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ạo</w:t>
      </w:r>
      <w:r>
        <w:t xml:space="preserve"> </w:t>
      </w:r>
      <w:r>
        <w:t xml:space="preserve">Phi</w:t>
      </w:r>
      <w:r>
        <w:t xml:space="preserve"> </w:t>
      </w:r>
      <w:r>
        <w:t xml:space="preserve">Thiên</w:t>
      </w:r>
      <w:r>
        <w:t xml:space="preserve"> </w:t>
      </w:r>
      <w:r>
        <w:t xml:space="preserve">Hạ</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ạo-phi-thiên-hạ"/>
      <w:bookmarkEnd w:id="21"/>
      <w:r>
        <w:t xml:space="preserve">Đạo Phi Thiên Hạ</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16/dao-phi-thien-h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guồn : https://daohoatiencanh. wordpress. comĐính hôn tám năm, khổ sở chờ bốn năm, chờ đến khi gặp lại hắn, thấy hắn ôm một nữ tử tuyệt sắc khác. Đêm đó, nàng từ chính phi bị giáng xuống làm trắc phi.</w:t>
            </w:r>
            <w:r>
              <w:br w:type="textWrapping"/>
            </w:r>
          </w:p>
        </w:tc>
      </w:tr>
    </w:tbl>
    <w:p>
      <w:pPr>
        <w:pStyle w:val="Compact"/>
      </w:pPr>
      <w:r>
        <w:br w:type="textWrapping"/>
      </w:r>
      <w:r>
        <w:br w:type="textWrapping"/>
      </w:r>
      <w:r>
        <w:rPr>
          <w:i/>
        </w:rPr>
        <w:t xml:space="preserve">Đọc và tải ebook truyện tại: http://truyenclub.com/dao-phi-thien-ha</w:t>
      </w:r>
      <w:r>
        <w:br w:type="textWrapping"/>
      </w:r>
    </w:p>
    <w:p>
      <w:pPr>
        <w:pStyle w:val="BodyText"/>
      </w:pPr>
      <w:r>
        <w:br w:type="textWrapping"/>
      </w:r>
      <w:r>
        <w:br w:type="textWrapping"/>
      </w:r>
    </w:p>
    <w:p>
      <w:pPr>
        <w:pStyle w:val="Heading2"/>
      </w:pPr>
      <w:bookmarkStart w:id="23" w:name="tập-1-lâm-giang-tiên---chương-001---002"/>
      <w:bookmarkEnd w:id="23"/>
      <w:r>
        <w:t xml:space="preserve">1. Tập 1: Lâm Giang Tiên - Chương 001 - 002</w:t>
      </w:r>
    </w:p>
    <w:p>
      <w:pPr>
        <w:pStyle w:val="Compact"/>
      </w:pPr>
      <w:r>
        <w:br w:type="textWrapping"/>
      </w:r>
      <w:r>
        <w:br w:type="textWrapping"/>
      </w:r>
      <w:r>
        <w:t xml:space="preserve"> </w:t>
      </w:r>
    </w:p>
    <w:p>
      <w:pPr>
        <w:pStyle w:val="BodyText"/>
      </w:pPr>
      <w:r>
        <w:t xml:space="preserve">Chương 1 - Nữ tử bên cạnh hắn</w:t>
      </w:r>
    </w:p>
    <w:p>
      <w:pPr>
        <w:pStyle w:val="BodyText"/>
      </w:pPr>
      <w:r>
        <w:t xml:space="preserve">Vùng Giang Nam của Vương triều Nam Việt chính là nơi phồn hoa, thịnh vượng nhất đất nước. Còn đế đô Phi Thành là một đô thành phồn hoa Cẩm Tú nhất.</w:t>
      </w:r>
    </w:p>
    <w:p>
      <w:pPr>
        <w:pStyle w:val="BodyText"/>
      </w:pPr>
      <w:r>
        <w:t xml:space="preserve">Hôm nay, trong Phi Thành, ánh sáng lung linh đủ màu sắc rực rỡ, nhà nhà treo đèn kết hoa chỉ vì nghênh đón một người. Muôn người đều đổ xô ra đường, mỗi người hướng tầm mắt về phong thái của một người. Đó là Lục hoàng tử của Nam Việt –Dạ Vô Yên.</w:t>
      </w:r>
    </w:p>
    <w:p>
      <w:pPr>
        <w:pStyle w:val="BodyText"/>
      </w:pPr>
      <w:r>
        <w:t xml:space="preserve">Dạ Vô Yên chính là con thứ sáu của Khánh Tông hoàng đế, có mẫu phi xuất thân là kẻ nghèo hèn, vốn là cung nữ của Khánh Tông hoàng đế do có vài phần nhan sắc, ngẫu nhiên được triệu lâm hạnh rồi mang long thai. Sau đó sinh ra Dạ Vô Yên, vì nàng không được yêu thương, rất nhanh buồn bực mà chết. Vậy nên theo lẽ thường Dạ Vô Yên được hoàng hậu nuôi nấng, nhưng Thái Hậu thấy hắn lanh lợi đáng yêu mới giữ bên người làm bạn.</w:t>
      </w:r>
    </w:p>
    <w:p>
      <w:pPr>
        <w:pStyle w:val="BodyText"/>
      </w:pPr>
      <w:r>
        <w:t xml:space="preserve">Đến năm mười tám tuổi, Dạ Vô Yên liền tự động lãnh mệnh đến trấn thủ vùng biên cương phía tây. Sau bốn nắm trên yên ngựa, rốt cuộc dẹp yên được bọn phản loạn Ô Thị quốc, hôm nay là lúc hắn khải hoàn trở về. Lục hoàng tử Dạ Vô Yên có ngày hôm nay thực sự là ngoài dự đoán của mọi người. Bốn năm trước, hắn tái nhợt gầy yếu, thân thể không hợp mặc áo giáp, khi hắn thống lãnh hai mươi vạn binh mã từ kinh thành rời đi mọi người đều suy đoán có lẽ ít ngày nữa sẽ nhận được tin tức Lục hoàng tử thảm bại bỏ mạng.</w:t>
      </w:r>
    </w:p>
    <w:p>
      <w:pPr>
        <w:pStyle w:val="BodyText"/>
      </w:pPr>
      <w:r>
        <w:t xml:space="preserve">Nhưng hết một tháng rồi lại một năm, tin tức như vậy vẫn thủy chung không truyền đến. Không ngờ hôm nay lại truyền đến tin tức hắn dẹp yên Ô Thị quốc. Binh mã của Ô Thị quốc luôn luôn hùng mạnh, Lục hoàng tử có thể đại thắng trở về không biết có bao nhiêu khúc chiết ngoài ý muốn của mọi người.</w:t>
      </w:r>
    </w:p>
    <w:p>
      <w:pPr>
        <w:pStyle w:val="BodyText"/>
      </w:pPr>
      <w:r>
        <w:t xml:space="preserve">Giờ phút này, đang ngồi trên lầu hai của tửu lâu phồn hoa nhất trong thành “Lâm Giang lâu”, Giang Sắt Sắt ngồi ở bàn bên cạnh cửa sổ. Nàng mặc một bộ y phục màu xanh đơn giản, kiểu dáng ngắn ngọn lịch sự tao nhã, cổ tay áo thêu mấy đóa hoa giống như hoa lan hoa hồng, ẩn chứa một mùi hương thoang thoảng theo tay áo tỏa ra, u đạm mát lạnh.</w:t>
      </w:r>
    </w:p>
    <w:p>
      <w:pPr>
        <w:pStyle w:val="BodyText"/>
      </w:pPr>
      <w:r>
        <w:t xml:space="preserve">Mái tóc đen dài được búi lên trông rất đặc biệt, phần còn lại tung bay hai bên, như màu đen của màn đêm Hé ra khuôn mặt tinh xảo như ngọc, một đôi mắt to mỹ lệ, khi chớp mắt trông giống như ánh nắng phản chiếu vào mặt hồ trong suốt, ánh sáng lung linh tràn đầy màu sắc. Khi không cười thì nhìn rất thanh lệ xinh đẹp , không tính là tuyệt mỹ, khi cười trên gò má có hai lúm đồng tiền như ẩn như hiện, nhìn rất mê người khiến người mê muội.</w:t>
      </w:r>
    </w:p>
    <w:p>
      <w:pPr>
        <w:pStyle w:val="BodyText"/>
      </w:pPr>
      <w:r>
        <w:t xml:space="preserve">Trên đường đi chợt xảy ra một trận huyên náo, có một đội quân sĩ đi qua trên đường , mặc dù dưới ánh nắng xinh đẹp, nhưng ánh mắt vẫn như cũ lãnh khốc như băng tuyết. Trên đường những người đến xem náo nhiệt không nhịn được trong lòng cảm thấy sợ hãi, những binh sĩ trở về này là những người đã trải qua trận chiến đẫm máu, nên nhìn rất khác với cấm vệ quân của kinh thành Lục hoàng tử nhợt nhạt gầy yếu kia có thể huấn luyện ra binh tướng như thế thật khiến người nhìn với cặp mắt khác xưa.</w:t>
      </w:r>
    </w:p>
    <w:p>
      <w:pPr>
        <w:pStyle w:val="BodyText"/>
      </w:pPr>
      <w:r>
        <w:t xml:space="preserve">Lâm Giang lâu nổi lên một trận xôn xao, các thực khách đều vọt đến bên cửa sổ để nhìn ngắm phong thái của Lục hoàng tử. Nha hoàn Thanh Mai đứng bên người Giang Sắt Sắt cao hứng đứng dậy, hai tay nắm chặt thanh cửa sổ, nửa thân mình hướng ra ngoài cửa sổ nhìn ngắm. Chỉ chốc lát, lập tức nghe thấy giọng của nàng vui mừng reo lên “Tiểu thư đến đây, cô gia đã đến. Tiểu thư người mau nhìn kìa!”</w:t>
      </w:r>
    </w:p>
    <w:p>
      <w:pPr>
        <w:pStyle w:val="BodyText"/>
      </w:pPr>
      <w:r>
        <w:t xml:space="preserve">Nàng trở lại lay lay bả vai Giang Sắt Sắt, nàng cùng tiểu thư đi vào Lâm Giang lâu uống trà chỉ để nhìn thấy cô gia, cô gia sẽ đến đây nhưng tiểu thư vẫn như trước giữ dáng vẻ thờ ơ. Bàn tay ngọc ngà của Giang Sắt Sắt cầm ấm trà, bị Thanh Mai bất ngờ lay động làm ấm trà chao nghiêng, nước trá tràn đầy đổ ra làm ướt những ngón tay nàng.</w:t>
      </w:r>
    </w:p>
    <w:p>
      <w:pPr>
        <w:pStyle w:val="BodyText"/>
      </w:pPr>
      <w:r>
        <w:t xml:space="preserve">Nàng lấy cẩm khăn từ trong áo ra lau nhẹ nhàng. Ánh mắt của nàng lại lướt qua đỉnh đầu Thanh Mai nhìn ra phía bên đường. Bốn năm, nàng dường như đã quên dáng vẻ của thiếu niên tái nhợt kia.</w:t>
      </w:r>
    </w:p>
    <w:p>
      <w:pPr>
        <w:pStyle w:val="BodyText"/>
      </w:pPr>
      <w:r>
        <w:t xml:space="preserve">Thật ra đối với chuyện hôn sự này nàng vốn không hề muốn. Thẳng đến khi hắn chủ động xin ra biên cương giết giặc nàng mới đối với hắn có một chút loại tình cảm khâm phục, nay hắn khải hoàn trở về nàng vẫn thực sự vì hắn mà cao hứng. Đi sau đôi quân sĩ, là một con chiến mã màu trắng thuần sắc, một nam tử trẻ tuổi thân mặc bộ giáp bạc ngồi ngay ngắn trên lưng nó. Ánh nắng tháng tư dìu dịu, đang bao phủ cả người hắn, phản chiếu từng vầng sáng mê người. Hắn từ trong vầng sáng mê người chậm rãi lọt vài tầm nhìn của Giang Sắc Sắc.</w:t>
      </w:r>
    </w:p>
    <w:p>
      <w:pPr>
        <w:pStyle w:val="BodyText"/>
      </w:pPr>
      <w:r>
        <w:t xml:space="preserve">Tuy thân mặc chiến bào nhưng trên người hắn vẫn toát ra một phong thái nhã nhặn lịch sự tao nhã. Giống như một bức tranh thủy mặc trong truyền thuyết, một đôi mắt phượng giống như khối băng sáng chói, giống như hai vì sao sáng lấp lánh, giống như hồ nước sâu thẳm.</w:t>
      </w:r>
    </w:p>
    <w:p>
      <w:pPr>
        <w:pStyle w:val="BodyText"/>
      </w:pPr>
      <w:r>
        <w:t xml:space="preserve">Cái mũi cao thẳng, đôi môi có thể nói là hoàn mỹ, lúc này hơi cong lên mang theo một chút ý cười thực nhẹ,là đòn hấp dẫn trí mạng. Chợt nhìn thấy hắn tao nhã như vậy, hồn nhiên không giống như mới từ biên cương trở về, cũng không giống như đã trãi qua vô số lần chinh chiến.</w:t>
      </w:r>
    </w:p>
    <w:p>
      <w:pPr>
        <w:pStyle w:val="BodyText"/>
      </w:pPr>
      <w:r>
        <w:t xml:space="preserve">Nhưng Giang Sắt Sắt vẫn nhìn lướt qua ánh mắt hắn, cảm nhận được một ánh mắt vô cùng sắc bén không dễ nhìn ra. Nam nhân này tựa như một thanh kiếm, một tay lấy lưỡi dao giấu trong vỏ kiếm, giống mặt hồ yên tĩnh không thấy đáy, tiềm ẩn giấu giếm.</w:t>
      </w:r>
    </w:p>
    <w:p>
      <w:pPr>
        <w:pStyle w:val="BodyText"/>
      </w:pPr>
      <w:r>
        <w:t xml:space="preserve">Nếu chỉ nhìn bề ngoài, người ta sẽ không thể đoán hắn rốt cuộc có bao nhiêu nguy hiểm trí mạng. “Tiểu thư Lục hoàng tử đã trở về như vậy…như vậy…” Thanh Mai mê mẩn nỉ non nói giống như mê sảng, thủy chung không tìm thấy một từ thích hợp để hình dung về Lục hoàng tử. Còn ánh mắt Giang Sắt Sắt lập tức bị kiềm hãm, dừng lại như ngưng đọng trên người của người đang ngồi trên lưng ngựa bên cạnh Lục hoàng tử Dạ Vô Yên.</w:t>
      </w:r>
    </w:p>
    <w:p>
      <w:pPr>
        <w:pStyle w:val="BodyText"/>
      </w:pPr>
      <w:r>
        <w:t xml:space="preserve">Đó là con ngựa nhỏ đỏ thẫm, có một nữ tử ngồi ngay ngắn trên đó. Một nữ tử tuyệt sắc làm cho người ta kinh ngạc về vẻ diễm lệ của nàng. Nhìn nữ tử kia, Giang Sắt Sắt cảm thấy hai tròng mắt mình như bị một tầng gì đó bao phủ khiến cho mơ hồ, có chút nhìn không rõ lắm. Nàng ấy tuổi không lớn, dáng vẻ chừng mười sáu tuổi. Sắt Sắt trước tiên chú ý đến hàng lông mi của nàng, rất dài còn thực kiều mị, trong nháy mắt có thể khiến người rung động.</w:t>
      </w:r>
    </w:p>
    <w:p>
      <w:pPr>
        <w:pStyle w:val="BodyText"/>
      </w:pPr>
      <w:r>
        <w:t xml:space="preserve">Khuôn mặt của nàng thực trắng trẻo tinh tế, tinh tế đến nỗi làm cho ánh mặt trời đang chiếu lên làn da nàng cũng trở nên mềm mại. Quần áo của nàng nhiều màu sắc, áo màu đỏ phủ lấy thân hình đã bắt đầu nảy nở của nàng, đường viền hoa rườm rà trên cổ áo lộ ra cái yếm màu bạch sắc như ẩn như hiện.</w:t>
      </w:r>
    </w:p>
    <w:p>
      <w:pPr>
        <w:pStyle w:val="BodyText"/>
      </w:pPr>
      <w:r>
        <w:t xml:space="preserve">Dưới thân giống như khố, một ống quần màu hồng cánh sen, một ống quần màu xanh da trời. Bên hông nàng có đeo một đai lưng màu sắc rực rỡ. trên quần áo treo không biết bao nhiêu trang sức làm nổi bật vẻ diễm lệ của nàng. Mặc áo quần nhiều màu sắc như vậy theo lý thuyết sẽ khiến một người hoàn toàn bị bao phủ. Nhưng quần áo này mặc trên người nữ tử lại bộc lộ ra vẻ đẹp của nàng.</w:t>
      </w:r>
    </w:p>
    <w:p>
      <w:pPr>
        <w:pStyle w:val="BodyText"/>
      </w:pPr>
      <w:r>
        <w:t xml:space="preserve">Gương mặt nhỏ nhắn không khẩn trương không tĩnh lặng, trổ hết nhan sắc của nàng một cách tối đa. Nàng ngoái đầu lại, một đôi mắt tuyệt đẹp như hai hạt nhãn, người hai bên trái phải nhìn thấy đều không thể thốt nên lời trước vẻ xinh đẹp đáng yêu của nàng. Không biết có phải thấy được chuyện gì thú vị nàng bỗng nhiên bật cười. Một hàm răng nhỏ nhắn dưới ánh nắng chói lọi phát ra thứ ánh sáng trong sáng như ngọc.</w:t>
      </w:r>
    </w:p>
    <w:p>
      <w:pPr>
        <w:pStyle w:val="BodyText"/>
      </w:pPr>
      <w:r>
        <w:t xml:space="preserve">Nàng kéo kéo áo Dạ Vô Yên. Dạ Vô Yên ở trên ngựa hơi cúi người xuống, từ góc nhìn của Sắt Sắt có thể thấy được trên mặt Dạ Vô Yên mang theo ý cười dịu dàng. Nàng ấy không biết nói gì đó khiến vẻ tươi cười trên mặt Dạ Vô Yên càng thêm mở rộng nhưng vẫn dịu dàng như vậy. Trái tim Sắt Sắt trong chớp mắt bỗng nhiên chùn xuống một chút, mười phần không thoải mái. Là ghen tị hay là cảm giác gì khác nàng không thể nói rõ.</w:t>
      </w:r>
    </w:p>
    <w:p>
      <w:pPr>
        <w:pStyle w:val="BodyText"/>
      </w:pPr>
      <w:r>
        <w:t xml:space="preserve">Chương 2 - Truyền kì giai nhân</w:t>
      </w:r>
    </w:p>
    <w:p>
      <w:pPr>
        <w:pStyle w:val="BodyText"/>
      </w:pPr>
      <w:r>
        <w:t xml:space="preserve">Sắt Sắt cùng Dạ Vô Yên được Hoàng Thượng chỉ hôn cũng tám năm nhưng nàng cùng hắn chưa bao giờ thân mật như vậy. Họ rất ít gặp mặt, ngay cả ngẫu nhiên gặp cũng chỉ thản nhiên thoáng nhìn nhau, không hề có tình cảm chân thành cũng không có mỉm cười dịu dàng, chỉ như mặt nước tĩnh lặng, xảy ra những điểm bất đắc dĩ như vậy cũng bởi vì hôn nhân của họ dù sao cũng không phải do tự nguyện.</w:t>
      </w:r>
    </w:p>
    <w:p>
      <w:pPr>
        <w:pStyle w:val="BodyText"/>
      </w:pPr>
      <w:r>
        <w:t xml:space="preserve">Không chừng Dạ Vô Yên đã sớm quên hắn còn có một vị hôn thê như vậy rồi, có lẽ hắn còn nhớ nhưng có khả năng đã quên dáng vẻ của nàng.</w:t>
      </w:r>
    </w:p>
    <w:p>
      <w:pPr>
        <w:pStyle w:val="BodyText"/>
      </w:pPr>
      <w:r>
        <w:t xml:space="preserve">Bốn năm, hắn ra biên quan bốn năm, bốn năm thời gian cũng đủ để cho hắn yêu thương nữ tử khác.</w:t>
      </w:r>
    </w:p>
    <w:p>
      <w:pPr>
        <w:pStyle w:val="BodyText"/>
      </w:pPr>
      <w:r>
        <w:t xml:space="preserve">Nữ tử bên cạnh hắn chói mắt như vậy, họ đi song song nhau trên đường nhìn quả thật xứng đôi, làm cho người ta vô cùng hâm mộ.</w:t>
      </w:r>
    </w:p>
    <w:p>
      <w:pPr>
        <w:pStyle w:val="BodyText"/>
      </w:pPr>
      <w:r>
        <w:t xml:space="preserve">Gian Sắt Sắt quay sang một lần nữa đem tầm mắt dừng trên chén trà trên bàn.</w:t>
      </w:r>
    </w:p>
    <w:p>
      <w:pPr>
        <w:pStyle w:val="BodyText"/>
      </w:pPr>
      <w:r>
        <w:t xml:space="preserve">Lá trà xanh biếc đang ở trong nước nhẹ nhàng tản ra, xoay quanh. Nàng cầm chén trà lên, nhẹ nhàng nhấp một hớp, không để ý tay mình đang khẽ run lên.</w:t>
      </w:r>
    </w:p>
    <w:p>
      <w:pPr>
        <w:pStyle w:val="BodyText"/>
      </w:pPr>
      <w:r>
        <w:t xml:space="preserve">Tuy rằng mẫu thân nàng trước đây luôn nói với ánh mắt nhìn người của bà, Lục hoàng tử Dạ Vô Yên tuyệt đối là người mà nữ tử có thể phó thác cả đời mình, nhưng cũng không đại biểu hắn chính là phu quân của Giang Sắt Sắt nàng.</w:t>
      </w:r>
    </w:p>
    <w:p>
      <w:pPr>
        <w:pStyle w:val="BodyText"/>
      </w:pPr>
      <w:r>
        <w:t xml:space="preserve">Tuy rằng nàng đã quen Thanh Mai gọi hắn là cô gia nhưng may mắn thay lòng của nàng cũng không khắc sâu.</w:t>
      </w:r>
    </w:p>
    <w:p>
      <w:pPr>
        <w:pStyle w:val="BodyText"/>
      </w:pPr>
      <w:r>
        <w:t xml:space="preserve">“Tiểu thư,nữ tử bên cạnh cô gia là ai? Nàng làm sao có thể…Có thể đi cùng cô gia!” Thanh Mai chỉ vào nữ tử cưỡi con ngựa đỏ thẫm kia hỏi.</w:t>
      </w:r>
    </w:p>
    <w:p>
      <w:pPr>
        <w:pStyle w:val="BodyText"/>
      </w:pPr>
      <w:r>
        <w:t xml:space="preserve">Sắt Sắt lại ngẩng đầu, bóng dáng hai người họ đi song song nhau đã dần xa phía trước cửa sổ, bên tai nàng vang lên tiếng bước chân xoát xoát của binh sĩ.</w:t>
      </w:r>
    </w:p>
    <w:p>
      <w:pPr>
        <w:pStyle w:val="BodyText"/>
      </w:pPr>
      <w:r>
        <w:t xml:space="preserve">Sắt Sắt ngước mắt nhìn lên nói: “Thanh Mai về sau không cho phép ngươi gọi hắn là cô gia.”</w:t>
      </w:r>
    </w:p>
    <w:p>
      <w:pPr>
        <w:pStyle w:val="BodyText"/>
      </w:pPr>
      <w:r>
        <w:t xml:space="preserve">“Tiểu thư Thanh Mai đã biết.” Thanh Mai từ nhỏ chỉ nhìn một cái là có thể nhìn ra tâm tình của tiểu thư không tốt.</w:t>
      </w:r>
    </w:p>
    <w:p>
      <w:pPr>
        <w:pStyle w:val="BodyText"/>
      </w:pPr>
      <w:r>
        <w:t xml:space="preserve">Lục hoàng tử từ biên quan mang về nữ tử kia là ai, nàng nhất định phải nhanh chóng thăm dò ra.</w:t>
      </w:r>
    </w:p>
    <w:p>
      <w:pPr>
        <w:pStyle w:val="BodyText"/>
      </w:pPr>
      <w:r>
        <w:t xml:space="preserve">Nhưng nàng dường như không cần Thanh Mai phải đi hỏi thăm, sau khi đội quân của Lục hoàng tử đi qua thì Lâm Giang lâu liền nổi lên những tiếng bàn luận, đương nhiên phần lớn là về chuyện của Lục hoàng tử.</w:t>
      </w:r>
    </w:p>
    <w:p>
      <w:pPr>
        <w:pStyle w:val="BodyText"/>
      </w:pPr>
      <w:r>
        <w:t xml:space="preserve">“Có nghe qua chưa, ta nghe nói nữ tử cùng Lục hoàng tử vào thành chính là người trong lòng của Lục hoàng tử, nghe nói đã từng cứu mạng hoàng tử, hình như là công chúa Bắc Lỗ quốc Khương thị tộc.” Một người áo xám nhỏ giọng nói.</w:t>
      </w:r>
    </w:p>
    <w:p>
      <w:pPr>
        <w:pStyle w:val="BodyText"/>
      </w:pPr>
      <w:r>
        <w:t xml:space="preserve">“Ta nghe nói lần này Lục hoàng tử có thể đánh bại Ô Thị quốc ít nhiều cũng được Bắc Mỗ quốc tương trợ.” Một người áo lam cũng nhỏ giọng góp lời.</w:t>
      </w:r>
    </w:p>
    <w:p>
      <w:pPr>
        <w:pStyle w:val="BodyText"/>
      </w:pPr>
      <w:r>
        <w:t xml:space="preserve">“Ta còn nghe nói lần này Lục hoàng tử sẽ phong nàng ấy làm chính phi!” Người áo xám nói một cách thần bí.</w:t>
      </w:r>
    </w:p>
    <w:p>
      <w:pPr>
        <w:pStyle w:val="BodyText"/>
      </w:pPr>
      <w:r>
        <w:t xml:space="preserve">“Thật sao, tin tức của ngươi có đáng tin không?” Người áo lam hơi nghi ngờ.</w:t>
      </w:r>
    </w:p>
    <w:p>
      <w:pPr>
        <w:pStyle w:val="BodyText"/>
      </w:pPr>
      <w:r>
        <w:t xml:space="preserve">“Thật, ta là mật thám nổi danh mà.” Người áo xám giơ ngón cái của mình lên đắc ý nói.</w:t>
      </w:r>
    </w:p>
    <w:p>
      <w:pPr>
        <w:pStyle w:val="BodyText"/>
      </w:pPr>
      <w:r>
        <w:t xml:space="preserve">“Nhưng không phải Lục hoàng tử đã có một vị chính phi do hoàng thượng chỉ hôn rồi sao, tuy rằng không thành thân nhưng tốt xấu gì cũng là do hoàng thượng chỉ hôn, Lục hoàng tử sẽ không làm trái ý chỉ của hoàng thượng chứ?”</w:t>
      </w:r>
    </w:p>
    <w:p>
      <w:pPr>
        <w:pStyle w:val="BodyText"/>
      </w:pPr>
      <w:r>
        <w:t xml:space="preserve">“Rất khó nói, ngươi xem Lục hoàng tử dám mang công chúa kia vào kinh còn trước mắt bao nhiêu người nói lên hắn yêu nữ tử kia sâu đậm , chắc là sẽ không sợ làm trái ý chỉ của hoàng thượng…” Người áo xám đè thấp âm thanh.</w:t>
      </w:r>
    </w:p>
    <w:p>
      <w:pPr>
        <w:pStyle w:val="BodyText"/>
      </w:pPr>
      <w:r>
        <w:t xml:space="preserve">“Các người nói bậy gì đó, cái gì mà yêu sâu đậm, không biết thì đừng đoán mò.” Thanh Mai nghe được lời bàn tán của hai người kia mở miệng phản bác.</w:t>
      </w:r>
    </w:p>
    <w:p>
      <w:pPr>
        <w:pStyle w:val="BodyText"/>
      </w:pPr>
      <w:r>
        <w:t xml:space="preserve">Sắt Sắt nâng tay lên, cầm chén trà trong tay uống một hơi cạn sạch.</w:t>
      </w:r>
    </w:p>
    <w:p>
      <w:pPr>
        <w:pStyle w:val="BodyText"/>
      </w:pPr>
      <w:r>
        <w:t xml:space="preserve">“Thanh Mai chúng ta đi.” Vẻ mặt Giang Sắt Sắt không một tia gợn sóng đứng dậy nhanh nhẹn rời đi giống như những lời đồn vừa rồi không có một chút quan hệ nào với nàng.</w:t>
      </w:r>
    </w:p>
    <w:p>
      <w:pPr>
        <w:pStyle w:val="BodyText"/>
      </w:pPr>
      <w:r>
        <w:t xml:space="preserve">Hai người ngồi kiệu đi thẳng về phủ. Khi kiệu dừng lại, liền có một tiểu nha hoàn đến bẩm báo rằng nhị phu nhân Phượng Thị mời Sắt Sắt đến.</w:t>
      </w:r>
    </w:p>
    <w:p>
      <w:pPr>
        <w:pStyle w:val="BodyText"/>
      </w:pPr>
      <w:r>
        <w:t xml:space="preserve">Nếu nói Giang phủ có đại danh đỉnh đỉnh gì trong lời đồn thì nhị phu nhân Lạc thị cũng chính là mẫu thân của Sắt Sắt, bà tuyệt đối là một trong số đó.</w:t>
      </w:r>
    </w:p>
    <w:p>
      <w:pPr>
        <w:pStyle w:val="BodyText"/>
      </w:pPr>
      <w:r>
        <w:t xml:space="preserve">Hơn hai mươi năm trước khi mới mười tám tuổi, Lạc thị đã là nhị đương gia của trại cướp biển Đông Hải, khi Giang Nhạn cha của Sắt Sắt bình định Đông Hải bà mới hai mươi tuổi. Nghe nói trận chiến năm đó bà cùng Giang Nhạn đánh nhau kịch liệt nửa ngày, hai người càng đánh càng hâm mộ lẫn nhau, cuối cùng bà dẫn dắt những người theo mình tiếp nhận sự chiêu an quy thuận triều đình.</w:t>
      </w:r>
    </w:p>
    <w:p>
      <w:pPr>
        <w:pStyle w:val="BodyText"/>
      </w:pPr>
      <w:r>
        <w:t xml:space="preserve">Nghe nói năm đó bà còn chưa gả cho Giang Nhạn, một thân hồng y kiều diễm, cưỡi bạch mã đi ngang qua đế đô phồn hoa, có chút ngang ngược nhưng không có chút khí khái giang hồ mà rất xinh đẹp và mỹ lệ, nhan sắc thật tuyệt mỹ, làm cho những người nhìn qua đều tắc lưỡi. Bà theo Giang Nhạn chinh chiến nhiều năm lập vô số chiến công cuối cùng gả vào Giang phủ làm thiếp thất. Định An hầu Giang Nhạn mặc dù cũng không tầm thường nhưng một nửa công lao phải quy về bà.</w:t>
      </w:r>
    </w:p>
    <w:p>
      <w:pPr>
        <w:pStyle w:val="BodyText"/>
      </w:pPr>
      <w:r>
        <w:t xml:space="preserve">Trong một sân nhỏ của đệ nội phủ Định An hầu, Lạc thị nằm trên ghế chợp mắt, nghe được tiếng bước chân, bà mới chậm rãi mở đôi mắt đen trong trẻo.</w:t>
      </w:r>
    </w:p>
    <w:p>
      <w:pPr>
        <w:pStyle w:val="BodyText"/>
      </w:pPr>
      <w:r>
        <w:t xml:space="preserve">Năm nó truyền kì nữ tử oai phong một cõi, lúc bây giờ hoàn toàn là phu nhân của người khác cho nên một động tác giơ tay nhấc chân cũng lộ ra vẻ quý phái, chỉ có ánh mắt lưu chuyển vẫn còn ẩn ẩn một tia sắc bén làm cho người ta tưởng nhớ đến phong thái của bà năm đó.</w:t>
      </w:r>
    </w:p>
    <w:p>
      <w:pPr>
        <w:pStyle w:val="BodyText"/>
      </w:pPr>
      <w:r>
        <w:t xml:space="preserve">“Mẫu thân người nhìn xem bệnh còn chưa hết sao lại ra ngoài, lỡ trúng gió thì sao!” Giọng nói của Sắt Sắt ẩn chứa tức giận. Thân thể mẫu thân đã sớm không thể so với năm đó, chinh chiến nhiều năm, bị thương vô số lần đã để lại bệnh tật. Mấy năm nay mặc dù tĩnh dưỡng tốt những vẫn rất gầy yếu, một khi gặp gió thắt lưng sẽ đau đớn.</w:t>
      </w:r>
    </w:p>
    <w:p>
      <w:pPr>
        <w:pStyle w:val="BodyText"/>
      </w:pPr>
      <w:r>
        <w:t xml:space="preserve">“Sắt Sắt con vừa đi ra ngoài sao?” Lạc thị khụ khụ hai tiếng, thở hổn hển hỏi.</w:t>
      </w:r>
    </w:p>
    <w:p>
      <w:pPr>
        <w:pStyle w:val="BodyText"/>
      </w:pPr>
      <w:r>
        <w:t xml:space="preserve">Sắt Sắt đi đến tay ngọc nắm lại nhẹ nhàng đấm lưng cho mẫu thân.</w:t>
      </w:r>
    </w:p>
    <w:p>
      <w:pPr>
        <w:pStyle w:val="BodyText"/>
      </w:pPr>
      <w:r>
        <w:t xml:space="preserve">Nàng thấp giọng nói: “Mẫu thân Sắt Sắt sai rồi, ngày sau Sắt Sắt sẽ dành nhiều thời gian ở bên nương”</w:t>
      </w:r>
    </w:p>
    <w:p>
      <w:pPr>
        <w:pStyle w:val="BodyText"/>
      </w:pPr>
      <w:r>
        <w:t xml:space="preserve">Lạc thị nói: “Con cũng không còn nhỏ, đều đã trưởng thành, không thể tùy tiện dính vào chuyện thị phi, nghe nói Lục hoàng tử từ biên quan trở về, cha con cũng đã dâng tấu xin hoàng thượng tiến hành việc hôn nhân của hai con.”</w:t>
      </w:r>
    </w:p>
    <w:p>
      <w:pPr>
        <w:pStyle w:val="BodyText"/>
      </w:pPr>
      <w:r>
        <w:t xml:space="preserve">Sắt Sắt dừng tay ngọc một chút, ngây người tại chỗ, muốn họ thành thân sao? Nhưng mà…</w:t>
      </w:r>
    </w:p>
    <w:p>
      <w:pPr>
        <w:pStyle w:val="BodyText"/>
      </w:pPr>
      <w:r>
        <w:t xml:space="preserve">“Làm sao vậy?” Lạc thị nhận thấy sự khác thường thấp giọng hỏi.</w:t>
      </w:r>
    </w:p>
    <w:p>
      <w:pPr>
        <w:pStyle w:val="BodyText"/>
      </w:pPr>
      <w:r>
        <w:t xml:space="preserve">“Không có gì!” Sắt Sắt mỉm cười đi tới trước mặt mẫu thân nói: “Con nghĩ Lục hoàng tử mới trở về, lại lập chiến công nên công việc rất bề bộn, chuyện hôn nhân này cho dù có gấp cũng không được, không cần nóng vội. Dù gì đã đợi bốn năm, thêm mấy ngày nữa cũng không sao.”</w:t>
      </w:r>
    </w:p>
    <w:p>
      <w:pPr>
        <w:pStyle w:val="BodyText"/>
      </w:pPr>
      <w:r>
        <w:t xml:space="preserve">Mẫu thân ở bên trong phủ cũng chưa nghe nói về việc Lục hoàng tử cùng công chúa Bắc Lỗ kia, nàng nghĩ chưa cần nói sự thật cho mẫu thân biết, khỏi làm mẫu thân phải lo lắng.</w:t>
      </w:r>
    </w:p>
    <w:p>
      <w:pPr>
        <w:pStyle w:val="BodyText"/>
      </w:pPr>
      <w:r>
        <w:t xml:space="preserve">Lạc thị gật đầu tỏ vẻ đồng ý.</w:t>
      </w:r>
    </w:p>
    <w:p>
      <w:pPr>
        <w:pStyle w:val="BodyText"/>
      </w:pPr>
      <w:r>
        <w:t xml:space="preserve">“Như vậy cũng tốt, mới vừa rồi cha con phái người tới nói tối nay trong cung có yến tiệc muốn con tham dự.” Lạc thị lấy tay vén mấy sợi tóc mai của Sắt Sắt ra sau, yêu thương nói.</w:t>
      </w:r>
    </w:p>
    <w:p>
      <w:pPr>
        <w:pStyle w:val="BodyText"/>
      </w:pPr>
      <w:r>
        <w:t xml:space="preserve">Sau khi gả vào Giang phủ, thân thể bà suy nhược nên chỉ sinh một con gái là Sắt Sắt. Đứa nhỏ này trong mắt mọi người không có gì đặc biệt, chẳng qua chỉ là tài nữ của kinh thành, chỉ có bà biết Sắt Sắt của bà đã được bà truyền thụ hết võ nghệ của mình.</w:t>
      </w:r>
    </w:p>
    <w:p>
      <w:pPr>
        <w:pStyle w:val="BodyText"/>
      </w:pPr>
      <w:r>
        <w:t xml:space="preserve">Đây là bí mật của bà và Sắt Sắt, ngay cả cha của Sắt Sắt cũng không hề biết. Bởi vì Giang Nhạn không muốn Sắt Sắt luyện võ, ông nói con gái luyện võ sẽ có dã tâm, ông hy vọng con gái của ông có thể gả vào nhà hoàng gia, không cần động đến đao kiếm.</w:t>
      </w:r>
    </w:p>
    <w:p>
      <w:pPr>
        <w:pStyle w:val="BodyText"/>
      </w:pPr>
      <w:r>
        <w:t xml:space="preserve">Tuy nói Lục hoàng tử nhìn qua là một người trọng tình nhưng gả vào hoàng gia không biết là phúc hay họa nên bà đã vụng trộm dạy võ công cho Sắt Sắt.</w:t>
      </w:r>
    </w:p>
    <w:p>
      <w:pPr>
        <w:pStyle w:val="BodyText"/>
      </w:pPr>
      <w:r>
        <w:t xml:space="preserve">Chỉ để đề phòng bất kì tình huống nào.</w:t>
      </w:r>
    </w:p>
    <w:p>
      <w:pPr>
        <w:pStyle w:val="Compact"/>
      </w:pPr>
      <w:r>
        <w:t xml:space="preserve"> </w:t>
      </w:r>
      <w:r>
        <w:br w:type="textWrapping"/>
      </w:r>
      <w:r>
        <w:br w:type="textWrapping"/>
      </w:r>
    </w:p>
    <w:p>
      <w:pPr>
        <w:pStyle w:val="Heading2"/>
      </w:pPr>
      <w:bookmarkStart w:id="24" w:name="tập-1-lâm-giang-tiên---chương-003---004"/>
      <w:bookmarkEnd w:id="24"/>
      <w:r>
        <w:t xml:space="preserve">2. Tập 1: Lâm Giang Tiên - Chương 003 - 004</w:t>
      </w:r>
    </w:p>
    <w:p>
      <w:pPr>
        <w:pStyle w:val="Compact"/>
      </w:pPr>
      <w:r>
        <w:br w:type="textWrapping"/>
      </w:r>
      <w:r>
        <w:br w:type="textWrapping"/>
      </w:r>
      <w:r>
        <w:t xml:space="preserve"> </w:t>
      </w:r>
    </w:p>
    <w:p>
      <w:pPr>
        <w:pStyle w:val="BodyText"/>
      </w:pPr>
      <w:r>
        <w:t xml:space="preserve">Chương 3- Tâm hồn gợn sóng</w:t>
      </w:r>
    </w:p>
    <w:p>
      <w:pPr>
        <w:pStyle w:val="BodyText"/>
      </w:pPr>
      <w:r>
        <w:t xml:space="preserve">Hoàng cung, điện Khánh Tường</w:t>
      </w:r>
    </w:p>
    <w:p>
      <w:pPr>
        <w:pStyle w:val="BodyText"/>
      </w:pPr>
      <w:r>
        <w:t xml:space="preserve">Yến tiệc trong cung tối nay là để ăn mừng Lục hoàng tử Dạ Vô Yên chiến thắng trở về, là khánh công yến. Trời vừa tối trong điện Khánh Tường đã được bố trí hoàn toàn mới, trong điện, mười hai cây cột bằng cẩm thạch được khảm những viên dạ minh châu lớn, làm cho cả điện được chiếu rọi như ban ngày.</w:t>
      </w:r>
    </w:p>
    <w:p>
      <w:pPr>
        <w:pStyle w:val="BodyText"/>
      </w:pPr>
      <w:r>
        <w:t xml:space="preserve">Trong điện , bên trái nơi cao nhất là chỗ ngồi dành cho hoàng thượng, phía bên phải là hai tháp tử đàn của quý phi, phân biệt là chỗ ngồi của thái hậu cùng hoàng hậu. Hai bên đặt một chiếc bàn bằng gỗ tử đàn cùng chiếc ghế đệm cẩm tú. Trên bàn bày ra những cài chén nhỏ (dùng để uống rượu), và những hộp sơn son, bày ra những món điểm tâm ngọt mọi người thích ăn.</w:t>
      </w:r>
    </w:p>
    <w:p>
      <w:pPr>
        <w:pStyle w:val="BodyText"/>
      </w:pPr>
      <w:r>
        <w:t xml:space="preserve">Khi Sắt Sắt đi vào điện thì một vài vị quan cùng gia quyến đã ngồi sẵn ở đấy, các vị thiên kim làm bạn đi cùng nàng , tất cả đều đang tự tìm chỗ ngồi xuống.</w:t>
      </w:r>
    </w:p>
    <w:p>
      <w:pPr>
        <w:pStyle w:val="BodyText"/>
      </w:pPr>
      <w:r>
        <w:t xml:space="preserve">Trong cung hễ có yến tiệc là dịp các cung phi đều ăn mặc lộng lẫy, ngày thường khó được nhìn thấy hoàng thượng nên đương nhiên phải tận dụng cơ hội này lấy lòng hoàng thượng. . Những nữ nhân ngồi bên này, lọt vào trong tầm nhìn, áo quần trang sức màu thêu cẩm tú, rực rỡ diễm lệ.</w:t>
      </w:r>
    </w:p>
    <w:p>
      <w:pPr>
        <w:pStyle w:val="BodyText"/>
      </w:pPr>
      <w:r>
        <w:t xml:space="preserve">Như mọi khi, Sắt Sắt ăn mặc rất đơn giản. Mái tóc đen búi lên, kết thành kiểu Nguyệt kế, phát ra thứ ánh sáng giống như trăng rằm, và một sợi dây chuyền tinh xảo, phát ra những tia sáng lấp lánh. Nàng mặc một bộ trang phục màu lam tự nhiên cũng không đeo nhiều trang sức, ỡ giữa chiếc váy được thêu một đôi bướm màu lục nhạt, nhìn trong trẻo nhưng cũng rất lạnh lùng, quý phái mà tao nhã.</w:t>
      </w:r>
    </w:p>
    <w:p>
      <w:pPr>
        <w:pStyle w:val="BodyText"/>
      </w:pPr>
      <w:r>
        <w:t xml:space="preserve">Vào chỗ ngồi không lâu nàng liền cảm thấy không khí có chút khác thường, mọi người đều che giấu lòng tham danh vọng của mình hướng ra cửa chính, thần sắc mang theo vài tia chờ mong, Sắt Sắt cũng theo tầm mắt của mọi người hướng ra cửa đại điện.</w:t>
      </w:r>
    </w:p>
    <w:p>
      <w:pPr>
        <w:pStyle w:val="BodyText"/>
      </w:pPr>
      <w:r>
        <w:t xml:space="preserve">Trước cửa chính, thái giám xướng lên: “Thái hậu nương nương đến, Lục hoàng tử đến.”</w:t>
      </w:r>
    </w:p>
    <w:p>
      <w:pPr>
        <w:pStyle w:val="BodyText"/>
      </w:pPr>
      <w:r>
        <w:t xml:space="preserve">Dạ minh châu tỏa ra thứ áng sáng rực rỡ rọi xuống, chỉ thấy Lục hoàng tử cầm tay thái hậu chậm rãi đi vào.</w:t>
      </w:r>
    </w:p>
    <w:p>
      <w:pPr>
        <w:pStyle w:val="BodyText"/>
      </w:pPr>
      <w:r>
        <w:t xml:space="preserve">Dạ Vô Yên đã sớm cởi ra ngân khôi áo giáp, lúc này hắn mặc một bộ vân cẩm cung phục màu tím, mái tóc dài đen được cài một cây trâm ngọc bích, khuôn mặt tuấn mĩ, hàng mi cong vút, đôi mắt trong như nước, mũi cao hơn đỉnh núi, khóe môi lộ vẻ thản nhiên, hơi nhếch lên mang theo ý cười. Cặp mắt phượng nhìn như đang cười nhưng đáy mắt lại ẩn chứa vài tia sắc bén khiến người không dám nhìn thẳng.</w:t>
      </w:r>
    </w:p>
    <w:p>
      <w:pPr>
        <w:pStyle w:val="BodyText"/>
      </w:pPr>
      <w:r>
        <w:t xml:space="preserve">Quan viên đang ngồi phần lớn bốn năm trước đều đã gặp qua Dạ Vô Yên, lúc này gặp lại đều không nhịn được thở dốc vì kinh ngạc.</w:t>
      </w:r>
    </w:p>
    <w:p>
      <w:pPr>
        <w:pStyle w:val="BodyText"/>
      </w:pPr>
      <w:r>
        <w:t xml:space="preserve">Bốn nắm sống ở đại mạc quả nhiên rèn luyện con người , lúc này đây Dạ Vô Yên đã không còn là thiếu niên gầy yếu của bốn năm về trước.</w:t>
      </w:r>
    </w:p>
    <w:p>
      <w:pPr>
        <w:pStyle w:val="BodyText"/>
      </w:pPr>
      <w:r>
        <w:t xml:space="preserve">Thân thể của hắn thon dài, tuấn mĩ bất phàm, trên mặt lộ ra vẻ cười như có như không, mỗi động tác giơ tay nhấc chân đều quý khí dạt dào, nhìn rất lịch sự tao nhã. Nhưng đôi mắt lạnh băng của hắn khiến người không dám xem nhẹ, trên người hắn tản ra một tư thái rất tự tin cùng khí phách.</w:t>
      </w:r>
    </w:p>
    <w:p>
      <w:pPr>
        <w:pStyle w:val="BodyText"/>
      </w:pPr>
      <w:r>
        <w:t xml:space="preserve">Khí phách ẩn chứa và khí chất vương giả của hắn cùng với tài năng và sự sắc bén càng làm người sợ. Đang ẩn trong vỏ kiếm thì không ai biết nhưng khi ra khỏi vỏ kiếm hắn sẽ trở nên sắc bén và mãnh liệt như thế nào?</w:t>
      </w:r>
    </w:p>
    <w:p>
      <w:pPr>
        <w:pStyle w:val="BodyText"/>
      </w:pPr>
      <w:r>
        <w:t xml:space="preserve">Dạ Vô Yên giúp đỡ thái hậu phú quý đoan trang chậm rãi ngồi xuống, theo sau họ còn có một người, đúng là người cùng đi song song với Dạ Vô Yên trên đường vào đế đô, Bắc Lỗ công chúa.</w:t>
      </w:r>
    </w:p>
    <w:p>
      <w:pPr>
        <w:pStyle w:val="BodyText"/>
      </w:pPr>
      <w:r>
        <w:t xml:space="preserve">Tất nhiều người ở đây chưa từng gặp qua Bắc Lỗ công chúa, bất quá phần lớn đều đã nghe thấy, lúc này nhìn thấy nàng đến cùng Lục hoàng tử xem ra lời đồn quả nhiên đáng tin, Lục hoàng tử Dạ Vô Yên thật sự cực kì thương yêu nữ tử này, trong hoàn cảnh này cũng cùng nàng sánh đôi như hình với bóng.</w:t>
      </w:r>
    </w:p>
    <w:p>
      <w:pPr>
        <w:pStyle w:val="BodyText"/>
      </w:pPr>
      <w:r>
        <w:t xml:space="preserve">Nhìn thấy nữ tử này lòng Sắt Sắt nhịn không được trầm xuống, nếu ở trên đường nàng đi song song cùng với Dạ Vô Yên bất quá chỉ bị dân chúng đế đô nhìn thấy, nhưng giờ phút này tất cả quan viên trong triều cùng các phi tần đều nhìn thấy.</w:t>
      </w:r>
    </w:p>
    <w:p>
      <w:pPr>
        <w:pStyle w:val="BodyText"/>
      </w:pPr>
      <w:r>
        <w:t xml:space="preserve">Một hoàng tử nạp một hai phi tần căn bản không phải chuyện lạ nhưng họ như hình với bóng như vậy thì thật hiếm có. Xem ra Dạ Vô Yên định dẫn theo nàng cùng đi đến Từ Trữ cung bái kiến thái hậu.</w:t>
      </w:r>
    </w:p>
    <w:p>
      <w:pPr>
        <w:pStyle w:val="BodyText"/>
      </w:pPr>
      <w:r>
        <w:t xml:space="preserve">Xa xa, Sắt Sắt nhìn thấy sắc mặt phụ thân đột nhiên trầm xuống, các phi tần cùng với quan viên và các thiên kim tiểu thư cũng cố tình đem ánh mắt quét về phía nàng.</w:t>
      </w:r>
    </w:p>
    <w:p>
      <w:pPr>
        <w:pStyle w:val="BodyText"/>
      </w:pPr>
      <w:r>
        <w:t xml:space="preserve">Ngay cả khi nàng không để ý nhưng thấy ánh mắt đồng tình của mọi người nhìn mình chăm chú, hiện tại nàng vẫn cảm thấy có chút khó xử.</w:t>
      </w:r>
    </w:p>
    <w:p>
      <w:pPr>
        <w:pStyle w:val="BodyText"/>
      </w:pPr>
      <w:r>
        <w:t xml:space="preserve">Dạ Vô Yên dìu thái hậu đến ngồi trên quý phi tháp bằng cây tử đàn xong liền hướng về phái Bắc Lỗ công chúa mỉm cười, ngồi xuống ghế của mình.</w:t>
      </w:r>
    </w:p>
    <w:p>
      <w:pPr>
        <w:pStyle w:val="BodyText"/>
      </w:pPr>
      <w:r>
        <w:t xml:space="preserve">Bắc Lỗ công chúa được cung nữ dẫn dắt, ngồi xuống vị trí dành cho nữ quyến.</w:t>
      </w:r>
    </w:p>
    <w:p>
      <w:pPr>
        <w:pStyle w:val="BodyText"/>
      </w:pPr>
      <w:r>
        <w:t xml:space="preserve">Bắc Lỗ công chúa tối nay không ăn diện quần áo sặc sỡ như lúc đi trên đường, đêm nay nàng nhập gia tùy tục, mặc Nam Việt cung phục, quần lụa mỏng có những cánh hoa rơi nhẹ nhàng, vừa nhìn thấy đã biết là quần áo do đế đô danh y phường vải Vân Sương may, vừa như những đám mây vừa như màn sương phủ lấy nàng.Mái tóc đen được búi thành kiểu Tân Nguyệt thật xinh đẹp, trên đầu đeo chiếc mũ trân châu, trán còn chấm một hoa mai màu đỏ như chu sa.</w:t>
      </w:r>
    </w:p>
    <w:p>
      <w:pPr>
        <w:pStyle w:val="BodyText"/>
      </w:pPr>
      <w:r>
        <w:t xml:space="preserve">Châu tròn ngọc sáng trân châu, tản ra đôi mắt ôn nhuận, làm cho nàng trông càng thêm rực rỡ, quả thật không giống người thường mà giống như Hằng Nga lạc bước xuống trần gian.</w:t>
      </w:r>
    </w:p>
    <w:p>
      <w:pPr>
        <w:pStyle w:val="BodyText"/>
      </w:pPr>
      <w:r>
        <w:t xml:space="preserve">Nàng vừa ngồi vào chỗ đã có vài vị thiên kin tiểu thư đến bên hỏi: “Công chúa thật đúng là mỹ nhân, quần áo này là do danh y phường làm đây mà!”</w:t>
      </w:r>
    </w:p>
    <w:p>
      <w:pPr>
        <w:pStyle w:val="BodyText"/>
      </w:pPr>
      <w:r>
        <w:t xml:space="preserve">Công chúa kia nhẹ nhàng gật đầu, xấu hổ cười nói: “Hình như là vậy, ta không có cung trang của quý quốc nên vừa đến kinh thành, Yên liền sai người mời sư phụ danh y phường đến đo. Nếu không sợ đến lúc này cũng không thể may xong.”</w:t>
      </w:r>
    </w:p>
    <w:p>
      <w:pPr>
        <w:pStyle w:val="BodyText"/>
      </w:pPr>
      <w:r>
        <w:t xml:space="preserve">Để làm ra cung váy tinh tế như vậy chắc là mấy vị sư phụ của danh y phường cùng nhau gấp gáp làm mới có thể nhanh chóng may xong như vậy.</w:t>
      </w:r>
    </w:p>
    <w:p>
      <w:pPr>
        <w:pStyle w:val="BodyText"/>
      </w:pPr>
      <w:r>
        <w:t xml:space="preserve">Sắt Sắt nghe thấy Bắc Lỗ công chúa gọi thẳng Dạ Vô Yên là Yên thì trong lòng dâng lên một sự chua chát, nàng nghĩ mình có thể không để ý nhưng mà… Nàng nhìn sang nam tử như tuyết liên kia *ý nói như hoa sen trong tuyết nhìn thanh nhã*, hắn thật sự không phải phu quân của nàng sao?</w:t>
      </w:r>
    </w:p>
    <w:p>
      <w:pPr>
        <w:pStyle w:val="BodyText"/>
      </w:pPr>
      <w:r>
        <w:t xml:space="preserve">Hôn ước của nàng và hắn phải tính như thế nào đây?</w:t>
      </w:r>
    </w:p>
    <w:p>
      <w:pPr>
        <w:pStyle w:val="BodyText"/>
      </w:pPr>
      <w:r>
        <w:t xml:space="preserve">Nếu vẫn tiến hành như cũ vậy sau này nàng phải cùng nữ tử này chia sẻ chung một phu quân sao?</w:t>
      </w:r>
    </w:p>
    <w:p>
      <w:pPr>
        <w:pStyle w:val="BodyText"/>
      </w:pPr>
      <w:r>
        <w:t xml:space="preserve">Sắt Sắt hạ mi mắt xuống, lần đầu tiên tâm hồn nàng nổi lên những ngọn lửa như gợn sóng..</w:t>
      </w:r>
    </w:p>
    <w:p>
      <w:pPr>
        <w:pStyle w:val="BodyText"/>
      </w:pPr>
      <w:r>
        <w:t xml:space="preserve">Lòng của nàng đang rối loạn.</w:t>
      </w:r>
    </w:p>
    <w:p>
      <w:pPr>
        <w:pStyle w:val="BodyText"/>
      </w:pPr>
      <w:r>
        <w:t xml:space="preserve">Chương 4- Chính phi biến trắc phi</w:t>
      </w:r>
    </w:p>
    <w:p>
      <w:pPr>
        <w:pStyle w:val="BodyText"/>
      </w:pPr>
      <w:r>
        <w:t xml:space="preserve">“Hoàng thượng, hoàng hậu giá lâm.” Giọng thái giam xướng lên, thân mặc long bào vàng Gia Tường hoàng đế của Nam Việt cùng hoàng hậu chậm rãi đi vào điện.</w:t>
      </w:r>
    </w:p>
    <w:p>
      <w:pPr>
        <w:pStyle w:val="BodyText"/>
      </w:pPr>
      <w:r>
        <w:t xml:space="preserve">Sắt Sắt cũng theo mọi người quỳ lạy chào rồi đứng lên, Gia Tường hoàng đế uy nghi ngồi ngay ngắn trên ngai rồng, đôi mắt nhìn chăm chú thật sâu trên người Dạ Vô Yên.</w:t>
      </w:r>
    </w:p>
    <w:p>
      <w:pPr>
        <w:pStyle w:val="BodyText"/>
      </w:pPr>
      <w:r>
        <w:t xml:space="preserve">Dạ Vô Yên ngẩng đầu lên, hai cha con nhìn nhau.</w:t>
      </w:r>
    </w:p>
    <w:p>
      <w:pPr>
        <w:pStyle w:val="BodyText"/>
      </w:pPr>
      <w:r>
        <w:t xml:space="preserve">Đôi mắt đen sâu thẳm của Gia Tường hoàng đế đầy kinh ngạc, bốn năm, đứa con tái nhợt gầy yếu trong trí nhớ giờ lại thay gân đổi cốt trở thành một nam tử hán chân chính.</w:t>
      </w:r>
    </w:p>
    <w:p>
      <w:pPr>
        <w:pStyle w:val="BodyText"/>
      </w:pPr>
      <w:r>
        <w:t xml:space="preserve">Đôi mắt đen của Dạ Vô Yên không hề có một chút sợ hãi cũng không có cảm xúc phập phồng.</w:t>
      </w:r>
    </w:p>
    <w:p>
      <w:pPr>
        <w:pStyle w:val="BodyText"/>
      </w:pPr>
      <w:r>
        <w:t xml:space="preserve">Nội tâm Gia Tường hoàng đế bỗng chấn động, ông nhìn xuyên thấu qua con ngươi đen của Dạ Vô Yên, mơ hồ thấy được một đôi mắt thanh khiết nhưng cũng rất dữ dội, nhìn ánh mắt ấy trong lòng ông bỗng nhiên nổi lên một trận đau đớn, ông nâng tay đặt lên ngực mình.</w:t>
      </w:r>
    </w:p>
    <w:p>
      <w:pPr>
        <w:pStyle w:val="BodyText"/>
      </w:pPr>
      <w:r>
        <w:t xml:space="preserve">“Khởi bẩm hoàng thượng, lần này Lục hoàng tử dẹp yên Ô Thị quốc, đối với thiên triều hùng vĩ chúng ta, thật sự không thể không kể công .” Thừa tướng Tiêu Thanh đứng dậy khởi tấu.</w:t>
      </w:r>
    </w:p>
    <w:p>
      <w:pPr>
        <w:pStyle w:val="BodyText"/>
      </w:pPr>
      <w:r>
        <w:t xml:space="preserve">“Ô Thị quốc luôn dũng mãnh lại rất hung hãn, lần này Lục hoàng tử có thể chiến thắng trở về quả là một gương mẫu trong cách dụng binh.” Giang Nhạn, cha Sắt Sắt cũng không bỏ qua cơ hội nói thêm vào.</w:t>
      </w:r>
    </w:p>
    <w:p>
      <w:pPr>
        <w:pStyle w:val="BodyText"/>
      </w:pPr>
      <w:r>
        <w:t xml:space="preserve">Các quan viên còn lại nghe vậy cũng góp lời phụ họa.</w:t>
      </w:r>
    </w:p>
    <w:p>
      <w:pPr>
        <w:pStyle w:val="BodyText"/>
      </w:pPr>
      <w:r>
        <w:t xml:space="preserve">Dạ Vô Yên thản nhiên nhìn khung cảnh muôn hình muôn vẻ trước mắt, trong đôi mắt phượng hiện lên một sự đùa cợt.</w:t>
      </w:r>
    </w:p>
    <w:p>
      <w:pPr>
        <w:pStyle w:val="BodyText"/>
      </w:pPr>
      <w:r>
        <w:t xml:space="preserve">Năm đó hắn sở dĩ xuất chinh cũng không thiếu được sự trợ giúp của những người trước mắt này. Bọn họ nghĩ đẩy hắn ra biên quan là lập tức có thể loại bỏ hắn nhưng lại không ngờ hắn còn có thể sống sót trở về.</w:t>
      </w:r>
    </w:p>
    <w:p>
      <w:pPr>
        <w:pStyle w:val="BodyText"/>
      </w:pPr>
      <w:r>
        <w:t xml:space="preserve">Hôm nay các lão hồ ly này xuôi theo chiều gió, tâm tư bọn họ như thế nào hắn tự nhiên rất rõ ràng, nội tâm không khỏi cảm thấy có chút buồn cười.</w:t>
      </w:r>
    </w:p>
    <w:p>
      <w:pPr>
        <w:pStyle w:val="BodyText"/>
      </w:pPr>
      <w:r>
        <w:t xml:space="preserve">“Người tới lãnh chỉ!” Gia Tường hoàng đế cúi đầu nói.</w:t>
      </w:r>
    </w:p>
    <w:p>
      <w:pPr>
        <w:pStyle w:val="BodyText"/>
      </w:pPr>
      <w:r>
        <w:t xml:space="preserve">Trong điện nhất thời còn lại một vẻ yên tĩnh, chỉ nghe âm thanh uy nghi của hoàng đế vang lên quanh quẩn trong điện.</w:t>
      </w:r>
    </w:p>
    <w:p>
      <w:pPr>
        <w:pStyle w:val="BodyText"/>
      </w:pPr>
      <w:r>
        <w:t xml:space="preserve">“Lục hoàng tử có công dẹp loạn Ô Thị quốc,phong làm Tuyền vương, thưởng ngàn lượng hoàng kim, minh châu mười hộc, hưởng mười vạn hộ hầu. Khâm thử…”</w:t>
      </w:r>
    </w:p>
    <w:p>
      <w:pPr>
        <w:pStyle w:val="BodyText"/>
      </w:pPr>
      <w:r>
        <w:t xml:space="preserve">Gia Tường hoàng đế chỉ còn bốn người con, hiện tại trên đời chỉ còn Tam hoàng tử, Ngũ hoàng tử và Lục hoàng tử, các hoàng tử còn lại đều chết non. Tam hoàng tử cùng Ngũ hoàng tử đều là con của đương kim hoàng thượng cùng hoàng hậu, Tam hoàng tử từ hai năm trước đã được phong làm thái tử, Ngũ hoàng tử đến nay vẫn chưa được phong vương. Ai cũng không ngờ Lục hoàng tử Dạ Vô Yên lại được phong vương trước Ngũ hoàng tử.</w:t>
      </w:r>
    </w:p>
    <w:p>
      <w:pPr>
        <w:pStyle w:val="BodyText"/>
      </w:pPr>
      <w:r>
        <w:t xml:space="preserve">Ngồi ngay ngắn bên cạnh hoàng thượng là hoàng hậu, sắc mặt có chút âm trầm nhưng trong giây lát liền khôi phục lại vẻ bình tĩnh. Nhưng bàn tay cũng đã đè xuống, nắm thành quyền.</w:t>
      </w:r>
    </w:p>
    <w:p>
      <w:pPr>
        <w:pStyle w:val="BodyText"/>
      </w:pPr>
      <w:r>
        <w:t xml:space="preserve">“Nhi thần tạ phụ hoàng ban ơn.” Dạ Vô Yên bước tới trước, trầm giọng nói, gương mặt tuấn mĩ vẫn như trước không có một tia dao động nào.</w:t>
      </w:r>
    </w:p>
    <w:p>
      <w:pPr>
        <w:pStyle w:val="BodyText"/>
      </w:pPr>
      <w:r>
        <w:t xml:space="preserve">Gia Tường hoàng đế nhìn Dạ Vô Yên mỉm cười, phong vương cùng tiền thưởng cũng không thấy hắn có chút dao động, rốt cuộc loại chuyện tình gì mới có thể khiến hắn vui sướng đây! Mắt rồng đảo qua khung cảnh oanh oanh yến yến đối diện, ông mỉm cười *oanh oanh yến yến là mấy thiên kim xinh đẹp*</w:t>
      </w:r>
    </w:p>
    <w:p>
      <w:pPr>
        <w:pStyle w:val="BodyText"/>
      </w:pPr>
      <w:r>
        <w:t xml:space="preserve">Tính đến nay đứa con này cũng đã hai mươi hai tuổi, cũng nên lo lắng đến chuyện hôn nhân đại sự.</w:t>
      </w:r>
    </w:p>
    <w:p>
      <w:pPr>
        <w:pStyle w:val="BodyText"/>
      </w:pPr>
      <w:r>
        <w:t xml:space="preserve">“Vô Yên ngươi cùng Định An hầu thiên kim đính hôn đã tám năm, nay trẫm ban cho khanh ngày lành, mười ngày sau liền tiến hành hôn lễ cho các ngươi.” Gia Tường hoàng đế trầm giọng nói.</w:t>
      </w:r>
    </w:p>
    <w:p>
      <w:pPr>
        <w:pStyle w:val="BodyText"/>
      </w:pPr>
      <w:r>
        <w:t xml:space="preserve">Sắt Sắt nghe vậy cảm thấy thất kinh, nàng chưa từng nghĩ đến hoàng đế lại ở đêm yến tiệc quyết định việc hôn nhân của họ một cách gọn gàng dứt khoát , chắc là phụ thân đã nhắc qua việc này với hoàng thượng.</w:t>
      </w:r>
    </w:p>
    <w:p>
      <w:pPr>
        <w:pStyle w:val="BodyText"/>
      </w:pPr>
      <w:r>
        <w:t xml:space="preserve">Nàng có chút lo lắng nhìn về phía Dạ Vô Yên, trùng hợp nhìn thấy đuôi lông mày của Dạ Vô Yên hơi ngưng tụ.</w:t>
      </w:r>
    </w:p>
    <w:p>
      <w:pPr>
        <w:pStyle w:val="BodyText"/>
      </w:pPr>
      <w:r>
        <w:t xml:space="preserve">Hắn sẽ cự tuyệt hay chấp nhận đây?</w:t>
      </w:r>
    </w:p>
    <w:p>
      <w:pPr>
        <w:pStyle w:val="BodyText"/>
      </w:pPr>
      <w:r>
        <w:t xml:space="preserve">Nếu hắn cự tuyệt vào lúc này có lẽ sẽ rất khó nhưng từ đây về sau nàng có thể được giải thoát hoàn toàn.</w:t>
      </w:r>
    </w:p>
    <w:p>
      <w:pPr>
        <w:pStyle w:val="BodyText"/>
      </w:pPr>
      <w:r>
        <w:t xml:space="preserve">Nếu hắn chấp nhận, tuy rằng bảo toàn mặt mũi cho nàng, nhưng về sau thì…</w:t>
      </w:r>
    </w:p>
    <w:p>
      <w:pPr>
        <w:pStyle w:val="BodyText"/>
      </w:pPr>
      <w:r>
        <w:t xml:space="preserve">Trong nhất thời, Sắt Sắt cũng không biết mình đang chờ đợi hắn cự tuyệt hay chấp nhận nữa.</w:t>
      </w:r>
    </w:p>
    <w:p>
      <w:pPr>
        <w:pStyle w:val="BodyText"/>
      </w:pPr>
      <w:r>
        <w:t xml:space="preserve">Lòng nàng không yên bất an chờ đợi, Dạ Vô Yên trong nháy mắt trở nên trầm tư, đối với nàng lại giống như ngàn năm vạn năm dày vò.</w:t>
      </w:r>
    </w:p>
    <w:p>
      <w:pPr>
        <w:pStyle w:val="BodyText"/>
      </w:pPr>
      <w:r>
        <w:t xml:space="preserve">Rốt cuộc, bờ môi Dạ Vô Yên gợi lên ý cười, hắn thản nhiên mở miệng nói: “Bẩm phụ hoàng, nhi thần nghe nói Giang Sắt Sắt tiểu thư là tài nữ của đế đô, nhi thần nhiều năm ở trên lưng ngựa, cảm thấy xa lạ, tự giác cảm thấy không xứng với Giang tiểu thư, xin phụ hoàng thu hồi hôn ước.”</w:t>
      </w:r>
    </w:p>
    <w:p>
      <w:pPr>
        <w:pStyle w:val="BodyText"/>
      </w:pPr>
      <w:r>
        <w:t xml:space="preserve">Hắn lại cự tuyệt!</w:t>
      </w:r>
    </w:p>
    <w:p>
      <w:pPr>
        <w:pStyle w:val="BodyText"/>
      </w:pPr>
      <w:r>
        <w:t xml:space="preserve">Sắt Sắt cảm thấy trong lòng thoải mái, nàng được tự do nhưng lòng đồng thời lại cảm thấy không hề vui sướng, có một cảm giác mất máy nảy lên trong lòng.</w:t>
      </w:r>
    </w:p>
    <w:p>
      <w:pPr>
        <w:pStyle w:val="BodyText"/>
      </w:pPr>
      <w:r>
        <w:t xml:space="preserve">Sớm biết hắn không muốn cưới nàng nhưng không ngờ hắn lại trực tiếp cự tuyệt nàng như vậy. Hắn không còn là thiếu niên vài năm trước , không chịu uất ức để cầu toàn , dám trực diện đối đầu với uy nghiêm của hoàng đế.</w:t>
      </w:r>
    </w:p>
    <w:p>
      <w:pPr>
        <w:pStyle w:val="BodyText"/>
      </w:pPr>
      <w:r>
        <w:t xml:space="preserve">Hoàng đế không vì sự cự tuyệt của Dạ Vô Yên mà trở nên tức giận ngược lại còn thản nhiên mỉm cười. Con trai ông chung quy đã trưởng thành, bất quá ông cũng không thể đáp ứng thỉnh cầu đó, lời vàng ngọc nói ra từ miệng ông làm sao có thể dễ dàng sửa đổi.</w:t>
      </w:r>
    </w:p>
    <w:p>
      <w:pPr>
        <w:pStyle w:val="BodyText"/>
      </w:pPr>
      <w:r>
        <w:t xml:space="preserve">“Hoàng nhi, Giang tiểu thư đã chờ ngươi nhiều năm, ngươi không thể phụ lòng Giang tiểu thư,mười ngày sau thành hôn!” Hoàng thượng trầm giọng nói.</w:t>
      </w:r>
    </w:p>
    <w:p>
      <w:pPr>
        <w:pStyle w:val="BodyText"/>
      </w:pPr>
      <w:r>
        <w:t xml:space="preserve">Dạ Vô Yên cũng không kiên trì cự tuyệt, khom người nói: “Nhi thần tuân mệnh. Có một chuyện khác, Nhi thần lần này dẹp yên Ô Thị quốc ít nhiều cũng nhờ Bắc Lỗ quốc xuất binh tương trợ. Bắc Lộ quốc hữu ý cùng với Nam Việt quốc ta kết giao, đem công chúa Y Doanh Hương gả cho nhi thần. Xin phụ hoàng ân chuẩn cùng với Giang tiểu thư đồng thời thành hôn.”</w:t>
      </w:r>
    </w:p>
    <w:p>
      <w:pPr>
        <w:pStyle w:val="BodyText"/>
      </w:pPr>
      <w:r>
        <w:t xml:space="preserve">Lòng Giang Sắt Sắt trầm xuống, thì ra cuối cùng hắn đáp ứng hoàng thượng thành hôn cùng nàng là muốn xin hoàng thượng đáp ứng hôn sự của hắn cùng Y Doanh Hương. Hoàng đế hiểu ý của hắn tự nhiên sẽ thành toàn cho hắn.</w:t>
      </w:r>
    </w:p>
    <w:p>
      <w:pPr>
        <w:pStyle w:val="BodyText"/>
      </w:pPr>
      <w:r>
        <w:t xml:space="preserve">Quả nhiên, hoàng đế nhíu mày, không chớp mắt một lúc rồi cười nhẹ nói: “Đây là chuyện hợp lý, một khi đã như vậy thì hãy cùng Định An hầu thiên kim đồng thời thành hôn.”</w:t>
      </w:r>
    </w:p>
    <w:p>
      <w:pPr>
        <w:pStyle w:val="BodyText"/>
      </w:pPr>
      <w:r>
        <w:t xml:space="preserve">“Nhưng thưa phụ hoàng còn việc phân chính phi cùng trắc phi thì sao? Nhi thần đã đáp ứng hoàng thương Bắc Lỗ quốc sẽ lập Doanh Hương làm chính phi.” Dạ Vô Yên thấp giọng hỏi, hai cánh môi vẫn cong lên như trước nở nụ cười mỉm, đáy mắt có vẻ chờ đợi.</w:t>
      </w:r>
    </w:p>
    <w:p>
      <w:pPr>
        <w:pStyle w:val="BodyText"/>
      </w:pPr>
      <w:r>
        <w:t xml:space="preserve">Hoàng đế nghe vậy, sắc mặt có chút âm trầm.</w:t>
      </w:r>
    </w:p>
    <w:p>
      <w:pPr>
        <w:pStyle w:val="BodyText"/>
      </w:pPr>
      <w:r>
        <w:t xml:space="preserve">Bắc Lỗ quốc nằm ở phía bắc Nam Việt, ranh giới so với Nam Việt có phần mở mang hơn, có thể xem như là một quốc gia rộng lớn. Chỉ vì phương Bắc lạnh khủng khiếp, Bắc Lỗ không tính là giàu có nhưng vài năm gần đây Bắc Lỗ có thể quật khởi như vậy cũng không thể xem thường.</w:t>
      </w:r>
    </w:p>
    <w:p>
      <w:pPr>
        <w:pStyle w:val="BodyText"/>
      </w:pPr>
      <w:r>
        <w:t xml:space="preserve">“Nếu đã như thế, vậy chỉ có thể uất ức Định An hầu thiên kim làm trắc phi!” Gia Tường hoàng đế thản nhiên nói, trong lòng cảm thấy may mắn, năm đó mình tứ hôn cũng chỉ là tứ hôn, vẫn chưa nói muốn Giang thị thiên kim là chính phi.</w:t>
      </w:r>
    </w:p>
    <w:p>
      <w:pPr>
        <w:pStyle w:val="BodyText"/>
      </w:pPr>
      <w:r>
        <w:t xml:space="preserve">Sắc mặt của Định An hầu Giang Nhạn tự nhiên khó coi nhưng vẫn mỉm cười bước lên phía trước: “Tuyền vương là rồng phượng trong con người, nhi nữ có thể gả vào vương phủ đã là phúc đức tu từ kiếp trước rồi, sao lại nói là uất ức. Vi thấn tạ ơn hoàng thượng .”</w:t>
      </w:r>
    </w:p>
    <w:p>
      <w:pPr>
        <w:pStyle w:val="BodyText"/>
      </w:pPr>
      <w:r>
        <w:t xml:space="preserve">Hoàng đế mỉm cười gật đầu nói: “Khanh gia không cần khách sáo.”</w:t>
      </w:r>
    </w:p>
    <w:p>
      <w:pPr>
        <w:pStyle w:val="BodyText"/>
      </w:pPr>
      <w:r>
        <w:t xml:space="preserve">Dạ Vô Yên lui xuống ngồi vào chỗ, khóe môi hiện lên ý cười nhìn về phía chỗ ngồi của Bắc Lỗ công chúa.</w:t>
      </w:r>
    </w:p>
    <w:p>
      <w:pPr>
        <w:pStyle w:val="BodyText"/>
      </w:pPr>
      <w:r>
        <w:t xml:space="preserve">Y Doanh Hương cũng ngước đôi mắt trong sáng lên cười yếu ớt, hai người đối diện nhau tình ý kéo dài.</w:t>
      </w:r>
    </w:p>
    <w:p>
      <w:pPr>
        <w:pStyle w:val="BodyText"/>
      </w:pPr>
      <w:r>
        <w:t xml:space="preserve">Dạ Vô Yên cũng không hề biết, người bên cạnh Hách Liên Minh Nguyệt cách đó không xa, nữ tử áo lam kia chính là Giang Sắt Sắt.</w:t>
      </w:r>
    </w:p>
    <w:p>
      <w:pPr>
        <w:pStyle w:val="BodyText"/>
      </w:pPr>
      <w:r>
        <w:t xml:space="preserve">“Ánh mắt ám tướng câu, thu ba hoành dục lưu.”</w:t>
      </w:r>
    </w:p>
    <w:p>
      <w:pPr>
        <w:pStyle w:val="BodyText"/>
      </w:pPr>
      <w:r>
        <w:t xml:space="preserve">Không biết vì sao trong đầu Giang Sắt Sắt bỗng nhiên nảy ra câu thơ này.</w:t>
      </w:r>
    </w:p>
    <w:p>
      <w:pPr>
        <w:pStyle w:val="BodyText"/>
      </w:pPr>
      <w:r>
        <w:t xml:space="preserve">Lúc trước khi hoàng đế tứ hôn vẫn chưa nói rõ Sắt Sắt sẽ là chính phi, chỉ nói là vương phi. Nhưng hoàng đế tứ hôn sao có thể làm trắc phi? Nay, hắn vừa hồi phủ liền đẩy nàng từ vương phi xuống thành trắc phi.</w:t>
      </w:r>
    </w:p>
    <w:p>
      <w:pPr>
        <w:pStyle w:val="BodyText"/>
      </w:pPr>
      <w:r>
        <w:t xml:space="preserve">Thật ra chính phi cũng tốt mà trắc phi cũng thế, bất quá chỉ là một cách xưng hô đối với Giang Sắt Sắt mà nói cũng không có gì khác nhau. Nhưng Sắt Sắt biết, trong mắt người đời, chính phi và trắc phi là cách biệt một trời một vực.</w:t>
      </w:r>
    </w:p>
    <w:p>
      <w:pPr>
        <w:pStyle w:val="BodyText"/>
      </w:pPr>
      <w:r>
        <w:t xml:space="preserve">Chính phi là thê còn trắc phi là thiếp.</w:t>
      </w:r>
    </w:p>
    <w:p>
      <w:pPr>
        <w:pStyle w:val="BodyText"/>
      </w:pPr>
      <w:r>
        <w:t xml:space="preserve">Một người nam nhân có thể có nhiều thiếp, nhưng chỉ có một thê tử. Một người thiếp dù có được thương yêu như thế nào cũng vĩnh viễn không thể sánh được với thê, thí dụ như mẫu thân của nàng.</w:t>
      </w:r>
    </w:p>
    <w:p>
      <w:pPr>
        <w:pStyle w:val="BodyText"/>
      </w:pPr>
      <w:r>
        <w:t xml:space="preserve">Sắt Sắt vẫn không hiểu mẫu thân tại sao phải gả cho phụ thân làm thiếp. Tuy rằng mẫu thân cùng hầu phủ rất hợp nhau nhưng Sắt Sắt nhìn thấy mẫu thân cùng Giang Nhạn không hợp nhau. Tuy phụ thân đối với mẫu thân rất tốt nhưng Sắt Sắt biết mẫu thân cũng không thật sự hạnh phúc.</w:t>
      </w:r>
    </w:p>
    <w:p>
      <w:pPr>
        <w:pStyle w:val="BodyText"/>
      </w:pPr>
      <w:r>
        <w:t xml:space="preserve">Ở Giang phủ, đại phu nhân xuất thân cao quý luôn cười nhạo khinh bỉ xuất thân của mẫu thân, nhưng mẫu thân cũng không buồn phiền, chỉ mỉm cười thản nhiên đối mặt tất cả.</w:t>
      </w:r>
    </w:p>
    <w:p>
      <w:pPr>
        <w:pStyle w:val="BodyText"/>
      </w:pPr>
      <w:r>
        <w:t xml:space="preserve">Mẫu thân thường xuyên nói với Sắt Sắt về biển lớn</w:t>
      </w:r>
    </w:p>
    <w:p>
      <w:pPr>
        <w:pStyle w:val="BodyText"/>
      </w:pPr>
      <w:r>
        <w:t xml:space="preserve">Mặt trời mọc ngắm biển, trăng lên nghe thủy triều, biển rộng trời cao vô cùng thanh thản.</w:t>
      </w:r>
    </w:p>
    <w:p>
      <w:pPr>
        <w:pStyle w:val="BodyText"/>
      </w:pPr>
      <w:r>
        <w:t xml:space="preserve">Nàng cảm thấy mình nên đi ngắm biển, có lẽ nhìn thấy biển nàng có thể nhìn thấy những vui vẻ của mẫu thân.</w:t>
      </w:r>
    </w:p>
    <w:p>
      <w:pPr>
        <w:pStyle w:val="BodyText"/>
      </w:pPr>
      <w:r>
        <w:t xml:space="preserve">Sắt Sắt tuy rằng bề ngoài có vẻ tĩnh lặng nhưng trong mạch máu lại lưu chuyển dòng máu không an phận của mẫu thân. Dù cho từ nhỏ sinh trưởng trong hầu phủ, học thức cùng lễ giáo cũng không thể ngăn được linh hồn của nàng.</w:t>
      </w:r>
    </w:p>
    <w:p>
      <w:pPr>
        <w:pStyle w:val="BodyText"/>
      </w:pPr>
      <w:r>
        <w:t xml:space="preserve">Nàng từng thề quyết không giống như mẫu thân, làm thiếp của nam nhân nhưng buồn cười thay, tối nay nàng vẫn bị giáng xuống làm thiếp, hơn nữa lại là một người thiếp vĩnh viễn không có khả năng được thương yêu. Tệ nhất là nàng còn không thể cự tuyệt bởi vì việc hôn nhân của nàng liên quan đến toàn bộ vinh quang của Giang gia.</w:t>
      </w:r>
    </w:p>
    <w:p>
      <w:pPr>
        <w:pStyle w:val="BodyText"/>
      </w:pPr>
      <w:r>
        <w:t xml:space="preserve">Nàng là một thiên kim tiểu thư có tri thức, thông hiểu lễ nghĩa, nàng không thể tùy hứng làm bậy, nàng được dạy dỗ và hiểu biết của nàng không chấp nhận được nàng làm như vậy, phụ thân cùng mẫu thân cũng sẽ không đáp ứng .</w:t>
      </w:r>
    </w:p>
    <w:p>
      <w:pPr>
        <w:pStyle w:val="BodyText"/>
      </w:pPr>
      <w:r>
        <w:t xml:space="preserve">Sắt Sắt lẳng lặng ngồi một bên, trên mặt mang theo ý cười như lửa ngầm, tĩnh lặng, thanh lệ, thản nhiên. Nàng không muốn mình bị người khác nhìn như một oán phụ.</w:t>
      </w:r>
    </w:p>
    <w:p>
      <w:pPr>
        <w:pStyle w:val="Compact"/>
      </w:pPr>
      <w:r>
        <w:t xml:space="preserve"> </w:t>
      </w:r>
      <w:r>
        <w:br w:type="textWrapping"/>
      </w:r>
      <w:r>
        <w:br w:type="textWrapping"/>
      </w:r>
    </w:p>
    <w:p>
      <w:pPr>
        <w:pStyle w:val="Heading2"/>
      </w:pPr>
      <w:bookmarkStart w:id="25" w:name="tập-1-lâm-giang-tiên---chương-005---006"/>
      <w:bookmarkEnd w:id="25"/>
      <w:r>
        <w:t xml:space="preserve">3. Tập 1: Lâm Giang Tiên - Chương 005 - 006</w:t>
      </w:r>
    </w:p>
    <w:p>
      <w:pPr>
        <w:pStyle w:val="Compact"/>
      </w:pPr>
      <w:r>
        <w:br w:type="textWrapping"/>
      </w:r>
      <w:r>
        <w:br w:type="textWrapping"/>
      </w:r>
      <w:r>
        <w:t xml:space="preserve"> </w:t>
      </w:r>
    </w:p>
    <w:p>
      <w:pPr>
        <w:pStyle w:val="BodyText"/>
      </w:pPr>
      <w:r>
        <w:t xml:space="preserve">Chương 5- Nàng không xứng được nhạc kèn</w:t>
      </w:r>
    </w:p>
    <w:p>
      <w:pPr>
        <w:pStyle w:val="BodyText"/>
      </w:pPr>
      <w:r>
        <w:t xml:space="preserve">Tiệc tối chính thức bắt đầu, những thị nữ giống như những cánh bướm vờn trên hoa đem món ngon mỹ vị cùng rượu quỳnh tương trong ly ngọc trình lên. Đàn sáo nổi lên, mười hai vũ nữ xinh đẹp mặc váy rực rỡ nhẹ nhàng thướt tha, ở giữa thảm đỏ nhảy múa.</w:t>
      </w:r>
    </w:p>
    <w:p>
      <w:pPr>
        <w:pStyle w:val="BodyText"/>
      </w:pPr>
      <w:r>
        <w:t xml:space="preserve">Người đẹp, nhạc hay, múa đẹp.</w:t>
      </w:r>
    </w:p>
    <w:p>
      <w:pPr>
        <w:pStyle w:val="BodyText"/>
      </w:pPr>
      <w:r>
        <w:t xml:space="preserve">Rượu thơm, đồ ăn ngon, mùi hoa thơm ngát.</w:t>
      </w:r>
    </w:p>
    <w:p>
      <w:pPr>
        <w:pStyle w:val="BodyText"/>
      </w:pPr>
      <w:r>
        <w:t xml:space="preserve">Đây là một đêm vui vẻ, nàng không có lí do gì không hưởng thụ tất cả những niềm vui này.</w:t>
      </w:r>
    </w:p>
    <w:p>
      <w:pPr>
        <w:pStyle w:val="BodyText"/>
      </w:pPr>
      <w:r>
        <w:t xml:space="preserve">Sắt Sắt hạ mi cười gượng, trước mặt bày ra những miếng đồ ăn hình cầu trơn bóng, sắc hương nhìn rất hấp dẫn, bàn tay mềm mại cầm đũa lên, gắp một miếng thức ăn bỏ vào miệng, quả thật là món mỹ vị.</w:t>
      </w:r>
    </w:p>
    <w:p>
      <w:pPr>
        <w:pStyle w:val="BodyText"/>
      </w:pPr>
      <w:r>
        <w:t xml:space="preserve">“Giang tiểu thư, sao ngươi vẫn còn nuốt vô?” Người bạn ngồi cạnh Sắt Sắt là thiên kim của Ngự Sử đại nhân Kim Lưu Oanh, nàng dường như rất đồng tình với Sắt Sắt, nhăn mày nhíu mặt nhìn nàng hỏi.</w:t>
      </w:r>
    </w:p>
    <w:p>
      <w:pPr>
        <w:pStyle w:val="BodyText"/>
      </w:pPr>
      <w:r>
        <w:t xml:space="preserve">Sắt Sắt vừa ăn vừa nói: “Thức ăn trong cung đúng là mỹ vị, Lưu tiểu thư mau ăn đi.”</w:t>
      </w:r>
    </w:p>
    <w:p>
      <w:pPr>
        <w:pStyle w:val="BodyText"/>
      </w:pPr>
      <w:r>
        <w:t xml:space="preserve">Vì sao người nào cũng cảm thấy nàng nhất định phải khổ sở? Đối với một nam nhân không phải phu quân của mình thì khổ sở để làm gì?</w:t>
      </w:r>
    </w:p>
    <w:p>
      <w:pPr>
        <w:pStyle w:val="BodyText"/>
      </w:pPr>
      <w:r>
        <w:t xml:space="preserve">“Nghe nói nữ tử Bắc Lỗ đều hát rất hay, tiếng ca của Doanh Hương công chúa lại như tiếng của tiên trên trời, không biết công chúa có nguyện ý hát tặng chúng ta một ca khúc không?” Đông cung thái tử Dạ Vô Trần nói.</w:t>
      </w:r>
    </w:p>
    <w:p>
      <w:pPr>
        <w:pStyle w:val="BodyText"/>
      </w:pPr>
      <w:r>
        <w:t xml:space="preserve">Dạ Vô Trần là trưởng tử của đương kim hoàng hậu, từ nhỏ được hoàng đế cùng hoàng hậu thương yêu, tính tình cao ngạo cuồng vọng.</w:t>
      </w:r>
    </w:p>
    <w:p>
      <w:pPr>
        <w:pStyle w:val="BodyText"/>
      </w:pPr>
      <w:r>
        <w:t xml:space="preserve">Giờ phút này hắn một thân cung phục màu tím thêu hoa, vạt áo trước được dùng kim tuyến thêu những đám mây cùng một con rồng bay lên trong sương mù, trên đầu đội tử ngọc kim quan, mày kiếm mắt sáng, khuôn mặt tuấn tú, đôi mắt đen mang theo một vẻ lạnh lùng đang lẳng lặng say đắm nhìn Doanh Hương công chúa.</w:t>
      </w:r>
    </w:p>
    <w:p>
      <w:pPr>
        <w:pStyle w:val="BodyText"/>
      </w:pPr>
      <w:r>
        <w:t xml:space="preserve">Y Doanh Hương dường như đối với những lời mời như vậy đã tập thành thói quen, hàng lông mi dài run run, gật đầu mỉm cười.</w:t>
      </w:r>
    </w:p>
    <w:p>
      <w:pPr>
        <w:pStyle w:val="BodyText"/>
      </w:pPr>
      <w:r>
        <w:t xml:space="preserve">Dạ Vô Yên có chút hờn giận, hắn tỏ vẻ như không dự đoán được thái tử sẽ nói ra những lời ấy, chớp mi vừa định mở miệng cự tuyệt lại nghe âm thanh đoan trang uy nghi của hoàng hậu truyền tới: “Hoàng thượng, bản cung cũng nghe nói các cô nương Bắc Lỗ quốc hát rất hay, rất muốn thưởng thức.”</w:t>
      </w:r>
    </w:p>
    <w:p>
      <w:pPr>
        <w:pStyle w:val="BodyText"/>
      </w:pPr>
      <w:r>
        <w:t xml:space="preserve">Hoàng thượng gật đầu cười: “Đúng như thế, trẫm cũng muốn nghe một chút.”</w:t>
      </w:r>
    </w:p>
    <w:p>
      <w:pPr>
        <w:pStyle w:val="BodyText"/>
      </w:pPr>
      <w:r>
        <w:t xml:space="preserve">Y Doanh Hương cười trong sáng đứng lên, nhẹ nhàng bước đến giữa điện, cười nhẹ nói: “Doanh Hương nguyện hát tặng thái hậu, hoàng thượng, hoàng hậu một ca khúc, “Cùng nâng ly mừng chiến thắng.”</w:t>
      </w:r>
    </w:p>
    <w:p>
      <w:pPr>
        <w:pStyle w:val="BodyText"/>
      </w:pPr>
      <w:r>
        <w:t xml:space="preserve">“Khoan đã” Hoàng hậu đột nhiên mở miệng nói: “Bản cung nghe nói Định An hầu thiên kim đánh đàn rất hay, không bằng để cho Giang cô nương đệm đàn cho Doanh Hương công chúa hát được không? Như vậy nhất định là niềm vui trong nhân gian.” Hoàng hậu cười nhẹ nói, một đôi mắt đẹp thẳng tắp hướng về phía Sắt Sắt.</w:t>
      </w:r>
    </w:p>
    <w:p>
      <w:pPr>
        <w:pStyle w:val="BodyText"/>
      </w:pPr>
      <w:r>
        <w:t xml:space="preserve">Sắt Sắt vốn định im lặng thưởng thức món ngon không ngờ lại bị kéo vào làm tiêu điểm cho mọi người. Sâu trong nội tâm nàng u buồn cảm thán một tiếng, tối nay nàng nhất định không thể im lặng rồi.</w:t>
      </w:r>
    </w:p>
    <w:p>
      <w:pPr>
        <w:pStyle w:val="BodyText"/>
      </w:pPr>
      <w:r>
        <w:t xml:space="preserve">Nàng không chút hoang mang buông đũa xuống, đứng dậy thi lễ.</w:t>
      </w:r>
    </w:p>
    <w:p>
      <w:pPr>
        <w:pStyle w:val="BodyText"/>
      </w:pPr>
      <w:r>
        <w:t xml:space="preserve">Chỉ nghe âm thanh lạnh băng trầm trầm của Dạ Vô Yên truyền đến: “Phụ hoàng, giọng hát của Doanh Hương chỉ thích hợp thanh xướng, không thích hợp với nhạc đệm. Tiếng đàn leng keng ngược lại sẽ làm cho thanh âm tuyệt vời của nàng không còn thuần túy.” (thanh xướng là hát chay)</w:t>
      </w:r>
    </w:p>
    <w:p>
      <w:pPr>
        <w:pStyle w:val="BodyText"/>
      </w:pPr>
      <w:r>
        <w:t xml:space="preserve">Sắt Sắt có chút bất ngờ ngẩng đầu lên thì thấy đôi mắt phượng xinh đẹp của Dạ Vô Yên đang lẳng lặng nhìn về phía nàng.</w:t>
      </w:r>
    </w:p>
    <w:p>
      <w:pPr>
        <w:pStyle w:val="BodyText"/>
      </w:pPr>
      <w:r>
        <w:t xml:space="preserve">Lạnh lẽo, trầm tĩnh, sâu thẳm, sắc bén.</w:t>
      </w:r>
    </w:p>
    <w:p>
      <w:pPr>
        <w:pStyle w:val="BodyText"/>
      </w:pPr>
      <w:r>
        <w:t xml:space="preserve">Hắn nhìn về phía ánh mắt nàng, dạng thần sắc nào cũng có, cô đơn không hề dịu dàng.</w:t>
      </w:r>
    </w:p>
    <w:p>
      <w:pPr>
        <w:pStyle w:val="BodyText"/>
      </w:pPr>
      <w:r>
        <w:t xml:space="preserve">Đêm nay đây là lần đầu tiên Dạ Vô Yên đưa mắt hướng về nàng, có lẽ thẳng đến giờ khắc này hắn mới nhận ra nữ tử áo lam thanh nhã kia là Giang Sắt Sắt – trắc phi tương lai của hắn.</w:t>
      </w:r>
    </w:p>
    <w:p>
      <w:pPr>
        <w:pStyle w:val="BodyText"/>
      </w:pPr>
      <w:r>
        <w:t xml:space="preserve">Hắn nói giọng hát của Doanh Hương công chúa không thích hợp nhạc kèn, ý tứ đó là nàng không xứng đệm đàn cho Doanh Hương công chúa, tiếng đàn của nàng sẽ làm bẩn giọng hát tuyệt vời của nàng ấy.</w:t>
      </w:r>
    </w:p>
    <w:p>
      <w:pPr>
        <w:pStyle w:val="BodyText"/>
      </w:pPr>
      <w:r>
        <w:t xml:space="preserve">Sắt Sắt không buồn cũng không giận, chỉ cười nhẹ, nụ cười thanh nhã giống như ánh trăng chiếu rọi vào mặt nước yên tĩnh một cách thản nhiên.</w:t>
      </w:r>
    </w:p>
    <w:p>
      <w:pPr>
        <w:pStyle w:val="BodyText"/>
      </w:pPr>
      <w:r>
        <w:t xml:space="preserve">Nàng nhẹ nhàng nhíu mày, khuôn mặt trong lúc đó rất thanh nhã, vô cùng cao quý đầy ý nhị.</w:t>
      </w:r>
    </w:p>
    <w:p>
      <w:pPr>
        <w:pStyle w:val="BodyText"/>
      </w:pPr>
      <w:r>
        <w:t xml:space="preserve">“Tạ hoàng hậu nương nương nâng đỡ, nhưng kỹ thuật chơi đàn của Sắt Sắt bình thường, đệm đàn cho công chúa quả thật có chút khó xử.” Sắt Sắt đem ánh mắt chuyển đến hoàng hậu, nói thật thản nhiên.</w:t>
      </w:r>
    </w:p>
    <w:p>
      <w:pPr>
        <w:pStyle w:val="BodyText"/>
      </w:pPr>
      <w:r>
        <w:t xml:space="preserve">Không phải khiêm tốn mà nàng thật sự không muốn. Đã có người không muốn nàng đệm đàn cho Doanh Hương công chúa, nàng liền chìu theo ý hắn.</w:t>
      </w:r>
    </w:p>
    <w:p>
      <w:pPr>
        <w:pStyle w:val="BodyText"/>
      </w:pPr>
      <w:r>
        <w:t xml:space="preserve">“Giang cô nương không cần quá khiêm tốn, trẫm cũng nghe nói ngươi cầm kì thi họa không gì không giỏi, là tài nữ nổi danh của kinh đô, ngươi đệm đàn cho Doanh Hương công chúa không còn gì tốt hơn.” Hoàng thượng mở miệng nói.</w:t>
      </w:r>
    </w:p>
    <w:p>
      <w:pPr>
        <w:pStyle w:val="BodyText"/>
      </w:pPr>
      <w:r>
        <w:t xml:space="preserve">Ông giáng Sắt Sắt từ chính phi trở thành trắc phi trong lòng cũng cảm thấy có phần áy náy. Nay Doanh Hương công chúa muốn góp giọng hát, ông cũng hy vọng Sắt Sắt có thể phô diễn tài nghệ.</w:t>
      </w:r>
    </w:p>
    <w:p>
      <w:pPr>
        <w:pStyle w:val="BodyText"/>
      </w:pPr>
      <w:r>
        <w:t xml:space="preserve">Hoàng thượng mở lời Sắt Sắt không thể cự tuyệt đành phải nhẹ nhàng bước ra giữa điện cầm đàn lên.</w:t>
      </w:r>
    </w:p>
    <w:p>
      <w:pPr>
        <w:pStyle w:val="BodyText"/>
      </w:pPr>
      <w:r>
        <w:t xml:space="preserve">Trong điện chỉ còn lại một vẻ yên tĩnh, ánh mắt mọi người đều hướng về Sắt Sắt cùng Y Doanh Hương ở chính giữa đại điện.</w:t>
      </w:r>
    </w:p>
    <w:p>
      <w:pPr>
        <w:pStyle w:val="BodyText"/>
      </w:pPr>
      <w:r>
        <w:t xml:space="preserve">Sắt Sắt đẹp đẽ uyển chuyển hàm xúc, tựa như đóa u lan trong rừng sâu núi thẳm, Y Doanh Hương xinh đẹp diễm lệ, như hoa tường vi nở rộ.</w:t>
      </w:r>
    </w:p>
    <w:p>
      <w:pPr>
        <w:pStyle w:val="BodyText"/>
      </w:pPr>
      <w:r>
        <w:t xml:space="preserve">Chỉ một cái chớp mắt, nếu là nam tử đều cực kì hâm mộ Tuyền vương có phúc, nếu là nữ tử đều sẽ ghen tị dung mạo xinh đẹp của hai người.</w:t>
      </w:r>
    </w:p>
    <w:p>
      <w:pPr>
        <w:pStyle w:val="BodyText"/>
      </w:pPr>
      <w:r>
        <w:t xml:space="preserve">Y Doanh Hương nhìn Sắt Sắt dịu dàng cười khẽ, ánh mắt to tròn mang theo ý cười cùng một vẻ kiêu căng. Nàng biết Sắt Sắt là vị hôn phu của Dạ Vô Yên nhưng lại không có một chút buồn bực.</w:t>
      </w:r>
    </w:p>
    <w:p>
      <w:pPr>
        <w:pStyle w:val="BodyText"/>
      </w:pPr>
      <w:r>
        <w:t xml:space="preserve">“Giang tiểu thư Doanh Hương muốn hát một ca khúc dân gian của Bắc Lỗ có tên ‘Công chúa Phi u Na’, Giang tiểu thư có từng nghe qua chưa?” Y Doanh Hương hỏi ngọt ngào.</w:t>
      </w:r>
    </w:p>
    <w:p>
      <w:pPr>
        <w:pStyle w:val="BodyText"/>
      </w:pPr>
      <w:r>
        <w:t xml:space="preserve">Sắt Sắt nhìn đôi mắt to của Y Doanh Hương, còn có hai má kiều diễm như mưa trong vườn đào cùng với bờ môi thẹn thùng mang theo ý cười. Không thể không thừa nhận Bắc Lỗ công chúa quả thật là một cô nương khiến người yêu thích.</w:t>
      </w:r>
    </w:p>
    <w:p>
      <w:pPr>
        <w:pStyle w:val="BodyText"/>
      </w:pPr>
      <w:r>
        <w:t xml:space="preserve">Sắt Sắt cười gượng nói: “Bài hát này Sắt Sắt chưa từng nghe qua, vậy xin mời công chúa thanh xướng trước một lần, Sắt Sắt sẽ đệm nhạc theo.”</w:t>
      </w:r>
    </w:p>
    <w:p>
      <w:pPr>
        <w:pStyle w:val="BodyText"/>
      </w:pPr>
      <w:r>
        <w:t xml:space="preserve">Hai người thương lượng thỏa đáng, Y Doanh Hương hướng về thái hậu, hoàng thượng, hoàng hậu thi lễ xong liền bắt đầu cất giọng hát trong trẻo.</w:t>
      </w:r>
    </w:p>
    <w:p>
      <w:pPr>
        <w:pStyle w:val="BodyText"/>
      </w:pPr>
      <w:r>
        <w:t xml:space="preserve">Chợt nghe thấy tiếng hát của Y Doanh Hương, Sắt Sắt mới biết được lời nói của Dạ Vô Yên vừa rồi là thực, giọng hát của Y Doanh Hương quả nhiên không phải tuyệt mỹ bình thường.</w:t>
      </w:r>
    </w:p>
    <w:p>
      <w:pPr>
        <w:pStyle w:val="BodyText"/>
      </w:pPr>
      <w:r>
        <w:t xml:space="preserve">Thanh âm của nàng giống như bị băng tuyết trên núi cao rửa qua, mây trắng trên cao thấm vào, réo rắt to rõ, sâu trong đáy lòng lộ ra vẻ trong trẻo, trong sự ngọt ngào lộ ra vẻ mênh mang.</w:t>
      </w:r>
    </w:p>
    <w:p>
      <w:pPr>
        <w:pStyle w:val="BodyText"/>
      </w:pPr>
      <w:r>
        <w:t xml:space="preserve">Tên bài hát này là công chúa Phi u Na, Sắt Sắt đối với ngôn ngữ của Bắc Lỗ quốc không thực tinh thông, bất quá nàng biết Phi u Na nghĩa là ánh trăng, công chúa Phi u Na có nghĩa là nữ thần mặt trăng. Y Doanh Hương hát bài hát này có phải đang tự xưng mình là nữ thần mặt trăng của Bắc Lỗ quốc không? Vị công chúa này thực là rất tự tin.</w:t>
      </w:r>
    </w:p>
    <w:p>
      <w:pPr>
        <w:pStyle w:val="BodyText"/>
      </w:pPr>
      <w:r>
        <w:t xml:space="preserve">Theo tiếng hát của Y Doanh Hương, Sắt Sắt có thể cảm nhận được tình cảm nồng cháy cuồn cuộn của một cô gái, bài hát này không chỉ cao mà làn điệu rất phức tạp, thực không thích hợp đệm nhạc. Giờ khắc này, Sắt Sắt thực sự hoài nghi Doanh Hương công chúa nhìn qua tâm cơ rất đơn thuần có phải hay không đang cố ý làm khó dễ nàng, không muốn nàng đệm nhạc?</w:t>
      </w:r>
    </w:p>
    <w:p>
      <w:pPr>
        <w:pStyle w:val="BodyText"/>
      </w:pPr>
      <w:r>
        <w:t xml:space="preserve">Nhưng Sắt sắt biết nếu nàng cự tuyệt hoàng thượng chắc chắn sẽ giận dữ. Nhưng nếu nàng đàn lên sẽ liền đoạt hết sự nổi bật của công chúa Doanh Hương.</w:t>
      </w:r>
    </w:p>
    <w:p>
      <w:pPr>
        <w:pStyle w:val="BodyText"/>
      </w:pPr>
      <w:r>
        <w:t xml:space="preserve">Nàng vô tình cùng nàng ấy cạnh tranh trong tình cảm, cũng không có ý biểu hiện trước mặt Dạ Vô Yên.</w:t>
      </w:r>
    </w:p>
    <w:p>
      <w:pPr>
        <w:pStyle w:val="BodyText"/>
      </w:pPr>
      <w:r>
        <w:t xml:space="preserve">Sắt Sắt suy ngẫm một hồi lâu, rốt cuộc cút đầu nhìn xuống, bàn tay trắng nõn nhẹ nhàng lướt trên dây đàn, một chuỗi âm thanh truyền ra, nhẹ nhàng uyển chuyển, giống như nước chảy mây bay, như châu ngọc rơi xuống.</w:t>
      </w:r>
    </w:p>
    <w:p>
      <w:pPr>
        <w:pStyle w:val="BodyText"/>
      </w:pPr>
      <w:r>
        <w:t xml:space="preserve">Tiếng đàn du dượng truy đuổi tiếng ca, mọi người đều nín thở lẳng lặng nghe.</w:t>
      </w:r>
    </w:p>
    <w:p>
      <w:pPr>
        <w:pStyle w:val="BodyText"/>
      </w:pPr>
      <w:r>
        <w:t xml:space="preserve">Ngay lúc tiếng đàn cùng tiếng ca hòa làm một thể chợt nghe ‘tạch’ một tiếng, dây đàn bị đứt.</w:t>
      </w:r>
    </w:p>
    <w:p>
      <w:pPr>
        <w:pStyle w:val="BodyText"/>
      </w:pPr>
      <w:r>
        <w:t xml:space="preserve">Mọi người nhất thời không ngờ tới, giật mình một trận.</w:t>
      </w:r>
    </w:p>
    <w:p>
      <w:pPr>
        <w:pStyle w:val="BodyText"/>
      </w:pPr>
      <w:r>
        <w:t xml:space="preserve">Đàn cong còn không thể dùng, không ngờ dây đàn lại bị đứt, tài nữ cầm kĩ của đế đô đúng là không có cơ duyên để kiểm nghiệm chứng minh.</w:t>
      </w:r>
    </w:p>
    <w:p>
      <w:pPr>
        <w:pStyle w:val="BodyText"/>
      </w:pPr>
      <w:r>
        <w:t xml:space="preserve">Trong lòng mọi người đều đang nuối tiếc thay cho Sắt Sắt. Có cơ hội trình diễn trước mặt thái hậu cùng hoàng thượng không phải ai cũng được, có lẽ Giang tiểu thư khẩn trương quá độ làm cho dây đàn bị đứt.</w:t>
      </w:r>
    </w:p>
    <w:p>
      <w:pPr>
        <w:pStyle w:val="BodyText"/>
      </w:pPr>
      <w:r>
        <w:t xml:space="preserve">Chỉ có Sắt Sắt biết được, nguyên do dây đàn bị đứt bất quá là do nàng vận công dùng móng tay làm đứt.</w:t>
      </w:r>
    </w:p>
    <w:p>
      <w:pPr>
        <w:pStyle w:val="BodyText"/>
      </w:pPr>
      <w:r>
        <w:t xml:space="preserve">Chương 6- Tiêm Tiêm công tử</w:t>
      </w:r>
    </w:p>
    <w:p>
      <w:pPr>
        <w:pStyle w:val="BodyText"/>
      </w:pPr>
      <w:r>
        <w:t xml:space="preserve">Đêm dài trên dòng nước, gió mát thổi nhè nhẹ.</w:t>
      </w:r>
    </w:p>
    <w:p>
      <w:pPr>
        <w:pStyle w:val="BodyText"/>
      </w:pPr>
      <w:r>
        <w:t xml:space="preserve">Sắt Sắt quỳ gối trên thềm đá lạnh lẽo, cơn gió rét đầu xuân xâm nhập vào cơ thể mảnh mai của nàng.</w:t>
      </w:r>
    </w:p>
    <w:p>
      <w:pPr>
        <w:pStyle w:val="BodyText"/>
      </w:pPr>
      <w:r>
        <w:t xml:space="preserve">Đối với kĩ xảo làm đứt dây đàn trong yến hội, nàng qua mặt được mọi người nhưng lại không thể gạt được phụ thân. Phụ thân biết cầm kĩ của nàng cao siêu, dù cho âm thanh cao có phức tạp cũng không thể làm đứt dây đàn. Cho nên sự việc tối nay chỉ có một khả năng duy nhất là do Sắt Sắt cố ý làm đứt dây đàn.</w:t>
      </w:r>
    </w:p>
    <w:p>
      <w:pPr>
        <w:pStyle w:val="BodyText"/>
      </w:pPr>
      <w:r>
        <w:t xml:space="preserve">Vậy nên Định An hầu giận dữ phạt Sắt Sắt quỳ trên thềm đá.</w:t>
      </w:r>
    </w:p>
    <w:p>
      <w:pPr>
        <w:pStyle w:val="BodyText"/>
      </w:pPr>
      <w:r>
        <w:t xml:space="preserve">Sắt Sắt đối với việc bị phạt quỳ không quan tâm, chuyện nàng đang lo lắng là mẫu thân.</w:t>
      </w:r>
    </w:p>
    <w:p>
      <w:pPr>
        <w:pStyle w:val="BodyText"/>
      </w:pPr>
      <w:r>
        <w:t xml:space="preserve">Chuyện trong yến hội đêm nay chung quy đã lọt vào tai mẫu thân, bà không hề muốn Sắt Sắt gả vào hoàng gia, không muốn nữ nhi phải làm tiểu thiếp. Nếu Tuyền vương đã có ý muốn như vậy, chỉ còn có thể hủy bỏ mối hôn sự này.</w:t>
      </w:r>
    </w:p>
    <w:p>
      <w:pPr>
        <w:pStyle w:val="BodyText"/>
      </w:pPr>
      <w:r>
        <w:t xml:space="preserve">Nhưng cha của Sắt Sắt không đồng ý, hoàng thương chỉ hôn sao ông có thể cãi lời.</w:t>
      </w:r>
    </w:p>
    <w:p>
      <w:pPr>
        <w:pStyle w:val="BodyText"/>
      </w:pPr>
      <w:r>
        <w:t xml:space="preserve">Vì vậy hai người đang cãi nhau trong phòng , đây là lần đầu tiên Sắt Sắt nhìn thấy mẫu thân cùng phụ thân trở mặt, hơn nữa lại vì nàng.</w:t>
      </w:r>
    </w:p>
    <w:p>
      <w:pPr>
        <w:pStyle w:val="BodyText"/>
      </w:pPr>
      <w:r>
        <w:t xml:space="preserve">Sắt Sắt thầm hạ quyết tâm nhất định phải hủy bỏ hôn sự này, đương nhiên không phải do nàng từ hôn mà khiến cho Tuyền vương từ hôn, còn phải làm cho hoàng thượng đồng ý.</w:t>
      </w:r>
    </w:p>
    <w:p>
      <w:pPr>
        <w:pStyle w:val="BodyText"/>
      </w:pPr>
      <w:r>
        <w:t xml:space="preserve">Việc này rất khó!</w:t>
      </w:r>
    </w:p>
    <w:p>
      <w:pPr>
        <w:pStyle w:val="BodyText"/>
      </w:pPr>
      <w:r>
        <w:t xml:space="preserve">Sắt Sắt không chớp mắt trầm tư, biện pháp thật ra đã có.</w:t>
      </w:r>
    </w:p>
    <w:p>
      <w:pPr>
        <w:pStyle w:val="BodyText"/>
      </w:pPr>
      <w:r>
        <w:t xml:space="preserve">Đêm, sắc trời có chút trong trẻo, những vì sao lung linh trên bầu trời, những áng mây tầng tầng lớp lớp thoáng chốc tụ lại rồi thoáng chốc giãn ra, có chút mông lung.</w:t>
      </w:r>
    </w:p>
    <w:p>
      <w:pPr>
        <w:pStyle w:val="BodyText"/>
      </w:pPr>
      <w:r>
        <w:t xml:space="preserve">Giang Sắt Sắt một thân áo dài màu xanh, cải trang thành một gã công tử. Trong tay nàng cầm một cây quạt bằng giấy phiến, mặt quạt làm bằng sa quyên, trên mặt thêu mấy nhành trúc màu đen, thanh nhã lịch sự , phiêu dật tuấn tú.</w:t>
      </w:r>
    </w:p>
    <w:p>
      <w:pPr>
        <w:pStyle w:val="BodyText"/>
      </w:pPr>
      <w:r>
        <w:t xml:space="preserve">Nàng đang đi qua ngã tư của đế đô phồn hoa, đi qua vài con phố, tới một phòng bạc nổi tiếng.</w:t>
      </w:r>
    </w:p>
    <w:p>
      <w:pPr>
        <w:pStyle w:val="BodyText"/>
      </w:pPr>
      <w:r>
        <w:t xml:space="preserve">“Khách quan mời vào trong, xin hỏi muốn dùng gì?” Tiểu nhị nhìn thấy Sắt Sắt ân cần tiếp đón.</w:t>
      </w:r>
    </w:p>
    <w:p>
      <w:pPr>
        <w:pStyle w:val="BodyText"/>
      </w:pPr>
      <w:r>
        <w:t xml:space="preserve">Sóng mắt Sắt Sắt lưu chuyển, thu tất cả mọi người trong đại sảnh vào tầm mắt, cho đến khi nhìn thấy hai gã thanh niên phấn chấn cao hứng ngồi bên chiếc bàn dài thứ năm nhìn không chớp mắt. Nàng bước đến, ngân nga nói: “Đánh cuộc không, đoán xem tâm tình bản công tử. Ta muốn một gian phòng, mang một ít thức ăn nhẹ lên và rượu Yên Chi hồng được ủ mười năm. Không có việc gì không được quấy rầy, bản công tử đang đợi người.” Vừa nói vừa chỉ vào hai gã thanh niên đang đứng cạnh bàn đánh bạc thứ năm nói : “Giúp ta nói hai tiểu tử kia đi vào trong phòng, nói Tiêm Tiêm công tử cho mời!”</w:t>
      </w:r>
    </w:p>
    <w:p>
      <w:pPr>
        <w:pStyle w:val="BodyText"/>
      </w:pPr>
      <w:r>
        <w:t xml:space="preserve">“Tiêm Tiêm…công tử?” Tiểu nhị khiếp sợ nhìn Sắt Sắt, ánh mắt sùng bái vô cùng.</w:t>
      </w:r>
    </w:p>
    <w:p>
      <w:pPr>
        <w:pStyle w:val="BodyText"/>
      </w:pPr>
      <w:r>
        <w:t xml:space="preserve">Trước mắt hắn đúng là Tiêm Tiêm công tử nổi tiếng khắp kinh thành.</w:t>
      </w:r>
    </w:p>
    <w:p>
      <w:pPr>
        <w:pStyle w:val="BodyText"/>
      </w:pPr>
      <w:r>
        <w:t xml:space="preserve">Nghe đồn Tiêm Tiêm công tử sinh ra đã có dáng vẻ tuấn tú, so với nữ nhi còn xinh đẹp hơn vài phần, khiến người si mê. Nhưng thực giả thế nào không ai biết được, càng ít ai nhìn thấy dung mạo của hắn.</w:t>
      </w:r>
    </w:p>
    <w:p>
      <w:pPr>
        <w:pStyle w:val="BodyText"/>
      </w:pPr>
      <w:r>
        <w:t xml:space="preserve">Trên phố lưu truyền câu thơ: “Tươi cười nhàn nhạt, thân ảnh thiến thiến, bàn tay trắng nõn Tiêm Tiêm, ám khí ngàn ngàn.” (thiến thiến: tươi sáng)</w:t>
      </w:r>
    </w:p>
    <w:p>
      <w:pPr>
        <w:pStyle w:val="BodyText"/>
      </w:pPr>
      <w:r>
        <w:t xml:space="preserve">Trong bốn câu thơ này có ba câu miêu tả hắn như một nữ tử, có thể thấy được Tiêm Tiêm công tử quả thật rất tuấn mĩ.</w:t>
      </w:r>
    </w:p>
    <w:p>
      <w:pPr>
        <w:pStyle w:val="BodyText"/>
      </w:pPr>
      <w:r>
        <w:t xml:space="preserve">Tiểu nhị nhìn qua một lượt dáng người của Sắt Sắt, áo xanh phiêu lãng, ống tay áo thêu một áng mây buông xuống quả thật rất tao nhã, siêu phàm nhã nhặn. Hắn thầm than quả nhiên so với lời đồn đãi rất tương xứng, chỉ là câu “ám khí ngàn ngàn” không biết phù hợp không nhưng hắn vẫn không muốn nghiệm chứng.</w:t>
      </w:r>
    </w:p>
    <w:p>
      <w:pPr>
        <w:pStyle w:val="BodyText"/>
      </w:pPr>
      <w:r>
        <w:t xml:space="preserve">Sau một lúc lâu tiểu nhị mới hoàn hồn, lên tiếng đáp ứng, mời Sắt Sắt vào phòng rồi cung kính khom người lui ra ngoài.</w:t>
      </w:r>
    </w:p>
    <w:p>
      <w:pPr>
        <w:pStyle w:val="BodyText"/>
      </w:pPr>
      <w:r>
        <w:t xml:space="preserve">Sắt Sắt chậm rãi bước về phía cửa sổ, đẩy cửa sổ ra thưởng thức cảnh đêm của Phi Thành.</w:t>
      </w:r>
    </w:p>
    <w:p>
      <w:pPr>
        <w:pStyle w:val="BodyText"/>
      </w:pPr>
      <w:r>
        <w:t xml:space="preserve">Căn phòng thượng hạng này có vị trí tốt vô cùng, nằm ngay giữa dòng kênh bên cạnh Phi Thành, ngoài cửa sổ là dòng nước. Mấy chục chiến thuyền cùng du thuyền đang tấp nập trên mặt nước, ngọn đèn trên thuyền chiếu trên mặt nước đang thong thả chảy về xuôi.</w:t>
      </w:r>
    </w:p>
    <w:p>
      <w:pPr>
        <w:pStyle w:val="BodyText"/>
      </w:pPr>
      <w:r>
        <w:t xml:space="preserve">Một chiếc thuyền nhỏ từ trong bóng đêm nhanh chóng hướng về phía nàng, trên đầu thuyền xuất hiện một dáng người cao lớn. Nhìn theo ngọn đèn mờ mờ trên đầu thuyền, Sắt Sắt nhìn thấy người kia bên hông đeo một thanh loan đao, khóe môi nhếch lên cười nhẹ.</w:t>
      </w:r>
    </w:p>
    <w:p>
      <w:pPr>
        <w:pStyle w:val="BodyText"/>
      </w:pPr>
      <w:r>
        <w:t xml:space="preserve">Nàng đứng yên trước cửa sổ, khoanh tay chờ đợi. Chỉ một lát sau, cửa phòng mở ra, một nam tử mặc y phục đen chậm rãi bước vào.</w:t>
      </w:r>
    </w:p>
    <w:p>
      <w:pPr>
        <w:pStyle w:val="BodyText"/>
      </w:pPr>
      <w:r>
        <w:t xml:space="preserve">Áo quần đen như mực, tóc dài hỗn độn rối tung, hé ra một khuôn mặt vô cùng tuấn mĩ, mang theo một vẻ lạnh lùng và ngạo mạn. Mày kiếm mắt sáng, mũi cao môi mỏng, đôi mắt đen như màn đêm, sâu thẳm.</w:t>
      </w:r>
    </w:p>
    <w:p>
      <w:pPr>
        <w:pStyle w:val="BodyText"/>
      </w:pPr>
      <w:r>
        <w:t xml:space="preserve">“Noãn, ngươi vào phòng người khác cũng không thèm gõ cửa sao?” Sắt Sắt trêu đùa.</w:t>
      </w:r>
    </w:p>
    <w:p>
      <w:pPr>
        <w:pStyle w:val="BodyText"/>
      </w:pPr>
      <w:r>
        <w:t xml:space="preserve">Một nam tử lãnh liệt trầm mặc như vậy lại cố tình gọi là Noãn. (noãn: ấm áp)</w:t>
      </w:r>
    </w:p>
    <w:p>
      <w:pPr>
        <w:pStyle w:val="BodyText"/>
      </w:pPr>
      <w:r>
        <w:t xml:space="preserve">Khuôn mặt băng giá của nam tử kia không chút biểu tình, hắn đeo một chiếc mặt nạ, khóe môi hé ra, nói: “Không phải ngươi đã nhìn thấy ta đến đây rồi sao?”</w:t>
      </w:r>
    </w:p>
    <w:p>
      <w:pPr>
        <w:pStyle w:val="BodyText"/>
      </w:pPr>
      <w:r>
        <w:t xml:space="preserve">Vậy mới vừa rồi ở trên thuyền hắn đã nhìn thấy Sắt Sắt.</w:t>
      </w:r>
    </w:p>
    <w:p>
      <w:pPr>
        <w:pStyle w:val="BodyText"/>
      </w:pPr>
      <w:r>
        <w:t xml:space="preserve">“Xem ra võ công của ngươi đã khôi phục được mấy phần rồi, thị lực lại càng thêm lợi hại.” Sắt Sắt kéo vạt áo lên, tư thế tao nhã ngồi vào ghế , thản nhiên cười nhẹ nói.</w:t>
      </w:r>
    </w:p>
    <w:p>
      <w:pPr>
        <w:pStyle w:val="BodyText"/>
      </w:pPr>
      <w:r>
        <w:t xml:space="preserve">Nam tử tên Noãn trầm mặc, đôi mắt đen sâu thẳm ngắm nhìn khuôn mặt thanh lệ của Sắt Sắt.</w:t>
      </w:r>
    </w:p>
    <w:p>
      <w:pPr>
        <w:pStyle w:val="BodyText"/>
      </w:pPr>
      <w:r>
        <w:t xml:space="preserve">“Sắc mặt công tử rất khó coi, đang có tâm sự gì sao?”</w:t>
      </w:r>
    </w:p>
    <w:p>
      <w:pPr>
        <w:pStyle w:val="BodyText"/>
      </w:pPr>
      <w:r>
        <w:t xml:space="preserve">Giọng Noãn rất thản nhiên, lại mang theo một điều gì đó khiến người ta không thể không quan tâm.</w:t>
      </w:r>
    </w:p>
    <w:p>
      <w:pPr>
        <w:pStyle w:val="BodyText"/>
      </w:pPr>
      <w:r>
        <w:t xml:space="preserve">Thần sắc Sắt Sắt trở nên cứng đờ, mặt hơi giãn ra cười nói: “Phong Noãn, ngươi đã đoán đúng rồi, ta quả thật có tâm sự, là một chuyện lớn.”</w:t>
      </w:r>
    </w:p>
    <w:p>
      <w:pPr>
        <w:pStyle w:val="BodyText"/>
      </w:pPr>
      <w:r>
        <w:t xml:space="preserve">“Bây giờ?” Sắc mặt Phong Noãn hơi nhăn lại một chút: “Chuyện gì?”</w:t>
      </w:r>
    </w:p>
    <w:p>
      <w:pPr>
        <w:pStyle w:val="BodyText"/>
      </w:pPr>
      <w:r>
        <w:t xml:space="preserve">Sắt Sắt lắc phe phẩy cây quạt cẩm trong tay, cười nhạt nói: “Không vội, đợi Bắc Đẩu cùng Nam Tinh đến đây ta sẽ nói cho các ngươi biết.”</w:t>
      </w:r>
    </w:p>
    <w:p>
      <w:pPr>
        <w:pStyle w:val="BodyText"/>
      </w:pPr>
      <w:r>
        <w:t xml:space="preserve">Đang nói thì cửa phòng được mở ra, hai thiếu niên giống hệt nhau đi vào.</w:t>
      </w:r>
    </w:p>
    <w:p>
      <w:pPr>
        <w:pStyle w:val="BodyText"/>
      </w:pPr>
      <w:r>
        <w:t xml:space="preserve">Dáng người giống nhau, nét mặt giống nhau, nhưng liếc mắt một cái là có thể làm cho người ta nhận ra điểm bất đồng. Thiếu niên đi phía trước trắng đen rõ ràng,mắt to cười tủm tỉm, vừa nhìn thấy đã biết tính tình ôn hòa. Thiếu niên phía sau có đôi mắt đen linh động nhìn dáo dát, vừa nhìn thấy đã biết đây là một tiểu trứng thối khó đối phó.</w:t>
      </w:r>
    </w:p>
    <w:p>
      <w:pPr>
        <w:pStyle w:val="BodyText"/>
      </w:pPr>
      <w:r>
        <w:t xml:space="preserve">Người đi trước tên Bắc Đẩu,người đi sau tên Nam Tinh, họ là hai anh em song sinh.</w:t>
      </w:r>
    </w:p>
    <w:p>
      <w:pPr>
        <w:pStyle w:val="BodyText"/>
      </w:pPr>
      <w:r>
        <w:t xml:space="preserve">“Lão đại lâu rồi không gặp ngài, tiểu nhân cực kì nhớ ngài.” Nam Tinh nhìn thấy Sắt Sắt miệng ngọt như mật nói.</w:t>
      </w:r>
    </w:p>
    <w:p>
      <w:pPr>
        <w:pStyle w:val="BodyText"/>
      </w:pPr>
      <w:r>
        <w:t xml:space="preserve">Sắt Sắt sớm đã quen với miệng lưỡi ba hoa của hắn nên không để ý đến lời huyên náo đó, nghiêm nghị nói: “Hôm nay ta gọi các ngươi đến là có một việc cần các ngươi hỗ trợ.”</w:t>
      </w:r>
    </w:p>
    <w:p>
      <w:pPr>
        <w:pStyle w:val="BodyText"/>
      </w:pPr>
      <w:r>
        <w:t xml:space="preserve">“Lão đại cứ việc phân phó, huynh đệ chúng ta nguyện vì lão đại vượt lửa qua sông.” Nam Tinh nói.</w:t>
      </w:r>
    </w:p>
    <w:p>
      <w:pPr>
        <w:pStyle w:val="BodyText"/>
      </w:pPr>
      <w:r>
        <w:t xml:space="preserve">Bắc Đẩu cùng Nam Tinh vốn là những tên đầu đường, đắc tội với ác bá kinh thành suýt mất mạng, nếu không phải Sắt Sắt ra tay cứu giúp chu toàn thì hai người đã sớm xuống cửu tuyền (là chết). Từ đó, hai người liền quyết tâm đi theo Sắt Sắt.</w:t>
      </w:r>
    </w:p>
    <w:p>
      <w:pPr>
        <w:pStyle w:val="BodyText"/>
      </w:pPr>
      <w:r>
        <w:t xml:space="preserve">Phong Noãn lại không cùng cảnh ngộ với họ mà do Sắt Sắt cứu ở ngoại ô kinh thành, lúc ấy hắn bị thương rất nặng, Sắt Sắt mời danh y cuối cùng giữ được mạng của Phong Noãn nhưng hắn lại bị mất trí nhớ.</w:t>
      </w:r>
    </w:p>
    <w:p>
      <w:pPr>
        <w:pStyle w:val="BodyText"/>
      </w:pPr>
      <w:r>
        <w:t xml:space="preserve">Phong Noãn là tên Sắt Sắt đặt cho hắn, bởi vì khi cứu hắn là vào mùa hoa Phong Noãn.</w:t>
      </w:r>
    </w:p>
    <w:p>
      <w:pPr>
        <w:pStyle w:val="BodyText"/>
      </w:pPr>
      <w:r>
        <w:t xml:space="preserve">“Ngày mai vào giờ tị, Định An hầu phủ Giang Sắt Sắt tiểu thư muốn đến ngoại ô kinh thành Hương Miểu sơn dâng hương, ba người các ngươi hãy mai phục ở giữa sườn núi Hương Miểu đợi đến khi không có ai thì hãy cướp Giang phủ tiểu thư ra, sau đó…” Sắt Sắt dừng lại một chút, cười tủm tỉm nói: “Sau đó làm bộ phi lễ đối với nàng.”</w:t>
      </w:r>
    </w:p>
    <w:p>
      <w:pPr>
        <w:pStyle w:val="BodyText"/>
      </w:pPr>
      <w:r>
        <w:t xml:space="preserve">Phong Noãn lẳng lặng nhìn Sắt Sắt trầm tư không nói, Bắc Đẩu cùng Nam Tinh cũng mở mắt thật lớn, giọng the thé nói: “Lão đại, đầu óc ngươi có phải hỏng rồi không, sao lại bảo chúng ta đi bắt cóc Giang phủ tiểu thư? Đây có phải là thật không? Lão đại từ khi nào cũng biến thành kẻ tiểu nhân âm hiểm rồi, ngươi có biết làm như vậy sẽ phá hư danh tiết tiểu thư nhà người ta không?”</w:t>
      </w:r>
    </w:p>
    <w:p>
      <w:pPr>
        <w:pStyle w:val="BodyText"/>
      </w:pPr>
      <w:r>
        <w:t xml:space="preserve">“Đúng, ta muốn các ngươi làm hỏng danh tiết của nàng, muốn nàng gả đi không được.” Giang Sắt Sắt cười gượng, hai người này không biết Giang phủ tiểu thư đó chính là nàng, nàng là tiểu thư của Giang phủ .</w:t>
      </w:r>
    </w:p>
    <w:p>
      <w:pPr>
        <w:pStyle w:val="BodyText"/>
      </w:pPr>
      <w:r>
        <w:t xml:space="preserve">“Nhưng mà, nhưng mà ta nghe nói Giang phủ tiểu thư là do hoàng thượng chỉ hôn cho Tuyền vương làm vương phi , chúng ta làm như vậy xác định sẽ làm cho nàng không thể trở thành vương phi được, kia chẳng phải là, chẳng phải là làm hỏng một mối nhân duyên hay sao? Hơn nữa sau này tiểu thư này cũng xác định không thể gả cho ai. Lão đại ngươi thường dạy chúng ta không nên làm chuyện xấu, vì sao ngươi lại phải làm chuyện thương thiên hại lí kia, Giang phủ tiểu thư kia có thâm cừu đại hận gì sao?</w:t>
      </w:r>
    </w:p>
    <w:p>
      <w:pPr>
        <w:pStyle w:val="BodyText"/>
      </w:pPr>
      <w:r>
        <w:t xml:space="preserve">“Không có thù sâu cũng không có hận lớn.” Giang Sắt Sắt cười gượng, nụ cười dưới ánh đèn trông rất tuần tú.</w:t>
      </w:r>
    </w:p>
    <w:p>
      <w:pPr>
        <w:pStyle w:val="BodyText"/>
      </w:pPr>
      <w:r>
        <w:t xml:space="preserve">“Vậy thì vì sao?” Nam Tinh không tin Sắt Sắt là loại tiểu nhân đó hỏi.</w:t>
      </w:r>
    </w:p>
    <w:p>
      <w:pPr>
        <w:pStyle w:val="BodyText"/>
      </w:pPr>
      <w:r>
        <w:t xml:space="preserve">“Chỉ là ta….Ta thích nàng.” Sắt Sắt vừa nói vừa cúi đầu xuống, cố nén ý cười theo đôi môi thoát ra.</w:t>
      </w:r>
    </w:p>
    <w:p>
      <w:pPr>
        <w:pStyle w:val="BodyText"/>
      </w:pPr>
      <w:r>
        <w:t xml:space="preserve">Động tác đó của nàng trong mắt Bắc Đẩu cùng Nam Tinh lại biến thành ngượng ngùng.</w:t>
      </w:r>
    </w:p>
    <w:p>
      <w:pPr>
        <w:pStyle w:val="BodyText"/>
      </w:pPr>
      <w:r>
        <w:t xml:space="preserve">Hai người hiểu ra gật đầu nói: “Không ngờ tới lão đại lại thích Giang phủ tiểu thư, đây thật sự là chuyện tốt, chúng ta nhất định giúp lão đại cướp được, nhất định sẽ làm hỏng thanh danh của Giang tiểu thư, đến lúc đó Giang tiểu thư không gả đi được, lão đại lại đi cầu hôn chắc chắn sẽ được việc.”</w:t>
      </w:r>
    </w:p>
    <w:p>
      <w:pPr>
        <w:pStyle w:val="BodyText"/>
      </w:pPr>
      <w:r>
        <w:t xml:space="preserve">Bắc Đẩu cùng Nam Tinh lập tức xoay tay, dáng vẻ rất hớn hở, đem tài cán ra giúp Sắt Sắt, bọn họ cầu còn không được, chỉ hận không thể đem Giang tiểu thư kia đến làm thê tử của Sắt Sắt.</w:t>
      </w:r>
    </w:p>
    <w:p>
      <w:pPr>
        <w:pStyle w:val="BodyText"/>
      </w:pPr>
      <w:r>
        <w:t xml:space="preserve">Sắt Sắt nhìn bộ dạng của hai người khóe môi đột nhiên nhếch lên, rốt cuộc nhịn không được ý cười. Nếu có một ngày hai người biết được người trước mặt chính là Giang Sắt Sắt, không biết sẽ có dáng vẻ gì.</w:t>
      </w:r>
    </w:p>
    <w:p>
      <w:pPr>
        <w:pStyle w:val="BodyText"/>
      </w:pPr>
      <w:r>
        <w:t xml:space="preserve">Phong Noãn trầm mặc ngồi ở chỗ kia, đôi con ngươi đen gợn sóng không chút sợ hãi, không biết đang nghĩ gì.</w:t>
      </w:r>
    </w:p>
    <w:p>
      <w:pPr>
        <w:pStyle w:val="BodyText"/>
      </w:pPr>
      <w:r>
        <w:t xml:space="preserve">“Noãn còn ngươi?” Sắt Sắt ngân nga hỏi, nàng biết Phong Noãn cũng sẽ không cự tuyệt thỉnh cầu của nàng.</w:t>
      </w:r>
    </w:p>
    <w:p>
      <w:pPr>
        <w:pStyle w:val="BodyText"/>
      </w:pPr>
      <w:r>
        <w:t xml:space="preserve">Quả nhiên, đôi mắt sâu thẳm của Phong Noãn vừa tiếp xúc với sóng mắt thanh lệ của Sắt Sắt nhất thời trở nên sâu thêm vài phần, hắn dời ánh mắt, trầm giọng nói: “Phong Noãn nguyện vì công tử cống hiến sức lực.”</w:t>
      </w:r>
    </w:p>
    <w:p>
      <w:pPr>
        <w:pStyle w:val="Compact"/>
      </w:pPr>
      <w:r>
        <w:t xml:space="preserve"> </w:t>
      </w:r>
      <w:r>
        <w:br w:type="textWrapping"/>
      </w:r>
      <w:r>
        <w:br w:type="textWrapping"/>
      </w:r>
    </w:p>
    <w:p>
      <w:pPr>
        <w:pStyle w:val="Heading2"/>
      </w:pPr>
      <w:bookmarkStart w:id="26" w:name="tập-1-lâm-giang-tiên---chương-007---008"/>
      <w:bookmarkEnd w:id="26"/>
      <w:r>
        <w:t xml:space="preserve">4. Tập 1: Lâm Giang Tiên - Chương 007 - 008</w:t>
      </w:r>
    </w:p>
    <w:p>
      <w:pPr>
        <w:pStyle w:val="Compact"/>
      </w:pPr>
      <w:r>
        <w:br w:type="textWrapping"/>
      </w:r>
      <w:r>
        <w:br w:type="textWrapping"/>
      </w:r>
      <w:r>
        <w:t xml:space="preserve"> </w:t>
      </w:r>
    </w:p>
    <w:p>
      <w:pPr>
        <w:pStyle w:val="BodyText"/>
      </w:pPr>
      <w:r>
        <w:t xml:space="preserve">Chương 7- Khinh bạc</w:t>
      </w:r>
    </w:p>
    <w:p>
      <w:pPr>
        <w:pStyle w:val="BodyText"/>
      </w:pPr>
      <w:r>
        <w:t xml:space="preserve">Quang Minh Phong sơn đạo, là nơi dâng hương của kinh thành.</w:t>
      </w:r>
    </w:p>
    <w:p>
      <w:pPr>
        <w:pStyle w:val="BodyText"/>
      </w:pPr>
      <w:r>
        <w:t xml:space="preserve">Sơn đạo quanh co khúc chiết, cây cối đâm chồi nảy lộc, rất có cảm giác của rừng núi tươi tốt. Lần này hoa dại nở rộ dưới ánh nắng rực rỡ, khiến cho cả một vùng như trở thành cảnh đào nguyên.</w:t>
      </w:r>
    </w:p>
    <w:p>
      <w:pPr>
        <w:pStyle w:val="BodyText"/>
      </w:pPr>
      <w:r>
        <w:t xml:space="preserve">Giang Sắt Sắt ngồi bên trong kiệu, im lặng đoan trang. Theo trước kiệu và sau kiệu là vài nô tài do phụ thân phái tới bảo vệ nàng. Bất quá Sắt Sắt biết họ dù có thêm vài người chỉ sợ cũng không đánh lại Phong Noãn.</w:t>
      </w:r>
    </w:p>
    <w:p>
      <w:pPr>
        <w:pStyle w:val="BodyText"/>
      </w:pPr>
      <w:r>
        <w:t xml:space="preserve">Vì sợ Bắc Đẩu và Nam Tinh nhận ra nàng là Tiêm Tiêm công tử, lão đại của bọn họ cho nên hôm nay nàng cố ý trang điểm sặc sỡ, dùng một lớp son phấn thật dày che đi dung nhan yêu kiều như nước của nàng, mặc dù trông xinh đẹp nhưng lại hơi có chút tục khí. Ngay cả quần áo nàng cũng chọn một bộ diễm lệ nhất, mặt ngoài quần lụa mỏng thêu trăm con bướm cùng một đóa đại mẫu đơn quốc sắc thiên hương.</w:t>
      </w:r>
    </w:p>
    <w:p>
      <w:pPr>
        <w:pStyle w:val="BodyText"/>
      </w:pPr>
      <w:r>
        <w:t xml:space="preserve">Đi trước kiệu của nàng là nha hoàn Thanh Mai.</w:t>
      </w:r>
    </w:p>
    <w:p>
      <w:pPr>
        <w:pStyle w:val="BodyText"/>
      </w:pPr>
      <w:r>
        <w:t xml:space="preserve">Việc Sắt Sắt học võ Thanh Mai không biết, lại càng không biết nàng là Tiêm Tiêm công tử và cũng không biết kế hoạch hôm nay của Sắt Sắt.</w:t>
      </w:r>
    </w:p>
    <w:p>
      <w:pPr>
        <w:pStyle w:val="BodyText"/>
      </w:pPr>
      <w:r>
        <w:t xml:space="preserve">Sắt Sắt đã sắp đặt cho Phong Noãn mai phục sẵn trong khu rừng kia, Bắc Đẩu cùng Nam Tinh dẫn theo một đám người đúng hẹn sẽ xông ra, ngăn cản kiệu của Sắt Sắt.</w:t>
      </w:r>
    </w:p>
    <w:p>
      <w:pPr>
        <w:pStyle w:val="BodyText"/>
      </w:pPr>
      <w:r>
        <w:t xml:space="preserve">Bắc Đẩu cùng Nam Tinh lần này cũng cố ý cải trang, mái tóc rối bời che khuất khuôn mặt, ẩn ẩn chỉ để lộ ra nửa khuôn mặt nhưng cũng là vẻ lưu manh, bên môi còn gắn thêm một chòm râu, nhìn qua có vài phần là dáng vẻ của những tên hung thần ác sát.</w:t>
      </w:r>
    </w:p>
    <w:p>
      <w:pPr>
        <w:pStyle w:val="BodyText"/>
      </w:pPr>
      <w:r>
        <w:t xml:space="preserve">“Đây là tiểu thư nhà ai? Mau xuống kiệu cho chúng ta xem mặt.” Nam Tinh vui cười nói.</w:t>
      </w:r>
    </w:p>
    <w:p>
      <w:pPr>
        <w:pStyle w:val="BodyText"/>
      </w:pPr>
      <w:r>
        <w:t xml:space="preserve">“To gan, bọn tiểu tặc các ngươi không biết trời cao đất rộng, dám mạo phạm thiên kim của Định An hầu , còn không mau cút ngay!” Một hộ vệ của Giang phủ lạnh giọng nói.</w:t>
      </w:r>
    </w:p>
    <w:p>
      <w:pPr>
        <w:pStyle w:val="BodyText"/>
      </w:pPr>
      <w:r>
        <w:t xml:space="preserve">Bắc Đẩu cùng Nam Tinh xác định đây là kiệu của Giang phủ nên cũng không nói nhiều, dẫn người xông ra. Thị vệ Giang phủ không ngồi yên, hai nhóm người trong nháy mắt quấn lấy nhau cùng một chỗ.</w:t>
      </w:r>
    </w:p>
    <w:p>
      <w:pPr>
        <w:pStyle w:val="BodyText"/>
      </w:pPr>
      <w:r>
        <w:t xml:space="preserve">Phong Noãn một thân y phục màu đen, dùng khăn che mặt, thừa dịp mọi người đánh nhau, nhảy vài bước tới trước kiệu của Sắt Sắt dùng lực mạnh mẽ xốc rèm kiệu lên.</w:t>
      </w:r>
    </w:p>
    <w:p>
      <w:pPr>
        <w:pStyle w:val="BodyText"/>
      </w:pPr>
      <w:r>
        <w:t xml:space="preserve">Ánh mặt trời thản nhiên chiếu rọi vào trong kiệu, Sắt Sắt hơi hé mắt, ánh mắt chống lại đôi mắt lạnh lùng của Phong Noãn.</w:t>
      </w:r>
    </w:p>
    <w:p>
      <w:pPr>
        <w:pStyle w:val="BodyText"/>
      </w:pPr>
      <w:r>
        <w:t xml:space="preserve">“Ngươi….Ngươi muốn làm gì?” Sắt Sắt ôm lấy vai mình, lui vào bên trong kiệu, run giọng hỏi, ra vẻ như một tiểu thư yếu đuối bị kinh sợ.</w:t>
      </w:r>
    </w:p>
    <w:p>
      <w:pPr>
        <w:pStyle w:val="BodyText"/>
      </w:pPr>
      <w:r>
        <w:t xml:space="preserve">“Các ngươi là ai dám làm thế với tiểu thư nhà ta?” Thanh Mai sớm bị dọa ngây người, nàng sốt ruột bảo vệ chủ nhân, cuống quýt bước về phía trước, dang hai cánh tay ra run giọng hỏi.</w:t>
      </w:r>
    </w:p>
    <w:p>
      <w:pPr>
        <w:pStyle w:val="BodyText"/>
      </w:pPr>
      <w:r>
        <w:t xml:space="preserve">Phong Noãn không rảnh để ý tới nàng, không kiên nhẫn duỗi ngón tay ra, Thanh Mai liền thét lớn một tiêng, mềm nhũn té xỉu.</w:t>
      </w:r>
    </w:p>
    <w:p>
      <w:pPr>
        <w:pStyle w:val="BodyText"/>
      </w:pPr>
      <w:r>
        <w:t xml:space="preserve">“Ngươi…Ngươi làm gì nha hoàn của ta?” Sắt Sắt nhỏ giọng hỏi.</w:t>
      </w:r>
    </w:p>
    <w:p>
      <w:pPr>
        <w:pStyle w:val="BodyText"/>
      </w:pPr>
      <w:r>
        <w:t xml:space="preserve">Phong Noãn không nói lời nào bỗng nhiên ra tay đem loan đao kề vào cổ Sắt Sắt, dùng một chút lực lấy đao nâng cằm Sắt Sắt lên. Kim khí lạnh lẽo cứng rắn làm trong lòng Sắt Sắt bỗng trở nên phát lạnh, nhưng càng cảm thấy rét lạnh bởi con ngươi đen của Phong Noãn.</w:t>
      </w:r>
    </w:p>
    <w:p>
      <w:pPr>
        <w:pStyle w:val="BodyText"/>
      </w:pPr>
      <w:r>
        <w:t xml:space="preserve">“Quả nhiên là quốc sắc thiên hương, không hổ là trắc phi hoàng thượng chỉ hôn cho Tuyền vương.” Phong Noãn vừa cười vừa nói, giọng điệu rất bình thản, hắn hiển nhiên không nhận ra Sắt Sắt chính là Tiêm Tiêm công tử.</w:t>
      </w:r>
    </w:p>
    <w:p>
      <w:pPr>
        <w:pStyle w:val="BodyText"/>
      </w:pPr>
      <w:r>
        <w:t xml:space="preserve">Ánh mặt trời có chút gay gắt, chiếu qua thân hình cao lớn của hắn,khiến cho hắn nhìn càng thêm cao ngất như thần, nhưng đôi mắt lạnh băng và u buồn làm cho người ta thấy cực kì không thoải mái.</w:t>
      </w:r>
    </w:p>
    <w:p>
      <w:pPr>
        <w:pStyle w:val="BodyText"/>
      </w:pPr>
      <w:r>
        <w:t xml:space="preserve">Sắt Sắt cảm thấy có chút không thích hợp nhưng nói không ra là chổ nào không đúng.</w:t>
      </w:r>
    </w:p>
    <w:p>
      <w:pPr>
        <w:pStyle w:val="BodyText"/>
      </w:pPr>
      <w:r>
        <w:t xml:space="preserve">Trong lúc nàng còn đang thất thần sửng sốt, Phong Noãn đã chui vào trong kiệu, màn che được hắn kéo xuống, ánh mặt trời bị ngăn cách, trong kiệu chớp mắt một cái trở nên tối đen.</w:t>
      </w:r>
    </w:p>
    <w:p>
      <w:pPr>
        <w:pStyle w:val="BodyText"/>
      </w:pPr>
      <w:r>
        <w:t xml:space="preserve">Sắt Sắt cảm giác được có một cỗ lực rất mạnh đẩy nàng ngã sấp xuống. Không nghĩ tới Phong Noãn còn đủ ngoan, tình hình này cho thấy hắn không phải chỉ là muốn giết nàng.</w:t>
      </w:r>
    </w:p>
    <w:p>
      <w:pPr>
        <w:pStyle w:val="BodyText"/>
      </w:pPr>
      <w:r>
        <w:t xml:space="preserve">Loan đoan từ cổ nàng trượt xuống, Sắt Sắt cảm nhận được khí lạnh thấu xương đang thổi vào trước ngực nàng, nàng cảm nhận được áo ngoài của mình đã bị loan đao mở ra. Trong kiệu là một vẻ u ám, chiếc yếm thêu hoa sen thanh tú cùa Sắt Sắt hé mở, đôi bờ vai trắng nõn cũng dần lộ ra.</w:t>
      </w:r>
    </w:p>
    <w:p>
      <w:pPr>
        <w:pStyle w:val="BodyText"/>
      </w:pPr>
      <w:r>
        <w:t xml:space="preserve">Diễn làm như thật vậy, có chút không cam lòng.</w:t>
      </w:r>
    </w:p>
    <w:p>
      <w:pPr>
        <w:pStyle w:val="BodyText"/>
      </w:pPr>
      <w:r>
        <w:t xml:space="preserve">Trong nháy mắt Sắt Sắt thấy hơi uất ức.</w:t>
      </w:r>
    </w:p>
    <w:p>
      <w:pPr>
        <w:pStyle w:val="BodyText"/>
      </w:pPr>
      <w:r>
        <w:t xml:space="preserve">Phong Noãn đối với nàng luôn luôn dịu dàng chăm sóc, trầm mặc bình tĩnh.</w:t>
      </w:r>
    </w:p>
    <w:p>
      <w:pPr>
        <w:pStyle w:val="BodyText"/>
      </w:pPr>
      <w:r>
        <w:t xml:space="preserve">Nhưng giờ phút này , nam tử thuần túy, bình tĩnh trầm mặc như gió lại đang muốn khinh bạc nàng. Nàng nhớ rõ chỉ muốn Phong Noãn giả vờ muốn khinh bạc nàng, chẳng lẽ nàng đã không nói rõ ràng?</w:t>
      </w:r>
    </w:p>
    <w:p>
      <w:pPr>
        <w:pStyle w:val="BodyText"/>
      </w:pPr>
      <w:r>
        <w:t xml:space="preserve">“Ngươi, ngươi muốn làm gì? Thật to gan, ta là thiên kim của Định An hầu thiên kim, phi tử của Tuyền vương.” Sắt Sắt mở miệng nói, muốn nhắc nhở Phong Noãn nàng là Giang Sắt Sắt, là người Tiêm Tiêm công tử ái mộ.</w:t>
      </w:r>
    </w:p>
    <w:p>
      <w:pPr>
        <w:pStyle w:val="BodyText"/>
      </w:pPr>
      <w:r>
        <w:t xml:space="preserve">Nếu không phải sợ bại lộ thân phận Tiêm Tiêm công tử, nàng gần như sẽ hô lên cái tên Phong Noãn.</w:t>
      </w:r>
    </w:p>
    <w:p>
      <w:pPr>
        <w:pStyle w:val="BodyText"/>
      </w:pPr>
      <w:r>
        <w:t xml:space="preserve">Phong Noãn nghe xong lời của nàng có chút không đồng tình, ánh mắt tối tăm hiện lên một vẻ thương hại.</w:t>
      </w:r>
    </w:p>
    <w:p>
      <w:pPr>
        <w:pStyle w:val="BodyText"/>
      </w:pPr>
      <w:r>
        <w:t xml:space="preserve">“Muốn trách thì trách ngươi là trắc phi của Tuyền vương.” Hắn lạnh lùng nói, một tay kéo váy của Sắt Sắt ra, tay kia nhanh như chớp điểm huyệt đạo của nàng.</w:t>
      </w:r>
    </w:p>
    <w:p>
      <w:pPr>
        <w:pStyle w:val="BodyText"/>
      </w:pPr>
      <w:r>
        <w:t xml:space="preserve">Trong đầu Sắt Sắt chỉ trong nháy mắt trở nên trống rỗng.</w:t>
      </w:r>
    </w:p>
    <w:p>
      <w:pPr>
        <w:pStyle w:val="BodyText"/>
      </w:pPr>
      <w:r>
        <w:t xml:space="preserve">Đây là lần đầu tiên nàng rơi vào tình huống bị người khác khống chế như vậy. Nếu không phải là Phong Noãn thì người khác tuyệt đối không có cơ hội đến gần nàng.</w:t>
      </w:r>
    </w:p>
    <w:p>
      <w:pPr>
        <w:pStyle w:val="BodyText"/>
      </w:pPr>
      <w:r>
        <w:t xml:space="preserve">Trong chớp mắt, Sắt Sắt không hề nghi ngờ, Phong Noãn đang muốn diễn giả thành thật. Sự tình làm sao có thể chuyển biến thành như vậy? Phong Noãn làm sao có thể như vậy? Nếu như không phải tự mình trải nghiệm, nàng tuyệt sẽ không tin tưởng Phong Noãn là một nam tử như vậy.</w:t>
      </w:r>
    </w:p>
    <w:p>
      <w:pPr>
        <w:pStyle w:val="BodyText"/>
      </w:pPr>
      <w:r>
        <w:t xml:space="preserve">Nhưng hành vi kế tiếp của Phong Noãn càng làm cho nàng kinh hãi.</w:t>
      </w:r>
    </w:p>
    <w:p>
      <w:pPr>
        <w:pStyle w:val="BodyText"/>
      </w:pPr>
      <w:r>
        <w:t xml:space="preserve">Thân ảnh cao lớn của hắn cúi xuống, nàng nhìn thấy ánh mắt hắn có một vẻ thương hại cùng quyết liệt.</w:t>
      </w:r>
    </w:p>
    <w:p>
      <w:pPr>
        <w:pStyle w:val="BodyText"/>
      </w:pPr>
      <w:r>
        <w:t xml:space="preserve">“Thật có lỗi, Giang tiểu thư.” Nàng nghe âm thanh lạnh lùng của Phong Noãn chậm rãi vang lên bên tai mình.</w:t>
      </w:r>
    </w:p>
    <w:p>
      <w:pPr>
        <w:pStyle w:val="BodyText"/>
      </w:pPr>
      <w:r>
        <w:t xml:space="preserve">Ngay sau đó, bị loan đao cắt đứt ,áo ngoài trên người nàng rơi xuống, động tác của hắn cực kì thô bạo kéo váy của nàng ra.</w:t>
      </w:r>
    </w:p>
    <w:p>
      <w:pPr>
        <w:pStyle w:val="BodyText"/>
      </w:pPr>
      <w:r>
        <w:t xml:space="preserve">Hắn cúi người xuống, như sợ rắn rết tránh đi đôi má đầy son phấn cùng đôi môi đỏ của Sắt Sắt, hai cánh môi uyển chuyển dọc theo cổ Sắt Sắt một đường đi xuống phía dưới, ngay giữa chiếc cổ trắng nõn cùng phía trên ngực, hắn cố ý ấn xuống những dấu hôn sâu không đồng nhất.</w:t>
      </w:r>
    </w:p>
    <w:p>
      <w:pPr>
        <w:pStyle w:val="BodyText"/>
      </w:pPr>
      <w:r>
        <w:t xml:space="preserve">Sắt Sắt nhắm mắt lại, trong lòng lúc này chỉ còn xấu hổ và tức giận nhưng không có chỗ phát tiết.</w:t>
      </w:r>
    </w:p>
    <w:p>
      <w:pPr>
        <w:pStyle w:val="BodyText"/>
      </w:pPr>
      <w:r>
        <w:t xml:space="preserve">Bên ngoài kiệu là tiếng đánh nhau cách cách, bên trong kiệu là sự yên lặng quỷ dị. Sắt Sắt có thể nghe thấy tiếng tim đập mạnh của Phong Noãn, vô cùng cuồng loạn và kịch liệt. Thực hiển nhiên, hắn có chút khẩn trương nhưng cũng không ảnh hưởng đến hành động xâm nhập công thành đoạt đất của hắn. Đôi môi hắn trằn trọc hút, tựa hồ như phải hút lấy tất cả mật ngọt của nàng.</w:t>
      </w:r>
    </w:p>
    <w:p>
      <w:pPr>
        <w:pStyle w:val="BodyText"/>
      </w:pPr>
      <w:r>
        <w:t xml:space="preserve">Cả người Sắt Sắt không tự chủ được run run, là xấu hổ cũng là tức giận. Người luôn luôn cao ngạo như nàng chưa từng chịu qua sự lăng nhục như vậy.</w:t>
      </w:r>
    </w:p>
    <w:p>
      <w:pPr>
        <w:pStyle w:val="BodyText"/>
      </w:pPr>
      <w:r>
        <w:t xml:space="preserve">Miệng không thể nói, thân không thể động đậy.</w:t>
      </w:r>
    </w:p>
    <w:p>
      <w:pPr>
        <w:pStyle w:val="BodyText"/>
      </w:pPr>
      <w:r>
        <w:t xml:space="preserve">Chẳng lẽ, hôm nay không thể toàn thân trở ra sao?</w:t>
      </w:r>
    </w:p>
    <w:p>
      <w:pPr>
        <w:pStyle w:val="BodyText"/>
      </w:pPr>
      <w:r>
        <w:t xml:space="preserve">Chương 8- Bàng quang</w:t>
      </w:r>
    </w:p>
    <w:p>
      <w:pPr>
        <w:pStyle w:val="BodyText"/>
      </w:pPr>
      <w:r>
        <w:t xml:space="preserve">Bên ngoài kiệu cuộc đánh nhau không có dấu hiệu dừng lại đột nhiên trở nên yên tĩnh một cách quỷ dị.</w:t>
      </w:r>
    </w:p>
    <w:p>
      <w:pPr>
        <w:pStyle w:val="BodyText"/>
      </w:pPr>
      <w:r>
        <w:t xml:space="preserve">Không hề có dấu hiệu báo trước rèm kiệu bỗng nhiên bị xốc lên, ánh mặt trời thừa dịu chiếu vào.</w:t>
      </w:r>
    </w:p>
    <w:p>
      <w:pPr>
        <w:pStyle w:val="BodyText"/>
      </w:pPr>
      <w:r>
        <w:t xml:space="preserve">Sắt Sắt mở mắt ra, dưới ánh sáng chói lóa nhìn thấy một người vén rèm kiệu lên. Một toán thị vệ bị thương nằm một chỗ, cách cỗ kiệu khoảng mười bước có một nam tử mặc hoa phục và một nữ tử mặc y phục màu hồng lẳng lặng đứng đó.</w:t>
      </w:r>
    </w:p>
    <w:p>
      <w:pPr>
        <w:pStyle w:val="BodyText"/>
      </w:pPr>
      <w:r>
        <w:t xml:space="preserve">Trách không được tiếng đánh nhau bỗng trở nên yên lặng, thì ra có người đi qua nơi này gặp chuyện bất bình rút đao tương trợ. Người của Bắc Đẩu và Nam Tinh mang đến đều bị hộ vệ của nam tử này đánh bại. Bắc Đẩu cùng Nam Tinh hiển nhiên cũng không đánh mà chạy.</w:t>
      </w:r>
    </w:p>
    <w:p>
      <w:pPr>
        <w:pStyle w:val="BodyText"/>
      </w:pPr>
      <w:r>
        <w:t xml:space="preserve">Có người tương trợ, hôm nay mình đã được an toàn. Trong lòng Sắt Sắt thả lỏng, nhưng khi nhìn thấy rõ dáng vẻ của nam tử kia, Sắt Sắt hận không thể lập tức chết đi, như vậy nàng sẽ không phải trải qua sự khó xử và xấu hổ.</w:t>
      </w:r>
    </w:p>
    <w:p>
      <w:pPr>
        <w:pStyle w:val="BodyText"/>
      </w:pPr>
      <w:r>
        <w:t xml:space="preserve">Nam tử mặc hoa phục không phải ai khác mà chính là Tuyền vương Dạ Vô Yên, còn nữ tử mặc y phục màu hồng bên người hắn chính là người cùng hắn như hình với bóng Doanh Hương công chúa.</w:t>
      </w:r>
    </w:p>
    <w:p>
      <w:pPr>
        <w:pStyle w:val="BodyText"/>
      </w:pPr>
      <w:r>
        <w:t xml:space="preserve">Kế sách lần này bất quá Sắt Sắt chỉ muốn nhóm người của Phong Noãn giả vờ bắt cóc rồi khinh bạc nàng, sau đó để người qua đường đem tin Giang phủ tiểu thư gặp nạn đồn đến tai Dạ Vô Yên và hoàng thượng như vậy sẽ thành công hủy bỏ mối hôn sự này.</w:t>
      </w:r>
    </w:p>
    <w:p>
      <w:pPr>
        <w:pStyle w:val="BodyText"/>
      </w:pPr>
      <w:r>
        <w:t xml:space="preserve">Nàng không ngờ Dạ Vô Yên sẽ xuất hiện ở đây chính mắt nhìn thấy quá trình nàng bị khinh bạc.</w:t>
      </w:r>
    </w:p>
    <w:p>
      <w:pPr>
        <w:pStyle w:val="BodyText"/>
      </w:pPr>
      <w:r>
        <w:t xml:space="preserve">Tình huống này hoàn toàn ngoài dự liệu của nàng, Sắt Sắt có chút bất ngờ.</w:t>
      </w:r>
    </w:p>
    <w:p>
      <w:pPr>
        <w:pStyle w:val="BodyText"/>
      </w:pPr>
      <w:r>
        <w:t xml:space="preserve">Phong Noãn dường như không nhận thấy tình huống khác thường, hoặc là đã nhận ra nhưng không thèm để ý, bờ môi nóng rực vẫn như cũ không hề có ý buông tha, đang ở trước ngực nàng tùy ý làm nhục.</w:t>
      </w:r>
    </w:p>
    <w:p>
      <w:pPr>
        <w:pStyle w:val="BodyText"/>
      </w:pPr>
      <w:r>
        <w:t xml:space="preserve">Vì bị điểm huyệt đạo nên nàng không thể giãy dụa, không thể chống cự, không thể kêu cứu, tình huống nhìn giống như nàng không phải bị người khác khinh bạc mà do nàng tự nguyện cùng Phong Noãn.</w:t>
      </w:r>
    </w:p>
    <w:p>
      <w:pPr>
        <w:pStyle w:val="BodyText"/>
      </w:pPr>
      <w:r>
        <w:t xml:space="preserve">Tầm mắt của nàng lại đối diện với hướng của Dạ Vô Yên, đối mặt với phi tử tương lai của mình bị người khác khinh bạc, thế nhưng hắn rất thờ ơ, khoanh tay đứng ở nơi đó, giống như đang xem diễn tuồng.</w:t>
      </w:r>
    </w:p>
    <w:p>
      <w:pPr>
        <w:pStyle w:val="BodyText"/>
      </w:pPr>
      <w:r>
        <w:t xml:space="preserve">Cả người Sắt Sắt lạnh run, bởi vì nàng nhìn thấy trong ánh mắt Dạ Vô Yên sự khinh thường cùng chán ghét hiện lên rất rõ ràng.</w:t>
      </w:r>
    </w:p>
    <w:p>
      <w:pPr>
        <w:pStyle w:val="BodyText"/>
      </w:pPr>
      <w:r>
        <w:t xml:space="preserve">Rốt cuộc Phong Noãn chậm rãi từ trên người nàng đứng lên, cánh tay ôm lấy thắt lưng cùng nàng áp sát vào nhau. Hắn ôm Sắt Sắt từ trong kiệu bước xuống, đem dáng vẻ của nàng phơi bày trước mặt mọi người.</w:t>
      </w:r>
    </w:p>
    <w:p>
      <w:pPr>
        <w:pStyle w:val="BodyText"/>
      </w:pPr>
      <w:r>
        <w:t xml:space="preserve">Lúc này sắc mặt của nàng tái nhợt, trên cổ mới vừa rồi bị hắn tàn sát bừa bãi xuất hiện dấu hôn dày đặc, búi tóc hỗn độn, y phục không che hết cơ thể, cái yếm trắng có đóa phù dung trong nước lúc này đang muốn nở rộ dưới ánh mặt trời, nở rộ trong mắt Dạ Vô Yên, nở rộ trong mắt người bên cạnh hắn Y Doanh Hương,thậm chí nở rộ trong mắt các thị vệ cùng người qua đường.</w:t>
      </w:r>
    </w:p>
    <w:p>
      <w:pPr>
        <w:pStyle w:val="BodyText"/>
      </w:pPr>
      <w:r>
        <w:t xml:space="preserve">Chỉ sợ không đến một ngày, chiếc yếm trắng thêu hoa phù dung của Giang phủ tiểu thư sẽ lập tức truyền đi khắp kinh thành.</w:t>
      </w:r>
    </w:p>
    <w:p>
      <w:pPr>
        <w:pStyle w:val="BodyText"/>
      </w:pPr>
      <w:r>
        <w:t xml:space="preserve">Giờ khắc này, Sắt Sắt kích động đến nỗi muốn giết chết Phong Noãn.</w:t>
      </w:r>
    </w:p>
    <w:p>
      <w:pPr>
        <w:pStyle w:val="BodyText"/>
      </w:pPr>
      <w:r>
        <w:t xml:space="preserve">Những chuyện Phong Noãn gây nên hôm nay quyết không giống như Phong Noãn mà nàng biết. Phong Noãn mà nàng biết chỉ luôn bảo vệ nàng, tuyệt đối không làm tổn thương nàng. Nhưng nhìn con ngươi đen quen thuộc trước mắt mình, Sắt Sắt biết, nàng không thể lừa mình dối người, đây thật sự là Phong Noãn. Chẳng qua, nàng không biết, rốt cuộc người nào mới thật là Phong Noãn. Mà hôm nay, Phong Noãn làm như thế là vì cái gì?</w:t>
      </w:r>
    </w:p>
    <w:p>
      <w:pPr>
        <w:pStyle w:val="BodyText"/>
      </w:pPr>
      <w:r>
        <w:t xml:space="preserve">Mặt Phong Noãn nhìn về hướng Dạ Vô Yên, đôi mắt đen ẩn chứa một vẻ khiêu khích và điên cuồng.</w:t>
      </w:r>
    </w:p>
    <w:p>
      <w:pPr>
        <w:pStyle w:val="BodyText"/>
      </w:pPr>
      <w:r>
        <w:t xml:space="preserve">Núi cao xanh ngắt, nước suối róc rách. Ánh mặt trời của ngày xuân thật ấm áp, nhưng trong lòng Sắt Sắt bỗng nhiên dâng lên từng đợt giá lạnh.</w:t>
      </w:r>
    </w:p>
    <w:p>
      <w:pPr>
        <w:pStyle w:val="BodyText"/>
      </w:pPr>
      <w:r>
        <w:t xml:space="preserve">Thế nhưng Phong Noãn lại hướng Dạ Vô Yên khiêu khích, điều này đại biểu cho điều gì?</w:t>
      </w:r>
    </w:p>
    <w:p>
      <w:pPr>
        <w:pStyle w:val="BodyText"/>
      </w:pPr>
      <w:r>
        <w:t xml:space="preserve">Có thể thấy được sự việc hôm nay tuy do nàng an bài nhưng nàng dường như đã rơi vào một cái bẫy của người khác.</w:t>
      </w:r>
    </w:p>
    <w:p>
      <w:pPr>
        <w:pStyle w:val="BodyText"/>
      </w:pPr>
      <w:r>
        <w:t xml:space="preserve">Nói tóm lại kế sách của nàng đã bị người khác lợi dụng, mà người kia có lẽ chính là Phong Noãn.</w:t>
      </w:r>
    </w:p>
    <w:p>
      <w:pPr>
        <w:pStyle w:val="BodyText"/>
      </w:pPr>
      <w:r>
        <w:t xml:space="preserve">Tạm thời không bàn đến hành vi quái dị của Phong Noãn, chuyện Dạ Vô Yên cùng Y Doanh Hương xuất hiện ở đây cũng là ngoài dự liệu. Bọn họ làm sao có thể đúng dịp đi qua nơi này, tận mắt chứng kiến một màn này?</w:t>
      </w:r>
    </w:p>
    <w:p>
      <w:pPr>
        <w:pStyle w:val="BodyText"/>
      </w:pPr>
      <w:r>
        <w:t xml:space="preserve">Thực hiển nhiên, sự việc lại diễn ra như thế này.</w:t>
      </w:r>
    </w:p>
    <w:p>
      <w:pPr>
        <w:pStyle w:val="BodyText"/>
      </w:pPr>
      <w:r>
        <w:t xml:space="preserve">Sắt Sắt hít một hơi thật sâu, trong lòng dần dần dần bình tĩnh trở lại, thờ ơ lạnh nhạt đứng đấy.</w:t>
      </w:r>
    </w:p>
    <w:p>
      <w:pPr>
        <w:pStyle w:val="BodyText"/>
      </w:pPr>
      <w:r>
        <w:t xml:space="preserve">Kinh ngạc ban đầu đi qua, ánh mắt mọi người theo Sắt Sắt chuyển hướng đến Dạ Vô Yên cùng Phong Noãn, mọi người đều muốn nhìn xem việc này sẽ kết thúc như thế nào, dù sao Sắt Sắt cũng là trắc phi tương lai của Dạ Vô Yên.</w:t>
      </w:r>
    </w:p>
    <w:p>
      <w:pPr>
        <w:pStyle w:val="BodyText"/>
      </w:pPr>
      <w:r>
        <w:t xml:space="preserve">Tình thế có chút giằng co, Dạ Vô Yên nhíu mày nhìn Sắt Sắt.</w:t>
      </w:r>
    </w:p>
    <w:p>
      <w:pPr>
        <w:pStyle w:val="BodyText"/>
      </w:pPr>
      <w:r>
        <w:t xml:space="preserve">Trắc phi của hắn lúc này thật chật vật, búi tóc tán loạn, một lọn tóc đen xõa xuống, che lấp khuôn mặt trang điểm kĩ lưỡng của nàng. Áo ngoài bị xé rách, chiếc yếm căn bản không đủ che khuất cảnh xuân.</w:t>
      </w:r>
    </w:p>
    <w:p>
      <w:pPr>
        <w:pStyle w:val="BodyText"/>
      </w:pPr>
      <w:r>
        <w:t xml:space="preserve">Con ngươi đen của Dạ Vô Yên nhìn chằm chằm vào sóng mắt thanh lệ ẩn sau những sợi tóc đen hỗn độn của Sắt Sắt, khóe môi hắn nhếch lên, bỗng nhiên nở nụ cười lạnh lùng.</w:t>
      </w:r>
    </w:p>
    <w:p>
      <w:pPr>
        <w:pStyle w:val="BodyText"/>
      </w:pPr>
      <w:r>
        <w:t xml:space="preserve">“Hương Hương sắc trời không còn sớm , chúng ta vẫn nên mau chút đi dâng hương, nghe nói Hương Miểu sơn rất linh nghiệm.” Tuyền vương Dạ Vô Yên đối với nữ nhân bên cạnh mình nói giọng dịu dàng khác thường.</w:t>
      </w:r>
    </w:p>
    <w:p>
      <w:pPr>
        <w:pStyle w:val="BodyText"/>
      </w:pPr>
      <w:r>
        <w:t xml:space="preserve">Đối với sự khiêu khích của Phong Noãn, hắn gần như không hề nhìn đến.</w:t>
      </w:r>
    </w:p>
    <w:p>
      <w:pPr>
        <w:pStyle w:val="BodyText"/>
      </w:pPr>
      <w:r>
        <w:t xml:space="preserve">Đối với việc Sắt Sắt đang chịu nhục, hắn tuyệt đối không thèm để ý.</w:t>
      </w:r>
    </w:p>
    <w:p>
      <w:pPr>
        <w:pStyle w:val="BodyText"/>
      </w:pPr>
      <w:r>
        <w:t xml:space="preserve">“Nhưng mà…..vương gia, Giang tỷ tỷ đã ở đây, không bằng chúng ta đưa Giang tỷ tỷ đi cùng được không?” Y Doanh Hương ngước mắt nhìn về phía Dạ Vô Yên, sóng mắt xinh đẹp lộ ra vẻ khẩn cầu.</w:t>
      </w:r>
    </w:p>
    <w:p>
      <w:pPr>
        <w:pStyle w:val="BodyText"/>
      </w:pPr>
      <w:r>
        <w:t xml:space="preserve">Nàng bị người khác lăng nhục nhưng vị hôn phu của nàng lại bỏ mặc, đến khi người khác cầu tình hắn mới chịu cứu nàng.</w:t>
      </w:r>
    </w:p>
    <w:p>
      <w:pPr>
        <w:pStyle w:val="BodyText"/>
      </w:pPr>
      <w:r>
        <w:t xml:space="preserve">Trong lòng Sắt Sắt dâng lên một trận bi thương.</w:t>
      </w:r>
    </w:p>
    <w:p>
      <w:pPr>
        <w:pStyle w:val="BodyText"/>
      </w:pPr>
      <w:r>
        <w:t xml:space="preserve">“Được rồi nếu Hương Hương hy vọng nàng cùng đi thì bổn vương liền cho nàng đi theo chúng ta.” Dạ Vô Yên quay lại, chậm rãi hướng về phía Sắt Sắt và Phong Noãn. Bộ hoa phục màu tím không nhiễm một hạt bụi tung bay tạo nên cảnh xuân trông tuyệt mĩ đến chói mắt, làm cho người ta không dám nhìn gần.</w:t>
      </w:r>
    </w:p>
    <w:p>
      <w:pPr>
        <w:pStyle w:val="BodyText"/>
      </w:pPr>
      <w:r>
        <w:t xml:space="preserve">“Nếu Tuyền vương muốn nàng, bổn đại gia cũng không ngần ngại hoàn trả, dù sao đại gia cũng đã chơi chán, bất quá Tuyền vương còn có thể sủng hạnh một nữ tử đã bị phá thân hay không?” Phong Noãn trầm giọng nói.</w:t>
      </w:r>
    </w:p>
    <w:p>
      <w:pPr>
        <w:pStyle w:val="BodyText"/>
      </w:pPr>
      <w:r>
        <w:t xml:space="preserve">Kế sách của Sắt Sắt hôm nay vốn là làm cho Dạ Vô Yên nghĩ nàng bị khinh bạc không còn toàn bích, nhưng nghe đến câu phá thân nàng vẫn cảm thấy rất chói tai, sắc mặt không khỏi trở nên trắng bệch, bất quá lớp son phấn thật dày làm cho người ta nhìn không ra. Lâm vào thảm cảnh như thế mà mặt nàng vẫn không đổi sắc làm cho mọi người nghĩ mặt nàng còn dày hơn cả tường thành.</w:t>
      </w:r>
    </w:p>
    <w:p>
      <w:pPr>
        <w:pStyle w:val="BodyText"/>
      </w:pPr>
      <w:r>
        <w:t xml:space="preserve">“Vậy sao….” Dạ Vô Yên khẽ hừ một tiếng, đôi mày dài nhíu lại, thản nhiên nói: “Việc này không cần các hạ lo lắng, ngươi mau thả nàng ra.”</w:t>
      </w:r>
    </w:p>
    <w:p>
      <w:pPr>
        <w:pStyle w:val="BodyText"/>
      </w:pPr>
      <w:r>
        <w:t xml:space="preserve">Dạ Vô Yên tao nhã bước qua, nói một cách không kiên nhẫn.</w:t>
      </w:r>
    </w:p>
    <w:p>
      <w:pPr>
        <w:pStyle w:val="BodyText"/>
      </w:pPr>
      <w:r>
        <w:t xml:space="preserve">“Nếu ngươi tiến thêm bước nữa ta lập tức giết nàng.” m thanh của Phong Noãn từ đỉnh đầu Sắt Sắt truyền đến, lạnh lùng, quyết liệt cùng tàn nhẫn. Hắn đem loan đao kề vào cổ Sắt Sắt, toát ra khí lạnh sâu kín.</w:t>
      </w:r>
    </w:p>
    <w:p>
      <w:pPr>
        <w:pStyle w:val="BodyText"/>
      </w:pPr>
      <w:r>
        <w:t xml:space="preserve">Dạ Vô Yên nghe vậy, mặt lại giãn ra, cười tao nhã.</w:t>
      </w:r>
    </w:p>
    <w:p>
      <w:pPr>
        <w:pStyle w:val="BodyText"/>
      </w:pPr>
      <w:r>
        <w:t xml:space="preserve">Hắn nghe theo đứng yên nhẹ nhíu mày nói: “Nếu ngươi giết nàng, bổn vương tuyệt không để ý. Bất quá, Hương Hươngmuốn cùng nàng đi xin xâm cho nên xin ngươi đừng làm lỡ thời gian của chúng ta.”</w:t>
      </w:r>
    </w:p>
    <w:p>
      <w:pPr>
        <w:pStyle w:val="BodyText"/>
      </w:pPr>
      <w:r>
        <w:t xml:space="preserve">Giết nàng, hắn tuyệt đối không để ý? Hắn cứu nàng chỉ vì Y Doanh Hương muốn cùng nàng đi xin xâm? Sắt Sắt cắn răng, nàng không biết hắn đúng là người máu lạnh hờ hững như vậy sao?</w:t>
      </w:r>
    </w:p>
    <w:p>
      <w:pPr>
        <w:pStyle w:val="BodyText"/>
      </w:pPr>
      <w:r>
        <w:t xml:space="preserve">Nàng cùng hắn đính hôn tám năm, thế nhưng chỉ đổi lại một câu, không quan tâm đến sự sống chết của nàng? Chẳng lẽ hắn không muốn cưới nàng như vậy, nhưng lại muốn mượn tay người khác loại bỏ nàng cho xong?</w:t>
      </w:r>
    </w:p>
    <w:p>
      <w:pPr>
        <w:pStyle w:val="BodyText"/>
      </w:pPr>
      <w:r>
        <w:t xml:space="preserve">Sắt Sắt không biết, lúc này mặt mình đã không còn một tia huyết sắc, ngay cả sắc môi cũng trắng bệch, tuy có son phấn hỗ trợ nhưng cũng dấu không được mất mát của nàng.</w:t>
      </w:r>
    </w:p>
    <w:p>
      <w:pPr>
        <w:pStyle w:val="BodyText"/>
      </w:pPr>
      <w:r>
        <w:t xml:space="preserve">Phong Noãn thấp giọng cười lạnh, loan đao trong tay áp sát, Sắt Sắt cảm thấy cổ đau nhói, máu tươi chảy xuống ướt cái yếm trắng.</w:t>
      </w:r>
    </w:p>
    <w:p>
      <w:pPr>
        <w:pStyle w:val="BodyText"/>
      </w:pPr>
      <w:r>
        <w:t xml:space="preserve">Màu trắng cùng sắc đỏ tương phản nhau tạo nên một cảnh sắc vô cùng thê lương. Nàng lúc này sao lại thê thảm như vậy!</w:t>
      </w:r>
    </w:p>
    <w:p>
      <w:pPr>
        <w:pStyle w:val="BodyText"/>
      </w:pPr>
      <w:r>
        <w:t xml:space="preserve">Nhưng không hề có một người đau lòng vì nàng.</w:t>
      </w:r>
    </w:p>
    <w:p>
      <w:pPr>
        <w:pStyle w:val="BodyText"/>
      </w:pPr>
      <w:r>
        <w:t xml:space="preserve">Người nàng cứu về từ quỷ môn quan lại đang đem đao kề vào cổ nàng, vị hôn phu của nàng đang đứng trước mặt nàng, mặt hắn không hể đổi sắc, mỉm cười thật bình tĩnh.</w:t>
      </w:r>
    </w:p>
    <w:p>
      <w:pPr>
        <w:pStyle w:val="BodyText"/>
      </w:pPr>
      <w:r>
        <w:t xml:space="preserve">Nhưng cũng có vài người qua đường thở dài, ánh mắt đồng tình hướng về phía nàng.</w:t>
      </w:r>
    </w:p>
    <w:p>
      <w:pPr>
        <w:pStyle w:val="Compact"/>
      </w:pPr>
      <w:r>
        <w:t xml:space="preserve"> </w:t>
      </w:r>
      <w:r>
        <w:br w:type="textWrapping"/>
      </w:r>
      <w:r>
        <w:br w:type="textWrapping"/>
      </w:r>
    </w:p>
    <w:p>
      <w:pPr>
        <w:pStyle w:val="Heading2"/>
      </w:pPr>
      <w:bookmarkStart w:id="27" w:name="tập-1-lâm-giang-tiên---chương-009---010"/>
      <w:bookmarkEnd w:id="27"/>
      <w:r>
        <w:t xml:space="preserve">5. Tập 1: Lâm Giang Tiên - Chương 009 - 010</w:t>
      </w:r>
    </w:p>
    <w:p>
      <w:pPr>
        <w:pStyle w:val="Compact"/>
      </w:pPr>
      <w:r>
        <w:br w:type="textWrapping"/>
      </w:r>
      <w:r>
        <w:br w:type="textWrapping"/>
      </w:r>
      <w:r>
        <w:t xml:space="preserve"> </w:t>
      </w:r>
    </w:p>
    <w:p>
      <w:pPr>
        <w:pStyle w:val="BodyText"/>
      </w:pPr>
      <w:r>
        <w:t xml:space="preserve">Chương 9- Giữ được mạng sống</w:t>
      </w:r>
    </w:p>
    <w:p>
      <w:pPr>
        <w:pStyle w:val="BodyText"/>
      </w:pPr>
      <w:r>
        <w:t xml:space="preserve">Đồng tình ư, Giang Sắt Sắt không cần. Vì đau lòng nàng lại càng không mơ ước xa vời. Lúc này Sắt Sắt chỉ cầu có thể giữ lại mạng sống. Nàng biết Phong Noãn tạm thời sẽ không giết nàng, hắn còn cần nàng làm con tin, nếu không thì đang trong vòng vây của Dạ Vô Yên, hắn làm sao có thể an toàn thoát ra.</w:t>
      </w:r>
    </w:p>
    <w:p>
      <w:pPr>
        <w:pStyle w:val="BodyText"/>
      </w:pPr>
      <w:r>
        <w:t xml:space="preserve">Nhưng chỉ sợ sự sống chết của mình không được Dạ Vô Yên để ý, vậy thì nguy rồi! Nàng làm con tin không hề có tính uy hiếp, Phong Noãn quýnh lên có lẽ sẽ thật sự giết nàng.</w:t>
      </w:r>
    </w:p>
    <w:p>
      <w:pPr>
        <w:pStyle w:val="BodyText"/>
      </w:pPr>
      <w:r>
        <w:t xml:space="preserve">Lúc này Sắt Sắt thật sự rất hối hận, vừa rồi nên nói cho Phong Noãn biết nàng chính là Tiêm Tiêm công tử, như vậy có lẽ nàng sẽ còn một con đường sống. Nay nàng chỉ có thể khẩn cầu ông trời phù hộ kéo dài thời gian giằng co giữa Dạ Vô Yên và Phong Noãn để nàng có đủ thời gian tự giải huyệt đạo.</w:t>
      </w:r>
    </w:p>
    <w:p>
      <w:pPr>
        <w:pStyle w:val="BodyText"/>
      </w:pPr>
      <w:r>
        <w:t xml:space="preserve">Loan đoan lạnh như băng đặt trên cổ Sắt Sắt, nàng cảm giác được cái lạnh thấu xương nhưng lại không có cảm giác đau đớn.</w:t>
      </w:r>
    </w:p>
    <w:p>
      <w:pPr>
        <w:pStyle w:val="BodyText"/>
      </w:pPr>
      <w:r>
        <w:t xml:space="preserve">Dạ Vô Yên nhìn thấy máu trên cổ Sắt Sắt, sắc mặt vẫn như trước vô cùng lãnh khốc, hắn không thèm để ý, bĩu môi, nói một cách lãnh đạm “Ngươi cho là bổn vương sẽ để ý đến sống chết của nữ tử kia sao? Vậy ngươi mười phần sai rồi! Hương Hương chúng ta đi xin xâm đi. Kim tổng quản ngươi nhớ lưu lại thủ cấp của thích khách cho ta!”</w:t>
      </w:r>
    </w:p>
    <w:p>
      <w:pPr>
        <w:pStyle w:val="BodyText"/>
      </w:pPr>
      <w:r>
        <w:t xml:space="preserve">Hắn đem ánh mắt lạnh băng từ trên người Sắt Sắt dời đi, nắm tay Y Doanh Hương rời khỏi.</w:t>
      </w:r>
    </w:p>
    <w:p>
      <w:pPr>
        <w:pStyle w:val="BodyText"/>
      </w:pPr>
      <w:r>
        <w:t xml:space="preserve">Kim tổng quản nghe được mệnh lệnh, vẫy tay một cái, thị vệ của vương phủ liền xông lên, tay cầm cung tiễn nhắm thẳng vào Phong Noãn.</w:t>
      </w:r>
    </w:p>
    <w:p>
      <w:pPr>
        <w:pStyle w:val="BodyText"/>
      </w:pPr>
      <w:r>
        <w:t xml:space="preserve">“Vương gia cầu xin ngài cứu tiểu thư nhà ta!” Nha hoàn Thanh Mai đang hôn mê chợt tỉnh dậy, nhìn thấy tình thế trước mắt lo lắng vạn phần quỳ xuống cầu xin Dạ Vô Yên. Thị vệ Giang phủ thấy thế cũng quỳ gối cầu xin.</w:t>
      </w:r>
    </w:p>
    <w:p>
      <w:pPr>
        <w:pStyle w:val="BodyText"/>
      </w:pPr>
      <w:r>
        <w:t xml:space="preserve">Thích khách này võ nghệ hơn người, họ không thể cứu tiểu thư ra từ đao của hắn, nếu như Tuyền vương cũng buông tay thì mạng sống của tiểu thư sẽ khó giữ!</w:t>
      </w:r>
    </w:p>
    <w:p>
      <w:pPr>
        <w:pStyle w:val="BodyText"/>
      </w:pPr>
      <w:r>
        <w:t xml:space="preserve">“Vương gia ngài mau cứu Giang tỷ tỷ đi!” Y Doanh Hương buông tay Dạ Vô Yên ra, đi đến trước mặt hắn khẩn cầu.</w:t>
      </w:r>
    </w:p>
    <w:p>
      <w:pPr>
        <w:pStyle w:val="BodyText"/>
      </w:pPr>
      <w:r>
        <w:t xml:space="preserve">Ánh mắt Dạ Vô Yên lạnh lùng nhìn những người đang quỳ dưới đất nói rất thản nhiên “Tình thế trước mắt các ngươi cũng đã nhìn ra, để cứu tiểu thư nhà các ngươi thực không phải chuyện dễ, thứ lỗi bổn vương có lòng không đủ sức.”</w:t>
      </w:r>
    </w:p>
    <w:p>
      <w:pPr>
        <w:pStyle w:val="BodyText"/>
      </w:pPr>
      <w:r>
        <w:t xml:space="preserve">Sinh ra trên đời có gương mặt tuấn mỹ như vậy, lại nói ra những lời tàn nhẫn như thế.</w:t>
      </w:r>
    </w:p>
    <w:p>
      <w:pPr>
        <w:pStyle w:val="BodyText"/>
      </w:pPr>
      <w:r>
        <w:t xml:space="preserve">Sắt Sắt sớm biết hắn sẽ như thế nên cũng không cảm thấy kì lạ.</w:t>
      </w:r>
    </w:p>
    <w:p>
      <w:pPr>
        <w:pStyle w:val="BodyText"/>
      </w:pPr>
      <w:r>
        <w:t xml:space="preserve">Nhưng Phong Noãn lại ngửa đầu cười to: “Không ngờ Tuyền vương lại vô tình như thế, đối với trắc phi của mình thật tàn nhẫn.”</w:t>
      </w:r>
    </w:p>
    <w:p>
      <w:pPr>
        <w:pStyle w:val="BodyText"/>
      </w:pPr>
      <w:r>
        <w:t xml:space="preserve">Vừa dứt lời, loan đao trong tay hắn liền áp xuống dưới.</w:t>
      </w:r>
    </w:p>
    <w:p>
      <w:pPr>
        <w:pStyle w:val="BodyText"/>
      </w:pPr>
      <w:r>
        <w:t xml:space="preserve">Mọi người đều kinh hãi thét lên, tất cả đều nghĩ tính mạng Sắt Sắt phen này khó có thể bảo toàn.</w:t>
      </w:r>
    </w:p>
    <w:p>
      <w:pPr>
        <w:pStyle w:val="BodyText"/>
      </w:pPr>
      <w:r>
        <w:t xml:space="preserve">Huyệt đạo dĩ nhiên được giải, Sắt Sắt đang định vận nội lực ngửa ra sau né tránh loan đao nhưng không ngờ loan đao không hướng nàng đâm xuống mà phóng về phía trước.</w:t>
      </w:r>
    </w:p>
    <w:p>
      <w:pPr>
        <w:pStyle w:val="BodyText"/>
      </w:pPr>
      <w:r>
        <w:t xml:space="preserve">Trong chớp mắt, tình thế trước mắt bỗng nhiên có thay đổi lớn.</w:t>
      </w:r>
    </w:p>
    <w:p>
      <w:pPr>
        <w:pStyle w:val="BodyText"/>
      </w:pPr>
      <w:r>
        <w:t xml:space="preserve">Loan đao của Phong Noãn như trước vẫn kề trên cổ một người, chẳng qua người đó không phải Sắt Sắt mà là Y Doanh Hương.</w:t>
      </w:r>
    </w:p>
    <w:p>
      <w:pPr>
        <w:pStyle w:val="BodyText"/>
      </w:pPr>
      <w:r>
        <w:t xml:space="preserve">Không biết từ khi nào, Y Doanh Hương lại đi về phía này, cách Sắt Sắt rất gần, vừa rồi mọi người vẫn tập trung vào Sắt Sắt và Phong Noãn, không ai chú ý tới nàng.</w:t>
      </w:r>
    </w:p>
    <w:p>
      <w:pPr>
        <w:pStyle w:val="BodyText"/>
      </w:pPr>
      <w:r>
        <w:t xml:space="preserve">Chỉ trong chớp mắt mọi chuyện xảy ra quá nhanh khiến phản ứng của Dạ Vô Yên chậm một bước.</w:t>
      </w:r>
    </w:p>
    <w:p>
      <w:pPr>
        <w:pStyle w:val="BodyText"/>
      </w:pPr>
      <w:r>
        <w:t xml:space="preserve">Sắt Sắt thoát khỏi vòng khống chế, thân mình rung chuyển ngã xấp xuống đất, tầm mắt lơ đãng đảo qua khuôn mặt của Dạ Vô Yên, phát hiện khuôn mặt tuấn tú của hắn trong nháy mắt trở nên tái nhợt không còn chút máu.</w:t>
      </w:r>
    </w:p>
    <w:p>
      <w:pPr>
        <w:pStyle w:val="BodyText"/>
      </w:pPr>
      <w:r>
        <w:t xml:space="preserve">Sắt Sắt không khỏi cười khổ, bởi vậy nàng có thể thấy được nàng cùng Y Doanh Hương ở trong lòng hắn khác biệt không chỉ có một điểm. Phong Noãn cũng rất thức thời, hắn biết khống chế nàng chắc hẳn sẽ phải chết nên chuyển sang khống chế Y Doanh Hương.</w:t>
      </w:r>
    </w:p>
    <w:p>
      <w:pPr>
        <w:pStyle w:val="BodyText"/>
      </w:pPr>
      <w:r>
        <w:t xml:space="preserve">Một khi đã như vậy, nàng cũng không cần phải để lộ ra võ công của mình, ngoan ngoãn nằm một bên xem diễn tuồng.</w:t>
      </w:r>
    </w:p>
    <w:p>
      <w:pPr>
        <w:pStyle w:val="BodyText"/>
      </w:pPr>
      <w:r>
        <w:t xml:space="preserve">“Tuyền Vương gia, trắc phi của ngươi tại hạ đã chơi chán , không biết chính phi của ngươi tư vị như thế nào.” Phong Noãn lạnh lùng nói, một tay cầm đao kề vào cổ Y Doanh Hương, tay kia ở trên gò má Y Doanh Hương vuốt ve.</w:t>
      </w:r>
    </w:p>
    <w:p>
      <w:pPr>
        <w:pStyle w:val="BodyText"/>
      </w:pPr>
      <w:r>
        <w:t xml:space="preserve">Khuôn mặt Dạ Vô Yên vốn đang lãnh khốc trong nháy mắt càng thêm lạnh lùng, ai cũng có thể cảm nhận được sự tức giận đến cực hạn trong lòng hắn.</w:t>
      </w:r>
    </w:p>
    <w:p>
      <w:pPr>
        <w:pStyle w:val="BodyText"/>
      </w:pPr>
      <w:r>
        <w:t xml:space="preserve">“Thả nàng, bổn vương đáp ứng thả ngươi đi.” Dạ Vô Yên vẫn như trước nói một cách lạnh lùng, không dễ dàng cảm nhận được thanh âm run rẩy của hắn.</w:t>
      </w:r>
    </w:p>
    <w:p>
      <w:pPr>
        <w:pStyle w:val="BodyText"/>
      </w:pPr>
      <w:r>
        <w:t xml:space="preserve">“Thả ra? Nói như vậy tại hạ đã nắm được điểm yếu của Tuyền vương.” Thanh âm của Phong Noãn có vẻ đùa cợt nhưng không hề vui sướng mà ngược lại là chua sót.</w:t>
      </w:r>
    </w:p>
    <w:p>
      <w:pPr>
        <w:pStyle w:val="BodyText"/>
      </w:pPr>
      <w:r>
        <w:t xml:space="preserve">Hắn cẩn thận khống chế hai bên người Y Doanh Hương dọc theo đường núi, chậm rãi đi xuống phía dưới.</w:t>
      </w:r>
    </w:p>
    <w:p>
      <w:pPr>
        <w:pStyle w:val="BodyText"/>
      </w:pPr>
      <w:r>
        <w:t xml:space="preserve">“Tại hạ tuy đã uy hiếp được Tuyền vương nhưng vẫn còn chút lo lắng, làm phiền chính phi đưa tại hạ một đoạn đường.”</w:t>
      </w:r>
    </w:p>
    <w:p>
      <w:pPr>
        <w:pStyle w:val="BodyText"/>
      </w:pPr>
      <w:r>
        <w:t xml:space="preserve">Thị vệ trong tay cầm cung tiễn thấy thế đều nhường đường cho Phong Noãn đi qua nhưng vẫn giương cung đi sát theo hắn.</w:t>
      </w:r>
    </w:p>
    <w:p>
      <w:pPr>
        <w:pStyle w:val="BodyText"/>
      </w:pPr>
      <w:r>
        <w:t xml:space="preserve">Đoàn người đang giằng co, từ từ dọc theo đường núi hướng xuống chân núi.</w:t>
      </w:r>
    </w:p>
    <w:p>
      <w:pPr>
        <w:pStyle w:val="BodyText"/>
      </w:pPr>
      <w:r>
        <w:t xml:space="preserve">Sắt Sắt biết Dạ Vô Yên sẽ không để Y Doanh Hương có chuyện gì cũng biết Phong Noãn đã an toàn. Nàng rất muốn tiếp tục xem diễn, đáng tiếc những người đó đã đi xa, chỉ còn mình nàng trên sơn đạo, coi như bị vứt bỏ.</w:t>
      </w:r>
    </w:p>
    <w:p>
      <w:pPr>
        <w:pStyle w:val="BodyText"/>
      </w:pPr>
      <w:r>
        <w:t xml:space="preserve">Aizz…một khi đã lợi dụng xong cũng chỉ có thể tùy theo số mệnh.</w:t>
      </w:r>
    </w:p>
    <w:p>
      <w:pPr>
        <w:pStyle w:val="BodyText"/>
      </w:pPr>
      <w:r>
        <w:t xml:space="preserve">“Tiểu thư…Tiểu thư…” Thanh Mai nhanh như chớp chạy tới, đỡ Sắt Sắt từ dưới đất đứng lên.</w:t>
      </w:r>
    </w:p>
    <w:p>
      <w:pPr>
        <w:pStyle w:val="BodyText"/>
      </w:pPr>
      <w:r>
        <w:t xml:space="preserve">Sắt Sắt thấy Thanh Mai không ngừng rơi lệ , trong lòng cảm thấy có chút áy náy.</w:t>
      </w:r>
    </w:p>
    <w:p>
      <w:pPr>
        <w:pStyle w:val="BodyText"/>
      </w:pPr>
      <w:r>
        <w:t xml:space="preserve">Nàng thản nhiên cười nói: “Nha đầu ngốc, còn không mau đem áo ngoài khoác lên cho bổn tiểu thư, ngươi muốn đợi người qua đường nhìn ngắm ta sao?”</w:t>
      </w:r>
    </w:p>
    <w:p>
      <w:pPr>
        <w:pStyle w:val="BodyText"/>
      </w:pPr>
      <w:r>
        <w:t xml:space="preserve">Thanh Mai nhất thời chân tay luống cuống đem chiếc áo trên người cởi ra khoác lên người Sắt Sắt, khi hai tay chạm vào những dấu hôn trên người Sắt Sắt thì nước mắt chảy ra càng nhiều.</w:t>
      </w:r>
    </w:p>
    <w:p>
      <w:pPr>
        <w:pStyle w:val="BodyText"/>
      </w:pPr>
      <w:r>
        <w:t xml:space="preserve">“Tiểu thư, chúng ta xuống núi đi.” Thanh Mai hỏi.</w:t>
      </w:r>
    </w:p>
    <w:p>
      <w:pPr>
        <w:pStyle w:val="BodyText"/>
      </w:pPr>
      <w:r>
        <w:t xml:space="preserve">“Không, chúng ta không xuống núi, chúng ta lên núi xin xâm.” Sắt Sắt mỉm cười</w:t>
      </w:r>
    </w:p>
    <w:p>
      <w:pPr>
        <w:pStyle w:val="BodyText"/>
      </w:pPr>
      <w:r>
        <w:t xml:space="preserve">“Tiểu thư, người,…người không phải bị điên rồi chứ? Chúng ta còn lên núi sao?” Thanh Mai kinh ngạc hỏi. Xảy ra chuyện lớn như vậy tiểu thư còn muốn lên núi sao? Chẳng lẽ thật sự do chịu đả kích quá nặng cho nên bắt đầu bị mê sảng. Nhưng cũng đúng, mặc kệ là ai ước chừng cũng sẽ không chịu đựng nổi chuyện như vậy.</w:t>
      </w:r>
    </w:p>
    <w:p>
      <w:pPr>
        <w:pStyle w:val="BodyText"/>
      </w:pPr>
      <w:r>
        <w:t xml:space="preserve">“”Thanh Mai, ta không sao. Ta muốn lên núi, bổn tiểu thư hôm nay gặp vận xui như thế, đương nhiên muốn lên núi xin xâm . May là bọn họ đều đi rồi, ta thực sự không muốn cùng họ đi xin xâm! Huống chi hôm nay giữ được mạng sống cho nên phải hướng phật thắp một nén hương biểu đạt tâm ý.” Sắt Sắt cười nhạt nói.</w:t>
      </w:r>
    </w:p>
    <w:p>
      <w:pPr>
        <w:pStyle w:val="BodyText"/>
      </w:pPr>
      <w:r>
        <w:t xml:space="preserve">Chương 10 - Hàn Mai là nơi lạnh khủng khiếp</w:t>
      </w:r>
    </w:p>
    <w:p>
      <w:pPr>
        <w:pStyle w:val="BodyText"/>
      </w:pPr>
      <w:r>
        <w:t xml:space="preserve">Núi Hương Miểu rất tú lệ và tao nhã, am Hàn Mai ở núi Hương Miểu nằm ngay giữa sườn núi, đường vào cũng không lớn, nằm khuất sâu trong rừng, chỉ có một tảng đá chỉ dẫn tới con đường mòn để đi vào.</w:t>
      </w:r>
    </w:p>
    <w:p>
      <w:pPr>
        <w:pStyle w:val="BodyText"/>
      </w:pPr>
      <w:r>
        <w:t xml:space="preserve">Sắt Sắt từ trên kiệu bước xuống, chậm rãi bước trên con đường mòn nhỏ hẹp, trên đầu là các loại chim chóc vừa bay lượn vừa hót líu lo, quả nhiên tiếng chim hót càng làm cảnh núi rừng thêm u ám.</w:t>
      </w:r>
    </w:p>
    <w:p>
      <w:pPr>
        <w:pStyle w:val="BodyText"/>
      </w:pPr>
      <w:r>
        <w:t xml:space="preserve">Bước vào trong am, sương khói quanh quẩn, miếu am này có kiến trúc vô cùng độc đáo, sương mù bao phủ làm cho người ta cảm giác như đang lạc vào cõi mơ.</w:t>
      </w:r>
    </w:p>
    <w:p>
      <w:pPr>
        <w:pStyle w:val="BodyText"/>
      </w:pPr>
      <w:r>
        <w:t xml:space="preserve">Sắt Sắt nhắm mắt để tâm thần tĩnh lặng, thắp nến, dâng hương, lẳng lặng đứng trước tượng phật nhưng nàng không biết phải cầu nguyện gì, chỉ trống rỗng nhìn phật.</w:t>
      </w:r>
    </w:p>
    <w:p>
      <w:pPr>
        <w:pStyle w:val="BodyText"/>
      </w:pPr>
      <w:r>
        <w:t xml:space="preserve">Dù cho có phật cũng không thể quản hết được những sự ân oán của nhân gian, Sắt Sắt chỉ tin vận mệnh của một người là do tự mình tranh thủ.</w:t>
      </w:r>
    </w:p>
    <w:p>
      <w:pPr>
        <w:pStyle w:val="BodyText"/>
      </w:pPr>
      <w:r>
        <w:t xml:space="preserve">Thanh Mai theo sau Sắt Sắt, lấy ra hai mươi lượng bạc cúng dường.</w:t>
      </w:r>
    </w:p>
    <w:p>
      <w:pPr>
        <w:pStyle w:val="BodyText"/>
      </w:pPr>
      <w:r>
        <w:t xml:space="preserve">Sắt Sắt đứng dậy nhưng không cầu nguyện mà đi về phía sau am.</w:t>
      </w:r>
    </w:p>
    <w:p>
      <w:pPr>
        <w:pStyle w:val="BodyText"/>
      </w:pPr>
      <w:r>
        <w:t xml:space="preserve">Am Hàn Mai cũng không lớn, phía trước là nơi thờ cúng thần phật, hai bên sương phòng là nơi các ni cô tu hành ngồi nghe giảng, viện chính dẫn ra viện lớn nhất, nơi có rất nhiều tịnh xá hàng hàng lớp lớp rất có khí thế, là nơi dành cho những thí chủ đến xin xâm nghỉ lại. Trong viện trồng mấy gốc hàn mai, đang vào đầu xuân, hàn mai mở rộ, hoa mai trong viện lay động nhè nhẹ.</w:t>
      </w:r>
    </w:p>
    <w:p>
      <w:pPr>
        <w:pStyle w:val="BodyText"/>
      </w:pPr>
      <w:r>
        <w:t xml:space="preserve">Một tiểu ni cô áo xanh từ phía trước đi tới, Sắt Sắt bước tới cầu kiến ni cô chủ trì am .</w:t>
      </w:r>
    </w:p>
    <w:p>
      <w:pPr>
        <w:pStyle w:val="BodyText"/>
      </w:pPr>
      <w:r>
        <w:t xml:space="preserve">Tiểu ni cô hai tay tạo thành chữ thập, vô cùng khách sáo dẫn Sắt Sắt xuyên qua cửa ánh trăng, đi vào sương phòng của chủ trì .</w:t>
      </w:r>
    </w:p>
    <w:p>
      <w:pPr>
        <w:pStyle w:val="BodyText"/>
      </w:pPr>
      <w:r>
        <w:t xml:space="preserve">Nguyệt Duyên chủ trì là một nữ ni đoan trang trầm tĩnh, tay cầm chuỗi phật lẳng lặng nhìn Sắt Sắt.</w:t>
      </w:r>
    </w:p>
    <w:p>
      <w:pPr>
        <w:pStyle w:val="BodyText"/>
      </w:pPr>
      <w:r>
        <w:t xml:space="preserve">“Thí chủ tìm bần ni có việc gì sao?” Nguyệt Duyên thản nhiên hỏi, có lẽ do làm ni cô đã lâu nên âm thanh không mang theo sự buồn vui của thế tục mà yên tĩnh phẳng lặng.</w:t>
      </w:r>
    </w:p>
    <w:p>
      <w:pPr>
        <w:pStyle w:val="BodyText"/>
      </w:pPr>
      <w:r>
        <w:t xml:space="preserve">“Tiểu nữ tìm chủ trì muốn xin xuất gia làm ni.” Giọng điệu của Sắt Sắt thật bình thản, nhẹ giọng nói.</w:t>
      </w:r>
    </w:p>
    <w:p>
      <w:pPr>
        <w:pStyle w:val="BodyText"/>
      </w:pPr>
      <w:r>
        <w:t xml:space="preserve">Nguyệt Duyên nghe vậy không hề kinh ngạc nhưng lại làm cho Thanh Mai chấn động không nhỏ.</w:t>
      </w:r>
    </w:p>
    <w:p>
      <w:pPr>
        <w:pStyle w:val="BodyText"/>
      </w:pPr>
      <w:r>
        <w:t xml:space="preserve">“Tiểu thư, sao người lại muốn xuất gia?” Thanh Mai lo lắng hỏi, giọng nói gần như muốn khóc. Xem ra sự việc lần này đối với tiểu thư ảnh hưởng rất lớn, nghĩ lại có nữ tử nào chịu được đả kích như vậy, ngay cả tiểu thư từ nhỏ cứng cỏi hơn so với nữ tử bình thường nhưng dù sao cũng là tiểu thư khuê các.</w:t>
      </w:r>
    </w:p>
    <w:p>
      <w:pPr>
        <w:pStyle w:val="BodyText"/>
      </w:pPr>
      <w:r>
        <w:t xml:space="preserve">Thanh Mai rốt cuộc nhịn không được, khóc òa lên.</w:t>
      </w:r>
    </w:p>
    <w:p>
      <w:pPr>
        <w:pStyle w:val="BodyText"/>
      </w:pPr>
      <w:r>
        <w:t xml:space="preserve">Sắt Sắt liếc nhìn Thanh Mai một cái, không nói gì, hướng về phía Nguyệt Duyên nói rất kiên định: “Tiểu nữ vừa gặp phải một chuyện bất hạnh, trái tim đã chết nên muốn xuất gia, mỗi ngày tụng kinh niệm phật cho qua một kiếp người, mong chủ trì thành toàn.”</w:t>
      </w:r>
    </w:p>
    <w:p>
      <w:pPr>
        <w:pStyle w:val="BodyText"/>
      </w:pPr>
      <w:r>
        <w:t xml:space="preserve">Nguyệt Duyên nhìn Sắt Sắt, hai tay chắp thành chữ thập nói: “A di đà phật, Hàn Mai là nơi lạnh khủng khiếp, hồng nhan gặp phải kiếp nạn mong thí chủ thản nhiên đối mặt, thí chủ trần duyên chưa dứt không bằng tạm thời ở lại đây vài ngày cho tâm tình bình tĩnh lại lễ phật, nếu sau một thời gian thí chủ vẫn muốn xuất gia, bần ni sẽ để thí chủ quy y cũng chưa muộn.”</w:t>
      </w:r>
    </w:p>
    <w:p>
      <w:pPr>
        <w:pStyle w:val="BodyText"/>
      </w:pPr>
      <w:r>
        <w:t xml:space="preserve">Sắt Sắt gật đầu đồng ý, nàng không phải thật sự muốn xuất gia, chỉ muốn giả vờ xuất gia để hoàng thượng đem hôn sự này hủy bỏ một cách thuận lợi, tất nhiên vương gia cũng sẽ không muốn lấy một ni cô.</w:t>
      </w:r>
    </w:p>
    <w:p>
      <w:pPr>
        <w:pStyle w:val="BodyText"/>
      </w:pPr>
      <w:r>
        <w:t xml:space="preserve">Sự tình đã đi tới nước này, trong mắt mọi người nàng không còn là một nữ tử trong trắng, lúc này về nhà, phụ thân cùng mẫu thân không rõ chân tướng sẽ đau lòng. Nay tạm ở lại trong am là lựa chọn tốt nhất, việc này trước khi lên núi Sắt Sắt đã sớm tính toán tất cả.</w:t>
      </w:r>
    </w:p>
    <w:p>
      <w:pPr>
        <w:pStyle w:val="BodyText"/>
      </w:pPr>
      <w:r>
        <w:t xml:space="preserve">Sắt Sắt cảm tạ Nguyệt Duyên, kéo Thanh Mai còn đang khóc thút thít theo tiểu ni cô đi hết viện giữa đến các tịnh xá.</w:t>
      </w:r>
    </w:p>
    <w:p>
      <w:pPr>
        <w:pStyle w:val="BodyText"/>
      </w:pPr>
      <w:r>
        <w:t xml:space="preserve">Phòng được dọn dẹp sạch sẽ vô cùng, Sắt Sắt ngồi trong căn phòng đơn sơ, nhìn những tia nắng từng giọt từng giọt biến mất, thẳng đến khi ánh trăng nhô lên, màn đêm kéo xuống.</w:t>
      </w:r>
    </w:p>
    <w:p>
      <w:pPr>
        <w:pStyle w:val="BodyText"/>
      </w:pPr>
      <w:r>
        <w:t xml:space="preserve">Sắt Sắt quay đầu nhìn Thanh Mai sớm đã khóc đến mệt nhoài, ghé đầu vào giường ngủ say. Nàng bắt đầu thay quần áo, cải trang thành dáng vẻ của Tiêm Tiêm công tử, phóng ra khỏi cửa sổ, xuyên qua những nhành mai tại trung viện, nhảy lên nóc nhà, tư thái nhẹ nhàng uyển chuyển, áo ngoài màu xanh ở trong gió lay động, quả thật nhìn rất phong lưu phóng khoáng.</w:t>
      </w:r>
    </w:p>
    <w:p>
      <w:pPr>
        <w:pStyle w:val="BodyText"/>
      </w:pPr>
      <w:r>
        <w:t xml:space="preserve">Sắt Sắt ở lại trong am còn có một thuận lợi khác, đó là càng tự do đi ra ngoài.</w:t>
      </w:r>
    </w:p>
    <w:p>
      <w:pPr>
        <w:pStyle w:val="BodyText"/>
      </w:pPr>
      <w:r>
        <w:t xml:space="preserve">Tối nay nàng muốn ra ngoài đi tìm Phong Noãn tính sổ. Đến chỗ Phong Noãn thường đi, Sắt Sắt lại không tìm được Phong Noãn, còn tưởng hắn bị Dạ Vô Yên bắt đi. Phải tìm được Bắc Đẩu cùng Nam Tinh mới biết được hắn đang ở đâu.</w:t>
      </w:r>
    </w:p>
    <w:p>
      <w:pPr>
        <w:pStyle w:val="BodyText"/>
      </w:pPr>
      <w:r>
        <w:t xml:space="preserve">Nam Tinh nhìn thấy Sắt Sắt hai mắt sáng rỡ, chạy đến nói cho Sắt Sắt biết chuyện nàng giao dĩ nhiên đã hoàn thành.</w:t>
      </w:r>
    </w:p>
    <w:p>
      <w:pPr>
        <w:pStyle w:val="BodyText"/>
      </w:pPr>
      <w:r>
        <w:t xml:space="preserve">Bắc Đẩu lại thành thật nói thật ra không phải do bọn họ hoàn thành.</w:t>
      </w:r>
    </w:p>
    <w:p>
      <w:pPr>
        <w:pStyle w:val="BodyText"/>
      </w:pPr>
      <w:r>
        <w:t xml:space="preserve">Sự việc đó dĩ nhiên Sắt Sắt hiểu rõ nhất, lúc này nàng cũng mặc kệ họ, chỉ hỏi Phong Noãn đi đâu.</w:t>
      </w:r>
    </w:p>
    <w:p>
      <w:pPr>
        <w:pStyle w:val="BodyText"/>
      </w:pPr>
      <w:r>
        <w:t xml:space="preserve">“Phong Noãn đến Yên Chi lâu.” Nam Tinh kêu lên. Tuy rằng hắn cũng rất hứng thú với Chi Yên lâu nhưng từ khi đi theo Sắt Sắt, bị Sắt Sắt nghiêm cấm không được đến những nơi ăn chơi đó. Tối nay, Phong Noãn lại to gan lớn mật đến Chi Yên lâu, hắn đương nhiên muốn tố cáo với nàng.</w:t>
      </w:r>
    </w:p>
    <w:p>
      <w:pPr>
        <w:pStyle w:val="BodyText"/>
      </w:pPr>
      <w:r>
        <w:t xml:space="preserve">“Yên Chi lâu?” Sắt Sắt lạnh lùng cười cười, hôm nay Phong Noãn cho nàng nhiều ngạc nhiên như vậy.</w:t>
      </w:r>
    </w:p>
    <w:p>
      <w:pPr>
        <w:pStyle w:val="BodyText"/>
      </w:pPr>
      <w:r>
        <w:t xml:space="preserve">“Hai người các ngươi theo ta đến Chi Yên lâu một chuyến.” Sắt Sắt lạnh lùng nói.</w:t>
      </w:r>
    </w:p>
    <w:p>
      <w:pPr>
        <w:pStyle w:val="BodyText"/>
      </w:pPr>
      <w:r>
        <w:t xml:space="preserve">Hai mắt của Bắc Đẩu và Nam Tinh trừng lớn, hoài nghi mình có nghe lầm không. Một lúc sau xác định là đúng như vậy, Nam Tinh hưng phấn nhảy dựng lên, Bắc Đẩu lại nghi hoặc nhìn Sắt Sắt, cảm thấy hôm nay lão đại cùng Phong Noãn đều có chút quái dị. Bọn họ rõ ràng đã thành công làm hỏng danh tiết của Giang tiểu thư, lúc này lão đại chẳng phải nên ở bên Giang tiểu thư, dùng chân tình cảm hóa nàng sao, tại sao lại muốn dẫn họ đến nơi ăn chơi đó? Bất quá nghi hoặc cũng chỉ là nghi hoặc, họ vẫn ngoan ngoãn đi theo Sắt Sắt đến Yên Chi lâu.</w:t>
      </w:r>
    </w:p>
    <w:p>
      <w:pPr>
        <w:pStyle w:val="BodyText"/>
      </w:pPr>
      <w:r>
        <w:t xml:space="preserve">Yên Chi lâu là tên một thanh lâu, là thanh lâu bình thường, nơi các quý gia công tử của đế đô đến mua vui.</w:t>
      </w:r>
    </w:p>
    <w:p>
      <w:pPr>
        <w:pStyle w:val="BodyText"/>
      </w:pPr>
      <w:r>
        <w:t xml:space="preserve">Một hồ nước trong xanh, hoa dọc hai bên, cây cầu uốn lượn thông đến đảo nhỏ giữa hồ. Trên đảo có một cao lầu đứng lẳng lặng, đó là Yên Chi lâu.</w:t>
      </w:r>
    </w:p>
    <w:p>
      <w:pPr>
        <w:pStyle w:val="BodyText"/>
      </w:pPr>
      <w:r>
        <w:t xml:space="preserve">Trên hồ sóng nước lấp lánh, những vì sao như lay động cùng ánh trăng soi bóng nước.</w:t>
      </w:r>
    </w:p>
    <w:p>
      <w:pPr>
        <w:pStyle w:val="BodyText"/>
      </w:pPr>
      <w:r>
        <w:t xml:space="preserve">Đàn sáo réo rắc, khung cảnh sáng rực.</w:t>
      </w:r>
    </w:p>
    <w:p>
      <w:pPr>
        <w:pStyle w:val="BodyText"/>
      </w:pPr>
      <w:r>
        <w:t xml:space="preserve">Đêm, là thời điểm mọi người đã ngủ say nhưng tại Yên Chi lâu lại là lúc náo nhiệt nhất.</w:t>
      </w:r>
    </w:p>
    <w:p>
      <w:pPr>
        <w:pStyle w:val="BodyText"/>
      </w:pPr>
      <w:r>
        <w:t xml:space="preserve">Trong đại sảnh, tân khách ngồi chật cả sảnh, trên lầu cao, một người y phục rực rỡ xinh đẹp diễm lệ theo tiếng đàn sáo đang cất tiếng hát.</w:t>
      </w:r>
    </w:p>
    <w:p>
      <w:pPr>
        <w:pStyle w:val="Compact"/>
      </w:pPr>
      <w:r>
        <w:t xml:space="preserve"> </w:t>
      </w:r>
      <w:r>
        <w:br w:type="textWrapping"/>
      </w:r>
      <w:r>
        <w:br w:type="textWrapping"/>
      </w:r>
    </w:p>
    <w:p>
      <w:pPr>
        <w:pStyle w:val="Heading2"/>
      </w:pPr>
      <w:bookmarkStart w:id="28" w:name="tập-1-lâm-giang-tiên---chương-011---012"/>
      <w:bookmarkEnd w:id="28"/>
      <w:r>
        <w:t xml:space="preserve">6. Tập 1: Lâm Giang Tiên - Chương 011 - 012</w:t>
      </w:r>
    </w:p>
    <w:p>
      <w:pPr>
        <w:pStyle w:val="Compact"/>
      </w:pPr>
      <w:r>
        <w:br w:type="textWrapping"/>
      </w:r>
      <w:r>
        <w:br w:type="textWrapping"/>
      </w:r>
      <w:r>
        <w:t xml:space="preserve"> </w:t>
      </w:r>
    </w:p>
    <w:p>
      <w:pPr>
        <w:pStyle w:val="BodyText"/>
      </w:pPr>
      <w:r>
        <w:t xml:space="preserve">Chương 11- Ngọc chưởng lôi đình</w:t>
      </w:r>
    </w:p>
    <w:p>
      <w:pPr>
        <w:pStyle w:val="BodyText"/>
      </w:pPr>
      <w:r>
        <w:t xml:space="preserve">Sắt Sắt vừa tiến vào lâu lập tức có bốn năm cô nương chạy theo cùng lúc.</w:t>
      </w:r>
    </w:p>
    <w:p>
      <w:pPr>
        <w:pStyle w:val="BodyText"/>
      </w:pPr>
      <w:r>
        <w:t xml:space="preserve">Chốn ăn chơi này, nữ tử thật biết nhìn người. Vừa thấy quần áo trên người Sắt Sắt liền biết nàng là công tử của nhà quyền quý, thêm vào đó Sắt Sắt trông rất tuấn tú cao quý, không khỏi làm các nàng động lòng.</w:t>
      </w:r>
    </w:p>
    <w:p>
      <w:pPr>
        <w:pStyle w:val="BodyText"/>
      </w:pPr>
      <w:r>
        <w:t xml:space="preserve">Những nữ tử quần áo rực rỡ ôm lấy Sắt Sắt, miệng lưỡi ngọt ngào, rất náo nhiệt. Sắt Sắt không rảnh để ý đến các nàng trước sau bám sát, ánh mắt trong trẻo nhưng lạnh lùng đảo quanh các phòng một vòng nhưng không thấy Phong Noãn đâu, nàng nghĩ chắc hắn ở trên lầu hai.</w:t>
      </w:r>
    </w:p>
    <w:p>
      <w:pPr>
        <w:pStyle w:val="BodyText"/>
      </w:pPr>
      <w:r>
        <w:t xml:space="preserve">“Các vị tỷ tỷ có ai thấy một công tử mặc y phục đen, diện mạo lạnh lùng vô cùng không?” Nam Tinh miệng ngọt như mật hỏi.</w:t>
      </w:r>
    </w:p>
    <w:p>
      <w:pPr>
        <w:pStyle w:val="BodyText"/>
      </w:pPr>
      <w:r>
        <w:t xml:space="preserve">“Công tử mặc y phục đen thật ra là có, diện mạo lạnh lùng cũng có nhưng không chỉ có một vị, tỷ tỷ không biết các ngươi muốn tìm vị nào.” Một vị nữ tử mặc y phục màu hồng thấy họ không phải đến mua vui mà là tìm người nên cụt hứng nói.</w:t>
      </w:r>
    </w:p>
    <w:p>
      <w:pPr>
        <w:pStyle w:val="BodyText"/>
      </w:pPr>
      <w:r>
        <w:t xml:space="preserve">“Hắn là một vị khách lạ.” Bắc Đẩu nói, vừa nói vừa nhịn không được hắt xì vài cái, hương thơm theo gió bao vây bốn phía khiến hắn có chút khó chịu.</w:t>
      </w:r>
    </w:p>
    <w:p>
      <w:pPr>
        <w:pStyle w:val="BodyText"/>
      </w:pPr>
      <w:r>
        <w:t xml:space="preserve">“Hình như có một người như vậy, khuôn mặt rất tuấn tú nhưng thần sắc rất lạnh lùng, ta thấy hắn vào phòng cùng Thu Dung cô nương.” Một vị nữ tử mặc áo quần màu xanh cười nói: “Công tử, hay là để Hạ Hà hầu hạ ngươi đi.”</w:t>
      </w:r>
    </w:p>
    <w:p>
      <w:pPr>
        <w:pStyle w:val="BodyText"/>
      </w:pPr>
      <w:r>
        <w:t xml:space="preserve">Nữ tử áo xanh nói xong liền ôm lấy cánh tay Sắt Sắt, Sắt Sắt nhẹ nhàng phất quần áo, né tránh sự đụng chạm của nàng, cười gượng nói: “Vậy làm phiền Hạ Hà cô nương.”</w:t>
      </w:r>
    </w:p>
    <w:p>
      <w:pPr>
        <w:pStyle w:val="BodyText"/>
      </w:pPr>
      <w:r>
        <w:t xml:space="preserve">Hạ Hà buôn cánh tay Sắt Sắt ra, có chút thất vọng, thầm nghĩ một người tuấn tú như vậy lại không thể chạm vào.</w:t>
      </w:r>
    </w:p>
    <w:p>
      <w:pPr>
        <w:pStyle w:val="BodyText"/>
      </w:pPr>
      <w:r>
        <w:t xml:space="preserve">Sắt Sắt theo Hạ Hà lên lầu hai, Hạ Hà chỉ vào một gian phòng nói: “Công tử, đó là khuê phòng của Thu Dung, nhưng hiện giờ Thu Dung cùng công tử kia có khả năng đang…Chúng ta cứ đi vào như vậy, phá hư chuyện tốt của người ta thì thật không hay, không bằng công tử đi theo ta, ta chắc chắn sẽ làm cho công tử vui vẻ.” Hạ Hà nói xong, bàn tay trắng nõn đã hướng vào vạt áo Sắt Sắt tìm kiếm.</w:t>
      </w:r>
    </w:p>
    <w:p>
      <w:pPr>
        <w:pStyle w:val="BodyText"/>
      </w:pPr>
      <w:r>
        <w:t xml:space="preserve">Sắt Sắt dùng quạt ngăn lại cười nói: “Hạ Hà cô nương đừng nóng vội, lát nữa bản công tử sẽ tìm ngươi.”</w:t>
      </w:r>
    </w:p>
    <w:p>
      <w:pPr>
        <w:pStyle w:val="BodyText"/>
      </w:pPr>
      <w:r>
        <w:t xml:space="preserve">Một cái liếc mắt ra lệnh, Bắc Đẩu cùng Nam Tinh tiến đến gõ cửa. Hai người này cũng đang rất nghiêm túc, hơi dùng sức đá văng cửa ra một cách gọn lẹ.</w:t>
      </w:r>
    </w:p>
    <w:p>
      <w:pPr>
        <w:pStyle w:val="BodyText"/>
      </w:pPr>
      <w:r>
        <w:t xml:space="preserve">Sắt Sắt cười nhạt nhìn vào bên trong, nụ cười chợt cứng lại trên môi.</w:t>
      </w:r>
    </w:p>
    <w:p>
      <w:pPr>
        <w:pStyle w:val="BodyText"/>
      </w:pPr>
      <w:r>
        <w:t xml:space="preserve">Ánh sáng bên trong mờ ảo vô cùng, tràn ngập hơi thở mờ ám, hé ra một chiếc giường lớn bằng gỗ liêm cùng màn che màu hồng phấn. Dưới ánh sáng mờ ảo của ánh đèn lưu ly, bóng dáng hai người đang triền miên rành mạch chiếu rọi lên tấm màn màu hồng phấn.</w:t>
      </w:r>
    </w:p>
    <w:p>
      <w:pPr>
        <w:pStyle w:val="BodyText"/>
      </w:pPr>
      <w:r>
        <w:t xml:space="preserve">Sắt Sắt ngẩn ngơ, khuôn mặt không tự chủ được trở nên đỏ bừng.</w:t>
      </w:r>
    </w:p>
    <w:p>
      <w:pPr>
        <w:pStyle w:val="BodyText"/>
      </w:pPr>
      <w:r>
        <w:t xml:space="preserve">Nàng vẫn tưởng rằng Phong Noãn ở trong phòng cùng Thu Dung uống trà nghe đàn hát, xem ra nàng suy nghĩ quá trong sáng rồi. Một nam tử đến nơi này không thuần túy chỉ là để nghe đàn hát.</w:t>
      </w:r>
    </w:p>
    <w:p>
      <w:pPr>
        <w:pStyle w:val="BodyText"/>
      </w:pPr>
      <w:r>
        <w:t xml:space="preserve">Sắt Sắt xấu hổ cúi đầu, ánh mắt nàng chạm phải dấu hôn nhợt nhạt trên cổ thì thần sắc bỗng nhiên trở nên lạnh lùng. Nam tử này ban ngày mới vừa ấn xuống dấu hôn trên cổ nàng, lúc này lại đang ở trên người nữ tử khác vui vẻ.</w:t>
      </w:r>
    </w:p>
    <w:p>
      <w:pPr>
        <w:pStyle w:val="BodyText"/>
      </w:pPr>
      <w:r>
        <w:t xml:space="preserve">Phong Noãn à Phong Noãn, ta thật sự đã nhìn lầm ngươi.</w:t>
      </w:r>
    </w:p>
    <w:p>
      <w:pPr>
        <w:pStyle w:val="BodyText"/>
      </w:pPr>
      <w:r>
        <w:t xml:space="preserve">Người trên giường nghe được tiếng động trong phòng bỗng xốc màn lên, lớn giọng hỏi: “Cái gì…Sao…Người?”</w:t>
      </w:r>
    </w:p>
    <w:p>
      <w:pPr>
        <w:pStyle w:val="BodyText"/>
      </w:pPr>
      <w:r>
        <w:t xml:space="preserve">Chỉ mới xốc lên để lộ ra một khe hở nhỏ, bên trong sắc xuân khôn cùng đã tràn ra ngoài.</w:t>
      </w:r>
    </w:p>
    <w:p>
      <w:pPr>
        <w:pStyle w:val="BodyText"/>
      </w:pPr>
      <w:r>
        <w:t xml:space="preserve">Theo góc đứng của Sắt Sắt trùng hợp có thể nhìn rõ ràng rành đến uyên ương thêu bị phiên hồng lãng, nhìn thấy dáng vẻ của Phong Noãn. Phong Noãn lúc này cùng Phong Noãn ban ngày khinh bạc Sắt Sắt , phong thái quả thật khác nhau.</w:t>
      </w:r>
    </w:p>
    <w:p>
      <w:pPr>
        <w:pStyle w:val="BodyText"/>
      </w:pPr>
      <w:r>
        <w:t xml:space="preserve">Lúc đó, hắn đối với nàng lạnh lùng vô tình, chỉ thuần túy là muốn chà đạp và làm nhục nàng. Lúc này hắn lại ra vẻ hưởng thụ cùng thích thú, hưởng thụ thân thể ngọc ngà mềm mại đang ôm trong lòng.</w:t>
      </w:r>
    </w:p>
    <w:p>
      <w:pPr>
        <w:pStyle w:val="BodyText"/>
      </w:pPr>
      <w:r>
        <w:t xml:space="preserve">Đây…đây vẫn là Phong Noãn mà nàng biết sao?</w:t>
      </w:r>
    </w:p>
    <w:p>
      <w:pPr>
        <w:pStyle w:val="BodyText"/>
      </w:pPr>
      <w:r>
        <w:t xml:space="preserve">Quần áo của hắn thoát một nửa, trên khuôn mặt tuấn tú có một vẻ ửng hồng. Đầu tóc hỗn độn rối tung, ánh mắt luôn lạnh băng đang lộ ra vẻ mê loạn.</w:t>
      </w:r>
    </w:p>
    <w:p>
      <w:pPr>
        <w:pStyle w:val="BodyText"/>
      </w:pPr>
      <w:r>
        <w:t xml:space="preserve">Trong lòng Sắt Sắt dâng lên một trận lo lắng, nàng phẫn nộ trừng mắt nhìn hắn.</w:t>
      </w:r>
    </w:p>
    <w:p>
      <w:pPr>
        <w:pStyle w:val="BodyText"/>
      </w:pPr>
      <w:r>
        <w:t xml:space="preserve">Dù Nam Tinh rất thông minh cũng chưa từng gặp qua trường hợp này, trong nhất thời chỉ đứng lặng một chỗ. Bắc Đẩu lại ngây người, nhất là khi theo khe hở của sa mạn nhìn thấy cặp đùi trắng nõn trần trụi của nữ tử, ánh mắt lộ ra vẻ hoảng sợ.</w:t>
      </w:r>
    </w:p>
    <w:p>
      <w:pPr>
        <w:pStyle w:val="BodyText"/>
      </w:pPr>
      <w:r>
        <w:t xml:space="preserve">Đang trong lúc giằng co thì tú bà của Yên Chi lâu đi tới, cười duyên nói: “Công tử, sao ngài lại đứng trong phòng người khác, không phải muốn gặp Thu Dung của chúng ta chứ? Nhưng hiện tại nàng đang bận, lâu của chúng tôi còn có rất nhiều cô nương xuất sắc, người người xinh đẹp” Nói xong thì tú bà nháy mắt một cái.</w:t>
      </w:r>
    </w:p>
    <w:p>
      <w:pPr>
        <w:pStyle w:val="BodyText"/>
      </w:pPr>
      <w:r>
        <w:t xml:space="preserve">Vài cô nương chờ sẵn ngoài cửa cùng nhau tiến vào, vây lấy Sắt Sắt, lần này cũng không tha Bắc Đẩu và Nam Tinh. Nam Tinh thì không sao, Bắc Đẩu bị mùi hương nồng làm hắt xì liên tục, một câu cũng nói không nên lời.</w:t>
      </w:r>
    </w:p>
    <w:p>
      <w:pPr>
        <w:pStyle w:val="BodyText"/>
      </w:pPr>
      <w:r>
        <w:t xml:space="preserve">Các cô nương nhanh chóng lôi kéo, ý muốn kéo Sắt Sắt ra ngoài.</w:t>
      </w:r>
    </w:p>
    <w:p>
      <w:pPr>
        <w:pStyle w:val="BodyText"/>
      </w:pPr>
      <w:r>
        <w:t xml:space="preserve">Chợt nghe thấy âm thanh lạnh lùng của Sắt Sắt: “Buông ra” giọng điệu lạnh lẽo giống như đêm đông băng giá.</w:t>
      </w:r>
    </w:p>
    <w:p>
      <w:pPr>
        <w:pStyle w:val="BodyText"/>
      </w:pPr>
      <w:r>
        <w:t xml:space="preserve">Bắc Đẩu và Nam Tinh run lên, ngẩng đầu nhìn đã thấy biểu tình lạnh lùng chưa từng có trên mặt Sắt Sắt.</w:t>
      </w:r>
    </w:p>
    <w:p>
      <w:pPr>
        <w:pStyle w:val="BodyText"/>
      </w:pPr>
      <w:r>
        <w:t xml:space="preserve">“Ai ui, vị công tử này nếu ngài đến đây mua vui thì ma ma ta hoan nghênh, nếu là tìm người đừng trách ma ma ta không khách sáo” Tú bà nói rất hung hăng.</w:t>
      </w:r>
    </w:p>
    <w:p>
      <w:pPr>
        <w:pStyle w:val="BodyText"/>
      </w:pPr>
      <w:r>
        <w:t xml:space="preserve">Sắt Sắt không hề liếc nhìn bà ta một cái, đem ánh mắt quét qua các vị cô nương đang cởi bỏ y phục của mình. Các vị cô nương kia nhìn thấy ánh mắt trong trẻo nhưng lạnh lùng của nàng thì hơi buông tay ra, lại bị tú bà ho khan một tiếng làm họ sợ đến mức dùng lực kéo Sắt Sắt ra ngoài.</w:t>
      </w:r>
    </w:p>
    <w:p>
      <w:pPr>
        <w:pStyle w:val="BodyText"/>
      </w:pPr>
      <w:r>
        <w:t xml:space="preserve">Sắt Sắt cắn răng, bỗng nhiên phất tay áo, một chưởng đánh về phía cây cột bằng gỗ lim bên cạnh, chỉ nghe một tiếng rắc rắc, cây cột vỡ vụn, vụn gỗ bay tán loạn.</w:t>
      </w:r>
    </w:p>
    <w:p>
      <w:pPr>
        <w:pStyle w:val="BodyText"/>
      </w:pPr>
      <w:r>
        <w:t xml:space="preserve">Trong nháy mắt mấy vị cô nương bị dọa đến choáng váng, nhất thời quên phải làm gì, đợi đến khi ánh mắt Sắt Sắt đảo đến mới thét chói tai buông tay ra. Tú bà cũng biến sắc, bà không ngờ một công tử yếu đuối như vậy lại có võ công, hơn nữa xem ra thị vệ của lâu cũng không phải đối thủ của hắn. Bà lập tức cẩn thận lui ra ngoài.</w:t>
      </w:r>
    </w:p>
    <w:p>
      <w:pPr>
        <w:pStyle w:val="BodyText"/>
      </w:pPr>
      <w:r>
        <w:t xml:space="preserve">Sắt Sắt cũng không để ý bà ta, tay áo dài bay phất phơ, một luồng sáng lóe lên, đánh úp về phía giường của Phong Noãn.</w:t>
      </w:r>
    </w:p>
    <w:p>
      <w:pPr>
        <w:pStyle w:val="BodyText"/>
      </w:pPr>
      <w:r>
        <w:t xml:space="preserve">Phong Noãn thét lớn một tiếng, liền từ trên giường té xuống. Màn hồng nhạt bị tay áo của Sắt Sắt phất qua một cái, phiêu đãng rơi xuống,để lộ ra nữ tử ngồi trên giường quần áo không chỉnh tể. Nàng kia nghĩ Sắt Sắt muốn lấy mạng mình, sợ tới mức trên người chỉ mặc duy nhất một chiếc áo lụa mỏng, liền xông ra khỏi phòng.</w:t>
      </w:r>
    </w:p>
    <w:p>
      <w:pPr>
        <w:pStyle w:val="BodyText"/>
      </w:pPr>
      <w:r>
        <w:t xml:space="preserve">Sắt Sắt nhìn xuống thấy Phong Noãn đang nằm trên mặt đất, quấn áo bên trong vẫn còn chỉnh tề, xem ra hắn cùng nàng kia vẫn chưa làm gì.</w:t>
      </w:r>
    </w:p>
    <w:p>
      <w:pPr>
        <w:pStyle w:val="BodyText"/>
      </w:pPr>
      <w:r>
        <w:t xml:space="preserve">Nàng nhìn chằm chằm đôi mắt đen mờ sương của Phong Noãn mới biết hắn say rượu không nhẹ. Trên bàn bên trong phòng có vài vò rượu, xem ra Phong Noãn đã uống không ít rượu. Người tập võ nếu không thể uống rượu nhưng chẳng may lại uống nhiều rượu có thể dùng nội lực bức ra, mà Phong Noãn lại say rượu như thế, xem ra hắn cố ý uống rượu.</w:t>
      </w:r>
    </w:p>
    <w:p>
      <w:pPr>
        <w:pStyle w:val="BodyText"/>
      </w:pPr>
      <w:r>
        <w:t xml:space="preserve">Chuyện gì đã làm cho người luôn lãnh đạm như hắn lại trở nên như thế? Sắt Sắt đoán nhất định có liên quan đến chuyện kia.</w:t>
      </w:r>
    </w:p>
    <w:p>
      <w:pPr>
        <w:pStyle w:val="BodyText"/>
      </w:pPr>
      <w:r>
        <w:t xml:space="preserve">“Mặc quần áo cho hắn, dẫn hắn đi.” Sắt Sắt lạnh giọng phân phó.</w:t>
      </w:r>
    </w:p>
    <w:p>
      <w:pPr>
        <w:pStyle w:val="BodyText"/>
      </w:pPr>
      <w:r>
        <w:t xml:space="preserve">Bắc Đẩu cùng Nam Tinh làm theo, hai người một người bên trái một người bên phải dìu Phong Noãn đi ra ngoài.</w:t>
      </w:r>
    </w:p>
    <w:p>
      <w:pPr>
        <w:pStyle w:val="BodyText"/>
      </w:pPr>
      <w:r>
        <w:t xml:space="preserve">Chương 12- Ám khí trùng trùng</w:t>
      </w:r>
    </w:p>
    <w:p>
      <w:pPr>
        <w:pStyle w:val="BodyText"/>
      </w:pPr>
      <w:r>
        <w:t xml:space="preserve">Vừa ra khỏi hành lang, Sắt Sắt biết hôm nay họ sẽ không dễ dàng thoát thân, bởi vì khi ánh mắt nàng nhìn xuống đã phát hiện Dạ Vô Yên đang ngồi ở đại sảnh dưới lầu.</w:t>
      </w:r>
    </w:p>
    <w:p>
      <w:pPr>
        <w:pStyle w:val="BodyText"/>
      </w:pPr>
      <w:r>
        <w:t xml:space="preserve">Tầng dưới cùng của Yên Chi lâu là đại sảnh, trong sảnh được bài trí hơn một trăm bàn lớn nhỏ. Góc tường phía Tây còn có một sân khấu kịch chuyên dụng để các cô nương trong lâu biểu diễn tài nghệ của mình. Lúc này trên sân khấu kịch, một vị cô nương đang chơi đàn tỳ bà.</w:t>
      </w:r>
    </w:p>
    <w:p>
      <w:pPr>
        <w:pStyle w:val="BodyText"/>
      </w:pPr>
      <w:r>
        <w:t xml:space="preserve">Dạ Vô Yên ngồi xa sân khấu nhất, trên chiếc bàn tròn bên cạnh cửa sổ.</w:t>
      </w:r>
    </w:p>
    <w:p>
      <w:pPr>
        <w:pStyle w:val="BodyText"/>
      </w:pPr>
      <w:r>
        <w:t xml:space="preserve">Trong đại sảnh của Yên Chi lâu có những dải gấm Tứ Xuyên mềm mại rũ xuống màu hồng phấn, màu son, vàng nhạt, lộ ra sắc hương kiều diễm. Lúc này, Dạ Vô Yên một thân cẩm bào màu tối rất nổi bật thu hút mọi ánh mắt, Sắt Sắt thoáng liếc mắt một cái đã nhìn thấy hắn.</w:t>
      </w:r>
    </w:p>
    <w:p>
      <w:pPr>
        <w:pStyle w:val="BodyText"/>
      </w:pPr>
      <w:r>
        <w:t xml:space="preserve">Trong nháy mắt, tâm tư Sắt Sắt có chút chuyển biến.</w:t>
      </w:r>
    </w:p>
    <w:p>
      <w:pPr>
        <w:pStyle w:val="BodyText"/>
      </w:pPr>
      <w:r>
        <w:t xml:space="preserve">Thực hiển nhiên, Dạ Vô Yên xuất hiện ở đây không phải do trùng hợp.</w:t>
      </w:r>
    </w:p>
    <w:p>
      <w:pPr>
        <w:pStyle w:val="BodyText"/>
      </w:pPr>
      <w:r>
        <w:t xml:space="preserve">Nói như vậy hôm nay ở núi Hương Miểu, Phong Noãn ngoài mặt là chạy thoát từ trong tay hắn nhưng trên thực tế lại bị hắn phái người theo dõi. Có lẽ hắn muốn phóng lưỡi câu dài để câu cá lớn, tìm ra người đứng sau lưng Phong Noãn, mà nàng lại tự chui đầu vào lưới. Xem ra nàng đã xem thường tâm cơ cùng thực lực của Dạ Vô Yên, nam nhân này thật không dễ đối phó.</w:t>
      </w:r>
    </w:p>
    <w:p>
      <w:pPr>
        <w:pStyle w:val="BodyText"/>
      </w:pPr>
      <w:r>
        <w:t xml:space="preserve">Sắt Sắt quay đầu lại nhìn thấy Phong Noãn vẫn say rượu, cho dù nàng hận Phong Noãn nhưng cũng sẽ không bỏ hắn lại không lo. Sắt Sắt lập tức quay đầu nói khẽ với Bắc Đẩu cùng Nam Tinh: “Cẩn thận, Dạ Vô Yên đang ở đây.”</w:t>
      </w:r>
    </w:p>
    <w:p>
      <w:pPr>
        <w:pStyle w:val="BodyText"/>
      </w:pPr>
      <w:r>
        <w:t xml:space="preserve">Không thể lùi bước, chỉ có thể nghênh đón kẻ địch.</w:t>
      </w:r>
    </w:p>
    <w:p>
      <w:pPr>
        <w:pStyle w:val="BodyText"/>
      </w:pPr>
      <w:r>
        <w:t xml:space="preserve">Đêm nay, nàng muốn lĩnh giáo một Tuyền vương có chiến công hiển hách.</w:t>
      </w:r>
    </w:p>
    <w:p>
      <w:pPr>
        <w:pStyle w:val="BodyText"/>
      </w:pPr>
      <w:r>
        <w:t xml:space="preserve">Bất quá trước tiên phải cải trang một chút, tránh để hắn nhận ra. Nhưng cải trang như thế nào đây? Sắt Sắt đang rầu rĩ, cũng không nghĩ tới trong góc hành lang Hạ Hà cô nương một thân quần áo xanh đang chờ nàng, thấy nàng thướt tha đi đến, cười duyên nói: “Công tử, ngài phải đi sao, Hạ Hà vẫn chưa hầu hạ công tử mà.”</w:t>
      </w:r>
    </w:p>
    <w:p>
      <w:pPr>
        <w:pStyle w:val="BodyText"/>
      </w:pPr>
      <w:r>
        <w:t xml:space="preserve">“Hạ Hà cô nương, chẳng phải bổn công tử đang đến tìm cô nương sao?”</w:t>
      </w:r>
    </w:p>
    <w:p>
      <w:pPr>
        <w:pStyle w:val="BodyText"/>
      </w:pPr>
      <w:r>
        <w:t xml:space="preserve">Sắt Sắt cười nhạt dùng cây quạt nâng khuôn mặt ngọc của Hạ Hà lên, trêu chọc Hạ Hà một chút làm nàng cười duyên liên tục . Nàng nhân cơ hội này nhào vào lòng Sắt Sắt, vành tai cùng tóc mai của hai người chạm vào nhau, hôn vào cái trên khuôn mặt ngọc của Sắt Sắt.</w:t>
      </w:r>
    </w:p>
    <w:p>
      <w:pPr>
        <w:pStyle w:val="BodyText"/>
      </w:pPr>
      <w:r>
        <w:t xml:space="preserve">Đến khi Sắt Sắt ra khỏi chỗ rẽ của hành lang, trên mặt đã có những dấu hôn màu đỏ, cái trán trơn bóng cũng không thể thoát khỏi. Lúc này cho dù cha mẹ đứng trước mặt nàng sợ cũng không thể nhận ra.</w:t>
      </w:r>
    </w:p>
    <w:p>
      <w:pPr>
        <w:pStyle w:val="BodyText"/>
      </w:pPr>
      <w:r>
        <w:t xml:space="preserve">Hạ Hà nhìn thấy dấu hôn trên mặt Sắt Sắt nhịn không được che miệng cười, lấy từ trong tay áo chiếc khăn lau cho Sắt Sắt.</w:t>
      </w:r>
    </w:p>
    <w:p>
      <w:pPr>
        <w:pStyle w:val="BodyText"/>
      </w:pPr>
      <w:r>
        <w:t xml:space="preserve">Sắt Sắt cầm lấy cổ tay Hạ Hà nhỏ giọng nói: “Giữ đi.”</w:t>
      </w:r>
    </w:p>
    <w:p>
      <w:pPr>
        <w:pStyle w:val="BodyText"/>
      </w:pPr>
      <w:r>
        <w:t xml:space="preserve">Nàng đã sớm thấy đôi môi đỏ mọng của Hạ Hà thật dày, lúc nãy cùng nàng ta thân thiết chính là vì dấu hôn này, đây là khăn che mặt tự nhiên tốt nhất nên làm sao có thể lau đi.</w:t>
      </w:r>
    </w:p>
    <w:p>
      <w:pPr>
        <w:pStyle w:val="BodyText"/>
      </w:pPr>
      <w:r>
        <w:t xml:space="preserve">Hạ Hà cô nương đương nhiên không biết tâm tư của Sắt Sắt, nghe Sắt Sắt nói thì lửa tình trong lòng bốc lên. Hai chữ đơn giản “Giữ đi” làm cho nàng mừng như điên.</w:t>
      </w:r>
    </w:p>
    <w:p>
      <w:pPr>
        <w:pStyle w:val="BodyText"/>
      </w:pPr>
      <w:r>
        <w:t xml:space="preserve">Sắt Sắt ôm Hạ Hà bước chậm rãi xuống đại sảnh. Sắt Sắt cao hơn so với nữ tử bình thường nên cải nam trang nhìn rất phong lưu phóng khoáng, vô cùng anh tuấn.</w:t>
      </w:r>
    </w:p>
    <w:p>
      <w:pPr>
        <w:pStyle w:val="BodyText"/>
      </w:pPr>
      <w:r>
        <w:t xml:space="preserve">Bắc Đẩu cùng Nam Tinh đi theo sát phía sau Sắt Sắt, dìu theo Phong Noãn đang không ngừng nói những lời vô nghĩa hướng ra cửa.</w:t>
      </w:r>
    </w:p>
    <w:p>
      <w:pPr>
        <w:pStyle w:val="BodyText"/>
      </w:pPr>
      <w:r>
        <w:t xml:space="preserve">“Vị công tử này, công tử nhà ta rất muốn kết giao bạn bè với ngài, xin mời công tử sang bên kia gặp mặt.” Trước cửa Yên Chi lâu, Kim tổng quản của Tuyền vương phủ ngăn Sắt Sắt lại, trầm giọng nói.</w:t>
      </w:r>
    </w:p>
    <w:p>
      <w:pPr>
        <w:pStyle w:val="BodyText"/>
      </w:pPr>
      <w:r>
        <w:t xml:space="preserve">Sắt Sắt mỉm cười, ánh mắt nhanh chóng nhìn lướt qua bên ngoài, cảm giác được xung quanh có không ít tinh binh mai phục. Xem ra, Dạ Vô Yên so với họ đang ở thế chủ động.</w:t>
      </w:r>
    </w:p>
    <w:p>
      <w:pPr>
        <w:pStyle w:val="BodyText"/>
      </w:pPr>
      <w:r>
        <w:t xml:space="preserve">Sắt Sắt cau mày cười nói: “Xin hỏi công tử nhà ngươi là vị nào?” Nàng làm ra vẻ không biết hỏi.</w:t>
      </w:r>
    </w:p>
    <w:p>
      <w:pPr>
        <w:pStyle w:val="BodyText"/>
      </w:pPr>
      <w:r>
        <w:t xml:space="preserve">Kim tổng quản chỉ tay về phía bàn tròn bên cửa sổ nơi Dạ Vô Yên ngồi nói: “Xin mời!”</w:t>
      </w:r>
    </w:p>
    <w:p>
      <w:pPr>
        <w:pStyle w:val="BodyText"/>
      </w:pPr>
      <w:r>
        <w:t xml:space="preserve">Sắt Sắt ôm eo Hạ Hà, vừa trêu đùa nàng vừa đi về phía Dạ Vô Yên.</w:t>
      </w:r>
    </w:p>
    <w:p>
      <w:pPr>
        <w:pStyle w:val="BodyText"/>
      </w:pPr>
      <w:r>
        <w:t xml:space="preserve">Bắc Đẩu cùng Nam Tinh đi phía sau bĩu môi, còn tưởng lão đại không gần nữ sắc nên mới không cho họ đến thanh lâu, thì ra họ đã đoán sai, lúc nãy lão đại đúng là đồ háo sắc!</w:t>
      </w:r>
    </w:p>
    <w:p>
      <w:pPr>
        <w:pStyle w:val="BodyText"/>
      </w:pPr>
      <w:r>
        <w:t xml:space="preserve">Sắt Sắt buông Hạ Hà ra, tao nhã ngồi đối diện với Dạ Vô Yên, thản nhiên cười nhạt nói: “Tại hạ hoàn toàn là một tiểu tử không tên tuổi, không biết vì sao công tử muốn gặp tại hạ?”</w:t>
      </w:r>
    </w:p>
    <w:p>
      <w:pPr>
        <w:pStyle w:val="BodyText"/>
      </w:pPr>
      <w:r>
        <w:t xml:space="preserve">“Công tử mới vừa rồi chỉ một chưởng phá tan cây trụ, có võ công thâm hậu như vậy nên không hoàn toàn là một tên tiểu tử không tên tuổi.” Dạ Vô Yên cau mày nói.</w:t>
      </w:r>
    </w:p>
    <w:p>
      <w:pPr>
        <w:pStyle w:val="BodyText"/>
      </w:pPr>
      <w:r>
        <w:t xml:space="preserve">Mái tóc được búi gọn gàng phía sau, cài một cây trâm ngọc, mắt phượng hẹp dài hơi xếch, khóe môi thản nhiên hơi nhếch lên giống như có chút vô ý cười. Lúc này trông hắn không giống như khi trở về trên người mặc chiến bào, cũng không giống như trong đêm tiệc mặc cung phục. Lúc này hắn tùy ý mặc một bộ trang phục đơn giản nhưng nhìn qua phong thái vẫn vô cùng lỗi lạc như trước.</w:t>
      </w:r>
    </w:p>
    <w:p>
      <w:pPr>
        <w:pStyle w:val="BodyText"/>
      </w:pPr>
      <w:r>
        <w:t xml:space="preserve">Đôi mi Sắt Sắt không hề chớp, làm ra vẻ kinh ngạc nói: “Không ngờ cử chỉ thô tục ở trong phòng vừa rồi của tại hạ cũng bị công tử nhìn thấy, thật sự hổ thẹn.”</w:t>
      </w:r>
    </w:p>
    <w:p>
      <w:pPr>
        <w:pStyle w:val="BodyText"/>
      </w:pPr>
      <w:r>
        <w:t xml:space="preserve">“Bản công tử rất ngưỡng mộ võ công của công tử, rất muốn cùng công tử kết bạn” Dạ Vô Yên nói thật thản nhiên, ánh mắt hắn quét qua khuôn mặt ngọc của Sắt Sắt, nhìn thấy những dấu hôn trên mặt nàng, ánh mắt hiện lên một vẻ khác thường.</w:t>
      </w:r>
    </w:p>
    <w:p>
      <w:pPr>
        <w:pStyle w:val="BodyText"/>
      </w:pPr>
      <w:r>
        <w:t xml:space="preserve">“Kết giao bạn bè, chỉ sợ tại hạ đã trèo cao.” Sắt Sắt cười nhẹ nói.</w:t>
      </w:r>
    </w:p>
    <w:p>
      <w:pPr>
        <w:pStyle w:val="BodyText"/>
      </w:pPr>
      <w:r>
        <w:t xml:space="preserve">“Công tử đừng khách sáo, bản công tử xin kính ngươi một ly.” Lời Dạ Vô Yên còn chưa dứt, ngón tay đã nhẹ nhàng bắn về phía cái ly trước mặt .</w:t>
      </w:r>
    </w:p>
    <w:p>
      <w:pPr>
        <w:pStyle w:val="BodyText"/>
      </w:pPr>
      <w:r>
        <w:t xml:space="preserve">Sắt Sắt nhìn thấy trước mắt mình có một tia sáng chợt lóe lên, xuyên qua chiếc ly ngọc lưu ly chứa rượu ngon màu đỏ bắn về hướng nàng.</w:t>
      </w:r>
    </w:p>
    <w:p>
      <w:pPr>
        <w:pStyle w:val="BodyText"/>
      </w:pPr>
      <w:r>
        <w:t xml:space="preserve">Sắt Sắt không ngờ Dạ Vô Yên lại ra tay mau lẹ như vậy, khoảng cách của hai người rất gần, chén rượu lại bắn tới cực nhanh làm Sắt Sắt không khỏi biến sắc. Nàng biết võ nghệ của mình chỉ nghiêng về khinh công và ám khí, còn về nội lực chắc không bằng Dạ Vô Yên. Lần này nếu nàng tiếp chiêu, cho dù tiếp được cũng sẽ phá hỏng chén rượu, nàng không muốn mất mặt như vậy.</w:t>
      </w:r>
    </w:p>
    <w:p>
      <w:pPr>
        <w:pStyle w:val="BodyText"/>
      </w:pPr>
      <w:r>
        <w:t xml:space="preserve">Tâm tư chuyển biến, đã có biện pháp, nàng duỗi tay áo nhẹ nhàng phất trên chén rượu cười nói: “Công tử đừng khách sáo, đáng tiếc tại hạ không uống rượu, không bằng nhường nó lại cho người sai vặt của tại hạ.”</w:t>
      </w:r>
    </w:p>
    <w:p>
      <w:pPr>
        <w:pStyle w:val="BodyText"/>
      </w:pPr>
      <w:r>
        <w:t xml:space="preserve">Chén rượu ngọc lưu ly kia bị Sắt Sắt phất một cái liền chuyển hướng về phía Nam Tinh, tốc độ so với lúc nãy chậm hơn. Vừa rồi Sắt Sắt đã âm thầm hóa giải hơn nửa nội lực trên chén rượu kia.</w:t>
      </w:r>
    </w:p>
    <w:p>
      <w:pPr>
        <w:pStyle w:val="BodyText"/>
      </w:pPr>
      <w:r>
        <w:t xml:space="preserve">Nam Tinh cũng rất thông minh, nhìn thấy rồi học theo, vươn một ngón nhẹ nhàng bắn vào chén ngọc đang chậm rãi phóng tới , nói: “Tạ thịnh tình của công tử nhưng tiểu nhân hôm nay cảm thấy có chút không khỏe, rượu ngon ở trước mặt cũng không thể uống, đáng tiếc đáng tiếc!”</w:t>
      </w:r>
    </w:p>
    <w:p>
      <w:pPr>
        <w:pStyle w:val="BodyText"/>
      </w:pPr>
      <w:r>
        <w:t xml:space="preserve">Ngay khi hắn kêu đáng tiếc, ngón tay bắn ra một chút lực,mượn cơ hội hóa giải nội lực trên chén ngọc.</w:t>
      </w:r>
    </w:p>
    <w:p>
      <w:pPr>
        <w:pStyle w:val="BodyText"/>
      </w:pPr>
      <w:r>
        <w:t xml:space="preserve">Nội lực trên chén rượu được Sắt Sắt cùng Nam Tinh liên tiếp hóa giải đã không còn sắc bén như trước, lúc đến trước mặt Bắc Đẩu, Bắc Đẩu đã trong tư thể sẵn sàng nhẹ nhàng tiếp lấy chén rượu, âm thần dùng lực làm nội lực trên chén rượu hóa giải không còn sót lại gì.</w:t>
      </w:r>
    </w:p>
    <w:p>
      <w:pPr>
        <w:pStyle w:val="BodyText"/>
      </w:pPr>
      <w:r>
        <w:t xml:space="preserve">Bắc Đẩu nhẹ nhàng khéo khéo bưng chén rượu, uống một hơi cạn sạch, nói: “Tạ ý tốt của công tử.”</w:t>
      </w:r>
    </w:p>
    <w:p>
      <w:pPr>
        <w:pStyle w:val="BodyText"/>
      </w:pPr>
      <w:r>
        <w:t xml:space="preserve">Dạ Vô Yên hiển nhiên biết mưu trí của Sắt Sắt, một chén rượu lại bị nàng cùng thủ hạ liên thủ hóa giải, rất khâm phục tài ứng biến nhanh lẹ của Sắt Sắt.</w:t>
      </w:r>
    </w:p>
    <w:p>
      <w:pPr>
        <w:pStyle w:val="BodyText"/>
      </w:pPr>
      <w:r>
        <w:t xml:space="preserve">“Tại hạ tạ ý tốt của công tử, xin đáp lễ bằng một đĩa đào tô.” Ánh mắt Sắt Sắt nhìn xuống đĩa đào tô trên bàn tròn cười nói. Nàng duỗi tay áo đem cái đĩa che lại, bàn tay không chút nhàn rỗi dùng ngón tay nâng một cái đào tô lên, bắn ra từng cái từng cái một tới từng người. (đào tô: một thứ bánh làm từ trái đào)</w:t>
      </w:r>
    </w:p>
    <w:p>
      <w:pPr>
        <w:pStyle w:val="BodyText"/>
      </w:pPr>
      <w:r>
        <w:t xml:space="preserve">Nàng cười nói trong sáng nhưng lại ra tay tàn nhẫn vô tình, hiển nhiên là vì hôm nay ở trên núi hắn đối với nàng tàn nhẫn vô tình. Nàng ra tay tốc độ nhanh vô cùng, góc độ cực kì chính xác, mỗi một miếng đào tô đều hướng đến đại huyệt trên người Dạ Vô Yên.</w:t>
      </w:r>
    </w:p>
    <w:p>
      <w:pPr>
        <w:pStyle w:val="BodyText"/>
      </w:pPr>
      <w:r>
        <w:t xml:space="preserve">Nói nàng là “ám khí trùng trùng” hàng đầu cũng không phải quá phô trương, muốn so ám khí thì nàng thật ra không có gì phải sợ.</w:t>
      </w:r>
    </w:p>
    <w:p>
      <w:pPr>
        <w:pStyle w:val="Compact"/>
      </w:pPr>
      <w:r>
        <w:t xml:space="preserve"> </w:t>
      </w:r>
      <w:r>
        <w:br w:type="textWrapping"/>
      </w:r>
      <w:r>
        <w:br w:type="textWrapping"/>
      </w:r>
    </w:p>
    <w:p>
      <w:pPr>
        <w:pStyle w:val="Heading2"/>
      </w:pPr>
      <w:bookmarkStart w:id="29" w:name="tập-1-lâm-giang-tiên---chương-013---014"/>
      <w:bookmarkEnd w:id="29"/>
      <w:r>
        <w:t xml:space="preserve">7. Tập 1: Lâm Giang Tiên - Chương 013 - 014</w:t>
      </w:r>
    </w:p>
    <w:p>
      <w:pPr>
        <w:pStyle w:val="Compact"/>
      </w:pPr>
      <w:r>
        <w:br w:type="textWrapping"/>
      </w:r>
      <w:r>
        <w:br w:type="textWrapping"/>
      </w:r>
      <w:r>
        <w:t xml:space="preserve"> </w:t>
      </w:r>
    </w:p>
    <w:p>
      <w:pPr>
        <w:pStyle w:val="BodyText"/>
      </w:pPr>
      <w:r>
        <w:t xml:space="preserve">Chương 13- Ngân châm không có độc</w:t>
      </w:r>
    </w:p>
    <w:p>
      <w:pPr>
        <w:pStyle w:val="BodyText"/>
      </w:pPr>
      <w:r>
        <w:t xml:space="preserve">Dạ Vô Yên bị một đĩa đào tô bắn tới từ mọi góc độ, phương hướng khác nhau hướng về phía hắn phóng tới trong lòng cảm thấy kinh ngạc. Hắn không ngờ đối phương lại đánh trả nhanh như vậy, nếu đứng dậy né tránh cũng có thể tránh được nhưng sẽ rất chật vật đành phải vung tay áo lên nghênh đón. (đào tô: một loại bánh làm từ trái đào)</w:t>
      </w:r>
    </w:p>
    <w:p>
      <w:pPr>
        <w:pStyle w:val="BodyText"/>
      </w:pPr>
      <w:r>
        <w:t xml:space="preserve">“Ám khí trùng trùng, các hạ có phải Tiêm Tiêm công tử nổi tiếng khắp kinh thành không?” Hai tay Dạ Vô Yên làm nhiều việc cùng lúc, dùng tay áo tiếp lấy đào tô đang phóng tới khiến chúng rớt hết xuống bàn tròn. Đào tô trong lúc hai người phóng qua lại bị chân khí làm vỡ vụn, tay áo trắng của Dạ Vô Yên cũng dính một ít mảnh vụn.</w:t>
      </w:r>
    </w:p>
    <w:p>
      <w:pPr>
        <w:pStyle w:val="BodyText"/>
      </w:pPr>
      <w:r>
        <w:t xml:space="preserve">Sắt Sắt không ngờ Dạ Vô Yên ở biên quan xa xôi cũng nghe qua Tiêm Tiêm công tử, khẽ cười cười cau mày nói: “Không sai.”</w:t>
      </w:r>
    </w:p>
    <w:p>
      <w:pPr>
        <w:pStyle w:val="BodyText"/>
      </w:pPr>
      <w:r>
        <w:t xml:space="preserve">Dạ Vô Yên lạnh lùng phất tay áo, may mắn đào tô không phải binh khí, nếu đổi lại là ám khí khác, hắn tiếp chiêu như vậy chắc sẽ bị thương. Vừa nghĩ thầm, hắn liền cảm thấy hai tay đau đớn, cúi đầu nhìn thấy hai ngón tay đã bị một mũi nhọn lóng lánh đâm vào.</w:t>
      </w:r>
    </w:p>
    <w:p>
      <w:pPr>
        <w:pStyle w:val="BodyText"/>
      </w:pPr>
      <w:r>
        <w:t xml:space="preserve">Sắc mặt Dạ Vô Yên phát lạnh, nói một cách lạnh lùng: “Thì ra ngươi dấu ngân châm trong đào tô?” Đĩa đào tô này đã sớm nằm trên bàn, vậy hắn dấu ngân châm vào đào tô khi nào? Hay là ngay trong lúc chạm vào đào tô? Tốc độ nhanh như vậy, xem ra người trước mắt rất thông thạo về ám khí.</w:t>
      </w:r>
    </w:p>
    <w:p>
      <w:pPr>
        <w:pStyle w:val="BodyText"/>
      </w:pPr>
      <w:r>
        <w:t xml:space="preserve">“Đúng vậy, ngươi đã quá sơ xuất.” Dưới ánh nến sáng rực, Sắt Sắt cười nhẹ nói. Nàng biết nam nhân này rất khó đối phó, nên trong nháy mắt khi chạm vào đào tô liền dấu ngân châm vào đó. Nàng biết tối nay Dạ Vô Yên rất muốn bắt mình, nếu muốn bình yên rời đi thì phải có điều kiện áp chế hắn.</w:t>
      </w:r>
    </w:p>
    <w:p>
      <w:pPr>
        <w:pStyle w:val="BodyText"/>
      </w:pPr>
      <w:r>
        <w:t xml:space="preserve">Kim tổng quản đứng sau Dạ Vô Yên thấy thế đang định ra tay , bị Dạ Vô Yên ngăn lại. Hắn không hề tức giận, cau mày cười nói: “Ngươi cho rằng làm vậy có thễ khống chế được bổn vương sao?” Dạ Vô Yên trực tiếp nói rõ thân phận.</w:t>
      </w:r>
    </w:p>
    <w:p>
      <w:pPr>
        <w:pStyle w:val="BodyText"/>
      </w:pPr>
      <w:r>
        <w:t xml:space="preserve">Hai bên đều không cần né tránh, Sắt Sắt cười gượng nói: “Trên ngân châm có tẩm kịch độc, đừng nói Tuyền vương không phát hiện ra? Ba canh giờ sau độc sẽ phát tác, nếu ngươi buông tha chúng ta, ta sẽ phái người mang giải dược đến cho ngươi.” Thật ra trên ngân châm không có độc, Sắt Sắt không phải là người có lòng dạ độc ác nên không dùng độc. Giờ phút này Sắt Sắt đang đánh cược, nàng đoán Dạ vô Yên sẽ không dám vận công.</w:t>
      </w:r>
    </w:p>
    <w:p>
      <w:pPr>
        <w:pStyle w:val="BodyText"/>
      </w:pPr>
      <w:r>
        <w:t xml:space="preserve">“Chủ tử…”Kim tổng quản đứng một bên nghe vậy, trên mặt sớm đã không còn chút máu.</w:t>
      </w:r>
    </w:p>
    <w:p>
      <w:pPr>
        <w:pStyle w:val="BodyText"/>
      </w:pPr>
      <w:r>
        <w:t xml:space="preserve">Dạ Vô Yên cười lạnh “Sao Bổn vương không nghe qua Tiêm Tiêm công tử cũng thông thạo dùng độc dược?” Lời này rõ ràng là hoài nghi ngân châm không có độc.</w:t>
      </w:r>
    </w:p>
    <w:p>
      <w:pPr>
        <w:pStyle w:val="BodyText"/>
      </w:pPr>
      <w:r>
        <w:t xml:space="preserve">“Tuy rằng ta không thích dùng độc nhưng cũng còn tùy đối tượng mà dùng, giống như Tuyền vương là một nhân vật lớn, một ngân châm nho nhỏ làm sao có thể làm ngươi bị thương, đương nhiên phải dùng độc. Nếu Tuyền vương không tin thì cứ vận công thử xem, nhưng mà khi vận công độc sẽ trở nên khó giải.”</w:t>
      </w:r>
    </w:p>
    <w:p>
      <w:pPr>
        <w:pStyle w:val="BodyText"/>
      </w:pPr>
      <w:r>
        <w:t xml:space="preserve">Dạ Vô Yên khoanh tay đứng trước mặt Sắt Sắt, ánh mắt sâu thẳm lẳng lặng nhìn nàng chăm chú.</w:t>
      </w:r>
    </w:p>
    <w:p>
      <w:pPr>
        <w:pStyle w:val="BodyText"/>
      </w:pPr>
      <w:r>
        <w:t xml:space="preserve">Sắt Sắt thấy ánh mắt lạnh lùng quyết liệt của hắn đang nhìn nàng chăm chú thì mơ hồ cảm thấy một luồng sát khí đang bao phủ lấy mình, khiến nàng cảm thấy không thoải mái vô cùng. Nam nhân trước mắt , mới vừa rồi trông rất thản nhiên nhưng bây giờ cả người dường như đã hóa thành một thanh kiếm sắc bén lạnh băng, lúc nào cũng muốn lấy mạng của nàng.</w:t>
      </w:r>
    </w:p>
    <w:p>
      <w:pPr>
        <w:pStyle w:val="BodyText"/>
      </w:pPr>
      <w:r>
        <w:t xml:space="preserve">Sắt Sắt ngửa đầu, vẫn duy trì nụ cười thản nhiên trên môi nhưng sâu trong nội tâm đã sớm không cười nổi. Nhưng nàng hiểu lúc này mình không thể lộ ra vẻ khiếp sợ , nếu không một khi bị hắn nhìn ra, sự tình sẽ không thể cứu vãn được.</w:t>
      </w:r>
    </w:p>
    <w:p>
      <w:pPr>
        <w:pStyle w:val="BodyText"/>
      </w:pPr>
      <w:r>
        <w:t xml:space="preserve">Giằng co một lúc lâu, Sắt Sắt rốt cuộc nghe được âm thanh lạnh lùng thản nhiên của Dạ Vô Yên vang lên: “Được, ta tha cho các ngươi.”</w:t>
      </w:r>
    </w:p>
    <w:p>
      <w:pPr>
        <w:pStyle w:val="BodyText"/>
      </w:pPr>
      <w:r>
        <w:t xml:space="preserve">Sát khí quanh mình dần tản ra, Sắt Sắt thấy trong lòng nhẹ nhõm, cảm thấy trán mình đã toát không ít mồ hôi, nam nhân này thật sự làm người ta khó có thể chống đỡ.</w:t>
      </w:r>
    </w:p>
    <w:p>
      <w:pPr>
        <w:pStyle w:val="BodyText"/>
      </w:pPr>
      <w:r>
        <w:t xml:space="preserve">“Đạ tạ, đợi sau khi chúng ta an toàn, ta sẽ phái người đem giải dược đến đây.” Giang Sắt Sắt dẫn Bắc Đẩu, Nam Tinh cùng Phong Noãn lui dần ra cửa.</w:t>
      </w:r>
    </w:p>
    <w:p>
      <w:pPr>
        <w:pStyle w:val="BodyText"/>
      </w:pPr>
      <w:r>
        <w:t xml:space="preserve">Hai hàng lông mày của Dạ Vô Yên nhíu chặt, mắt sáng như đuốc nhìn chằm chằm họ bỗng nhiên mở miệng nói: “Ngươi nhớ cho kĩ, cuộc đời này bổn vương hận nhất bị người khác khống chế, các ngươi khống chế bổn vương đến hai lần, lần sau bổn vương tuyệt đối sẽ không tha cho các ngươi!” Một lần là Phong Noãn khống chế Y Doanh Hương, lần này Sắt Sắt hạ độc hắn, hai việc này làm cho hắn phẫn nộ nhất kể từ khi hồi kinh tới nay.</w:t>
      </w:r>
    </w:p>
    <w:p>
      <w:pPr>
        <w:pStyle w:val="BodyText"/>
      </w:pPr>
      <w:r>
        <w:t xml:space="preserve">Mai phục bên ngoài Yên Chi lâu dĩ nhiên tản ra, Sắt Sắt ở trước cửa ngăn một chiếc xe ngựa bảo họ chạy thẳng ra ngoại ô của kinh thành.</w:t>
      </w:r>
    </w:p>
    <w:p>
      <w:pPr>
        <w:pStyle w:val="BodyText"/>
      </w:pPr>
      <w:r>
        <w:t xml:space="preserve">Phong Noãn còn chưa tỉnh rượu, tựa vào tháp ngủ say, hơi thở phun ra đều mang theo hơi rượu. (tháp: giường thấp, hẹp và dài)</w:t>
      </w:r>
    </w:p>
    <w:p>
      <w:pPr>
        <w:pStyle w:val="BodyText"/>
      </w:pPr>
      <w:r>
        <w:t xml:space="preserve">Trong lòng Sắt Sắt tức giận, mọi người vì hắn đang ở trong thời khắc sống chết vậy mà hắn lại đang ngủ say. Nàng đặt bàn tay sau lưng Phong Noãn, vận công bức cảm giác say rượu trong cơ thể hắn ra.</w:t>
      </w:r>
    </w:p>
    <w:p>
      <w:pPr>
        <w:pStyle w:val="BodyText"/>
      </w:pPr>
      <w:r>
        <w:t xml:space="preserve">Chỉ một lát sau Phong Noãn đã thong thả tỉnh dậy, trợn mắt nhìn trên mặt Sắt Sắt đầy những dấu hôn, tim nhất thời loạn nhịp và đập mạnh.</w:t>
      </w:r>
    </w:p>
    <w:p>
      <w:pPr>
        <w:pStyle w:val="BodyText"/>
      </w:pPr>
      <w:r>
        <w:t xml:space="preserve">“Ngươi…Ngươi là ai?” Phong Noãn chỉ vào Sắt Sắt lạnh giọng hỏi.</w:t>
      </w:r>
    </w:p>
    <w:p>
      <w:pPr>
        <w:pStyle w:val="BodyText"/>
      </w:pPr>
      <w:r>
        <w:t xml:space="preserve">Sắt Sắt hừ lạnh một tiếng nói: “Phong Noãn ngươi còn tưởng rằng ngươi đang ôm người ngọc thơm hương sao?</w:t>
      </w:r>
    </w:p>
    <w:p>
      <w:pPr>
        <w:pStyle w:val="BodyText"/>
      </w:pPr>
      <w:r>
        <w:t xml:space="preserve">Phong Noãn mở hai mắt thật lớn nhìn kĩ mới biết người trước mắt đúng là Sắt Sắt. Thấy nàng nhắc tới người ngọc thơm hương hắn mới nhớ lại tất cả, hai gò má không khỏi ửng đỏ.</w:t>
      </w:r>
    </w:p>
    <w:p>
      <w:pPr>
        <w:pStyle w:val="BodyText"/>
      </w:pPr>
      <w:r>
        <w:t xml:space="preserve">“Vì sao mgươi phải làm như vậy? Vì sao phải thật sự khinh bạc Giang tiểu thư, vì sao phải đến thanh lâu uống rượu?” Mặt Sắt Sắt nhăn nhó, giọng trầm thấp tràn ngập ý lạnh lùng hỏi.</w:t>
      </w:r>
    </w:p>
    <w:p>
      <w:pPr>
        <w:pStyle w:val="BodyText"/>
      </w:pPr>
      <w:r>
        <w:t xml:space="preserve">“Công tử, Noãn thật xin lỗi ngươi!” Phong Noãn mở miệng nhưng cũng nói không ra tiếng.</w:t>
      </w:r>
    </w:p>
    <w:p>
      <w:pPr>
        <w:pStyle w:val="BodyText"/>
      </w:pPr>
      <w:r>
        <w:t xml:space="preserve">“Vì sao không nói lời nào?”</w:t>
      </w:r>
    </w:p>
    <w:p>
      <w:pPr>
        <w:pStyle w:val="BodyText"/>
      </w:pPr>
      <w:r>
        <w:t xml:space="preserve">“Công tử giờ phút này trong lòng Noãn rất rối loạn, ngày sau sẽ cùng ngươi thanh minh tất cả.”</w:t>
      </w:r>
    </w:p>
    <w:p>
      <w:pPr>
        <w:pStyle w:val="BodyText"/>
      </w:pPr>
      <w:r>
        <w:t xml:space="preserve">“Ngươi khôi phục trí nhớ rồi sao?” Sắt Sắt cảm thấy bất ngờ hỏi lại.</w:t>
      </w:r>
    </w:p>
    <w:p>
      <w:pPr>
        <w:pStyle w:val="BodyText"/>
      </w:pPr>
      <w:r>
        <w:t xml:space="preserve">“Phải!” Phong Noãn nhẹ giọng nói.</w:t>
      </w:r>
    </w:p>
    <w:p>
      <w:pPr>
        <w:pStyle w:val="BodyText"/>
      </w:pPr>
      <w:r>
        <w:t xml:space="preserve">Sắt Sắt nhìn thấy con ngươi đen sâu thẳm sắc bén ngày thường nay chỉ còn một lại một vẻ ảm đạm, nàng biết hắn nhớ lại chuyện xưa nhất định sẽ không thoải mái. Nàng cũng đoán nhất định có liên quan đến Dạ Vô Yên, hay là hắn cùng Dạ Vô Yên có thù sâu hận lớn gì cho nên lúc đó mới có thể làm vậy với trắc phi của Dạ Vô Yên? Nếu thật như vậy thì rất may mắn! Mới vừa rồi ở Yên Chi lâu Phong Noãn say rượu nên vẫn cúi đầu, không bị Dạ Vô Yên hình thấy hình dáng, nếu không hôm nay họ khẳng định không thể trốn thoát.</w:t>
      </w:r>
    </w:p>
    <w:p>
      <w:pPr>
        <w:pStyle w:val="BodyText"/>
      </w:pPr>
      <w:r>
        <w:t xml:space="preserve">Trong chốc lát xe ngựa đã rời khỏi kinh thành, ra đến ngoại ô.</w:t>
      </w:r>
    </w:p>
    <w:p>
      <w:pPr>
        <w:pStyle w:val="BodyText"/>
      </w:pPr>
      <w:r>
        <w:t xml:space="preserve">Phía trước là một khu rừng rậm , Sắt Sắt kêu người đánh xe ngựa dừng lại, bốn người xuống xe, cho người đánh xe một nén bạc rồi bảo hắn trở về.</w:t>
      </w:r>
    </w:p>
    <w:p>
      <w:pPr>
        <w:pStyle w:val="BodyText"/>
      </w:pPr>
      <w:r>
        <w:t xml:space="preserve">Sắt Sắt quay đầu lại nhìn Kim tổng quản theo sát phái sau nói: “Đây là giải dược, Kim tổng quản nhận lấy.”</w:t>
      </w:r>
    </w:p>
    <w:p>
      <w:pPr>
        <w:pStyle w:val="BodyText"/>
      </w:pPr>
      <w:r>
        <w:t xml:space="preserve">Bàn tay trắng nõn từ trong tay áo lấy ra một cái túi gấm, ném về hướng Kim tổng quản.</w:t>
      </w:r>
    </w:p>
    <w:p>
      <w:pPr>
        <w:pStyle w:val="BodyText"/>
      </w:pPr>
      <w:r>
        <w:t xml:space="preserve">Kim tổng quản e sợ túi gấm có ám khí nên không dám dùng tay tiếp lấy, duỗi đao ra đem túi gấm đặt trên khoan bào. Hắn cẩn thận mở túi gấm ra, chỉ thấy bên trong có một tờ giấy, dùng chữ như rồng bay phượng múa viết bốn chữ: “Ngân châm không có độc.”</w:t>
      </w:r>
    </w:p>
    <w:p>
      <w:pPr>
        <w:pStyle w:val="BodyText"/>
      </w:pPr>
      <w:r>
        <w:t xml:space="preserve">Kim tổng quản hơi sửng sốt, đến khi hắn ngẩng đầu lên thì bốn dáng người đã sớm biến mất trong rừng rậm.</w:t>
      </w:r>
    </w:p>
    <w:p>
      <w:pPr>
        <w:pStyle w:val="BodyText"/>
      </w:pPr>
      <w:r>
        <w:t xml:space="preserve">Chương 14- Mặt nạ</w:t>
      </w:r>
    </w:p>
    <w:p>
      <w:pPr>
        <w:pStyle w:val="BodyText"/>
      </w:pPr>
      <w:r>
        <w:t xml:space="preserve">Rừng rậm hoàn toàn bị bóng tối bao phủ, ánh trăng theo khe hở của những nhành cây rơi xuống, bốn người ở trong rừng rậm chậm rãi bước đi, nghiêng tai nghe ngóng động tĩnh bên ngoài.</w:t>
      </w:r>
    </w:p>
    <w:p>
      <w:pPr>
        <w:pStyle w:val="BodyText"/>
      </w:pPr>
      <w:r>
        <w:t xml:space="preserve">Thật kì quái, Kim tổng quản dường như vẫn chưa dẫn người đuổi theo, Sắt Sắt lúc này mới thở phào nhẹ nhõm, cùng Phong Noãn dẫn Bắc Đẩu và Nam Tinh đến nơi an toàn.</w:t>
      </w:r>
    </w:p>
    <w:p>
      <w:pPr>
        <w:pStyle w:val="BodyText"/>
      </w:pPr>
      <w:r>
        <w:t xml:space="preserve">Giằng co một phen, sắc trời đã chuyển tối, trước mắt là ánh trăng mông lung.</w:t>
      </w:r>
    </w:p>
    <w:p>
      <w:pPr>
        <w:pStyle w:val="BodyText"/>
      </w:pPr>
      <w:r>
        <w:t xml:space="preserve">Sắt Sắt bất giác nhìn dáng người cao gầy phía trước, vừa mới tỉnh rượu lúc này Phong Noãn đã khôi phục vẻ lạnh lùng và bình tĩnh của mình. Nàng thật không thể tưởng tượng được người khống chế nàng trên núi Hương Miểu cùng người trước mắt lại là một người.</w:t>
      </w:r>
    </w:p>
    <w:p>
      <w:pPr>
        <w:pStyle w:val="BodyText"/>
      </w:pPr>
      <w:r>
        <w:t xml:space="preserve">Phong Noãn dường như cảm giác được Sắt Sắt đang nhìn mình chăm chú, quay sang liếc nhìn nàng một cái, từ trong tay áo lấy ra một cái khăn đưa tới trước mặt Sắt Sắt.</w:t>
      </w:r>
    </w:p>
    <w:p>
      <w:pPr>
        <w:pStyle w:val="BodyText"/>
      </w:pPr>
      <w:r>
        <w:t xml:space="preserve">Sắt Sắt có chút bất ngờ, thật lâu sau mới phản ứng, không biết Phong Noãn sẽ nghĩ nàng như thế nào, không phải thực sự nghĩ nàng là đồ háo sắc chứ?</w:t>
      </w:r>
    </w:p>
    <w:p>
      <w:pPr>
        <w:pStyle w:val="BodyText"/>
      </w:pPr>
      <w:r>
        <w:t xml:space="preserve">Nàng ngẩng đầu nhìn hắn, ánh trăng xuyên qua những tàn lá xanh chiếu rọi hai bóng người, nhất thời không thấy rõ khuôn mặt hắn. Nàng lấy tay tiếp nhận chiếc khăn hắn đưa, lau đi dấu hôn của cô nương ở Yên Chi lâu trên mặt, lộ ra dung nhan xinh đẹp thuần khiết như hoa phù dung.</w:t>
      </w:r>
    </w:p>
    <w:p>
      <w:pPr>
        <w:pStyle w:val="BodyText"/>
      </w:pPr>
      <w:r>
        <w:t xml:space="preserve">Nàng đem chiếc khăn đã bị bẩn trả lại cho Phong Noãn, nói đùa: “Thật có lỗi, bẩn rồi.”</w:t>
      </w:r>
    </w:p>
    <w:p>
      <w:pPr>
        <w:pStyle w:val="BodyText"/>
      </w:pPr>
      <w:r>
        <w:t xml:space="preserve">Phong Noãn không đồng tình nhận lại chiếc khăn, bỗng nhiên lấy từ trong vạt áo ra một thứ đưa tới.</w:t>
      </w:r>
    </w:p>
    <w:p>
      <w:pPr>
        <w:pStyle w:val="BodyText"/>
      </w:pPr>
      <w:r>
        <w:t xml:space="preserve">Dưới ánh trăng, Sắt Sắt lờ mờ nhìn thấy nó giống như một lớp vải sợi mỏng manh, khi cầm trong tay mới nhìn rõ là một cái mặt nạ.</w:t>
      </w:r>
    </w:p>
    <w:p>
      <w:pPr>
        <w:pStyle w:val="BodyText"/>
      </w:pPr>
      <w:r>
        <w:t xml:space="preserve">“Đây là mặt nạ? Noãn làm sao ngươi biết ta cần một cái mặt nạ?” Sắt Sắt kinh ngạc hỏi, vui sướng vuốt ve mặt nạ mềm mại trong tay.</w:t>
      </w:r>
    </w:p>
    <w:p>
      <w:pPr>
        <w:pStyle w:val="BodyText"/>
      </w:pPr>
      <w:r>
        <w:t xml:space="preserve">Nàng đã muốn có một cái mặt nạ từ rất lâu, bởi vì cải trang thành nam tử không thể giống như nữ tử mang mặt nạ che đi. Nhưng nghe nói làm ra nó rất phiền toái nên quý hiếm vô cùng, ở chợ không thể mua được, không biết Phong Noãn lấy nó từ đâu?</w:t>
      </w:r>
    </w:p>
    <w:p>
      <w:pPr>
        <w:pStyle w:val="BodyText"/>
      </w:pPr>
      <w:r>
        <w:t xml:space="preserve">Sắt Sắt vui sướng mang mặt nạ lên mặt, tìm một dòng suối, dùng nước suối làm gương soi. Nhưng trên mặt nước chiếu rọi một dung nhan xa lạ, vẻ mặt thực bình thường, hơi có chút anh tuấn. Bất quá mặt nạ cũng chỉ là mặt nạ, biểu tình cứng ngắc, nếu là người sáng suốt chỉ một cái liếc mắt cũng có thể nhìn ra nàng đang đeo mặt nạ. Nhưng Sắt Sắt cũng rất vừa lòng.</w:t>
      </w:r>
    </w:p>
    <w:p>
      <w:pPr>
        <w:pStyle w:val="BodyText"/>
      </w:pPr>
      <w:r>
        <w:t xml:space="preserve">“Noãn thật không ngờ ngươi có thể làm ra thứ bảo bối này.” Sắt Sắt vừa vuốt mấy sợi tóc bị gió thổi loạn vừa mỉm cười nói. Nhìn hai chân mày Phong Noãn cau lại, Sắt Sắt biết tuy Phong Noãn không đeo mặt nạ nhưng nàng vẫn không thể nhìn ra con người thật của hắn.</w:t>
      </w:r>
    </w:p>
    <w:p>
      <w:pPr>
        <w:pStyle w:val="BodyText"/>
      </w:pPr>
      <w:r>
        <w:t xml:space="preserve">Nàng đứng dậy, đến bên vách núi nhìn ra xa về phía Phi Thành.</w:t>
      </w:r>
    </w:p>
    <w:p>
      <w:pPr>
        <w:pStyle w:val="BodyText"/>
      </w:pPr>
      <w:r>
        <w:t xml:space="preserve">Giờ phút này, Phi Thành đang ngủ say, trong bóng tối bỗng nhiên hiện lên một ngọn đèn lửa, giống như một vì tinh tú rơi xuống trần gian. Sông đào bảo vệ kinh thành giống như một chiếc đai lưng bằng ngọc hoa lệ, in bóng những ngôi nhà hai bên bờ sông.</w:t>
      </w:r>
    </w:p>
    <w:p>
      <w:pPr>
        <w:pStyle w:val="BodyText"/>
      </w:pPr>
      <w:r>
        <w:t xml:space="preserve">Rất ít khi quan sát Phi Thành theo góc độ này, trong lòng Sắt Sắt dâng lên một cảm giác kì lạ, đô thành xinh đẹp như vậy nhưng có lẽ mấy ngày sau nàng sẽ phải rời khỏi nơi này.</w:t>
      </w:r>
    </w:p>
    <w:p>
      <w:pPr>
        <w:pStyle w:val="BodyText"/>
      </w:pPr>
      <w:r>
        <w:t xml:space="preserve">“Noãn, chúng ta cùng nhau đi phiêu du giang hồ được không? Cùng đi xem biển sương mù Thương Sơn, cùng đi Tái Ngoại đạp tuyết, cùng đi Thượng Hải du thuyền, như thế nào?” Sắt Sắt quay lại hỏi. Nàng đã tính toán tất cả, hủy bỏ hôn sự xong nàng muốn đi ra ngoài nâng cao kiến thức. Nếu có Phong Noãn bên cạnh, mặc kệ nguy hiểm gì nàng cũng không sợ.</w:t>
      </w:r>
    </w:p>
    <w:p>
      <w:pPr>
        <w:pStyle w:val="BodyText"/>
      </w:pPr>
      <w:r>
        <w:t xml:space="preserve">Không ngờ Phong Noãn nghe Sắt Sắt nói thì vô cùng kinh ngạc, dường như không nghĩ tới nàng sẽ hỏi câu này.</w:t>
      </w:r>
    </w:p>
    <w:p>
      <w:pPr>
        <w:pStyle w:val="BodyText"/>
      </w:pPr>
      <w:r>
        <w:t xml:space="preserve">“Ngươi không phải muốn kết hôn với Giang gia tiểu thư sao? Sao còn muốn đi phiêu du giang hồ?” Phong Noãn trầm giọng hỏi.</w:t>
      </w:r>
    </w:p>
    <w:p>
      <w:pPr>
        <w:pStyle w:val="BodyText"/>
      </w:pPr>
      <w:r>
        <w:t xml:space="preserve">“Tất nhiên là muốn kết hôn nhưng không vội, dù sao hiện tại danh tiết của nàng cũng đã bị hủy, Tuyền vương sẽ không cưới nàng, người khác cũng sẽ không cưới nàng, ta đi du ngoạn giang hồ một lần rồi trở về cưới nàng cũng không muộn.” Sắt Sắt vui vẻ nói.</w:t>
      </w:r>
    </w:p>
    <w:p>
      <w:pPr>
        <w:pStyle w:val="BodyText"/>
      </w:pPr>
      <w:r>
        <w:t xml:space="preserve">Tưởng rằng Phong Noãn sẽ vui vẻ đồng ý đề nghị của nàng, không ngờ hắn lại nhíu mày, thật lâu sau mới mở miệng: “Công tử, Phong Noãn e là không thể đi cùng ngươi, không bằng để cho Bắc Đẩu và Nam Tinh đi cùng ngươi đi.”</w:t>
      </w:r>
    </w:p>
    <w:p>
      <w:pPr>
        <w:pStyle w:val="BodyText"/>
      </w:pPr>
      <w:r>
        <w:t xml:space="preserve">“Vì sao? Ngươi có việc gì sao?” Sắt Sắt hỏi. Thật ra trong lòng nàng đã sớm đoán được Phong Noãn khôi phục trí nhớ hắn sẽ không theo nàng đi. Khi hắn còn mất trí nhớ, có lẽ nàng là người quan trọng nhất với hắn, nhưng hôm nay nàng không còn như vậy nữa.</w:t>
      </w:r>
    </w:p>
    <w:p>
      <w:pPr>
        <w:pStyle w:val="BodyText"/>
      </w:pPr>
      <w:r>
        <w:t xml:space="preserve">Từ khi nàng quen biết Phong Noãn thì đây là lần đầu tiên hắn cự tuyệt yêu cầu của nàng. Sắt Sắt rất thắc mắc, quá khứ của Phong Noãn rốt cuộc là như thế nào, nhưng hắn không muốn nói, nàng cũng không hỏi.</w:t>
      </w:r>
    </w:p>
    <w:p>
      <w:pPr>
        <w:pStyle w:val="BodyText"/>
      </w:pPr>
      <w:r>
        <w:t xml:space="preserve">Mỗi người đều có một bí mật, giống như nàng, chuyện nàng là Giang phủ tiểu thư nàng cũng không muốn nói.</w:t>
      </w:r>
    </w:p>
    <w:p>
      <w:pPr>
        <w:pStyle w:val="BodyText"/>
      </w:pPr>
      <w:r>
        <w:t xml:space="preserve">“Được, nhưng Phong Noãn ngươi hãy hứa với ta sau này không được uống rượu. Ngươi cũng biết đêm nay vô cùng nguy hiểm, chúng ta thiếu chút nữa rơi vào tay Tuyền vương.” Sắt Sắt nói thật tình.</w:t>
      </w:r>
    </w:p>
    <w:p>
      <w:pPr>
        <w:pStyle w:val="BodyText"/>
      </w:pPr>
      <w:r>
        <w:t xml:space="preserve">“Được, ta nghe lời công tử.” Phong Noãn trầm mặc một lúc rồi trầm giọng nói: “Công tử, sau này ta không thể đi theo ngươi, ơn cứu mạng của ngươi chỉ có thể để sau này báo đáp.”</w:t>
      </w:r>
    </w:p>
    <w:p>
      <w:pPr>
        <w:pStyle w:val="BodyText"/>
      </w:pPr>
      <w:r>
        <w:t xml:space="preserve">Phong Noãn nói ra lời này, âm thanh đầy áy náy, sau đó xoay người rời đi không hề quay đầu lại.</w:t>
      </w:r>
    </w:p>
    <w:p>
      <w:pPr>
        <w:pStyle w:val="BodyText"/>
      </w:pPr>
      <w:r>
        <w:t xml:space="preserve">Sắt Sắt nhìn theo dáng người cao lớn tuấn tú của hắn dần dần chìm vào rừng sâu trong chốc lát lòng rất buồn bã.</w:t>
      </w:r>
    </w:p>
    <w:p>
      <w:pPr>
        <w:pStyle w:val="BodyText"/>
      </w:pPr>
      <w:r>
        <w:t xml:space="preserve">Nàng cảm giác được Phong Noãn dường như có chuyện gì phải làm, ngày sau nàng muốn nhìn thấy hắn sợ là không dễ. Cũng phải, thiên hạ có buổi tiệc nào không tàn.</w:t>
      </w:r>
    </w:p>
    <w:p>
      <w:pPr>
        <w:pStyle w:val="BodyText"/>
      </w:pPr>
      <w:r>
        <w:t xml:space="preserve">Nhưng trong lòng nàng vẫn dâng lên một cảm giác mất mát.</w:t>
      </w:r>
    </w:p>
    <w:p>
      <w:pPr>
        <w:pStyle w:val="BodyText"/>
      </w:pPr>
      <w:r>
        <w:t xml:space="preserve">Dưới ánh trăng, Sắt Sắt thi triển kinh công, trực tiếp hướng về am Hàn Mai ở núi Hương Miểu.</w:t>
      </w:r>
    </w:p>
    <w:p>
      <w:pPr>
        <w:pStyle w:val="Compact"/>
      </w:pPr>
      <w:r>
        <w:t xml:space="preserve"> </w:t>
      </w:r>
      <w:r>
        <w:br w:type="textWrapping"/>
      </w:r>
      <w:r>
        <w:br w:type="textWrapping"/>
      </w:r>
    </w:p>
    <w:p>
      <w:pPr>
        <w:pStyle w:val="Heading2"/>
      </w:pPr>
      <w:bookmarkStart w:id="30" w:name="tập-1-lâm-giang-tiên---chương-015---016"/>
      <w:bookmarkEnd w:id="30"/>
      <w:r>
        <w:t xml:space="preserve">8. Tập 1: Lâm Giang Tiên - Chương 015 - 016</w:t>
      </w:r>
    </w:p>
    <w:p>
      <w:pPr>
        <w:pStyle w:val="Compact"/>
      </w:pPr>
      <w:r>
        <w:br w:type="textWrapping"/>
      </w:r>
      <w:r>
        <w:br w:type="textWrapping"/>
      </w:r>
      <w:r>
        <w:t xml:space="preserve"> </w:t>
      </w:r>
    </w:p>
    <w:p>
      <w:pPr>
        <w:pStyle w:val="BodyText"/>
      </w:pPr>
      <w:r>
        <w:t xml:space="preserve">Chương 15- Đêm động phòng</w:t>
      </w:r>
    </w:p>
    <w:p>
      <w:pPr>
        <w:pStyle w:val="BodyText"/>
      </w:pPr>
      <w:r>
        <w:t xml:space="preserve">Trở lại am Hàn Mai, sắc trời còn chưa sáng, căng thẳng một đêm, Sắt Sắt cảm thấy có chút mệt mỏi liền ngã vào trên giường ngủ say. Có lẽ mọi chuyện đã xong nên cảm giác khi ngủ cũng mang theo hương vị ngọt ngào.</w:t>
      </w:r>
    </w:p>
    <w:p>
      <w:pPr>
        <w:pStyle w:val="BodyText"/>
      </w:pPr>
      <w:r>
        <w:t xml:space="preserve">Lúc tỉnh lại trời đã sáng tỏ, tiểu ni trong am đưa đồ ăn sáng tới, Sắt Sắt dùng bữa sáng xong đang muốn ra ngoài viện đi lại, không ngờ tới tiểu ni lại dẫn Tử Mê đến.</w:t>
      </w:r>
    </w:p>
    <w:p>
      <w:pPr>
        <w:pStyle w:val="BodyText"/>
      </w:pPr>
      <w:r>
        <w:t xml:space="preserve">Tử Mê là nha hoàn bên người mẫu thân của Sắt Sắt, tính tình rất trầm ổn, vẫn luôn hầu hạ mẫu thân. Sắt Sắt không nghĩ nàng lại từ Giang phủ đến đây, tiểu ni đi rồi, Sắt Sắt vội vàng hỏi: “Tử Mê sao ngươi lại tới đây? Mẫu thân không có việc gì chứ?”</w:t>
      </w:r>
    </w:p>
    <w:p>
      <w:pPr>
        <w:pStyle w:val="BodyText"/>
      </w:pPr>
      <w:r>
        <w:t xml:space="preserve">“Phu nhân không có việc gì, tiểu thư, phu nhân ra lệnh cho Tử Mê đến đón tiểu thư trở về phủ. Phu nhân nói tiểu thư lần này thật thất sách.” Sắc mặt Tử Mê có chút lo lắng.</w:t>
      </w:r>
    </w:p>
    <w:p>
      <w:pPr>
        <w:pStyle w:val="BodyText"/>
      </w:pPr>
      <w:r>
        <w:t xml:space="preserve">“Chuyện gì?” Sắt Sắt sớm biết mẫu thân sẽ nhìn ra kế hoạch của nàng nhưng lại không biết Tử Mê đang nói nàng thất sách là có ý gì.</w:t>
      </w:r>
    </w:p>
    <w:p>
      <w:pPr>
        <w:pStyle w:val="BodyText"/>
      </w:pPr>
      <w:r>
        <w:t xml:space="preserve">“Hôm qua sau khi chuyện đó xảy ra, phu nhân liền đoán được là do tiểu thư cố ý làm như vậy, cứ tưởng rằng kế hoạch này có thể dùng được, không ngờ giữa trưa Kim tổng quản của Tuyền vương phủ mang theo lễ vật đến bái kiến, Kim tổng quản an ủi lão gia cùng phu nhân, vẫn chưa nhắc đến việc từ hôn.” Tử Mê nói.</w:t>
      </w:r>
    </w:p>
    <w:p>
      <w:pPr>
        <w:pStyle w:val="BodyText"/>
      </w:pPr>
      <w:r>
        <w:t xml:space="preserve">“Thật sao?” Sắt Sắt cau mày, việc này thật ngoài dự kiến của nàng. Dạ Vô Yên lại có thể phái Kim tổng quản đến Giang phủ an ủi cha mẹ nàng, việc này thật khiến người ta không thể tin. Hắn ở đường núi đối với nàng tàn nhẫn nhưng lại phái người đến phủ của nàng.</w:t>
      </w:r>
    </w:p>
    <w:p>
      <w:pPr>
        <w:pStyle w:val="BodyText"/>
      </w:pPr>
      <w:r>
        <w:t xml:space="preserve">“Vậy cứ chờ xem sao.” Sắt Sắt nói , hoàng gia sẽ không cưới về một nữ tử không còn trinh tiết. Có lẽ Tuyền vương cũng vì bận tâm cho thanh danh của hắn, không muốn mang danh là người không tình nghĩa.</w:t>
      </w:r>
    </w:p>
    <w:p>
      <w:pPr>
        <w:pStyle w:val="BodyText"/>
      </w:pPr>
      <w:r>
        <w:t xml:space="preserve">Thế nhưng Sắt Sắt không ngờ kế sách của nàng lại thật sự thất bại.</w:t>
      </w:r>
    </w:p>
    <w:p>
      <w:pPr>
        <w:pStyle w:val="BodyText"/>
      </w:pPr>
      <w:r>
        <w:t xml:space="preserve">Mấy ngày sau, đến ngày hoàng đế định ngày cưới, Dạ Vô Yên vẫn phái người đến rước nàng. Sắt Sắt cố ý đổ thừa mình đang ở am nên không về phủ, nàng nói mình tự thấy không xứng với Tuyền vương, muốn thường làm bạn với các ni cô. Nàng nghĩ Tuyền vương có lẽ chỉ giả vờ như vậy, nói như vậy là đã cho hắn một bậc thang để hắn tự nhiên bước lên.</w:t>
      </w:r>
    </w:p>
    <w:p>
      <w:pPr>
        <w:pStyle w:val="BodyText"/>
      </w:pPr>
      <w:r>
        <w:t xml:space="preserve">Nhưng Sắt Sắt ngàn lần không ngờ tới, cỗ kiệu đón dâu lại đến tận am đón nàng.</w:t>
      </w:r>
    </w:p>
    <w:p>
      <w:pPr>
        <w:pStyle w:val="BodyText"/>
      </w:pPr>
      <w:r>
        <w:t xml:space="preserve">Sắt Sắt cảm thấy choáng váng, sớm biết như vậy mấy ngày trước nàng đã kêu chủ trì để cho nàng quy y. Nay, nàng chỉ có thể bất đắc dĩ bị người trong phủ giúp nàng mặc áo cưới.</w:t>
      </w:r>
    </w:p>
    <w:p>
      <w:pPr>
        <w:pStyle w:val="BodyText"/>
      </w:pPr>
      <w:r>
        <w:t xml:space="preserve">Ngày ấy tiết trời rất trong xanh và ấm áp, ánh nắng nhè nhẹ chiếu trên đỉnh đầu, thật ấm áp. Am Hàn Mai bắt đầu tiêu điều, những cánh hoa mỏng manh đón gió bay xuống, rơi trên hỉ phục màu đỏ của Sắt Sắt, không gian tràn ngập mùi thơm ngọt ngào của Hàn Mai.</w:t>
      </w:r>
    </w:p>
    <w:p>
      <w:pPr>
        <w:pStyle w:val="BodyText"/>
      </w:pPr>
      <w:r>
        <w:t xml:space="preserve">Sắt Sắt bỗng nhiên phát hiện, Hàn Mai đang nở rộ lần cuối cùng, mùa đông đang thật sự trôi qua.</w:t>
      </w:r>
    </w:p>
    <w:p>
      <w:pPr>
        <w:pStyle w:val="BodyText"/>
      </w:pPr>
      <w:r>
        <w:t xml:space="preserve">Từ núi Hương Miểu đến Tuyền vương phủ đường xá không quá xa nhưng dù sao cũng là đường núi, tính đi tính lại ước chừng cũng mất hai ngày. Khi kiệu của Sắt Sắt đến Tuyền vương phủ thì Tuyền vương cùng Y Doanh Hương đã bái đường xong, còn nàng đã bỏ lỡ giờ tốt để bái đường.</w:t>
      </w:r>
    </w:p>
    <w:p>
      <w:pPr>
        <w:pStyle w:val="BodyText"/>
      </w:pPr>
      <w:r>
        <w:t xml:space="preserve">Vậy nên Sắt Sắt liền từ cỗ kiệu bị trực tiếp dìu vào động phòng, còn lễ bái đường được miễn.</w:t>
      </w:r>
    </w:p>
    <w:p>
      <w:pPr>
        <w:pStyle w:val="BodyText"/>
      </w:pPr>
      <w:r>
        <w:t xml:space="preserve">Thanh Mai buồn bã mất hứng nhưng Sắt Sắt thì không quan tâm, nàng cảm thấy như vậy còn tốt hơn, không bái đường thì ở trong lòng nàng hắn không phải phu quân của nàng.</w:t>
      </w:r>
    </w:p>
    <w:p>
      <w:pPr>
        <w:pStyle w:val="BodyText"/>
      </w:pPr>
      <w:r>
        <w:t xml:space="preserve">Sắt Sắt được nha hoàn giúp cởi bỏ khăn đỏ, tháo mũ phượng xuống, nàng biết Dạ Vô Yên tối nay sẽ không đến nên nàng sẽ không ngốc đến nỗi chờ hắn đến tháo khăn xuống.</w:t>
      </w:r>
    </w:p>
    <w:p>
      <w:pPr>
        <w:pStyle w:val="BodyText"/>
      </w:pPr>
      <w:r>
        <w:t xml:space="preserve">“Các ngươi ra ngoài đi, ta không cần hầu hạ.” Sắt Sắt nhẹ giọng nói, vài tiểu nha hoàn lập tức lui ra.</w:t>
      </w:r>
    </w:p>
    <w:p>
      <w:pPr>
        <w:pStyle w:val="BodyText"/>
      </w:pPr>
      <w:r>
        <w:t xml:space="preserve">Sắt Sắt đánh giá qua căn phòng gọi là động phòng, nhưng thật ra bố cục sặc sỡ vô cùng, chăm đệm bằng gấm thêu hoa nhìn bắt mắt, thụy thú treo trên tường, lượn lờ mùi hương thoang thoảng. (thụy thú: con vật mang điềm lành)</w:t>
      </w:r>
    </w:p>
    <w:p>
      <w:pPr>
        <w:pStyle w:val="BodyText"/>
      </w:pPr>
      <w:r>
        <w:t xml:space="preserve">Màn đêm buông xuống rất nhanh , nha hoàn đến phòng đưa cơm, Sắt Sắt dùng cơm xong liền nghe được trong viện có tiếng bước chân, Thanh Mai sớm nhếch khóe môi, vội vàng đi mở cửa.</w:t>
      </w:r>
    </w:p>
    <w:p>
      <w:pPr>
        <w:pStyle w:val="BodyText"/>
      </w:pPr>
      <w:r>
        <w:t xml:space="preserve">Trong lòng Sắt Sắt dâng lên một trận khẩn trương, không phải là Dạ Vô Yên chứ? Nàng là trắc phi, theo lẽ thường động phòng hoa chúc tối nay cũng không tới phiên nàng, huống chi nàng trong mắt họ là một nữ tử đã không còn trinh tiết.</w:t>
      </w:r>
    </w:p>
    <w:p>
      <w:pPr>
        <w:pStyle w:val="BodyText"/>
      </w:pPr>
      <w:r>
        <w:t xml:space="preserve">Cửa phòng mở ra, người bước vào quả nhiên không phải Dạ Vô Yên mà là một tiểu cung nữ dẫn theo một lão bà.</w:t>
      </w:r>
    </w:p>
    <w:p>
      <w:pPr>
        <w:pStyle w:val="BodyText"/>
      </w:pPr>
      <w:r>
        <w:t xml:space="preserve">Lão bà hướng về phía Sắt Sắt vén áo thi lễ, nói: “Bái kiến Giang trắc phi, lão nô là người nghiệm thân trong cung, phụng mệnh thái hậu đến đây nghiệm thân cho trắc phi.”</w:t>
      </w:r>
    </w:p>
    <w:p>
      <w:pPr>
        <w:pStyle w:val="BodyText"/>
      </w:pPr>
      <w:r>
        <w:t xml:space="preserve">Nghiệm thân?</w:t>
      </w:r>
    </w:p>
    <w:p>
      <w:pPr>
        <w:pStyle w:val="BodyText"/>
      </w:pPr>
      <w:r>
        <w:t xml:space="preserve">Lúc đầu Sắt Sắt sửng sốt, đến khi hiểu ra ý tứ thì không khỏi kinh ngạc. Nàng khẽ cười nói: “Không cần nghiệm, ngươi đi báo lại với thái hậu ta không phải thân toàn bích.”</w:t>
      </w:r>
    </w:p>
    <w:p>
      <w:pPr>
        <w:pStyle w:val="BodyText"/>
      </w:pPr>
      <w:r>
        <w:t xml:space="preserve">“Lão nô phụng mệnh làm việc, xin Giang trắc phi đừng tức giận.” Lão bà nói rất cứng rắn .</w:t>
      </w:r>
    </w:p>
    <w:p>
      <w:pPr>
        <w:pStyle w:val="BodyText"/>
      </w:pPr>
      <w:r>
        <w:t xml:space="preserve">“Ta không tức giận, ta nói thật, lão không cần nghiệm. Ngươi cứ trả lời với thái hậu như vậy, còn nghiệm thân ta sẽ không chấp nhận.” Sắt Sắt lạnh lùng nói.</w:t>
      </w:r>
    </w:p>
    <w:p>
      <w:pPr>
        <w:pStyle w:val="BodyText"/>
      </w:pPr>
      <w:r>
        <w:t xml:space="preserve">“Nhưng lão nô nhất định phải nghiệm thân mới có thể bẩm báo lại với thái hậu.” Lão bà cũng thật cố chấp, một chút cũng không có ý nhường, thậm chí còn nhìn chăm chú vào ánh mắt Sắt Sắt, ngầm ý khinh thường.</w:t>
      </w:r>
    </w:p>
    <w:p>
      <w:pPr>
        <w:pStyle w:val="BodyText"/>
      </w:pPr>
      <w:r>
        <w:t xml:space="preserve">Sắt Sắt cười lạnh, xoay người ngồi trên ghế,mỉm cười nói: “Một khi đã như vậy thì lão bà ngươi cứ làm đi.” Tay phải nàng sớm nắm lấy bình hoa trên bàn, cố ý giống như đang vô tình thưởng thức. Nếu bà ta dám đến, nàng sẽ dùng bình hoa đánh bà.</w:t>
      </w:r>
    </w:p>
    <w:p>
      <w:pPr>
        <w:pStyle w:val="BodyText"/>
      </w:pPr>
      <w:r>
        <w:t xml:space="preserve">Cho dù nàng không phải thân toàn bích, cũng không cho phép người khác làm nhục mình.</w:t>
      </w:r>
    </w:p>
    <w:p>
      <w:pPr>
        <w:pStyle w:val="BodyText"/>
      </w:pPr>
      <w:r>
        <w:t xml:space="preserve">Lão bà nhìn Sắt Sắt, chỉ thấy nữ tử trước mắt đôi mắt trong sáng như nước, sóng mắt lưu chuyển linh hoạt, phảng phất như băng hà phá đê mà ra, mang theo ý lạnh lẽo khiến bà không dám nhìn thẳng. Lại nhìn đôi bàn tay tinh tế của nàng không ngừng di chuyển trên bình hoa, bà giật mình thất thần không để động đậy, trong nhất thời trong lòng bắt đầu sinh ra cảm giác sợ hãi.</w:t>
      </w:r>
    </w:p>
    <w:p>
      <w:pPr>
        <w:pStyle w:val="BodyText"/>
      </w:pPr>
      <w:r>
        <w:t xml:space="preserve">Nghiệm thì không dám! Nhưng không nghiệm thì không thể báo cáo kết quả với thái hậu.</w:t>
      </w:r>
    </w:p>
    <w:p>
      <w:pPr>
        <w:pStyle w:val="BodyText"/>
      </w:pPr>
      <w:r>
        <w:t xml:space="preserve">Hai bên đang giằng co thì cửa phòng mở ra, Dạ Vô Yên từ trong bóng đêm bước vào.</w:t>
      </w:r>
    </w:p>
    <w:p>
      <w:pPr>
        <w:pStyle w:val="BodyText"/>
      </w:pPr>
      <w:r>
        <w:t xml:space="preserve">“Ngươi lui ra đi, bổn vương sẽ có câu trả lời xác đáng cho thái hậu.” m thanh của Dạ Vô Yên trầm thấp uyển chuyển nhưng mơ hồ có một loại nghiêm nghị uy thế.</w:t>
      </w:r>
    </w:p>
    <w:p>
      <w:pPr>
        <w:pStyle w:val="BodyText"/>
      </w:pPr>
      <w:r>
        <w:t xml:space="preserve">Lão bà như trút được gánh nặng thở phào nhẹ nhõm, hướng về Dạ Vô Yên cùng Giang Sắt Sắt vén áo thi lễ rồi theo tiểu nha hoàn xoay người lui ra ngoài.</w:t>
      </w:r>
    </w:p>
    <w:p>
      <w:pPr>
        <w:pStyle w:val="BodyText"/>
      </w:pPr>
      <w:r>
        <w:t xml:space="preserve">Thanh Mai thấy Dạ Vô Yên đến cũng vui mừng rạo rực, chỉ trong giây lát mọi người đều lui ra, chỉ còn lại Sắt Sắt cùng Dạ Vô Yên ngồi trong phòng.</w:t>
      </w:r>
    </w:p>
    <w:p>
      <w:pPr>
        <w:pStyle w:val="BodyText"/>
      </w:pPr>
      <w:r>
        <w:t xml:space="preserve">Hai người đều mặc hỉ phục, được ánh nến chiếu vào tạo nên một màu đỏ rực, nhìn rất vui vẻ , nhưng mà trong lòng Sắt Sắt lại không có một sự vui mừng nào, có lẽ Dạ Vô Yên thì có nhưng cũng không phải vì Giang Sắt Sắt.</w:t>
      </w:r>
    </w:p>
    <w:p>
      <w:pPr>
        <w:pStyle w:val="BodyText"/>
      </w:pPr>
      <w:r>
        <w:t xml:space="preserve">Dạ Vô Yên đứng yên nhìn dáng vẻ Sắt Sắt ngồi trên ghế tay nắm lấy bình hoa, thản nhiên cười cười. Hắn thật ra không ngờ Sắt Sắt cam đảm như vậy, dám cãi lại mệnh lệnh của thái hậu.</w:t>
      </w:r>
    </w:p>
    <w:p>
      <w:pPr>
        <w:pStyle w:val="BodyText"/>
      </w:pPr>
      <w:r>
        <w:t xml:space="preserve">Nàng dường như không nhát gan như hắn nghĩ lúc trước.</w:t>
      </w:r>
    </w:p>
    <w:p>
      <w:pPr>
        <w:pStyle w:val="BodyText"/>
      </w:pPr>
      <w:r>
        <w:t xml:space="preserve">Ở yến hội khẩn trương làm đứt gây đàn, trên núi Hương Miểu đối mắt với tặc nhân khóc lóc nước mắt nước mũi ròng ròng.</w:t>
      </w:r>
    </w:p>
    <w:p>
      <w:pPr>
        <w:pStyle w:val="BodyText"/>
      </w:pPr>
      <w:r>
        <w:t xml:space="preserve">Sắt Sắt không hiểu Dạ vô Yên làm thế nào để có câu trả lời thỏa đáng cho thái hậu, dưới ánh nến, nhìn thấy dáng người hắn dần dần tới gần trong lòng nàng không khỏi khẩn trương.</w:t>
      </w:r>
    </w:p>
    <w:p>
      <w:pPr>
        <w:pStyle w:val="BodyText"/>
      </w:pPr>
      <w:r>
        <w:t xml:space="preserve">Chương 16- Đồng sàng dị mộng</w:t>
      </w:r>
    </w:p>
    <w:p>
      <w:pPr>
        <w:pStyle w:val="BodyText"/>
      </w:pPr>
      <w:r>
        <w:t xml:space="preserve">Hắn đang đứng trước mặt nàng cách xa vài bước, màu đỏ áo cưới khoác lên người trông hắn đẹp như một khối ngọc. Tóc đen như mực ôm sát cổ làm nổi bật dung nhan tuấn mĩ của hắn.</w:t>
      </w:r>
    </w:p>
    <w:p>
      <w:pPr>
        <w:pStyle w:val="BodyText"/>
      </w:pPr>
      <w:r>
        <w:t xml:space="preserve">Sắt Sắt nhìn hắn, nhịn không được thầm tán thưởng trong lòng , đó là một nam tử ngay cả thần tiên cũng phải đố kị. Con ngươi đen sáng như một vì sao, khuôn mặt trong sáng như ngọc, môi hơi nhếch lên tạo thành một đường cong duyên dáng, khóa môi lộ ra một nụ cười mỉm.</w:t>
      </w:r>
    </w:p>
    <w:p>
      <w:pPr>
        <w:pStyle w:val="BodyText"/>
      </w:pPr>
      <w:r>
        <w:t xml:space="preserve">Hắn cúi người, đưa tay rút bình hoa trong tay nàng ra, nhẹ nhàng đặt trên bàn.</w:t>
      </w:r>
    </w:p>
    <w:p>
      <w:pPr>
        <w:pStyle w:val="BodyText"/>
      </w:pPr>
      <w:r>
        <w:t xml:space="preserve">Lúc hắn cúi người, mùi hương thoang thoảng của một nam tử xa lạ thâm nhập vào mũi nàng, trong chớp mắt Sắt Sắt trở nên hoảng hốt.</w:t>
      </w:r>
    </w:p>
    <w:p>
      <w:pPr>
        <w:pStyle w:val="BodyText"/>
      </w:pPr>
      <w:r>
        <w:t xml:space="preserve">Sao hắn lại đến đây?</w:t>
      </w:r>
    </w:p>
    <w:p>
      <w:pPr>
        <w:pStyle w:val="BodyText"/>
      </w:pPr>
      <w:r>
        <w:t xml:space="preserve">Tối nay tuy là đêm động phòng hoa chúc của họ nhưng Sắt Sắt không quên nàng chỉ là trắc phi, người tối nay hắn nên ở bên cạnh không phải là nàng. Huống chi nàng trong mắt hắn đã là một nữ tử không còn trinh tiết, hắn càng không thể ngủ lại nơi này cùng nàng.</w:t>
      </w:r>
    </w:p>
    <w:p>
      <w:pPr>
        <w:pStyle w:val="BodyText"/>
      </w:pPr>
      <w:r>
        <w:t xml:space="preserve">Lần gặp mặt trên núi Hương Miểu làm cho nàng nhận thức sự máu lạnh vô tình của hắn nên nàng sẽ không ngốc, có thể vì hắn để trở thành một thiếu nữ bị khi dễ.</w:t>
      </w:r>
    </w:p>
    <w:p>
      <w:pPr>
        <w:pStyle w:val="BodyText"/>
      </w:pPr>
      <w:r>
        <w:t xml:space="preserve">“Nghỉ ngơi sớm một chút đi.” Hắn mở miệng nói, âm thanh hiền hậu, dịu dàng, tao nhã lại mang theo một vẻ thản nhiên xa cách.</w:t>
      </w:r>
    </w:p>
    <w:p>
      <w:pPr>
        <w:pStyle w:val="BodyText"/>
      </w:pPr>
      <w:r>
        <w:t xml:space="preserve">Hắn không nhìn nàng, chậm rãi hướng về phía chiếc giường, rất tao nhã cởi áo ngoài đỏ thẫm ra, chỉ còn một chiếc áo trong màu trắng thuần khiết. Sau đó hắn từ trong tay áo lấy ra một tấm vải trắng đặt trên giường.</w:t>
      </w:r>
    </w:p>
    <w:p>
      <w:pPr>
        <w:pStyle w:val="BodyText"/>
      </w:pPr>
      <w:r>
        <w:t xml:space="preserve">“Ngươi…ngươi đang làm gì?” Trơ mắt nhìn hắn cởi áo và tháo thắt lưng, âm thanh của Sắt Sắt trở nên hơi run run.</w:t>
      </w:r>
    </w:p>
    <w:p>
      <w:pPr>
        <w:pStyle w:val="BodyText"/>
      </w:pPr>
      <w:r>
        <w:t xml:space="preserve">Rất nhanh nàng biết mình hỏi cũng như không hỏi, bởi vì hắn quay đầu liếc nhìn nàng một cái hỏi ngược lại: “Ngươi nói xem.”</w:t>
      </w:r>
    </w:p>
    <w:p>
      <w:pPr>
        <w:pStyle w:val="BodyText"/>
      </w:pPr>
      <w:r>
        <w:t xml:space="preserve">Dáng vẻ thản nhiên của hắn làm cho Sắt Sắt cảm thấy bất an, hai tròng mắt đen sâu không lường được, Sắt Sắt chỉ biết cười gượng nói: “Vương gia, người vẫn nên đến chỗ vương phi thì hơn.”</w:t>
      </w:r>
    </w:p>
    <w:p>
      <w:pPr>
        <w:pStyle w:val="BodyText"/>
      </w:pPr>
      <w:r>
        <w:t xml:space="preserve">Lông mi thật dài Dạ Vô Yên chớp nhẹ, quay đầu liếc nhìn Sắt Sắt một cái, âm thanh trở nên lạnh lẽo “Ngươi đang đuổi ta đi?”</w:t>
      </w:r>
    </w:p>
    <w:p>
      <w:pPr>
        <w:pStyle w:val="BodyText"/>
      </w:pPr>
      <w:r>
        <w:t xml:space="preserve">Sắt Sắt thức thời cúi đầu, nhẹ giọng nói: “Thiếp thân không dám, nhưng thiếp thân là trắc phi, huống hồ…” Nàng muốn nói huống hồ nàng đã không còn toàn bích (trong trắng) nhưng tự hạ mình như vậy thì thật không đáng.</w:t>
      </w:r>
    </w:p>
    <w:p>
      <w:pPr>
        <w:pStyle w:val="BodyText"/>
      </w:pPr>
      <w:r>
        <w:t xml:space="preserve">Thông minh như Tuyền vương, tự nhiên sẽ hiểu được ý tứ của Sắt Sắt, hắn thản nhiên nhìn lướt qua nàng, nhìn thấy đôi má như nước phù dung trong tuyết đang hồng lên thì trong lòng nổi lên một trận hoảng hốt.</w:t>
      </w:r>
    </w:p>
    <w:p>
      <w:pPr>
        <w:pStyle w:val="BodyText"/>
      </w:pPr>
      <w:r>
        <w:t xml:space="preserve">Hình như đến lúc này hắn mới thật sự nhìn rõ dung nhan của nàng. Lông mi dài cong vút, đôi mắt trong sáng, đôi môi đỏ mọng tinh tế, cả người nàng như một đóa sen đang hé nở, cao quý thanh nhã. Dung nhan thanh lệ như vậy căn bản không cần điểm phấn thoa son, hắn không hiểu sao trên núi Hương Miểu nàng lại cải trang thành như vậy.</w:t>
      </w:r>
    </w:p>
    <w:p>
      <w:pPr>
        <w:pStyle w:val="BodyText"/>
      </w:pPr>
      <w:r>
        <w:t xml:space="preserve">“Theo lẽ thường thì bổn vương phải đến chỗ của vương phi nhưng không phải bổn vương cần cho thái hậu một câu trả lời thỏa đáng sao?” Hắn không chút để ý nói.</w:t>
      </w:r>
    </w:p>
    <w:p>
      <w:pPr>
        <w:pStyle w:val="BodyText"/>
      </w:pPr>
      <w:r>
        <w:t xml:space="preserve">Sắt Sắt nhớ đến lời vừa rồi hắn nói, đúng vậy, bởi vì hắn phải cho thái hậu một câu trả lời thỏa đáng nên mới ở lại cùng nàng. Nhưng hắn làm sao để có câu trả lời đây, không phải là hắn định lấy thân nghiệm chứng chứ?</w:t>
      </w:r>
    </w:p>
    <w:p>
      <w:pPr>
        <w:pStyle w:val="BodyText"/>
      </w:pPr>
      <w:r>
        <w:t xml:space="preserve">Nàng không tin hắn sẽ làm như vậy, dù cho nam nhân có thể có ba vợ bốn nàng hầu nhưng cũng không cho phép thê thiếp của mình có một tì vết nào. Dạ Vô Yên nhìn qua không giống loại người không cần những thứ này.</w:t>
      </w:r>
    </w:p>
    <w:p>
      <w:pPr>
        <w:pStyle w:val="BodyText"/>
      </w:pPr>
      <w:r>
        <w:t xml:space="preserve">Dạ Vô Yên dừng trên khuôn mặt biến hóa không ngừng của Sắt Sắt, giống như bầu trời đêm, con ngươi đen sâu thẳm đầy mị hoặc.</w:t>
      </w:r>
    </w:p>
    <w:p>
      <w:pPr>
        <w:pStyle w:val="BodyText"/>
      </w:pPr>
      <w:r>
        <w:t xml:space="preserve">“Yên tâm, ta sẽ không động vào ngươi, chỉ cần ngày mai chiếc khăn này lưu lại một vệt hồng là được rồi.” Mặc kệ nàng có bị lăng nhục hay không hắn cũng sẽ không chạm vào nàng. Bất quá nữ tử trước mắt với vẻ mặt vô cùng khẩn trương dường như rất sợ hắn chạm vào nàng.</w:t>
      </w:r>
    </w:p>
    <w:p>
      <w:pPr>
        <w:pStyle w:val="BodyText"/>
      </w:pPr>
      <w:r>
        <w:t xml:space="preserve">Sắt Sắt nghe Dạ Vô Yên nói vậy trong lòng nhất thời cảm thấy nhẹ nhõm.</w:t>
      </w:r>
    </w:p>
    <w:p>
      <w:pPr>
        <w:pStyle w:val="BodyText"/>
      </w:pPr>
      <w:r>
        <w:t xml:space="preserve">Nàng biết Dạ Vô Yên làm vậy không chỉ để cho thái hậu một câu trả lời thỏa đáng mà còn để giữ lại mặt mũi cho hắn.</w:t>
      </w:r>
    </w:p>
    <w:p>
      <w:pPr>
        <w:pStyle w:val="BodyText"/>
      </w:pPr>
      <w:r>
        <w:t xml:space="preserve">Có cùng nhau ngủ chung, có lạc hồng lưu lại trên chiếc khăn, hắn liền có thể tuyên bố với bên ngoài trắc phi của hắn trong sạch.</w:t>
      </w:r>
    </w:p>
    <w:p>
      <w:pPr>
        <w:pStyle w:val="BodyText"/>
      </w:pPr>
      <w:r>
        <w:t xml:space="preserve">Quả nhiên là cao minh, ước chừng hắn đã sớm nghĩ ra.</w:t>
      </w:r>
    </w:p>
    <w:p>
      <w:pPr>
        <w:pStyle w:val="BodyText"/>
      </w:pPr>
      <w:r>
        <w:t xml:space="preserve">Sắt Sắt vẫn còn quần áo kín đáo leo lên giường, Dạ Vô Yên ngăn nàng lại, âm thanh lạnh lùng nói: “Cởi ra!”</w:t>
      </w:r>
    </w:p>
    <w:p>
      <w:pPr>
        <w:pStyle w:val="BodyText"/>
      </w:pPr>
      <w:r>
        <w:t xml:space="preserve">Sắt Sắt sửng sốt.</w:t>
      </w:r>
    </w:p>
    <w:p>
      <w:pPr>
        <w:pStyle w:val="BodyText"/>
      </w:pPr>
      <w:r>
        <w:t xml:space="preserve">“Như vậy sẽ có người hoài nghi.” Hắn có chút không kiên nhẫn nói.</w:t>
      </w:r>
    </w:p>
    <w:p>
      <w:pPr>
        <w:pStyle w:val="BodyText"/>
      </w:pPr>
      <w:r>
        <w:t xml:space="preserve">Sắt Sắt nhanh chóng hiểu rõ, nếu không cởi áo ngoài, sáng mai nha hoàn tiến vào hầu hạ thấy quần áo nàng còn chỉnh tề sẽ nghi ngờ, nhưng nàng không muốn ở trước mặt hắn cởi áo tháo thắt lưng.</w:t>
      </w:r>
    </w:p>
    <w:p>
      <w:pPr>
        <w:pStyle w:val="BodyText"/>
      </w:pPr>
      <w:r>
        <w:t xml:space="preserve">“Vương gia, để thiếp thân tắt đèn trước.” Phía sau bức rèm che, cặp nến long phượng đỏ lúc này lập lòe, lúc sáng lúc tối.</w:t>
      </w:r>
    </w:p>
    <w:p>
      <w:pPr>
        <w:pStyle w:val="BodyText"/>
      </w:pPr>
      <w:r>
        <w:t xml:space="preserve">Thấy Dạ Vô Yên không phản đối, Sắt Sắt xoay người thổi tắt nến đỏ, bên trong chỉ còn một mảnh tối đen.</w:t>
      </w:r>
    </w:p>
    <w:p>
      <w:pPr>
        <w:pStyle w:val="BodyText"/>
      </w:pPr>
      <w:r>
        <w:t xml:space="preserve">Sắt Sắt cởi bỏ y phục, lộ ra tấm lưng trắng nõn như tuyết, mái tóc dài rũ xuống như thác nước, vẻ đẹp cùng sự quyến rũ của nàng đang nở rộ trong bóng tối.</w:t>
      </w:r>
    </w:p>
    <w:p>
      <w:pPr>
        <w:pStyle w:val="BodyText"/>
      </w:pPr>
      <w:r>
        <w:t xml:space="preserve">Nàng nằm xuống, hai người cùng đắp chung một cái chăn gấm, cùng ngủ chung một giường nhưng lại đưa lưng về phía nhau, cách nhau một đoạn không dài nhưng cũng không gọi là ngắn.</w:t>
      </w:r>
    </w:p>
    <w:p>
      <w:pPr>
        <w:pStyle w:val="BodyText"/>
      </w:pPr>
      <w:r>
        <w:t xml:space="preserve">Nhưng một chút khoảng cách kia cũng rất xa xôi, dường như không thể vượt qua ranh giới.</w:t>
      </w:r>
    </w:p>
    <w:p>
      <w:pPr>
        <w:pStyle w:val="BodyText"/>
      </w:pPr>
      <w:r>
        <w:t xml:space="preserve">Ranh giới của nàng, Sắt Sắt chưa từng muốn vượt qua.</w:t>
      </w:r>
    </w:p>
    <w:p>
      <w:pPr>
        <w:pStyle w:val="BodyText"/>
      </w:pPr>
      <w:r>
        <w:t xml:space="preserve">Tuy rằng không thể từ hôn nhưng ít ra bảo vệ được thân trong sạch, Dạ Vô Yên sẽ không chạm vào nàng, đến một ngày nàng nhất định có thể thoát khỏi nhà giam này.</w:t>
      </w:r>
    </w:p>
    <w:p>
      <w:pPr>
        <w:pStyle w:val="BodyText"/>
      </w:pPr>
      <w:r>
        <w:t xml:space="preserve">Trong bóng tối, Sắt Sắt thản nhiên mỉm cười, tiến vào mộng đẹp.</w:t>
      </w:r>
    </w:p>
    <w:p>
      <w:pPr>
        <w:pStyle w:val="Compact"/>
      </w:pPr>
      <w:r>
        <w:t xml:space="preserve"> </w:t>
      </w:r>
      <w:r>
        <w:br w:type="textWrapping"/>
      </w:r>
      <w:r>
        <w:br w:type="textWrapping"/>
      </w:r>
    </w:p>
    <w:p>
      <w:pPr>
        <w:pStyle w:val="Heading2"/>
      </w:pPr>
      <w:bookmarkStart w:id="31" w:name="tập-1-lâm-giang-tiên---chương-017---018"/>
      <w:bookmarkEnd w:id="31"/>
      <w:r>
        <w:t xml:space="preserve">9. Tập 1: Lâm Giang Tiên - Chương 017 - 018</w:t>
      </w:r>
    </w:p>
    <w:p>
      <w:pPr>
        <w:pStyle w:val="Compact"/>
      </w:pPr>
      <w:r>
        <w:br w:type="textWrapping"/>
      </w:r>
      <w:r>
        <w:br w:type="textWrapping"/>
      </w:r>
      <w:r>
        <w:t xml:space="preserve"> </w:t>
      </w:r>
    </w:p>
    <w:p>
      <w:pPr>
        <w:pStyle w:val="BodyText"/>
      </w:pPr>
      <w:r>
        <w:t xml:space="preserve">Chương 17- Chàng vô tình thiếp vô tình 1</w:t>
      </w:r>
    </w:p>
    <w:p>
      <w:pPr>
        <w:pStyle w:val="BodyText"/>
      </w:pPr>
      <w:r>
        <w:t xml:space="preserve">Mây đen tan biến, những hạt sương cũng biến mất, một vài tia sáng xuyên qua những đám mây chiếu rọi xuống.</w:t>
      </w:r>
    </w:p>
    <w:p>
      <w:pPr>
        <w:pStyle w:val="BodyText"/>
      </w:pPr>
      <w:r>
        <w:t xml:space="preserve">Ngoài hành lang có những chiếc đèn lồng màu đỏ treo cao đang bay bay trước gió, chứng tỏ hôm nay là một ngày vui, những chữ chúc mừng màu đỏ thẫm treo trên tường tựa như ảo mộng.</w:t>
      </w:r>
    </w:p>
    <w:p>
      <w:pPr>
        <w:pStyle w:val="BodyText"/>
      </w:pPr>
      <w:r>
        <w:t xml:space="preserve">Ánh nắng xuyên qua ô vuông cửa sổ xua tan không khí u ám trong phòng. Bên trong lớp màn mỏng trên chiếc giường lớn nạm vàng, Sắt Sắt mơ màng tỉnh dậy nhưng không mở mắt .</w:t>
      </w:r>
    </w:p>
    <w:p>
      <w:pPr>
        <w:pStyle w:val="BodyText"/>
      </w:pPr>
      <w:r>
        <w:t xml:space="preserve">Nàng nghe được tiếng hít thở đều đều của Dạ Vô Yên nằm bên cạnh, cảm giác được đôi cánh tay của hắn đang đặt trên vòng eo nhỏ của mình, vô cùng ấm áp mà có sức, ngửi được hơi thở nam tử dễ chịu trên người hắn, nàng kinh ngạc phát hiện không biết từ khi nào nàng đã chui vào nằm trong lòng hắn. Nàng lại ngủ trong lòng hắn cả đêm, thế nhưng giấc ngủ còn mang theo hương vị thật ngọt!</w:t>
      </w:r>
    </w:p>
    <w:p>
      <w:pPr>
        <w:pStyle w:val="BodyText"/>
      </w:pPr>
      <w:r>
        <w:t xml:space="preserve">Đáng chết! Sắt Sắt mắng thầm một tiếng, nàng vốn định dùng tay đẩy hắn ra nhưng còn chưa kịp ra tay thì cảm thấy vòng ôm của người trước mặt hơi giật giật, Dạ Vô Yên hình như đã tỉnh.</w:t>
      </w:r>
    </w:p>
    <w:p>
      <w:pPr>
        <w:pStyle w:val="BodyText"/>
      </w:pPr>
      <w:r>
        <w:t xml:space="preserve">Quả nhiên, Sắt Sắt nghe được trên đỉnh đầu mình truyền đến âm thanh hút không khí.</w:t>
      </w:r>
    </w:p>
    <w:p>
      <w:pPr>
        <w:pStyle w:val="BodyText"/>
      </w:pPr>
      <w:r>
        <w:t xml:space="preserve">Dạ Vô Yên đã có một đêm ngủ rất yên ổn, khi tỉnh lại hắn cảm giác được trong lòng có gì đó ấm áp mềm mại, thoải mái vô cùng, chỉ muốn giữ vật đó lại lâu một chút. Hắn mở mắt ra, có chút mơ màng liếc nhìn một cái.</w:t>
      </w:r>
    </w:p>
    <w:p>
      <w:pPr>
        <w:pStyle w:val="BodyText"/>
      </w:pPr>
      <w:r>
        <w:t xml:space="preserve">Hắn nhìn thấy vật hắn đang ôm trong lòng là trắc phi của hắn.</w:t>
      </w:r>
    </w:p>
    <w:p>
      <w:pPr>
        <w:pStyle w:val="BodyText"/>
      </w:pPr>
      <w:r>
        <w:t xml:space="preserve">Dưới nắng sớm, nàng trông giống như một con mèo nhỏ, ngoan ngoãn nằm trong lòng hắn, chỉ lộ ra nửa khuôn mặt, da thịt trắng nõn giống như bạch ngọc được chạm khắc. Mái tóc rối tung đang ở trong lòng hắn, hắn vừa động đậy liền bị những sợi tóc mềm mại kia chạm vào. Trong lúc cử động, da thịt tinh tế mềm mại như một nắm tuyết, giống như lúc nào cũng có thể tan biến.</w:t>
      </w:r>
    </w:p>
    <w:p>
      <w:pPr>
        <w:pStyle w:val="BodyText"/>
      </w:pPr>
      <w:r>
        <w:t xml:space="preserve">Hắn cảm thấy như bị một cái gì đó không rõ tên trêu chọc một chút, phát hiện ra mình giống như đã tham luyến mùi hương trước mắt, thân thể chợt cảm thấy có chút nóng lên.</w:t>
      </w:r>
    </w:p>
    <w:p>
      <w:pPr>
        <w:pStyle w:val="BodyText"/>
      </w:pPr>
      <w:r>
        <w:t xml:space="preserve">Hắn hít một hơi khí lạnh, đôi mắt phượng nheo lại, hắn vô tình đẩy Sắt Sắt ra, đột nhiên ngồi dậy. Hắn cũng không kiên nhẫn cau mày, hắn không phải là thiếu nữ nhân nhưng làm sao lại cảm thấy hứng thú với nữ nhân này.</w:t>
      </w:r>
    </w:p>
    <w:p>
      <w:pPr>
        <w:pStyle w:val="BodyText"/>
      </w:pPr>
      <w:r>
        <w:t xml:space="preserve">Sắt Sắt bị hắn đẩy ra, vùi đầu vào gối gấm, nàng nở một nụ cười tự giễu.</w:t>
      </w:r>
    </w:p>
    <w:p>
      <w:pPr>
        <w:pStyle w:val="BodyText"/>
      </w:pPr>
      <w:r>
        <w:t xml:space="preserve">Tốt, nàng còn chưa đẩy hắn thì hắn đã đẩy nàng ra trước.</w:t>
      </w:r>
    </w:p>
    <w:p>
      <w:pPr>
        <w:pStyle w:val="BodyText"/>
      </w:pPr>
      <w:r>
        <w:t xml:space="preserve">“Sao ngươi dám chui vào trong lòng bổn vương!” Hắn lạnh lùng chất vấn, sớm biết nàng không có liêm sỉ như vậy hắn sẽ không cưới nàng.</w:t>
      </w:r>
    </w:p>
    <w:p>
      <w:pPr>
        <w:pStyle w:val="BodyText"/>
      </w:pPr>
      <w:r>
        <w:t xml:space="preserve">Sắt Sắt nằm trong chăn gấm, thấy hắn nhìn nàng như rắn rết, tựa như muốn ăn tươi nuốt sống nàng. Cái gì kêu nàng chui vào trong lòng hắn, nàng còn chưa chất vấn hắn không biết kiềm chế.</w:t>
      </w:r>
    </w:p>
    <w:p>
      <w:pPr>
        <w:pStyle w:val="BodyText"/>
      </w:pPr>
      <w:r>
        <w:t xml:space="preserve">Tốt, nếu hắn tưởng nàng chui vào trong lòng hắn, tưởng nàng muốn quyến rũ hắn thì nàng sẽ làm cho hắn thất vọng. Nam nhân càng không chiếm được thì càng quý trọng, nàng càng dính vào hắn, hắn càng chán ghét nàng.</w:t>
      </w:r>
    </w:p>
    <w:p>
      <w:pPr>
        <w:pStyle w:val="BodyText"/>
      </w:pPr>
      <w:r>
        <w:t xml:space="preserve">Sắt Sắt lập tức nói rất dịu dàng: “Vương gia, đêm qua thiếp thân…đêm qua là…là bị vương gia mê hoặc, bản thân không tự kiềm chế được…Xin vương gia hãy thương tiếc tiếp thân, thành toàn cho thiếp thân!” Nói xong nàng hướng đến ôm lấy Dạ Vô Yên.</w:t>
      </w:r>
    </w:p>
    <w:p>
      <w:pPr>
        <w:pStyle w:val="BodyText"/>
      </w:pPr>
      <w:r>
        <w:t xml:space="preserve">Dạ Vô Yên cau mày, không chút che dấu sự chán ghét sâu sắc, hắn không nể tình đẩy Sắt Sắt ra, lạnh lùng nói: “Cút ngay! Giang Sắt Sắt, chưa nói đến việc ngươi đã thất thân *không còn trong trắng*, cho dù ngươi không thất thân bổn vương cũng sẽ không chạm vào ngươi. Bổn vương thương tiếc ngươi đợi bổn vương nhiều năm lại thất thân, tuổi cũng không nhỏ, sợ không ai cưới ngươi nên ta miễn cưỡng cưới ngươi vào phủ. Ngươi cũng đừng tự mình đa tình, ngươi có ý đồ quyến rũ bổn vương thì đừng có nằm mơ, cả đời này bổn vương cũng sẽ không sủng hạnh ngươi!” Hắn nói xong mặc quần áo đứng dậy.</w:t>
      </w:r>
    </w:p>
    <w:p>
      <w:pPr>
        <w:pStyle w:val="BodyText"/>
      </w:pPr>
      <w:r>
        <w:t xml:space="preserve">Sắt Sắt ôi lên một tiếng ghé vào gối thút thít khóc.</w:t>
      </w:r>
    </w:p>
    <w:p>
      <w:pPr>
        <w:pStyle w:val="BodyText"/>
      </w:pPr>
      <w:r>
        <w:t xml:space="preserve">Dạ Vô Yên nhìn thấy đầu vai nàng run run, hiển nhiên là đang rất khổ sở, sắc mặt hắn cũng dịu đi, nhẹ giọng nói: “Ngươi không cần khóc, chỉ cần ngươi an phận, bổn vương sẽ giữ lại mặt mũi cho cha ngươi, sẽ không bỏ ngươi. Vị trí trắc phi này vĩnh viễn sẽ là của ngươi.”</w:t>
      </w:r>
    </w:p>
    <w:p>
      <w:pPr>
        <w:pStyle w:val="BodyText"/>
      </w:pPr>
      <w:r>
        <w:t xml:space="preserve">Hắn rời đi, không quên đem theo tấm vải lụa trên giường kia, từ trong giày rút ra một thanh chủy thủ *dao nhỏ* nhỏ rạch một đường trên ngón tay nhỏ lên tấm vải trắng một giọt máu hồng.</w:t>
      </w:r>
    </w:p>
    <w:p>
      <w:pPr>
        <w:pStyle w:val="BodyText"/>
      </w:pPr>
      <w:r>
        <w:t xml:space="preserve">Nghe tiếng bước chân của hắn đã đi xa, Sắt Sắt mới ngẩng đầu từ gối cẩm lên, hé ra khuôn mặt bình tĩnh, căn bản không hề có nước mắt. Nàng dĩ nhiên không khóc, mới vừa rồi khóc thút thít chỉ là diễn cho Dạ Vô Yên xem.</w:t>
      </w:r>
    </w:p>
    <w:p>
      <w:pPr>
        <w:pStyle w:val="BodyText"/>
      </w:pPr>
      <w:r>
        <w:t xml:space="preserve">Vương gia giận đến nổi lửa, nàng tất nhiên phải tỏ ra khổ sở. Nhưng nàng tuyệt đối không khổ sở, từ khi nhìn thấy ở núi Hương Miểu hắn đối với nàng vô tình thì một chút tình cảm nàng dành cho hắn lúc trước đã tan biến không còn chút nào.</w:t>
      </w:r>
    </w:p>
    <w:p>
      <w:pPr>
        <w:pStyle w:val="BodyText"/>
      </w:pPr>
      <w:r>
        <w:t xml:space="preserve">Bất quá hắn nói là vì thương hại mới cưới nàng lại làm cho nàng kinh ngạc một phen, hắn cũng biết thương hại người khác sao? Nếu thật sự thương hại nàng, vậy tại sao nhìn Sắt Sắt bị thất thân vẫn thản nhiên như xem tuồng?</w:t>
      </w:r>
    </w:p>
    <w:p>
      <w:pPr>
        <w:pStyle w:val="BodyText"/>
      </w:pPr>
      <w:r>
        <w:t xml:space="preserve">Nàng rất hy vọng hắn sẽ bỏ nàng, nếu mỗi ngày nàng đều dính lấy hắn không biết hắn có bỏ nàng không? Xem ra qua tình huống vừa rồi nàng vẫn còn có hy vọng.</w:t>
      </w:r>
    </w:p>
    <w:p>
      <w:pPr>
        <w:pStyle w:val="BodyText"/>
      </w:pPr>
      <w:r>
        <w:t xml:space="preserve">Hắn nghĩ hắn cưới nàng, cung cấp cho nàng cái ăn cái mặc, cho nàng vị trí trắc phi thì nàng sẽ thỏa mãn, sẽ mang ơn ở lại trong vương phủ sao? Nàng sẽ không để hắn như ý, mỗi ngày sẽ ở trước mặt hắn làm loạn một lần.</w:t>
      </w:r>
    </w:p>
    <w:p>
      <w:pPr>
        <w:pStyle w:val="BodyText"/>
      </w:pPr>
      <w:r>
        <w:t xml:space="preserve">Chủ ý đã quyết, tâm tình Sắt Sắt trở nên rất tốt.</w:t>
      </w:r>
    </w:p>
    <w:p>
      <w:pPr>
        <w:pStyle w:val="BodyText"/>
      </w:pPr>
      <w:r>
        <w:t xml:space="preserve">Thanh Mai bưng nước rửa mặt đến, Sắt Sắt rửa mặt xong, ngồi vào bàn trang điểm, nàng muốn ăn diện thật tỉ mỉ, tuyệt đối sẽ làm cho Dạ Vô Yên lại “kinh ngạc”.</w:t>
      </w:r>
    </w:p>
    <w:p>
      <w:pPr>
        <w:pStyle w:val="BodyText"/>
      </w:pPr>
      <w:r>
        <w:t xml:space="preserve">Sắt Sắt búi mái tóc đen lên, so với kiểu búi tóc đơn giản trước kia rất khác biệt, nhìn qua rất linh động trang nhã. Hôm nay nàng cố ý để cho Thanh Mai làm cho nàng có vẻ cao quý sang trọng.</w:t>
      </w:r>
    </w:p>
    <w:p>
      <w:pPr>
        <w:pStyle w:val="BodyText"/>
      </w:pPr>
      <w:r>
        <w:t xml:space="preserve">“Tiểu thư kiểu búi tóc này nhìn qua rất già, chỉ có các phu nhân mới búi như vậy, tiểu thư để em búi cho người kiểu khác.” Thanh Mai nhìn trái nhìn phải nói với Sắt Sắt.</w:t>
      </w:r>
    </w:p>
    <w:p>
      <w:pPr>
        <w:pStyle w:val="BodyText"/>
      </w:pPr>
      <w:r>
        <w:t xml:space="preserve">“Thanh Mai ta đã xuất giá, cũng đã là một phu nhân nên chỉ có thể búi tóc như thế này.” Sắt Sắt cười nhẹ nói.</w:t>
      </w:r>
    </w:p>
    <w:p>
      <w:pPr>
        <w:pStyle w:val="BodyText"/>
      </w:pPr>
      <w:r>
        <w:t xml:space="preserve">“Thật như vậy sao?” Thanh Mai hoài nghi hỏi.</w:t>
      </w:r>
    </w:p>
    <w:p>
      <w:pPr>
        <w:pStyle w:val="BodyText"/>
      </w:pPr>
      <w:r>
        <w:t xml:space="preserve">“Thanh Mai ngươi xem bên ngoài hoa có hoa nở không, đi hái một nhánh vào đây.” Sắt Sắt đuổi Thanh Mai ra ngoài.</w:t>
      </w:r>
    </w:p>
    <w:p>
      <w:pPr>
        <w:pStyle w:val="BodyText"/>
      </w:pPr>
      <w:r>
        <w:t xml:space="preserve">Nàng nhân cơ hội này từ trong hộp trang sức lấy ra một chiếc trâm vàng rực rỡ cài lên tóc, giắt lên vài đóa hoa, cầm lấy cây cọ đánh cho mi mắt đen đặc. Sau đó nàng liền đánh phấn, đánh cho khuôn mặt ngọc thật hồng lên mới vừa lòng.</w:t>
      </w:r>
    </w:p>
    <w:p>
      <w:pPr>
        <w:pStyle w:val="BodyText"/>
      </w:pPr>
      <w:r>
        <w:t xml:space="preserve">Thanh Mai hái hoa trở vào nhìn thấy dáng vẻ của Sắt Sắt thì a lên một tiếng, nghi hoặc hỏi: “Tiểu thư người làm gì vậy? Người muốn đi hát tuồng sao?”</w:t>
      </w:r>
    </w:p>
    <w:p>
      <w:pPr>
        <w:pStyle w:val="BodyText"/>
      </w:pPr>
      <w:r>
        <w:t xml:space="preserve">Sắt Sắt nhìn Thanh Mai, trên đầu cột hai bím tóc của nha hoàn rất đáng yêu, hé ra khuôn mặt nhỏ nhắn, tràn đầy kinh ngạc, nàng nhìn lại mình đột nhiên phát hiện nàng cùng Thanh Mai giống như phu nhân cùng thiếu nữ.</w:t>
      </w:r>
    </w:p>
    <w:p>
      <w:pPr>
        <w:pStyle w:val="BodyText"/>
      </w:pPr>
      <w:r>
        <w:t xml:space="preserve">“Đúng rồi, Thanh Mai nha đầu nhà ngươi ngày càng thông minh nha, ngươi đoán đúng rồi đó. Mau tới đây đem hoa trong tay ngươi cắm lên đầu ta, chúng ta đi diễn…tuồng.” Sắt Sắt kéo dài câu nói có ý trêu đùa.</w:t>
      </w:r>
    </w:p>
    <w:p>
      <w:pPr>
        <w:pStyle w:val="BodyText"/>
      </w:pPr>
      <w:r>
        <w:t xml:space="preserve">Chủ tớ hai người,một trước một sau đi ra ngoài, Sắt Sắt hỏi thăm nha hoàn xem Tuyền vương lúc này ở đâu liền thẳng đường đến đó.</w:t>
      </w:r>
    </w:p>
    <w:p>
      <w:pPr>
        <w:pStyle w:val="BodyText"/>
      </w:pPr>
      <w:r>
        <w:t xml:space="preserve">Chương 18- Chàng vô tình thiếp vô tình 2</w:t>
      </w:r>
    </w:p>
    <w:p>
      <w:pPr>
        <w:pStyle w:val="BodyText"/>
      </w:pPr>
      <w:r>
        <w:t xml:space="preserve">Tuyền vương phủ là sau khi Dạ Vô Yên trở về kinh thành hoàng thượng mới ban cho hắn. Trước khi xuất chinh hắn chưa được phong vương nên không có phủ đệ.</w:t>
      </w:r>
    </w:p>
    <w:p>
      <w:pPr>
        <w:pStyle w:val="BodyText"/>
      </w:pPr>
      <w:r>
        <w:t xml:space="preserve">Được xem là phủ đệ hàng đầu của đế đô, nghe nói đây là cung đình của triều trước. Đường đi vào, cảnh vật lộng lẫy huy hoàng, điện ngọc lầu các, quả có chút phong thái của triều trước. Giống như bề mặt của tảng đá kia, còn có tấm rèm ảm đạm màu ngọc bích, màn cửa sổ màu xanh lục bằng lụa mỏng trên có in những bông Hàn Mai trong tuyết…</w:t>
      </w:r>
    </w:p>
    <w:p>
      <w:pPr>
        <w:pStyle w:val="BodyText"/>
      </w:pPr>
      <w:r>
        <w:t xml:space="preserve">Theo lẽ thường Dạ Vô Yên phải nghỉ ngơi hồi phục một thời gian nhưng hắn không nghỉ ngơi, mọi người không thể không hoài nghi hắn rất ít khi ở trong phủ.</w:t>
      </w:r>
    </w:p>
    <w:p>
      <w:pPr>
        <w:pStyle w:val="BodyText"/>
      </w:pPr>
      <w:r>
        <w:t xml:space="preserve">Vân Túy Viện là chỗ ở của Y Doanh Hương, trước cửa viện có hồ nước, trên mặt hồ có một tòa điêu lan ngọc thế và cây cầu đá bắc qua.</w:t>
      </w:r>
    </w:p>
    <w:p>
      <w:pPr>
        <w:pStyle w:val="BodyText"/>
      </w:pPr>
      <w:r>
        <w:t xml:space="preserve">Sắt Sắt đứng trên cầu ngắm nước hồ trong xanh bồng bềnh, trong hồ có vô số hoa cẩm lý màu đỏ, mọc thành từng đám giống như một dãy hoa màu đỏ, làm nổi bật màu nước trong xanh, đẹp đến nỗi nói không nên lời.</w:t>
      </w:r>
    </w:p>
    <w:p>
      <w:pPr>
        <w:pStyle w:val="BodyText"/>
      </w:pPr>
      <w:r>
        <w:t xml:space="preserve">Trên mặt hồ là những bông hoa thủy tiên phiêu đãng, có thể tưởng tượng giữa ngày hè, lá sen dập dềnh cùng cẩm lý tạo thành một cảnh đẹp làm người vô cùng thích thú. Chỉ tiếc nàng không có phúc được thưởng thức, ngoài sân chỗ nàng ở chỉ có hai cây đào già.</w:t>
      </w:r>
    </w:p>
    <w:p>
      <w:pPr>
        <w:pStyle w:val="BodyText"/>
      </w:pPr>
      <w:r>
        <w:t xml:space="preserve">Hai người vừa đến cửa Vân Túy viện đã có nha hoàn đi vào bẩm báo, Sắt Sắt cũng không chờ được phép liền sải bước thướt tha đi vào trong viện.</w:t>
      </w:r>
    </w:p>
    <w:p>
      <w:pPr>
        <w:pStyle w:val="BodyText"/>
      </w:pPr>
      <w:r>
        <w:t xml:space="preserve">Y Doanh Hương là chính phi, theo quy củ nàng phải đến thỉnh an, huống chi Sắt Sắt còn nghe Dạ Vô Yên ở chỗ này dùng đồ ăn sáng nên nàng đương nhiên không thể không đến đây. Nhưng nàng cũng biết mình là người không được hoan nghênh, đến nha hoàn đứng canh cửa cũng lộ ra vẻ mặt coi thường.</w:t>
      </w:r>
    </w:p>
    <w:p>
      <w:pPr>
        <w:pStyle w:val="BodyText"/>
      </w:pPr>
      <w:r>
        <w:t xml:space="preserve">Bất quá Sắt Sắt cũng không để ý, nàng vẫn điềm tĩnh nghiêm mặt, khóe môi nở nụ cười xinh đẹp, chậm rãi bước vào. Vào trong viện, Sắt Sắt liền có cảm giác không khí trong phòng không được tốt, mơ hồ nghe được có tiếng khóc thút thít.</w:t>
      </w:r>
    </w:p>
    <w:p>
      <w:pPr>
        <w:pStyle w:val="BodyText"/>
      </w:pPr>
      <w:r>
        <w:t xml:space="preserve">Sắt Sắt không nhìn thấy Dạ Vô Yên cùng Y Doanh Hương, nàng đứng trong phòng vừa cười nhạt vừa âm thầm đánh giá cách bài trí phòng</w:t>
      </w:r>
    </w:p>
    <w:p>
      <w:pPr>
        <w:pStyle w:val="BodyText"/>
      </w:pPr>
      <w:r>
        <w:t xml:space="preserve">Trong phòng, những kệ tủ bằng gỗ lim đều được nạm vàng hai bên, bên trên để các đồ trang trí bằng ngọc quý giá, cả hình dạng và màu sắc đều vô cùng thanh lịch tinh xảo, chính giữa sảnh được trải thảm đỏ, đặt một chiếc bàn gỗ lim, trên mặt bàn bày đầy những món ăn ngon, nhưng bàn lại không có người, chỉ có hai tiểu nha hoàn cầm đũa trong tay, chờ để gắp thức ăn.</w:t>
      </w:r>
    </w:p>
    <w:p>
      <w:pPr>
        <w:pStyle w:val="BodyText"/>
      </w:pPr>
      <w:r>
        <w:t xml:space="preserve">Hai tiểu nha hoàn kia ngẫu nhiên nhìn về hướng Sắt Sắt, ánh mắt mang theo vẻ khinh thường và chế giễu. Sắt Sắt biết các nàng bất mãn chuyện đêm động phòng Tuyền vương không ngủ lại chỗ của chủ tử các nàng mà ngủ lại chỗ của trắc phi.</w:t>
      </w:r>
    </w:p>
    <w:p>
      <w:pPr>
        <w:pStyle w:val="BodyText"/>
      </w:pPr>
      <w:r>
        <w:t xml:space="preserve">Sắt Sắt dường như lúc này mới tỉnh ngộ, nàng đã đoạt đi đêm động phòng của Y Doanh Hương. Nghe trong phòng có tiếng khóc thút thít chỉ sợ là nước mắt của Y Doanh Hương, trong lòng Sắt Sắt không khỏi cảm thấy có lỗi cộng thêm một chút không đành lòng. Nếu như vậy lúc này nàng đến có phải sẽ càng làm cho Y Doanh Hương thêm đau lòng không?</w:t>
      </w:r>
    </w:p>
    <w:p>
      <w:pPr>
        <w:pStyle w:val="BodyText"/>
      </w:pPr>
      <w:r>
        <w:t xml:space="preserve">Nhưng với tình thế trước mắt nàng dường như không còn có thể lùi bước. Bức rèm che của phòng trong được nha hoàn mở ra, Dạ Vô Yên dắt tay Y Doanh Hương cùng sóng vai bước ra.</w:t>
      </w:r>
    </w:p>
    <w:p>
      <w:pPr>
        <w:pStyle w:val="BodyText"/>
      </w:pPr>
      <w:r>
        <w:t xml:space="preserve">Dạ Vô Yên đã thay đồ cưới màu đỏ thẫm ra, chỉ mặc một bộ cẩm bào màu tối, bên hông đeo một khối ngọc hình long phượng, khóe môi hắn mang một nụ cười thản nhiên, nhìn phong thái rất tuấn tú. Y Doanh Hương kiều mị khả ái như con chim nhỏ nép vào người Dạ Vô Yên, hai người nhìn qua rất thân mật lại vô cùng xứng đôi.</w:t>
      </w:r>
    </w:p>
    <w:p>
      <w:pPr>
        <w:pStyle w:val="BodyText"/>
      </w:pPr>
      <w:r>
        <w:t xml:space="preserve">Sắt Sắt không hiểu sao thấy lòng nghẹn lại nhưng mặt vẫn không đổi sắc cười cười.</w:t>
      </w:r>
    </w:p>
    <w:p>
      <w:pPr>
        <w:pStyle w:val="BodyText"/>
      </w:pPr>
      <w:r>
        <w:t xml:space="preserve">Dạ Vô Yên nhìn thấy Sắt Sắt đứng trong sảnh thì trong nháy mắt khuôn mặt thản nhiên có chút dao động, khóe môi run run.</w:t>
      </w:r>
    </w:p>
    <w:p>
      <w:pPr>
        <w:pStyle w:val="BodyText"/>
      </w:pPr>
      <w:r>
        <w:t xml:space="preserve">Lần này hồi kinh hắn liền nghe nói Định An hầu thiên kim là tài nữ của đế đô, tinh thông cầm kì thi họa *đánh đàn, chơi cờ, làm thơ, vẽ tranh*, hắn vẫn nửa tin nửa ngờ nhưng lúc này càng thêm xác nhận đó bất quá chỉ là tin vịt mà thôi.</w:t>
      </w:r>
    </w:p>
    <w:p>
      <w:pPr>
        <w:pStyle w:val="BodyText"/>
      </w:pPr>
      <w:r>
        <w:t xml:space="preserve">Quần áo rực rỡ, áo ngoài sa tanh màu xanh nhạt, trông có vẻ trắng nõn đáng yêu nhưng lại cố tình thêu một đóa hoa đào lớn màu hồng phấn. Phía dưới là váy màu vàng, lại dùng các sợi tơ thêu rất nhiều hoa, màu sắc rất sặc sỡ làm người hoa mắt.</w:t>
      </w:r>
    </w:p>
    <w:p>
      <w:pPr>
        <w:pStyle w:val="BodyText"/>
      </w:pPr>
      <w:r>
        <w:t xml:space="preserve">Quần áo sặc sỡ như vậy cũng tạm chấp nhận, nàng lại búi tóc kiểu của các phu nhân trông rất già cũng không sao nhưng lại còn cố tính cài lên một đóa mẫu đơn thật lớn.</w:t>
      </w:r>
    </w:p>
    <w:p>
      <w:pPr>
        <w:pStyle w:val="BodyText"/>
      </w:pPr>
      <w:r>
        <w:t xml:space="preserve">Tất cả những thứ này còn có thể nhẫn nhịn, điều làm cho người ta không thể chịu được là khuôn mặt dùng phấn quá dày làm cho người ta nhìn không ra màu da thật sự của nàng.</w:t>
      </w:r>
    </w:p>
    <w:p>
      <w:pPr>
        <w:pStyle w:val="BodyText"/>
      </w:pPr>
      <w:r>
        <w:t xml:space="preserve">Dạ Vô Yên nhớ đến lần gặp Sắt Sắt trên núi Hương Miểu lại càng thêm chắc chắn nữ tử trước mắt ước chừng cũng thật tầm thường. Nghĩ lại cũng đúng, phụ thân nàng là tướng quân chinh chiến nhiều năm, mẫu thân ngày xưa là thủ lĩnh cướp biển Đông Hải, người như vậy làm sao có thể sinh ra nữ nhi là một tài nữ của đế đô? Cho dù có xinh đẹp thì cũng chỉ là hạng người dung tục phấn son.</w:t>
      </w:r>
    </w:p>
    <w:p>
      <w:pPr>
        <w:pStyle w:val="BodyText"/>
      </w:pPr>
      <w:r>
        <w:t xml:space="preserve">Nhớ đêm yến tiệc nàng ăn diện không phải như thế, không biết là ai giúp nàng,bất quá lúc ấy tâm tư của hắn không để trên người nàng, cũng không chú ý nàng như thế nào? Chiều hôm qua thoáng nhìn nàng, khuôn mặt tươi mát kia hình như cũng không giống như khuôn mặt son phấn trước mắt hắn lúc này.</w:t>
      </w:r>
    </w:p>
    <w:p>
      <w:pPr>
        <w:pStyle w:val="BodyText"/>
      </w:pPr>
      <w:r>
        <w:t xml:space="preserve">Dạ Vô Yên lạnh lùng xùy một tiếng liền đem ánh mắt dời đi nơi khác, hắn không muốn làm bẩn mắt mình.</w:t>
      </w:r>
    </w:p>
    <w:p>
      <w:pPr>
        <w:pStyle w:val="BodyText"/>
      </w:pPr>
      <w:r>
        <w:t xml:space="preserve">Sắt Sắt nhìn thấy dáng vẻ hắn nhìn nàng thì trong lòng cười trộm.</w:t>
      </w:r>
    </w:p>
    <w:p>
      <w:pPr>
        <w:pStyle w:val="BodyText"/>
      </w:pPr>
      <w:r>
        <w:t xml:space="preserve">Đôi mắt Y Doanh Hương vốn đã khóc đến sưng đỏ, lúc này nhìn thấy khuôn mặt trang điểm của Sắt Sắt không chút nào che dấu cười tươi như ánh trắng.</w:t>
      </w:r>
    </w:p>
    <w:p>
      <w:pPr>
        <w:pStyle w:val="BodyText"/>
      </w:pPr>
      <w:r>
        <w:t xml:space="preserve">“Tỷ tỷ, sao ngươi lại tới đây, mau ngồi xuống đi. Người đâu mau lấy trà.”</w:t>
      </w:r>
    </w:p>
    <w:p>
      <w:pPr>
        <w:pStyle w:val="BodyText"/>
      </w:pPr>
      <w:r>
        <w:t xml:space="preserve">Sắt Sắt nhìn khuôn mặt mĩ lệ tươi mát của Y Doanh Hương thì xua tay nói: “Vương phi không cần khách sáo, tuy Sắt Sắt so với vương phi lớn tuổi hơn một chút nhưng chung quy vẫn là trắc phi, vương phi vẫn nên gọi thẳng tên Sắt Sắt.”</w:t>
      </w:r>
    </w:p>
    <w:p>
      <w:pPr>
        <w:pStyle w:val="BodyText"/>
      </w:pPr>
      <w:r>
        <w:t xml:space="preserve">“Tỷ tỷ khách sáo rồi, trong lòng Doanh Hương chỉ coi người là tỷ tỷ. Tỷ tỷ dùng qua bữa sáng chưa? Nếu chưa không bằng cùng nhau dùng đi.” Y Doanh Hương khách sáo vô cùng lên tiếng mời.</w:t>
      </w:r>
    </w:p>
    <w:p>
      <w:pPr>
        <w:pStyle w:val="BodyText"/>
      </w:pPr>
      <w:r>
        <w:t xml:space="preserve">“Sáng nay dậy trễ lại vội đến thỉnh an vương phi nên vẫn chưa dùng đổ ăn sáng, nếu vương phi không chê vậy Sắt Sắt cũng không từ chối.” Sắt Sắt nói xong liền chủ động kéo ghế ra ngồi vào bàn.</w:t>
      </w:r>
    </w:p>
    <w:p>
      <w:pPr>
        <w:pStyle w:val="BodyText"/>
      </w:pPr>
      <w:r>
        <w:t xml:space="preserve">Nàng vốn là tới khiến người chê cười nên sẽ không khách sáo.</w:t>
      </w:r>
    </w:p>
    <w:p>
      <w:pPr>
        <w:pStyle w:val="BodyText"/>
      </w:pPr>
      <w:r>
        <w:t xml:space="preserve">Sắt Sắt quả thật cũng rất đói bụng, đêm qua nàng còn chưa ăn no liền bị lão bà trong cung cắt ngang, sáng nay nàng cũng chưa ăn gì, lúc này nhìn thấy món ngon tự nhiên cảm thấy rất đói.</w:t>
      </w:r>
    </w:p>
    <w:p>
      <w:pPr>
        <w:pStyle w:val="BodyText"/>
      </w:pPr>
      <w:r>
        <w:t xml:space="preserve">Dạ Vô Yên đứng một bên, có chút lặng người, khóe miệng tuy vẫn như trước hơi mỉm cười nhưng quanh thân lại tản ra hơi thở lạnh lùng mãnh liệt.</w:t>
      </w:r>
    </w:p>
    <w:p>
      <w:pPr>
        <w:pStyle w:val="BodyText"/>
      </w:pPr>
      <w:r>
        <w:t xml:space="preserve">Hắn không nói một lời ngồi xuống, sắc mặt lạnh lùng dùng cơm, đôi mắt đen không thấy đáy tựa như có thể cắn nuốt linh hồn người khác.</w:t>
      </w:r>
    </w:p>
    <w:p>
      <w:pPr>
        <w:pStyle w:val="BodyText"/>
      </w:pPr>
      <w:r>
        <w:t xml:space="preserve">Sắt Sắt không để ý đến khuôn mặt lạnh băng sương của hắn, một mình ăn những món ngon nhưng cũng không quên gắp rau cho Y Doanh Hương cùng Dạ Vô Yên.</w:t>
      </w:r>
    </w:p>
    <w:p>
      <w:pPr>
        <w:pStyle w:val="BodyText"/>
      </w:pPr>
      <w:r>
        <w:t xml:space="preserve">Y Doanh Hương khách sáo tiếp nhận nhưng Dạ Vô Yên tất nhiên không dễ hầu hạ, dĩ nhiên đem đồ ăn Sắt Sắt gắp vào đẩy ra, hắn đập đũa xuống bàn rồi đứng dậy đi ra ngoài.</w:t>
      </w:r>
    </w:p>
    <w:p>
      <w:pPr>
        <w:pStyle w:val="BodyText"/>
      </w:pPr>
      <w:r>
        <w:t xml:space="preserve">“Yên ca, ngươi…ngươi ăn no rồi sao?” Y Doanh Hương cuống quýt đứng dậy tiễn hắn.</w:t>
      </w:r>
    </w:p>
    <w:p>
      <w:pPr>
        <w:pStyle w:val="BodyText"/>
      </w:pPr>
      <w:r>
        <w:t xml:space="preserve">Dạ Vô Yên cười nhẹ vỗ vỗ đầu Y Doanh Hương, vô cùng thương yêu nói: “Hương Hương ta còn có việc phải đi trước.”</w:t>
      </w:r>
    </w:p>
    <w:p>
      <w:pPr>
        <w:pStyle w:val="BodyText"/>
      </w:pPr>
      <w:r>
        <w:t xml:space="preserve">Hắn xoay người đi, trước khi đi còn lạnh lùng liếc Sắt Sắt một cái, ánh mắt ngầm mang ý cảnh cáo.</w:t>
      </w:r>
    </w:p>
    <w:p>
      <w:pPr>
        <w:pStyle w:val="Compact"/>
      </w:pPr>
      <w:r>
        <w:t xml:space="preserve"> </w:t>
      </w:r>
      <w:r>
        <w:br w:type="textWrapping"/>
      </w:r>
      <w:r>
        <w:br w:type="textWrapping"/>
      </w:r>
    </w:p>
    <w:p>
      <w:pPr>
        <w:pStyle w:val="Heading2"/>
      </w:pPr>
      <w:bookmarkStart w:id="32" w:name="tập-1-lâm-giang-tiên---chương-019---020"/>
      <w:bookmarkEnd w:id="32"/>
      <w:r>
        <w:t xml:space="preserve">10. Tập 1: Lâm Giang Tiên - Chương 019 - 020</w:t>
      </w:r>
    </w:p>
    <w:p>
      <w:pPr>
        <w:pStyle w:val="Compact"/>
      </w:pPr>
      <w:r>
        <w:br w:type="textWrapping"/>
      </w:r>
      <w:r>
        <w:br w:type="textWrapping"/>
      </w:r>
      <w:r>
        <w:t xml:space="preserve"> </w:t>
      </w:r>
    </w:p>
    <w:p>
      <w:pPr>
        <w:pStyle w:val="BodyText"/>
      </w:pPr>
      <w:r>
        <w:t xml:space="preserve">Chương 19- Tàn khốc</w:t>
      </w:r>
    </w:p>
    <w:p>
      <w:pPr>
        <w:pStyle w:val="BodyText"/>
      </w:pPr>
      <w:r>
        <w:t xml:space="preserve">Trước khi Dạ Vô Yên đi thoáng nhìn làm cho Sắt Sắt không có tâm tình diễn trò. Nàng cúi đầu dùng cơm, đến khi ăn uống no say mới buông chiếc đũa ngọc tinh xảo xuống, nhìn về Y Doanh Hương ngồi đối diện.</w:t>
      </w:r>
    </w:p>
    <w:p>
      <w:pPr>
        <w:pStyle w:val="BodyText"/>
      </w:pPr>
      <w:r>
        <w:t xml:space="preserve">Nói thật Y Doanh Hương quả là một người rất đẹp, nàng tựa như ánh mặt trời tràn đầy sức sống, kiều diễm dưới ánh nắng, nữ tử xinh đẹp như vậy Nam Việt cũng không gặp nhiều.</w:t>
      </w:r>
    </w:p>
    <w:p>
      <w:pPr>
        <w:pStyle w:val="BodyText"/>
      </w:pPr>
      <w:r>
        <w:t xml:space="preserve">“Tỷ tỷ, hôm đó ở núi Hương Miểu tỷ tỷ thật sự bị người xấu kia…khinh bạc sao?” Y Doanh Hương ngẩng đầu hỏi dè dặt.</w:t>
      </w:r>
    </w:p>
    <w:p>
      <w:pPr>
        <w:pStyle w:val="BodyText"/>
      </w:pPr>
      <w:r>
        <w:t xml:space="preserve">Sắt Sắt sửng sốt, chẳng lẽ người Bắc Lỗ đều nói chuyện trực tiếp như vậy sao? Sắt Sắt nheo mắt đánh giá Y Doanh Hương nhưng tiểu cô nương này dường như cũng không nhận ra có gì không ổn trong lời nói của mình. Đôi con ngươi đen tựa như sương sớm, mang theo vẻ thuần khiết và chân thực, nhưng con ngươi đen kia lóe ra một vẻ phức tạp không rõ làm cho Sắt Sắt cảm thấy có chút khó hiểu.</w:t>
      </w:r>
    </w:p>
    <w:p>
      <w:pPr>
        <w:pStyle w:val="BodyText"/>
      </w:pPr>
      <w:r>
        <w:t xml:space="preserve">Nàng ta thật sự đang quan tâm nàng sao?</w:t>
      </w:r>
    </w:p>
    <w:p>
      <w:pPr>
        <w:pStyle w:val="BodyText"/>
      </w:pPr>
      <w:r>
        <w:t xml:space="preserve">“Tất nhiên là không, cũng nhờ vương gia và vương phi đến kịp lúc thiếp thân mới tránh được một kiếp nạn.” Tối hôm qua Dạ Vô Yên đã lưu lại trên tấm vải lụa kia cái gọi là lạc hồng nên Sắt Sắt trả lời như vậy.</w:t>
      </w:r>
    </w:p>
    <w:p>
      <w:pPr>
        <w:pStyle w:val="BodyText"/>
      </w:pPr>
      <w:r>
        <w:t xml:space="preserve">“Vậy sao…” Y Doanh Hương đã rõ nên thở dài nhẹ nhõm một tiếng, đôi mắt đen trong trẻo hiện lên một vẻ vui sướng: “Vậy là tốt rồi. Tỷ tỷ không biết đâu, ngày ấy Doanh Hương thật sự rất lo lắng cho tỷ tỷ, thật sự sợ người kia…Người kia thật sự làm bẩn sự trong sạch của tỷ tỷ.”</w:t>
      </w:r>
    </w:p>
    <w:p>
      <w:pPr>
        <w:pStyle w:val="BodyText"/>
      </w:pPr>
      <w:r>
        <w:t xml:space="preserve">Sắt Sắt cười mỉa, trong mắt người đời thì sự trong sạch của nàng đã sớm bị làm bẩn, bất quá được Y Doanh Hương quan tâm vẫn làm cho nàng cảm thấy có vài phần ấm áp. Nàng ta đối với nàng dường như cũng không có ý thù địch, một nữ tử hồn nhiên như vậy Dạ Vô Yên trân trọng yêu quý nàng cũng không có gì lạ.</w:t>
      </w:r>
    </w:p>
    <w:p>
      <w:pPr>
        <w:pStyle w:val="BodyText"/>
      </w:pPr>
      <w:r>
        <w:t xml:space="preserve">Ra khỏi Vân Túy viện, Sắt Sắt cùng Thanh Mai liền trực tiếp trở về nơi ở của nàng là Đào Yêu viện. Xa xa nàng nhìn thấy hai thị vệ mặc đồ đen đứng lặng trước cửa, khí thế vô cùng băng tuyết, lạnh lùng quyết liệt, Sắt Sắt nhận ra đó là hai binh tướng Dạ Vô Yên mang về từ biên quan, không biết vì sao lại đứng trước cửa nơi ở của nàng.</w:t>
      </w:r>
    </w:p>
    <w:p>
      <w:pPr>
        <w:pStyle w:val="BodyText"/>
      </w:pPr>
      <w:r>
        <w:t xml:space="preserve">Không phải Dạ Vô Yên đang ở đây chứ? Tâm tình Sắt Sắt không yên bước vào trong, quả nhiên nhìn thấy dáng người cao ngất tuấn tú của Dạ Vô Yên.</w:t>
      </w:r>
    </w:p>
    <w:p>
      <w:pPr>
        <w:pStyle w:val="BodyText"/>
      </w:pPr>
      <w:r>
        <w:t xml:space="preserve">Hắn nhìn nàng, ánh mắt sắt bén như hai thanh đao, sắc bén đến nỗi không thể nói nên lời.</w:t>
      </w:r>
    </w:p>
    <w:p>
      <w:pPr>
        <w:pStyle w:val="BodyText"/>
      </w:pPr>
      <w:r>
        <w:t xml:space="preserve">Trong nháy mắt, Sắt Sắt như bị băng tuyết làm cho đông lạnh, nàng tưởng tượng ra ánh mắt như vậy ở trên chiến trường khi hắn nhìn kẻ địch, cũng bất quá là như thế.</w:t>
      </w:r>
    </w:p>
    <w:p>
      <w:pPr>
        <w:pStyle w:val="BodyText"/>
      </w:pPr>
      <w:r>
        <w:t xml:space="preserve">“Giang Sắt Sắt ngươi thật to gan!” Dạ Vô Yên lạnh lùng mở miệng, thanh âm lạnh lùng tàn nhẫn mà lạnh lẽo.</w:t>
      </w:r>
    </w:p>
    <w:p>
      <w:pPr>
        <w:pStyle w:val="BodyText"/>
      </w:pPr>
      <w:r>
        <w:t xml:space="preserve">Xem ra nàng thật sự đã chọc giận hắn, bất quá cũng chỉ đến nơi ở chính phi của hắn dùng một bữa cơm, chỉ là quấy rầy hắn cùng chính phi chàng chàng thiếp thiếp, hắn lại giận như vậy sao? Hắn nhỏ nhen như thế chắc là sẽ bỏ nàng chứ? Sắt Sắt có chút chờ mong nhưng cũng không dám biểu lộ ra mặt, chỉ giả vờ bày ra bộ dáng cẩn thận vô tội.</w:t>
      </w:r>
    </w:p>
    <w:p>
      <w:pPr>
        <w:pStyle w:val="BodyText"/>
      </w:pPr>
      <w:r>
        <w:t xml:space="preserve">“Thiếp thân không hiểu vương gia đang nói gì?” Sắt Sắt vẫn như trước bày ra ý cười trong sáng, có chút vô tội, có chút ngây thơ.</w:t>
      </w:r>
    </w:p>
    <w:p>
      <w:pPr>
        <w:pStyle w:val="BodyText"/>
      </w:pPr>
      <w:r>
        <w:t xml:space="preserve">Dạ Vô Yên nghe vậy, ánh mắt sâu không lường được toát ra một vẻ tức giận.</w:t>
      </w:r>
    </w:p>
    <w:p>
      <w:pPr>
        <w:pStyle w:val="BodyText"/>
      </w:pPr>
      <w:r>
        <w:t xml:space="preserve">Sắt Sắt đón nhận ánh mắt của hắn, cảm thấy nụ cười trên mặt dần dần rơi xuống. Thật ra nàng không phải là cao thủ diễn trò.</w:t>
      </w:r>
    </w:p>
    <w:p>
      <w:pPr>
        <w:pStyle w:val="BodyText"/>
      </w:pPr>
      <w:r>
        <w:t xml:space="preserve">“Còn bày ra nét mặt vô tội!” Dạ Vô Yên lạnh lùng nói, bỗng nhiên đưa tay nắm lấy cằm Sắt Sắt.</w:t>
      </w:r>
    </w:p>
    <w:p>
      <w:pPr>
        <w:pStyle w:val="BodyText"/>
      </w:pPr>
      <w:r>
        <w:t xml:space="preserve">“Ngươi đã không hiểu thì bổn vương không ngại giải thích cho ngươi nghe, về sau không cho ngươi đến Túy Vân viện tìm vương phi, lại càng không cho phép ngươi có chủ ý gì với vương phi. Nếu như để bổn vương biết ngươi muốn gây bất lợi gì cho vương phi, bổn vương sẽ cho ngươi sống không bằng chết!”</w:t>
      </w:r>
    </w:p>
    <w:p>
      <w:pPr>
        <w:pStyle w:val="BodyText"/>
      </w:pPr>
      <w:r>
        <w:t xml:space="preserve">Lời hắn nói tàn nhẫn, lãnh khốc, sắc bén. (nguyên văn: ngoan, lãnh, lệ)</w:t>
      </w:r>
    </w:p>
    <w:p>
      <w:pPr>
        <w:pStyle w:val="BodyText"/>
      </w:pPr>
      <w:r>
        <w:t xml:space="preserve">Lòng Sắt Sắt kinh ngạc, cảm thấy xấu hổ và giận dữ.</w:t>
      </w:r>
    </w:p>
    <w:p>
      <w:pPr>
        <w:pStyle w:val="BodyText"/>
      </w:pPr>
      <w:r>
        <w:t xml:space="preserve">Hắn đối với Y Doanh Hương thật sự rất che chở!</w:t>
      </w:r>
    </w:p>
    <w:p>
      <w:pPr>
        <w:pStyle w:val="BodyText"/>
      </w:pPr>
      <w:r>
        <w:t xml:space="preserve">Chẳng qua nàng chỉ đến chỗ vương phi dùng một bữa cơm hắn liền giận dữ cảnh cáo nàng. Chẳng lẽ nàng sinh ra đã mang dung nhan của ác nhân sao? Chẳng lẽ xem nàng giống một nữ tử độc ác lắm sao?</w:t>
      </w:r>
    </w:p>
    <w:p>
      <w:pPr>
        <w:pStyle w:val="BodyText"/>
      </w:pPr>
      <w:r>
        <w:t xml:space="preserve">Nàng cũng chưa làm gì, Dạ Vô Yên đã khẩn trương như vậy, nếu Y Doanh Hương vì nàng mà thật sự có bề gì, nàng có giữ được cái mạng này không?</w:t>
      </w:r>
    </w:p>
    <w:p>
      <w:pPr>
        <w:pStyle w:val="BodyText"/>
      </w:pPr>
      <w:r>
        <w:t xml:space="preserve">“Nếu vương gia cho rằng thiếp thân là người độc ác vậy sao không bỏ thiếp thân, miễn cho vương gia phải lo lắng đề phòng thiếp thân gây bất lợi cho vương phi.” Bên môi Sắt Sắt lộ ra nụ cười mỉa mai, nót thật thản nhiên.</w:t>
      </w:r>
    </w:p>
    <w:p>
      <w:pPr>
        <w:pStyle w:val="BodyText"/>
      </w:pPr>
      <w:r>
        <w:t xml:space="preserve">Dạ Vô Yên nhìn thấy ý cười mỉa mai bên môi Sắt Sắt trong lòng bỗng dâng lên một trận phiền muộn chán nản.</w:t>
      </w:r>
    </w:p>
    <w:p>
      <w:pPr>
        <w:pStyle w:val="BodyText"/>
      </w:pPr>
      <w:r>
        <w:t xml:space="preserve">Sáng nay nàng quyến rũ hắn, hắn chắc chắn cho rằng nàng là một nữ tử ham hư vinh, bụng dạ khó lường. Khi nàng trang điểm xinh đẹp đến Túy Vân viện tìm hắn, hắn dường như tưởng tượng nữ tử này muốn tranh đoạt vị trí chính phi với Hương Hương, Hương Hương thuần túy trong sáng không hề có tâm cơ gì làm sao có thể là đối thủ của nàng.</w:t>
      </w:r>
    </w:p>
    <w:p>
      <w:pPr>
        <w:pStyle w:val="BodyText"/>
      </w:pPr>
      <w:r>
        <w:t xml:space="preserve">Theo lý thuyết, vị trí chính phi là của nàng, nàng có oán giận cũng không sao, nhưng hắn tuyệt đối không cho phép kẻ nào có hành động gây hại cho Hương Hương, thậm chí chỉ là ý tưởng.</w:t>
      </w:r>
    </w:p>
    <w:p>
      <w:pPr>
        <w:pStyle w:val="BodyText"/>
      </w:pPr>
      <w:r>
        <w:t xml:space="preserve">Bất quá mới vừa rồi nàng nói muốn hắn bỏ nàng là thật lòng hay chỉ là lạc chặc buộc mềm hắn không có tâm tình tìm hiểu. Bỏ nàng là không có khả năng, nói thế nào thì nàng cũng là thiên kim của Định An hầu .</w:t>
      </w:r>
    </w:p>
    <w:p>
      <w:pPr>
        <w:pStyle w:val="BodyText"/>
      </w:pPr>
      <w:r>
        <w:t xml:space="preserve">“Bổn vương cũng chỉ có một câu, chỉ cần ngươi không vọng tưởng vị trí vương phi, an phận thủ thường, giữ khuôn phép thì vị trí trắc phi này vĩnh viễn sẽ là của ngươi. Nghe rõ rồi chứ?” Dạ Vô Yên ngắn gọn nói, buông lỏng ngón tay đang nắm lấy cằm của nàng.</w:t>
      </w:r>
    </w:p>
    <w:p>
      <w:pPr>
        <w:pStyle w:val="BodyText"/>
      </w:pPr>
      <w:r>
        <w:t xml:space="preserve">“Lời dạy của vương gia thiếp thân ghi nhớ trong lòng.” Sắt Sắt cụp mắt, nhẹ giọng nói.</w:t>
      </w:r>
    </w:p>
    <w:p>
      <w:pPr>
        <w:pStyle w:val="BodyText"/>
      </w:pPr>
      <w:r>
        <w:t xml:space="preserve">Nàng thật ngốc!</w:t>
      </w:r>
    </w:p>
    <w:p>
      <w:pPr>
        <w:pStyle w:val="BodyText"/>
      </w:pPr>
      <w:r>
        <w:t xml:space="preserve">Cho dù hắn nghĩ nàng không còn trinh tiết hắn vẫn cưới nàng, làm sao có thể vì chán ghét nàng, không thích nàng mà bỏ nàng đây! Hắn đường đường là Tuyền vương, tất nhiên sẽ không ngại nuôi thêm một người rảnh rỗi như nàng.</w:t>
      </w:r>
    </w:p>
    <w:p>
      <w:pPr>
        <w:pStyle w:val="BodyText"/>
      </w:pPr>
      <w:r>
        <w:t xml:space="preserve">Thôi thì từ nay đành phải yên phận trong vương phủ, giấy bỏ vợ cũng đừng hy vọng xa vời. Nếu muốn ra khỏi phủ chỉ có thể dùng phương pháp khác, nếu không phải nàng sợ liên lụy phụ thân cùng mẫu thân, nàng thật sự muốn trốn đi.</w:t>
      </w:r>
    </w:p>
    <w:p>
      <w:pPr>
        <w:pStyle w:val="BodyText"/>
      </w:pPr>
      <w:r>
        <w:t xml:space="preserve">Dạ Vô Yên nhìn dáng vẻ phục tùng của Sắt Sắt thì biết lời nói của hắn rốt cuộc cũng đã có tác dụng, cánh môi gợi lên một nụ cười lạnh, hắn lấy từ trong tay áo một chiếc khăn, lau qua những ngón tay vừa nắm lấy cằm Sắt Sắt, không chút lưu tình xoay người rời đi.</w:t>
      </w:r>
    </w:p>
    <w:p>
      <w:pPr>
        <w:pStyle w:val="BodyText"/>
      </w:pPr>
      <w:r>
        <w:t xml:space="preserve">Sắt Sắt sờ sờ chỗ cằm bị hắn nắm qua, chỉ cảm thấy đau đớn khó chịu nhưng nàng vẫn sai Thanh Mai đi chuẩn bị nước ấm.</w:t>
      </w:r>
    </w:p>
    <w:p>
      <w:pPr>
        <w:pStyle w:val="BodyText"/>
      </w:pPr>
      <w:r>
        <w:t xml:space="preserve">Hắn ngại nàng bẩn chẳng lẽ nàng không ngại hắn bẩn sao?</w:t>
      </w:r>
    </w:p>
    <w:p>
      <w:pPr>
        <w:pStyle w:val="BodyText"/>
      </w:pPr>
      <w:r>
        <w:t xml:space="preserve">Nàng ngâm mình trong nước, cẩn thận tẩy rửa nơi bị hắn nắm qua.</w:t>
      </w:r>
    </w:p>
    <w:p>
      <w:pPr>
        <w:pStyle w:val="BodyText"/>
      </w:pPr>
      <w:r>
        <w:t xml:space="preserve">Chương 20- Dạ Vô Nhai</w:t>
      </w:r>
    </w:p>
    <w:p>
      <w:pPr>
        <w:pStyle w:val="BodyText"/>
      </w:pPr>
      <w:r>
        <w:t xml:space="preserve">Mùa xuân bắt đầu đến, gió đêm thổi vào người rất lạnh.</w:t>
      </w:r>
    </w:p>
    <w:p>
      <w:pPr>
        <w:pStyle w:val="BodyText"/>
      </w:pPr>
      <w:r>
        <w:t xml:space="preserve">Sắt Sắt nằm vắt vẻo trên một nhánh cây xanh tươi rậm rạp trong Đào Yêu viện, ngẩng đầu nhìn lên bầu trời đêm. Vô số những vì sao lấp lánh trên bầu trời đêm trong vắt, tỏa ra những vầng sáng vô cùng đẹp mắt. Cảnh đẹp như vậy đáng tiếc không có người cùng thưởng thức với nàng.</w:t>
      </w:r>
    </w:p>
    <w:p>
      <w:pPr>
        <w:pStyle w:val="BodyText"/>
      </w:pPr>
      <w:r>
        <w:t xml:space="preserve">Sắt Sắt than một tiếng, nhịn không được nhớ tới một ca khúc từng nghe qua: “Ngọc tuyết đình tâm bóng đêm không, di hoa tiểu hạm đấu xuân hồng. Khinh sam đoản mạo rượu ca trọng. Màu phiến cũ đề mưa bụi ngoại, ngọc tiêu mới sáng tác yến oanh trung. Chằng chịt nơi nơi là xuân phong.”</w:t>
      </w:r>
    </w:p>
    <w:p>
      <w:pPr>
        <w:pStyle w:val="BodyText"/>
      </w:pPr>
      <w:r>
        <w:t xml:space="preserve">Thản nhiên ưu sầu, tiếng ca thánh thót, nhàn rỗi tự tại, nàng ở trong viện yên bình như mộng như ảo, là do bị giam cầm cô đơn, cũng là do không thể tự chủ được.</w:t>
      </w:r>
    </w:p>
    <w:p>
      <w:pPr>
        <w:pStyle w:val="BodyText"/>
      </w:pPr>
      <w:r>
        <w:t xml:space="preserve">Từ khi nghe Dạ Vô Yên cảnh cáo, Sắt Sắt liền an phận ở trong Đào Yêu viện một tháng, không có việc gì thì ít ra khỏi viện, cũng không có mấy người đến quấy rầy nàng, ngày qua ngày rất tự do tự tại. Chính vì sự cô đơn phiền muộn như vậy khiến nàng không chút nghi ngờ, nếu ngày cứ trôi đi như thế, nàng sợ sẽ bị bức đến điên mất.</w:t>
      </w:r>
    </w:p>
    <w:p>
      <w:pPr>
        <w:pStyle w:val="BodyText"/>
      </w:pPr>
      <w:r>
        <w:t xml:space="preserve">Muốn ra khỏi phủ cũng không phải dễ, Tuyền vương phủ được canh chừng rất nghiêm, nàng cũng không muốn mạo hiểm, chỉ có thể thừa lúc đêm tối, ngồi trên cây nhìn ngắm bầu trời đêm.</w:t>
      </w:r>
    </w:p>
    <w:p>
      <w:pPr>
        <w:pStyle w:val="BodyText"/>
      </w:pPr>
      <w:r>
        <w:t xml:space="preserve">Nhưng đó dường như cũng là hy vọng xa vời, tối nay ông trời giống như cũng không thành toàn cho nàng. Nàng vừa mới hừ một tiếng chợt nghe ngoài cửa vang lên một tràng vỗ tay. Xuyên qua cành lá xum xuê, Sắt Sắt nhìn thấy một dáng người phong nhã đang chậm rãi bước tới.</w:t>
      </w:r>
    </w:p>
    <w:p>
      <w:pPr>
        <w:pStyle w:val="BodyText"/>
      </w:pPr>
      <w:r>
        <w:t xml:space="preserve">Chẳng qua chỉ hừ hai tiếng đã bị người khác nghe thấy sao. Sắt Sắt không khỏi chán nản thở dài.</w:t>
      </w:r>
    </w:p>
    <w:p>
      <w:pPr>
        <w:pStyle w:val="BodyText"/>
      </w:pPr>
      <w:r>
        <w:t xml:space="preserve">“Đêm nay không biết ta có phúc thế nào mà lại nghe được tiếng nói êm tai như vậy! A ha ha ha….”</w:t>
      </w:r>
    </w:p>
    <w:p>
      <w:pPr>
        <w:pStyle w:val="BodyText"/>
      </w:pPr>
      <w:r>
        <w:t xml:space="preserve">Đó là một công tử trẻ tuổi, áo quần hoa lệ, dung mạo tuấn tú nhưng Sắt Sắt lại không quen hắn. Nhìn khí thế của hắn cũng không phải thị vệ của vương phủ, Sắt Sắt nằm trên cây không lên tiếng, hậu viện của Tuyền vương phủ từ khi nào lại cho người ngoài tự ý ra vào.</w:t>
      </w:r>
    </w:p>
    <w:p>
      <w:pPr>
        <w:pStyle w:val="BodyText"/>
      </w:pPr>
      <w:r>
        <w:t xml:space="preserve">“Còn không xuống dưới! Ta thật sự muốn nhìn người có giọng nói tuyệt vời như vậy thì sẽ có dáng vẻ xinh đẹp như thế nào!” Tiếng nói trêu chọc tiếp tục vang lên.</w:t>
      </w:r>
    </w:p>
    <w:p>
      <w:pPr>
        <w:pStyle w:val="BodyText"/>
      </w:pPr>
      <w:r>
        <w:t xml:space="preserve">Sắt Sắt đang ngồi trên cây thay đổi tư thế ngẩng đầu tiếp tục ngắm sao.</w:t>
      </w:r>
    </w:p>
    <w:p>
      <w:pPr>
        <w:pStyle w:val="BodyText"/>
      </w:pPr>
      <w:r>
        <w:t xml:space="preserve">Không ngờ người kia cũng không từ bỏ, nhẹ nâng người nhảy lên cành cây. Sắt Sắt thấy hắn phóng lên, tựa như muốn ngồi cùng cành cây nàng đang dựa vào, nhịn không được duỗi chân đá hắn đi.</w:t>
      </w:r>
    </w:p>
    <w:p>
      <w:pPr>
        <w:pStyle w:val="BodyText"/>
      </w:pPr>
      <w:r>
        <w:t xml:space="preserve">Người kia nghiêng mình né tránh, hai chân ôm lấy nhánh cây phía trên, thuận thế ngã mình xuống, mặt đối mặt với nàng. Một luồng hơi thở nam tính ấm áp mang theo mùi hương thơm ngát không ngờ lại hướng đến mặt nàng ấp tới làm Sắt Sắt không nhịn được cau mày.</w:t>
      </w:r>
    </w:p>
    <w:p>
      <w:pPr>
        <w:pStyle w:val="BodyText"/>
      </w:pPr>
      <w:r>
        <w:t xml:space="preserve">“A! Là ngươi?” Người kia phát ra âm thanh kinh ngạc, xoay người ngược lên, tựa vào cành cây đối diện với Sắt Sắt.</w:t>
      </w:r>
    </w:p>
    <w:p>
      <w:pPr>
        <w:pStyle w:val="BodyText"/>
      </w:pPr>
      <w:r>
        <w:t xml:space="preserve">Trong lòng Sắt Sắt giật mình, chẳng lẽ người này quen nàng?</w:t>
      </w:r>
    </w:p>
    <w:p>
      <w:pPr>
        <w:pStyle w:val="BodyText"/>
      </w:pPr>
      <w:r>
        <w:t xml:space="preserve">Nương theo ánh trắng, hắn hé ra khuôn mắt nho nhã tuấn lãng, một đôi con ngươi đen sâu thẳm, nhìn chằm chằm vào khuôn mặt nàng, một tấc cũng không rời.</w:t>
      </w:r>
    </w:p>
    <w:p>
      <w:pPr>
        <w:pStyle w:val="BodyText"/>
      </w:pPr>
      <w:r>
        <w:t xml:space="preserve">“Thì ra là ngươi, không ngờ ngươi đúng là nữ nhi! Ha ha ha…” Người kia không kìm chế được cười phóng đãng.</w:t>
      </w:r>
    </w:p>
    <w:p>
      <w:pPr>
        <w:pStyle w:val="BodyText"/>
      </w:pPr>
      <w:r>
        <w:t xml:space="preserve">Trong đầu Sắt Sắt chợt lóe lên một tia sáng, đột nhiên nhớ tới người đó.</w:t>
      </w:r>
    </w:p>
    <w:p>
      <w:pPr>
        <w:pStyle w:val="BodyText"/>
      </w:pPr>
      <w:r>
        <w:t xml:space="preserve">Nàng cùng người này cũng không quen biết, chẳng qua đã từng gặp mặt một lần nhưng lần đó cực kì xấu hổ, bởi vì địa điểm gặp mặt của họ là…nhà xí.</w:t>
      </w:r>
    </w:p>
    <w:p>
      <w:pPr>
        <w:pStyle w:val="BodyText"/>
      </w:pPr>
      <w:r>
        <w:t xml:space="preserve">Năm ngoái, Sắt Sắt từng cải trang thành nam tử, ra ngoài ngao du .</w:t>
      </w:r>
    </w:p>
    <w:p>
      <w:pPr>
        <w:pStyle w:val="BodyText"/>
      </w:pPr>
      <w:r>
        <w:t xml:space="preserve">Một lần kia nàng không mang theo Thanh Mai, khi đó đang đứng ở nhà xí công cộng có vẻ khẩn trương, đang sửa sang lại quần áo thì một công tử trẻ tuổi xông vào. Sắt Sắt rất sợ, vừa nhanh tay sửa lại quần áo vừa hung hăng trừng mắt liếc công tử kia một cái.</w:t>
      </w:r>
    </w:p>
    <w:p>
      <w:pPr>
        <w:pStyle w:val="BodyText"/>
      </w:pPr>
      <w:r>
        <w:t xml:space="preserve">Không ngờ công tử kia bị nàng trừng mắt nhìn lại ngây ngốc cười hề hề, ước chừng nghĩ nàng thật sự là nam tử, ở trước mặt nàng thản nhiên vén vạt áo lên, tháo thắt lưng, trong lúc đó còn không quên mỉm cười thân thiện với Sắt Sắt.</w:t>
      </w:r>
    </w:p>
    <w:p>
      <w:pPr>
        <w:pStyle w:val="BodyText"/>
      </w:pPr>
      <w:r>
        <w:t xml:space="preserve">Khuôn mặt ngọc của Sắt Sắt ửng hồng, trả cho hắn một nụ cười sáng lạn, tặng cho khuôn mặt tuấn mỹ của hắn một quyền.</w:t>
      </w:r>
    </w:p>
    <w:p>
      <w:pPr>
        <w:pStyle w:val="BodyText"/>
      </w:pPr>
      <w:r>
        <w:t xml:space="preserve">Nàng dùng lực cũng không lớn nhưng công tử kia hình như không quen bị đánh, trong nháy mắt máu mũi trào ra.</w:t>
      </w:r>
    </w:p>
    <w:p>
      <w:pPr>
        <w:pStyle w:val="BodyText"/>
      </w:pPr>
      <w:r>
        <w:t xml:space="preserve">Sắt Sắt xùy một tiếng, cho rằng rất đáng, ai bảo hắn làm vậy trước mặt một đại cô nương. Lúc đó thật ra nàng đã quên mình đang cải nam trang.</w:t>
      </w:r>
    </w:p>
    <w:p>
      <w:pPr>
        <w:pStyle w:val="BodyText"/>
      </w:pPr>
      <w:r>
        <w:t xml:space="preserve">Nàng cứ tưởng rằng sẽ không gặp lại người này,không ngờ lại gặp hắn ở Tuyền vương phủ.</w:t>
      </w:r>
    </w:p>
    <w:p>
      <w:pPr>
        <w:pStyle w:val="BodyText"/>
      </w:pPr>
      <w:r>
        <w:t xml:space="preserve">Sắt Sắt ý thức được lúc này mình đang trang điểm thành nữ tử, nhịn không được nhăn mày. Người này mặc dù đã từng thấy nàng cải nam trang nhưng cũng không biết đó là Tiêm Tiêm công tử, nếu không thì nguy to rồi. Người này nếu có thể tự do ra vào vương phủ đương nhiên là quen biết với Dạ Vô Yên.</w:t>
      </w:r>
    </w:p>
    <w:p>
      <w:pPr>
        <w:pStyle w:val="BodyText"/>
      </w:pPr>
      <w:r>
        <w:t xml:space="preserve">“Ngươi là ai? Ngươi nhìn nhầm người rồi.” Sắt Sắt rõ ràng đang giả ngu.</w:t>
      </w:r>
    </w:p>
    <w:p>
      <w:pPr>
        <w:pStyle w:val="BodyText"/>
      </w:pPr>
      <w:r>
        <w:t xml:space="preserve">“Làm sao có thể nhận sai người?” Nam tử lộ vẻ mê đắm nói.</w:t>
      </w:r>
    </w:p>
    <w:p>
      <w:pPr>
        <w:pStyle w:val="BodyText"/>
      </w:pPr>
      <w:r>
        <w:t xml:space="preserve">Hắn làm sao có thể quên khi đó nàng đang cải nam trang nhìn hắn mỉm cười sáng lạn, nụ cười tươi tắn kia tựa như hoa cỏ mùa xuân đang nở rộ trước mắt, thanh nhã mê hoặc, xinh đẹp vô cùng. Trong nháy mắt khiến hắn như bị hút hết hồn phách.</w:t>
      </w:r>
    </w:p>
    <w:p>
      <w:pPr>
        <w:pStyle w:val="BodyText"/>
      </w:pPr>
      <w:r>
        <w:t xml:space="preserve">Hắn liền bị lạc vào nụ cười phong tình đó, nhưng nụ cười trước mắt bỗng nhiên ngưng lại, không biết từ khi nào mặt của hắn đã trúng một quyền.</w:t>
      </w:r>
    </w:p>
    <w:p>
      <w:pPr>
        <w:pStyle w:val="BodyText"/>
      </w:pPr>
      <w:r>
        <w:t xml:space="preserve">Hắn nhớ rất rõ, một quyền sắc bén kia hình như còn mang theo một mùi hương thơm ngát, giống như hoa lan hoa hồng, rất nhẹ, thực nhẹ, nhưng cũng đủ để làm hắn say mê.</w:t>
      </w:r>
    </w:p>
    <w:p>
      <w:pPr>
        <w:pStyle w:val="BodyText"/>
      </w:pPr>
      <w:r>
        <w:t xml:space="preserve">Hắn đứng trong nhà xí thưởng thức hương thơm kia, thẳng đến khi bóng người kia đi khuất hắn mới tỉnh ngộ đuổi theo. Xa xa hắn nhìn thấy công tử kia phong độ bước đi, vừa đi vừa phe phẩy chiếc quạt.</w:t>
      </w:r>
    </w:p>
    <w:p>
      <w:pPr>
        <w:pStyle w:val="BodyText"/>
      </w:pPr>
      <w:r>
        <w:t xml:space="preserve">Hắn rất muốn đuổi theo nhưng giữa phố người qua lại đông đúc, đường đi chật kín làm hắn phải dừng chân. Hắn lúc đó mới ý thức được dây lưng của hắn còn chưa thắt lại, cứ như vậy đuổi theo người khác, sợ người khác nghĩ bọn họ là hai người đoạn tụ. (là gay)</w:t>
      </w:r>
    </w:p>
    <w:p>
      <w:pPr>
        <w:pStyle w:val="BodyText"/>
      </w:pPr>
      <w:r>
        <w:t xml:space="preserve">Hắn cũng có chút hoài nghi mình là đoạn tụ bởi vỉ hắn lại bị mất hồn mất vía vì một nam tử đã đánh mình một quyền.</w:t>
      </w:r>
    </w:p>
    <w:p>
      <w:pPr>
        <w:pStyle w:val="BodyText"/>
      </w:pPr>
      <w:r>
        <w:t xml:space="preserve">Hắn dùng ánh mắt giết người trừng mắt nhìn những người xung quanh đi qua dám liếc nhìn hắn, thắt xong dây lưng mới phát hiện người kia đã đi khuất.</w:t>
      </w:r>
    </w:p>
    <w:p>
      <w:pPr>
        <w:pStyle w:val="BodyText"/>
      </w:pPr>
      <w:r>
        <w:t xml:space="preserve">Hắn không ngờ người hắn nhớ mãi không quên lại ở chỗ này, hơn nữa lại là một nữ tử.</w:t>
      </w:r>
    </w:p>
    <w:p>
      <w:pPr>
        <w:pStyle w:val="BodyText"/>
      </w:pPr>
      <w:r>
        <w:t xml:space="preserve">Ánh trăng, theo xuyên qua những tán cây rọi xuống như một tấm lụa mỏng vờn quanh nàng. Nàng ngồi trên cành cây, thân mặc một bộ y phục màu trắng đơn giản, trông giống như làn khó nhẹ nhàng mông lung mà mê ly. Mái tóc dài như thác nước buông xuống, dung nhan thanh lệ dưới ánh trăng đẹp đến tột cùng.</w:t>
      </w:r>
    </w:p>
    <w:p>
      <w:pPr>
        <w:pStyle w:val="BodyText"/>
      </w:pPr>
      <w:r>
        <w:t xml:space="preserve">Gió đêm thổi nhè nhẹ, mái tóc của nàng ở trong gió khẽ tung bay.</w:t>
      </w:r>
    </w:p>
    <w:p>
      <w:pPr>
        <w:pStyle w:val="BodyText"/>
      </w:pPr>
      <w:r>
        <w:t xml:space="preserve">Đến cả tiên nữ hạ phàm sợ cũng không thể sánh kịp phong thái của nàng.</w:t>
      </w:r>
    </w:p>
    <w:p>
      <w:pPr>
        <w:pStyle w:val="BodyText"/>
      </w:pPr>
      <w:r>
        <w:t xml:space="preserve">Trái tim của hắn, lại một lần nữa bị lạc mất.</w:t>
      </w:r>
    </w:p>
    <w:p>
      <w:pPr>
        <w:pStyle w:val="BodyText"/>
      </w:pPr>
      <w:r>
        <w:t xml:space="preserve">Mắt hắn bỗng nhiên hoa đi, trên mặt bị trúng một quyền, máu mũi trào ra.</w:t>
      </w:r>
    </w:p>
    <w:p>
      <w:pPr>
        <w:pStyle w:val="BodyText"/>
      </w:pPr>
      <w:r>
        <w:t xml:space="preserve">Hắn kêu một tiếng thảm thiết, lại là mũi, sao nàng không đổi chỗ khác mà đánh?</w:t>
      </w:r>
    </w:p>
    <w:p>
      <w:pPr>
        <w:pStyle w:val="BodyText"/>
      </w:pPr>
      <w:r>
        <w:t xml:space="preserve">“Ngươi là ai?” Nàng hỏi, âm thanh rất lạnh lẽo.</w:t>
      </w:r>
    </w:p>
    <w:p>
      <w:pPr>
        <w:pStyle w:val="BodyText"/>
      </w:pPr>
      <w:r>
        <w:t xml:space="preserve">“Dạ Vô Nhai.” Hắn đáp, âm thanh vô cùng dịu dàng.</w:t>
      </w:r>
    </w:p>
    <w:p>
      <w:pPr>
        <w:pStyle w:val="BodyText"/>
      </w:pPr>
      <w:r>
        <w:t xml:space="preserve">Hắn lần đầu tiên phát hiện, hắn hình như rất đáng bị đánh!</w:t>
      </w:r>
    </w:p>
    <w:p>
      <w:pPr>
        <w:pStyle w:val="Compact"/>
      </w:pPr>
      <w:r>
        <w:t xml:space="preserve"> </w:t>
      </w:r>
      <w:r>
        <w:br w:type="textWrapping"/>
      </w:r>
      <w:r>
        <w:br w:type="textWrapping"/>
      </w:r>
    </w:p>
    <w:p>
      <w:pPr>
        <w:pStyle w:val="Heading2"/>
      </w:pPr>
      <w:bookmarkStart w:id="33" w:name="tập-1-lâm-giang-tiên---chương-021---022"/>
      <w:bookmarkEnd w:id="33"/>
      <w:r>
        <w:t xml:space="preserve">11. Tập 1: Lâm Giang Tiên - Chương 021 - 022</w:t>
      </w:r>
    </w:p>
    <w:p>
      <w:pPr>
        <w:pStyle w:val="Compact"/>
      </w:pPr>
      <w:r>
        <w:br w:type="textWrapping"/>
      </w:r>
      <w:r>
        <w:br w:type="textWrapping"/>
      </w:r>
      <w:r>
        <w:t xml:space="preserve"> </w:t>
      </w:r>
    </w:p>
    <w:p>
      <w:pPr>
        <w:pStyle w:val="BodyText"/>
      </w:pPr>
      <w:r>
        <w:t xml:space="preserve">Chương 21- Vương tôn yến</w:t>
      </w:r>
    </w:p>
    <w:p>
      <w:pPr>
        <w:pStyle w:val="BodyText"/>
      </w:pPr>
      <w:r>
        <w:t xml:space="preserve">Dạ Vô Nhai?</w:t>
      </w:r>
    </w:p>
    <w:p>
      <w:pPr>
        <w:pStyle w:val="BodyText"/>
      </w:pPr>
      <w:r>
        <w:t xml:space="preserve">Là ngũ hoàng tử của Gia Tường hoàng đế, ngũ ca của Dạ Vô Yên?</w:t>
      </w:r>
    </w:p>
    <w:p>
      <w:pPr>
        <w:pStyle w:val="BodyText"/>
      </w:pPr>
      <w:r>
        <w:t xml:space="preserve">Sắt Sắt ngồi lên thân trên phía trên, nghiêng đầu nhìn nét mặt của Dạ Vô Nhai chìm đắm dưới ánh trăng. Hắn tuấn tú đẹp đẽ như Dạ Vô Yên, thiếu đi sự lạnh lùng khốc liệt của Dạ Vô Yên nhưng lại tuấn lãng hơn vài phần. Đôi mắt trắng đen rõ ràng, thần thái thuần khiết, do sống trong cảnh an nhàn mà ra. Đôi mắt hắn so với con ngươi đen sâu thẳm không thể nắm bắt của Dạ Vô Yên đúng là khác nhau một trời một vực, đó là đôi mắt sắc bén trên chiến trường mà ra.</w:t>
      </w:r>
    </w:p>
    <w:p>
      <w:pPr>
        <w:pStyle w:val="BodyText"/>
      </w:pPr>
      <w:r>
        <w:t xml:space="preserve">“Ngươi là ai?” Dạ Vô Nhai hai tay ôm ngực hỏi: “Chưa từng nghe nói hậu viện của lục đệ lại có nữ tử như ngươi. Ngươi không phải là yêu tinh tinh quái chứ?”</w:t>
      </w:r>
    </w:p>
    <w:p>
      <w:pPr>
        <w:pStyle w:val="BodyText"/>
      </w:pPr>
      <w:r>
        <w:t xml:space="preserve">“Ngươi nói đúng rồi, ta chính là cây bạch quả thành tinh, mới vừa rồi hát khúc ca này để dụ ngươi đến đây, ta muốn hấp thụ máu của ngươi.” Sắt Sắt chớp chớp lông mi, nghiêm mặt nói.</w:t>
      </w:r>
    </w:p>
    <w:p>
      <w:pPr>
        <w:pStyle w:val="BodyText"/>
      </w:pPr>
      <w:r>
        <w:t xml:space="preserve">Nếu Dạ Vô Nhai thật sự tin tưởng lời nàng nói thì tốt rồi, sớm biết sẽ gặp lại hắn ở Tuyền vương phủ thì nàng đã không vội rửa sạch mặt, còn phải trang điểm thật đậm. Nhưng hiện tại hối hận đã muộn, hắn nhận ra nàng rồi. Cũng may nàng chưa để lộ võ công trước mặt hắn, hai quyền kia đều không dùng nội lực.</w:t>
      </w:r>
    </w:p>
    <w:p>
      <w:pPr>
        <w:pStyle w:val="BodyText"/>
      </w:pPr>
      <w:r>
        <w:t xml:space="preserve">“Muốn hấp thụ máu của ta? Ta cầu còn không được đây, mau mau làm đi.” Hắn cợt nhả nói rồi đem thân mình tiến lại gần.</w:t>
      </w:r>
    </w:p>
    <w:p>
      <w:pPr>
        <w:pStyle w:val="BodyText"/>
      </w:pPr>
      <w:r>
        <w:t xml:space="preserve">Mắt thấy dung nhan tuấn mỹ của hắn gần trong gang tấc, thấy con ngươi đen mang theo hai ngọn lửa sáng ngời như thiêu đốt người khác, tay Sắt Sắt chặn trước ngực hắn, âm thanh lạnh lùng nói: “Đừng làm xằng bậy, ta là trắc phi của Tuyền vương.”</w:t>
      </w:r>
    </w:p>
    <w:p>
      <w:pPr>
        <w:pStyle w:val="BodyText"/>
      </w:pPr>
      <w:r>
        <w:t xml:space="preserve">Như bị một gáo nước lạnh dội từ trên đầu xuống, nụ cười tươi tắn trên môi Dạ Vô Nhai cứng lại.</w:t>
      </w:r>
    </w:p>
    <w:p>
      <w:pPr>
        <w:pStyle w:val="BodyText"/>
      </w:pPr>
      <w:r>
        <w:t xml:space="preserve">“Trắc phi? Ngươi là Giang Sắt Sắt, nữ tử không còn trong sạch Giang Sắt Sắt?” Dạ Vô Nhai hỏi lặp đi lặp lại, vẻ mặt không tin tưởng.</w:t>
      </w:r>
    </w:p>
    <w:p>
      <w:pPr>
        <w:pStyle w:val="BodyText"/>
      </w:pPr>
      <w:r>
        <w:t xml:space="preserve">Sắt Sắt nhíu nhíu hàng mi đen cong vút, có cần phải lặp đi lặp lại như vậy không?</w:t>
      </w:r>
    </w:p>
    <w:p>
      <w:pPr>
        <w:pStyle w:val="BodyText"/>
      </w:pPr>
      <w:r>
        <w:t xml:space="preserve">“Nghe nói lục đệ không thích ngươi, sau khi kết hôn vẫn để ngươi cô đơn phòng trống. Aizz,hắn thật là đáng giận!” Vừa nói hắn vừa định nhảy từ trên cây xuống: “Ta đi tìm hắn.”</w:t>
      </w:r>
    </w:p>
    <w:p>
      <w:pPr>
        <w:pStyle w:val="BodyText"/>
      </w:pPr>
      <w:r>
        <w:t xml:space="preserve">Sắt Sắt ngồi trên cành cây, không hề nhúc nhích.</w:t>
      </w:r>
    </w:p>
    <w:p>
      <w:pPr>
        <w:pStyle w:val="BodyText"/>
      </w:pPr>
      <w:r>
        <w:t xml:space="preserve">Phản ứng của Dạ Vô Nhai thật sự ngoài dự kiến của nàng, vốn tưởng rằng nàng là trắc phi của Tuyền vương thì hắn sẽ đối với nàng có quy củ một chút, ai biết hắn thản nhiên thể hiện sự mất mát xong lại còn muốn đi tìm Dạ Vô Yên.</w:t>
      </w:r>
    </w:p>
    <w:p>
      <w:pPr>
        <w:pStyle w:val="BodyText"/>
      </w:pPr>
      <w:r>
        <w:t xml:space="preserve">“Ngươi tìm hắn làm gì?” Sắt Sắt hỏi một cách thản nhiên .</w:t>
      </w:r>
    </w:p>
    <w:p>
      <w:pPr>
        <w:pStyle w:val="BodyText"/>
      </w:pPr>
      <w:r>
        <w:t xml:space="preserve">“Tất nhiên là đánh hắn một trận, ai bảo hắn đối xử với ngươi như vậy!”</w:t>
      </w:r>
    </w:p>
    <w:p>
      <w:pPr>
        <w:pStyle w:val="BodyText"/>
      </w:pPr>
      <w:r>
        <w:t xml:space="preserve">“Ta và ngươi rất thân sao?” Sắt Sắt hỏi giọng lạnh như băng. Không phải nàng không cảm kích hắn, nàng cùng hắn bất quá chỉ gặp nhau hai lần mà thôi. Giang Sắt Sắt nàng khi nào cần người khác bênh vực.</w:t>
      </w:r>
    </w:p>
    <w:p>
      <w:pPr>
        <w:pStyle w:val="BodyText"/>
      </w:pPr>
      <w:r>
        <w:t xml:space="preserve">Dạ Vô Nhai nhất thời nghẹn lời, kinh ngạc đứng dưới tàn cây, thật lâu sau mới thong thả nói: “Ngày ngày tương tư chẳng lẽ không cảm thấy cô độc sao?”</w:t>
      </w:r>
    </w:p>
    <w:p>
      <w:pPr>
        <w:pStyle w:val="BodyText"/>
      </w:pPr>
      <w:r>
        <w:t xml:space="preserve">Nói xong hắn im lặng rời đi, bóng dáng có chút buồn bã.</w:t>
      </w:r>
    </w:p>
    <w:p>
      <w:pPr>
        <w:pStyle w:val="BodyText"/>
      </w:pPr>
      <w:r>
        <w:t xml:space="preserve">Sắt Sắt ngồi trên cây, bị hắn nói lý nhịn không được cảm thấy thê lương, bất đắc dĩ kinh ngạc, chẳng lẽ là…Nhưng tính cả tối nay họ cũng chỉ gặp nhau hai lần, huống chi lần đầu tiên nàng cải nam trang, còn không chút nể tình tặng cho hắn một quyền, hắn không có khả năng thích nàng, có lẽ hắn chính là đối với nàng cảm thấy chút mới mẻ.</w:t>
      </w:r>
    </w:p>
    <w:p>
      <w:pPr>
        <w:pStyle w:val="BodyText"/>
      </w:pPr>
      <w:r>
        <w:t xml:space="preserve">***</w:t>
      </w:r>
    </w:p>
    <w:p>
      <w:pPr>
        <w:pStyle w:val="BodyText"/>
      </w:pPr>
      <w:r>
        <w:t xml:space="preserve">Ngày hai mươi sáu tháng tư là một ngày lành, gió nhè nhẹ, trời xanh mây trắng.</w:t>
      </w:r>
    </w:p>
    <w:p>
      <w:pPr>
        <w:pStyle w:val="BodyText"/>
      </w:pPr>
      <w:r>
        <w:t xml:space="preserve">Hôm nay thái tử đông cung Dạ Vô trần cử hành vương tôn yến bên bờ sông, Tuyền vương Dạ Vô Yên tất nhiên nhận được thiệp mời, Y Doanh Hương cùng Sắt Sắt cũng không tránh khỏi phải tham gia. (vương tôn yến: yến tiệc của con cháu hoàng gia.)</w:t>
      </w:r>
    </w:p>
    <w:p>
      <w:pPr>
        <w:pStyle w:val="BodyText"/>
      </w:pPr>
      <w:r>
        <w:t xml:space="preserve">Sáng sớm, Sắt Sắt liền ăn diện cùng với Dạ Vô Yên và Y Doanh Hương lên chu luân khắc hoa xe ngựa. (chu luân: xe của nhà quyền quý.)</w:t>
      </w:r>
    </w:p>
    <w:p>
      <w:pPr>
        <w:pStyle w:val="BodyText"/>
      </w:pPr>
      <w:r>
        <w:t xml:space="preserve">Từ ngày đại hôn đến nay đã hơn một tháng, Sắt Sắt mấy ngày không gặp Dạ Vô Yên, nếu như không có vương tôn yến lần này, Sắt Sắt cũng không có cơ hội nhìn thấy Dạ Vô Yên. Bề ngoài của hắn vẫn tuấn mỹ tao nhã như vậy, nhưng Sắt Sắt liếc mắt một cái vẫn có thể nhìn ra vẻ lãnh liệt vô tình của hắn.</w:t>
      </w:r>
    </w:p>
    <w:p>
      <w:pPr>
        <w:pStyle w:val="BodyText"/>
      </w:pPr>
      <w:r>
        <w:t xml:space="preserve">Toa xe ngựa rất lớn, Dạ Vô Yên cùng Y Doanh Hương ngồi trên ghế đối diện, Sắt Sắt ngồi một mình ở phía đối diện. Nàng có chút nhàm chán, nhắm hai mắt lại, ai ngờ lại tựa đầu vào vách xe, bất tri bất giác ngủ mất.</w:t>
      </w:r>
    </w:p>
    <w:p>
      <w:pPr>
        <w:pStyle w:val="BodyText"/>
      </w:pPr>
      <w:r>
        <w:t xml:space="preserve">Ước chừng do toa xe nảy lên, nàng có cảm giác ngủ rất thoải mái, khi tỉnh lại thì xe ngựa đã dừng ở bờ sông Du Giang.</w:t>
      </w:r>
    </w:p>
    <w:p>
      <w:pPr>
        <w:pStyle w:val="BodyText"/>
      </w:pPr>
      <w:r>
        <w:t xml:space="preserve">Nàng chớp chớp hai hàng lông mi cong, vừa mở mắt ra liền bắt gặp ánh mắt lãnh đạm của Dạ Vô Yên đang đảo trên khuôn mặt nàng, ngay sau đó liền nghe được âm thanh lạnh lùng của hắn: “Còn ra thể thống gì!”</w:t>
      </w:r>
    </w:p>
    <w:p>
      <w:pPr>
        <w:pStyle w:val="BodyText"/>
      </w:pPr>
      <w:r>
        <w:t xml:space="preserve">Có lẽ dáng điệu nàng ngủ không được tốt, Sắt Sắt thản nhiên cười, sửa sang lại búi tóc một chút rồi bước xuống xe.</w:t>
      </w:r>
    </w:p>
    <w:p>
      <w:pPr>
        <w:pStyle w:val="BodyText"/>
      </w:pPr>
      <w:r>
        <w:t xml:space="preserve">Bờ sông Du Giang đã sớm bị phong tỏa, mọi người đến xem náo nhiệt cũng bị chặn từ xa.</w:t>
      </w:r>
    </w:p>
    <w:p>
      <w:pPr>
        <w:pStyle w:val="BodyText"/>
      </w:pPr>
      <w:r>
        <w:t xml:space="preserve">Yến hội ước chừng một canh giờ nữa sẽ bắt đầu nhưng chỉ thấy vài ba vị vương tôn đã đến.</w:t>
      </w:r>
    </w:p>
    <w:p>
      <w:pPr>
        <w:pStyle w:val="BodyText"/>
      </w:pPr>
      <w:r>
        <w:t xml:space="preserve">Nghe nói tiệc chiêu đãi lần này ngoài các quan viên, vương tôn công tử trong kinh thành còn có hoàng tử của các quốc gia đến làm con tin ở Phi Thành. Đương kim thiên hạ Nam Việt quốc cùng Bắc Lỗ quốc, các quốc gia nằm ở ranh giới phía Nam và quốc gia nhỏ ở phía Bắc, còn có vô số những quốc gia nhỏ ở phía đông và phía Tây. Các quốc thuần phục Nam Việt phần lớn đều đem các hoàng tử đến đế đô làm con tin, tất nhiên cũng có lúc sau khi chiến sự thất bại phải đầu hàng liền chạy đến Nam Việt, gần như là đi sứ.</w:t>
      </w:r>
    </w:p>
    <w:p>
      <w:pPr>
        <w:pStyle w:val="BodyText"/>
      </w:pPr>
      <w:r>
        <w:t xml:space="preserve">Những người này đã du nhập vào Nam Việt nên quần áo cũng mặc theo người Nam Việt, tiếng nói cũng nói theo tiếng Nam Việt, cũng có người vẫn ăn mặc theo trang phục của cố quốc, nói ngôn ngữ của cố quốc.</w:t>
      </w:r>
    </w:p>
    <w:p>
      <w:pPr>
        <w:pStyle w:val="BodyText"/>
      </w:pPr>
      <w:r>
        <w:t xml:space="preserve">Đoàn người này, áo quần đủ màu sắc ngồi trên ngựa, trang phục khác nhau, tiếng nói phức tạp.</w:t>
      </w:r>
    </w:p>
    <w:p>
      <w:pPr>
        <w:pStyle w:val="BodyText"/>
      </w:pPr>
      <w:r>
        <w:t xml:space="preserve">Sắt Sắt bước xuống xe ngựa, nhìn thấy tình trạng trước mắt thì cảm thấy có chút hoa mắt.</w:t>
      </w:r>
    </w:p>
    <w:p>
      <w:pPr>
        <w:pStyle w:val="BodyText"/>
      </w:pPr>
      <w:r>
        <w:t xml:space="preserve">Hai bên bờ sông Du Giang là những hàng liễu rũ, xanh tươi xum xuê đang lay động trong gió, giữa sông hàng liễu rũ soi bóng xuống mặt nước, màu xanh dạt dào.</w:t>
      </w:r>
    </w:p>
    <w:p>
      <w:pPr>
        <w:pStyle w:val="BodyText"/>
      </w:pPr>
      <w:r>
        <w:t xml:space="preserve">Ánh mắt Sắt Sắt xẹt qua một dáng người mặc áo xanh, bỗng nhiên nhìn chăm chú.</w:t>
      </w:r>
    </w:p>
    <w:p>
      <w:pPr>
        <w:pStyle w:val="BodyText"/>
      </w:pPr>
      <w:r>
        <w:t xml:space="preserve">Một bóng dáng quen thuộc nhưng lại xa lạ cỡi một con ngựa trắng, theo phía sau là vài gã sai vặt.</w:t>
      </w:r>
    </w:p>
    <w:p>
      <w:pPr>
        <w:pStyle w:val="BodyText"/>
      </w:pPr>
      <w:r>
        <w:t xml:space="preserve">Nói quen thuộc là vì khuôn mặt kia vẫn là khuôn mặt của Phong Noãn, nói xa lạ là vì quần áo cùng kiểu tóc của hắn hoàn toàn thay đổi, sự thay đổi này làm cho hắn tăng thêm vài phần xa lạ. Mặc trên người trang phục của nước khác làm cho hắn nhìn qua dường như thay đổi thành một người khác. Mặt của hắn được phục sức cùng kiểu tóc phụ trợ , lộ ra vẻ tuấn mỹ sáng ngời.</w:t>
      </w:r>
    </w:p>
    <w:p>
      <w:pPr>
        <w:pStyle w:val="BodyText"/>
      </w:pPr>
      <w:r>
        <w:t xml:space="preserve">Nếu nói Dạ Vô Yên tuấn mĩ như được mài dũa mà ra thì Phong Noãn tuấn mĩ như được điêu khắc mà thành.</w:t>
      </w:r>
    </w:p>
    <w:p>
      <w:pPr>
        <w:pStyle w:val="BodyText"/>
      </w:pPr>
      <w:r>
        <w:t xml:space="preserve">Lúc này nhìn thế nào Phong Noãn không giống như người Nam Việt, lúc trước sao nàng nhìn không ra?</w:t>
      </w:r>
    </w:p>
    <w:p>
      <w:pPr>
        <w:pStyle w:val="BodyText"/>
      </w:pPr>
      <w:r>
        <w:t xml:space="preserve">Thì ra hắn cũng là một vị hoàng tử nhưng không biết hoàng tử nước nào? Sắt Sắt đối với quần áo, trang sức của các quốc gia khác vốn hiểu biết rất ít. Lần này nàng thực sự không nhìn nhầm chứ, vốn tưởng rằng Phong Noãn là một lãng tử giang hồ, không ngờ lại có thân phận cao như vậy. Nàng còn từng ảo tưởng sẽ cùng hắn lưu lạc giang hồ, nay xem ra đó thật sự là chuyện nực cười.</w:t>
      </w:r>
    </w:p>
    <w:p>
      <w:pPr>
        <w:pStyle w:val="BodyText"/>
      </w:pPr>
      <w:r>
        <w:t xml:space="preserve">“Yên ca ca, ta nhìn thấy Ngạo Thiên hoàng tử rồi, có thể qua đó gặp mặt hắn không?” Y Doanh Hương túm ống tay áo Dạ Vô Yên, nói rất cao hứng.</w:t>
      </w:r>
    </w:p>
    <w:p>
      <w:pPr>
        <w:pStyle w:val="BodyText"/>
      </w:pPr>
      <w:r>
        <w:t xml:space="preserve">Trên mặt Dạ Vô Yên tất cả đều là ý cười thương yêu: “Được thôi, ngươi đi đi.”</w:t>
      </w:r>
    </w:p>
    <w:p>
      <w:pPr>
        <w:pStyle w:val="BodyText"/>
      </w:pPr>
      <w:r>
        <w:t xml:space="preserve">Y Doanh Hương nhấc váy lên, từng bước nhỏ chạy về phía Phong Noãn, có lúc gần như muốn lảo đảo ngã sấp xuống, ước chừng như tâm tình rất kích động.</w:t>
      </w:r>
    </w:p>
    <w:p>
      <w:pPr>
        <w:pStyle w:val="BodyText"/>
      </w:pPr>
      <w:r>
        <w:t xml:space="preserve">Thì ra Phong Noãn đúng là hoàng tử của Bắc Lỗ quốc.</w:t>
      </w:r>
    </w:p>
    <w:p>
      <w:pPr>
        <w:pStyle w:val="BodyText"/>
      </w:pPr>
      <w:r>
        <w:t xml:space="preserve">Bắc Lỗ quốc cường thịnh cũng chỉ là chuyện của hai năm nay, năm năm trước đã từng đem nhị hoàng tử Hách Liên Ngạo Thiên đưa đến Nam Việt làm con tin. Phong Noãn đúng là đến Hách Liên Ngạo Thiên đến Phi Thành làm con tin sao!</w:t>
      </w:r>
    </w:p>
    <w:p>
      <w:pPr>
        <w:pStyle w:val="BodyText"/>
      </w:pPr>
      <w:r>
        <w:t xml:space="preserve">Nay Bắc Lỗ dần dần cường thịnh, hắn phỏng chừng như cũng không còn ở Nam Việt bao lâu nữa. Trách không được hắn phải rời khỏi nàng, thì ra hai người họ không phải là người cùng một nước.</w:t>
      </w:r>
    </w:p>
    <w:p>
      <w:pPr>
        <w:pStyle w:val="BodyText"/>
      </w:pPr>
      <w:r>
        <w:t xml:space="preserve">Điều Sắt Sắt thắc mắc nhất chính là Phong Noan là con tin từ Bắc Lỗ, mất tích gần một năm chẳng lẽ Bắc Lỗ quốc không biết sao? Nàng đoán những người này cùng Nam Việt đã đem sự việc giấu đi, nếu không Bắc Lỗ quốc biết được thì thiên hạ làm sao còn có thể thái bình như thế?</w:t>
      </w:r>
    </w:p>
    <w:p>
      <w:pPr>
        <w:pStyle w:val="BodyText"/>
      </w:pPr>
      <w:r>
        <w:t xml:space="preserve">Chương 22 - Mạc Tầm Hoan</w:t>
      </w:r>
    </w:p>
    <w:p>
      <w:pPr>
        <w:pStyle w:val="BodyText"/>
      </w:pPr>
      <w:r>
        <w:t xml:space="preserve">Phong Noãn là nhị hoàng tử của Bắc Lỗ quốc Hách Liên Ngạo Thiên, Y Doanh Hương là con gái của tộc trưởng bộ tộc lớn nhất Bắc Lỗ quốc, như thế hai người họ tất nhiên quen nhau. Xa Xa nhìn hai người đang đứng đón gió, mặc dù không nghe rõ họ đang nói gì, nhưng cảm giác vẻ mặt hai người vô cùng xa cách. Nhất là Phong Noãn, lại có dáng vẻ lạnh lùng.</w:t>
      </w:r>
    </w:p>
    <w:p>
      <w:pPr>
        <w:pStyle w:val="BodyText"/>
      </w:pPr>
      <w:r>
        <w:t xml:space="preserve">Nhưng hai người cũng chỉ nói vài câu, Phong Noãn liền được vài gã sai vặt hướng dẫn đi vào buổi tiệc.</w:t>
      </w:r>
    </w:p>
    <w:p>
      <w:pPr>
        <w:pStyle w:val="BodyText"/>
      </w:pPr>
      <w:r>
        <w:t xml:space="preserve">Không biết vì sao Sắt Sắt cảm thấy có chút kì quái, nhưng có lẽ nàng đã suy nghĩ nhiều, hai người họ có thể vốn không thân thuộc, chỉ là khách sáo chào hỏi vài câu.</w:t>
      </w:r>
    </w:p>
    <w:p>
      <w:pPr>
        <w:pStyle w:val="BodyText"/>
      </w:pPr>
      <w:r>
        <w:t xml:space="preserve">“Lục đệ hồi kinh nhiều ngày rốt cuộc cũng được rảnh rỗi ra ngoài đổi gió. Hôm nay ngày tốt cảnh đẹp, huynh đệ chúng ta nên vui vẻ mới được.” Thái tử Dạ Vô Trần một thân quần áo mềm mại, từ bên trong ra nghênh đón.</w:t>
      </w:r>
    </w:p>
    <w:p>
      <w:pPr>
        <w:pStyle w:val="BodyText"/>
      </w:pPr>
      <w:r>
        <w:t xml:space="preserve">Đi cùng hắn còn có Dạ Vô Nhai, ánh mắt sâu thẳm của hắn nhìn lướt qua Sắt Sắt, không nói lời nào nhưng ánh mắt kinh ngạc cũng đã nói lên rất rõ ràng.</w:t>
      </w:r>
    </w:p>
    <w:p>
      <w:pPr>
        <w:pStyle w:val="BodyText"/>
      </w:pPr>
      <w:r>
        <w:t xml:space="preserve">Sắt Sắt biết vì sao hắn lại kinh ngạc như vậy, bởi vì nàng hôm nay không giống như đêm đó mặc một bộ trang phục màu trắng thanh lệ thoát tục. Lúc này quần áo của nàng mặc dù không sặc sỡ trần tục như ngày ấy cố ý thể hiện trước mặt Dạ Vô Yên nhưng cũng rất khác đêm đó.</w:t>
      </w:r>
    </w:p>
    <w:p>
      <w:pPr>
        <w:pStyle w:val="BodyText"/>
      </w:pPr>
      <w:r>
        <w:t xml:space="preserve">Một chiếc váy màu nâu trần tục không thích hợp, một mái tóc búi theo kiểu các phu nhân có tuổi, khuôn mặt được trang điểm kỹ lưỡng. Tại yến hội lần này nàng không muốn gây sự chú ý, lại càng không muốn người khác nhận ra nàng chính là Tiêm Tiêm công tử.</w:t>
      </w:r>
    </w:p>
    <w:p>
      <w:pPr>
        <w:pStyle w:val="BodyText"/>
      </w:pPr>
      <w:r>
        <w:t xml:space="preserve">Dạ Vô Yên cười nhẹ nói: “Thịnh tình của hoàng huynh, Yên không thể không đến.” Dáng người hắn tuấn tú, một thân áo sam mềm mại vàng nhạt trông cực kì thuần khiết, góc áo thêu những hoa văn cùng màu cùng tân nguyệt, mộc mạc giản dị nhưng phong trần tuấn nhã không nói nên lời.</w:t>
      </w:r>
    </w:p>
    <w:p>
      <w:pPr>
        <w:pStyle w:val="BodyText"/>
      </w:pPr>
      <w:r>
        <w:t xml:space="preserve">Nghe nói mọi người đã vào nhập tiệc.</w:t>
      </w:r>
    </w:p>
    <w:p>
      <w:pPr>
        <w:pStyle w:val="BodyText"/>
      </w:pPr>
      <w:r>
        <w:t xml:space="preserve">Buổi tiệc hôm nay rất lớn, rất thoải mái cũng rất thú vị. Mấy chục bàn tiệc xếp thành một vòng tròn, chiếc bàn không cao, phía sau bàn là những cẩm điếm, các chư vị vương tôn đều đã ngồi trên đó. (điếm: ghế của vua chúa ngồi trên các bàn tiệc)</w:t>
      </w:r>
    </w:p>
    <w:p>
      <w:pPr>
        <w:pStyle w:val="BodyText"/>
      </w:pPr>
      <w:r>
        <w:t xml:space="preserve">Ánh mặt trời dìu dịu, gió thổi nhẹ nhàng, dòng nước trong xanh, liễu xanh bay phất phới, rũ xuống mặt nước.</w:t>
      </w:r>
    </w:p>
    <w:p>
      <w:pPr>
        <w:pStyle w:val="BodyText"/>
      </w:pPr>
      <w:r>
        <w:t xml:space="preserve">Các vị vương tôn ngồi trên chiếu, vô cùng phong lưu phóng khoáng, ngồi bên cạnh đều là những cơ thiếp kiều mị hoặc là thị thiếp diễm lệ.</w:t>
      </w:r>
    </w:p>
    <w:p>
      <w:pPr>
        <w:pStyle w:val="BodyText"/>
      </w:pPr>
      <w:r>
        <w:t xml:space="preserve">Tình cảnh này vô cùng phong nhã đến say lòng người.</w:t>
      </w:r>
    </w:p>
    <w:p>
      <w:pPr>
        <w:pStyle w:val="BodyText"/>
      </w:pPr>
      <w:r>
        <w:t xml:space="preserve">Dạ Vô Yên ngồi ở vị trí của người khách chính. Thật ra người sáng suốt chỉ cần liếc mắt một cái đã nhận ra yến hội hôm nay người khách chính là Dạ Vô Yên, Dạ Vô Trần muốn mượn lực của Dạ Vô Yên.</w:t>
      </w:r>
    </w:p>
    <w:p>
      <w:pPr>
        <w:pStyle w:val="BodyText"/>
      </w:pPr>
      <w:r>
        <w:t xml:space="preserve">Sau khi Dạ Vô Yên hồi kinh liền được phong làm Tuyền vương, nghĩ sâu xa thì lúc này đã uy hiếp đến địa vị của thái tử. Thái tử Dạ Vô Trần tất nhiên cảm thấy được nguy cơ nên yến tiệc hôm nay mục đích chính là để thử lòng Dạ Vô Yên.</w:t>
      </w:r>
    </w:p>
    <w:p>
      <w:pPr>
        <w:pStyle w:val="BodyText"/>
      </w:pPr>
      <w:r>
        <w:t xml:space="preserve">Tân khách vừa ngồi xuống thì thị nữ liền đem các món ngon mỹ vị đi lên. Yến hội ở ngoại ô này không giống với yến hội trong phủ, có vài món nướng mang hương vị thôn quê, có phần ưu ái các hoàng tử ở đại mạc.</w:t>
      </w:r>
    </w:p>
    <w:p>
      <w:pPr>
        <w:pStyle w:val="BodyText"/>
      </w:pPr>
      <w:r>
        <w:t xml:space="preserve">Dạ Vô Trần đứng dậy, nâng chén nói vài câu dạo đầu phong nhã, yến hội bắt đầu. Mọi người vừa trò chuyện vui vẻ vừa nâng chén chúc mừng, vô cùng hòa thuận vui vẻ.</w:t>
      </w:r>
    </w:p>
    <w:p>
      <w:pPr>
        <w:pStyle w:val="BodyText"/>
      </w:pPr>
      <w:r>
        <w:t xml:space="preserve">Sắt Sắt cùng Y Doanh Hương một trái một phải ngồi bên Dạ Vô Yên, ngồi bên phải Sắt Sắt cũng là ngũ hoàng tử Dạ Vô Nhai.</w:t>
      </w:r>
    </w:p>
    <w:p>
      <w:pPr>
        <w:pStyle w:val="BodyText"/>
      </w:pPr>
      <w:r>
        <w:t xml:space="preserve">Các vương tôn công tử đều mang theo những mỹ nhân xinh đẹp nhưng Dạ Vô Nhai chỉ có hai gã sai vặt theo hầu. Hắn cúi đầu rầu rĩ dùng bữa, tâm tình không tốt, sắc mặt cũng có chút tiểu tụy.</w:t>
      </w:r>
    </w:p>
    <w:p>
      <w:pPr>
        <w:pStyle w:val="BodyText"/>
      </w:pPr>
      <w:r>
        <w:t xml:space="preserve">Ngồi chính giữa đối diện là Phong Noãn, Sắt Sắt cũng không dám ngẩng đầu lên, chỉ vùi đầu dùng bữa, sợ Phong Noãn nhận ra nàng.</w:t>
      </w:r>
    </w:p>
    <w:p>
      <w:pPr>
        <w:pStyle w:val="BodyText"/>
      </w:pPr>
      <w:r>
        <w:t xml:space="preserve">Tuy là như vậy nhưng Sắt Sắt vẫn cảm giác được ánh mắt bốn phía thỉnh thoảng vẫn vô tình xẹt qua nàng. Đến từ phía trước là ánh mắt sắc bén không thể nghi ngờ của Phong Noãn, đến từ bên phải là ánh mắt dò xét của Dạ Vô Nhai.</w:t>
      </w:r>
    </w:p>
    <w:p>
      <w:pPr>
        <w:pStyle w:val="BodyText"/>
      </w:pPr>
      <w:r>
        <w:t xml:space="preserve">Trong lòng Sắt Sắt thầm than một tiếng, thực sự là ngồi ăn thật nhiều cũng không thể làm cho lòng nàng cảm thấy yên ổn.</w:t>
      </w:r>
    </w:p>
    <w:p>
      <w:pPr>
        <w:pStyle w:val="BodyText"/>
      </w:pPr>
      <w:r>
        <w:t xml:space="preserve">Vì sao Phong Noãn lại nhìn trộm nàng, không phải đã nhận ra nàng rồi chứ? Sắt Sắt không tin, hôm ấy ở núi Hương Miểu hắn làm việc đó với nàng cũng chưa từng nhận ra nàng, huống chi hôm nay!</w:t>
      </w:r>
    </w:p>
    <w:p>
      <w:pPr>
        <w:pStyle w:val="BodyText"/>
      </w:pPr>
      <w:r>
        <w:t xml:space="preserve">Yến hội không có khả năng không có ca múa góp vui, luôn có những cơ thiếp hay thị nữ bên cạnh các hoàng tử dâng tặng một vài tiết mục ca múa, họ đến từ các quốc gia khác nhau nên các bài ca múa cũng mang phong cách khác nhau.</w:t>
      </w:r>
    </w:p>
    <w:p>
      <w:pPr>
        <w:pStyle w:val="BodyText"/>
      </w:pPr>
      <w:r>
        <w:t xml:space="preserve">Sắt Sắt vừa dùng bữa vừa chăm chú xem.</w:t>
      </w:r>
    </w:p>
    <w:p>
      <w:pPr>
        <w:pStyle w:val="BodyText"/>
      </w:pPr>
      <w:r>
        <w:t xml:space="preserve">Biểu diễn ca múa xong liền nghe được một âm thanh lỗ mãng vang lên: “Mạc Tầm Hoan, còn không mau khảy một bản.”</w:t>
      </w:r>
    </w:p>
    <w:p>
      <w:pPr>
        <w:pStyle w:val="BodyText"/>
      </w:pPr>
      <w:r>
        <w:t xml:space="preserve">Sắt Sắt ngẩng đầu lên nhìn thì thấy vài nam tử lỗ mãng quần áo hoa lệ, không biết là vương tôn hoàng tử nước nào, dắt một nam tử từ bên trong ra.</w:t>
      </w:r>
    </w:p>
    <w:p>
      <w:pPr>
        <w:pStyle w:val="BodyText"/>
      </w:pPr>
      <w:r>
        <w:t xml:space="preserve">Nam tử kia đang củi đầu dùng bữa, thân mặc một bộ xiêm y bằng vải thô, phía trước thuê hoa trông có vẻ hơi quê mùa, bị những người này đẩy ra, hắn cực kì bất mãn nâng mặt lên, hé ra một dung nhan tuấn tú diễm lệ.</w:t>
      </w:r>
    </w:p>
    <w:p>
      <w:pPr>
        <w:pStyle w:val="BodyText"/>
      </w:pPr>
      <w:r>
        <w:t xml:space="preserve">Sắt Sắt thấy vậy nhịn không được kinh ngạc than lên một tiếng, sinh ra là thân nam nhi nhưng tướng mạo hệt như nữ nhi, ước chừng chính là người trước mắt.</w:t>
      </w:r>
    </w:p>
    <w:p>
      <w:pPr>
        <w:pStyle w:val="BodyText"/>
      </w:pPr>
      <w:r>
        <w:t xml:space="preserve">Làn da trắng trẻo mịn màng, mũi cao môi đỏ, quả nhiên là đẹp như một bức họa, dung mạo này so với mỹ nữ còn đẹp hơn vài phần.</w:t>
      </w:r>
    </w:p>
    <w:p>
      <w:pPr>
        <w:pStyle w:val="BodyText"/>
      </w:pPr>
      <w:r>
        <w:t xml:space="preserve">Dạ Vô Trần vuốt cằm cười nói: “Vậy cũng hay, Mặc Xuyên, ngươi đàn một khúc đi.”</w:t>
      </w:r>
    </w:p>
    <w:p>
      <w:pPr>
        <w:pStyle w:val="BodyText"/>
      </w:pPr>
      <w:r>
        <w:t xml:space="preserve">Rõ ràng vừa rồi mấy vị nam tử đẩy hắn ra gọi hắn là Mạc Tầm Hoan, tại sao thái tử lại gọi hắn là Mạc Xuyên? Hình như thấy được ánh mắt nghi vấn của nàng, Dạ Vô Nhai nghiêng đầu nói: “Hắn là hoàng tử của Y Mạch đảo, tên là Mạc Xuyên. Trong các buổi trình diễn nhạc thường bị bắt đánh đàn cho các vương tôn nên có tên hiệu là Tầm Hoan.”</w:t>
      </w:r>
    </w:p>
    <w:p>
      <w:pPr>
        <w:pStyle w:val="BodyText"/>
      </w:pPr>
      <w:r>
        <w:t xml:space="preserve">Sắt Sắt cau mày, thì ra là một vị hoàng tử. Mạc Tầm Hoan, tên này nghe qua rất hay nhưng không ngờ lại có lai lịch như thế, đúng là nhạc công giúp người khác tìm hoan mua vui.</w:t>
      </w:r>
    </w:p>
    <w:p>
      <w:pPr>
        <w:pStyle w:val="BodyText"/>
      </w:pPr>
      <w:r>
        <w:t xml:space="preserve">Cũng là một hoàng tử, vì sao lại bị người khác khinh thường, bị đối đãi như một phường ca hát? Chắc có lẽ vì chỉ là một đảo quốc nhỏ, nhưng mẫu thân Sắt Sắt cũng từng là thủ lĩnh trại cướp biển nên nàng đối với những người miền biển tự nhiên nảy sinh cảm giác thân thiết.</w:t>
      </w:r>
    </w:p>
    <w:p>
      <w:pPr>
        <w:pStyle w:val="BodyText"/>
      </w:pPr>
      <w:r>
        <w:t xml:space="preserve">Mạc Tầm Hoan đã có thói quen bị đối đãi như vậy, sắc mặt vẫn bình thường tiếp nhận cây đàn trong tay thị nữ. Quần áo mặc dù cũ nát, nhưng khí chất lại rất thong dong. Trái lại, đám vương tôn lỗ mãng đẩy hắn ra y phục lại thêu hoa trông rất chói mắt. Hắn chậm rãi đi đến chính giữa những bàn tiệc, đem đàn đặt trên bàn, khoanh chân ngồi xuống đất, liền lướt ngón tay đàn một bản.</w:t>
      </w:r>
    </w:p>
    <w:p>
      <w:pPr>
        <w:pStyle w:val="BodyText"/>
      </w:pPr>
      <w:r>
        <w:t xml:space="preserve">“Dựa vào cái gì mà họ nói ngươi đàn thì ngươi phải đàn?” Sắt Sắt không thích chịu nhục, khi là Tiêm Tiêm công tử cũng rất hay bênh vực kẻ yếu. Lúc này vì tình cảm với biển lớn, vì cảm giác thân thiết với Mạc Tầm Hoan, Sắt Sắt lạnh giọng hỏi.</w:t>
      </w:r>
    </w:p>
    <w:p>
      <w:pPr>
        <w:pStyle w:val="BodyText"/>
      </w:pPr>
      <w:r>
        <w:t xml:space="preserve">Trong nhất thời, tất cả mọi người đều quay đầu nhìn về phía Sắt Sắt, nhìn thấy trắc phi từng bị làm nhục của Tuyền vương, trên mặt liền lộ ra vẻ xem thường.</w:t>
      </w:r>
    </w:p>
    <w:p>
      <w:pPr>
        <w:pStyle w:val="BodyText"/>
      </w:pPr>
      <w:r>
        <w:t xml:space="preserve">Dạ Vô Yên cũng có chút kinh ngạc nhìn về phía Sắt Sắt, đôi mắt sâu u ám có chút đăm chiêu. Trắc phi của hắn không phải vì lần ở núi Hương Miểu phải chịu nhục nên để lại tâm bệnh chứ, tại sao lại có chút điên cuồng như vậy? Trong trường hợp nàng lại nói ra những lời điên rồ này vì một nam tử xa lạ? Nàng thật sự to gan hay trở nên điên cuồng rồi?</w:t>
      </w:r>
    </w:p>
    <w:p>
      <w:pPr>
        <w:pStyle w:val="BodyText"/>
      </w:pPr>
      <w:r>
        <w:t xml:space="preserve">Sắt Sắt không chút để ý đến những ánh nhìn khác nhau của mọi người, chỉ đem ánh mắt nhìn thẳng vào Mạc Tầm Hoan.</w:t>
      </w:r>
    </w:p>
    <w:p>
      <w:pPr>
        <w:pStyle w:val="BodyText"/>
      </w:pPr>
      <w:r>
        <w:t xml:space="preserve">Hắn ngẩng đầu nhìn thoáng qua Sắt Sắt, ánh mắt trong sáng không có chút khinh thường, nhưng hắn lại không nói gì, chỉ nhìn Sắt Sắt cười thản nhiên, năm ngón tay lướt một vòng, bắt đầu đàn. Đó là khúc ‘Ngụy gió’.</w:t>
      </w:r>
    </w:p>
    <w:p>
      <w:pPr>
        <w:pStyle w:val="BodyText"/>
      </w:pPr>
      <w:r>
        <w:t xml:space="preserve">Sắt Sắt không ngờ kỹ thuật đàn của Mạc Tầm Hoan lại không tầm thường như vậy, có thể sánh ngang với nàng.</w:t>
      </w:r>
    </w:p>
    <w:p>
      <w:pPr>
        <w:pStyle w:val="BodyText"/>
      </w:pPr>
      <w:r>
        <w:t xml:space="preserve">Tiếng đàn thật tuyệt, trong tình cảnh bức bách như vậy mà cũng có thể mang hương vị vui sướng tràn đầy, thật là không dễ. Vui sướng qua đi, để lại hồi ức, giống như đang ở trong hồi ức về cố quốc, cũng giống như đang ở trong hồi ức về quãng thời gian đã qua.</w:t>
      </w:r>
    </w:p>
    <w:p>
      <w:pPr>
        <w:pStyle w:val="BodyText"/>
      </w:pPr>
      <w:r>
        <w:t xml:space="preserve">Bên trong có vui sướng có hồi ức, bên trong hồi ức lại có kỉ niệm.</w:t>
      </w:r>
    </w:p>
    <w:p>
      <w:pPr>
        <w:pStyle w:val="BodyText"/>
      </w:pPr>
      <w:r>
        <w:t xml:space="preserve">Sắt Sắt nghe vô cùng say mê, đôi mắt trong sáng lóe lên những sóng nước long lanh, khi thì nàng mỉm cười, khi thì cười nhẹ, hai lúm đồng tiền xoáy vào khi thì cạn, khi thì sâu.</w:t>
      </w:r>
    </w:p>
    <w:p>
      <w:pPr>
        <w:pStyle w:val="BodyText"/>
      </w:pPr>
      <w:r>
        <w:t xml:space="preserve">Sắt Sắt hồn nhiên không biết, đôi mắt phượng của Dạ Vô Yên đang nhìn về phía nàng lại mang theo một vẻ mê hoặc.</w:t>
      </w:r>
    </w:p>
    <w:p>
      <w:pPr>
        <w:pStyle w:val="Compact"/>
      </w:pPr>
      <w:r>
        <w:t xml:space="preserve"> </w:t>
      </w:r>
      <w:r>
        <w:br w:type="textWrapping"/>
      </w:r>
      <w:r>
        <w:br w:type="textWrapping"/>
      </w:r>
    </w:p>
    <w:p>
      <w:pPr>
        <w:pStyle w:val="Heading2"/>
      </w:pPr>
      <w:bookmarkStart w:id="34" w:name="tập-1-lâm-giang-tiên---chương-023---024"/>
      <w:bookmarkEnd w:id="34"/>
      <w:r>
        <w:t xml:space="preserve">12. Tập 1: Lâm Giang Tiên - Chương 023 - 024</w:t>
      </w:r>
    </w:p>
    <w:p>
      <w:pPr>
        <w:pStyle w:val="Compact"/>
      </w:pPr>
      <w:r>
        <w:br w:type="textWrapping"/>
      </w:r>
      <w:r>
        <w:br w:type="textWrapping"/>
      </w:r>
      <w:r>
        <w:t xml:space="preserve"> </w:t>
      </w:r>
    </w:p>
    <w:p>
      <w:pPr>
        <w:pStyle w:val="BodyText"/>
      </w:pPr>
      <w:r>
        <w:t xml:space="preserve">Chương 23 - Bị ám sát</w:t>
      </w:r>
    </w:p>
    <w:p>
      <w:pPr>
        <w:pStyle w:val="BodyText"/>
      </w:pPr>
      <w:r>
        <w:t xml:space="preserve">Cảnh đẹp hòa theo tiếng nhạc, một mảnh lụa mỏng màu hồng bay tán loạn, vài nữ tử chuẩn bị vào múa phối hợp cùng tiếng nhạc. Mạc Tầm Hoan cúi đầu, ánh mắt hơi nhắm lại, cũng không cần nhìn vào cây đàn, giống như cả người đã say mê hòa mình vào tiếng đàn và khúc nhạc.</w:t>
      </w:r>
    </w:p>
    <w:p>
      <w:pPr>
        <w:pStyle w:val="BodyText"/>
      </w:pPr>
      <w:r>
        <w:t xml:space="preserve">“Một khúc đàn hay như thế lại không có một giọng ca xứng đáng, thật là tiếc.” Dạ Vô Nhai nhẹ giọng nói, đôi mắt đen yên lặng nhìn Sắt Sắt, vẻ mặt tràn đầy tiếc nuối.</w:t>
      </w:r>
    </w:p>
    <w:p>
      <w:pPr>
        <w:pStyle w:val="BodyText"/>
      </w:pPr>
      <w:r>
        <w:t xml:space="preserve">Sắt Sắt cười gượng nói: “Ngũ hoàng tử nói rất đúng!” Nàng biết đêm đó Dạ Vô Nhai nghe nàng hát một khúc nên mới nói như vậy. Nhưng nàng biết giọng hát của mình uyển chuyển hàm xúc, không thích hợp với cảnh tượng này.</w:t>
      </w:r>
    </w:p>
    <w:p>
      <w:pPr>
        <w:pStyle w:val="BodyText"/>
      </w:pPr>
      <w:r>
        <w:t xml:space="preserve">Giọng hát cao vút của Y Doanh Hương mới là thích hợp nhất. Nhưng bây giờ nàng đã là chính phi của Tuyền vương, cũng không phải là ca nữ nên thân phận không thích hợp để hát.</w:t>
      </w:r>
    </w:p>
    <w:p>
      <w:pPr>
        <w:pStyle w:val="BodyText"/>
      </w:pPr>
      <w:r>
        <w:t xml:space="preserve">Nghĩ vậy, Sắt Sắt liền quay đầu nhìn Y Doanh Hương, chỉ thấy hai tròng mắt nàng bình tĩnh dừng ở phía đối diện, không biết bị tiếng đàn mê hoặc hay là vì sao mà dáng vẻ có vẻ mất hồn.</w:t>
      </w:r>
    </w:p>
    <w:p>
      <w:pPr>
        <w:pStyle w:val="BodyText"/>
      </w:pPr>
      <w:r>
        <w:t xml:space="preserve">Trong lòng chợt có chút kinh dị, khóe mắt hốt hoảng nhìn một bóng người, người kia thân mặc quần áo Bắc Lỗ, hướng về phía vị khách chính chậm rãi đi tới, đoán chừng là thị vệ Bắc Lỗ muốn gặp công chúa Y Doanh Hương.</w:t>
      </w:r>
    </w:p>
    <w:p>
      <w:pPr>
        <w:pStyle w:val="BodyText"/>
      </w:pPr>
      <w:r>
        <w:t xml:space="preserve">Nhưng không biết vì sao trong lòng Sắt Sắt lại dâng lên một cảm giác bất an. Rất nhanh nàng liền biết được sự bất an của mình đến từ đâu.</w:t>
      </w:r>
    </w:p>
    <w:p>
      <w:pPr>
        <w:pStyle w:val="BodyText"/>
      </w:pPr>
      <w:r>
        <w:t xml:space="preserve">Mặt trời chiếu sáng, theo góc độ của Sắt Sắt thì thấy trong ống tay áo của người đó có một thứ hình như là một vật nhọn.</w:t>
      </w:r>
    </w:p>
    <w:p>
      <w:pPr>
        <w:pStyle w:val="BodyText"/>
      </w:pPr>
      <w:r>
        <w:t xml:space="preserve">Vương tôn yến lần này mặc dù không phải cá rồng hỗn tạp (ý nói không có người thường tham dự) nhưng dù sao tân khách cũng rất phức tạp, thậm chí còn có một hoàng tử mất nước ở đây. Những người trung thành khó tránh được ôm hận trong lòng đối với Nam Việt quốc, muốn ám sát cũng là có khả năng.</w:t>
      </w:r>
    </w:p>
    <w:p>
      <w:pPr>
        <w:pStyle w:val="BodyText"/>
      </w:pPr>
      <w:r>
        <w:t xml:space="preserve">Sắt Sắt nâng chén rượu lên, khẽ nhấp một hớp, chỉ thấy người đó đã đi đến bên cạnh Y Doanh Hương. Người đó bỗng nhiên lật ống tay áo lên, có một vật màu đen từ trong áo phóng ra, vật kia cực kì sắc bén hướng đến Dạ Vô Yên, một tia sáng chói mắt như sét đánh không kịp bưng tai hướng đến ngực của hắn.</w:t>
      </w:r>
    </w:p>
    <w:p>
      <w:pPr>
        <w:pStyle w:val="BodyText"/>
      </w:pPr>
      <w:r>
        <w:t xml:space="preserve">Đôi mắt Dạ Vô Yên nhíu lại, khóe môi hàm chứa ý cười nhẹ như nước. Chính là nhìn vào con ngươi đen của hắn sẽ phát hiện ý cười của hắn vẫn chưa thể hiện trong đôi mắt, ánh mắt của hắn là một mảnh băng lạnh buốt.</w:t>
      </w:r>
    </w:p>
    <w:p>
      <w:pPr>
        <w:pStyle w:val="BodyText"/>
      </w:pPr>
      <w:r>
        <w:t xml:space="preserve">Cánh tay hắn buông ra phất lên, duỗi tay không quên đem Y Doanh Hương né sang một bên.</w:t>
      </w:r>
    </w:p>
    <w:p>
      <w:pPr>
        <w:pStyle w:val="BodyText"/>
      </w:pPr>
      <w:r>
        <w:t xml:space="preserve">Trên tay Sắt Sắt cầm chén rượu đang định âm thầm tương trợ Dạ Vô Yên.</w:t>
      </w:r>
    </w:p>
    <w:p>
      <w:pPr>
        <w:pStyle w:val="BodyText"/>
      </w:pPr>
      <w:r>
        <w:t xml:space="preserve">Xem ra lúc này không cần nữa, Dạ Vô Yên có thể nhàn hạ để ý đến Y Doanh Hương, hắn tất nhiên không đem tên thích khách kia để vào mắt. Quả nhiên, chỉ thấy Dạ Vô Yên ôm Y Doanh Hương hất chiếc khăn trải bàn nhanh chóng xoay người một cái liền có thể tránh được mũi kiếm đang chém tới. Thích khách lần thứ nhất không thể đâm trúng nhưng ánh mắt lại không hề kinh ngạc, kiếm trong tay cũng không thu lại mà thẳng tắp hướng đến phía sau Dạ Vô Yên đâm vào Sắt Sắt.</w:t>
      </w:r>
    </w:p>
    <w:p>
      <w:pPr>
        <w:pStyle w:val="BodyText"/>
      </w:pPr>
      <w:r>
        <w:t xml:space="preserve">Nếu nàng không có võ công thì một kiếm này chắc chắn đã đâm vào cơ thể nàng, lấy mạng nàng.</w:t>
      </w:r>
    </w:p>
    <w:p>
      <w:pPr>
        <w:pStyle w:val="BodyText"/>
      </w:pPr>
      <w:r>
        <w:t xml:space="preserve">Đôi mắt lạnh của Sắt Sắt nhìn thế kiếm hung hãn đâm tới, còn có cặp mắt sáng như tuyết lạnh lùng mãnh liệt của thích khách, nàng thản nhiên nở nụ cười. Lúc này lòng nàng như ngọc lưu ly đã nhìn rõ, người mà thích khách này muốn giết không phải Dạ Vô Yên mà là nàng, người ngồi phía sau Dạ Vô Yên.</w:t>
      </w:r>
    </w:p>
    <w:p>
      <w:pPr>
        <w:pStyle w:val="BodyText"/>
      </w:pPr>
      <w:r>
        <w:t xml:space="preserve">Với võ công của tên thích khách này, muốn một kiếm giết chết Dạ Vô Yên thì còn kém xa. Hắn đánh về phía Dạ Vô Yên chính là làm cho Dạ Vô Yên không rảnh bận tâm đến nàng, liền một chiêu lấy mạng nàng.</w:t>
      </w:r>
    </w:p>
    <w:p>
      <w:pPr>
        <w:pStyle w:val="BodyText"/>
      </w:pPr>
      <w:r>
        <w:t xml:space="preserve">Nhưng nàng không nghĩ ra ai lại muốn lấy mạng của nàng.</w:t>
      </w:r>
    </w:p>
    <w:p>
      <w:pPr>
        <w:pStyle w:val="BodyText"/>
      </w:pPr>
      <w:r>
        <w:t xml:space="preserve">Là thiên kim của Giang phủ, dường như nàng chưa bao giờ đắc tội với kẻ nào. Là Tiêm Tiêm công tử, nàng thực ra bênh vực kẻ yếu đắc tội với không ít người. Nhưng nàng biết cũng không phải những người đó. Bởi vì nếu biết nàng là Tiêm Tiêm công tử thì làm sao dám dại dột ám sát nàng.</w:t>
      </w:r>
    </w:p>
    <w:p>
      <w:pPr>
        <w:pStyle w:val="BodyText"/>
      </w:pPr>
      <w:r>
        <w:t xml:space="preserve">Mặc kệ thế nào, hôm nay nàng đã làm cho thích khách thất vọng rồi.</w:t>
      </w:r>
    </w:p>
    <w:p>
      <w:pPr>
        <w:pStyle w:val="BodyText"/>
      </w:pPr>
      <w:r>
        <w:t xml:space="preserve">Sắt Sắt nhấp chén rượu cười gượng, ánh mắt trong sáng như sóng nước mênh mông. Trong mắt người khác, dáng vẻ của nàng tựa như bị dọa ngây người, nhưng chỉ có Sắt Sắt biết, nàng đã âm thầm vận nội lực trên chén rượu.</w:t>
      </w:r>
    </w:p>
    <w:p>
      <w:pPr>
        <w:pStyle w:val="BodyText"/>
      </w:pPr>
      <w:r>
        <w:t xml:space="preserve">Nhưng còn chưa kịp ra tay, một luồng lực mạnh mẽ liền ngăn trước người nàng, ngay sau đó Sắt Sắt nghe được âm thanh của kiếm đâm vào da thịt.</w:t>
      </w:r>
    </w:p>
    <w:p>
      <w:pPr>
        <w:pStyle w:val="BodyText"/>
      </w:pPr>
      <w:r>
        <w:t xml:space="preserve">Dạ Vô Nhai ngã trên mặt đất! Là hắn trong thời khắc nguy cấp đã đẩy nàng ra, dùng chính thân mình đón nhận lưỡi kiếm!</w:t>
      </w:r>
    </w:p>
    <w:p>
      <w:pPr>
        <w:pStyle w:val="BodyText"/>
      </w:pPr>
      <w:r>
        <w:t xml:space="preserve">Sắt Sắt không khỏi cười khổ, cả người có chút tê dại.</w:t>
      </w:r>
    </w:p>
    <w:p>
      <w:pPr>
        <w:pStyle w:val="BodyText"/>
      </w:pPr>
      <w:r>
        <w:t xml:space="preserve">Dạ Vô Nhai, ngươi tội gì phải làm vậy?</w:t>
      </w:r>
    </w:p>
    <w:p>
      <w:pPr>
        <w:pStyle w:val="BodyText"/>
      </w:pPr>
      <w:r>
        <w:t xml:space="preserve">Tiếng đàn của Mạc Tầm Hoan vẫn tiếp tục nhưng không còn mang theo niềm vui sướng mà có vẻ lạnh lùng, xơ xác tiêu điều, thêm một chút bi thương. Sắt Sắt ngay trong tiếng đàn bi thương kia chậm rãi ngồi xổm xuống, lấy tay chạm nhẹ vào vết thương trên vai Dạ Vô Nhai.</w:t>
      </w:r>
    </w:p>
    <w:p>
      <w:pPr>
        <w:pStyle w:val="BodyText"/>
      </w:pPr>
      <w:r>
        <w:t xml:space="preserve">Tuy vết thương không nguy hiểm nhưng sức lực rất lớn làm cho miệng vết thương rất sâu, chảy máu không ngừng, ngón tay nàng chạm vào vết thương của hắn đã bị dính một chút máu tươi. Nhìn sắc mặt tái nhợt của hắn, Sắt Sắt hỏi: “Có đau lắm không?” Thanh âm vô cùng dịu dàng.</w:t>
      </w:r>
    </w:p>
    <w:p>
      <w:pPr>
        <w:pStyle w:val="BodyText"/>
      </w:pPr>
      <w:r>
        <w:t xml:space="preserve">“Không đau!” Dạ Vô Nhai cúi đầu nói.</w:t>
      </w:r>
    </w:p>
    <w:p>
      <w:pPr>
        <w:pStyle w:val="BodyText"/>
      </w:pPr>
      <w:r>
        <w:t xml:space="preserve">“Ngươi thật là ngốc!” Sắt Sắt lẳng lặng nói.</w:t>
      </w:r>
    </w:p>
    <w:p>
      <w:pPr>
        <w:pStyle w:val="BodyText"/>
      </w:pPr>
      <w:r>
        <w:t xml:space="preserve">Hắn cũng yếu ớt nở nụ cười, mẫu hậu cũng thường nói hắn ngốc, không tàn nhẫn bằng thái tử, không thông minh bằng Tuyền vương.</w:t>
      </w:r>
    </w:p>
    <w:p>
      <w:pPr>
        <w:pStyle w:val="BodyText"/>
      </w:pPr>
      <w:r>
        <w:t xml:space="preserve">Nhưng trong tình thế cấp bách, ngay lúc chỉ mành treo chuông hắn căn bản không kịp nghĩ nhiều. Hắn chỉ có một ý niệm trong đầu là phải bảo vệ nàng. Tuy nàng không phải nữ nhân của hắn nhưng cũng là nữ nhân hắn thích, lần đầu tiên nhìn thấy nàng, hắn đã thật sự yêu nàng.</w:t>
      </w:r>
    </w:p>
    <w:p>
      <w:pPr>
        <w:pStyle w:val="BodyText"/>
      </w:pPr>
      <w:r>
        <w:t xml:space="preserve">Hắn tình nguyện dù có chết cũng phải bảo vệ nàng.</w:t>
      </w:r>
    </w:p>
    <w:p>
      <w:pPr>
        <w:pStyle w:val="BodyText"/>
      </w:pPr>
      <w:r>
        <w:t xml:space="preserve">Thích khách lúc này đã bị bọn thị vệ bắt giữ, Dạ Vô Trần giận dữ ra lệnh cho thuộc hạ thẩm vấn hắn xem rốt cuộc là người nào ra lệnh.</w:t>
      </w:r>
    </w:p>
    <w:p>
      <w:pPr>
        <w:pStyle w:val="BodyText"/>
      </w:pPr>
      <w:r>
        <w:t xml:space="preserve">“Không sao chứ?” Dạ Vô Yên phái người giúp Dạ Vô Nhai đứng lên, đỡ đến chiếc giường trên xe ngựa, bọn thị nữ đang cầm thuốc trị thương đến thoa cho Dạ Vô Nhai.</w:t>
      </w:r>
    </w:p>
    <w:p>
      <w:pPr>
        <w:pStyle w:val="BodyText"/>
      </w:pPr>
      <w:r>
        <w:t xml:space="preserve">Dạ Vô Nhai liều mình cứu trắc phi của Tuyền vương, mọi người ai cũng cảm thấy thắc mắc. Nhất là Dạ Vô Yên.</w:t>
      </w:r>
    </w:p>
    <w:p>
      <w:pPr>
        <w:pStyle w:val="BodyText"/>
      </w:pPr>
      <w:r>
        <w:t xml:space="preserve">Theo hiểu biết của Dạ Vô Yên về Dạ Vô Nhai, hắn biết hắn sẽ không vô duyên vô cớ đi cứu một nữ nhân, ngay cả nữ nhân kia là trắc phi của hoàng đệ hắn.</w:t>
      </w:r>
    </w:p>
    <w:p>
      <w:pPr>
        <w:pStyle w:val="BodyText"/>
      </w:pPr>
      <w:r>
        <w:t xml:space="preserve">Hắn rất ít thân cận với ai, tính tình đạm bạc, đối với người hay với sự đều không có dã tâm. Hắn thậm chí còn đối với mẫu hậu hắn rất lạnh nhạt thản nhiên, không quá thân thiết, đối với ngôi vị hoàng đế lại càng không có chút mơ tưởng.</w:t>
      </w:r>
    </w:p>
    <w:p>
      <w:pPr>
        <w:pStyle w:val="BodyText"/>
      </w:pPr>
      <w:r>
        <w:t xml:space="preserve">Nhưng một người như vậy sao có thể cố tình liều chết để cứu trắc phi của hắn?</w:t>
      </w:r>
    </w:p>
    <w:p>
      <w:pPr>
        <w:pStyle w:val="BodyText"/>
      </w:pPr>
      <w:r>
        <w:t xml:space="preserve">Hắn thật sự đã xem thường Giang Sắt Sắt rồi!</w:t>
      </w:r>
    </w:p>
    <w:p>
      <w:pPr>
        <w:pStyle w:val="BodyText"/>
      </w:pPr>
      <w:r>
        <w:t xml:space="preserve">Điều càng làm cho hắn không ngờ tới là có người muốn ám sát nàng.</w:t>
      </w:r>
    </w:p>
    <w:p>
      <w:pPr>
        <w:pStyle w:val="BodyText"/>
      </w:pPr>
      <w:r>
        <w:t xml:space="preserve">Lúc đầu hắn còn tưởng có người muốn ám sát hắn nên mới tránh mũi kiếm đó. Theo lý thuyết, thích khách kia hẳn là sẽ trở lại hướng đến hắn, vì hắn có một thân võ công, hắn đánh giá thị vệ cũng không cần chạy đến giúp.</w:t>
      </w:r>
    </w:p>
    <w:p>
      <w:pPr>
        <w:pStyle w:val="BodyText"/>
      </w:pPr>
      <w:r>
        <w:t xml:space="preserve">Nhưng mà hắn không ngờ mũi kiếm của thích khách lại đâm thẳng về phía trước, hướng về phía nàng.</w:t>
      </w:r>
    </w:p>
    <w:p>
      <w:pPr>
        <w:pStyle w:val="BodyText"/>
      </w:pPr>
      <w:r>
        <w:t xml:space="preserve">Khi đó hắn mới giật mình nhận ra, thì ra mục đích của thích khách vốn không phải hắn, tuy rằng nhìn qua là vì thu lại không được nên hướng về phía nàng.</w:t>
      </w:r>
    </w:p>
    <w:p>
      <w:pPr>
        <w:pStyle w:val="BodyText"/>
      </w:pPr>
      <w:r>
        <w:t xml:space="preserve">Rốt cuộc là ai muốn lấy mạng nàng? Ánh mắt lạnh lùng của Dạ Vô Yên nheo lại, khuôn mặt tuấn tú trở nên mờ mịt.</w:t>
      </w:r>
    </w:p>
    <w:p>
      <w:pPr>
        <w:pStyle w:val="BodyText"/>
      </w:pPr>
      <w:r>
        <w:t xml:space="preserve">Thật ra trong lòng hắn thấy vô cùng bực bội, trắc phi của hắn tuy chỉ là trên danh nghĩa, tuy hắn không thích nàng nhưng mà để người khác bảo vệ nàng, trong lòng hắn có chút giận dữ.</w:t>
      </w:r>
    </w:p>
    <w:p>
      <w:pPr>
        <w:pStyle w:val="BodyText"/>
      </w:pPr>
      <w:r>
        <w:t xml:space="preserve">Chương 24 - Tình cảm dây dưa</w:t>
      </w:r>
    </w:p>
    <w:p>
      <w:pPr>
        <w:pStyle w:val="BodyText"/>
      </w:pPr>
      <w:r>
        <w:t xml:space="preserve">Thiên hạ thái bình, giang sơn thống nhất, vậy nên trong một yến tiệc của vương tôn như thế có ai nghĩ sẽ có người đến ám sát, e rằng ngoại trừ người chuyên ám sát ra thì không ai có thể đoán được.</w:t>
      </w:r>
    </w:p>
    <w:p>
      <w:pPr>
        <w:pStyle w:val="BodyText"/>
      </w:pPr>
      <w:r>
        <w:t xml:space="preserve">Các vương tôn quý tộc lúc này quần áo vẫn hoa lệ, phục sức trên người toàn châu báu, lấp lánh phản chiếu dưới ánh mặt trời cuối xuân. Bọn họ nhìn qua vẫn gọn gàng như trước nhưng trên mặt đều có một vẻ kinh ngạc.</w:t>
      </w:r>
    </w:p>
    <w:p>
      <w:pPr>
        <w:pStyle w:val="BodyText"/>
      </w:pPr>
      <w:r>
        <w:t xml:space="preserve">Họ cẩn thận e dè đi lại, sợ tội ám sát sẽ liên lụy mình.</w:t>
      </w:r>
    </w:p>
    <w:p>
      <w:pPr>
        <w:pStyle w:val="BodyText"/>
      </w:pPr>
      <w:r>
        <w:t xml:space="preserve">Dạ Vô Trần vẫn không thể thẩm vấn ra thân phận của tên ám sát kia, tên thích khách trước đó đã ăn độc dược, lúc này dĩ nhiên bỏ mạng. Nhưng khi hắn ám sát lại mặc trang phục của Bắc Lỗ quốc nên rất nhiều người phỏng đoán người phía sau ra lệnh là Bắc Lỗ quốc.</w:t>
      </w:r>
    </w:p>
    <w:p>
      <w:pPr>
        <w:pStyle w:val="BodyText"/>
      </w:pPr>
      <w:r>
        <w:t xml:space="preserve">Dạ Vô Yên lúc này lại phản bác phỏng đoán đó.</w:t>
      </w:r>
    </w:p>
    <w:p>
      <w:pPr>
        <w:pStyle w:val="BodyText"/>
      </w:pPr>
      <w:r>
        <w:t xml:space="preserve">“Bắc Lỗ quốc cùng Nam Việt quốc vừa kết thân, Bắc Lỗ quốc tuyệt đối không ám sát bổn vương. Nếu đúng là Bắc Lỗ quốc ra lệnh thì sao lại mặc trang phục của dân tộc mình, chỉ có một giải thích duy nhất đó là giá họa. Là có người muốn phá hoại tình hữu nghị của Nam Việt cùng Bắc Lỗ.” Dạ Vô Yên thản nhiên nói, âm thanh nhẹ nhàng thoải mái lại có ma lực trấn an lòng người.</w:t>
      </w:r>
    </w:p>
    <w:p>
      <w:pPr>
        <w:pStyle w:val="BodyText"/>
      </w:pPr>
      <w:r>
        <w:t xml:space="preserve">“Yên ca ca, cám ơn ngươi đã tin tưởng sự trong sạch của chúng ta.” Y Doanh Hương nghe vậy nước mắt rưng rưng .</w:t>
      </w:r>
    </w:p>
    <w:p>
      <w:pPr>
        <w:pStyle w:val="BodyText"/>
      </w:pPr>
      <w:r>
        <w:t xml:space="preserve">Dạ Vô Yên khẽ vỗ vai nàng, khuôn mặt tuấn tú mỉm cười.</w:t>
      </w:r>
    </w:p>
    <w:p>
      <w:pPr>
        <w:pStyle w:val="BodyText"/>
      </w:pPr>
      <w:r>
        <w:t xml:space="preserve">Phong Noãn ngồi trên bàn, ngón tay ngọc nâng chén rượu lên, nét mặt thong dong, dường như không hề biết tội ám sát lúc nãy sẽ nguy hại đến tình hữu nghị giữa hai nước, cũng có lẽ hắn căn bản không cần.</w:t>
      </w:r>
    </w:p>
    <w:p>
      <w:pPr>
        <w:pStyle w:val="BodyText"/>
      </w:pPr>
      <w:r>
        <w:t xml:space="preserve">Tình cảnh hỗn loạn rốt cuốc yên lặng trở lại, mọi người vẫn vui vẻ trò chuyện như trước, tiếp tục yến tiệc, tất cả đều bình thản như chưa từng có chuyện gì xảy ra.</w:t>
      </w:r>
    </w:p>
    <w:p>
      <w:pPr>
        <w:pStyle w:val="BodyText"/>
      </w:pPr>
      <w:r>
        <w:t xml:space="preserve">Nhưng Sắt Sắt ngồi trong bữa tiệc nội tâm không thể bình tĩnh. Điều nàng lo lắng không phải là ai muốn ám sát nàng, kẻ muốn lấy mạng nàng, nàng tuyệt đối sẽ không buông tha, chỉ cần có thời gian chắc chắn sẽ điều tra ra manh mối. Điều bất an trong lòng nàng chính là Dạ Vô Nhai.</w:t>
      </w:r>
    </w:p>
    <w:p>
      <w:pPr>
        <w:pStyle w:val="BodyText"/>
      </w:pPr>
      <w:r>
        <w:t xml:space="preserve">Nàng luôn tự xưng phóng khoáng, nhưng dù sao vẫn là một nữ tử trẻ tuổi, tại đây đột nhiên diễn ra tình cảnh lúc nãy, khó tránh khỏi có chút bối rối. Nhưng nàng cũng rất hiểu tâm ý của mình, nàng sẽ không thích hắn.</w:t>
      </w:r>
    </w:p>
    <w:p>
      <w:pPr>
        <w:pStyle w:val="BodyText"/>
      </w:pPr>
      <w:r>
        <w:t xml:space="preserve">Nàng cảm thấy rất áy náy. Trước một tình cảm vô cùng trong sáng thuần khiết, nàng cảm thấy áy náy vô cùng .</w:t>
      </w:r>
    </w:p>
    <w:p>
      <w:pPr>
        <w:pStyle w:val="BodyText"/>
      </w:pPr>
      <w:r>
        <w:t xml:space="preserve">Sau khi yến hội kết thúc, Sắt Sắt theo Dạ Vô Yên cùng Y Doanh Hương đi lên xe ngựa.</w:t>
      </w:r>
    </w:p>
    <w:p>
      <w:pPr>
        <w:pStyle w:val="BodyText"/>
      </w:pPr>
      <w:r>
        <w:t xml:space="preserve">Xe ngựa chưa kịp chạy thì thị vệ của Dạ Vô Nhai báo lại, Dạ Vô Nhai muốn theo xe ngựa của họ rời phủ. Tuy phủ đệ của Dạ Vô Nhai cùng Dạ Vô Yên cách nhau không xa, nhưng đường đường là một hoàng tử, ai lại muốn đi nhờ xe ngựa của người khác, thực là có chút làm người ta bất ngờ.</w:t>
      </w:r>
    </w:p>
    <w:p>
      <w:pPr>
        <w:pStyle w:val="BodyText"/>
      </w:pPr>
      <w:r>
        <w:t xml:space="preserve">Ánh mắt Dạ Vô Yên thêm sâu, bên môi hiện lên một chút ý cười nghiền ngẫm.</w:t>
      </w:r>
    </w:p>
    <w:p>
      <w:pPr>
        <w:pStyle w:val="BodyText"/>
      </w:pPr>
      <w:r>
        <w:t xml:space="preserve">Màn xe chậm rãi bị người xốc lên, Dạ Vô Nhai được các thị vệ đỡ từ từ lên xe ngựa.</w:t>
      </w:r>
    </w:p>
    <w:p>
      <w:pPr>
        <w:pStyle w:val="BodyText"/>
      </w:pPr>
      <w:r>
        <w:t xml:space="preserve">Trong xe có hai cái giường, Dạ Vô Yên ngồi cùng Y Doanh Hương, Sắt Sắt ngồi đối diện với họ.</w:t>
      </w:r>
    </w:p>
    <w:p>
      <w:pPr>
        <w:pStyle w:val="BodyText"/>
      </w:pPr>
      <w:r>
        <w:t xml:space="preserve">Dạ Vô Nhai vừa tiến vào trong xe liền tự mình ngồi bên cạnh Sắt Sắt. Sắc mặt của hắn tái nhợt, đầu vai quấn vải trắng, Sắt Sắt nhíu nhíu mày, hắn không yên tĩnh dưỡng thương lại sang đây làm gì?</w:t>
      </w:r>
    </w:p>
    <w:p>
      <w:pPr>
        <w:pStyle w:val="BodyText"/>
      </w:pPr>
      <w:r>
        <w:t xml:space="preserve">“Ngũ ca, thương thế sao rồi?” Dạ Vô Yên cười ôn hòa tao nhã, trên mặt đều biểu hiện tình cảm thân thiết.</w:t>
      </w:r>
    </w:p>
    <w:p>
      <w:pPr>
        <w:pStyle w:val="BodyText"/>
      </w:pPr>
      <w:r>
        <w:t xml:space="preserve">“May mà lục đệ có thuốc trị thương rất tốt, nếu không máu sẽ không ngừng chảy nhanh như vậy.” Dạ Vô Nhai khép mi nói.</w:t>
      </w:r>
    </w:p>
    <w:p>
      <w:pPr>
        <w:pStyle w:val="BodyText"/>
      </w:pPr>
      <w:r>
        <w:t xml:space="preserve">“Đây là loại thuốc các tướng sĩ ở biên quan dùng để trị thương, công hiệu tốt vô cùng , miệng vết thương không tới năm ngày chắc chắn sẽ khỏi.” Dạ Vô Yên lại cười rồi dừng lại một chút, chớp mi nói: “Yên muốn tạ ơn ngũ ca, nếu không hôm nay tính mạng của Sắt Sắt đã không giữ được.”</w:t>
      </w:r>
    </w:p>
    <w:p>
      <w:pPr>
        <w:pStyle w:val="BodyText"/>
      </w:pPr>
      <w:r>
        <w:t xml:space="preserve">Hắn chưa bao giờ gọi thẳng tên Sắt Sắt, lúc này khi nhắc đến giọng điệu lại dịu dàng uyển chuyển, làm cho người ta tưởng rằng Sắt Sắt rất được hắn thương yêu.</w:t>
      </w:r>
    </w:p>
    <w:p>
      <w:pPr>
        <w:pStyle w:val="BodyText"/>
      </w:pPr>
      <w:r>
        <w:t xml:space="preserve">Sắt Sắt nghe xong, tay nhịn không được hơi run lên.</w:t>
      </w:r>
    </w:p>
    <w:p>
      <w:pPr>
        <w:pStyle w:val="BodyText"/>
      </w:pPr>
      <w:r>
        <w:t xml:space="preserve">Dạ Vô Nhai nghe vậy, ánh mắt xẹt qua một vẻ đau xót, hắn nhìn lướt qua Sắt Sắt, trầm giọng nói: “Lục đệ, ta có lời muốn nói với ngươi, ngươi sang xe ngựa của ta đi.”</w:t>
      </w:r>
    </w:p>
    <w:p>
      <w:pPr>
        <w:pStyle w:val="BodyText"/>
      </w:pPr>
      <w:r>
        <w:t xml:space="preserve">“Hương Hương cùng Sắt Sắt cũng không phải người ngoài, ngũ ca có việc gì cứ nói thẳng ra đi.” Dạ Vô Yên nói một cách thản nhiên, đôi mắt phượng sâu thẳm không thấy đáy.</w:t>
      </w:r>
    </w:p>
    <w:p>
      <w:pPr>
        <w:pStyle w:val="BodyText"/>
      </w:pPr>
      <w:r>
        <w:t xml:space="preserve">Dạ Vô Nhai trầm mặt một lúc, muốn nói lại thôi, thật lâu sau mới lên tiếng: “Lục đệ, ngươi không biết đối đãi với Sắt Sắt như vậy là có chút tàn nhẫn sao?”</w:t>
      </w:r>
    </w:p>
    <w:p>
      <w:pPr>
        <w:pStyle w:val="BodyText"/>
      </w:pPr>
      <w:r>
        <w:t xml:space="preserve">“Sắt Sắt? Không ngờ ngũ ca cùng cơ thiếp lại thân thiết như vậy, có thể gọi thẳng tên. Ngũ sao nói đi, Yên làm sao mà tàn nhẫn.” Khóe môi Dạ Vô Yên hiện lên ý cười nhạt nhẽo, đôi mắt tối đen càng thêm sâu không lường được.</w:t>
      </w:r>
    </w:p>
    <w:p>
      <w:pPr>
        <w:pStyle w:val="BodyText"/>
      </w:pPr>
      <w:r>
        <w:t xml:space="preserve">“Vô Yên, ta biết ngươi hận nhất là kẻ bạc tình bạc nghĩa, vô tình vô nghĩa, nhưng thật không ngờ ngươi lại trở thành loại người như vậy. Tuy có nhiều chuyện ta cũng không tự mình chứng kiến, nhưng lúc này phố phường đều truyền đi những tin đồn rất huyên náo ồn ào. Họ đều nói ngày đó nàng bị bắt cóc làm nhục ngươi cũng không ra tay cứu giúp. Gả vào phủ của ngươi, nàng giống như bị đẩy vào lãnh cung. Trước ta vẫn không thật sự tin nhưng hôm nay tại buổi tiệc, ngươi căn bản có thể dùng một chiêu đẩy lùi thích khách kia, nhưng ngươi vì cứu vương phi của mình mà xoay người tránh đi, để lại nguy hiểm cho người phía sau. Ngươi cảm thấy ngươi làm như vậy còn không đủ vô tình sao?” Dạ Vô Nhai một hơi nói ra tất cả, vì quá mức kích động nên nhịn không được ho khan.</w:t>
      </w:r>
    </w:p>
    <w:p>
      <w:pPr>
        <w:pStyle w:val="BodyText"/>
      </w:pPr>
      <w:r>
        <w:t xml:space="preserve">Sắt Sắt không ngờ Dạ Vô Nhai lại bênh vực kẻ yếu như nàng, trong nhất thời trong lòng cười khổ liên tục , Dạ Vô Nhai này sao lại phải khổ như vậy chứ? Nàng càng không để ý chuyện này thì hắn là càng để ý….aizz….</w:t>
      </w:r>
    </w:p>
    <w:p>
      <w:pPr>
        <w:pStyle w:val="BodyText"/>
      </w:pPr>
      <w:r>
        <w:t xml:space="preserve">Dạ Vô Yên ôm trọn cái eo nhỏ của Y Doanh Hương, nghiêng đầu nghe Dạ Vô Nhai dõng dạc nói,chờ cho hắn nói xong thì ngửa đầu cười dài. Trong tiếng cười mơ hồ có một loại cảm xúc sắt đá, hoặc là dòng nước chảy xiết dưới lớp băng tuyết làm cho người nghe xong không thể nhận ra tình cảm thật của hắn.</w:t>
      </w:r>
    </w:p>
    <w:p>
      <w:pPr>
        <w:pStyle w:val="BodyText"/>
      </w:pPr>
      <w:r>
        <w:t xml:space="preserve">Dạ Vô Nhai bị hắn cười cảm thấy tức giận, khuôn mặt tái nhợt đỏ lên.</w:t>
      </w:r>
    </w:p>
    <w:p>
      <w:pPr>
        <w:pStyle w:val="BodyText"/>
      </w:pPr>
      <w:r>
        <w:t xml:space="preserve">Sắt Sắt đã quen với dáng vẻ thản nhiên của Dạ Vô Yên, chưa từng thấy qua hắn cười phóng đãng như vậy, trong lòng có chút kinh ngạc. Đây có được tính là đã đánh vỡ sự bình tĩnh và tao nhã của hắn không?</w:t>
      </w:r>
    </w:p>
    <w:p>
      <w:pPr>
        <w:pStyle w:val="BodyText"/>
      </w:pPr>
      <w:r>
        <w:t xml:space="preserve">“Lại đây!” dừng lại ý cười, hắn bỗng nhiên hướng về Sắt Sắt ngoắc tay.</w:t>
      </w:r>
    </w:p>
    <w:p>
      <w:pPr>
        <w:pStyle w:val="BodyText"/>
      </w:pPr>
      <w:r>
        <w:t xml:space="preserve">Sắc mặt Sắt Sắt trở nên nghiêm trọng nhưng vẫn làm theo lời hắn đứng dậy.</w:t>
      </w:r>
    </w:p>
    <w:p>
      <w:pPr>
        <w:pStyle w:val="BodyText"/>
      </w:pPr>
      <w:r>
        <w:t xml:space="preserve">Vừa đứng dậy, Dạ Vô Yên liền duỗi cánh tay đem nàng ôm vào trong lòng, khuôn mặt tuấn mỹ mang theo một tia tà mị, dáng vẻ hớn hở, hắn cúi đầu sát xuống, âm thanh mềm nhẹ khác thường đang ở bên tai nàng thì thầm: “Bổn vương lạnh nhạt ngươi sao?”</w:t>
      </w:r>
    </w:p>
    <w:p>
      <w:pPr>
        <w:pStyle w:val="BodyText"/>
      </w:pPr>
      <w:r>
        <w:t xml:space="preserve">Tuy hắn là phu quân của nàng nhưng ngoại trừ đêm động phòng hôm đó, họ chưa bao giờ dựa vào nhau gần như vậy, mà giờ phút này hắn ôm nàng thật chặt trong lồng ngực, đôi môi lạnh đang ở bên tai nàng thổi khí nhẹ nhàng .</w:t>
      </w:r>
    </w:p>
    <w:p>
      <w:pPr>
        <w:pStyle w:val="BodyText"/>
      </w:pPr>
      <w:r>
        <w:t xml:space="preserve">Sắt Sắt ngây người, nàng cứng ngắc nằm trong lồng ngực hắn, không biết làm sao, chỉ cảm thấy một luồng xúc cảm ấm áp khiến nàng hoảng hốt. Nàng biết hắn đang cố ý, cố ý thân mật với nàng trước mặt Dạ Vô Nhai.</w:t>
      </w:r>
    </w:p>
    <w:p>
      <w:pPr>
        <w:pStyle w:val="BodyText"/>
      </w:pPr>
      <w:r>
        <w:t xml:space="preserve">Muốn nàng đối phó với đao kiếm của kẻ địch, nàng không sợ, nhưng đối với chút ôm ấp này thì nàng có chút không thể chống đỡ.</w:t>
      </w:r>
    </w:p>
    <w:p>
      <w:pPr>
        <w:pStyle w:val="BodyText"/>
      </w:pPr>
      <w:r>
        <w:t xml:space="preserve">Nàng có nên đẩy hắn ra không? Nhưng Dạ Vô Yên vô tình còn Dạ Vô Nhai lại có tình sâu khiến nàng đau đầu, có lẽ làm như vậy Dạ Vô Nhai sẽ hết hy vọng đối với nàng.</w:t>
      </w:r>
    </w:p>
    <w:p>
      <w:pPr>
        <w:pStyle w:val="BodyText"/>
      </w:pPr>
      <w:r>
        <w:t xml:space="preserve">Sắt Sắt đang hoảng hốt do dự thì môi của hắn đã hạ xuống.</w:t>
      </w:r>
    </w:p>
    <w:p>
      <w:pPr>
        <w:pStyle w:val="BodyText"/>
      </w:pPr>
      <w:r>
        <w:t xml:space="preserve">Giống như khiêu khích lại giống trêu cợt, hắn ở trên môi nàng di chuyển. Hơi thở nam tính phả vào mặt nàng, trong nháy mắt đầu óc Sắt Sắt trở nên trống rỗng, may mà ý thức vẫn chưa hoàn toàn trầm mê, vẫn còn duy trì một chút tỉnh táo, vẫn tỏ tường thấy được ánh mắt có chút bỡn cợt của Dạ Vô Yên.</w:t>
      </w:r>
    </w:p>
    <w:p>
      <w:pPr>
        <w:pStyle w:val="BodyText"/>
      </w:pPr>
      <w:r>
        <w:t xml:space="preserve">Ánh mắt nàng nhìn chăm chú, nàng cảm giác được mình chính là một con chuột đang bị một con mèo đùa giỡn.</w:t>
      </w:r>
    </w:p>
    <w:p>
      <w:pPr>
        <w:pStyle w:val="BodyText"/>
      </w:pPr>
      <w:r>
        <w:t xml:space="preserve">Nàng tức giận há miệng định cắn hắn một cái, lại bị hắn nhân cơ hội này dùng đầu lưỡi linh hoạt xâm nhập vào miệng nàng, cùng nàng dây dưa một chỗ.</w:t>
      </w:r>
    </w:p>
    <w:p>
      <w:pPr>
        <w:pStyle w:val="BodyText"/>
      </w:pPr>
      <w:r>
        <w:t xml:space="preserve">Triền miên, lưu luyến, nóng bỏng…</w:t>
      </w:r>
    </w:p>
    <w:p>
      <w:pPr>
        <w:pStyle w:val="BodyText"/>
      </w:pPr>
      <w:r>
        <w:t xml:space="preserve">Người ngoài nhìn vào thấy hai người thân mật khăng khít, hôn nhiệt tình dường như rất say mê. Nhưng Sắt Sắt biết, nàng không có say mê, hoảng hốt ban đầu đi qua, lúc này đáy lòng nàng là một sự tỉnh táo. Nàng biết, Dạ Vô Yên cũng không có say mê.</w:t>
      </w:r>
    </w:p>
    <w:p>
      <w:pPr>
        <w:pStyle w:val="BodyText"/>
      </w:pPr>
      <w:r>
        <w:t xml:space="preserve">Hai người đều mở to mắt, trong gang tấc, đều có thể nhìn thấy đôi mắt trong trẻo nhưng lạnh lùng bình tĩnh của đối phương.</w:t>
      </w:r>
    </w:p>
    <w:p>
      <w:pPr>
        <w:pStyle w:val="BodyText"/>
      </w:pPr>
      <w:r>
        <w:t xml:space="preserve">Hắn hôn nàng bất quá chỉ vì những lời nói khi nãy của Dạ Vô Nhai, hắn làm vậy là để dịu cơn giận đồng thời cũng để thức tỉnh Dạ Vô Nhai nàng là người của hắn, cho dù hắn đối đãi với nàng thế nào Dạ Vô Nhai đều không có quyền hỏi.</w:t>
      </w:r>
    </w:p>
    <w:p>
      <w:pPr>
        <w:pStyle w:val="BodyText"/>
      </w:pPr>
      <w:r>
        <w:t xml:space="preserve">Nàng bị hôn, nhưng không giãy dụa bất quá cũng chỉ vì muốn chặt đứt hoàn toàn tình ý của Dạ Vô Nhai đối với nàng.</w:t>
      </w:r>
    </w:p>
    <w:p>
      <w:pPr>
        <w:pStyle w:val="BodyText"/>
      </w:pPr>
      <w:r>
        <w:t xml:space="preserve">Nụ hôn của họ không liên quan gì đến tình yêu nhưng người ngoài nhìn vào lại thấy vô cùng nóng bỏng và triền miên.</w:t>
      </w:r>
    </w:p>
    <w:p>
      <w:pPr>
        <w:pStyle w:val="BodyText"/>
      </w:pPr>
      <w:r>
        <w:t xml:space="preserve">“Đủ rồi!” Một âm thanh lạnh lùng đáng sợ vang lên, Dạ Vô Nhai vội vàng nhảy xuống xe ngựa, thân hình suy yếu loạng choạng sắp ngã xuống. Giờ phút này, hắn thấy mình thực sự rất ngốc.</w:t>
      </w:r>
    </w:p>
    <w:p>
      <w:pPr>
        <w:pStyle w:val="BodyText"/>
      </w:pPr>
      <w:r>
        <w:t xml:space="preserve">Bọn họ tình chàng ý thiếp, ngay cả khi Dạ Vô Yên đối đãi với nàng không tốt, nàng vẫn vui vẻ chịu đựng.</w:t>
      </w:r>
    </w:p>
    <w:p>
      <w:pPr>
        <w:pStyle w:val="BodyText"/>
      </w:pPr>
      <w:r>
        <w:t xml:space="preserve">Hắn làm sao lại khổ sở thay nàng ! Quả nhiên là tự mình đa tình!</w:t>
      </w:r>
    </w:p>
    <w:p>
      <w:pPr>
        <w:pStyle w:val="BodyText"/>
      </w:pPr>
      <w:r>
        <w:t xml:space="preserve">Dạ Vô Nhai rời đi làm động tác của Dạ Vô Yên dừng lại, hai người giống như bị điểm huyệt, Dạ Vô Yên vẫn ôm Sắt sắt, vẫn duy trì tư thế mờ ám.</w:t>
      </w:r>
    </w:p>
    <w:p>
      <w:pPr>
        <w:pStyle w:val="BodyText"/>
      </w:pPr>
      <w:r>
        <w:t xml:space="preserve">Đôi mắt phượng của hắn dừng lại ở con ngươi đen tỉnh táo trong sáng, không có lấy một chút dục vọng của Sắt Sắt, bỗng nhiên hắn nguy hiểm nhíu lại.</w:t>
      </w:r>
    </w:p>
    <w:p>
      <w:pPr>
        <w:pStyle w:val="BodyText"/>
      </w:pPr>
      <w:r>
        <w:t xml:space="preserve">Mặc dù hắn không phải là một cao thủ trong việc khống chế tình dục, nhưng không đến mức kém như vậy chứ? Hắn đã từng hôn qua nữ nhân, nhưng có thể bình tĩnh thong dong như nàng, thật sự là một châm chọc lớn đối với hắn! Là sức hấp dẫn của hắn không đủ, hay nàng là một khối đầu gỗ không có cảm giác?</w:t>
      </w:r>
    </w:p>
    <w:p>
      <w:pPr>
        <w:pStyle w:val="BodyText"/>
      </w:pPr>
      <w:r>
        <w:t xml:space="preserve">Nàng là Giang Sắt Sắt quyến rũ hắn đêm động phòng sao?</w:t>
      </w:r>
    </w:p>
    <w:p>
      <w:pPr>
        <w:pStyle w:val="BodyText"/>
      </w:pPr>
      <w:r>
        <w:t xml:space="preserve">Sắt Sắt thấy hắn không có ý định buông nàng ra, nhịn không được lên tiếng: “Vương gia, người đã đi xa, có diễn cũng nên hạ màn, nếu không vương phi của ngươi sẽ ghen đó.”</w:t>
      </w:r>
    </w:p>
    <w:p>
      <w:pPr>
        <w:pStyle w:val="BodyText"/>
      </w:pPr>
      <w:r>
        <w:t xml:space="preserve">Sắt Sắt nói một cách lạnh lùng, trong âm thanh có vẻ trào phúng.</w:t>
      </w:r>
    </w:p>
    <w:p>
      <w:pPr>
        <w:pStyle w:val="BodyText"/>
      </w:pPr>
      <w:r>
        <w:t xml:space="preserve">Dạ Vô Yên nghe vậy cúi đầu, đôi mi dài không chớp, đôi mắt phượng lạnh lùng trừng mắt nhìn nàng. Hai tròng mắt của hắn có một màu đen tự nhiên, tối đen giống như màn đêm không một tia sáng. Sắt Sắt nhìn thẳng vào mắt hắn, tự nhiên cũng có cảm giác bị hút vào.</w:t>
      </w:r>
    </w:p>
    <w:p>
      <w:pPr>
        <w:pStyle w:val="BodyText"/>
      </w:pPr>
      <w:r>
        <w:t xml:space="preserve">Sắt Sắt bị hắn nhìn trong lòng khẽ run lên, nhưng lại kiên cường ngẩng cao đầu, không để cho hắn nhìn ra lòng mình.</w:t>
      </w:r>
    </w:p>
    <w:p>
      <w:pPr>
        <w:pStyle w:val="BodyText"/>
      </w:pPr>
      <w:r>
        <w:t xml:space="preserve">Dạ Vô Yên nhíu mi, ánh mắt lạnh thấu xương bỗng nhiên hóa thành tà mị đầy mê hoặc. Môi hắn ghé sát vào tai Sắt Sắt, hơi thở nhẹ nhàng như lông chim làm mấy sợi tóc của nàng bay lên: “Không, màn trình diễn cũa chúng ta chỉ vừa mới bắt đầu.”</w:t>
      </w:r>
    </w:p>
    <w:p>
      <w:pPr>
        <w:pStyle w:val="BodyText"/>
      </w:pPr>
      <w:r>
        <w:t xml:space="preserve">Lưỡi của hắn khẽ chạm vào sau gáy nàng, bàn tay to của hắn nhân cơ hội này thâm nhập vào bộ ngực nõn nà mềm mại của nàng, vuốt ve nơi tròn đầy của nàng, con ngươi đen mang vẻ lạnh lùng.</w:t>
      </w:r>
    </w:p>
    <w:p>
      <w:pPr>
        <w:pStyle w:val="BodyText"/>
      </w:pPr>
      <w:r>
        <w:t xml:space="preserve">Sắt Sắt hít vào thật sâu, đôi mắt bỗng nhiên nhắm lại rồi mở ra, con ngươi đen cũng tràn ngập ý lạnh lùng.</w:t>
      </w:r>
    </w:p>
    <w:p>
      <w:pPr>
        <w:pStyle w:val="BodyText"/>
      </w:pPr>
      <w:r>
        <w:t xml:space="preserve">Không thể nhịn được nữa, không cần nhịn nữa.</w:t>
      </w:r>
    </w:p>
    <w:p>
      <w:pPr>
        <w:pStyle w:val="BodyText"/>
      </w:pPr>
      <w:r>
        <w:t xml:space="preserve">Khi hắn hôn nàng, trong ánh mắt có chán ghét. Khi hắn sờ nàng, thái độ mang theo sự khiêu khích. Hắn đối với nàng không có một chút tình ý, làm vậy với nàng không thể nghi ngờ chính là khinh thường. Tuy hắn là phu quân trên danh nghĩa của nàng nhưng nàng cũng không thể cho phép hắn làm nhục, nhục nhã nàng như vậy.</w:t>
      </w:r>
    </w:p>
    <w:p>
      <w:pPr>
        <w:pStyle w:val="BodyText"/>
      </w:pPr>
      <w:r>
        <w:t xml:space="preserve">Nàng ngửa đầu nhìn hắn cười lạnh, ánh mắt trong sáng lấp lánh. Sau đó đột nhiên co chân hướng xuống phía dưới của hắn đá một cái.</w:t>
      </w:r>
    </w:p>
    <w:p>
      <w:pPr>
        <w:pStyle w:val="BodyText"/>
      </w:pPr>
      <w:r>
        <w:t xml:space="preserve">Dạ Vô Yên bị đôi mắt trong sáng lung linh của Sắt Sắt mê hoặc nên không kịp đề phòng bỗng cảm thấy dưới thân đau nhói. Hắn không đoán được nàng sẽ dùng chiêu này, bàn tay buông lỏng, dừng động tác khiêu khích nàng. Hắn lật cánh tay, đem cả người nàng áp chế trên giường, không thể nào động đậy được.</w:t>
      </w:r>
    </w:p>
    <w:p>
      <w:pPr>
        <w:pStyle w:val="BodyText"/>
      </w:pPr>
      <w:r>
        <w:t xml:space="preserve">“Nữ nhân, ngươi thật ranh mãnh nha.” m thanh lạnh lùng khốc liệt của hắn vang lên bên tai nàng, làm cho trong lòng Sắt Sắt không ngừng run rẩy.</w:t>
      </w:r>
    </w:p>
    <w:p>
      <w:pPr>
        <w:pStyle w:val="BodyText"/>
      </w:pPr>
      <w:r>
        <w:t xml:space="preserve">“Vương gia, ngài biết đó Sắt Sắt từng bị làm nhục một lần cho nên…Cho nên trong lòng lưu lại bóng ma, cử chỉ vừa rồi chỉ là làm theo bản năng, xin vương gia thứ tội. Thiếp thân sẽ không dám nữa.” Sắt Sắt nũng nịu nói, cố gắng làm cho âm thanh của mình nghe điềm đạm đáng yêu nhưng đáy lòng lại cười lạnh một tiếng.</w:t>
      </w:r>
    </w:p>
    <w:p>
      <w:pPr>
        <w:pStyle w:val="BodyText"/>
      </w:pPr>
      <w:r>
        <w:t xml:space="preserve">Chân mày của Dạ Vô Yên giãn ra, khóe môi hiện lên ý cười nghiền ngẫm.</w:t>
      </w:r>
    </w:p>
    <w:p>
      <w:pPr>
        <w:pStyle w:val="BodyText"/>
      </w:pPr>
      <w:r>
        <w:t xml:space="preserve">“Vậy ngươi cho rằng bổn vương là người thô lỗ, thế thì đêm nay ngươi đến thị tẩm, bổn vương nhất định sẽ đối với ngươi thật dịu dàng.” Dạ Vô Yên nói thong thả .</w:t>
      </w:r>
    </w:p>
    <w:p>
      <w:pPr>
        <w:pStyle w:val="BodyText"/>
      </w:pPr>
      <w:r>
        <w:t xml:space="preserve">Trong lòng Sắt Sắt kinh ngạc, tầm mắt chống lại ý cười trong đôi mắt của Dạ Vô Yên, ánh mắt kia trừ bỏ trêu ghẹo còn có thêm vài phần chuyên chú tìm tòi nghiên cứu.</w:t>
      </w:r>
    </w:p>
    <w:p>
      <w:pPr>
        <w:pStyle w:val="BodyText"/>
      </w:pPr>
      <w:r>
        <w:t xml:space="preserve">“Vương phi người xem,vương gia thật xấu!” Sắt Sắt hướng về phía đối diện nơi Y Doanh Hương ngồi cười khanh khách nói.</w:t>
      </w:r>
    </w:p>
    <w:p>
      <w:pPr>
        <w:pStyle w:val="BodyText"/>
      </w:pPr>
      <w:r>
        <w:t xml:space="preserve">Y Doanh Hương vẫn lẳng lặng nhìn họ, lúc này đôi mắt đen hiện lên một mảnh sóng nước mênh mông, trên khuôn mặt xinh đẹp mang theo vài phần thê lương.</w:t>
      </w:r>
    </w:p>
    <w:p>
      <w:pPr>
        <w:pStyle w:val="BodyText"/>
      </w:pPr>
      <w:r>
        <w:t xml:space="preserve">Dạ Vô Yên ngẩng đầu lên, vẻ tươi cười thoáng chốc cứng ngắc, chậm rãi đứng dậy.</w:t>
      </w:r>
    </w:p>
    <w:p>
      <w:pPr>
        <w:pStyle w:val="BodyText"/>
      </w:pPr>
      <w:r>
        <w:t xml:space="preserve">Sắt Sắt cũng lẳng lặng đứng dậy, sửa sang lại quần áo, cười nhẹ rồi nhìn ra phía ngoài xe.</w:t>
      </w:r>
    </w:p>
    <w:p>
      <w:pPr>
        <w:pStyle w:val="BodyText"/>
      </w:pPr>
      <w:r>
        <w:t xml:space="preserve">Những chiếc lá xanh theo xe ngựa chạy nhanh, bị gió thổi bay về phía sau. Những nhánh tơ liễu đang bay tự do trong gió, ngẫu nhiên có hai mảnh rơi xuống búi tóc người đi đường, mang theo hơi thở ấm áp của mùa xuân.</w:t>
      </w:r>
    </w:p>
    <w:p>
      <w:pPr>
        <w:pStyle w:val="Compact"/>
      </w:pPr>
      <w:r>
        <w:t xml:space="preserve"> </w:t>
      </w:r>
      <w:r>
        <w:br w:type="textWrapping"/>
      </w:r>
      <w:r>
        <w:br w:type="textWrapping"/>
      </w:r>
    </w:p>
    <w:p>
      <w:pPr>
        <w:pStyle w:val="Heading2"/>
      </w:pPr>
      <w:bookmarkStart w:id="35" w:name="tập-1-lâm-giang-tiên---chương-025---026"/>
      <w:bookmarkEnd w:id="35"/>
      <w:r>
        <w:t xml:space="preserve">13. Tập 1: Lâm Giang Tiên - Chương 025 - 026</w:t>
      </w:r>
    </w:p>
    <w:p>
      <w:pPr>
        <w:pStyle w:val="Compact"/>
      </w:pPr>
      <w:r>
        <w:br w:type="textWrapping"/>
      </w:r>
      <w:r>
        <w:br w:type="textWrapping"/>
      </w:r>
      <w:r>
        <w:t xml:space="preserve"> </w:t>
      </w:r>
    </w:p>
    <w:p>
      <w:pPr>
        <w:pStyle w:val="BodyText"/>
      </w:pPr>
      <w:r>
        <w:t xml:space="preserve">Chương 25 - Quyến rũ</w:t>
      </w:r>
    </w:p>
    <w:p>
      <w:pPr>
        <w:pStyle w:val="BodyText"/>
      </w:pPr>
      <w:r>
        <w:t xml:space="preserve">Ánh trăng, giống như biển bạc, thấm vào cảnh đêm hoa mộng. Gió đêm thổi qua, cánh hoa lay động, ngay cả ánh trăng dường như cũng bắt đầu xao động.</w:t>
      </w:r>
    </w:p>
    <w:p>
      <w:pPr>
        <w:pStyle w:val="BodyText"/>
      </w:pPr>
      <w:r>
        <w:t xml:space="preserve">Dạ Vô Yên khoanh tay đứng trước Đào Yêu viện, ánh trăng trước cửa như ngưng đọng trên cánh tay đang ôm lại của hắn. Nửa người trên của hắn là màu trắng ngà của ánh trăng, nửa thân dưới ẩn dưới bóng của những khóm hoa được ánh trăng chiếu rọi. Cả người tựa như bị ánh trăng phân thành hai mảnh, một nửa sáng ngời, một nửa hắc ám, giống như lòng của hắn lúc này, một nửa kêu gào hắn phải đi vào, một nửa kêu gào hắn phải rời đi.</w:t>
      </w:r>
    </w:p>
    <w:p>
      <w:pPr>
        <w:pStyle w:val="BodyText"/>
      </w:pPr>
      <w:r>
        <w:t xml:space="preserve">Tất cả những chuyện xảy ra vào ban ngày đang dần dần quay về trong tâm trí hắn.</w:t>
      </w:r>
    </w:p>
    <w:p>
      <w:pPr>
        <w:pStyle w:val="BodyText"/>
      </w:pPr>
      <w:r>
        <w:t xml:space="preserve">Trắc phi của hắn dám đưa chân đá hắn, người trong lòng thanh tịnh không dục niệm như Dạ Vô Nhai lại để tâm đến nàng, tại yến hội có người muốn ám sát nàng làm cho hắn cảm thấy nghi hoặc. Trắc phi của hắn đến tột cùng là một người như thế nào, hắn cảm thấy phải đi tìm hiểu một lần. Bước lên những bậc thềm trên hành lang gấp khúc, nhẹ nhàng mở cánh cửa đang khép hờ.</w:t>
      </w:r>
    </w:p>
    <w:p>
      <w:pPr>
        <w:pStyle w:val="BodyText"/>
      </w:pPr>
      <w:r>
        <w:t xml:space="preserve">Ngọn đèn phản chiếu màu ngọc lưu ly tràn ra, chiếu rọi một một màu hồng phấn. Gió đêm theo cửa sổ thổi vào, tấm màn mỏng trên giường bay nhẹ nhàng, bóng dáng xinh đẹp thướt tha trên giường như ẩn như hiện .</w:t>
      </w:r>
    </w:p>
    <w:p>
      <w:pPr>
        <w:pStyle w:val="BodyText"/>
      </w:pPr>
      <w:r>
        <w:t xml:space="preserve">Dạ Vô Yên không chớp mắt, con ngươi đen hiện lên tia sáng kì dị. Dáng người xinh đẹp đi về phía giường, đứng trước sa mạn, yên lặng.</w:t>
      </w:r>
    </w:p>
    <w:p>
      <w:pPr>
        <w:pStyle w:val="BodyText"/>
      </w:pPr>
      <w:r>
        <w:t xml:space="preserve">Dưới tấm màn lộ ra một chiếc giày thêu, mặt trên của hài lần lượt là những hoa văn màu hồng và tím xen kẽ nhau, hài được lót một màu trắng như tuyết làm nền, càng làm cho những ngón chân như ngọc xinh đẹp như ánh trăng, lộ ra trước mắt hắn .</w:t>
      </w:r>
    </w:p>
    <w:p>
      <w:pPr>
        <w:pStyle w:val="BodyText"/>
      </w:pPr>
      <w:r>
        <w:t xml:space="preserve">Đôi mắt Dạ Vô Yên càng sâu hơn, nhẹ nhàng đẩy mấy lớp mạn trùng điệp ra, ngồi xuống trên giường.</w:t>
      </w:r>
    </w:p>
    <w:p>
      <w:pPr>
        <w:pStyle w:val="BodyText"/>
      </w:pPr>
      <w:r>
        <w:t xml:space="preserve">Giang Sắt Sắt nửa ôm lấy chăn phủ gấm, tựa đầu vào giường.</w:t>
      </w:r>
    </w:p>
    <w:p>
      <w:pPr>
        <w:pStyle w:val="BodyText"/>
      </w:pPr>
      <w:r>
        <w:t xml:space="preserve">Mái tóc dày buông xuống lả lơi, mi cong dài thật đẹp, đôi môi chỉ điểm qua một lớp son đỏ thắm, nhìn như một bông hồng đỏ. Chiếc áo màu tím rất mỏng, cổ áo còn hơi mở rộng, rộ ra ngấn cổ trắng nõn. Bàn tay thon thả trắng trẻo, mười ngón đều nhau, trên móng tay còn sơn qua một lớp nước bóng đỏ tươi. Móng tay đặt trên chiếc chăn gấm hoa lệ nhẹ nhàng vẽ một vòng, đùi ngọc thong thả dao động, nhìn hết sức khiêu khích.</w:t>
      </w:r>
    </w:p>
    <w:p>
      <w:pPr>
        <w:pStyle w:val="BodyText"/>
      </w:pPr>
      <w:r>
        <w:t xml:space="preserve">Sắt Sắt nhìn thấy Dạ Vô Yên bất mãn bĩu môi nói: “Vương gia, tại sao bây giờ người mới tới, thiếp thân đợi ngài rất lâu rồi.” Tiếng nói ngọt ngào mang theo một chút hờn dỗi.</w:t>
      </w:r>
    </w:p>
    <w:p>
      <w:pPr>
        <w:pStyle w:val="BodyText"/>
      </w:pPr>
      <w:r>
        <w:t xml:space="preserve">Nàng vừa nói, hai cánh tay trắng nõn giống như một con rắn quấn lấy cổ Dạ Vô Yên.</w:t>
      </w:r>
    </w:p>
    <w:p>
      <w:pPr>
        <w:pStyle w:val="BodyText"/>
      </w:pPr>
      <w:r>
        <w:t xml:space="preserve">Một mùi hương thơm ngọt ngào ngấy ngấy của son phấn ập tới khiến Dạ Vô Yên nhịn không được cau mày, theo bản năng đẩy Sắt Sắt ra.</w:t>
      </w:r>
    </w:p>
    <w:p>
      <w:pPr>
        <w:pStyle w:val="BodyText"/>
      </w:pPr>
      <w:r>
        <w:t xml:space="preserve">Sắt Sắt hờn dỗi chu miệng, hai tròng mắt rưng rưng nói: “Vương gia, không phải người nói tối nay muốn thiếp thân thị tẩm sao, sao lại đẩy thiếp thân ra? Chẳng lẽ còn giận chuyện sáng nay ? Thiếp thân thật sự không cố ý, xin vương gia đừng tức giận.”</w:t>
      </w:r>
    </w:p>
    <w:p>
      <w:pPr>
        <w:pStyle w:val="BodyText"/>
      </w:pPr>
      <w:r>
        <w:t xml:space="preserve">“Không, bổn vương không tức giận!” Dạ Vô Yên có chút cáu giận nói, trong lòng không biết vì sao lại dâng lên một cảm giác mất mát.</w:t>
      </w:r>
    </w:p>
    <w:p>
      <w:pPr>
        <w:pStyle w:val="BodyText"/>
      </w:pPr>
      <w:r>
        <w:t xml:space="preserve">“Nếu vương gia không tức giận, vậy hãy để cho thiếp thân hầu hạ người! Thiếp thân vẫn tưởng rằng vương gia sẽ không bao giờ chạm vào thiếp thân, không ngờ tối nay vương gia thật sự đến đây, thiếp thân rất vui mừng.” Sắt Sắt cười duyên, nhìn như một con bướm trong sáng nhưng cũng rất thuần thục.</w:t>
      </w:r>
    </w:p>
    <w:p>
      <w:pPr>
        <w:pStyle w:val="BodyText"/>
      </w:pPr>
      <w:r>
        <w:t xml:space="preserve">Mùi hương gay mũi ập tới làm Dạ Vô Yên hoảng sợ lùi về phía sau vài bước, trầm giọng nói: “Bổng vương cũng chỉ nói như vậy thôi, ngươi cho là ngươi thật sự có tư cách thị tẩm sao? Bổn vương đã nói sẽ không chạm vào ngươi, ngươi cũng đừng nằm mơ.”</w:t>
      </w:r>
    </w:p>
    <w:p>
      <w:pPr>
        <w:pStyle w:val="BodyText"/>
      </w:pPr>
      <w:r>
        <w:t xml:space="preserve">Nếu không phải đang ở trong phủ của hắn, phòng của hắn thì hắn thật sự hoài nghi mình đang ở thanh lâu, người trước mắt là một ca kĩ thanh lâu.</w:t>
      </w:r>
    </w:p>
    <w:p>
      <w:pPr>
        <w:pStyle w:val="BodyText"/>
      </w:pPr>
      <w:r>
        <w:t xml:space="preserve">Một sự tức giận không biết từ nơi nào dâng lên, hắn lạnh lùng mỉm cười cắn răng nói: “Về sau đừng trang điểm như một kĩ nữ nữa, bổng vương không muốn mất thể diện như thế này.”</w:t>
      </w:r>
    </w:p>
    <w:p>
      <w:pPr>
        <w:pStyle w:val="BodyText"/>
      </w:pPr>
      <w:r>
        <w:t xml:space="preserve">Dạ Vô Yên phất tay áo rời đi, khuôn mặt tuấn tú trở nên mờ mịt, hắn rời đi ngay cả cửa phòng cũng quên không đóng lại.</w:t>
      </w:r>
    </w:p>
    <w:p>
      <w:pPr>
        <w:pStyle w:val="BodyText"/>
      </w:pPr>
      <w:r>
        <w:t xml:space="preserve">Sắt Sắt nghe được tiếng bước chân của hắn xa dần, nụ cười ngọt ngào trên mặt dần biến mất. Nàng tháo trâm cài tóc, làm cho chúng buông xuống tự do, tháo giày thêu ra, đi trân trần đến trước cửa đem cửa phòng đóng chặt lại.</w:t>
      </w:r>
    </w:p>
    <w:p>
      <w:pPr>
        <w:pStyle w:val="BodyText"/>
      </w:pPr>
      <w:r>
        <w:t xml:space="preserve">Lại bị hắn nhìn thấy một lần nữa, Sắt Sắt có chút bất đắc dĩ thở dài, chẳng lẽ nàng đã từng đắc tội gì với hắn sao? Bất quá nàng cũng bị xem là mất trinh tiết. Sắt Sắt ngồi trên giường, ôm lấy chăn gấm diễm lệ lẳng lặng trầm tư.</w:t>
      </w:r>
    </w:p>
    <w:p>
      <w:pPr>
        <w:pStyle w:val="BodyText"/>
      </w:pPr>
      <w:r>
        <w:t xml:space="preserve">Như vậy ngày nào mới có thể thoát được, mỗi ngày đều phải đeo mặt nạ mà sống thật phiền lòng. Huống chi Dạ Vô Yên cũng không phải nam tử tầm thường, so chiêu với hắn đúng là rất mệt!</w:t>
      </w:r>
    </w:p>
    <w:p>
      <w:pPr>
        <w:pStyle w:val="BodyText"/>
      </w:pPr>
      <w:r>
        <w:t xml:space="preserve">Bất quá không biết Dạ Vô Yên có phải tối qua bị dáng vẻ của Sắt Sắt kích thích không mà ngày hôm nay liền cho phép nàng về thăm nhà. Một chiếc xe ngựa trực tiếp đưa Sắt Sắt về Giang phủ, chỉ thiếu một tấm giấy hưu thư *giấy ly hôn*, nếu không sự tình thật là như ý.</w:t>
      </w:r>
    </w:p>
    <w:p>
      <w:pPr>
        <w:pStyle w:val="BodyText"/>
      </w:pPr>
      <w:r>
        <w:t xml:space="preserve">Đến Giang phủ Sắt Sắt mới biết bệnh tình của mẫu thân lại trở nặng thêm.</w:t>
      </w:r>
    </w:p>
    <w:p>
      <w:pPr>
        <w:pStyle w:val="BodyText"/>
      </w:pPr>
      <w:r>
        <w:t xml:space="preserve">Mùi hương của thuốc lượn lờ, Lạc thị từng oai phong một cõi nằm dựa vào chiếc giường bên cửa sổ, mắt khép hờ, ánh nắng xuyên qua những ô cửa sổ nhỏ chiếu lên khuôn mặt trắng xanh gầy gò của bà, khiến mặt bà có vẻ tái nhợt và trong suốt.</w:t>
      </w:r>
    </w:p>
    <w:p>
      <w:pPr>
        <w:pStyle w:val="BodyText"/>
      </w:pPr>
      <w:r>
        <w:t xml:space="preserve">Ngoài cửa sổ những bông hoa dâm bụt đang nở rộ, nhưng ai có thể biết được không biết có phải mưa to đã phá hủy những bông hoa đang nở rộ này không.</w:t>
      </w:r>
    </w:p>
    <w:p>
      <w:pPr>
        <w:pStyle w:val="BodyText"/>
      </w:pPr>
      <w:r>
        <w:t xml:space="preserve">“Nương…” Sắt Sắt mở miệng liền phát hiện tiếng nói bị nghẹn lại, đúng là nghẹn ngào không thốt thành lời. Nàng tựa đầu vào đầu gối mẫu thân, cố đè nén những giọt nước mắt sắp chảy ra. Nàng không thể khóc trước mặt mẫu thân, mẫu thân đã gần như không thể chịu nỗi những tình cảm gay go nữa.</w:t>
      </w:r>
    </w:p>
    <w:p>
      <w:pPr>
        <w:pStyle w:val="BodyText"/>
      </w:pPr>
      <w:r>
        <w:t xml:space="preserve">Lạc thị nhẹ nhàng vỗ về mái tóc của Sắt Sắt, cúi đầu thở dài.</w:t>
      </w:r>
    </w:p>
    <w:p>
      <w:pPr>
        <w:pStyle w:val="BodyText"/>
      </w:pPr>
      <w:r>
        <w:t xml:space="preserve">“Đứa nhỏ, uất ức cho con rồi!” Bà thấp giọng lẩm bẩm.</w:t>
      </w:r>
    </w:p>
    <w:p>
      <w:pPr>
        <w:pStyle w:val="BodyText"/>
      </w:pPr>
      <w:r>
        <w:t xml:space="preserve">Sắt Sắt lau đi đôi mắt rưng rưng lệ, ngẩng đầu cười khẽ, khuôn mặt trở nên tươi tắn, xem giống như rơi nước mắt vì vui gặp mẫu thân.</w:t>
      </w:r>
    </w:p>
    <w:p>
      <w:pPr>
        <w:pStyle w:val="BodyText"/>
      </w:pPr>
      <w:r>
        <w:t xml:space="preserve">“Nương con làm sao mà chịu uất ức? Con rất tốt, chỉ là rất nhớ mẫu thân. Lần này trở về con nhất định phải ở bên mẫu thân thật nhiều.”</w:t>
      </w:r>
    </w:p>
    <w:p>
      <w:pPr>
        <w:pStyle w:val="BodyText"/>
      </w:pPr>
      <w:r>
        <w:t xml:space="preserve">“Đứa nhỏ ngốc, chuyện ở vương tôn yến nương đều đã nghe nói. Tuyền vương không đem con để ở trong lòng, con thật sự không thèm để ý sao?” Lạc thị rưng rưng hỏi.</w:t>
      </w:r>
    </w:p>
    <w:p>
      <w:pPr>
        <w:pStyle w:val="BodyText"/>
      </w:pPr>
      <w:r>
        <w:t xml:space="preserve">“Nương, con tất nhiên là không thèm để ý, nếu con thích hắn thì đã sớm bắt trái tim của hắn làm tù bình rồi, nhưng con chỉ coi thường hắn” Sắt Sắt khẽ cười.</w:t>
      </w:r>
    </w:p>
    <w:p>
      <w:pPr>
        <w:pStyle w:val="BodyText"/>
      </w:pPr>
      <w:r>
        <w:t xml:space="preserve">Lạc thị ho khan vài tiếng, nhìn đôi mắt trong trẻo của Sắt Sắt cúi đầu thở dài: “Khinh thường, cũng tốt.”</w:t>
      </w:r>
    </w:p>
    <w:p>
      <w:pPr>
        <w:pStyle w:val="BodyText"/>
      </w:pPr>
      <w:r>
        <w:t xml:space="preserve">Năm đó, bà chính là coi trọng Giang Nhạn, cùng ông chinh chiến sa trường, cùng vào sinh ra tử. Cuối cùng mặc dù bắt được trái tim của ông, làm thiếp của ông nhưng cũng chỉ có thế mà thôi. Trong lòng ông không chỉ có mình bà, ông còn có một chính thê, nay bà nằm trên giường bệnh, ông lại ngày ngày lưu luyến ở bên người khác. Sắt Sắt của bà không nên lặp lại vận mệnh của bà.</w:t>
      </w:r>
    </w:p>
    <w:p>
      <w:pPr>
        <w:pStyle w:val="BodyText"/>
      </w:pPr>
      <w:r>
        <w:t xml:space="preserve">Nha hoàn mang chén thuốc vào, bà uống thuốc xong cho tất cả nha hoàn lui ra, nói nhỏ Sắt Sắt: “Trên giường mẫu thân có một ngăn bí mật, con lấy vật bên trong ra đây.”</w:t>
      </w:r>
    </w:p>
    <w:p>
      <w:pPr>
        <w:pStyle w:val="BodyText"/>
      </w:pPr>
      <w:r>
        <w:t xml:space="preserve">Sắt Sắt làm theo, lấy từ ngăn bí mật một cái túi vải đựng vật gì đó, đưa tới cho mẫu thân.</w:t>
      </w:r>
    </w:p>
    <w:p>
      <w:pPr>
        <w:pStyle w:val="BodyText"/>
      </w:pPr>
      <w:r>
        <w:t xml:space="preserve">Lạc thị mở túi vải lấy ra một chuỗi dây chuyền bằng vàng, chính giữa sợi dây là một khối đồng tiền nhỏ hình tròn, trên mặt điêu khắc hoa văn kì quái.</w:t>
      </w:r>
    </w:p>
    <w:p>
      <w:pPr>
        <w:pStyle w:val="BodyText"/>
      </w:pPr>
      <w:r>
        <w:t xml:space="preserve">“Nương, đây là cái gì?” Sắt Sắt ngạc nhiên hỏi.</w:t>
      </w:r>
    </w:p>
    <w:p>
      <w:pPr>
        <w:pStyle w:val="BodyText"/>
      </w:pPr>
      <w:r>
        <w:t xml:space="preserve">“Sắt Sắt nghe lời nương hãy giữ lấy cái này, đừng cho bất kì kẻ nào nhìn thấy, nếu như có một ngày nương thật sự mất đi mà con không có chỗ nào để về thì hãy cầm nó tìm đến Đông Hải.” Lạc thị nói rất khó khăn.</w:t>
      </w:r>
    </w:p>
    <w:p>
      <w:pPr>
        <w:pStyle w:val="BodyText"/>
      </w:pPr>
      <w:r>
        <w:t xml:space="preserve">“Nương, Sắt Sắt đã biết, người nghỉ ngơi một chút đi!” Sắt Sắt đau lòng nói, mẫu thân sợ nàng sẽ đi đến đường cùng nên để lại tín vật cho nàng. Nhưng nàng biết mình sẽ không đi đến đường cùng.</w:t>
      </w:r>
    </w:p>
    <w:p>
      <w:pPr>
        <w:pStyle w:val="BodyText"/>
      </w:pPr>
      <w:r>
        <w:t xml:space="preserve">“Đứa nhỏ, nếu nương thật sự mất, con hãy đem nương đi thiêu rồi đem tro cốt rải xuống Đông Hải.” Lạc thị cười nhẹ nói, coi như đang nói lời trăn trối.</w:t>
      </w:r>
    </w:p>
    <w:p>
      <w:pPr>
        <w:pStyle w:val="BodyText"/>
      </w:pPr>
      <w:r>
        <w:t xml:space="preserve">Trong lòng Sắt Sắt đau xót, cố nén nước mắt: “Nương, người không sao đâu, con sẽ không để người có việc gì.”</w:t>
      </w:r>
    </w:p>
    <w:p>
      <w:pPr>
        <w:pStyle w:val="BodyText"/>
      </w:pPr>
      <w:r>
        <w:t xml:space="preserve">Lạc thị thở dài nói: “Đứa nhỏ ngốc, thật ra mẫu thân vẫn luôn ngóng trông ngày đó, như vậy mẫu thân mới có thể trở về Đông Hải.”</w:t>
      </w:r>
    </w:p>
    <w:p>
      <w:pPr>
        <w:pStyle w:val="BodyText"/>
      </w:pPr>
      <w:r>
        <w:t xml:space="preserve">Lạc thị nói chuyện một hồi hiển nhiên cảm thấy rất mệt, liền nhắm mắt ngủ.</w:t>
      </w:r>
    </w:p>
    <w:p>
      <w:pPr>
        <w:pStyle w:val="BodyText"/>
      </w:pPr>
      <w:r>
        <w:t xml:space="preserve">Sắt Sắt ngơ ngác đứng ở đó, nhìn dung nhan tái nhợt của mẫu thân, nước mắt rốt cuộc không nhịn được rơi xuống không ngừng.</w:t>
      </w:r>
    </w:p>
    <w:p>
      <w:pPr>
        <w:pStyle w:val="BodyText"/>
      </w:pPr>
      <w:r>
        <w:t xml:space="preserve">Chương 26 - Phản nghịch</w:t>
      </w:r>
    </w:p>
    <w:p>
      <w:pPr>
        <w:pStyle w:val="BodyText"/>
      </w:pPr>
      <w:r>
        <w:t xml:space="preserve">Buổi trưa, Sắt Sắt được nha hoàn dẫn vào đại sảnh của Giang phủ dùng bữa. Trong trí nhớ, chỉ có ngày lễ ngày tết nàng cùng mẫu thân mới có cơ hội dùng bữa ở đây, ngày thường nàng đều dùng cơm ở chỗ mẫu thân. Bởi vì mẫu thân là thiếp, thiếp không có cơ hội dùng bữa trong đại sảnh.</w:t>
      </w:r>
    </w:p>
    <w:p>
      <w:pPr>
        <w:pStyle w:val="BodyText"/>
      </w:pPr>
      <w:r>
        <w:t xml:space="preserve">Bi ai của một người làm thiếp là vĩnh viễn không có tư cách cùng phu quân dùng cơm.</w:t>
      </w:r>
    </w:p>
    <w:p>
      <w:pPr>
        <w:pStyle w:val="BodyText"/>
      </w:pPr>
      <w:r>
        <w:t xml:space="preserve">Lần này có lẽ vì Sắt Sắt xuất giá về thăm phủ nên phụ thân mới cho phép nàng tới đây.</w:t>
      </w:r>
    </w:p>
    <w:p>
      <w:pPr>
        <w:pStyle w:val="BodyText"/>
      </w:pPr>
      <w:r>
        <w:t xml:space="preserve">Phụ thân, nàng, còn có đại phu nhân của phụ thân, ba người ngôi vây quanh một cái bàn tròn lớn, im lặng, ai cũng không lên tiếng.</w:t>
      </w:r>
    </w:p>
    <w:p>
      <w:pPr>
        <w:pStyle w:val="BodyText"/>
      </w:pPr>
      <w:r>
        <w:t xml:space="preserve">Trước mắt nàng là một bàn đầy những món ăn đủ mọi sắc hương.</w:t>
      </w:r>
    </w:p>
    <w:p>
      <w:pPr>
        <w:pStyle w:val="BodyText"/>
      </w:pPr>
      <w:r>
        <w:t xml:space="preserve">Cá hồi chưng đường dấm chua, điểm tâm phỉ thúy, cá kho tàu , lá sen hương gà, bạch ngọc thanh qua, canh nóng hổi,...Còn có ba cái chén nhỏ được làm bằng ngọc sáng bóng, bên trên là đôi đũa cũng bằng bạch ngọc.</w:t>
      </w:r>
    </w:p>
    <w:p>
      <w:pPr>
        <w:pStyle w:val="BodyText"/>
      </w:pPr>
      <w:r>
        <w:t xml:space="preserve">Sắt Sắt nhìn một bàn đầy những món ngon, nhớ tới mẫu thân đang bệnh một chút cảm giác thèm ăn cũng không có. Mặt lạnh lùng nhìn đôi nam nữ ngồi đối diện đang dùng bữa, trong lòng ngạc nhiên tự hỏi: “Chẳng lẽ đây là phụ thân cùng đại nương của nàng? Tại sao họ lại vô tình như vậy?”</w:t>
      </w:r>
    </w:p>
    <w:p>
      <w:pPr>
        <w:pStyle w:val="BodyText"/>
      </w:pPr>
      <w:r>
        <w:t xml:space="preserve">Không thể nghi ngờ, phụ thân cho dù coi như cũng yêu thương nàng nhưng từ nhỏ đến lớn những thứ nàng ăn, mọi thứ nàng dùng đều không bằng nữ nhi của đại nương Giang Hổng Hồng. Người dạy cho nàng ta thơ phú lễ nghi, cầm kì thi họa cũng là danh sĩ phụ thân mời đến từ đế đô.</w:t>
      </w:r>
    </w:p>
    <w:p>
      <w:pPr>
        <w:pStyle w:val="BodyText"/>
      </w:pPr>
      <w:r>
        <w:t xml:space="preserve">Nhưng phụ thân đối với mẫu thân lại luôn xa cách, điều này làm cho Sắt Sắt khó có thể tin phụ thân cùng mẫu thân đã từng trên sa trường sóng vai giết giặc, tình chàng ý thiếp. Năm đó, nghe nói phụ thân từng bất chấp nguy hiểm thỉnh cầu hoàng thượng tứ hôn, chẳng lẽ đây chỉ là lời đồn?</w:t>
      </w:r>
    </w:p>
    <w:p>
      <w:pPr>
        <w:pStyle w:val="BodyText"/>
      </w:pPr>
      <w:r>
        <w:t xml:space="preserve">“Sắt Sắt, gả ra ngoài rồi thì phải nghe theo phu quân, phải an phận làm theo quy củ, chớ gây chuyện bất hòa.” Giang Nhan cúi đâu nói. “Dạ” Sắt Sắt qua loa đáp ứng một tiếng, mẫu thân cũng đã an phận thủ thường nhưng rồi đổi lấy cái gì?</w:t>
      </w:r>
    </w:p>
    <w:p>
      <w:pPr>
        <w:pStyle w:val="BodyText"/>
      </w:pPr>
      <w:r>
        <w:t xml:space="preserve">“Sắt Sắt sao chỉ ngồi nhìn thôi mà không ăn? Ăn một chút trứng cá bồi bổ đi.” Đại phu nhân gắp cho nàng một miếng trứng cá.</w:t>
      </w:r>
    </w:p>
    <w:p>
      <w:pPr>
        <w:pStyle w:val="BodyText"/>
      </w:pPr>
      <w:r>
        <w:t xml:space="preserve">m thanh của bà dịu dàng giống như gió xuân ấm áp, nụ cười của bà nhẹ nhàng nhàn nhạt giống hoa xuân đang hé nở.</w:t>
      </w:r>
    </w:p>
    <w:p>
      <w:pPr>
        <w:pStyle w:val="BodyText"/>
      </w:pPr>
      <w:r>
        <w:t xml:space="preserve">Quận chúa năm đó cũng là đại phu nhân của Định An hầu hiện nay chính là dùng nụ cười như vậy, âm thanh như vậy để mê hoặc phụ thân sao? Mẫu thân nàng quá mức kiêu ngạo, giống như Hàn Mai lạnh giá sao có thể đấu lại với hoa mẫu đơn khiến người trìu mến.</w:t>
      </w:r>
    </w:p>
    <w:p>
      <w:pPr>
        <w:pStyle w:val="BodyText"/>
      </w:pPr>
      <w:r>
        <w:t xml:space="preserve">Sắt Sắt lạnh lùng liếc bà một cái, không nói câu nào cũng không nhúc nhích tiếp lấy thức ăn. Đại phu nhân xấu hổ đứng dậy, đem trứng cá bỏ vào chén Sắt Sắt.</w:t>
      </w:r>
    </w:p>
    <w:p>
      <w:pPr>
        <w:pStyle w:val="BodyText"/>
      </w:pPr>
      <w:r>
        <w:t xml:space="preserve">“Không thấy đại nương gắp thức ăn cho con sao?” m thanh của Định An hầu Giang Nhạn có chút giận dữ.</w:t>
      </w:r>
    </w:p>
    <w:p>
      <w:pPr>
        <w:pStyle w:val="BodyText"/>
      </w:pPr>
      <w:r>
        <w:t xml:space="preserve">Sắt Sắt lạnh lùng cười cười cười.</w:t>
      </w:r>
    </w:p>
    <w:p>
      <w:pPr>
        <w:pStyle w:val="BodyText"/>
      </w:pPr>
      <w:r>
        <w:t xml:space="preserve">Bà ta thật là gắp thức ăn cho nàng sao hay chỉ làm bộ trước mặt ông ? Nếu là ngày thường nàng cũng sẽ tiếp nhận tình cảm giả dối của bà ta nhưng hôm nay nhớ tới mẫu thân đang nằm trên giường bệnh, nàng sẽ không!</w:t>
      </w:r>
    </w:p>
    <w:p>
      <w:pPr>
        <w:pStyle w:val="BodyText"/>
      </w:pPr>
      <w:r>
        <w:t xml:space="preserve">“Con không đói bụng, con đi thăm nương! Huống chi cần tẩm bổ là mẫu thân, không phải con.” Sắt Sắt thật sự không muốn nhìn họ phu thê tình thâm, đứng dậy rời đi.</w:t>
      </w:r>
    </w:p>
    <w:p>
      <w:pPr>
        <w:pStyle w:val="BodyText"/>
      </w:pPr>
      <w:r>
        <w:t xml:space="preserve">Phía sau truyền đến một tiếng “bịch” chấn đông, là âm thanh chiếc đũa đập mạnh lên bàn. Sắc mặt Giang Nhạn xanh mét, ánh mắt hiện lên một vẻ đau đớn không dễ nhìn ra.</w:t>
      </w:r>
    </w:p>
    <w:p>
      <w:pPr>
        <w:pStyle w:val="BodyText"/>
      </w:pPr>
      <w:r>
        <w:t xml:space="preserve">“Không được đi, khi nào con lại trở nên không có lễ giáo như vậy. Đại phu nhân tự mình xuống bếp nấu cho con bàn thức ăn này, con phải ăn cho xong.” Giang Nhạn lạnh lung nói.</w:t>
      </w:r>
    </w:p>
    <w:p>
      <w:pPr>
        <w:pStyle w:val="BodyText"/>
      </w:pPr>
      <w:r>
        <w:t xml:space="preserve">“Con đây cám ơn đại nương, nhưng con thật sự không đói bụng!” Sắt Sắt nói rất thăng thắn. “Hầu gia, đừng tức giận, nếu đứa nhỏ không đói bụng vậy để cho nàng đi đi.” m thanh dịu dàng của đại phu nhân lại truyền đến, Sắt Sắt cảm thấy thật chói tai.</w:t>
      </w:r>
    </w:p>
    <w:p>
      <w:pPr>
        <w:pStyle w:val="BodyText"/>
      </w:pPr>
      <w:r>
        <w:t xml:space="preserve">“Đại nương, không cần thay con cầu tình đâu, không ai ép người làm như vậy, diễn trò như vậy không thấy phiền sao?” Sắt Sắt cũng không quay đầu lại cười khẩy nói.</w:t>
      </w:r>
    </w:p>
    <w:p>
      <w:pPr>
        <w:pStyle w:val="BodyText"/>
      </w:pPr>
      <w:r>
        <w:t xml:space="preserve">Khuôn mặt đại phu nhân trong nháy mắt trở nên tái nhợt như tuyết, không biết do là giận dữ hay bị Sắt Sắt nói trúng lòng của bà rồi.</w:t>
      </w:r>
    </w:p>
    <w:p>
      <w:pPr>
        <w:pStyle w:val="BodyText"/>
      </w:pPr>
      <w:r>
        <w:t xml:space="preserve">“Con....Con nhanh cút đi cho ta!” Âm thanh Giang Nhạn lại lạnh đi vài phẩn.</w:t>
      </w:r>
    </w:p>
    <w:p>
      <w:pPr>
        <w:pStyle w:val="BodyText"/>
      </w:pPr>
      <w:r>
        <w:t xml:space="preserve">Sắt Sắt cười nhạt lui ra ngoài, đến chỗ rẽ tâm tình dần dần đọng lại, nước mắt rơi trên mặt, có vẻ trầm trọng.</w:t>
      </w:r>
    </w:p>
    <w:p>
      <w:pPr>
        <w:pStyle w:val="BodyText"/>
      </w:pPr>
      <w:r>
        <w:t xml:space="preserve">Mười mấy năm qua, nàng vẫn là người hiểu lễ nghĩa, hòa nhã đoan trang, nhưng hôm nay rốt cuộc nàng đã đoan trang không nổi nữa. Là trong người nàng vốn chảy dòng máu phản nghịch của mẫu thân hay là thế sự đã khiến nàng trở nên như thế, nàng cũng không biết rõ. Tóm lại, nhìn thấy sắc mặt tái nhợt của đại nương kia, trong lòng nàng có một chút khoái trá.</w:t>
      </w:r>
    </w:p>
    <w:p>
      <w:pPr>
        <w:pStyle w:val="BodyText"/>
      </w:pPr>
      <w:r>
        <w:t xml:space="preserve">Mẫu thân ơi, người luôn nhân nhượng vì lợi ích toàn cục; người chờ đợi một tình yêu như vậy sao? Tình yêu như vậy, có cho cũng chẳng cần! Mẫu thân, không cần chờ đến khi người mất, Sắt Sắt sẽ cùng người đến Đông Hải xem mặt trời mọc.</w:t>
      </w:r>
    </w:p>
    <w:p>
      <w:pPr>
        <w:pStyle w:val="BodyText"/>
      </w:pPr>
      <w:r>
        <w:t xml:space="preserve">Nhưng trước khi đi Đông Hải còn có một chút việc phải chuẩn bị, Sắt Sắt quyết định đến Tuyền Ki phủ một chuyến. Theo như mẫu thân nói thì Tuyền Ki phủ có dấu một vật quan trong dùng để lưu thông trên biển, không ngại tới đó mượn.</w:t>
      </w:r>
    </w:p>
    <w:p>
      <w:pPr>
        <w:pStyle w:val="BodyText"/>
      </w:pPr>
      <w:r>
        <w:t xml:space="preserve">***</w:t>
      </w:r>
    </w:p>
    <w:p>
      <w:pPr>
        <w:pStyle w:val="BodyText"/>
      </w:pPr>
      <w:r>
        <w:t xml:space="preserve">Phường vàng ngọc nằm ở phía tây của Phi Thành, nguồn nước của đế đô Phi Thành từ nơi này chảy vào, toàn bộ phường là hoa mộc xanh um dễ chịu vô cùng . Đây là nơi ở của các nhà phú quý ở Phi Thành, xa xa nhìn lại, cột trụ chạm trỗ, điện ngọc quỳnh các cực kì phồn hoa.</w:t>
      </w:r>
    </w:p>
    <w:p>
      <w:pPr>
        <w:pStyle w:val="BodyText"/>
      </w:pPr>
      <w:r>
        <w:t xml:space="preserve">Cho nên Tuyền Ki phủ gia thế lớn mạnh liền được lập ở chỗ này.</w:t>
      </w:r>
    </w:p>
    <w:p>
      <w:pPr>
        <w:pStyle w:val="BodyText"/>
      </w:pPr>
      <w:r>
        <w:t xml:space="preserve">Tuyền phủ là võ lâm danh môn, đã lớn mạnh từ trăm năm nay, trăm năm trước Tuyền Ki lão nhân từng là bậc kì tài.</w:t>
      </w:r>
    </w:p>
    <w:p>
      <w:pPr>
        <w:pStyle w:val="BodyText"/>
      </w:pPr>
      <w:r>
        <w:t xml:space="preserve">Tuyền Ki lão nhân không có võ công nhưng lại nghiên cứu chế tạo rất nhiều loại vũ khí, từng có rất nhiều cao thủ võ lâm đã thua trước những vũ khí tinh xảo của Tuyền Ki lão nhân. Vậy nên Tuyền Ki phủ trên giang hồ cũng có thanh danh hiển hách.</w:t>
      </w:r>
    </w:p>
    <w:p>
      <w:pPr>
        <w:pStyle w:val="BodyText"/>
      </w:pPr>
      <w:r>
        <w:t xml:space="preserve">Mười mấy năm trước, Tuyền Ki phủ lại có một vị kì tài, chính là HuyềnKy lão nhân hiện nay. Nghe nói mười mấy năm trước võ lâm từng có một ma vương, hắn giết người vô số, công phu của tà phái cực cao, có rất nhiều cao thủ chính phái đều chết dưới đao của hắn.</w:t>
      </w:r>
    </w:p>
    <w:p>
      <w:pPr>
        <w:pStyle w:val="BodyText"/>
      </w:pPr>
      <w:r>
        <w:t xml:space="preserve">Huyền Ky lão nhân chỉ dùng một bình rượu liền dễ dàng giải quyết tên ma vương kia.</w:t>
      </w:r>
    </w:p>
    <w:p>
      <w:pPr>
        <w:pStyle w:val="BodyText"/>
      </w:pPr>
      <w:r>
        <w:t xml:space="preserve">Nghe nói, bình rượu kia một nửa là rượu độc, một nửa là rượu ngon, được đặt trong hai khoang khác nhau, có thể rót ra hai loại rượu khác nhau.</w:t>
      </w:r>
    </w:p>
    <w:p>
      <w:pPr>
        <w:pStyle w:val="BodyText"/>
      </w:pPr>
      <w:r>
        <w:t xml:space="preserve">Thật khó có thể tưởng tượng được lại có một kì tài có thể làm ra một thứ đồ tinh xảo như vậy.</w:t>
      </w:r>
    </w:p>
    <w:p>
      <w:pPr>
        <w:pStyle w:val="BodyText"/>
      </w:pPr>
      <w:r>
        <w:t xml:space="preserve">Nhiều năm trước, Tuyền Ki phủ rời khỏi giang hồ được triều đình sử dụng, nay có rất ít những món tinh xảo còn lại trên giang hồ.</w:t>
      </w:r>
    </w:p>
    <w:p>
      <w:pPr>
        <w:pStyle w:val="BodyText"/>
      </w:pPr>
      <w:r>
        <w:t xml:space="preserve">Bầu trời lúc này là một mảnh tịch liêu tối đen như được vẩy mực. Một vầng trăng khuyết treo trên ngọn cây, tỏa ra ánh sáng mờ như sương mù, không thể chiếu sáng màu đen vô hạn vào lúc này.</w:t>
      </w:r>
    </w:p>
    <w:p>
      <w:pPr>
        <w:pStyle w:val="BodyText"/>
      </w:pPr>
      <w:r>
        <w:t xml:space="preserve">Giang Sắt Sắt đứng ở ngoài tường rào của Tuyền Ki phủ, bóng trăng cùng bóng hoa thản nhiên đổ xuống, ánh sáng bao phủ, khiến nàng bị ánh trăng che khuất một mảnh lớn. Khuôn mặt phấn hồng ẩn trong bóng trăng, không thể nhìn rõ, chỉ có thể nhìn thấy một bóng dáng thanh lệ cùng với mái tóc đen mềm mại tung bay.</w:t>
      </w:r>
    </w:p>
    <w:p>
      <w:pPr>
        <w:pStyle w:val="BodyText"/>
      </w:pPr>
      <w:r>
        <w:t xml:space="preserve">Khi tiếng trống canh nổi lên ba tiếng, Sắt Sắt từ trong tay áo lấy ra chiếc mặt nạ Phong Noãn đưa cho nàng, phủ lên khuôn mặt thanh lệ, chỉ lộ ra một đôi mắt đen long lanh như sóng nước. Nàng đột nhiên từ trên mặt đất phóng lên, nhẹ như một làn khói nhảy lên tường cao, tư thái nhẹ nhàng nổi bật, áo xanh ở trong gió bay phất phới, quả nhiên rất phóng khoáng phong lưu.</w:t>
      </w:r>
    </w:p>
    <w:p>
      <w:pPr>
        <w:pStyle w:val="BodyText"/>
      </w:pPr>
      <w:r>
        <w:t xml:space="preserve">Hậu viện của Tuyền Ki phủ là một rừng trúc lớn, đang ở trong làn gió nhẹ khẽ lay động.</w:t>
      </w:r>
    </w:p>
    <w:p>
      <w:pPr>
        <w:pStyle w:val="BodyText"/>
      </w:pPr>
      <w:r>
        <w:t xml:space="preserve">Sắt Sắt nhảy xuống tường cao, theo con đường mòn trong rừng trúc cẩn thận chậm rãi đi vào. Bởi vì sợ có mai phục nên nàng đi rất chậm, nhưng đi một lúc lâu sau chỉ thấy bóng trúc che phủ, chỉ nghe hương trúc sâu kín, hình như cũng không có cơ quan gì.</w:t>
      </w:r>
    </w:p>
    <w:p>
      <w:pPr>
        <w:pStyle w:val="BodyText"/>
      </w:pPr>
      <w:r>
        <w:t xml:space="preserve">Nhưng nàng đi tới một lúc liền phát giác có gì đó không ổn, bởi vì nàng đã đi trong rừng được một lúc nhưng vẫn như cũ không thể đi ra khỏi rừng trúc.</w:t>
      </w:r>
    </w:p>
    <w:p>
      <w:pPr>
        <w:pStyle w:val="BodyText"/>
      </w:pPr>
      <w:r>
        <w:t xml:space="preserve">Giờ khắc này Sắt Sắt đột nhiên tỉnh ngộ mình quả nhiên đã lọt vào mê trận. Rừng trúc này mặc dù không có cơ quan mai phục nhưng lại có bố trí trận pháp.</w:t>
      </w:r>
    </w:p>
    <w:p>
      <w:pPr>
        <w:pStyle w:val="BodyText"/>
      </w:pPr>
      <w:r>
        <w:t xml:space="preserve">Nàng dừng lại, ngẩng đầu nhìn chỗ mình đang đứng trong rừng trúc. Rừng trúc trông thanh nhã như một vị quân tử, cành lá khăng khít rập rạp, che khuất ánh trăng mông lung nhưng làm cho nàng có cảm giác như đang ở trong địa ngục âm tram. Gió thổi những khóm trúc, phát ra tiếng rít quỷ dị, tầng tầng lớp lớp kéo dài không dứt, giống quỷ kêu, cũng giống như sói tru.</w:t>
      </w:r>
    </w:p>
    <w:p>
      <w:pPr>
        <w:pStyle w:val="BodyText"/>
      </w:pPr>
      <w:r>
        <w:t xml:space="preserve">Đứng ở nơi đây một lát, Sắt Sắt liền cảm thấy chóng mặt hoa mắt.</w:t>
      </w:r>
    </w:p>
    <w:p>
      <w:pPr>
        <w:pStyle w:val="BodyText"/>
      </w:pPr>
      <w:r>
        <w:t xml:space="preserve">Sắt Sắt đối với trận pháp không tinh thông lắm nhưng có điều cũng từng đọc lướt qua, lúc này nhìn trận pháp trước mắt tuyệt đối là do cao nhân bố trí.</w:t>
      </w:r>
    </w:p>
    <w:p>
      <w:pPr>
        <w:pStyle w:val="BodyText"/>
      </w:pPr>
      <w:r>
        <w:t xml:space="preserve">Nàng cẩn thận quan sát chung quanh, phát hiện những cây trúc trong rừng trồng kì diệu vô cùng, tạo thành vô số xoáy gió, khi có gió nhẹ thổi qua liền bị rừng trúc tạo thành tiếng gió rất lớn. Trong tiếng gió thê lương nàng còn nghe được tiếng khóc của một đứa trẻ đang dụ dỗ nàng, lại có một làn hương ngọt ngào thản nhiên bay tới, trong lòng Sắt Sắt chợt giật mình, cuống quýt nhắm hai mắt lại.</w:t>
      </w:r>
    </w:p>
    <w:p>
      <w:pPr>
        <w:pStyle w:val="BodyText"/>
      </w:pPr>
      <w:r>
        <w:t xml:space="preserve">Mặc kệ ngũ hành bát quái kì diệu thế nào, đều chỉ là một chút ảo thuật bên ngoài.</w:t>
      </w:r>
    </w:p>
    <w:p>
      <w:pPr>
        <w:pStyle w:val="BodyText"/>
      </w:pPr>
      <w:r>
        <w:t xml:space="preserve">Mắt nhìn thấy, tai nghe được, mũi ngửi được đều có khả năng lừa gạt người ta, chỉ có thể tin vào lòng mình.</w:t>
      </w:r>
    </w:p>
    <w:p>
      <w:pPr>
        <w:pStyle w:val="BodyText"/>
      </w:pPr>
      <w:r>
        <w:t xml:space="preserve">Cứ theo trái tim mình mà đi liền nhất định có thể ra ngoài.</w:t>
      </w:r>
    </w:p>
    <w:p>
      <w:pPr>
        <w:pStyle w:val="BodyText"/>
      </w:pPr>
      <w:r>
        <w:t xml:space="preserve">Sắt Sắt nhắm hai mắt lại, bình tĩnh và chuyên tâm đi thẳng tới, không để ngoại cảnh quấy nhiễu, chỉ trong chốc lát liền ra khỏi rừng trúc. Ngoài rừng trúc là một hồ sen, phía bên kia của hồ sen là một tòa lầu mang phong cách cổ xưa, đó là tang bảo lâu nơi cất giữ bảo vật của Tuyền Ki phủ. Hành lang của lầu có các treo mất chiếc đèn lồng, ánh sáng mờ nhạt không thể soi sáng vật gi.</w:t>
      </w:r>
    </w:p>
    <w:p>
      <w:pPr>
        <w:pStyle w:val="BodyText"/>
      </w:pPr>
      <w:r>
        <w:t xml:space="preserve">Xung quanh hồ sen được xây dựng những hành lang dài khúc khuỷu cong cong.</w:t>
      </w:r>
    </w:p>
    <w:p>
      <w:pPr>
        <w:pStyle w:val="BodyText"/>
      </w:pPr>
      <w:r>
        <w:t xml:space="preserve">Nhưng Sắt Sắt biết, hành lang dài kia tuyệt đối không thể đi, khẳng định là có mai phục.</w:t>
      </w:r>
    </w:p>
    <w:p>
      <w:pPr>
        <w:pStyle w:val="BodyText"/>
      </w:pPr>
      <w:r>
        <w:t xml:space="preserve">Trong hồ, lá sen tròn tròn, đã gần hé ra những nụ hoa lớn nhỏ. Võ công của Sắt Sắt không gọi là cao thủ nhưng kinh công tốt vô cùng , tuyệt đối có thể lướt trên những lá sen mà qua đó.</w:t>
      </w:r>
    </w:p>
    <w:p>
      <w:pPr>
        <w:pStyle w:val="BodyText"/>
      </w:pPr>
      <w:r>
        <w:t xml:space="preserve">Nhưng nàng cũng sẽ không đi.</w:t>
      </w:r>
    </w:p>
    <w:p>
      <w:pPr>
        <w:pStyle w:val="BodyText"/>
      </w:pPr>
      <w:r>
        <w:t xml:space="preserve">Bên dưới là sen nho nhỏ kia tuyệt đối là có mai phục.</w:t>
      </w:r>
    </w:p>
    <w:p>
      <w:pPr>
        <w:pStyle w:val="BodyText"/>
      </w:pPr>
      <w:r>
        <w:t xml:space="preserve">Ở trong Tuyền Ki phủ, chỉ có con đường do mình chế tạo mới là an toàn nhất.</w:t>
      </w:r>
    </w:p>
    <w:p>
      <w:pPr>
        <w:pStyle w:val="BodyText"/>
      </w:pPr>
      <w:r>
        <w:t xml:space="preserve">Nàng duỗi tay áo, một dải gấm vóc màu xanh từ trong tay áo bay ra, quân quanh hành lang bờ bên kia. Nàng đem một đầu còn lại cột vào hành lang bên này, dải gấm vóc màu xanh mà chính là đường đi tốt nhất.</w:t>
      </w:r>
    </w:p>
    <w:p>
      <w:pPr>
        <w:pStyle w:val="BodyText"/>
      </w:pPr>
      <w:r>
        <w:t xml:space="preserve">Nàng theo dải lụa nhẹ nhàng bay qua, bình yên vượt qua hồ, tiện tay đem vải lụa thu lại.</w:t>
      </w:r>
    </w:p>
    <w:p>
      <w:pPr>
        <w:pStyle w:val="BodyText"/>
      </w:pPr>
      <w:r>
        <w:t xml:space="preserve">Có hai thị vệ ngồi trước cửa lầu các đang nói chuyện.</w:t>
      </w:r>
    </w:p>
    <w:p>
      <w:pPr>
        <w:pStyle w:val="BodyText"/>
      </w:pPr>
      <w:r>
        <w:t xml:space="preserve">Sắt Sắt hơi cong người, như một làn khói nhẹ, nhảy lướt qua lầu một, thả người nhảy tiếp lên lầu hai. Hai thị vệ kia vẫn ngồi dưới hành lang, vừa nói chuyện vừa uống rượu.</w:t>
      </w:r>
    </w:p>
    <w:p>
      <w:pPr>
        <w:pStyle w:val="BodyText"/>
      </w:pPr>
      <w:r>
        <w:t xml:space="preserve">Sắt Sắt đẩy cửa sổ lầu hai ra, không một tiếng động đột nhập vào phòng, đóng cửa sổ lại.</w:t>
      </w:r>
    </w:p>
    <w:p>
      <w:pPr>
        <w:pStyle w:val="BodyText"/>
      </w:pPr>
      <w:r>
        <w:t xml:space="preserve">Nàng làm tất cả chỉ trong giây lát, vẫn chưa kinh động đến các thủ vệ, bốn phía vẫn một mảnh yên tĩnh như cũ.</w:t>
      </w:r>
    </w:p>
    <w:p>
      <w:pPr>
        <w:pStyle w:val="BodyText"/>
      </w:pPr>
      <w:r>
        <w:t xml:space="preserve">Nhưng Sắt Sắt không hề biết trên cửa sổ kia là hợp với một cơ quan, một khi cửa sổ được mở ra thì đã kinh động đến người khác.</w:t>
      </w:r>
    </w:p>
    <w:p>
      <w:pPr>
        <w:pStyle w:val="Compact"/>
      </w:pPr>
      <w:r>
        <w:t xml:space="preserve"> </w:t>
      </w:r>
      <w:r>
        <w:br w:type="textWrapping"/>
      </w:r>
      <w:r>
        <w:br w:type="textWrapping"/>
      </w:r>
    </w:p>
    <w:p>
      <w:pPr>
        <w:pStyle w:val="Heading2"/>
      </w:pPr>
      <w:bookmarkStart w:id="36" w:name="tập-1-lâm-giang-tiên---chương-027---028"/>
      <w:bookmarkEnd w:id="36"/>
      <w:r>
        <w:t xml:space="preserve">14. Tập 1: Lâm Giang Tiên - Chương 027 - 028</w:t>
      </w:r>
    </w:p>
    <w:p>
      <w:pPr>
        <w:pStyle w:val="Compact"/>
      </w:pPr>
      <w:r>
        <w:br w:type="textWrapping"/>
      </w:r>
      <w:r>
        <w:br w:type="textWrapping"/>
      </w:r>
      <w:r>
        <w:t xml:space="preserve"> </w:t>
      </w:r>
    </w:p>
    <w:p>
      <w:pPr>
        <w:pStyle w:val="BodyText"/>
      </w:pPr>
      <w:r>
        <w:t xml:space="preserve">Chương 27</w:t>
      </w:r>
    </w:p>
    <w:p>
      <w:pPr>
        <w:pStyle w:val="BodyText"/>
      </w:pPr>
      <w:r>
        <w:t xml:space="preserve">Trong thư phòng của Tuyền Ki phủ có hai công tử đang thong thả ngồi uống trà.</w:t>
      </w:r>
    </w:p>
    <w:p>
      <w:pPr>
        <w:pStyle w:val="BodyText"/>
      </w:pPr>
      <w:r>
        <w:t xml:space="preserve">Một người toàn thân áo đen, một người áo trắng mộc mạc.</w:t>
      </w:r>
    </w:p>
    <w:p>
      <w:pPr>
        <w:pStyle w:val="BodyText"/>
      </w:pPr>
      <w:r>
        <w:t xml:space="preserve">Nghe được âm thanh từ tiếng chuông của cơ quan, công tử áo đen cau mày mỉm cười: “Sao còn dám khoa trương ngươi ở trong rừng trúc bố trí trận pháp Cửu Cung không ai có thể phá được?”</w:t>
      </w:r>
    </w:p>
    <w:p>
      <w:pPr>
        <w:pStyle w:val="BodyText"/>
      </w:pPr>
      <w:r>
        <w:t xml:space="preserve">Công tử áo trắng mỉm cười nhấp một hớp trà, khí chất đẹp đẽ, đôi mắt đen của hắn trong trẻo sáng như ngọc. Cánh môi của hắn khẽ nhếch lên, cười nhẹ nói: “Ngay cả cơ quan tinh vi ngươi bố trí trên hồ sen cũng tránh thoát. Thú vị, hắn đã làm cho ta cảm thấy hứng thú.”</w:t>
      </w:r>
    </w:p>
    <w:p>
      <w:pPr>
        <w:pStyle w:val="BodyText"/>
      </w:pPr>
      <w:r>
        <w:t xml:space="preserve">m thanh của hắn không cao vút cũng không trầm thấp, vừa giống như nước chảy nơi dòng suối trong vắt vừa giống như gió dịu êm rất ôn hòa</w:t>
      </w:r>
    </w:p>
    <w:p>
      <w:pPr>
        <w:pStyle w:val="BodyText"/>
      </w:pPr>
      <w:r>
        <w:t xml:space="preserve">Công tử áo đen cau mày cười nói: “Cũng phải , Tuyền Ki phủ đã nhiều ngày chưa có kẻ nào vào trộm như vậy thật là tịch mịch.”</w:t>
      </w:r>
    </w:p>
    <w:p>
      <w:pPr>
        <w:pStyle w:val="BodyText"/>
      </w:pPr>
      <w:r>
        <w:t xml:space="preserve">“Tuyền Ki phủ cũng dám xông vào, ta muốn xem bản lĩnh của hắn.” Công tử áo trắng nhẹ nhàng buông chén trà xuống, tay áo trắng thanh lịch từ tốn như mây: “Nếu đã đến đây vậy ta sẽ làm cho hắn có đi mà không có về.” Vừa nói xong, cả người hắn giống như sương mù từ bên trong bay ra.</w:t>
      </w:r>
    </w:p>
    <w:p>
      <w:pPr>
        <w:pStyle w:val="BodyText"/>
      </w:pPr>
      <w:r>
        <w:t xml:space="preserve">Lúc này Giang Sắt Sắt đang đứng trong tàng bảo lâu, đảo mắt nhìn kĩ xung quanh.</w:t>
      </w:r>
    </w:p>
    <w:p>
      <w:pPr>
        <w:pStyle w:val="BodyText"/>
      </w:pPr>
      <w:r>
        <w:t xml:space="preserve">Trong phòng tất nhiên không có đuốc, ngọn đuốc trên hành lang hòa lẫn với ánh trăng, chiếu rọi bóng đen mông lung vào bên trong, phảng phất nhìn thấy hai bóng người đang đang sắp đặt gì đó, mặt trên bày ra rất nhiều thứ.</w:t>
      </w:r>
    </w:p>
    <w:p>
      <w:pPr>
        <w:pStyle w:val="BodyText"/>
      </w:pPr>
      <w:r>
        <w:t xml:space="preserve">Nàng chậm rãi đi qua, đánh giá sự việc, xem có đồ vật nào mình đang muốn thu lấy hay không.</w:t>
      </w:r>
    </w:p>
    <w:p>
      <w:pPr>
        <w:pStyle w:val="BodyText"/>
      </w:pPr>
      <w:r>
        <w:t xml:space="preserve">Sắt Sắt cầm lấy một cái ống bằng đồng nhìn rất bình thường, ống đồng ước chừng dài hai thước, trên thân ống có hoa văn tinh xảo, đầu ống được khảm hai mảnh kính thủy tinh tỉ mỉ có thể nhìn xuyên qua.</w:t>
      </w:r>
    </w:p>
    <w:p>
      <w:pPr>
        <w:pStyle w:val="BodyText"/>
      </w:pPr>
      <w:r>
        <w:t xml:space="preserve">Sắt Sắt cầm ống đồng lên, xem trái xem phải nhìn không ra có tác dụng gì. Đến khi đem ống đồng đặt vào mắt, hướng ra ngoài cửa sổ nhìn lại kì quái có thể nhìn được một tòa phủ khác trên nóc có một cái chuông đồng, cách xa Tuyền Ki phủ khoảng năm dặm. Khi buông ống đồng xuống, nhìn lại thì ngay cả lầu các đối diện cũng không thấy. (5 dặm= 8, 04672 km)</w:t>
      </w:r>
    </w:p>
    <w:p>
      <w:pPr>
        <w:pStyle w:val="BodyText"/>
      </w:pPr>
      <w:r>
        <w:t xml:space="preserve">Đây thật sự là bảo vật hiếm có, có thể nói là thiên lý nhãn, dùng ở trên biển không có gì tốt hơn.</w:t>
      </w:r>
    </w:p>
    <w:p>
      <w:pPr>
        <w:pStyle w:val="BodyText"/>
      </w:pPr>
      <w:r>
        <w:t xml:space="preserve">Sắt Sắt vừa kinh ngạc than vừa đem bảo bối giấu vào trong người. Nàng đi đến các bàn gỗ dạo một vòng, lại tìm thêm vài món đồ tinh xảo, tịch thu bỏ vào trong túi. Đang định đứng dậy rời đi, nàng tự nhiên cảm thấy làm như vậy là trộm, có chút không ổn nên kéo một cái khăn bàn xuống, dùng cục đá nhọn viết trên tấm khăn bàn một bức thư: “Ta mượn thiên lý nhãn, la bàn,…ngày sau sẽ trả.” Sau khi viết xong nàng dùng ngân châm ghim trên bàn. Đang định đứng dậy rời đi, đột nhiên nàng phát hiện hình như ngoài cửa sổ có bóng người lóe qua.</w:t>
      </w:r>
    </w:p>
    <w:p>
      <w:pPr>
        <w:pStyle w:val="BodyText"/>
      </w:pPr>
      <w:r>
        <w:t xml:space="preserve">Nàng lập tức giật mình nhưng không có chỗ để trốn, chỉ có thể treo người trên xà nhà, nín thở không phát ra một âm thanh nào.</w:t>
      </w:r>
    </w:p>
    <w:p>
      <w:pPr>
        <w:pStyle w:val="BodyText"/>
      </w:pPr>
      <w:r>
        <w:t xml:space="preserve">Cửa sổ có một tiếng vang nhỏ, lập tức một bóng người theo đó nhảy vào trong phòng.</w:t>
      </w:r>
    </w:p>
    <w:p>
      <w:pPr>
        <w:pStyle w:val="BodyText"/>
      </w:pPr>
      <w:r>
        <w:t xml:space="preserve">Bóng trăng cùng bóng hoa thản nhiên theo cửa số chiếu vào bên trong, Sắt Sắt mơ hồ nhìn thấy một bóng người mặc áo trắng ở bên trong tao nhã đi lại, xem dáng người thì có lẽ đó là một công tử trẻ tuổi.</w:t>
      </w:r>
    </w:p>
    <w:p>
      <w:pPr>
        <w:pStyle w:val="BodyText"/>
      </w:pPr>
      <w:r>
        <w:t xml:space="preserve">Sắt Sắt nhớ rõ giang hồ đồn đãi, đương kim Huyền Ky lão nhân hình như có một đứa cháu tên là Phượng Miên. Người này từ nhỏ suy nhược nhiều bệnh, rất ít lộ diện trên giang hồ cùng triều đình.</w:t>
      </w:r>
    </w:p>
    <w:p>
      <w:pPr>
        <w:pStyle w:val="BodyText"/>
      </w:pPr>
      <w:r>
        <w:t xml:space="preserve">Công tử áo trắng này chính là Phượng Miên sao?</w:t>
      </w:r>
    </w:p>
    <w:p>
      <w:pPr>
        <w:pStyle w:val="BodyText"/>
      </w:pPr>
      <w:r>
        <w:t xml:space="preserve">Công tử áo trắng kia dường như đối với những thứ đồ trên bàn không có hứng thú, lập tức hướng tới chỗ Sắt Sắt ẩn mình.</w:t>
      </w:r>
    </w:p>
    <w:p>
      <w:pPr>
        <w:pStyle w:val="BodyText"/>
      </w:pPr>
      <w:r>
        <w:t xml:space="preserve">Trong lòng Sắt Sắt nhất thời có chút lo lắng, hắn sẽ không phát hiện ra chỗ nàng trốn chứ? Theo lý thuyết sẽ không, trong phòng chỉ là một mảnh tối đen, khinh công cùng bế tức công của nàng cũng không tầm thường. (bế tức công: vận công để kìm nén âm thanh của hơi thở)</w:t>
      </w:r>
    </w:p>
    <w:p>
      <w:pPr>
        <w:pStyle w:val="BodyText"/>
      </w:pPr>
      <w:r>
        <w:t xml:space="preserve">Công tử áo trắng tao nhã đi về phía xà nhà nơi Sắt Sắt ẩn mình, bàn tay vươn ra từ trong tay áo, cầm lên một đồ vật để trên bàn.</w:t>
      </w:r>
    </w:p>
    <w:p>
      <w:pPr>
        <w:pStyle w:val="BodyText"/>
      </w:pPr>
      <w:r>
        <w:t xml:space="preserve">Xem ra hắn không phải chủ nhân Tuyền Ki phủ Phượng Miên, nếu là chủ nhân thì sớm phải đốt đuốc chứ không sờ soạng trong bóng tối. Hay hắn cũng giống mình, đến ăn trộm thứ gì đó? Không ngờ tới lại gặp kẻ đồng đạo với mình, Sắt Sắt đang nghĩ thầm trong lòng thì thấy công tử áo trắng kia cầm trong tay một vật gì đó, lui vào bước tới đứng bên cửa sổ.</w:t>
      </w:r>
    </w:p>
    <w:p>
      <w:pPr>
        <w:pStyle w:val="BodyText"/>
      </w:pPr>
      <w:r>
        <w:t xml:space="preserve">Quần bị gió thổi nhẹ nhàng bay lên tạo nên một loại phong thái phóng khoáng, khuôn mặt hắn đang ẩn dưới ánh trắng, không thể nhìn rõ.</w:t>
      </w:r>
    </w:p>
    <w:p>
      <w:pPr>
        <w:pStyle w:val="BodyText"/>
      </w:pPr>
      <w:r>
        <w:t xml:space="preserve">Hắn cúi đầu, từ trong ống tay áo lấy ra một chiếc khăn, nhẹ nhàng chà lau vật cầm trong tay, động tác chậm rãi và tao nhã. Xem ra người này đối với vật đó cực kì yêu thích, trộm xong không nhanh chạy trốn mà còn bỏ công lau chùi.</w:t>
      </w:r>
    </w:p>
    <w:p>
      <w:pPr>
        <w:pStyle w:val="BodyText"/>
      </w:pPr>
      <w:r>
        <w:t xml:space="preserve">Sắt Sắt nhịn không nhếch môi cười khẽ, không ngờ lại có người lớn mật giống như nàng.</w:t>
      </w:r>
    </w:p>
    <w:p>
      <w:pPr>
        <w:pStyle w:val="BodyText"/>
      </w:pPr>
      <w:r>
        <w:t xml:space="preserve">Trong bóng đêm, chỉ nghe một tiếng than khẽ: “Quả nhiên là cung tốt, chỉ là không biết phải sử dụng như thế nào!” Âm thanh hoa mĩ như tiếng trên trời, giống như một cây đàn tốt nhất tấu ra âm thanh tuyệt vời</w:t>
      </w:r>
    </w:p>
    <w:p>
      <w:pPr>
        <w:pStyle w:val="BodyText"/>
      </w:pPr>
      <w:r>
        <w:t xml:space="preserve">Sắt Sắt nghe vậy mới để ý thấy vật trong tay công tử áo trắng là một cây cung. Hắn gài mũi tên lên cây cung. Cong khuỷu tay giương cung ra, giống như muốn thử xem cung có tốt không.</w:t>
      </w:r>
    </w:p>
    <w:p>
      <w:pPr>
        <w:pStyle w:val="BodyText"/>
      </w:pPr>
      <w:r>
        <w:t xml:space="preserve">Sắt Sắt nghe được âm thanh dây cung dần dần căng ra, trong lòng có chút khó hiểu nhưng cũng bắt đầu cảm thấy lo lắng. Không phải người này đã phát hiện ra nàng, muốn bắt nàng thử cung đấy chứ? Nếu quả thật là như vậy thì nàng nguy rồi.</w:t>
      </w:r>
    </w:p>
    <w:p>
      <w:pPr>
        <w:pStyle w:val="BodyText"/>
      </w:pPr>
      <w:r>
        <w:t xml:space="preserve">Công tử áo trắng cầm cung, cánh tay hơi hơi chuyển động, dáng vẻ giống như đang nhắm vào con mồi, cuối cùng hướng về nơi Sắt Sắt đang ẩn mình.</w:t>
      </w:r>
    </w:p>
    <w:p>
      <w:pPr>
        <w:pStyle w:val="BodyText"/>
      </w:pPr>
      <w:r>
        <w:t xml:space="preserve">Trên lưng Sắt Sắt không khỏi toát mồ hôi lạnh, không phải hắn thật sự đã phát hiện ra mình chứ? Nàng càng không dám nhúc nhích, lúc này nếu phóng mình trốn chạy tuyệt đối sẽ trở thành bia.</w:t>
      </w:r>
    </w:p>
    <w:p>
      <w:pPr>
        <w:pStyle w:val="BodyText"/>
      </w:pPr>
      <w:r>
        <w:t xml:space="preserve">Nàng không cử động, sắc mặt lạnh lùng nhìn, hy vọng chỉ là trùng hợp, ngón tay giữa của người đó khẽ dời mũi cung đang hướng tới nàng đi. Nhưng không như mong muốn, chỉ thấy ngón tay hắn buông lỏng, dây cung buông ra, một lực thật lớn sắc bén thẳng tắp về phía nàng.</w:t>
      </w:r>
    </w:p>
    <w:p>
      <w:pPr>
        <w:pStyle w:val="BodyText"/>
      </w:pPr>
      <w:r>
        <w:t xml:space="preserve">Sắt Sắt nhanh chóng né đi, với tốc độ của nàng vốn có thể tránh thoát nhưng lại không ngờ tốc độ của cây tên kia mau lẹ vô cùng, xẹt qua đùi của nàng, tuy không bắn trúng nàng nhưng lại xuyên qua lớp da bỏng rát. Điều làm nàng ảo não nhất là vạt áo xanh bị tên bắn trúng đã dính chặt vào xà nhà.</w:t>
      </w:r>
    </w:p>
    <w:p>
      <w:pPr>
        <w:pStyle w:val="BodyText"/>
      </w:pPr>
      <w:r>
        <w:t xml:space="preserve">Sắt Sắt vẫn không dám động đậy, công tử áo trắng hình như cũng không phát hiện ra Sắt Sắt, tay buông cung tiễn ra, thong thả đi về phía chiếc bàn gỗ.</w:t>
      </w:r>
    </w:p>
    <w:p>
      <w:pPr>
        <w:pStyle w:val="BodyText"/>
      </w:pPr>
      <w:r>
        <w:t xml:space="preserve">Sắt Sắt nép mình trên xà nhà, mặc dù không thấy rõ mặt người này nhưng thấy từng động tác của người này vô cùng phong lưu phóng khoáng. Một mái tóc đen dài dùng trâm ngọc nhẹ cuốn lại, trên trâm ngọc có đính một viên châu bằng đầu ngón tay, được ngọn đuốc nơi hành lang chiếu rọi, tỏa ra ánh sáng nhè nhẹ.</w:t>
      </w:r>
    </w:p>
    <w:p>
      <w:pPr>
        <w:pStyle w:val="BodyText"/>
      </w:pPr>
      <w:r>
        <w:t xml:space="preserve">Anh mắt của hắn ở trên bàn gỗ xẹt qua một lượt rồi bỗng dưng dừng lại.</w:t>
      </w:r>
    </w:p>
    <w:p>
      <w:pPr>
        <w:pStyle w:val="BodyText"/>
      </w:pPr>
      <w:r>
        <w:t xml:space="preserve">Sắt Sắt ngẩn người, biết được hắn đã phát hiện ra chữ viết của nàng để lại.</w:t>
      </w:r>
    </w:p>
    <w:p>
      <w:pPr>
        <w:pStyle w:val="BodyText"/>
      </w:pPr>
      <w:r>
        <w:t xml:space="preserve">Quả nhiên công tử áo trắng duỗi tay cầm lấy chiếc khăn bàn có chữ viết, nương theo ngọn đuốc nơi hành lang u ám tinh tế đọc qua. Hắn xem rất rất cẩn thận, ngón tay chậm rãi xẹt qua từng chữ nàng viết, bên môi hơi gợi lên ý cười hứng thú.</w:t>
      </w:r>
    </w:p>
    <w:p>
      <w:pPr>
        <w:pStyle w:val="BodyText"/>
      </w:pPr>
      <w:r>
        <w:t xml:space="preserve">Không biết vì sao Sắt Sắt cảm thấy sợ hãi trong lòng, những chữ kia là nàng dùng chữ viết rồng bay phượng múa của mình để viết, lần đó viết bốn chữ “Châm không có độc” cho Dạ Vô Yên cũng là dùng chữ này để viết. Vừa nhìn thấy đã biết không phải nét mực thô mà là nét chữ rất thanh, phỏng chừng công tử áo trắng không cần nghĩ cũng biết là chữ viết của nữ nhân. Như vậy có phải Dạ Vô Yên cũng biết Tiêm Tiêm công tử là nữ tử?</w:t>
      </w:r>
    </w:p>
    <w:p>
      <w:pPr>
        <w:pStyle w:val="BodyText"/>
      </w:pPr>
      <w:r>
        <w:t xml:space="preserve">Sắt Sắt đang suy nghĩ miên man bỗng dưng nghe thấy tiếng bước chân hỗn độn truyền đến, có người đang chạy tới nơi này. Công tử áo trắng thở dài một tiếng, đem những chữ viết Sắt Sắt để lại cất vào trong tay áo.</w:t>
      </w:r>
    </w:p>
    <w:p>
      <w:pPr>
        <w:pStyle w:val="BodyText"/>
      </w:pPr>
      <w:r>
        <w:t xml:space="preserve">Sắt Sắt kinh hãi, chưa kịp chạy thì cửa phòng đã bị mở ra, vài thị vệ dũng mãnh xông vào, tay chân lưu loát thắp sáng đuốc trong phòng, bên trong nhất thời bừng sáng.</w:t>
      </w:r>
    </w:p>
    <w:p>
      <w:pPr>
        <w:pStyle w:val="BodyText"/>
      </w:pPr>
      <w:r>
        <w:t xml:space="preserve">***</w:t>
      </w:r>
    </w:p>
    <w:p>
      <w:pPr>
        <w:pStyle w:val="BodyText"/>
      </w:pPr>
      <w:r>
        <w:t xml:space="preserve">Lời tác giả: Trong truyện có nhiều nhân vật nam, tôi liệt kê một chút để mọi người khỏi lẫn lộn.</w:t>
      </w:r>
    </w:p>
    <w:p>
      <w:pPr>
        <w:pStyle w:val="BodyText"/>
      </w:pPr>
      <w:r>
        <w:t xml:space="preserve">Dạ Vô Yên: Tuyền vương của Nam Việt, lục hoàng tử, mẫu thân là hoàng phi đã qua đời.</w:t>
      </w:r>
    </w:p>
    <w:p>
      <w:pPr>
        <w:pStyle w:val="BodyText"/>
      </w:pPr>
      <w:r>
        <w:t xml:space="preserve">Dạ Vô Nhai: Ngũ hoàng tử của Nam Việt, chưa được phong vương, là con của đương kim hoàng hậu.</w:t>
      </w:r>
    </w:p>
    <w:p>
      <w:pPr>
        <w:pStyle w:val="BodyText"/>
      </w:pPr>
      <w:r>
        <w:t xml:space="preserve">Dạ Vô Trần: Thái tử của Nam Việt, tam hoàng tử, là con của đương kim hoàng hậu. Trước mắt hắn không có nhiều đất diễn, xin mọi người không cần để ý tới.</w:t>
      </w:r>
    </w:p>
    <w:p>
      <w:pPr>
        <w:pStyle w:val="BodyText"/>
      </w:pPr>
      <w:r>
        <w:t xml:space="preserve">Phong Noãn: Nhị hoàng tử của Bắc Lỗ quốc Hách Liên Ngạo Thiên.</w:t>
      </w:r>
    </w:p>
    <w:p>
      <w:pPr>
        <w:pStyle w:val="BodyText"/>
      </w:pPr>
      <w:r>
        <w:t xml:space="preserve">Mạc Tầm Hoan: Hoàng tử của Y Mạch đảo quốc, tên khác là Mạc Xuyên.</w:t>
      </w:r>
    </w:p>
    <w:p>
      <w:pPr>
        <w:pStyle w:val="BodyText"/>
      </w:pPr>
      <w:r>
        <w:t xml:space="preserve">Công tử áo trắng cũng chính là công tử áo trắng đã kéo cung, thân phận tạm thời giữ bí mất.</w:t>
      </w:r>
    </w:p>
    <w:p>
      <w:pPr>
        <w:pStyle w:val="BodyText"/>
      </w:pPr>
      <w:r>
        <w:t xml:space="preserve">Công tử áo đen: Người này là cháu nội của Huyền Ki lão nhân tên Phượng Miên.</w:t>
      </w:r>
    </w:p>
    <w:p>
      <w:pPr>
        <w:pStyle w:val="BodyText"/>
      </w:pPr>
      <w:r>
        <w:t xml:space="preserve">Chương 28</w:t>
      </w:r>
    </w:p>
    <w:p>
      <w:pPr>
        <w:pStyle w:val="BodyText"/>
      </w:pPr>
      <w:r>
        <w:t xml:space="preserve">Ngọn đuốc sáng lên, bóng tối thối lui.</w:t>
      </w:r>
    </w:p>
    <w:p>
      <w:pPr>
        <w:pStyle w:val="BodyText"/>
      </w:pPr>
      <w:r>
        <w:t xml:space="preserve">Sắt Sắt lúc này mới nhìn rõ mặt của công tử áo trắng.</w:t>
      </w:r>
    </w:p>
    <w:p>
      <w:pPr>
        <w:pStyle w:val="BodyText"/>
      </w:pPr>
      <w:r>
        <w:t xml:space="preserve">Chính là trên mặt hắn cũng giồng với nàng, đều mang mặt nạ.</w:t>
      </w:r>
    </w:p>
    <w:p>
      <w:pPr>
        <w:pStyle w:val="BodyText"/>
      </w:pPr>
      <w:r>
        <w:t xml:space="preserve">Đó là chiếc mặt nạ chạm khắc từ bạch ngọc, tỏa ra ánh sáng ngọc thạch dìu dịu, đeo trên mặt hắn đúng là không thể nói nên lời rất hài hòa và phù hợp.</w:t>
      </w:r>
    </w:p>
    <w:p>
      <w:pPr>
        <w:pStyle w:val="BodyText"/>
      </w:pPr>
      <w:r>
        <w:t xml:space="preserve">Bởi vì không thấy rõ mặt hắn, Sắt Sắt chỉ nhìn thấy sau chiếc mặt nạ là một đôi mắt đen, người đeo mặt nạ kia có một đôi mắt đen nhìn không rõ, nhưng Sắt Sắt biết đó nhất định là một đôi mắt đẹp.</w:t>
      </w:r>
    </w:p>
    <w:p>
      <w:pPr>
        <w:pStyle w:val="BodyText"/>
      </w:pPr>
      <w:r>
        <w:t xml:space="preserve">Bởi vì đôi mắt kia đen láy, đen hơn cả bầu trời đêm không trăng, đôi mắt kia lại càng sâu, sâu hơn cả vực sâu vạn trượng.</w:t>
      </w:r>
    </w:p>
    <w:p>
      <w:pPr>
        <w:pStyle w:val="BodyText"/>
      </w:pPr>
      <w:r>
        <w:t xml:space="preserve">Tĩnh lặng như băng như ngọc, sâu thẳm như vực sâu lạnh lẽo, thanh khiết như ngọc lưu ly, như những vì sao trong bóng đêm đen như mực. Một đôi mắt như vậy làm cho ngươi ta rất khó có thể tưởng tượng đằng sau chiếc mặt nạ sẽ là một khuôn mặt thoát tục như thế nào.</w:t>
      </w:r>
    </w:p>
    <w:p>
      <w:pPr>
        <w:pStyle w:val="BodyText"/>
      </w:pPr>
      <w:r>
        <w:t xml:space="preserve">Càng làm cho Sắt Sắt kinh hãi hơn là mái tóc của hắn dài và đen đến kinh người, tựa như một loại gấm vóc màu đen thượng hạng, ở dưới ánh nến tỏa ra ánh sáng u ám.</w:t>
      </w:r>
    </w:p>
    <w:p>
      <w:pPr>
        <w:pStyle w:val="BodyText"/>
      </w:pPr>
      <w:r>
        <w:t xml:space="preserve">Một thân áo trắng của hắn mới vừa rồi trong bóng đêm nhìn có vẻ là toàn màu trắng, nhưng lúc này dưới ánh nến sáng ngời, Sắt Sắt mới nhìn rõ trên nền y phục trắng lại được dùng chỉ thanh nhã thêu lên một bài thơ.</w:t>
      </w:r>
    </w:p>
    <w:p>
      <w:pPr>
        <w:pStyle w:val="BodyText"/>
      </w:pPr>
      <w:r>
        <w:t xml:space="preserve">“Nhẹ như ráng chiều, giống như rồng bay... .Giống như mây nhẹ che khuất ánh trăng, như gió dìu dịu thổi bay những bông tuyết....” Chữ viết rồng bay phượng múa, mang theo một vẻ hoang sơ cùng lịch sự tao nhã. Sắt Sắt đều đã gặp qua quần áo thêu hoa, thêu mây, thêu hoa cỏ chun cá nhưng chưa bao giờ gặp qua quần áo thêu chữ, mà lại thêu bài thơ “Lạc thân phú”, bộ trang phục này mặc trên ngươi hắn đúng là phong lưu tuấn nhã không thể nói nên lời.</w:t>
      </w:r>
    </w:p>
    <w:p>
      <w:pPr>
        <w:pStyle w:val="BodyText"/>
      </w:pPr>
      <w:r>
        <w:t xml:space="preserve">Thật sự là một người biết thưởng thức vô cùng trong thiên hạ.</w:t>
      </w:r>
    </w:p>
    <w:p>
      <w:pPr>
        <w:pStyle w:val="BodyText"/>
      </w:pPr>
      <w:r>
        <w:t xml:space="preserve">“Thế nào, cây cung này được chứ.” Chợt âm thanh réo rắt vang lên, một công tử áo đen chậm rãi bước đến.</w:t>
      </w:r>
    </w:p>
    <w:p>
      <w:pPr>
        <w:pStyle w:val="BodyText"/>
      </w:pPr>
      <w:r>
        <w:t xml:space="preserve">Dáng người hắn cao ráo gầy yếu, khuôn mặt trầm tĩnh, hiền hòa tuấn lãng, một đôi mắt phượng khi cười rộ lên dài và nhỏ, làm cho người ta có cảm giác nhẹ nhàng như gió.</w:t>
      </w:r>
    </w:p>
    <w:p>
      <w:pPr>
        <w:pStyle w:val="BodyText"/>
      </w:pPr>
      <w:r>
        <w:t xml:space="preserve">Công tử áo trắng buông cung, ngón tay thon dài nhẹ nhàng mơn trớn dây cung, cười nhẹ nói: “Bỏ thêm cơ hoàng nên có điểm đặc biệt hơn, tầm bắn cung uy lực đều gia tăng không ít, liền ngay cả người không có võ công như ta đều có thể thuận buồm xuôi gió dùng được.”</w:t>
      </w:r>
    </w:p>
    <w:p>
      <w:pPr>
        <w:pStyle w:val="BodyText"/>
      </w:pPr>
      <w:r>
        <w:t xml:space="preserve">Sắt Sắt than thầm một tiếng, thì ra là bỏ thêm cơ hoàng, trách không được tốc độ lại nhanh lên không ít, làm cho nàng thiếu chút nữa tránh không thoát. Những bảo vật trong Tuyền Ki phủ thật đúng là không có vật nào tầm thường.</w:t>
      </w:r>
    </w:p>
    <w:p>
      <w:pPr>
        <w:pStyle w:val="BodyText"/>
      </w:pPr>
      <w:r>
        <w:t xml:space="preserve">Bất quá công tử áo trắng nói mình không có võ công, nàng có chút khó tin. Không có võ công mà có thể bắn nàng chính xác như vậy, không phải là do trùng hợp chứ?</w:t>
      </w:r>
    </w:p>
    <w:p>
      <w:pPr>
        <w:pStyle w:val="BodyText"/>
      </w:pPr>
      <w:r>
        <w:t xml:space="preserve">Hai người này cùng nhau nói chuyện liên miên, dáng vẻ có chút tư nhiên hòa hợp, công tử ảo trắng kia nhất định không phải là trộm, nhưng không biết hắn có phải là chủ nhân Tuyền Ki phủ Phượng Miên không?</w:t>
      </w:r>
    </w:p>
    <w:p>
      <w:pPr>
        <w:pStyle w:val="BodyText"/>
      </w:pPr>
      <w:r>
        <w:t xml:space="preserve">“Thật sao? Thật sự lợi hại vậy sao, ta còn chưa thử qua lần nào.” Công tử áo đen khoanh tay khẽ cười nói.</w:t>
      </w:r>
    </w:p>
    <w:p>
      <w:pPr>
        <w:pStyle w:val="BodyText"/>
      </w:pPr>
      <w:r>
        <w:t xml:space="preserve">“Vậy để ngươi thử một lần!” Công tử áo trắng vừa dứt lời lại giương cây cung trong tay lên, bắn ra.</w:t>
      </w:r>
    </w:p>
    <w:p>
      <w:pPr>
        <w:pStyle w:val="BodyText"/>
      </w:pPr>
      <w:r>
        <w:t xml:space="preserve">Trong lòng Sắt Sắt lại khẩn trương, mũi tên vừa rồi nhất định không phải là ngoài ý muốn, chỗ ẩn nấp của nàng dĩ nhiên đã bại lộ, lúc này nếu không nhanh trốn chỉ sợ rằng sẽ trở thành tấm bia. Nghĩ là làm, nàng phóng mình định nhảy từ trên xà nhà xuống thì bị vài luồng lực ập tới.</w:t>
      </w:r>
    </w:p>
    <w:p>
      <w:pPr>
        <w:pStyle w:val="BodyText"/>
      </w:pPr>
      <w:r>
        <w:t xml:space="preserve">Thì ra công tử áo trắng quả nhiên là hướng về phía nàng bắn tới, hơn nữa lần này không phải là một mũi tên mà là bốn mũi tên đồng thời hướng về phía nàng, bắn vào hai tay cùng hai chân nhưng thật ra không bắn vào những chỗ trọng yếu trên người nàng.</w:t>
      </w:r>
    </w:p>
    <w:p>
      <w:pPr>
        <w:pStyle w:val="BodyText"/>
      </w:pPr>
      <w:r>
        <w:t xml:space="preserve">Sắt Sắt không dám đón đỡ, vừa không thể né sang trái, vừa không thể né sang phải, phía trên là nóc cũng không thể nhảy lên, chỉ có thể nhảy xuống dưới. Nhưng tên kia tốc độ cực kì mau lẹ, nháy mắt liền đến trước mặt, bắn vào quần áo hai bên vai Sắt Sắt. Nàng một tay bám lấy xà nhà, liền treo mình trên xà nhà như vậy. Sắt Sắt cũng không dám cứng rắn rút tên, nếu rút ra làm hỏng quần áo, quần áo rách tan như vậy thì cảnh xuân trên người nàng liền lộ ra ngoài, mặc kệ thế nào nàng cũng là một nữ tử. Sắt Sắt chỉ có thể treo mình ở đó, phía bước hai vị công tử đều hứng trí nhìn nàng chăm chăm, xem như đang thưởng thức con mồi rơi vào bẫy sẽ giãy giụa thế nào.</w:t>
      </w:r>
    </w:p>
    <w:p>
      <w:pPr>
        <w:pStyle w:val="BodyText"/>
      </w:pPr>
      <w:r>
        <w:t xml:space="preserve">“A, trên xà nhà sao lại có ngươi vậy?” Công tử áo trắng khoanh tay cười nói, trong âm thanh không khỏi hề có chút mỉa mai nào.</w:t>
      </w:r>
    </w:p>
    <w:p>
      <w:pPr>
        <w:pStyle w:val="BodyText"/>
      </w:pPr>
      <w:r>
        <w:t xml:space="preserve">Sắt Sắt chưa bao giờ bị mất mặt như ngày hôm nay, cũng chưa bao giờ tức giận như ngày hôm nay, có thiên tài mới tin hắn không biết trên xà nhà có người.</w:t>
      </w:r>
    </w:p>
    <w:p>
      <w:pPr>
        <w:pStyle w:val="BodyText"/>
      </w:pPr>
      <w:r>
        <w:t xml:space="preserve">Nàng cúi đầu lạnh lủng quét mắt liếc nhìn hai người, chỉ cần một cử động rất nhỏ, quần áo trên hai vai liền phát ra âm thanh rẹt rất nhỏ.</w:t>
      </w:r>
    </w:p>
    <w:p>
      <w:pPr>
        <w:pStyle w:val="BodyText"/>
      </w:pPr>
      <w:r>
        <w:t xml:space="preserve">Sắt Sắt tức giận, họ cố tình dưới ánh đèn sáng sủa đem dáng vẻ quẫn bách của nàng ra soi không sót chút gì.</w:t>
      </w:r>
    </w:p>
    <w:p>
      <w:pPr>
        <w:pStyle w:val="BodyText"/>
      </w:pPr>
      <w:r>
        <w:t xml:space="preserve">“A! Tại sao cũng đội mặt nạ, không biết khuôn mặt thế nào, chúng ta nhìn thử xem sao.” Công tử áo đen dạo một vòng quanh Sắt Sắt, cảm thây có chút hứng thú nói.</w:t>
      </w:r>
    </w:p>
    <w:p>
      <w:pPr>
        <w:pStyle w:val="BodyText"/>
      </w:pPr>
      <w:r>
        <w:t xml:space="preserve">Công tử áo đen nhón chân tháo mặt nạ của Sắt Sắt ra, cũng không biết là do vô tình hay cố ý chân dơ không đủ cao, đầu ngón tay cọ quanh trước ngực Sắt Sắt, chạm vào khuôn ngực mềm mại của Sắt Sắt.</w:t>
      </w:r>
    </w:p>
    <w:p>
      <w:pPr>
        <w:pStyle w:val="BodyText"/>
      </w:pPr>
      <w:r>
        <w:t xml:space="preserve">Sắt Sắt tuy là cải trang thành nam tử nhưng dù sao nàng vẫn là nữ tử, bị công tử áo đen chạm vào với một lực không phải nhỏ liền không kịp suy nghĩ, một chân lập tức giơ chân lên, mũi chân theo tiếng gió sắc bén bay đến trước ngực công tử áo đen.</w:t>
      </w:r>
    </w:p>
    <w:p>
      <w:pPr>
        <w:pStyle w:val="BodyText"/>
      </w:pPr>
      <w:r>
        <w:t xml:space="preserve">Công tử áo đen không biết nên cũng bị dọa đến choáng váng, bởi vì chiếm được tiện nghi nên cao hứng ngây người, đứng ở đó nhìn đầu ngón tay cười gượng, khuôn mặt tự nhiên hơi đỏ ửng lèn, hồn nhiên không hề biết nguy hiểm đang ập tới.</w:t>
      </w:r>
    </w:p>
    <w:p>
      <w:pPr>
        <w:pStyle w:val="BodyText"/>
      </w:pPr>
      <w:r>
        <w:t xml:space="preserve">Mắt thấy Sắt Sắt đá được hắn, bóng trăng trước mắt nhoáng một cái, cổ tay của nàng bị một bàn tay thon dài nắm lấy.</w:t>
      </w:r>
    </w:p>
    <w:p>
      <w:pPr>
        <w:pStyle w:val="BodyText"/>
      </w:pPr>
      <w:r>
        <w:t xml:space="preserve">Bên môi công tử áo trắng lộ ra một nụ cười vô ý, đôi mắt đen láy thản nhiên nhìn nàng: “Các hạ đá người cũng rất hay.”</w:t>
      </w:r>
    </w:p>
    <w:p>
      <w:pPr>
        <w:pStyle w:val="BodyText"/>
      </w:pPr>
      <w:r>
        <w:t xml:space="preserve">Ngay cả khi hắn bình tĩnh, ánh mắt vẫn mang một khí thế bức ngươi.</w:t>
      </w:r>
    </w:p>
    <w:p>
      <w:pPr>
        <w:pStyle w:val="BodyText"/>
      </w:pPr>
      <w:r>
        <w:t xml:space="preserve">Trong lòng Sắt Sắt trở nên lạnh lùng, sự tức giận lan rộng ra.</w:t>
      </w:r>
    </w:p>
    <w:p>
      <w:pPr>
        <w:pStyle w:val="BodyText"/>
      </w:pPr>
      <w:r>
        <w:t xml:space="preserve">“Buông ra!” Nàng nói lại như băng .</w:t>
      </w:r>
    </w:p>
    <w:p>
      <w:pPr>
        <w:pStyle w:val="BodyText"/>
      </w:pPr>
      <w:r>
        <w:t xml:space="preserve">“Nếu ta không buông thì sao?” Động tác của hắn tao nhã nhẹ nhàng nâng cổ tay của nàng lên, thản nhiên cười gượng, một thân áo trắng phiêu lãng theo gió .</w:t>
      </w:r>
    </w:p>
    <w:p>
      <w:pPr>
        <w:pStyle w:val="BodyText"/>
      </w:pPr>
      <w:r>
        <w:t xml:space="preserve">Tuy lời nói của hắn mang giọng điệu khinh thường nhưng khí chất lại rất cao quý tao nhã, làm cho người ta không hề cảm thấy càn rỡ chút nào. Tuy là như thế nhưng cũng đã chọc giận Sắt Sắt.</w:t>
      </w:r>
    </w:p>
    <w:p>
      <w:pPr>
        <w:pStyle w:val="BodyText"/>
      </w:pPr>
      <w:r>
        <w:t xml:space="preserve">Nàng hừ lạnh một tiếng, vừa lật cổ tay, hai ngón tay bỗng nhiên khép lại, hướng tới huyệt trên đỉnh đầu công tử áo trắng định điểm một cái. Cử động này của nàng nếu thật sự điểm xuống thì không còn nghi ngờ, công tử áo trắng này chỉ có thể chờ chết.</w:t>
      </w:r>
    </w:p>
    <w:p>
      <w:pPr>
        <w:pStyle w:val="BodyText"/>
      </w:pPr>
      <w:r>
        <w:t xml:space="preserve">Nhưng công tử áo trắng mắt nhìn thấy nguy hiểm buông xuống lại kinh ngạc hô lên một tiếng, ánh mắt có vẻ như thật sự sợ hãi, không hề trốn tránh cũng không cùng nàng tiếp chiêu, giống như đang chờ chết.</w:t>
      </w:r>
    </w:p>
    <w:p>
      <w:pPr>
        <w:pStyle w:val="BodyText"/>
      </w:pPr>
      <w:r>
        <w:t xml:space="preserve">Trong lòng Sắt Sắt kinh hãi, nhớ tới lời hắn vừa nói, hắn nói hắn không biết võ công cũng thể có thuận buồm xuôi gió dùng được cây cung đã bỏ thêm cơ hoàng vào. Hay là hắn thật sự không biết võ công, chỉ có tài bắn cung rất chính xác?</w:t>
      </w:r>
    </w:p>
    <w:p>
      <w:pPr>
        <w:pStyle w:val="BodyText"/>
      </w:pPr>
      <w:r>
        <w:t xml:space="preserve">Công tử áo trắng này không phải không có võ công mà là võ công vô cùng bí hiểm! Nếu không hắn sẽ không can đâm như vậy, cứng rắn chịu một chiêu điểm huyệt của nàng.</w:t>
      </w:r>
    </w:p>
    <w:p>
      <w:pPr>
        <w:pStyle w:val="BodyText"/>
      </w:pPr>
      <w:r>
        <w:t xml:space="preserve">Đầu ngón tay của Sắt Sắt hiển nhiên đã chạm vào mấy sợi tóc trên đỉnh đầu của hắn, dáng vẻ của hắn vẫn thờ ơ như trước.</w:t>
      </w:r>
    </w:p>
    <w:p>
      <w:pPr>
        <w:pStyle w:val="BodyText"/>
      </w:pPr>
      <w:r>
        <w:t xml:space="preserve">Sắt Sắt cảm thấy vô vị, ngón tay giữa vô hình rút lại lực, chỉ xẹt qua đầu của hắn một cái.</w:t>
      </w:r>
    </w:p>
    <w:p>
      <w:pPr>
        <w:pStyle w:val="BodyText"/>
      </w:pPr>
      <w:r>
        <w:t xml:space="preserve">Công tử áo trắng dường như cảm thấy nguy hiểm đã qua, hai tròng mắt mờ ra, khóe môi hơi cong lên, nhoẻn miệng cười, con ngươi đen long lanh như sóng nước.</w:t>
      </w:r>
    </w:p>
    <w:p>
      <w:pPr>
        <w:pStyle w:val="BodyText"/>
      </w:pPr>
      <w:r>
        <w:t xml:space="preserve">Trong lòng Sắt Sắt cảm thấy khó hiểu, chỉ trong chớp mắt, bàn tay công tử áo trắng bỗng nhiên dùng sức lôi cổ tay Sắt Sắt về phía sau, chỉ nghe rẹt một tiếng, quần áo trên vai Sắt Sắt hoàn toàn vụn nát, lộ ra bờ vai thon thả trắng muốt của nàng.</w:t>
      </w:r>
    </w:p>
    <w:p>
      <w:pPr>
        <w:pStyle w:val="BodyText"/>
      </w:pPr>
      <w:r>
        <w:t xml:space="preserve">Da dẻ trắng muốt mịn màng giống như tuyết mùa xuân, thon thả và nõn nà, như một tia chớp ánh vào mắt của mọi người, làm cho ngay cả ánh nến cũng trở nên u ám trong chớp mắt. “Ai nha, không ngờ tiểu tặc hôm nay là một thư nhi!” Công tử áo đen kinh ngạc kêu lẻn. Cảnh xuân bị lộ ra ngoài, Sắt Sắt hoàn toàn phẫn nộ, ánh mắt lạnh buốt đảo khắp nơi.</w:t>
      </w:r>
    </w:p>
    <w:p>
      <w:pPr>
        <w:pStyle w:val="BodyText"/>
      </w:pPr>
      <w:r>
        <w:t xml:space="preserve">Nghe được lời nói của công tử áo đen, nàng lại càng thêm xấu hổ. Cái gì mà thư nhi, nữ nhi có gì không được, chẳng lẽ nàng không phải người hay sao mà dùng từ trống mái để chỉ nàng! (thư: con chim mái)</w:t>
      </w:r>
    </w:p>
    <w:p>
      <w:pPr>
        <w:pStyle w:val="Compact"/>
      </w:pPr>
      <w:r>
        <w:t xml:space="preserve"> </w:t>
      </w:r>
      <w:r>
        <w:br w:type="textWrapping"/>
      </w:r>
      <w:r>
        <w:br w:type="textWrapping"/>
      </w:r>
    </w:p>
    <w:p>
      <w:pPr>
        <w:pStyle w:val="Heading2"/>
      </w:pPr>
      <w:bookmarkStart w:id="37" w:name="tập-1-lâm-giang-tiên---chương-029---030"/>
      <w:bookmarkEnd w:id="37"/>
      <w:r>
        <w:t xml:space="preserve">15. Tập 1: Lâm Giang Tiên - Chương 029 - 030</w:t>
      </w:r>
    </w:p>
    <w:p>
      <w:pPr>
        <w:pStyle w:val="Compact"/>
      </w:pPr>
      <w:r>
        <w:br w:type="textWrapping"/>
      </w:r>
      <w:r>
        <w:br w:type="textWrapping"/>
      </w:r>
      <w:r>
        <w:t xml:space="preserve"> </w:t>
      </w:r>
    </w:p>
    <w:p>
      <w:pPr>
        <w:pStyle w:val="BodyText"/>
      </w:pPr>
      <w:r>
        <w:t xml:space="preserve">Chương 29 - Cướp sắc</w:t>
      </w:r>
    </w:p>
    <w:p>
      <w:pPr>
        <w:pStyle w:val="BodyText"/>
      </w:pPr>
      <w:r>
        <w:t xml:space="preserve">Nàng ra tay nể tình, hắn lại không hề cảm kích, còn cố ý hại nàng bị lộ cảnh xuân ra ngoài!</w:t>
      </w:r>
    </w:p>
    <w:p>
      <w:pPr>
        <w:pStyle w:val="BodyText"/>
      </w:pPr>
      <w:r>
        <w:t xml:space="preserve">Bàn tay đang nắm lấy xà nhà của nàng đột nhiên buông lỏng, từ xà nhà nhảy thẳng xuống, chân ngọc đang bị công tử áo trắng bắt lấy nên nàng hung hăng đạp hắn một cái.</w:t>
      </w:r>
    </w:p>
    <w:p>
      <w:pPr>
        <w:pStyle w:val="BodyText"/>
      </w:pPr>
      <w:r>
        <w:t xml:space="preserve">Công tử áo trắng rất phối hợp lảo đảo té ngã, Sắt Sắt nhẹ nhàng rơi trên mặt đất. Hai tay vừa được tự do liền nhanh chóng lấy từ trong tay áo ra một dải lụa, phất về phía ngọn nến cách đó không xa lập tức ánh nến bị gió thổi vụt tắt.</w:t>
      </w:r>
    </w:p>
    <w:p>
      <w:pPr>
        <w:pStyle w:val="BodyText"/>
      </w:pPr>
      <w:r>
        <w:t xml:space="preserve">Căn phòng trong nháy mắt chìm vào một cảnh tối đen.</w:t>
      </w:r>
    </w:p>
    <w:p>
      <w:pPr>
        <w:pStyle w:val="BodyText"/>
      </w:pPr>
      <w:r>
        <w:t xml:space="preserve">Sắt Sắt cúi người, chính xác đánh về phía công tử áo trắng đang ngã trên mặt đất, một tay bắt lấy vạt áo của hắn, nâng cả người hắn lên, đồng thời ngón tay ngọc nhanh như chớp điểm huyệt đạo của hắn. Làm như vậy thì dù hắn thực sự không có võ công hay giả vờ không có võ công nàng đều yên tâm.</w:t>
      </w:r>
    </w:p>
    <w:p>
      <w:pPr>
        <w:pStyle w:val="BodyText"/>
      </w:pPr>
      <w:r>
        <w:t xml:space="preserve">“Tất cả lui về phía sau, nếu không ta một chưởng đánh chết hắn!” Sắt Sắt lạnh lùng nói, cố ý nhấn mạnh âm điệu, làm cho âm thanh của mình tàn nhẫn một chút.</w:t>
      </w:r>
    </w:p>
    <w:p>
      <w:pPr>
        <w:pStyle w:val="BodyText"/>
      </w:pPr>
      <w:r>
        <w:t xml:space="preserve">“Lui về phía sau, tất cả lui về sau, không cho phép ai bước lên!” Bị nắm vạt áo, công tử áo trắng nói chậm rãi .</w:t>
      </w:r>
    </w:p>
    <w:p>
      <w:pPr>
        <w:pStyle w:val="BodyText"/>
      </w:pPr>
      <w:r>
        <w:t xml:space="preserve">Đám thị vệ tuân lệnh, đồng loạt lui xuống.</w:t>
      </w:r>
    </w:p>
    <w:p>
      <w:pPr>
        <w:pStyle w:val="BodyText"/>
      </w:pPr>
      <w:r>
        <w:t xml:space="preserve">Một thị vệ định thắp sáng đuốc lên, Sắt Sắt hừ lạnh một tiếng, ngón tay ngọc hung hăng siết chặt cổ họng công tử áo trắng, âm thanh lạnh lùng ; “Không được đốt đuốc! Nếu không ta móc mắt của hắn!” vì vai của nàng còn lộ ra ngoài.</w:t>
      </w:r>
    </w:p>
    <w:p>
      <w:pPr>
        <w:pStyle w:val="BodyText"/>
      </w:pPr>
      <w:r>
        <w:t xml:space="preserve">“Được, chúng ta không đốt đèn, các ngươi mau mở cửa ra.” Âm thanh của công tử áo đen từ trong bóng tối truyền đến, hắn rốt cuộc vẫn còn bình tĩnh.</w:t>
      </w:r>
    </w:p>
    <w:p>
      <w:pPr>
        <w:pStyle w:val="BodyText"/>
      </w:pPr>
      <w:r>
        <w:t xml:space="preserve">Đám thị vệ nghe vậy đồng loạt tránh ra khỏi cửa.</w:t>
      </w:r>
    </w:p>
    <w:p>
      <w:pPr>
        <w:pStyle w:val="BodyText"/>
      </w:pPr>
      <w:r>
        <w:t xml:space="preserve">Sắt Sắt dùng sức túm áo công tử áo trắng bước ra cửa, công tử áo trắng bị nàng điểm huyệt căn bản không thể đi, Sắt Sắt phải túm áo hắn ôm đi, trong lúc đó vành tai cùng tóc mai của hai người không tránh khỏi chạm vào nhau, thân thể cũng chạm nhau.</w:t>
      </w:r>
    </w:p>
    <w:p>
      <w:pPr>
        <w:pStyle w:val="BodyText"/>
      </w:pPr>
      <w:r>
        <w:t xml:space="preserve">Nàng lại cùng một nam tử xa lạ có hành động thân mật như vậy, cũng không tránh khỏi rất càn rỡ. Nhưng lại không thể không làm vậy, điều này càng làm cho nàng thêm tức giận. Nàng cảm thấy từ khi chào đời tới nay, đây là thời khắc mất mặt cùng thảm hại nhất của nàng.</w:t>
      </w:r>
    </w:p>
    <w:p>
      <w:pPr>
        <w:pStyle w:val="BodyText"/>
      </w:pPr>
      <w:r>
        <w:t xml:space="preserve">Ra khỏi lầu các u ám, một trận gió lạnh ập tới, Sắt Sắt cảm thấy vai lạnh buốt, lúc này mới biết vai của nàng dĩ nhiên đang lộ ra giữa cảnh mông lung hoa nguyệt.</w:t>
      </w:r>
    </w:p>
    <w:p>
      <w:pPr>
        <w:pStyle w:val="BodyText"/>
      </w:pPr>
      <w:r>
        <w:t xml:space="preserve">Nếu mặc quần áo như vậy trở về, nàng sẽ không thể sống sót.</w:t>
      </w:r>
    </w:p>
    <w:p>
      <w:pPr>
        <w:pStyle w:val="BodyText"/>
      </w:pPr>
      <w:r>
        <w:t xml:space="preserve">Phía sau là công tử áo đen cùng bọn thị vệ đang nhắm mắt theo sau, ánh mắt Sắt Sắt bỗng nhiên trở nên lạnh lùng, nàng cũng không muốn bị những người này nhìn thấy hết.</w:t>
      </w:r>
    </w:p>
    <w:p>
      <w:pPr>
        <w:pStyle w:val="BodyText"/>
      </w:pPr>
      <w:r>
        <w:t xml:space="preserve">Rơi vào đường cùng, nàng chỉ còn cách cởi quần áo trên người hắn ra.</w:t>
      </w:r>
    </w:p>
    <w:p>
      <w:pPr>
        <w:pStyle w:val="BodyText"/>
      </w:pPr>
      <w:r>
        <w:t xml:space="preserve">Quần áo trên người hắn tất cả đều được gài bằng những chiếc khuy cùng đai da, rất khó cởi. Sắt Sắt phải tốn rất nhiều công sức mới cởi bỏ được chúng. Vừa thở nhẹ một hơi thì công tử áo trắng đã kinh ngạc la lên “Hiệp nữ, ngươi muốn làm gì, đã cướp tài sản rồi ngươi còn muốn cướp sắc sao? Ta, ta còn là…tấm thân xử nam, cầu xin hiệp nữ thương tiếc cho!”</w:t>
      </w:r>
    </w:p>
    <w:p>
      <w:pPr>
        <w:pStyle w:val="BodyText"/>
      </w:pPr>
      <w:r>
        <w:t xml:space="preserve">Dưới ánh trăng, đôi mắt phượng của hắn ra vẻ đáng thương nhìn nàng.</w:t>
      </w:r>
    </w:p>
    <w:p>
      <w:pPr>
        <w:pStyle w:val="BodyText"/>
      </w:pPr>
      <w:r>
        <w:t xml:space="preserve">Những lời này làm cho Sắt Sắt tức chết, bất quá nàng trong tư thế cởi nút thắt của hắn lúc này thật đúng là nhìn rất giống cướp sắc.</w:t>
      </w:r>
    </w:p>
    <w:p>
      <w:pPr>
        <w:pStyle w:val="BodyText"/>
      </w:pPr>
      <w:r>
        <w:t xml:space="preserve">Ánh mắt Sắt Sắt ngưng lại, âm thanh lạnh lùng nói: “Câm miệng, ngươi còn nói nữa thì ta thật sự cướp sắc!”</w:t>
      </w:r>
    </w:p>
    <w:p>
      <w:pPr>
        <w:pStyle w:val="BodyText"/>
      </w:pPr>
      <w:r>
        <w:t xml:space="preserve">Nàng từ trước đến nay chưa bao giờ nói như thế, nói xong nàng chỉ cảm thấy hai gò má nóng lên, gặp phải tên công tử áo trắng này xem như là xui xẻo của nàng.</w:t>
      </w:r>
    </w:p>
    <w:p>
      <w:pPr>
        <w:pStyle w:val="BodyText"/>
      </w:pPr>
      <w:r>
        <w:t xml:space="preserve">Thật vất vả mới lột được áo trắng của hắn ra, Sắt Sắt khoác lên người, che lại phần da thịt bị lộ ra ngoài.</w:t>
      </w:r>
    </w:p>
    <w:p>
      <w:pPr>
        <w:pStyle w:val="BodyText"/>
      </w:pPr>
      <w:r>
        <w:t xml:space="preserve">Trên quần áo của hắn còn mang theo nhiệt độ cơ thể hắn, ấm áp vô cùng.</w:t>
      </w:r>
    </w:p>
    <w:p>
      <w:pPr>
        <w:pStyle w:val="BodyText"/>
      </w:pPr>
      <w:r>
        <w:t xml:space="preserve">“Tối nay, ta vốn định mượn một ít bảo bối của ngươi, dùng xong dĩ nhiên sẽ trả lại. Nhưng tối nay ngươi bắn ta năm tên, ta coi như xóa nợ. Kêu những người kia gỡ bỏ hết toàn bộ cơ quan trong phủ, bổn cô nương muốn rời đi.” Mới vừa rồi tên công tử áo trắng này đối với nàng không chút khách sáo, chọc ghẹo làm nàng xấu hổ hóa giận dữ, bất quá nghĩ đến mình dù sao cũng tới trộm đồ, mười phần không đúng nên cũng không so đo.</w:t>
      </w:r>
    </w:p>
    <w:p>
      <w:pPr>
        <w:pStyle w:val="BodyText"/>
      </w:pPr>
      <w:r>
        <w:t xml:space="preserve">Công tử áo trắng thức thời vô cùng liền ra lệnh cho bọn thị vệ nhanh tay lẹ chân gỡ bỏ toàn bộ cơ quan.</w:t>
      </w:r>
    </w:p>
    <w:p>
      <w:pPr>
        <w:pStyle w:val="BodyText"/>
      </w:pPr>
      <w:r>
        <w:t xml:space="preserve">Sắt Sắt khống chế công tử áo trắng bước ra khỏi cửa Tuyền Ki phủ.</w:t>
      </w:r>
    </w:p>
    <w:p>
      <w:pPr>
        <w:pStyle w:val="BodyText"/>
      </w:pPr>
      <w:r>
        <w:t xml:space="preserve">Ra ngoài phủ, không còn các cơ quan quỷ dị, nàng đã được an toàn. Sắt Sắt bỏ công tử áo trắng lại trên đường, khoác áo ngoài của hắn, nhảy lên tường cao, thi triển kinh công nhẹ nhàng chạy đi.</w:t>
      </w:r>
    </w:p>
    <w:p>
      <w:pPr>
        <w:pStyle w:val="BodyText"/>
      </w:pPr>
      <w:r>
        <w:t xml:space="preserve">Gió đêm truyền đến lời nói thanh nhã bình tĩnh của nàng: “Huyệt đạo bốn canh giờ sau sẽ tự giải.”</w:t>
      </w:r>
    </w:p>
    <w:p>
      <w:pPr>
        <w:pStyle w:val="BodyText"/>
      </w:pPr>
      <w:r>
        <w:t xml:space="preserve">Những thị vệ theo sát sau hắn đang định đuổi theo thì công tử áo trắng lại khoát tay có nói: “Kinh công của nàng rất tốt, các ngươi đuổi không kịp đâu!”</w:t>
      </w:r>
    </w:p>
    <w:p>
      <w:pPr>
        <w:pStyle w:val="BodyText"/>
      </w:pPr>
      <w:r>
        <w:t xml:space="preserve">Hắn mỉm cười từ trên mặt đất đứng dậy, vỗ vỗ bụi trên người. Thực hiển nhiên hắn đã sớm tự giải huyệt đạo, vừa rồi chẳng qua là hắn chỉ phối hợp diễn trò cùng Sắt Sắt thôi.</w:t>
      </w:r>
    </w:p>
    <w:p>
      <w:pPr>
        <w:pStyle w:val="BodyText"/>
      </w:pPr>
      <w:r>
        <w:t xml:space="preserve">“Lâu chủ, tại sao lại để nàng chạy thoát dễ dàng như vậy?” Công tử áo đen ôm cánh tay hừ một tiếng.</w:t>
      </w:r>
    </w:p>
    <w:p>
      <w:pPr>
        <w:pStyle w:val="BodyText"/>
      </w:pPr>
      <w:r>
        <w:t xml:space="preserve">Công tử áo trắng quay đầu lại cười nói: “Sao thế, Phương Miên, không phải là ngươi coi trọng nữ tặc này chứ? Chẳng qua chỉ sờ soạng một chút ngươi đã hoảng hốt đến như vậy, chẳng lẽ ngươi để ý nàng rồi sao?”</w:t>
      </w:r>
    </w:p>
    <w:p>
      <w:pPr>
        <w:pStyle w:val="BodyText"/>
      </w:pPr>
      <w:r>
        <w:t xml:space="preserve">Công tử áo đen đúng là cháu ruột của Huyền Ki lão nhân Phượng Miên, nghe những lời này bỗng cảm thấy xấu hổ mười phần, những ngón tay từng chạm qua khuôn ngực mềm mại của nàng cũng dần dần nóng lên.</w:t>
      </w:r>
    </w:p>
    <w:p>
      <w:pPr>
        <w:pStyle w:val="BodyText"/>
      </w:pPr>
      <w:r>
        <w:t xml:space="preserve">“Nàng sẽ còn trở lại.” Công tử áo trắng bỗng nhiên nói, chậm rãi mở tay phải ra, trong lòng bàn tay trắng như ngọc có một khối ánh vàng rực rỡ nằm trên đó.</w:t>
      </w:r>
    </w:p>
    <w:p>
      <w:pPr>
        <w:pStyle w:val="BodyText"/>
      </w:pPr>
      <w:r>
        <w:t xml:space="preserve">Đó là một miếng lệnh bài bằng vàng, là một miếng tròn giống như đồng tiền, trên lệnh bài điêu khắc những chữ cổ rất kì quái.</w:t>
      </w:r>
    </w:p>
    <w:p>
      <w:pPr>
        <w:pStyle w:val="BodyText"/>
      </w:pPr>
      <w:r>
        <w:t xml:space="preserve">“Phượng Miên, ngươi chắc là nhận ra vật này?” Công tử áo trắng trầm giọng hỏi.</w:t>
      </w:r>
    </w:p>
    <w:p>
      <w:pPr>
        <w:pStyle w:val="BodyText"/>
      </w:pPr>
      <w:r>
        <w:t xml:space="preserve">“Đây là…trang sức của nàng?” Phượng Miên rốt cuộc hiểu được vì sao mới vừa rồi hắn phải giả vờ như huyệt đạo chưa giải, thì ra là đã trộm được vật trên người nàng.</w:t>
      </w:r>
    </w:p>
    <w:p>
      <w:pPr>
        <w:pStyle w:val="BodyText"/>
      </w:pPr>
      <w:r>
        <w:t xml:space="preserve">“Không sai, là vật đeo trên cổ nàng.” Công tử áo trắng cười nhẹ đem kim lệnh bài đặt vào tay Phượng Miên.</w:t>
      </w:r>
    </w:p>
    <w:p>
      <w:pPr>
        <w:pStyle w:val="BodyText"/>
      </w:pPr>
      <w:r>
        <w:t xml:space="preserve">Dưới ánh trăng mông lung, Phượng Miên thấy rõ hoa văn cổ quái trên lệnh bài thì sắc mặt biến đổi lớn nói: “Đây, đây không phải là tín vật của đảo Đông Hải sao?”</w:t>
      </w:r>
    </w:p>
    <w:p>
      <w:pPr>
        <w:pStyle w:val="BodyText"/>
      </w:pPr>
      <w:r>
        <w:t xml:space="preserve">Công tử áo trắng vuốt cằm nói: “Phượng Miên, ngươi không hổ là kiến thức rộng rãi . Nữ tử này có tín vật của đảo Đông Hải, rất thú vị, chúng ta nên tìm hiểu nàng một chút có phải không? Thứ này nàng nhất định sẽ trở lại tìm, đến lúc đó ngươi chỉ cần nói cho nàng biết ta đang ở Lâm Giang lâu.” Công tử áo trắng nói xong thì mỉm cười rời đi.</w:t>
      </w:r>
    </w:p>
    <w:p>
      <w:pPr>
        <w:pStyle w:val="BodyText"/>
      </w:pPr>
      <w:r>
        <w:t xml:space="preserve">Lúc này trên người hắn chỉ còn áo trong nhưng cả người vẫn rất tao nhã..)</w:t>
      </w:r>
    </w:p>
    <w:p>
      <w:pPr>
        <w:pStyle w:val="BodyText"/>
      </w:pPr>
      <w:r>
        <w:t xml:space="preserve">***</w:t>
      </w:r>
    </w:p>
    <w:p>
      <w:pPr>
        <w:pStyle w:val="BodyText"/>
      </w:pPr>
      <w:r>
        <w:t xml:space="preserve">Khi Sắt Sắt trở về phủ thì phía Đông trời đã bắt đầu sáng, bầu trời trong xanh chỉ còn lưu lại một mảnh trăng nhàn nhạt..</w:t>
      </w:r>
    </w:p>
    <w:p>
      <w:pPr>
        <w:pStyle w:val="BodyText"/>
      </w:pPr>
      <w:r>
        <w:t xml:space="preserve">Một đêm qua tuy rất nguy hiểm nhưng cuối cùng thì chuyến đi này cũng không tệ.</w:t>
      </w:r>
    </w:p>
    <w:p>
      <w:pPr>
        <w:pStyle w:val="BodyText"/>
      </w:pPr>
      <w:r>
        <w:t xml:space="preserve">Nàng yên lặng không một tiếng động bước vào phòng, đem áo ngoài của công tử áo trắng kia cởi ra, nhìn thấy bộ quần áo xanh bên trong của mình đã bị phá thê thảm, nhớ đến khi ấy cảnh xuân bị lộ ra ngoài thì xấu hổ cùng tức giận lại dâng lên trong lòng nàng.</w:t>
      </w:r>
    </w:p>
    <w:p>
      <w:pPr>
        <w:pStyle w:val="BodyText"/>
      </w:pPr>
      <w:r>
        <w:t xml:space="preserve">Nàng nhanh tay lẹ chân thay trang phục nữ, bàn tay mềm mại trong lúc vô tình đụng vào cổ mới phát hiện ra kim lệnh bài trên cổ không cánh mà bay.</w:t>
      </w:r>
    </w:p>
    <w:p>
      <w:pPr>
        <w:pStyle w:val="BodyText"/>
      </w:pPr>
      <w:r>
        <w:t xml:space="preserve">Sắt Sắt không khỏi kinh ngạc, lệnh bài kia là tín vật cần dùng sau khi rời bến nhưng nàng lại làm mất nó.</w:t>
      </w:r>
    </w:p>
    <w:p>
      <w:pPr>
        <w:pStyle w:val="BodyText"/>
      </w:pPr>
      <w:r>
        <w:t xml:space="preserve">Suy nghĩ cẩn thận lại, người lấy lệnh bài này ngoại trừ công tử áo trắng ra thì không còn ai khác, đêm qua chỉ có hắn gần gũi thân thể nàng nhất. Như vậy là khi nàng điểm huyệt đạo của hắn, bắt hắn chạy ra ngoài thì hắn đã ra tay.</w:t>
      </w:r>
    </w:p>
    <w:p>
      <w:pPr>
        <w:pStyle w:val="BodyText"/>
      </w:pPr>
      <w:r>
        <w:t xml:space="preserve">Lúc ấy sự chú ý của nàng chỉ tập trung vào việc mình cùng một nam nhân xa lạ ôm sát nhau cảm thấy tức giận, cũng không ngờ hắn lại thừa lúc này lấy đi lệnh bài trên người nàng.</w:t>
      </w:r>
    </w:p>
    <w:p>
      <w:pPr>
        <w:pStyle w:val="BodyText"/>
      </w:pPr>
      <w:r>
        <w:t xml:space="preserve">Hắn giả vờ bị nàng khống chế thì ra là muốn trộm đồ trên người nàng. Nàng đi trộm đồ lại bị người ta trộm lại, nói ra thật là mất mặt.</w:t>
      </w:r>
    </w:p>
    <w:p>
      <w:pPr>
        <w:pStyle w:val="BodyText"/>
      </w:pPr>
      <w:r>
        <w:t xml:space="preserve">Nhớ tới tay hắn từng thâm nhập vào gáy của nàng, đánh cắp lệnh bài trên cổ nàng, Sắt Sắt không khỏi xấu hổ hơn nữa còn thấy sợ, nếu hắn muốn lấy mạng nàng chẳng phải rất dễ dàng sao.</w:t>
      </w:r>
    </w:p>
    <w:p>
      <w:pPr>
        <w:pStyle w:val="BodyText"/>
      </w:pPr>
      <w:r>
        <w:t xml:space="preserve">Công tử áo trắng xem ra không phải không có võ công mà võ công bí hiểm vô cùng.</w:t>
      </w:r>
    </w:p>
    <w:p>
      <w:pPr>
        <w:pStyle w:val="BodyText"/>
      </w:pPr>
      <w:r>
        <w:t xml:space="preserve">Cứ tưởng rằng nàng đã khống chế được hắn, lại không ngờ nàng hoàn toàn bị người này trêu đùa.</w:t>
      </w:r>
    </w:p>
    <w:p>
      <w:pPr>
        <w:pStyle w:val="BodyText"/>
      </w:pPr>
      <w:r>
        <w:t xml:space="preserve">Sắt Sắt càng nghĩ càng giận nhưng sắc trời cũng càng lúc càng sáng, chỉ có thể nhẫn nhịn. Đợi khi trời tối nàng lại đến Tuyền Ki phủ tìm tên công tử áo trắng kia.</w:t>
      </w:r>
    </w:p>
    <w:p>
      <w:pPr>
        <w:pStyle w:val="BodyText"/>
      </w:pPr>
      <w:r>
        <w:t xml:space="preserve">Chương 30 - Đàn gặp tri âm</w:t>
      </w:r>
    </w:p>
    <w:p>
      <w:pPr>
        <w:pStyle w:val="BodyText"/>
      </w:pPr>
      <w:r>
        <w:t xml:space="preserve">Lâm Giang lâu, lầu hai.</w:t>
      </w:r>
    </w:p>
    <w:p>
      <w:pPr>
        <w:pStyle w:val="BodyText"/>
      </w:pPr>
      <w:r>
        <w:t xml:space="preserve">Sắt Sắt đến bên cửa sổ, mở cửa sổ nhìn ra bên ngoài, thấy phía ngoài lầu là sóng nước xanh biếc mênh mông.</w:t>
      </w:r>
    </w:p>
    <w:p>
      <w:pPr>
        <w:pStyle w:val="BodyText"/>
      </w:pPr>
      <w:r>
        <w:t xml:space="preserve">Mặt trời chiều đã ngã về Tây, ánh nắng chiều trang điểm con sông thành màu ráng chiều giống như son quyến rũ vô cùng , nước sông vô tình chảy xuôi, mang theo vẻ đẹp tuyệt vời lạnh lẽo. Hai bên bờ sông trăm hoa lả lướt nở rộ, gió đêm truyền đến tiếng đán sáo thánh thoát.</w:t>
      </w:r>
    </w:p>
    <w:p>
      <w:pPr>
        <w:pStyle w:val="BodyText"/>
      </w:pPr>
      <w:r>
        <w:t xml:space="preserve">Sắt Sắt đã đợi ở Lâm Giang lâu một ngày hai đêm.</w:t>
      </w:r>
    </w:p>
    <w:p>
      <w:pPr>
        <w:pStyle w:val="BodyText"/>
      </w:pPr>
      <w:r>
        <w:t xml:space="preserve">Đêm đó tại Tuyền Ki phủ nàng không thấy công tử áo trắng kia cũng không nhìn thấy công tử áo đen, chỉ nghe quản gia nhắn lời rằng công tử áo trắng kia đang ở Lâm Giang lâu đợi nàng, lại không nói thời gian cụ thể.</w:t>
      </w:r>
    </w:p>
    <w:p>
      <w:pPr>
        <w:pStyle w:val="BodyText"/>
      </w:pPr>
      <w:r>
        <w:t xml:space="preserve">Vì phải lấy lại lệnh bài, nàng không thể không chờ hết ngày sang đêm.</w:t>
      </w:r>
    </w:p>
    <w:p>
      <w:pPr>
        <w:pStyle w:val="BodyText"/>
      </w:pPr>
      <w:r>
        <w:t xml:space="preserve">Mán đêm buông xuống, một ngày nữa lại trôi qua, công tử áo trắng kia vẫn khòng xuất hiện, Sắt Sắt cảm thấy trong lòng không khỏi có cảm giác mất mát.</w:t>
      </w:r>
    </w:p>
    <w:p>
      <w:pPr>
        <w:pStyle w:val="BodyText"/>
      </w:pPr>
      <w:r>
        <w:t xml:space="preserve">Ngồi trên bàn, làm ra vẻ chăm chú vào cây cấm cổ, Sắt Sắt ngôi trên bệ, ảm đạm đánh đàn.</w:t>
      </w:r>
    </w:p>
    <w:p>
      <w:pPr>
        <w:pStyle w:val="BodyText"/>
      </w:pPr>
      <w:r>
        <w:t xml:space="preserve">Tiếng đàn chợt cao chợt thấp, tao nhã uyển chuyển. Có sông nước trong xanh, có tuyết trong hồ đọng thành băng lãnh lẽo, có tiếng nước chảy róc rách qua khe suối, cũng có vực cao nước sâu trầm trọng.</w:t>
      </w:r>
    </w:p>
    <w:p>
      <w:pPr>
        <w:pStyle w:val="BodyText"/>
      </w:pPr>
      <w:r>
        <w:t xml:space="preserve">Ngón tay ngọc như lướt qua, đang ở trên cầm huyền gảy ra tám âm điệu. (8 loại âm thanh: kim, thạch, ti, thổ, bào, trúc, cách, mộc)</w:t>
      </w:r>
    </w:p>
    <w:p>
      <w:pPr>
        <w:pStyle w:val="BodyText"/>
      </w:pPr>
      <w:r>
        <w:t xml:space="preserve">Ngay cả nàng cũng đang chìm đắm trong tiếng đàn của mình.</w:t>
      </w:r>
    </w:p>
    <w:p>
      <w:pPr>
        <w:pStyle w:val="BodyText"/>
      </w:pPr>
      <w:r>
        <w:t xml:space="preserve">Tiếng đàn giống như dòng nước ngoài cửa sổ, không ngừng chảy xuôi.</w:t>
      </w:r>
    </w:p>
    <w:p>
      <w:pPr>
        <w:pStyle w:val="BodyText"/>
      </w:pPr>
      <w:r>
        <w:t xml:space="preserve">Có một tiếng sáo từ bờ bên kia truyền tới, dương dương tự đắc và thong thả, mơ hồ không dứt. Người thổi tiêu kia hình như có ý hợp tấu cùng nàng , lại như cố ý cùng nàng tranh giành phần thắng, tiếng sáo tràn ngập vẻ cao ngạo cùng ý sát phạt.</w:t>
      </w:r>
    </w:p>
    <w:p>
      <w:pPr>
        <w:pStyle w:val="BodyText"/>
      </w:pPr>
      <w:r>
        <w:t xml:space="preserve">Lòng hiếu thắng của Sắt Sắt nổi lên, mười ngón tay lướt một vòng, tiếng đàn thanh lệ từ từ vang lên, âm thanh phức tạp tăng dần. Thanh âm trong trẻo cao vút lưu loát vang lên, lá rụng gió thu, trăng lạnh sương rơi, một mảnh xơ xác tiêu điểu.</w:t>
      </w:r>
    </w:p>
    <w:p>
      <w:pPr>
        <w:pStyle w:val="BodyText"/>
      </w:pPr>
      <w:r>
        <w:t xml:space="preserve">Trên sông nhất thời yên tĩnh như chốn không người, chỉ có tiếng đán thanh nhã hòa với tiếng tiêu êm tai.</w:t>
      </w:r>
    </w:p>
    <w:p>
      <w:pPr>
        <w:pStyle w:val="BodyText"/>
      </w:pPr>
      <w:r>
        <w:t xml:space="preserve">Tiếng đàn chuyển thành một mảnh uyển chuyển, tiếng tiêu cũng dần dần trầm, thấp, hai tiếng nhạc hòa cùng một chỗ, sầu triền miên, đúng là hòa hợp nói không nên lời.</w:t>
      </w:r>
    </w:p>
    <w:p>
      <w:pPr>
        <w:pStyle w:val="BodyText"/>
      </w:pPr>
      <w:r>
        <w:t xml:space="preserve">Khúc nhạc ngừng lại, ngón tay đặt trên phím đàn của Sắt Sắt chợt run rẫy, tiếng đàn giống như tiếng lòng nàng, đang nhộn nhạo. Ngày xưa Bá Nha Tử Kì đem tâm sự gửi vào tiếng đàn, người đi khiến tiếng đàn tan nát vỡ vụn, nhưng lại không có ai nghe. Nàng chưa bao giờ nghĩ đến tiếng đàn của nàng lại có người có thể hợp tấu, hơn nữa lại hòa hợp như thế.</w:t>
      </w:r>
    </w:p>
    <w:p>
      <w:pPr>
        <w:pStyle w:val="BodyText"/>
      </w:pPr>
      <w:r>
        <w:t xml:space="preserve">Nàng như đang chìm trong mộng đi đến phía cửa sổ, mở một bên cửa sổ nhìn ra ngoài.</w:t>
      </w:r>
    </w:p>
    <w:p>
      <w:pPr>
        <w:pStyle w:val="BodyText"/>
      </w:pPr>
      <w:r>
        <w:t xml:space="preserve">Một chiếc thuyền hoa vô củng hoa lệ đang chậm rãi hướng về phía cửa sổ, trên thuyền là một dáng người cao lớn lỗi lạc đang đứng ở đó, trong tay chì cầm ống tiêu ngọc bích duy nhất. Nơi đầu thuyền ánh đèn lưu ly cùng ánh trăng sáng tỏ bao phủ lấy hắn, hắn phảng phất như đang đứng trên áng mây chốn tiên cảnh, tao nhã xuất thần.</w:t>
      </w:r>
    </w:p>
    <w:p>
      <w:pPr>
        <w:pStyle w:val="BodyText"/>
      </w:pPr>
      <w:r>
        <w:t xml:space="preserve">Người thổi tiêu đương nhiên là người đã trộm vật của nàng, công tử áo trắng.</w:t>
      </w:r>
    </w:p>
    <w:p>
      <w:pPr>
        <w:pStyle w:val="BodyText"/>
      </w:pPr>
      <w:r>
        <w:t xml:space="preserve">“Đem tâm sự gởi vào phím đàn, tri âm gặp gỡ, khúc đàn có ai nghe,... Không ngờ tới tối nay lại gặp gỡ tri âm, thỉnh các hạ xuống lầu gặp mặt.” Âm thanh của công tử áo trắng thong thả lướt qua mặt sông, vô cùng dịu dàng tao nhã nhưng cũng rất lạnh lùng</w:t>
      </w:r>
    </w:p>
    <w:p>
      <w:pPr>
        <w:pStyle w:val="BodyText"/>
      </w:pPr>
      <w:r>
        <w:t xml:space="preserve">Nàng đang chờ hắn, tất nhiên lá phải xuống lầu. Sắt Sắt phủi phủi quần áo, giống như một loài chim oanh về đêm từ cửa sổ bay ra, mũi chân nhẹ nhàng đáp trên thuyền, gió đêm làm cho mái tóc tung bay phía sau. Ánh trăng ngưng đọng trên tá áo xanh, giống như ánh mắt của nàng, rất trong trẻo nhưng lạnh lùng.</w:t>
      </w:r>
    </w:p>
    <w:p>
      <w:pPr>
        <w:pStyle w:val="BodyText"/>
      </w:pPr>
      <w:r>
        <w:t xml:space="preserve">Nhìn qua Sắt Sắt trong nháy mắt, một tia sáng xẹt qua ánh mắt đen láy của công tử áo trắng. “Chờ nhiều ngày, các hạ rốt cuộc cũng đã đến!” Sắt Sắt lạnh giọng nói. Thân thể của nàng so với nữ tử có phần cao gầy, nhưng đứng trước mặt hắn vẫn có vẻ nhỏ bé. Đối mặt với hắn, tự dưng một loại cảm giác áp bách vọt tới.</w:t>
      </w:r>
    </w:p>
    <w:p>
      <w:pPr>
        <w:pStyle w:val="BodyText"/>
      </w:pPr>
      <w:r>
        <w:t xml:space="preserve">Ánh mắt sắc bén của công tử áo trắng nhìn lướt qua quần áo nam trên người Sắt Sắt, cau mày nói: “Người ta làm sao có thể tin Tiêm Tiêm công tử thì ra là một nữ tử.”</w:t>
      </w:r>
    </w:p>
    <w:p>
      <w:pPr>
        <w:pStyle w:val="BodyText"/>
      </w:pPr>
      <w:r>
        <w:t xml:space="preserve">Trong lòng Sắt Sắt kinh ngạc , làm sao hắn biết nàng là Tiêm Tiêm công tử? Nàng nhớ rõ đêm đó mình chưa từng sử dụng ám khí trước mặt hắn. Trong lòng kinh hãi hoài nghi nhưng trên mặt cũng không đổi sắc, nói thản nhiên, “Sao các hạ lại cho rằng ta chính là Tiêm Tiêm công tử?”</w:t>
      </w:r>
    </w:p>
    <w:p>
      <w:pPr>
        <w:pStyle w:val="BodyText"/>
      </w:pPr>
      <w:r>
        <w:t xml:space="preserve">Khóe môi công tử áo trắng hơi cong lên, bàn tay cực kì tự nhiên xoay xoay ống tiêu trong tay, ánh mắt đen láy hiện lên một vẻ khác thường.</w:t>
      </w:r>
    </w:p>
    <w:p>
      <w:pPr>
        <w:pStyle w:val="BodyText"/>
      </w:pPr>
      <w:r>
        <w:t xml:space="preserve">“Từng nghe qua Tiêm Tiêm công tử có hai tuyệt chiêu võ công là ám khí cùng khinh công. Mới vừa rồi hai chân đạp trên mép thuyền nhưng mép thuyền chưa từng có một tia rung động, tài khinh công này có thể nói lá nhất tuyệt!” Âm thanh của công tử áo trắng theo gió đêm truyền tới.</w:t>
      </w:r>
    </w:p>
    <w:p>
      <w:pPr>
        <w:pStyle w:val="BodyText"/>
      </w:pPr>
      <w:r>
        <w:t xml:space="preserve">Ngày đó Dạ Vô Yên với “Ám khí trùng trùng” biết được nàng là Tiêm Tiêm công tử chẳng có gì lạ, nhưng hôm nay công tử áo trắng chỉ dựa vào tài nghệ khinh công liền đoán ra nàng là Tiêm Tiêm công tử, thật sự là rất lợi hại. Lại nói, Tiêm Tiêm công tử chỉ vang danh ở đế đô, ở trên giang hồ cũng chẳng có tên tuổi gì, thật không ngờ người này đối với nàng lại hiểu biết triệt để như vậy.</w:t>
      </w:r>
    </w:p>
    <w:p>
      <w:pPr>
        <w:pStyle w:val="BodyText"/>
      </w:pPr>
      <w:r>
        <w:t xml:space="preserve">“Hôm nay đến, ta chỉ muốn lấy lại đồ của mình.” Sắt Sắt cau mày nói.</w:t>
      </w:r>
    </w:p>
    <w:p>
      <w:pPr>
        <w:pStyle w:val="Compact"/>
      </w:pPr>
      <w:r>
        <w:t xml:space="preserve"> </w:t>
      </w:r>
      <w:r>
        <w:br w:type="textWrapping"/>
      </w:r>
      <w:r>
        <w:br w:type="textWrapping"/>
      </w:r>
    </w:p>
    <w:p>
      <w:pPr>
        <w:pStyle w:val="Heading2"/>
      </w:pPr>
      <w:bookmarkStart w:id="38" w:name="tập-1-lâm-giang-tiên---chương-031---032"/>
      <w:bookmarkEnd w:id="38"/>
      <w:r>
        <w:t xml:space="preserve">16. Tập 1: Lâm Giang Tiên - Chương 031 - 032</w:t>
      </w:r>
    </w:p>
    <w:p>
      <w:pPr>
        <w:pStyle w:val="Compact"/>
      </w:pPr>
      <w:r>
        <w:br w:type="textWrapping"/>
      </w:r>
      <w:r>
        <w:br w:type="textWrapping"/>
      </w:r>
      <w:r>
        <w:t xml:space="preserve"> </w:t>
      </w:r>
    </w:p>
    <w:p>
      <w:pPr>
        <w:pStyle w:val="BodyText"/>
      </w:pPr>
      <w:r>
        <w:t xml:space="preserve">Chương 31 - Một Giang Xuân Thủy</w:t>
      </w:r>
    </w:p>
    <w:p>
      <w:pPr>
        <w:pStyle w:val="BodyText"/>
      </w:pPr>
      <w:r>
        <w:t xml:space="preserve">Bóng đêm thê lương, gió đêm thổi nhẹ.</w:t>
      </w:r>
    </w:p>
    <w:p>
      <w:pPr>
        <w:pStyle w:val="BodyText"/>
      </w:pPr>
      <w:r>
        <w:t xml:space="preserve">Thuyền hoa từ từ lướt trên mặt sông, trước mắt là sông nước mênh mông, Sắt Sắt chỉ cảm thấy trên đỉnh đầu bầu trời trong xanh như sông núi, mảnh trăng lưỡi liềm, trước mặt nước đen như mực, sóng nước lấp lánh.</w:t>
      </w:r>
    </w:p>
    <w:p>
      <w:pPr>
        <w:pStyle w:val="BodyText"/>
      </w:pPr>
      <w:r>
        <w:t xml:space="preserve">Núi non trùng điệp, quần áo chỉnh tề cùng mái tóc tung bay phía sau , mặt nạ che khuất biểu tình trên khuôn mặt hắn, chỉ để lộ đôi mắt đen sáng như ánh đuốc ra ngoài.</w:t>
      </w:r>
    </w:p>
    <w:p>
      <w:pPr>
        <w:pStyle w:val="BodyText"/>
      </w:pPr>
      <w:r>
        <w:t xml:space="preserve">“Mới vừa rồi đã lĩnh giáo tài đánh đàn của Tiêm Tiêm công tử, lại không biết khả năng chơi cờ như thế nào? Đánh với ta một ván cờ được không?” Hắn vừa trả lời vừa hỏi , thanh âm vô cùng ôn hòa và tao nhã.</w:t>
      </w:r>
    </w:p>
    <w:p>
      <w:pPr>
        <w:pStyle w:val="BodyText"/>
      </w:pPr>
      <w:r>
        <w:t xml:space="preserve">“Được, nhưng trước hết hãy trả lại đồ cho ta.” Sắt Sắt ngẩng đầu, quật cường hất cằm lên, thanh âm rất lạnh.</w:t>
      </w:r>
    </w:p>
    <w:p>
      <w:pPr>
        <w:pStyle w:val="BodyText"/>
      </w:pPr>
      <w:r>
        <w:t xml:space="preserve">“Bất quá cũng chỉ là một cái kim liên tử mà thôi, chỉ trị giá mấy lượng bạc, chẳng lẽ ngươi trộm của Tuyền Ki phủ mấy món bảo bối còn không bằng nó sao?” Hắn đứng trên đầu thuyền, áo quần trắng bay trong gió, thổi tung mái tóc đen dài của hắn.</w:t>
      </w:r>
    </w:p>
    <w:p>
      <w:pPr>
        <w:pStyle w:val="BodyText"/>
      </w:pPr>
      <w:r>
        <w:t xml:space="preserve">Sắt Sắt nghe được những lời đó, trong lòng thả lỏng. Kim bài kia trong mắt hắn quả thật không có gì quý giá, sợ có giá trị không bằng một nửa viên nam châu trên mũ hắn. Hắn có lẽ không biết sử dụng kim lệnh bài kia nên mới gọi nó là kim liên tử, tưởng là vật trang sức của nàng. (kim liên tử: dây chuyền vàng)</w:t>
      </w:r>
    </w:p>
    <w:p>
      <w:pPr>
        <w:pStyle w:val="BodyText"/>
      </w:pPr>
      <w:r>
        <w:t xml:space="preserve">Vậy thì lấy kim lệnh bài về càng dễ dàng hơn.</w:t>
      </w:r>
    </w:p>
    <w:p>
      <w:pPr>
        <w:pStyle w:val="BodyText"/>
      </w:pPr>
      <w:r>
        <w:t xml:space="preserve">“Kim liên tử kia quả thật không quý giá, tự nhiên sẽ thể lọt vào mắt của quý nhân, nhưng cũng là vật tại hạ đeo từ nhỏ, nếu ngươi đã không coi trọng vậy xin hãy trả lại. Những vật trộm từ Tuyền Ki phủ ngày sao ta sẽ trả lại không thiếu thứ gì, quyết không nuốt lời.”</w:t>
      </w:r>
    </w:p>
    <w:p>
      <w:pPr>
        <w:pStyle w:val="BodyText"/>
      </w:pPr>
      <w:r>
        <w:t xml:space="preserve">“Những vật trong Tuyền Ki phủ ta mặc kệ, nếu ngươi muốn lấy lại kim liên tử, ta có một điều kiện.” Công tử áo trắng nói xong, khoanh tay đi vào khoang thuyền.</w:t>
      </w:r>
    </w:p>
    <w:p>
      <w:pPr>
        <w:pStyle w:val="BodyText"/>
      </w:pPr>
      <w:r>
        <w:t xml:space="preserve">Sắt Sắt chỉ có thể đi theo vào trong khoang thuyền. Bên trong khoang thuyền được bày trí đơn giản và nhã nhặn, chiếc bàn bên cửa sổ có đặt một bàn cờ. Hai người mặt đối mặt ngồi xuống, một thị nữ đi tới mang trà đến cho hai người.</w:t>
      </w:r>
    </w:p>
    <w:p>
      <w:pPr>
        <w:pStyle w:val="BodyText"/>
      </w:pPr>
      <w:r>
        <w:t xml:space="preserve">“Tiêm Tiêm công tử chắc hẳn biết chơi cờ?” Công tử áo trắng hỏi.</w:t>
      </w:r>
    </w:p>
    <w:p>
      <w:pPr>
        <w:pStyle w:val="BodyText"/>
      </w:pPr>
      <w:r>
        <w:t xml:space="preserve">“Cũng biết một chút.” Sắt Sắt cười nhẹ.</w:t>
      </w:r>
    </w:p>
    <w:p>
      <w:pPr>
        <w:pStyle w:val="BodyText"/>
      </w:pPr>
      <w:r>
        <w:t xml:space="preserve">“Cùng đánh một ván cờ như thế nào? Nếu ngươi thắng ta sẽ trả lại vật đó cho ngươi.” Công tử áo trắng cau mày.</w:t>
      </w:r>
    </w:p>
    <w:p>
      <w:pPr>
        <w:pStyle w:val="BodyText"/>
      </w:pPr>
      <w:r>
        <w:t xml:space="preserve">Hàng mi dài của Sắt Sắt không chớp, nói đến đánh cờ thì tài nghệ của nàng cũng không kém, nhưng nam tử trước mắt nàng cũng không dám coi thường. Xem ra không làm như vậy thì không thể lấy lại kim liên tử . Dù sao nếu bàn về võ công nàng lại càng không phải đối thủ của hắn. Chỉ nói đến chuyện đêm đó hắn có thể ở trên người nàng không chút cảm giác đánh cắp kim liên tử thì có thể biết.</w:t>
      </w:r>
    </w:p>
    <w:p>
      <w:pPr>
        <w:pStyle w:val="BodyText"/>
      </w:pPr>
      <w:r>
        <w:t xml:space="preserve">Mặc dù không biết có thể thắng hắn hay không nhưng nàng cũng không ngại thử một lần.</w:t>
      </w:r>
    </w:p>
    <w:p>
      <w:pPr>
        <w:pStyle w:val="BodyText"/>
      </w:pPr>
      <w:r>
        <w:t xml:space="preserve">Lập tức Sắt Sắt duỗi ngón tay nâng một con cờ đen lên, ánh sáng ngọn đuốc chiếu rọi con cờ đen trên ngón tay ngọc , trắng đen rõ ràng, cùng ánh sáng bên ngoài cửa sổ phụ trợ (ngón tay trắng trẻo thon thả, tinh xảo đặc sắc..)</w:t>
      </w:r>
    </w:p>
    <w:p>
      <w:pPr>
        <w:pStyle w:val="BodyText"/>
      </w:pPr>
      <w:r>
        <w:t xml:space="preserve">Nét mặt nàng không thay đổi bất giác buông một con cờ xuống.</w:t>
      </w:r>
    </w:p>
    <w:p>
      <w:pPr>
        <w:pStyle w:val="BodyText"/>
      </w:pPr>
      <w:r>
        <w:t xml:space="preserve">Công tử áo trắng nhìn ngón tay ngọc xanh nhạt của nàng, lại xem khuôn mặt mang mặt nạ cứng ngắc của nàng, khóe môi hơi cong lên, ngón tay nắm lại, chậm rãi dừng trên bàn cờ.</w:t>
      </w:r>
    </w:p>
    <w:p>
      <w:pPr>
        <w:pStyle w:val="BodyText"/>
      </w:pPr>
      <w:r>
        <w:t xml:space="preserve">Hai người có qua có lại, được vài nước cờ, Sắt Sắt liền cảm thấy đối phương cực kì phong phú, mỗi bước đi đều có thủ đoạn kì diệu lại sắc bén bức người, làm cho nàng nhìn không ra nước cờ của hắn.</w:t>
      </w:r>
    </w:p>
    <w:p>
      <w:pPr>
        <w:pStyle w:val="BodyText"/>
      </w:pPr>
      <w:r>
        <w:t xml:space="preserve">Phải nói là một cao thủ chơi cờ, công tử áo trắng có tài nghệ đánh cờ rất tốt, chỗ mấu chốt là phương pháp tiến công tinh diệu, quyết đoán mạnh mẽ, bởi vậy có thể thấy được lòng dạ của hắn rất sâu rộng.</w:t>
      </w:r>
    </w:p>
    <w:p>
      <w:pPr>
        <w:pStyle w:val="BodyText"/>
      </w:pPr>
      <w:r>
        <w:t xml:space="preserve">Sắt Sắt không dám xem thường, tốc độ đi các nước cờ của nàng càng lúc càng chậm, mỗi bước đều cẩn thận suy tính. Giờ phút này, điều nàng quan tâm không phải thắng thua mà là đang thưởng thức thú vui đánh cờ.</w:t>
      </w:r>
    </w:p>
    <w:p>
      <w:pPr>
        <w:pStyle w:val="BodyText"/>
      </w:pPr>
      <w:r>
        <w:t xml:space="preserve">Ánh mắt cùng sắc mặt của công tử áo trắng cũng càng lúc càng nghiêm trọng, đầu ngẫu nhiên hướng về ánh mắt Sắt Sắt, có vẻ sâu thẳm nàng nhìn không ra.</w:t>
      </w:r>
    </w:p>
    <w:p>
      <w:pPr>
        <w:pStyle w:val="BodyText"/>
      </w:pPr>
      <w:r>
        <w:t xml:space="preserve">Tiếng nước đưa tình, thuyền lướt đi không tiếng động.</w:t>
      </w:r>
    </w:p>
    <w:p>
      <w:pPr>
        <w:pStyle w:val="BodyText"/>
      </w:pPr>
      <w:r>
        <w:t xml:space="preserve">Bất tri bất giác, cả bàn cờ đã được che kín bằng nhưng con cờ đen trắng, tình thế trong lúc đó, sát khí dạt dào.</w:t>
      </w:r>
    </w:p>
    <w:p>
      <w:pPr>
        <w:pStyle w:val="BodyText"/>
      </w:pPr>
      <w:r>
        <w:t xml:space="preserve">“Có thể cho ta biết tên thật của Tiêm Tiêm công tử không?” Hắn nâng một con cờ trắng lên nhưng không đặt xuống, cười nhẹ hỏi nàng.</w:t>
      </w:r>
    </w:p>
    <w:p>
      <w:pPr>
        <w:pStyle w:val="BodyText"/>
      </w:pPr>
      <w:r>
        <w:t xml:space="preserve">Trong lòng Sắt Sắt run lên, cười nhẹ đặt một con cờ xuống nói: “Gọi ta Tiêm Tiêm là được rồi, không biết đại danh của các hạ là gì?”</w:t>
      </w:r>
    </w:p>
    <w:p>
      <w:pPr>
        <w:pStyle w:val="BodyText"/>
      </w:pPr>
      <w:r>
        <w:t xml:space="preserve">“Minh Xuân Thủy!” Công tử áo trắng nói nhẹ nhàng, không chút hoang mang để xuống một con cờ.</w:t>
      </w:r>
    </w:p>
    <w:p>
      <w:pPr>
        <w:pStyle w:val="BodyText"/>
      </w:pPr>
      <w:r>
        <w:t xml:space="preserve">Sắt Sắt nghe vậy thì lòng run lên, ngón tay đang giữ con cờ dừng lại một chút, áp chế sự kinh ngạc xuống đáy lòng, nàng thản nhiên hỏi: “Ngươi là Xuân Thủy lâu Minh Xuân Thủy?”</w:t>
      </w:r>
    </w:p>
    <w:p>
      <w:pPr>
        <w:pStyle w:val="BodyText"/>
      </w:pPr>
      <w:r>
        <w:t xml:space="preserve">“Không sai!” Công tử áo trắng cười nhẹ, lại đặt một con cờ xuống .</w:t>
      </w:r>
    </w:p>
    <w:p>
      <w:pPr>
        <w:pStyle w:val="BodyText"/>
      </w:pPr>
      <w:r>
        <w:t xml:space="preserve">Bàn tay Sắt Sắt đang ở trên không ngừng lại trong chớp mắt, rốt cuộc chậm rãi đặt xuống.</w:t>
      </w:r>
    </w:p>
    <w:p>
      <w:pPr>
        <w:pStyle w:val="BodyText"/>
      </w:pPr>
      <w:r>
        <w:t xml:space="preserve">Tuy Sắt Sắt đối với giang hồ không hiểu biết nhiều lắm nhưng đối với Xuân Thủy lâu nghe như sấm bên tai.</w:t>
      </w:r>
    </w:p>
    <w:p>
      <w:pPr>
        <w:pStyle w:val="BodyText"/>
      </w:pPr>
      <w:r>
        <w:t xml:space="preserve">Xuân Thủy lâu, đây là một nơi vang danh giang hồ. Nói đến tên này, trong lòng mọi người đều có phần kính sợ, sùng bái, hâm mộ, kính ngưỡng, e ngại,…đủ mọi loại tình cảm phức tạp.</w:t>
      </w:r>
    </w:p>
    <w:p>
      <w:pPr>
        <w:pStyle w:val="BodyText"/>
      </w:pPr>
      <w:r>
        <w:t xml:space="preserve">Xuân Thủy lâu nổi lên từ bốn năm trước và cường thịnh trong vòng hai năm trở lại đây.</w:t>
      </w:r>
    </w:p>
    <w:p>
      <w:pPr>
        <w:pStyle w:val="BodyText"/>
      </w:pPr>
      <w:r>
        <w:t xml:space="preserve">Chủ của Minh Xuân Thủy lâu là một vị không có quyền thế. Nghe đồn hắn bất quá chỉ mới hơn hai mươi tuổi, võ nghệ cao không lường được, hắn lập nên Xuân Thủy lâu làm cho võ lâm giang hồ nhìn với cắp mắt khác xưa.</w:t>
      </w:r>
    </w:p>
    <w:p>
      <w:pPr>
        <w:pStyle w:val="BodyText"/>
      </w:pPr>
      <w:r>
        <w:t xml:space="preserve">Lời đồn về hắn rất nhiều nhưng rất ít có người chân chính nhìn thấy hắn. Nghe đồn thủ hạ của hắn có tứ đại công tử nhưng cũng rất thần bí, không người nào thực sự gặp qua.</w:t>
      </w:r>
    </w:p>
    <w:p>
      <w:pPr>
        <w:pStyle w:val="BodyText"/>
      </w:pPr>
      <w:r>
        <w:t xml:space="preserve">Người trước mắt chính là chủ của Xuân Thủy lâu sao?</w:t>
      </w:r>
    </w:p>
    <w:p>
      <w:pPr>
        <w:pStyle w:val="BodyText"/>
      </w:pPr>
      <w:r>
        <w:t xml:space="preserve">Sắt Sắt cảm thấy có chút không dám tin!</w:t>
      </w:r>
    </w:p>
    <w:p>
      <w:pPr>
        <w:pStyle w:val="BodyText"/>
      </w:pPr>
      <w:r>
        <w:t xml:space="preserve">Một hồi hoảng hốt, bất giác đã đi thêm vài nước cờ.</w:t>
      </w:r>
    </w:p>
    <w:p>
      <w:pPr>
        <w:pStyle w:val="BodyText"/>
      </w:pPr>
      <w:r>
        <w:t xml:space="preserve">Khi nhìn lại thì ván cờ đối với nàng mười phần bất lợi.</w:t>
      </w:r>
    </w:p>
    <w:p>
      <w:pPr>
        <w:pStyle w:val="BodyText"/>
      </w:pPr>
      <w:r>
        <w:t xml:space="preserve">Quân đen của hắn đã xếp thành một hàng dài vây quanh quân trắng của nàng, quân đen đang trong tình thế nguy ngập, dường như không có phần thắng.</w:t>
      </w:r>
    </w:p>
    <w:p>
      <w:pPr>
        <w:pStyle w:val="BodyText"/>
      </w:pPr>
      <w:r>
        <w:t xml:space="preserve">Trong lòng Sắt Sắt kinh hãi, lấy lại bình tĩnh, cân nhắc cẩn thận, bỗng nhiên nhoẻn miệng cười, không chút hoang mang nhấc lên một con cờ đen, nhẹ nhàng đặt xuống bàn cờ, những con cờ đen lập tức như một con rồng đen tạo thành thế bao vây, vây khốn quanh những quân cờ trắng.</w:t>
      </w:r>
    </w:p>
    <w:p>
      <w:pPr>
        <w:pStyle w:val="BodyText"/>
      </w:pPr>
      <w:r>
        <w:t xml:space="preserve">Minh Xuân Thủy vốn đã nắm chắc phần thắng cũng không ngờ Sắt Sắt chỉ đặt xuống một con cờ liền khiến tình thế hoàn toàn xoay chuyển.</w:t>
      </w:r>
    </w:p>
    <w:p>
      <w:pPr>
        <w:pStyle w:val="BodyText"/>
      </w:pPr>
      <w:r>
        <w:t xml:space="preserve">“Cầm gặp tri âm, kì phùng địch thủ, thật là một sự vui mừng lớn lao.” Hắn vứt bỏ con cờ trắng trong tay, cao giọng cười to, tiếng cười mang theo sự vui vẻ vô tận.</w:t>
      </w:r>
    </w:p>
    <w:p>
      <w:pPr>
        <w:pStyle w:val="BodyText"/>
      </w:pPr>
      <w:r>
        <w:t xml:space="preserve">“Ván cờ còn chưa xong, Minh lâu chủ còn có phần thắng, vì sao không đánh tiếp?” Ý Sắt Sắt muốn nói ván cờ còn chưa kết thúc.</w:t>
      </w:r>
    </w:p>
    <w:p>
      <w:pPr>
        <w:pStyle w:val="BodyText"/>
      </w:pPr>
      <w:r>
        <w:t xml:space="preserve">“Lưu lại một ván đã tàn cuộc cũng tốt, ngày khác lại đánh cờ. Trả lại kim liên tử cho ngươi.” Hắn tuân theo lấy ra từ trong tay áo ra lệnh bài của Sắt Sắt, đặt vào lòng bàn tay cao giọng hỏi: “Ngày khác gặp lại sẽ là bạn chứ?”</w:t>
      </w:r>
    </w:p>
    <w:p>
      <w:pPr>
        <w:pStyle w:val="BodyText"/>
      </w:pPr>
      <w:r>
        <w:t xml:space="preserve">Sắt Sắt ngẩng đầu, tầm mắt hai người giao nhau, đều là vẻ tha thiết chờ đợi.</w:t>
      </w:r>
    </w:p>
    <w:p>
      <w:pPr>
        <w:pStyle w:val="BodyText"/>
      </w:pPr>
      <w:r>
        <w:t xml:space="preserve">Sắt Sắt nhẹ nhàng vuốt cằm, đôi mắt đen cười trong sáng.</w:t>
      </w:r>
    </w:p>
    <w:p>
      <w:pPr>
        <w:pStyle w:val="BodyText"/>
      </w:pPr>
      <w:r>
        <w:t xml:space="preserve">Nàng chưa bao giờ nghĩ mình sẽ kết giao cùng lâu chủ của Xuân Thủy lâu Minh Xuân Thủy. Trong lòng nàng không khỏi xem Xuân Thủy lâu là tà giáo, đối với Minh Xuân Thủy ngoại trừ khâm phục võ công cùng năng lực của hắn, đối với con người hắn nàng chưa bao giờ có cảm tình, cũng không nghĩ vừa rồi nàng đối với hắn sinh ra cảm giác muốn gặp lại.</w:t>
      </w:r>
    </w:p>
    <w:p>
      <w:pPr>
        <w:pStyle w:val="BodyText"/>
      </w:pPr>
      <w:r>
        <w:t xml:space="preserve">Bóng đêm dày đặt, thuyền hoa đang cập bến bên bờ cạnh Lâm Giang lâu, Sắt Sắt từ trong khoang thuyền đi ra, gió đêm thổi chiếc áo xanh rộng của nàng, giống như một đóa hoa nở rộ.</w:t>
      </w:r>
    </w:p>
    <w:p>
      <w:pPr>
        <w:pStyle w:val="BodyText"/>
      </w:pPr>
      <w:r>
        <w:t xml:space="preserve">Phi Thành phồn hoa vốn lừng danh về hưởng lạc, lúc này giăng đèn kết hoa, đêm tràn ngập vẻ mờ ám, quang cảnh hai bờ sông lưu chuyển, rực rỡ phù hoa.</w:t>
      </w:r>
    </w:p>
    <w:p>
      <w:pPr>
        <w:pStyle w:val="BodyText"/>
      </w:pPr>
      <w:r>
        <w:t xml:space="preserve">Sắt Sắt thong dong tao nhã bước chậm về phía đầu thuyền, trong lòng có một niềm vui sướng không nói nên lời.</w:t>
      </w:r>
    </w:p>
    <w:p>
      <w:pPr>
        <w:pStyle w:val="BodyText"/>
      </w:pPr>
      <w:r>
        <w:t xml:space="preserve">Một bóng trắng đứng ở đầu thuyền vẫn nhìn theo hình bóng của nàng nhanh nhẹn rời đi.</w:t>
      </w:r>
    </w:p>
    <w:p>
      <w:pPr>
        <w:pStyle w:val="BodyText"/>
      </w:pPr>
      <w:r>
        <w:t xml:space="preserve">“Lâu chủ, có cần thuộc hạ theo dõi, điều tra thân phận thật sự của nàng không?” Thị nữ mặt áo phần màu hồng nhẹ giọng hỏi.</w:t>
      </w:r>
    </w:p>
    <w:p>
      <w:pPr>
        <w:pStyle w:val="BodyText"/>
      </w:pPr>
      <w:r>
        <w:t xml:space="preserve">Minh Xuân Thủy khoát tay áo, trầm giọng nói: “Không cần, khinh công của nàng rất tốt, ngươi nhất định sẽ bị lộ.”</w:t>
      </w:r>
    </w:p>
    <w:p>
      <w:pPr>
        <w:pStyle w:val="BodyText"/>
      </w:pPr>
      <w:r>
        <w:t xml:space="preserve">Dưới ánh trăng, hai con ngươi đen của hắn giống như vực sâu muôn trượng, khiến người nhìn không thấy đáy.</w:t>
      </w:r>
    </w:p>
    <w:p>
      <w:pPr>
        <w:pStyle w:val="BodyText"/>
      </w:pPr>
      <w:r>
        <w:t xml:space="preserve">Chương 32 - Cô độc không nơi nương tựa</w:t>
      </w:r>
    </w:p>
    <w:p>
      <w:pPr>
        <w:pStyle w:val="BodyText"/>
      </w:pPr>
      <w:r>
        <w:t xml:space="preserve">Đêm càng sâu, gió thấm lạnh. Trên bầu trời không biết khi nào xuất hiện một áng mây bay qua, che khuất một mảnh trăng khuyết. Không có ánh trăng, trên đường chỉ còn lại một cảnh âm u.</w:t>
      </w:r>
    </w:p>
    <w:p>
      <w:pPr>
        <w:pStyle w:val="BodyText"/>
      </w:pPr>
      <w:r>
        <w:t xml:space="preserve">Trong lòng Sắt Sắt bỗng nhiên dâng lên sự đau đớn nặng nề, hô hấp cảm thấy khó khăn, hàng mi dài của nàng ngưng trọng, bước chân cũng nhanh hơn. Nàng không kiêng kỵ bay vọt qua ban công của những tòa lâu, xuyên qua những con phố, phong cảnh dưới chân nàng mơ hồ như ảo ảnh. Giờ phút này, tốc độ bay đã là cực hạn của nàng.</w:t>
      </w:r>
    </w:p>
    <w:p>
      <w:pPr>
        <w:pStyle w:val="BodyText"/>
      </w:pPr>
      <w:r>
        <w:t xml:space="preserve">Những người đi trên đường nhìn thấy bóng dáng nàng bay vút qua, chỉ tưởng đó là một đám mây bay hay một làn khói nhẹ.</w:t>
      </w:r>
    </w:p>
    <w:p>
      <w:pPr>
        <w:pStyle w:val="BodyText"/>
      </w:pPr>
      <w:r>
        <w:t xml:space="preserve">Từ Lâm Giang lâu về đến hầu phủ nếu bình yên bất quá cũng chỉ mất thời gian hai chén trà. Nhưng dường như vẫn chậm.</w:t>
      </w:r>
    </w:p>
    <w:p>
      <w:pPr>
        <w:pStyle w:val="BodyText"/>
      </w:pPr>
      <w:r>
        <w:t xml:space="preserve">Khi nàng đến bên ngoài phòng của mẫu thân thì đã nhìn thấy khuôn mặt đẫm lệ của Thanh Mai.</w:t>
      </w:r>
    </w:p>
    <w:p>
      <w:pPr>
        <w:pStyle w:val="BodyText"/>
      </w:pPr>
      <w:r>
        <w:t xml:space="preserve">“Tiểu thư người đã đi đâu? Phu nhân, hình như không được ổn!" Khuôn mặt Mai Thanh trắng bệch nghiêm túc, nói nghẹn ngào.</w:t>
      </w:r>
    </w:p>
    <w:p>
      <w:pPr>
        <w:pStyle w:val="BodyText"/>
      </w:pPr>
      <w:r>
        <w:t xml:space="preserve">Trái tim Sắt Sắt đột nhiên đau nhói như có một con dao nhỏ sắc nhọn đâm vào lòng, làm cho nàng không thể hít thở được. Nàng cảm thấy chân chợt mềm nhũn, bất động không thể bước thêm bước nào.</w:t>
      </w:r>
    </w:p>
    <w:p>
      <w:pPr>
        <w:pStyle w:val="BodyText"/>
      </w:pPr>
      <w:r>
        <w:t xml:space="preserve">Tuy rằng mẫu thân triền miên nằm trên giường bệnh đã không phải việc một sớm một chiều, tuy rằng thầy thuốc phụ trách trị bệnh cho mẫu thân cũng đã nói qua bệnh của mẫu thân không cỏ cách trị khỏi, tuy rằng Sắt Sắt hiểu được một ngày nào đó mẫu thân cũng sẽ ra đi nhưng nàng không ngờ ngày đó lại đến nhanh như vậy.</w:t>
      </w:r>
    </w:p>
    <w:p>
      <w:pPr>
        <w:pStyle w:val="BodyText"/>
      </w:pPr>
      <w:r>
        <w:t xml:space="preserve">Đã là cuối mùa xuân, màn cửa được thay đổi thành màn trúc, xuyên qua màn trúc, nàng mơ hổ nhìn thấy ngọn đèn bên trong cùng bóng người hoảng hốt qua lại.</w:t>
      </w:r>
    </w:p>
    <w:p>
      <w:pPr>
        <w:pStyle w:val="BodyText"/>
      </w:pPr>
      <w:r>
        <w:t xml:space="preserve">Thật lâu sau, rốt cuộc Sắt Sắt cũng nặng nề lê bước vào trong phòng.</w:t>
      </w:r>
    </w:p>
    <w:p>
      <w:pPr>
        <w:pStyle w:val="BodyText"/>
      </w:pPr>
      <w:r>
        <w:t xml:space="preserve">Hương vị nồng đặc của thuốc bao phủ căn phòng, làm cho lòng người cảm thấy chua xót. Định An hầu Giang Nhạn khoanh tay chậm rãi đi lại bên trong, trên khuôn mặt lộ vẻ tang thương, che kín bởi những vết đổi mồi mờ nhạt xanh xao, trông như đã già đi mấy tuổi. Phía sau ông là đại phu nhân, cũng nối theo những bước chân của ông, không ngừng đi lại, an ủi. Sắt Sắt xem như không nhìn thấy bọn họ, nhanh chóng lướt qua họ, hướng về phía phòng trong.</w:t>
      </w:r>
    </w:p>
    <w:p>
      <w:pPr>
        <w:pStyle w:val="BodyText"/>
      </w:pPr>
      <w:r>
        <w:t xml:space="preserve">“Đứng lại!” âm thanh của Định An hầu trâm thấp như theo hư không truyền đến: “Hai ngày một đêm qua con đã đi đâu?”</w:t>
      </w:r>
    </w:p>
    <w:p>
      <w:pPr>
        <w:pStyle w:val="BodyText"/>
      </w:pPr>
      <w:r>
        <w:t xml:space="preserve">Sắt Sắt dừng lại một chút, đầu cũng không quay lại, âm thanh lạnh lùng nói: “Phụ thân, người muốn dạy dỗ con cũng chờ con gặp mẫu thân rồi nói sau.” Nói xong nàng cũng không quay đầu lại đi thẳng vào trong.</w:t>
      </w:r>
    </w:p>
    <w:p>
      <w:pPr>
        <w:pStyle w:val="BodyText"/>
      </w:pPr>
      <w:r>
        <w:t xml:space="preserve">Nhìn thấy nét mặt vài thái y từ phòng trong đi ra, đều là vẻ mặt ủ dột, lắc đầu liên tục.</w:t>
      </w:r>
    </w:p>
    <w:p>
      <w:pPr>
        <w:pStyle w:val="BodyText"/>
      </w:pPr>
      <w:r>
        <w:t xml:space="preserve">Trong lòng Sắt Sắt cảm thấy càng nặng nề, ngực đau nhói không chống đỡ được.</w:t>
      </w:r>
    </w:p>
    <w:p>
      <w:pPr>
        <w:pStyle w:val="BodyText"/>
      </w:pPr>
      <w:r>
        <w:t xml:space="preserve">Trong phòng vị thuốc càng nồng, mẫu thân Sắt Sắt nằm trên giường, gầy yếu làm người đau.</w:t>
      </w:r>
    </w:p>
    <w:p>
      <w:pPr>
        <w:pStyle w:val="BodyText"/>
      </w:pPr>
      <w:r>
        <w:t xml:space="preserve">Đêm càng sâu, gió thấm lạnh. Trên bầu trời không biết khi nào xuất hiện một áng mây bay qua, che khuất, Sắt Sắt chạy đến cầm chặt tay mẫu thân.</w:t>
      </w:r>
    </w:p>
    <w:p>
      <w:pPr>
        <w:pStyle w:val="BodyText"/>
      </w:pPr>
      <w:r>
        <w:t xml:space="preserve">“Sắt Sắt con đã trở lại.” Trước đây Lạc thị vẫn luôn tươi tắn xinh đẹp, nay hai tròng mắt đã có chút đục ngầu. Bà nắm chặt tay Sắt Sắt, nhẹ giọng nói: “Đứa nhỏ, nương sắp phải đi, con nhớ rõ lời dặn của nương rồi chứ?” Sắt Sắt gật đầu.</w:t>
      </w:r>
    </w:p>
    <w:p>
      <w:pPr>
        <w:pStyle w:val="BodyText"/>
      </w:pPr>
      <w:r>
        <w:t xml:space="preserve">“Sau này hãy để cho Tử Mê theo hầu con. Cha mẹ Tử Mê vốn là thuộc hạ của nương, nàng võ công tinh nhuệ, tính tình trầm ổn, nương thực yên tâm. Thanh Mai mặc dù không có võ nghệ nhưng phụ thân đã mất của nàng là thầy dạy tướng số của nương, có thể xem thiên văn, am hiểu âm tình Thanh Mai đã được phụ thân chân truyền tất cả, khi con rời bến chắc chắn cẩn dùng đến nàng.” Lạc thị nói một hồi liền có chút chống đỡ không được khụ một tiếng ho ra máu.</w:t>
      </w:r>
    </w:p>
    <w:p>
      <w:pPr>
        <w:pStyle w:val="BodyText"/>
      </w:pPr>
      <w:r>
        <w:t xml:space="preserve">“Nương đừng nói nữa, người nghỉ ngơi đi!” Sắt Sắt than thở.</w:t>
      </w:r>
    </w:p>
    <w:p>
      <w:pPr>
        <w:pStyle w:val="BodyText"/>
      </w:pPr>
      <w:r>
        <w:t xml:space="preserve">“Đứa nhỏ nhớ kĩ hãy tự chiếu cố mình thật tốt!” Lạc thị càng nói âm thanh càng nhẹ, hai con ngươi đen càng ngày càng không còn thần sắc.</w:t>
      </w:r>
    </w:p>
    <w:p>
      <w:pPr>
        <w:pStyle w:val="BodyText"/>
      </w:pPr>
      <w:r>
        <w:t xml:space="preserve">Sắt Sắt cảm nhận được độ ấm trong tay ngày càng mất đi, ngày càng lạnh đi, mà đôi mắt mẫu thân nhìn nàng ngày càng khép lại.</w:t>
      </w:r>
    </w:p>
    <w:p>
      <w:pPr>
        <w:pStyle w:val="BodyText"/>
      </w:pPr>
      <w:r>
        <w:t xml:space="preserve">Trong nháy mắt, Sắt Sắt cảm thấy, ngực như bị phá vỡ, gió lạnh chậm rãi xâm nhập vào, vạn vật trên thế gian dường như dừng lại trong nháy mắt.</w:t>
      </w:r>
    </w:p>
    <w:p>
      <w:pPr>
        <w:pStyle w:val="BodyText"/>
      </w:pPr>
      <w:r>
        <w:t xml:space="preserve">Từ nay về sau, nàng là người cô độc không nơi nương tựa.</w:t>
      </w:r>
    </w:p>
    <w:p>
      <w:pPr>
        <w:pStyle w:val="BodyText"/>
      </w:pPr>
      <w:r>
        <w:t xml:space="preserve">Không còn ai dùng đôi tay dịu dàng vuốt ve những sợi tóc mềm mại của nàng. Không còn ai dùng âm thanh dịu dàng gọi nàng là đứa nhỏ của ta. Không còn ai an ủi cổ vũ khi nàng mệt mỏi, uất ức...</w:t>
      </w:r>
    </w:p>
    <w:p>
      <w:pPr>
        <w:pStyle w:val="BodyText"/>
      </w:pPr>
      <w:r>
        <w:t xml:space="preserve">Không còn ai...</w:t>
      </w:r>
    </w:p>
    <w:p>
      <w:pPr>
        <w:pStyle w:val="BodyText"/>
      </w:pPr>
      <w:r>
        <w:t xml:space="preserve">Bốn phía vang lên tiếng khóc của nha hoàn, phụ thân cùng đại nương cũng chạy vọt vào, nhào đến đó, khóc.</w:t>
      </w:r>
    </w:p>
    <w:p>
      <w:pPr>
        <w:pStyle w:val="BodyText"/>
      </w:pPr>
      <w:r>
        <w:t xml:space="preserve">Nhưng Sắt Sắt không khóc, nước mắt của nàng chỉ có thế nuốt vào trong lòng.</w:t>
      </w:r>
    </w:p>
    <w:p>
      <w:pPr>
        <w:pStyle w:val="BodyText"/>
      </w:pPr>
      <w:r>
        <w:t xml:space="preserve">Linh đường suốt đêm được lập nên, linh cữu của mẫu thân cũng được đặt ở nơi đó. Theo nguyện vọng trước khi mất của mẫu thân, ba ngày sau sẽ đem mẫu thân hỏa táng sau đó Sắt Sắt sẽ mang hài cốt bà đến Đông Hải. Khi còn sống mẫu thân cố chấp chờ đợi tình cảm của phụ thân nhưng sau khi mất lại không muốn cùng huyệt với phu quân mình mà lựa chọn tình cảm chân thành nơi biển lớn.</w:t>
      </w:r>
    </w:p>
    <w:p>
      <w:pPr>
        <w:pStyle w:val="BodyText"/>
      </w:pPr>
      <w:r>
        <w:t xml:space="preserve">Ngày thứ hai, sắc trời âm trầm, toàn thân Sắt Sắt mặc đồ trắng ngồi trước linh đường.</w:t>
      </w:r>
    </w:p>
    <w:p>
      <w:pPr>
        <w:pStyle w:val="BodyText"/>
      </w:pPr>
      <w:r>
        <w:t xml:space="preserve">Ánh nắng âm u lạnh lẽo, chiếu vào ô cửa sổ chạm trỗ hoa văn, tạo thành một vầng sáng trên dải khăn trắng lạnh băng quanh đầu nàng.</w:t>
      </w:r>
    </w:p>
    <w:p>
      <w:pPr>
        <w:pStyle w:val="BodyText"/>
      </w:pPr>
      <w:r>
        <w:t xml:space="preserve">Mẫu thân của Sắt Sắt xuất thân thấp hèn, lại là thiếp nên tự nhiên cũng không có người đến phúng viếng, vậy nên bên trong linh đường là một cảnh trong trẻo nhưng lạnh lùng tịch liêu. Từ trong không gian yên tĩnh truyền đến một tiếng bước chân.</w:t>
      </w:r>
    </w:p>
    <w:p>
      <w:pPr>
        <w:pStyle w:val="BodyText"/>
      </w:pPr>
      <w:r>
        <w:t xml:space="preserve">Sắt Sắt ngẩng đầu, nhìn thấy Dạ Vô Yên đang chậm rãi bước tới. Hắn đi thẳng vào trường bào đỏ thẫm càng làm nổi bật vẻ nghiêm nghị lạnh lùng trên gương mặt hắn. Hắn đứng trước linh cữu lạy ba lạy sau đó chậm rãi hướng về phía Sắt Sắt.</w:t>
      </w:r>
    </w:p>
    <w:p>
      <w:pPr>
        <w:pStyle w:val="BodyText"/>
      </w:pPr>
      <w:r>
        <w:t xml:space="preserve">Sắt Sắt không dự đoán được Dạ Vô Yên sẽ đến phúng viếng mẫu thân. Hắn ngạo nghễ lạnh lùng như vậy, chưa bao giờ để nàng vào mắt, cũng không đem phụ thân để vào mắt thì tại sao lại đến viếng mẫu thân.</w:t>
      </w:r>
    </w:p>
    <w:p>
      <w:pPr>
        <w:pStyle w:val="BodyText"/>
      </w:pPr>
      <w:r>
        <w:t xml:space="preserve">Dù sao hắn đã đến đây, có lẽ lòng của hắn cũng không lạnh lùng cứng rắn như nàng tưởng. Nhưng mặc kệ như thế nào cũng không quan trọng với nàng.</w:t>
      </w:r>
    </w:p>
    <w:p>
      <w:pPr>
        <w:pStyle w:val="BodyText"/>
      </w:pPr>
      <w:r>
        <w:t xml:space="preserve">Nhìn thấy hắn đi tới, nàng cúi thấp đầu xuống. Dạ Vô Yên đi đến trước mặt Sắt Sắt, đứng yên. Nàng quỳ gối ở đó, mặc một chiếc váy trắng, mái tóc rũ xuống, xỏa trước người che khuất khuôn mặt trong trẻo nhưng lạnh lùng tiều tụy của nàng.</w:t>
      </w:r>
    </w:p>
    <w:p>
      <w:pPr>
        <w:pStyle w:val="BodyText"/>
      </w:pPr>
      <w:r>
        <w:t xml:space="preserve">“Đừng quá đau lòng, nên chú ý thân mình!” Hắn thấp giọng nói.</w:t>
      </w:r>
    </w:p>
    <w:p>
      <w:pPr>
        <w:pStyle w:val="BodyText"/>
      </w:pPr>
      <w:r>
        <w:t xml:space="preserve">Nàng nghe vậy chỉ đơn giản gật đầu.</w:t>
      </w:r>
    </w:p>
    <w:p>
      <w:pPr>
        <w:pStyle w:val="BodyText"/>
      </w:pPr>
      <w:r>
        <w:t xml:space="preserve">Hắn đứng yên lặng bên cạnh nàng một hồi lâu, than một tiếng rồi xoay người rời đi.</w:t>
      </w:r>
    </w:p>
    <w:p>
      <w:pPr>
        <w:pStyle w:val="BodyText"/>
      </w:pPr>
      <w:r>
        <w:t xml:space="preserve">Đi tới cửa, hắn nhịn không được quay đầu lại. Thấy nàng bất động quỳ gối ở đó, thân hình thon thả gầy yếu, trong lòng hắn nhịn không được dâng lên một trận chua xót, giống như nhìn thấy hình ảnh cô độc của mình nhiều năm trước.</w:t>
      </w:r>
    </w:p>
    <w:p>
      <w:pPr>
        <w:pStyle w:val="BodyText"/>
      </w:pPr>
      <w:r>
        <w:t xml:space="preserve">Mấy ngày trước nàng còn kiều diễm phong tình như một kĩ nữ thanh lâu, có ý đồ quyến rũ hắn nên hắn mới quyết định bảo nàng trở về nhà mẹ đẻ. Nhưng giờ phút này nữ tử trước mặt hắn so với người trước đó giống như hai người khác nhau.</w:t>
      </w:r>
    </w:p>
    <w:p>
      <w:pPr>
        <w:pStyle w:val="BodyText"/>
      </w:pPr>
      <w:r>
        <w:t xml:space="preserve">Hắn cảm giác được toàn thân nàng tựa như được băng sương kết thành, tản ra hơi thở trong trẻo nhưng lạnh lùng đạm bạc. Hắn nói chuyện với nàng giống như vẫn chưa được nàng để trong lòng chỉ xem lời nói của hắn như một trận gió thoáng qua hay căn bản nàng chỉ xem hắn như núi đá hoặc đầu gỗ.</w:t>
      </w:r>
    </w:p>
    <w:p>
      <w:pPr>
        <w:pStyle w:val="BodyText"/>
      </w:pPr>
      <w:r>
        <w:t xml:space="preserve">Hắn không thể ngờ nữ tử thô tục tầm thường trong mắt hắn giờ lại mang một bộ mặt lạnh lùng cao ngạo như thế. Hơn nữa, loại lạnh lùng và ngạo mạn này là phát ra từ trong lòng, không thể giả vờ được.</w:t>
      </w:r>
    </w:p>
    <w:p>
      <w:pPr>
        <w:pStyle w:val="BodyText"/>
      </w:pPr>
      <w:r>
        <w:t xml:space="preserve">“Ba ngày sau, ta tới đón ngươi hồi phủ!” Hắn bỗng nhiên thốt ra những lời này một cách ngắn gọn, rồi khoanh tay vội vàng rời đi.</w:t>
      </w:r>
    </w:p>
    <w:p>
      <w:pPr>
        <w:pStyle w:val="BodyText"/>
      </w:pPr>
      <w:r>
        <w:t xml:space="preserve">Có lẽ hắn nên tìm hiểu một chút về trắc phi của hắn.</w:t>
      </w:r>
    </w:p>
    <w:p>
      <w:pPr>
        <w:pStyle w:val="BodyText"/>
      </w:pPr>
      <w:r>
        <w:t xml:space="preserve">Sắt Sắt nghe xong lời của hắn chỉ nhẹ cau mày. Gió nổi lên làm cho tấm màn trắng trong phòng lay động.</w:t>
      </w:r>
    </w:p>
    <w:p>
      <w:pPr>
        <w:pStyle w:val="Compact"/>
      </w:pPr>
      <w:r>
        <w:t xml:space="preserve"> </w:t>
      </w:r>
      <w:r>
        <w:br w:type="textWrapping"/>
      </w:r>
      <w:r>
        <w:br w:type="textWrapping"/>
      </w:r>
    </w:p>
    <w:p>
      <w:pPr>
        <w:pStyle w:val="Heading2"/>
      </w:pPr>
      <w:bookmarkStart w:id="39" w:name="tập-1-lâm-giang-tiên---chương-033---034"/>
      <w:bookmarkEnd w:id="39"/>
      <w:r>
        <w:t xml:space="preserve">17. Tập 1: Lâm Giang Tiên - Chương 033 - 034</w:t>
      </w:r>
    </w:p>
    <w:p>
      <w:pPr>
        <w:pStyle w:val="Compact"/>
      </w:pPr>
      <w:r>
        <w:br w:type="textWrapping"/>
      </w:r>
      <w:r>
        <w:br w:type="textWrapping"/>
      </w:r>
      <w:r>
        <w:t xml:space="preserve"> </w:t>
      </w:r>
    </w:p>
    <w:p>
      <w:pPr>
        <w:pStyle w:val="BodyText"/>
      </w:pPr>
      <w:r>
        <w:t xml:space="preserve">Chương 33 - Phát tiết</w:t>
      </w:r>
    </w:p>
    <w:p>
      <w:pPr>
        <w:pStyle w:val="BodyText"/>
      </w:pPr>
      <w:r>
        <w:t xml:space="preserve">Ba ngày sau</w:t>
      </w:r>
    </w:p>
    <w:p>
      <w:pPr>
        <w:pStyle w:val="BodyText"/>
      </w:pPr>
      <w:r>
        <w:t xml:space="preserve">Gió rét mướt, mưa kéo dài.</w:t>
      </w:r>
    </w:p>
    <w:p>
      <w:pPr>
        <w:pStyle w:val="BodyText"/>
      </w:pPr>
      <w:r>
        <w:t xml:space="preserve">Mưa bụi bao phủ, tất cả mọi thứ trên thế gian đều trở nên mông lung như vậy.</w:t>
      </w:r>
    </w:p>
    <w:p>
      <w:pPr>
        <w:pStyle w:val="BodyText"/>
      </w:pPr>
      <w:r>
        <w:t xml:space="preserve">Một cảnh trống trải trong rừng hoa, những cánh hoa hồng hồng tự do rơi rụng, màu trắng và màu hồng pha lẫn vào nhau, chồng chất trên mặt đất, tràn lan trên mặt đất giống như một tấm thảm.</w:t>
      </w:r>
    </w:p>
    <w:p>
      <w:pPr>
        <w:pStyle w:val="BodyText"/>
      </w:pPr>
      <w:r>
        <w:t xml:space="preserve">Toàn thân Sắt Sắt mặc một bộ trang phục trắng, xinh đẹp đứng dưới mưa phùn, ngửa đầu nhìn sắc trời mờ mịt, cảm nhận được từng hạt mưa bụi rơi trên mặt lạnh buốt.</w:t>
      </w:r>
    </w:p>
    <w:p>
      <w:pPr>
        <w:pStyle w:val="BodyText"/>
      </w:pPr>
      <w:r>
        <w:t xml:space="preserve">Một niềm xúc động dâng trào trong từng mạch máu. Loại xúc động làm cho nàng hơi kiễng mũi chân , cánh tay thon dài với những động tác vũ đạo muôn màu muôn vẻ , vòng eo nhỏ thon thả xoay tròn tạo nên những bước nhảy xinh đẹp nhất. Mái tóc trong làn mưa bụi tung bay , ống tay áo ở trong gió tự do bay phất phới.</w:t>
      </w:r>
    </w:p>
    <w:p>
      <w:pPr>
        <w:pStyle w:val="BodyText"/>
      </w:pPr>
      <w:r>
        <w:t xml:space="preserve">Không có đàn sáo nhạc kèn, chỉ có tiếng mưa rơi lạnh lẽo, nhưng không chút ảnh hưởng đến những động tác vũ đạo của nàng.</w:t>
      </w:r>
    </w:p>
    <w:p>
      <w:pPr>
        <w:pStyle w:val="BodyText"/>
      </w:pPr>
      <w:r>
        <w:t xml:space="preserve">Những bước nhảy của nàng khi thì điên cuồng mê hoặc, như dòng nước chảy xiết hò hét ra niềm bi thương trong lòng, khi thì mềm mại phóng khoáng, im lặng như hoa rơi bay bay tựa như bỏ xuống tất cả những bi thương.</w:t>
      </w:r>
    </w:p>
    <w:p>
      <w:pPr>
        <w:pStyle w:val="BodyText"/>
      </w:pPr>
      <w:r>
        <w:t xml:space="preserve">Người đời đều biết Giang Sắt Sắt nàng là tài nữ của kinh đô, thông thạo cầm kì thi họa, nhưng không người nào biết vũ đạo của nàng cũng là tuyệt kĩ, bởi vì nàng chưa bao giờ nhảy trước mặt người khác. Vũ đạo của nàng chỉ được dùng để phát tiết tâm tình trong lòng nàng. Nàng có khinh công làm căn bản nên thân thể nhẹ nhàng vô cùng, nàng thậm chí có thể nhảy múa trên lòng bàn tay người khác.</w:t>
      </w:r>
    </w:p>
    <w:p>
      <w:pPr>
        <w:pStyle w:val="BodyText"/>
      </w:pPr>
      <w:r>
        <w:t xml:space="preserve">Nhưng đến nay nàng vẫn không tìm thấy được lòng bàn tay kia.</w:t>
      </w:r>
    </w:p>
    <w:p>
      <w:pPr>
        <w:pStyle w:val="BodyText"/>
      </w:pPr>
      <w:r>
        <w:t xml:space="preserve">Mưa nặng hạt dần, tiếng mưa rơi khi nhanh khi chậm thấm ướt quần áo cùng mái tóc của nàng. Bọt nước nhè nhẹ bắn tung tóe theo những động tác vũ đạo của nàng. Nàng cứ như vậy nhảy múa điên cuồng , đến khi mũi chân truyền đến một trận đau đớn nàng vẫn như trước không hề có ý ngừng lại.</w:t>
      </w:r>
    </w:p>
    <w:p>
      <w:pPr>
        <w:pStyle w:val="BodyText"/>
      </w:pPr>
      <w:r>
        <w:t xml:space="preserve">“Đã hai canh giờ, ngươi không cảm thấy mệt sao?” Một âm thanh tao nhã mang theo một chút khó hiểu cùng lo lắng từ trong làn mưa bụi truyền đến.</w:t>
      </w:r>
    </w:p>
    <w:p>
      <w:pPr>
        <w:pStyle w:val="BodyText"/>
      </w:pPr>
      <w:r>
        <w:t xml:space="preserve">Bước nhảy của Sắt Sắt dừng lại một chút, theo phản xạ quay đầu lại, nàng nhìn thấy trong làn mưa bụi mờ mịt có một dáng người lẳng lặng đứng dưới những mảnh hoa mang sắc hồng đang rơi rụng.</w:t>
      </w:r>
    </w:p>
    <w:p>
      <w:pPr>
        <w:pStyle w:val="BodyText"/>
      </w:pPr>
      <w:r>
        <w:t xml:space="preserve">Xuân Thủy lâu Minh Xuân Thủy sao lại xuất hiện ngay lúc nàng chật vật như thế này. Thực hiển nhiên, hắn đã sớm đến đây bởi vì trên cẩm bào thêu những áng mây của hắn lúc này cũng đã bị mưa phùn làm ướt.</w:t>
      </w:r>
    </w:p>
    <w:p>
      <w:pPr>
        <w:pStyle w:val="BodyText"/>
      </w:pPr>
      <w:r>
        <w:t xml:space="preserve">“Minh lâu chủ.” Nàng cười khổ: “Đúng là con người không nơi đâu là không thể gặp nhau! Đệm một khúc nhạc cho ta được không?”</w:t>
      </w:r>
    </w:p>
    <w:p>
      <w:pPr>
        <w:pStyle w:val="BodyText"/>
      </w:pPr>
      <w:r>
        <w:t xml:space="preserve">Hắn không nói gì, ánh mắt dịu dàng xuyên qua lớp mặt nạ ngưng đọng lại trên khuôn mặt nàng, giống như ánh nắng ấm áp chiếu vào.</w:t>
      </w:r>
    </w:p>
    <w:p>
      <w:pPr>
        <w:pStyle w:val="BodyText"/>
      </w:pPr>
      <w:r>
        <w:t xml:space="preserve">“Không muốn sao?” Nàng hạ thấp mi mắt, vung ống tay áo, thân hình thon gầy bắt đầu xoay tròn. Cây xanh, hoa hồng, những hạt mưa lạnh buốt cũng xoay tròn theo nàng.</w:t>
      </w:r>
    </w:p>
    <w:p>
      <w:pPr>
        <w:pStyle w:val="BodyText"/>
      </w:pPr>
      <w:r>
        <w:t xml:space="preserve">“Đủ rồi!” Hắn nhẹ giọng quát, chậm rãi hướng về phía nàng, cánh tay rộng lớn đem nàng đang xoay tròn một vòng ôm vào lồng ngực.</w:t>
      </w:r>
    </w:p>
    <w:p>
      <w:pPr>
        <w:pStyle w:val="BodyText"/>
      </w:pPr>
      <w:r>
        <w:t xml:space="preserve">Nàng nhẹ nhàng bay bổng giống như một con bướm đã cạn kiệt sức lực, dừng ở trong lòng hắn, những sợi tóc hoa mĩ giống như thác nước, rũ xuống tấm lưng mảnh mai của nàng.</w:t>
      </w:r>
    </w:p>
    <w:p>
      <w:pPr>
        <w:pStyle w:val="BodyText"/>
      </w:pPr>
      <w:r>
        <w:t xml:space="preserve">“Để cho ta nhảy!” Nàng quật cường ngước mắt, khóe môi nở nụ cười gượng gạo.</w:t>
      </w:r>
    </w:p>
    <w:p>
      <w:pPr>
        <w:pStyle w:val="BodyText"/>
      </w:pPr>
      <w:r>
        <w:t xml:space="preserve">Hắn cúi đầu, tầm mắt giao nhau, khẽ thở dài: “Mắt của ngươi đang rưng rưng.”</w:t>
      </w:r>
    </w:p>
    <w:p>
      <w:pPr>
        <w:pStyle w:val="BodyText"/>
      </w:pPr>
      <w:r>
        <w:t xml:space="preserve">Tiếng cười dừng lại, nàng bỗng nhiên muốn khóc.</w:t>
      </w:r>
    </w:p>
    <w:p>
      <w:pPr>
        <w:pStyle w:val="BodyText"/>
      </w:pPr>
      <w:r>
        <w:t xml:space="preserve">Hắn thong thả than nhẹ một tiếng, tầm mắt hắn cùng ánh mắt nàng giao nhau: “Vai của ta sẽ cho ngươi mượn khóc.”</w:t>
      </w:r>
    </w:p>
    <w:p>
      <w:pPr>
        <w:pStyle w:val="BodyText"/>
      </w:pPr>
      <w:r>
        <w:t xml:space="preserve">Lòng nàng bổng quặn đau, nước mắt tràn mi chảy xuống, rốt cuộc không còn có thể kìm chế được.</w:t>
      </w:r>
    </w:p>
    <w:p>
      <w:pPr>
        <w:pStyle w:val="BodyText"/>
      </w:pPr>
      <w:r>
        <w:t xml:space="preserve">Nàng từ nhỏ đến giờ hận nhất là phải rơi nước mắt.</w:t>
      </w:r>
    </w:p>
    <w:p>
      <w:pPr>
        <w:pStyle w:val="BodyText"/>
      </w:pPr>
      <w:r>
        <w:t xml:space="preserve">Khi mẫu thân dạy võ cho nàng, đối với nàng cực kì nghiêm khắc, từ nhỏ bị đánh không ít, nhưng nàng chưa bao giờ khóc, bởi vì nàng biết trên đời này nước mắt là rẻ mạc và vô dụng nhất, khóc, một chút tác dụng cũng không có.</w:t>
      </w:r>
    </w:p>
    <w:p>
      <w:pPr>
        <w:pStyle w:val="BodyText"/>
      </w:pPr>
      <w:r>
        <w:t xml:space="preserve">Nhưng lúc này nàng mới hiểu được đó là vì nàng chưa bị thương tổn đến cực độ, đó là bởi vì không có một đôi cánh tay có thể dựa vào.</w:t>
      </w:r>
    </w:p>
    <w:p>
      <w:pPr>
        <w:pStyle w:val="BodyText"/>
      </w:pPr>
      <w:r>
        <w:t xml:space="preserve">Nàng bỗng nhiên nhào vào lòng hắn, nằm trong lòng một nam nhân bất quá cũng chỉ mới gặp mặt hai lần, nước mắt theo nhau chảy ra, có muốn ngừng cũng không được, coi như đem nước mắt tích trữ mười mấy năm nay khóc một lần ra hết.</w:t>
      </w:r>
    </w:p>
    <w:p>
      <w:pPr>
        <w:pStyle w:val="BodyText"/>
      </w:pPr>
      <w:r>
        <w:t xml:space="preserve">Thân hình cứng cáp của hắn mặc sức để nàng ôm. Thật lâu sau, hắn mới duỗi cánh tay ôm lấy bả vai của nàng, khẽ vuốt lên mái tóc ướt đẫm.</w:t>
      </w:r>
    </w:p>
    <w:p>
      <w:pPr>
        <w:pStyle w:val="BodyText"/>
      </w:pPr>
      <w:r>
        <w:t xml:space="preserve">Mưa ngừng từ khi nào, nàng cũng không biết. Ánh mặt trời từ lúc nào đã theo những tầng mây tỏa ánh sáng rực rỡ , nàng cũng không biết.</w:t>
      </w:r>
    </w:p>
    <w:p>
      <w:pPr>
        <w:pStyle w:val="BodyText"/>
      </w:pPr>
      <w:r>
        <w:t xml:space="preserve">Nàng rốt cuộc cũng ngừng khóc, trên người nàng cùng hắn dính đầy hoa rơi cùng những vết bùn lấm tấm .</w:t>
      </w:r>
    </w:p>
    <w:p>
      <w:pPr>
        <w:pStyle w:val="BodyText"/>
      </w:pPr>
      <w:r>
        <w:t xml:space="preserve">Nàng lau khô nước mắt trên hai gò má, một lần nữa ngẩng đầu lên, hai con ngươi đen nở rộ sáng ngời như một nụ hoa. Áp lực và sự thương cảm mấy ngày qua của nàng cũng đã vơi đi không ít.</w:t>
      </w:r>
    </w:p>
    <w:p>
      <w:pPr>
        <w:pStyle w:val="BodyText"/>
      </w:pPr>
      <w:r>
        <w:t xml:space="preserve">“Cảm ơn ngươi! Ta làm bẩn quần áo của ngươi rồi.” Nàng nói rất áy náy. Nàng lại đang khóc trong lòng lâu chủ Xuân Thủy lâu, thật sự không thể ngờ được.</w:t>
      </w:r>
    </w:p>
    <w:p>
      <w:pPr>
        <w:pStyle w:val="BodyText"/>
      </w:pPr>
      <w:r>
        <w:t xml:space="preserve">“Không sao, có thể để cho Tiêm Tiêm công tử khóc trong lòng Minh mỗ, thật sự là một vinh hạnh! Nếu như ngươi muốn cảm ơn ta, vậy ngày sau hãy biểu diễn cho ta xem một vũ khúc!” Hắn trầm giọng nói.</w:t>
      </w:r>
    </w:p>
    <w:p>
      <w:pPr>
        <w:pStyle w:val="BodyText"/>
      </w:pPr>
      <w:r>
        <w:t xml:space="preserve">“Được!” Nàng gật đầu đồng ý.</w:t>
      </w:r>
    </w:p>
    <w:p>
      <w:pPr>
        <w:pStyle w:val="BodyText"/>
      </w:pPr>
      <w:r>
        <w:t xml:space="preserve">“Không cần đồng ý nhanh như vậy, ta muốn ngươi tháo mặt nạ xuống, thay trang phục nữ múa một vũ điệu cho ta xem!” Giọng hắn cực kì nghiêm túc, không giống như đang nói giỡn.</w:t>
      </w:r>
    </w:p>
    <w:p>
      <w:pPr>
        <w:pStyle w:val="BodyText"/>
      </w:pPr>
      <w:r>
        <w:t xml:space="preserve">“Có gì mà không thể!” Nàng nói thản nhiên, cũng không cần che dấu, nếu hắn đã biết nàng là nữ tử thì còn có gì mà không thể.</w:t>
      </w:r>
    </w:p>
    <w:p>
      <w:pPr>
        <w:pStyle w:val="BodyText"/>
      </w:pPr>
      <w:r>
        <w:t xml:space="preserve">“Ngươi gặp chuyện gì đau lòng sao?” Hắn hỏi.</w:t>
      </w:r>
    </w:p>
    <w:p>
      <w:pPr>
        <w:pStyle w:val="BodyText"/>
      </w:pPr>
      <w:r>
        <w:t xml:space="preserve">“Phải!” Sắt Sắt cúi đầu, nói một cách thản nhiên .</w:t>
      </w:r>
    </w:p>
    <w:p>
      <w:pPr>
        <w:pStyle w:val="BodyText"/>
      </w:pPr>
      <w:r>
        <w:t xml:space="preserve">“Chuyện gì, có thể nói cho ta biết không?”</w:t>
      </w:r>
    </w:p>
    <w:p>
      <w:pPr>
        <w:pStyle w:val="BodyText"/>
      </w:pPr>
      <w:r>
        <w:t xml:space="preserve">Nàng không chớp mắt, kìm chế sự đau đớn trong lòng, chậm rãi nói: “Mẫu thân ta vừa mới mất!”</w:t>
      </w:r>
    </w:p>
    <w:p>
      <w:pPr>
        <w:pStyle w:val="BodyText"/>
      </w:pPr>
      <w:r>
        <w:t xml:space="preserve">Minh Xuân Thủy nghe vậy, thân mình bỗng nhiên cứng đờ, giống như đối với câu trả lời của nàng cực kì kinh ngạc. Trầm mặc một chút, hắn mới thở dài một hơi rồi nói: “Sống trên đời, có rất nhiều chuyện ngoài ý muốn và bất hạnh, ngươi không thể đoán trước được ngày mai chuyện gì sẽ xảy ra, nhưng nếu gặp thì phải kiên cường đối mặt. Người chết thì cũng đã chết nhưng người sống thì vẫn phải sống, ngươi chớ nên quá đau lòng.”</w:t>
      </w:r>
    </w:p>
    <w:p>
      <w:pPr>
        <w:pStyle w:val="BodyText"/>
      </w:pPr>
      <w:r>
        <w:t xml:space="preserve">Giọng điệu của hắn rất nhẹ nhàng, thản nhiên, giống như an ủi nhưng lại khơi lên sự đau xót trong lòng Sắt Sắt.</w:t>
      </w:r>
    </w:p>
    <w:p>
      <w:pPr>
        <w:pStyle w:val="BodyText"/>
      </w:pPr>
      <w:r>
        <w:t xml:space="preserve">Nàng cảm kích vuốt cằm, mang theo bùn đất trên người đứng dậy, lại lảo đảo té ngã vào lòng hắn. Lúc này nàng mới phát hiện do nhảy quá lâu không ngừng nghỉ đã làm đôi chân như muốn tê cứng. Đôi chân tựa như bị vật gì trên mặt đất đâm vào, đau đớn vô cùng, đôi giày màu trắng cũng đã loang lổ những vết máu.</w:t>
      </w:r>
    </w:p>
    <w:p>
      <w:pPr>
        <w:pStyle w:val="BodyText"/>
      </w:pPr>
      <w:r>
        <w:t xml:space="preserve">Hắn ôm lấy eo nhỏ của nàng, con ngươi đen mang theo ý cười lấp lánh: “Hãy để ta bế ngươi trở về thì hơn, đến biệt viện của ta được không?”</w:t>
      </w:r>
    </w:p>
    <w:p>
      <w:pPr>
        <w:pStyle w:val="BodyText"/>
      </w:pPr>
      <w:r>
        <w:t xml:space="preserve">“Ngươi!” Sắt Sắt đột nhiên đỏ mặt: “Đa tạ Minh lâu chủ, không cần!” Mặc kệ thế nào, nàng cũng là trắc phi của Dạ Vô Yên, cùng Minh Xuân Thủy thân thiết như vậy có phần không ổn.</w:t>
      </w:r>
    </w:p>
    <w:p>
      <w:pPr>
        <w:pStyle w:val="BodyText"/>
      </w:pPr>
      <w:r>
        <w:t xml:space="preserve">Hắn lại không quan tâm lời nói của nàng, âm thanh mang theo một sự không hài lòng nói: “Lời nói của Minh Xuân Thủy ta không có người nào dám cự tuyệt, cả ngươi cũng vậy!” Hắn cực kì bá đạo điểm huyệt đạo Sắt Sắt, ôm nàng vận khinh công, lướt qua những hàng cổ thụ phía trên ngự phong mà đi.</w:t>
      </w:r>
    </w:p>
    <w:p>
      <w:pPr>
        <w:pStyle w:val="BodyText"/>
      </w:pPr>
      <w:r>
        <w:t xml:space="preserve">Tốc độ của hắn rất nhanh, bên tai chỉ nghe tiếng gió vù vù, một loạt những hàng cây xanh, những bông hoa hồng nhanh chóng lui về phía sau. Làn gió lạnh lẽo âm u quất vào mặt, thổi bay mái tóc của hai người, thổi cả y phục của hai người tạo nên khung cảnh phóng khoáng nói không nên lời.</w:t>
      </w:r>
    </w:p>
    <w:p>
      <w:pPr>
        <w:pStyle w:val="BodyText"/>
      </w:pPr>
      <w:r>
        <w:t xml:space="preserve">Sắt Sắt nằm trong lòng Minh Xuân Thủy, lắng nghe nhịp đập mạnh mẽ của trái tim hắn, trong lòng nàng lại dâng lên một cảm giác an ổn kiên định.</w:t>
      </w:r>
    </w:p>
    <w:p>
      <w:pPr>
        <w:pStyle w:val="BodyText"/>
      </w:pPr>
      <w:r>
        <w:t xml:space="preserve">“Vì sao ngươi lại ở chỗ này? Mưa dầm cả ngày, dường như không phải lúc để ngắm hoa!” Sắt Sắt nhẹ giọng hỏi.</w:t>
      </w:r>
    </w:p>
    <w:p>
      <w:pPr>
        <w:pStyle w:val="BodyText"/>
      </w:pPr>
      <w:r>
        <w:t xml:space="preserve">“Nếu như ta nói chỉ là ngẫu nhiên, ngươi tin sao?” Minh Xuân Thủy nói thản nhiên.</w:t>
      </w:r>
    </w:p>
    <w:p>
      <w:pPr>
        <w:pStyle w:val="BodyText"/>
      </w:pPr>
      <w:r>
        <w:t xml:space="preserve">Dĩ nhiên Sắt Sắt không tin, làm gì có chuyện trùng hợp như vậy.</w:t>
      </w:r>
    </w:p>
    <w:p>
      <w:pPr>
        <w:pStyle w:val="BodyText"/>
      </w:pPr>
      <w:r>
        <w:t xml:space="preserve">“Ta muốn gặp ngươi, thuộc hạ của ta phát hiện ra hành tung của ngươi nên ta liền chạy đến đây.” Hắn nói thản nhiên như làn gió nhẹ, lại vô tình không biết nói như vậy khiến lòng Sắt Sắt nổi lên những gợn sóng.</w:t>
      </w:r>
    </w:p>
    <w:p>
      <w:pPr>
        <w:pStyle w:val="BodyText"/>
      </w:pPr>
      <w:r>
        <w:t xml:space="preserve">Lâu chủ Xuân Thủy lâu tuyệt đối có năng lực này, chỉ cần nàng xuất hiện bên ngoài hắn chắc chắn sẽ tìm được. Nhưng vì sao hắn muốn gặp nàng?</w:t>
      </w:r>
    </w:p>
    <w:p>
      <w:pPr>
        <w:pStyle w:val="BodyText"/>
      </w:pPr>
      <w:r>
        <w:t xml:space="preserve">“Vì sao muốn gặp ta?” Nàng cau mày hỏi.</w:t>
      </w:r>
    </w:p>
    <w:p>
      <w:pPr>
        <w:pStyle w:val="BodyText"/>
      </w:pPr>
      <w:r>
        <w:t xml:space="preserve">“Yểu điệu thục nữ, quân tử hảo cầu, lý do này được rồi chứ?” Hắn nhẹ giọng nói bên tai nàng, giọng nói nửa thật nửa trêu tức.</w:t>
      </w:r>
    </w:p>
    <w:p>
      <w:pPr>
        <w:pStyle w:val="BodyText"/>
      </w:pPr>
      <w:r>
        <w:t xml:space="preserve">Trong lòng Sắt Sắt bỗng như bị kìm hãm, thản nhiên cười nói: “Minh lâu chủ, không phải ngươi thường xuyên lấy lòng nữ tử như vậy chứ?”</w:t>
      </w:r>
    </w:p>
    <w:p>
      <w:pPr>
        <w:pStyle w:val="BodyText"/>
      </w:pPr>
      <w:r>
        <w:t xml:space="preserve">Mũi chân hắn hơi lướt nhẹ trên thân cây một chút, những cánh hoa rơi rụng tán loạn.</w:t>
      </w:r>
    </w:p>
    <w:p>
      <w:pPr>
        <w:pStyle w:val="BodyText"/>
      </w:pPr>
      <w:r>
        <w:t xml:space="preserve">Hắn không chớp mi, ánh mắt bình tĩnh trong sáng nhìn nàng: “Trên đời này, chưa có nữ tử nào cần ta phải lấy lòng, ngoại trừ…” Ánh mắt của hắn xẹt qua khuôn mặt Sắt Sắt, câu nói kế tiếp rất thấp, là ngươi, vẫn là nàng, nhưng Sắt Sắt không nghe thấy, những chữ kia đã tự mình bay theo gió.</w:t>
      </w:r>
    </w:p>
    <w:p>
      <w:pPr>
        <w:pStyle w:val="BodyText"/>
      </w:pPr>
      <w:r>
        <w:t xml:space="preserve">Chương 34- Ấm áp</w:t>
      </w:r>
    </w:p>
    <w:p>
      <w:pPr>
        <w:pStyle w:val="BodyText"/>
      </w:pPr>
      <w:r>
        <w:t xml:space="preserve">Biệt viện của Minh Xuân Thủy nằm ở khu bình dân ở thành Bắc. Đó là một tòa nhà cũ kĩ, không có nhà cao cửa rộng tường trắng như những nhà quan khác, trên đường đá mọc đầy rêu xanh, trước cửa là những con ngõ nhỏ trải đá vụn.</w:t>
      </w:r>
    </w:p>
    <w:p>
      <w:pPr>
        <w:pStyle w:val="BodyText"/>
      </w:pPr>
      <w:r>
        <w:t xml:space="preserve">Những ngôi nhà cũ kĩ như vậy ở đế đô có nhiều, nhìn qua rất bình thường, thật khó tưởng tượng lâu chủ Xuân Thủy lâu lại đặt chân đến những nơi này.</w:t>
      </w:r>
    </w:p>
    <w:p>
      <w:pPr>
        <w:pStyle w:val="BodyText"/>
      </w:pPr>
      <w:r>
        <w:t xml:space="preserve">Minh Xuân Thủy ôm Sắt Sắt đi thẳng vào phòng, đem đặt nàng lên giường, phân phó thị nữ giúp nàng thay quần áo rửa mặt, thoa thuốc lên vết thương trên chân nàng. Sắt Sắt ngồi trên giường, cách một tấm màn trong suốt, nhìn thấy Minh Xuân Thủy miễn cưỡng ngồi trên chiếc giường ở gian ngoài, tay cầm ống sáo, đặt trên môi, tiếng sáo du dương nhẹ nhàng chậm rãi vang lên.</w:t>
      </w:r>
    </w:p>
    <w:p>
      <w:pPr>
        <w:pStyle w:val="BodyText"/>
      </w:pPr>
      <w:r>
        <w:t xml:space="preserve">Làn điệu nhu hòa lại tuyệt không chút bi thương, thong thả dương dương tự đắc, khiến người cảm thấy thật nhẹ nhàng ấm áp . Loại cảm giác ôn hòa này giống như bàn tay của mẫu thân mơn trớn ôm đứa con bị thương trong lòng.</w:t>
      </w:r>
    </w:p>
    <w:p>
      <w:pPr>
        <w:pStyle w:val="BodyText"/>
      </w:pPr>
      <w:r>
        <w:t xml:space="preserve">Ba ngày ba đêm chưa từng yên giấc lại ở trong rừng điên cuồng nhảy múa hai canh giờ, Sắt Sắt thật sự đã quá mệt mỏi. Theo tiếng sáo ngày càng nhẹ nhàng ngân nga, tinh thần Sắt Sắt bất tri bất giác rã rời, dần dần chìm vào mộng đẹp.</w:t>
      </w:r>
    </w:p>
    <w:p>
      <w:pPr>
        <w:pStyle w:val="BodyText"/>
      </w:pPr>
      <w:r>
        <w:t xml:space="preserve">m điệu tiếng sáo cuối cùng tiêu tan trong không khí, Minh Xuân Thủy đứng dậy, vén rèm đi vào phòng trong, phất tay ý bảo hai thị nữ lui ra.</w:t>
      </w:r>
    </w:p>
    <w:p>
      <w:pPr>
        <w:pStyle w:val="BodyText"/>
      </w:pPr>
      <w:r>
        <w:t xml:space="preserve">Hắn khoanh tay đứng trước giường, ánh mắt sâu thẳm dừng trên người nàng.</w:t>
      </w:r>
    </w:p>
    <w:p>
      <w:pPr>
        <w:pStyle w:val="BodyText"/>
      </w:pPr>
      <w:r>
        <w:t xml:space="preserve">Dáng vẻ nàng ngủ yên thật điềm tĩnh, lông mi khép lại, dài mà cong, mang theo một loại yên tĩnh xinh đẹp và thanh thoát.</w:t>
      </w:r>
    </w:p>
    <w:p>
      <w:pPr>
        <w:pStyle w:val="BodyText"/>
      </w:pPr>
      <w:r>
        <w:t xml:space="preserve">Ngón tay thon dài của hắn chậm rãi xoa xoa khuôn mặt nàng, từ mũi, môi đến chân mày của nàng, cuối cùng dừng lại trên trán nàng. Cặp mắt sâu thẳm của hắn hiện lên một vẻ u ám phức tạp, hắn biết chỉ cần hơi dùng lực một chút, hắn liền có thể tháo chiếc mặt nạ trên mặt nàng xuống, khuôn mặt trước mắt hắn sẽ biến thành một khuôn mặt khác.</w:t>
      </w:r>
    </w:p>
    <w:p>
      <w:pPr>
        <w:pStyle w:val="BodyText"/>
      </w:pPr>
      <w:r>
        <w:t xml:space="preserve">Tuy nhiên tay hắn chỉ dừng lại thật lâu trên trán nàng, nhưng cuối cùng lại chậm rãi rời đi.</w:t>
      </w:r>
    </w:p>
    <w:p>
      <w:pPr>
        <w:pStyle w:val="BodyText"/>
      </w:pPr>
      <w:r>
        <w:t xml:space="preserve">Mới vừa rồi khi thổi sáo, hắn đã ngậm trong miệng ‘Ngủ yên hoàn’, loại thuốc này đối với người thần trí thanh tỉnh không có tác dụng nhưng đối với người mệt mỏi có tác dụng rất mạnh làm cho người đó ngủ sâu. Theo tiếng sáo truyền ra, hương vị tràn ngập trong phòng, làm cho nàng đang mệt mỏi nhanh chóng đi vào giấc ngủ.</w:t>
      </w:r>
    </w:p>
    <w:p>
      <w:pPr>
        <w:pStyle w:val="BodyText"/>
      </w:pPr>
      <w:r>
        <w:t xml:space="preserve">Hắn vốn muốn gỡ mặt nạ của nàng xuống, nhìn hình dáng thật của nàng, nhưng không biết vì sao trong thời điểm cuối cùng hắn bỗng nhiên không có can đảm. Đứng yên một lát, bàn tay hắn cầm cái chăn gấm mềm mại đắp lên người nàng.</w:t>
      </w:r>
    </w:p>
    <w:p>
      <w:pPr>
        <w:pStyle w:val="BodyText"/>
      </w:pPr>
      <w:r>
        <w:t xml:space="preserve">***</w:t>
      </w:r>
    </w:p>
    <w:p>
      <w:pPr>
        <w:pStyle w:val="BodyText"/>
      </w:pPr>
      <w:r>
        <w:t xml:space="preserve">Khi Sắt Sắt tỉnh lại thì sắc trời đã tối đen. Nàng cảm giác giấc ngủ an ổn vô cùng, xua tan mệt mỏi mấy ngày nay của nàng. Sau khi mẫu thân ra đi, nàng ngày đêm đều canh giữ trước linh cửu, chưa từng có một đêm yên giấc, lại không ngờ hôm nay nằm ở trong này lại ngủ thoải mái như thế.</w:t>
      </w:r>
    </w:p>
    <w:p>
      <w:pPr>
        <w:pStyle w:val="BodyText"/>
      </w:pPr>
      <w:r>
        <w:t xml:space="preserve">Sắt Sắt đứng dậy bước xuống giường, nhìn thấy phòng ngoài có một ánh lửa mờ nhạt, tỏa ra vầng sáng ấm áp. Nàng chậm rãi bước đến phía trước bức rèm che, xuyên qua tấm mành, nhìn thấy Minh Xuân Thủy đang ngồi dưới ánh đèn, trong tay đang cầm một quyển sách, đang xem rất chăm chú.</w:t>
      </w:r>
    </w:p>
    <w:p>
      <w:pPr>
        <w:pStyle w:val="BodyText"/>
      </w:pPr>
      <w:r>
        <w:t xml:space="preserve">Áo trắng bay bay, dáng người tao nhã, nhìn không thấy biểu tình trên mặt hắn nhưng có thể cảm nhận được thần sắc thật sự của hắn, Sắt Sắt ngắm nhìn, dường như có chút không thể dời tầm mắt.</w:t>
      </w:r>
    </w:p>
    <w:p>
      <w:pPr>
        <w:pStyle w:val="BodyText"/>
      </w:pPr>
      <w:r>
        <w:t xml:space="preserve">Không có gì so với cảm giác sau khi tỉnh lại có một người đang lẳng lặng chờ đợi càng làm cho người ta cảm động.</w:t>
      </w:r>
    </w:p>
    <w:p>
      <w:pPr>
        <w:pStyle w:val="BodyText"/>
      </w:pPr>
      <w:r>
        <w:t xml:space="preserve">Ngón tay ngọc khẽ run, động vào tấm màn trong suốt, tiếng vang thánh thót làm lòng nàng thêm rối loạn.</w:t>
      </w:r>
    </w:p>
    <w:p>
      <w:pPr>
        <w:pStyle w:val="BodyText"/>
      </w:pPr>
      <w:r>
        <w:t xml:space="preserve">“Tỉnh rồi sao?” Tiếng vang kinh động đến Minh Xuân Thủy, hắn quay đầu nhìn về phía nàng, khóe môi lộ ra khỏi mặt nạ, có chút hơi cong lên.</w:t>
      </w:r>
    </w:p>
    <w:p>
      <w:pPr>
        <w:pStyle w:val="BodyText"/>
      </w:pPr>
      <w:r>
        <w:t xml:space="preserve">“Vâng” Áp chế gợn sóng dưới đáy lòng, Sắt Sắt khẽ cười cười.</w:t>
      </w:r>
    </w:p>
    <w:p>
      <w:pPr>
        <w:pStyle w:val="BodyText"/>
      </w:pPr>
      <w:r>
        <w:t xml:space="preserve">“Có đói bụng không?” Hắn cũng cười thản nhiên, phân phó thị nữ đi chuẩn bị.</w:t>
      </w:r>
    </w:p>
    <w:p>
      <w:pPr>
        <w:pStyle w:val="BodyText"/>
      </w:pPr>
      <w:r>
        <w:t xml:space="preserve">Trên chiếc bàn gỗ lim là bốn món ăn và một bát canh, đủ cho hai họ dùng nhưng cũng sẽ không lãng phí.</w:t>
      </w:r>
    </w:p>
    <w:p>
      <w:pPr>
        <w:pStyle w:val="BodyText"/>
      </w:pPr>
      <w:r>
        <w:t xml:space="preserve">Nếu như không tự mình gặp mặt, Sắt Sắt sẽ không nghĩ đến Minh Xuân Thủy lại là người như vậy.</w:t>
      </w:r>
    </w:p>
    <w:p>
      <w:pPr>
        <w:pStyle w:val="BodyText"/>
      </w:pPr>
      <w:r>
        <w:t xml:space="preserve">Đồ ăn hắn dùng không phong phú nhưng cũng nhìn rất ngon miệng. Phòng hắn ở không xa hoa nhưng cũng rất lịch sự tao nhã. Quần áo của hắn không đẹp đẽ quý giá nhưng lại rất khác biệt.</w:t>
      </w:r>
    </w:p>
    <w:p>
      <w:pPr>
        <w:pStyle w:val="BodyText"/>
      </w:pPr>
      <w:r>
        <w:t xml:space="preserve">Tài lực của hắn có thể nói là giàu có thể sánh ngang một quốc gia. Nghe nói năm ngoái Hoàng huyện từng xảy ra một trận thiên tai, khoản cứu tế của triều đình chậm chạp không đến, Xuân Thủy lâu đã bỏ vốn sửa lại đê đập, cứu tế dân chúng.</w:t>
      </w:r>
    </w:p>
    <w:p>
      <w:pPr>
        <w:pStyle w:val="BodyText"/>
      </w:pPr>
      <w:r>
        <w:t xml:space="preserve">Không người nào biết Xuân Thủy lâu rốt cuộc là ở nơi nào? Đã có lời đồn đãi Xuân Thủy lâu là một tòa cung điện bằng vàng ngọc huy hoàng xa hoa, bên ngoài cung điện gieo trồng các loại hoa cỏ kì lạ, bốn mùa ngát hương, bên trong cung điện đều được trang hoàng bằng những cổ vật quý hiếm.</w:t>
      </w:r>
    </w:p>
    <w:p>
      <w:pPr>
        <w:pStyle w:val="BodyText"/>
      </w:pPr>
      <w:r>
        <w:t xml:space="preserve">Lâu chủ Xuân Thủy lâu Minh Xuân Thủy lại vô cùng xa xỉ thối nát, ăn toàn sơn hào hải vị, dùng toàn chén vàng đũa ngọc. Hoàng đế có tam cung lục viện bảy mươi hai phi tần, hắn đã có bốn thê tám thiếp chín mươi chín cơ.</w:t>
      </w:r>
    </w:p>
    <w:p>
      <w:pPr>
        <w:pStyle w:val="BodyText"/>
      </w:pPr>
      <w:r>
        <w:t xml:space="preserve">Trên giang hồ gọi Xuân Thủy lâu là ma giáo, cũng có người xưng Xuân Thủy lâu là thánh giáo.</w:t>
      </w:r>
    </w:p>
    <w:p>
      <w:pPr>
        <w:pStyle w:val="BodyText"/>
      </w:pPr>
      <w:r>
        <w:t xml:space="preserve">Là ma là thánh là người hay tà, không một ai biết rõ.</w:t>
      </w:r>
    </w:p>
    <w:p>
      <w:pPr>
        <w:pStyle w:val="BodyText"/>
      </w:pPr>
      <w:r>
        <w:t xml:space="preserve">Nhưng giờ khắc này Sắt Sắt lại biết được, Minh Xuân Thủy không phải là người xấu, Xuân Thủy lâu cũng không phải là ma giáo. Người của ma giáo sẽ không bận tâm đến chuyện sống chết của dân chúng.</w:t>
      </w:r>
    </w:p>
    <w:p>
      <w:pPr>
        <w:pStyle w:val="BodyText"/>
      </w:pPr>
      <w:r>
        <w:t xml:space="preserve">Thị nữ dọn xong thức ăn liền chậm rãi lui xuống, không đứng bên bàn hầu hạ.</w:t>
      </w:r>
    </w:p>
    <w:p>
      <w:pPr>
        <w:pStyle w:val="BodyText"/>
      </w:pPr>
      <w:r>
        <w:t xml:space="preserve">“Tiêm Tiêm, đồ ăn có hợp khẩu vị của ngươi không?” Giọng điệu của Minh Xuân Thủy hỏi rất mềm nhẹ.</w:t>
      </w:r>
    </w:p>
    <w:p>
      <w:pPr>
        <w:pStyle w:val="BodyText"/>
      </w:pPr>
      <w:r>
        <w:t xml:space="preserve">Sắt Sắt cau mày có ý bỡn cợt: “Minh lâu chủ, nghe đồn ngươi dùng toàn chén vàng đũa ngọc, ăn toàn sơn hào hải vị, Tiêm Tiêm ta vốn tưởng sẽ có lộc ăn, không ngờ Minh lâu chủ lại keo kiệt như thế, chỉ dùng cải trắng và đậu hũ đãi khách.” Sắt Sắt cầm đũa trúc trong tay , gắp một miếng đậu hũ.</w:t>
      </w:r>
    </w:p>
    <w:p>
      <w:pPr>
        <w:pStyle w:val="BodyText"/>
      </w:pPr>
      <w:r>
        <w:t xml:space="preserve">Minh Xuân Thủy cười tao nhã, con ngươi phản chiếu một ánh sáng ngọc.</w:t>
      </w:r>
    </w:p>
    <w:p>
      <w:pPr>
        <w:pStyle w:val="BodyText"/>
      </w:pPr>
      <w:r>
        <w:t xml:space="preserve">“Tiêm Tiêm, không phải ngươi cũng tin lời đồn đãi trên giang hồ chứ? Món ngon không nhất thiết phải là sơn hào hải vị, ngươi dùng thử miếng đậu hũ này đi.”</w:t>
      </w:r>
    </w:p>
    <w:p>
      <w:pPr>
        <w:pStyle w:val="BodyText"/>
      </w:pPr>
      <w:r>
        <w:t xml:space="preserve">Sắt Sắt đem đậu hũ để vào trong miệng, cảm thấy mùi vị thật tốt, đúng là rất ngon miệng.</w:t>
      </w:r>
    </w:p>
    <w:p>
      <w:pPr>
        <w:pStyle w:val="BodyText"/>
      </w:pPr>
      <w:r>
        <w:t xml:space="preserve">Sắt Sắt gật đầu nói: “Quả thật khẩu vị không tầm thường, nhưng không biết lời đồn ngươi có bốn thê tám thiếp chín mươi chín cơ là thật không?”</w:t>
      </w:r>
    </w:p>
    <w:p>
      <w:pPr>
        <w:pStyle w:val="BodyText"/>
      </w:pPr>
      <w:r>
        <w:t xml:space="preserve">Minh Xuân Thủy nghe vậy, cười ha ha, tiếng cười của hắn trong sáng ôn hòa và tao nhã, cực kì mê hoặc lòng người. Khóe môi hắn cong lên tuyệt đẹp, rõ ràng là một loại độc vô cùng mê hoặc.</w:t>
      </w:r>
    </w:p>
    <w:p>
      <w:pPr>
        <w:pStyle w:val="BodyText"/>
      </w:pPr>
      <w:r>
        <w:t xml:space="preserve">“Ngươi…tin…sao?” Con ngươi đen cân nhắc, chăm chú nhìn Sắt Sắt.</w:t>
      </w:r>
    </w:p>
    <w:p>
      <w:pPr>
        <w:pStyle w:val="BodyText"/>
      </w:pPr>
      <w:r>
        <w:t xml:space="preserve">Sắt Sắt bị ánh mắt của hắn nhìn chăm chú có chút không thể che giấu, nàng cau mày nói: “Theo phẩm vị của Minh lâu chủ, yêu cầu đối với thê thiếp tự nhiên sẽ rất cao. Trong thiên hạ, nữ tử có thể lọt vào mắt Minh lâu chủ chắc không nhiều lắm, nếu là bốn thiếp tám thê thì có thể tin, về phần chín mươi chín cơ thì…” Sắt Sắt lắc đầu nói: “Chắc là không có!”</w:t>
      </w:r>
    </w:p>
    <w:p>
      <w:pPr>
        <w:pStyle w:val="BodyText"/>
      </w:pPr>
      <w:r>
        <w:t xml:space="preserve">Minh Xuân Thủy cười nói: “Nếu như ta nói bốn thê tám thiếp cũng chưa từng có thì sao?”</w:t>
      </w:r>
    </w:p>
    <w:p>
      <w:pPr>
        <w:pStyle w:val="BodyText"/>
      </w:pPr>
      <w:r>
        <w:t xml:space="preserve">“Một người cũng không có?” Sắt Sắt lắc đầu nói: “Vậy thì đánh chết ta cũng không tin!”</w:t>
      </w:r>
    </w:p>
    <w:p>
      <w:pPr>
        <w:pStyle w:val="BodyText"/>
      </w:pPr>
      <w:r>
        <w:t xml:space="preserve">“Vì sao không tin? Nếu như ta nói, ta luôn luôn chờ đợi một người, một nữ tử khiến cho ta thưởng thức, khiến cho ta quý trọng, có thể cùng ta sánh vai, giống như ngươi! Ngươi có tin không?” Ánh mắt của hắn thật sâu dừng lại trên người nàng, giọng điệu của hắn mang theo một vẻ là sự thật, lại có một vẻ đùa giỡn mang ý tứ sâu xa.</w:t>
      </w:r>
    </w:p>
    <w:p>
      <w:pPr>
        <w:pStyle w:val="BodyText"/>
      </w:pPr>
      <w:r>
        <w:t xml:space="preserve">Sắt Sắt không biết lời hắn nói là thật hay giả, nàng chú ý đến ánh mắt đen sâu thẳm của hắn xẹt qua một vẻ đau đớn, tuy rằng chợt lóe lên rồi biến mất nhưng vẫn bị nàng nhìn ra được. Trong lòng nàng có một sự nghi hoặc, hắn nói luôn luôn chờ đợi một nữ tử khiến hắn tán thưởng, là chỉ nàng sao?!</w:t>
      </w:r>
    </w:p>
    <w:p>
      <w:pPr>
        <w:pStyle w:val="BodyText"/>
      </w:pPr>
      <w:r>
        <w:t xml:space="preserve">Thần sắc Sắt Sắt hơi cứng lại, áp chế gợn sóng trong lòng, nàng thản nhiên cười nói: “Ít nhất có một việc ta tin tưởng!”</w:t>
      </w:r>
    </w:p>
    <w:p>
      <w:pPr>
        <w:pStyle w:val="BodyText"/>
      </w:pPr>
      <w:r>
        <w:t xml:space="preserve">“Tin tưởng cái gì?” Hắn cau mày.</w:t>
      </w:r>
    </w:p>
    <w:p>
      <w:pPr>
        <w:pStyle w:val="BodyText"/>
      </w:pPr>
      <w:r>
        <w:t xml:space="preserve">“Minh lâu chủ rất thích trêu đùa người khác!” Sắt Sắt thản nhiên cười cười.</w:t>
      </w:r>
    </w:p>
    <w:p>
      <w:pPr>
        <w:pStyle w:val="BodyText"/>
      </w:pPr>
      <w:r>
        <w:t xml:space="preserve">Con ngươi đen của Minh Xuân Thủy hiện lên một tia sáng khác thường, cười gượng: “Không phải trêu đùa, Tiêm Tiêm quả thật làm cho ta rất ngưỡng mộ. Nếu như sau này có việc gì khó xử, Minh mỗ nhất định sẽ dốc sức tương trợ.”</w:t>
      </w:r>
    </w:p>
    <w:p>
      <w:pPr>
        <w:pStyle w:val="BodyText"/>
      </w:pPr>
      <w:r>
        <w:t xml:space="preserve">“Ta xin đa tạ Minh lâu chủ trước!” Sắt Sắt nói từ đáy lòng.</w:t>
      </w:r>
    </w:p>
    <w:p>
      <w:pPr>
        <w:pStyle w:val="BodyText"/>
      </w:pPr>
      <w:r>
        <w:t xml:space="preserve">Dùng cơm tối xong, sắc trời đã vào đêm, Sắt Sắt chia tay Minh Xuân Thủy, vội vàng trở về Định An hầu phủ.</w:t>
      </w:r>
    </w:p>
    <w:p>
      <w:pPr>
        <w:pStyle w:val="Compact"/>
      </w:pPr>
      <w:r>
        <w:t xml:space="preserve"> </w:t>
      </w:r>
      <w:r>
        <w:br w:type="textWrapping"/>
      </w:r>
      <w:r>
        <w:br w:type="textWrapping"/>
      </w:r>
    </w:p>
    <w:p>
      <w:pPr>
        <w:pStyle w:val="Heading2"/>
      </w:pPr>
      <w:bookmarkStart w:id="40" w:name="tập-1-lâm-giang-tiên---chương-035---036"/>
      <w:bookmarkEnd w:id="40"/>
      <w:r>
        <w:t xml:space="preserve">18. Tập 1: Lâm Giang Tiên - Chương 035 - 036</w:t>
      </w:r>
    </w:p>
    <w:p>
      <w:pPr>
        <w:pStyle w:val="Compact"/>
      </w:pPr>
      <w:r>
        <w:br w:type="textWrapping"/>
      </w:r>
      <w:r>
        <w:br w:type="textWrapping"/>
      </w:r>
      <w:r>
        <w:t xml:space="preserve"> </w:t>
      </w:r>
    </w:p>
    <w:p>
      <w:pPr>
        <w:pStyle w:val="BodyText"/>
      </w:pPr>
      <w:r>
        <w:t xml:space="preserve">Chương 35 - Đều là vật trang trí</w:t>
      </w:r>
    </w:p>
    <w:p>
      <w:pPr>
        <w:pStyle w:val="BodyText"/>
      </w:pPr>
      <w:r>
        <w:t xml:space="preserve">Sau mấy ngày mưa dầm, sắc trời rốt cuộc trong trẻo trở lại, bầu trời giống như được tẩy rửa vô cùng tươi mát thuần khiết.</w:t>
      </w:r>
    </w:p>
    <w:p>
      <w:pPr>
        <w:pStyle w:val="BodyText"/>
      </w:pPr>
      <w:r>
        <w:t xml:space="preserve">Xe ngựa của Tuyền vương phủ sáng sớm đã đứng trước cửa lớn của Định An hầu phủ. Sắt Sắt ôm tro cốt của mẫu thân, cùng Tử Mê và Thanh Mai ngồi trên xe ngựa. Phụ thân đứng ở cửa nhìn theo nàng, Sắt Sắt nhìn phụ thân, lòng bỗng dưng dâng lên một cảm giác chua xót.</w:t>
      </w:r>
    </w:p>
    <w:p>
      <w:pPr>
        <w:pStyle w:val="BodyText"/>
      </w:pPr>
      <w:r>
        <w:t xml:space="preserve">Đêm qua, nàng nhìn thấy phụ thân đứng trước bàn thờ của mẫu thân khóc thảm thiết, không có thanh âm, chỉ nghe nước mắt lặng lẽ rơi. Bất quá chỉ mới mấy ngày, phụ thân liền nhanh chóng gầy yếu sa sút, nhìn già đi vài tuổi.</w:t>
      </w:r>
    </w:p>
    <w:p>
      <w:pPr>
        <w:pStyle w:val="BodyText"/>
      </w:pPr>
      <w:r>
        <w:t xml:space="preserve">Khi nàng ngồi trước linh đường, phụ thân chưa bao giờ xuất hiện ở đó, nàng nghĩ phụ thân rất lạnh lùng vô tình, cũng không ngờ ông lại có dáng vẻ bi thương như vậy khi không có người. Có lẽ cha cũng không giống như nàng tưởng tượng vô tình như vậy, nhưng nàng vẫn không thể tha thứ cho ông, không thể tha thứ việc ông lạnh nhạt với mẫu thân. Con người khi đã mất đi thứ gì mới biết quý trọng.</w:t>
      </w:r>
    </w:p>
    <w:p>
      <w:pPr>
        <w:pStyle w:val="BodyText"/>
      </w:pPr>
      <w:r>
        <w:t xml:space="preserve">Hoa viên của Tuyền vương phủ.</w:t>
      </w:r>
    </w:p>
    <w:p>
      <w:pPr>
        <w:pStyle w:val="BodyText"/>
      </w:pPr>
      <w:r>
        <w:t xml:space="preserve">Gió nhẹ thổi qua cành liễu, trăm hoa đua nở, muôn hồng nghìn tía, từng đợt từng đợt mùi hương thơm ngát thật tự nhiên thấm vào ruột gan.</w:t>
      </w:r>
    </w:p>
    <w:p>
      <w:pPr>
        <w:pStyle w:val="BodyText"/>
      </w:pPr>
      <w:r>
        <w:t xml:space="preserve">Một tràng cười mềm mại thanh thanh truyền đến, Sắt Sắt ngẩng đầu, chỉ thấy trong đình có vài nữ tử y phục rực rỡ đang ngắm hoa xem cá. Một đám người ăn diện trang điểm xinh đẹp làm cho hoa viên này càng thêm xinh đẹp. Đẹp nhưng thật ra vẻ đẹp này lại phá vỡ sự tĩnh lặng thanh nhã của vườn hoa, có một chút không hài hòa.</w:t>
      </w:r>
    </w:p>
    <w:p>
      <w:pPr>
        <w:pStyle w:val="BodyText"/>
      </w:pPr>
      <w:r>
        <w:t xml:space="preserve">Mấy ngày nay chưa từng trở về phủ, cơ thiếp của Dạ Vô Yên lại thêm vài người, Sắt Sắt nhịn không được thản nhiên cười lạnh.</w:t>
      </w:r>
    </w:p>
    <w:p>
      <w:pPr>
        <w:pStyle w:val="BodyText"/>
      </w:pPr>
      <w:r>
        <w:t xml:space="preserve">Từ trước nghe nói bá quan trong triều vì muốn nịnh bợ Dạ Vô Yên đều vắt óc suy nghĩ, không ngừng dâng món ngon vật lạ cùng ca cơ vũ công , Dạ Vô Yên không hề cự tuyệt một ai, đều nhất nhất nhận lấy. Dạ Vô Yên ở biên quan lâu ngày nên bọn quan viên không biết được tính tình của hắn, nay hắn làm như thế đã làm cho nhiều người buông lỏng cảnh giác với hắn. Thì ra Tuyền vương oai phong một cõi bất quá cũng chỉ là một người phàm.</w:t>
      </w:r>
    </w:p>
    <w:p>
      <w:pPr>
        <w:pStyle w:val="BodyText"/>
      </w:pPr>
      <w:r>
        <w:t xml:space="preserve">Nhưng Sắt Sắt biết Dạ Vô Yên làm như thế cũng chỉ để che giấu bản chất thật sự của hắn.</w:t>
      </w:r>
    </w:p>
    <w:p>
      <w:pPr>
        <w:pStyle w:val="BodyText"/>
      </w:pPr>
      <w:r>
        <w:t xml:space="preserve">Sắt Sắt đang chăm chú suy nghĩ chợt một nữ tử từ chiếc cầu đá chạy xuống dưới, lập tức đụng vào người Sắt Sắt, chỉ nghe ‘bịch’ một tiếng giống như có vật gì đó rơi trên mặt đất.</w:t>
      </w:r>
    </w:p>
    <w:p>
      <w:pPr>
        <w:pStyle w:val="BodyText"/>
      </w:pPr>
      <w:r>
        <w:t xml:space="preserve">“Ngươi…ngươi…ngươi làm hỏng đàn của ta rồi.” Nữ tử trước mắt, ngón tay mảnh khảnh chỉ thẳng vào mặt Sắt Sắt, nói hổn hển .</w:t>
      </w:r>
    </w:p>
    <w:p>
      <w:pPr>
        <w:pStyle w:val="BodyText"/>
      </w:pPr>
      <w:r>
        <w:t xml:space="preserve">Nhưng Sắt Sắt lại mắt điếc tai ngơ, ánh mắt của nàng chăm chú nhìn chiếc hòm hoa nằm dưới đất. Rơi xuống đất không chỉ có cây đàn của nữ tử kia mà còn có hũ tro cốt của mẫu thân Sắt Sắt.</w:t>
      </w:r>
    </w:p>
    <w:p>
      <w:pPr>
        <w:pStyle w:val="BodyText"/>
      </w:pPr>
      <w:r>
        <w:t xml:space="preserve">Vẻ mặt Sắt Sắt lạnh băng nhặt lên hũ tro cốt của mẫu thân, nhưng có một đôi chân đạp lên chiếc hòm khắc hoa.</w:t>
      </w:r>
    </w:p>
    <w:p>
      <w:pPr>
        <w:pStyle w:val="BodyText"/>
      </w:pPr>
      <w:r>
        <w:t xml:space="preserve">“Ngươi nhặt đàn của ta lên trước.” âm thanh của nàng kia cực kì bén nhọn, mang theo vẻ kiều mị, từ trên cao nhìn xuống nói hùng hổ.</w:t>
      </w:r>
    </w:p>
    <w:p>
      <w:pPr>
        <w:pStyle w:val="BodyText"/>
      </w:pPr>
      <w:r>
        <w:t xml:space="preserve">“Tránh ra!” Sắt Sắt mở miệng, âm thanh rất lạnh, giọng nói lạnh lẽo phảng phất như băng tuyết phá đê tuôn ra.</w:t>
      </w:r>
    </w:p>
    <w:p>
      <w:pPr>
        <w:pStyle w:val="BodyText"/>
      </w:pPr>
      <w:r>
        <w:t xml:space="preserve">Nàng kia không ngờ Sắt Sắt có khí phách như vậy, hoảng sợ, thân mình theo bản năng lui về phía sau.</w:t>
      </w:r>
    </w:p>
    <w:p>
      <w:pPr>
        <w:pStyle w:val="BodyText"/>
      </w:pPr>
      <w:r>
        <w:t xml:space="preserve">“Phu nhân, đàn của ngươi, đàn của ngươi bị hỏng rồi!” Tiểu nha hoàn theo sau nàng hổn hển la lên.</w:t>
      </w:r>
    </w:p>
    <w:p>
      <w:pPr>
        <w:pStyle w:val="BodyText"/>
      </w:pPr>
      <w:r>
        <w:t xml:space="preserve">Nữ tử kia nghe vậy, ánh mắt hung ác, cắn răng nói: “Ngươi đúng là đồ hạ tiện, dám làm hư đàn của ta, mau nhặt đàn lên cho ta.” Nói xong, nàng duỗi chân định hung hăng đạp lên hũ tro cốt của mẫu thân Sắt Sắt.</w:t>
      </w:r>
    </w:p>
    <w:p>
      <w:pPr>
        <w:pStyle w:val="BodyText"/>
      </w:pPr>
      <w:r>
        <w:t xml:space="preserve">Trước mặt có một bóng người chợt lướt lên, Tử Mê nhẹ nhàng lao đến, nàng kia lảo đảo một chút rồi bị một lực lớn đẩy ngã.</w:t>
      </w:r>
    </w:p>
    <w:p>
      <w:pPr>
        <w:pStyle w:val="BodyText"/>
      </w:pPr>
      <w:r>
        <w:t xml:space="preserve">“Tiểu thư, người không sao chứ?” Tử Mê xoay người thấp giọng hỏi.</w:t>
      </w:r>
    </w:p>
    <w:p>
      <w:pPr>
        <w:pStyle w:val="BodyText"/>
      </w:pPr>
      <w:r>
        <w:t xml:space="preserve">Sắt Sắt không nói gì, duỗi tay lau đi bụi dính trên hòm, đem hòm ôm chặt vào trong ngực, chậm rãi đứng lên. Ánh mắt của nàng xem như không có gì, chỉ đảo qua nữ tử đang té ngã trên mặt đất rồi xoay người rời đi.</w:t>
      </w:r>
    </w:p>
    <w:p>
      <w:pPr>
        <w:pStyle w:val="BodyText"/>
      </w:pPr>
      <w:r>
        <w:t xml:space="preserve">Nàng kia cũng không có ý định bỏ qua, từ trên mặt đất đứng dậy, đánh về phía Sắt Sắt.</w:t>
      </w:r>
    </w:p>
    <w:p>
      <w:pPr>
        <w:pStyle w:val="BodyText"/>
      </w:pPr>
      <w:r>
        <w:t xml:space="preserve">Sắt Sắt cười lạnh nghiêng mình tránh đi, nàng kia đánh vào không khí, nhất thời thu lại không được lập tức lộn nhào vào trong hồ. ‘Bùm’ một âm thanh vang lên, bọt nước bắn tung tóe.</w:t>
      </w:r>
    </w:p>
    <w:p>
      <w:pPr>
        <w:pStyle w:val="BodyText"/>
      </w:pPr>
      <w:r>
        <w:t xml:space="preserve">“Bất quả chỉ là một cây đàn, đáng để coi như bảo bối như vậy sao?” Thanh Mai nhịn không được lên tiếng châm chọc.</w:t>
      </w:r>
    </w:p>
    <w:p>
      <w:pPr>
        <w:pStyle w:val="BodyText"/>
      </w:pPr>
      <w:r>
        <w:t xml:space="preserve">“Không phải là cây đàn bình thường, mà là của vương gia thưởng cho phu nhân. Người đâu mau tới đây, mau cứu phu nhân lên! Có người hại phu nhân rơi xuống hồ!” Tiểu nha hoàn ngây người một lát kiền cao giọng kêu la.</w:t>
      </w:r>
    </w:p>
    <w:p>
      <w:pPr>
        <w:pStyle w:val="BodyText"/>
      </w:pPr>
      <w:r>
        <w:t xml:space="preserve">“Nói láo, ai làm hại? Là nàng muốn đánh tiểu thư nhà ta rồi tự mình xui xẻo té ngã.” Thanh Mai cao giọng phản bác, không ngờ tiểu nha hoàn kia lại không phân rõ phải trái.</w:t>
      </w:r>
    </w:p>
    <w:p>
      <w:pPr>
        <w:pStyle w:val="BodyText"/>
      </w:pPr>
      <w:r>
        <w:t xml:space="preserve">Tử Mê định nhảy xuống hồ cứu nàng kia nhưng nghe tiểu nha hoàn kia nói xong thì oán hận không thèm nhúc nhích.</w:t>
      </w:r>
    </w:p>
    <w:p>
      <w:pPr>
        <w:pStyle w:val="BodyText"/>
      </w:pPr>
      <w:r>
        <w:t xml:space="preserve">Trong mái đình giữa hồ, một đám oanh oanh yến yến nhìn thấy chuyện như vậy liền vội vàng chạy xuống xem náo nhiệt, nhốn nháo reo lên: “Ai cha, Nhu phu nhân sao lại bị rơi xuống hồ thế kia?”</w:t>
      </w:r>
    </w:p>
    <w:p>
      <w:pPr>
        <w:pStyle w:val="BodyText"/>
      </w:pPr>
      <w:r>
        <w:t xml:space="preserve">“Aizz , chắc chắn là có người ghen ghét Nhu phu nhân nhiều ngày nay được vương gia yêu thương.” Những âm thanh châm chọc khiêu khích thong thả truyền đến.</w:t>
      </w:r>
    </w:p>
    <w:p>
      <w:pPr>
        <w:pStyle w:val="BodyText"/>
      </w:pPr>
      <w:r>
        <w:t xml:space="preserve">Sắt Sắt lạnh lùng cười cười, cảm giác Nhu phu nhân kia ở trong hồ giãy dụa cũng không còn được bao lâu liền nói với Tử Mê: “Tử Mê, cứu nàng lên đi!”</w:t>
      </w:r>
    </w:p>
    <w:p>
      <w:pPr>
        <w:pStyle w:val="BodyText"/>
      </w:pPr>
      <w:r>
        <w:t xml:space="preserve">Tử Mê gật đầu, đanh định nhảy xuống cứu.</w:t>
      </w:r>
    </w:p>
    <w:p>
      <w:pPr>
        <w:pStyle w:val="BodyText"/>
      </w:pPr>
      <w:r>
        <w:t xml:space="preserve">Chỉ nghe một âm thanh lạnh lùng truyền đến: “Đều ở ngoài này làm gì?”</w:t>
      </w:r>
    </w:p>
    <w:p>
      <w:pPr>
        <w:pStyle w:val="BodyText"/>
      </w:pPr>
      <w:r>
        <w:t xml:space="preserve">Mọi người quay đầu lại thì thấy Dạ Vô Yên dẫn theo vài thụ vệ đang đi vào hoa viên, nhìn thấy các nàng đều đứng ở đây, vẻ mặt không biểu tình.</w:t>
      </w:r>
    </w:p>
    <w:p>
      <w:pPr>
        <w:pStyle w:val="BodyText"/>
      </w:pPr>
      <w:r>
        <w:t xml:space="preserve">Hắn đến đây, nàng kia sẽ không sao nữa. Sắt Sắt dẫn theo Tử Mê cùng Thanh Mai đứng dậy rời đi.</w:t>
      </w:r>
    </w:p>
    <w:p>
      <w:pPr>
        <w:pStyle w:val="BodyText"/>
      </w:pPr>
      <w:r>
        <w:t xml:space="preserve">“Vương gia, mau cứu Nhu phu nhân, nàng bị rơi xuống hồ!” Tiểu nha hoàn với ánh mắt sắc nhanh chóng xông lên cáo trạng.</w:t>
      </w:r>
    </w:p>
    <w:p>
      <w:pPr>
        <w:pStyle w:val="BodyText"/>
      </w:pPr>
      <w:r>
        <w:t xml:space="preserve">Dạ Vô Yên cau mày, ý bảo các thị vệ xuống cứu người.</w:t>
      </w:r>
    </w:p>
    <w:p>
      <w:pPr>
        <w:pStyle w:val="BodyText"/>
      </w:pPr>
      <w:r>
        <w:t xml:space="preserve">“Vương gia, chính nàng hại Nhu phu nhân rơi xuống hồ, hiện tại nàng còn muốn chạy trốn!” Tiểu nha hoàn kia không chịu buông tha.</w:t>
      </w:r>
    </w:p>
    <w:p>
      <w:pPr>
        <w:pStyle w:val="BodyText"/>
      </w:pPr>
      <w:r>
        <w:t xml:space="preserve">Sắt Sắt nghe vậy, dừng bước..</w:t>
      </w:r>
    </w:p>
    <w:p>
      <w:pPr>
        <w:pStyle w:val="BodyText"/>
      </w:pPr>
      <w:r>
        <w:t xml:space="preserve">Dạ Vô Yên không nói gì, ánh mắt sâu thẳm đảo qua người Sắt Sắt. Nàng vẫn còn đang để tang, vẫn mặc một bộ trang phục bằng tơ trắng, trên đầu không đeo trang sức, chỉ gài một đóa hoa tiểu quyên màu trắng, làm cho khuôn mặt càng giống như hoa sen mới nở thanh lệ xuất trần.</w:t>
      </w:r>
    </w:p>
    <w:p>
      <w:pPr>
        <w:pStyle w:val="BodyText"/>
      </w:pPr>
      <w:r>
        <w:t xml:space="preserve">“Vương gia, vương gia.” Nhu phu nhân kia được cứu tỉnh, liền đứng dậy nhào vào lòng Dạ Vô Yên.</w:t>
      </w:r>
    </w:p>
    <w:p>
      <w:pPr>
        <w:pStyle w:val="BodyText"/>
      </w:pPr>
      <w:r>
        <w:t xml:space="preserve">Dạ Vô Yên thẳng người, ôm nữ tử kia.</w:t>
      </w:r>
    </w:p>
    <w:p>
      <w:pPr>
        <w:pStyle w:val="BodyText"/>
      </w:pPr>
      <w:r>
        <w:t xml:space="preserve">“Vương gia…” Nhu phu nhân chưa kịp mở miệng thì đôi mắt trong sáng đã tràn ra hai hàng nước mắt, hàng lông mi dài trông vô cùng điềm đạm đáng yêu. Khuôn mặt vừa mới rơi xuống nước, vì lạnh mà trở nên tái nhợt, quần áo màu vàng thêu hoa ướt sũng dán trên người, vòng quanh những đường cong xinh đẹp tuyệt mĩ.</w:t>
      </w:r>
    </w:p>
    <w:p>
      <w:pPr>
        <w:pStyle w:val="BodyText"/>
      </w:pPr>
      <w:r>
        <w:t xml:space="preserve">“Vương gia, ngài phải làm chủ cho thiếp thân ! Cây đàn ngài tặng cho thiếp thân, Nhu nhu không bảo vệ tốt nên vừa rồi đã bị người khác phá hỏng rồi, Nhu nhi muốn nói chuyện phải trái nhưng không ngờ lại bị đẩy xuống hồ!” Nhu phu nhân kia mềm mại không xương rúc vào trong lòng Dạ Vô Yên, vẻ mặt ngang ngược vừa rồi sớm đã không còn mà thay vào là vẻ dịu dàng vô tội.</w:t>
      </w:r>
    </w:p>
    <w:p>
      <w:pPr>
        <w:pStyle w:val="BodyText"/>
      </w:pPr>
      <w:r>
        <w:t xml:space="preserve">Sắt Sắt lãnh đạm như mây nhẹ như gió đứng nghe, đáy lòng hiện lên một sự chán ghét.</w:t>
      </w:r>
    </w:p>
    <w:p>
      <w:pPr>
        <w:pStyle w:val="BodyText"/>
      </w:pPr>
      <w:r>
        <w:t xml:space="preserve">“Vậy sao?” Dạ Vô Yên ý sâu xa cau mày, không chút để ý nói: “Đến tột cùng là ai không cẩn thận như vậy ?”</w:t>
      </w:r>
    </w:p>
    <w:p>
      <w:pPr>
        <w:pStyle w:val="BodyText"/>
      </w:pPr>
      <w:r>
        <w:t xml:space="preserve">“Chính là nàng!” Bàn tay trắng nõn của Nhu phu nhân xăm xăm chỉ vào Sắt Sắt, bên môi mang theo một chút đắc ý.</w:t>
      </w:r>
    </w:p>
    <w:p>
      <w:pPr>
        <w:pStyle w:val="BodyText"/>
      </w:pPr>
      <w:r>
        <w:t xml:space="preserve">Sắt Sắt chỉ lẳng lặng đứng đó, vẻ mặt lạnh lùng, không có chút sợ hãi, cũng không lên tiếng giải thích. Thật ra trong lòng nàng có chút mất mát, sợ là ngày sau những ngày tháng ở Tuyền vương phủ sẽ khó vượt qua. Chỗ nhiều người thì thị phi cũng nhiều.</w:t>
      </w:r>
    </w:p>
    <w:p>
      <w:pPr>
        <w:pStyle w:val="BodyText"/>
      </w:pPr>
      <w:r>
        <w:t xml:space="preserve">“Vương gia, không phải tiểu thư nhà ta…” Thanh Mai mở miệng nói.</w:t>
      </w:r>
    </w:p>
    <w:p>
      <w:pPr>
        <w:pStyle w:val="BodyText"/>
      </w:pPr>
      <w:r>
        <w:t xml:space="preserve">Dạ Vô Yên khoát tay, ngăn lời nói của Thanh Mai lại.</w:t>
      </w:r>
    </w:p>
    <w:p>
      <w:pPr>
        <w:pStyle w:val="BodyText"/>
      </w:pPr>
      <w:r>
        <w:t xml:space="preserve">Hắn đẩy Nhu phu nhân ra, chậm lại đi về phía Sắt Sắt. Nhóm cơ thiếp đứng một bên đều nín thở, không biết Dạ Vô Yên sẽ trừng phạt Sắt Sắt làm sao?</w:t>
      </w:r>
    </w:p>
    <w:p>
      <w:pPr>
        <w:pStyle w:val="BodyText"/>
      </w:pPr>
      <w:r>
        <w:t xml:space="preserve">“Ngươi nói xem, rốt cuộc là thế nào?” Đôi mắt sắc bén của hắn dừng trên dung nhan lạnh lùng trong trẻo của nàng, trầm giọng hỏi.</w:t>
      </w:r>
    </w:p>
    <w:p>
      <w:pPr>
        <w:pStyle w:val="BodyText"/>
      </w:pPr>
      <w:r>
        <w:t xml:space="preserve">Sắt Sắt ngẩng đầu, chống lại ánh mắt lạnh lùng sâu thẳm của hắn, lạnh giọng nói: “Chúng ta không cẩn thận đụng phải, đàn của nàng rơi xuống, chiếc hộp của ta cũng rớt. Nàng muốn đánh ta, bất cẩn rơi xuống hồ, chỉ vậy thôi!”</w:t>
      </w:r>
    </w:p>
    <w:p>
      <w:pPr>
        <w:pStyle w:val="BodyText"/>
      </w:pPr>
      <w:r>
        <w:t xml:space="preserve">Âm thanh của nàng rất lạnh, rất nhẹ, không có cảm xúc. Thật buồn cười, nàng chưa bao giờ nghĩ đến có một ngày nàng cũng sẽ bị cuốn vào chuyện đấu tranh giành giật tình cảm.</w:t>
      </w:r>
    </w:p>
    <w:p>
      <w:pPr>
        <w:pStyle w:val="BodyText"/>
      </w:pPr>
      <w:r>
        <w:t xml:space="preserve">“Vương gia…không phải như thế, nữ nhân này cố ý đẩy ngã ta!” Khóe mắt Nhu phu nhân ngấn lệ, dáng vẻ điềm đạm đáng yêu, làm người ta cực kì yêu mến.</w:t>
      </w:r>
    </w:p>
    <w:p>
      <w:pPr>
        <w:pStyle w:val="BodyText"/>
      </w:pPr>
      <w:r>
        <w:t xml:space="preserve">“Được rồi, việc này dừng lại ở đây, chẳng phải chỉ làm rớt một cây đàn thôi sao, ta sẽ thưởng cho nàng cây khác. Tất cả về đi, tụ lại ở đây còn ra thể thống gì!” Con ngươi đen của Dạ Vô Yên nhíu lại, âm thanh lạnh lùng khắc nghiệt gần như vô tình.</w:t>
      </w:r>
    </w:p>
    <w:p>
      <w:pPr>
        <w:pStyle w:val="BodyText"/>
      </w:pPr>
      <w:r>
        <w:t xml:space="preserve">Vài cơ thiếp vốn định xem diễn lại sợ tới mức không dám nói gì, vội vàng tản ra hết.</w:t>
      </w:r>
    </w:p>
    <w:p>
      <w:pPr>
        <w:pStyle w:val="BodyText"/>
      </w:pPr>
      <w:r>
        <w:t xml:space="preserve">Sắt Sắt không ngờ sự tình lại giải quyết dễ dàng như vậy, trong lòng cảm khái. Nếu như Nhu phu nhân đổi lại là Y Doanh Hương sợ là sự việc sẽ có một kết cục khác.</w:t>
      </w:r>
    </w:p>
    <w:p>
      <w:pPr>
        <w:pStyle w:val="BodyText"/>
      </w:pPr>
      <w:r>
        <w:t xml:space="preserve">Cơ thiếp này đều như nhau cả, đều là vật trang trí trong Tuyền vương phủ mà thôi, giống như một chậu hoa, một gốc cây bình thường. Vài cơ thiếp chính là vài món trang trí, sự sống chết của các nàng chỉ sợ đều không bằng một sợi tóc của Y Doanh Hương.</w:t>
      </w:r>
    </w:p>
    <w:p>
      <w:pPr>
        <w:pStyle w:val="BodyText"/>
      </w:pPr>
      <w:r>
        <w:t xml:space="preserve">Nàng lạnh lùng cười cười, xoay người rời đi.</w:t>
      </w:r>
    </w:p>
    <w:p>
      <w:pPr>
        <w:pStyle w:val="BodyText"/>
      </w:pPr>
      <w:r>
        <w:t xml:space="preserve">“Đi đâu!” Một tiếng quát lạnh vang lên khiến bước chân nàng ngừng lại.</w:t>
      </w:r>
    </w:p>
    <w:p>
      <w:pPr>
        <w:pStyle w:val="BodyText"/>
      </w:pPr>
      <w:r>
        <w:t xml:space="preserve">Chương 36 - Trừng phạt</w:t>
      </w:r>
    </w:p>
    <w:p>
      <w:pPr>
        <w:pStyle w:val="BodyText"/>
      </w:pPr>
      <w:r>
        <w:t xml:space="preserve">“Đi đâu!” Một tiếng quát lạnh vang lên khiến bước chân nàng ngừng lại. Khóe môi gợi lên một nụ cười nhạt, cho dù là vật trang trí, nàng có lẽ là vật trang trí không bắt mắt rẻ tiền nhất, hắn quả nhiên sẽ không bỏ qua cho nàng, bởi vì nàng đã làm tổn thương một vật trang trí khác vừa mắt hắn hơn. Mặt Sắt Sắt không đổi sắc, hít một hơi thật sâu, chậm rãi xoay người, trên khuôn mặt ngọc là một vẻ bình tĩnh, ánh mắt đạm bạc đảo qua dung nhan tuấn tú của hắn. “Vương gia có gì phân phó?” âm thanh đạm bạc như nước, mang theo một vẻ thản nhiên xa cách.</w:t>
      </w:r>
    </w:p>
    <w:p>
      <w:pPr>
        <w:pStyle w:val="BodyText"/>
      </w:pPr>
      <w:r>
        <w:t xml:space="preserve">Dạ Vô Yên bỗng nhiên cau mày, trên mặt hiện lên dấu vết giống như tâm tình đang phập phồng của hắn.</w:t>
      </w:r>
    </w:p>
    <w:p>
      <w:pPr>
        <w:pStyle w:val="BodyText"/>
      </w:pPr>
      <w:r>
        <w:t xml:space="preserve">Nàng trước mắt hắn tươi mát lịch sự thanh nhã, phóng khoáng xuất thần, thần thái lạnh lùng kia, dáng vẻ lạnh nhạt đều làm cho hắn kinh ngạc về vẻ diễm lệ. Nàng lúc này so với nàng của mấy ngày trước trang điểm lòe loẹt, thật là hai người khác xa nhau. Nàng như vậy làm hắn không thể nào không hoài nghi nàng trước kia trang điểm lòe loẹt, quyến rũ và xu nịnh hắn dường như đều do cố ý. Những việc làm kia bất quá là để cự tuyệt hắn, làm cho hắn chán ghét.</w:t>
      </w:r>
    </w:p>
    <w:p>
      <w:pPr>
        <w:pStyle w:val="BodyText"/>
      </w:pPr>
      <w:r>
        <w:t xml:space="preserve">Hắn không thích nàng, nàng cũng đối với hắn không một chút tình cảm, thậm chí lại còn hao tâm tổn trí nghĩ cách cự tuyệt thị tẩm. Đêm đó nàng trông giống như một kĩ nữ thanh lâu, dốc hết khả năng quyến rũ hắn bất quá chỉ vì muốn dọa hắn.</w:t>
      </w:r>
    </w:p>
    <w:p>
      <w:pPr>
        <w:pStyle w:val="BodyText"/>
      </w:pPr>
      <w:r>
        <w:t xml:space="preserve">Nghĩ ra điều này làm cho người luôn bình tĩnh như hắn cũng nhịn không được nổi giận. “Giang Sắt Sắt!” Lời hắn vừa thốt ra khỏi miệng, phía sau liền truyền đến âm thanh hút không khí của các thị vệ, họ dường như cũng vừa nhận ra nữ tử lịch sự tao nhã thanh lệ trước mắt chính là trắc phi xinh đẹp diễm lệ của vương gia.</w:t>
      </w:r>
    </w:p>
    <w:p>
      <w:pPr>
        <w:pStyle w:val="BodyText"/>
      </w:pPr>
      <w:r>
        <w:t xml:space="preserve">“Các ngươi đều lui xuống hết. Còn hai người các ngươi về Đào Yêu viện trước đi, bổn vương có chuyện muốn nói với tiểu thư các ngươi!” Dạ Vô Yên nheo mắt, đôi mắt phượng xinh đẹp hiện lên một tia sáng, vẻ ôn hòa lịch sự tao nhã cùng nhẹ nhàng thản nhiên trong nháy mắt trở nên sắc bén. Khóe môi hắn biểu lộ một chút giận dữ làm cho hai thị vệ sợ tới mức nhanh chóng lui về sau. Tử Mê và Thanh Mai bị uy nghi của hắn dọa sợ tới mức kinh hãi trong lòng.</w:t>
      </w:r>
    </w:p>
    <w:p>
      <w:pPr>
        <w:pStyle w:val="BodyText"/>
      </w:pPr>
      <w:r>
        <w:t xml:space="preserve">“Vương gia, tiểu thư nhà ta thật sự không đẩy Nhu phu nhân xuống nước, xin vương gia đừng trách phạt tiểu thư ...” Thanh Mai to gan nói, nhưng chưa kịp nói xong đã bị ánh mắt lạnh lẽo của Dạ Vô Yên dọa sợ run. Tử Mê cùng Thanh Mai chậm rãi thối lui, nàng mẫn cảm phát giác vương gia giận dữ không phải vì chuyện vừa rồi, nếu không phải thì sao lại nổi giận?</w:t>
      </w:r>
    </w:p>
    <w:p>
      <w:pPr>
        <w:pStyle w:val="BodyText"/>
      </w:pPr>
      <w:r>
        <w:t xml:space="preserve">“Chúng ta về trước đi, tiểu thư không sao đâu.” Tử Mê thấp giọng nói, hai người dọc theo đường mòn nhanh chóng bước đi. Mới vừa rồi hoa viên còn một vẻ náo nhiệt, lúc này lại trở nên yên tĩnh, chỉ có một con bướm đang nhẹ nhàng lay động, nhảy múa trên khóm hoa.</w:t>
      </w:r>
    </w:p>
    <w:p>
      <w:pPr>
        <w:pStyle w:val="BodyText"/>
      </w:pPr>
      <w:r>
        <w:t xml:space="preserve">Sắt Sắt dừng lại trên người Dạ Vô Yên, một thân bào phục màu tối khiến hắn nhìn hết sức cao quý. Mái tóc búi lên, dùng một cây trâm ngọc gài chặt lại. Hắn thích phục sức trang nhã, thích đem tóc toàn bộ búi lại, nếu như hắn làm giống như Minh Xuân Thủy, không cột tóc lại mà để mái tóc tự do rũ xuống thì sẽ tao nhã như nhau.</w:t>
      </w:r>
    </w:p>
    <w:p>
      <w:pPr>
        <w:pStyle w:val="BodyText"/>
      </w:pPr>
      <w:r>
        <w:t xml:space="preserve">Sắt Sắt hoảng hốt, nhìn vào trong mắt Dạ Vô Yên, càng làm cho ánh mắt thâm trầm u tĩnh của hắn thêm giận dữ thiêu đốt.</w:t>
      </w:r>
    </w:p>
    <w:p>
      <w:pPr>
        <w:pStyle w:val="BodyText"/>
      </w:pPr>
      <w:r>
        <w:t xml:space="preserve">“Giang Sắt Sắt ngươi nói xem bổn vương nên trừng phạt ngươi thế nào đây?” Đôi mắt phượng nheo lại, chậm rãi thong thả bước đến trước mặt nàng, trên dung nhan tuấn tú hiện lên những gợn sóng không phải như thường ngày, gợn sóng mang theo một vẻ nguy hiểm.</w:t>
      </w:r>
    </w:p>
    <w:p>
      <w:pPr>
        <w:pStyle w:val="BodyText"/>
      </w:pPr>
      <w:r>
        <w:t xml:space="preserve">“Ta không nghĩ mình làm sai, nếu như ngươi cố ý muốn phạt thì tùy ý ngươi là được rồi.” Sắt Sắt không giận cũng không vội nói, vẫn lạnh nhạt như trước, loại vẻ mặt đạm bạc không chút tình cảm.</w:t>
      </w:r>
    </w:p>
    <w:p>
      <w:pPr>
        <w:pStyle w:val="BodyText"/>
      </w:pPr>
      <w:r>
        <w:t xml:space="preserve">“Vậy sao?” Dạ Vô Yên nghiến răng hừ lạnh một tiếng, cánh môi nhếch lên, xem như mang tức giận xa ra. Khí thể tự nhiên của hắn lắm người cảm thấy áp bách, cảm thấy không thể hít thở được.</w:t>
      </w:r>
    </w:p>
    <w:p>
      <w:pPr>
        <w:pStyle w:val="BodyText"/>
      </w:pPr>
      <w:r>
        <w:t xml:space="preserve">Nhưng hắn không đem tức giận phát tiết ra ngoài, ánh mắt sâu thẳm xẹt qua một vẻ u ám. “Tốt lắm, tối nay phạt ngươi thị tẩm!” Hắn bỗng nhiên mở miệng nói, dường như sợ nàng không nghe rõ, cố ý lười biếng kéo hai chữ cuối cùng dài ra. Thị........tẩm!</w:t>
      </w:r>
    </w:p>
    <w:p>
      <w:pPr>
        <w:pStyle w:val="BodyText"/>
      </w:pPr>
      <w:r>
        <w:t xml:space="preserve">Nếu hắn muốn nhìn thấy biểu tình kinh ngạc của nàng, hắn đã làm được, Sắt Sắt xác thực là hoàn toàn bị chấn động, khuôn mặt lạnh lùng hiện lên một vẻ kinh hoảng. Nàng không nghe sai chứ, trừng phạt của hắn chính là thị tẩm? Đối với nữ tử khác mà nói, có cầu còn không được thị tẩm, nhưng đối với nàng mà nói quả thật là trừng phạt. Sắt Sắt không ngờ Dạ Vô Yên lại nhanh như vậy nhìn rõ lòng nàng. Nam nhân này đang thật sự muốn trừng phạt nàng sao? Lấy thị tẩm để trừng phạt nàng trước kia từng cự tuyệt hắn? Sắt Sắt không thể không thừa nhận, nam nhân này rất khó đối phó! Dạ Vô Yên cười như không cười nhìn khuôn mặt như đông lạnh của nàng rốt cuộc có một sự dao động, con ngươi đen hiện lên một tia sáng.</w:t>
      </w:r>
    </w:p>
    <w:p>
      <w:pPr>
        <w:pStyle w:val="BodyText"/>
      </w:pPr>
      <w:r>
        <w:t xml:space="preserve">Sắt Sắt nhanh chóng áp chế cảm xúc lo lắng trong lòng, chỉ vào hũ tro cốt của mẫu thân được ôm trong ngực nàng nói: “Vương gia, ngài có biết đâu là gì không?” Ánh mắt Dạ Vô Yên dừng lại trên chiếc hòm chớp chớp mi hỏi: “Không phải là một cái hòm thôi sao?”</w:t>
      </w:r>
    </w:p>
    <w:p>
      <w:pPr>
        <w:pStyle w:val="BodyText"/>
      </w:pPr>
      <w:r>
        <w:t xml:space="preserve">“Đối với ta thì đây không phải một cái hòm bình thường, đây là tro cốt của mẫu thân ta! Vương gia, nương của ta vừa qua đời, là con gái tự nhiên phải thể hiện một chút hiếu đạo. Sắt Sắt sao có thể thị tẩm, ta muốn giữ hiếu đạo với mẫu thân ba năm, sợ rằng không thể thị tẩm! Vương gia thứ lỗi!” âm thanh rành mạch của Sắt Sắt lọt vào tai của hắn, mang theo sự kiên quyết mãnh liệt. Dạ Vô Yên chăm chú lắng nghe, con ngươi đen xẹt qua một vẻ âm trầm.</w:t>
      </w:r>
    </w:p>
    <w:p>
      <w:pPr>
        <w:pStyle w:val="BodyText"/>
      </w:pPr>
      <w:r>
        <w:t xml:space="preserve">Lí do của nàng thật đường hoàng! Lại làm cho hắn không thể phản bác. Ba năm không thị tẩm, thật sự chỉ có nàng mới nghĩ ra được. Bất quá hắn cho dù không có chút hứng thú với nàng nhưng làm sao có thể yếu thế trước mặt nàng? Con ngươi đen của hắn nheo lại, đôi mắt phượng hẹp dài hiện lên một vẻ giảo hoạt. “Bổn vương trọng lòng hiếu thảo của ngươi, đêm nay thị tẩm có thể miễn. Nhưng thân là phi tử của bổn vương tất nhiên phải làm chút gì đó lấy lòng bổn vương chứ, không cần dùng thân nhưng có thể dùng thứ khác. Nghe nói ngươi là tài nữ của đế đô, mười bốn ngày nữa là sinh nhật của vương phi, trong buổi tiệc sinh nhật, ta muốn nhìn một chút xem ngươi sẽ biểu diễn tài nghệ gì để lấy lòng bổn vương. Nếu không như vậy đừng trách bổn vương không tôn trọng lòng... .hiếu thảo....của ngươi!” Hàng mi của hắn dương dương tự đắc, thản nhiên nở nụ cười đắc thắng. Nàng không phải tài nữ của đế đô sao? Trước kia hắn không tin nàng có tài hoa, hiện tại thực ra hắn có vài phần tin tưởng, hơn nữa còn rất mong chờ được nhìn thấy. Sắt Sắt không nghĩ tới đường đường là một vương gia cũng có lúc vô lại như vậy. Nàng rốt cuộc ý thức được, trong mọi phương diện nàng đều đấu không lại hắn.</w:t>
      </w:r>
    </w:p>
    <w:p>
      <w:pPr>
        <w:pStyle w:val="BodyText"/>
      </w:pPr>
      <w:r>
        <w:t xml:space="preserve">“Như thế nào, không dám sao? Hay danh hiệu tài nữ đế đô chỉ có danh mà không hề là thật. Một khi đã như vậy, không bằng tối nay thị tẩm đi!” Hắn cười như không cười nói.</w:t>
      </w:r>
    </w:p>
    <w:p>
      <w:pPr>
        <w:pStyle w:val="BodyText"/>
      </w:pPr>
      <w:r>
        <w:t xml:space="preserve">Sắt Sắt ngẩng đẩu, chớp chớp hàng mi, lạnh lùng nói: “Một lời đã định.” Nói xong nàng tao nhã xoay người rời đi. Xuyên qua những bụi hoa muôn hồng nghìn tía, bóng dáng của nàng càng ngày càng xa. Hắn đứng dưới một tàng cây sơn chi hoa, đúng vào thời điểm hoa nở, những đóa hoa sơn chi một màu trắng kiều diễm hé nở, không có vẻ kiều diễm của hoa hổng, không có vẻ đẹp đẽ cao quý của hoa mẫu đơn, lại có vẻ của một loài hoa tươi mát thuần khiết mà xinh đẹp. Dạ Vô Yên mềm nhẹ kéo một cành hoa bên cạnh sang, mũi ngửi được hương thơm thấm vào ruột gan.</w:t>
      </w:r>
    </w:p>
    <w:p>
      <w:pPr>
        <w:pStyle w:val="Compact"/>
      </w:pPr>
      <w:r>
        <w:t xml:space="preserve"> </w:t>
      </w:r>
      <w:r>
        <w:br w:type="textWrapping"/>
      </w:r>
      <w:r>
        <w:br w:type="textWrapping"/>
      </w:r>
    </w:p>
    <w:p>
      <w:pPr>
        <w:pStyle w:val="Heading2"/>
      </w:pPr>
      <w:bookmarkStart w:id="41" w:name="tập-1-lâm-giang-tiên---chương-037---038"/>
      <w:bookmarkEnd w:id="41"/>
      <w:r>
        <w:t xml:space="preserve">19. Tập 1: Lâm Giang Tiên - Chương 037 - 038</w:t>
      </w:r>
    </w:p>
    <w:p>
      <w:pPr>
        <w:pStyle w:val="Compact"/>
      </w:pPr>
      <w:r>
        <w:br w:type="textWrapping"/>
      </w:r>
      <w:r>
        <w:br w:type="textWrapping"/>
      </w:r>
      <w:r>
        <w:t xml:space="preserve"> </w:t>
      </w:r>
    </w:p>
    <w:p>
      <w:pPr>
        <w:pStyle w:val="BodyText"/>
      </w:pPr>
      <w:r>
        <w:t xml:space="preserve">Chương 37 - Một cái chớp mắt tao nhã</w:t>
      </w:r>
    </w:p>
    <w:p>
      <w:pPr>
        <w:pStyle w:val="BodyText"/>
      </w:pPr>
      <w:r>
        <w:t xml:space="preserve">Đêm</w:t>
      </w:r>
    </w:p>
    <w:p>
      <w:pPr>
        <w:pStyle w:val="BodyText"/>
      </w:pPr>
      <w:r>
        <w:t xml:space="preserve">Ánh trăng bắt đầu nhô lên chiếu xuống ánh sáng dìu dịu. Những bông hoa trong hoa viên được ánh trăng chiếu vào trở nên tỏa sáng như hoa hải dương.</w:t>
      </w:r>
    </w:p>
    <w:p>
      <w:pPr>
        <w:pStyle w:val="BodyText"/>
      </w:pPr>
      <w:r>
        <w:t xml:space="preserve">Gió đêm thổi phất qua, ánh trăng sáng tỏ, bóng hoa sum suê.</w:t>
      </w:r>
    </w:p>
    <w:p>
      <w:pPr>
        <w:pStyle w:val="BodyText"/>
      </w:pPr>
      <w:r>
        <w:t xml:space="preserve">So với ánh trăng thì hoa đẹp hơn, so với hoa thì người còn đẹp hơn.</w:t>
      </w:r>
    </w:p>
    <w:p>
      <w:pPr>
        <w:pStyle w:val="BodyText"/>
      </w:pPr>
      <w:r>
        <w:t xml:space="preserve">Sắt Sắt đứng ở ven hồ, nghe thấy âm thanh của những tiếng cười đùa mơ hồ truyền vào tai, nàng phóng tầm mắt nhìn lại, chỉ thấy giữa hồ có một mảnh đất bằng, những bóng dáng đẹp rực rỡ thoắt ẩn thoắt hiện, tay áo thanh thoát nhẹ bay trong gió.</w:t>
      </w:r>
    </w:p>
    <w:p>
      <w:pPr>
        <w:pStyle w:val="BodyText"/>
      </w:pPr>
      <w:r>
        <w:t xml:space="preserve">Sắt Sắt chưa từng đoán được Dạ Vô Yên lại là người lãng mạn như vậy, tổ chức sinh nhật cho Y Doanh Hương ở giữa hồ. Nàng mơ hồ thấy được giữa hồ là một khối đất, xung quang đèn treo sáng lấp lánh.</w:t>
      </w:r>
    </w:p>
    <w:p>
      <w:pPr>
        <w:pStyle w:val="BodyText"/>
      </w:pPr>
      <w:r>
        <w:t xml:space="preserve">Trên trời ánh trăng sáng tỏ, dưới đất một mảnh lấp lánh, thật là một ý tưởng lí thú và độc đáo.</w:t>
      </w:r>
    </w:p>
    <w:p>
      <w:pPr>
        <w:pStyle w:val="BodyText"/>
      </w:pPr>
      <w:r>
        <w:t xml:space="preserve">Một chiếc thuyền tinh xảo nhẹ nhàng ngừng ở bên bờ, Sắt Sắt cùng Tử Mê lên thuyền bơi ra rồi bước lên đảo nhỏ ở giữa hồ.</w:t>
      </w:r>
    </w:p>
    <w:p>
      <w:pPr>
        <w:pStyle w:val="BodyText"/>
      </w:pPr>
      <w:r>
        <w:t xml:space="preserve">Sắt Sắt dường như đến trễ, nếu có một chút khả năng quyết định, nàng tình nguyện không đến.</w:t>
      </w:r>
    </w:p>
    <w:p>
      <w:pPr>
        <w:pStyle w:val="BodyText"/>
      </w:pPr>
      <w:r>
        <w:t xml:space="preserve">Một ngôi sao lớn rực rỡ được tạo thành trên đảo nhỏ, lộ ra những chiếc đèn cung đình nhỏ bằng ngọc lưu ly, ánh sáng mờ mờ hòa vào ánh trăng, khung cảnh tuyệt đẹp, tạo nên một bầu không khí giống như giấc mộng.</w:t>
      </w:r>
    </w:p>
    <w:p>
      <w:pPr>
        <w:pStyle w:val="BodyText"/>
      </w:pPr>
      <w:r>
        <w:t xml:space="preserve">Bên cạnh thảm bày ra chính hồng nạm vàng, hướng nam là hai cái ghế đặt song song nhau của chủ vị, dành cho Dạ Vô Yên và Y Doanh Hương ngồi, phía sau là ghế dành cho cơ thiếp của Dạ Vô Yên, Sắt Sắt ngồi ở vị trí đầu tiên dành cho cơ thiếp. Khóe môi Sắt Sắt hơi cong lên, nở một nụ cười lạnh, nàng thật quá may mắn vì được làm thị thiếp đứng đầu.</w:t>
      </w:r>
    </w:p>
    <w:p>
      <w:pPr>
        <w:pStyle w:val="BodyText"/>
      </w:pPr>
      <w:r>
        <w:t xml:space="preserve">Sắt Sắt yên lặng không một tiếng động ngồi vào chỗ của mình, không muốn người khác chú ý nhưng cũng không ngờ có người lại không buông tha cho nàng.</w:t>
      </w:r>
    </w:p>
    <w:p>
      <w:pPr>
        <w:pStyle w:val="BodyText"/>
      </w:pPr>
      <w:r>
        <w:t xml:space="preserve">“Ui, ai đó thật là kiêu kì nha, trễ như vậy mới chịu đến!” Một nữ tử ngồi kế bên lạnh giọng châm chọc.</w:t>
      </w:r>
    </w:p>
    <w:p>
      <w:pPr>
        <w:pStyle w:val="BodyText"/>
      </w:pPr>
      <w:r>
        <w:t xml:space="preserve">Sắt Sắt trở về phủ mấy ngày từng có cơ thiếp của Dạ Vô Yên biết nàng là trắc phi nên đến Đào Yêu viện bái kiến, Sắt Sắt đều nhất định cự tuyệt không gặp mặt. Nàng đối với Dạ Vô Yên không có hứng thú, cũng không cần biết cơ thiếp gì của Dạ Vô Yên. Nhưng người trước mắt nàng vẫn biết mặt, hôm đó khi trở lại phủ Nhu phu nhân này đã từng xảy ra va chạm với nàng.</w:t>
      </w:r>
    </w:p>
    <w:p>
      <w:pPr>
        <w:pStyle w:val="BodyText"/>
      </w:pPr>
      <w:r>
        <w:t xml:space="preserve">Nhu phu nhân hiển nhiên ăn diện rất tỉ mỉ, một thân váy vàng nhạt, áo khoác đơn giản thêu hoa phù dung màu bạc, tóc búi lên, gài lên một cây trâm ngọc, trên trán đeo một chuỗi vòng hạt tinh tế, khiến nàng nhìn qua rất xinh đẹp cao quý.</w:t>
      </w:r>
    </w:p>
    <w:p>
      <w:pPr>
        <w:pStyle w:val="BodyText"/>
      </w:pPr>
      <w:r>
        <w:t xml:space="preserve">Nàng dường như có ý muốn làm Sắt Sắt khó xử, thanh âm không lớn nhưng rất bén nhọn, làm cho tầm mắt mọi người đều rơi vào nàng.</w:t>
      </w:r>
    </w:p>
    <w:p>
      <w:pPr>
        <w:pStyle w:val="BodyText"/>
      </w:pPr>
      <w:r>
        <w:t xml:space="preserve">Y Doanh Hương nhìn thấy Sắt Sắt thì hai tròng mắt sáng ngời, mỉm cười trong sáng nói: “Vương gia, Giang tỷ tỷ đến rồi, yến hội có thể bắt đầu.”</w:t>
      </w:r>
    </w:p>
    <w:p>
      <w:pPr>
        <w:pStyle w:val="BodyText"/>
      </w:pPr>
      <w:r>
        <w:t xml:space="preserve">Nàng là nhân vật chính của đêm nay, mặc trang phục của Bắc Lỗ quốc.</w:t>
      </w:r>
    </w:p>
    <w:p>
      <w:pPr>
        <w:pStyle w:val="BodyText"/>
      </w:pPr>
      <w:r>
        <w:t xml:space="preserve">Trước kia Sắt Sắt từng nghe nói phục sức của nữ tử quý tộc Bắc Lỗ quốc xinh đẹp vô cùng. Ngày họ trở về thành, Sắt Sắt từng thấy quần áo trang sức của Y Doanh Hương nhưng không cảm thấy xuất chúng, tối nay Y Doanh Hương ăn diện như vậy làm cho nàng được diện kiến phục sức tuyệt đẹp của Bắc Lỗ quốc.</w:t>
      </w:r>
    </w:p>
    <w:p>
      <w:pPr>
        <w:pStyle w:val="BodyText"/>
      </w:pPr>
      <w:r>
        <w:t xml:space="preserve">Trên đầu nàng đội vòng hoa sen hình mũ phượng, làm nổi bật khuôn mặt ngọc cực kì trắng nõn xinh đẹp. Quần áo màu đỏ ôm sát người, đem dáng người xinh đẹp bày ra không bỏ sót chút nào. Gió đêm thổi qua, táy áo bay bay trông rất thanh tao.</w:t>
      </w:r>
    </w:p>
    <w:p>
      <w:pPr>
        <w:pStyle w:val="BodyText"/>
      </w:pPr>
      <w:r>
        <w:t xml:space="preserve">Y Doanh Hương thật sự xinh đẹp, mặc kệ nàng mặc quần áo hoa mĩ cỡ nào đều không làm mất đi phong thái riêng của mình. Quốc sắc thiên hương không từ nào có thể miêu tả, trên đời này sợ là không người nào có thể xinh đẹp như nàng.</w:t>
      </w:r>
    </w:p>
    <w:p>
      <w:pPr>
        <w:pStyle w:val="BodyText"/>
      </w:pPr>
      <w:r>
        <w:t xml:space="preserve">Một tiếng động vang lên, đánh tan suy nghĩ của Sắt Sắt.</w:t>
      </w:r>
    </w:p>
    <w:p>
      <w:pPr>
        <w:pStyle w:val="BodyText"/>
      </w:pPr>
      <w:r>
        <w:t xml:space="preserve">Nàng không ngờ tới lúc nàng đang nhìn người khác thì có người cũng đang nhìn nàng.</w:t>
      </w:r>
    </w:p>
    <w:p>
      <w:pPr>
        <w:pStyle w:val="BodyText"/>
      </w:pPr>
      <w:r>
        <w:t xml:space="preserve">Vị khách ngồi đối diện đánh rơi chiếc đũa ngọc, đũa ngọc cùng chiếc đĩa chạm vào nhau phát ra một tiếng đinh.</w:t>
      </w:r>
    </w:p>
    <w:p>
      <w:pPr>
        <w:pStyle w:val="BodyText"/>
      </w:pPr>
      <w:r>
        <w:t xml:space="preserve">Sắt Sắt vô tình ngước mắt lên, nhìn thấy con ngươi đen của Phong Noãn.</w:t>
      </w:r>
    </w:p>
    <w:p>
      <w:pPr>
        <w:pStyle w:val="BodyText"/>
      </w:pPr>
      <w:r>
        <w:t xml:space="preserve">Phong Noãn luôn luôn trầm ổn lạnh lùng, con ngươi đen lúc này hiện lên các loại cảm xúc phức tạp, có kinh ngạc, có chút không tin tưởng, có mất mát, có hối hận, còn có cả nỗi đau kịch kiệt…Sắt Sắt lần đầu tiên nhìn thấy một Phong Noãn luôn trầm ổn lại có biểu tình thất lễ như vậy, lại còn làm rơi chiếc đũa ngọc trong tay, xem ra hắn đã kinh động không nhỏ.</w:t>
      </w:r>
    </w:p>
    <w:p>
      <w:pPr>
        <w:pStyle w:val="BodyText"/>
      </w:pPr>
      <w:r>
        <w:t xml:space="preserve">Sắt Sắt không đoán được Dạ Vô Yên lại mời Phong Noãn đến yến tiệc. Bất quá nếu hắn là nhị hoàng tử Bắc Lỗ quốc, tới tham gia buổi tiệc sinh nhật của công chúa hòa thân cũng không có gì lạ.</w:t>
      </w:r>
    </w:p>
    <w:p>
      <w:pPr>
        <w:pStyle w:val="BodyText"/>
      </w:pPr>
      <w:r>
        <w:t xml:space="preserve">Phong Noãn, hắn đã nhận ra nàng.</w:t>
      </w:r>
    </w:p>
    <w:p>
      <w:pPr>
        <w:pStyle w:val="BodyText"/>
      </w:pPr>
      <w:r>
        <w:t xml:space="preserve">Biết được ngày ấy ở núi Hương Miểu, nữ tử hắn làm nhục là người ơn cứu mạng của hắn, lão đại của hắn, Tiêm Tiêm công tử.</w:t>
      </w:r>
    </w:p>
    <w:p>
      <w:pPr>
        <w:pStyle w:val="BodyText"/>
      </w:pPr>
      <w:r>
        <w:t xml:space="preserve">Xem ra hắn đã bị chấn động kinh hãi không nhỏ!</w:t>
      </w:r>
    </w:p>
    <w:p>
      <w:pPr>
        <w:pStyle w:val="BodyText"/>
      </w:pPr>
      <w:r>
        <w:t xml:space="preserve">Sắt Sắt thản nhiên cười cười, đôi mắt long lanh như nước, trong trường hợp này nàng vẫn nên giả vờ như không biết hắn là thỏa đáng nhất.</w:t>
      </w:r>
    </w:p>
    <w:p>
      <w:pPr>
        <w:pStyle w:val="BodyText"/>
      </w:pPr>
      <w:r>
        <w:t xml:space="preserve">“Hách Liên hoàng tử, xảy ra chuyện gì?” Dạ Vô Yên không chút để ý liếc mắt nhìn Sắt Sắt một cái, cười gượng hỏi.</w:t>
      </w:r>
    </w:p>
    <w:p>
      <w:pPr>
        <w:pStyle w:val="BodyText"/>
      </w:pPr>
      <w:r>
        <w:t xml:space="preserve">Nụ cười của Phong Noãn trở nên cứng ngắc, trầm giọng nói: “Vương gia, chỉ là không cẩn thận đánh rơi thôi.”</w:t>
      </w:r>
    </w:p>
    <w:p>
      <w:pPr>
        <w:pStyle w:val="BodyText"/>
      </w:pPr>
      <w:r>
        <w:t xml:space="preserve">Dạ Vô Yên nheo mắt, âm thầm bắt giữ cảm xúc trong mắt Phong Noãn, khẽ cười nói: “Hoàng tử cẩn thận một chút, người đâu còn không mang cho hoàng tử một đôi đũa mới.”</w:t>
      </w:r>
    </w:p>
    <w:p>
      <w:pPr>
        <w:pStyle w:val="BodyText"/>
      </w:pPr>
      <w:r>
        <w:t xml:space="preserve">Thị nữ phía sau vội vàng bước lên nhặt đôi đũa bị rơi xuống đất, lại lấy một đôi mới trình lên.</w:t>
      </w:r>
    </w:p>
    <w:p>
      <w:pPr>
        <w:pStyle w:val="BodyText"/>
      </w:pPr>
      <w:r>
        <w:t xml:space="preserve">“Yến hội bắt đầu.” Hắn trầm giọng tuyên bố.</w:t>
      </w:r>
    </w:p>
    <w:p>
      <w:pPr>
        <w:pStyle w:val="BodyText"/>
      </w:pPr>
      <w:r>
        <w:t xml:space="preserve">“Vương gia, các tỷ muội có chuẩn bị vài tiết mục ca múa mừng ngày sinh nhật của vương phi, không biết có thể bắt đầu không?” Nhu phu nhân nhẹ giọng hỏi.</w:t>
      </w:r>
    </w:p>
    <w:p>
      <w:pPr>
        <w:pStyle w:val="BodyText"/>
      </w:pPr>
      <w:r>
        <w:t xml:space="preserve">Dạ Vô Yên thản nhiên cười cười, nói: “Bắt đầu đi!”</w:t>
      </w:r>
    </w:p>
    <w:p>
      <w:pPr>
        <w:pStyle w:val="BodyText"/>
      </w:pPr>
      <w:r>
        <w:t xml:space="preserve">Nhu phu nhân mắt lạnh nhìn lướt qua Sắt Sắt, nhìn thấy Sắt Sắt không mang theo nhạc cụ gì, ánh mắt hiện lên một vẻ sắc bén. Nàng ôm một cây đàn ngọc mới lên, đoán chừng vì cây đàn cũ bị hư nên Dạ Vô Yên đã ban cho nàng.</w:t>
      </w:r>
    </w:p>
    <w:p>
      <w:pPr>
        <w:pStyle w:val="BodyText"/>
      </w:pPr>
      <w:r>
        <w:t xml:space="preserve">Nàng ngồi xổm ở giữa, ngón tay hơi hơi cong lên, những ngón tay trắng như tuyết, gảy ra một tiếng nhạc du dương mà uyển chuyển.</w:t>
      </w:r>
    </w:p>
    <w:p>
      <w:pPr>
        <w:pStyle w:val="BodyText"/>
      </w:pPr>
      <w:r>
        <w:t xml:space="preserve">Thanh âm lượn lờ, quyến rũ động lòng người.</w:t>
      </w:r>
    </w:p>
    <w:p>
      <w:pPr>
        <w:pStyle w:val="BodyText"/>
      </w:pPr>
      <w:r>
        <w:t xml:space="preserve">Nhu phu nhân kiêu căng như thế cũng không lạ, quả nhiên có chút tài nghệ.</w:t>
      </w:r>
    </w:p>
    <w:p>
      <w:pPr>
        <w:pStyle w:val="BodyText"/>
      </w:pPr>
      <w:r>
        <w:t xml:space="preserve">Tiếng đàn ngừng lại, đổi lấy là một đợt vỗ tay.</w:t>
      </w:r>
    </w:p>
    <w:p>
      <w:pPr>
        <w:pStyle w:val="BodyText"/>
      </w:pPr>
      <w:r>
        <w:t xml:space="preserve">“Rất tốt, nhạc hay, người càng đẹp hơn!” Dạ Vô Yên thản nhiên khen tặng.</w:t>
      </w:r>
    </w:p>
    <w:p>
      <w:pPr>
        <w:pStyle w:val="BodyText"/>
      </w:pPr>
      <w:r>
        <w:t xml:space="preserve">Đôi mắt đẹp của Nhu phu nhân đưa tình nhìn Dạ Vô Yên, thân hình mềm mại không xương hướng về vị trí của mình.</w:t>
      </w:r>
    </w:p>
    <w:p>
      <w:pPr>
        <w:pStyle w:val="BodyText"/>
      </w:pPr>
      <w:r>
        <w:t xml:space="preserve">Sau đó một nữ tử mặc áo quần màu xanh lục bước lên sân khấu, nhảy một vũ khúc.</w:t>
      </w:r>
    </w:p>
    <w:p>
      <w:pPr>
        <w:pStyle w:val="BodyText"/>
      </w:pPr>
      <w:r>
        <w:t xml:space="preserve">Tay áo xanh phất nhẹ, kĩ thuật nhảy điêu luyện, cũng là một điệu vũ đẹp.</w:t>
      </w:r>
    </w:p>
    <w:p>
      <w:pPr>
        <w:pStyle w:val="BodyText"/>
      </w:pPr>
      <w:r>
        <w:t xml:space="preserve">Sắt Sắt không biết cơ thiếp của Dạ Vô Yên, chỉ thấy tiếp sau nữ tử mặc áo quần xanh lục là một nữ tử mặc áo quần màu hồng bước lên sân khấu, ngươi vừa diễn xong, ta liền lên đài…</w:t>
      </w:r>
    </w:p>
    <w:p>
      <w:pPr>
        <w:pStyle w:val="BodyText"/>
      </w:pPr>
      <w:r>
        <w:t xml:space="preserve">Dao cầm, tỳ bà, đàn tranh, múa , ca ,…Đủ các loại tài nghệ, từng cái từng cái diễn ra.</w:t>
      </w:r>
    </w:p>
    <w:p>
      <w:pPr>
        <w:pStyle w:val="BodyText"/>
      </w:pPr>
      <w:r>
        <w:t xml:space="preserve">Các nữ tử đó, người người đều muốn chiếm được sự ưu ái của Dạ Vô Yên, tự nhiên cũng bày ra hết các chiêu thức của mình .</w:t>
      </w:r>
    </w:p>
    <w:p>
      <w:pPr>
        <w:pStyle w:val="BodyText"/>
      </w:pPr>
      <w:r>
        <w:t xml:space="preserve">Cô thiếp của Dạ Vô Yên người nào cũng có tài nghệ không tầm thường, tất nhiên có thể được quan viên tuyển chọn, dâng vào Tuyền vương phủ, sao có thể không có tài nghệ gì.</w:t>
      </w:r>
    </w:p>
    <w:p>
      <w:pPr>
        <w:pStyle w:val="BodyText"/>
      </w:pPr>
      <w:r>
        <w:t xml:space="preserve">Liền ngay cả Tử Mê cũng xem đến hoa mắt, trong lòng âm thầm lo lắng.</w:t>
      </w:r>
    </w:p>
    <w:p>
      <w:pPr>
        <w:pStyle w:val="BodyText"/>
      </w:pPr>
      <w:r>
        <w:t xml:space="preserve">Dạ Vô Yên ngồi ở vị trí chủ vị, một thân màu tím thường phục, đầu đội mũ quan bằng bảo thạch, một thân áo bào nhẹ nhàng , thật nho nhã thanh thoát, lại không mất đi vẻ tự tin và khí phách.</w:t>
      </w:r>
    </w:p>
    <w:p>
      <w:pPr>
        <w:pStyle w:val="BodyText"/>
      </w:pPr>
      <w:r>
        <w:t xml:space="preserve">Khóe môi hắn hơi cong lên một chút ý cười, sắc mặt trông rất bình tĩnh.</w:t>
      </w:r>
    </w:p>
    <w:p>
      <w:pPr>
        <w:pStyle w:val="BodyText"/>
      </w:pPr>
      <w:r>
        <w:t xml:space="preserve">Rốt cuộc màn biểu diễn của nữ tử cuối cùng cũng kết thúc, đến phiên Sắt Sắt biểu diễn.</w:t>
      </w:r>
    </w:p>
    <w:p>
      <w:pPr>
        <w:pStyle w:val="BodyText"/>
      </w:pPr>
      <w:r>
        <w:t xml:space="preserve">Nhu phu nhân mỉm cười nhìn Sắt Sắt, nhẹ giọng hỏi: “Không biết Giang trắc phi chuẩn bị tiết mục gì đây?”</w:t>
      </w:r>
    </w:p>
    <w:p>
      <w:pPr>
        <w:pStyle w:val="BodyText"/>
      </w:pPr>
      <w:r>
        <w:t xml:space="preserve">Sắt Sắt hơi nhăn mày nhíu mi, vẫn chưa thèm để ý tới nàng.</w:t>
      </w:r>
    </w:p>
    <w:p>
      <w:pPr>
        <w:pStyle w:val="BodyText"/>
      </w:pPr>
      <w:r>
        <w:t xml:space="preserve">“Hình như có người chưa biểu diễn thì phải?” Một tay Dạ Vô Yên nâng chén rượu lên, một tay nhẹ nhàng gõ trên mặt bàn, hỏi.</w:t>
      </w:r>
    </w:p>
    <w:p>
      <w:pPr>
        <w:pStyle w:val="BodyText"/>
      </w:pPr>
      <w:r>
        <w:t xml:space="preserve">“Vương gia, mẫu thân Giang tỷ tỷ vừa qua đời, tỷ tỷ có thể tới tham gia yến tiệc hôm nay Hương Hương đã rất vui mừng rồi, vương gia đừng bắt tỷ tỷ phải biểu diễn.” Y Doanh Hương nhẹ giọng nói.</w:t>
      </w:r>
    </w:p>
    <w:p>
      <w:pPr>
        <w:pStyle w:val="BodyText"/>
      </w:pPr>
      <w:r>
        <w:t xml:space="preserve">“Hương Hương, người ta vì sinh nhật của ngươi đã chuẩn bị biểu diễn, ngươi làm sao có thể cự tuyệt ý tốt của người ta, như vậy sẽ làm người khác đau lòng biết không!” Dạ Vô Yên khẽ cười nói.</w:t>
      </w:r>
    </w:p>
    <w:p>
      <w:pPr>
        <w:pStyle w:val="BodyText"/>
      </w:pPr>
      <w:r>
        <w:t xml:space="preserve">“Vương gia…” Y Doanh Hương còn muốn nói gì nhưng Sắt Sắt đã đứng dậy rời khỏi bàn của mình.</w:t>
      </w:r>
    </w:p>
    <w:p>
      <w:pPr>
        <w:pStyle w:val="BodyText"/>
      </w:pPr>
      <w:r>
        <w:t xml:space="preserve">Chuyện của nàng, chưa bao giờ cần người khác phải cầu tình giúp đỡ, gặp phải chuyện gì, cho tới bây giờ nàng cũng chưa bao giờ muốn chạy trốn.</w:t>
      </w:r>
    </w:p>
    <w:p>
      <w:pPr>
        <w:pStyle w:val="BodyText"/>
      </w:pPr>
      <w:r>
        <w:t xml:space="preserve">Bóng hình xinh đẹp nhẹ nhàng rời khỏi chỗ ngồi, trong nháy mắt, ánh mắt mọi người đều dừng lại trên người nàng.</w:t>
      </w:r>
    </w:p>
    <w:p>
      <w:pPr>
        <w:pStyle w:val="BodyText"/>
      </w:pPr>
      <w:r>
        <w:t xml:space="preserve">Y phục mĩ lệ đơn giản, quần áo trang sức nàng cũng không hề ăn diện, nhìn qua mặc dù có chút cũ kĩ nhưng khi nàng từ nơi đó đứng lên, cả người mang một khí chất khiến người khác không thể rời mắt. Vừa mới đứng lên đã toát ra một phong thái xuất thần, khiến người ta cảm thấy tao nhã vô cùng . Đôi mắt ướt át như nước kia giống như một làn nước cuối thu, ánh mắt bình tĩnh trong sáng khiến người nhìn vào không tự chủ cảm thấy tự xấu hổ.</w:t>
      </w:r>
    </w:p>
    <w:p>
      <w:pPr>
        <w:pStyle w:val="BodyText"/>
      </w:pPr>
      <w:r>
        <w:t xml:space="preserve">Trong tay nàng không có một loại nhạc cụ nào, mọi người đang đoán xem cuối cùng nàng sẽ biểu diễn tài nghệ gì đây? Thậm chí vài cơ thiếp bắt đầu khe khẽ nói nhỏ: “Xem nàng ta không có lấy một loại nhạc cụ nào, không phải danh tài nữ đế đô chỉ là lời đồn nhảm thôi chứ?”</w:t>
      </w:r>
    </w:p>
    <w:p>
      <w:pPr>
        <w:pStyle w:val="BodyText"/>
      </w:pPr>
      <w:r>
        <w:t xml:space="preserve">Dạ Vô Yên không có biểu tình gì ngồi ngay ngắn một chỗ, trong tay cầm một chén ngọc lưu ly, chậm rãi xoay tròn, ánh mắt sâu không lường được, bên môi mang theo một ý cười nghiền ngẫm.</w:t>
      </w:r>
    </w:p>
    <w:p>
      <w:pPr>
        <w:pStyle w:val="BodyText"/>
      </w:pPr>
      <w:r>
        <w:t xml:space="preserve">Phong Noãn lẳng lặng ngồi một bên , khuôn mặt tuần tú vẫn bình tĩnh không một gợn sóng nhưng hai con ngươi đen lại đan xen những tia u ám phức tạp đã tiết lộ cảm xúc chân thật của hắn. Hắn chỉ biết công phu khinh công cùng ám khí của Sắt Sắt rất tốt, không biết Sắt Sắt còn có tài nghệ khác.</w:t>
      </w:r>
    </w:p>
    <w:p>
      <w:pPr>
        <w:pStyle w:val="BodyText"/>
      </w:pPr>
      <w:r>
        <w:t xml:space="preserve">Mọi người ở đây không ngừng ngờ vực vô căn cứ, Sắt Sắt thuận tay cầm từ trên bàn lên hai cái chén nhỏ thanh hoa tiểu từ điệp, kẹp ngón giữa vào, giả làm cái phách. (phách: nhạc khí dùng để đánh nhịp, từ: đồ sứ)</w:t>
      </w:r>
    </w:p>
    <w:p>
      <w:pPr>
        <w:pStyle w:val="BodyText"/>
      </w:pPr>
      <w:r>
        <w:t xml:space="preserve">“Sắt Sắt bất tài, nguyện biểu diễn một vũ điệu mừng sinh nhật vương phi, gia mẫu vừa qua đời, Sắt Sắt không thể động vào nhạc cụ, đành phải lấy từ điệp mua vui, mong vương phi đừng ghét bỏ.” Nói xong nàng lay động cổ tay, vài tiếng đinh đương phát ra, thanh thoát như tiếng kim loại chạm vào ngọc, thanh như ngọc lưu ly.</w:t>
      </w:r>
    </w:p>
    <w:p>
      <w:pPr>
        <w:pStyle w:val="BodyText"/>
      </w:pPr>
      <w:r>
        <w:t xml:space="preserve">Trong nhất thời, tiếng người yên tĩnh, gió dường như cũng ngừng thổi.</w:t>
      </w:r>
    </w:p>
    <w:p>
      <w:pPr>
        <w:pStyle w:val="BodyText"/>
      </w:pPr>
      <w:r>
        <w:t xml:space="preserve">Tiếng đinh đinh đang đang thanh thoát vang lên, cổ tay trắng nõn của nàng nhẹ lay động, dần dần tạo nên một khúc nhạc tuyệt vời. Tiếng nhạc kia không giống với tiếng đàn trong sáng, không giống với tiếng sáo du dương, không giống với tiếng đàn tỳ bà uyển chuyển,…Chỉ phát ra âm thanh trong veo êm ả, thuần túy như một cơn gió, một tia sáng, hay một áng mây.</w:t>
      </w:r>
    </w:p>
    <w:p>
      <w:pPr>
        <w:pStyle w:val="BodyText"/>
      </w:pPr>
      <w:r>
        <w:t xml:space="preserve">Nàng ngay trong làn gió mát cùng tiếng nhạc êm tai, mũi chân kiễng lên một chút, nâng tay, phất tay áo bắt đầu động tác múa.</w:t>
      </w:r>
    </w:p>
    <w:p>
      <w:pPr>
        <w:pStyle w:val="BodyText"/>
      </w:pPr>
      <w:r>
        <w:t xml:space="preserve">Dáng người nhẹ nhàng giống như mây bay , trăng sáng, kĩ thuật nhảy tuyệt diệu giống như mưa sa gió thổi, tay áo mềm mại bay bay ở giữa không trung biến ảo thành từng dòng nước chảy, nhẹ nhàng giống như gió, cùng mái tóc đen phất phới đan vào nhau, tạo nên một khung cảnh thuần khiết và diễm lệ không thể tả xiết.</w:t>
      </w:r>
    </w:p>
    <w:p>
      <w:pPr>
        <w:pStyle w:val="BodyText"/>
      </w:pPr>
      <w:r>
        <w:t xml:space="preserve">Tiếng nhạc bỗng nhiên trở nên dồn dập, những bước nhảy cũng bỗng nhiên trở nên gạn đục khơi trong. Không thấy bóng người, chỉ thấy tay áo đang phất phới bay lên, cùng đôi chân ngọc không ngừng nhảy múa, tâm trí của mọi người đều bị lạc trong tiếng nhạc đinh đinh đang đang thanh thoát tuyệt vời .</w:t>
      </w:r>
    </w:p>
    <w:p>
      <w:pPr>
        <w:pStyle w:val="BodyText"/>
      </w:pPr>
      <w:r>
        <w:t xml:space="preserve">Nhưng vào lúc này, tiếng nhạc bỗng nhiên trở nên trầm thấp, dần dần tan trong vô hình.</w:t>
      </w:r>
    </w:p>
    <w:p>
      <w:pPr>
        <w:pStyle w:val="BodyText"/>
      </w:pPr>
      <w:r>
        <w:t xml:space="preserve">Bóng người nhảy múa cũng ngày càng chậm, giống như một đóa sen trắng đang vươn mình đón gió, dần dần dừng lại.</w:t>
      </w:r>
    </w:p>
    <w:p>
      <w:pPr>
        <w:pStyle w:val="BodyText"/>
      </w:pPr>
      <w:r>
        <w:t xml:space="preserve">Quần áo đang bay phất phới dần rũ xuống, trông như áng mây mềm mại, mái tóc dài đang bay nhảy trên không cũng rũ xuống, giống như một dòng thác đổ xuống bên hông nàng.</w:t>
      </w:r>
    </w:p>
    <w:p>
      <w:pPr>
        <w:pStyle w:val="BodyText"/>
      </w:pPr>
      <w:r>
        <w:t xml:space="preserve">Yên tĩnh, mọi thứ đều rơi vào một cảnh yên tĩnh.</w:t>
      </w:r>
    </w:p>
    <w:p>
      <w:pPr>
        <w:pStyle w:val="BodyText"/>
      </w:pPr>
      <w:r>
        <w:t xml:space="preserve">Chương 38 - Sóng gợn tình tố</w:t>
      </w:r>
    </w:p>
    <w:p>
      <w:pPr>
        <w:pStyle w:val="BodyText"/>
      </w:pPr>
      <w:r>
        <w:t xml:space="preserve">Sắt Sắt lẳng lặng đứng dậy, dưới ngọn đèn mê ly, một đôi mắt đen trong sáng như nước, bình tĩnh không mang theo một gợn sóng. Nàng không nhìn người nào, trong lòng chỉ có sự bình tĩnh, vươn bàn tay trắng nõn thon thả đem hai chén nhỏ có hình hai chú bướm nhỏ bằng sứ đặt trên bàn, sau đó trước những ánh mắt vô cùng hâm mộ và ghen tị của mọi người lặng yên không một tiếng động lui về chỗ ngồi.</w:t>
      </w:r>
    </w:p>
    <w:p>
      <w:pPr>
        <w:pStyle w:val="BodyText"/>
      </w:pPr>
      <w:r>
        <w:t xml:space="preserve">Sau khi nàng ngồi xuống một lúc lâu mới nghe được một tiếng than kinh ngạc không biết của ai thốt ra.</w:t>
      </w:r>
    </w:p>
    <w:p>
      <w:pPr>
        <w:pStyle w:val="BodyText"/>
      </w:pPr>
      <w:r>
        <w:t xml:space="preserve">“Những vũ điệu tuyệt vời đã từng thấy qua rất nhiều nhưng chưa từng xem qua một vũ điệu thanh khiết tuyệt vời như vậy! Tiếng nhạc êm tai cũng nghe qua không ít nhưng chưa từng nghe qua tiếng đàn trong trẻo như vậy. Hơn nữa lại dùng bát điệp tấu ra.”</w:t>
      </w:r>
    </w:p>
    <w:p>
      <w:pPr>
        <w:pStyle w:val="BodyText"/>
      </w:pPr>
      <w:r>
        <w:t xml:space="preserve">Khiếp sợ đã không đủ để hình dung tâm tình của các nàng trong giờ phút này.</w:t>
      </w:r>
    </w:p>
    <w:p>
      <w:pPr>
        <w:pStyle w:val="BodyText"/>
      </w:pPr>
      <w:r>
        <w:t xml:space="preserve">Các nàng chỉ biết là mới vừa rồi nữ tử kia đã có một cái chớp mắt thật thanh nhã, vĩnh viễn khắc sâu trong tâm trí của các nàng.</w:t>
      </w:r>
    </w:p>
    <w:p>
      <w:pPr>
        <w:pStyle w:val="BodyText"/>
      </w:pPr>
      <w:r>
        <w:t xml:space="preserve">Không có tiếng vỗ tay, không có tiếng ca ngợi, có lẽ tất cả những thứ đó cũng không thể biểu đạt hết tâm tình của các nàng cho nên đành chọn cách trầm mặc. Trong không khí trầm mặc, mọi người bắt đầu dùng bữa.</w:t>
      </w:r>
    </w:p>
    <w:p>
      <w:pPr>
        <w:pStyle w:val="BodyText"/>
      </w:pPr>
      <w:r>
        <w:t xml:space="preserve">Dạ Vô Yên vẫn như trước ngồi ở bàn của mình, nhưng nét điềm tĩnh trên khuôn mặt hắn đã bị phá vỡ, con ngươi đen dâng lên một cảm xúc cuồn cuộn khác thường.</w:t>
      </w:r>
    </w:p>
    <w:p>
      <w:pPr>
        <w:pStyle w:val="BodyText"/>
      </w:pPr>
      <w:r>
        <w:t xml:space="preserve">Nàng hẳn là quá kiêu ngạo, Sắt Sắt cười lạnh nhạt , ánh mắt ướt át khẽ gợn sóng, nụ cười nhẹ như phù dung nở rộ trong nước.</w:t>
      </w:r>
    </w:p>
    <w:p>
      <w:pPr>
        <w:pStyle w:val="BodyText"/>
      </w:pPr>
      <w:r>
        <w:t xml:space="preserve">Phong Noãn không nhìn Sắt Sắt, chỉ cúi đầu, đôi mắt dừng trước những món mĩ vị, ăn mau chóng , không biết thật sự đói bụng không hay đang dùng chuyện ăn uống để che dấu sự khiếp sợ trong lòng.</w:t>
      </w:r>
    </w:p>
    <w:p>
      <w:pPr>
        <w:pStyle w:val="BodyText"/>
      </w:pPr>
      <w:r>
        <w:t xml:space="preserve">Sơn hào hải vị được thay phiên bày biện trên bàn, Sắt Sắt cầm đũa tùy ý gấp mấy miếng.</w:t>
      </w:r>
    </w:p>
    <w:p>
      <w:pPr>
        <w:pStyle w:val="BodyText"/>
      </w:pPr>
      <w:r>
        <w:t xml:space="preserve">Mọi người dùng bữa xong liền cùng nhau tụ lại ngắm trăng hoặc ngắm hồ nước hay du ngoạn…</w:t>
      </w:r>
    </w:p>
    <w:p>
      <w:pPr>
        <w:pStyle w:val="BodyText"/>
      </w:pPr>
      <w:r>
        <w:t xml:space="preserve">Sắt Sắt lẳng lặng đứng chỗ ánh sáng tối nhất, mắt nhìn ngắm dòng nước trong xanh, chỉ chờ đợi yến tiệc kết thúc liền trở về Đào Yêu viện.</w:t>
      </w:r>
    </w:p>
    <w:p>
      <w:pPr>
        <w:pStyle w:val="BodyText"/>
      </w:pPr>
      <w:r>
        <w:t xml:space="preserve">Phía sau vang lên tiếng bước chân, Sắt Sắt ngẩng đầu nhìn thấy Phong Noãn chậm rãi tiến đến bên cạnh nàng.</w:t>
      </w:r>
    </w:p>
    <w:p>
      <w:pPr>
        <w:pStyle w:val="BodyText"/>
      </w:pPr>
      <w:r>
        <w:t xml:space="preserve">Phong Noãn mà nàng biết đang ở trước mặt nàng, hắn luôn trầm mặc bình tĩnh, tựa như chưa từng có việc gì có thể khiến hắn biến sắc. Một lần không thể khống chế được trên núi Hương Miểu kia làm cho nàng biết được hắn cũng không trầm mặc như vẻ bề ngoài của mình. Mà lúc này trong bóng tối, nàng nhìn thấy được ánh mắt Phong Noãn đang cháy lên một loại cảm xúc phức tạp, nàng bỗng nhiên phát hiện đây là một nam tử vô cùng cuồng dã.</w:t>
      </w:r>
    </w:p>
    <w:p>
      <w:pPr>
        <w:pStyle w:val="BodyText"/>
      </w:pPr>
      <w:r>
        <w:t xml:space="preserve">Sự trầm mặc trước kia của hắn chẳng qua chỉ là vẻ bề ngoài, vì còn chưa tới lúc bùng nổ.</w:t>
      </w:r>
    </w:p>
    <w:p>
      <w:pPr>
        <w:pStyle w:val="BodyText"/>
      </w:pPr>
      <w:r>
        <w:t xml:space="preserve">“Ngươi chính là hắn?” Thanh âm của hắn không chút nghi vấn nào mà chỉ có sự khẳng định.</w:t>
      </w:r>
    </w:p>
    <w:p>
      <w:pPr>
        <w:pStyle w:val="BodyText"/>
      </w:pPr>
      <w:r>
        <w:t xml:space="preserve">Sắt Sắt ngước mắt lên cười nhẹ nói: “Hách Liên hoàng tử, ngươi nói hắn là đang nói người nào?”</w:t>
      </w:r>
    </w:p>
    <w:p>
      <w:pPr>
        <w:pStyle w:val="BodyText"/>
      </w:pPr>
      <w:r>
        <w:t xml:space="preserve">Phong Noãn nghe vậy, đôi mắt như chim ưng nhìn chằm chằm, dừng dung nhan thanh lệ của nàng, hơi uất giận nói: “Tiêm Tiêm công tử, ngươi còn muốn phủ nhận sao?” Chẳng bao lâu sau hắn cũng đã hoài nghi nàng là nữ tử, nhưng đều bị nàng khôn ngoan che giấu. Mắt hắn đúng là bị mù mới không nhận ra nàng là nữ tử, đầu hắn đúng là mê muội mới tin tưởng nàng là nam tử.</w:t>
      </w:r>
    </w:p>
    <w:p>
      <w:pPr>
        <w:pStyle w:val="BodyText"/>
      </w:pPr>
      <w:r>
        <w:t xml:space="preserve">Ý cười bên môi Sắt Sắt chậm rãi đọng lại, nàng không ngờ khi Phong Noãn biết nàng là nữ tử sẽ có phản ứng dữ dội như vậy. Theo hiểu biết của nàng về hắn thì hắn cho dù núi có sập xuống cũng không thay đổi sắc mặt, nàng là nam hay nữ hắn cũng sẽ không chớp mắt, nhưng hắn lại đang kích động như vậy, hình như đã thực sự giận dữ.</w:t>
      </w:r>
    </w:p>
    <w:p>
      <w:pPr>
        <w:pStyle w:val="BodyText"/>
      </w:pPr>
      <w:r>
        <w:t xml:space="preserve">Hắn còn dám giận dữ? Người nổi giận phải là nàng mới đúng!</w:t>
      </w:r>
    </w:p>
    <w:p>
      <w:pPr>
        <w:pStyle w:val="BodyText"/>
      </w:pPr>
      <w:r>
        <w:t xml:space="preserve">Trên núi Hương Miểu, hắn ngoại trừ chán ghét né tránh môi thì hình như đã hôn từ gáy xuống ngực nàng. Nhớ tới những dấu hôn hắn để lại trên người nàng, nhớ tới hắn đem nàng không mảnh vải che thân của nàng lộ ra trước mắt mọi người thì trong lòng Sắt Sắt liền dâng lên một sự tức giận. Phong Noãn vốn không biết Giang Sắt Sắt chính là nàng nên khi mặt đối mặt nàng còn có thể làm bộ như chưa từng có chuyện gì xảy ra , nhưng lúc này thân phận bị vạch trần thì không khí xấu hổ lại bao trùm giữa hai người họ. Nhất là việc Phong Noãn nhìn thẳng vào mắt nàng như vậy làm cho Sắt Sắt cảm thấy xấu hổ vô cùng .</w:t>
      </w:r>
    </w:p>
    <w:p>
      <w:pPr>
        <w:pStyle w:val="BodyText"/>
      </w:pPr>
      <w:r>
        <w:t xml:space="preserve">“Xin lỗi Hách Liên hoàng tử, ta muốn trở về, thỉnh cầu ngài tránh ra!” Sắt Sắt lẳng lặng mở miệng, ánh mắt trong trẻo nhưng lạnh lùng nhìn lên vầng trăng trên bầu trời đêm.</w:t>
      </w:r>
    </w:p>
    <w:p>
      <w:pPr>
        <w:pStyle w:val="BodyText"/>
      </w:pPr>
      <w:r>
        <w:t xml:space="preserve">“Công tử, ta…” Ánh mắt chim ưng của Phong Noãn hiện lên một vẻ đau đớn, sâu như vậy, sâu đến nỗi làm cho người ta đau lòng. Bỗng nhiên hắn cất bước tiến lên ngăn Sắt Sắt lại, nhẹ giọng nhưng uất giận nói: “Ngươi vì sao không sớm nói cho ta biết ngươi chính là hắn, ngươi biết hay không, ta thiếu chút nữa đã…”</w:t>
      </w:r>
    </w:p>
    <w:p>
      <w:pPr>
        <w:pStyle w:val="BodyText"/>
      </w:pPr>
      <w:r>
        <w:t xml:space="preserve">Chữ phía sau hắn cũng không nói ra, là hắn muốn nói thiếu chút nữa đã làm nhục nàng sao? Xem ra không đúng bởi vì nàng nhìn thấy ánh mắt đó không chỉ đơn giản có hối hận. Sắt Sắt đang muốn hỏi lại thì thấy Y Doanh Hương uyển chuyển , nhẹ nhàng chậm rãi bước đến, cười vui vẻ hướng đến chỗ họ.</w:t>
      </w:r>
    </w:p>
    <w:p>
      <w:pPr>
        <w:pStyle w:val="BodyText"/>
      </w:pPr>
      <w:r>
        <w:t xml:space="preserve">“Nhị hoàng tử, sao ngươi lại ở đây, Hương Hương tìm ngươi rất lâu rồi.” Dưới bóng đêm, nụ cười của nàng kiều diễm như ánh nắng, ánh mắt long lanh làm lòng người mê muội.</w:t>
      </w:r>
    </w:p>
    <w:p>
      <w:pPr>
        <w:pStyle w:val="BodyText"/>
      </w:pPr>
      <w:r>
        <w:t xml:space="preserve">“Giang tỷ tỷ cũng ở đây sao, Giang tỷ tỷ, điệu nhảy vừa rồi của tỷ thật sự là cực kì xinh đẹp, Doanh Hương xem chăm chú. Ngươi lại có thể dùng chén điệp để tấu nhạc, Doanh Hương rất bội phục, Giang tỷ tỷ khi nào rảnh hãy dạy cho ta được không!” Y Doanh Hương cười khẽ nói.</w:t>
      </w:r>
    </w:p>
    <w:p>
      <w:pPr>
        <w:pStyle w:val="BodyText"/>
      </w:pPr>
      <w:r>
        <w:t xml:space="preserve">Sắt Sắt chớp mi cười nhẹ : “Giọng hát trầm bổng của vương phi không người nào có thể sánh kịp, sao phải học chút tài nghệ nhỏ này. Sắt Sắt còn có việc, xin cáo lui.”</w:t>
      </w:r>
    </w:p>
    <w:p>
      <w:pPr>
        <w:pStyle w:val="BodyText"/>
      </w:pPr>
      <w:r>
        <w:t xml:space="preserve">Nàng chậm rãi rời đi, trong bóng tối, tà áo trắng như tuyết không thể che giấu thân hình thon gầy của nàng.</w:t>
      </w:r>
    </w:p>
    <w:p>
      <w:pPr>
        <w:pStyle w:val="BodyText"/>
      </w:pPr>
      <w:r>
        <w:t xml:space="preserve">Nàng đứng ở ven hồ, vốn định quay về Đào Yên viện, đáng tiếc chiếc thuyền kia không biết đang ở nơi nào?</w:t>
      </w:r>
    </w:p>
    <w:p>
      <w:pPr>
        <w:pStyle w:val="BodyText"/>
      </w:pPr>
      <w:r>
        <w:t xml:space="preserve">Trong yến hội đèn đuốc mông lung, Dạ Vô Yên ngồi chỗ kia, hai bên trái phải là một đám oanh oanh yến yến vờn quanh, rất vui vẻ . Xem ra yến hội nhất thời không thể kết thúc được, Sắt Sắt đi dọc ven hồ muốn tìm chiếc thuyền kia.</w:t>
      </w:r>
    </w:p>
    <w:p>
      <w:pPr>
        <w:pStyle w:val="BodyText"/>
      </w:pPr>
      <w:r>
        <w:t xml:space="preserve">Một đợt tiếng bước chân từ xa dần tiến lại gần, Sắt Sắt tưởng là Tử Mê nên cũng không để ý, nhưng có một người từ sau lưng đẩy nàng một cái, thân mình Sắt Sắt chao đảo rồi “bùm” một tiếng liền rơi xuống nước.</w:t>
      </w:r>
    </w:p>
    <w:p>
      <w:pPr>
        <w:pStyle w:val="BodyText"/>
      </w:pPr>
      <w:r>
        <w:t xml:space="preserve">Lần này Sắt Sắt trở về Tuyền vương phủ vì tránh sơ ý lộ ra võ công nên đã để cho Tử Mê phong tỏa nội lực của nàng, lại không ngờ làm cho người khác hại mình, Sắt Sắt giãy giụa vài cái rồi yên lặng chìm xuống đáy hồ.</w:t>
      </w:r>
    </w:p>
    <w:p>
      <w:pPr>
        <w:pStyle w:val="BodyText"/>
      </w:pPr>
      <w:r>
        <w:t xml:space="preserve">Mẫu thân của nàng từng là cướp biển nên làm sao nàng lại không biết bơi? Chỉ là không cử động để nhìn xem rốt cuộc là ai muốn đưa nàng vào chỗ chết.</w:t>
      </w:r>
    </w:p>
    <w:p>
      <w:pPr>
        <w:pStyle w:val="Compact"/>
      </w:pPr>
      <w:r>
        <w:t xml:space="preserve"> </w:t>
      </w:r>
      <w:r>
        <w:br w:type="textWrapping"/>
      </w:r>
      <w:r>
        <w:br w:type="textWrapping"/>
      </w:r>
    </w:p>
    <w:p>
      <w:pPr>
        <w:pStyle w:val="Heading2"/>
      </w:pPr>
      <w:bookmarkStart w:id="42" w:name="tập-1-lâm-giang-tiên---chương-039---040"/>
      <w:bookmarkEnd w:id="42"/>
      <w:r>
        <w:t xml:space="preserve">20. Tập 1: Lâm Giang Tiên - Chương 039 - 040</w:t>
      </w:r>
    </w:p>
    <w:p>
      <w:pPr>
        <w:pStyle w:val="Compact"/>
      </w:pPr>
      <w:r>
        <w:br w:type="textWrapping"/>
      </w:r>
      <w:r>
        <w:br w:type="textWrapping"/>
      </w:r>
      <w:r>
        <w:t xml:space="preserve"> </w:t>
      </w:r>
    </w:p>
    <w:p>
      <w:pPr>
        <w:pStyle w:val="BodyText"/>
      </w:pPr>
      <w:r>
        <w:t xml:space="preserve">Chương 39 - Dấu ấn năm ngón tay</w:t>
      </w:r>
    </w:p>
    <w:p>
      <w:pPr>
        <w:pStyle w:val="BodyText"/>
      </w:pPr>
      <w:r>
        <w:t xml:space="preserve">“Trời ơi, Giang trắc phi rơi xuống nước rồi! Người đâu mau tới đây!” Tiếng kêu kinh ngạc của thị nữ làm cho mọi người xôn xao, không biết có phải người mới vừa rồi đẩy nàng xuống nước đang la lên không, nếu phải như vậy thì xem ra dường như các nàng không muốn nàng chết.</w:t>
      </w:r>
    </w:p>
    <w:p>
      <w:pPr>
        <w:pStyle w:val="BodyText"/>
      </w:pPr>
      <w:r>
        <w:t xml:space="preserve">Bên trong, bị đám nữ nhân vây quanh, Dạ Vô Yên chợt nghe thấy Sắt Sắt rơi xuống nước, đôi mắt phượng hiện lên vẻ sửng sốt nhưng rất nhanh hắn liền khôi phục lại thần sắc bình thường. Khoanh tay đi đến bên hồ nơi Sắt Sắt rơi xuống nhìn thị nữ mặc áo quần màu hồng vừa kinh hãi la lên hỏi: “Từ nơi này rơi xuống sao?”</w:t>
      </w:r>
    </w:p>
    <w:p>
      <w:pPr>
        <w:pStyle w:val="BodyText"/>
      </w:pPr>
      <w:r>
        <w:t xml:space="preserve">Thị nữ mặc áo quần màu hồng là thị nữ của Y Doanh Hương, nàng chỉ vào mặt hồ nơi Sắt Sắt rơi xuống nói: “Mới vừa rồi tiểu nữ nhìn thấy Giang trắc phi từ nơi này ngã xuống, nàng giãy giụa vài cái rồi chìm nghỉm. Vương gia, mau cứu người đi!”</w:t>
      </w:r>
    </w:p>
    <w:p>
      <w:pPr>
        <w:pStyle w:val="BodyText"/>
      </w:pPr>
      <w:r>
        <w:t xml:space="preserve">Ánh mắt Dạ Vô Yên đảo qua mặt hồ yên tĩnh đen như mực, nơi đó còn đang có vài gợn sóng xoay tròn.</w:t>
      </w:r>
    </w:p>
    <w:p>
      <w:pPr>
        <w:pStyle w:val="BodyText"/>
      </w:pPr>
      <w:r>
        <w:t xml:space="preserve">Nhanh như vậy đã chìm xuống rồi?</w:t>
      </w:r>
    </w:p>
    <w:p>
      <w:pPr>
        <w:pStyle w:val="BodyText"/>
      </w:pPr>
      <w:r>
        <w:t xml:space="preserve">Dạ Vô Yên nhếch môi cười thản nhiên nói: “Đợi chút đi!”</w:t>
      </w:r>
    </w:p>
    <w:p>
      <w:pPr>
        <w:pStyle w:val="BodyText"/>
      </w:pPr>
      <w:r>
        <w:t xml:space="preserve">Vài thị vệ đang chuẩn bị xuống nước cảm thấy choáng váng, vương gia đang có ý gì? Chờ một chút? Không cần họ xuống nước cứu người sao? Trong lúc nhất thời họ đều đứng ngẩn người.</w:t>
      </w:r>
    </w:p>
    <w:p>
      <w:pPr>
        <w:pStyle w:val="BodyText"/>
      </w:pPr>
      <w:r>
        <w:t xml:space="preserve">Đám cơ thiếp nghe vậy phần lớn đều thở phào nhẹ nhỏm, vẫn tưởng rằng vương gia vừa rồi bị vũ điệu của nữ tử này mê hoặc, xem ra không phải.</w:t>
      </w:r>
    </w:p>
    <w:p>
      <w:pPr>
        <w:pStyle w:val="BodyText"/>
      </w:pPr>
      <w:r>
        <w:t xml:space="preserve">“Vương gia, mau cứu tỷ tỷ đi, tỷ tỷ không biết bơi sẽ bị chết đuối.” Y Doanh Hương bước nhanh đến ven hồ, khóc nức nở kêu lên, tuy nhiên Dạ Vô Yên vẫn giữ dáng vẻ thờ ơ.</w:t>
      </w:r>
    </w:p>
    <w:p>
      <w:pPr>
        <w:pStyle w:val="BodyText"/>
      </w:pPr>
      <w:r>
        <w:t xml:space="preserve">“Xin vương phái người xuống cứu tiểu thư nhà tiểu nữ đi!” Tử Mê nói một cách buồn bã. Dĩ nhiên nàng biết tiểu thư nhà mình biết bơi lội nên trong lòng không vội, nhưng nhìn thấy Tuyền vương đối xử với tiểu thư lạnh lùng vô tình như thế, trong lòng cảm thấy thê lương mười phần.</w:t>
      </w:r>
    </w:p>
    <w:p>
      <w:pPr>
        <w:pStyle w:val="BodyText"/>
      </w:pPr>
      <w:r>
        <w:t xml:space="preserve">Phong Noãn nghe Sắt Sắt rơi xuống nước thì trong lòng run lên, trong nháy mắt, tình cảm đánh tan lí trí, hắn không cần suy nghĩ thả người nhảy xuống nước.</w:t>
      </w:r>
    </w:p>
    <w:p>
      <w:pPr>
        <w:pStyle w:val="BodyText"/>
      </w:pPr>
      <w:r>
        <w:t xml:space="preserve">Vài thi vệ theo phía sau, ánh mắt sắc bén nhanh tay ngăn Phong Noãn lại, trầm giọng nói: “Nhị hoàng tử, đừng quên thân phận của ngài! Đây là trắc phi của Tuyền vương, còn không tới phiên người cứu! Hơn nữa, ngài cũng không biết bơi”.</w:t>
      </w:r>
    </w:p>
    <w:p>
      <w:pPr>
        <w:pStyle w:val="BodyText"/>
      </w:pPr>
      <w:r>
        <w:t xml:space="preserve">Phong Noãn nghe vậy, đôi mắt ưng trong nháy mắt trở nên âm trầm, sắc mặt lo lắng vô cùng.</w:t>
      </w:r>
    </w:p>
    <w:p>
      <w:pPr>
        <w:pStyle w:val="BodyText"/>
      </w:pPr>
      <w:r>
        <w:t xml:space="preserve">Hắn là người phương Bắc, quả thật không biết bơi lội, thời khắc nguy cấp hắn đúng là không thể cứu nàng.</w:t>
      </w:r>
    </w:p>
    <w:p>
      <w:pPr>
        <w:pStyle w:val="BodyText"/>
      </w:pPr>
      <w:r>
        <w:t xml:space="preserve">“Các ngươi mau xuống nước cứu người!” Phong Noãn trừng mắt nói, mũ trên đầu do giãy dụa bị lệch đi, quần áo xốc xếch.</w:t>
      </w:r>
    </w:p>
    <w:p>
      <w:pPr>
        <w:pStyle w:val="BodyText"/>
      </w:pPr>
      <w:r>
        <w:t xml:space="preserve">“Nhị hoàng tử, chúng ta...cũng không biết bơi!” Vài thị vệ nói thì thào .</w:t>
      </w:r>
    </w:p>
    <w:p>
      <w:pPr>
        <w:pStyle w:val="BodyText"/>
      </w:pPr>
      <w:r>
        <w:t xml:space="preserve">“Tuyền vương vì sao lại trơ mắt đứng nhìn người khác té xuống nước cũng không chịu cứu?” Phong Noãn nhanh chóng vọt tới trước mặt Dạ Vô Yên, lạnh giọng chất vấn, đôi mắt ưng vì tức giận trở nên u ám hồng lên.</w:t>
      </w:r>
    </w:p>
    <w:p>
      <w:pPr>
        <w:pStyle w:val="BodyText"/>
      </w:pPr>
      <w:r>
        <w:t xml:space="preserve">“Hách Liên hoàng tử sao phải lo lắng như vậy, bổn vương còn chưa nói không cứu! Hách Liên hoàng tử làm gì phải lo lắng như thế?” Dạ Vô Yên vẫn duy trì tư thái thản nhiên tự đắc , nhưng trong đôi mắt phượng lại xẹt qua một vẻ lo lắng.</w:t>
      </w:r>
    </w:p>
    <w:p>
      <w:pPr>
        <w:pStyle w:val="BodyText"/>
      </w:pPr>
      <w:r>
        <w:t xml:space="preserve">Sắp được một nén nhang, cho dù có bế khí công (công phu nín thở) sợ là cũng không thể chống đỡ nổi nữa, hay là...</w:t>
      </w:r>
    </w:p>
    <w:p>
      <w:pPr>
        <w:pStyle w:val="BodyText"/>
      </w:pPr>
      <w:r>
        <w:t xml:space="preserve">Ánh mắt hắn đảo qua mặt hồ tối đen, trong nháy mắt nỗi sợ hãi như bắt được trái tim của hắn, hắn không chút suy nghĩ thả người lao xuống hồ.</w:t>
      </w:r>
    </w:p>
    <w:p>
      <w:pPr>
        <w:pStyle w:val="BodyText"/>
      </w:pPr>
      <w:r>
        <w:t xml:space="preserve">Hồ nước ban đêm rất lạnh, cái lạnh thấu xương đang thấm vào da thịt, trước khi Sắt Sắt rơi xuống đã đã hít một hơi thật sâu, nhưng ngụm khí kia sắp không đủ dùng nếu như không có người tới cứu nàng, Sắt Sắt đang lo lắng có nên nổi lên hay không, nàng cũng không muốn chết.</w:t>
      </w:r>
    </w:p>
    <w:p>
      <w:pPr>
        <w:pStyle w:val="BodyText"/>
      </w:pPr>
      <w:r>
        <w:t xml:space="preserve">Chợt thấy bên hông bị một đôi tay ôm lấy, thân mình bắt đầu chậm rãi di động, Sắt Sắt lặng lẽ uống vào hai ngụm nước, miệng và mũi rốt cuộc cũng thoát ra khỏi mặt nước, nàng ho khan hai tiếng phun ra mấy ngụm nước, nhắm mắt giả vờ như bị hôn mê.</w:t>
      </w:r>
    </w:p>
    <w:p>
      <w:pPr>
        <w:pStyle w:val="BodyText"/>
      </w:pPr>
      <w:r>
        <w:t xml:space="preserve">Màn trình diễn có mở màn thì cũng có hạ màn, chính là không biết ai từ phía sau màn thao túng.</w:t>
      </w:r>
    </w:p>
    <w:p>
      <w:pPr>
        <w:pStyle w:val="BodyText"/>
      </w:pPr>
      <w:r>
        <w:t xml:space="preserve">“Tiểu thư, người không sao chứ?” Tử Mê chạy lên vừa khóc vừa nói.</w:t>
      </w:r>
    </w:p>
    <w:p>
      <w:pPr>
        <w:pStyle w:val="BodyText"/>
      </w:pPr>
      <w:r>
        <w:t xml:space="preserve">“Cảm ơn tròi đất, rốt cuộc cũng được cứu lên!'” Y Doanh Hương nói rất kích động “Giang tỷ tỷ, ngươi không sao chứ?"</w:t>
      </w:r>
    </w:p>
    <w:p>
      <w:pPr>
        <w:pStyle w:val="BodyText"/>
      </w:pPr>
      <w:r>
        <w:t xml:space="preserve">Ở trong nước lanh gần một nén nhang, sắc mặt Sắt Sắt trắng bệch không một tia huyết sắc, hai tròng mắt nhắm lại, thân mình rét lạnh, bị gió thổi qua run lên nhè nhẹ.</w:t>
      </w:r>
    </w:p>
    <w:p>
      <w:pPr>
        <w:pStyle w:val="BodyText"/>
      </w:pPr>
      <w:r>
        <w:t xml:space="preserve">Phong Noãn chồm người về phía trước, nhìn thấy tình trạng thê thảm của Sắt Sắt trong lòng dâng lên một trận lo lắng. Theo bản năng muốn chạm vào hai má lạnh băng của Sắt Sắt, nhưng nhìn thấy đôi mắt u ám lạnh lùng của Dạ Vô Yên trừng mình thì lòng chùn xuống đứng thẳng người lại. Hắn thiếu chút nữa đã quên nàng là trắc phi của Tuyền vương.</w:t>
      </w:r>
    </w:p>
    <w:p>
      <w:pPr>
        <w:pStyle w:val="BodyText"/>
      </w:pPr>
      <w:r>
        <w:t xml:space="preserve">Dạ Vô Yên lạnh lùng nghiêm mặt, không nói một lời liền ôm Sắt Sắt lên thuyền, mọi người đều bị để lại trên đảo.</w:t>
      </w:r>
    </w:p>
    <w:p>
      <w:pPr>
        <w:pStyle w:val="BodyText"/>
      </w:pPr>
      <w:r>
        <w:t xml:space="preserve">“Ta không nhìn lầm chứ, mới vừa rồi là vương gia tự mình xuống nước cứu người sao?” Nhu phu nhân thì thào lẩm bẩm, thanh âm nhỏ vô cùng nhưng vẫn bay đến bên tai moi người, khiến cho không khí chỉ còn một mảnh mờ mịt cùng ghen tị.</w:t>
      </w:r>
    </w:p>
    <w:p>
      <w:pPr>
        <w:pStyle w:val="BodyText"/>
      </w:pPr>
      <w:r>
        <w:t xml:space="preserve">Dạ Vô Yên ôm Sắt Sắt nhưng không trở về Đào Yêu viện mà đi thẳng đến Khuynh Dạ cư của hắn.</w:t>
      </w:r>
    </w:p>
    <w:p>
      <w:pPr>
        <w:pStyle w:val="BodyText"/>
      </w:pPr>
      <w:r>
        <w:t xml:space="preserve">Bị Dạ Vô Yên ôm vào trong lồng ngực, Sắt Sắt như đang trong mộng nàng cũng từng khát vọng một vòng tay ôm ấp như vậy, không ngờ khát vọng đó lại được thực hiện tại đây. Lắng nghe nhịp tim yên ổn của hắn, trong nhất thời Sắt Sắt có chút mê mang.</w:t>
      </w:r>
    </w:p>
    <w:p>
      <w:pPr>
        <w:pStyle w:val="BodyText"/>
      </w:pPr>
      <w:r>
        <w:t xml:space="preserve">Hai người thân mình ẩm ướt làm cho thị nữ trong Khuynh Dạ cư hoảng sợ không nhỏ.</w:t>
      </w:r>
    </w:p>
    <w:p>
      <w:pPr>
        <w:pStyle w:val="BodyText"/>
      </w:pPr>
      <w:r>
        <w:t xml:space="preserve">“Vương gia...” Hai thị nữ chạy ra đón, muốn tiếp nhận Sắt Sắt từ trên tay Dạ Vô Yên, không ngờ chân Dạ Vô Yên bước rất nhanh, như một trận gió, trong nháy mắt đã xuyên qua hành lang một đường đi thẳng đến phòng tắm.</w:t>
      </w:r>
    </w:p>
    <w:p>
      <w:pPr>
        <w:pStyle w:val="BodyText"/>
      </w:pPr>
      <w:r>
        <w:t xml:space="preserve">Bên trong nhà đá có một dòng suối trong chảy ra, từng mảng khói trắng xóa, nhiệt khí bốc lên đúng là một ôn tuyền. Nước suối rót vào trong hồ trên bốn vách tường gắn vài chiếc đèn ngọc lưu ly, ngọn đèn dìu dịu hợp với làn sương trắng xinh đẹp, mông lung mờ ảo nói không nên lời.</w:t>
      </w:r>
    </w:p>
    <w:p>
      <w:pPr>
        <w:pStyle w:val="BodyText"/>
      </w:pPr>
      <w:r>
        <w:t xml:space="preserve">Dạ Vô Yên đem Sắt Sắt đặt trên mặt đất, bàn tay nhanh chóng thoát quần áo ẩm ướt lạnh lẽo trên người nàng.</w:t>
      </w:r>
    </w:p>
    <w:p>
      <w:pPr>
        <w:pStyle w:val="BodyText"/>
      </w:pPr>
      <w:r>
        <w:t xml:space="preserve">Trong lòng Sắt Sắt run lên, nàng cũng không muốn bị nhìn thấy hết, rốt cuộc giả vờ không nổi nữa. Nàng nhẹ nhàng ho khan một tiếng thong thả mở hai mắt ra. Trước mắt là sương mù mông lung duy chỉ có một đôi mắt phượng lạnh lùng trong trẻo như ngọc đang nhìn chăm chú trên người nàng.</w:t>
      </w:r>
    </w:p>
    <w:p>
      <w:pPr>
        <w:pStyle w:val="BodyText"/>
      </w:pPr>
      <w:r>
        <w:t xml:space="preserve">“Tỉnh rồi sao.” Dạ Vô Yên thở phào nhẹ nhõm, nhẹ giọng hỏi.</w:t>
      </w:r>
    </w:p>
    <w:p>
      <w:pPr>
        <w:pStyle w:val="BodyText"/>
      </w:pPr>
      <w:r>
        <w:t xml:space="preserve">Sắt Sắt chớp chớp hai hàng lông mi nặng trĩu, bỗng nhiên giơ tay hung hăng tát lên mặt Dạ Vô Yên một cái.</w:t>
      </w:r>
    </w:p>
    <w:p>
      <w:pPr>
        <w:pStyle w:val="BodyText"/>
      </w:pPr>
      <w:r>
        <w:t xml:space="preserve">m thanh từ bàn tay nhanh chóng dội lại khiến thị nữ canh giữ trước cửa sợ tới mức ngừng hô hấp.</w:t>
      </w:r>
    </w:p>
    <w:p>
      <w:pPr>
        <w:pStyle w:val="BodyText"/>
      </w:pPr>
      <w:r>
        <w:t xml:space="preserve">Dạ Vô Yên ôm Sắt Sắt, bởi vì quá gần, không hề đề phòng nên đã trúng một tát tay, khuôn mặt tuấn tú in hằn năm dấu tay. Hắn trừng đôi mắt thật lớn, âm thanh lạnh lùng nói: “Giang...Sắt...Sắt!” Ba chữ theo kẽ răng hắn phun ra, âm thanh lạnh lẽo khiến trái tim người ta băng giá.</w:t>
      </w:r>
    </w:p>
    <w:p>
      <w:pPr>
        <w:pStyle w:val="BodyText"/>
      </w:pPr>
      <w:r>
        <w:t xml:space="preserve">“Như thế nào, ngươi là trắc phi của bổn vương chẳng lẽ còn sợ bổn vương nhìn thấy sao?” Dạ Vô Yên không giận mà ngược lại còn cười, ánh mắt sâu thẳm lấp lánh say lòng người.</w:t>
      </w:r>
    </w:p>
    <w:p>
      <w:pPr>
        <w:pStyle w:val="BodyText"/>
      </w:pPr>
      <w:r>
        <w:t xml:space="preserve">Nàng tưởng rằng trúng một cái tát hắn sẽ buông tay, không ngờ hắn lại trực tiếp thoát quần áo của Sắt Sắt, từ áo ngoài ẩm ướt lạnh lẽo đến áo trong.</w:t>
      </w:r>
    </w:p>
    <w:p>
      <w:pPr>
        <w:pStyle w:val="BodyText"/>
      </w:pPr>
      <w:r>
        <w:t xml:space="preserve">Muốn đánh thêm một cái nữa mà không thể vì hắn đã có đề phòng , nàng sẽ không thực hiện được.</w:t>
      </w:r>
    </w:p>
    <w:p>
      <w:pPr>
        <w:pStyle w:val="BodyText"/>
      </w:pPr>
      <w:r>
        <w:t xml:space="preserve">Nhiệt khí bên trong đẹp vô cùng khiến khuôn mặt Sắt Sắt đã khôi phục huyết sắc, hai gò má nhuộm một màu đỏ ửng như son. Tất nhiên khi bàn tay của Dạ Vô Yên hướng đến chiếc yếm của nàng Sắt Sắt dùng lực đẩy ra nhưng không đẩy được Dạ Vô Yên, ngược lại làm cho cả người mình ngã xuống hồ nước.</w:t>
      </w:r>
    </w:p>
    <w:p>
      <w:pPr>
        <w:pStyle w:val="BodyText"/>
      </w:pPr>
      <w:r>
        <w:t xml:space="preserve">Sương mù bao phủ bầu không khí, truyền đến tiếng cười trầm thấp ôn nhu tao nhã của Dạ Vô Yên, vô cùng êm tai, tựa như tiếng đàn lơ đãng phát ra từ đàn cổ.</w:t>
      </w:r>
    </w:p>
    <w:p>
      <w:pPr>
        <w:pStyle w:val="BodyText"/>
      </w:pPr>
      <w:r>
        <w:t xml:space="preserve">Chương 40 - Đêm dài hoa chưa ngủ 1</w:t>
      </w:r>
    </w:p>
    <w:p>
      <w:pPr>
        <w:pStyle w:val="BodyText"/>
      </w:pPr>
      <w:r>
        <w:t xml:space="preserve">“Ngươi còn sợ bổn vương sẽ xâm phạm ngươi sao?” âm thanh của Dạ Vô Yên trầm thấp theo sương mù thong thả truyền đến, mang theo ý đùa cợt nồng đậm .</w:t>
      </w:r>
    </w:p>
    <w:p>
      <w:pPr>
        <w:pStyle w:val="BodyText"/>
      </w:pPr>
      <w:r>
        <w:t xml:space="preserve">“Vũ khúc của ngươi quả nhiên rất đẹp, những gì bổn vương từng nói cho tới bây giờ sẽ vẫn giữ lời, bao gồm cả lời nói trong đêm động phòng! Cho nên…” Hắn dừng lại một chút, nói lạnh lùng : “Ngươi cứ việc yên tâm.”</w:t>
      </w:r>
    </w:p>
    <w:p>
      <w:pPr>
        <w:pStyle w:val="BodyText"/>
      </w:pPr>
      <w:r>
        <w:t xml:space="preserve">Lời nói của hắn như những viên châu rơi xuống, rõ ràng thẳng thắn làm xao động động lòng người, như đang an ủi nàng hoặc đang hạ quyết tâm. Nói xong hắn xoay người rời đi, thái độ khi xoay người tao nhã mà lạnh lùng quyết liệt.</w:t>
      </w:r>
    </w:p>
    <w:p>
      <w:pPr>
        <w:pStyle w:val="BodyText"/>
      </w:pPr>
      <w:r>
        <w:t xml:space="preserve">Khí trời sương mù bao phủ, một góc áo màu tím nhạt đang bay bay đi xa dần.</w:t>
      </w:r>
    </w:p>
    <w:p>
      <w:pPr>
        <w:pStyle w:val="BodyText"/>
      </w:pPr>
      <w:r>
        <w:t xml:space="preserve">Đang ngâm mình trong làn nước ấm áp trong hồ, Sắt Sắt hắt nước, nâng cánh tay trắng nõn lên, từng giọt nước trong suốt lặng yên chảy xuống.</w:t>
      </w:r>
    </w:p>
    <w:p>
      <w:pPr>
        <w:pStyle w:val="BodyText"/>
      </w:pPr>
      <w:r>
        <w:t xml:space="preserve">Những gì bổn vương từng nói cho tới bây giờ vẫn sẽ giữ lời, bao gồm cả lời nói trong đêm động phòng!</w:t>
      </w:r>
    </w:p>
    <w:p>
      <w:pPr>
        <w:pStyle w:val="BodyText"/>
      </w:pPr>
      <w:r>
        <w:t xml:space="preserve">Sắt Sắt tinh tế thưởng thức những lời nói của Dạ Vô Yên, bên môi nhếch lên một nụ cười tự giễu.</w:t>
      </w:r>
    </w:p>
    <w:p>
      <w:pPr>
        <w:pStyle w:val="BodyText"/>
      </w:pPr>
      <w:r>
        <w:t xml:space="preserve">Nàng thật sự đã tự rước lấy nhục mà!</w:t>
      </w:r>
    </w:p>
    <w:p>
      <w:pPr>
        <w:pStyle w:val="BodyText"/>
      </w:pPr>
      <w:r>
        <w:t xml:space="preserve">Tại sao Dạ Vô Yên phải bắt buộc nàng? Từ đêm động phòng hắn đã nói cả đời này sẽ không thương yêu nàng. Lúc trước hắn nói muốn nàng thị tẩm cũng bất quá chỉ là vì hắn đã nhìn rõ lòng nàng, biết nàng không muốn lấy lòng hắn nên cố ý nói vậy để dọa nàng. Đáng tiếc nàng lại tin đó là thật, tối nay còn ra sức diễn cho hắn xem.</w:t>
      </w:r>
    </w:p>
    <w:p>
      <w:pPr>
        <w:pStyle w:val="BodyText"/>
      </w:pPr>
      <w:r>
        <w:t xml:space="preserve">Sắt Sắt ngụp đầu vào nước trong hồ, để cho nước suối vây quanh thân hình mảnh khảnh của nàng, một sự lo lắng xâm nhập đến da thịt, đem khí lạnh đuổi ra xa.</w:t>
      </w:r>
    </w:p>
    <w:p>
      <w:pPr>
        <w:pStyle w:val="BodyText"/>
      </w:pPr>
      <w:r>
        <w:t xml:space="preserve">Ngoài cửa vang lên một tiếng bước chân, lờ mờ nghe được thị nữ nhỏ giọng kêu lên một tiếng: “Vương phi!”</w:t>
      </w:r>
    </w:p>
    <w:p>
      <w:pPr>
        <w:pStyle w:val="BodyText"/>
      </w:pPr>
      <w:r>
        <w:t xml:space="preserve">Sắt Sắt nheo mắt lại, ngoi lên khỏi mắt nước, lắc lắc trán, bọt nước trên mái tóc văng tung tóe.</w:t>
      </w:r>
    </w:p>
    <w:p>
      <w:pPr>
        <w:pStyle w:val="BodyText"/>
      </w:pPr>
      <w:r>
        <w:t xml:space="preserve">Bức rèm che bằng thủy tinh phát ra âm thanh va chạm vang dội, Y Doanh Hương vội vã tiến vào. Nhìn thấy Sắt Sắt như hoa sen mới nở, mắt đẹp lóe lên, vuốt vuốt ngực, tự nhiên cười nói: “Giang tỷ tỷ không sao là tốt rồi, mới vừa rồi người làm cho Doanh Hương rất sợ hãi.”</w:t>
      </w:r>
    </w:p>
    <w:p>
      <w:pPr>
        <w:pStyle w:val="BodyText"/>
      </w:pPr>
      <w:r>
        <w:t xml:space="preserve">“Để vương phi phải lo lắng rồi, bất quá Sắt Sắt mạng lớn sẽ không dễ bị người hại đâu!” Sắt Sắt mỉm cười mở miệng, thanh âm mềm nhẹ lại ngầm có sự chết chóc và ý lạnh lùng.</w:t>
      </w:r>
    </w:p>
    <w:p>
      <w:pPr>
        <w:pStyle w:val="BodyText"/>
      </w:pPr>
      <w:r>
        <w:t xml:space="preserve">Y Doanh Hương ngẩn người, đôi mắt đỏ ửng, nhẹ giọng nói: “Giang tỷ tỷ quả thật đã hoài nghi thị nữ kia đẩy tỷ tỷ xuống nước, nhưng xin tỷ tỷ tin tưởng, ta cũng không có ác ý, không có ý muốn hại chết tỷ tỷ, ta chỉ muốn biết tâm ý của vương gia đối với ngươi rốt cuộc là như thế nào thôi.”</w:t>
      </w:r>
    </w:p>
    <w:p>
      <w:pPr>
        <w:pStyle w:val="BodyText"/>
      </w:pPr>
      <w:r>
        <w:t xml:space="preserve">Sắt Sắt không ngờ Y Doanh Hương lại thẳng thắn như vậy, nhưng nghĩ kĩ lại thì có lẽ nàng thực sự không có ác ý. Bởi vì khi nàng vừa rơi xuống nước liền nghe được thị nữ kia liền lớn tiếng kêu cứu, chẳng lẽ thật sự như lời nàng nói, nàng chỉ muốn biết tâm ý của Dạ Vô Yên đối với mình? Dạ Vô Yên thương yêu nàng như vậy, chẳng lẽ nàng ta còn sợ hãi nàng đoạt mất người yêu của nàng ta sao? Nàng chỉ là một nữ tử bị Dạ Vô Yên đạp dưới chân mình cũng có thể làm cho người khác cảm thấy nguy hại sao? Nói ra thật quá nực cười rồi!</w:t>
      </w:r>
    </w:p>
    <w:p>
      <w:pPr>
        <w:pStyle w:val="BodyText"/>
      </w:pPr>
      <w:r>
        <w:t xml:space="preserve">Sắt Sắt nhăn mày, hỏi đạm bạc: “Ngươi không sợ ta ở trước mặt vương gia tố cáo ngươi sao?”</w:t>
      </w:r>
    </w:p>
    <w:p>
      <w:pPr>
        <w:pStyle w:val="BodyText"/>
      </w:pPr>
      <w:r>
        <w:t xml:space="preserve">Tại sao nàng rõ ràng để cho thị nữ ra tay mà không sợ sự tình bị bại lộ? Hay nàng ỷ vào sự thương yêu của Dạ Vô Yên cho nên không hề coi luật lệ và ai ra gì.</w:t>
      </w:r>
    </w:p>
    <w:p>
      <w:pPr>
        <w:pStyle w:val="BodyText"/>
      </w:pPr>
      <w:r>
        <w:t xml:space="preserve">“Ta tất nhiên là sợ, chỉ mong tỷ tỷ không nói cho ai biết!”</w:t>
      </w:r>
    </w:p>
    <w:p>
      <w:pPr>
        <w:pStyle w:val="BodyText"/>
      </w:pPr>
      <w:r>
        <w:t xml:space="preserve">“Ngươi nghĩ rằng ta và ngươi không nói thì hắn sẽ không biết sao? Bất quá ngươi yên tâm cho dù vương gia biết cũng sẽ không bắt ngươi đâu.” Sắt Sắt lạnh lùng cười cười.</w:t>
      </w:r>
    </w:p>
    <w:p>
      <w:pPr>
        <w:pStyle w:val="BodyText"/>
      </w:pPr>
      <w:r>
        <w:t xml:space="preserve">Dạ Vô Yên có lẽ không thấy cũng không biết nàng đẩy mình xuống nước nhưng thị vệ của hắn hẳn là không phải người mù, chắc chắc sẽ thấy. Nếu như hắn không phải sớm biết Y Doanh Hương đẩy nàng xuống nước thì tại sao không truy cứu việc này. Thực hiển nhiên hắn đã biết sự thật nhưng không muốn truy cứu.</w:t>
      </w:r>
    </w:p>
    <w:p>
      <w:pPr>
        <w:pStyle w:val="BodyText"/>
      </w:pPr>
      <w:r>
        <w:t xml:space="preserve">Hắn đối với Y Doanh Hương thật sự thương yêu có thừa, ngay cả khi biết nàng phóng hỏa giết người cũng đều bao che.</w:t>
      </w:r>
    </w:p>
    <w:p>
      <w:pPr>
        <w:pStyle w:val="BodyText"/>
      </w:pPr>
      <w:r>
        <w:t xml:space="preserve">“Giang tỷ tỷ, ngươi yêu Vương gia sao?” Y Doanh Hương bỗng nhiên trừng mắt nhìn, cười tủm tỉm hỏi.</w:t>
      </w:r>
    </w:p>
    <w:p>
      <w:pPr>
        <w:pStyle w:val="BodyText"/>
      </w:pPr>
      <w:r>
        <w:t xml:space="preserve">Sắt Sắt ngẩn ngơ, không ngờ Y Doanh Hương lại chuyển sang đề tài này.</w:t>
      </w:r>
    </w:p>
    <w:p>
      <w:pPr>
        <w:pStyle w:val="BodyText"/>
      </w:pPr>
      <w:r>
        <w:t xml:space="preserve">“Không yêu!” Sắt Sắt nói một cách thản nhiên , sương mù quanh quẩn bên cạnh một cách tự nhiên, con ngươi đen ướt át như làn nước mùa thu dường như lắng đọng lại vô số những vụn thủy tinh nhỏ.</w:t>
      </w:r>
    </w:p>
    <w:p>
      <w:pPr>
        <w:pStyle w:val="BodyText"/>
      </w:pPr>
      <w:r>
        <w:t xml:space="preserve">Y Doanh Hương nhăn nhăn mày, giống như không ngờ tới Sắt Sắt sẽ trả lời nàng rõ ràng như vậy.</w:t>
      </w:r>
    </w:p>
    <w:p>
      <w:pPr>
        <w:pStyle w:val="BodyText"/>
      </w:pPr>
      <w:r>
        <w:t xml:space="preserve">“Thực sự không yêu sao? Nếu vương gia thích tỷ tỷ, tỷ tỷ vẫn như trước không yêu vương gia sao?” Y Doanh Hương mềm nhẹ cười duyên .</w:t>
      </w:r>
    </w:p>
    <w:p>
      <w:pPr>
        <w:pStyle w:val="BodyText"/>
      </w:pPr>
      <w:r>
        <w:t xml:space="preserve">Trong lòng Sắt Sắt dâng lên một trận buồn cười, con ngươi đen hiện lên một vẻ lạnh lùng, giọng của nàng càng lạnh nói: “Vương phi còn việc gì nữa không, nếu không còn gì để nói thì ta muốn đi lên, xin vương phi tránh mặt.”</w:t>
      </w:r>
    </w:p>
    <w:p>
      <w:pPr>
        <w:pStyle w:val="BodyText"/>
      </w:pPr>
      <w:r>
        <w:t xml:space="preserve">Hắn thích nàng, nàng nên yêu thương hắn sao?</w:t>
      </w:r>
    </w:p>
    <w:p>
      <w:pPr>
        <w:pStyle w:val="BodyText"/>
      </w:pPr>
      <w:r>
        <w:t xml:space="preserve">Y Doanh Hương bị giọng nói lạnh băng của nàng dọa, lui về phìa sau hai bước rồi quay lại, nhẹ giọng: “Tỷ tỷ có quần áo để thay chưa, Doanh Hương đã mang quần áo mới đến cho tỷ tỷ, tỷ tỷ hãy mặc vào đi!” Nói xong, nàng quay lại phía sau tiếp nhận áo lót màu trắng cùng váy ngoài màu vàng từ trên tay hai thị nữ.</w:t>
      </w:r>
    </w:p>
    <w:p>
      <w:pPr>
        <w:pStyle w:val="BodyText"/>
      </w:pPr>
      <w:r>
        <w:t xml:space="preserve">Sắt Sắt ngẩn người, đối với Y Doanh Hương nàng thật sự không biết phải nói thế nào. Nàng ta xem ra thật hồn nhiên, ở trước mặt nàng cũng không ra vẻ mình là vương phi, một câu tỷ tỷ, hai câu tỷ tỷ.</w:t>
      </w:r>
    </w:p>
    <w:p>
      <w:pPr>
        <w:pStyle w:val="BodyText"/>
      </w:pPr>
      <w:r>
        <w:t xml:space="preserve">Nhưng nàng không cho phép mình tiếp nhận lòng tốt của nàng ta, ai biết được nàng ta là hồn nhiên thật hay chỉ giả vờ.</w:t>
      </w:r>
    </w:p>
    <w:p>
      <w:pPr>
        <w:pStyle w:val="BodyText"/>
      </w:pPr>
      <w:r>
        <w:t xml:space="preserve">“Không cần, ta không quen mặc quần áo của người khác.” Ánh mắt nàng đảo nhìn trên mặt đất, phát hiện quần áo mình vừa cởi ra đã bị Y Doanh Hương dẫm dưới chân, cho dù thế nào cũng không thể mặc được nữa.</w:t>
      </w:r>
    </w:p>
    <w:p>
      <w:pPr>
        <w:pStyle w:val="BodyText"/>
      </w:pPr>
      <w:r>
        <w:t xml:space="preserve">Sắt Sắt nhịn không được day day thái dương, nói thản nhiên : “Ngươi ra ngoài trước đi, thị nữ của ta sẽ mang quần áo tới.”</w:t>
      </w:r>
    </w:p>
    <w:p>
      <w:pPr>
        <w:pStyle w:val="BodyText"/>
      </w:pPr>
      <w:r>
        <w:t xml:space="preserve">“Tỷ tỷ không cần chờ, thị nữ của ngươi sẽ không đến. Nơi này là cấm địa, nếu không phải hôm nay vương gia dẫn ngươi vào thì ta cũng không thể tới đây. Tỷ tỷ yên tâm, đây là váy mới, không có ai mặc qua.” Y Doanh Hương cười nhẹ nói. Nàng cầm quần áo đặt bên cạnh hồ rồi mang theo thị nữ đi ra ngoài.</w:t>
      </w:r>
    </w:p>
    <w:p>
      <w:pPr>
        <w:pStyle w:val="BodyText"/>
      </w:pPr>
      <w:r>
        <w:t xml:space="preserve">Sắt Sắt tựa vào vách tường đợi trong chốc lát, không thấy Tử Mê cùng Thanh Mai đến nên phải mặc quần áo Y Doanh Hương để lại vào người rồi ra khỏi ôn tuyền.</w:t>
      </w:r>
    </w:p>
    <w:p>
      <w:pPr>
        <w:pStyle w:val="BodyText"/>
      </w:pPr>
      <w:r>
        <w:t xml:space="preserve">Bên ngoài Khuynh Dạ cư, Thanh Mai cùng Tử Mê lo lắng đi qua đi lại, nhìn thấy Sắt Sắt bước ra, hai người vội vã chào đón.</w:t>
      </w:r>
    </w:p>
    <w:p>
      <w:pPr>
        <w:pStyle w:val="BodyText"/>
      </w:pPr>
      <w:r>
        <w:t xml:space="preserve">Thanh Mai cười tủm tỉm hỏi: “Tiểu thư, cuối cùng người cũng ra, chúng em còn tưởng rằng vương gia để cho người thị tẩm rồi.”</w:t>
      </w:r>
    </w:p>
    <w:p>
      <w:pPr>
        <w:pStyle w:val="BodyText"/>
      </w:pPr>
      <w:r>
        <w:t xml:space="preserve">Sắt Sắt giơ tay gõ lên đầu nàng một cái nói: “Cái đầu nhỏ này của ngươi đang tưởng tượng gì vậy?”</w:t>
      </w:r>
    </w:p>
    <w:p>
      <w:pPr>
        <w:pStyle w:val="BodyText"/>
      </w:pPr>
      <w:r>
        <w:t xml:space="preserve">Thanh Mai lè lưỡi, nhìn quần áo của Sắt Sắt nói: “Tiểu thư, quần áo này thật xinh đẹp, hơn nữa lại rất thơm, hình như được ướp hương.”</w:t>
      </w:r>
    </w:p>
    <w:p>
      <w:pPr>
        <w:pStyle w:val="BodyText"/>
      </w:pPr>
      <w:r>
        <w:t xml:space="preserve">Tử Mê ngửi ngửi, một mùi hương tự nhiên nói không nên lời xông vào chóp mũi, nàng nhăn mày nói: “Quả nhiên là được ướp hương, nhưng đây là hương hoa gì vậy, mùi rất lạ.”</w:t>
      </w:r>
    </w:p>
    <w:p>
      <w:pPr>
        <w:pStyle w:val="BodyText"/>
      </w:pPr>
      <w:r>
        <w:t xml:space="preserve">Sắt Sắt vốn không muốn mặc bộ quần áo này, cau mày nói: “Hai người các ngươi cũng không mang quần áo vào, hại ta phải mặc quần áo của người khác. Mau trở về thôi, trở về thay quần áo .”</w:t>
      </w:r>
    </w:p>
    <w:p>
      <w:pPr>
        <w:pStyle w:val="BodyText"/>
      </w:pPr>
      <w:r>
        <w:t xml:space="preserve">Thanh Mai uất ức nói: “Tiểu thư, không phải chúng em không được vào sao?”</w:t>
      </w:r>
    </w:p>
    <w:p>
      <w:pPr>
        <w:pStyle w:val="BodyText"/>
      </w:pPr>
      <w:r>
        <w:t xml:space="preserve">Trong sương đêm, ba người cùng nhau hướng về Đào Yêu viện.</w:t>
      </w:r>
    </w:p>
    <w:p>
      <w:pPr>
        <w:pStyle w:val="BodyText"/>
      </w:pPr>
      <w:r>
        <w:t xml:space="preserve">Trong Khuynh Dạ Cư, tay Dạ Vô Yên cầm ấm trà, đem nước trà trong suốt rót vào lá phong diệp đông lạnh trong chén ngọc, nhìn những mảnh phong diệp trôi nổi trên mặt nước trà. Hắn bưng ly lên nhấp qua một hớp, phiền muộn trong lòng dần dần tan biến. Hắn luôn luôn thích vị nhè nhẹ của trà, sau khi nhấp qua mùi hương tinh tế vẫn còn lưu lại trên kẽ răng. (phong diệp: lá của một loại cỏ hoang)</w:t>
      </w:r>
    </w:p>
    <w:p>
      <w:pPr>
        <w:pStyle w:val="BodyText"/>
      </w:pPr>
      <w:r>
        <w:t xml:space="preserve">Ngoài của vang lên tiếng bước chân nhè nhẹ, hắn chậm rãi buông ly xuống, ánh mắt sâu u ám hiện lên một tia sáng.</w:t>
      </w:r>
    </w:p>
    <w:p>
      <w:pPr>
        <w:pStyle w:val="BodyText"/>
      </w:pPr>
      <w:r>
        <w:t xml:space="preserve">“Xuất hiện đi!” Hắn thản nhiên nói</w:t>
      </w:r>
    </w:p>
    <w:p>
      <w:pPr>
        <w:pStyle w:val="BodyText"/>
      </w:pPr>
      <w:r>
        <w:t xml:space="preserve">Y Doanh Hương từ ngoài cửa chậm rãi tiến vào.</w:t>
      </w:r>
    </w:p>
    <w:p>
      <w:pPr>
        <w:pStyle w:val="BodyText"/>
      </w:pPr>
      <w:r>
        <w:t xml:space="preserve">“Yên ca ca!” Nàng kêu lên vui vẻ , trên khuôn mặt nhỏ nhắn trắng như ngọc hiện lên một nụ cười nhợt nhạt.</w:t>
      </w:r>
    </w:p>
    <w:p>
      <w:pPr>
        <w:pStyle w:val="BodyText"/>
      </w:pPr>
      <w:r>
        <w:t xml:space="preserve">“Nói đi, ngươi đã làm gì?” Dạ Vô Yên hơi nhướng mày, không chút biểu tình hỏi.</w:t>
      </w:r>
    </w:p>
    <w:p>
      <w:pPr>
        <w:pStyle w:val="BodyText"/>
      </w:pPr>
      <w:r>
        <w:t xml:space="preserve">“Không làm gì cả !” Y Doanh Hương đùa nghịch quần áo, cúi đầu.</w:t>
      </w:r>
    </w:p>
    <w:p>
      <w:pPr>
        <w:pStyle w:val="BodyText"/>
      </w:pPr>
      <w:r>
        <w:t xml:space="preserve">“Không làm gì?” Dạ Vô Yên thản nhiên lặp lại một lần, vẻ ấm áp trên khuôn mặt dần dần biến thành một tầng sương lạnh lẽo.</w:t>
      </w:r>
    </w:p>
    <w:p>
      <w:pPr>
        <w:pStyle w:val="BodyText"/>
      </w:pPr>
      <w:r>
        <w:t xml:space="preserve">Y Doanh Hương ngước mắt lên vừa đủ nhìn thấy, trong lòng chuyển động một cái, xoa xoa tay, chậm rãi nói: “Là ta sai người đẩy nàng xuống nước.” Nàng ngước mắt nhìn thoáng qua dáng vẻ lạnh lùng của Dạ Vô Yên, tiếp tục nói: “Ta còn ở trên quần áo của nàng tẩm…..tẩm….”</w:t>
      </w:r>
    </w:p>
    <w:p>
      <w:pPr>
        <w:pStyle w:val="BodyText"/>
      </w:pPr>
      <w:r>
        <w:t xml:space="preserve">“Tẩm cái gì?” Đôi mắt phượng của Dạ Vô Yên cau lại, ánh mắt nguy hiểm nhìn gần Y Doanh Hương hỏi.</w:t>
      </w:r>
    </w:p>
    <w:p>
      <w:pPr>
        <w:pStyle w:val="BodyText"/>
      </w:pPr>
      <w:r>
        <w:t xml:space="preserve">Y Doanh Hương vừa lui về phía sau, vừa nói rất nhanh: “Mị dược!” Nói xong, nhanh chóng chạy ra ngoài.</w:t>
      </w:r>
    </w:p>
    <w:p>
      <w:pPr>
        <w:pStyle w:val="Compact"/>
      </w:pPr>
      <w:r>
        <w:t xml:space="preserve"> </w:t>
      </w:r>
      <w:r>
        <w:br w:type="textWrapping"/>
      </w:r>
      <w:r>
        <w:br w:type="textWrapping"/>
      </w:r>
    </w:p>
    <w:p>
      <w:pPr>
        <w:pStyle w:val="Heading2"/>
      </w:pPr>
      <w:bookmarkStart w:id="43" w:name="tập-1-lâm-giang-tiên---chương-041---042"/>
      <w:bookmarkEnd w:id="43"/>
      <w:r>
        <w:t xml:space="preserve">21. Tập 1: Lâm Giang Tiên - Chương 041 - 042</w:t>
      </w:r>
    </w:p>
    <w:p>
      <w:pPr>
        <w:pStyle w:val="Compact"/>
      </w:pPr>
      <w:r>
        <w:br w:type="textWrapping"/>
      </w:r>
      <w:r>
        <w:br w:type="textWrapping"/>
      </w:r>
      <w:r>
        <w:t xml:space="preserve"> </w:t>
      </w:r>
    </w:p>
    <w:p>
      <w:pPr>
        <w:pStyle w:val="BodyText"/>
      </w:pPr>
      <w:r>
        <w:t xml:space="preserve">Chương 41 - Đêm dài hoa chưa ngủ 2</w:t>
      </w:r>
    </w:p>
    <w:p>
      <w:pPr>
        <w:pStyle w:val="BodyText"/>
      </w:pPr>
      <w:r>
        <w:t xml:space="preserve">Đào yêu viện</w:t>
      </w:r>
    </w:p>
    <w:p>
      <w:pPr>
        <w:pStyle w:val="BodyText"/>
      </w:pPr>
      <w:r>
        <w:t xml:space="preserve">Sắt Sắt vừa nằm xuống không lâu liền cảm thấy có một luồng khí nóng từ đan điền dâng lên, chậm rãi, bắt đầu di chuyển trong cơ thể nàng, đi đến đâu đều giống như một ngọn lửa thiêu đốt thân thể nàng.</w:t>
      </w:r>
    </w:p>
    <w:p>
      <w:pPr>
        <w:pStyle w:val="BodyText"/>
      </w:pPr>
      <w:r>
        <w:t xml:space="preserve">Đang xảy ra chuyện gì đây?</w:t>
      </w:r>
    </w:p>
    <w:p>
      <w:pPr>
        <w:pStyle w:val="BodyText"/>
      </w:pPr>
      <w:r>
        <w:t xml:space="preserve">Sắt Sắt cảm thấy kì quái ngồi dậy, bàn tay sờ sờ hai má, chỉ cảm thấy hai má nóng như lửa, ngay cả thân mình cũng bắt đầu nóng lên. Rõ ràng đang là cuối xuân làm sao có thể nóng như vậy, cũng không thể thấy khó chịu như vậy, huống chi đây không phải là thời tiết nóng mà là lửa nóng từ trong cơ thể nàng, làm cho nàng nhịn không được muốn đem tất cả quần áo trên người cởi ra, đã cảm thấy mát mẻ được một chút.</w:t>
      </w:r>
    </w:p>
    <w:p>
      <w:pPr>
        <w:pStyle w:val="BodyText"/>
      </w:pPr>
      <w:r>
        <w:t xml:space="preserve">Sắt Sắt cắn răng chịu đưng sự khô nóng, chỉ cảm thấy ngay cả ý nghĩ cũng trở nên mơ màng, không phải vì vừa rồi bị rơi xuống hồ nước lạnh như băng nên bị nhiễm phong hàn chứ?</w:t>
      </w:r>
    </w:p>
    <w:p>
      <w:pPr>
        <w:pStyle w:val="BodyText"/>
      </w:pPr>
      <w:r>
        <w:t xml:space="preserve">Có lẽ là như vậy!</w:t>
      </w:r>
    </w:p>
    <w:p>
      <w:pPr>
        <w:pStyle w:val="BodyText"/>
      </w:pPr>
      <w:r>
        <w:t xml:space="preserve">Sắt Sắt mặc thêm quần áo, đứng dậy đi ra phòng ngoài gọi Tử Mê vào.</w:t>
      </w:r>
    </w:p>
    <w:p>
      <w:pPr>
        <w:pStyle w:val="BodyText"/>
      </w:pPr>
      <w:r>
        <w:t xml:space="preserve">“Tử Mê ngươi vận công khai thông nội lực cho ta, hình như ta bị nhiễm phong hàn, vận công chậm một chút.’’ Sắt Sắt dặn dò Tử Mê.</w:t>
      </w:r>
    </w:p>
    <w:p>
      <w:pPr>
        <w:pStyle w:val="BodyText"/>
      </w:pPr>
      <w:r>
        <w:t xml:space="preserve">Tử Mê vuốt cằm khai thông nội lực của Sắt Sắt.</w:t>
      </w:r>
    </w:p>
    <w:p>
      <w:pPr>
        <w:pStyle w:val="BodyText"/>
      </w:pPr>
      <w:r>
        <w:t xml:space="preserve">Sắt Sắt trở về ngồi trên giường vận công điều hòa khí huyết. Lúc trước khi nhiễm phong hàn, chỉ cần vận công điều khí thì thân thể sẽ cảm thấy dễ chịu hơn, uống thêm hai thang thuốc sẽ nhanh chóng khỏe lại.</w:t>
      </w:r>
    </w:p>
    <w:p>
      <w:pPr>
        <w:pStyle w:val="BodyText"/>
      </w:pPr>
      <w:r>
        <w:t xml:space="preserve">Nhưng lần này không biết tại sao thế này, càng điều khí thân mình lại càng khó chịu, khí nóng vô cùng khó chịu, một giọt cũng không thể bức ra, cứ như vậy luồng khí nóng di chuyển trong cơ thể nhưng không thể phát tiết.</w:t>
      </w:r>
    </w:p>
    <w:p>
      <w:pPr>
        <w:pStyle w:val="BodyText"/>
      </w:pPr>
      <w:r>
        <w:t xml:space="preserve">Sắt Sắt lạnh lùng cau mày, cảm thấy sự việc có chút không thích hợp</w:t>
      </w:r>
    </w:p>
    <w:p>
      <w:pPr>
        <w:pStyle w:val="BodyText"/>
      </w:pPr>
      <w:r>
        <w:t xml:space="preserve">Tử Mê lo lắng cho Sắt Sắt, đứng dậy đốt nến lên.</w:t>
      </w:r>
    </w:p>
    <w:p>
      <w:pPr>
        <w:pStyle w:val="BodyText"/>
      </w:pPr>
      <w:r>
        <w:t xml:space="preserve">Ánh nến chiếu rọi bóng tối u ám, nhưng trên khuôn mặt ngọc của Sắt Sắt lại nhuộm hai mảng đỏ bừng, ánh mắt hiện lên một mảnh mông lung không còn vẻ tao nhã của nàng ngày thường.</w:t>
      </w:r>
    </w:p>
    <w:p>
      <w:pPr>
        <w:pStyle w:val="BodyText"/>
      </w:pPr>
      <w:r>
        <w:t xml:space="preserve">Dù sao Tử Mê đã đi theo Lạc phu nhân nhiều năm cũng tích lũy được rất nhiều kiến thức, vừa nhìn thấy trong lòng rất kinh ngạc, đôi tay run lên, sáp nến nóng hổi rơi xuống cổ tay nàng. Nhưng nàng cũng không để ý, bổ nhào đến bên Sắt Sắt, kinh hoảng nói: “Tiểu thư, không phải là người....Không phải là người đã trúng mị dược chú?”</w:t>
      </w:r>
    </w:p>
    <w:p>
      <w:pPr>
        <w:pStyle w:val="BodyText"/>
      </w:pPr>
      <w:r>
        <w:t xml:space="preserve">Mị dược? Chỉ một từ đã thức tỉnh người đang trong cơn mộng.</w:t>
      </w:r>
    </w:p>
    <w:p>
      <w:pPr>
        <w:pStyle w:val="BodyText"/>
      </w:pPr>
      <w:r>
        <w:t xml:space="preserve">Đây là mị dược trong truyền thuyết sao?</w:t>
      </w:r>
    </w:p>
    <w:p>
      <w:pPr>
        <w:pStyle w:val="BodyText"/>
      </w:pPr>
      <w:r>
        <w:t xml:space="preserve">Lúc trước Sắt Sắt có nghe nói những kỹ nữ trong kĩ viện cũng thường dùng loại dược này để lấy lòng nam tử, từng nghe nói những nữ tử trong sạch bị người khác dùng mị dược này phá hỏng trinh tiết. Nàng vẫn thường cười chê những nữ tử ấy không đủ lí trí, nhưng giờ phút này khi tự mình trải nghiệm qua nàng mới hiểu được uy lực của loại mị dược này. Ngay cả nội lực cũng áp chế không được, dường như càng cố áp chế thì nó càng thấm ngược vào.</w:t>
      </w:r>
    </w:p>
    <w:p>
      <w:pPr>
        <w:pStyle w:val="BodyText"/>
      </w:pPr>
      <w:r>
        <w:t xml:space="preserve">Thật không ngờ một ngày nàng cũng bị ám toán kiểu này.</w:t>
      </w:r>
    </w:p>
    <w:p>
      <w:pPr>
        <w:pStyle w:val="BodyText"/>
      </w:pPr>
      <w:r>
        <w:t xml:space="preserve">Nghĩ kĩ lại, đột nhiên nàng mới hiểu được tất cả những việc vừa rồi. Nàng nhận lấy quần áo Y Doanh Hương đưa cho mình đã ngửi thấy được mùi hương thoang thoảng, nàng nhắm mắt thở dài.</w:t>
      </w:r>
    </w:p>
    <w:p>
      <w:pPr>
        <w:pStyle w:val="BodyText"/>
      </w:pPr>
      <w:r>
        <w:t xml:space="preserve">Vì sao Y Doanh Hương phải hại nàng như vậy? Nàng làm như thế rốt cuộc có ý gì?</w:t>
      </w:r>
    </w:p>
    <w:p>
      <w:pPr>
        <w:pStyle w:val="BodyText"/>
      </w:pPr>
      <w:r>
        <w:t xml:space="preserve">Sắt Sắt không nghĩ ra cũng không thể nghĩ thêm được nữa, bởi vì ngọn lửa trong cơ thể càng lúc càng nóng.</w:t>
      </w:r>
    </w:p>
    <w:p>
      <w:pPr>
        <w:pStyle w:val="BodyText"/>
      </w:pPr>
      <w:r>
        <w:t xml:space="preserve">“Tiểu thư, nếu là hương thơm tẩm trên quần áo vì sao em cùng Thanh Mai lại không có việc gi?” Tử Mê cảm thấy kì quái hỏi.</w:t>
      </w:r>
    </w:p>
    <w:p>
      <w:pPr>
        <w:pStyle w:val="BodyText"/>
      </w:pPr>
      <w:r>
        <w:t xml:space="preserve">Sắt Sắt cười khổ nói: “Người nàng muốn hại là ta, tất nhiên sẽ không liên lụy các ngươi. Mị dược kia cũng không phải ngửi được sẽ trúng, mà khi dính vào da thịt mới có thể trúng.” Nàng mặc vào đã lâu, công hiệu của mị dược đã sớm ngấm vào da thịt.</w:t>
      </w:r>
    </w:p>
    <w:p>
      <w:pPr>
        <w:pStyle w:val="BodyText"/>
      </w:pPr>
      <w:r>
        <w:t xml:space="preserve">“Tiểu thư để Tử Mê đi mời Tuyền vương đến, nếu không tiểu thư sẽ bị dục hỏa dày vò mà chết.”</w:t>
      </w:r>
    </w:p>
    <w:p>
      <w:pPr>
        <w:pStyle w:val="BodyText"/>
      </w:pPr>
      <w:r>
        <w:t xml:space="preserve">“Không cần!” Sắt Sắt vuốt ngực, nhợt nhạt thở.</w:t>
      </w:r>
    </w:p>
    <w:p>
      <w:pPr>
        <w:pStyle w:val="BodyText"/>
      </w:pPr>
      <w:r>
        <w:t xml:space="preserve">Nàng sẽ không cầu xin hắn!</w:t>
      </w:r>
    </w:p>
    <w:p>
      <w:pPr>
        <w:pStyle w:val="BodyText"/>
      </w:pPr>
      <w:r>
        <w:t xml:space="preserve">Đêm động phòng hôm đó, hắn đã nói rõ ràng, cả đời này cũng sẽ không sủng hạnh nàng. Mới vừa rồi ở trong ôn tuyền, hắn cũng nói, những lời hắn nói tới bây giờ vẫn luôn giữ lời, điều đó nói lên hắn không muốn nàng cũng sẽ không muốn cùng nàng.</w:t>
      </w:r>
    </w:p>
    <w:p>
      <w:pPr>
        <w:pStyle w:val="BodyText"/>
      </w:pPr>
      <w:r>
        <w:t xml:space="preserve">Cho dù nàng cầu xin hắn, hắn cũng sẽ không nhân nhượng vì thương hại mà sủng hanh nàng nàng làm vậy chỉ tự rước lấy nhục! Cũng phải nói, cho dù hắn đáp ứng rồi, giúp nàng giải mị dược thì nhục nhã kia đối với nàng mà nói còn lớn hơn rất nhiều.</w:t>
      </w:r>
    </w:p>
    <w:p>
      <w:pPr>
        <w:pStyle w:val="BodyText"/>
      </w:pPr>
      <w:r>
        <w:t xml:space="preserve">Giang Sắt Sắt nàng tuyệt đối không đê tiện đến nỗi phải phủ phục dưới chân người khác để cầu xin hoan ái, nhưng nàng cũng không muốn chết mà cũng không thể chết.</w:t>
      </w:r>
    </w:p>
    <w:p>
      <w:pPr>
        <w:pStyle w:val="BodyText"/>
      </w:pPr>
      <w:r>
        <w:t xml:space="preserve">“Tử Mê đem trang phục nam cùng mặt nạ của ta đến đây, ta muốn ra ngoài!” Sắt Sắt nhỏ giọng nói, lửa nóng đang hừng hực thiêu đốt cơ thể nàng ngày càng không thể khống chế được.</w:t>
      </w:r>
    </w:p>
    <w:p>
      <w:pPr>
        <w:pStyle w:val="BodyText"/>
      </w:pPr>
      <w:r>
        <w:t xml:space="preserve">"Tiểu thư người muốn ra ngoài sao? Đi nơi nào?” Tử Mê kinh ngạc hỏi.</w:t>
      </w:r>
    </w:p>
    <w:p>
      <w:pPr>
        <w:pStyle w:val="BodyText"/>
      </w:pPr>
      <w:r>
        <w:t xml:space="preserve">“Ta có quen biết một người, hắn hiểu sâu rộng có lẽ sẽ giải được mị dược cho ta. Ngươi yên tâm, ta không sao đâu. Trong khoảng thời gian ta đi ra ngoài ngươi hãy để Thanh Mai đến ngủ trên giường ta, nếu có người đến thì nói ta bị nhiễm phong hàn không thể gặp ai, miễn cho người khác lây bệnh. Đừng để cho bất kì ai biết ta ra ngoài.” Sắt sắt cúi đầu phân phó.</w:t>
      </w:r>
    </w:p>
    <w:p>
      <w:pPr>
        <w:pStyle w:val="BodyText"/>
      </w:pPr>
      <w:r>
        <w:t xml:space="preserve">Nàng thay quần áo, mang mặt nạ, cầm ly trà trên bàn uống một hớp, cảm thấy lửa dục trong cơ thể áp chế được một chút. Bước nhanh ra khỏi phòng, một trận gió đêm lạnh lẽo ập tới, đầu óc trầm mê của nàng được thanh tỉnh hơn rất nhiều.</w:t>
      </w:r>
    </w:p>
    <w:p>
      <w:pPr>
        <w:pStyle w:val="BodyText"/>
      </w:pPr>
      <w:r>
        <w:t xml:space="preserve">Dáng người nàng nhẹ nhàng bay trên nóc nhà, bóng dáng màu xanh cùng hào quang trong trẻo nhưng lạnh lùng bay trên mái hiên hòa cùng một chỗ, nhìn không ra chút sơ hở</w:t>
      </w:r>
    </w:p>
    <w:p>
      <w:pPr>
        <w:pStyle w:val="BodyText"/>
      </w:pPr>
      <w:r>
        <w:t xml:space="preserve">Bầu trời trên đỉnh đầu tối đen như mực, mấy ánh sao thưa thớt tỏa ra những ánh sáng yếu ớt. Ánh trăng đang lấp ló sau những tầng mây, thỉnh thoáng tỏa ra vài tia sáng âm u lạnh lẽo.</w:t>
      </w:r>
    </w:p>
    <w:p>
      <w:pPr>
        <w:pStyle w:val="BodyText"/>
      </w:pPr>
      <w:r>
        <w:t xml:space="preserve">Một nhóm những thị vệ tuần tra cầm đao đi qua, Sắt Sắt phi thân nhảy lên, dáng người nhẹ nhàng như một làn khó nhẹ bay qua. Từ sau viện đến sau hoa viên rồi ra khỏi phủ, nàng né tránh các thị vệ đi tuần tra bất quá cũng chỉ dùng một ít công phu nhỏ.</w:t>
      </w:r>
    </w:p>
    <w:p>
      <w:pPr>
        <w:pStyle w:val="BodyText"/>
      </w:pPr>
      <w:r>
        <w:t xml:space="preserve">Ra khỏi Tuyền vương phủ Sắt Sắt không hề e sợ thị vệ phát hiện, một đường bay vọt, hướng đến nơi ở của Minh Xuân Thủy.</w:t>
      </w:r>
    </w:p>
    <w:p>
      <w:pPr>
        <w:pStyle w:val="BodyText"/>
      </w:pPr>
      <w:r>
        <w:t xml:space="preserve">“Nếu như sau này gặp chuyện gì khó xử, Minh mỗ nhất định dốc sức giúp đỡ.”</w:t>
      </w:r>
    </w:p>
    <w:p>
      <w:pPr>
        <w:pStyle w:val="BodyText"/>
      </w:pPr>
      <w:r>
        <w:t xml:space="preserve">Nàng nhớ rõ lời hứa đêm đó Minh Xuân Thủy đã nói với nàng cho nên nàng muốn đi tìm hắn. Dựa vào tài lực của Xuân Thủy lâu, nàng không tin mị dược không thể giải được.</w:t>
      </w:r>
    </w:p>
    <w:p>
      <w:pPr>
        <w:pStyle w:val="BodyText"/>
      </w:pPr>
      <w:r>
        <w:t xml:space="preserve">Theo trí nhớ, Sắt Sắt rốt cuộc đã tìm được tòa nhà nơi Minh Xuân Thủy ở. Gõ gõ cửa, thị vệ quản gia ra mở cửa, nhận ra Sắt Sắt là người ngày ấy Minh Xuân Thủy mang về nên chưa lập nói gì liền mời nàng vào.</w:t>
      </w:r>
    </w:p>
    <w:p>
      <w:pPr>
        <w:pStyle w:val="BodyText"/>
      </w:pPr>
      <w:r>
        <w:t xml:space="preserve">Thị nữ của Minh Xuân Thủy đang đứng trước cửa sương phòng chạy ra đón.</w:t>
      </w:r>
    </w:p>
    <w:p>
      <w:pPr>
        <w:pStyle w:val="BodyText"/>
      </w:pPr>
      <w:r>
        <w:t xml:space="preserve">Sắt Sắt nhận ra nữ tử mặc quần áo lần trước thoa thuốc cho nàng nhưng không biết tên của nàng nên hỏi: “Vị tỷ tỷ này, ta là bạn bè của lâu chủ ngươi, đêm hôm khuya khoắt quấy rầy, thật có lỗi, nhưng ta quả thật có việc gấp không biết có thể gặp mặt lâu chủ được không.”</w:t>
      </w:r>
    </w:p>
    <w:p>
      <w:pPr>
        <w:pStyle w:val="BodyText"/>
      </w:pPr>
      <w:r>
        <w:t xml:space="preserve">Thi nữ kia đánh giá Sắt Sắt một lượt rồi thản nhiên nói: “Lâu chủ của chúng ta không có ở đây, không biết có việc gì gấp vậy?”</w:t>
      </w:r>
    </w:p>
    <w:p>
      <w:pPr>
        <w:pStyle w:val="BodyText"/>
      </w:pPr>
      <w:r>
        <w:t xml:space="preserve">Sắt Sắt nghe vậy, nhất thời cảm thấy thắc mắc, đêm hôm khuya khoắt, sao Minh Xuân Thủy không ở nhà? Vậy hắn đã đi đâu?</w:t>
      </w:r>
    </w:p>
    <w:p>
      <w:pPr>
        <w:pStyle w:val="BodyText"/>
      </w:pPr>
      <w:r>
        <w:t xml:space="preserve">Dường như nhìn ra dáng vẻ quẫn bách của Sắt Sắt, thị nữ kia mỉm cười nói: “Bất quá ngài có thể vào trong chờ, lâu chủ đã phân phó qua có thể ngồi đợi ngài ấy về.”</w:t>
      </w:r>
    </w:p>
    <w:p>
      <w:pPr>
        <w:pStyle w:val="BodyText"/>
      </w:pPr>
      <w:r>
        <w:t xml:space="preserve">Sắt Sắt theo thị nữ mặc áo hồng vào phòng, hỏi: “Không biết tên của vị tỷ tỷ này là gì?</w:t>
      </w:r>
    </w:p>
    <w:p>
      <w:pPr>
        <w:pStyle w:val="BodyText"/>
      </w:pPr>
      <w:r>
        <w:t xml:space="preserve">“Là Tiểu Sai.” nữ tử mặc áo hồng nhẹ giọng nói.</w:t>
      </w:r>
    </w:p>
    <w:p>
      <w:pPr>
        <w:pStyle w:val="BodyText"/>
      </w:pPr>
      <w:r>
        <w:t xml:space="preserve">“Không biết Sai tỷ tỷ có thể đi tìm lâu chủ được không, ta thật sư có việc gấp!” Sắt Sắt lo lắng hỏi.</w:t>
      </w:r>
    </w:p>
    <w:p>
      <w:pPr>
        <w:pStyle w:val="BodyText"/>
      </w:pPr>
      <w:r>
        <w:t xml:space="preserve">Tiểu Sai cực kỳ khó xử cười cười, nói: “Hành tung của lâu chủ người dưới như chúng ta chưa bao giờ biết, làm sao có thể đi tìm? Bất quá chúng ta có thể gửi thư cho lâu chủ, ngài ấy nhìn thấy sẽ quay lại, nhưng có khả năng lâu chủ sẽ không nhìn thấy hoặc do đang xử lý việc khác quan trọng hơn, không nhất định có thể trở về đúng lúc.”</w:t>
      </w:r>
    </w:p>
    <w:p>
      <w:pPr>
        <w:pStyle w:val="BodyText"/>
      </w:pPr>
      <w:r>
        <w:t xml:space="preserve">“Đa tạ Tiểu Sai tỷ, chỉ cần ngươi có thể giúp ta gửi thư là tốt rồi, ta vẫn sẽ chờ cho tới khi hắn trở về.” Sắt Sắt cắn môi nói.</w:t>
      </w:r>
    </w:p>
    <w:p>
      <w:pPr>
        <w:pStyle w:val="BodyText"/>
      </w:pPr>
      <w:r>
        <w:t xml:space="preserve">Tiểu Sai gật đầu, đi ra ngoài gửi thư.</w:t>
      </w:r>
    </w:p>
    <w:p>
      <w:pPr>
        <w:pStyle w:val="BodyText"/>
      </w:pPr>
      <w:r>
        <w:t xml:space="preserve">Sắt Sắt ngồi trên giường, chỉ cảm thấy cho dù có vận động như thế nào cũng không áp chế được xao động trong cơ thể, luồng khí nóng rực quỷ dị kia đang dần dần len lỏi trong cơ thể nàng, bao phủ lấy lí trí của nàng, ngay cả tay chân nàng cũng dần dần trở nên yếu đuối.</w:t>
      </w:r>
    </w:p>
    <w:p>
      <w:pPr>
        <w:pStyle w:val="BodyText"/>
      </w:pPr>
      <w:r>
        <w:t xml:space="preserve">Nếu như Minh Xuân Thủy không trở về chỉ sợ nàng sẽ bị lửa dục dày vò mà chết.</w:t>
      </w:r>
    </w:p>
    <w:p>
      <w:pPr>
        <w:pStyle w:val="BodyText"/>
      </w:pPr>
      <w:r>
        <w:t xml:space="preserve">Chương 42 - Đêm dài hoa chưa ngủ 3</w:t>
      </w:r>
    </w:p>
    <w:p>
      <w:pPr>
        <w:pStyle w:val="BodyText"/>
      </w:pPr>
      <w:r>
        <w:t xml:space="preserve">Sắt Sắt cuộn mình nằm trên giường, không biết đã qua bao lâu, nàng mơ hồ nghe được tiếng nói chuyện của Tiểu Sai ở ngoài cửa. Nàng chống tay nâng thân mình mềm nhũn, miễn cưỡng ngồi dậy.</w:t>
      </w:r>
    </w:p>
    <w:p>
      <w:pPr>
        <w:pStyle w:val="BodyText"/>
      </w:pPr>
      <w:r>
        <w:t xml:space="preserve">Bức rèm che trong suốt đinh đương rung động, Minh Xuân Thủy mặc quần áo trắng chậm rãi bước vào, còn có một trận gió đêm trong lòng vào theo hắn. Ánh nến lập lòe, chiếu sáng con ngươi đen đằng sau mặt nạ của hắn, có một tia sáng lạnh lùng mãnh liệt mê hoặc lòng người chợt lóe qua, khiến người khác khó có thể nắm giữ được không khỏi hoài nghi mình đã nhìn lầm</w:t>
      </w:r>
    </w:p>
    <w:p>
      <w:pPr>
        <w:pStyle w:val="BodyText"/>
      </w:pPr>
      <w:r>
        <w:t xml:space="preserve">Hắn hơi nhăn mày, nhìn Sắt Sắt ngồi trên giường, giọng hơi có ý cười nói: “Tiêm Tiêm công tử, à không phải gọi là Tiêm Tiêm tiểu thư, đêm hôm khuya khoắt không biết có việc gì gấp vậy?”</w:t>
      </w:r>
    </w:p>
    <w:p>
      <w:pPr>
        <w:pStyle w:val="BodyText"/>
      </w:pPr>
      <w:r>
        <w:t xml:space="preserve">Sắt Sắt vuốt vuốt khuôn mặt nóng rực, cũng không cần vòng vo, nói gọn gàng dứt khoát : “Nếu sự tình không khẩn cấp ta cũng sẽ không đến quấy rầy trễ như vậy. Ta bị…trúng mị dược, không biết Minh lâu chủ có cách nào giải độc không?”</w:t>
      </w:r>
    </w:p>
    <w:p>
      <w:pPr>
        <w:pStyle w:val="BodyText"/>
      </w:pPr>
      <w:r>
        <w:t xml:space="preserve">“Mị dược?” Minh Xuân Thủy cười nhẹ, giọng nói tựa như làn nước gợn lăn tăn: “Tiêm Tiêm công tử sao lại có thể trúng mị dược?”</w:t>
      </w:r>
    </w:p>
    <w:p>
      <w:pPr>
        <w:pStyle w:val="BodyText"/>
      </w:pPr>
      <w:r>
        <w:t xml:space="preserve">“Thế nào? Đáng cười lắm sao?” Sắt Sắt bị hắn cười làm cho tâm trí có chút rối loạn, nàng xấu hổ hỏi. Nàng đúng là Tiêm Tiêm công tử, nhưng ai quy định nàng không thể trúng mị dược.</w:t>
      </w:r>
    </w:p>
    <w:p>
      <w:pPr>
        <w:pStyle w:val="BodyText"/>
      </w:pPr>
      <w:r>
        <w:t xml:space="preserve">Nụ cười trên khuôn mặt Minh Xuân Thủy ngừng lại, chỉ cười nhẹ nói: “Vậy đêm nay ngươi tới nơi đây tìm ta là muốn ta giúp ngươi giải mị dược?” Khi hắn nói những lời này, ý cười mê hoặc hiện lên trên mặt, trong con ngươi đen lóe lên những tia sáng lấp lánh như ánh sáng của bảo thạch. Lúc này hắn nhìn qua tràn ngập vẻ mê hoặc một cách tà mị, có điểm hồn nhiên, lại có điểm hoang dã, có điểm dịu dàng, lại có điểm không kiềm chế được.</w:t>
      </w:r>
    </w:p>
    <w:p>
      <w:pPr>
        <w:pStyle w:val="BodyText"/>
      </w:pPr>
      <w:r>
        <w:t xml:space="preserve">Hắn giống như một cây thuốc phiện, có một loại lực hấp dẫn trí mạng, ngay cả khi nhìn không được khuôn mặt đằng sau tấm mặt nạ của hắn, cũng đủ làm cho người say mê.</w:t>
      </w:r>
    </w:p>
    <w:p>
      <w:pPr>
        <w:pStyle w:val="BodyText"/>
      </w:pPr>
      <w:r>
        <w:t xml:space="preserve">“Không sai! Không biết ngươi có thể giải được mị dược không?” Sắt Sắt gằn từng tiếng, cố hết sức làm cho âm thanh của mình nghe trở nên lạnh lùng bình tĩnh. Tất nhiên nàng trúng mị dược, tiếng nói trong trẻo lúc trước sớm đã trở nên khàn khàn ôn hòa, nghe rất uyển chuyển, động lòng người.</w:t>
      </w:r>
    </w:p>
    <w:p>
      <w:pPr>
        <w:pStyle w:val="BodyText"/>
      </w:pPr>
      <w:r>
        <w:t xml:space="preserve">Minh Xuân Thủy ngẩn người, chậm rãi bước đến trước mặt Sắt Sắt, cúi người kéo tay áo Sắt Sắt lên.</w:t>
      </w:r>
    </w:p>
    <w:p>
      <w:pPr>
        <w:pStyle w:val="BodyText"/>
      </w:pPr>
      <w:r>
        <w:t xml:space="preserve">Sắt Sắt hoảng sợ, theo bản năng đẩy hắn ra, nói giọng lạnh lùng “Làm gì vậy?”</w:t>
      </w:r>
    </w:p>
    <w:p>
      <w:pPr>
        <w:pStyle w:val="BodyText"/>
      </w:pPr>
      <w:r>
        <w:t xml:space="preserve">Minh Xuân Thủy xùy một tiếng rồi nở nụ cười, miễn cưỡng nói: “Ngươi sợ cái gì, không bắt mạch thì làm sao biết ngươi trúng loại mị dược nào, có thể giải hay không?”</w:t>
      </w:r>
    </w:p>
    <w:p>
      <w:pPr>
        <w:pStyle w:val="BodyText"/>
      </w:pPr>
      <w:r>
        <w:t xml:space="preserve">Hắn vén ống tay áo nàng lên, đặt ngón tay thon dài lên cổ tay nóng rực của nàng, vừa bắt mạch vừa không quên trêu đùa: “Cổ tay trắng trẻo mảnh khảnh như vậy mà lại có người tin ngươi là nam tử sao?”</w:t>
      </w:r>
    </w:p>
    <w:p>
      <w:pPr>
        <w:pStyle w:val="BodyText"/>
      </w:pPr>
      <w:r>
        <w:t xml:space="preserve">Lúc này hắn còn có thể đùa giỡn nàng!</w:t>
      </w:r>
    </w:p>
    <w:p>
      <w:pPr>
        <w:pStyle w:val="BodyText"/>
      </w:pPr>
      <w:r>
        <w:t xml:space="preserve">Sắt Sắt cắn môi không trả lời, chỉ dùng ánh mắt sầu lo nhìn hắn hỏi: “Thế nào? Ta trúng loại mị dược gì, có thể giải không?”</w:t>
      </w:r>
    </w:p>
    <w:p>
      <w:pPr>
        <w:pStyle w:val="BodyText"/>
      </w:pPr>
      <w:r>
        <w:t xml:space="preserve">“Không phải mị dược bình thường!” giọng điệu của Minh Xuân Thủy trầm thấp.</w:t>
      </w:r>
    </w:p>
    <w:p>
      <w:pPr>
        <w:pStyle w:val="BodyText"/>
      </w:pPr>
      <w:r>
        <w:t xml:space="preserve">“A!” Trong lòng Sắt Sắt trầm xuống.</w:t>
      </w:r>
    </w:p>
    <w:p>
      <w:pPr>
        <w:pStyle w:val="BodyText"/>
      </w:pPr>
      <w:r>
        <w:t xml:space="preserve">“Bất quá muốn giải loại mị dược này cũng không khó!” Minh Xuân Thủy cười nhẹ.</w:t>
      </w:r>
    </w:p>
    <w:p>
      <w:pPr>
        <w:pStyle w:val="BodyText"/>
      </w:pPr>
      <w:r>
        <w:t xml:space="preserve">“Thật sao? Vậy tốt quá!” Sắt Sắt nhịn không được cười nói. Nàng chỉ biết dựa vào tài lực của Xuân Thủy lâu, không có khả năng ngay cả mị dược cũng không giải được.</w:t>
      </w:r>
    </w:p>
    <w:p>
      <w:pPr>
        <w:pStyle w:val="BodyText"/>
      </w:pPr>
      <w:r>
        <w:t xml:space="preserve">“Nhưng cho dù có giải dược cũng không dùng được.” Minh Xuân Thủy tiếp tục nói.</w:t>
      </w:r>
    </w:p>
    <w:p>
      <w:pPr>
        <w:pStyle w:val="BodyText"/>
      </w:pPr>
      <w:r>
        <w:t xml:space="preserve">“Vì sao?” Thật vất vả mới thả lỏng được một chút lại bị căng thẳng trở lại</w:t>
      </w:r>
    </w:p>
    <w:p>
      <w:pPr>
        <w:pStyle w:val="BodyText"/>
      </w:pPr>
      <w:r>
        <w:t xml:space="preserve">“Bởi vì ngươi dùng nội lực áp chế mị dược , trúng mị dược điều kỵ nhất là dùng nội lực áp chế, như vậy dược lực sẽ thấm ngược trở lại, theo máu ngấm vào thân thể. Mà ngươi không chỉ dùng nội lực áp chế mị dược một lần nên giờ đây mị dược trong người ngươi đã không còn khả năng giải được! Nay chỉ còn một biện pháp, đó là…” Lời kế tiếp Minh Xuân Thủy cũng không nói ra bởi vì trong lòng hai người đều đã hiểu rất rõ ràng.</w:t>
      </w:r>
    </w:p>
    <w:p>
      <w:pPr>
        <w:pStyle w:val="BodyText"/>
      </w:pPr>
      <w:r>
        <w:t xml:space="preserve">“Có lẽ ta có thể giúp ngươi tìm một nam nhân!” Minh Xuân Thủy khoanh tay trước ngực, ánh mắt vô cùng thảnh thơi dừng trên người Sắt Sắt.</w:t>
      </w:r>
    </w:p>
    <w:p>
      <w:pPr>
        <w:pStyle w:val="BodyText"/>
      </w:pPr>
      <w:r>
        <w:t xml:space="preserve">Tìm một nam nhân!</w:t>
      </w:r>
    </w:p>
    <w:p>
      <w:pPr>
        <w:pStyle w:val="BodyText"/>
      </w:pPr>
      <w:r>
        <w:t xml:space="preserve">Sắt Sắt nghe vậy, nhăn mặt nhíu mày.</w:t>
      </w:r>
    </w:p>
    <w:p>
      <w:pPr>
        <w:pStyle w:val="BodyText"/>
      </w:pPr>
      <w:r>
        <w:t xml:space="preserve">Tuy rằng nàng đã được mười tám tuổi nhưng vẫn chưa chân chính có một tình yêu.</w:t>
      </w:r>
    </w:p>
    <w:p>
      <w:pPr>
        <w:pStyle w:val="BodyText"/>
      </w:pPr>
      <w:r>
        <w:t xml:space="preserve">Với phu quân trên danh nghĩa là Dạ Vô Yên, nàng đối với hắn từng có cảm tình sâu đậm nhưng vẫn chưa thể gọi là tình yêu thì đã bị sự lạnh lùng của hắn tàn phá. Đối với Phong Noãn nàng từng đối với hắn đồng tình sâu sắc, nàng thực khâm phục vẻ tùy ý của hắn nhưng lại càng không phải là yêu.</w:t>
      </w:r>
    </w:p>
    <w:p>
      <w:pPr>
        <w:pStyle w:val="BodyText"/>
      </w:pPr>
      <w:r>
        <w:t xml:space="preserve">Nàng sẽ không đi tìm hai nam nhân này.</w:t>
      </w:r>
    </w:p>
    <w:p>
      <w:pPr>
        <w:pStyle w:val="BodyText"/>
      </w:pPr>
      <w:r>
        <w:t xml:space="preserve">Mặc dù nàng đã gả đi nhưng thân vẫn còn trong sạch, lại càng không thể tùy tiện đi tìm một nam nhân xa lạ cùng mình ngủ chung một giường. Sự trong sạch của nàng, nàng đã từng ảo tưởng sẽ dành cho đêm động phòng, giao phó cho người mình yêu. Nhưng làm sao sự tình lại phát triển đến tình trạng này?</w:t>
      </w:r>
    </w:p>
    <w:p>
      <w:pPr>
        <w:pStyle w:val="BodyText"/>
      </w:pPr>
      <w:r>
        <w:t xml:space="preserve">Y Doanh Hương! Nàng sẽ không bỏ qua cho nàng ta!</w:t>
      </w:r>
    </w:p>
    <w:p>
      <w:pPr>
        <w:pStyle w:val="BodyText"/>
      </w:pPr>
      <w:r>
        <w:t xml:space="preserve">Sắt Sắt từ trên giường chậm rãi đứng dậy, nhìn áo trắng của Minh Xuân Thủy bay phất phới thật tự nhiên.</w:t>
      </w:r>
    </w:p>
    <w:p>
      <w:pPr>
        <w:pStyle w:val="BodyText"/>
      </w:pPr>
      <w:r>
        <w:t xml:space="preserve">Từ khi nàng cùng hắn đàn sáo hợp tấu, tiếng đàn cùng âm thanh tiếng sáo hòa hợp vô cùng . Nàng từng cùng hắn đánh cờ, tình thế lúc đó có thể nói là kì phùng địch thủ. Khi nàng đau lòng thống khổ nhất, hắn từng trao cho nàng sự ấm áp. Khi nàng cảm thấy bất lực nhất, hắn từng trao cho nàng sự tin tưởng.</w:t>
      </w:r>
    </w:p>
    <w:p>
      <w:pPr>
        <w:pStyle w:val="BodyText"/>
      </w:pPr>
      <w:r>
        <w:t xml:space="preserve">Hắn nói hắn luôn luôn chờ đợi, chờ một nữ tử khiến hắn thưởng thức, khiến hắn quý trọng, có thể sánh vai cùng hắn.</w:t>
      </w:r>
    </w:p>
    <w:p>
      <w:pPr>
        <w:pStyle w:val="BodyText"/>
      </w:pPr>
      <w:r>
        <w:t xml:space="preserve">Sao nàng có thể không như thế! Nàng cũng đã chờ, chờ một nam tử khiến nàng thưởng thức, khiến nàng khâm phục, có thể cùng nàng sát cánh bên nhau.</w:t>
      </w:r>
    </w:p>
    <w:p>
      <w:pPr>
        <w:pStyle w:val="BodyText"/>
      </w:pPr>
      <w:r>
        <w:t xml:space="preserve">Hắn là chủ của Xuân Thủy lâu, trên giang hồ có người còn gọi hắn là giáo chủ ma giáo, nhưng nàng không cần biết, nàng chỉ thích con người hiện tại của hắn.</w:t>
      </w:r>
    </w:p>
    <w:p>
      <w:pPr>
        <w:pStyle w:val="BodyText"/>
      </w:pPr>
      <w:r>
        <w:t xml:space="preserve">Nếu nàng nhất định phải tìm một nam tử để giải độc, nàng chỉ chọn hắn!</w:t>
      </w:r>
    </w:p>
    <w:p>
      <w:pPr>
        <w:pStyle w:val="BodyText"/>
      </w:pPr>
      <w:r>
        <w:t xml:space="preserve">Áp chế lửa nóng trong lòng, Sắt Sắt ngẩng đầu thở phào nhẹ nhõm, nói nhàn nhạt: “Nhất định phải tìm một nam nhân sao?”</w:t>
      </w:r>
    </w:p>
    <w:p>
      <w:pPr>
        <w:pStyle w:val="BodyText"/>
      </w:pPr>
      <w:r>
        <w:t xml:space="preserve">“Không sai!” Minh Xuân Thủy cười nhẹ nói, âm thanh có chút kì quái.</w:t>
      </w:r>
    </w:p>
    <w:p>
      <w:pPr>
        <w:pStyle w:val="BodyText"/>
      </w:pPr>
      <w:r>
        <w:t xml:space="preserve">“Được, nếu nhất định phải vậy, ta đây chỉ chọn ngươi!” Sắt Sắt hạ quyết tâm.</w:t>
      </w:r>
    </w:p>
    <w:p>
      <w:pPr>
        <w:pStyle w:val="BodyText"/>
      </w:pPr>
      <w:r>
        <w:t xml:space="preserve">Một luồng khí như đông lạnh bỗng nhiên tràn ngập trong phòng, Sắt Sắt chợt cảm thấy vô cùng áp bách. Áo trắng như tuyết giống như một hạt bụi nhỏ cũng không thể bám vào người Minh Xuân Thủy, ánh mắt trong trẻo xẹt qua vẻ lạnh lùng, hai cánh môi nhẹ nhàng mím chặt, hình như bên môi nếu có cũng chỉ là nụ cười nhạt.</w:t>
      </w:r>
    </w:p>
    <w:p>
      <w:pPr>
        <w:pStyle w:val="BodyText"/>
      </w:pPr>
      <w:r>
        <w:t xml:space="preserve">“Ngươi xác định muốn để ta giải độc cho ngươi? Chẳng lẽ ngươi không còn sự lựa chọn nào khác ?” Thật lâu sau, Minh Xuân Thủy nói nhàn nhạt</w:t>
      </w:r>
    </w:p>
    <w:p>
      <w:pPr>
        <w:pStyle w:val="BodyText"/>
      </w:pPr>
      <w:r>
        <w:t xml:space="preserve">Sắt Sắt nghe vậy, khóe môi hơi gợi lên nụ cười, lộ ra một nụ cười trong sáng tuyệt mĩ, chỉ là nụ cười tươi tắn kia còn ẩn chứa một sự bi ai đến cực điểm. Lựa chọn tốt nhất chính là Dạ Vô Yên, là phu quân danh chính ngôn thuận của nàng, nhưng hắn đã từng nói cả đời này cũng không chạm vào nàng, cho nên nàng sẽ không chọn hắn.</w:t>
      </w:r>
    </w:p>
    <w:p>
      <w:pPr>
        <w:pStyle w:val="BodyText"/>
      </w:pPr>
      <w:r>
        <w:t xml:space="preserve">“Có, nhưng ta chỉ chọn ngươi!” Sắt Sắt ngẩng đầu nhìn hắn.</w:t>
      </w:r>
    </w:p>
    <w:p>
      <w:pPr>
        <w:pStyle w:val="BodyText"/>
      </w:pPr>
      <w:r>
        <w:t xml:space="preserve">Minh Xuân Thủy híp mắt, đôi mắt sâu không thấy đáy ẩn chứa vẻ sâu thẳm vô cùng vô tận, nhìn không ra trong lòng hắn rốt cuộc là vui mừng hay là không muốn.</w:t>
      </w:r>
    </w:p>
    <w:p>
      <w:pPr>
        <w:pStyle w:val="BodyText"/>
      </w:pPr>
      <w:r>
        <w:t xml:space="preserve">“Thậm chí ngươi còn không biết dáng vẻ thật sự của ta, rốt cuộc tại sao ngươi lại chỉ muốn chọn ta?”</w:t>
      </w:r>
    </w:p>
    <w:p>
      <w:pPr>
        <w:pStyle w:val="BodyText"/>
      </w:pPr>
      <w:r>
        <w:t xml:space="preserve">Sắt Sắt gật đầu, nhẹ giọng nói một cách kiên định: “Cho dù ngươi thật sự xấu xí như thế nào, điều ta thưởng thức không phải tướng mạo của ngươi.”</w:t>
      </w:r>
    </w:p>
    <w:p>
      <w:pPr>
        <w:pStyle w:val="BodyText"/>
      </w:pPr>
      <w:r>
        <w:t xml:space="preserve">“Nhưng ta thì rất để ý, ta không muốn cùng một nữ tử đeo mặt nạ…” Lời nói của Minh Xuân Thủy còn chưa dứt Sắt Sắt liền đưa tay gỡ mặt nạ ra.</w:t>
      </w:r>
    </w:p>
    <w:p>
      <w:pPr>
        <w:pStyle w:val="BodyText"/>
      </w:pPr>
      <w:r>
        <w:t xml:space="preserve">Nàng chọn hắn không chỉ vì muốn hắn giúp nàng giải độc, nàng còn có thể đem cả đời giao cho hắn, cho nên nàng đối với hắn cũng sẽ thẳng thắn thành khẩn.</w:t>
      </w:r>
    </w:p>
    <w:p>
      <w:pPr>
        <w:pStyle w:val="BodyText"/>
      </w:pPr>
      <w:r>
        <w:t xml:space="preserve">Dưới ánh nến hồng, vẻ mặt thanh lệ của Sắt Sắt được chiếu rọi.</w:t>
      </w:r>
    </w:p>
    <w:p>
      <w:pPr>
        <w:pStyle w:val="BodyText"/>
      </w:pPr>
      <w:r>
        <w:t xml:space="preserve">Bởi vì trong lúc này mị dược đã phát tác nên hai má trắng nõn hiện lên hai mảng đỏ bừng, ánh mắt không còn vẻ lạnh lùng như trước, lại ẩn chứa hai làn nước mùa thu, đôi mắt phượng phá lệ quyến rũ động lòng người. Mị dược khiến sắc đẹp của nàng càng thêm rõ ràng, đôi mắt đen, hàng mi dài, nước da trắng trẻo trong sáng, cánh môi đỏ mọng diễm lệ, thanh lệ và kiều mị, hai loại khí chất bất đồng này đang cùng nhau tỏa ra trên thân thể nàng.</w:t>
      </w:r>
    </w:p>
    <w:p>
      <w:pPr>
        <w:pStyle w:val="Compact"/>
      </w:pPr>
      <w:r>
        <w:t xml:space="preserve"> </w:t>
      </w:r>
      <w:r>
        <w:br w:type="textWrapping"/>
      </w:r>
      <w:r>
        <w:br w:type="textWrapping"/>
      </w:r>
    </w:p>
    <w:p>
      <w:pPr>
        <w:pStyle w:val="Heading2"/>
      </w:pPr>
      <w:bookmarkStart w:id="44" w:name="tập-1-lâm-giang-tiên---chương-043---044"/>
      <w:bookmarkEnd w:id="44"/>
      <w:r>
        <w:t xml:space="preserve">22. Tập 1: Lâm Giang Tiên - Chương 043 - 044</w:t>
      </w:r>
    </w:p>
    <w:p>
      <w:pPr>
        <w:pStyle w:val="Compact"/>
      </w:pPr>
      <w:r>
        <w:br w:type="textWrapping"/>
      </w:r>
      <w:r>
        <w:br w:type="textWrapping"/>
      </w:r>
      <w:r>
        <w:t xml:space="preserve"> </w:t>
      </w:r>
    </w:p>
    <w:p>
      <w:pPr>
        <w:pStyle w:val="BodyText"/>
      </w:pPr>
      <w:r>
        <w:t xml:space="preserve">Chương 43 - Hoa sáng tỏ, trăng ảm đạm</w:t>
      </w:r>
    </w:p>
    <w:p>
      <w:pPr>
        <w:pStyle w:val="BodyText"/>
      </w:pPr>
      <w:r>
        <w:t xml:space="preserve">Lúc này Sắt Sắt đẹp động lòng người.</w:t>
      </w:r>
    </w:p>
    <w:p>
      <w:pPr>
        <w:pStyle w:val="BodyText"/>
      </w:pPr>
      <w:r>
        <w:t xml:space="preserve">Đôi mày của Minh Xuân Thủy hơi nhíu chặt, trong ánh mắt đen sâu thẳm như có từng đợt sóng lướt qua.</w:t>
      </w:r>
    </w:p>
    <w:p>
      <w:pPr>
        <w:pStyle w:val="BodyText"/>
      </w:pPr>
      <w:r>
        <w:t xml:space="preserve">“Nụ cười nhàn nhạt, thân ảnh bay bay, bàn tay trắng nõn Tiêm Tiêm, ám khí trùng trùng. Tiêm Tiêm công tử, quả nhiên tuyệt mĩ vô cùng.” Hắn cúi đầu nói, âm thanh trôi theo cơn gió vô tình không nghe ra được chút cảm xúc nào. Nhưng Sắt Sắt lại cảm nhận được dường như giọng điệu của hắn không chỉ đơn giản là khen ngợi nàng mà giống như ẩn chứa trong đó là hắn đang nghiến răng nghiến lợi.</w:t>
      </w:r>
    </w:p>
    <w:p>
      <w:pPr>
        <w:pStyle w:val="BodyText"/>
      </w:pPr>
      <w:r>
        <w:t xml:space="preserve">Ánh nến đỏ lập lòe đang chiếu rọi hình ảnh nhợt nhạt sau chiếc mặt nạ ôn nhuận của hắn, khiến hắn nhìn qua có chút ảm đạm.</w:t>
      </w:r>
    </w:p>
    <w:p>
      <w:pPr>
        <w:pStyle w:val="BodyText"/>
      </w:pPr>
      <w:r>
        <w:t xml:space="preserve">Sắt Sắt nheo mắt, không dám nhìn ánh mắt động lòng người của hắn, trong lòng nảy sinh một nỗi hoảng sợ, lẳng lặng chờ hắn trả lời. Nhưng hắn cũng không nói gì, không biết là đang trầm tư hay vẫn còn do dự. Không khí trong phòng lặng yên như tờ, không một tiếng động. Mị dược phát tác nóng rực làm cho hô hấp của Sắt Sắt có chút khó khăn, một âm thanh thở dốc trong suốt giống như cánh bướm đang ở nơi vắng vẻ nhảy một vũ điệu quyến rũ. Đợi đã lâu nhưng vẫn như trước không có câu trả lời, Sắt Sắt cảm thấy có chút mất mát, lặng yên nhướng mắt nhìn tà áo trắng không nhiễm một hạt bụi của Minh Xuân Thủy, cổ áo thêu hoa văn thanh nhã, ánh mắt lặng yên di chuyển lên trên, cảm giác mất mát đột nhiên dâng trào trong lòng nàng.</w:t>
      </w:r>
    </w:p>
    <w:p>
      <w:pPr>
        <w:pStyle w:val="BodyText"/>
      </w:pPr>
      <w:r>
        <w:t xml:space="preserve">Ánh mắt của nàng và ánh mắt của hắn chạm nhau cùng lúc.</w:t>
      </w:r>
    </w:p>
    <w:p>
      <w:pPr>
        <w:pStyle w:val="BodyText"/>
      </w:pPr>
      <w:r>
        <w:t xml:space="preserve">Hắn đang nhìn nàng, vẫn luôn nhìn nàng như vậy, nhìn dáng vẻ của nàng đến nửa ngày. Ánh mắt thâm trầm nóng bỏng, bị nàng nhìn chăm chú như vậy, tất cả cảm xúc đều hóa thành hư ảo, hắn bỗng xoay người chậm rãi rời đi.</w:t>
      </w:r>
    </w:p>
    <w:p>
      <w:pPr>
        <w:pStyle w:val="BodyText"/>
      </w:pPr>
      <w:r>
        <w:t xml:space="preserve">Minh Xuân Thủy cũng không muốn nàng!</w:t>
      </w:r>
    </w:p>
    <w:p>
      <w:pPr>
        <w:pStyle w:val="BodyText"/>
      </w:pPr>
      <w:r>
        <w:t xml:space="preserve">Lòng Sắt Sắt chợt trầm xuống, cảm giác thất bại giống như một thanh đao, đang ở trên lồng ngực nàng khoét từng lỗ, cảm giác vắng vẻ cô độc và trống rỗng đan xen vào nhau, từng chút bao phủ lấy nàng.</w:t>
      </w:r>
    </w:p>
    <w:p>
      <w:pPr>
        <w:pStyle w:val="BodyText"/>
      </w:pPr>
      <w:r>
        <w:t xml:space="preserve">Nàng dựa vào cái gì cho rằng hắn sẽ đồng ý giúp nàng giải độc? Hắn từng nói qua, hắn không có thị thiếp, thậm chí ngay cả thê thiếp cũng không có, hắn nói hắn luôn chờ đợi một người có thể sánh vai cùng hắn. Một nam tử như vậy, ngây thơ như vậy, làm sao có thể tùy tiện giúp một nữ nhân khác giải mị dược.</w:t>
      </w:r>
    </w:p>
    <w:p>
      <w:pPr>
        <w:pStyle w:val="BodyText"/>
      </w:pPr>
      <w:r>
        <w:t xml:space="preserve">Mặc dù cảm thấy có chút mất mát, nhưng một Minh Xuân Thủy như vậy ngược lại càng khiến nàng thưởng thức, càng khiến nàng ngưỡng mộ.</w:t>
      </w:r>
    </w:p>
    <w:p>
      <w:pPr>
        <w:pStyle w:val="BodyText"/>
      </w:pPr>
      <w:r>
        <w:t xml:space="preserve">Sắt Sắt cười nhẹ, tự nhiên quên đi lúc này nàng đang trúng mị dược, đang cận kề với cái chết.</w:t>
      </w:r>
    </w:p>
    <w:p>
      <w:pPr>
        <w:pStyle w:val="BodyText"/>
      </w:pPr>
      <w:r>
        <w:t xml:space="preserve">Nàng nhìn chằm chằm bóng dáng áo trắng kia, càng lúc càng xa, thấy hắn bỗng nhiên dừng bước, dáng vẻ dường như bất động. Quả nhiên hắn bỗng dưng quay đầu lại, nhìn ý cười long lanh bên môi Sắt Sắt, đột nhiên xoay người đi trở lại, chạy nhanh đến, trong nháy mắt đã ở trước mặt nàng.</w:t>
      </w:r>
    </w:p>
    <w:p>
      <w:pPr>
        <w:pStyle w:val="BodyText"/>
      </w:pPr>
      <w:r>
        <w:t xml:space="preserve">Bỗng nhiên kéo nàng lại, đầu của nàng bị hắn nâng lên nhìn thẳng vào ánh mắt phức tạp của hắn, trong lửa nóng thiêu cháy có sự giãy giụa, mâu thuẫn, thực bối rối. Bàn tay hắn vén mái tóc đang rối loạn của nàng ra phía sau tai, ngón tay chậm rãi mơn trớn hai gò má trắng nõn và đôi môi đỏ bừng của nàng.</w:t>
      </w:r>
    </w:p>
    <w:p>
      <w:pPr>
        <w:pStyle w:val="BodyText"/>
      </w:pPr>
      <w:r>
        <w:t xml:space="preserve">Sau đó dường như đã hạ quyết tâm, hắn cúi xuống bế nàng lên, đi nhanh một cách vững vàng vào phòng trong, trời đất rung chuyển một trận, Sắt Sắt bị đặt lên đệm gấm mềm mại ấm áp.</w:t>
      </w:r>
    </w:p>
    <w:p>
      <w:pPr>
        <w:pStyle w:val="BodyText"/>
      </w:pPr>
      <w:r>
        <w:t xml:space="preserve">Sự do dự và giãy giụa của hắn đều lọt vào mắt Sắt Sắt.</w:t>
      </w:r>
    </w:p>
    <w:p>
      <w:pPr>
        <w:pStyle w:val="BodyText"/>
      </w:pPr>
      <w:r>
        <w:t xml:space="preserve">Hắn là một nam tử tốt, vẫn sẽ mềm lòng, không bỏ rơi nàng bị mị độc tra tấn đến chết.</w:t>
      </w:r>
    </w:p>
    <w:p>
      <w:pPr>
        <w:pStyle w:val="BodyText"/>
      </w:pPr>
      <w:r>
        <w:t xml:space="preserve">Ngây thơ lại thiện lương, khôi hài lại dịu dàng, khí phách lại tao nhã, một nam nhân như vậy đúng là người phu quân mà nàng muốn tìm.</w:t>
      </w:r>
    </w:p>
    <w:p>
      <w:pPr>
        <w:pStyle w:val="BodyText"/>
      </w:pPr>
      <w:r>
        <w:t xml:space="preserve">Tấm rèm che theo ống tay áo của hắn nhẹ lay động, bay bay rũ xuống. Phía trước ngực chợt lạnh, áo ngoài màu xanh trên người Sắt Sắt theo bàn tay hắn được cởi xuống, sau đó đến quần trong màu trắng của nàng, rồi đến chiếc yếm hồng phấn, cuối cùng là áo quần lót màu trắng,.. Từng lớp áo quần lẳng lặng rơi xuống mặt đất.</w:t>
      </w:r>
    </w:p>
    <w:p>
      <w:pPr>
        <w:pStyle w:val="BodyText"/>
      </w:pPr>
      <w:r>
        <w:t xml:space="preserve">Đang chìm đắm trong lửa dục, những thứ quần áo hoa mĩ kia bất quá chỉ làm vướng bận thêm. Sắt Sắt lẳng lặng nằm trên đệm gấm, dưới tác dụng của mị dược, dáng vẻ của nàng vô cùng kiều diễm mềm mại, phía trên thân thể nàng là thân hình cao ngất tuấn mĩ của hắn.</w:t>
      </w:r>
    </w:p>
    <w:p>
      <w:pPr>
        <w:pStyle w:val="BodyText"/>
      </w:pPr>
      <w:r>
        <w:t xml:space="preserve">Hắn cúi người, đôi môi dừng trên khuôn mặt Sắt Sắt, rồi một đường kéo xuống phía dưới, tránh đi đôi môi, hôn lên chiếc gáy non mềm, khuôn ngực mềm mại của nàng.</w:t>
      </w:r>
    </w:p>
    <w:p>
      <w:pPr>
        <w:pStyle w:val="BodyText"/>
      </w:pPr>
      <w:r>
        <w:t xml:space="preserve">Hắn không hôn môi nàng, giống như Phong Noãn ở núi Hương Miểu làm nhục nàng, đôi môi cũng như rắn bò tránh đôi môi nàng. Hôn môi là hành động của nam nhân đối với nữ nhân mình yêu thương, mà nàng lại không phải là nữ tử hắn yêu.</w:t>
      </w:r>
    </w:p>
    <w:p>
      <w:pPr>
        <w:pStyle w:val="BodyText"/>
      </w:pPr>
      <w:r>
        <w:t xml:space="preserve">Một cơn mưa hôn rơi xuống, giống như một ngọn lửa châm lên mị dược trong cơ thể nàng. Một làn khí nóng bỏng rốt cuộc không thể khống chế được nữa, đang làm loạn trên cơ thể Sắt Sắt. Thân thể của nàng đã không còn do nàng khống chế nữa. Thân thể mềm mại, run rẩy dần giãn ra, giống như nước trong dòng sông vừa mới được khơi nguồn, như những cánh hoa chảy tràn ra.</w:t>
      </w:r>
    </w:p>
    <w:p>
      <w:pPr>
        <w:pStyle w:val="BodyText"/>
      </w:pPr>
      <w:r>
        <w:t xml:space="preserve">Ý nghĩ dần trở nên mơ màng, nàng cố không nghĩ đến điều gì.</w:t>
      </w:r>
    </w:p>
    <w:p>
      <w:pPr>
        <w:pStyle w:val="BodyText"/>
      </w:pPr>
      <w:r>
        <w:t xml:space="preserve">Trong màn sương mù, nàng nhìn thấy hắn đang dừng trước ánh mắt của nàng, sâu vô cùng, lóng lánh tựa như những tia sáng trong mộng ảo, còn có một thứ tình cảm phức tạp khó có thể nói nên lời. Dường như là sợ tình cảm bị tiết lộ, bỗng nhiên hắn duỗi ngón tay bắn ra dập tắt nến trong phòng.</w:t>
      </w:r>
    </w:p>
    <w:p>
      <w:pPr>
        <w:pStyle w:val="BodyText"/>
      </w:pPr>
      <w:r>
        <w:t xml:space="preserve">Trong bóng đêm, triền miên vô tận.</w:t>
      </w:r>
    </w:p>
    <w:p>
      <w:pPr>
        <w:pStyle w:val="BodyText"/>
      </w:pPr>
      <w:r>
        <w:t xml:space="preserve">Đau đớn ập tới khiến Sắt Sắt thở gấp một hơi, hai giọt lệ trong suốt theo khóa mắt chậm rãi chảy xuống. Nàng rõ ràng cảm giác được thân thể Minh Xuân Thủy bỗng nhiên cứng đờ, sau đó hắn cúi người, dịu dàng mút lấy những giọt lệ nơi khóe mắt nàng.</w:t>
      </w:r>
    </w:p>
    <w:p>
      <w:pPr>
        <w:pStyle w:val="BodyText"/>
      </w:pPr>
      <w:r>
        <w:t xml:space="preserve">Đau đớn mang theo hương vị ngọt ngào triền miên quấn vào nhau, trong cuộc sống rộn ràng náo loạn, tất cả dường như đã trôi về nơi xa, không có gió cũng không có trăng, không có oán cũng không có hận, dường như chỉ còn hắn và nàng.</w:t>
      </w:r>
    </w:p>
    <w:p>
      <w:pPr>
        <w:pStyle w:val="BodyText"/>
      </w:pPr>
      <w:r>
        <w:t xml:space="preserve">Đắm chìm trong hoan lạc, điên cuồng gào thét khiến cho Sắt Sắt mới nếm trải tình dục, trong lòng dâng lên từng trận mê đắm, từng trận bối rối.</w:t>
      </w:r>
    </w:p>
    <w:p>
      <w:pPr>
        <w:pStyle w:val="BodyText"/>
      </w:pPr>
      <w:r>
        <w:t xml:space="preserve">Sắt Sắt dường như đã bị say mê trong đó, đến khi ngón tay ngẫu nhiên chạm vào chiếc mặt nạ của hắn, chiếc mặt nạ ngọc nhìn như ôn nhuận lại mang một cảm xúc lạnh lẽo như vậy làm lòng của nàng chợt lạnh.</w:t>
      </w:r>
    </w:p>
    <w:p>
      <w:pPr>
        <w:pStyle w:val="BodyText"/>
      </w:pPr>
      <w:r>
        <w:t xml:space="preserve">Hai người họ giống như hai tượng đất không có cảm giác, cùng nhau đánh vỡ, dùng nước điều hòa, từ nay về sau trong ngươi có ta, trong ta có ngươi. Tuy nhiên tượng đất vẫn chính là tượng đất, dù thân mình dung hợp nhưng trái tim vẫn như trước không hề dung hợp.</w:t>
      </w:r>
    </w:p>
    <w:p>
      <w:pPr>
        <w:pStyle w:val="BodyText"/>
      </w:pPr>
      <w:r>
        <w:t xml:space="preserve">Triền miên lại triền miên, có thời điểm tinh lực bị tản mác, khiến cho mị dược trong cơ thể Sắt Sắt rốt cuộc được giải trừ, nàng nghe được âm thanh hắn chậm rãi đứng dậy mặc quần áo. “Ngươi nghỉ ngơi thật tốt, nếu có việc gì hãy gọi Tiểu Sai vào!”</w:t>
      </w:r>
    </w:p>
    <w:p>
      <w:pPr>
        <w:pStyle w:val="BodyText"/>
      </w:pPr>
      <w:r>
        <w:t xml:space="preserve">Giọng nói trầm thấp của hắn trong bóng đêm thực dịu dàng, thực triền miên.</w:t>
      </w:r>
    </w:p>
    <w:p>
      <w:pPr>
        <w:pStyle w:val="BodyText"/>
      </w:pPr>
      <w:r>
        <w:t xml:space="preserve">“Được”, Sắt Sắt ngước mắt lên, trong bóng đêm, một đôi mắt thanh lệ trong sáng không hề có bóng ma.</w:t>
      </w:r>
    </w:p>
    <w:p>
      <w:pPr>
        <w:pStyle w:val="BodyText"/>
      </w:pPr>
      <w:r>
        <w:t xml:space="preserve">Hắn đứng dậy không chút lưu luyến rời đi, bức rèm trong suốt đinh đang rung động, giống như tiếng ngọc nát đánh vào lòng Sắt Sắt.</w:t>
      </w:r>
    </w:p>
    <w:p>
      <w:pPr>
        <w:pStyle w:val="BodyText"/>
      </w:pPr>
      <w:r>
        <w:t xml:space="preserve">“Đa tạ ngươi!” Sắt Sắt nhẹ giọng nói, mỉm cười không lộ ra cảm xúc, từng chữ từng chữ đều thốt ra rất rõ ràng.</w:t>
      </w:r>
    </w:p>
    <w:p>
      <w:pPr>
        <w:pStyle w:val="BodyText"/>
      </w:pPr>
      <w:r>
        <w:t xml:space="preserve">Bóng dáng Minh Xuân Thủy rõ ràng có chút cứng đờ, hắn đứng lặng một lát rồi nhanh chóng rời đi, ống tay áo bay bay, giống như mang theo một đám mây.</w:t>
      </w:r>
    </w:p>
    <w:p>
      <w:pPr>
        <w:pStyle w:val="BodyText"/>
      </w:pPr>
      <w:r>
        <w:t xml:space="preserve">Chương 44 - Vũ khí hoa tường vi 1</w:t>
      </w:r>
    </w:p>
    <w:p>
      <w:pPr>
        <w:pStyle w:val="BodyText"/>
      </w:pPr>
      <w:r>
        <w:t xml:space="preserve">Tiểu Sai và hai thị nữ mang một thùng nước ấm tiến vào liền lặng yên lui ra ngoài.</w:t>
      </w:r>
    </w:p>
    <w:p>
      <w:pPr>
        <w:pStyle w:val="BodyText"/>
      </w:pPr>
      <w:r>
        <w:t xml:space="preserve">Sắt Sắt mặc quần áo bước xuống giường, chỉ cảm thấy toàn thân không có chỗ nào không đau . Nàng ngoài đầu nhìn lại phía sau giường lớn còn lưu lại một vết lạc hồng, xuân sắc tràn ngập trên giường, điểm sắc lên chiếc đệm rải rác như những cánh hoa rơi.</w:t>
      </w:r>
    </w:p>
    <w:p>
      <w:pPr>
        <w:pStyle w:val="BodyText"/>
      </w:pPr>
      <w:r>
        <w:t xml:space="preserve">Đó là trinh tiết của nàng! Nàng không tiếc tạo nên lời đồn phá hỏng thanh danh nhưng cũng muốn bảo vệ trinh tiết của mình, nay đã không còn nữa.</w:t>
      </w:r>
    </w:p>
    <w:p>
      <w:pPr>
        <w:pStyle w:val="BodyText"/>
      </w:pPr>
      <w:r>
        <w:t xml:space="preserve">Sắt Sắt nhắm mắt lại, chậm rãi cởi quần áo, đem toàn bộ thân thể mình hòa nhập vào trong làn nước ấm áp. Vài giọt nước mắt trong suốt từ mặt Sắt Sắt chảy xuống, nàng lấy tay lau đi, đưa lên môi mình chỉ cảm thấy một vị chua sót trào dâng. Nàng vùi đầu vào trong làn nước ấm để cho nước ấm phủ lấy thân thể mềm mại đầy vết hôn của mình, lòng nàng hơi bình tĩnh trở lại.</w:t>
      </w:r>
    </w:p>
    <w:p>
      <w:pPr>
        <w:pStyle w:val="BodyText"/>
      </w:pPr>
      <w:r>
        <w:t xml:space="preserve">Thật lâu sau, nàng trồi lên khỏi mặt nước, hai con ngươi đen trong làn khí nóng trong suốt mà bình tĩnh. Nỗi ai oán cùng sầu bi ngưng tụ thành nụ cười, long lanh như hoa bên môi nàng.</w:t>
      </w:r>
    </w:p>
    <w:p>
      <w:pPr>
        <w:pStyle w:val="BodyText"/>
      </w:pPr>
      <w:r>
        <w:t xml:space="preserve">Nàng đứng dậy bước ra khỏi bồn tắm, nhặt quần áo của mình lên mặc từng cái từng cái vào người.</w:t>
      </w:r>
    </w:p>
    <w:p>
      <w:pPr>
        <w:pStyle w:val="BodyText"/>
      </w:pPr>
      <w:r>
        <w:t xml:space="preserve">Thị nữ Tiểu sai của Minh Xuân Thủy đẩy cửa vào, trong tay cầm vài bộ quần áo mới, nhìn thấy Sắt Sắt vẫn mặc y phục cũ thì ngẩn người, vội hỏi: “Cô nương, đây là quần áo lâu chủ dặn dò nô tỳ chuẩn bị, xin mời cô nương thay bộ quần áo mới vào.”</w:t>
      </w:r>
    </w:p>
    <w:p>
      <w:pPr>
        <w:pStyle w:val="BodyText"/>
      </w:pPr>
      <w:r>
        <w:t xml:space="preserve">Mắt Sắt Sắt nhìn xuống bộ quần áo trong tay nàng, lạnh lùng cười cười, Minh Xuân Thũy cũng thật chu đáo, nhưng nàng không muốn mặc quần áo của người khác.</w:t>
      </w:r>
    </w:p>
    <w:p>
      <w:pPr>
        <w:pStyle w:val="BodyText"/>
      </w:pPr>
      <w:r>
        <w:t xml:space="preserve">“Không cần đâu, mặc dù là y phục cũ nhưng nó là của ta. Phiền ngươi chuyển lời tới lâu chủ nói ta đã đi rồi!” Sắt Sắt mang mặt nạ, nhanh nhẹn bước ra khỏi cửa.</w:t>
      </w:r>
    </w:p>
    <w:p>
      <w:pPr>
        <w:pStyle w:val="BodyText"/>
      </w:pPr>
      <w:r>
        <w:t xml:space="preserve">“Cô nương, đêm hôm khuya khoắt người còn muốn đi sao?” Tiểu Sai đuổi theo hỏi.</w:t>
      </w:r>
    </w:p>
    <w:p>
      <w:pPr>
        <w:pStyle w:val="BodyText"/>
      </w:pPr>
      <w:r>
        <w:t xml:space="preserve">Sắt Sắt ngoái đầu nhìn lại cười nhẹ, nàng không đi chẳng lẽ ở lại nơi này?</w:t>
      </w:r>
    </w:p>
    <w:p>
      <w:pPr>
        <w:pStyle w:val="BodyText"/>
      </w:pPr>
      <w:r>
        <w:t xml:space="preserve">“Lâu chủ của các ngươi ngày thường cũng không tháo mặt nạ ra sao?” Nhớ tới mới vừa rồi lúc hoan ái, hắn cũng không tháo bỏ mặt nạ của mình xuống, Sắt Sắt thấp giọng hỏi.</w:t>
      </w:r>
    </w:p>
    <w:p>
      <w:pPr>
        <w:pStyle w:val="BodyText"/>
      </w:pPr>
      <w:r>
        <w:t xml:space="preserve">Tiểu Sai gật đầu, lạnh nhạt nói “Đúng vậy! Lâu chủ đã từng thề trừ khi hoàn thành lời thề của ngài, nếu không sẽ không để người khác nhìn thấy khuôn mặt thật của mình.”</w:t>
      </w:r>
    </w:p>
    <w:p>
      <w:pPr>
        <w:pStyle w:val="BodyText"/>
      </w:pPr>
      <w:r>
        <w:t xml:space="preserve">“Lời thề!” Thì ra hắn đã từng có lời thề, không biết là lời thề gì?</w:t>
      </w:r>
    </w:p>
    <w:p>
      <w:pPr>
        <w:pStyle w:val="BodyText"/>
      </w:pPr>
      <w:r>
        <w:t xml:space="preserve">Sắt Sắt cười cười, đẩy cửa bước ra ngoài</w:t>
      </w:r>
    </w:p>
    <w:p>
      <w:pPr>
        <w:pStyle w:val="BodyText"/>
      </w:pPr>
      <w:r>
        <w:t xml:space="preserve">Đêm đã khuya, ánh trăng lạnh lẽo phía chân trời vô cùng mông lung và xa vời vợi, trong trẽo nhưng lạnh lùng.</w:t>
      </w:r>
    </w:p>
    <w:p>
      <w:pPr>
        <w:pStyle w:val="BodyText"/>
      </w:pPr>
      <w:r>
        <w:t xml:space="preserve">Nàng tao nhã đi qua đầu đường Phi thành, chiếc áo dài nam mặc trên người nàng hơi rộng, có vẻ như không thể quấn chặt lấy vòng eo của nàng. Mấy ngày nay, nàng gầy đi không ít. Gió đêm thổi tung vạt áo xanh rộng thùng thình trên người nàng tựa như một đóa hoa sen đang nở rộ.</w:t>
      </w:r>
    </w:p>
    <w:p>
      <w:pPr>
        <w:pStyle w:val="BodyText"/>
      </w:pPr>
      <w:r>
        <w:t xml:space="preserve">Tiếng chuông ngân nga truyền đến thê lương và xa xôi, đã là canh năm, thời khắc mà bình minh xua tan đi bóng tối hắc ám. Có một số việc tối nay nàng phải tìm hiểu.</w:t>
      </w:r>
    </w:p>
    <w:p>
      <w:pPr>
        <w:pStyle w:val="BodyText"/>
      </w:pPr>
      <w:r>
        <w:t xml:space="preserve">Sắt Sắt lạnh lùng cười cười, dáng người phiêu bạt, như một yêu tinh trong bóng đêm tung bay về phía trước.</w:t>
      </w:r>
    </w:p>
    <w:p>
      <w:pPr>
        <w:pStyle w:val="BodyText"/>
      </w:pPr>
      <w:r>
        <w:t xml:space="preserve">Tại Vân Túy viện</w:t>
      </w:r>
    </w:p>
    <w:p>
      <w:pPr>
        <w:pStyle w:val="BodyText"/>
      </w:pPr>
      <w:r>
        <w:t xml:space="preserve">Sắt Sắt đang ẩn thân trên một cành cây to, ánh mắt xuyên qua khe hở của những tàng cây, nhìn vào trong phòng thấy có một tia sáng của ánh nến. Phía sau bức màn lụa mỏng nơi cửa sổ là một bóng dáng xinh đẹp đang không ngừng đi lại trong phòng.</w:t>
      </w:r>
    </w:p>
    <w:p>
      <w:pPr>
        <w:pStyle w:val="BodyText"/>
      </w:pPr>
      <w:r>
        <w:t xml:space="preserve">Đã là canh năm, không biết là Y Doanh Hương vẫn chưa ngủ hay dậy sớm?</w:t>
      </w:r>
    </w:p>
    <w:p>
      <w:pPr>
        <w:pStyle w:val="BodyText"/>
      </w:pPr>
      <w:r>
        <w:t xml:space="preserve">Có một tiếng bước chân vang lên, Sắt Sắt đưa ánh mắt nhìn lại chỉ thấy hai thị nữ đốt đèn lồng từ bên ngoài viện đi vào. Thị nữ phía trước, Sắt Sắt nhận ra là người đã đẩy nàng xuống hồ.</w:t>
      </w:r>
    </w:p>
    <w:p>
      <w:pPr>
        <w:pStyle w:val="BodyText"/>
      </w:pPr>
      <w:r>
        <w:t xml:space="preserve">Thị nữ đi phía sau nàng than thở nói: “Đêm nay công chúa làm sao vậy, trời đã sáng mà chưa ngủ, còn muốn chúng ta đến Đào Yêu viện xem hành tung của vương gia, ta thấy công chúa đã suy nghĩ quá nhiều rồi, vương gia yêu thương nàng như vậy, chẳng lẽ nàng còn sợ người ở Đào Yêu viện kia đoạt mất trái tim của vương gia.”</w:t>
      </w:r>
    </w:p>
    <w:p>
      <w:pPr>
        <w:pStyle w:val="BodyText"/>
      </w:pPr>
      <w:r>
        <w:t xml:space="preserve">Âm thanh của thị nữ kia lạnh lùng nói: “Đừng lắm miệng, công chúa đang rất phiền lòng, lát nữa hãy cẩn thận hầu hạ.”</w:t>
      </w:r>
    </w:p>
    <w:p>
      <w:pPr>
        <w:pStyle w:val="BodyText"/>
      </w:pPr>
      <w:r>
        <w:t xml:space="preserve">Đến Đào Yêu viện tìm hiểu hành tung của Dạ Vô Yên? Đêm nay Dạ Vô Yên không có ở đây? Sắt Sắt cười lạnh.</w:t>
      </w:r>
    </w:p>
    <w:p>
      <w:pPr>
        <w:pStyle w:val="BodyText"/>
      </w:pPr>
      <w:r>
        <w:t xml:space="preserve">Gió đêm thổi qua, cảnh sắc tươi đẹp trong vườn hừng hực khí thế, hoa biển đỏ tươi đang thản nhiên lay động dưới ánh trăng.</w:t>
      </w:r>
    </w:p>
    <w:p>
      <w:pPr>
        <w:pStyle w:val="BodyText"/>
      </w:pPr>
      <w:r>
        <w:t xml:space="preserve">Cửa phòng mở ra, Y Doanh Hương liền nhanh chóng bước ra ngoài, thấp giọng hỏi: “Như thế nào, Đào Yêu viện có động tĩnh gì không?”</w:t>
      </w:r>
    </w:p>
    <w:p>
      <w:pPr>
        <w:pStyle w:val="BodyText"/>
      </w:pPr>
      <w:r>
        <w:t xml:space="preserve">“Bẩm công chúa, trong Đào Yêu viện không hề có động tĩnh gì. Trong phòng chỉ là cảnh tối tăm, em nghĩ có lẽ Giang trắc phi đang ngủ. Tối nay vương gia vẫn ở trong phòng, nghe thị vệ nói canh ba thì rời đi.” Thị nữ kia thấp giọng bẩm báo.</w:t>
      </w:r>
    </w:p>
    <w:p>
      <w:pPr>
        <w:pStyle w:val="BodyText"/>
      </w:pPr>
      <w:r>
        <w:t xml:space="preserve">“Thật sao?” Y Doanh Hương vui vẻ nói, nụ cười xinh đẹp hiện lên trên mặt: “Vậy là tốt rồi, nói vậy là, bọn họ đã…”</w:t>
      </w:r>
    </w:p>
    <w:p>
      <w:pPr>
        <w:pStyle w:val="BodyText"/>
      </w:pPr>
      <w:r>
        <w:t xml:space="preserve">“Công chúa người đừng đắc ý, em thấy sẽ không có người nào cướp mất tình cảm của người đâu.” Thị nữ kia nhíu mày nói.</w:t>
      </w:r>
    </w:p>
    <w:p>
      <w:pPr>
        <w:pStyle w:val="BodyText"/>
      </w:pPr>
      <w:r>
        <w:t xml:space="preserve">“Ta chỉ cần kết quả, không cần họ cảm kích. Ta đói bụng rồi, đi chuẩn bị bữa khuya cho ta.” Y Doanh Hương cười duyên ngồi trên giường, một đêm chưa ngủ quả thật bụng có chút đói, dùng xong bữa khuya nên ngủ một giấc thật ngon mới được.</w:t>
      </w:r>
    </w:p>
    <w:p>
      <w:pPr>
        <w:pStyle w:val="BodyText"/>
      </w:pPr>
      <w:r>
        <w:t xml:space="preserve">Vài thị nữ bận rộn chuẩn bị mấy món ăn khuya, cửa sổ bị một trận gió thổi tung ra, Y Doanh Hương đứng dậy đến phía trước cửa sổ nhìn ra ngoài, thấy bên ngoài viện dưới nhánh hoa tường vi trong bóng tối có một công tử áo xanh đang đứng yên lặng. Một đôi mắt trong sáng tràn ngập hứng thú ngắm nhìn hoa rơi đầy mặt đất, bên môi hiện lên một nụ cười nhạt tà mị.</w:t>
      </w:r>
    </w:p>
    <w:p>
      <w:pPr>
        <w:pStyle w:val="BodyText"/>
      </w:pPr>
      <w:r>
        <w:t xml:space="preserve">“Ngươi…ngươi…” Y Doanh Hương run rẩy hỏi nhưng nói chưa hết câu thì thấy công tử áo xanh kia phất nhẹ tay áo, một đóa tường vi đỏ tươi giống như tiên nữ giỡn hoa chợt nở ra, một cánh hoa bay về phía nàng nhanh như chớp , nhanh chóng mà chính xác đâm vào yếu huyệt trên vai nàng.</w:t>
      </w:r>
    </w:p>
    <w:p>
      <w:pPr>
        <w:pStyle w:val="BodyText"/>
      </w:pPr>
      <w:r>
        <w:t xml:space="preserve">Nha hoàn tên Y ngay cả một tiếng kêu thảm thiết cũng không thể thốt ra, liền té xỉu bên cửa sổ.</w:t>
      </w:r>
    </w:p>
    <w:p>
      <w:pPr>
        <w:pStyle w:val="BodyText"/>
      </w:pPr>
      <w:r>
        <w:t xml:space="preserve">“Y , ngươi làm sao vậy?” Một thị nữa khác nhanh chóng chạy đến, nhìn thấy cánh hoa trên vai của nàng thì cười nói: “Chỉ một cánh hóa rơi xuống trên người mà ngươi cũng ngất xỉu sao?” Chưa kịp nói xong thì một đóa tường vi nữa bay tới, đang rơi trên vai nàng nhưng chỉ trong chớp mắt đóa hoa chợt bung ra, một cánh hoa giống như một cây kim sắc nhọn đâm thẳng vào huyệt đạo của nàng.</w:t>
      </w:r>
    </w:p>
    <w:p>
      <w:pPr>
        <w:pStyle w:val="BodyText"/>
      </w:pPr>
      <w:r>
        <w:t xml:space="preserve">“A! Có quỷ…” Hai thị nữ bên trong sợ tới mức xụi lơ, không kịp la lên thì trong miệng đã có hơn hai đóa tường vi, âm thanh đều biến thành tiếng nức nở.</w:t>
      </w:r>
    </w:p>
    <w:p>
      <w:pPr>
        <w:pStyle w:val="BodyText"/>
      </w:pPr>
      <w:r>
        <w:t xml:space="preserve">Ngay lúc đó, cửa phòng mở rộng, một công tử áo xanh tuấn tú phong nhã đứng lặng trước cửa, gió đêm theo cửa luồn vào, thổi quần áo của hắn chạm vào tấm màn . Sắc mặt của hắn cứng ngắc, thực hiển nhiên là đã dùng mặt nạ che mặt, nhưng bên môi hiện lên một nụ cười tà ý, nhìn qua rất sáng lạn đẹp đẽ.</w:t>
      </w:r>
    </w:p>
    <w:p>
      <w:pPr>
        <w:pStyle w:val="BodyText"/>
      </w:pPr>
      <w:r>
        <w:t xml:space="preserve">Trong tay hắn cầm một nhánh hoa tường vi, mấy đóa tường vi nở rộ kiều diễm, gió đêm phất qua mang theo hương khí lượn lờ tràn ngập.</w:t>
      </w:r>
    </w:p>
    <w:p>
      <w:pPr>
        <w:pStyle w:val="BodyText"/>
      </w:pPr>
      <w:r>
        <w:t xml:space="preserve">Y Doanh Hương sợ tới mức khuôn mặt nhỏ nhắn trở nên biến sắc, không biết làm sao.</w:t>
      </w:r>
    </w:p>
    <w:p>
      <w:pPr>
        <w:pStyle w:val="BodyText"/>
      </w:pPr>
      <w:r>
        <w:t xml:space="preserve">“Cứu…”</w:t>
      </w:r>
    </w:p>
    <w:p>
      <w:pPr>
        <w:pStyle w:val="BodyText"/>
      </w:pPr>
      <w:r>
        <w:t xml:space="preserve">“Không phải ngươi cũng muốn đóa hoa này chứ?” Sắt Sắt lạnh giọng hỏi, ánh mắt như đông lạnh đảo qua đóa tường vi diễm lệ trong tay rồi lướt qua mặt của Y Doanh Hương.</w:t>
      </w:r>
    </w:p>
    <w:p>
      <w:pPr>
        <w:pStyle w:val="BodyText"/>
      </w:pPr>
      <w:r>
        <w:t xml:space="preserve">Y Doanh Hương bị ánh mắt lạnh băng của Sắt Sắt dọa, nhớ tới uy lực của đóa hoa này thì lập tức ngậm miệng lại, không dám kêu cứu. Nàng muốn gọi thị vệ nhanh chóng đến đây nhưng vẫn sợ hoa tường vi trong tay nam tử này.</w:t>
      </w:r>
    </w:p>
    <w:p>
      <w:pPr>
        <w:pStyle w:val="BodyText"/>
      </w:pPr>
      <w:r>
        <w:t xml:space="preserve">“Ngươi…ngươi muốn làm gì? Nơi này là Tuyền vương phủ, ta là vương phi của Tuyền vương phủ, nếu ngươi muốn hại ta thì dù có chạy đến chân trời góc biển vương gia cũng sẽ không buông tha cho ngươi.” Y Doanh Hương run rẩy nói.</w:t>
      </w:r>
    </w:p>
    <w:p>
      <w:pPr>
        <w:pStyle w:val="BodyText"/>
      </w:pPr>
      <w:r>
        <w:t xml:space="preserve">“Phải không?” Sắt Sắt cong môi, cười lạnh: “Ta có thể vào đây thì cũng có thể ra ngoài. Nhưng đêm nay ta cũng không muốn giết ngươi, nhìn bộ dạng ngươi cũng không tệ, Hái hoa đã nhiều, ta cũng muốn nếm thử tư vị của loài hoa Bắc Lỗ quốc.”</w:t>
      </w:r>
    </w:p>
    <w:p>
      <w:pPr>
        <w:pStyle w:val="BodyText"/>
      </w:pPr>
      <w:r>
        <w:t xml:space="preserve">“Ngươi là hái hoa tặc?” Y Doanh Hương sợ tới mức mặt ngày càng trắng bệch.</w:t>
      </w:r>
    </w:p>
    <w:p>
      <w:pPr>
        <w:pStyle w:val="BodyText"/>
      </w:pPr>
      <w:r>
        <w:t xml:space="preserve">“Cái gì mà hái hoa tặc, nói như vậy thật khó nghe nha.” Sắt Sắt bĩu môi cười tà, hái một đóa tường vi từ nhánh hoa xuống , trong nháy mắt vung lên, đóa hoa bay tán loạn liền khiến từng nút trên quần áo của Y Doanh Hương bị bứt tung.</w:t>
      </w:r>
    </w:p>
    <w:p>
      <w:pPr>
        <w:pStyle w:val="BodyText"/>
      </w:pPr>
      <w:r>
        <w:t xml:space="preserve">Áo ngoài nhẹ nhàng bay bay giống như một cánh bướm theo đôi vai trượt xuống, lộ ra bờ vai trắng nõn thon thả cùng cái yếm thêu uyên ương đùa giỡn nước của Y Doanh Hương.</w:t>
      </w:r>
    </w:p>
    <w:p>
      <w:pPr>
        <w:pStyle w:val="BodyText"/>
      </w:pPr>
      <w:r>
        <w:t xml:space="preserve">Sắt Sắt phất ống tay áo lên, đóng cửa phòng lại, cúi đầu nhẹ nhàng ngửi cánh hoa trong tay, cầm lấy cánh hoa cười nhẹ, đi về hướng Y Doanh Hương.</w:t>
      </w:r>
    </w:p>
    <w:p>
      <w:pPr>
        <w:pStyle w:val="Compact"/>
      </w:pPr>
      <w:r>
        <w:t xml:space="preserve"> </w:t>
      </w:r>
      <w:r>
        <w:br w:type="textWrapping"/>
      </w:r>
      <w:r>
        <w:br w:type="textWrapping"/>
      </w:r>
    </w:p>
    <w:p>
      <w:pPr>
        <w:pStyle w:val="Heading2"/>
      </w:pPr>
      <w:bookmarkStart w:id="45" w:name="tập-1-lâm-giang-tiên---chương-045---046"/>
      <w:bookmarkEnd w:id="45"/>
      <w:r>
        <w:t xml:space="preserve">23. Tập 1: Lâm Giang Tiên - Chương 045 - 046</w:t>
      </w:r>
    </w:p>
    <w:p>
      <w:pPr>
        <w:pStyle w:val="Compact"/>
      </w:pPr>
      <w:r>
        <w:br w:type="textWrapping"/>
      </w:r>
      <w:r>
        <w:br w:type="textWrapping"/>
      </w:r>
      <w:r>
        <w:t xml:space="preserve"> </w:t>
      </w:r>
    </w:p>
    <w:p>
      <w:pPr>
        <w:pStyle w:val="BodyText"/>
      </w:pPr>
      <w:r>
        <w:t xml:space="preserve">Chương 45 - Vũ khí hoa tường vi 2</w:t>
      </w:r>
    </w:p>
    <w:p>
      <w:pPr>
        <w:pStyle w:val="BodyText"/>
      </w:pPr>
      <w:r>
        <w:t xml:space="preserve">“Đừng mà, van xin ngươi đừng làm vậy!” Y Doanh Hương từng bước một lùi về phía sau, đến khi bị chiếc giường phía sau ngăn cản đường lui của nàng, nàng mới nghiêm mặt, tái nhợt cuộn mình ngồi xuống.</w:t>
      </w:r>
    </w:p>
    <w:p>
      <w:pPr>
        <w:pStyle w:val="BodyText"/>
      </w:pPr>
      <w:r>
        <w:t xml:space="preserve">Sắt Sắt lạnh lùng nhìn vẻ hoảng sợ thật sâu trên mặt nàng, nàng biết Y Doanh Hương đang rất sợ. Thì ra nàng ta cũng biết sợ, sợ sự trong sạch của mình vô duyên vô cớ bị đoạt đi. Một khi đã như vậy, vì sao lại làm như vậy với nàng?</w:t>
      </w:r>
    </w:p>
    <w:p>
      <w:pPr>
        <w:pStyle w:val="BodyText"/>
      </w:pPr>
      <w:r>
        <w:t xml:space="preserve">Sắt Sắt cười lạnh, cố ý thả chậm bước chân, từng bước một làm cho tim Y Doanh Hương đập càng thêm nặng nề.</w:t>
      </w:r>
    </w:p>
    <w:p>
      <w:pPr>
        <w:pStyle w:val="BodyText"/>
      </w:pPr>
      <w:r>
        <w:t xml:space="preserve">“Đừng, đừng, đừng, van xin ngươi đừng… đừng làm tổn thương ta, thân ta còn trong sạch, ta muốn dành đêm đầu tiên của ta cho người ta yêu. Van xin ngươi đừng làm vậy, ngươi muốn thứ gì khác ta đều có thể cho ngươi, vàng bạc châu báu ngươi cứ tùy tiện lấy.” Y Doanh Hương vừa nhỏ giọng khóc la vừa không ngừng lấy trân châu phỉ thúy trên đầu xuống, cầm trong tay, giơ cao lên đưa đến trước mặt Sắt Sắt.</w:t>
      </w:r>
    </w:p>
    <w:p>
      <w:pPr>
        <w:pStyle w:val="BodyText"/>
      </w:pPr>
      <w:r>
        <w:t xml:space="preserve">Đêm đầu tiên của nàng muốn dành cho người nàng yêu!</w:t>
      </w:r>
    </w:p>
    <w:p>
      <w:pPr>
        <w:pStyle w:val="BodyText"/>
      </w:pPr>
      <w:r>
        <w:t xml:space="preserve">Sắt Sắt chỉ cảm thấy những lười nói của nàng ta như những hạt muối sát vào miệng vết thương lòng của nàng. Chẳng lẽ đêm đầu tiên của mình, nàng lại không muốn dành cho người mình yêu hay sao? Sự trong sạch của Y Doanh Hương là hoa sen trong tuyết cao quý trên đỉnh núi, còn sự trong sạch của Giang Sắt Sắt nàng chỉ là loài hoa dại trong bùn đất, có thể để người khác tùy ý đến hái sao?</w:t>
      </w:r>
    </w:p>
    <w:p>
      <w:pPr>
        <w:pStyle w:val="BodyText"/>
      </w:pPr>
      <w:r>
        <w:t xml:space="preserve">Đợi chút! Đêm đầu tiên của nàng ta?!</w:t>
      </w:r>
    </w:p>
    <w:p>
      <w:pPr>
        <w:pStyle w:val="BodyText"/>
      </w:pPr>
      <w:r>
        <w:t xml:space="preserve">Sắt Sắt không chớp mắt, Y Doanh Hương vẫn còn đêm đầu tiên sao? Làm sao Dạ Vô Yên thương yêu nàng ta như vậy mà nàng ta vẫn còn đêm đầu tiên?</w:t>
      </w:r>
    </w:p>
    <w:p>
      <w:pPr>
        <w:pStyle w:val="BodyText"/>
      </w:pPr>
      <w:r>
        <w:t xml:space="preserve">Ánh mắt Sắt Sắt hiện lên một vẻ trong trẻo nhưng lạnh lùng, bên môi nở nụ cười tà mị, đánh rớt trang sức trong tay Y Doanh Hương. Nàng ta nghĩ sự trong sạch có thể dùng đồ trang sức để mua sao?</w:t>
      </w:r>
    </w:p>
    <w:p>
      <w:pPr>
        <w:pStyle w:val="BodyText"/>
      </w:pPr>
      <w:r>
        <w:t xml:space="preserve">Sắt Sắt giơ tay, lấy cành hoa trong tay nâng cằm Y Doanh Hương lên, nhìn gần để cho nàng ta nhìn thẳng vào nàng.</w:t>
      </w:r>
    </w:p>
    <w:p>
      <w:pPr>
        <w:pStyle w:val="BodyText"/>
      </w:pPr>
      <w:r>
        <w:t xml:space="preserve">“Thân là vương phi chính thức của Tuyền vương, ngươi vẫn còn đêm đầu tiên sao? Nói thật ta cũng không thích chơi với người có kỉ xảo non nớt.” Sắt Sắt chậm rãi nói.</w:t>
      </w:r>
    </w:p>
    <w:p>
      <w:pPr>
        <w:pStyle w:val="BodyText"/>
      </w:pPr>
      <w:r>
        <w:t xml:space="preserve">Mũi nhọn trên cành hoa tường vi đâm vào da thịt non mịn của Y Doanh Hương, có cảm giác đau đớn ập tới, Y Doanh Hương sợ tới mức run rẩy cả người. Nàng không chút nghi ngờ, nam tử trước mắt giống như một ác ma, chỉ cần hơi dùng chút lực thì cái mạng nhỏ của nàng lập tức không còn.</w:t>
      </w:r>
    </w:p>
    <w:p>
      <w:pPr>
        <w:pStyle w:val="BodyText"/>
      </w:pPr>
      <w:r>
        <w:t xml:space="preserve">“Ta nói thật, tuy rằng ta là vương phi của Tuyền vương nhưng cũng chỉ trên danh nghĩa, ta vẫn còn trong trắng như trước. Lần này Vương gia trở về thành sở dĩ mang theo ta chẳng qua là muốn dùng ta để giữ lại vị trí vương phi, để cho ta giữ lại vị trí này dành cho người hắn yêu thương.” Y Doanh Hương nơm nớp lo sợ nói.</w:t>
      </w:r>
    </w:p>
    <w:p>
      <w:pPr>
        <w:pStyle w:val="BodyText"/>
      </w:pPr>
      <w:r>
        <w:t xml:space="preserve">Sắt Sắt hé mắt, cảm thấy ý nghĩ trong nháy mắt như bị dừng lại.</w:t>
      </w:r>
    </w:p>
    <w:p>
      <w:pPr>
        <w:pStyle w:val="BodyText"/>
      </w:pPr>
      <w:r>
        <w:t xml:space="preserve">Nàng sẽ không quên nếu Dạ Vô Yên không dẫn theo Y Doanh Hương trở về, nếu hắn không dùng chuyện hòa thân với Bắc Lỗ quốc để ngụy trang thì vị trí vương phi kia chính là của nàng. Nói như vậy, hắn mang theo Y Doanh Hương trở về, chỉ là để cướp đi vị trí kia từ trong tay Giang Sắt Sắt nàng.</w:t>
      </w:r>
    </w:p>
    <w:p>
      <w:pPr>
        <w:pStyle w:val="BodyText"/>
      </w:pPr>
      <w:r>
        <w:t xml:space="preserve">Sắt Sắt giận dữ nhưng lại nở nụ cười, Dạ Vô Yên thật sự là tâm cơ thâm sâu không thể đoán trước được.</w:t>
      </w:r>
    </w:p>
    <w:p>
      <w:pPr>
        <w:pStyle w:val="BodyText"/>
      </w:pPr>
      <w:r>
        <w:t xml:space="preserve">Hắn làm như vậy, không chỉ rất hợp tình hợp lí, làm cho hoàng đế cùng cha nàng Giang Nhạn không nói được lời nào, hơn nữa trên danh nghĩa hắn còn làm cho quan hệ láng giềng của Nam Việt cùng Bắc Lỗ quốc càng thêm tốt đẹp.</w:t>
      </w:r>
    </w:p>
    <w:p>
      <w:pPr>
        <w:pStyle w:val="BodyText"/>
      </w:pPr>
      <w:r>
        <w:t xml:space="preserve">Sắt Sắt cắn răng, thật ra nàng đối với ý trung nhân của hắn cảm thấy rất hứng thú, rốt cuộc là dạng nữ tử như thế nào mà đáng giá để hắn hao tâm tổn trí như vậy?</w:t>
      </w:r>
    </w:p>
    <w:p>
      <w:pPr>
        <w:pStyle w:val="BodyText"/>
      </w:pPr>
      <w:r>
        <w:t xml:space="preserve">“Vương phi, ngươi nghĩ rằng ta sẽ tin những lời nói vớ vẩn của ngươi sao? Ngươi là một mỹ nhân quốc sắc thiên hương như vậy làm sao Tuyền vương lại không thích?” Sắt Sắt lạnh giọng nói, duỗi ngón tay ngắt lấy một bông hoa tường vi trên tay.</w:t>
      </w:r>
    </w:p>
    <w:p>
      <w:pPr>
        <w:pStyle w:val="BodyText"/>
      </w:pPr>
      <w:r>
        <w:t xml:space="preserve">Y Doanh Hương nhìn một cánh hoa màu hồng bay đến trước mắt thì sắc mặt càng trở nên trắng bệch, nói giọng run run: “Có lẽ đúng như vậy nhưng ý trung nhân của vương gia so với ta còn đẹp hơn, nàng giống như một tiên nữ.”</w:t>
      </w:r>
    </w:p>
    <w:p>
      <w:pPr>
        <w:pStyle w:val="BodyText"/>
      </w:pPr>
      <w:r>
        <w:t xml:space="preserve">“Tiên nữ? Nàng là ai?” Sắt Sắt lạnh lùng nói, bàn tay ngọc nhẹ chuyển động, cười đến run người.</w:t>
      </w:r>
    </w:p>
    <w:p>
      <w:pPr>
        <w:pStyle w:val="BodyText"/>
      </w:pPr>
      <w:r>
        <w:t xml:space="preserve">“Nàng là… nàng là… Vì sao ngươi muốn hỏi, chẳng lẽ tên dâm tặc ngươi cũng muốn chà đạp nàng sao?” Y Doanh Hương trừng mắt thật lớn, vẻ khủng hoảng trong con ngươi đen biến mất, nàng run giọng nói: “Cho dù ngươi giết ta, cho dù ngươi hủy đi sự trong sạch của ta, ta cũng sẽ không nói, ta sẽ không cho một dâm tặc như ngươi biết nàng là ai!”</w:t>
      </w:r>
    </w:p>
    <w:p>
      <w:pPr>
        <w:pStyle w:val="BodyText"/>
      </w:pPr>
      <w:r>
        <w:t xml:space="preserve">Mới vừa rồi vẻ mặt của Y Doanh Hương còn rất hoảng sợ, trong nháy mắt lại trở nên kiên cường như vậy, liền bảo vệ ý trung nhân của Dạ Vô Yên?!</w:t>
      </w:r>
    </w:p>
    <w:p>
      <w:pPr>
        <w:pStyle w:val="BodyText"/>
      </w:pPr>
      <w:r>
        <w:t xml:space="preserve">Nữ tử kia đến tột cùng là thần thánh phương nào mà lại có ma lực lớn như vậy?</w:t>
      </w:r>
    </w:p>
    <w:p>
      <w:pPr>
        <w:pStyle w:val="BodyText"/>
      </w:pPr>
      <w:r>
        <w:t xml:space="preserve">Sắt Sắt hé mắt cười lạnh, nàng ta vì nữ tử kia thật sự ngay cả chết cũng không sợ sao? Nếu là như vậy thì tại sao lại phải hạ mị dược với nàng? Chẳng lẽ không sợ Dạ Vô Yên giúp nàng giải độc, hay là muốn nam nhân khác giúp nàng giải độc, bị Dạ Vô Yên bắt được đuổi nàng ra khỏi phủ?</w:t>
      </w:r>
    </w:p>
    <w:p>
      <w:pPr>
        <w:pStyle w:val="BodyText"/>
      </w:pPr>
      <w:r>
        <w:t xml:space="preserve">“Vậy sao?” Sắt Sắt cau mày: “Ta cũng không có hứng thú muốn biết nàng là ai, chỉ cảm thấy hứng thú với tiểu mỹ nhân như ngươi mà thôi. Nhưng ngươi vẫn còn quá non, ta cảm thấy rất vô vị. Nhưng ta cũng đã ngồi trong này cả đêm, còn nhìn thấy bí mật không thể cho ai biết của ngươi. Aizz, nghe nói người khi đã trúng mị dược lại càng mất hồn, ta đi tìm Giang trắc phi bị ngươi hạ mị dược kia thì tốt hơn.” Sắt Sắt lạnh nhạt nói xong, vứt cành hoa trong tay xuống rồi xoay người làm như muốn rời đi.</w:t>
      </w:r>
    </w:p>
    <w:p>
      <w:pPr>
        <w:pStyle w:val="BodyText"/>
      </w:pPr>
      <w:r>
        <w:t xml:space="preserve">“Ngươi không được đi tìm Giang tỷ tỷ!” Y Doanh Hương bỗng nhiên đứng dậy nói.</w:t>
      </w:r>
    </w:p>
    <w:p>
      <w:pPr>
        <w:pStyle w:val="BodyText"/>
      </w:pPr>
      <w:r>
        <w:t xml:space="preserve">“Không được ư?” Sắt Sắt nhanh tay bắt lấy bờ vai trắng nõn mềm mại như ngọc của Y Doanh Hương: “Chẳng lẽ ngươi muốn cùng ta, nhưng ta lại không có chút hứng thú với ngươi, aizz. Hơn nữa nếu không có người giải độc thì Giang tỷ tỷ kia sẽ chết đó, hay là ngươi muốn hại chết nàng, aizz, trên đời sao lại có nữ nhân độc ác như vậy!” Giọng Sắt Sắt mỉa mai, ánh mắt lóe lên mũi nhọn lạnh lùng mãnh liệt mà lạnh lẽo.</w:t>
      </w:r>
    </w:p>
    <w:p>
      <w:pPr>
        <w:pStyle w:val="BodyText"/>
      </w:pPr>
      <w:r>
        <w:t xml:space="preserve">“Ta không phải muốn hại chết nàng, ta chỉ muốn nàng ở cùng một chỗ với vương gia, tên dâm tặc ngươi không được đi phá đám! Ta sẽ không cho ngươi đi phá đám! Người đâu mau tới, bắt hắn…” Y Doanh Hương rốt cuộc không để ý đến tính mạng la lớn lên.</w:t>
      </w:r>
    </w:p>
    <w:p>
      <w:pPr>
        <w:pStyle w:val="BodyText"/>
      </w:pPr>
      <w:r>
        <w:t xml:space="preserve">Ánh mắt Sắt Sắt lạnh lùng, nhưng thật ra lại không ngờ Y Doanh Hương cũng có can đảm lớn như vậy. Nàng giương cành hoa trong tay lên làm cho những đóa hoa bay tán loạn để cởi toàn bộ tiết khố cùng cái yếm trên người nàng xuống.</w:t>
      </w:r>
    </w:p>
    <w:p>
      <w:pPr>
        <w:pStyle w:val="BodyText"/>
      </w:pPr>
      <w:r>
        <w:t xml:space="preserve">“Thì ra ngươi muốn thị vệ nhìn thấy dáng vẻ trần trụi của ngươi?” Sắt Sắt nhíu mày lạnh giọng nói.</w:t>
      </w:r>
    </w:p>
    <w:p>
      <w:pPr>
        <w:pStyle w:val="BodyText"/>
      </w:pPr>
      <w:r>
        <w:t xml:space="preserve">Y Doanh Hương kinh hãi la lên một tiếng, chỉ cảm thấy trên người chợt lạnh, toàn bộ quần áo đã không còn trên người của nàng. Nàng dùng hai tay ôm ngực, nhưng chỉ có thể bảo vệ phía trên, không che được phía dưới. Khuôn mặt nhỏ nhắn trong nháy mắt trở nên xấu hổ và sợ hãi.</w:t>
      </w:r>
    </w:p>
    <w:p>
      <w:pPr>
        <w:pStyle w:val="BodyText"/>
      </w:pPr>
      <w:r>
        <w:t xml:space="preserve">Bên ngoài viện vang lên âm thanh của các thị vệ chạy tới, có người ở ngoài cửa hỏi: “Vương phi, đã xảy ra chuyện gì?”</w:t>
      </w:r>
    </w:p>
    <w:p>
      <w:pPr>
        <w:pStyle w:val="BodyText"/>
      </w:pPr>
      <w:r>
        <w:t xml:space="preserve">Sắt Sắt lạnh lùng nhìn gần nàng, khóe môi hiện lên ý cười lạnh lẽo.</w:t>
      </w:r>
    </w:p>
    <w:p>
      <w:pPr>
        <w:pStyle w:val="BodyText"/>
      </w:pPr>
      <w:r>
        <w:t xml:space="preserve">“Không có việc gì, ta chỉ gặp ác mộng thôi, không có việc gì, các ngươi đều đi xuống đi!” Y Doanh Hương do dự một lát rồi cất giọng nói. Tuy rằng tình huống hiện tại đã đủ làm nàng nổi giận nhưng nếu bị nhiều thị vệ như vậy nhìn thấy dáng vẻ nàng lúc này thì nàng còn khổ sở hơn là chết nữa.</w:t>
      </w:r>
    </w:p>
    <w:p>
      <w:pPr>
        <w:pStyle w:val="BodyText"/>
      </w:pPr>
      <w:r>
        <w:t xml:space="preserve">Tiếng bước chân dần dần rời đi, Sắt Sắt biết rốt cuộc không thể hỏi được gì, làm nàng ta nhục nhã như vậy cũng đã đủ, nên nàng duỗi tay bắn ra một cánh hoa, cánh hoa bay tới điểm huyệt đạo của nàng ta.</w:t>
      </w:r>
    </w:p>
    <w:p>
      <w:pPr>
        <w:pStyle w:val="BodyText"/>
      </w:pPr>
      <w:r>
        <w:t xml:space="preserve">Ánh mắt trong trẻo nhưng lạnh lùng của Sắt Sắt nhìn xẹt qua thân người trắng nõn của Y Doanh Hương, đôi môi đỏ mọng cong lên, lạnh lùng nói: “Tiểu mĩ nhân dáng người cũng không tệ, không bằng ta phá lệ một lần chơi đùa một chút với nữ tử non nớt như ngươi!” Nói xong nàng bỗng nhiên cúi đầu, kề sát vào thân mình Y Doanh Hương, bên môi nhếch lên một nụ cười lạnh lùng tà mị.</w:t>
      </w:r>
    </w:p>
    <w:p>
      <w:pPr>
        <w:pStyle w:val="BodyText"/>
      </w:pPr>
      <w:r>
        <w:t xml:space="preserve">Y Doanh Hương sợ tới mức hai tròng mắt long lanh, nước mắt chảy xuống không ngừng, nhưng huyệt đạo đang bị điểm nên không thể nói được lời nào.</w:t>
      </w:r>
    </w:p>
    <w:p>
      <w:pPr>
        <w:pStyle w:val="BodyText"/>
      </w:pPr>
      <w:r>
        <w:t xml:space="preserve">Sắt Sắt trừng mắt nhìn, cười lạnh: “Nhưng nữ nhân độc ác ta thực khinh thường không muốn chạm vào!”</w:t>
      </w:r>
    </w:p>
    <w:p>
      <w:pPr>
        <w:pStyle w:val="BodyText"/>
      </w:pPr>
      <w:r>
        <w:t xml:space="preserve">Nàng cười lạnh, đẩy cửa sổ ra, như một con bướm nhẹ nhàng phóng người ra ngoài.</w:t>
      </w:r>
    </w:p>
    <w:p>
      <w:pPr>
        <w:pStyle w:val="BodyText"/>
      </w:pPr>
      <w:r>
        <w:t xml:space="preserve">Chương 46 - Cưỡi mây gặp trăng 1</w:t>
      </w:r>
    </w:p>
    <w:p>
      <w:pPr>
        <w:pStyle w:val="BodyText"/>
      </w:pPr>
      <w:r>
        <w:t xml:space="preserve">Sáng sớm hôm nay, không khí trong Tuyền vương phủ rõ ràng có chút khác lạ hơn so với ngày thường.</w:t>
      </w:r>
    </w:p>
    <w:p>
      <w:pPr>
        <w:pStyle w:val="BodyText"/>
      </w:pPr>
      <w:r>
        <w:t xml:space="preserve">Còn chưa tới canh năm Tuyền vương bỗng nhiên truyền lệnh muốn những gia đinh trong phủ không trực đêm mà theo hắn đến viện giữa luyện võ. Thật đáng thương cho những luân hưu gia đinh trong phủ vất vả kia, một đêm dài cứ như vậy bị ngâm trong nước nóng.</w:t>
      </w:r>
    </w:p>
    <w:p>
      <w:pPr>
        <w:pStyle w:val="BodyText"/>
      </w:pPr>
      <w:r>
        <w:t xml:space="preserve">Những gia đinh trong phủ đó đều là những quân tinh anh từng theo Dạ Vô Yên chinh chiến ở biên quan , đối với cách thao luyện như vậy sớm đã trở thành thói quen, tự nhiên cũng không có nửa câu oán hận. Tốc độ nhanh như sấm chớp, nhanh chóng tụ tập đến nơi thao luyện, lập thành đội ngũ chỉnh tề.</w:t>
      </w:r>
    </w:p>
    <w:p>
      <w:pPr>
        <w:pStyle w:val="BodyText"/>
      </w:pPr>
      <w:r>
        <w:t xml:space="preserve">Cứ tưởng rằng Kim tổng quản sẽ dẫn dắt bọn họ thao luyện, không ngờ Dạ Vô Yên lại tự mình lên chỉ huy.</w:t>
      </w:r>
    </w:p>
    <w:p>
      <w:pPr>
        <w:pStyle w:val="BodyText"/>
      </w:pPr>
      <w:r>
        <w:t xml:space="preserve">Dạ Vô Yên một thân bào phục màu đỏ tự nhiên, mặc dù không mặc áo giáp nhưng toàn thân loại toát ra một loại khí chất vương giả sắc bén và khí phách, làm cho họ trong nháy mắt nghĩ tới những tình huống nguy hiểm bốn bề trên chiến trường.</w:t>
      </w:r>
    </w:p>
    <w:p>
      <w:pPr>
        <w:pStyle w:val="BodyText"/>
      </w:pPr>
      <w:r>
        <w:t xml:space="preserve">Sau khi trở lại kinh thành, vương gia vẫn luôn phong lưu , nho nhã, khí thế sắc bén kiên nghị như thế thật lâu rồi bọn họ chưa nhìn thấy. Trong nháy mắt, các gia đinh trong phủ đều trở nên phấn chấn.</w:t>
      </w:r>
    </w:p>
    <w:p>
      <w:pPr>
        <w:pStyle w:val="BodyText"/>
      </w:pPr>
      <w:r>
        <w:t xml:space="preserve">“Các ngươi không phải vẫn muốn cùng bổn vương quyết đấu sao, hôm nay ta liền cho các ngươi một cơ hội, cùng tiến lên đi!” Đôi mắt phượng của Dạ Vô Yên híp lại, ánh mắt ẩn chứa một vẻ lo lắng.</w:t>
      </w:r>
    </w:p>
    <w:p>
      <w:pPr>
        <w:pStyle w:val="BodyText"/>
      </w:pPr>
      <w:r>
        <w:t xml:space="preserve">Hai nhóm gia đinh nhìn nhau, vương gia không phải bị cái gì kích thích chứ? Trước kia ở biên quan, tuy rằng thường xuyên mang theo bọn họ đi thao luyện nhưng cũng chưa từng cho họ có cơ hội quyết đấu cùng hắn .</w:t>
      </w:r>
    </w:p>
    <w:p>
      <w:pPr>
        <w:pStyle w:val="BodyText"/>
      </w:pPr>
      <w:r>
        <w:t xml:space="preserve">Việc hôm nay là sao đây? Vừa nói sẽ quyết đấu cùng họ sao? Những ánh mắt nghi hoặc đều hướng về phía Kim tổng quản bên người Dạ Vô Yên. Kim tổng quản cũng không phải là một người đơn giản, đừng thấy vẻ mặt hắn thường ngày hiền lành, thật ra hắn là quân sư của các cánh quân bọn họ, không chỉ có một bụng mưu lược kế sách mà võ nghệ cũng tuyệt đỉnh. Đôi tay hắn nhìn qua trắng nõn nở nang nhưng làm cho quân giặc nghe tin đã sợ đến mất mật là đôi tay hổ.</w:t>
      </w:r>
    </w:p>
    <w:p>
      <w:pPr>
        <w:pStyle w:val="BodyText"/>
      </w:pPr>
      <w:r>
        <w:t xml:space="preserve">Đối với những cảm xúc vui buồn yêu giận của vương gia, phần lớn hắn đều biết được nguyên nhân nhưng hôm nay, Kim tổng quản lại trừng mắt nhìn, vẻ mặt cảm thấy khó hiểu, thực hiển nhiên hắn cũng không biết vương gia rốt cuộc bị làm sao.</w:t>
      </w:r>
    </w:p>
    <w:p>
      <w:pPr>
        <w:pStyle w:val="BodyText"/>
      </w:pPr>
      <w:r>
        <w:t xml:space="preserve">Bất quá mặc kệ như thế nào, cơ hội ngàn năm có một như vậy, bọn họ tất nhiên không thể bỏ qua, một đám người xoa tay, nóng lòng muốn thử. Hàng mười gia đinh, tay cầm các thứ binh khí, phóng người nhảy lên, phương hướng cùng tốc độ cũng không giống nhau, hướng tới tấn công Dạ Vô Yên.</w:t>
      </w:r>
    </w:p>
    <w:p>
      <w:pPr>
        <w:pStyle w:val="BodyText"/>
      </w:pPr>
      <w:r>
        <w:t xml:space="preserve">Trong nháy mắt, trong trường thao luyện toàn là những ánh kiếm đao thương lóe lên.</w:t>
      </w:r>
    </w:p>
    <w:p>
      <w:pPr>
        <w:pStyle w:val="BodyText"/>
      </w:pPr>
      <w:r>
        <w:t xml:space="preserve">Dạ Vô Yên quần áo như ảo ảnh, đang xuyên qua những ánh đao bóng kiếm, từ khi sắc trời tờ mờ sáng, vẫn đánh tới khi ánh nắng chiếu rọi khắp nơi.</w:t>
      </w:r>
    </w:p>
    <w:p>
      <w:pPr>
        <w:pStyle w:val="BodyText"/>
      </w:pPr>
      <w:r>
        <w:t xml:space="preserve">Nhìn chung quanh trường thao luyện, hàng trăm gia đinh toàn bộ đều nằm úp sấp trên mặt đất, tuy rằng không bị thương nhưng đã gần kiệt sức , rốt cuộc không đứng dậy nổi.</w:t>
      </w:r>
    </w:p>
    <w:p>
      <w:pPr>
        <w:pStyle w:val="BodyText"/>
      </w:pPr>
      <w:r>
        <w:t xml:space="preserve">Dạ Vô Yên một chân gạt ngã những gia đinh trong phủ cuối cùng, phất phất ống tay áo, khoanh tay đứng yên.</w:t>
      </w:r>
    </w:p>
    <w:p>
      <w:pPr>
        <w:pStyle w:val="BodyText"/>
      </w:pPr>
      <w:r>
        <w:t xml:space="preserve">Mặt trời đang ở phía sau hắn, vẫn không đổi sắc tỏa ra những tia sáng nhàn nhạt, hắn đứng ngược với ánh sáng, đôi mắt phượng sắc bén như chim ưng, sáng ngời trước mắt các gia đinh, lạnh giọng nói: “Mới trở về chưa đến hai tháng, ra tay đã chậm chạp như vậy. Tất cả đều đứng lên thao luyện, không đến trời tối không cho phép ngừng!”</w:t>
      </w:r>
    </w:p>
    <w:p>
      <w:pPr>
        <w:pStyle w:val="BodyText"/>
      </w:pPr>
      <w:r>
        <w:t xml:space="preserve">Hắn xoay người rời đi, nếu những gia đinh đáng thương bị lưu lại có thể kiên trì thao luyện đến khi mặt trời lặn đều sẽ trở thành tinh anh trong tinh anh.</w:t>
      </w:r>
    </w:p>
    <w:p>
      <w:pPr>
        <w:pStyle w:val="BodyText"/>
      </w:pPr>
      <w:r>
        <w:t xml:space="preserve">***</w:t>
      </w:r>
    </w:p>
    <w:p>
      <w:pPr>
        <w:pStyle w:val="BodyText"/>
      </w:pPr>
      <w:r>
        <w:t xml:space="preserve">Sắt Sắt từ Túy Vân viện trực tiếp trở về Đào Yêu viện, khinh công của nàng rất tốt nên không người nào phát hiện ra hành tung của nàng. Thay quần áo nam tử ra, nàng nằm ngã trên giường, chỉ cảm thấy thể xác và tinh thần mệt mỏi. Nhưng muốn ngủ cũng không thể nào ngủ được.</w:t>
      </w:r>
    </w:p>
    <w:p>
      <w:pPr>
        <w:pStyle w:val="BodyText"/>
      </w:pPr>
      <w:r>
        <w:t xml:space="preserve">Gió thổi nhẹ khiến tấm màn phất lên, trong phòng chỉ còn đọng lại một sự yên tĩnh và trầm trọng.</w:t>
      </w:r>
    </w:p>
    <w:p>
      <w:pPr>
        <w:pStyle w:val="BodyText"/>
      </w:pPr>
      <w:r>
        <w:t xml:space="preserve">Thanh Mai bỗng nhiên vội vã tiến vào, chạy đến trước mặt Sắt Sắt nhẹ giọng nói: “Tiểu thư, đã xảy ra chuyện, Túy Vân viện kia đã xảy ra chuyện!”</w:t>
      </w:r>
    </w:p>
    <w:p>
      <w:pPr>
        <w:pStyle w:val="BodyText"/>
      </w:pPr>
      <w:r>
        <w:t xml:space="preserve">Sắt Sắt nhíu mày, giọng lạnh lùng hỏi: “Chuyện gì làm cho ngươi kinh ngạc như vậy?”</w:t>
      </w:r>
    </w:p>
    <w:p>
      <w:pPr>
        <w:pStyle w:val="BodyText"/>
      </w:pPr>
      <w:r>
        <w:t xml:space="preserve">Thanh Mai thở hổn hển nói: “Em nghe nói Nhu phu nhân cùng vương gia và vài thị thiếp nữa đến Túy Vân viện bái kiến vương phi, tiểu thư người đoán xem các nàng nhìn thấy gì?”</w:t>
      </w:r>
    </w:p>
    <w:p>
      <w:pPr>
        <w:pStyle w:val="BodyText"/>
      </w:pPr>
      <w:r>
        <w:t xml:space="preserve">Trong lòng Sắt Sắt đã biết rõ, mặt không đổi sắc hỏi: “Nhìn thấy gì?”</w:t>
      </w:r>
    </w:p>
    <w:p>
      <w:pPr>
        <w:pStyle w:val="BodyText"/>
      </w:pPr>
      <w:r>
        <w:t xml:space="preserve">“Nhìn thấy người trong Túy Vân viện kia quần áo không chỉnh tề nằm dưới đất, vài thị nữ của nàng thì té xỉu. Nghe nói trong phòng không mất vàng bạc châu báu gì, xem ra tám phần là gặp phải hái hoa tặc rồi. Không ngờ tới đường đường là Tuyền vương phủ lại để cho hái hoa tặc tiến vào, thực sự làm người ta khó tin! Người nói xem hái hoa tặc kia tại sao lại to gan như vậy, vương phi của Tuyền vương hắn cũng dám động vào, em thật sự khâm phục chết đi được!” Vẻ mặt Thanh Mai đầy hứng thú nói.</w:t>
      </w:r>
    </w:p>
    <w:p>
      <w:pPr>
        <w:pStyle w:val="BodyText"/>
      </w:pPr>
      <w:r>
        <w:t xml:space="preserve">“Vậy sao?” Sắt Sắt thản nhiên nhíu mày, Y Doanh Hương thật đúng là xui xẻo, tại sao lại bị Nhu phu nhân cùng các thị thiếp nhìn thấy, cứ như vậy sự tình không náo loạn lên mới tài.</w:t>
      </w:r>
    </w:p>
    <w:p>
      <w:pPr>
        <w:pStyle w:val="BodyText"/>
      </w:pPr>
      <w:r>
        <w:t xml:space="preserve">“Tiểu thư, người không vui sao? Y Doanh Hương đêm qua hại người ngã xuống nước, nhanh như vậy đã bị báo ứng.” Thanh Mai đối với Y Doanh Hương thực tình là không có cảm tình, ai bảo nữ tử dị quốc này đoạt đi vị trí vương phi của tiểu thư nhà nàng.</w:t>
      </w:r>
    </w:p>
    <w:p>
      <w:pPr>
        <w:pStyle w:val="BodyText"/>
      </w:pPr>
      <w:r>
        <w:t xml:space="preserve">“Thanh Mai im miệng đi, không được nói lung tung!” Tử Mê đứng một bên trách mắng.</w:t>
      </w:r>
    </w:p>
    <w:p>
      <w:pPr>
        <w:pStyle w:val="BodyText"/>
      </w:pPr>
      <w:r>
        <w:t xml:space="preserve">“Dạ Vô Yên có động tĩnh gì không?” Sắt Sắt lạnh giọng hỏi.</w:t>
      </w:r>
    </w:p>
    <w:p>
      <w:pPr>
        <w:pStyle w:val="BodyText"/>
      </w:pPr>
      <w:r>
        <w:t xml:space="preserve">“Em nghe nói hắn vừa nghe tin liền vội vàng chạy đến, nhìn thấy vương phi yêu quý của hắn gặp chuyện không may, hắn tất nhiên giận dữ, hơn nữa em nghe nói Bắc Lỗ quốc Hách Liên Ngạo Thiên cũng đến.” Thanh Mai tiếp tục huyên náo lên tiếng.</w:t>
      </w:r>
    </w:p>
    <w:p>
      <w:pPr>
        <w:pStyle w:val="BodyText"/>
      </w:pPr>
      <w:r>
        <w:t xml:space="preserve">Phong Noãn? Sắt Sắt kinh hãi, thật không ngờ Phong Noãn lại tới nhanh như vậy. nàng cũng không ngờ tới sự tình lại trở nên ầm ỹ như vậy, nếu như đêm qua Dạ Vô Yên là người đầu tiên phát hiện Y Doanh Hương gặp chuyện không may thì chắc cũng sẽ không như vậy.</w:t>
      </w:r>
    </w:p>
    <w:p>
      <w:pPr>
        <w:pStyle w:val="BodyText"/>
      </w:pPr>
      <w:r>
        <w:t xml:space="preserve">Thế sự luôn khó lường !</w:t>
      </w:r>
    </w:p>
    <w:p>
      <w:pPr>
        <w:pStyle w:val="BodyText"/>
      </w:pPr>
      <w:r>
        <w:t xml:space="preserve">“Đến thật nhanh nha, chẳng lẽ chuyện này đã truyền ra ngoài?” Sắt Sắt không chớp mắt nói.</w:t>
      </w:r>
    </w:p>
    <w:p>
      <w:pPr>
        <w:pStyle w:val="BodyText"/>
      </w:pPr>
      <w:r>
        <w:t xml:space="preserve">“Hách Liên hoàng tử kia đêm qua căn bản là vẫn chưa đi , hắn đang ở trong vương phủ, nghe được việc này dĩ nhiên là đến xem.” Thanh Mai nói.</w:t>
      </w:r>
    </w:p>
    <w:p>
      <w:pPr>
        <w:pStyle w:val="BodyText"/>
      </w:pPr>
      <w:r>
        <w:t xml:space="preserve">Thì ra là thế.</w:t>
      </w:r>
    </w:p>
    <w:p>
      <w:pPr>
        <w:pStyle w:val="BodyText"/>
      </w:pPr>
      <w:r>
        <w:t xml:space="preserve">“Tiểu thư, chúng ta có nên qua đó xem náo nhiệt không? Mọi người trong hậu viện đều đến, chúng ta có phải cũng nên đến quan tâm Y vương phi một chút không?” Thanh Mai hoàn toàn chỉ muốn xem náo nhiệt.</w:t>
      </w:r>
    </w:p>
    <w:p>
      <w:pPr>
        <w:pStyle w:val="BodyText"/>
      </w:pPr>
      <w:r>
        <w:t xml:space="preserve">Sắt Sắt không có hứng thú như vậy, nàng lạnh lùng cười cười nói: “Thanh Mai nếu như ngươi còn muốn giữ lại cái đầu trên người ngươi thì hãy ngoan ngoãn ở lại đây, không nên đi bất kì chỗ nào!”</w:t>
      </w:r>
    </w:p>
    <w:p>
      <w:pPr>
        <w:pStyle w:val="BodyText"/>
      </w:pPr>
      <w:r>
        <w:t xml:space="preserve">Thanh Mai sợ tới mức rụt đầu lưỡi, cười nói: “Tiểu thư, nghiêm trọng như vậy sao?”</w:t>
      </w:r>
    </w:p>
    <w:p>
      <w:pPr>
        <w:pStyle w:val="BodyText"/>
      </w:pPr>
      <w:r>
        <w:t xml:space="preserve">Tử Mê lạnh lùng nghiêm mặt: “Vậy ngươi cho là thế nào, ngươi cho là Tuyền vương sẽ để chuyện này bị truyền ra ngoài sao?”</w:t>
      </w:r>
    </w:p>
    <w:p>
      <w:pPr>
        <w:pStyle w:val="BodyText"/>
      </w:pPr>
      <w:r>
        <w:t xml:space="preserve">Thanh Mai sợ tới mức run rẩy, đây đúng là không phải chuyện tốt, vẫn không biết thì tốt hơn, lập tức cười nói: “Ta cái gì cũng không biết là được.”</w:t>
      </w:r>
    </w:p>
    <w:p>
      <w:pPr>
        <w:pStyle w:val="BodyText"/>
      </w:pPr>
      <w:r>
        <w:t xml:space="preserve">Bất quá sự tình vẫn còn chưa xong.</w:t>
      </w:r>
    </w:p>
    <w:p>
      <w:pPr>
        <w:pStyle w:val="BodyText"/>
      </w:pPr>
      <w:r>
        <w:t xml:space="preserve">Chỉ qua chốc lát, Thanh Mai lại thần bí hề hề đi vào nói: “Tiểu thư, người có biết chuyện tình đó làm sao mà xong việc không?”</w:t>
      </w:r>
    </w:p>
    <w:p>
      <w:pPr>
        <w:pStyle w:val="BodyText"/>
      </w:pPr>
      <w:r>
        <w:t xml:space="preserve">Sắt Sắt đang ngồi ở ghế trên uống trà, mặc kệ nàng. Tử Mê ngồi thêu hoa ở bên cạnh, dáng vẻ cũng thờ ơ lãnh đạm.</w:t>
      </w:r>
    </w:p>
    <w:p>
      <w:pPr>
        <w:pStyle w:val="BodyText"/>
      </w:pPr>
      <w:r>
        <w:t xml:space="preserve">Thanh Mai ở trong phòng dạo qua một vòng, nhưng vẫn không nín được, nhịn rồi lại nhẫn, rốt cuộc nói: “Tiểu thư, tên hái hoa tặc kia chính là Hách Liên Ngạo Thiên.”</w:t>
      </w:r>
    </w:p>
    <w:p>
      <w:pPr>
        <w:pStyle w:val="BodyText"/>
      </w:pPr>
      <w:r>
        <w:t xml:space="preserve">Sắt Sắt đang đưa chén trà vào miệng bỗng nhiên khựng lại.</w:t>
      </w:r>
    </w:p>
    <w:p>
      <w:pPr>
        <w:pStyle w:val="BodyText"/>
      </w:pPr>
      <w:r>
        <w:t xml:space="preserve">Hái hoa tặc là Phong Noãn? !</w:t>
      </w:r>
    </w:p>
    <w:p>
      <w:pPr>
        <w:pStyle w:val="BodyText"/>
      </w:pPr>
      <w:r>
        <w:t xml:space="preserve">“Nghe nói Hách Liên Ngạo Thiên vẫn thầm mến Y Doanh Hương công chúa, cho nên đêm qua mới có thể kìm lòng không được. Aizz, em đã nói rồi, làm gì có hái hoa tặc nào can đảm như vậy, muốn hái hoa lại chạy đến Tuyền vương phủ, thì ra là hắn, mà ước chừng cũng chỉ có hắn mới lớn gan như vậy.” Thanh Mai lắc đầu nói.</w:t>
      </w:r>
    </w:p>
    <w:p>
      <w:pPr>
        <w:pStyle w:val="BodyText"/>
      </w:pPr>
      <w:r>
        <w:t xml:space="preserve">Sắt Sắt nắm chặt chén trà, chỉ cảm thấy trong lòng toàn một mảnh hỗn loạn.</w:t>
      </w:r>
    </w:p>
    <w:p>
      <w:pPr>
        <w:pStyle w:val="BodyText"/>
      </w:pPr>
      <w:r>
        <w:t xml:space="preserve">Nếu như tên hái hoa tặc kia không phải mình thì nàng nhất định sẽ tin là thật.</w:t>
      </w:r>
    </w:p>
    <w:p>
      <w:pPr>
        <w:pStyle w:val="BodyText"/>
      </w:pPr>
      <w:r>
        <w:t xml:space="preserve">Nhưng rõ ràng không phải Phong Noãn, vì sao hắn phải nhận do mình làm? Đây cũng không phải là chuyện tốt đẹp gì, chẳng lẽ Phong Noãn thật sự thích Y Doanh Hương?</w:t>
      </w:r>
    </w:p>
    <w:p>
      <w:pPr>
        <w:pStyle w:val="BodyText"/>
      </w:pPr>
      <w:r>
        <w:t xml:space="preserve">Ý niệm này vừa xuất hiện trong đầu Sắt Sắt, có một số việc bỗng nhiên trở nên sáng tỏ.</w:t>
      </w:r>
    </w:p>
    <w:p>
      <w:pPr>
        <w:pStyle w:val="BodyText"/>
      </w:pPr>
      <w:r>
        <w:t xml:space="preserve">Sắt Sắt chợt nhớ tới việc trên núi Hương Miểu, Phong Noãn nhất thời mất lí trí làm nhục mình, ở Yên Chi lâu Phong Noan lại cố ý mua rượu tìm vui, chẳng lẽ đều là bởi vì Phong Noãn thích Y Doanh Hương?!</w:t>
      </w:r>
    </w:p>
    <w:p>
      <w:pPr>
        <w:pStyle w:val="BodyText"/>
      </w:pPr>
      <w:r>
        <w:t xml:space="preserve">Nàng sớm biết hắn đã khổ sở vì tương tư, không nghĩ tới đối tượng lại là Y Doanh Hương!</w:t>
      </w:r>
    </w:p>
    <w:p>
      <w:pPr>
        <w:pStyle w:val="Compact"/>
      </w:pPr>
      <w:r>
        <w:t xml:space="preserve"> </w:t>
      </w:r>
      <w:r>
        <w:br w:type="textWrapping"/>
      </w:r>
      <w:r>
        <w:br w:type="textWrapping"/>
      </w:r>
    </w:p>
    <w:p>
      <w:pPr>
        <w:pStyle w:val="Heading2"/>
      </w:pPr>
      <w:bookmarkStart w:id="46" w:name="tập-1-lâm-giang-tiên---chương-047-phần-1"/>
      <w:bookmarkEnd w:id="46"/>
      <w:r>
        <w:t xml:space="preserve">24. Tập 1: Lâm Giang Tiên - Chương 047 (phần 1)</w:t>
      </w:r>
    </w:p>
    <w:p>
      <w:pPr>
        <w:pStyle w:val="Compact"/>
      </w:pPr>
      <w:r>
        <w:br w:type="textWrapping"/>
      </w:r>
      <w:r>
        <w:br w:type="textWrapping"/>
      </w:r>
      <w:r>
        <w:t xml:space="preserve"> </w:t>
      </w:r>
    </w:p>
    <w:p>
      <w:pPr>
        <w:pStyle w:val="BodyText"/>
      </w:pPr>
      <w:r>
        <w:t xml:space="preserve">Chương 47 - Cưỡi mây gặp trăng 2</w:t>
      </w:r>
    </w:p>
    <w:p>
      <w:pPr>
        <w:pStyle w:val="BodyText"/>
      </w:pPr>
      <w:r>
        <w:t xml:space="preserve">Nếu như Phong Noãn thật sự thích Y Doanh Hương, nếu như Y Doanh Hương cùng Dạ Vô Yên thật sự chỉ là vợ chồng trên danh nghĩa vậy đêm qua nàng làm vậy không chỉ tổn thương Y Doanh Hương mà còn hủy đi tình cảm tốt đẹp của nàng ấy và Phong Noãn.</w:t>
      </w:r>
    </w:p>
    <w:p>
      <w:pPr>
        <w:pStyle w:val="BodyText"/>
      </w:pPr>
      <w:r>
        <w:t xml:space="preserve">Tuy nàng hận Y Doanh Hương đối xử với nàng như vậy nhưng đối với Phong Noãn đã theo nàng một năm, nàng quyết không thể làm tổn thương hắn. Nay Phong Noãn đã thừa nhận việc đêm qua là do hắn gây ra, không biết Dạ Vô Yên sẽ xử lý việc này như thế nào. Nàng gây ra tai họa này, không nên gây phiền toái cho Phong Noãn mới phải.</w:t>
      </w:r>
    </w:p>
    <w:p>
      <w:pPr>
        <w:pStyle w:val="BodyText"/>
      </w:pPr>
      <w:r>
        <w:t xml:space="preserve">Sắt Sắt nhăn mày, nhẹ nhàng buông chén trà trong tay xuống, vào giọt trong chén sánh ra ngoài.</w:t>
      </w:r>
    </w:p>
    <w:p>
      <w:pPr>
        <w:pStyle w:val="BodyText"/>
      </w:pPr>
      <w:r>
        <w:t xml:space="preserve">“Tử Mê, Thanh Mai, theo ta đi ra ngoài một chút!” Sắt Sắt đứng dậy nói.</w:t>
      </w:r>
    </w:p>
    <w:p>
      <w:pPr>
        <w:pStyle w:val="BodyText"/>
      </w:pPr>
      <w:r>
        <w:t xml:space="preserve">Tử Mê không chớp mắt lo lắng, liếc Sắt Sắt một cái. Thanh Mai nghe vậy trái lại nhảy nhót vui sướng, dẫn đầu chạy vội ra ngoài. Chủ tớ ba người dọc theo con đường trải đá chậm rãi hướng về Vân Túy viện.</w:t>
      </w:r>
    </w:p>
    <w:p>
      <w:pPr>
        <w:pStyle w:val="BodyText"/>
      </w:pPr>
      <w:r>
        <w:t xml:space="preserve">Đứng trên cầu đá liền nhìn thấy ở xa xa là cửa lớn của Vân Túy viện, có vài thị vệ đang đứng canh gác, dĩ nhiên Dạ Vô Yên vẫn chưa rời đi.</w:t>
      </w:r>
    </w:p>
    <w:p>
      <w:pPr>
        <w:pStyle w:val="BodyText"/>
      </w:pPr>
      <w:r>
        <w:t xml:space="preserve">Sắt Sắt đi qua cầu đá, xuyên qua cánh cổng lớn, mơ hồ nhìn thấy những bông hoa tường vi trong Vân Túy viện đang nở rộ, còn trên mặt đất được một tầng cánh hoa màu hồng bao phủ, nhưng không có người quét nhìn giống như một tấm thảm đỏ rất diễm lệ.</w:t>
      </w:r>
    </w:p>
    <w:p>
      <w:pPr>
        <w:pStyle w:val="BodyText"/>
      </w:pPr>
      <w:r>
        <w:t xml:space="preserve">“Tiểu thư, chúng ta nên vào đó không?” Thanh Mai hỏi.</w:t>
      </w:r>
    </w:p>
    <w:p>
      <w:pPr>
        <w:pStyle w:val="BodyText"/>
      </w:pPr>
      <w:r>
        <w:t xml:space="preserve">“Để lát nữa nói sau.” Sắt Sắt dẫn theo Tử Mê và Thanh Mai đi tới bên kia hồ nước. Hôm nay, Vân Túy viện chỉ toàn một mảnh yên tĩnh, hiển nhiên sự tình cũng không như sự tưởng tượng của nàng đến nỗi không thể cứu vãn được. Nếu Dạ Vô Yên và Phong Noãn thực sự giao đấu đến lúc đó nàng vào cũng chưa muộn.</w:t>
      </w:r>
    </w:p>
    <w:p>
      <w:pPr>
        <w:pStyle w:val="BodyText"/>
      </w:pPr>
      <w:r>
        <w:t xml:space="preserve">Nàng đứng ở ven hồ, lẳng lặng ngắm nhìn những bông hoa sen trong sáng như ngọc, còn có những con cá tự do bơi lội, mặt nước hồ sáng lấp lánh. Đợi một lát không thấy Vân Túy viện có động tĩnh gì, Sắt Sắt nhẹ nhàng thở phào nhẹ nhõm, có lẽ sự tình đã được giải quyết.</w:t>
      </w:r>
    </w:p>
    <w:p>
      <w:pPr>
        <w:pStyle w:val="BodyText"/>
      </w:pPr>
      <w:r>
        <w:t xml:space="preserve">Nàng đang định đi học theo cầu đá rời khỏi đã thấy một thị vệ canh giữ trước cửa chạy về hướng các nàng.</w:t>
      </w:r>
    </w:p>
    <w:p>
      <w:pPr>
        <w:pStyle w:val="BodyText"/>
      </w:pPr>
      <w:r>
        <w:t xml:space="preserve">“Giang trắc phi, xin dừng bước, Vương gia mời người đi vào.” Thị vệ kia trầm giọng nói.</w:t>
      </w:r>
    </w:p>
    <w:p>
      <w:pPr>
        <w:pStyle w:val="BodyText"/>
      </w:pPr>
      <w:r>
        <w:t xml:space="preserve">Sắt Sắt dừng bước, không nghĩ tới Dạ Vô Yên lại phát hiện ra nàng đã đến đây, còn gọi nàng vào. Nghe nói vừa rồi đám thị thiếp kia đều bị hắn đuổi đi, vì sao lại muốn một mình nàng vào?</w:t>
      </w:r>
    </w:p>
    <w:p>
      <w:pPr>
        <w:pStyle w:val="BodyText"/>
      </w:pPr>
      <w:r>
        <w:t xml:space="preserve">Sắt Sắt cảm thấy nghi hoặc hay là có một số việc rốt cuộc hắn muốn tìm hiểu sao? Ánh mắt nàng trở nên tà mị, khóe môi hơi cong lên, nàng để Thanh Mai cùng Tử Mê ở lại cửa sau, một mình nhanh nhẹn đi về phí hướng Vân Túy viện.</w:t>
      </w:r>
    </w:p>
    <w:p>
      <w:pPr>
        <w:pStyle w:val="BodyText"/>
      </w:pPr>
      <w:r>
        <w:t xml:space="preserve">Bên trong rộng lớn như vậy nhưng hoàn toàn là một cảnh trong trẻo, lạnh lùng và yên tĩnh.</w:t>
      </w:r>
    </w:p>
    <w:p>
      <w:pPr>
        <w:pStyle w:val="BodyText"/>
      </w:pPr>
      <w:r>
        <w:t xml:space="preserve">Đêm qua những đóa hoa tường vi bị Sắt Sắt đánh rơi hiện giờ vẫn nằm trên mặt đất như trước, đỏ bừng một cách thê lương mà diễm lệ. Những thị nữ té xỉu dĩ nhiên không còn nằm ở đó, chắc đã được đi cứu tỉnh. Bên trong chỉ có ba người, Dạ Vô Yên, Phong Noãn và Y Doanh Hương.</w:t>
      </w:r>
    </w:p>
    <w:p>
      <w:pPr>
        <w:pStyle w:val="BodyText"/>
      </w:pPr>
      <w:r>
        <w:t xml:space="preserve">Rõ ràng có ba người ở đây nhưng không khí lạnh lẽo, nghiêm trang làm cho người ta mơ hồ hoài nghi không có người.</w:t>
      </w:r>
    </w:p>
    <w:p>
      <w:pPr>
        <w:pStyle w:val="BodyText"/>
      </w:pPr>
      <w:r>
        <w:t xml:space="preserve">Dạ Vô Yên ngồi trên chiếc ghế dài bên cửa sổ, một thân hoa phục màu tím, mái tóc đen được búi lại, dùng trâm ngọc đơn giản gài lại. Hắn lười biếng ngồi ở đó, không hề nói một lời, nhưng toàn thân lại toát ra một khí thế làm cho người ta nơm nớp lo sợ.</w:t>
      </w:r>
    </w:p>
    <w:p>
      <w:pPr>
        <w:pStyle w:val="BodyText"/>
      </w:pPr>
      <w:r>
        <w:t xml:space="preserve">Phong Noãn chỉ khoanh tay đứng xuất thần cạnh chiếc bàn giữa phòng, đối diện với mấy bình hoa nhỏ trên bàn, nhìn thấy Sắt Sắt tiến vào thì con ngươi đen yên tĩnh như hồ nước sâu chợt nổi lên những gợn sóng. Hắn có chút bất mãn nhướng mày, ánh mắt chuyển hướng về phía Dạ Vô Yên, nói lãnh đạm “Tuyền vương, việc này người ngoài biết càng ít càng tố, vì sao Tuyền vương còn muốn Giang trắc phi vào?”</w:t>
      </w:r>
    </w:p>
    <w:p>
      <w:pPr>
        <w:pStyle w:val="BodyText"/>
      </w:pPr>
      <w:r>
        <w:t xml:space="preserve">“Ngươi cũng biết nàng là trắc phi của ta, không phải người ngoài, có biết cũng không sao. Huống chi Hách Liên hoàng tử nếu đã dám làm chuyện như vậy còn sợ người ngoài biết sao?” Dạ Vô Yên cười như không cười nói, ánh mắt đảo qua Sắt Sắt trong trang phục trắng thuần khiết, trên khuôn mặt bình tĩnh ẩn chứa vẻ dao động.</w:t>
      </w:r>
    </w:p>
    <w:p>
      <w:pPr>
        <w:pStyle w:val="BodyText"/>
      </w:pPr>
      <w:r>
        <w:t xml:space="preserve">“Thiếp thân tham kiến vương gia, vương phi, tham kiến Hách Liên hoàng tử.” Lông mi Sắt Sắt cong lên, một chút ý cười nhè nhẹ hiện lên trên mặt nàng: “Nghe nói thân thể ngà ngọc của vương phi không được tốt, không biết hiện tại đã đỡ hơn chút nào chưa?”</w:t>
      </w:r>
    </w:p>
    <w:p>
      <w:pPr>
        <w:pStyle w:val="BodyText"/>
      </w:pPr>
      <w:r>
        <w:t xml:space="preserve">Dạ Vô Yên nhìn khuôn mặt như ngọc của Sắt Sắt chằm chằm, nhìn thấy khuôn mặt vô tội của nàng có ý cười say lòng người vô cùng, hắn bỗng nhiên cảm thấy ngực cực kỳ khó chịu, dường như có một thứ gì đó cuốn lấy trái tim mình.</w:t>
      </w:r>
    </w:p>
    <w:p>
      <w:pPr>
        <w:pStyle w:val="BodyText"/>
      </w:pPr>
      <w:r>
        <w:t xml:space="preserve">Y Doanh Hương nửa nằm trên chiếc giường da thú được chạm khắc, chỉ mặc một chiếc váy xanh lục nhạt duy nhất, mái tóc đen hỗn độn rối tung, hiển nhiên nàng không còn tâm tình chải chuốt. Khuôn mặt nhỏ nhắn của nàng đầy nước mắt, nhìn qua vô cùng điềm đạm đáng yêu. Hiển nhiên đêm qua nàng bị hái hoa tặc Sắt Sắt dọa cho hoảng sợ không ít.</w:t>
      </w:r>
    </w:p>
    <w:p>
      <w:pPr>
        <w:pStyle w:val="BodyText"/>
      </w:pPr>
      <w:r>
        <w:t xml:space="preserve">“Tuyền vương, ta nghĩ việc này chúng ta để lại sau này nói tiếp đi.” Phong Noãn hắng giọng nói, ánh mắt sâu thăm thẳm u ám lướt qua Sắt Sắt, ngưng trọng một lát rồi nói.</w:t>
      </w:r>
    </w:p>
    <w:p>
      <w:pPr>
        <w:pStyle w:val="BodyText"/>
      </w:pPr>
      <w:r>
        <w:t xml:space="preserve">Dạ Vô Yên mỉm cười, mặc dù vẫn duy trì tư thế thản nhiên như trước nhưng ánh mắt lại cực kì lạnh lẽo: “Để sau này nói tiếp? Hách Liên hoàng tử nói thật dễ nghe, Hương Hương là vương phi của ta, đêm qua lại tự nhiên bị ngươi làm nhục, cho dù Hương Hương là thần dân Bắc Lỗ quốc nhưng đã xuất giá theo chồng thì hiển nhiên đã là người Nam Việt, ngươi làm như vậy chính là hạ nhục thể diện của vương triều Nam Việt chúng ta. Chuyện lớn như vậy còn để ngày sau nói tiếp được sao? Bổn vương nghĩ không bằng hiện tại chúng ta hãy đi tìm hoàng đế để phân xử.”</w:t>
      </w:r>
    </w:p>
    <w:p>
      <w:pPr>
        <w:pStyle w:val="BodyText"/>
      </w:pPr>
      <w:r>
        <w:t xml:space="preserve">“Tuyền vương, ngươi không nên làm lớn chuyện như vậy! Bổn hoàng tử đã nói, đêm qua ta chưa làm gì ai cả, chẳng qua chỉ vui đùa cùng Hương Hương một chút.” Phong Noãn nói hổn hển.</w:t>
      </w:r>
    </w:p>
    <w:p>
      <w:pPr>
        <w:pStyle w:val="BodyText"/>
      </w:pPr>
      <w:r>
        <w:t xml:space="preserve">“Chưa làm gì sao? Hách Liên hoàng tử, ngươi cũng biết câu phi lễ chớ nhien mà? Có câu phi lễ chớ động người ngươi cũng biết chứ? Ta thấy ngươi sờ cũng đã sờ rồi, ngươi còn dám nói chưa làm gì nữa?” Dạ Vô Yên sẵng giọng nói.</w:t>
      </w:r>
    </w:p>
    <w:p>
      <w:pPr>
        <w:pStyle w:val="BodyText"/>
      </w:pPr>
      <w:r>
        <w:t xml:space="preserve">Phong Noãn nhất thời ngẩn người, thân hình cao lớn bất động không nhúc nhích, nhưng bản tay đã nắm chặt thành quyền, hiển nhiên hắn đã bị chọc giận không nhỏ.</w:t>
      </w:r>
    </w:p>
    <w:p>
      <w:pPr>
        <w:pStyle w:val="BodyText"/>
      </w:pPr>
      <w:r>
        <w:t xml:space="preserve">“Được, vậy ngươi nói đi, ngươi muốn bổn hoàng tử phải làm thế nào?” âm thanh của Phong Noãn trở nên lạnh lùng.</w:t>
      </w:r>
    </w:p>
    <w:p>
      <w:pPr>
        <w:pStyle w:val="BodyText"/>
      </w:pPr>
      <w:r>
        <w:t xml:space="preserve">Dạ Vô Yên xoay người, ngón tay nhặt một cánh hoa tường vi rơi xuống đất, nghi vấn nói: “Ta chỉ thấy lạ, khả năng sử dụng ám khí của Hách Liên hoàng tử cũng không tệ, nhưng có thể lấy cánh hoa làm vũ khí, khả năng này chỉ sợ so với Tiêm Tiêm công tử nổi tiếng kinh thành không kém là bao!”</w:t>
      </w:r>
    </w:p>
    <w:p>
      <w:pPr>
        <w:pStyle w:val="BodyText"/>
      </w:pPr>
      <w:r>
        <w:t xml:space="preserve">Hai ngón tay hắn kẹp lấy cánh hoa, giơ lên trước mặt, hé mắt nhìn. Cánh hoa đỏ bừng ánh lên đôi mắt tối đen của hắn, hết sức mê hoặc.</w:t>
      </w:r>
    </w:p>
    <w:p>
      <w:pPr>
        <w:pStyle w:val="BodyText"/>
      </w:pPr>
      <w:r>
        <w:t xml:space="preserve">Phong Noãn nghe vậy, sắc mặt càng trở nên cứng đờ. Rốt cuộc không ai so với hắn rõ ràng hơn khả năng sử dụng ám khí của Tiêm Tiêm công tử, sáng nay hắn liếc qua một cái liền nhận ra hái hoa tặc đêm qua chính là Tiêm Tiêm công tử Giang Sắt Sắt.</w:t>
      </w:r>
    </w:p>
    <w:p>
      <w:pPr>
        <w:pStyle w:val="BodyText"/>
      </w:pPr>
      <w:r>
        <w:t xml:space="preserve">Hắn bất động đứng ở đó, vẻ mặt như trước không hề gợn song hay tỏ vẻ kinh ngạc gì, chỉ là trong con ngươi xẹt qua một vẻ kinh ngạc. Hay là Tuyền vương đã nhìn ra sự thật? Biết được tên hái hoa tặc đêm qua không phải là hắn?</w:t>
      </w:r>
    </w:p>
    <w:p>
      <w:pPr>
        <w:pStyle w:val="BodyText"/>
      </w:pPr>
      <w:r>
        <w:t xml:space="preserve">“Tiêm Tiêm công tủ? Bổn hoàng tử chưa từng nghe qua!” Phong Noãn lạnh giọng nói.</w:t>
      </w:r>
    </w:p>
    <w:p>
      <w:pPr>
        <w:pStyle w:val="BodyText"/>
      </w:pPr>
      <w:r>
        <w:t xml:space="preserve">“Chưa từng nghe qua? Vậy trắc phi của ta chắc đã từng nghe qua rồi chứ?” Dạ Vô yên bỗng nhiên quay đầu lại, con ngươi đen sâu thẳm u ám như bầu trời đêm nhắm thẳng vào Sắt Sắt.</w:t>
      </w:r>
    </w:p>
    <w:p>
      <w:pPr>
        <w:pStyle w:val="BodyText"/>
      </w:pPr>
      <w:r>
        <w:t xml:space="preserve">Sắt Sắt lạnh nhạt cười cười, ngâm nga nói: “Thiếp thân xác thực đã nghe qua, nghe nói khả năng phóng ám khí của hắn cao siêu vô cùng!”</w:t>
      </w:r>
    </w:p>
    <w:p>
      <w:pPr>
        <w:pStyle w:val="BodyText"/>
      </w:pPr>
      <w:r>
        <w:t xml:space="preserve">Xem ra Dạ Vô Yên đúng là không tin Phong Noãn gây ra chuyện đêm qua, hơn nữa trong đầu còn hoài nghi là do Tiêm Tiêm công tử làm. Dạ Vô Yên quả thực có tài phán xét hơn người. Nhưng nếu thế vì sao hắn còn muốn làm khó Phong Noãn? Hắn rốt cuộc muốn như thế nào?</w:t>
      </w:r>
    </w:p>
    <w:p>
      <w:pPr>
        <w:pStyle w:val="BodyText"/>
      </w:pPr>
      <w:r>
        <w:t xml:space="preserve">“Tươi cười nhàn nhạt, thân ảnh bay bay, bàn tay trắng nõn Tiêm Tiêm, ám khí trùng trùng. Đây là những câu thơ mà mọi người trên phố miêu tả về hắn, có thể thấy được khả năng phóng ám khí của hắn cao siêu thế nào.” Dạ Vô Yên cười nhẹ nói.</w:t>
      </w:r>
    </w:p>
    <w:p>
      <w:pPr>
        <w:pStyle w:val="BodyText"/>
      </w:pPr>
      <w:r>
        <w:t xml:space="preserve">Khuôn mặt Phong Noãn trở nên lạnh lùng, nói lãnh đạm: “Tuyền vương, chớ nói quá xa, bổn hoàng tử chỉ hỏi việc này rốt cuộc ngươi muốn thế nào.” Dạ Vô yên cười nhẹ nói.</w:t>
      </w:r>
    </w:p>
    <w:p>
      <w:pPr>
        <w:pStyle w:val="BodyText"/>
      </w:pPr>
      <w:r>
        <w:t xml:space="preserve">Khuôn mặt Phong Noãn trở nên lạnh lùng, nói lãnh đạm: “Tuyền vương, chớ nói quá xa, bổn hoàng tử chỉ hỏi việc này rốt cuộc ngươi muốn thế nào mới xong việc?”</w:t>
      </w:r>
    </w:p>
    <w:p>
      <w:pPr>
        <w:pStyle w:val="BodyText"/>
      </w:pPr>
      <w:r>
        <w:t xml:space="preserve">“Yên ca ca, Hương Hương có thể nói vài câu được không?” Y Doanh Hương cắn môi, từ trên giường bước xuống.</w:t>
      </w:r>
    </w:p>
    <w:p>
      <w:pPr>
        <w:pStyle w:val="BodyText"/>
      </w:pPr>
      <w:r>
        <w:t xml:space="preserve">“Hương Hương ngươi nói đi! Ngươi biết bổn vương chưa bao giờ cự tuyệt yêu cầu của ngươi mà.” Ánh mắt Dạ Vô Yên chuyển đến Y Doanh Hương, lóe lên vẻ yêu thương cưng chìu.</w:t>
      </w:r>
    </w:p>
    <w:p>
      <w:pPr>
        <w:pStyle w:val="BodyText"/>
      </w:pPr>
      <w:r>
        <w:t xml:space="preserve">Chương 48</w:t>
      </w:r>
    </w:p>
    <w:p>
      <w:pPr>
        <w:pStyle w:val="BodyText"/>
      </w:pPr>
      <w:r>
        <w:t xml:space="preserve">“Yên ca ca không cần làm cho Ngạo Thiên ca ca khó xử. Hương Hương cầu xin Yên ca ca thực hiện lời hứa ngày trước. Người từng nói qua chỉ cần ta tìm được người mình thực sự yêu thương sẽ để ta tự do. Năm đó ở Bắc Lỗ quốc Hương Hương vẫn luôn quý mến Ngạo Thiên ca ca , đáng tiếc khi đó ta chỉ là con gái của một tộc trưởng, chưa được phong làm công chúa nên không thể kết giao cùng Ngạo Thiên ca ca. Đến khi ta được phong làm công chúa, mặc dù chỉ gặp mặt Ngạo Thiên ca ca vài lần nhưng lòng ta đã bị hãm sâu. Sau đó Ngạo Thiên ca ca phải đến Nam Việt làm con tin, từ đó về sau hai phương trời xa cách, nhớ nhung dày vò. Lần này sở dĩ Hương Hương nguyện ý theo Yên ca ca đến Nam Việt là để tìm kiếm Ngạo Thiên ca ca. Nay được trời thương nên ta cùng Ngạo Thiên ca ca đã gặp lại nhau, hơn nữa hiển nhiên trong lòng Ngạo Thiên ca ca cũng có Hương Hương, Hương Hương hy vọng Yên ca ca thành toàn cho chúng ta.” Nữ tử Bắc Lỗ quốc luôn thẳng thắn như vậy, tất cả chân tình đều nói ra hết khiến Sắt Sắt nghe thấy nhịn không được cảm thán.</w:t>
      </w:r>
    </w:p>
    <w:p>
      <w:pPr>
        <w:pStyle w:val="BodyText"/>
      </w:pPr>
      <w:r>
        <w:t xml:space="preserve">“Hương Hương!” Dạ Vô Yên cũng lạnh lùng cau mày: “Ngươi cho là Hách Liên hoàng tử thật sự để ý ngươi sao? Sao ta lại không thấy như vậy?”</w:t>
      </w:r>
    </w:p>
    <w:p>
      <w:pPr>
        <w:pStyle w:val="BodyText"/>
      </w:pPr>
      <w:r>
        <w:t xml:space="preserve">“Ngạo Thiên ca ca, trong lòng ngươi cũng có Hương Hương phải không?” Y Doanh Hương ngẩng đầu, đôi mắt ướt át ẩn chứa tình cảm, còn có vài phần quý trọng, vài phần chờ đợi nhìn về phía Phong Noãn, hai gò má trắng như tuyết hiện lên hai vệt đỏ ửng, nhìn qua say lòng người vô cùng .</w:t>
      </w:r>
    </w:p>
    <w:p>
      <w:pPr>
        <w:pStyle w:val="BodyText"/>
      </w:pPr>
      <w:r>
        <w:t xml:space="preserve">Phong Noãn cúi đầu, nhìn hàng mi chớp chớp của Y Doanh Hương, cái mũi nho nhỏ thanh tú, con ngươi đen long lanh sóng nước, trong lòng bỗng nhiên cảm thấy như bị kìm hãm.</w:t>
      </w:r>
    </w:p>
    <w:p>
      <w:pPr>
        <w:pStyle w:val="BodyText"/>
      </w:pPr>
      <w:r>
        <w:t xml:space="preserve">Ba năm trước nàng bất quá chỉ là một cô bé mười ba tuổi nhưng dáng người đã thướt tha, bộ dạng xinh đẹp. Hắn cùng nàng gặp nhau lần đầu tiên trên đồng cỏ xanh mướt trên thảo nguyên, bị vẻ hồn nhiên của nàng hấp dẫn, bị dung nhan quốc sắc thiên hương của nàng mê hoặc.</w:t>
      </w:r>
    </w:p>
    <w:p>
      <w:pPr>
        <w:pStyle w:val="BodyText"/>
      </w:pPr>
      <w:r>
        <w:t xml:space="preserve">Lòng của hắn liền chìm đắm thật sâu vào trong sóng mắt của nàng. Nếu như không bị đưa đến Nam Việt làm con tin, hắn tưởng có lẽ mình đã lấy nàng làm vợ.</w:t>
      </w:r>
    </w:p>
    <w:p>
      <w:pPr>
        <w:pStyle w:val="BodyText"/>
      </w:pPr>
      <w:r>
        <w:t xml:space="preserve">Nhưng mà trời trêu lòng người, ba năm li biệt dài đằng đẵng, tuy rằng lúc nào hắn cũng nhớ tới nàng, thậm chí nghe nói nàng phải gả cho Tuyền vương hắn cũng từng đau buồn ảm đạm thế nên mới mượn rượu giải sầu. Nhưng hắn lại phát hiện tình cảm của mình đã lặng lẽ thay đổi.</w:t>
      </w:r>
    </w:p>
    <w:p>
      <w:pPr>
        <w:pStyle w:val="BodyText"/>
      </w:pPr>
      <w:r>
        <w:t xml:space="preserve">Lần đó đến Yên Chi lâu uống rượu không phải do đau khổ vì thất tình mà chỉ là nói lời từ biệt với tình cảm đã mất đi của mình. Sau khi tỉnh rượu, hắn không hề nhớ thương nàng nữa, chỉ một lòng muốn nàng được hạnh phúc, muốn nàng là vương phi duy nhất được Tuyền vương thương yêu.</w:t>
      </w:r>
    </w:p>
    <w:p>
      <w:pPr>
        <w:pStyle w:val="BodyText"/>
      </w:pPr>
      <w:r>
        <w:t xml:space="preserve">Hắn không thể ngờ nàng cùng Dạ vô Yên chỉ là kết hôn giả, sự thương yêu nàng có chẳng qua chỉ là để diễn cho người đời xem, nàng vẫn còn thích hắn, yêu thương hắn.</w:t>
      </w:r>
    </w:p>
    <w:p>
      <w:pPr>
        <w:pStyle w:val="BodyText"/>
      </w:pPr>
      <w:r>
        <w:t xml:space="preserve">Nhưng hắn lại không yêu nàng, có lẽ tình cảm lúc trước của hắn với nàng căn bản không phải là tình yêu, chẳng qua chỉ do nhất thời si mê vẻ hồn nhiên cùng sắc đẹp của nàng. Trái tim của hắn không biết từ khi nào đã bị một bóng dáng nhanh nhẹn trong bộ y phục trắng chiếm giữ.</w:t>
      </w:r>
    </w:p>
    <w:p>
      <w:pPr>
        <w:pStyle w:val="Compact"/>
      </w:pPr>
      <w:r>
        <w:t xml:space="preserve"> </w:t>
      </w:r>
      <w:r>
        <w:br w:type="textWrapping"/>
      </w:r>
      <w:r>
        <w:br w:type="textWrapping"/>
      </w:r>
    </w:p>
    <w:p>
      <w:pPr>
        <w:pStyle w:val="Heading2"/>
      </w:pPr>
      <w:bookmarkStart w:id="47" w:name="tập-1-lâm-giang-tiên---chương-047-phần-2"/>
      <w:bookmarkEnd w:id="47"/>
      <w:r>
        <w:t xml:space="preserve">25. Tập 1: Lâm Giang Tiên - Chương 047 (phần 2)</w:t>
      </w:r>
    </w:p>
    <w:p>
      <w:pPr>
        <w:pStyle w:val="Compact"/>
      </w:pPr>
      <w:r>
        <w:br w:type="textWrapping"/>
      </w:r>
      <w:r>
        <w:br w:type="textWrapping"/>
      </w:r>
      <w:r>
        <w:t xml:space="preserve"> </w:t>
      </w:r>
    </w:p>
    <w:p>
      <w:pPr>
        <w:pStyle w:val="BodyText"/>
      </w:pPr>
      <w:r>
        <w:t xml:space="preserve">Lúc này hắn nhìn vào ánh mắt chờ đợi của nàng, tuy biết rõ lời nói của hắn sẽ giống như một thứ vũ khí sắc bén đâm vào lòng nàng nhưng hắn vẫn không thể không mở miệng, bởi vì sự lừa gạt trong nhất thời chỉ càng làm nàng thêm lầm tưởng.</w:t>
      </w:r>
    </w:p>
    <w:p>
      <w:pPr>
        <w:pStyle w:val="BodyText"/>
      </w:pPr>
      <w:r>
        <w:t xml:space="preserve">“Hương Hương, trong lòng ta có nàng, nhưng mà…” Phong Noãn do dự không biết nên nói thế nào.</w:t>
      </w:r>
    </w:p>
    <w:p>
      <w:pPr>
        <w:pStyle w:val="BodyText"/>
      </w:pPr>
      <w:r>
        <w:t xml:space="preserve">Nhưng hắn còn chưa kịp nói xong thì Y Doanh Hương đã nhào vào trong lòng hắn, khuôn mặt nhỏ nhắn mềm mại cọ cọ vào ngực hắn, nhẹ giọng nỉ non : “Ngạo Thiên ca ca, ta biết chàng vẫn còn thích ta, ai cũng không thể cướp chàng đi.” Ánh mắt của nàng làm như vô tình nhưng lại cố ý quét về phía Sắt Sắt đang đứng yên lặng bên cạnh.</w:t>
      </w:r>
    </w:p>
    <w:p>
      <w:pPr>
        <w:pStyle w:val="BodyText"/>
      </w:pPr>
      <w:r>
        <w:t xml:space="preserve">Phong Noãn bất đắc dĩ đẩy ra nàng, đôi mắt có vẻ không đành lòng, giọng điệu an ủi , dùng thanh âm dịu dàng nhất nói ra sự thực tàn khốc: “Hương Hương, trong lòng ta có nàng, cũng rất quan tâm nàng nhưng không phải loại tình cảm như nàng tưởng tượng, hai người chúng ta không có khả năng ở bên nhau, nàng hiểu không?”</w:t>
      </w:r>
    </w:p>
    <w:p>
      <w:pPr>
        <w:pStyle w:val="BodyText"/>
      </w:pPr>
      <w:r>
        <w:t xml:space="preserve">“Ngạo Thiên ca ca, chàng đang nói vậy?” Y Doanh Hương trừng mắt, giống như không hiểu lời của Phong Noãn liên tục lui về phía sau, cho đến khi thân mình đụng vào chiếc giường phía sau nàng mới dừng lại. Hai mắt đẫm lệ mông lung nói: “Trong lòng chàng rõ ràng có Hương Hương, lúc ở núi Hương Miểu chính bởi vì chàng biết được ta sắp gả cho vương gia nên mới làm nhục Giang tỷ tỷ để cho ta xem, chàng bất quá vì ghen không phải sao? Ở vương tôn yến chàng bởi vì sợ một trắc phi như Giang tỷ tỷ tranh giành tình cảm với ta nên mới phái người đi ám sát nàng không phải sao? Đêm qua hái hoa tặc làm nhục ta rõ ràng không phải là chàng nhưng chàng lại đứng ra nhận là bởi vì muốn bảo vệ ta, không phải sao? Chàng nói đi, Ngạo Thiên ca ca, chàng rõ ràng là yêu thích ta, vì sao lại không dám thừa nhận?”</w:t>
      </w:r>
    </w:p>
    <w:p>
      <w:pPr>
        <w:pStyle w:val="BodyText"/>
      </w:pPr>
      <w:r>
        <w:t xml:space="preserve">Nàng nhào xuống giường khóc rống lên, nhưng những lời nói của nàng lại làm Sắt Sắt chấn động và kinh ngạc, còn có Dạ Vô Yên, thậm chí cả Phong Noãn .</w:t>
      </w:r>
    </w:p>
    <w:p>
      <w:pPr>
        <w:pStyle w:val="BodyText"/>
      </w:pPr>
      <w:r>
        <w:t xml:space="preserve">Trong lúc nhất thời, bên trong bị một không khí quỷ dị bao phủ.</w:t>
      </w:r>
    </w:p>
    <w:p>
      <w:pPr>
        <w:pStyle w:val="BodyText"/>
      </w:pPr>
      <w:r>
        <w:t xml:space="preserve">Sắt Sắt lẳng lặng đứng ở đó, lòng đang bị một cảm giác rối loạn tê dại quấn lấy, nhưng trong nháy mắt toàn bộ đều biến mất. Tuy rằng trong lòng không hề hỗn loạn, nhưng thêm vào một sự phức tạp mất mát khó giải trừ.</w:t>
      </w:r>
    </w:p>
    <w:p>
      <w:pPr>
        <w:pStyle w:val="BodyText"/>
      </w:pPr>
      <w:r>
        <w:t xml:space="preserve">Phong Noãn làm nhục nàng trên núi Hương Miểu, ở Yên Chi lâu hắn mượn rượu giải sầu, nàng có thể đoán ra là vì Phong Noãn có tình cảm với Y Doanh Hương, nhưng nàng không thể ngờ tại vương tôn yến, những kẻ muốn ám sát nàng lại là do Phong Noãn phái đến.</w:t>
      </w:r>
    </w:p>
    <w:p>
      <w:pPr>
        <w:pStyle w:val="BodyText"/>
      </w:pPr>
      <w:r>
        <w:t xml:space="preserve">Vì tránh để nàng tranh giành tình cảm với Y Doanh Hương hắn muốn giết nàng? Lúc ấy hắn không biết nàng chính là Tiêm Tiêm công tử nên muốn giết người vô tội như nàng, hắn thật sự có thể ra tay được sao? Hắn còn nói không thích Y Doanh Hương, không thích mà có thể vì nàng ta đi giết người sao?</w:t>
      </w:r>
    </w:p>
    <w:p>
      <w:pPr>
        <w:pStyle w:val="BodyText"/>
      </w:pPr>
      <w:r>
        <w:t xml:space="preserve">“Nàng…” Phong Noãn há miệng thở dốc, dù thế nào cũng không nói nên lời. Lời Y Doanh Hương nói đều là sự thật, nhưng nguyên nhân cũng không phải hoàn toàn như vậy. Trên núi Hương Miểu quả thật hắn vì trong lòng buồn chán, cũng bởi vì ghen. Việc hái hoa tặc đêm qua sở dĩ hắn đứng ra nhận quả thật vì muốn bảo vệ nàng, nhưng hơn phân nửa nguyên nhân là bởi vì hắn biết hái hoa tặc đó chính là Sắt Sắt, hắn không muốn Dạ Vô Yên truy ra Sắt Sắt.</w:t>
      </w:r>
    </w:p>
    <w:p>
      <w:pPr>
        <w:pStyle w:val="BodyText"/>
      </w:pPr>
      <w:r>
        <w:t xml:space="preserve">“Làm sao có thể như vậy, Hách Liên hoàng tử làm sao có thể làm ra việc này? Ta không tin.” Sắt Sắt cong môi cười gượng nói, tuy rằng trong lòng nàng đã có bảy phần tin tưởng, nhưng với tình thế trước mắt không phải là lúc tìm hắn tính sổ.</w:t>
      </w:r>
    </w:p>
    <w:p>
      <w:pPr>
        <w:pStyle w:val="BodyText"/>
      </w:pPr>
      <w:r>
        <w:t xml:space="preserve">“Đúng vậy, bổn vương cũng không tin Hách Liên hoàng tử làm ra những chuyện như vậy. Nhưng chuyện cướp bóc trên núi Hương Miểu thì không thể nghi ngờ chính là do Hách Liên hoàng tử làm, nếu không Hương Hương cũng sẽ không tình nguyện làm con tin để bổn vương cho ngươi chạy thoát.” Dạ Vô Yên cười như không cười hỏi, âm thanh tựa như đang nhắm mắt dưỡng thần. Nhưng ai cũng nhìn ra hắn đang tức giận, bởi vì toàn thân trên dưới của hắn trong nháy mắt bị hơi thở lạnh lùng mãnh liệt bao phủ.</w:t>
      </w:r>
    </w:p>
    <w:p>
      <w:pPr>
        <w:pStyle w:val="BodyText"/>
      </w:pPr>
      <w:r>
        <w:t xml:space="preserve">Hắn sẽ không quên ngày đó cái yếm thêu hoa sen mới nở trên người trắc phi của hắn bị lộ ra trước mắt mọi người như thế nào. Hắn lại càng không quên trên chiếc cổ trắng nõn của nàng bị tàn sát bừa bãi để lại bao nhiêu dấu hôn. Thì ra tất cả đều là do Hách Liên hoàng tử làm. Nhớ tới đôi môi của hắn từng hôn qua bờ vai thon thả cùng khuôn ngực mềm mại của Sắt Sắt, ngực hắn đột nhiên cảm thấy khó chịu.</w:t>
      </w:r>
    </w:p>
    <w:p>
      <w:pPr>
        <w:pStyle w:val="BodyText"/>
      </w:pPr>
      <w:r>
        <w:t xml:space="preserve">“Quả thật là ta, nhưng như vậy thì thế nào, Tuyền vương gia, ngươi cũng không yêu trắc phi của ngươi, sao lại không để cho nàng được tự do?! Vương gia sẽ không dễ dàng quên ngày đó trên núi Hương Miểu ngươi đối với nàng vô tình như vậy, đao của ta đặt trên cổ nàng, ngươi cũng không thèm để mắt tới, còn lo sẽ trễ giờ dâng hương.” Phong Noãn lạnh giọng nói, hai con ngươi đen thẳng tắp chống lại đôi mắt phượng của Dạ Vô Yên.</w:t>
      </w:r>
    </w:p>
    <w:p>
      <w:pPr>
        <w:pStyle w:val="BodyText"/>
      </w:pPr>
      <w:r>
        <w:t xml:space="preserve">Một ánh mắt là ánh sáng lạnh lẽo bắn ra bốn phía, một ánh mắt là hàn ý tỏa ra khắp nơi.</w:t>
      </w:r>
    </w:p>
    <w:p>
      <w:pPr>
        <w:pStyle w:val="BodyText"/>
      </w:pPr>
      <w:r>
        <w:t xml:space="preserve">Không khí bên trong vốn đang trầm trọng, trong nháy mắt như bị đông lại.</w:t>
      </w:r>
    </w:p>
    <w:p>
      <w:pPr>
        <w:pStyle w:val="BodyText"/>
      </w:pPr>
      <w:r>
        <w:t xml:space="preserve">Y Doanh Hương đã sớm ngừng khóc, nàng ngồi dậy, có chút ngẩn người nhìn, nàng vốn là trung tâm của cuộc tranh luận, bỗng nhiên nhân vật chính đã thay đổi.</w:t>
      </w:r>
    </w:p>
    <w:p>
      <w:pPr>
        <w:pStyle w:val="BodyText"/>
      </w:pPr>
      <w:r>
        <w:t xml:space="preserve">Mà thân là nhân vật chính, vẻ mặt Giang Sắt Sắt lúc này hiện lên ý cười thật nhẹ , như hoa lan mới nở, như ánh trăng sáng vừa mới ló dạng, hiện lên khóe môi vô cùng tinh xảo đặc sắc, làm say lòng người.</w:t>
      </w:r>
    </w:p>
    <w:p>
      <w:pPr>
        <w:pStyle w:val="BodyText"/>
      </w:pPr>
      <w:r>
        <w:t xml:space="preserve">Hắn đối xử một cách khinh thường với nàng, hắn đối xử vô tình với nàng, từ trong trí nhớ của nàng tuôn ra.</w:t>
      </w:r>
    </w:p>
    <w:p>
      <w:pPr>
        <w:pStyle w:val="BodyText"/>
      </w:pPr>
      <w:r>
        <w:t xml:space="preserve">Miệng vết thương vốn đã lành , giờ lại bị người khác vạch trần, có thể không đau sao? Đau, đau vì miệng vết thương bị xát thêm muối, so với những chuyện tình càng đau khổ hơn nàng đã sớm trãi qua, chuyện này bất quá là gặp xui, không là gì cả!</w:t>
      </w:r>
    </w:p>
    <w:p>
      <w:pPr>
        <w:pStyle w:val="BodyText"/>
      </w:pPr>
      <w:r>
        <w:t xml:space="preserve">Giang Sắt Sắt lộ ra hai lúm đồng tiền trong suốt, nói giọng dịu dàng : “Vương gia, các ngươi cứ từ từ tán gẫu, thiếp thân cáo lui.” Lời nói của nàng dịu dàng mềm mại tuy nhiên lại ẩn chứa ý tứ chân thật đáng tin.</w:t>
      </w:r>
    </w:p>
    <w:p>
      <w:pPr>
        <w:pStyle w:val="BodyText"/>
      </w:pPr>
      <w:r>
        <w:t xml:space="preserve">Có một số việc không phải nàng trốn tránh mà là thật sự không để ý.</w:t>
      </w:r>
    </w:p>
    <w:p>
      <w:pPr>
        <w:pStyle w:val="BodyText"/>
      </w:pPr>
      <w:r>
        <w:t xml:space="preserve">Nàng thản nhiên xoay người, mái tóc đen dài như thác nước bay nhẹ trong không trung, nhìn như đóa hoa sen mới nở.</w:t>
      </w:r>
    </w:p>
    <w:p>
      <w:pPr>
        <w:pStyle w:val="BodyText"/>
      </w:pPr>
      <w:r>
        <w:t xml:space="preserve">“Hách Liên hoàng tử, xem ra ngươi chưa bao giờ bị bắt cóc, chẳng lẽ ngươi không biết nếu như muốn con tin được an toàn, biện pháp tốt nhất là nói con tin không hề quan trọng với mình, không phải sao?” Dạ Vô Yên không chút để ý, lời nói vang lên từ phía sau .</w:t>
      </w:r>
    </w:p>
    <w:p>
      <w:pPr>
        <w:pStyle w:val="BodyText"/>
      </w:pPr>
      <w:r>
        <w:t xml:space="preserve">Sắt Sắt ngừng chân, nhưng không quay đầu lại.</w:t>
      </w:r>
    </w:p>
    <w:p>
      <w:pPr>
        <w:pStyle w:val="BodyText"/>
      </w:pPr>
      <w:r>
        <w:t xml:space="preserve">Có lẽ lời hắn nói là thật, nhưng đối với nàng đã không còn quan trọng nữa .</w:t>
      </w:r>
    </w:p>
    <w:p>
      <w:pPr>
        <w:pStyle w:val="BodyText"/>
      </w:pPr>
      <w:r>
        <w:t xml:space="preserve">Nàng nhấc chân tiếp tục bước về phía trước, Y Doanh Hương lau khô nước mắt, từ trên giường chậm rãi bước xuống, trên khuôn mặt tái nhợt lộ ra ý cười nhè nhẹ. Nàng vội chạy đến trước mặt Sắt Sắt: “Giang tỷ tỷ, ngươi không cần đi!”</w:t>
      </w:r>
    </w:p>
    <w:p>
      <w:pPr>
        <w:pStyle w:val="BodyText"/>
      </w:pPr>
      <w:r>
        <w:t xml:space="preserve">Sắt Sắt dừng chân, trong ánh nắng rực rỡ nàng bỗng nhiên quay đầu lại, ánh nắng làm cho khuôn mặt trắng nõn của nàng nhiễm vẻ đỏ bừng một cách tự nhiên, làn gió nhẹ lay động những sợi tóc khiến cả người nàng nhìn xinh đẹp, tao nhã, và thong dong. Ánh mắt hình cung giống như ánh trăng, ý cười long lanh thanh nhã kiều mị nhưng lại vô cùng xa cách.</w:t>
      </w:r>
    </w:p>
    <w:p>
      <w:pPr>
        <w:pStyle w:val="BodyText"/>
      </w:pPr>
      <w:r>
        <w:t xml:space="preserve">“Vương phi, ta thật sự muốn cáo lui!” Giọng nói của nàng thật thản nhiên.</w:t>
      </w:r>
    </w:p>
    <w:p>
      <w:pPr>
        <w:pStyle w:val="BodyText"/>
      </w:pPr>
      <w:r>
        <w:t xml:space="preserve">“Giang tỷ tỷ, Hương Hương cầu xin người hãy khuyên nhủ Ngạo Thiên ca ca để Ngạo Thiên ca ca tiếp nhận ta!” Nàng vẫn chưa từ bỏ ý định, kéo ống tay áo Giang Sắt Sắt thấp giọng nói.</w:t>
      </w:r>
    </w:p>
    <w:p>
      <w:pPr>
        <w:pStyle w:val="BodyText"/>
      </w:pPr>
      <w:r>
        <w:t xml:space="preserve">“Vương phi, trên đời này chỉ có một thứ không thể miễn cưỡng, đó chính là tình yêu.” Y Doanh Hương đúng thực là một người si tình trong thiên hạ, lớn gan mà cố chấp, thủ đoạn lại có chút ích kỉ.</w:t>
      </w:r>
    </w:p>
    <w:p>
      <w:pPr>
        <w:pStyle w:val="BodyText"/>
      </w:pPr>
      <w:r>
        <w:t xml:space="preserve">Những lời này không chỉ làm sắc mặt của Y Doanh Hương biến đổi, ngay cả Dạ Vô Yên cũng bị lời của nàng làm cho chấn động.</w:t>
      </w:r>
    </w:p>
    <w:p>
      <w:pPr>
        <w:pStyle w:val="BodyText"/>
      </w:pPr>
      <w:r>
        <w:t xml:space="preserve">Chỉ là nói là nói như vậy, nhưng trên đời này mấy ai có thể chân chính làm được? Rất nhiều người biết rõ là không thể nhưng vẫn cưỡng cầu.</w:t>
      </w:r>
    </w:p>
    <w:p>
      <w:pPr>
        <w:pStyle w:val="BodyText"/>
      </w:pPr>
      <w:r>
        <w:t xml:space="preserve">“Hương Hương, nàng ấy vừa rồi đã nói rất rõ ràng.” Phong Noãn thở dài nói.</w:t>
      </w:r>
    </w:p>
    <w:p>
      <w:pPr>
        <w:pStyle w:val="BodyText"/>
      </w:pPr>
      <w:r>
        <w:t xml:space="preserve">Ngạo Thiên ca ca, vì sao chàng phải nói giúp Giang tỷ tỷ? Vì sao chàng muốn vương gia bỏ Giang tỷ tỷ, hay là… Chàng thích Giang tỷ tỷ?” Y Doanh Hương chuyển hướng đến Phong Noãn, hỏi lắp bắp.</w:t>
      </w:r>
    </w:p>
    <w:p>
      <w:pPr>
        <w:pStyle w:val="BodyText"/>
      </w:pPr>
      <w:r>
        <w:t xml:space="preserve">Sắt Sắt ngẩn ngơ, không ngờ Y Doanh Hương lại hỏi tới vấn đề này, hôm nay cũng coi như nàng được mở mang kiến thức về sự can đảm của nha đầu nhỏ này.</w:t>
      </w:r>
    </w:p>
    <w:p>
      <w:pPr>
        <w:pStyle w:val="BodyText"/>
      </w:pPr>
      <w:r>
        <w:t xml:space="preserve">“Đúng! Ta thích nàng!” Sắc mặt Phong Noãn ngưng trọng, ánh mắt sâu thẳm dừng trên người Sắt Sắt, gằn rõ từng tiếng một.</w:t>
      </w:r>
    </w:p>
    <w:p>
      <w:pPr>
        <w:pStyle w:val="BodyText"/>
      </w:pPr>
      <w:r>
        <w:t xml:space="preserve">Sắt Sắt bị ánh mắt của hắn nhìn chằm chằm trong lòng không khỏi bị kìm hãm.</w:t>
      </w:r>
    </w:p>
    <w:p>
      <w:pPr>
        <w:pStyle w:val="BodyText"/>
      </w:pPr>
      <w:r>
        <w:t xml:space="preserve">“Ngạo Thiên ca ca, nàng ấy là trắc phi của Yên ca ca, sao ngươi có thể thích nàng ấy?” Y Doanh Hương cảm thấy lòng mình trong nháy mắt tan vỡ, nước mắt tuôn ra không ngừng.</w:t>
      </w:r>
    </w:p>
    <w:p>
      <w:pPr>
        <w:pStyle w:val="BodyText"/>
      </w:pPr>
      <w:r>
        <w:t xml:space="preserve">“Hách Liên Ngạo Thiên, chẳng lẽ ngươi vừa cự tuyệt tình yêu của nàng liền nói lời yêu cùng nữ tử khác ngay tức khắc sao?” Dạ Vô Yên lạnh lùng nghiêm mặt nói, âm thanh của hắn so với tuyết còn lạnh lẽo hơn.</w:t>
      </w:r>
    </w:p>
    <w:p>
      <w:pPr>
        <w:pStyle w:val="BodyText"/>
      </w:pPr>
      <w:r>
        <w:t xml:space="preserve">Hắn nắm lấy eo nhỏ của Y Doanh Hương, mặc sức để nàng khóc trong lòng hắn. Hắn nhẹ nhàng vỗ bờ vai đang run rẩy không ngừng của nàng, nói dịu dàng “Hương Hương, Yên ca ca đã từng nói nhất định sẽ chọn cho ngươi một nam tử ưu tú nhất, hiểu ngươi nhất, đem ngươi gả cho hắn. Ngươi không nên tùy hứng, được không?”</w:t>
      </w:r>
    </w:p>
    <w:p>
      <w:pPr>
        <w:pStyle w:val="BodyText"/>
      </w:pPr>
      <w:r>
        <w:t xml:space="preserve">Dạ Vô Yên từ khi sinh ra tới giờ chỉ có giờ phút này vẻ mặt mới giãn ra, âm thanh hiền hòa dịu dàng, sự dịu dàng hiếm có kia đúng là có lực hấp dẫn trí mạng. Giờ phút này, hắn làm cho Sắt Sắt rất khó liên tưởng đến người trước kia đối với nàng lạnh lùng vô tình là cùng một người.</w:t>
      </w:r>
    </w:p>
    <w:p>
      <w:pPr>
        <w:pStyle w:val="BodyText"/>
      </w:pPr>
      <w:r>
        <w:t xml:space="preserve">Sự dịu dàng của hắn chưa bao giờ thể hiện trước mặt nàng.</w:t>
      </w:r>
    </w:p>
    <w:p>
      <w:pPr>
        <w:pStyle w:val="BodyText"/>
      </w:pPr>
      <w:r>
        <w:t xml:space="preserve">Chọn cho ngươi một người ưu tú nhất, hiểu ngươi nhất…Những lời này đúng là được nói ra từ miệng Dạ Vô Yên sao?</w:t>
      </w:r>
    </w:p>
    <w:p>
      <w:pPr>
        <w:pStyle w:val="BodyText"/>
      </w:pPr>
      <w:r>
        <w:t xml:space="preserve">Sắt Sắt quay đầu, ánh mắt chuyển hướng đến những bông hoa tường vi ngoài vườn, chỉ có một con ong nhỏ đang xuyên qua những bụi hoa kia, làm cho mất mát trong lòng nàng thêm dâng cao.</w:t>
      </w:r>
    </w:p>
    <w:p>
      <w:pPr>
        <w:pStyle w:val="BodyText"/>
      </w:pPr>
      <w:r>
        <w:t xml:space="preserve">“Ngạo Thiên ca ca, cho dù chàng thích Giang tỷ tỷ thì các người cũng không thể được. Giang tỷ tỷ là người của Yên ca ca, đêm qua bọn họ đã ở cùng nhau.” Y Doanh Hương bỗng nhiên từ trong lòng Dạ Vô Yên ngẩng đầu lên, vừa khóc vừa nói. Cảm xúc của nàng đã hoàn toàn không thể khống chế được, nghĩ sao nói vậy.</w:t>
      </w:r>
    </w:p>
    <w:p>
      <w:pPr>
        <w:pStyle w:val="BodyText"/>
      </w:pPr>
      <w:r>
        <w:t xml:space="preserve">Mặt Sắt Sắt trong nháy mắt bỗng nhiên trắng bệch. Có một số việc không thể giấu giếm được, nàng cũng chưa bao giờ muốn giấu giếm, nói ra có lẽ sẽ tốt hơn.</w:t>
      </w:r>
    </w:p>
    <w:p>
      <w:pPr>
        <w:pStyle w:val="BodyText"/>
      </w:pPr>
      <w:r>
        <w:t xml:space="preserve">Sắc mặt Phong Noãn biến chuyển lớn, Dạ Vô Yên lạnh nhạt với Sắt Sắt hắn đều biết, con người Sắt Sắt hắn lại càng rõ ràng. Đối với hôn sự không có tình cảm này, nàng tuyệt đối không để mất tấm thân trong sạch của mình, nếu không trước ngày thành hôn nàng sẽ không nhọc lòng gọi hắn đi bắt cóc nàng, làm hỏng danh tiết của nàng.</w:t>
      </w:r>
    </w:p>
    <w:p>
      <w:pPr>
        <w:pStyle w:val="BodyText"/>
      </w:pPr>
      <w:r>
        <w:t xml:space="preserve">Y Doanh Hương nhìn chằm chằm vào sắc mặt u ám của Phong Noãn, thong thả nói: “Ngạo Thiên ca ca, đêm qua sau khi Giang tỷ tỷ tắm rửa xong, ta đưa quần áo đến cho nàng, có tẩm thêm “Nhãn Nhi mị”. Nếu như Giang tỷ tỷ không cùng vương gia âu yếm sao còn có thể êm đẹp đứng ở đây.”</w:t>
      </w:r>
    </w:p>
    <w:p>
      <w:pPr>
        <w:pStyle w:val="BodyText"/>
      </w:pPr>
      <w:r>
        <w:t xml:space="preserve">Nhãn Nhi mị?! Phong Noãn đối với cái tên này cũng không xa lạ, đó là mị dược đặc trưng của Bắc Lỗ quốc có dược tính rất mạnh.</w:t>
      </w:r>
    </w:p>
    <w:p>
      <w:pPr>
        <w:pStyle w:val="BodyText"/>
      </w:pPr>
      <w:r>
        <w:t xml:space="preserve">Nàng lại cho Sắt Sắt dùng “Nhãn Nhi mị”.</w:t>
      </w:r>
    </w:p>
    <w:p>
      <w:pPr>
        <w:pStyle w:val="BodyText"/>
      </w:pPr>
      <w:r>
        <w:t xml:space="preserve">Thân mình Phong Noãn trở nên cứng đờ, nói không nên lời, chỉ cảm thấy hình như có một vật rất nặng chặn trước ngực, trong nhất thời cảm thấy như không thể thở được. Hắn lẳng lặng nhìn Sắt Sắt, ánh mắt ẩn chứa yêu thương.</w:t>
      </w:r>
    </w:p>
    <w:p>
      <w:pPr>
        <w:pStyle w:val="BodyText"/>
      </w:pPr>
      <w:r>
        <w:t xml:space="preserve">Hắn có thể tưởng tượng được ngay lúc đó nàng đau khổ như thế nào!</w:t>
      </w:r>
    </w:p>
    <w:p>
      <w:pPr>
        <w:pStyle w:val="BodyText"/>
      </w:pPr>
      <w:r>
        <w:t xml:space="preserve">Hắn đi nhanh về phía Sắt Sắt, định duỗi ngón tay lau đi ý cười nhè nhẹ trên khóe môi nàng, hắn biết giờ phút này nàng cũng không hề muốn cười. Nàng miễn cưỡng vui cười càng làm hắn đau lòng.</w:t>
      </w:r>
    </w:p>
    <w:p>
      <w:pPr>
        <w:pStyle w:val="BodyText"/>
      </w:pPr>
      <w:r>
        <w:t xml:space="preserve">Nhưng hắn không kịp chạm vào nàng.</w:t>
      </w:r>
    </w:p>
    <w:p>
      <w:pPr>
        <w:pStyle w:val="BodyText"/>
      </w:pPr>
      <w:r>
        <w:t xml:space="preserve">Bởi vì Dạ Vô Yên đã ra lệnh một tiếng, hai thị vệ từ ngoài cửa vọt vào mang Sắt Sắt đi.</w:t>
      </w:r>
    </w:p>
    <w:p>
      <w:pPr>
        <w:pStyle w:val="Compact"/>
      </w:pPr>
      <w:r>
        <w:t xml:space="preserve"> </w:t>
      </w:r>
      <w:r>
        <w:br w:type="textWrapping"/>
      </w:r>
      <w:r>
        <w:br w:type="textWrapping"/>
      </w:r>
    </w:p>
    <w:p>
      <w:pPr>
        <w:pStyle w:val="Heading2"/>
      </w:pPr>
      <w:bookmarkStart w:id="48" w:name="tập-1-lâm-giang-tiên---chương-048"/>
      <w:bookmarkEnd w:id="48"/>
      <w:r>
        <w:t xml:space="preserve">26. Tập 1: Lâm Giang Tiên - Chương 048</w:t>
      </w:r>
    </w:p>
    <w:p>
      <w:pPr>
        <w:pStyle w:val="Compact"/>
      </w:pPr>
      <w:r>
        <w:br w:type="textWrapping"/>
      </w:r>
      <w:r>
        <w:br w:type="textWrapping"/>
      </w:r>
      <w:r>
        <w:t xml:space="preserve"> </w:t>
      </w:r>
    </w:p>
    <w:p>
      <w:pPr>
        <w:pStyle w:val="BodyText"/>
      </w:pPr>
      <w:r>
        <w:t xml:space="preserve">Chương 48</w:t>
      </w:r>
    </w:p>
    <w:p>
      <w:pPr>
        <w:pStyle w:val="BodyText"/>
      </w:pPr>
      <w:r>
        <w:t xml:space="preserve">“Yên ca ca không cần làm cho Ngạo Thiên ca ca khó xử. Hương Hương cầu xin Yên ca ca thực hiện lời hứa ngày trước. Người từng nói qua chỉ cần ta tìm được người mình thực sự yêu thương sẽ để ta tự do. Năm đó ở Bắc Lỗ quốc Hương Hương vẫn luôn quý mến Ngạo Thiên ca ca , đáng tiếc khi đó ta chỉ là con gái của một tộc trưởng, chưa được phong làm công chúa nên không thể kết giao cùng Ngạo Thiên ca ca. Đến khi ta được phong làm công chúa, mặc dù chỉ gặp mặt Ngạo Thiên ca ca vài lần nhưng lòng ta đã bị hãm sâu. Sau đó Ngạo Thiên ca ca phải đến Nam Việt làm con tin, từ đó về sau hai phương trời xa cách, nhớ nhung dày vò. Lần này sở dĩ Hương Hương nguyện ý theo Yên ca ca đến Nam Việt là để tìm kiếm Ngạo Thiên ca ca. Nay được trời thương nên ta cùng Ngạo Thiên ca ca đã gặp lại nhau, hơn nữa hiển nhiên trong lòng Ngạo Thiên ca ca cũng có Hương Hương, Hương Hương hy vọng Yên ca ca thành toàn cho chúng ta.” Nữ tử Bắc Lỗ quốc luôn thẳng thắn như vậy, tất cả chân tình đều nói ra hết khiến Sắt Sắt nghe thấy nhịn không được cảm thán.</w:t>
      </w:r>
    </w:p>
    <w:p>
      <w:pPr>
        <w:pStyle w:val="BodyText"/>
      </w:pPr>
      <w:r>
        <w:t xml:space="preserve">“Hương Hương!” Dạ Vô Yên cũng lạnh lùng cau mày: “Ngươi cho là Hách Liên hoàng tử thật sự để ý ngươi sao? Sao ta lại không thấy như vậy?”</w:t>
      </w:r>
    </w:p>
    <w:p>
      <w:pPr>
        <w:pStyle w:val="BodyText"/>
      </w:pPr>
      <w:r>
        <w:t xml:space="preserve">“Ngạo Thiên ca ca, trong lòng ngươi cũng có Hương Hương phải không?” Y Doanh Hương ngẩng đầu, đôi mắt ướt át ẩn chứa tình cảm, còn có vài phần quý trọng, vài phần chờ đợi nhìn về phía Phong Noãn, hai gò má trắng như tuyết hiện lên hai vệt đỏ ửng, nhìn qua say lòng người vô cùng .</w:t>
      </w:r>
    </w:p>
    <w:p>
      <w:pPr>
        <w:pStyle w:val="BodyText"/>
      </w:pPr>
      <w:r>
        <w:t xml:space="preserve">Phong Noãn cúi đầu, nhìn hàng mi chớp chớp của Y Doanh Hương, cái mũi nho nhỏ thanh tú, con ngươi đen long lanh sóng nước, trong lòng bỗng nhiên cảm thấy như bị kìm hãm.</w:t>
      </w:r>
    </w:p>
    <w:p>
      <w:pPr>
        <w:pStyle w:val="BodyText"/>
      </w:pPr>
      <w:r>
        <w:t xml:space="preserve">Ba năm trước nàng bất quá chỉ là một cô bé mười ba tuổi nhưng dáng người đã thướt tha, bộ dạng xinh đẹp. Hắn cùng nàng gặp nhau lần đầu tiên trên đồng cỏ xanh mướt trên thảo nguyên, bị vẻ hồn nhiên của nàng hấp dẫn, bị dung nhan quốc sắc thiên hương của nàng mê hoặc.</w:t>
      </w:r>
    </w:p>
    <w:p>
      <w:pPr>
        <w:pStyle w:val="BodyText"/>
      </w:pPr>
      <w:r>
        <w:t xml:space="preserve">Lòng của hắn liền chìm đắm thật sâu vào trong sóng mắt của nàng. Nếu như không bị đưa đến Nam Việt làm con tin, hắn tưởng có lẽ mình đã lấy nàng làm vợ.</w:t>
      </w:r>
    </w:p>
    <w:p>
      <w:pPr>
        <w:pStyle w:val="BodyText"/>
      </w:pPr>
      <w:r>
        <w:t xml:space="preserve">Nhưng mà trời trêu lòng người, ba năm li biệt dài đằng đẵng, tuy rằng lúc nào hắn cũng nhớ tới nàng, thậm chí nghe nói nàng phải gả cho Tuyền vương hắn cũng từng đau buồn ảm đạm thế nên mới mượn rượu giải sầu. Nhưng hắn lại phát hiện tình cảm của mình đã lặng lẽ thay đổi.</w:t>
      </w:r>
    </w:p>
    <w:p>
      <w:pPr>
        <w:pStyle w:val="BodyText"/>
      </w:pPr>
      <w:r>
        <w:t xml:space="preserve">Lần đó đến Yên Chi lâu uống rượu không phải do đau khổ vì thất tình mà chỉ là nói lời từ biệt với tình cảm đã mất đi của mình. Sau khi tỉnh rượu, hắn không hề nhớ thương nàng nữa, chỉ một lòng muốn nàng được hạnh phúc, muốn nàng là vương phi duy nhất được Tuyền vương thương yêu.</w:t>
      </w:r>
    </w:p>
    <w:p>
      <w:pPr>
        <w:pStyle w:val="BodyText"/>
      </w:pPr>
      <w:r>
        <w:t xml:space="preserve">Hắn không thể ngờ nàng cùng Dạ vô Yên chỉ là kết hôn giả, sự thương yêu nàng có chẳng qua chỉ là để diễn cho người đời xem, nàng vẫn còn thích hắn, yêu thương hắn.</w:t>
      </w:r>
    </w:p>
    <w:p>
      <w:pPr>
        <w:pStyle w:val="BodyText"/>
      </w:pPr>
      <w:r>
        <w:t xml:space="preserve">Nhưng hắn lại không yêu nàng, có lẽ tình cảm lúc trước của hắn với nàng căn bản không phải là tình yêu, chẳng qua chỉ do nhất thời si mê vẻ hồn nhiên cùng sắc đẹp của nàng. Trái tim của hắn không biết từ khi nào đã bị một bóng dáng nhanh nhẹn trong bộ y phục trắng chiếm giữ.</w:t>
      </w:r>
    </w:p>
    <w:p>
      <w:pPr>
        <w:pStyle w:val="BodyText"/>
      </w:pPr>
      <w:r>
        <w:t xml:space="preserve">Lúc này hắn nhìn vào ánh mắt chờ đợi của nàng, tuy biết rõ lời nói của hắn sẽ giống như một thứ vũ khí sắc bén đâm vào lòng nàng nhưng hắn vẫn không thể không mở miệng, bởi vì sự lừa gạt trong nhất thời chỉ càng làm nàng thêm lầm tưởng.</w:t>
      </w:r>
    </w:p>
    <w:p>
      <w:pPr>
        <w:pStyle w:val="BodyText"/>
      </w:pPr>
      <w:r>
        <w:t xml:space="preserve">“Hương Hương, trong lòng ta có nàng, nhưng mà…” Phong Noãn do dự không biết nên nói thế nào.</w:t>
      </w:r>
    </w:p>
    <w:p>
      <w:pPr>
        <w:pStyle w:val="BodyText"/>
      </w:pPr>
      <w:r>
        <w:t xml:space="preserve">Nhưng hắn còn chưa kịp nói xong thì Y Doanh Hương đã nhào vào trong lòng hắn, khuôn mặt nhỏ nhắn mềm mại cọ cọ vào ngực hắn, nhẹ giọng nỉ non : “Ngạo Thiên ca ca, ta biết chàng vẫn còn thích ta, ai cũng không thể cướp chàng đi.” Ánh mắt của nàng làm như vô tình nhưng lại cố ý quét về phía Sắt Sắt đang đứng yên lặng bên cạnh.</w:t>
      </w:r>
    </w:p>
    <w:p>
      <w:pPr>
        <w:pStyle w:val="BodyText"/>
      </w:pPr>
      <w:r>
        <w:t xml:space="preserve">Phong Noãn bất đắc dĩ đẩy ra nàng, đôi mắt có vẻ không đành lòng, giọng điệu an ủi , dùng thanh âm dịu dàng nhất nói ra sự thực tàn khốc: “Hương Hương, trong lòng ta có nàng, cũng rất quan tâm nàng nhưng không phải loại tình cảm như nàng tưởng tượng, hai người chúng ta không có khả năng ở bên nhau, nàng hiểu không?”</w:t>
      </w:r>
    </w:p>
    <w:p>
      <w:pPr>
        <w:pStyle w:val="BodyText"/>
      </w:pPr>
      <w:r>
        <w:t xml:space="preserve">“Ngạo Thiên ca ca, chàng đang nói vậy?” Y Doanh Hương trừng mắt, giống như không hiểu lời của Phong Noãn liên tục lui về phía sau, cho đến khi thân mình đụng vào chiếc giường phía sau nàng mới dừng lại. Hai mắt đẫm lệ mông lung nói: “Trong lòng chàng rõ ràng có Hương Hương, lúc ở núi Hương Miểu chính bởi vì chàng biết được ta sắp gả cho vương gia nên mới làm nhục Giang tỷ tỷ để cho ta xem, chàng bất quá vì ghen không phải sao? Ở vương tôn yến chàng bởi vì sợ một trắc phi như Giang tỷ tỷ tranh giành tình cảm với ta nên mới phái người đi ám sát nàng không phải sao? Đêm qua hái hoa tặc làm nhục ta rõ ràng không phải là chàng nhưng chàng lại đứng ra nhận là bởi vì muốn bảo vệ ta, không phải sao? Chàng nói đi, Ngạo Thiên ca ca, chàng rõ ràng là yêu thích ta, vì sao lại không dám thừa nhận?”</w:t>
      </w:r>
    </w:p>
    <w:p>
      <w:pPr>
        <w:pStyle w:val="BodyText"/>
      </w:pPr>
      <w:r>
        <w:t xml:space="preserve">Nàng nhào xuống giường khóc rống lên, nhưng những lời nói của nàng lại làm Sắt Sắt chấn động và kinh ngạc, còn có Dạ Vô Yên, thậm chí cả Phong Noãn .</w:t>
      </w:r>
    </w:p>
    <w:p>
      <w:pPr>
        <w:pStyle w:val="BodyText"/>
      </w:pPr>
      <w:r>
        <w:t xml:space="preserve">Trong lúc nhất thời, bên trong bị một không khí quỷ dị bao phủ.</w:t>
      </w:r>
    </w:p>
    <w:p>
      <w:pPr>
        <w:pStyle w:val="BodyText"/>
      </w:pPr>
      <w:r>
        <w:t xml:space="preserve">Sắt Sắt lẳng lặng đứng ở đó, lòng đang bị một cảm giác rối loạn tê dại quấn lấy, nhưng trong nháy mắt toàn bộ đều biến mất. Tuy rằng trong lòng không hề hỗn loạn, nhưng thêm vào một sự phức tạp mất mát khó giải trừ.</w:t>
      </w:r>
    </w:p>
    <w:p>
      <w:pPr>
        <w:pStyle w:val="BodyText"/>
      </w:pPr>
      <w:r>
        <w:t xml:space="preserve">Phong Noãn làm nhục nàng trên núi Hương Miểu, ở Yên Chi lâu hắn mượn rượu giải sầu, nàng có thể đoán ra là vì Phong Noãn có tình cảm với Y Doanh Hương, nhưng nàng không thể ngờ tại vương tôn yến, những kẻ muốn ám sát nàng lại là do Phong Noãn phái đến.</w:t>
      </w:r>
    </w:p>
    <w:p>
      <w:pPr>
        <w:pStyle w:val="BodyText"/>
      </w:pPr>
      <w:r>
        <w:t xml:space="preserve">Vì tránh để nàng tranh giành tình cảm với Y Doanh Hương hắn muốn giết nàng? Lúc ấy hắn không biết nàng chính là Tiêm Tiêm công tử nên muốn giết người vô tội như nàng, hắn thật sự có thể ra tay được sao? Hắn còn nói không thích Y Doanh Hương, không thích mà có thể vì nàng ta đi giết người sao?</w:t>
      </w:r>
    </w:p>
    <w:p>
      <w:pPr>
        <w:pStyle w:val="BodyText"/>
      </w:pPr>
      <w:r>
        <w:t xml:space="preserve">“Nàng…” Phong Noãn há miệng thở dốc, dù thế nào cũng không nói nên lời. Lời Y Doanh Hương nói đều là sự thật, nhưng nguyên nhân cũng không phải hoàn toàn như vậy. Trên núi Hương Miểu quả thật hắn vì trong lòng buồn chán, cũng bởi vì ghen. Việc hái hoa tặc đêm qua sở dĩ hắn đứng ra nhận quả thật vì muốn bảo vệ nàng, nhưng hơn phân nửa nguyên nhân là bởi vì hắn biết hái hoa tặc đó chính là Sắt Sắt, hắn không muốn Dạ Vô Yên truy ra Sắt Sắt.</w:t>
      </w:r>
    </w:p>
    <w:p>
      <w:pPr>
        <w:pStyle w:val="BodyText"/>
      </w:pPr>
      <w:r>
        <w:t xml:space="preserve">“Làm sao có thể như vậy, Hách Liên hoàng tử làm sao có thể làm ra việc này? Ta không tin.” Sắt Sắt cong môi cười gượng nói, tuy rằng trong lòng nàng đã có bảy phần tin tưởng, nhưng với tình thế trước mắt không phải là lúc tìm hắn tính sổ.</w:t>
      </w:r>
    </w:p>
    <w:p>
      <w:pPr>
        <w:pStyle w:val="BodyText"/>
      </w:pPr>
      <w:r>
        <w:t xml:space="preserve">“Đúng vậy, bổn vương cũng không tin Hách Liên hoàng tử làm ra những chuyện như vậy. Nhưng chuyện cướp bóc trên núi Hương Miểu thì không thể nghi ngờ chính là do Hách Liên hoàng tử làm, nếu không Hương Hương cũng sẽ không tình nguyện làm con tin để bổn vương cho ngươi chạy thoát.” Dạ Vô Yên cười như không cười hỏi, âm thanh tựa như đang nhắm mắt dưỡng thần. Nhưng ai cũng nhìn ra hắn đang tức giận, bởi vì toàn thân trên dưới của hắn trong nháy mắt bị hơi thở lạnh lùng mãnh liệt bao phủ.</w:t>
      </w:r>
    </w:p>
    <w:p>
      <w:pPr>
        <w:pStyle w:val="BodyText"/>
      </w:pPr>
      <w:r>
        <w:t xml:space="preserve">Hắn sẽ không quên ngày đó cái yếm thêu hoa sen mới nở trên người trắc phi của hắn bị lộ ra trước mắt mọi người như thế nào. Hắn lại càng không quên trên chiếc cổ trắng nõn của nàng bị tàn sát bừa bãi để lại bao nhiêu dấu hôn. Thì ra tất cả đều là do Hách Liên hoàng tử làm. Nhớ tới đôi môi của hắn từng hôn qua bờ vai thon thả cùng khuôn ngực mềm mại của Sắt Sắt, ngực hắn đột nhiên cảm thấy khó chịu.</w:t>
      </w:r>
    </w:p>
    <w:p>
      <w:pPr>
        <w:pStyle w:val="BodyText"/>
      </w:pPr>
      <w:r>
        <w:t xml:space="preserve">“Quả thật là ta, nhưng như vậy thì thế nào, Tuyền vương gia, ngươi cũng không yêu trắc phi của ngươi, sao lại không để cho nàng được tự do?! Vương gia sẽ không dễ dàng quên ngày đó trên núi Hương Miểu ngươi đối với nàng vô tình như vậy, đao của ta đặt trên cổ nàng, ngươi cũng không thèm để mắt tới, còn lo sẽ trễ giờ dâng hương.” Phong Noãn lạnh giọng nói, hai con ngươi đen thẳng tắp chống lại đôi mắt phượng của Dạ Vô Yên.</w:t>
      </w:r>
    </w:p>
    <w:p>
      <w:pPr>
        <w:pStyle w:val="BodyText"/>
      </w:pPr>
      <w:r>
        <w:t xml:space="preserve">Một ánh mắt là ánh sáng lạnh lẽo bắn ra bốn phía, một ánh mắt là hàn ý tỏa ra khắp nơi.</w:t>
      </w:r>
    </w:p>
    <w:p>
      <w:pPr>
        <w:pStyle w:val="BodyText"/>
      </w:pPr>
      <w:r>
        <w:t xml:space="preserve">Không khí bên trong vốn đang trầm trọng, trong nháy mắt như bị đông lại.</w:t>
      </w:r>
    </w:p>
    <w:p>
      <w:pPr>
        <w:pStyle w:val="BodyText"/>
      </w:pPr>
      <w:r>
        <w:t xml:space="preserve">Y Doanh Hương đã sớm ngừng khóc, nàng ngồi dậy, có chút ngẩn người nhìn, nàng vốn là trung tâm của cuộc tranh luận, bỗng nhiên nhân vật chính đã thay đổi.</w:t>
      </w:r>
    </w:p>
    <w:p>
      <w:pPr>
        <w:pStyle w:val="BodyText"/>
      </w:pPr>
      <w:r>
        <w:t xml:space="preserve">Mà thân là nhân vật chính, vẻ mặt Giang Sắt Sắt lúc này hiện lên ý cười thật nhẹ , như hoa lan mới nở, như ánh trăng sáng vừa mới ló dạng, hiện lên khóe môi vô cùng tinh xảo đặc sắc, làm say lòng người.</w:t>
      </w:r>
    </w:p>
    <w:p>
      <w:pPr>
        <w:pStyle w:val="BodyText"/>
      </w:pPr>
      <w:r>
        <w:t xml:space="preserve">Hắn đối xử một cách khinh thường với nàng, hắn đối xử vô tình với nàng, từ trong trí nhớ của nàng tuôn ra.</w:t>
      </w:r>
    </w:p>
    <w:p>
      <w:pPr>
        <w:pStyle w:val="BodyText"/>
      </w:pPr>
      <w:r>
        <w:t xml:space="preserve">Miệng vết thương vốn đã lành , giờ lại bị người khác vạch trần, có thể không đau sao? Đau, đau vì miệng vết thương bị xát thêm muối, so với những chuyện tình càng đau khổ hơn nàng đã sớm trãi qua, chuyện này bất quá là gặp xui, không là gì cả!</w:t>
      </w:r>
    </w:p>
    <w:p>
      <w:pPr>
        <w:pStyle w:val="BodyText"/>
      </w:pPr>
      <w:r>
        <w:t xml:space="preserve">Giang Sắt Sắt lộ ra hai lúm đồng tiền trong suốt, nói giọng dịu dàng : “Vương gia, các ngươi cứ từ từ tán gẫu, thiếp thân cáo lui.” Lời nói của nàng dịu dàng mềm mại tuy nhiên lại ẩn chứa ý tứ chân thật đáng tin.</w:t>
      </w:r>
    </w:p>
    <w:p>
      <w:pPr>
        <w:pStyle w:val="BodyText"/>
      </w:pPr>
      <w:r>
        <w:t xml:space="preserve">Có một số việc không phải nàng trốn tránh mà là thật sự không để ý.</w:t>
      </w:r>
    </w:p>
    <w:p>
      <w:pPr>
        <w:pStyle w:val="BodyText"/>
      </w:pPr>
      <w:r>
        <w:t xml:space="preserve">Nàng thản nhiên xoay người, mái tóc đen dài như thác nước bay nhẹ trong không trung, nhìn như đóa hoa sen mới nở.</w:t>
      </w:r>
    </w:p>
    <w:p>
      <w:pPr>
        <w:pStyle w:val="BodyText"/>
      </w:pPr>
      <w:r>
        <w:t xml:space="preserve">“Hách Liên hoàng tử, xem ra ngươi chưa bao giờ bị bắt cóc, chẳng lẽ ngươi không biết nếu như muốn con tin được an toàn, biện pháp tốt nhất là nói con tin không hề quan trọng với mình, không phải sao?” Dạ Vô Yên không chút để ý, lời nói vang lên từ phía sau .</w:t>
      </w:r>
    </w:p>
    <w:p>
      <w:pPr>
        <w:pStyle w:val="BodyText"/>
      </w:pPr>
      <w:r>
        <w:t xml:space="preserve">Sắt Sắt ngừng chân, nhưng không quay đầu lại.</w:t>
      </w:r>
    </w:p>
    <w:p>
      <w:pPr>
        <w:pStyle w:val="BodyText"/>
      </w:pPr>
      <w:r>
        <w:t xml:space="preserve">Có lẽ lời hắn nói là thật, nhưng đối với nàng đã không còn quan trọng nữa .</w:t>
      </w:r>
    </w:p>
    <w:p>
      <w:pPr>
        <w:pStyle w:val="BodyText"/>
      </w:pPr>
      <w:r>
        <w:t xml:space="preserve">Nàng nhấc chân tiếp tục bước về phía trước, Y Doanh Hương lau khô nước mắt, từ trên giường chậm rãi bước xuống, trên khuôn mặt tái nhợt lộ ra ý cười nhè nhẹ. Nàng vội chạy đến trước mặt Sắt Sắt: “Giang tỷ tỷ, ngươi không cần đi!”</w:t>
      </w:r>
    </w:p>
    <w:p>
      <w:pPr>
        <w:pStyle w:val="BodyText"/>
      </w:pPr>
      <w:r>
        <w:t xml:space="preserve">Sắt Sắt dừng chân, trong ánh nắng rực rỡ nàng bỗng nhiên quay đầu lại, ánh nắng làm cho khuôn mặt trắng nõn của nàng nhiễm vẻ đỏ bừng một cách tự nhiên, làn gió nhẹ lay động những sợi tóc khiến cả người nàng nhìn xinh đẹp, tao nhã, và thong dong. Ánh mắt hình cung giống như ánh trăng, ý cười long lanh thanh nhã kiều mị nhưng lại vô cùng xa cách.</w:t>
      </w:r>
    </w:p>
    <w:p>
      <w:pPr>
        <w:pStyle w:val="BodyText"/>
      </w:pPr>
      <w:r>
        <w:t xml:space="preserve">“Vương phi, ta thật sự muốn cáo lui!” Giọng nói của nàng thật thản nhiên.</w:t>
      </w:r>
    </w:p>
    <w:p>
      <w:pPr>
        <w:pStyle w:val="BodyText"/>
      </w:pPr>
      <w:r>
        <w:t xml:space="preserve">“Giang tỷ tỷ, Hương Hương cầu xin người hãy khuyên nhủ Ngạo Thiên ca ca để Ngạo Thiên ca ca tiếp nhận ta!” Nàng vẫn chưa từ bỏ ý định, kéo ống tay áo Giang Sắt Sắt thấp giọng nói.</w:t>
      </w:r>
    </w:p>
    <w:p>
      <w:pPr>
        <w:pStyle w:val="BodyText"/>
      </w:pPr>
      <w:r>
        <w:t xml:space="preserve">“Vương phi, trên đời này chỉ có một thứ không thể miễn cưỡng, đó chính là tình yêu.” Y Doanh Hương đúng thực là một người si tình trong thiên hạ, lớn gan mà cố chấp, thủ đoạn lại có chút ích kỉ.</w:t>
      </w:r>
    </w:p>
    <w:p>
      <w:pPr>
        <w:pStyle w:val="BodyText"/>
      </w:pPr>
      <w:r>
        <w:t xml:space="preserve">Những lời này không chỉ làm sắc mặt của Y Doanh Hương biến đổi, ngay cả Dạ Vô Yên cũng bị lời của nàng làm cho chấn động.</w:t>
      </w:r>
    </w:p>
    <w:p>
      <w:pPr>
        <w:pStyle w:val="BodyText"/>
      </w:pPr>
      <w:r>
        <w:t xml:space="preserve">Chỉ là nói là nói như vậy, nhưng trên đời này mấy ai có thể chân chính làm được? Rất nhiều người biết rõ là không thể nhưng vẫn cưỡng cầu.</w:t>
      </w:r>
    </w:p>
    <w:p>
      <w:pPr>
        <w:pStyle w:val="BodyText"/>
      </w:pPr>
      <w:r>
        <w:t xml:space="preserve">“Hương Hương, nàng ấy vừa rồi đã nói rất rõ ràng.” Phong Noãn thở dài nói.</w:t>
      </w:r>
    </w:p>
    <w:p>
      <w:pPr>
        <w:pStyle w:val="BodyText"/>
      </w:pPr>
      <w:r>
        <w:t xml:space="preserve">Ngạo Thiên ca ca, vì sao chàng phải nói giúp Giang tỷ tỷ? Vì sao chàng muốn vương gia bỏ Giang tỷ tỷ, hay là… Chàng thích Giang tỷ tỷ?” Y Doanh Hương chuyển hướng đến Phong Noãn, hỏi lắp bắp.</w:t>
      </w:r>
    </w:p>
    <w:p>
      <w:pPr>
        <w:pStyle w:val="BodyText"/>
      </w:pPr>
      <w:r>
        <w:t xml:space="preserve">Sắt Sắt ngẩn ngơ, không ngờ Y Doanh Hương lại hỏi tới vấn đề này, hôm nay cũng coi như nàng được mở mang kiến thức về sự can đảm của nha đầu nhỏ này.</w:t>
      </w:r>
    </w:p>
    <w:p>
      <w:pPr>
        <w:pStyle w:val="BodyText"/>
      </w:pPr>
      <w:r>
        <w:t xml:space="preserve">“Đúng! Ta thích nàng!” Sắc mặt Phong Noãn ngưng trọng, ánh mắt sâu thẳm dừng trên người Sắt Sắt, gằn rõ từng tiếng một.</w:t>
      </w:r>
    </w:p>
    <w:p>
      <w:pPr>
        <w:pStyle w:val="BodyText"/>
      </w:pPr>
      <w:r>
        <w:t xml:space="preserve">Sắt Sắt bị ánh mắt của hắn nhìn chằm chằm trong lòng không khỏi bị kìm hãm.</w:t>
      </w:r>
    </w:p>
    <w:p>
      <w:pPr>
        <w:pStyle w:val="BodyText"/>
      </w:pPr>
      <w:r>
        <w:t xml:space="preserve">“Ngạo Thiên ca ca, nàng ấy là trắc phi của Yên ca ca, sao ngươi có thể thích nàng ấy?” Y Doanh Hương cảm thấy lòng mình trong nháy mắt tan vỡ, nước mắt tuôn ra không ngừng.</w:t>
      </w:r>
    </w:p>
    <w:p>
      <w:pPr>
        <w:pStyle w:val="BodyText"/>
      </w:pPr>
      <w:r>
        <w:t xml:space="preserve">“Hách Liên Ngạo Thiên, chẳng lẽ ngươi vừa cự tuyệt tình yêu của nàng liền nói lời yêu cùng nữ tử khác ngay tức khắc sao?” Dạ Vô Yên lạnh lùng nghiêm mặt nói, âm thanh của hắn so với tuyết còn lạnh lẽo hơn.</w:t>
      </w:r>
    </w:p>
    <w:p>
      <w:pPr>
        <w:pStyle w:val="BodyText"/>
      </w:pPr>
      <w:r>
        <w:t xml:space="preserve">Hắn nắm lấy eo nhỏ của Y Doanh Hương, mặc sức để nàng khóc trong lòng hắn. Hắn nhẹ nhàng vỗ bờ vai đang run rẩy không ngừng của nàng, nói dịu dàng “Hương Hương, Yên ca ca đã từng nói nhất định sẽ chọn cho ngươi một nam tử ưu tú nhất, hiểu ngươi nhất, đem ngươi gả cho hắn. Ngươi không nên tùy hứng, được không?”</w:t>
      </w:r>
    </w:p>
    <w:p>
      <w:pPr>
        <w:pStyle w:val="BodyText"/>
      </w:pPr>
      <w:r>
        <w:t xml:space="preserve">Dạ Vô Yên từ khi sinh ra tới giờ chỉ có giờ phút này vẻ mặt mới giãn ra, âm thanh hiền hòa dịu dàng, sự dịu dàng hiếm có kia đúng là có lực hấp dẫn trí mạng. Giờ phút này, hắn làm cho Sắt Sắt rất khó liên tưởng đến người trước kia đối với nàng lạnh lùng vô tình là cùng một người.</w:t>
      </w:r>
    </w:p>
    <w:p>
      <w:pPr>
        <w:pStyle w:val="BodyText"/>
      </w:pPr>
      <w:r>
        <w:t xml:space="preserve">Sự dịu dàng của hắn chưa bao giờ thể hiện trước mặt nàng.</w:t>
      </w:r>
    </w:p>
    <w:p>
      <w:pPr>
        <w:pStyle w:val="BodyText"/>
      </w:pPr>
      <w:r>
        <w:t xml:space="preserve">Chọn cho ngươi một người ưu tú nhất, hiểu ngươi nhất…Những lời này đúng là được nói ra từ miệng Dạ Vô Yên sao?</w:t>
      </w:r>
    </w:p>
    <w:p>
      <w:pPr>
        <w:pStyle w:val="BodyText"/>
      </w:pPr>
      <w:r>
        <w:t xml:space="preserve">Sắt Sắt quay đầu, ánh mắt chuyển hướng đến những bông hoa tường vi ngoài vườn, chỉ có một con ong nhỏ đang xuyên qua những bụi hoa kia, làm cho mất mát trong lòng nàng thêm dâng cao.</w:t>
      </w:r>
    </w:p>
    <w:p>
      <w:pPr>
        <w:pStyle w:val="BodyText"/>
      </w:pPr>
      <w:r>
        <w:t xml:space="preserve">“Ngạo Thiên ca ca, cho dù chàng thích Giang tỷ tỷ thì các người cũng không thể được. Giang tỷ tỷ là người của Yên ca ca, đêm qua bọn họ đã ở cùng nhau.” Y Doanh Hương bỗng nhiên từ trong lòng Dạ Vô Yên ngẩng đầu lên, vừa khóc vừa nói. Cảm xúc của nàng đã hoàn toàn không thể khống chế được, nghĩ sao nói vậy.</w:t>
      </w:r>
    </w:p>
    <w:p>
      <w:pPr>
        <w:pStyle w:val="BodyText"/>
      </w:pPr>
      <w:r>
        <w:t xml:space="preserve">Mặt Sắt Sắt trong nháy mắt bỗng nhiên trắng bệch. Có một số việc không thể giấu giếm được, nàng cũng chưa bao giờ muốn giấu giếm, nói ra có lẽ sẽ tốt hơn.</w:t>
      </w:r>
    </w:p>
    <w:p>
      <w:pPr>
        <w:pStyle w:val="BodyText"/>
      </w:pPr>
      <w:r>
        <w:t xml:space="preserve">Sắc mặt Phong Noãn biến chuyển lớn, Dạ Vô Yên lạnh nhạt với Sắt Sắt hắn đều biết, con người Sắt Sắt hắn lại càng rõ ràng. Đối với hôn sự không có tình cảm này, nàng tuyệt đối không để mất tấm thân trong sạch của mình, nếu không trước ngày thành hôn nàng sẽ không nhọc lòng gọi hắn đi bắt cóc nàng, làm hỏng danh tiết của nàng.</w:t>
      </w:r>
    </w:p>
    <w:p>
      <w:pPr>
        <w:pStyle w:val="BodyText"/>
      </w:pPr>
      <w:r>
        <w:t xml:space="preserve">Y Doanh Hương nhìn chằm chằm vào sắc mặt u ám của Phong Noãn, thong thả nói: “Ngạo Thiên ca ca, đêm qua sau khi Giang tỷ tỷ tắm rửa xong, ta đưa quần áo đến cho nàng, có tẩm thêm “Nhãn Nhi mị”. Nếu như Giang tỷ tỷ không cùng vương gia âu yếm sao còn có thể êm đẹp đứng ở đây.”</w:t>
      </w:r>
    </w:p>
    <w:p>
      <w:pPr>
        <w:pStyle w:val="BodyText"/>
      </w:pPr>
      <w:r>
        <w:t xml:space="preserve">Nhãn Nhi mị?! Phong Noãn đối với cái tên này cũng không xa lạ, đó là mị dược đặc trưng của Bắc Lỗ quốc có dược tính rất mạnh.</w:t>
      </w:r>
    </w:p>
    <w:p>
      <w:pPr>
        <w:pStyle w:val="BodyText"/>
      </w:pPr>
      <w:r>
        <w:t xml:space="preserve">Nàng lại cho Sắt Sắt dùng “Nhãn Nhi mị”.</w:t>
      </w:r>
    </w:p>
    <w:p>
      <w:pPr>
        <w:pStyle w:val="BodyText"/>
      </w:pPr>
      <w:r>
        <w:t xml:space="preserve">Thân mình Phong Noãn trở nên cứng đờ, nói không nên lời, chỉ cảm thấy hình như có một vật rất nặng chặn trước ngực, trong nhất thời cảm thấy như không thể thở được. Hắn lẳng lặng nhìn Sắt Sắt, ánh mắt ẩn chứa yêu thương.</w:t>
      </w:r>
    </w:p>
    <w:p>
      <w:pPr>
        <w:pStyle w:val="BodyText"/>
      </w:pPr>
      <w:r>
        <w:t xml:space="preserve">Hắn có thể tưởng tượng được ngay lúc đó nàng đau khổ như thế nào!</w:t>
      </w:r>
    </w:p>
    <w:p>
      <w:pPr>
        <w:pStyle w:val="BodyText"/>
      </w:pPr>
      <w:r>
        <w:t xml:space="preserve">Hắn đi nhanh về phía Sắt Sắt, định duỗi ngón tay lau đi ý cười nhè nhẹ trên khóe môi nàng, hắn biết giờ phút này nàng cũng không hề muốn cười. Nàng miễn cưỡng vui cười càng làm hắn đau lòng.</w:t>
      </w:r>
    </w:p>
    <w:p>
      <w:pPr>
        <w:pStyle w:val="BodyText"/>
      </w:pPr>
      <w:r>
        <w:t xml:space="preserve">Nhưng hắn không kịp chạm vào nàng.</w:t>
      </w:r>
    </w:p>
    <w:p>
      <w:pPr>
        <w:pStyle w:val="BodyText"/>
      </w:pPr>
      <w:r>
        <w:t xml:space="preserve">Bởi vì Dạ Vô Yên đã ra lệnh một tiếng, hai thị vệ từ ngoài cửa vọt vào mang Sắt Sắt đi.</w:t>
      </w:r>
    </w:p>
    <w:p>
      <w:pPr>
        <w:pStyle w:val="Compact"/>
      </w:pPr>
      <w:r>
        <w:t xml:space="preserve"> </w:t>
      </w:r>
      <w:r>
        <w:br w:type="textWrapping"/>
      </w:r>
      <w:r>
        <w:br w:type="textWrapping"/>
      </w:r>
    </w:p>
    <w:p>
      <w:pPr>
        <w:pStyle w:val="Heading2"/>
      </w:pPr>
      <w:bookmarkStart w:id="49" w:name="tập-1-lâm-giang-tiên---chương-049"/>
      <w:bookmarkEnd w:id="49"/>
      <w:r>
        <w:t xml:space="preserve">27. Tập 1: Lâm Giang Tiên - Chương 049</w:t>
      </w:r>
    </w:p>
    <w:p>
      <w:pPr>
        <w:pStyle w:val="Compact"/>
      </w:pPr>
      <w:r>
        <w:br w:type="textWrapping"/>
      </w:r>
      <w:r>
        <w:br w:type="textWrapping"/>
      </w:r>
      <w:r>
        <w:t xml:space="preserve"> </w:t>
      </w:r>
    </w:p>
    <w:p>
      <w:pPr>
        <w:pStyle w:val="BodyText"/>
      </w:pPr>
      <w:r>
        <w:t xml:space="preserve">Chương 49 - Sắt Sắt bị giam lỏng</w:t>
      </w:r>
    </w:p>
    <w:p>
      <w:pPr>
        <w:pStyle w:val="BodyText"/>
      </w:pPr>
      <w:r>
        <w:t xml:space="preserve">Hôm ấy rời khỏi Vân Túy viện, Dạ Vô Yên liền ra lệnh cho vài thị vệ áp tải nàng đến Đào Yêu viện.</w:t>
      </w:r>
    </w:p>
    <w:p>
      <w:pPr>
        <w:pStyle w:val="BodyText"/>
      </w:pPr>
      <w:r>
        <w:t xml:space="preserve">Sau khi Y Doanh Hương nói ra “Nhãn Nhi Mị”, nàng vẫn không quên phản ứng của hắn lúc đó. Thân mình hắn cứng đờ, nhìn về phía ánh mắt của nàng, che kín nội tâm lạnh như băng.</w:t>
      </w:r>
    </w:p>
    <w:p>
      <w:pPr>
        <w:pStyle w:val="BodyText"/>
      </w:pPr>
      <w:r>
        <w:t xml:space="preserve">Lúc ấy nàng vốn định nói ra nam nhân giúp nàng giải dược không phải Dạ Vô Yên, nhưng nhìn thấy vẻ lạnh lùng của Dạ Vô Yên nàng thức thời không hề nói gì. Dù sao đối với Phong Noãn mà nói, cho dù ai giúp nàng giải độc hắn cũng đều sẽ hết hy vọng vì nàng đã không còn toàn bích nữa.</w:t>
      </w:r>
    </w:p>
    <w:p>
      <w:pPr>
        <w:pStyle w:val="BodyText"/>
      </w:pPr>
      <w:r>
        <w:t xml:space="preserve">Sắt Sắt cùng Tử Mê và Thanh Mai ở Đào Yêu viện sống những ngày an nhàn, Dạ Vô Yên cũng không hề lộ diện.</w:t>
      </w:r>
    </w:p>
    <w:p>
      <w:pPr>
        <w:pStyle w:val="BodyText"/>
      </w:pPr>
      <w:r>
        <w:t xml:space="preserve">Nếu hắn biết được nàng trúng mị dược lại không tìm hắn giải độc, hắn là phu quân của nàng chắc phải rất phẫn nộ. Sắt Sắt đã chuẩn bị tốt để đón nhận cơn thịnh nộ của hắn, nhưng một ngày rồi một ngày trôi qua, hắn cũng không đến tìm nàng tính sổ.</w:t>
      </w:r>
    </w:p>
    <w:p>
      <w:pPr>
        <w:pStyle w:val="BodyText"/>
      </w:pPr>
      <w:r>
        <w:t xml:space="preserve">Nếu như hắn tức giận, có lẽ còn chứng tỏ hắn có chút để ý tới nàng, nay hắn làm như vậy, chỉ có thể nói lên một điều, Dạ Vô Yên đối với nàng không có chút tình cảm nào. Nàng có bị hãm hại hay cùng với nam tử khác chung chăn gối, thậm chí sự sống chết của nàng đều không chút nào ảnh hưởng đến hắn.</w:t>
      </w:r>
    </w:p>
    <w:p>
      <w:pPr>
        <w:pStyle w:val="BodyText"/>
      </w:pPr>
      <w:r>
        <w:t xml:space="preserve">Nhưng hắn lại giam lỏng nàng, còn hạn chế phần lớn sự tự do của nàng.</w:t>
      </w:r>
    </w:p>
    <w:p>
      <w:pPr>
        <w:pStyle w:val="BodyText"/>
      </w:pPr>
      <w:r>
        <w:t xml:space="preserve">Ban ngày, chỉ cần nàng vừa bước ra khỏi cửa Đào Yêu viện thì có vài thị vệ không rời nàng dù chỉ một tấc. Ban đêm, nàng vừa thay y phục dạ hành, định theo nóc nhà bỏ chạy thì phát hiện thị vệ trong Tuyền vương phủ tăng lên gấp đôi so với trước kia.</w:t>
      </w:r>
    </w:p>
    <w:p>
      <w:pPr>
        <w:pStyle w:val="BodyText"/>
      </w:pPr>
      <w:r>
        <w:t xml:space="preserve">Nàng không bao giờ có thể tự do ra vào vương phủ nữa, có một lần nàng hao tâm tổn trí thành công tránh được thị vệ nhưng khi ở sau vườn định trốn khỏi phủ thì phát hiện có trận pháp.</w:t>
      </w:r>
    </w:p>
    <w:p>
      <w:pPr>
        <w:pStyle w:val="BodyText"/>
      </w:pPr>
      <w:r>
        <w:t xml:space="preserve">Trận pháp kia chính là được bố trí ở trong khu rừng trúc.</w:t>
      </w:r>
    </w:p>
    <w:p>
      <w:pPr>
        <w:pStyle w:val="BodyText"/>
      </w:pPr>
      <w:r>
        <w:t xml:space="preserve">Sắt Sắt từng phá được trận pháp rừng trúc ở Tuyền Ki phủ, nhưng trận pháp trước mắt rõ ràng là nguy hiểm hơn so với rừng trúc sau vườn Tuyền Ki phủ rất nhiều. Dạ Vô Yên đại khái dùng nó để đề phòng hái hoa tặc đột nhập vào, dù sao hắn cũng đã biết hái hoa tặc đêm đó không phải là Phong Noãn.</w:t>
      </w:r>
    </w:p>
    <w:p>
      <w:pPr>
        <w:pStyle w:val="BodyText"/>
      </w:pPr>
      <w:r>
        <w:t xml:space="preserve">Dạ Vô Yên đoán ra hái hoa tặc là Tiêm Tiêm công tử vì ánh mắt của hắn vô cùng sắc bén, ngày đó ở Yên Chi lâu nàng chỉ dùng ám khí một lần, hắn liền đoán ra nàng là Tiêm Tiêm công tử, nên chuyện nàng dùng cánh hoa làm ám khí, không lí gì hắn lại đoán không ra.</w:t>
      </w:r>
    </w:p>
    <w:p>
      <w:pPr>
        <w:pStyle w:val="BodyText"/>
      </w:pPr>
      <w:r>
        <w:t xml:space="preserve">Chỉ là hắn không biết Tiêm Tiêm công tử chính là nàng mà thôi.</w:t>
      </w:r>
    </w:p>
    <w:p>
      <w:pPr>
        <w:pStyle w:val="BodyText"/>
      </w:pPr>
      <w:r>
        <w:t xml:space="preserve">Sắt Sắt từng lấy vô số lí do để ra khỏi phủ, nhưng đều bị Kim tổng quản cười tủm tỉm bắt nàng trở về, nói là vương gia hạ lệnh không cho nàng ra khỏi phủ.</w:t>
      </w:r>
    </w:p>
    <w:p>
      <w:pPr>
        <w:pStyle w:val="BodyText"/>
      </w:pPr>
      <w:r>
        <w:t xml:space="preserve">Sắt Sắt rốt cuộc hiểu được Dạ Vô Yên có ý muốn nàng ở lại Tuyền vương phủ tịch mịch sống hết quãng đời còn lại, giống như hai cây đào già trước cửa Đào Yêu viện, hết mùa xuân này đến mùa xuân khác, tịch mịch nở hoa, cô độc sống quãng đời còn lại, để cho một thời thanh xuân rực rỡ của mình ở trong Đào Yêu viện chậm rãi bị mốc meo, hư thối.</w:t>
      </w:r>
    </w:p>
    <w:p>
      <w:pPr>
        <w:pStyle w:val="BodyText"/>
      </w:pPr>
      <w:r>
        <w:t xml:space="preserve">Đối với một trắc phi đã hồng hạnh vượt tường (ngoại tình) như nàng, Dạ Vô Yên tuyệt đối không có lí do đối đãi với nàng thật tình. Có lẽ khi tâm huyết dâng trào sẽ đem nàng trở thành món đồ chơi để đùa giỡn, mà Giang Sắt Sắt nàng dù chết đi cũng không nguyện làm món đồ chơi của hắn.</w:t>
      </w:r>
    </w:p>
    <w:p>
      <w:pPr>
        <w:pStyle w:val="BodyText"/>
      </w:pPr>
      <w:r>
        <w:t xml:space="preserve">Nếu như là nữ tử khác có lẽ sẽ liền chịu đựng vận mệnh như vậy, nhưng Giang Sắt Sắt nàng quyết không chấp nhận vận mệnh.</w:t>
      </w:r>
    </w:p>
    <w:p>
      <w:pPr>
        <w:pStyle w:val="BodyText"/>
      </w:pPr>
      <w:r>
        <w:t xml:space="preserve">Nàng phải đi tìm Dạ Vô Yên, có một số việc vẫn nên nói rõ ràng thì tốt hơn.</w:t>
      </w:r>
    </w:p>
    <w:p>
      <w:pPr>
        <w:pStyle w:val="BodyText"/>
      </w:pPr>
      <w:r>
        <w:t xml:space="preserve">Bóng đêm yên tĩnh, vầng trăng treo phía chân trời, không khí đầy lạnh lẽo, gió đêm thổi lên nhè nhẹ, những bông hoa vừa chớm nở đưa hương thoang thoảng.</w:t>
      </w:r>
    </w:p>
    <w:p>
      <w:pPr>
        <w:pStyle w:val="BodyText"/>
      </w:pPr>
      <w:r>
        <w:t xml:space="preserve">Sắt Sắt mang theo Tử Mê, bị vài tên thị vệ bám sát phía sau, dọc theo con đường nhỏ trải đá uốn lượn, đi về hướng Khuynh Dạ Cư. Ban ngày Dạ Vô Yên cũng không ở trong phủ, hại nàng không thể không đi tìm hắn vào ban đêm.</w:t>
      </w:r>
    </w:p>
    <w:p>
      <w:pPr>
        <w:pStyle w:val="BodyText"/>
      </w:pPr>
      <w:r>
        <w:t xml:space="preserve">Trong thư phòng của Khuynh Dạ cư, ánh sáng dìu dịu theo cửa sổ chiếu ra.</w:t>
      </w:r>
    </w:p>
    <w:p>
      <w:pPr>
        <w:pStyle w:val="BodyText"/>
      </w:pPr>
      <w:r>
        <w:t xml:space="preserve">Một thị nữ đi vào thông báo một tiếng sau đó liền đi tới mở tấm mành, mời Sắt Sắt vào.</w:t>
      </w:r>
    </w:p>
    <w:p>
      <w:pPr>
        <w:pStyle w:val="BodyText"/>
      </w:pPr>
      <w:r>
        <w:t xml:space="preserve">Ánh sáng của chiếc đèn ngọc lưu ly chiếu sáng cả thư phòng, trong phòng đặt một chiếc bàn thật lớn, trên bàn có giấy và bút mực , còn bày ra một chiếc bình sứ xinh xắn có in hình mĩ nhân đuổi bướm, trong bình sứ chỉ cắm hai cái khổng tước linh, nhiều màu sắc tươi sáng sặc sỡ, cực kì mê hoặc diễm lệ. Bốn bên tường treo mấy bức tranh chữ của người nổi tiếng, trên chiếc giá gỗ đàn đặt rất nhiều bộ sách, những thứ đồ bằng ngọc cùng đồ cổ cũng không quá hai ba món. Đường đường là thư phòng của vương gia nhưng nhìn qua cũng chỉ giống như thư phòng của một người giàu có bình thường, không hề xa hoa chút nào.</w:t>
      </w:r>
    </w:p>
    <w:p>
      <w:pPr>
        <w:pStyle w:val="BodyText"/>
      </w:pPr>
      <w:r>
        <w:t xml:space="preserve">Cảm giác gọn gàng tự nhiên này làm cho Sắt Sắt nhớ tới Minh Xuân Thủy.</w:t>
      </w:r>
    </w:p>
    <w:p>
      <w:pPr>
        <w:pStyle w:val="BodyText"/>
      </w:pPr>
      <w:r>
        <w:t xml:space="preserve">Nhớ đến cái tên này trong lòng Sắt Sắt lại dâng lên một trận khó chịu, nhịn không được nhăn mặt nhíu mày.</w:t>
      </w:r>
    </w:p>
    <w:p>
      <w:pPr>
        <w:pStyle w:val="BodyText"/>
      </w:pPr>
      <w:r>
        <w:t xml:space="preserve">Dạ Vô Yên đứng trước bàn, trong tay cầm một cây bút lông nhỏ, dường như đang múa bút viết văn. Bên cạnh hắn là một nữ tử mặc áo quần xanh đang nghiền mực, một nữ tử mặc áo quần hồng khác đang quạt cho hắn.</w:t>
      </w:r>
    </w:p>
    <w:p>
      <w:pPr>
        <w:pStyle w:val="BodyText"/>
      </w:pPr>
      <w:r>
        <w:t xml:space="preserve">“Thiếp thân tham kiến vương gia!” Sắt Sắt nhẹ giọng nói, thản nhiên thi lễ.</w:t>
      </w:r>
    </w:p>
    <w:p>
      <w:pPr>
        <w:pStyle w:val="BodyText"/>
      </w:pPr>
      <w:r>
        <w:t xml:space="preserve">“Ừ” Dạ Vô Yên không hề ngẩng đầu lên, chỉ thản nhiên lên tiếng, âm thanh không cao không thấp, nghe không ra cảm xúc của hắn.</w:t>
      </w:r>
    </w:p>
    <w:p>
      <w:pPr>
        <w:pStyle w:val="BodyText"/>
      </w:pPr>
      <w:r>
        <w:t xml:space="preserve">Đôi mi thanh tú của Sắt Sắt hơi nhíu lại, dời bước hướng đến bên người hắn, chỉ nhìn thấy tay hắn đang cầm bút lông múa bút trên mặt giấy Tuyên Thành.</w:t>
      </w:r>
    </w:p>
    <w:p>
      <w:pPr>
        <w:pStyle w:val="BodyText"/>
      </w:pPr>
      <w:r>
        <w:t xml:space="preserve">Sắt Sắt đưa mắt nhìn lại, chỉ thấy trên bàn bày ra một mảnh giấy Cô Điền, nét bút của hắn phóng khoáng, hạ bút lúc mạnh mẽ lúc nhẹ nhàng, lúc nhanh lúc chậm, khi thì thoáng đãng, khi thì dày đặc.</w:t>
      </w:r>
    </w:p>
    <w:p>
      <w:pPr>
        <w:pStyle w:val="BodyText"/>
      </w:pPr>
      <w:r>
        <w:t xml:space="preserve">Lúc này, sắc mặc của hắn ôn hòa bình tĩnh, ánh mắt tao nhã dịu dàng, dường như tâm trí đều dồn hết vào bài văn trước mắt, cho dù nàng nói chuyện gì với hắn phỏng chừng như hắn cũng không để vào lòng.</w:t>
      </w:r>
    </w:p>
    <w:p>
      <w:pPr>
        <w:pStyle w:val="BodyText"/>
      </w:pPr>
      <w:r>
        <w:t xml:space="preserve">Sắt Sắt đơn giản không thèm nhắc lại, ánh mắt đuổi theo ống tay áo đang rơi xuống của hắn.</w:t>
      </w:r>
    </w:p>
    <w:p>
      <w:pPr>
        <w:pStyle w:val="BodyText"/>
      </w:pPr>
      <w:r>
        <w:t xml:space="preserve">Những cánh hoa bay rải rác, màu mực đen nhàn nhạt thật tự nhiên miêu tả hình dáng của một đóa hoa sen.</w:t>
      </w:r>
    </w:p>
    <w:p>
      <w:pPr>
        <w:pStyle w:val="BodyText"/>
      </w:pPr>
      <w:r>
        <w:t xml:space="preserve">Hắn không phải đang viết chữ mà là đang vẽ tranh.</w:t>
      </w:r>
    </w:p>
    <w:p>
      <w:pPr>
        <w:pStyle w:val="BodyText"/>
      </w:pPr>
      <w:r>
        <w:t xml:space="preserve">Thật lâu sau hắn mới đem đầu bút mềm mại chấm vài điểm, sau đó hạ bút, chăm chú ngắm nhìn kiệt tác của mình.</w:t>
      </w:r>
    </w:p>
    <w:p>
      <w:pPr>
        <w:pStyle w:val="BodyText"/>
      </w:pPr>
      <w:r>
        <w:t xml:space="preserve">Phong thái tràn đầy, một bông hoa giống như hoa sen nhưng cũng không giống một loài bông hoa sen bình thường đang hiện lên trên giấy Tuyên Thành. Nó trông giống hoa sen nhưng cây lại không giống lá sen. Hoa sen chính là nở trong nước, còn loại hoa này lại nở trên đỉnh núi phủ đầy tuyết trắng. Theo nét vẽ trong bức họa có thể thấy được loài hoa này xinh đẹp tuyệt mĩ, có phong thái vô cùng.</w:t>
      </w:r>
    </w:p>
    <w:p>
      <w:pPr>
        <w:pStyle w:val="BodyText"/>
      </w:pPr>
      <w:r>
        <w:t xml:space="preserve">Sắt Sắt hơi nhíu mày, trong đầu lóe lên một cái tên, là Thiên Sơn Tuyết Liên.</w:t>
      </w:r>
    </w:p>
    <w:p>
      <w:pPr>
        <w:pStyle w:val="BodyText"/>
      </w:pPr>
      <w:r>
        <w:t xml:space="preserve">Thiên Sơn Tuyết Liên là một loại dược thảo, không được xem là một loài hoa, không biết vì sao Dạ Vô Yên lại vẽ một bông hoa Tuyết Liên.</w:t>
      </w:r>
    </w:p>
    <w:p>
      <w:pPr>
        <w:pStyle w:val="BodyText"/>
      </w:pPr>
      <w:r>
        <w:t xml:space="preserve">Bất quá thực hiển nhiên, Dạ Vô Yên đối với bức họa Tuyết Liên của hắn vừa yêu quý vừa cực kì trân trọng yêu mến. Hắn duỗi ngón tay, cẩn thận mơn trớn từng tấc từng tấc trên bông hoa Tuyết Liên, dường như muốn vào chạm nhưng lại sợ ngón tay chạm vào sẽ hủy đi sắc thái của Tuyết Liên. Lúc này vẻ mắt hắn chăm chú, đôi mắt phượng dịu dàng nhưng lại thâm trầm, tựa như có thể nhấn chìm người khác.</w:t>
      </w:r>
    </w:p>
    <w:p>
      <w:pPr>
        <w:pStyle w:val="BodyText"/>
      </w:pPr>
      <w:r>
        <w:t xml:space="preserve">Không phải bông hoa Tuyết Liên đã từng cứu mạng của hắn chứ? Trong lòng Sắt Sắt âm thầm mỉa mai.</w:t>
      </w:r>
    </w:p>
    <w:p>
      <w:pPr>
        <w:pStyle w:val="BodyText"/>
      </w:pPr>
      <w:r>
        <w:t xml:space="preserve">“Vương gia, đóa Tuyết Liên này thật sự rất đẹp.” Thị nữ hầu hạ đứng một bên nhẹ giọng tán thưởng.</w:t>
      </w:r>
    </w:p>
    <w:p>
      <w:pPr>
        <w:pStyle w:val="BodyText"/>
      </w:pPr>
      <w:r>
        <w:t xml:space="preserve">“Đẹp vẫn chưa phải là tất cả, Tuyết Liên là một loại hoa sen mọc trên tuyết, là một loại hoa quý nở trên đỉnh núi cao được tuyết trắng bao phủ, có thể ngạo tuyết dầm sương, còn là một loại kì dược quý báu, cái bổn vương thưởng thức nhất chính là phẩm chất ngạo tuyết dầm sương của nàng.” Dạ Vô Yên trầm giọng nói.</w:t>
      </w:r>
    </w:p>
    <w:p>
      <w:pPr>
        <w:pStyle w:val="BodyText"/>
      </w:pPr>
      <w:r>
        <w:t xml:space="preserve">Sắt Sắt cong môi cười yếu ớt, chỉ là một bông Tuyết Liên thôi, đáng giá để hắn trân trọng yêu thương như vậy sao? Hay là trong đó còn có ngụ ý gì khác? Hay người hắn quyến luyến hâm mộ là một Tiên Tử Tuyết Liên? Nhớ tới Y Doanh Hương ngày ấy từng nói, người trong lòng hắn là một tiên nữ, sẽ không thật sự là một tiên nữ chứ?!</w:t>
      </w:r>
    </w:p>
    <w:p>
      <w:pPr>
        <w:pStyle w:val="BodyText"/>
      </w:pPr>
      <w:r>
        <w:t xml:space="preserve">“Ngươi cười cái gì?” Dạ Vô Yên chú ý thấy bên môi Sắt Sắt hình như có một nụ cười vô ý, lạnh giọng hỏi.</w:t>
      </w:r>
    </w:p>
    <w:p>
      <w:pPr>
        <w:pStyle w:val="BodyText"/>
      </w:pPr>
      <w:r>
        <w:t xml:space="preserve">“Tuyết Liên có thể nở trên đỉnh núi ngạo tuyết dầm sương, mà Thanh Liên lại có thể chống chọi với nắng nóng, gần bùn mà chẳng hôi tanh mùi bùn, nở rộ trên mặt nước. Ngạo tuyết dầm sương cũng thế, ở trong bùn mà không nhiễm bùn cũng thế, chẳng qua đều chỉ là thuộc tính riêng của mỗi loại rễ mà thôi. Nếu đem nước trong hồ chuyển thành băng tuyết sẽ khó có thể sống được, cũng giống vậy, nếu đem Tuyết Liên chuyển qua nước hồ niềm Nam nó cũng sẽ chết.” Sắt Sắt không chớp mắt nói thản nhiên .</w:t>
      </w:r>
    </w:p>
    <w:p>
      <w:pPr>
        <w:pStyle w:val="BodyText"/>
      </w:pPr>
      <w:r>
        <w:t xml:space="preserve">Mắt Dạ Vô Yên trở nên tà mị, hiển nhiên không ngờ Sắt Sắt sẽ nói ra những lời đó.</w:t>
      </w:r>
    </w:p>
    <w:p>
      <w:pPr>
        <w:pStyle w:val="BodyText"/>
      </w:pPr>
      <w:r>
        <w:t xml:space="preserve">“Lời nói thẳng thắn nhưng thật ra cũng có vài phần đạo lí. Chẳng qua bổn vương xưa nay vẫn chỉ yêu hoa sen trong băng tuyết, không có hứng thú với cái gì hoa sen thanh nhã gần bùn mà chẳng hôi tanh mùi bùn.” Dạ Vô Yên cười nhẹ nói, trong lời nói ẩn chứa sự tức giận.</w:t>
      </w:r>
    </w:p>
    <w:p>
      <w:pPr>
        <w:pStyle w:val="BodyText"/>
      </w:pPr>
      <w:r>
        <w:t xml:space="preserve">Sắt Sắt cười nhẹ, không thương cũng sẽ không yêu, hắn đang tức giận sao?</w:t>
      </w:r>
    </w:p>
    <w:p>
      <w:pPr>
        <w:pStyle w:val="BodyText"/>
      </w:pPr>
      <w:r>
        <w:t xml:space="preserve">“Thiếp hôm nay đến là để cầu xin vương gia thả thiếp ra khỏi phủ.” Sắt Sắt mở miệng nói gọn gàng dứt khoát.</w:t>
      </w:r>
    </w:p>
    <w:p>
      <w:pPr>
        <w:pStyle w:val="BodyText"/>
      </w:pPr>
      <w:r>
        <w:t xml:space="preserve">Dạ Vô Yên ra lệnh cho thị nữ đem bức họa cất cẩn thận , sau đó vỗ tay bảo các nàng lui ra.</w:t>
      </w:r>
    </w:p>
    <w:p>
      <w:pPr>
        <w:pStyle w:val="BodyText"/>
      </w:pPr>
      <w:r>
        <w:t xml:space="preserve">Hắn quay đầu, ánh mắt đen sâu thẳm dừng trên người Sắt Sắt.</w:t>
      </w:r>
    </w:p>
    <w:p>
      <w:pPr>
        <w:pStyle w:val="BodyText"/>
      </w:pPr>
      <w:r>
        <w:t xml:space="preserve">Áo quần thanh nhã như nước,dung mạo thanh lệ tuyệt sắc, khóe môi hàm chứa ý cười tao nhã, trên áo không có trang sức sặc sỡ quá đáng, nhìn qua rất trong trẻo nhưng lạnh lùng, lại thoát tục vô cùng.</w:t>
      </w:r>
    </w:p>
    <w:p>
      <w:pPr>
        <w:pStyle w:val="BodyText"/>
      </w:pPr>
      <w:r>
        <w:t xml:space="preserve">“Ngươi vẫn hy vọng có thể rời khỏi nơi này như vậy sao?” Hắn hé mắt, khóe môi nhợt nhạt chợt sẵng giọng, sắc mặt giận dữ.</w:t>
      </w:r>
    </w:p>
    <w:p>
      <w:pPr>
        <w:pStyle w:val="BodyText"/>
      </w:pPr>
      <w:r>
        <w:t xml:space="preserve">Sắt Sắt tự giễu cười nói: “Chẳng lẽ đã trải qua chuyện mị dược vương gia vẫn còn hy vọng thiếp ở lại trong phủ, không sợ lại thêm một lần…”</w:t>
      </w:r>
    </w:p>
    <w:p>
      <w:pPr>
        <w:pStyle w:val="BodyText"/>
      </w:pPr>
      <w:r>
        <w:t xml:space="preserve">“Câm miệng!” Sắc mặt Dạ Vô Yên đột nhiên có vài phần ủ dột, ánh mắt sâu u ám đang bị lửa giận thiêu đốt .</w:t>
      </w:r>
    </w:p>
    <w:p>
      <w:pPr>
        <w:pStyle w:val="BodyText"/>
      </w:pPr>
      <w:r>
        <w:t xml:space="preserve">“Giang Sắt Sắt, ngươi cảm thấy hổ thẹn hay không, lời như vậy mà ngươi cũng có thể nói ra được sao.” Dạ Vô Yên tức giận nói, âm thanh lạnh lùng quyết liệt.</w:t>
      </w:r>
    </w:p>
    <w:p>
      <w:pPr>
        <w:pStyle w:val="BodyText"/>
      </w:pPr>
      <w:r>
        <w:t xml:space="preserve">“Sự tình cũng đã làm, còn sợ gì không dám nói ra. Nếu Giang Sắt Sắt ta ở trong mắt ngươi là một nữ tử không có liêm sỉ vậy xin vương gia hãy để cho nữ tử không có liêm sỉ như ta rời đi.” Sắt Sắt vẫn giữ một nụ cười trong trẻo nhè nhẹ như trước.</w:t>
      </w:r>
    </w:p>
    <w:p>
      <w:pPr>
        <w:pStyle w:val="BodyText"/>
      </w:pPr>
      <w:r>
        <w:t xml:space="preserve">Dạ Vô Yên nhìn nụ cười nhẹ trên mặt nàng trong lòng bỗng nhiên bị kiềm hãm, nàng cao hứng muốn rời khỏi đây như vậy sao?</w:t>
      </w:r>
    </w:p>
    <w:p>
      <w:pPr>
        <w:pStyle w:val="BodyText"/>
      </w:pPr>
      <w:r>
        <w:t xml:space="preserve">“Ngươi còn cười được?” Hắn bỗng nhiên cúi người, ngón tay thon dài nắm lấy cằm của nàng.</w:t>
      </w:r>
    </w:p>
    <w:p>
      <w:pPr>
        <w:pStyle w:val="BodyText"/>
      </w:pPr>
      <w:r>
        <w:t xml:space="preserve">Tay hắn hơi dùng sức, một trận đau đớn ập tới, Sắt Sắt cắn chặt răng, trong đôi mắt thanh lệ không hề có một gợn sóng sợ hãi.</w:t>
      </w:r>
    </w:p>
    <w:p>
      <w:pPr>
        <w:pStyle w:val="BodyText"/>
      </w:pPr>
      <w:r>
        <w:t xml:space="preserve">Hắn rốt cuộc cũng nổi giận rồi, chuyện này chứng tỏ điều gì, là hắn để ý đến nàng sao? Sắt Sắt cũng không tự mình đa tình như vậy, đó chẳng qua là vì tôn nghiêm của một nam nhân như hắn đang bị hạ thấp mà thôi.</w:t>
      </w:r>
    </w:p>
    <w:p>
      <w:pPr>
        <w:pStyle w:val="BodyText"/>
      </w:pPr>
      <w:r>
        <w:t xml:space="preserve">Sự bình tĩnh cùng thong dong của Sắt Sắt làm cho khuôn mặt tuấn mĩ của Dạ Vô Yên dâng lên một cảm xúc , dao động.</w:t>
      </w:r>
    </w:p>
    <w:p>
      <w:pPr>
        <w:pStyle w:val="BodyText"/>
      </w:pPr>
      <w:r>
        <w:t xml:space="preserve">“Ngươi muốn rời khỏi phủ để đi tìm nam nhân kia của ngươi sao?” Hắn gằn từng tiếng không lưu tình chút nào, lạnh giọng hỏi.</w:t>
      </w:r>
    </w:p>
    <w:p>
      <w:pPr>
        <w:pStyle w:val="BodyText"/>
      </w:pPr>
      <w:r>
        <w:t xml:space="preserve">“Phải thì sao mà không phải thì sao?” Sắt Sắt nở nụ cười trong trẻo gian xảo, đáy mắt cũng là một vẻ trong trẻo nhưng lạnh lùng.</w:t>
      </w:r>
    </w:p>
    <w:p>
      <w:pPr>
        <w:pStyle w:val="BodyText"/>
      </w:pPr>
      <w:r>
        <w:t xml:space="preserve">Hắn bỗng nhiên buông cằm nàng ra, lạnh lùng nói: “Ngươi có tin không, ta có thể giết hắn!”</w:t>
      </w:r>
    </w:p>
    <w:p>
      <w:pPr>
        <w:pStyle w:val="BodyText"/>
      </w:pPr>
      <w:r>
        <w:t xml:space="preserve">Sắt Sắt lạnh lùng bỡn cợt nói: “Giết hắn? Đây là đại biểu cho điều gì , tranh giành tình nhân sao? Chẳng lẽ vương gia lại thích thiếp thân ?”</w:t>
      </w:r>
    </w:p>
    <w:p>
      <w:pPr>
        <w:pStyle w:val="BodyText"/>
      </w:pPr>
      <w:r>
        <w:t xml:space="preserve">Dạ Vô Yên nghe vậy, thân mình chợt cứng đờ, ánh mắt sâu u ám hiện lên một sự dao động.</w:t>
      </w:r>
    </w:p>
    <w:p>
      <w:pPr>
        <w:pStyle w:val="BodyText"/>
      </w:pPr>
      <w:r>
        <w:t xml:space="preserve">“Vương gia sao lại phải làm như thế. Chẳng lẽ ngài không hy vọng ta rời đi hay sao? Nếu như ngài thấy việc ta rời đi sẽ làm hao tổn thanh danh của ngài thì ta có thể lặng lẽ rời đi, cũng có thể nói với cha ta làm bộ như không biết gì, hoàng thượng cũng sẽ không biết, người khác cũng sẽ không biết, thế nào?”</w:t>
      </w:r>
    </w:p>
    <w:p>
      <w:pPr>
        <w:pStyle w:val="BodyText"/>
      </w:pPr>
      <w:r>
        <w:t xml:space="preserve">Dạ Vô Yên thản nhiên ngồi vào ghế, khoanh tay cười nhạt nói: “Ngươi…đừng… vọng… tưởng!”</w:t>
      </w:r>
    </w:p>
    <w:p>
      <w:pPr>
        <w:pStyle w:val="BodyText"/>
      </w:pPr>
      <w:r>
        <w:t xml:space="preserve">Ánh mắt Sắt Sắt buồn bã, chẳng lẽ hắn muốn cầm tù nàng cả đời sao?</w:t>
      </w:r>
    </w:p>
    <w:p>
      <w:pPr>
        <w:pStyle w:val="BodyText"/>
      </w:pPr>
      <w:r>
        <w:t xml:space="preserve">“Bất quá nếu như ngươi có thể thần không biết quỷ không hay tự mình trốn ra khỏi vương phủ giống như đêm đó ngươi ra ngoài tìm nam nhân kia, nếu như ngươi làm được thì bổn vương có thể suy nghĩ để cho ngươi rời đi.” Nhìn dáng vẻ mất mát của Sắt Sắt, Dạ Vô Yên bỗng nhiên mở miệng nói.</w:t>
      </w:r>
    </w:p>
    <w:p>
      <w:pPr>
        <w:pStyle w:val="BodyText"/>
      </w:pPr>
      <w:r>
        <w:t xml:space="preserve">“Được, một lời đã định, bốn ngựa khó theo. Đến lúc đó mong vương gia đừng nuốt lời.” Sắt Sắt nói một cách lạnh lùng.</w:t>
      </w:r>
    </w:p>
    <w:p>
      <w:pPr>
        <w:pStyle w:val="BodyText"/>
      </w:pPr>
      <w:r>
        <w:t xml:space="preserve">Ánh mắt chuyển động, ánh mắt nàng luôn lạnh lùng quyết liệt như vậy, sắc bén như vậy, lại quật cường như vậy.</w:t>
      </w:r>
    </w:p>
    <w:p>
      <w:pPr>
        <w:pStyle w:val="BodyText"/>
      </w:pPr>
      <w:r>
        <w:t xml:space="preserve">Chỉ một cái chớp mắt, Dạ Vô Yên đã bị dáng vẻ này của nàng làm cho rung động.</w:t>
      </w:r>
    </w:p>
    <w:p>
      <w:pPr>
        <w:pStyle w:val="Compact"/>
      </w:pPr>
      <w:r>
        <w:t xml:space="preserve"> </w:t>
      </w:r>
      <w:r>
        <w:br w:type="textWrapping"/>
      </w:r>
      <w:r>
        <w:br w:type="textWrapping"/>
      </w:r>
    </w:p>
    <w:p>
      <w:pPr>
        <w:pStyle w:val="Heading2"/>
      </w:pPr>
      <w:bookmarkStart w:id="50" w:name="tập-1-lâm-giang-tiên---chương-050"/>
      <w:bookmarkEnd w:id="50"/>
      <w:r>
        <w:t xml:space="preserve">28. Tập 1: Lâm Giang Tiên - Chương 050</w:t>
      </w:r>
    </w:p>
    <w:p>
      <w:pPr>
        <w:pStyle w:val="Compact"/>
      </w:pPr>
      <w:r>
        <w:br w:type="textWrapping"/>
      </w:r>
      <w:r>
        <w:br w:type="textWrapping"/>
      </w:r>
      <w:r>
        <w:t xml:space="preserve"> </w:t>
      </w:r>
    </w:p>
    <w:p>
      <w:pPr>
        <w:pStyle w:val="BodyText"/>
      </w:pPr>
      <w:r>
        <w:t xml:space="preserve">Chương 50 - Sắt Sắt bắt đầu chuẩn bị cho việc trốn đi</w:t>
      </w:r>
    </w:p>
    <w:p>
      <w:pPr>
        <w:pStyle w:val="BodyText"/>
      </w:pPr>
      <w:r>
        <w:t xml:space="preserve">Đầu tiên là để Thanh Mai cùng Tử Mê rời khỏi phủ, sau đó nàng chờ đợi thời cơ để thoát ra ngoài.</w:t>
      </w:r>
    </w:p>
    <w:p>
      <w:pPr>
        <w:pStyle w:val="BodyText"/>
      </w:pPr>
      <w:r>
        <w:t xml:space="preserve">Rốt cuộc cũng có một ngày Dạ Vô Yên vào cung gặp thái hậu, đêm khuya Sắt Sắt liền hành động.</w:t>
      </w:r>
    </w:p>
    <w:p>
      <w:pPr>
        <w:pStyle w:val="BodyText"/>
      </w:pPr>
      <w:r>
        <w:t xml:space="preserve">Khinh công của nàng thật dễ dàng tránh được bọn thị vệ, đến được mảnh rừng khúc sau viện.</w:t>
      </w:r>
    </w:p>
    <w:p>
      <w:pPr>
        <w:pStyle w:val="BodyText"/>
      </w:pPr>
      <w:r>
        <w:t xml:space="preserve">Nàng muốn phá trận.</w:t>
      </w:r>
    </w:p>
    <w:p>
      <w:pPr>
        <w:pStyle w:val="BodyText"/>
      </w:pPr>
      <w:r>
        <w:t xml:space="preserve">Mảnh rừng này rất rộng lớn, như vậy có thể tránh đi qua rừng trúc, dùng khinh công bay qua rừng trúc thì có thể tránh được trận pháp. Nhưng Sắt Sắt nhìn ra nàng không thể lập tức phóng qua đó, giữa đường cần phải dừng chân để thở. Nhảy qua đó tất yếu sẽ đạp lên ngọn trúc nhưng trên ngọn trúc có cơ quan, như vậy gần nhất nàng đã bị bức đến chỗ sáng, nếu bị ám vệ phát hiện, đến lúc đó cung nỏ sẽ bắn ra, không nghi ngờ chắc chắn nàng phải chết.</w:t>
      </w:r>
    </w:p>
    <w:p>
      <w:pPr>
        <w:pStyle w:val="BodyText"/>
      </w:pPr>
      <w:r>
        <w:t xml:space="preserve">Vậy nên chỉ còn cách tiến vào rừng phá trận mới có một tia hy vọng.</w:t>
      </w:r>
    </w:p>
    <w:p>
      <w:pPr>
        <w:pStyle w:val="BodyText"/>
      </w:pPr>
      <w:r>
        <w:t xml:space="preserve">Ban đêm rừng trúc thật tĩnh lặng làm người sợ hãi. Chỉ có ánh trăng xuyên qua những cành trúc, tỏa ra một thứ ánh sáng mơ hồ dìu dịu.</w:t>
      </w:r>
    </w:p>
    <w:p>
      <w:pPr>
        <w:pStyle w:val="BodyText"/>
      </w:pPr>
      <w:r>
        <w:t xml:space="preserve">Sắt Sắt cẩn thận chuyển động thân mình, vô cùng thận trọng, không dám lơ là.</w:t>
      </w:r>
    </w:p>
    <w:p>
      <w:pPr>
        <w:pStyle w:val="BodyText"/>
      </w:pPr>
      <w:r>
        <w:t xml:space="preserve">Trận pháp trong rừng trúc này cùng với rừng trúc trong Tuyền Ki phủ rõ ràng không giống nhau. Nàng cảm giác được dưới chân mình từng bước đi đều là cạm bẫy, nếu như lơ là, không chỉ bị rừng trúc vây khốn mà còn có thể nguy hiểm đến tính mạng.</w:t>
      </w:r>
    </w:p>
    <w:p>
      <w:pPr>
        <w:pStyle w:val="BodyText"/>
      </w:pPr>
      <w:r>
        <w:t xml:space="preserve">Nàng đoán rằng chuyện mình có võ công đã bị Dạ Vô Yên biết, nếu không hắn cũng sẽ không cùng nàng đánh cược như vậy. Nhưng nàng vẫn luôn che giấu rất tốt, nếu nói để lộ ra sơ hở cũng chỉ có đêm nàng ra khỏi phủ giải mị dược bị lộ ra. Dù sao, nàng cũng phải thần không biết quỷ không hay đi ra khỏi phủ.</w:t>
      </w:r>
    </w:p>
    <w:p>
      <w:pPr>
        <w:pStyle w:val="BodyText"/>
      </w:pPr>
      <w:r>
        <w:t xml:space="preserve">Hắn đã biết cũng tốt, miễn cho nàng phải che che dấu dấu.</w:t>
      </w:r>
    </w:p>
    <w:p>
      <w:pPr>
        <w:pStyle w:val="BodyText"/>
      </w:pPr>
      <w:r>
        <w:t xml:space="preserve">Ở trong mắt hắn nàng vốn là một nữ tử không có liêm sỉ, hơn nữa còn là người đàn bà đanh đá, sợ là trong cảm nhận của hắn nàng so với một nữ tử thấp hèn còn kém xa.</w:t>
      </w:r>
    </w:p>
    <w:p>
      <w:pPr>
        <w:pStyle w:val="BodyText"/>
      </w:pPr>
      <w:r>
        <w:t xml:space="preserve">Một đám mây u ám bay qua, che khuất ánh trăng trong trẻo nhưng lạnh lùng, cả khu rừng trúc trong nháy mắt chỉ còn lại một mảnh u ám trầm tĩnh. Không cẩn thận bước nhanh hơn một chút, nàng dường như đã đụng vào một sợi dây nhỏ. Sắt Sắt nhẹ nhàng nhíu mày, thầm than không xong rồi, chắc hẳn là đã động đến cơ quan.</w:t>
      </w:r>
    </w:p>
    <w:p>
      <w:pPr>
        <w:pStyle w:val="BodyText"/>
      </w:pPr>
      <w:r>
        <w:t xml:space="preserve">Quả nhiên trong phút chốc, phi tiêu từ bốn phương tám hướng phóng tới, trong bóng đêm, những mũi nhọn vụt tới, ánh sáng lạnh thấu xương.</w:t>
      </w:r>
    </w:p>
    <w:p>
      <w:pPr>
        <w:pStyle w:val="BodyText"/>
      </w:pPr>
      <w:r>
        <w:t xml:space="preserve">Sắt Sắt nhếch môi cười nhẹ, bình tĩnh cởi áo ngoài ra cầm trong tay, thầm vận nội lực, nhẹ nhàng giơ lên. Chỉ một thoáng, áo quần như một cánh buồm đón gió, trong nháy mắt phồng lên, lại giống như một chiếc ô không ngừng xoay tròn, bảo vệ người phía sau. Toàn bộ phi tiêu đều bị ngăn trở, nửa phần gần như cũng không thể đến được trước người nàng, một trận phong ba nổi lên, toàn bộ đều rơi xuống mặt đất. Sắt Sắt cười khẽ, dùng ám khí đối phó với Tiêm Tiêm công tử nàng không phải là múa rìu qua mắt thợ sao? Trước kia khi tập luyện sử dụng ám khí, cái nàng học trước tiên là làm thế nào để né tránh ám khí.</w:t>
      </w:r>
    </w:p>
    <w:p>
      <w:pPr>
        <w:pStyle w:val="BodyText"/>
      </w:pPr>
      <w:r>
        <w:t xml:space="preserve">Vầng trăng lạnh theo đám mây hiện ra, lại tỏa ra ánh sáng nhu hòa.</w:t>
      </w:r>
    </w:p>
    <w:p>
      <w:pPr>
        <w:pStyle w:val="BodyText"/>
      </w:pPr>
      <w:r>
        <w:t xml:space="preserve">Đợt phi tiêu này qua đi, Sắt Sắt biết còn có thể có đợt công kích thứ hai, bởi vì sợi dây nhỏ kia hiển nhiên đã kích hoạt chốt mở của cơ quan.</w:t>
      </w:r>
    </w:p>
    <w:p>
      <w:pPr>
        <w:pStyle w:val="BodyText"/>
      </w:pPr>
      <w:r>
        <w:t xml:space="preserve">Sắt Sắt thản nhiên nhíu mày, nàng đưa tay hướng đến bên hông, đem Tân Nguyệt Loan đao quấn quanh hông hơi rút ra. Tân Nguyệt Loan đao là một thanh đao nhỏ, bình thường được buộc bên hông, giống hệt như đai lưng, nhưng một khi ra khỏi vỏ thì cũng là một thanh đao tốt tuyệt thế.</w:t>
      </w:r>
    </w:p>
    <w:p>
      <w:pPr>
        <w:pStyle w:val="BodyText"/>
      </w:pPr>
      <w:r>
        <w:t xml:space="preserve">Ánh đao trong suốt như hồ nước thu sâu thẳm, chiếu rọi cùng ánh trăng, soi sáng ánh mắt tràn đầy ý chí chiến đấu của Sắt Sắt.</w:t>
      </w:r>
    </w:p>
    <w:p>
      <w:pPr>
        <w:pStyle w:val="BodyText"/>
      </w:pPr>
      <w:r>
        <w:t xml:space="preserve">Lại thêm một trận hoàng bàn ồn ào ập tới, Sắt Sắt giương đao lên, một ánh đao hình trăng rằm hiện lên, giống như ngàn hoa diễm lệ, tất cảm ám khí đều đang bao phủ quanh ánh đao.</w:t>
      </w:r>
    </w:p>
    <w:p>
      <w:pPr>
        <w:pStyle w:val="BodyText"/>
      </w:pPr>
      <w:r>
        <w:t xml:space="preserve">Con đường kế tiếp cũng không ngoại lệ có ám khí cơ hoàng, trận pháp trong rừng trúc này nhìn có vẻ nguy hiểm vô cùng, nhưng đối với Sắt Sắt mà nói lại chỉ như đang giẫm trên đất bằng. Ngoại trừ ám khí cơ hoàng, dường như cũng không có trận pháp hay ảo thuật gì khác.</w:t>
      </w:r>
    </w:p>
    <w:p>
      <w:pPr>
        <w:pStyle w:val="BodyText"/>
      </w:pPr>
      <w:r>
        <w:t xml:space="preserve">Sắt Sắt nhớ rõ lần đầu tiên khi phát hiện trận pháp hình như không phải đơn giản như vậy. Chẳng lẽ Dạ Vô Yên cố ý bỏ qua trận pháp này? Sắt Sắt phất tay, nàng biết hắn không tốt như vậy, biết nàng muốn phá trận, chỉ sợ sẽ cố ý làm khó nàng hơn nữa.</w:t>
      </w:r>
    </w:p>
    <w:p>
      <w:pPr>
        <w:pStyle w:val="BodyText"/>
      </w:pPr>
      <w:r>
        <w:t xml:space="preserve">Mặc kệ như thế nào, Sắt Sắt mắt thấy mình sẽ thuận lợi vượt qua trận trúc.</w:t>
      </w:r>
    </w:p>
    <w:p>
      <w:pPr>
        <w:pStyle w:val="BodyText"/>
      </w:pPr>
      <w:r>
        <w:t xml:space="preserve">Lại một vòng công kích ập tới, Sắt Sắt hé mắt nhìn lại, thấy những cây côn trúc được đẽo nhọn ở đỉnh, từ trên cành trúc phóng tới. Sắt Sắt hơi kiễng mũi chân, dáng người thướt tha nhanh chóng lướt ngang, nháy mắt lùi về phía sau vài bước. Đại đa số côn trúc đều cắm xuống mặt đất, có hai cây côn bay tứ tung, thẳng hướng Sắt Sắt ập tới, Sắt Sắt duỗi đao vung lên khiến côn trúc gãy làm hai đoạn, bay sang bên cạnh người nàng.</w:t>
      </w:r>
    </w:p>
    <w:p>
      <w:pPr>
        <w:pStyle w:val="BodyText"/>
      </w:pPr>
      <w:r>
        <w:t xml:space="preserve">Vốn đã không còn nguy hiểm, nhưng cây côn trúc bị gãy ra giống như có gì đó, trong nháy mắt trở nên vô cùng mạnh bạo và quyết liệt.</w:t>
      </w:r>
    </w:p>
    <w:p>
      <w:pPr>
        <w:pStyle w:val="BodyText"/>
      </w:pPr>
      <w:r>
        <w:t xml:space="preserve">Sắt Sắt theo bản năng tránh né, nhưng động tác vẫn chậm nửa nhịp, tránh thoát đòn trí mạng vào ngực bất quá đầu vai lại không thoát được vận mệnh bị thương nặng.</w:t>
      </w:r>
    </w:p>
    <w:p>
      <w:pPr>
        <w:pStyle w:val="BodyText"/>
      </w:pPr>
      <w:r>
        <w:t xml:space="preserve">Lúc nàng té ngã, lại có thêm một cây côn trúc bay tới, lúc này nàng căn bản không rảnh để vung loan đao, chỉ có thể quay vòng trên mặt đất, nhưng nàng lại không thể xác định được phương hướng nên không thể tránh được côn trúc.</w:t>
      </w:r>
    </w:p>
    <w:p>
      <w:pPr>
        <w:pStyle w:val="BodyText"/>
      </w:pPr>
      <w:r>
        <w:t xml:space="preserve">Bỗng nhiên có một trận gió mạnh thổi tới, tất cả côn trúc trong nháy mắt đều bị bắn về phía khoảng không bên cạnh. Có người ra tay cứu nàng!</w:t>
      </w:r>
    </w:p>
    <w:p>
      <w:pPr>
        <w:pStyle w:val="BodyText"/>
      </w:pPr>
      <w:r>
        <w:t xml:space="preserve">Sắt Sắt không chớp mắt nhìn lại, dáng người cao ngất của Dạ Vô Yên đứng bất động trong bóng tối, bị nhánh cây phân tán ánh trăng, ánh áng lung linh chiếu vào người hắn, nhìn không rõ sắc mặt, nhưng lại cảm nhận được ánh mắt lạnh lẽo quyết liệt trước nay chưa từng có của hắn.</w:t>
      </w:r>
    </w:p>
    <w:p>
      <w:pPr>
        <w:pStyle w:val="BodyText"/>
      </w:pPr>
      <w:r>
        <w:t xml:space="preserve">Một trận gió thổi nhẹ qua, áo bào tung bay, khiến hắn nhìn qua giống như một vị tiên đang muốn bay lên.</w:t>
      </w:r>
    </w:p>
    <w:p>
      <w:pPr>
        <w:pStyle w:val="BodyText"/>
      </w:pPr>
      <w:r>
        <w:t xml:space="preserve">Hai tay hắn khoanh trước ngực, ngạo nghễ từ trên cao nhìn xuống nàng đang bị thương nằm dưới đất, thật lâu sau mới nghe được âm thanh lạnh lùng quyết liệt không một chút tình cảm của hắn: “Muốn bổn vương cứu ngươi sao?”</w:t>
      </w:r>
    </w:p>
    <w:p>
      <w:pPr>
        <w:pStyle w:val="BodyText"/>
      </w:pPr>
      <w:r>
        <w:t xml:space="preserve">Sắt Sắt cắn chặt răng, đối với lời nói của hắn xem như không nghe thấy.</w:t>
      </w:r>
    </w:p>
    <w:p>
      <w:pPr>
        <w:pStyle w:val="BodyText"/>
      </w:pPr>
      <w:r>
        <w:t xml:space="preserve">Nàng dùng cánh tay trái chống đỡ thân mình từ trên mặt đất đứng dậy. Động tác này ngày thường rất dễ dàng, nhưng hiện tại đối với nàng lại rất gian nan.</w:t>
      </w:r>
    </w:p>
    <w:p>
      <w:pPr>
        <w:pStyle w:val="BodyText"/>
      </w:pPr>
      <w:r>
        <w:t xml:space="preserve">Nàng không chỉ bị thương ở vai mà chân trái cũng bị côn trúc đâm trúng.</w:t>
      </w:r>
    </w:p>
    <w:p>
      <w:pPr>
        <w:pStyle w:val="BodyText"/>
      </w:pPr>
      <w:r>
        <w:t xml:space="preserve">Sắt Sắt tạm nghỉ ngơi, vận chưởng ép côn trúc đang cắm trên đùi nàng. Ngay khi vận lực, máu tươi từ miệng vết thương trào ra, đau đớn ập tới, nàng không còn sức lực rút đoạn côn trúc trên miệng vết thương ra. Nàng từ quần áo xé ra một mảnh vải, đơn giản quấn quanh miệng vết thương của mình sau đó dùng tay trái chống đỡ, chân phải trụ xuống, chịu đựng đau đớn đứng dậy khỏi mặt đất.</w:t>
      </w:r>
    </w:p>
    <w:p>
      <w:pPr>
        <w:pStyle w:val="BodyText"/>
      </w:pPr>
      <w:r>
        <w:t xml:space="preserve">Thật vất vả mới đứng lên được, nhưng thân mình lại đứng không vững lung lay sắp ngã xuống, nàng cuống quýt dùng tay vịn vào cây trúc bên cạnh.</w:t>
      </w:r>
    </w:p>
    <w:p>
      <w:pPr>
        <w:pStyle w:val="BodyText"/>
      </w:pPr>
      <w:r>
        <w:t xml:space="preserve">Chợt nghe âm thanh lạnh lùng thong thả của Dạ Vô Yên truyền đến: “Nếu như ngươi còn ngại vết thương quá nhẹ thì cứ dựa vào cây trúc kia đi.”</w:t>
      </w:r>
    </w:p>
    <w:p>
      <w:pPr>
        <w:pStyle w:val="BodyText"/>
      </w:pPr>
      <w:r>
        <w:t xml:space="preserve">Sắt Sắt nghe vậy cuống quýt rút tay lại, thân mình chạm lớn một tiếng lại thẳng tắp ngã xuống mặt đất.</w:t>
      </w:r>
    </w:p>
    <w:p>
      <w:pPr>
        <w:pStyle w:val="BodyText"/>
      </w:pPr>
      <w:r>
        <w:t xml:space="preserve">“Ta lặp lại một lần nữa, muốn ta cứu ngươi sao?” Lời nói của Dạ Vô Yên lạnh lẽo tựa như có thể đông lạnh chết người.</w:t>
      </w:r>
    </w:p>
    <w:p>
      <w:pPr>
        <w:pStyle w:val="BodyText"/>
      </w:pPr>
      <w:r>
        <w:t xml:space="preserve">Dạ Vô Yên không hổ là đã ở biên quan trấn thủ nhiều năm, nhìn quen chuyện sống chết, quả thực vô tình, Sắt Sắt thở dài trong lòng.</w:t>
      </w:r>
    </w:p>
    <w:p>
      <w:pPr>
        <w:pStyle w:val="BodyText"/>
      </w:pPr>
      <w:r>
        <w:t xml:space="preserve">Bất quá Sắt Sắt không thấy được đôi mắt của Dạ Vô Yên đang chìm trong bóng tối. Đôi mắt phượng của hắn hung hăng trừng lớn nhìn nàng, ánh mắt cuồng nộ bị lửa giận thiêu đốt, tuy rằng lời nói lạnh lùng quyết liệt khiến người cảm thấy lạnh lẽo nhưng thật ra hắn đang giận dữ gần như không thế khống chế được, hắn giống như có thể đi đến bóp chết nàng, cho dù xem ra nàng cũng không muốn sống.</w:t>
      </w:r>
    </w:p>
    <w:p>
      <w:pPr>
        <w:pStyle w:val="BodyText"/>
      </w:pPr>
      <w:r>
        <w:t xml:space="preserve">Người thông minh giỏi nhất là làm chuyện điên rồ, nàng lại thực sự dám xông vào rừng trúc phá trận.</w:t>
      </w:r>
    </w:p>
    <w:p>
      <w:pPr>
        <w:pStyle w:val="BodyText"/>
      </w:pPr>
      <w:r>
        <w:t xml:space="preserve">Ánh trăng chiếu vào khuôn mặt trong trẻo nhưng lạnh lùng xinh đẹp tuyệt thế của nàng, đôi mắt to thật sâu ngưng trọng, thực hiển nhiên đang chịu đựng nhiều đau đớn. Nhưng tuy là thế, nàng lại như trước cố hết sức lắc đầu, chỉ một động tác rất nhỏ nhưng lại làm động đến vết thương trên bả vai khiến máu tươi từ miệng vết thương trào ra.</w:t>
      </w:r>
    </w:p>
    <w:p>
      <w:pPr>
        <w:pStyle w:val="BodyText"/>
      </w:pPr>
      <w:r>
        <w:t xml:space="preserve">Nhưng nàng chỉ hơi nhếch miệng, cố chịu đựng đau đớn, nhấc thân mình đang bị thương lên, lảo đảo tiếp tục đi về phía trước. Gần đến cuối rừng trúc, nàng đã thấy được bức tường trắng ngoài rừng trúc, chỉ cần đi ra ngoài, bay ra khỏi bức tường cao là nàng có thể thành công rời khỏi phủ.</w:t>
      </w:r>
    </w:p>
    <w:p>
      <w:pPr>
        <w:pStyle w:val="BodyText"/>
      </w:pPr>
      <w:r>
        <w:t xml:space="preserve">Một bước, hai bước, ba bước,…Mỗi bước chân đều gian nan vô cùng , nhưng Sắt Sắt không có ý định quay đầu lại, cũng không mở miệng xin giúp đỡ. Nàng biết một khi nàng khuất phục chính là nhận thua. Nàng là Giang Sắt Sắt, một Giang Sắt Sắt không cần dựa vào nam nhân, nhất là trước mặt nam nhân lạnh lùng nhẫn tâm này, nàng lại càng không cần.</w:t>
      </w:r>
    </w:p>
    <w:p>
      <w:pPr>
        <w:pStyle w:val="BodyText"/>
      </w:pPr>
      <w:r>
        <w:t xml:space="preserve">Nàng chỉ làm như vậy, khập khiễng tiến về phía ngoài rừng.</w:t>
      </w:r>
    </w:p>
    <w:p>
      <w:pPr>
        <w:pStyle w:val="BodyText"/>
      </w:pPr>
      <w:r>
        <w:t xml:space="preserve">Dạ Vô Yên đứng bất động trong bóng đêm, con ngươi đen khóa chặt tại bóng dáng quật cường phía trước, chỉ cảm thấy sâu trong đáy lòng giống như có gì đó đang đánh vỡ tâm hồn bình tĩnh của hắn. Nhìn nàng chật vật tiến ra ngoài, đáy lòng hắn cảm thấy như có một cỗ khí nghẹn lại nơi lồng ngực, không thể thông được. Hắn giơ tay, một chưởng đánh về phía bên cạnh rừng trúc, giống như cuồng phong quét qua mặt biển tĩnh lặng, một mảng lớn gậy trúc trong khoảnh khắc đổ xuống.</w:t>
      </w:r>
    </w:p>
    <w:p>
      <w:pPr>
        <w:pStyle w:val="BodyText"/>
      </w:pPr>
      <w:r>
        <w:t xml:space="preserve">Sắt Sắt rốt cuộc ra đến ngoài rừng, hai chân khẽ nhún lên, nhảy qua bức tường cao. Nhưng chân nàng đang bị thương không có sức, lực nhảy lên không đủ, chưa kịp chạm tới đỉnh tường cao, nàng giống như một con bướm gãy cánh, rơi thẳng tắp xuống dưới.</w:t>
      </w:r>
    </w:p>
    <w:p>
      <w:pPr>
        <w:pStyle w:val="BodyText"/>
      </w:pPr>
      <w:r>
        <w:t xml:space="preserve">Bất quá nàng lại không như mong muốn ngã xuống trên mặt đất mà rơi vào một lồng ngực dày rộng ấm áp.</w:t>
      </w:r>
    </w:p>
    <w:p>
      <w:pPr>
        <w:pStyle w:val="BodyText"/>
      </w:pPr>
      <w:r>
        <w:t xml:space="preserve">“Buông ra…Ai cho ngươi cứu ta, buông ra…” Nàng thở hổn hển nói đứt quãng.</w:t>
      </w:r>
    </w:p>
    <w:p>
      <w:pPr>
        <w:pStyle w:val="BodyText"/>
      </w:pPr>
      <w:r>
        <w:t xml:space="preserve">Lời của nàng tựa như ngòi nổ châm lên chút lửa giận còn sót lại của hắn. Trong phút chốc, ngọn lửa cuồng nộ lại bốc cháy trong mắt hắn. Hắn xưa nay che giấu tình cảm rất tốt, nhưng giờ phút này vẻ lạnh lùng cùng bình tĩnh trên mặt hắn đã bị phá vỡ.</w:t>
      </w:r>
    </w:p>
    <w:p>
      <w:pPr>
        <w:pStyle w:val="BodyText"/>
      </w:pPr>
      <w:r>
        <w:t xml:space="preserve">Sắt Sắt không biết vì sao hắn lại tức giận, nàng thua, hắn thắng, đáng lẽ hắn phải cao hứng mới đúng. Nhưng nàng cũng không còn khí lực để suy nghĩ, máu tươi nơi miệng vết thương tuôn ra không ngừng , ý thức bắt đầu chậm rãi lùi xa, nàng cảm giác thấy mình sắp chống đỡ không được nữa.</w:t>
      </w:r>
    </w:p>
    <w:p>
      <w:pPr>
        <w:pStyle w:val="BodyText"/>
      </w:pPr>
      <w:r>
        <w:t xml:space="preserve">Đôi mắt lạnh lùng của Dạ Vô Yên nhìn dáng vẻ bị đau đớn tra tấn của Sắt Sắt, bỗng nhiên một chưởng chụp xuống miệng vết thương của nàng, đem đoạn trúc trên miệng vết thương ép ra, sau đó duỗi ngón tay nhanh chóng điểm những huyệt lớn trên thân của nàng.</w:t>
      </w:r>
    </w:p>
    <w:p>
      <w:pPr>
        <w:pStyle w:val="BodyText"/>
      </w:pPr>
      <w:r>
        <w:t xml:space="preserve">Sắt Sắt chịu đựng đau đớn do đoạn trúc bị bức ra từ miệng vết thương, dường như phải cắn nát đôi môi mới không thốt ra âm thanh đau đớn. Không chịu được đau đớn, rốt cuộc nàng lâm vào trong bóng tối vô tận.</w:t>
      </w:r>
    </w:p>
    <w:p>
      <w:pPr>
        <w:pStyle w:val="BodyText"/>
      </w:pPr>
      <w:r>
        <w:t xml:space="preserve">Dạ Vô Yên thấy nàng đã hoàn toàn hôn mê thì đem tầm mắt đang dán trên khuôn mặt tái nhợt của nàng dời đi, ánh mắt sắc bén chuyển đến trên người Kim tổng quản đứng phía sau.</w:t>
      </w:r>
    </w:p>
    <w:p>
      <w:pPr>
        <w:pStyle w:val="BodyText"/>
      </w:pPr>
      <w:r>
        <w:t xml:space="preserve">“Kim Đường, sét đánh đạn (ám khí) trong côn trúc có chuyện gì xảy ra là sao, vì sao chưa dỡ bỏ?” Dạ Vô Yên lạnh lùng hé mắt, ngày thường vẻ kiệt ngạo cùng khí phách được che giấu rất tốt nay chỉ trong chớp mắt liền lộ ra không sót chút nào.</w:t>
      </w:r>
    </w:p>
    <w:p>
      <w:pPr>
        <w:pStyle w:val="BodyText"/>
      </w:pPr>
      <w:r>
        <w:t xml:space="preserve">“Vương gia, ngày hôm trước ngài phân phó nói để lại ám khí, còn các cơ quan nguy hiểm đều đỡ bỏ, nhưng sét đánh đạn này được gài bên trong ám khí đó.” Dáng vẻ của Kim tổng quản làm như vô tội.</w:t>
      </w:r>
    </w:p>
    <w:p>
      <w:pPr>
        <w:pStyle w:val="BodyText"/>
      </w:pPr>
      <w:r>
        <w:t xml:space="preserve">Dạ Vô Yên lạnh lùng nhíu mày, thật ra đây là sơ sót của hắn. Lúc ấy không để ý đến điểm này, sơ sẩy đó thiếu chút nữa đã lấy mạng của nàng.</w:t>
      </w:r>
    </w:p>
    <w:p>
      <w:pPr>
        <w:pStyle w:val="BodyText"/>
      </w:pPr>
      <w:r>
        <w:t xml:space="preserve">Hắn ôm Sắt Sắt, nhanh chóng rời đi.</w:t>
      </w:r>
    </w:p>
    <w:p>
      <w:pPr>
        <w:pStyle w:val="BodyText"/>
      </w:pPr>
      <w:r>
        <w:t xml:space="preserve">***</w:t>
      </w:r>
    </w:p>
    <w:p>
      <w:pPr>
        <w:pStyle w:val="BodyText"/>
      </w:pPr>
      <w:r>
        <w:t xml:space="preserve">Sắt Sắt không biết mình đã ở trong bóng đêm bao lâu, nàng chỉ cảm giác được sự lạnh cùng sự cô độc. Trong bóng đêm vô tận, không có một tia ánh sáng cũng không có âm thanh, hoảng loạn vô tình dâng lên, nhưng nàng không cho phép mình sợ hãi, nàng im lặng để nó trôi đi.</w:t>
      </w:r>
    </w:p>
    <w:p>
      <w:pPr>
        <w:pStyle w:val="BodyText"/>
      </w:pPr>
      <w:r>
        <w:t xml:space="preserve">Nhưng bóng tối dày đặc vẫn khiến nàng cảm thấy sợ hãi, không phải nàng sẽ vĩnh viễn bị vây ở chỗ này không thể thoát ra được chứ? Rốt cuộc, trong bóng đêm dày đặc cũng hiện lên một tia sáng, nàng giống như một con thiêu thân lao đầu vào lửa bay tới.</w:t>
      </w:r>
    </w:p>
    <w:p>
      <w:pPr>
        <w:pStyle w:val="BodyText"/>
      </w:pPr>
      <w:r>
        <w:t xml:space="preserve">“A…” Thét lên một tiếng nhẹ nhàng nỉ non, rốt cuộc Sắt Sắt cũng tỉnh lại từ trong cơn hôn mê.</w:t>
      </w:r>
    </w:p>
    <w:p>
      <w:pPr>
        <w:pStyle w:val="BodyText"/>
      </w:pPr>
      <w:r>
        <w:t xml:space="preserve">Mở mắt ra thật lớn, trước mắt nàng là một chiếc giường trang trí xa lạ, trong lúc nhất thời, Sắt Sắt không biết mình đang ở đâu. Hơi hạ thấp người, toàn thân liền đau đớn khó nhịn, tất cả khí lực giống như bị người khác rút sạch, miệng lưỡi khô rát, đầu đau kinh khủng. Bóng tối vô biên vô hạn trong giấc mộng kia xẹt qua đầu nàng, chẳng lẽ nàng đã đi vào địa phủ?</w:t>
      </w:r>
    </w:p>
    <w:p>
      <w:pPr>
        <w:pStyle w:val="BodyText"/>
      </w:pPr>
      <w:r>
        <w:t xml:space="preserve">“Tỉnh rồi?” âm thanh lạnh lẽo của Diêm Vương vang lên.</w:t>
      </w:r>
    </w:p>
    <w:p>
      <w:pPr>
        <w:pStyle w:val="BodyText"/>
      </w:pPr>
      <w:r>
        <w:t xml:space="preserve">Sắt Sắt chậm rãi quay đầu lại mới nhìn thấy bên cửa sổ có một bóng người đang đi vòng lại đây.</w:t>
      </w:r>
    </w:p>
    <w:p>
      <w:pPr>
        <w:pStyle w:val="BodyText"/>
      </w:pPr>
      <w:r>
        <w:t xml:space="preserve">Dạ Vô Yên mặc một bộ trang phục đen, màu đen thâm trầm làm nổi bật khuôn mặt lạnh lùng của hắn, nhìn qua vô cùng trầm ổn mà như đông lạnh.</w:t>
      </w:r>
    </w:p>
    <w:p>
      <w:pPr>
        <w:pStyle w:val="BodyText"/>
      </w:pPr>
      <w:r>
        <w:t xml:space="preserve">“Ngươi thật giống Diêm Vương.” Giang Sắt Sắt bĩu môi nói, nếu chuyện nàng có võ công đã bị hắn nhìn ra thì nàng cũng không cần phải giả vờ là một tiểu thư khuê các đoan trang trước mặt hắn nữa. Nàng không phải là dạng nữ tử như vậy.</w:t>
      </w:r>
    </w:p>
    <w:p>
      <w:pPr>
        <w:pStyle w:val="BodyText"/>
      </w:pPr>
      <w:r>
        <w:t xml:space="preserve">“Diêm Vương?” Dạ Vô Yên nhíu mày bật cười.</w:t>
      </w:r>
    </w:p>
    <w:p>
      <w:pPr>
        <w:pStyle w:val="BodyText"/>
      </w:pPr>
      <w:r>
        <w:t xml:space="preserve">Đêm qua nàng hôn mê nằm trên giường, quần áo trắng tinh khiến nàng nhìn qua có vẻ yếu đuối và bất lực. Hắn đã vài lần duỗi ngón tay thăm dò hơi thở của nàng, rất sợ nàng sẽ vĩnh viễn ngủ như vậy. Hiện tại tốt rồi, nàng đã tỉnh, còn mở miệng chê cười hắn là Diêm Vương.</w:t>
      </w:r>
    </w:p>
    <w:p>
      <w:pPr>
        <w:pStyle w:val="BodyText"/>
      </w:pPr>
      <w:r>
        <w:t xml:space="preserve">“Diêm Vương cũng anh tuấn như vậy sao?” Hắn mở miệng hỏi mới phát hiện ra hắn nói chuyện cùng nàng không hề giống như thân phận vương gia cùng thị thiếp.</w:t>
      </w:r>
    </w:p>
    <w:p>
      <w:pPr>
        <w:pStyle w:val="BodyText"/>
      </w:pPr>
      <w:r>
        <w:t xml:space="preserve">Hắn liền tức khắc lạnh mặt, lạnh giọng nói: “Giang Sắt Sắt, muốn gặp Diêm Vương cũng phải được bổn vương cho phép đã.”</w:t>
      </w:r>
    </w:p>
    <w:p>
      <w:pPr>
        <w:pStyle w:val="BodyText"/>
      </w:pPr>
      <w:r>
        <w:t xml:space="preserve">Sắt Sắt thản nhiên cười cười, nhếch môi lên mới cảm giác được môi mình đã khô nứt, cổ họng bỗng thấy ngứa ngáy khiến nàng ho khan vài tiếng, chỉ cảm thấy miệng vết thương như bị rách ra, nàng nhịn không được nhăn mặt nhíu mày, vẻ nhu nhược cùng kiên cường của nàng đều bày ra cùng lúc.</w:t>
      </w:r>
    </w:p>
    <w:p>
      <w:pPr>
        <w:pStyle w:val="BodyText"/>
      </w:pPr>
      <w:r>
        <w:t xml:space="preserve">Dạ Vô Yên nhìn nàng, mặt nhăn mày nhíu, bỗng nhiên chậm rãi bước về phía nàng, đứng bên cạnh giường cầm một bình dược.</w:t>
      </w:r>
    </w:p>
    <w:p>
      <w:pPr>
        <w:pStyle w:val="BodyText"/>
      </w:pPr>
      <w:r>
        <w:t xml:space="preserve">“Làm gì vậy?” Sắt Sắt thấp giọng hỏi.</w:t>
      </w:r>
    </w:p>
    <w:p>
      <w:pPr>
        <w:pStyle w:val="BodyText"/>
      </w:pPr>
      <w:r>
        <w:t xml:space="preserve">“Thay thuốc!” Hắn nhướng mi nói nhàn nhạt.</w:t>
      </w:r>
    </w:p>
    <w:p>
      <w:pPr>
        <w:pStyle w:val="BodyText"/>
      </w:pPr>
      <w:r>
        <w:t xml:space="preserve">“Ngươi thay thuốc cho ta?” Sắt Sắt kinh ngạc hỏi, đường đường là một vương gia lại hạ mình thay thuốc cho nàng, nàng có nên vui mừng không? Nếu là nữ tử khác, có lẽ còn tưởng rằng hắn bỗng nhiên yêu quý nàng. Nhưng nàng là Giang Sắt Sắt, nàng không phải là dạng nữ tử hay ảo tưởng, biết hắn bất quá chỉ đang nghĩ cách tra tấn nàng mà thôi.</w:t>
      </w:r>
    </w:p>
    <w:p>
      <w:pPr>
        <w:pStyle w:val="BodyText"/>
      </w:pPr>
      <w:r>
        <w:t xml:space="preserve">“Hay là thôi đi, sao có thể làm phiền vương gia, vẫn nên để thị nữ vào làm.” Giọng nói của Sắt Sắt khàn khàn, nếu khi hắn thay thuốc cố ý dùng sức một chút nàng sợ miệng vết thương của nàng sẽ để lại sẹo.</w:t>
      </w:r>
    </w:p>
    <w:p>
      <w:pPr>
        <w:pStyle w:val="BodyText"/>
      </w:pPr>
      <w:r>
        <w:t xml:space="preserve">“Ngươi đang thẹn thùng sao? Đừng quên ngươi là trắc phi của ta.” Dạ Vô Yên cúi đầu nhìn nàng, ánh mắt đen sâu thẳm lóe lên một tia sáng đầy phức tạp, vẻ mặt của hắn giống như muốn nhìn thấu Sắt Sắt.</w:t>
      </w:r>
    </w:p>
    <w:p>
      <w:pPr>
        <w:pStyle w:val="BodyText"/>
      </w:pPr>
      <w:r>
        <w:t xml:space="preserve">Sắt Sắt nổi giận nói: “Vương gia, vẫn nên để ta tự mình làm thì hơn.”</w:t>
      </w:r>
    </w:p>
    <w:p>
      <w:pPr>
        <w:pStyle w:val="BodyText"/>
      </w:pPr>
      <w:r>
        <w:t xml:space="preserve">“Có thẹn thùng thì cũng đã muộn, đêm qua chính bổn vương đã giúp ngươi thay thuốc, sao lại không thấy ngươi cự tuyệt, có thể thấy được ngươi đã nguyện ý.” âm thanh Dạ Vô Yên lạnh lùng nói một cách dứt khoát, vừa nói vừa giơ tay tháo mảnh vải trên vai Sắt Sắt ra.</w:t>
      </w:r>
    </w:p>
    <w:p>
      <w:pPr>
        <w:pStyle w:val="BodyText"/>
      </w:pPr>
      <w:r>
        <w:t xml:space="preserve">Đêm qua nàng hôn mê, làm sao có thể cự tuyệt hắn? Bất quá nếu như là người vô lại thì nói gì mà chẳng được.</w:t>
      </w:r>
    </w:p>
    <w:p>
      <w:pPr>
        <w:pStyle w:val="BodyText"/>
      </w:pPr>
      <w:r>
        <w:t xml:space="preserve">Trong lòng Sắt Sắt thầm cảm thán, vì thế nhắm mắt lại, không thèm để ý đến hắn. Nhưng điều làm nàng kinh ngạc là động tác thay thuốc của hắn nhẹ nhàng vô cùng, hắn cẩn thận xé mở mảnh vải, cẩn thận lau đi vết máu trên vai nàng, nhẹ nhàng thoa thuốc mỡ lên vai , không hề động mạnh vào miệng vết thương của nàng.</w:t>
      </w:r>
    </w:p>
    <w:p>
      <w:pPr>
        <w:pStyle w:val="BodyText"/>
      </w:pPr>
      <w:r>
        <w:t xml:space="preserve">Hình như nàng đã suy nghĩ quá nhiều rồi.</w:t>
      </w:r>
    </w:p>
    <w:p>
      <w:pPr>
        <w:pStyle w:val="BodyText"/>
      </w:pPr>
      <w:r>
        <w:t xml:space="preserve">Bất quá tối hôm qua sau khi nàng bị thương, hắn lạnh lùng tuyệt tình khoanh tay đứng nhìn như vậy, làm sao nàng có thể bởi vì hắn thoa thuốc giúp mà cho rằng hắn có ý tốt.</w:t>
      </w:r>
    </w:p>
    <w:p>
      <w:pPr>
        <w:pStyle w:val="BodyText"/>
      </w:pPr>
      <w:r>
        <w:t xml:space="preserve">Nàng nhìn khuôn mặt tuấn tú gần trong gang tấc của hắn, nhìn hai con ngươi đen sâu thẳm bình tĩnh của hắn giống như hai viên ngọc sáng bóng, thần sắc nho nhã và tao nhã, Sắt Sắt không thể không thừa nhận nam tử này tương đối có lực hấp dẫn.</w:t>
      </w:r>
    </w:p>
    <w:p>
      <w:pPr>
        <w:pStyle w:val="BodyText"/>
      </w:pPr>
      <w:r>
        <w:t xml:space="preserve">Nhưng ngay cả như vậy nàng cũng không cho phép lòng mình bị hãm sâu vào. Một nam tử bá đạo, cuồng vọng, lạnh lùng vô tình như vậy, một khi yêu hắn, đối với bất cứ nữ tử nào đều không thể nghi ngờ giống như một con thiêu thân lao đầu vào lửa.</w:t>
      </w:r>
    </w:p>
    <w:p>
      <w:pPr>
        <w:pStyle w:val="BodyText"/>
      </w:pPr>
      <w:r>
        <w:t xml:space="preserve">Dạ Vô Yên vốn đang chú ý vào miệng vết thương trên vai Sắt Sắt, sau khi băng bó xong, hắn mới chú ý tới ánh mắt trong trẻo của Sắt Sắt lộ ra vẻ lạnh lùng.</w:t>
      </w:r>
    </w:p>
    <w:p>
      <w:pPr>
        <w:pStyle w:val="BodyText"/>
      </w:pPr>
      <w:r>
        <w:t xml:space="preserve">Hắn nhíu mày, con ngươi đem lóe lên cảm giác áp bách khiếp người.</w:t>
      </w:r>
    </w:p>
    <w:p>
      <w:pPr>
        <w:pStyle w:val="BodyText"/>
      </w:pPr>
      <w:r>
        <w:t xml:space="preserve">“Nhìn có vẻ không tình nguyện như vậy, có lẽ ngươi nguyện ý để cho nam nhân giúp ngươi giải dược kia đến thoa thuốc cho ngươi sao?” Hắn không chút lưu tình nói mỉa mai, bàn tay dùng một chút lực, dùng mảnh vải quấn chặt bờ vai của nàng lại.</w:t>
      </w:r>
    </w:p>
    <w:p>
      <w:pPr>
        <w:pStyle w:val="BodyText"/>
      </w:pPr>
      <w:r>
        <w:t xml:space="preserve">Sắt Sắt đau đớn kêu một tiếng, mắt lạnh lùng nhìn hắn, giọng không một chút gợn sóng nói: “Đó là tất nhiên, hắn so với ngươi dịu dàng hơn.”</w:t>
      </w:r>
    </w:p>
    <w:p>
      <w:pPr>
        <w:pStyle w:val="BodyText"/>
      </w:pPr>
      <w:r>
        <w:t xml:space="preserve">Dạ Vô Yên hé mắt, ánh mắt trở nên sáng lạnh, mặc dù vẻ mặt bình tĩnh nhưng Sắt Sắt vẫn cảm thấy nguy hiểm. Nhưng hắn cũng không tức giận mà chỉ hỏi một cách sâu xa khó hiểu: “Dịu dàng như thế nào?”</w:t>
      </w:r>
    </w:p>
    <w:p>
      <w:pPr>
        <w:pStyle w:val="BodyText"/>
      </w:pPr>
      <w:r>
        <w:t xml:space="preserve">Những lời này giống như có một cái dằm đâm vào ngực Sắt Sắt.</w:t>
      </w:r>
    </w:p>
    <w:p>
      <w:pPr>
        <w:pStyle w:val="BodyText"/>
      </w:pPr>
      <w:r>
        <w:t xml:space="preserve">Trong chớp mắt, Sắt Sắt dâng lên một sự xúc động, nàng gần như muốn rút thanh loan đao bên hông ra, khoét một lỗ thông khí trên cổ hắn.</w:t>
      </w:r>
    </w:p>
    <w:p>
      <w:pPr>
        <w:pStyle w:val="BodyText"/>
      </w:pPr>
      <w:r>
        <w:t xml:space="preserve">Nhìn thấy ánh mắt gợn sóng cùng sắc mặt giận dữ của nàng, nhìn thấy ánh mắt nàng trong nháy mắt giống như gà trống đang đá nhau, hắn nhàn nhạt mở miệng, âm thanh lạnh lùng: “Tùy tiện ra ngoài tìm một nam nhân, hắn sẽ đối đãi dịu dàng với ngươi sao?”</w:t>
      </w:r>
    </w:p>
    <w:p>
      <w:pPr>
        <w:pStyle w:val="BodyText"/>
      </w:pPr>
      <w:r>
        <w:t xml:space="preserve">“Ngươi…” Sắt Sắt quay đầu lại, ánh mắt phẫn nộ giống như muốn thiêu đốt tất cả.</w:t>
      </w:r>
    </w:p>
    <w:p>
      <w:pPr>
        <w:pStyle w:val="BodyText"/>
      </w:pPr>
      <w:r>
        <w:t xml:space="preserve">Hắn nhục nhã nàng như vậy là đang cố ý trừng phạt nàng sao? Là trừng phạt nàng đêm đó không đi tìm hắn giải dược ?</w:t>
      </w:r>
    </w:p>
    <w:p>
      <w:pPr>
        <w:pStyle w:val="BodyText"/>
      </w:pPr>
      <w:r>
        <w:t xml:space="preserve">Sắt Sắt áp chế nỗi nhục trong lòng, hai mi mắt xếch lên, cười ngọt ngào nói: “Hay là vương gia trách ta không tìm vương gia giải dược? Sớm biết như vậy…”</w:t>
      </w:r>
    </w:p>
    <w:p>
      <w:pPr>
        <w:pStyle w:val="BodyText"/>
      </w:pPr>
      <w:r>
        <w:t xml:space="preserve">“Câm miệng!” Hắn lạnh giọng cắt ngang lời của nàng: “Cho dù ngươi có tìm bổn vương, bổn vương cũng sẽ không giúp ngươi giải dược.”</w:t>
      </w:r>
    </w:p>
    <w:p>
      <w:pPr>
        <w:pStyle w:val="BodyText"/>
      </w:pPr>
      <w:r>
        <w:t xml:space="preserve">Lời nói của hắn giống như lớp băng đọng trên mái hiên giữa trời đông giá rét, ẩn chứa một ý lạnh lẽo sâu xa.</w:t>
      </w:r>
    </w:p>
    <w:p>
      <w:pPr>
        <w:pStyle w:val="BodyText"/>
      </w:pPr>
      <w:r>
        <w:t xml:space="preserve">Nàng đã sớm biết kết quả như vậy cho nên nàng mới không đến cầu xin hắn. Bất quá cho dù như thế nàng muốn chịu sự châm chọc khiêu khích của hắn sao?</w:t>
      </w:r>
    </w:p>
    <w:p>
      <w:pPr>
        <w:pStyle w:val="BodyText"/>
      </w:pPr>
      <w:r>
        <w:t xml:space="preserve">“Người đâu!” Dạ Vô Yên bỗng nhiên trầm giọng nói.</w:t>
      </w:r>
    </w:p>
    <w:p>
      <w:pPr>
        <w:pStyle w:val="BodyText"/>
      </w:pPr>
      <w:r>
        <w:t xml:space="preserve">Thị nữ hầu hạ vẫn đứng bên ngoài vén rèm đi vào.</w:t>
      </w:r>
    </w:p>
    <w:p>
      <w:pPr>
        <w:pStyle w:val="BodyText"/>
      </w:pPr>
      <w:r>
        <w:t xml:space="preserve">“Phinh Đình, Linh Lung, các ngươi chăm sóc trắc phi cho tốt!” Dạ Vô Yên nói ngắn gọn rồi xoay người rời đi.</w:t>
      </w:r>
    </w:p>
    <w:p>
      <w:pPr>
        <w:pStyle w:val="Compact"/>
      </w:pPr>
      <w:r>
        <w:t xml:space="preserve"> </w:t>
      </w:r>
      <w:r>
        <w:br w:type="textWrapping"/>
      </w:r>
      <w:r>
        <w:br w:type="textWrapping"/>
      </w:r>
    </w:p>
    <w:p>
      <w:pPr>
        <w:pStyle w:val="Heading2"/>
      </w:pPr>
      <w:bookmarkStart w:id="51" w:name="tập-1-lâm-giang-tiên---chương-051"/>
      <w:bookmarkEnd w:id="51"/>
      <w:r>
        <w:t xml:space="preserve">29. Tập 1: Lâm Giang Tiên - Chương 051</w:t>
      </w:r>
    </w:p>
    <w:p>
      <w:pPr>
        <w:pStyle w:val="Compact"/>
      </w:pPr>
      <w:r>
        <w:br w:type="textWrapping"/>
      </w:r>
      <w:r>
        <w:br w:type="textWrapping"/>
      </w:r>
      <w:r>
        <w:t xml:space="preserve"> </w:t>
      </w:r>
    </w:p>
    <w:p>
      <w:pPr>
        <w:pStyle w:val="BodyText"/>
      </w:pPr>
      <w:r>
        <w:t xml:space="preserve">Chương 51 - Hoa mẫu đơn đen</w:t>
      </w:r>
    </w:p>
    <w:p>
      <w:pPr>
        <w:pStyle w:val="BodyText"/>
      </w:pPr>
      <w:r>
        <w:t xml:space="preserve">Thị nữ mặc áo quần màu hồng nhẹ giọng nói: “Giang trắc phi, nô tỳ là Phinh Đình.” rồi chỉ vào thị nữ mặc áo quần màu xanh lục nói: “Còn đây là Linh Lung.”</w:t>
      </w:r>
    </w:p>
    <w:p>
      <w:pPr>
        <w:pStyle w:val="BodyText"/>
      </w:pPr>
      <w:r>
        <w:t xml:space="preserve">Sắt Sắt gật đầu hỏi: “Nơi này là đâu?”</w:t>
      </w:r>
    </w:p>
    <w:p>
      <w:pPr>
        <w:pStyle w:val="BodyText"/>
      </w:pPr>
      <w:r>
        <w:t xml:space="preserve">“Nơi này là Khuynh Dạ Cư!” thị nữ mặc áo quần hồng khẽ cười nói.</w:t>
      </w:r>
    </w:p>
    <w:p>
      <w:pPr>
        <w:pStyle w:val="BodyText"/>
      </w:pPr>
      <w:r>
        <w:t xml:space="preserve">“Vậy căn phòng này là...” Trong lòng Sắt Sắt chợt căng thẳng, đây không phải là phòng ngủ của Dạ Vô Yên chứ?</w:t>
      </w:r>
    </w:p>
    <w:p>
      <w:pPr>
        <w:pStyle w:val="BodyText"/>
      </w:pPr>
      <w:r>
        <w:t xml:space="preserve">“Đây là phòng ngủ của vương gia, đêm qua vương gia ôm trắc phi trở về làm các nô tỳ sợ hãi vô cùng." Phinh Đình mỉm cười nói.</w:t>
      </w:r>
    </w:p>
    <w:p>
      <w:pPr>
        <w:pStyle w:val="BodyText"/>
      </w:pPr>
      <w:r>
        <w:t xml:space="preserve">Dáng vẻ của Phinh Đình thanh lệ uyển chuyển, mi dài môi hồng, nhìn rất vui vẻ. Linh Lung có vẻ gầy yếu, dáng vẻ xinh đẹp, thanh tú khả ái, nhưng đôi mắt đẹp giống như được một màn sương lạnh bao phủ, dường như nàng không thích Sắt Sắt.</w:t>
      </w:r>
    </w:p>
    <w:p>
      <w:pPr>
        <w:pStyle w:val="BodyText"/>
      </w:pPr>
      <w:r>
        <w:t xml:space="preserve">“Đêm qua làm phiền hai vị chiếu cố rồi.” Sắt Sắt mỉm cười nói, hai thị nữ này xem ra là nha hoàn bên người Dạ Vô Yên.</w:t>
      </w:r>
    </w:p>
    <w:p>
      <w:pPr>
        <w:pStyle w:val="BodyText"/>
      </w:pPr>
      <w:r>
        <w:t xml:space="preserve">“Không đâu, đêm qua không phải là các nô tỳ chiếu cố mà là do vương gia tự mình chăm sóc trắc phi cả đêm.” Phinh Đình cười nhẹ trả lời: “Vương gia chưa bao giờ tận tâm với vị phu nhân nào như vậy.”</w:t>
      </w:r>
    </w:p>
    <w:p>
      <w:pPr>
        <w:pStyle w:val="BodyText"/>
      </w:pPr>
      <w:r>
        <w:t xml:space="preserve">“Đừng tưởng rằng vương gia làm như vậy là thích ngươi, thật ra trong lòng vương gia...” âm thanh lạnh lùng của Linh Lung chợt vang lên.</w:t>
      </w:r>
    </w:p>
    <w:p>
      <w:pPr>
        <w:pStyle w:val="BodyText"/>
      </w:pPr>
      <w:r>
        <w:t xml:space="preserve">"Linh Lung...” Phinh Đình cuống quýt chặn lời của nàng: “Nói bậy bạ gì đó?”</w:t>
      </w:r>
    </w:p>
    <w:p>
      <w:pPr>
        <w:pStyle w:val="BodyText"/>
      </w:pPr>
      <w:r>
        <w:t xml:space="preserve">“Phinh Đình ngươi luôn tốt bụng như vậy. Không nói cho nàng ta biết, nếu nàng ta đối với vương gia có ào tưởng không an phận chẳng phải là hại nàng ta sao.” Linh Lung bĩu môi nói.</w:t>
      </w:r>
    </w:p>
    <w:p>
      <w:pPr>
        <w:pStyle w:val="BodyText"/>
      </w:pPr>
      <w:r>
        <w:t xml:space="preserve">Sắt Sắt lạnh nhạt cười khẽ, thì ra Linh Lung này đang sợ nàng thích Dạ Vô Yên, hay là nói nàng ta sợ Dạ Vô Yên sẽ thích nàng.</w:t>
      </w:r>
    </w:p>
    <w:p>
      <w:pPr>
        <w:pStyle w:val="BodyText"/>
      </w:pPr>
      <w:r>
        <w:t xml:space="preserve">“Linh Lung cô nương yên tâm di, ta không tự đa tình như vậy đâu.” Sắt Sắt cười đùa nói nhàn nhạt.</w:t>
      </w:r>
    </w:p>
    <w:p>
      <w:pPr>
        <w:pStyle w:val="BodyText"/>
      </w:pPr>
      <w:r>
        <w:t xml:space="preserve">“Hừ, biết là tốt rồi, ngươi hãy mau uống thuốc, sớm một chút dưỡng thương xong rồi quay về Đào Yêu viện của ngươi đi.” Linh Lung tiếp tục nói.</w:t>
      </w:r>
    </w:p>
    <w:p>
      <w:pPr>
        <w:pStyle w:val="BodyText"/>
      </w:pPr>
      <w:r>
        <w:t xml:space="preserve">Phinh Đình mang chén thuốc lại, Sắt Sắt nhận lấy uống một hơi cạn sạch, cảm giác chua xót theo đầu lưỡi lan ra. Phinh Đình thấy thế đưa cho Sắt Sắt một chén nước để nàng uống vào hòa tan vị đắng của chén thuốc.</w:t>
      </w:r>
    </w:p>
    <w:p>
      <w:pPr>
        <w:pStyle w:val="BodyText"/>
      </w:pPr>
      <w:r>
        <w:t xml:space="preserve">Phỉnh Đình hình như sợ Linh Lung sẽ nói những lời khó nghe nên đem chén thuốc để vào tay Linh Lung, nhẹ giọng nói: “Linh Lung ngươi đi xuống chuẩn bị cơm, ta ở trong này hầu hạ là được rồi.”</w:t>
      </w:r>
    </w:p>
    <w:p>
      <w:pPr>
        <w:pStyle w:val="BodyText"/>
      </w:pPr>
      <w:r>
        <w:t xml:space="preserve">Linh Lung vốn cũng không muốn hầu hạ Sắt Sắt nên vừa nghe được những lời này, nhanh như chớp bưng chén không rời đi.</w:t>
      </w:r>
    </w:p>
    <w:p>
      <w:pPr>
        <w:pStyle w:val="BodyText"/>
      </w:pPr>
      <w:r>
        <w:t xml:space="preserve">Phinh Đình giúp Sắt Sắt đắp chăn, dịu dàng cười nói: “Giang trắc phi, đêm qua người mất máu quá nhiều, thân thể còn rất yếu vì vậy hãy nghỉ ngơi cho tốt.” Nàng dừng lại một chút rồi trầm ngâm nói: “Lời nói vừa rồi của Linh Lung xin Giang trắc phi đừng để trong lòng, nàng luôn lanh mồm lẹ miệng như vậy, nói chuyện cũng không để ý đến cảm nhận của người khác.”</w:t>
      </w:r>
    </w:p>
    <w:p>
      <w:pPr>
        <w:pStyle w:val="BodyText"/>
      </w:pPr>
      <w:r>
        <w:t xml:space="preserve">Sắt Sắt thản nhiên cười cười, nói: “Ngươi yên tâm đi, ta sẽ không để ý đâu.”</w:t>
      </w:r>
    </w:p>
    <w:p>
      <w:pPr>
        <w:pStyle w:val="BodyText"/>
      </w:pPr>
      <w:r>
        <w:t xml:space="preserve">Thật ra trong lòng Sắt Sắt cũng rõ ràng vì sao Linh Lung lại không thích nàng tất nhiên là vì người trong lòng kia của Dạ Vô Yên. Nói thật trong lòng nàng đối với nữ tử kia thực sự cảm thấy rất hứng thú, không biết một tiên nữ như thế nào lại làm cho Dạ Vô Yên ái mộ như vậy, khiến cho Y Doanh Hương thà chết bào vệ, còn có thể làm cho hai thị nữ này ra mật nói tốt giúp nàng.</w:t>
      </w:r>
    </w:p>
    <w:p>
      <w:pPr>
        <w:pStyle w:val="BodyText"/>
      </w:pPr>
      <w:r>
        <w:t xml:space="preserve">Nhưng Sắt Sắt cũng không hòi.</w:t>
      </w:r>
    </w:p>
    <w:p>
      <w:pPr>
        <w:pStyle w:val="BodyText"/>
      </w:pPr>
      <w:r>
        <w:t xml:space="preserve">Phinh Đình trầm ổn như vậy, chuyện này nàng tuyệt đối sẽ không nói ra, huống chỉ cho dù nàng biết gì thì nàng cùng nàng ta cũng không có quan hệ gì.</w:t>
      </w:r>
    </w:p>
    <w:p>
      <w:pPr>
        <w:pStyle w:val="BodyText"/>
      </w:pPr>
      <w:r>
        <w:t xml:space="preserve">Lúc Sắt Sắt trầm tư, Phinh Đình đứng bất động đánh giá nàng.</w:t>
      </w:r>
    </w:p>
    <w:p>
      <w:pPr>
        <w:pStyle w:val="BodyText"/>
      </w:pPr>
      <w:r>
        <w:t xml:space="preserve">Chỉ thấy nàng lẳng lặng nằm nghiêng trên giường ánh nắng xuyên qua bức màn mỏng màu bạc như cánh ve chiếu rọi trên khuôn mặt nàng, hai má vốn tái nhợt nhìn qua vẫn trong suốt trắng nõn. Nàng gầy yếu nhưng trông rất mềm mại uyển chuyển, người tinh tế chì cần nhìn ánh mắt của nàng sẽ phát hiện con ngươi đen trong trẻo như nước của nàng lộ ra vẻ quật cường cùng khí phách ngạo nghễ.</w:t>
      </w:r>
    </w:p>
    <w:p>
      <w:pPr>
        <w:pStyle w:val="BodyText"/>
      </w:pPr>
      <w:r>
        <w:t xml:space="preserve">Đây là một nữ tử không dễ dàng bị quật ngã.</w:t>
      </w:r>
    </w:p>
    <w:p>
      <w:pPr>
        <w:pStyle w:val="BodyText"/>
      </w:pPr>
      <w:r>
        <w:t xml:space="preserve">Cũng là một nữ tử cho dù có chịu khổ cũng sẽ không nói ra.</w:t>
      </w:r>
    </w:p>
    <w:p>
      <w:pPr>
        <w:pStyle w:val="BodyText"/>
      </w:pPr>
      <w:r>
        <w:t xml:space="preserve">Không biết vì sao Phinh Đình bỗng nhiên cảm thấy nữ tử này cho nàng một cám giác quen thuộc, giống như đã quen biết từ trước. Các nàng tất nhiên không có khà năng quen biết nhau, rất nhanh Phinh Đình đã biết cảm giác quen thuộc này đến từ đâu.</w:t>
      </w:r>
    </w:p>
    <w:p>
      <w:pPr>
        <w:pStyle w:val="BodyText"/>
      </w:pPr>
      <w:r>
        <w:t xml:space="preserve">Bởi vì nàng cùng vương gia rất giống nhau, không phải tướng mạo giống nhau mà là khí chất giống nhau. Tính cách của vương gia cùng nàng đều là người cao ngạo ngang tàng, lại luôn biểu hiện thật bình tĩnh điềm đạm, cũng luôn thanh nhã dịu dàng.</w:t>
      </w:r>
    </w:p>
    <w:p>
      <w:pPr>
        <w:pStyle w:val="BodyText"/>
      </w:pPr>
      <w:r>
        <w:t xml:space="preserve">Nhận ra điều này làm cho lòng Phinh Đình dâng lên một sự vui sướng nhưng cũng có một nỗi lo lắng.</w:t>
      </w:r>
    </w:p>
    <w:p>
      <w:pPr>
        <w:pStyle w:val="BodyText"/>
      </w:pPr>
      <w:r>
        <w:t xml:space="preserve">“Giang trắc phi, thật ra vương gia cũng không vô tình như vẻ bề ngoài đâu.” Phinh Đình đứng trước mặt Sắt Sắt nhẹ giọng nói.</w:t>
      </w:r>
    </w:p>
    <w:p>
      <w:pPr>
        <w:pStyle w:val="BodyText"/>
      </w:pPr>
      <w:r>
        <w:t xml:space="preserve">Sắt Sắt vẫn đang đứng một chỗ đánh giá nơi này, lúc này nghe Phinh Đình nói giúp cho Dạ Vô Yên, trong lòng cảm thấy bất ngờ cười nói: “Phinh Đình vì sao ngươi không chán ghét ta giống như Linh Lung vậy?”</w:t>
      </w:r>
    </w:p>
    <w:p>
      <w:pPr>
        <w:pStyle w:val="BodyText"/>
      </w:pPr>
      <w:r>
        <w:t xml:space="preserve">“Giang trắc phi, người đáng giá để cho người ta yêu thích, ngày sau Linh Lung cũng sẽ thích người.” Phinh Đình có vài phần khẳng định nhẹ giọng nói: “Cho dù vương gia, ngài cũng sẽ thích trắc phi. Phòng ngủ của vương gia trừ trắc phi ra chưa bao giờ có nữ tử khác ờ lại. Nếu như trái tim của vương gia không bị một nữ tử khác chiếm mất thì ngài chắc chắn sẽ thích trắc phi.”</w:t>
      </w:r>
    </w:p>
    <w:p>
      <w:pPr>
        <w:pStyle w:val="BodyText"/>
      </w:pPr>
      <w:r>
        <w:t xml:space="preserve">Sắt Sắt thật ra không nghĩ tới Phinh Đình lại chủ động nhắc tới người trong lòng cùa Dạ Vô Yên. Bất quá lời nói của Phinh Đình dường như có chút do dự, giống như không biết lời nói kế tiếp có nên nói ra hay không.</w:t>
      </w:r>
    </w:p>
    <w:p>
      <w:pPr>
        <w:pStyle w:val="BodyText"/>
      </w:pPr>
      <w:r>
        <w:t xml:space="preserve">Sắt Sắt cười nhẹ nói: Phinh Đình về chuyện của nữ tử kia nếu cảm thấy khó xử thì không cần nói, ta cũng không muốn biết.” Chuyện của Dạ Vô Yên nàng thật sự không có hứng thú nhiều.</w:t>
      </w:r>
    </w:p>
    <w:p>
      <w:pPr>
        <w:pStyle w:val="BodyText"/>
      </w:pPr>
      <w:r>
        <w:t xml:space="preserve">“Ngày sau nếu có cơ hội, Phinh Đình nhất định sẽ nói cho người biết.” Phinh Đình cảm động trước sự hiền hậu hiểu biết ý người của Sắt Sắt, cười khẽ nói: “Người nghi tạm đi, nô tỳ ra ngoài trước, nếu có việc gì cứ gọi nô tỳ.”</w:t>
      </w:r>
    </w:p>
    <w:p>
      <w:pPr>
        <w:pStyle w:val="BodyText"/>
      </w:pPr>
      <w:r>
        <w:t xml:space="preserve">Sắt Sắt gật đầu, Phinh Đình mở cửa đi ra ngoài.</w:t>
      </w:r>
    </w:p>
    <w:p>
      <w:pPr>
        <w:pStyle w:val="BodyText"/>
      </w:pPr>
      <w:r>
        <w:t xml:space="preserve">Phinh Đình vừa đi ra, trong căn phòng lớn chỉ còn lại một mình Sắt Sắt.</w:t>
      </w:r>
    </w:p>
    <w:p>
      <w:pPr>
        <w:pStyle w:val="BodyText"/>
      </w:pPr>
      <w:r>
        <w:t xml:space="preserve">Phòng ngủ của Dạ Vô Yên thật lớn, so với phòng ngủ trong Đào Yêu viện của nàng không biết lớn hơn bao nhiêu lần. Bố trí cực kì gọn gàng, rất có khí chất của một nam tử mạnh mè. Thực hiển nhiên Dạ Vô Yên chưa từng mang nữ tử về đây.</w:t>
      </w:r>
    </w:p>
    <w:p>
      <w:pPr>
        <w:pStyle w:val="BodyText"/>
      </w:pPr>
      <w:r>
        <w:t xml:space="preserve">Như vậy hắn mang nàng đến là đại biểu cho điều g?</w:t>
      </w:r>
    </w:p>
    <w:p>
      <w:pPr>
        <w:pStyle w:val="BodyText"/>
      </w:pPr>
      <w:r>
        <w:t xml:space="preserve">Lòng hắn chỉ có một nữ tử, bất kể khi nào, lúc tỉnh hay trong mộng cùng đều nghĩ về nàng ấy, cho dù phòng ngủ đơn chiếc không có người khác ở qua thì sao?</w:t>
      </w:r>
    </w:p>
    <w:p>
      <w:pPr>
        <w:pStyle w:val="BodyText"/>
      </w:pPr>
      <w:r>
        <w:t xml:space="preserve">Sắt Sắt cúi đầu thở dài một tiếng, nằm ngửa trên giường.</w:t>
      </w:r>
    </w:p>
    <w:p>
      <w:pPr>
        <w:pStyle w:val="BodyText"/>
      </w:pPr>
      <w:r>
        <w:t xml:space="preserve">Ngoài cửa sổ, mùi hoa tự nhiên mang theo hương cỏ thơm xuyên qua màn cửa sổ bằng lụa mỏng bay tới thấm vào ruột gan. Cuộc sống tình thú tươi đẹp như vậy mà nàng lại phải ngoan ngoãn nằm trên giường dưỡng thương, đây đều do Dạ Vô Yên ban tặng.</w:t>
      </w:r>
    </w:p>
    <w:p>
      <w:pPr>
        <w:pStyle w:val="BodyText"/>
      </w:pPr>
      <w:r>
        <w:t xml:space="preserve">Hắn lại còn mai phục cơ quan bên trong côn trúc khiến nàng thua cuộc, thua một cách thảm hại, không còn tư cách đi thỉnh cầu Dạ Vô Yên đồng ý cho nàng rời đi. Hơn nữa xém chút mất cả mạng. Đều do nàng quá sơ suất, nay làm sao trốn ra khỏi phủ nữa? Chẳng lẽ cà đời này nàng nhất định phải bị nhốt ở đây?</w:t>
      </w:r>
    </w:p>
    <w:p>
      <w:pPr>
        <w:pStyle w:val="BodyText"/>
      </w:pPr>
      <w:r>
        <w:t xml:space="preserve">Nàng tuyệt đối không cam lòng?</w:t>
      </w:r>
    </w:p>
    <w:p>
      <w:pPr>
        <w:pStyle w:val="BodyText"/>
      </w:pPr>
      <w:r>
        <w:t xml:space="preserve">Tạm thời bây giờ chì còn cách đi bước nào tính bước đó, sẽ luôn có biện pháp rời khỏi phủ.</w:t>
      </w:r>
    </w:p>
    <w:p>
      <w:pPr>
        <w:pStyle w:val="BodyText"/>
      </w:pPr>
      <w:r>
        <w:t xml:space="preserve">Sắt Sắt quyết định không nên ưu phiền, trước dưỡng thương thật tốt rồi nói sau.</w:t>
      </w:r>
    </w:p>
    <w:p>
      <w:pPr>
        <w:pStyle w:val="BodyText"/>
      </w:pPr>
      <w:r>
        <w:t xml:space="preserve">Lần này Sắt Sắt bị thương phải dưỡng hơn mười ngày, mà nàng đã ở lại Khuynh Dạ Cư hơn mười ngày. Trong thời gian đó nàng từng vài lần xin Dạ Vô Yên thả nàng ra khỏi phủ nhưng bị cự tuyệt, vài lần yêu cầu trở về Đào Yên viện cũng bị cự tuyệt.</w:t>
      </w:r>
    </w:p>
    <w:p>
      <w:pPr>
        <w:pStyle w:val="BodyText"/>
      </w:pPr>
      <w:r>
        <w:t xml:space="preserve">Nàng không hiểu, vì sao hắn phải giữ nàng lại.</w:t>
      </w:r>
    </w:p>
    <w:p>
      <w:pPr>
        <w:pStyle w:val="BodyText"/>
      </w:pPr>
      <w:r>
        <w:t xml:space="preserve">Nàng cùng hắn chỉ là vợ chồng trên danh nghĩa, huống chi nàng còn hồng hạnh vượt tường thế nhưng hắn một chút cũng không quan tâm. Chẳng lẽ hắn không sợ chuyện này một khi bị lộ ra ngoài, đối với hắn mà nói chính là một nỗi nhục nhã sao?</w:t>
      </w:r>
    </w:p>
    <w:p>
      <w:pPr>
        <w:pStyle w:val="BodyText"/>
      </w:pPr>
      <w:r>
        <w:t xml:space="preserve">Nàng thật sự không hiểu, cũng lười không muốn hiểu.</w:t>
      </w:r>
    </w:p>
    <w:p>
      <w:pPr>
        <w:pStyle w:val="BodyText"/>
      </w:pPr>
      <w:r>
        <w:t xml:space="preserve">Mãi cho đến khi vết thương của Sắt Sắt hoàn toàn khỏi hẳn, Dạ Vô Yên mới cho nàng trờ về Đào Yêu viện.</w:t>
      </w:r>
    </w:p>
    <w:p>
      <w:pPr>
        <w:pStyle w:val="BodyText"/>
      </w:pPr>
      <w:r>
        <w:t xml:space="preserve">Tại Đào Yêu viện, cây đào già đã qua đợt ra hoa, những chiếc lá xanh non vừa mới nhú, trên những cành cây là một màu xanh mướt dạt dào.</w:t>
      </w:r>
    </w:p>
    <w:p>
      <w:pPr>
        <w:pStyle w:val="BodyText"/>
      </w:pPr>
      <w:r>
        <w:t xml:space="preserve">Thanh Mai nhìn thấy nàng thì vẻ mặt gian xảo chạy tới, cười nói: “Tiểu thư, tại sao người đã trở lại, không ở Khuynh Dạ Cư thêm một thời gian nữa.”</w:t>
      </w:r>
    </w:p>
    <w:p>
      <w:pPr>
        <w:pStyle w:val="BodyText"/>
      </w:pPr>
      <w:r>
        <w:t xml:space="preserve">“Nha đầu nhà ngươi, không phải là mong ta không trở về nữa chứ?” Sắt Sắt cau mày nói.</w:t>
      </w:r>
    </w:p>
    <w:p>
      <w:pPr>
        <w:pStyle w:val="BodyText"/>
      </w:pPr>
      <w:r>
        <w:t xml:space="preserve">“Đó là tất nhiên, tiểu thư được thương yêu, chúng em đều vui mừng thay cho tiểu thư, tất nhiên là không trông ngóng người trở về, tốt nhất vẫn nên ở đó. Ha ha, tiểu thư đang được thương yêu, xem ai còn dám xem thường chúng ta.” Thanh Mai vui vẻ ra mặt cười nói, đầu ngẩng cao, một khi chủ nhân đắc thế, gà chó cùng giống như vậy được thơm lây.</w:t>
      </w:r>
    </w:p>
    <w:p>
      <w:pPr>
        <w:pStyle w:val="BodyText"/>
      </w:pPr>
      <w:r>
        <w:t xml:space="preserve">“Thanh Mai lời này đừng nên nói lung tung cái gì mà được thương yêu?” Sắt Sắt không chớp mắt hỏi.</w:t>
      </w:r>
    </w:p>
    <w:p>
      <w:pPr>
        <w:pStyle w:val="BodyText"/>
      </w:pPr>
      <w:r>
        <w:t xml:space="preserve">“Tiểu thư, người còn không thừa nhận sao, từ sau sự việc hái hoa tặc đột nhập vào Vân Túy viện, mọi người trong hậu viện đều không xem trọng nàng, đều lo lắng cơ thiếp nào sẽ được thương yêu, cũng không ngờ đều thua trong tay tiểu thư. Tiểu thư, nói thật đêm đó người có phái cố ý bị thương không?” Thanh Mai cười tủm tỉm nói.</w:t>
      </w:r>
    </w:p>
    <w:p>
      <w:pPr>
        <w:pStyle w:val="BodyText"/>
      </w:pPr>
      <w:r>
        <w:t xml:space="preserve">Lòng Sắt Sắt trầm xuống, nàng thật sự không nghĩ tới ở lại nơi đó vài đêm lại trở thành sự vinh hạnh được thương yêu trong mắt người khác.</w:t>
      </w:r>
    </w:p>
    <w:p>
      <w:pPr>
        <w:pStyle w:val="BodyText"/>
      </w:pPr>
      <w:r>
        <w:t xml:space="preserve">Chỉ chính nàng biết, nàng ở lại Khuynh Dạ Cư là dày vò như thế nào, tuy rằng biết được hắn sẽ không làm gì nàng, nhưng mỗi đêm cùng hắn ở chung một phòng, nàng vẫn cảm thấy khẩn trương. Bởi vì sự tồn tại của hắn, nàng thật sự không thể làm ngơ. Tuy nói là cách một tấm màn nhưng mỗi khi nghe được tiếng hít thở xa xa của hắn, trong lòng nàng lại có một loại cảm giác khác lạ.</w:t>
      </w:r>
    </w:p>
    <w:p>
      <w:pPr>
        <w:pStyle w:val="BodyText"/>
      </w:pPr>
      <w:r>
        <w:t xml:space="preserve">“Tiểu thư, vết thương của người không sao rồi chứ?” Tử Mê đi tới, lo lắng hòi.</w:t>
      </w:r>
    </w:p>
    <w:p>
      <w:pPr>
        <w:pStyle w:val="BodyText"/>
      </w:pPr>
      <w:r>
        <w:t xml:space="preserve">“Đã gần như khỏi hẳn.” Sắt Sắt trả lời.</w:t>
      </w:r>
    </w:p>
    <w:p>
      <w:pPr>
        <w:pStyle w:val="BodyText"/>
      </w:pPr>
      <w:r>
        <w:t xml:space="preserve">“Tiểu thư, chỉ sợ những ngày sau này của chúng ta sè không được yên ổn.” Tử Mê nhíu mày nói.</w:t>
      </w:r>
    </w:p>
    <w:p>
      <w:pPr>
        <w:pStyle w:val="BodyText"/>
      </w:pPr>
      <w:r>
        <w:t xml:space="preserve">Sắt Sắt gật đầu, nàng biết Tử Mê đang lo lắng điều gì. Ngày nay nàng đã trở thành nữ tử được thương yêu nhất hậu viện, chỉ sợ có một số người sẽ không để nàng yên. Thê thiếp tranh giành tình nhân nàng cũng từng nghe qua.</w:t>
      </w:r>
    </w:p>
    <w:p>
      <w:pPr>
        <w:pStyle w:val="BodyText"/>
      </w:pPr>
      <w:r>
        <w:t xml:space="preserve">“Tử Mê, ngươi không cần lo lắng, không có gì đâu.” Nàng chưa từng sợ hãi điều gì, huống chi nàng không phải thực sự được thương yêu. Qua vài ngày nữa nhóm thê thiếp của Dạ Vô Yên sẽ thấy rõ sự thật ngay thôi. Nàng chẳng qua cũng chỉ là một trắc phi không được thương yêu.</w:t>
      </w:r>
    </w:p>
    <w:p>
      <w:pPr>
        <w:pStyle w:val="BodyText"/>
      </w:pPr>
      <w:r>
        <w:t xml:space="preserve">Những ngày kế tiếp, đúng như Tử Mê dự đoán, quả nhiên không hề thanh nhàn. Cũng không thể nói đông như trẩy hội,nhưng mỗi ngày đều có hai ban cơ thiếp của Dạ Vô Yên đến thăm hỏi.</w:t>
      </w:r>
    </w:p>
    <w:p>
      <w:pPr>
        <w:pStyle w:val="BodyText"/>
      </w:pPr>
      <w:r>
        <w:t xml:space="preserve">Sắt Sắt hiểu được bọn nữ tử hậu viện này giỏi nhất là xuôi theo chiều gió, gặp người nào được thương yêu sẽ đến thăm hỏi, miệng nói lời ngon ngọt nhưng trong lòng lại có toan tính khác. Nếu là người không được thương yêu, chì sợ không biết họ sẽ bỏ thêm đá xuống giếng như thế nào đâu.</w:t>
      </w:r>
    </w:p>
    <w:p>
      <w:pPr>
        <w:pStyle w:val="BodyText"/>
      </w:pPr>
      <w:r>
        <w:t xml:space="preserve">Vậy nên Sắt Sắt thường lấy lí do vết thương chưa lành, một mực từ chối gặp mặt.</w:t>
      </w:r>
    </w:p>
    <w:p>
      <w:pPr>
        <w:pStyle w:val="BodyText"/>
      </w:pPr>
      <w:r>
        <w:t xml:space="preserve">Mỗi ngày nàng chỉ mặc một bộ y phục bằng lụa trang mỏng đai lưng bằng lụa thêu những áng mây, nhàn nhã ngồi ngắm hoa, xem bướm bay yến lượn, làm thơ viết văn, chơi cờ vẽ tranh.</w:t>
      </w:r>
    </w:p>
    <w:p>
      <w:pPr>
        <w:pStyle w:val="BodyText"/>
      </w:pPr>
      <w:r>
        <w:t xml:space="preserve">Ngay cà Y Doanh Hương từng đến cầu kiến cũng bị nàng cự tuyệt ngoài cửa.</w:t>
      </w:r>
    </w:p>
    <w:p>
      <w:pPr>
        <w:pStyle w:val="BodyText"/>
      </w:pPr>
      <w:r>
        <w:t xml:space="preserve">Sắt Sắt làm như vậy không thể nghi ngờ đã bị gán cho cái danh tự cao kiêu ngao.</w:t>
      </w:r>
    </w:p>
    <w:p>
      <w:pPr>
        <w:pStyle w:val="BodyText"/>
      </w:pPr>
      <w:r>
        <w:t xml:space="preserve">Sắt Sắt đối với những lời đó chỉ cười cười cho qua.</w:t>
      </w:r>
    </w:p>
    <w:p>
      <w:pPr>
        <w:pStyle w:val="BodyText"/>
      </w:pPr>
      <w:r>
        <w:t xml:space="preserve">Dạ Vô Yên quả nhiên chưa từng đến Đào Yêu viện, nhưng lại thường xuyên đưa một chút ban thưởng lại đây.</w:t>
      </w:r>
    </w:p>
    <w:p>
      <w:pPr>
        <w:pStyle w:val="BodyText"/>
      </w:pPr>
      <w:r>
        <w:t xml:space="preserve">Điều này làm cho nhóm cơ thiếp có chút không thể hiểu được, Giang trắc phi này rốt cuộc là được thương yêu hay không được thương yêu?</w:t>
      </w:r>
    </w:p>
    <w:p>
      <w:pPr>
        <w:pStyle w:val="BodyText"/>
      </w:pPr>
      <w:r>
        <w:t xml:space="preserve">Sau đó, những ngày như vậy hình như cũng không kéo dài.</w:t>
      </w:r>
    </w:p>
    <w:p>
      <w:pPr>
        <w:pStyle w:val="BodyText"/>
      </w:pPr>
      <w:r>
        <w:t xml:space="preserve">Trời tháng năm, hoa cỏ nở rộ.</w:t>
      </w:r>
    </w:p>
    <w:p>
      <w:pPr>
        <w:pStyle w:val="BodyText"/>
      </w:pPr>
      <w:r>
        <w:t xml:space="preserve">Sau hoa viên mẫu đơn đều đua nở, Thanh Mai quấn quýt lấy Sắt Sắt, muốn cùng nàng ra hoa viên dạo chơi. Hôm nay Sắt Sắt cảm thấy buồn bực khó chịu nên lập tức đồng ý.</w:t>
      </w:r>
    </w:p>
    <w:p>
      <w:pPr>
        <w:pStyle w:val="BodyText"/>
      </w:pPr>
      <w:r>
        <w:t xml:space="preserve">Tử Mê đang cúi đầu thêu một bộ “Hồng cẩm diễn thanh liên” tinh xào, nàng khó xử nói: “Tiểu thư, hai người đi trước đi, em thêu xong tấm lụa gấm màu hồng này liền đi tìm hai người.”</w:t>
      </w:r>
    </w:p>
    <w:p>
      <w:pPr>
        <w:pStyle w:val="BodyText"/>
      </w:pPr>
      <w:r>
        <w:t xml:space="preserve">Sắt Sắt biết một khi nàng dừng tay, nếu sau đó thêu bổ khuyết lại, mũi kim thêu sẽ không đều.. Liền nói với Tử Mê: “Không còn cách nào, ngươi cứ từ từ đến, không cần phải gấp gáp.”</w:t>
      </w:r>
    </w:p>
    <w:p>
      <w:pPr>
        <w:pStyle w:val="BodyText"/>
      </w:pPr>
      <w:r>
        <w:t xml:space="preserve">Thanh Mai đã sớm không chờ được nữa, kéo Sắt Sắt đi liền.</w:t>
      </w:r>
    </w:p>
    <w:p>
      <w:pPr>
        <w:pStyle w:val="BodyText"/>
      </w:pPr>
      <w:r>
        <w:t xml:space="preserve">Tại hoa viên sau của Tuyền vương phủ.</w:t>
      </w:r>
    </w:p>
    <w:p>
      <w:pPr>
        <w:pStyle w:val="BodyText"/>
      </w:pPr>
      <w:r>
        <w:t xml:space="preserve">Cơn gió cuối xuân mang theo không khí vui tươi. Ven hồ, những cành dương liễu rũ mềm mại xanh non bay bay trong gió, hoa ngôi tử trắng thuần khiết cùng hoa tường vi đỏ lực, hồng hồng hòa lẫn cùng nhau, kiều diễm nói không nên lời.</w:t>
      </w:r>
    </w:p>
    <w:p>
      <w:pPr>
        <w:pStyle w:val="BodyText"/>
      </w:pPr>
      <w:r>
        <w:t xml:space="preserve">Vào mùa này là mùa hoa mẫu đơn nở rộ nhất, đóa hoa rất lớn, tranh nhau đua nở trong hoa viện, đem vẻ kiều diễm mĩ lệ phô bày, bày ra vẻ thướt tha và kiều mị của mình. Trong bầu không khí đều tràn ngập mùi hương ngọt ngào thơm mát.</w:t>
      </w:r>
    </w:p>
    <w:p>
      <w:pPr>
        <w:pStyle w:val="BodyText"/>
      </w:pPr>
      <w:r>
        <w:t xml:space="preserve">Trong không gian đầy sắc hoa, những cành hoa bay theo gió mềm mại đáng yêu, nghe chim hót trong trẻo, ngắm ngàn hoa nở lực rỡ, mọi người dường như đều say mê.</w:t>
      </w:r>
    </w:p>
    <w:p>
      <w:pPr>
        <w:pStyle w:val="BodyText"/>
      </w:pPr>
      <w:r>
        <w:t xml:space="preserve">“Tiểu thư, người nhìn bên kia đi, có một đóa hoa mẫu đơn màu đen đang nở!” Thanh Mai kinh ngạc than lên, lấy tay chỉ về phía trước.</w:t>
      </w:r>
    </w:p>
    <w:p>
      <w:pPr>
        <w:pStyle w:val="BodyText"/>
      </w:pPr>
      <w:r>
        <w:t xml:space="preserve">Sắt Sắt nhìn theo hướng ngón tay của Thanh Mai, quà nhiên nhìn thấy một gốc mẫu đơn, đóa hoa lấp ló kia là màu đen. Chẳng qua Dạ Vô Yên cùng vài thị thiếp đang vây quanh đó ngắm nhìn, nhìn một cách say mê. Nếu là lúc trước Sắt Sắt sẽ không đến đó góp vui, nhưng mẫu đơn màu đen nàng cũng rất muốn nhìn một chút. Mẫu đơn vốn là một loài hoa quý, mà mẫu đơn màu đen lại là giống hoa hiếm thấy, nên đóa hoa này cực kì quý hiếm.</w:t>
      </w:r>
    </w:p>
    <w:p>
      <w:pPr>
        <w:pStyle w:val="BodyText"/>
      </w:pPr>
      <w:r>
        <w:t xml:space="preserve">Đợi cho oanh oanh yến yến đi rồi nàng sẽ lập tức qua đó, nhưng những người này đứng ở đó ríu rít bình luận, dường như không có ý định rời đi.</w:t>
      </w:r>
    </w:p>
    <w:p>
      <w:pPr>
        <w:pStyle w:val="BodyText"/>
      </w:pPr>
      <w:r>
        <w:t xml:space="preserve">Thanh Mai vẫn thúc giục Sắt Sắt, vì vậy hai người cùng nhau tiến đến.</w:t>
      </w:r>
    </w:p>
    <w:p>
      <w:pPr>
        <w:pStyle w:val="BodyText"/>
      </w:pPr>
      <w:r>
        <w:t xml:space="preserve">Vừa tới đó, vài thị thiếp liền chạy tới thi lễ, trên khuôn mặt đều lộ ý cười trong trẻo.</w:t>
      </w:r>
    </w:p>
    <w:p>
      <w:pPr>
        <w:pStyle w:val="BodyText"/>
      </w:pPr>
      <w:r>
        <w:t xml:space="preserve">“Giang trắc phi đã khỏe lại chưa, nghe nói người bị bệnh, mấy ngày nay Nhu nhi rất lo lắng” Một âm thanh mềm mại truyền đến, Sắt Sắt ngước mắt lên nhìn thấy Nhu phu nhân.</w:t>
      </w:r>
    </w:p>
    <w:p>
      <w:pPr>
        <w:pStyle w:val="BodyText"/>
      </w:pPr>
      <w:r>
        <w:t xml:space="preserve">Sắt Sắt cười nhẹ, lạnh giọng nói: “Nghỉ ngơi nhiều nên đã tốt hơn rồi.” Nàng ta thăm hỏi nàng ư? Chỉ sợ là ước gì nàng vẫn còn bệnh thì đúng hơn.</w:t>
      </w:r>
    </w:p>
    <w:p>
      <w:pPr>
        <w:pStyle w:val="BodyText"/>
      </w:pPr>
      <w:r>
        <w:t xml:space="preserve">Chuyện Sắt Sắt bị thương Dạ Vô Yên cố ý giấu giếm, vậy nên mọi người trong phủ đều tưởng rằng nàng bị bệnh, về phần bị bệnh gì nàng ở trong Khuynh Dạ Cư dưỡng thương nên những nữ tử này không có cách nào đến thăm, cũng không được rõ ràng.</w:t>
      </w:r>
    </w:p>
    <w:p>
      <w:pPr>
        <w:pStyle w:val="BodyText"/>
      </w:pPr>
      <w:r>
        <w:t xml:space="preserve">Thanh Mai mắt thấy mọi người đều vây quanh đóa hoa kia, nàng ở bên ngoài không thể nhìn cận cành được nên có chút sốt ruột.</w:t>
      </w:r>
    </w:p>
    <w:p>
      <w:pPr>
        <w:pStyle w:val="BodyText"/>
      </w:pPr>
      <w:r>
        <w:t xml:space="preserve">Trong đó có một nữ tử diện mạo xinh xắn uyển chuyển thấy thế khẽ cười nói: “Giang trắc phi vào xem đi, đóa mẫu đơn màu đen này là giống hiếm thấy.”</w:t>
      </w:r>
    </w:p>
    <w:p>
      <w:pPr>
        <w:pStyle w:val="BodyText"/>
      </w:pPr>
      <w:r>
        <w:t xml:space="preserve">“Đúng vậy, Giang trắc phi mau vào đây.” Vài thị thiếp cùng cười phụ họa mời có lệ.</w:t>
      </w:r>
    </w:p>
    <w:p>
      <w:pPr>
        <w:pStyle w:val="BodyText"/>
      </w:pPr>
      <w:r>
        <w:t xml:space="preserve">Sắt Sắt cùng Thanh Mai chầm chậm đi vào, nhìn thấy trong làn gió dìu dịu, một gốc mẫu đơn lẳng lặng đứng đó, có một đóa hoa rất lớn đang nở đẹp mắt ở giữa những chiếc lá. Đóa hoa lớn kiều diễm nở ra, ở phía sau được hoa tường vi đỏ rực phụ trợ, có một loại mê hoặc giống như độc dược. Sắt Sắt nhìn đến xuất thần, thình lình Thanh Mai sợ hãi kêu lên một tiếng chính là mặt cúi thấp, hướng về phía bên cạnh ngã xuống.</w:t>
      </w:r>
    </w:p>
    <w:p>
      <w:pPr>
        <w:pStyle w:val="Compact"/>
      </w:pPr>
      <w:r>
        <w:t xml:space="preserve"> </w:t>
      </w:r>
      <w:r>
        <w:br w:type="textWrapping"/>
      </w:r>
      <w:r>
        <w:br w:type="textWrapping"/>
      </w:r>
    </w:p>
    <w:p>
      <w:pPr>
        <w:pStyle w:val="Heading2"/>
      </w:pPr>
      <w:bookmarkStart w:id="52" w:name="tập-1-lâm-giang-tiên---chương-052"/>
      <w:bookmarkEnd w:id="52"/>
      <w:r>
        <w:t xml:space="preserve">30. Tập 1: Lâm Giang Tiên - Chương 052</w:t>
      </w:r>
    </w:p>
    <w:p>
      <w:pPr>
        <w:pStyle w:val="Compact"/>
      </w:pPr>
      <w:r>
        <w:br w:type="textWrapping"/>
      </w:r>
      <w:r>
        <w:br w:type="textWrapping"/>
      </w:r>
      <w:r>
        <w:t xml:space="preserve"> </w:t>
      </w:r>
    </w:p>
    <w:p>
      <w:pPr>
        <w:pStyle w:val="BodyText"/>
      </w:pPr>
      <w:r>
        <w:t xml:space="preserve">Chương 52</w:t>
      </w:r>
    </w:p>
    <w:p>
      <w:pPr>
        <w:pStyle w:val="BodyText"/>
      </w:pPr>
      <w:r>
        <w:t xml:space="preserve">Nếu là ngã xuống đất thì cũng không sao, nhưng trước mặt là đám hoa tường vi, một khi ngã xuống chỉ sợ sẽ bị những mũi gai nhọn đâm vào mặt. Đâm vào mặt cũng không quan trọng, nếu đâm vào mắt thì thật khó lường. Sắt Sắt hé mắt, trong ống tay áo rộng thùng thình, không một tiếng động duỗi tay bắn ra, lập tức có một ánh hào quang lóe lên. Ngân châm bay ra đâm vào huyệt đạo của Thanh Mai. Chân Thanh Mai mềm nhũn, trong nháy mắt té trên mặt đất, gian nan ngã bên cạnh khóm hoa tường vi. Nếu không có Sắt Sắt ra tay, không thể nghi ngờ nhất định nàng sẽ bổ nhào vào những khóm tường vi.</w:t>
      </w:r>
    </w:p>
    <w:p>
      <w:pPr>
        <w:pStyle w:val="BodyText"/>
      </w:pPr>
      <w:r>
        <w:t xml:space="preserve">“Thanh Mai, tại sao lại không cẩn thận như thế?” Sắt Sắt chậm rãi bước tới, thừa dịp nâng Thanh Mai lên lặng lẽ thu chân loan ngân châm lại.</w:t>
      </w:r>
    </w:p>
    <w:p>
      <w:pPr>
        <w:pStyle w:val="BodyText"/>
      </w:pPr>
      <w:r>
        <w:t xml:space="preserve">Mặt của Thanh Mai đau khổ, nhỏ giọng nói: “Tiểu thư, vừa rồi hình như có một người đụng vào em, sau đó giống như có cái gì đó cắn vào chân em một cái.”</w:t>
      </w:r>
    </w:p>
    <w:p>
      <w:pPr>
        <w:pStyle w:val="BodyText"/>
      </w:pPr>
      <w:r>
        <w:t xml:space="preserve">“Đứng lên đi, không có việc gì đâu.” Sắt Sắt nhẹ giọng nói, trong lòng lại trầm xuống, nàng hiểu được đây không phải là chuyện ngoài ý muốn, vì sao có người muốn đẩy Thanh Mai, hại một nha đầu nhỏ như nàng thì có lợi gì đâu?</w:t>
      </w:r>
    </w:p>
    <w:p>
      <w:pPr>
        <w:pStyle w:val="BodyText"/>
      </w:pPr>
      <w:r>
        <w:t xml:space="preserve">Huống chi đẩy ngã bất quá cũng chỉ ngã một cái, chuyện này phải làm thế nào đây, dám vuốt mặt không nể mũi, hay là muốn thử Thanh Mai có võ công hay không, hoặc là muốn thử xem nàng (SS) có võ công không?</w:t>
      </w:r>
    </w:p>
    <w:p>
      <w:pPr>
        <w:pStyle w:val="BodyText"/>
      </w:pPr>
      <w:r>
        <w:t xml:space="preserve">Nghĩ như vậy, ánh mắt Sắt Sắt hiện lên một tia sáng u ám lạnh lẽo. Hay là việc nàng bị thương đã có người biết được? Nay có người hoài nghi nàng có võ công, xem ra trong đám cơ thiếp của Dạ Vô Yên cũng có người cao tay. Chỉ là không biết rốt cuộc người đó là ai, và có mục đích gì?</w:t>
      </w:r>
    </w:p>
    <w:p>
      <w:pPr>
        <w:pStyle w:val="BodyText"/>
      </w:pPr>
      <w:r>
        <w:t xml:space="preserve">Vì sao phải thử nàng có võ công hay không, cho dù thử được nàng có võ công để làm gì ?</w:t>
      </w:r>
    </w:p>
    <w:p>
      <w:pPr>
        <w:pStyle w:val="BodyText"/>
      </w:pPr>
      <w:r>
        <w:t xml:space="preserve">Chen chúc bên cạnh Thanh Mai còn có một đám thị nữ vây quanh, khi Thanh Mai ngã xuống, thoáng nhìn thấy khóe môi bọn họ hơi cười đắc ý, nha hoàn kia nhìn cũng rất quen, nàng ta đứng bên cạnh Nhu phu nhân, hiển nhiên là thị nữ của Nhu phu nhân.</w:t>
      </w:r>
    </w:p>
    <w:p>
      <w:pPr>
        <w:pStyle w:val="BodyText"/>
      </w:pPr>
      <w:r>
        <w:t xml:space="preserve">“Có phải ngươi đẩy ta không, mới vừa rồi chính ngươi đứng sau ta!” Thanh Mai lau bụi trên mặt, thở phì phì chỉ vào thị nữ kia.</w:t>
      </w:r>
    </w:p>
    <w:p>
      <w:pPr>
        <w:pStyle w:val="BodyText"/>
      </w:pPr>
      <w:r>
        <w:t xml:space="preserve">“Mình không đứng vững lại còn nói người khác sao?” Tiểu nha hoàn kia nhẹ giọng cười khẩy nói.</w:t>
      </w:r>
    </w:p>
    <w:p>
      <w:pPr>
        <w:pStyle w:val="BodyText"/>
      </w:pPr>
      <w:r>
        <w:t xml:space="preserve">“Lần trước phu nhân nhà ngươi đánh tiểu thư nhà ta không được tự mình rơi xuống hồ nước, lần này ngươi rõ ràng là đang trả thù có phải không? Ngươi muốn hủy khuôn mặt của ta có phải không?” Thanh Mai xoa xoa thắt lưng, hầm hừ kêu lên, lôi chuyện trước kia ra cãi nhau với tiểu nha hoàn này.</w:t>
      </w:r>
    </w:p>
    <w:p>
      <w:pPr>
        <w:pStyle w:val="BodyText"/>
      </w:pPr>
      <w:r>
        <w:t xml:space="preserve">“Mai Nhi, có phải ngươi đẩy không?” Đôi mắt đẹp của Nhu phu nhân hiện lên vẻ lo lắng, lạnh giọng hỏi.</w:t>
      </w:r>
    </w:p>
    <w:p>
      <w:pPr>
        <w:pStyle w:val="BodyText"/>
      </w:pPr>
      <w:r>
        <w:t xml:space="preserve">“Phu nhân em thực sự không cố ý, không biết tự nhiên lại đứng không vững mới đụng vào nàng.” Tiểu nha hoàn Mai Nhi thấp giọng nói.</w:t>
      </w:r>
    </w:p>
    <w:p>
      <w:pPr>
        <w:pStyle w:val="BodyText"/>
      </w:pPr>
      <w:r>
        <w:t xml:space="preserve">“Cũng là lỗi của ngươi thôi, mặc kệ có phải do ngươi cố ý hay không, còn không qua xin lỗi trắc phi nương nương. Quy tắc nhỏ như vậy ngươi cũng không biết sao, ngày thường ta dạy ngươi thế nào!” Nhu phu nhân nghiêm giọng trách cứ, không biết là thật sự tức giận hay chỉ cố ý làm ra vẻ để diễn cho Sắt Sắt xem.</w:t>
      </w:r>
    </w:p>
    <w:p>
      <w:pPr>
        <w:pStyle w:val="BodyText"/>
      </w:pPr>
      <w:r>
        <w:t xml:space="preserve">Tiểu nha hoàn Thanh Mai quẹt miệng nhưng vẫn ngoan ngoãn đến trước mặt Sắt Sắt thỉnh tội.</w:t>
      </w:r>
    </w:p>
    <w:p>
      <w:pPr>
        <w:pStyle w:val="BodyText"/>
      </w:pPr>
      <w:r>
        <w:t xml:space="preserve">Sắt Sắt mặt vẫn không đổi sắc thờ ơ lạnh nhạt, lúc này thản nhiên cười nói: “Không sao, sau này cẩn thận một chút là được rồi.”</w:t>
      </w:r>
    </w:p>
    <w:p>
      <w:pPr>
        <w:pStyle w:val="BodyText"/>
      </w:pPr>
      <w:r>
        <w:t xml:space="preserve">“Hừ, ta biết là ngươi mà, đúng là nhẫn tâm.” Thanh Mai cắn răng oán hận nói.</w:t>
      </w:r>
    </w:p>
    <w:p>
      <w:pPr>
        <w:pStyle w:val="BodyText"/>
      </w:pPr>
      <w:r>
        <w:t xml:space="preserve">“Thanh Mai! Im miệng.” Sắt Sắt trừng mắt liếc Thanh Mai một cái, âm thanh lạnh lùng nói.</w:t>
      </w:r>
    </w:p>
    <w:p>
      <w:pPr>
        <w:pStyle w:val="BodyText"/>
      </w:pPr>
      <w:r>
        <w:t xml:space="preserve">Thanh Mai còn đang nói hăng say, bị ánh mắt nghiêm khắc của tiểu thư dọa sợ hãi. Thật ra ngày thường Sắt Sắt đối với nàng khoan dung vô cùng, có khi hứng lên còn cùng nàng làm loạn, chưa bao giờ thấy tiểu thư nghiêm khắc như vậy.</w:t>
      </w:r>
    </w:p>
    <w:p>
      <w:pPr>
        <w:pStyle w:val="BodyText"/>
      </w:pPr>
      <w:r>
        <w:t xml:space="preserve">Sắt Sắt thấy Thanh Mai không hề hé răng mới nhanh nhẹn xoay người lại, tầm mắt lướt qua đóa mẫu đơn lớn, đầu nhìn về phía đám cơ thiếp của Dạ Vô Yên.</w:t>
      </w:r>
    </w:p>
    <w:p>
      <w:pPr>
        <w:pStyle w:val="BodyText"/>
      </w:pPr>
      <w:r>
        <w:t xml:space="preserve">Trong lòng nàng đối với việc này vẫn có chút hoài nghi. Tiểu nha hoàn kia cho dù thật sự muốn hại Thanh Mai cũng không ngốc đến mức làm một cách lộ liễu như vậy. Nếu như Thanh Mai thật sự bị hủy khuôn mặt, nàng ta không sợ sẽ bị trừng phạt sao? Nếu tiểu nha hoàn này nói thật, nàng ta vốn không phải cố ý đẩy Thanh Mai, vậy chắc chắn có người đang âm thầm phá rối. Người đó có võ công rất cao cường, có thể đánh ra một chưởng, lặng yên không một tiếng động đánh vào người nha hoàn của Nhu phu nhân ngã lên người Thanh Mai, đem toàn bộ tội danh đẩy sang người khác, thật là một kế sách tuyệt diệu.</w:t>
      </w:r>
    </w:p>
    <w:p>
      <w:pPr>
        <w:pStyle w:val="BodyText"/>
      </w:pPr>
      <w:r>
        <w:t xml:space="preserve">Trước kia nàng chưa bao giờ để ý đến cơ thiếp của Dạ Vô Yên, chỉ biết một mình Nhu phu nhân, lúc này nàng cảm thấy nên hiểu biết một chút về các nàng, nếu không đến khi bị người ta hãm hại có lẽ còn không biết đối phương là ai.</w:t>
      </w:r>
    </w:p>
    <w:p>
      <w:pPr>
        <w:pStyle w:val="BodyText"/>
      </w:pPr>
      <w:r>
        <w:t xml:space="preserve">Trừ Nhu phu nhân ra còn có hai cơ thiếp nữa cùng vài thị nữa.</w:t>
      </w:r>
    </w:p>
    <w:p>
      <w:pPr>
        <w:pStyle w:val="BodyText"/>
      </w:pPr>
      <w:r>
        <w:t xml:space="preserve">Hai cơ thiếp kia mặt mày đều duyên dáng xinh đẹp, rất có nhan sắc.</w:t>
      </w:r>
    </w:p>
    <w:p>
      <w:pPr>
        <w:pStyle w:val="BodyText"/>
      </w:pPr>
      <w:r>
        <w:t xml:space="preserve">Một người mặc áo sọc đỏ quần lụa mỏng xinh đẹp thướt tha, đai lưng thêu những áng mây, trên mép tóc gài một cây trâm ngọc bích, dáng người yểu điệu, mắt ngọc mày ngà, nhìn qua dịu dàng xinh đẹp. Còn người kia mặc áo quần màu vàng nhạt, tóc vấn nhẹ lên, nhìn qua có chút sợ hãi, nhưng dáng vẻ cũng không tầm thường.</w:t>
      </w:r>
    </w:p>
    <w:p>
      <w:pPr>
        <w:pStyle w:val="BodyText"/>
      </w:pPr>
      <w:r>
        <w:t xml:space="preserve">Sắt Sắt cười khẽ nói: “Mấy ngày trước bị bệnh, các vị phu nhân đến thăm vì thân thể không khỏe nên không thể gặp mặt, hôm này gặp các vị không bằng cùng nhau ngắm hoa đi.”</w:t>
      </w:r>
    </w:p>
    <w:p>
      <w:pPr>
        <w:pStyle w:val="BodyText"/>
      </w:pPr>
      <w:r>
        <w:t xml:space="preserve">Ba người cười trong trẻo nói: “Vậy còn gì bằng.”</w:t>
      </w:r>
    </w:p>
    <w:p>
      <w:pPr>
        <w:pStyle w:val="BodyText"/>
      </w:pPr>
      <w:r>
        <w:t xml:space="preserve">Mấy người cùng nhau nhàn nhã dạo chơi trong vườn hoa, cười nói rôm rả. Sắt Sắt được biết người mặc áo đỏ giản dị kia tên là Đồng Lộ, tính tình thực hiền hòa, hay nói chuyện cũng rất hay cười. Nữ tử áo vàng nhạt kia tên là Thanh Linh, nhìn e dè một chút, không giống chủ tử mà giống một nha hoàn hơn. Nàng rất kiệm lời, thỉnh thoảng mới trả lời một câu, khi nói cũng cúi đầu. Nhu phu nhân tên là Nhu Tình, Sắt Sắt lần đầu nghe thấy nhịn không được cười cười, nghe cái tên này giống như cái tên nơi nhạc phường.</w:t>
      </w:r>
    </w:p>
    <w:p>
      <w:pPr>
        <w:pStyle w:val="BodyText"/>
      </w:pPr>
      <w:r>
        <w:t xml:space="preserve">Mấy người từ những bụi hoa bước chậm đến đình nghỉ mát, ngồi xuống nghỉ tạm.</w:t>
      </w:r>
    </w:p>
    <w:p>
      <w:pPr>
        <w:pStyle w:val="BodyText"/>
      </w:pPr>
      <w:r>
        <w:t xml:space="preserve">Đôi mắt đẹp của Đồng Lộ hướng về Sắt Sắt, mỉm cười nói: “Hương thơm của hoa viên này đều không thể sánh bằng phong thái của trắc phi tỷ tỷ.”</w:t>
      </w:r>
    </w:p>
    <w:p>
      <w:pPr>
        <w:pStyle w:val="BodyText"/>
      </w:pPr>
      <w:r>
        <w:t xml:space="preserve">Sắt Sắt cười thầm trong lòng nói, nếu một tháng trước, nàng e là không có người nào nói với nàng như vậy.</w:t>
      </w:r>
    </w:p>
    <w:p>
      <w:pPr>
        <w:pStyle w:val="BodyText"/>
      </w:pPr>
      <w:r>
        <w:t xml:space="preserve">“Muội muội đã khen trật rồi, làm sao ta có thể sánh được với nhan sắc của Đồng Lộ muội muội.”</w:t>
      </w:r>
    </w:p>
    <w:p>
      <w:pPr>
        <w:pStyle w:val="BodyText"/>
      </w:pPr>
      <w:r>
        <w:t xml:space="preserve">Sắt Sắt cười nhẹ nói: “Còn có Thanh Linh muội muội cũng xinh đẹp thướt tha, thanh tú tao nhã.”</w:t>
      </w:r>
    </w:p>
    <w:p>
      <w:pPr>
        <w:pStyle w:val="BodyText"/>
      </w:pPr>
      <w:r>
        <w:t xml:space="preserve">Thanh Linh nghe vậy, cúi đầu nói thật dịu dàng: “Thanh Linh bất tài, sao có thể sánh được với tài nghệ của tỷ tỷ.” Nói xong trên hai gò má trắng như tuyết hiện lên một vẻ ửng đỏ, hơi hơi cúi đầu.</w:t>
      </w:r>
    </w:p>
    <w:p>
      <w:pPr>
        <w:pStyle w:val="BodyText"/>
      </w:pPr>
      <w:r>
        <w:t xml:space="preserve">Nữ tử yêu kiều thẹn thùng như vậy, Sắt Sắt thở dài, có lẽ không phải là nàng. Mà Đồng Lộ lại dịu dàng khả ái, đối với nàng cung kính, cũng không hề giống. Còn Nhu phu nhân Nhu Tình mỗi khi nhìn về phía nàng, trong đôi mắt đều ẩn chứa ý hận, giống như rất hận nàng được Dạ Vô Yên yêu thương.</w:t>
      </w:r>
    </w:p>
    <w:p>
      <w:pPr>
        <w:pStyle w:val="BodyText"/>
      </w:pPr>
      <w:r>
        <w:t xml:space="preserve">Nhưng nhìn người cũng không thể chỉ nhìn tướng mạo, làm việc gì cũng không thể chỉ dựa vào phỏng đoán của mình.</w:t>
      </w:r>
    </w:p>
    <w:p>
      <w:pPr>
        <w:pStyle w:val="BodyText"/>
      </w:pPr>
      <w:r>
        <w:t xml:space="preserve">Trước mắt ở trong phủ nàng phải cẩn thận đề phòng, vẫn nên cùng các nàng diễn trò thân thiện. Xa xa nhìn thấy Tử Mê tìm đến, Sắt Sắt đứng dậy nói: “Chỉ đi dạo một lát đã cảm thấy mệt mỏi , lần này mắc bệnh thật sự khiến sức khỏe kém đi nhiều. Các ngươi chậm rãi dạo chơi đi, ta đi về trước.”</w:t>
      </w:r>
    </w:p>
    <w:p>
      <w:pPr>
        <w:pStyle w:val="BodyText"/>
      </w:pPr>
      <w:r>
        <w:t xml:space="preserve">“Tỷ tỷ đi thong thả.” Ba người đứng dậy nói một cách cung kính .</w:t>
      </w:r>
    </w:p>
    <w:p>
      <w:pPr>
        <w:pStyle w:val="BodyText"/>
      </w:pPr>
      <w:r>
        <w:t xml:space="preserve">Trở lại Đào Yêu viện, Sắt Sắt kể với Tử Mê việc này, Tử Mê nhăn mày nói: “Tiểu thư, sớm biết như thế, em nên đi theo hai người thì tốt hơn. Như vậy cũng tốt, tiểu thư, người cảm thấy các nàng muốn tìm hiểu xem người có võ công hay không sao?”</w:t>
      </w:r>
    </w:p>
    <w:p>
      <w:pPr>
        <w:pStyle w:val="BodyText"/>
      </w:pPr>
      <w:r>
        <w:t xml:space="preserve">“Ta cũng chưa xác định nữa, bất quá chuyện ta có võ công Dạ Vô Yên cũng đã biết, cho dù các nàng biết được cũng không hề gì.”</w:t>
      </w:r>
    </w:p>
    <w:p>
      <w:pPr>
        <w:pStyle w:val="BodyText"/>
      </w:pPr>
      <w:r>
        <w:t xml:space="preserve">Dạ Vô Yên ơi là Dạ Vô Yên, hắn đã không thích nàng cớ sao còn để nàng ở trong Khuynh Dạ Cư dưỡng thương. Rắc rối hắn ban tặng nàng, nay nàng lại phải ở nơi đấu sóng ngọn gió, quả thật là coi tất cả cỏ cây trên núi đều là kẻ địch.</w:t>
      </w:r>
    </w:p>
    <w:p>
      <w:pPr>
        <w:pStyle w:val="BodyText"/>
      </w:pPr>
      <w:r>
        <w:t xml:space="preserve">“Vẫn nên cẩn thận thì hơn.” Tử Mê không chớp mắt nói.</w:t>
      </w:r>
    </w:p>
    <w:p>
      <w:pPr>
        <w:pStyle w:val="BodyText"/>
      </w:pPr>
      <w:r>
        <w:t xml:space="preserve">Sắt Sắt nhẹ nhàng vuốt cằm.</w:t>
      </w:r>
    </w:p>
    <w:p>
      <w:pPr>
        <w:pStyle w:val="BodyText"/>
      </w:pPr>
      <w:r>
        <w:t xml:space="preserve">Liên tục mấy ngày, hậu viện đều rất yên tĩnh, Sắt Sắt dường như hoài nghi mình đã suy nghĩ quá nhiều, nàng cũng không phải rất được yêu thương, có ai muốn mạo hiểm hãm hại nàng đâu .</w:t>
      </w:r>
    </w:p>
    <w:p>
      <w:pPr>
        <w:pStyle w:val="BodyText"/>
      </w:pPr>
      <w:r>
        <w:t xml:space="preserve">Hôm nay, mặt trời chiều ngã về phía Tây, hoàng hôn dung Kim. Mây trắng nơi chân trời phía tây , giống như được phủ một lớp phấn son , hồng rực sáng lạn.</w:t>
      </w:r>
    </w:p>
    <w:p>
      <w:pPr>
        <w:pStyle w:val="BodyText"/>
      </w:pPr>
      <w:r>
        <w:t xml:space="preserve">Sắt Sắt ngồi một mình trong đình viện, ánh nắng chiều tà rơi trên người nàng, mông lung như sương mù. Ánh mắt nàng nhìn về phái xa xăm, xa xa nhìn thấy.., đúng là cùng đất trời rộng lớn trong giấc mộng của nàng cách nhau muôn sông nghìn núi.</w:t>
      </w:r>
    </w:p>
    <w:p>
      <w:pPr>
        <w:pStyle w:val="BodyText"/>
      </w:pPr>
      <w:r>
        <w:t xml:space="preserve">Nàng vốn muốn làm một con chim ưng giương cao đôi cánh, đáng tiếc lại bị nhốt trong đài các trùng trùng trùng điệp điệp, không thể thoát ra được.</w:t>
      </w:r>
    </w:p>
    <w:p>
      <w:pPr>
        <w:pStyle w:val="BodyText"/>
      </w:pPr>
      <w:r>
        <w:t xml:space="preserve">Đều nói tất cả là định mệnh nhưng nàng không tin, nàng tin tưởng mình có thể thay đổi tình cảnh trước mắt.</w:t>
      </w:r>
    </w:p>
    <w:p>
      <w:pPr>
        <w:pStyle w:val="BodyText"/>
      </w:pPr>
      <w:r>
        <w:t xml:space="preserve">Tử Mê không biết từ khi nào đã đi vào đứng sau Sắt Sắt, giúp nàng phủ thêm áo choàng, nhẹ giọng nói: “Tiểu thư, vào nhà đi.”</w:t>
      </w:r>
    </w:p>
    <w:p>
      <w:pPr>
        <w:pStyle w:val="BodyText"/>
      </w:pPr>
      <w:r>
        <w:t xml:space="preserve">Sắt Sắt gật đầu, hai người đang muốn trở vào phòng thì thấy Thanh Mai chạy nhanh lại bẩm báo: “Tiểu thư, người ở Vân Túy viện kia lại tới nữa, nàng nói nếu tiểu thư không gặp nàng, nàng sẽ chờ mãi ngoài cửa.”</w:t>
      </w:r>
    </w:p>
    <w:p>
      <w:pPr>
        <w:pStyle w:val="BodyText"/>
      </w:pPr>
      <w:r>
        <w:t xml:space="preserve">Sắt Sắt không chớp mắt, Y Doanh Hương tội gì lại muốn gặp nàng? Đúng là chỉ thêm phiền!</w:t>
      </w:r>
    </w:p>
    <w:p>
      <w:pPr>
        <w:pStyle w:val="BodyText"/>
      </w:pPr>
      <w:r>
        <w:t xml:space="preserve">“Mời nàng vào đi.” Sắt Sắt lãnh đạm phân phó.</w:t>
      </w:r>
    </w:p>
    <w:p>
      <w:pPr>
        <w:pStyle w:val="BodyText"/>
      </w:pPr>
      <w:r>
        <w:t xml:space="preserve">Chỉ chốc lát liền thấy Y Doanh Hương mang theo thị nữ kia chậm rãi vào viện.</w:t>
      </w:r>
    </w:p>
    <w:p>
      <w:pPr>
        <w:pStyle w:val="BodyText"/>
      </w:pPr>
      <w:r>
        <w:t xml:space="preserve">Nhiều ngày không gặp, Y Doanh Hương rõ ràng gầy đi rất nhiều, khuôn mặt nhỏ nhắn tái nhợt, hai con ngươi đen lớn kinh người, ánh mắt tràn ngập vẻ nhợt nhạt sầu bi thật sâu.</w:t>
      </w:r>
    </w:p>
    <w:p>
      <w:pPr>
        <w:pStyle w:val="BodyText"/>
      </w:pPr>
      <w:r>
        <w:t xml:space="preserve">Sắt Sắt nhớ tới lúc mới gặp Y Doanh Hương, khi đó nàng cưỡi ngựa hồng, mặc quần áo màu sắc sặc sỡ, xinh đẹp đáng yêu nói không nên lời, bên môi lộ ra ý cười, vô cùng kiều diễm động lòng người. Nay bất quá cũng chỉ mới mấy tháng, nàng liền trở nên tiều tụy như vậy.</w:t>
      </w:r>
    </w:p>
    <w:p>
      <w:pPr>
        <w:pStyle w:val="BodyText"/>
      </w:pPr>
      <w:r>
        <w:t xml:space="preserve">Tình là gì, quả thật hại người thê thảm như vậy nhưng lại có ma lực lớn đến thế, tra tấn một tiểu cô nương như hoa như ngọc thê thảm như thế?</w:t>
      </w:r>
    </w:p>
    <w:p>
      <w:pPr>
        <w:pStyle w:val="BodyText"/>
      </w:pPr>
      <w:r>
        <w:t xml:space="preserve">“Doanh Hương đặc biệt nhận lỗi cùng tỷ tỷ!” Y Doanh Hương nhìn Sắt Sắt, thi lễ thật sâu với nàng: “Sự việc kia, Doanh Hương xác thực rất quá đáng, nhưng xin tỷ tỷ tin tưởng Doanh Hương quả thực chỉ muốn tốt cho tỷ tỷ cùng vương gia, Doanh Hương không có lòng muốn làm hại tỷ tỷ.”</w:t>
      </w:r>
    </w:p>
    <w:p>
      <w:pPr>
        <w:pStyle w:val="BodyText"/>
      </w:pPr>
      <w:r>
        <w:t xml:space="preserve">Y Doanh Hương hiển nhiên còn tưởng rằng mị dược ngày hôm đó là do Dạ Vô Yên giải, cho nên ngay cả đến nhận lỗi cũng không phải thật chân thành.</w:t>
      </w:r>
    </w:p>
    <w:p>
      <w:pPr>
        <w:pStyle w:val="BodyText"/>
      </w:pPr>
      <w:r>
        <w:t xml:space="preserve">Cái gì nói muốn tốt cho nàng? Lòng tốt này, ai dám thừa nhận đây?</w:t>
      </w:r>
    </w:p>
    <w:p>
      <w:pPr>
        <w:pStyle w:val="BodyText"/>
      </w:pPr>
      <w:r>
        <w:t xml:space="preserve">Cái gì nói không có ý muốn hại nàng? Rõ ràng là đã muốn hãm hại nàng.</w:t>
      </w:r>
    </w:p>
    <w:p>
      <w:pPr>
        <w:pStyle w:val="BodyText"/>
      </w:pPr>
      <w:r>
        <w:t xml:space="preserve">Nàng cũng không muốn so đo với nàng ta, nghe xong lời của nàng ta, ánh mắt Sắt Sắt liền hiện lên vẻ lạnh lùng, nàng không chớp mắt nói: “Vương phi thật sự khách sáo rồi, ta thực ra cũng muốn hỏi, ngươi căn bản biết vương gia đã có người trong lòng, mà ta ở trong mắt vương gia lại không là gì cả. Ngươi cũng biết, muốn hắn giúp ta giải mị dược là khó như thế nào. Nếu như vương gia không giúp ta giải mị dược, ta có khả năng phải chết, điều này ngươi có nghĩ tới không?”</w:t>
      </w:r>
    </w:p>
    <w:p>
      <w:pPr>
        <w:pStyle w:val="BodyText"/>
      </w:pPr>
      <w:r>
        <w:t xml:space="preserve">“Điều này Doanh Hương không nghĩ tới, nhưng trong yến tiệc mừng sinh nhật ta, tỷ tỷ khiêu vũ một bài khiến bốn bên đều khiếp sợ, ta đã biết vương gia nhất định động lòng với tỷ tỷ, vậy nên ta để cho thị nữ Y đẩy tỷ xuống hồ để thử tâm ý của vương gia. Quả nhiên vương gia tự mình nhảy xuống nước cứu tỷ tỷ, có thể thấy được trong lòng vương gia cũng có tình ý với tỷ tỷ, vậy nên ta mới dám hạ mị dược tỷ tỷ. Ta biết vương gia tuyệt đối sẽ cứu người!” Y Doanh Hương vội vàng nói.</w:t>
      </w:r>
    </w:p>
    <w:p>
      <w:pPr>
        <w:pStyle w:val="BodyText"/>
      </w:pPr>
      <w:r>
        <w:t xml:space="preserve">Sắt Sắt cười lạnh, ánh mắt càng thêm lạnh lẽo.</w:t>
      </w:r>
    </w:p>
    <w:p>
      <w:pPr>
        <w:pStyle w:val="BodyText"/>
      </w:pPr>
      <w:r>
        <w:t xml:space="preserve">Sở dĩ Y Doanh Hương vội vàng thành toàn cho nàng cùng Dạ Vô Yên như vậy chỉ sợ không phải là vì Dạ Vô Yên thưởng thức nàng mà là vì đêm đó Phong Noãn từng cùng nàng ngồi nói chuyện cùng một chỗ .</w:t>
      </w:r>
    </w:p>
    <w:p>
      <w:pPr>
        <w:pStyle w:val="BodyText"/>
      </w:pPr>
      <w:r>
        <w:t xml:space="preserve">“Vương phi, cho tới bây giờ ngươi vẫn còn nói vì thành toàn cho ta, nếu như ta nhớ không lầm thì đêm đó khi ta cùng Hách Liên hoàng tử ở cùng một chỗ nói chuyện chính là bị ngươi xen vào. Sở dĩ ngươi làm như vậy chỉ sợ vì nguyên nhân này thôi.” Sắt Sắt lạnh giọng nói.</w:t>
      </w:r>
    </w:p>
    <w:p>
      <w:pPr>
        <w:pStyle w:val="BodyText"/>
      </w:pPr>
      <w:r>
        <w:t xml:space="preserve">Rõ ràng là vì bản thân mình lại còn tỏ ra cao thượng như vậy.</w:t>
      </w:r>
    </w:p>
    <w:p>
      <w:pPr>
        <w:pStyle w:val="BodyText"/>
      </w:pPr>
      <w:r>
        <w:t xml:space="preserve">“Giang tỷ tỷ ngươi nói ta chỉ vì mình, nhưng quả thật ta là vì thành toàn cho người cùng Yên ca ca. Ta không muốn Yên ca ca khổ như vậy.” Nước mắt của Y Doanh Hương đã rưng rưng nơi mi mắt, dường như lúc nào cũng có thể rơi xuống.</w:t>
      </w:r>
    </w:p>
    <w:p>
      <w:pPr>
        <w:pStyle w:val="BodyText"/>
      </w:pPr>
      <w:r>
        <w:t xml:space="preserve">“Vương phi không biết hôm nay đến đây ngoại trừ để xin lỗi còn có chuyện gì không?” Sắt Sắt quay đầu đi, nàng thật sự không muốn nhìn thấy nước mắt của Y Doanh Hương.</w:t>
      </w:r>
    </w:p>
    <w:p>
      <w:pPr>
        <w:pStyle w:val="BodyText"/>
      </w:pPr>
      <w:r>
        <w:t xml:space="preserve">“Tỷ tỷ xin ngươi đừng gọi ta là vương phi, danh hiệu vương phi này của ta vốn đoạt lấy từ tay tỷ tỷ, Doanh Hương chỉ làm theo quy cũ” Y Doanh Hương cúi đầu nói, dừng lại một chút lại nhẹ giọng hỏi: “Hôm nay Doanh Hương đến còn muốn hỏi tỷ tỷ, tỷ tỷ sẽ không ở cùng một chỗ với Hách Liên hoàng tử, đúng không?” Ngày ấy khi Sắt Sắt bị Dạ Vô Yên bắt đi rồi, Hách Liên ca ca của nàng cực kì thất vọng về nàng, cho dù Sắt Sắt thất thân hắn cũng luôn thích nàng.</w:t>
      </w:r>
    </w:p>
    <w:p>
      <w:pPr>
        <w:pStyle w:val="BodyText"/>
      </w:pPr>
      <w:r>
        <w:t xml:space="preserve">Sắt Sắt thật sự không thể tưởng tượng được nàng ta lại muốn nàng cam đoan như vậy, giống như cảm thấy rất chán nản.</w:t>
      </w:r>
    </w:p>
    <w:p>
      <w:pPr>
        <w:pStyle w:val="BodyText"/>
      </w:pPr>
      <w:r>
        <w:t xml:space="preserve">“Vương phi, lời cam đoan đó ta sẽ không nói với ngươi, chuyện sau này ai có thể biết chính xác chứ.” Sắt Sắt không chớp mắt lạnh giọng đáp lại. Đối với lời cam đoan hư vô mịt mờ này, nàng sẽ không nói..</w:t>
      </w:r>
    </w:p>
    <w:p>
      <w:pPr>
        <w:pStyle w:val="BodyText"/>
      </w:pPr>
      <w:r>
        <w:t xml:space="preserve">Y Doanh Hương nghe vậy, trong nháy mắt đôi mắt đỏ hoe, nước mắt viền quanh khóe mắt rốt cuộc nhịn không được chảy xuống: “Ngươi rõ ràng đã ở cùng với Yên ca ca, còn muốn chiếm lấy Hách Liên ca ca, vì sao?”</w:t>
      </w:r>
    </w:p>
    <w:p>
      <w:pPr>
        <w:pStyle w:val="BodyText"/>
      </w:pPr>
      <w:r>
        <w:t xml:space="preserve">“Ta không ở cùng với Yên ca ca của ngươi, ta cũng không chiếm Hách Liên ca ca của ngươi. Vấn đề tình cảm của ngươi cùng Hách Liên Ngạo Thiên là chuyện của các ngươi, ta hy vọng vương phi đừng kéo ta vào. Vương phi, trời không còn sớm nữa, ngài nên trở về nghỉ ngơi sớm đi.” Sắt Sắt thực sự không muốn biện minh và giả thích cùng Y Doanh Hương, nàng xoay người đi vào phòng.</w:t>
      </w:r>
    </w:p>
    <w:p>
      <w:pPr>
        <w:pStyle w:val="BodyText"/>
      </w:pPr>
      <w:r>
        <w:t xml:space="preserve">Y Doanh Hương đứng ngơ ngác dưới bậc thang thật lâu, sau đó bỗng nhiên xoay người, ôm mặt chạy vội ra ngoài.</w:t>
      </w:r>
    </w:p>
    <w:p>
      <w:pPr>
        <w:pStyle w:val="BodyText"/>
      </w:pPr>
      <w:r>
        <w:t xml:space="preserve">Sắt Sắt nhìn thấy dáng vẻ hốt hoảng chạy đi của nàng thì có thể thấy được nàng đau lòng ra sao. Sắt Sắt bỗng nhiên có chút hối hận, có lẽ mới vừa rồi, nàng nên an ủi nàng ta một chút.</w:t>
      </w:r>
    </w:p>
    <w:p>
      <w:pPr>
        <w:pStyle w:val="BodyText"/>
      </w:pPr>
      <w:r>
        <w:t xml:space="preserve">Nhưng con người thì phải trưởng thành, nàng ta hồn nhiên như vậy, tương lai có thể sẽ chịu thiệt.</w:t>
      </w:r>
    </w:p>
    <w:p>
      <w:pPr>
        <w:pStyle w:val="BodyText"/>
      </w:pPr>
      <w:r>
        <w:t xml:space="preserve">Bóng đêm thấm sâu, vầng trăng cong cong đang ở ngoài cửa sổ thản nhiên chiếu sáng. Bên trong, ánh sáng của đèn dầu nhỏ như hạt đậu.</w:t>
      </w:r>
    </w:p>
    <w:p>
      <w:pPr>
        <w:pStyle w:val="BodyText"/>
      </w:pPr>
      <w:r>
        <w:t xml:space="preserve">Sắt Sắt nằm ở trên giường , nhớ tới dáng vẻ chạy đi mới vừa rồi của Y Doanh Hương bỗng nhiên có chút bất an. Hôm nay, nàng cũng không định nói ra những lời tàn nhẫn đó, một nữ tử yếu đuối như Y Doanh Hương không biết có thể chịu được không.</w:t>
      </w:r>
    </w:p>
    <w:p>
      <w:pPr>
        <w:pStyle w:val="BodyText"/>
      </w:pPr>
      <w:r>
        <w:t xml:space="preserve">Nếu nàng nhất thời nghĩ quẩn thì không xong rồi.</w:t>
      </w:r>
    </w:p>
    <w:p>
      <w:pPr>
        <w:pStyle w:val="BodyText"/>
      </w:pPr>
      <w:r>
        <w:t xml:space="preserve">“Tử Mê, ngươi hãy lặng lẽ đi đến Vân Túy viện tìm hiểu một chút, nhìn xem Y Doanh Hương có bình yên không, nếu nàng không sao thì hãy trở về sớm, đừng làm kinh động đến những người trong viện của nàng.” Sắt Sắt nói với Tử Mê.</w:t>
      </w:r>
    </w:p>
    <w:p>
      <w:pPr>
        <w:pStyle w:val="BodyText"/>
      </w:pPr>
      <w:r>
        <w:t xml:space="preserve">Tử Mê không chớp mắt, tính tình của Y Doanh Hương nàng cũng rất sợ nàng ta sẽ nghĩ quẩn, vì thế gật đầu, vội vàng chạy đi.</w:t>
      </w:r>
    </w:p>
    <w:p>
      <w:pPr>
        <w:pStyle w:val="BodyText"/>
      </w:pPr>
      <w:r>
        <w:t xml:space="preserve">Nhưng bất quá cũng chỉ qua thời gian hai chén trà, Tử Mê liền vội vã trở về, sắc mặt thảm bại, thần sắc đầy vẻ kinh hoàng.</w:t>
      </w:r>
    </w:p>
    <w:p>
      <w:pPr>
        <w:pStyle w:val="BodyText"/>
      </w:pPr>
      <w:r>
        <w:t xml:space="preserve">Sắt Sắt chưa bao giờ nhìn thấy người luôn trầm ổn như Tử Mê lại khẩn trương như thế, trong lòng cảm thấy như bị kìm hãm thật mạnh.</w:t>
      </w:r>
    </w:p>
    <w:p>
      <w:pPr>
        <w:pStyle w:val="BodyText"/>
      </w:pPr>
      <w:r>
        <w:t xml:space="preserve">“Sao vậy? Chẳng lẽ thật sự đã xảy ra chuyện gì?” Sắt Sắt lo lắng hỏi.</w:t>
      </w:r>
    </w:p>
    <w:p>
      <w:pPr>
        <w:pStyle w:val="Compact"/>
      </w:pPr>
      <w:r>
        <w:t xml:space="preserve"> </w:t>
      </w:r>
      <w:r>
        <w:br w:type="textWrapping"/>
      </w:r>
      <w:r>
        <w:br w:type="textWrapping"/>
      </w:r>
    </w:p>
    <w:p>
      <w:pPr>
        <w:pStyle w:val="Heading2"/>
      </w:pPr>
      <w:bookmarkStart w:id="53" w:name="tập-2-vọng-hải-triều---chương-066-phần-1"/>
      <w:bookmarkEnd w:id="53"/>
      <w:r>
        <w:t xml:space="preserve">31. Tập 2: Vọng Hải Triều - Chương 066 (phần 1)</w:t>
      </w:r>
    </w:p>
    <w:p>
      <w:pPr>
        <w:pStyle w:val="Compact"/>
      </w:pPr>
      <w:r>
        <w:br w:type="textWrapping"/>
      </w:r>
      <w:r>
        <w:br w:type="textWrapping"/>
      </w:r>
      <w:r>
        <w:t xml:space="preserve"> </w:t>
      </w:r>
    </w:p>
    <w:p>
      <w:pPr>
        <w:pStyle w:val="BodyText"/>
      </w:pPr>
      <w:r>
        <w:t xml:space="preserve">Chương 66 - Vọng hải triều 14</w:t>
      </w:r>
    </w:p>
    <w:p>
      <w:pPr>
        <w:pStyle w:val="BodyText"/>
      </w:pPr>
      <w:r>
        <w:t xml:space="preserve">Trong chớp mắt khi chiếc thuyền hoa kia xuất hiện, thời gian như ngừng trôi, xung quanh đều lặng lẽ không một tiếng động. Chiến trường mới vừa rồi còn đằng đằng sát khí nay tựa hồ vì sự xuất hiện của chiếc thuyền hoa mà còn huyết tinh rơi vãi, không còn sát ý. Một tràng chém giết vừa qua tựa hồ chỉ là ảo mộng.</w:t>
      </w:r>
    </w:p>
    <w:p>
      <w:pPr>
        <w:pStyle w:val="BodyText"/>
      </w:pPr>
      <w:r>
        <w:t xml:space="preserve">Tiếng đàn truyền từ chiếc thuyền hoa đến, thấp nhu uyển chuyển, trong suốt như mây trôi nước chảy, gợi lên trong lòng mỗi người một viễn cảnh vô cùng tươi đẹp, những ý chí chiến đấu và sát ý trong lòng như quay cuồng mênh mang biến mất.</w:t>
      </w:r>
    </w:p>
    <w:p>
      <w:pPr>
        <w:pStyle w:val="BodyText"/>
      </w:pPr>
      <w:r>
        <w:t xml:space="preserve">Sắt Sắt khiếp sợ nhìn trong chốc lát thân ảnh dưới trăng kia, từ sau lần giải mị dược, đây là lần đầu tiên nàng thấy hắn. Kỳ thật cũng không phải lần đầu, ngày ấy trên “Mặc Sa Hào”, người cứu nàng ra khỏi sóng bão trên biển, tuy rằng cũng là hắn, nhưng lúc ấy hắn vẫn chưa thừa nhận thân phận của mình.</w:t>
      </w:r>
    </w:p>
    <w:p>
      <w:pPr>
        <w:pStyle w:val="BodyText"/>
      </w:pPr>
      <w:r>
        <w:t xml:space="preserve">Mà ngày hôm nay, hắn mang theo vô số chiến thuyền đến đây làm cái gì? Muốn tương trợ nàng sao?</w:t>
      </w:r>
    </w:p>
    <w:p>
      <w:pPr>
        <w:pStyle w:val="BodyText"/>
      </w:pPr>
      <w:r>
        <w:t xml:space="preserve">Sắt Sắt cười nhẹ ngước mắt nhìn, tầm mắt của nàng khẽ chạm vào ánh mắt sâu thẳm của hắn. Ánh mắt hắn yên tĩnh nhàn nhã như ánh trăng, như mặt hồ, tựa hồ như cho dù núi cao có sập xuống cũng sẽ không thể phá hư sự yên tĩnh nhàn nhã của hắn.</w:t>
      </w:r>
    </w:p>
    <w:p>
      <w:pPr>
        <w:pStyle w:val="BodyText"/>
      </w:pPr>
      <w:r>
        <w:t xml:space="preserve">Hắn như thế, tựa hồ phú quý quyền vị, công danh lợi lộc, tôn sùng thần bái, trong mắt hắn đều là một đống phế thải. Hắn như thế, sao có thể vì nàng mà xuất chiến. Thật là cực kỳ buồn cười.</w:t>
      </w:r>
    </w:p>
    <w:p>
      <w:pPr>
        <w:pStyle w:val="BodyText"/>
      </w:pPr>
      <w:r>
        <w:t xml:space="preserve">Sắt Sắt lấy lại bình tĩnh, cười cười nhẹ nhạt như khói, tự giễu ý tưởng buồn cười của mình.</w:t>
      </w:r>
    </w:p>
    <w:p>
      <w:pPr>
        <w:pStyle w:val="BodyText"/>
      </w:pPr>
      <w:r>
        <w:t xml:space="preserve">“Thất Tinh ngọc lưu ly trản!” (bảy ngôi sao bằng ngọc lưu ly) Có người kinh hô một tiếng.</w:t>
      </w:r>
    </w:p>
    <w:p>
      <w:pPr>
        <w:pStyle w:val="BodyText"/>
      </w:pPr>
      <w:r>
        <w:t xml:space="preserve">Mọi người ngước mắt nhìn kỹ, chỉ thấy trên đầu thuyền phảng phất vẽ một ký hiệu “Thất tinh ngọc lưu ly trản”. Trong chớp mắt tất cả mọi người đều hiểu chiếc thuyền đột nhiên xuất hiện này là con thuyền đến từ Xuân Thủy Lâu. Bởi vì Thất tinh ngọc lưu ly trản là dấu hiệu xuất hiện của Xuân Thủy Lâu.</w:t>
      </w:r>
    </w:p>
    <w:p>
      <w:pPr>
        <w:pStyle w:val="BodyText"/>
      </w:pPr>
      <w:r>
        <w:t xml:space="preserve">Không ai đoán được vì sao Xuân Thủy Lâu xuất hiện ở nơi này.</w:t>
      </w:r>
    </w:p>
    <w:p>
      <w:pPr>
        <w:pStyle w:val="BodyText"/>
      </w:pPr>
      <w:r>
        <w:t xml:space="preserve">Mọi người đều biết đây là con thuyền của Xuân Thủy Lâu, nhưng đại đa số mọi người lại không biết công tử áo trắng này là ai?</w:t>
      </w:r>
    </w:p>
    <w:p>
      <w:pPr>
        <w:pStyle w:val="BodyText"/>
      </w:pPr>
      <w:r>
        <w:t xml:space="preserve">Chỉ nghe, lâu chủ Minh Xuân Thủy của Xuân Thủy Lâu thần bí khó lường, rất hiếm khi hiện thân. Những người này đoán rằng đây có lẽ là một trong Tứ đại công tử, thủ hạ của Lâu chủ Xuân Thủy Lâu.</w:t>
      </w:r>
    </w:p>
    <w:p>
      <w:pPr>
        <w:pStyle w:val="BodyText"/>
      </w:pPr>
      <w:r>
        <w:t xml:space="preserve">Lâu chủ Xuân Thủy Lâu, thủ hạ có bốn vị công tử là Tích Hoa công tử, Táng Hoa công tử, Trâm Hoa công tử, Tồi Hoa công tử.</w:t>
      </w:r>
    </w:p>
    <w:p>
      <w:pPr>
        <w:pStyle w:val="BodyText"/>
      </w:pPr>
      <w:r>
        <w:t xml:space="preserve">Chỉ là không biết vị đang đến này là vị công tử nào.</w:t>
      </w:r>
    </w:p>
    <w:p>
      <w:pPr>
        <w:pStyle w:val="BodyText"/>
      </w:pPr>
      <w:r>
        <w:t xml:space="preserve">Mọi người vẫn đang phỏng đoán thì thấy từ hai bên chiếc thuyền hoa của công tử áo trắng rẽ sóng lướt ra là hai chiến thuyền khác, một trái một phải theo sau bảo vệ chiếc thuyền hoa, trên đầu hai chiếc thuyền này cũng có cùng ký hiệu như thuyền hoa. Đứng thẳng trên đầu mỗi thuyền hai bên là một công tử áo tím và một công tử áo xanh, trên mặt đều đeo mặt nạ nhiều màu sắc.</w:t>
      </w:r>
    </w:p>
    <w:p>
      <w:pPr>
        <w:pStyle w:val="BodyText"/>
      </w:pPr>
      <w:r>
        <w:t xml:space="preserve">Hai công tử kia vừa xuất hiện, mọi người trong lòng đột nhiên kinh ngạc, công tử áo tím và công tử áo xanh là thuộc hạ của công tử áo trắng, hay tất cả bọn họ đều là một trong Tứ đại công tử? Chẳng lẽ vị công tử áo trắng kia là Lâu chủ Xuân Thủy Lâu?</w:t>
      </w:r>
    </w:p>
    <w:p>
      <w:pPr>
        <w:pStyle w:val="BodyText"/>
      </w:pPr>
      <w:r>
        <w:t xml:space="preserve">“Thần long kiến thủ bất kiến vĩ” (con rồng chỉ nhìn thấy đầu mà không thể thấy đuôi, ý nói hành tung xuất quỷ nhập thần) Minh Xuân Thủy xuất hiện ở đây, có thể nào không khiến người kinh ngạc. Trên thành lâu, Tây Môn Lâu cũng ngây người nhìn không chớp mắt chiếc thuyền hoa đột nhiên xuất hiện kia.</w:t>
      </w:r>
    </w:p>
    <w:p>
      <w:pPr>
        <w:pStyle w:val="BodyText"/>
      </w:pPr>
      <w:r>
        <w:t xml:space="preserve">“Các ngươi là ai?” Hắn lớn tiếng quát.</w:t>
      </w:r>
    </w:p>
    <w:p>
      <w:pPr>
        <w:pStyle w:val="BodyText"/>
      </w:pPr>
      <w:r>
        <w:t xml:space="preserve">Không ai để ý đến hắn, tiếng đàn vẫn lượn lờ như trước, leng keng chảy xuôi trên mặt biển.</w:t>
      </w:r>
    </w:p>
    <w:p>
      <w:pPr>
        <w:pStyle w:val="BodyText"/>
      </w:pPr>
      <w:r>
        <w:t xml:space="preserve">Tây Môn Lâu hô to hai tiếng, sự tức giận tăng lên trong đáy mắt.</w:t>
      </w:r>
    </w:p>
    <w:p>
      <w:pPr>
        <w:pStyle w:val="BodyText"/>
      </w:pPr>
      <w:r>
        <w:t xml:space="preserve">“Các ngươi muốn gì? Nếu không nói ta sẽ cho bắn tên” Tây Môn Lâu hô to.</w:t>
      </w:r>
    </w:p>
    <w:p>
      <w:pPr>
        <w:pStyle w:val="BodyText"/>
      </w:pPr>
      <w:r>
        <w:t xml:space="preserve">Tiếng đàn vẫn như trước chảy xuôi liên miên bất tuyệt vô cùng êm tai, chừng qua một nén nhang, mới chậm rãi trầm thấp dần cho đến khi dừng lại hẳn. Khi thanh âm cuối tiêu tan trong không trung, nữ tử đánh đàn kia chậm rãi đứng lên, hướng Minh Xuân Thủy quỳ thi lễ rồi chui vào bên trong khoang thuyền.</w:t>
      </w:r>
    </w:p>
    <w:p>
      <w:pPr>
        <w:pStyle w:val="BodyText"/>
      </w:pPr>
      <w:r>
        <w:t xml:space="preserve">Minh Xuân Thủy chậm rãi ngước mắt, nâng ly rượu trong suốt trên cái bàn nhỏ trước mặt lên, ống tay áo phất nhẹ tao nhã, đôi môi lộ ra bên ngoài mặt nạ mỉm cười mê người, thanh tao lịch sự, lại mang theo phong cách tiêu sái phóng túng và thái độ cuồng ngạo: “Ta tới giết ngươi!”</w:t>
      </w:r>
    </w:p>
    <w:p>
      <w:pPr>
        <w:pStyle w:val="BodyText"/>
      </w:pPr>
      <w:r>
        <w:t xml:space="preserve">Nụ cười đạm nhã mà tràn ngập sát khí.</w:t>
      </w:r>
    </w:p>
    <w:p>
      <w:pPr>
        <w:pStyle w:val="BodyText"/>
      </w:pPr>
      <w:r>
        <w:t xml:space="preserve">Tây Môn Lâu cứng đờ người, trong lòng dâng lên một cảm giác sợ hãi khó hiểu. Hắn nheo mắt nhìn nam tử nhàn nhã ngồi trên thuyền hoa.</w:t>
      </w:r>
    </w:p>
    <w:p>
      <w:pPr>
        <w:pStyle w:val="BodyText"/>
      </w:pPr>
      <w:r>
        <w:t xml:space="preserve">Cảm giác này của Tây Môn Lâu trước đây chưa hề có, tựa hồ trong nháy mắt sẽ cướp đi tất cả của hắn, khiến hắn thành hai bàn tay trắng. Nam tử này, sự tao nhã của hắn, dáng vẻ của hắn, loại thanh tao lịch sự, đế vương khí giả này, Tây Môn Lâu từ trước tới nay đau khổ theo đuổi nhưng chưa từng có được.</w:t>
      </w:r>
    </w:p>
    <w:p>
      <w:pPr>
        <w:pStyle w:val="BodyText"/>
      </w:pPr>
      <w:r>
        <w:t xml:space="preserve">Nhưng Tây Môn Lâu dù sao cũng là một hải tặc đã trải qua nhiều trận chiến, hắn nhanh chóng khôi phục lại vẻ bình tĩnh.</w:t>
      </w:r>
    </w:p>
    <w:p>
      <w:pPr>
        <w:pStyle w:val="BodyText"/>
      </w:pPr>
      <w:r>
        <w:t xml:space="preserve">Hắn có hơn một vạn hùng binh, mà người này, theo sau cũng chỉ bất quá hơn mười chiến thuyền mà thôi, hắn không có lý do gì để thua trận.</w:t>
      </w:r>
    </w:p>
    <w:p>
      <w:pPr>
        <w:pStyle w:val="BodyText"/>
      </w:pPr>
      <w:r>
        <w:t xml:space="preserve">“Ngươi dựa vào cái gì để giết ta?” Tây Môn Lâu cười phóng đãng, một lần nữa khôi phục sự tự tin và ương ngạnh.</w:t>
      </w:r>
    </w:p>
    <w:p>
      <w:pPr>
        <w:pStyle w:val="BodyText"/>
      </w:pPr>
      <w:r>
        <w:t xml:space="preserve">“Bắn tên!” Đôi mắt đỏ yêu dị lạnh lùng nhíu lại, hắn vẫy tay hạ lệnh.</w:t>
      </w:r>
    </w:p>
    <w:p>
      <w:pPr>
        <w:pStyle w:val="BodyText"/>
      </w:pPr>
      <w:r>
        <w:t xml:space="preserve">Nhưng trận mưa tên vẫn chưa rơi xuống.</w:t>
      </w:r>
    </w:p>
    <w:p>
      <w:pPr>
        <w:pStyle w:val="BodyText"/>
      </w:pPr>
      <w:r>
        <w:t xml:space="preserve">Hắn kinh hãi phát hiện, không biết từ khi nào, trên thành lâu vô thanh vô tức hiện ra vô số bóng người. Bọn cung thủ của hắn trong nháy mắt đều bị đánh bại.</w:t>
      </w:r>
    </w:p>
    <w:p>
      <w:pPr>
        <w:pStyle w:val="BodyText"/>
      </w:pPr>
      <w:r>
        <w:t xml:space="preserve">Những người này lên đây bằng cách nào? Tây Môn Lâu quá sợ hãi.</w:t>
      </w:r>
    </w:p>
    <w:p>
      <w:pPr>
        <w:pStyle w:val="BodyText"/>
      </w:pPr>
      <w:r>
        <w:t xml:space="preserve">Thì ra trong lúc chiếc thuyền hoa kia xuất hiện, tiếng đàn thu hút lòng người, công tử áo trắng kia cũng đã bắt đầu tấn công. Tiếng đàn, thuyền hoa, chẳng qua là thủ đoạn mê hoặc người, phân tán sự chú ý.</w:t>
      </w:r>
    </w:p>
    <w:p>
      <w:pPr>
        <w:pStyle w:val="BodyText"/>
      </w:pPr>
      <w:r>
        <w:t xml:space="preserve">Hắn đột nhiên hiểu ra, công tử áo trắng này là đến tương trợ cho Mạc Xuyên.</w:t>
      </w:r>
    </w:p>
    <w:p>
      <w:pPr>
        <w:pStyle w:val="BodyText"/>
      </w:pPr>
      <w:r>
        <w:t xml:space="preserve">Thế thì tốt, hắn cười ha hả, lại vung tay lên, vài binh sĩ vây quanh áp giải một thiếu phụ lên thành. Tây Môn Lâu đem thanh kiếm chói lọi đặt lên chiếc cổ trắng nõn như bạch ngọc của thiếu phụ kia.</w:t>
      </w:r>
    </w:p>
    <w:p>
      <w:pPr>
        <w:pStyle w:val="BodyText"/>
      </w:pPr>
      <w:r>
        <w:t xml:space="preserve">Thiếu phụ kia, một thân trang phục sắc hoa màu hồng, tay áo bồng bềnh như mây, đai lưng rộng thùng thình. Nàng xinh đẹp dịu dàng nhưng trên gương mặt tái nhợt không một chút huyết sắc, đôi mắt đẹp sâu thẳm nhưng trống rỗng, một hàng châu lệ chậm rãi chảy xuống bên má, khiến nàng trông như một đóa hoa sắp héo tàn.</w:t>
      </w:r>
    </w:p>
    <w:p>
      <w:pPr>
        <w:pStyle w:val="BodyText"/>
      </w:pPr>
      <w:r>
        <w:t xml:space="preserve">“Tỷ tỷ!” Mạc Tầm Hoan đang đứng bên cạnh Sắt Sắt bỗng nhiên cúi đầu hô, mặt hắn ủ dột vài phần.</w:t>
      </w:r>
    </w:p>
    <w:p>
      <w:pPr>
        <w:pStyle w:val="BodyText"/>
      </w:pPr>
      <w:r>
        <w:t xml:space="preserve">Sắt Sắt nhớ lại trong câu chuyện mà Dạ Vô Nhai kể rõ với nàng về thân thế Mạc Tầm Hoan, có nói qua, thủ lĩnh hải tặc Tây Môn Lâu nhân cơ hội làm phò mã của Y Mạch quốc mới tấn công chiếm được Y Mạch đảo. Thiếu phụ này, thì ra là công chúa đã kén rể phò mã Tây Môn Lâu, là tỷ tỷ của Mạc Tầm Hoan.</w:t>
      </w:r>
    </w:p>
    <w:p>
      <w:pPr>
        <w:pStyle w:val="BodyText"/>
      </w:pPr>
      <w:r>
        <w:t xml:space="preserve">“Tỷ tỷ, đừng sợ, ta sẽ cứu tỷ.” Mạc Tầm Hoan thì thào hô.</w:t>
      </w:r>
    </w:p>
    <w:p>
      <w:pPr>
        <w:pStyle w:val="BodyText"/>
      </w:pPr>
      <w:r>
        <w:t xml:space="preserve">Trước đây hắn cực hận tỷ tỷ dẫn sói vào nhà, nhưng lúc này thấy nàng đang giãy giụa dưới sự kềm chế của địch nhân, trong lòng hắn có thể nào không đau! Nàng là người thân duy nhất trên đời này của hắn.</w:t>
      </w:r>
    </w:p>
    <w:p>
      <w:pPr>
        <w:pStyle w:val="BodyText"/>
      </w:pPr>
      <w:r>
        <w:t xml:space="preserve">“Tây Môn Lâu, thả tỷ tỷ ta ra!” Sự điềm đạm, bình tĩnh trên mặt Mạc Tầm Hoan bị phá vỡ, gương mặt tuấn mỹ tràn ngập sát khí.</w:t>
      </w:r>
    </w:p>
    <w:p>
      <w:pPr>
        <w:pStyle w:val="BodyText"/>
      </w:pPr>
      <w:r>
        <w:t xml:space="preserve">Thanh âm của hắn còn lạnh hơn so với băng tuyết, phiêu đãng vô biên vô hạn trên biển, mang theo sát ý lạnh lẽo rơi vào tai Tây Môn Lâu.</w:t>
      </w:r>
    </w:p>
    <w:p>
      <w:pPr>
        <w:pStyle w:val="BodyText"/>
      </w:pPr>
      <w:r>
        <w:t xml:space="preserve">Tây Môn Lâu nghe vậy, ha hả cười lạnh nói: “Mạc Xuyên, sao lại nói chuyện như vậy với tỷ phu, thân là hoàng tử của Y Mạch quốc mà cấp bậc lễ nghĩa của hoàng thất ngươi đều đã quên cả rồi sao?’’</w:t>
      </w:r>
    </w:p>
    <w:p>
      <w:pPr>
        <w:pStyle w:val="BodyText"/>
      </w:pPr>
      <w:r>
        <w:t xml:space="preserve">Sắt Sắt tinh tế cảm nhận được thân mình của Mạc Tầm Hoan run lên vì phẫn nộ, tuy trầm mặc như bàn thạch nhưng hàn ý phát ra trên người hắn lại lạnh như băng.</w:t>
      </w:r>
    </w:p>
    <w:p>
      <w:pPr>
        <w:pStyle w:val="BodyText"/>
      </w:pPr>
      <w:r>
        <w:t xml:space="preserve">Vì Sắt Sắt thân là thủ lĩnh cướp biển, không quan hệ gì đến tỷ tỷ của Mạc Tầm Hoan, theo lý là vẫn nên xua thuyền tấn công tới. Nhưng vào lúc này, Sắt Sắt vẫy tay ngăn lại, bảo thuộc hạ tất cả đều lui ra phía sau.</w:t>
      </w:r>
    </w:p>
    <w:p>
      <w:pPr>
        <w:pStyle w:val="BodyText"/>
      </w:pPr>
      <w:r>
        <w:t xml:space="preserve">Chiến sự lâm vào cục diện bế tắc.</w:t>
      </w:r>
    </w:p>
    <w:p>
      <w:pPr>
        <w:pStyle w:val="BodyText"/>
      </w:pPr>
      <w:r>
        <w:t xml:space="preserve">Minh Xuân Thủy chậm rãi đứng dậy trên thuyền hoa, trong tay cầm chén rượu ngọc lưu ly, cúi đầu hớp một ngụm rượu ngon, đôi mắt hắn xuyên thấu qua chiếc chén trong suốt, bất động thanh sắc đánh giá tình hình trước mắt.</w:t>
      </w:r>
    </w:p>
    <w:p>
      <w:pPr>
        <w:pStyle w:val="BodyText"/>
      </w:pPr>
      <w:r>
        <w:t xml:space="preserve">‘’A Xuyên!…..’’ Một tiếng gọi xuyên thấu tâm can vang lên, thiếu phụ kia bỗng nhiên liều mạng dùng khí lực toàn thân lao vào lưỡi đao, thanh âm đứt quãng phiêu tán trong gió: “Tỷ tỷ chờ ngày này đã lâu lắm rồi.”</w:t>
      </w:r>
    </w:p>
    <w:p>
      <w:pPr>
        <w:pStyle w:val="BodyText"/>
      </w:pPr>
      <w:r>
        <w:t xml:space="preserve">Chờ ngày này đã lâu lắm, lâu lắm rồi.</w:t>
      </w:r>
    </w:p>
    <w:p>
      <w:pPr>
        <w:pStyle w:val="BodyText"/>
      </w:pPr>
      <w:r>
        <w:t xml:space="preserve">Những lời này nhẹ như khói tiêu tán theo gió trên biển. Nhưng, những lời này, lại bao hàm sự hối hận thâm trầm, triền miên không dứt của một nữ tử.</w:t>
      </w:r>
    </w:p>
    <w:p>
      <w:pPr>
        <w:pStyle w:val="BodyText"/>
      </w:pPr>
      <w:r>
        <w:t xml:space="preserve">“Tỷ tỷ!” Thanh âm Mạc Tầm Hoan xé gió, tê liệt hô lên.</w:t>
      </w:r>
    </w:p>
    <w:p>
      <w:pPr>
        <w:pStyle w:val="BodyText"/>
      </w:pPr>
      <w:r>
        <w:t xml:space="preserve">Trong khoảnh khắc, hận ý đối với tỷ tỷ hắn trước đây tiêu tan trong nháy mắt, hắn chỉ hận mình, hận bản thân hắn vì sao không bảo vệ tốt quốc gia của hắn.</w:t>
      </w:r>
    </w:p>
    <w:p>
      <w:pPr>
        <w:pStyle w:val="BodyText"/>
      </w:pPr>
      <w:r>
        <w:t xml:space="preserve">Sự tức giận tràn ngập trong ánh mắt, miệng vết thương vừa mới ngưng chảy máu trên đầu vai lúc này lại vỡ toang, máu tuôn ra thẫm đỏ.</w:t>
      </w:r>
    </w:p>
    <w:p>
      <w:pPr>
        <w:pStyle w:val="BodyText"/>
      </w:pPr>
      <w:r>
        <w:t xml:space="preserve">Tây Môn Lâu quát lạnh một tiếng, đem thi thể thiếu phụ đẩy xuống thành lâu.</w:t>
      </w:r>
    </w:p>
    <w:p>
      <w:pPr>
        <w:pStyle w:val="BodyText"/>
      </w:pPr>
      <w:r>
        <w:t xml:space="preserve">Thân ảnh Mạc Tầm Hoan chuyển động, không thấy được động tác hắn thế nào, như sóng bão dựng lên, thân ảnh màu đen như sương như khói, vọt đến trước trận tiếp được thi thể đang rơi xuống.</w:t>
      </w:r>
    </w:p>
    <w:p>
      <w:pPr>
        <w:pStyle w:val="BodyText"/>
      </w:pPr>
      <w:r>
        <w:t xml:space="preserve">Trong đôi mắt lạnh lùng của Sắt Sắt dâng lên một nỗi bi thương vô hạn, vì Mạc Tầm Hoan, vì tỷ tỷ của hắn. Nàng híp mắt đánh giá thành lâu, bất quá chỉ cao hơn một trượng. Nàng bỗng kiễng mũi chân, thân ảnh kim hồng nhảy lên, cả người lúc này như một vệt sáng mờ lao tới phía trước, trong chốc lát đã đến dưới thành. Mũi chân nàng khẽ tựa vào đá ngầm, mượn lực nhảy lên trên thành lâu cao hơn một trượng. (1 trượng= 4.7m)</w:t>
      </w:r>
    </w:p>
    <w:p>
      <w:pPr>
        <w:pStyle w:val="BodyText"/>
      </w:pPr>
      <w:r>
        <w:t xml:space="preserve">Trên thành lâu, Tây Môn Lâu kinh ngạc nhìn nữ tử từ trên trời giáng xuống.</w:t>
      </w:r>
    </w:p>
    <w:p>
      <w:pPr>
        <w:pStyle w:val="BodyText"/>
      </w:pPr>
      <w:r>
        <w:t xml:space="preserve">Hắn luôn coi thường nữ tử. Giờ phút này, hắn không thể không thừa nhận, Giang Sắt Sắt này thật sự là ngoài dự kiến của hắn, nhưng, hắn cũng không sợ nàng.</w:t>
      </w:r>
    </w:p>
    <w:p>
      <w:pPr>
        <w:pStyle w:val="BodyText"/>
      </w:pPr>
      <w:r>
        <w:t xml:space="preserve">Trận chiến vừa rồi hắn cũng đã nhìn ra thực lực của Sắt Sắt, tuy kiếm thuật nàng tinh diệu nhưng nội lực còn yếu.</w:t>
      </w:r>
    </w:p>
    <w:p>
      <w:pPr>
        <w:pStyle w:val="BodyText"/>
      </w:pPr>
      <w:r>
        <w:t xml:space="preserve">Thấy Sắt Sắt nhảy xuống từ không trung, hắn lui về phía sau vài bước, rút trường kiếm ra, nhanh như tia chớp tấn công ngực trái của nàng. Hắn tin là nàng chắc chắn sẽ rút đao ra đỡ, nếu không kiếm của hắn sẽ đâm xuyên ngực trái của nàng. Một khi nàng chạm đao vào kiếm của hắn, hắn chắc chắn sẽ hút hết nội lực của nàng rồi sau đó đâm xuyên qua ngực trái của nàng.</w:t>
      </w:r>
    </w:p>
    <w:p>
      <w:pPr>
        <w:pStyle w:val="BodyText"/>
      </w:pPr>
      <w:r>
        <w:t xml:space="preserve">Nhưng hắn đã sai.</w:t>
      </w:r>
    </w:p>
    <w:p>
      <w:pPr>
        <w:pStyle w:val="BodyText"/>
      </w:pPr>
      <w:r>
        <w:t xml:space="preserve">Bởi vì hắn đã xem nhẹ một người.</w:t>
      </w:r>
    </w:p>
    <w:p>
      <w:pPr>
        <w:pStyle w:val="BodyText"/>
      </w:pPr>
      <w:r>
        <w:t xml:space="preserve">Hắn nghĩ, công tử áo trắng đang thản nhiên thưởng thức rượu trên thuyền, dáng vẻ tựa hồ là sẽ không ra tay, nhưng hắn đã nghĩ sai.</w:t>
      </w:r>
    </w:p>
    <w:p>
      <w:pPr>
        <w:pStyle w:val="BodyText"/>
      </w:pPr>
      <w:r>
        <w:t xml:space="preserve">Công tử áo trắng kia đột nhiên ném đi ly rượu trong tay, vừa lúc Sắt Sắt từ trên thuyền nhảy lên, hắn cũng đồng thời từ thuyền hoa tung người lên cao phóng tới, như gió như chớp, áo trắng phiêu nhiên như mây trắng bay qua, như nguyệt hoa thổi tới.</w:t>
      </w:r>
    </w:p>
    <w:p>
      <w:pPr>
        <w:pStyle w:val="BodyText"/>
      </w:pPr>
      <w:r>
        <w:t xml:space="preserve">Trong nháy mắt đã đáp xuống tường thành.</w:t>
      </w:r>
    </w:p>
    <w:p>
      <w:pPr>
        <w:pStyle w:val="BodyText"/>
      </w:pPr>
      <w:r>
        <w:t xml:space="preserve">Người chưa tới tay áo đã vung ra, một luồng kình lực sắc bén công kích trường kiếm của Tây Môn Lâu.</w:t>
      </w:r>
    </w:p>
    <w:p>
      <w:pPr>
        <w:pStyle w:val="BodyText"/>
      </w:pPr>
      <w:r>
        <w:t xml:space="preserve">Luồng kình lực ập tới như muốn đánh bật kiếm của hắn.</w:t>
      </w:r>
    </w:p>
    <w:p>
      <w:pPr>
        <w:pStyle w:val="BodyText"/>
      </w:pPr>
      <w:r>
        <w:t xml:space="preserve">Tây Môn Lâu nhìn bóng người một trước một sau đang tấn công đến, cảm giác được một bầu không khí tử vong bao trùm.</w:t>
      </w:r>
    </w:p>
    <w:p>
      <w:pPr>
        <w:pStyle w:val="BodyText"/>
      </w:pPr>
      <w:r>
        <w:t xml:space="preserve">Hôm nay hắn phải chết sao?</w:t>
      </w:r>
    </w:p>
    <w:p>
      <w:pPr>
        <w:pStyle w:val="BodyText"/>
      </w:pPr>
      <w:r>
        <w:t xml:space="preserve">Hắn cười dữ tợn, đôi mắt đỏ hiện lên một tia âm độc. Được, cho dù phải chết, hắn cũng phải có bạn đồng hành.</w:t>
      </w:r>
    </w:p>
    <w:p>
      <w:pPr>
        <w:pStyle w:val="BodyText"/>
      </w:pPr>
      <w:r>
        <w:t xml:space="preserve">Hắn không né tránh luồng kình lực của công tử áo trắng nữa, trường kiếm của hắn vẫn hướng Sắt Sắt đâm tới.</w:t>
      </w:r>
    </w:p>
    <w:p>
      <w:pPr>
        <w:pStyle w:val="BodyText"/>
      </w:pPr>
      <w:r>
        <w:t xml:space="preserve">Nhưng vẫn như trước, hắn chưa hiểu được đối thủ của mình là ai.</w:t>
      </w:r>
    </w:p>
    <w:p>
      <w:pPr>
        <w:pStyle w:val="BodyText"/>
      </w:pPr>
      <w:r>
        <w:t xml:space="preserve">Hắn thấy đôi mắt trong suốt của Sắt Sắt bỗng thoáng hiện một tia thương xót, thân của nàng chợt nghiêng đi bằng một động tác mà người thường không thể làm nổi, lệch khỏi quỹ đạo tấn công của trường kiếm hắn, mà loan đao của nàng lại xuyên qua hậu tâm của hắn nhanh như tia chớp.</w:t>
      </w:r>
    </w:p>
    <w:p>
      <w:pPr>
        <w:pStyle w:val="BodyText"/>
      </w:pPr>
      <w:r>
        <w:t xml:space="preserve">Đồng thời, trước ngực của hắn bị một luồng lực đạo mạnh của công tử áo trắng đánh trúng.</w:t>
      </w:r>
    </w:p>
    <w:p>
      <w:pPr>
        <w:pStyle w:val="BodyText"/>
      </w:pPr>
      <w:r>
        <w:t xml:space="preserve">Trong tích tắc, hắn thấy lục phủ ngũ tạng trong cơ thể đều bị chấn động, nội lực cạn kiệt, hậu tâm đau đớn tựa hồ không thở nổi.</w:t>
      </w:r>
    </w:p>
    <w:p>
      <w:pPr>
        <w:pStyle w:val="BodyText"/>
      </w:pPr>
      <w:r>
        <w:t xml:space="preserve">Ánh nắng tươi đẹp là thế, hắn nhìn lên ánh nắng lấp loáng đầy trời, từ từ nhắm lại đôi mắt màu đỏ tươi yêu dị.</w:t>
      </w:r>
    </w:p>
    <w:p>
      <w:pPr>
        <w:pStyle w:val="BodyText"/>
      </w:pPr>
      <w:r>
        <w:t xml:space="preserve">Tây Môn Lâu rốt cuộc đã bị diệt, thân thể hắn dính đầy máu tươi.</w:t>
      </w:r>
    </w:p>
    <w:p>
      <w:pPr>
        <w:pStyle w:val="BodyText"/>
      </w:pPr>
      <w:r>
        <w:t xml:space="preserve">Hai quân giao tranh, chủ soái bỏ mình, thế trận lập tức tan rã.</w:t>
      </w:r>
    </w:p>
    <w:p>
      <w:pPr>
        <w:pStyle w:val="BodyText"/>
      </w:pPr>
      <w:r>
        <w:t xml:space="preserve">Trên thành lâu, vô tình Sắt Sắt và Minh Xuân Thủy nhìn nhau, một đôi mắt sâu thẳm tĩnh lặng, đôi mắt kia trong suốt thản nhiên.</w:t>
      </w:r>
    </w:p>
    <w:p>
      <w:pPr>
        <w:pStyle w:val="BodyText"/>
      </w:pPr>
      <w:r>
        <w:t xml:space="preserve">Dưới ánh mặt trời rực rỡ, Sắt Sắt bỗng nhoẻn miệng cười tươi, sáng rực như ánh trăng rằm, diễm lệ như ánh bình minh.</w:t>
      </w:r>
    </w:p>
    <w:p>
      <w:pPr>
        <w:pStyle w:val="BodyText"/>
      </w:pPr>
      <w:r>
        <w:t xml:space="preserve">Nàng biết, nam tử này cho dù không yêu nàng, cũng quan tâm đến nàng.</w:t>
      </w:r>
    </w:p>
    <w:p>
      <w:pPr>
        <w:pStyle w:val="BodyText"/>
      </w:pPr>
      <w:r>
        <w:t xml:space="preserve">Đã hai lần, trong lúc nàng gặp nguy nan, hắn đều không chút do dự ra tay tương trợ, tình ý này, đã đủ khiến nàng vui sướng.</w:t>
      </w:r>
    </w:p>
    <w:p>
      <w:pPr>
        <w:pStyle w:val="BodyText"/>
      </w:pPr>
      <w:r>
        <w:t xml:space="preserve">Minh Xuân Thủy nhìn khuôn mặt tươi cười sáng lạn của Sắt Sắt, trong lòng nao nao, đôi đồng tử sâu đen thâm thúy chuyển động, bên môi hắn cũng nhếch lên một nụ cười tươi như ánh mặt trời.</w:t>
      </w:r>
    </w:p>
    <w:p>
      <w:pPr>
        <w:pStyle w:val="BodyText"/>
      </w:pPr>
      <w:r>
        <w:t xml:space="preserve">Hai người nhìn nhau rồi tung người nhẹ nhàng nhảy xuống thành, trở lại con thuyền của mình. Hai ánh mắt chạm nhau mới vừa rồi dường như chỉ là ảo mộng.</w:t>
      </w:r>
    </w:p>
    <w:p>
      <w:pPr>
        <w:pStyle w:val="BodyText"/>
      </w:pPr>
      <w:r>
        <w:t xml:space="preserve">Sắt Sắt vừa mới yên vị trên thuyền đã nghe tiếng kèn vang lên tận không trung, trong lòng nàng kinh ngạc, chiến sự đã chấm dứt, vì sao còn có tiếng kèn? Nàng dõi mắt nhìn ra xa, chỉ thấy trên biển xuất hiện vô số điểm đen, dày đặc, nhiều không đếm xuể.</w:t>
      </w:r>
    </w:p>
    <w:p>
      <w:pPr>
        <w:pStyle w:val="Compact"/>
      </w:pPr>
      <w:r>
        <w:t xml:space="preserve"> </w:t>
      </w:r>
      <w:r>
        <w:br w:type="textWrapping"/>
      </w:r>
      <w:r>
        <w:br w:type="textWrapping"/>
      </w:r>
    </w:p>
    <w:p>
      <w:pPr>
        <w:pStyle w:val="Heading2"/>
      </w:pPr>
      <w:bookmarkStart w:id="54" w:name="tập-2-vọng-hải-triều---chương-053"/>
      <w:bookmarkEnd w:id="54"/>
      <w:r>
        <w:t xml:space="preserve">32. Tập 2: Vọng Hải Triều - Chương 053</w:t>
      </w:r>
    </w:p>
    <w:p>
      <w:pPr>
        <w:pStyle w:val="Compact"/>
      </w:pPr>
      <w:r>
        <w:br w:type="textWrapping"/>
      </w:r>
      <w:r>
        <w:br w:type="textWrapping"/>
      </w:r>
      <w:r>
        <w:t xml:space="preserve"> </w:t>
      </w:r>
    </w:p>
    <w:p>
      <w:pPr>
        <w:pStyle w:val="BodyText"/>
      </w:pPr>
      <w:r>
        <w:t xml:space="preserve">Chương 53 - Vọng hải triều 1</w:t>
      </w:r>
    </w:p>
    <w:p>
      <w:pPr>
        <w:pStyle w:val="BodyText"/>
      </w:pPr>
      <w:r>
        <w:t xml:space="preserve">“Tiểu thư, thật sự đã xảy ra chuyện.” Tử Mê cúi đầu nói nhỏ bên tai Sắt Sắt.</w:t>
      </w:r>
    </w:p>
    <w:p>
      <w:pPr>
        <w:pStyle w:val="BodyText"/>
      </w:pPr>
      <w:r>
        <w:t xml:space="preserve">“Em đến Vân Túy Viện liền phát hiện trong Vân Túy Viện đèn đuốc sáng rực, còn thị nữ thì ra vào vội vã . Em kéo một thị nữ lại hỏi nhưng nàng không chịu nói gì, sau đó em lặng lẽ trốn trên cây nhìn mới biết thật sự đã xảy ra chuyện. Y Doanh Hương hình như sắp không xong rồi.” Từ Mê run giọng nói.</w:t>
      </w:r>
    </w:p>
    <w:p>
      <w:pPr>
        <w:pStyle w:val="BodyText"/>
      </w:pPr>
      <w:r>
        <w:t xml:space="preserve">“Cái gì không xong vậy?!” Sắt Sắt thất kinh.</w:t>
      </w:r>
    </w:p>
    <w:p>
      <w:pPr>
        <w:pStyle w:val="BodyText"/>
      </w:pPr>
      <w:r>
        <w:t xml:space="preserve">Nàng ta không thực sự suy nghĩ nông cạn chứ? Nếu như vậy, nàng cũng sẽ không thoát khỏi trách nhiệm, sớm biết như thế vừa rồi nàng đã nói gọn gàng dứt khoát với nàng ta vĩnh viễn nàng cũng sẽ không thích Phong Noãn.</w:t>
      </w:r>
    </w:p>
    <w:p>
      <w:pPr>
        <w:pStyle w:val="BodyText"/>
      </w:pPr>
      <w:r>
        <w:t xml:space="preserve">“Tử Mê, theo ta đến Vân Túy viện!” Sắt Sắt cúi đầu nói.</w:t>
      </w:r>
    </w:p>
    <w:p>
      <w:pPr>
        <w:pStyle w:val="BodyText"/>
      </w:pPr>
      <w:r>
        <w:t xml:space="preserve">Nhưng vừa phủ thêm áo ngoài, chưa kịp ra ngoài, Sắt Sắt liền nhạy cảm phát hiện ra điều khác thường.</w:t>
      </w:r>
    </w:p>
    <w:p>
      <w:pPr>
        <w:pStyle w:val="BodyText"/>
      </w:pPr>
      <w:r>
        <w:t xml:space="preserve">“Không xong rồi, tiểu thư, Đào Yêu Viện của chúng ta bị bao vây Thanh Mai vội vã chạy tới nói.</w:t>
      </w:r>
    </w:p>
    <w:p>
      <w:pPr>
        <w:pStyle w:val="BodyText"/>
      </w:pPr>
      <w:r>
        <w:t xml:space="preserve">“Ngươi nói cái gì?” Sắt Sắt không chớp mắt, không tin hỏi.</w:t>
      </w:r>
    </w:p>
    <w:p>
      <w:pPr>
        <w:pStyle w:val="BodyText"/>
      </w:pPr>
      <w:r>
        <w:t xml:space="preserve">“Vừa rồi em ở trong Đào Yêu Viện, chỉ thấy trong tất cả các phòng, các cửa đều có rất nhiều thị vệ lặng yên không một tiếng động xông vào, đều.. .Đều cầm cung nỏ và đao kiếm.” Thanh Mai sợ tới mức nói chuyện hơi lắp bắp.</w:t>
      </w:r>
    </w:p>
    <w:p>
      <w:pPr>
        <w:pStyle w:val="BodyText"/>
      </w:pPr>
      <w:r>
        <w:t xml:space="preserve">Lời còn chưa dứt thì có những tiếng bước chân ùn ùn kéo đến, phá vỡ sự yên tĩnh của Đào Yêu Viện.</w:t>
      </w:r>
    </w:p>
    <w:p>
      <w:pPr>
        <w:pStyle w:val="BodyText"/>
      </w:pPr>
      <w:r>
        <w:t xml:space="preserve">Vẻ lạnh lẽo u ám tiêu điều tràn lan trong không khí.</w:t>
      </w:r>
    </w:p>
    <w:p>
      <w:pPr>
        <w:pStyle w:val="BodyText"/>
      </w:pPr>
      <w:r>
        <w:t xml:space="preserve">Ánh mắt trong sáng của Sắt Sắt xẹt qua một ý muốn giết người, lập tức khôi phục lại vẻ bình tĩnh, lãnh đạm. Nàng bình tĩnh xoay người ngồi trên ghế, nói nhàn nhạt: ‘Tử Mê, mở cửa đón khách!”</w:t>
      </w:r>
    </w:p>
    <w:p>
      <w:pPr>
        <w:pStyle w:val="BodyText"/>
      </w:pPr>
      <w:r>
        <w:t xml:space="preserve">Ánh nến lấp lánh mờ nhạt, chiếu sáng ý cười nhợt nhạt bên môi nàng, trong trẻo lạnh lùng và nhàn nhã nói không nên lời.</w:t>
      </w:r>
    </w:p>
    <w:p>
      <w:pPr>
        <w:pStyle w:val="BodyText"/>
      </w:pPr>
      <w:r>
        <w:t xml:space="preserve">Cửa phòng từ từ được mở ra, ánh vào mắt là vầng trăng sáng tỏ nơi chân trời, là bóng hoa lay động trên mặt đất, còn có thị vệ đông nghìn</w:t>
      </w:r>
    </w:p>
    <w:p>
      <w:pPr>
        <w:pStyle w:val="BodyText"/>
      </w:pPr>
      <w:r>
        <w:t xml:space="preserve">nghịt đang chờ hành động, ánh sáng lạnh lẽo của đao kiếm lóe lên cùng cung nỏ đang giương ra, có cả vẻ mặt nghiêm trọng của Kim tổng quản.</w:t>
      </w:r>
    </w:p>
    <w:p>
      <w:pPr>
        <w:pStyle w:val="BodyText"/>
      </w:pPr>
      <w:r>
        <w:t xml:space="preserve">Dàn trận lớn như vậy, Giang Sắt Sắt nàng vẫn là lần đầu tiên nhìn thấy.</w:t>
      </w:r>
    </w:p>
    <w:p>
      <w:pPr>
        <w:pStyle w:val="BodyText"/>
      </w:pPr>
      <w:r>
        <w:t xml:space="preserve">Dạ Vô Yên thật sự coi trọng nàng!</w:t>
      </w:r>
    </w:p>
    <w:p>
      <w:pPr>
        <w:pStyle w:val="BodyText"/>
      </w:pPr>
      <w:r>
        <w:t xml:space="preserve">Nhưng có cần phải làm như vậy không? Làm vậy dường như là muốn bắt một phạm nhân tội ác tày trời đang lẩn trốn. Ngay cả khi Y Doanh Hương có nghĩ quẩn làm ra việc gì ngốc nghếch, như vậy cũng không phải là lỗi của nàng!</w:t>
      </w:r>
    </w:p>
    <w:p>
      <w:pPr>
        <w:pStyle w:val="BodyText"/>
      </w:pPr>
      <w:r>
        <w:t xml:space="preserve">“Kim tổng quản, đây là ý gì?” Sắt Sắt cười nhẹ chau mày, ánh mắt trong sáng mà bình tĩnh, toát ra ánh sáng rực rỡ rung động lòng người.</w:t>
      </w:r>
    </w:p>
    <w:p>
      <w:pPr>
        <w:pStyle w:val="BodyText"/>
      </w:pPr>
      <w:r>
        <w:t xml:space="preserve">Thị vệ đứng trước Kim tổng quản hai bước trầm giọng nói: “Giang trắc phi, vương gia mời người đến phòng của viện trước.”</w:t>
      </w:r>
    </w:p>
    <w:p>
      <w:pPr>
        <w:pStyle w:val="BodyText"/>
      </w:pPr>
      <w:r>
        <w:t xml:space="preserve">“Đến phòng ngoài, tại sao phải phô trương như vậy? Chẳng lẽ ta phạm phải tội lớn tày trời không thể tha thứ gì sao?” Sắt Sắt lẳng lặng nói, âm thanh trong trẻo tuyệt mĩ, giống như âm thanh hoa rơi nước chảy ngày đêm.</w:t>
      </w:r>
    </w:p>
    <w:p>
      <w:pPr>
        <w:pStyle w:val="BodyText"/>
      </w:pPr>
      <w:r>
        <w:t xml:space="preserve">Kim tổng quản nhìn nữ tử lạnh lùng đang ngồi ngay ngắn trên ghế, dàn trận như vậy, nếu là nữ tử bình thường sớm đã sợ tới mức tê dại ngã xuống đất. Nhưng nữ tử trước mắt vẫn ngồi ngay ngắn ở đó, mày cũng không hề nhăn một chút, trong lòng ông âm thầm khâm phục Sắt Sắt khiến cho giọng nói lập tức cũng nhẹ nhàng hơn vài phần.</w:t>
      </w:r>
    </w:p>
    <w:p>
      <w:pPr>
        <w:pStyle w:val="BodyText"/>
      </w:pPr>
      <w:r>
        <w:t xml:space="preserve">“Giang trắc phi, thuộc hạ chỉ là vâng lệnh làm việc, có chỗ nào mạo phạm xin trắc phi bao dung. Xin mời trắc phi theo thuộc hạ đi một chuyến.”</w:t>
      </w:r>
    </w:p>
    <w:p>
      <w:pPr>
        <w:pStyle w:val="BodyText"/>
      </w:pPr>
      <w:r>
        <w:t xml:space="preserve">“Được.” Sắt Sắt lạnh giọng nói, nàng cũng muốn nhìn xem rốt cuộc Dạ Vô Yên muốn làm gì, phái nhiều người đến như vậy thực hiển nhiên là sợ nàng chạy mất.</w:t>
      </w:r>
    </w:p>
    <w:p>
      <w:pPr>
        <w:pStyle w:val="BodyText"/>
      </w:pPr>
      <w:r>
        <w:t xml:space="preserve">Sắt Sắt cười nhạt, đứng dậy, lập tức bước ra ngoài. Thanh Mai cùng Tử Mê khẩn trương theo sau Sắt Sắt.</w:t>
      </w:r>
    </w:p>
    <w:p>
      <w:pPr>
        <w:pStyle w:val="BodyText"/>
      </w:pPr>
      <w:r>
        <w:t xml:space="preserve">Dọc theo đường đi, cung nỏ trong tay các cung tiễn (người bắn cung)</w:t>
      </w:r>
    </w:p>
    <w:p>
      <w:pPr>
        <w:pStyle w:val="BodyText"/>
      </w:pPr>
      <w:r>
        <w:t xml:space="preserve">mỗi thời khắc đều nhắm vào Sắt Sắt, giống như chỉ cần nàng có một động tác khác thường sẽ giương cung bắn ra.</w:t>
      </w:r>
    </w:p>
    <w:p>
      <w:pPr>
        <w:pStyle w:val="BodyText"/>
      </w:pPr>
      <w:r>
        <w:t xml:space="preserve">Gió nổi lên, tiếng gió thê lương thổi vào những cánh hoa nở muộn, một cánh hoa trên đóa hoa rơi xuống lặng yên không một tiếng động , giống như cũng mang theo tâm tư khó hiểu.</w:t>
      </w:r>
    </w:p>
    <w:p>
      <w:pPr>
        <w:pStyle w:val="BodyText"/>
      </w:pPr>
      <w:r>
        <w:t xml:space="preserve">Trong căn phòng trước viện của Tuyền vương phủ, ngày thường là nơi Dạ Vô Yên tiếp khách vào ban đêm, đêm nay vị khách đặc biệt đó chính là Sắt sắt.</w:t>
      </w:r>
    </w:p>
    <w:p>
      <w:pPr>
        <w:pStyle w:val="BodyText"/>
      </w:pPr>
      <w:r>
        <w:t xml:space="preserve">Bên trong phòng bài trí vô cùng đơn giản, bức tượng bằng gỗ màu đen được điêu khắc trở thành đồ dùng trong nhà, thật là hữu dụng. Phòng rất lớn, liếc mắt nhìn lại làm cho lòng người cực kì hoang mang, khiến người sinh ra một loại cảm giác đặc thù giống như mình đang bước vào nơi hành hình. Trong phòng thắp lên vô số những ngọn nến, khiến căn phòng được chiếu sáng như ban ngày, giống như ngay cả lòng người âm u cũng có thể chiếu sáng một cách rõ ràng.</w:t>
      </w:r>
    </w:p>
    <w:p>
      <w:pPr>
        <w:pStyle w:val="BodyText"/>
      </w:pPr>
      <w:r>
        <w:t xml:space="preserve">Dạ Vô Yên không có trong sảnh, Kim tổng quản nhỏ giọng nói: “Vương gia đang cứu vương phi, xin chờ một chút.”</w:t>
      </w:r>
    </w:p>
    <w:p>
      <w:pPr>
        <w:pStyle w:val="BodyText"/>
      </w:pPr>
      <w:r>
        <w:t xml:space="preserve">“Vương phi bị thương ở đâu?” Sắt Sắt nhẹ giọng hỏi.</w:t>
      </w:r>
    </w:p>
    <w:p>
      <w:pPr>
        <w:pStyle w:val="BodyText"/>
      </w:pPr>
      <w:r>
        <w:t xml:space="preserve">Kim tổng quản ngừng lại một chút rồi nói: “Đợi lát nữa vương gia đến đây, trắc phi sẽ biết được.” Nói xong đứng yên bên cánh cửa không thèm nhắc lại.</w:t>
      </w:r>
    </w:p>
    <w:p>
      <w:pPr>
        <w:pStyle w:val="BodyText"/>
      </w:pPr>
      <w:r>
        <w:t xml:space="preserve">“Tiểu thư, chuyện gì đã xảy ra? Vì sao lại bắt chúng ta?” Thanh Mai kinh hoàng hỏi.</w:t>
      </w:r>
    </w:p>
    <w:p>
      <w:pPr>
        <w:pStyle w:val="BodyText"/>
      </w:pPr>
      <w:r>
        <w:t xml:space="preserve">Sắt Sắt thản nhiên cười cười, nhẹ giọng nói: “Không có việc gì, chúng ta không làm chuyện xấu, đừng sợ.” Nhưng trong lòng nàng lại có một dự cảm không rõ ràng đang lặng lẽ lan tràn.</w:t>
      </w:r>
    </w:p>
    <w:p>
      <w:pPr>
        <w:pStyle w:val="BodyText"/>
      </w:pPr>
      <w:r>
        <w:t xml:space="preserve">Đợi thật lâu, mãi cho đến khi trăng đã lên cao, đêm đã vào sâu.</w:t>
      </w:r>
    </w:p>
    <w:p>
      <w:pPr>
        <w:pStyle w:val="BodyText"/>
      </w:pPr>
      <w:r>
        <w:t xml:space="preserve">Sắt Sắt ngồi trên ghế, ánh mắt xuất thần nhìn về phía cành hoa lan bên</w:t>
      </w:r>
    </w:p>
    <w:p>
      <w:pPr>
        <w:pStyle w:val="BodyText"/>
      </w:pPr>
      <w:r>
        <w:t xml:space="preserve">cửa sổ.</w:t>
      </w:r>
    </w:p>
    <w:p>
      <w:pPr>
        <w:pStyle w:val="BodyText"/>
      </w:pPr>
      <w:r>
        <w:t xml:space="preserve">Phòng ngoài truyền đến một đợt tiếng bước chân, trong bóng đêm âm u thâm trầm, có người vững vàng bước tới. Sắt Sắt không quay đầu lại, không cần nhìn nàng cũng biết ai vừa mới đến.</w:t>
      </w:r>
    </w:p>
    <w:p>
      <w:pPr>
        <w:pStyle w:val="BodyText"/>
      </w:pPr>
      <w:r>
        <w:t xml:space="preserve">Dạ Vô Yên, hắn rốt cuộc đến để thẩm vấn nàng sao?</w:t>
      </w:r>
    </w:p>
    <w:p>
      <w:pPr>
        <w:pStyle w:val="BodyText"/>
      </w:pPr>
      <w:r>
        <w:t xml:space="preserve">Dạ Vô Yên lập tức bước qua trước người Sắt Sắt, một trận gió u lãnh thổi qua, hắn đi đến chiếc ghế chính giữa phòng chậm rãi ngồi xuống. Dung nhan tuấn mĩ thực bình tĩnh, nhìn không ra là vui hay giận dữ, là ưu sầu hay là ai oán.</w:t>
      </w:r>
    </w:p>
    <w:p>
      <w:pPr>
        <w:pStyle w:val="BodyText"/>
      </w:pPr>
      <w:r>
        <w:t xml:space="preserve">“Giang trắc phi ở lại, những người còn lại đi ra ngoài!” Giọng nói của Dạ Vô Yên lạnh lùng cương quyết, khi hắn mở miệng, sự tức giận dồn nén cùng vẻ lạnh lùng của hắn lộ ra ngoài.</w:t>
      </w:r>
    </w:p>
    <w:p>
      <w:pPr>
        <w:pStyle w:val="BodyText"/>
      </w:pPr>
      <w:r>
        <w:t xml:space="preserve">Trong lòng Sắt Sắt chợt khẽ run lên, hay là Y Doanh Hương không thể cứu được? Vì sao lại như vậy? Trên khuôn mặt thanh lệ hiện lên vẻ đau xót.</w:t>
      </w:r>
    </w:p>
    <w:p>
      <w:pPr>
        <w:pStyle w:val="BodyText"/>
      </w:pPr>
      <w:r>
        <w:t xml:space="preserve">Tất cả mọi người đều lui ra ngoài, Dạ Vô Yên bỗng nhiên ngước mắt lên, ánh mắt sâu thẳm sắc bén hướng về phía nàng.</w:t>
      </w:r>
    </w:p>
    <w:p>
      <w:pPr>
        <w:pStyle w:val="BodyText"/>
      </w:pPr>
      <w:r>
        <w:t xml:space="preserve">“Giang Sắt Sắt, hôm nay có phải Hương Hương đến tìm ngươi không?” Một tầng băng lạnh lẽo dường như theo lời nói từ miệng hắn tỏa ra, lạnh lùng quyết liệt vô cùng khiến người sợ hãi.</w:t>
      </w:r>
    </w:p>
    <w:p>
      <w:pPr>
        <w:pStyle w:val="BodyText"/>
      </w:pPr>
      <w:r>
        <w:t xml:space="preserve">“Không sai.” Đây là sự thật, nàng cũng không cần phải giấu giếm.</w:t>
      </w:r>
    </w:p>
    <w:p>
      <w:pPr>
        <w:pStyle w:val="BodyText"/>
      </w:pPr>
      <w:r>
        <w:t xml:space="preserve">“Có phải nàng đã cầu xin ngươi và Hách Liên Ngạo Thiên không nên ở bên nhau không?” Dạ Vô Yên mở hé mắt, toàn thân toát ra một khí thế bức người.</w:t>
      </w:r>
    </w:p>
    <w:p>
      <w:pPr>
        <w:pStyle w:val="BodyText"/>
      </w:pPr>
      <w:r>
        <w:t xml:space="preserve">“Không sai.” Sắt Sắt nói chậm rãi.</w:t>
      </w:r>
    </w:p>
    <w:p>
      <w:pPr>
        <w:pStyle w:val="BodyText"/>
      </w:pPr>
      <w:r>
        <w:t xml:space="preserve">“Ngươi không đáp ứng nàng?” Dạ Vô Yên từ trên ghế đứng dậy, bước chậm rãi từng bước một hướng về phía Sắt Sắt.</w:t>
      </w:r>
    </w:p>
    <w:p>
      <w:pPr>
        <w:pStyle w:val="BodyText"/>
      </w:pPr>
      <w:r>
        <w:t xml:space="preserve">“Vì sao ta phải đáp ứng nàng?”</w:t>
      </w:r>
    </w:p>
    <w:p>
      <w:pPr>
        <w:pStyle w:val="BodyText"/>
      </w:pPr>
      <w:r>
        <w:t xml:space="preserve">Sắt Sắt không chớp mắt, chẳng lẽ Dạ Vô Yên cho rằng chỉ cần Y Doanh Hương thích gì đó thì người khác không được động tới hay sao?</w:t>
      </w:r>
    </w:p>
    <w:p>
      <w:pPr>
        <w:pStyle w:val="BodyText"/>
      </w:pPr>
      <w:r>
        <w:t xml:space="preserve">“Ngươi thích Hách Liên hoàng tử, vẫn luôn thích hắn, có phải không?” Dạ Vô Yên dậm chân, trong đôi mắt phượng thiêu đốt bởi một vẻ nguy hiểm sâu xa khó hiểu.</w:t>
      </w:r>
    </w:p>
    <w:p>
      <w:pPr>
        <w:pStyle w:val="BodyText"/>
      </w:pPr>
      <w:r>
        <w:t xml:space="preserve">“Đúng, vậy thì sao?” Sắt Sắt nói thản nhiên, ánh mắt trong trẻo lộ ra vẻ lạnh lùng. Vậy thì có vấn để gì, nàng thích ai cần phải nói cho hắn biết sao? Hắn rốt cuộc muốn hỏi điều gì, chẳng lẽ đang thẩm vấn nàng có thích Phong Noãn không?</w:t>
      </w:r>
    </w:p>
    <w:p>
      <w:pPr>
        <w:pStyle w:val="BodyText"/>
      </w:pPr>
      <w:r>
        <w:t xml:space="preserve">Câu trả lời của Sắt Sắt làm cho khuôn mặt tuấn mĩ thoát tục của Dạ Vô Yên hiện lên một tầng ảm đạm. Không thể nhìn thấy động tác của hắn thế nào, trong nháy mắt chỉ thấy bóng người thoáng qua một cái, cả người hắn đã xuất hiện trước mắt Sắt Sắt, bàn tay to lớn vô tình bóp chặt cổ nàng.</w:t>
      </w:r>
    </w:p>
    <w:p>
      <w:pPr>
        <w:pStyle w:val="BodyText"/>
      </w:pPr>
      <w:r>
        <w:t xml:space="preserve">Sắt Sắt không phải là không đề phòng, chỉ là động tác của Dạ Vô Yên nhanh như tia chớp. Nàng đã sớm biết Dạ Vô Yên giống như một thanh kiếm đang ẩn trong lớp vỏ kiếm, mỉm cười và vẻ bình tĩnh bất quá chỉ để che giấu, hôm nay nàng rốt cuộc đã được mở mang kiến thức về độ sắc bén cùng chấn động của thanh bảo kiếm khi ra khỏi vỏ.</w:t>
      </w:r>
    </w:p>
    <w:p>
      <w:pPr>
        <w:pStyle w:val="BodyText"/>
      </w:pPr>
      <w:r>
        <w:t xml:space="preserve">Động tác của hắn thật sự rất nhanh, rất tàn nhẫn, cũng vô cùng chính xác .</w:t>
      </w:r>
    </w:p>
    <w:p>
      <w:pPr>
        <w:pStyle w:val="BodyText"/>
      </w:pPr>
      <w:r>
        <w:t xml:space="preserve">“Bởi vì ngươi thích Hách Liên Ngạo Thiên, cho nên ngươi hận Hương Hương hạ mị dược ngươi, làm cho ngươi thân thiết với nam nhân khác, cho nên ngươi lẻn vào Vân Túy Viện muốn giết Hương Hương, phải không?” Ngón tay thon dài của hắn đặt trên cổ nàng, dường như chỉ cần dùng thêm một chút lực là có thể bẻ gãy cổ của nàng.</w:t>
      </w:r>
    </w:p>
    <w:p>
      <w:pPr>
        <w:pStyle w:val="BodyText"/>
      </w:pPr>
      <w:r>
        <w:t xml:space="preserve">Lời nói của hắn vang lên bên tai nàng, gằn từng tiếng, hơi thở lạnh lùng quyết liệt phả lên mặt Sắt Sắt.</w:t>
      </w:r>
    </w:p>
    <w:p>
      <w:pPr>
        <w:pStyle w:val="BodyText"/>
      </w:pPr>
      <w:r>
        <w:t xml:space="preserve">“Ta giết nàng ta?” Sắt Sắt không chút sợ hãi nhìn thẳng vào đôi mắt hắn, nói giọng lạnh lùng “Vương gia có thể nói rõ ràng hơn không? Ta không hiểu ngươi đang nói gì?</w:t>
      </w:r>
    </w:p>
    <w:p>
      <w:pPr>
        <w:pStyle w:val="BodyText"/>
      </w:pPr>
      <w:r>
        <w:t xml:space="preserve">“Rất tốt, Tiêm Tiêm công tử luôn luôn làm việc phóng khoáng, tự do tự tại nhưng lại không dám thừa nhận việc mình đã làm sao? Vì sao không dám thừa nhận? Ngươi cũng có ngày sợ tội ?” Đôi mắt phượng nguy hiểm của Dạ Vô Yên chau lại, âm thanh trầm thấp lạnh lẽo tà mị vang lên bên tai nàng, còn đôi môi hắn lại lóe lên một chút ý cười châm chọc.</w:t>
      </w:r>
    </w:p>
    <w:p>
      <w:pPr>
        <w:pStyle w:val="BodyText"/>
      </w:pPr>
      <w:r>
        <w:t xml:space="preserve">Tiêm Tiêm công tử? Hắn đã biết nàng là Tiêm Tiêm công tử sao? Biết được khi nào? Tại sao nàng không hề phát hiện? Chẳng trách sau sự việc hái hoa tặc đêm đó hắn chỉ nhắc tới Tiêm Tiêm công tử.</w:t>
      </w:r>
    </w:p>
    <w:p>
      <w:pPr>
        <w:pStyle w:val="BodyText"/>
      </w:pPr>
      <w:r>
        <w:t xml:space="preserve">Giết Y Doanh Hương, chẳng lẽ đêm nay Y Doanh Hương đã gặp chuyện không may sao? Không phải nàng ta nghĩ quẩn mà là có người giết nàng sao?</w:t>
      </w:r>
    </w:p>
    <w:p>
      <w:pPr>
        <w:pStyle w:val="BodyText"/>
      </w:pPr>
      <w:r>
        <w:t xml:space="preserve">“Ngươi dám nói ngươi không phải Tiêm Tiêm công tử không? Ngươi cùng Hách Liên Ngạo Thiên vốn có quen biết, ngày đó ở Yên Chi lâu chính ngươi đã cứu hắn. Hắn đến núi Hương Miểu bắt cóc ngươi, làm nhục ngươi chính là ý của các ngươi phải không? Hoặc có thể nói là ý của ngươi, ngươi định ra kế hoạch Hách Liên Ngạo Thiên cũng không biết, khi đó hắn không hề biết ngươi là nữ tử. Ngươi chính là muốn làm hỏng đi danh tiết của mình, thuận lợi hủy hôn sự cùng bổn vương, sau đó cùng Hách Liên Ngạo Thiên chắp cánh tung bay phải không? Nhưng ngươi lại không ngờ bổn vương vẫn cưới ngươi, càng không ngờ tới Hương Hương lại hạ mị dược ngươi, cho nên ngươi hận nàng?” Dạ Vô Yên gằn từng tiếng lạnh lùng, ánh mắt hắn sắc bén giống như một con báo đang chờ tấn công. Hắn phẫn nộ, giữa chân mày nhăn giống như lửa thiêu đốt, đồng tử co lại, con ngươi đen sâu thêm vài phần. Chỉ là ngay cả hắn cũng không cảm thấy chỗ sâu nhất trong đáy mắt mình xẹt qua một vẻ đau khổ.</w:t>
      </w:r>
    </w:p>
    <w:p>
      <w:pPr>
        <w:pStyle w:val="BodyText"/>
      </w:pPr>
      <w:r>
        <w:t xml:space="preserve">“Không sai, vương gia nói đúng! Ta chính là Tiêm Tiêm công tử, sự việc làm nhục ngày đó cũng là kế hoạch của ta. Ta cũng hận Y Doanh Hương, nhưng ta không giết nàng!” Làm sao hắn biết nàng là Tiêm Tiêm công tử, Sắt Sắt vẫn không thể nghĩ ra.</w:t>
      </w:r>
    </w:p>
    <w:p>
      <w:pPr>
        <w:pStyle w:val="BodyText"/>
      </w:pPr>
      <w:r>
        <w:t xml:space="preserve">“Không giết nàng? Còn không thừa nhận sao?” Dạ Vô Yên hé mắt, ngón tay đang chặn trước cổ nàng bỗng nhiên tăng lực, mạnh đến nỗi uy hiếp đến hô hấp của nàng.</w:t>
      </w:r>
    </w:p>
    <w:p>
      <w:pPr>
        <w:pStyle w:val="BodyText"/>
      </w:pPr>
      <w:r>
        <w:t xml:space="preserve">Không cần hình cụ gì, hắn liền có thể lấy mạng của nàng, nàng căn bản không phải đối thủ của hắn.</w:t>
      </w:r>
    </w:p>
    <w:p>
      <w:pPr>
        <w:pStyle w:val="BodyText"/>
      </w:pPr>
      <w:r>
        <w:t xml:space="preserve">Sắt Sắt mơ hồ cảm thấy mạch đập nơi cổ của mình đang ở dưới tay hắn kịch liệt đập liên hồi, nàng cảm giác được hô hấp ngày càng dồn dập, mà khuôn mặt tuấn tú của hắn ngay trước mắt nàng ngày càng trở nên phóng lớn. Nàng nhìn rõ ràng thần sắc nơi đáy mắt của hắn là phức tạp như vậy, không chỉ có tức giận mà còn có một chút tàn nhẫn, thậm chí còn có một nỗi thất vọng.</w:t>
      </w:r>
    </w:p>
    <w:p>
      <w:pPr>
        <w:pStyle w:val="BodyText"/>
      </w:pPr>
      <w:r>
        <w:t xml:space="preserve">“Ngươi dám phủ nhận, hái hoa tặc ngày đó không phải là ngươi?” Dạ Vô Yên nhìn sắc mặt đỏ bừng của Sắt Sắt cùng dáng vẻ thở dốc gấp gáp, ngón tay bỗng nhiên buông lỏng, âm thanh lạnh lùng nói.</w:t>
      </w:r>
    </w:p>
    <w:p>
      <w:pPr>
        <w:pStyle w:val="BodyText"/>
      </w:pPr>
      <w:r>
        <w:t xml:space="preserve">“Đúng vậy chính là ta! Nhưng ta chỉ muốn hù dọa nàng một chút, cũng không giết nàng, không phải sao?” Sắt Sắt vội vã thở, lạnh lùng trả lời. Ở trong lòng hắn, nàng chính là một người thâm độc như vậy sao?</w:t>
      </w:r>
    </w:p>
    <w:p>
      <w:pPr>
        <w:pStyle w:val="BodyText"/>
      </w:pPr>
      <w:r>
        <w:t xml:space="preserve">“Ngày ấy ngươi không giết nàng, nhưng hôm nay hai người xảy ra tranh chấp, hơn nữa thương tích trên người Hương Hương rõ ràng là thủ pháp do ngươi gây ra, điều này ngươi làm sao giải thích đây?</w:t>
      </w:r>
    </w:p>
    <w:p>
      <w:pPr>
        <w:pStyle w:val="BodyText"/>
      </w:pPr>
      <w:r>
        <w:t xml:space="preserve">Huống chi, ngươi còn phái Tử Mê đến Vân Túy Viện tìm hiểu sự tình, ngươi muốn dò la cái gì?” Hắn hé mắt, âm thanh lạnh lùng, trong giọng nói không hề có chút độ ấm, nghe xong khiến người không rét mà run.</w:t>
      </w:r>
    </w:p>
    <w:p>
      <w:pPr>
        <w:pStyle w:val="BodyText"/>
      </w:pPr>
      <w:r>
        <w:t xml:space="preserve">“Thủ pháp của ta? Chẳng lẽ nàng trúng ám khí?” Mắt Sắt Sắt trừng lớn lạnh giọng nói.</w:t>
      </w:r>
    </w:p>
    <w:p>
      <w:pPr>
        <w:pStyle w:val="BodyText"/>
      </w:pPr>
      <w:r>
        <w:t xml:space="preserve">“Không sai, là ngân châm, cắm vào ngay huyệt chết, nếu không phải trang sức trên người Hương Hương ngăn cản lực lại, vào sâu thêm một chút nàng đương nhiên sẽ mất mạng.” Dạ Vô Yên chớp mắt một cái, khóe miệng gợi lên biểu tình cười như không cười, ý cười kia làm cho vẻ lạnh lẽo sâu thẳm của hắn giảm đi một chút.</w:t>
      </w:r>
    </w:p>
    <w:p>
      <w:pPr>
        <w:pStyle w:val="BodyText"/>
      </w:pPr>
      <w:r>
        <w:t xml:space="preserve">Thì ra không chết, Sắt Sắt thở phào nhẹ nhõm.</w:t>
      </w:r>
    </w:p>
    <w:p>
      <w:pPr>
        <w:pStyle w:val="BodyText"/>
      </w:pPr>
      <w:r>
        <w:t xml:space="preserve">“Dùng ngân châm làm ám khí, trên đời này không chỉ có mình ta.”</w:t>
      </w:r>
    </w:p>
    <w:p>
      <w:pPr>
        <w:pStyle w:val="BodyText"/>
      </w:pPr>
      <w:r>
        <w:t xml:space="preserve">Chẳng lẽ ai chết vì ám khí, đều đổ lên đầu Giang Sắt Sắt nàng sao?</w:t>
      </w:r>
    </w:p>
    <w:p>
      <w:pPr>
        <w:pStyle w:val="BodyText"/>
      </w:pPr>
      <w:r>
        <w:t xml:space="preserve">“Vậy người nói có người hãm hại ngươi, nhưng trong phủ này chỉ có ta mới biết ngươi là Tiêm Tiêm công tử, ngay cả Kim tổng quản cũng không hề biết.” Dạ Vô Yên hé mắt cười lạnh.</w:t>
      </w:r>
    </w:p>
    <w:p>
      <w:pPr>
        <w:pStyle w:val="BodyText"/>
      </w:pPr>
      <w:r>
        <w:t xml:space="preserve">“Nhưng có lẽ đã có người biết được ta biết sử dụng ám khí, mấy ngày trước ta từng dùng ám khí ở phía sau hoa viên.” Sắt Sắt nhớ tới sự việc diễn ra trong hoa viên mấy ngày trước, ánh mắt bỗng nhiên lạnh lùng, đúng là nàng bị hãm hại.</w:t>
      </w:r>
    </w:p>
    <w:p>
      <w:pPr>
        <w:pStyle w:val="BodyText"/>
      </w:pPr>
      <w:r>
        <w:t xml:space="preserve">“Ngươi nghĩ bổn vương còn có thể tin tưởng ngươi sao?” Ánh mắt u ám lạnh lẽo của hắn nhìn nàng, giống như đang xem diễn trò.</w:t>
      </w:r>
    </w:p>
    <w:p>
      <w:pPr>
        <w:pStyle w:val="BodyText"/>
      </w:pPr>
      <w:r>
        <w:t xml:space="preserve">Sắt Sắt lẳng lặng nhìn hắn, sâu trong đáy lòng nảy lên một niềm chua chát cùng đau khổ không thể nói nên lời. Vì sao nàng lại đau khổ?</w:t>
      </w:r>
    </w:p>
    <w:p>
      <w:pPr>
        <w:pStyle w:val="BodyText"/>
      </w:pPr>
      <w:r>
        <w:t xml:space="preserve">Bị hắn hiểu lầm lại khó chịu như vậy sao? Nàng còn từng ngây ngốc nghĩ rằng hắn để nàng dưỡng thương trong Khuynh Dạ Cư, có lẽ đối với nàng thật sự có vài phần thương tiếc.</w:t>
      </w:r>
    </w:p>
    <w:p>
      <w:pPr>
        <w:pStyle w:val="BodyText"/>
      </w:pPr>
      <w:r>
        <w:t xml:space="preserve">Thì ra không phải vậy, cái gì cũng không phải!</w:t>
      </w:r>
    </w:p>
    <w:p>
      <w:pPr>
        <w:pStyle w:val="BodyText"/>
      </w:pPr>
      <w:r>
        <w:t xml:space="preserve">“Mặc kệ ngươi tin hay không, ta lặp lại lần nữa, ta không làm!” Nàng quật cường ngẩng đầu, cao ngạo không khuất phục nhìn hắn.</w:t>
      </w:r>
    </w:p>
    <w:p>
      <w:pPr>
        <w:pStyle w:val="BodyText"/>
      </w:pPr>
      <w:r>
        <w:t xml:space="preserve">Hắn bị sự lạnh lùng cùng ngạo mạn của nàng chọc giận, bỗng nhiên ngửa đầu phát ra một trận cười lạnh lùng quyết liệt.</w:t>
      </w:r>
    </w:p>
    <w:p>
      <w:pPr>
        <w:pStyle w:val="BodyText"/>
      </w:pPr>
      <w:r>
        <w:t xml:space="preserve">“Tiêm Tiêm công tử, có cam đảm làm thì phải có can đảm gánh vác hậu quả.” Hắn đang cười bỗng nhiên nâng tay lên, duỗi ngón tay điểm mấy huyệt lớn trên người nàng.</w:t>
      </w:r>
    </w:p>
    <w:p>
      <w:pPr>
        <w:pStyle w:val="BodyText"/>
      </w:pPr>
      <w:r>
        <w:t xml:space="preserve">Trong nháy mắt, cả người sắt sắt cứng đờ, muốn cử động cũng không thể động. Giờ phút này, toàn thân nàng như con cá nằm trên thớt, tùy ý hắn định đoạt.</w:t>
      </w:r>
    </w:p>
    <w:p>
      <w:pPr>
        <w:pStyle w:val="BodyText"/>
      </w:pPr>
      <w:r>
        <w:t xml:space="preserve">Lúc đó, trong gang tấc, ánh mắt hắn thật sâu dừng trên người nàng, hai đồng tử tối đen sâu không thấy đáy, ánh mắt không hề có vẻ điên cuồng phẫn nộ mà là bi ai, bi ai thật sâu , loại cảm giác này làm cho lòng Sắt Sắt không rét mà run. Giờ khắc này, nàng không hề nghi ngờ, hắn sẽ giết nàng.</w:t>
      </w:r>
    </w:p>
    <w:p>
      <w:pPr>
        <w:pStyle w:val="BodyText"/>
      </w:pPr>
      <w:r>
        <w:t xml:space="preserve">Hắn nhìn nàng.</w:t>
      </w:r>
    </w:p>
    <w:p>
      <w:pPr>
        <w:pStyle w:val="BodyText"/>
      </w:pPr>
      <w:r>
        <w:t xml:space="preserve">Ngọn đèn sáng ngời phụ trợ làn da trắng như tuyết của nàng, đôi mắt cùng những sợi tóc trái lại là một màu đen tuyền. Khuôn mặt thanh lệ, đôi mắt như nước lịch sự tao nhã, rốt cuộc hắn vẫn không thể tưởng tượng được nàng lại là một người tàn nhẫn âm độc như vậy.</w:t>
      </w:r>
    </w:p>
    <w:p>
      <w:pPr>
        <w:pStyle w:val="BodyText"/>
      </w:pPr>
      <w:r>
        <w:t xml:space="preserve">Nhận ra điều đó, lòng hắn không khỏi phẫn nộ, phần nhiều lại càng cảm thấy mất mát và tuyệt vọng.</w:t>
      </w:r>
    </w:p>
    <w:p>
      <w:pPr>
        <w:pStyle w:val="BodyText"/>
      </w:pPr>
      <w:r>
        <w:t xml:space="preserve">Hắn đã nhìn lầm nàng!</w:t>
      </w:r>
    </w:p>
    <w:p>
      <w:pPr>
        <w:pStyle w:val="BodyText"/>
      </w:pPr>
      <w:r>
        <w:t xml:space="preserve">Bàn tay to lớn của hắn nhẹ nhàng xoa xoa đầu nàng, cúi đầu nói: “Giang Sắt Sắt, kết quả như ngày hôm nay là do ngươi tự chuốc lấy, đừng trách ai.”</w:t>
      </w:r>
    </w:p>
    <w:p>
      <w:pPr>
        <w:pStyle w:val="BodyText"/>
      </w:pPr>
      <w:r>
        <w:t xml:space="preserve">Hắn đột nhiên vận lực, Sắt Sắt cảm thấy nội lực trong cơ thể như nước vỡ đê, không ngừng từ trên bách hối huyệt trên đỉnh đầu nàng tràn ra.</w:t>
      </w:r>
    </w:p>
    <w:p>
      <w:pPr>
        <w:pStyle w:val="BodyText"/>
      </w:pPr>
      <w:r>
        <w:t xml:space="preserve">Hắn không phải muốn giết nàng, mà là muốn phế võ công của nàng.</w:t>
      </w:r>
    </w:p>
    <w:p>
      <w:pPr>
        <w:pStyle w:val="BodyText"/>
      </w:pPr>
      <w:r>
        <w:t xml:space="preserve">Nhưng trừng phạt như vậy so với giết nàng còn tàn nhẫn hơn. Phế bỏ công lực của nàng cũng giống như vặt đi lông chim trên người chim công, hắn muốn hoàn toàn hủy diệt đi niềm kiêu ngạo của nàng.</w:t>
      </w:r>
    </w:p>
    <w:p>
      <w:pPr>
        <w:pStyle w:val="BodyText"/>
      </w:pPr>
      <w:r>
        <w:t xml:space="preserve">Đau đớn tận xương tủy chợt ập tới, từng tấc một bao phủ lấy nàng.</w:t>
      </w:r>
    </w:p>
    <w:p>
      <w:pPr>
        <w:pStyle w:val="Compact"/>
      </w:pPr>
      <w:r>
        <w:t xml:space="preserve"> </w:t>
      </w:r>
      <w:r>
        <w:br w:type="textWrapping"/>
      </w:r>
      <w:r>
        <w:br w:type="textWrapping"/>
      </w:r>
    </w:p>
    <w:p>
      <w:pPr>
        <w:pStyle w:val="Heading2"/>
      </w:pPr>
      <w:bookmarkStart w:id="55" w:name="tập-2-vọng-hải-triều---chương-054"/>
      <w:bookmarkEnd w:id="55"/>
      <w:r>
        <w:t xml:space="preserve">33. Tập 2: Vọng Hải Triều - Chương 054</w:t>
      </w:r>
    </w:p>
    <w:p>
      <w:pPr>
        <w:pStyle w:val="Compact"/>
      </w:pPr>
      <w:r>
        <w:br w:type="textWrapping"/>
      </w:r>
      <w:r>
        <w:br w:type="textWrapping"/>
      </w:r>
      <w:r>
        <w:t xml:space="preserve"> </w:t>
      </w:r>
    </w:p>
    <w:p>
      <w:pPr>
        <w:pStyle w:val="BodyText"/>
      </w:pPr>
      <w:r>
        <w:t xml:space="preserve">Chương 54 - Vọng hải triều 2</w:t>
      </w:r>
    </w:p>
    <w:p>
      <w:pPr>
        <w:pStyle w:val="BodyText"/>
      </w:pPr>
      <w:r>
        <w:t xml:space="preserve">Hàng mi dài đen óng trở nên run run, nàng đau đến nỗi không thể hít thở được, nhưng cũng không cầu xin hắn, nàng sẽ không cầu xin hắn buông tha.</w:t>
      </w:r>
    </w:p>
    <w:p>
      <w:pPr>
        <w:pStyle w:val="BodyText"/>
      </w:pPr>
      <w:r>
        <w:t xml:space="preserve">Đau đớn hành hạ, nàng mơ hồ nhìn thấy giọt nước trong suốt đang chảy xuống trước mắt, làm sao có thể khóc, nàng tuyệt đối không thể khóc trước mặt hắn.</w:t>
      </w:r>
    </w:p>
    <w:p>
      <w:pPr>
        <w:pStyle w:val="BodyText"/>
      </w:pPr>
      <w:r>
        <w:t xml:space="preserve">Trừng mắt nhìn, nàng mới biết đó không phải là nước mắt của nàng, nàng không khóc. Nhưng giọi nước kia từ đâu tới, nàng không muốn nghĩ, bởi vì nàng đã đau đến nỗi không còn có thể nghĩ được gì nữa.</w:t>
      </w:r>
    </w:p>
    <w:p>
      <w:pPr>
        <w:pStyle w:val="BodyText"/>
      </w:pPr>
      <w:r>
        <w:t xml:space="preserve">Dạ Vô Yên trừng mắt nhìn, chỉ cảm thấy tầm mắt có chút mơ hồ, có cái gì đó rơi xuống, giọt nước rơi xuống mặt đất, vỡ òa . Lúc này, Dạ vô Yên cũng không hề để ý tới loại nước ấy thật ra mang tên là nước mắt.</w:t>
      </w:r>
    </w:p>
    <w:p>
      <w:pPr>
        <w:pStyle w:val="BodyText"/>
      </w:pPr>
      <w:r>
        <w:t xml:space="preserve">Đau đớn tra tấn, Sắt Sắt lại cười, nụ cười kia giống như một bông hoa trong suốt đột nhiên nở rộ trong đêm đen, xinh đẹp làm người tan nát cõi lòng. Nụ cười nhẹ kia cũng vô cùng lợi hại, như khoét một lỗ hỏng trong đáy lòng vốn đang lãnh lẽo cứng rắn của Dạ Vô Yên, giống như có cái gì đó rất mềm mại, giống như có một loài dây leo mùa xuân, quấn chặt nhiều vòng quanh ngực.</w:t>
      </w:r>
    </w:p>
    <w:p>
      <w:pPr>
        <w:pStyle w:val="BodyText"/>
      </w:pPr>
      <w:r>
        <w:t xml:space="preserve">Bàn tay của Dạ Vô Yên bỗng nhiên ngừng lại một chút, không biết vì sao cuối cùng hắn không thể xuống tay. Con ngươi đen tràn ngập băng sương nổi lên gợn sóng.</w:t>
      </w:r>
    </w:p>
    <w:p>
      <w:pPr>
        <w:pStyle w:val="BodyText"/>
      </w:pPr>
      <w:r>
        <w:t xml:space="preserve">Hắn bỗng nhiên rút tay khiến lực đạo phản ngược trở lại làm cho cả người hắn lảo đảo vài bước, khó khăn mới có thể đứng vững trở lại.</w:t>
      </w:r>
    </w:p>
    <w:p>
      <w:pPr>
        <w:pStyle w:val="BodyText"/>
      </w:pPr>
      <w:r>
        <w:t xml:space="preserve">Sắt Sắt càng thêm khó chịu, ngực và hai tay hai chân đau đớn như sắp nổ tung, ruột gan đều cảm thấy đau nhức. Một mùi máu tươi dâng lên, Sắt Sắt bỗng nhiên xoay người, một tia máu từ yết hầu phun ra trên nền gạch đá, giống như một đóa hoa cúc nở rộ, mang theo sắc đẹp kiều diễm yêu mị.</w:t>
      </w:r>
    </w:p>
    <w:p>
      <w:pPr>
        <w:pStyle w:val="BodyText"/>
      </w:pPr>
      <w:r>
        <w:t xml:space="preserve">Nàng không hiểu vì sao Dạ Vô Yên bỗng nhiên rút tay lại, nhưng cho dù như thế, công lực của nàng cũng đã mất đi năm phần so với trước , vậy đã đủ, đã có thể phá hủy đi niềm kiêu ngạo của nàng, tôn nghiêm của nàng.</w:t>
      </w:r>
    </w:p>
    <w:p>
      <w:pPr>
        <w:pStyle w:val="BodyText"/>
      </w:pPr>
      <w:r>
        <w:t xml:space="preserve">Ngọn đèn chiếu vào khuôn mặt Sắt Sắt, trên mặt nàng sớm đã không còn một tia huyết sắc, trở nên tái nhợt giống như tờ giấy trắng.</w:t>
      </w:r>
    </w:p>
    <w:p>
      <w:pPr>
        <w:pStyle w:val="BodyText"/>
      </w:pPr>
      <w:r>
        <w:t xml:space="preserve">“Ngươi đi đi! Tuyền vương phủ không nuôi nổi một nữ nhân nhẫn tâm như ngươi. Đây là hưu thư!” (đơn li hôn) Dạ Vô Yên lạnh lùng mở miệng, thanh âm lạnh lùng quyết liệt và hoa mĩ, không có một chút dịu dàng, nếu có cũng chỉ là một chút cảm xúc cứng rắn giống như vàng ngọc.</w:t>
      </w:r>
    </w:p>
    <w:p>
      <w:pPr>
        <w:pStyle w:val="BodyText"/>
      </w:pPr>
      <w:r>
        <w:t xml:space="preserve">Sắt Sắt ngước mắt lên, đưa tay tiếp nhận, nhìn bức hưu thư thật lớn trước mặt, trong lòng cảm thấy u ám chua chát.</w:t>
      </w:r>
    </w:p>
    <w:p>
      <w:pPr>
        <w:pStyle w:val="BodyText"/>
      </w:pPr>
      <w:r>
        <w:t xml:space="preserve">Giấc mộng đẹp muốn lấy được bức hưu thư này, cũng không ngờ lại lấy được theo phương thức này.</w:t>
      </w:r>
    </w:p>
    <w:p>
      <w:pPr>
        <w:pStyle w:val="BodyText"/>
      </w:pPr>
      <w:r>
        <w:t xml:space="preserve">Chuyện cũ đã lắng đọng lại, trong nháy mắt đều kéo đến hỗn độn .</w:t>
      </w:r>
    </w:p>
    <w:p>
      <w:pPr>
        <w:pStyle w:val="BodyText"/>
      </w:pPr>
      <w:r>
        <w:t xml:space="preserve">Bốn năm chờ đợi, nàng cũng từng nghĩ hắn là nam nhân có thể giao phó cả đời mình, loại ảo tưởng hồn nhiên này đã từng là một niềm tin tốt đẹp trong lòng nàng. Lần ở Lâm Giang lâu thoáng nhìn, thấy bóng dáng hắn cùng Y Doanh Hương chạy song song với nhau, khi đó lòng nàng ê ẩm chua chát, dâng lên một cảm giác gọi là ghen tị.</w:t>
      </w:r>
    </w:p>
    <w:p>
      <w:pPr>
        <w:pStyle w:val="BodyText"/>
      </w:pPr>
      <w:r>
        <w:t xml:space="preserve">Mà nay cảm giác tốt đẹp từng có, lúc này đều đã tan thành mây khói.</w:t>
      </w:r>
    </w:p>
    <w:p>
      <w:pPr>
        <w:pStyle w:val="BodyText"/>
      </w:pPr>
      <w:r>
        <w:t xml:space="preserve">Chuyện cũ như một làn khói, nhẹ nhàng lan ra bay trong gió.</w:t>
      </w:r>
    </w:p>
    <w:p>
      <w:pPr>
        <w:pStyle w:val="BodyText"/>
      </w:pPr>
      <w:r>
        <w:t xml:space="preserve">Sắt Sắt lãnh đạm nhìn Dạ Vô Yên, khuôn mặt xinh đẹp nhưng khiến lòng người run sợ kia lại bình tĩnh như vậy, bình tĩnh như nước.</w:t>
      </w:r>
    </w:p>
    <w:p>
      <w:pPr>
        <w:pStyle w:val="BodyText"/>
      </w:pPr>
      <w:r>
        <w:t xml:space="preserve">Nàng cũng không muốn giải thích gì nữa, nói gì hắn cũng sẽ không tin tưởng nàng.</w:t>
      </w:r>
    </w:p>
    <w:p>
      <w:pPr>
        <w:pStyle w:val="BodyText"/>
      </w:pPr>
      <w:r>
        <w:t xml:space="preserve">Nàng cố chịu đau đớn, thẳng lưng bước từng bước, gian nan đi ra ngoài.</w:t>
      </w:r>
    </w:p>
    <w:p>
      <w:pPr>
        <w:pStyle w:val="BodyText"/>
      </w:pPr>
      <w:r>
        <w:t xml:space="preserve">Nàng từng vô số lần ảo tưởng có thể rời khỏi vương phủ, rời khỏi hắn, lại không ngờ cuối cùng lại rời đi theo phương thức này.</w:t>
      </w:r>
    </w:p>
    <w:p>
      <w:pPr>
        <w:pStyle w:val="BodyText"/>
      </w:pPr>
      <w:r>
        <w:t xml:space="preserve">Mất đi một nửa công lực, mang trên lưng tiếng xấu “độc như rắn rết”, giống như một con chó nhà có tang, bị hắn vô tình đá ra ngoài.</w:t>
      </w:r>
    </w:p>
    <w:p>
      <w:pPr>
        <w:pStyle w:val="BodyText"/>
      </w:pPr>
      <w:r>
        <w:t xml:space="preserve">Dạ Vô Yên, xem như ngươi lợi hại!</w:t>
      </w:r>
    </w:p>
    <w:p>
      <w:pPr>
        <w:pStyle w:val="BodyText"/>
      </w:pPr>
      <w:r>
        <w:t xml:space="preserve">Sắt Sắt lảo đảo, vừa mới đi đến bên cửa thì cửa bỗng nhiên bị đẩy ra.</w:t>
      </w:r>
    </w:p>
    <w:p>
      <w:pPr>
        <w:pStyle w:val="BodyText"/>
      </w:pPr>
      <w:r>
        <w:t xml:space="preserve">Có người đến, nàng nghe được âm thanh trêu chọc trầm thấp: “Ta đã tới chậm rồi, đã bỏ qua tiết mục kích thích gì đây? .”</w:t>
      </w:r>
    </w:p>
    <w:p>
      <w:pPr>
        <w:pStyle w:val="BodyText"/>
      </w:pPr>
      <w:r>
        <w:t xml:space="preserve">Sắt Sắt lạnh lùng ngước mắt lên, nhìn thấy một công tử mặc áo xám, khoanh tay tựa vào cửa.</w:t>
      </w:r>
    </w:p>
    <w:p>
      <w:pPr>
        <w:pStyle w:val="BodyText"/>
      </w:pPr>
      <w:r>
        <w:t xml:space="preserve">Hắn lộ ra một khuôn mặt nhã nhặn tuấn mĩ, đôi mắt sáng long lanh, trên mặt mang theo một nụ cười tươi tắn đẹp mắt, sáng lạn đến nỗi có thể làm tổn thương đôi mắt của người khác.</w:t>
      </w:r>
    </w:p>
    <w:p>
      <w:pPr>
        <w:pStyle w:val="BodyText"/>
      </w:pPr>
      <w:r>
        <w:t xml:space="preserve">Hắn không kiêng nể gì nhìn Sắt Sắt, cười dài nói: “Thân mình của ngươi hình như rất yếu, chẳng lẽ là bị Tuyền vương đả thương? Xem ra công lực của ngươi thương tổn không ít, thật đáng tiếc ta lại không trị cho nữ nhân xấu xí, nếu không thì thật ra ta có thể giúp thân thể suy yếu của ngươi khỏe mạnh trở lại.”</w:t>
      </w:r>
    </w:p>
    <w:p>
      <w:pPr>
        <w:pStyle w:val="BodyText"/>
      </w:pPr>
      <w:r>
        <w:t xml:space="preserve">Sắt Sắt nhẹ nhàng chớp mi, lúc này nàng, tóc tai hỗn độn, sắc mặt trắng bệch, ước chừng như thật sự rất xấu. Nhưng cho dù nàng rất yếu cũng không cần người khác trị cho mình. Người này xuất hiện trong Tuyền vương phủ, nhất định là cùng Dạ Vô Yên có quan hệ không tầm thường.</w:t>
      </w:r>
    </w:p>
    <w:p>
      <w:pPr>
        <w:pStyle w:val="BodyText"/>
      </w:pPr>
      <w:r>
        <w:t xml:space="preserve">“Tránh ra!” Sắt Sắt lạnh lùng mở miệng, ánh mắt tràn đầy vẻ lạnh lùng cương quyết.</w:t>
      </w:r>
    </w:p>
    <w:p>
      <w:pPr>
        <w:pStyle w:val="BodyText"/>
      </w:pPr>
      <w:r>
        <w:t xml:space="preserve">“Ngươi nói ta tránh ra? Nếu ngươi biết được bản công tử là ai thì sẽ không nói ta tránh ra đâu.” Công tử áo xám trừng mắt, tức giận nhướng mày.</w:t>
      </w:r>
    </w:p>
    <w:p>
      <w:pPr>
        <w:pStyle w:val="BodyText"/>
      </w:pPr>
      <w:r>
        <w:t xml:space="preserve">“Không có hứng thú!” Sắt Sắt lạnh lùng nói.</w:t>
      </w:r>
    </w:p>
    <w:p>
      <w:pPr>
        <w:pStyle w:val="BodyText"/>
      </w:pPr>
      <w:r>
        <w:t xml:space="preserve">“Bản công tử chính là người mà trên giang hồ người gặp liền thích, hoa gặp liền nở mĩ nam tử Cuồng Y- Vân Kinh Cuồng!” Hắn nói một hơi xong, sau đó tao nhã đứng dậy, tránh ra cửa nói: “Ngươi có thể đi rồi!”</w:t>
      </w:r>
    </w:p>
    <w:p>
      <w:pPr>
        <w:pStyle w:val="BodyText"/>
      </w:pPr>
      <w:r>
        <w:t xml:space="preserve">Sắt Sắt ngay cả mí mắt cũng không thèm nhướng lên, lách qua sát bên người hắn đi ra.</w:t>
      </w:r>
    </w:p>
    <w:p>
      <w:pPr>
        <w:pStyle w:val="BodyText"/>
      </w:pPr>
      <w:r>
        <w:t xml:space="preserve">“Ngươi thật sự đi sao, biết ta là Cuồng Y mà vẫn còn muốn đi sao? Chẳng lẽ ngươi chưa từng nghe qua danh tiếng của ta?” Vân Kinh Cuồng không chiều theo ý nàng, không buông tha nói.</w:t>
      </w:r>
    </w:p>
    <w:p>
      <w:pPr>
        <w:pStyle w:val="BodyText"/>
      </w:pPr>
      <w:r>
        <w:t xml:space="preserve">Sắt Sắt lạnh lùng không chớp mắt, danh tiếng của Cuồng Y Vân Khinh Cuồng ở trên giang hồ thật vang dội, nàng quả thật từng nghe qua.</w:t>
      </w:r>
    </w:p>
    <w:p>
      <w:pPr>
        <w:pStyle w:val="BodyText"/>
      </w:pPr>
      <w:r>
        <w:t xml:space="preserve">Nghe nói, trên mặt hắn luôn lộ ra ý cười mê hoặc chết người không đền mạng, nhưng đừng ai bị nụ cười tươi tắn của hắn lừa, bởi vì hắn cũng không lương hiền hòa như vẻ ngoài của mình.</w:t>
      </w:r>
    </w:p>
    <w:p>
      <w:pPr>
        <w:pStyle w:val="BodyText"/>
      </w:pPr>
      <w:r>
        <w:t xml:space="preserve">Y thuật của hắn đã đạt tới trình độ cao nhất, trên thế gian này không có việc hắn không thể cứu người, chỉ có hắn không muốn cứu người. Trên giang hồ có một câu đồn đãi, nói là: “Diêm Vương cho ngươi canh bốn chết thì Cuồng Y cho ngươi canh năm sống.” Có thể thấy được y thuật của hắn đã đạt đến cảnh giới biến chết thành sống lại.</w:t>
      </w:r>
    </w:p>
    <w:p>
      <w:pPr>
        <w:pStyle w:val="BodyText"/>
      </w:pPr>
      <w:r>
        <w:t xml:space="preserve">Nhưng mà Cuồng Y này nhìn tính tình có vẻ tốt, trên mặt luôn lộ ra nụ cười sáng lạn, muốn cần xin hắn điều trị cũng không phải việc dễ dàng gì.</w:t>
      </w:r>
    </w:p>
    <w:p>
      <w:pPr>
        <w:pStyle w:val="BodyText"/>
      </w:pPr>
      <w:r>
        <w:t xml:space="preserve">Bởi vì hắn có một chút cổ quái, đối với người nhìn không vừa mắt thì đối phương có quỳ trước mặt hắn, mang vàng bạc châu báu đến cầu xin hắn, hắn cũng sẽ không chịu chữa. Mà đối với người hắn nhìn thuận mắt, cho dù không cần hắn điều trị, hắn cũng sẽ xin cho điều trị.</w:t>
      </w:r>
    </w:p>
    <w:p>
      <w:pPr>
        <w:pStyle w:val="BodyText"/>
      </w:pPr>
      <w:r>
        <w:t xml:space="preserve">Vân Khinh Cuồng, không phải ai cũng có thể mời đến, cho dù vương tôn quý tộc hoàng thân quốc thích, hắn nhìn mà không vừa mắt thì cũng sẽ không chịu chữa trị. Mà giờ phút này, hắn xuất hiện ở Tuyền vương phủ, chỉ có thể nói lên một điều, hắn là người Dạ Vô Yên mời đến chữa cho Y Doanh Hương.</w:t>
      </w:r>
    </w:p>
    <w:p>
      <w:pPr>
        <w:pStyle w:val="BodyText"/>
      </w:pPr>
      <w:r>
        <w:t xml:space="preserve">Nếu Cuồng Y đã ra tay, vậy thì không quá mấy ngày Y Doanh Hương sẽ không sao.</w:t>
      </w:r>
    </w:p>
    <w:p>
      <w:pPr>
        <w:pStyle w:val="BodyText"/>
      </w:pPr>
      <w:r>
        <w:t xml:space="preserve">Hắn nói hắn chưa bao giờ chữa trị cho nữ tử xấu xí, xem ra hắn không vừa mắt nàng rồi.</w:t>
      </w:r>
    </w:p>
    <w:p>
      <w:pPr>
        <w:pStyle w:val="BodyText"/>
      </w:pPr>
      <w:r>
        <w:t xml:space="preserve">Sắt Sắt bước ra khỏi phòng, gió đêm mang theo hương vị trong lành, lướt qua hai má của nàng. Ánh trăng nhàn nhã thuần khiết đang rơi trên vai nàng, làm cho thân hình đơn bạc của nàng nhìn vô cùng cô tịch.</w:t>
      </w:r>
    </w:p>
    <w:p>
      <w:pPr>
        <w:pStyle w:val="BodyText"/>
      </w:pPr>
      <w:r>
        <w:t xml:space="preserve">“Nhìn ngươi đáng thương như vậy, ta có thể ngoại lệ chữa trị cho ngươi, như thế nào?” Vân Kinh Cuồng ở phía sau Sắt Sắt nói, âm thanh không lớn, nhưng cũng nói rất có khí phách, giống như đơn giản đã hạ quyết tâm.</w:t>
      </w:r>
    </w:p>
    <w:p>
      <w:pPr>
        <w:pStyle w:val="BodyText"/>
      </w:pPr>
      <w:r>
        <w:t xml:space="preserve">Sắt Sắt lười để ý đến con người kì lạ khó hiểu này, ngay cả đầu cũng không quay lại, chậm rãi rời đi.</w:t>
      </w:r>
    </w:p>
    <w:p>
      <w:pPr>
        <w:pStyle w:val="BodyText"/>
      </w:pPr>
      <w:r>
        <w:t xml:space="preserve">Thanh Mai cùng Tử Mê nhìn thấy Sắt Sắt, từ phía xa chạy tới, mới vừa rồi các nàng bị Kim tổng quản kéo ra ngoài, gấp đến độ dậm chân. Lúc này thấy Sắt Sắt đi ra, cùng nhau chạy tới hỏi: “Tiểu thư, thế nào, rốt cuộc cảy ra chuyện gì? Tiểu thư, mặt của người vì sao trắng như vậy?”</w:t>
      </w:r>
    </w:p>
    <w:p>
      <w:pPr>
        <w:pStyle w:val="BodyText"/>
      </w:pPr>
      <w:r>
        <w:t xml:space="preserve">“Ta không sao, Dạ Vô Yên đồng ý để chúng ta rời khỏi phủ, chúng ta mau đi thôi!” Sắt Sắt sợ Tử Mê cùng Thanh Mai lo lắng, nhẹ giọng nói.</w:t>
      </w:r>
    </w:p>
    <w:p>
      <w:pPr>
        <w:pStyle w:val="BodyText"/>
      </w:pPr>
      <w:r>
        <w:t xml:space="preserve">“Tiểu thư, chúng ta có cần đến Đào Yêu viện thu thập vài thứ không?” Thanh Mai hỏi.</w:t>
      </w:r>
    </w:p>
    <w:p>
      <w:pPr>
        <w:pStyle w:val="BodyText"/>
      </w:pPr>
      <w:r>
        <w:t xml:space="preserve">“Tử Mê ngươi đến đó mang tro cốt của mẫu thân ta đi, còn những thứ khác không cần gì cả.” Sắt Sắt thấp giọng phân phó.</w:t>
      </w:r>
    </w:p>
    <w:p>
      <w:pPr>
        <w:pStyle w:val="BodyText"/>
      </w:pPr>
      <w:r>
        <w:t xml:space="preserve">Khi đến, nàng cũng là hai bàn tay trắng, khi đi cũng cô độc như vậy.</w:t>
      </w:r>
    </w:p>
    <w:p>
      <w:pPr>
        <w:pStyle w:val="BodyText"/>
      </w:pPr>
      <w:r>
        <w:t xml:space="preserve">Gió lạnh thổi qua, làm cho chiếc váy một màu trắng của nàng bay lên, giống như một đóa mẫu đơn nở rộ, càng nở càng xa.</w:t>
      </w:r>
    </w:p>
    <w:p>
      <w:pPr>
        <w:pStyle w:val="BodyText"/>
      </w:pPr>
      <w:r>
        <w:t xml:space="preserve">Dạ Vô Yên lẳng lặng ngồi trên ghế, ánh mắt bất tri bất giác đuổi theo hình bóng xinh đẹp yếu ớt kia, mãi cho đến khi nàng càng đi càng xa, rốt cuộc biến mất khỏi tầm mắt của hắn, hắn vẫn ngơ ngác nhìn như trước .</w:t>
      </w:r>
    </w:p>
    <w:p>
      <w:pPr>
        <w:pStyle w:val="BodyText"/>
      </w:pPr>
      <w:r>
        <w:t xml:space="preserve">Vân Khinh Cuồng nhìn vào con ngươi đen thay đổi của Dạ Vô Yên, bỗng nhiên cười nói: “Vương gia, đã đi xa rồi!”</w:t>
      </w:r>
    </w:p>
    <w:p>
      <w:pPr>
        <w:pStyle w:val="BodyText"/>
      </w:pPr>
      <w:r>
        <w:t xml:space="preserve">Đôi mi Dạ Vô Yên nghiêm trọng, lạnh lùng liếc Vân Khinh Cuồng một cái.</w:t>
      </w:r>
    </w:p>
    <w:p>
      <w:pPr>
        <w:pStyle w:val="BodyText"/>
      </w:pPr>
      <w:r>
        <w:t xml:space="preserve">Vân Khinh Cuồng trừng mắt nhìn, nói nhàn nhạt: “Sao ngươi lại thả nàng đi, đây cũng không phải là tác phong trước giờ của ngươi.”</w:t>
      </w:r>
    </w:p>
    <w:p>
      <w:pPr>
        <w:pStyle w:val="BodyText"/>
      </w:pPr>
      <w:r>
        <w:t xml:space="preserve">Dạ Vô Yên miễn cưỡng ngồi ở trên ghế, âm thanh lạnh lùng nói: “Vì sao ngươi phải điều trị cho nàng, đây cũng không phải là tác phong trước giờ của ngươi!”</w:t>
      </w:r>
    </w:p>
    <w:p>
      <w:pPr>
        <w:pStyle w:val="BodyText"/>
      </w:pPr>
      <w:r>
        <w:t xml:space="preserve">Vân Khinh Cuồng vuốt vuốt cằm, cười nói: “Đây là tác phong của ta, nhìn thấy nữ tử dung mạo xinh đẹp thì luôn thuận mắt. Nhưng thật ra một thời gian không gặp lại ngươi đã trở nên mềm lòng như vậy, không lấy mạng của nàng thì không nói, thế nhưng ngay cả phế võ công cũng bỏ giữa chừng. Đừng quên nàng đã thương tổn muội muội của Y Lãnh Tuyết.”</w:t>
      </w:r>
    </w:p>
    <w:p>
      <w:pPr>
        <w:pStyle w:val="BodyText"/>
      </w:pPr>
      <w:r>
        <w:t xml:space="preserve">Dạ Vô Yên nghe thấy ba chữ Y Lãnh Tuyết thì ánh mắt sâu thẳm xẹt qua một vẻ dịu dàng u ám.</w:t>
      </w:r>
    </w:p>
    <w:p>
      <w:pPr>
        <w:pStyle w:val="BodyText"/>
      </w:pPr>
      <w:r>
        <w:t xml:space="preserve">“Nói thật, ta đối với nữ tử này thật ra cũng có chút hứng thú!” Vân Khinh Cuồng bỗng nhiên cười khẽ nói.</w:t>
      </w:r>
    </w:p>
    <w:p>
      <w:pPr>
        <w:pStyle w:val="BodyText"/>
      </w:pPr>
      <w:r>
        <w:t xml:space="preserve">Sắc mặt Dạ Vô Yên khẽ biến đổi, đôi mắt phượng nhíu lại, âm thanh lạnh lùng nói: “Vân Khinh Cuồng, ngươi thấy nhàn nhã nhàm chán, không kiên nhẫn sống tiếp nữa sao?”</w:t>
      </w:r>
    </w:p>
    <w:p>
      <w:pPr>
        <w:pStyle w:val="BodyText"/>
      </w:pPr>
      <w:r>
        <w:t xml:space="preserve">Vân Khinh Cuồng nhìn sắc mặt Dạ Vô Yên đột nhiên biến đổi thì tinh nghịch cười nói: “Ngươi đã quyết ý không cần, cũng không cho người ta cảm thấy hứng thú sao?”</w:t>
      </w:r>
    </w:p>
    <w:p>
      <w:pPr>
        <w:pStyle w:val="BodyText"/>
      </w:pPr>
      <w:r>
        <w:t xml:space="preserve">“Ta thấy ngươi quả nhiên là quá nhàn nhã nhàm chán, xem ra lại phải phái ngươi làm một chút nhiệm vụ. Hôm qua có mật báo nói một thôn nhỏ ở Vân thành xảy ra dịch bệnh, ngươi tức tốc đến đó, trong một tháng không trừ được dịch bệnh ta sẽ lấy đầu ngươi.”</w:t>
      </w:r>
    </w:p>
    <w:p>
      <w:pPr>
        <w:pStyle w:val="BodyText"/>
      </w:pPr>
      <w:r>
        <w:t xml:space="preserve">Mặt của Vân Khinh Cuồng nhất thời trở nên ỉu xìu , chỉ biết than mình mạng khổ.</w:t>
      </w:r>
    </w:p>
    <w:p>
      <w:pPr>
        <w:pStyle w:val="BodyText"/>
      </w:pPr>
      <w:r>
        <w:t xml:space="preserve">Dạ Vô Yên không nhìn đến dáng vẻ như muốn khóc thét của hắn, lạnh giọng hỏi: “Hương Hương chưa tỉnh sao?”</w:t>
      </w:r>
    </w:p>
    <w:p>
      <w:pPr>
        <w:pStyle w:val="BodyText"/>
      </w:pPr>
      <w:r>
        <w:t xml:space="preserve">“Vẫn chưa tỉnh, bất quá ngươi cứ yên tâm, tính mạng của nàng đã được giữ lại, hai ba ngày sau liền trả lại cho ngươi một tiểu vương phi tươi cười hồn nhiên.” Vân Khinh Cuồng buồn bã đáp ỉu xìu .</w:t>
      </w:r>
    </w:p>
    <w:p>
      <w:pPr>
        <w:pStyle w:val="BodyText"/>
      </w:pPr>
      <w:r>
        <w:t xml:space="preserve">Sắt Sắt vẫn chưa trở về Định An hầu phủ, nàng nửa đêm hồi phủ như vậy, không biết phụ thân cùng đại phu nhân nhìn thấy nàng sẽ sinh ra những chuyện gì nữa.</w:t>
      </w:r>
    </w:p>
    <w:p>
      <w:pPr>
        <w:pStyle w:val="BodyText"/>
      </w:pPr>
      <w:r>
        <w:t xml:space="preserve">Nàng mang theo Thanh Mai cùng Tử Mê đêm khuya đi trên con đường lớn.</w:t>
      </w:r>
    </w:p>
    <w:p>
      <w:pPr>
        <w:pStyle w:val="BodyText"/>
      </w:pPr>
      <w:r>
        <w:t xml:space="preserve">Thời gian trước, nàng thường xuyên mặc quần áo xanh kiểu dáng rất khác biệt, dáng vẻ tao nhã đi dạo phố giữa đêm khuya, nhìn thấy việc bất bình liền ra tay tương trợ. Bắc Đẩu cùng Nam Tinh, còn có cả Phong Noãn đều là nàng ngày đó đã cứu. Danh tiếng Tiêm Tiêm công tử của nàng cũng được biết đến từ khi đó.</w:t>
      </w:r>
    </w:p>
    <w:p>
      <w:pPr>
        <w:pStyle w:val="BodyText"/>
      </w:pPr>
      <w:r>
        <w:t xml:space="preserve">Khi đó, lang thang trên đường vô cùng thích thú và tự do. Nàng bay vút qua những mái hiên, gió đêm thổi bay vạt áo xanh của nàng, hình ảnh quần áo nhẹ nhàng tao nhã bay lên làm cho người đi đường ngẫu nhiên nhìn thấy cũng phải tự giác nghĩ đến một vị tiên.</w:t>
      </w:r>
    </w:p>
    <w:p>
      <w:pPr>
        <w:pStyle w:val="BodyText"/>
      </w:pPr>
      <w:r>
        <w:t xml:space="preserve">Mà hôm nay, con đường lớn vẫn quen thuộc như trước lại có một cảm giác khác. Cái loại cảm giác mất đi nội lực, yếu đuối không xương này vẫn đang quanh quẩn trong cơ thể nàng. Bước chân so với ngày thường nặng nề hơn mấy lần, nhưng trong lòng lại vô cùng vắng vẻ và trầm trọng.</w:t>
      </w:r>
    </w:p>
    <w:p>
      <w:pPr>
        <w:pStyle w:val="BodyText"/>
      </w:pPr>
      <w:r>
        <w:t xml:space="preserve">Mất đi một nửa công lực, nàng vẫn là một Tiêm Tiêm công tử “Tươi cười nhợt nhạt, thân ảnh bay bay, bàn tay trắng nõn Tiêm Tiêm, ám khí trùng trùng” sao?</w:t>
      </w:r>
    </w:p>
    <w:p>
      <w:pPr>
        <w:pStyle w:val="BodyText"/>
      </w:pPr>
      <w:r>
        <w:t xml:space="preserve">Nàng liền giống như một con chim bị gãy cánh rốt cuộc không còn có thể bay lượn.</w:t>
      </w:r>
    </w:p>
    <w:p>
      <w:pPr>
        <w:pStyle w:val="BodyText"/>
      </w:pPr>
      <w:r>
        <w:t xml:space="preserve">“Tiểu thư, chúng ta phải làm sao đây? Chẳng lẽ đi lang thang trên đường cả đêm?” Thanh Mai thật cẩn thận hỏi.</w:t>
      </w:r>
    </w:p>
    <w:p>
      <w:pPr>
        <w:pStyle w:val="BodyText"/>
      </w:pPr>
      <w:r>
        <w:t xml:space="preserve">Trong lòng Sắt Sắt cũng là một mảnh mờ mịt, đi nơi nào đây?</w:t>
      </w:r>
    </w:p>
    <w:p>
      <w:pPr>
        <w:pStyle w:val="BodyText"/>
      </w:pPr>
      <w:r>
        <w:t xml:space="preserve">Bất tri bất giác đã đến phố đổ phường Thịnh Vinh, ánh mắt nàng bỗng nhiên sáng ngời. (đổ phường: nơi đánh bạc, giống casino áh)</w:t>
      </w:r>
    </w:p>
    <w:p>
      <w:pPr>
        <w:pStyle w:val="BodyText"/>
      </w:pPr>
      <w:r>
        <w:t xml:space="preserve">“Chúng ta đến đổ phường!” Sắt Sắt nói nhàn nhạt.</w:t>
      </w:r>
    </w:p>
    <w:p>
      <w:pPr>
        <w:pStyle w:val="BodyText"/>
      </w:pPr>
      <w:r>
        <w:t xml:space="preserve">Thanh Mai thích nhất là những nơi vui vẻ, hé mắt cười nói: “Được, chúng ta đi kiếm chút bạc. Nhưng mà tiểu thư, người biết đánh bạc sao? Em và Tử Mê không biết.”</w:t>
      </w:r>
    </w:p>
    <w:p>
      <w:pPr>
        <w:pStyle w:val="BodyText"/>
      </w:pPr>
      <w:r>
        <w:t xml:space="preserve">Sắt Sắt không đáp, mang theo Thanh Mai cùng Tử Mê, chậm rãi hướng vào đổ phường Thịnh Vinh.</w:t>
      </w:r>
    </w:p>
    <w:p>
      <w:pPr>
        <w:pStyle w:val="BodyText"/>
      </w:pPr>
      <w:r>
        <w:t xml:space="preserve">Tiểu nhị đứng ngoài cửa nhìn thấy Sắt Sắt trong y phục lụa trắng mang theo hai nha hoàn nhỏ tuổi thì thở dài nói: “Ba vị cô nương, xin mời vào trong.” Trong lòng lại nghĩ không biết con gái nhà ai mà lại đến đổ phường đánh bạc.</w:t>
      </w:r>
    </w:p>
    <w:p>
      <w:pPr>
        <w:pStyle w:val="BodyText"/>
      </w:pPr>
      <w:r>
        <w:t xml:space="preserve">Ba người đi vào đổ phường, nhưng thấy lầu một trong đại sảnh đã chật kín người không còn chỗ nữa, nàng nhìn chung quanh một vòng, lướt qua hai dáng người quen thuộc, ngân nga nói: “Tiểu nhị, ta muốn một gian phòng sạch sẽ, mang thức ăn đơn giản lên đây, rượu Yên Chi hồng được ủ mười năm. Không có việc gì đừng đến quấy rầy, bổn cô nương đang đợi người.”</w:t>
      </w:r>
    </w:p>
    <w:p>
      <w:pPr>
        <w:pStyle w:val="BodyText"/>
      </w:pPr>
      <w:r>
        <w:t xml:space="preserve">Tiểu nhị nghe Sắt Sắt nói xong nhịn không được trừng mắt nhìn, mơ hồ cảm thấy lời của nàng có chút quen thuộc. Đột nhiên nhớ tới đây là lời của Tiêm Tiêm công tử, nữ tử này không phải là giả dạng Tiêm Tiêm công tử chứ? Tiểu nhị vừa suy nghĩ vừa cao giọng nói: “Được rồi.”</w:t>
      </w:r>
    </w:p>
    <w:p>
      <w:pPr>
        <w:pStyle w:val="BodyText"/>
      </w:pPr>
      <w:r>
        <w:t xml:space="preserve">Sắt Sắt lấy tay chỉ Bắc Đẩu cùng Nam Tinh đang chơi hăng say bên sòng bạc nói: “Tiểu nhị gọi hai tiểu tử kia tới đây, nói có người từng thiếu bọn họ mười lượng bạc còn chưa trả, nói bọn họ lên lầu lấy lại.”</w:t>
      </w:r>
    </w:p>
    <w:p>
      <w:pPr>
        <w:pStyle w:val="BodyText"/>
      </w:pPr>
      <w:r>
        <w:t xml:space="preserve">“Được rồi.” Tiểu nhị lớn tiếng đáp ứng.</w:t>
      </w:r>
    </w:p>
    <w:p>
      <w:pPr>
        <w:pStyle w:val="BodyText"/>
      </w:pPr>
      <w:r>
        <w:t xml:space="preserve">Sắt Sắt mang theo Thanh Mai cùng Tử Mê bước lên cầu thang, đến một căn phòng ở lầu hai.</w:t>
      </w:r>
    </w:p>
    <w:p>
      <w:pPr>
        <w:pStyle w:val="BodyText"/>
      </w:pPr>
      <w:r>
        <w:t xml:space="preserve">Căn phòng trong đổ phường là nơi dân cờ bạc nghĩ tạm, sòng bạc luôn hoạt động suốt ngày đêm cho nên lúc này có thể đến đây qua đêm.</w:t>
      </w:r>
    </w:p>
    <w:p>
      <w:pPr>
        <w:pStyle w:val="BodyText"/>
      </w:pPr>
      <w:r>
        <w:t xml:space="preserve">Sắt Sắt không chớp mắt đứng ở phía trước cửa sổ, mặt hướng về con kênh ngoài lâu, trong lòng than thở, trời thật trêu người. Nàng từng ở nơi này chờ Phong Noãn, mà nay hắn đã biến thành Hách Liên Ngạo Thiên, mà nàng cũng đã là trắc phi của Tuyền vương phủ một thời gian.</w:t>
      </w:r>
    </w:p>
    <w:p>
      <w:pPr>
        <w:pStyle w:val="BodyText"/>
      </w:pPr>
      <w:r>
        <w:t xml:space="preserve">Cửa vang lên một tiếng đập cửa, Thanh Mai chạy ra mở cửa, cặp sinh đôi Bắc Đẩu cùng Nam Tinh chậm rãi đi đến.</w:t>
      </w:r>
    </w:p>
    <w:p>
      <w:pPr>
        <w:pStyle w:val="BodyText"/>
      </w:pPr>
      <w:r>
        <w:t xml:space="preserve">Bắc Đẩu nhìn trong phòng có ba nữ tử thì có chút mê hoặc, ánh mắt đảo qua Thanh Mai cùng Tử Mê, có chút kinh ngạc lắc lắc đầu nói: “Nam Tinh, ngươi quen biết các nàng sao?”</w:t>
      </w:r>
    </w:p>
    <w:p>
      <w:pPr>
        <w:pStyle w:val="BodyText"/>
      </w:pPr>
      <w:r>
        <w:t xml:space="preserve">Nam Tĩnh cũng ngẩn người, khó hiểu nói: “Hình như không quen.” Gãi gãi đầu, lại nói: “Aizz, ba người các ngươi cũng là thiếu tiền chúng ta,còn không mau trả.”</w:t>
      </w:r>
    </w:p>
    <w:p>
      <w:pPr>
        <w:pStyle w:val="BodyText"/>
      </w:pPr>
      <w:r>
        <w:t xml:space="preserve">Sắt Sắt từ phía cửa sổ chậm rãi xoay người, cười khanh khách nói: “Ta nợ tiền các ngươi sao?”</w:t>
      </w:r>
    </w:p>
    <w:p>
      <w:pPr>
        <w:pStyle w:val="BodyText"/>
      </w:pPr>
      <w:r>
        <w:t xml:space="preserve">Ánh mắt của Bắc Đẩu cùng Nam Tinh rơi trên người Sắt Sắt, vòng vo trong chớp mắt rồi trừng mắt nhìn: “Ngươi là ai, chúng ta quen biết ngươi sao?”</w:t>
      </w:r>
    </w:p>
    <w:p>
      <w:pPr>
        <w:pStyle w:val="Compact"/>
      </w:pPr>
      <w:r>
        <w:t xml:space="preserve"> </w:t>
      </w:r>
      <w:r>
        <w:br w:type="textWrapping"/>
      </w:r>
      <w:r>
        <w:br w:type="textWrapping"/>
      </w:r>
    </w:p>
    <w:p>
      <w:pPr>
        <w:pStyle w:val="Heading2"/>
      </w:pPr>
      <w:bookmarkStart w:id="56" w:name="tập-2-vọng-hải-triều---chương-055-phần-1"/>
      <w:bookmarkEnd w:id="56"/>
      <w:r>
        <w:t xml:space="preserve">34. Tập 2: Vọng Hải Triều - Chương 055 (phần 1)</w:t>
      </w:r>
    </w:p>
    <w:p>
      <w:pPr>
        <w:pStyle w:val="Compact"/>
      </w:pPr>
      <w:r>
        <w:br w:type="textWrapping"/>
      </w:r>
      <w:r>
        <w:br w:type="textWrapping"/>
      </w:r>
      <w:r>
        <w:t xml:space="preserve"> </w:t>
      </w:r>
    </w:p>
    <w:p>
      <w:pPr>
        <w:pStyle w:val="BodyText"/>
      </w:pPr>
      <w:r>
        <w:t xml:space="preserve">Chương 55 - Vọng hải triều 3</w:t>
      </w:r>
    </w:p>
    <w:p>
      <w:pPr>
        <w:pStyle w:val="BodyText"/>
      </w:pPr>
      <w:r>
        <w:t xml:space="preserve">Sắt Sắt cười cười, nói: “Bắc Đẩu Nam Tinh, thật sự không biết ta sao?”</w:t>
      </w:r>
    </w:p>
    <w:p>
      <w:pPr>
        <w:pStyle w:val="BodyText"/>
      </w:pPr>
      <w:r>
        <w:t xml:space="preserve">Bắc Đẩu cùng Nam Tinh nheo nheo mắt lại, hé mắt nhìn Sắt Sắt một lát , bỗng nhiên trừng mắt, nói cùng lúc “Lão đại! Ngươi…ngươi…ngươi là lão đại của chúng ta sao?”</w:t>
      </w:r>
    </w:p>
    <w:p>
      <w:pPr>
        <w:pStyle w:val="BodyText"/>
      </w:pPr>
      <w:r>
        <w:t xml:space="preserve">Bắc Đẩu mê hoặc gãi đầu, cười nói: “Lão đại, sao ngươi lại biến thành nữ tử vậy?”</w:t>
      </w:r>
    </w:p>
    <w:p>
      <w:pPr>
        <w:pStyle w:val="BodyText"/>
      </w:pPr>
      <w:r>
        <w:t xml:space="preserve">“Tiểu thư của chúng ta cho tới bây giờ vẫn là nữ tử , sao các ngươi lại nói vậy?” Thanh Mai không biết Sắt Sắt từng là Tiêm Tiêm công tử cùng chuyện kết giao với Nam Tinh và Bắc Đẩu, kinh ngạc vô cùng hỏi.</w:t>
      </w:r>
    </w:p>
    <w:p>
      <w:pPr>
        <w:pStyle w:val="BodyText"/>
      </w:pPr>
      <w:r>
        <w:t xml:space="preserve">“Tiểu thư, lão đại, ngươi là tiểu thư của nhà nào vậy?” Nam Tinh cảm thấy cực kì hứng thú hỏi.</w:t>
      </w:r>
    </w:p>
    <w:p>
      <w:pPr>
        <w:pStyle w:val="BodyText"/>
      </w:pPr>
      <w:r>
        <w:t xml:space="preserve">Bắc Đẩu vẫn có chút không thể tin được nhìn Sắt Sắt, lão đại đào hoa tuyệt thế kia biến hóa thật nhanh , liền biến thành một đại tiểu thư kiều mị, hắn thực không biết phải phản ứng như thế nào.</w:t>
      </w:r>
    </w:p>
    <w:p>
      <w:pPr>
        <w:pStyle w:val="BodyText"/>
      </w:pPr>
      <w:r>
        <w:t xml:space="preserve">“Giang Sắt Sắt của phủ Định An hầu !” Sắt Sắt cười nhẹ nói.</w:t>
      </w:r>
    </w:p>
    <w:p>
      <w:pPr>
        <w:pStyle w:val="BodyText"/>
      </w:pPr>
      <w:r>
        <w:t xml:space="preserve">Giang Sắt Sắt?!</w:t>
      </w:r>
    </w:p>
    <w:p>
      <w:pPr>
        <w:pStyle w:val="BodyText"/>
      </w:pPr>
      <w:r>
        <w:t xml:space="preserve">Bắc Đẩu cùng Nam Tinh trừng mắt nhìn, chỉ cảm thấy tên này cực kỳ quen thuộc, hình như đã nghe ở đâu rồi. Trong chớp mắt liền sửng sốt, nói lắp bắp : “Giang Sắt Sắt! Định An hầu phủ Giang Sắt Sắt? Ngươi nói ngươi chính là nữ tử kia? Là tiểu thư chúng ta đã bắt cóc ở trên núi Hương Miểu? Thì ra chính là ngươi!”</w:t>
      </w:r>
    </w:p>
    <w:p>
      <w:pPr>
        <w:pStyle w:val="BodyText"/>
      </w:pPr>
      <w:r>
        <w:t xml:space="preserve">Bắc Đẩu trừng mắt thật lớn, dường như không tin, còn Nam Tinh lại híp mặt thật nhỏ , giống như càng không tin.</w:t>
      </w:r>
    </w:p>
    <w:p>
      <w:pPr>
        <w:pStyle w:val="BodyText"/>
      </w:pPr>
      <w:r>
        <w:t xml:space="preserve">Ánh nến trong phòng vụt sáng, tỏa ra ánh sáng mờ nhạt, bao phủ cả người Sắt Sắt.</w:t>
      </w:r>
    </w:p>
    <w:p>
      <w:pPr>
        <w:pStyle w:val="BodyText"/>
      </w:pPr>
      <w:r>
        <w:t xml:space="preserve">Mặt mũi mắt miệng quả thật là lão đại Tiêm Tiêm công tử, nhưng lại ăn mặc thành nữ tử, khí chất so với trước kia lại có chút khác biệt, tuy rằng vẫn như trước cao quý thanh nhã trầm tĩnh nhưng lại thiếu đi khí chất phóng khoáng của một nam tử mà thay vào tư chất thanh lệ uyển chuyển xinh đẹp thanh tú.</w:t>
      </w:r>
    </w:p>
    <w:p>
      <w:pPr>
        <w:pStyle w:val="BodyText"/>
      </w:pPr>
      <w:r>
        <w:t xml:space="preserve">Lão đại quả nhiên là lão đại, mặc kệ là nữ tử hay cải trang thành nam tử, đều đào hoa tuyệt thế như nhau.</w:t>
      </w:r>
    </w:p>
    <w:p>
      <w:pPr>
        <w:pStyle w:val="BodyText"/>
      </w:pPr>
      <w:r>
        <w:t xml:space="preserve">“Lão đại! Cái kia, sao ngươi lại nhìn có chút tiều tụy?” Bắc Đẩu biết Sắt Sắt là nữ tử thì nói chuyện cũng có chút lắp bắp, giống như xấu hổ. Mắt của hắn cùng Nam Tinh đều đã mù cả mới không nhận ra lão đại là nữ tử.</w:t>
      </w:r>
    </w:p>
    <w:p>
      <w:pPr>
        <w:pStyle w:val="BodyText"/>
      </w:pPr>
      <w:r>
        <w:t xml:space="preserve">Sắt Sắt nghe vậy, cười nhẹ, nói: “Ta thực sự rất tiều tụy sao? Có thể là do ban đêm ngủ không ngon giấc.” Sợ họ lo lắng, Sắt Sắt không đem chuyện nội lực đã bị phế nói ra.</w:t>
      </w:r>
    </w:p>
    <w:p>
      <w:pPr>
        <w:pStyle w:val="BodyText"/>
      </w:pPr>
      <w:r>
        <w:t xml:space="preserve">“Hôm nay vận may thế nào?” Sắt Sắt miễn cưỡng cười vui hỏi.</w:t>
      </w:r>
    </w:p>
    <w:p>
      <w:pPr>
        <w:pStyle w:val="BodyText"/>
      </w:pPr>
      <w:r>
        <w:t xml:space="preserve">Nam Tinh suy sụp cúi mặt nói: “Đã thua hết! Lão đại, ngươi biết không hôm nay có vài người nước khác đến đây, trong đó nghe nói là đến từ quốc gia ném tên vào bình rượu, tài nghệ của tên ném tên vào bình rượu này thật sự rất tuyệt, mười phát trúng mười, hại người khác thua không ít, hiện tại toàn bộ sòng bạc không người nào dám chơi cùng hắn.”</w:t>
      </w:r>
    </w:p>
    <w:p>
      <w:pPr>
        <w:pStyle w:val="BodyText"/>
      </w:pPr>
      <w:r>
        <w:t xml:space="preserve">Có người nói, để quên đi nỗi buồn chính là làm cho mình bận rộn, để việc khác làm cho não không rảnh suy nghĩ đến những chuyện không vui.</w:t>
      </w:r>
    </w:p>
    <w:p>
      <w:pPr>
        <w:pStyle w:val="BodyText"/>
      </w:pPr>
      <w:r>
        <w:t xml:space="preserve">Sắt Sắt cũng muốn thử xem, những lời này có phải là nói dối không.</w:t>
      </w:r>
    </w:p>
    <w:p>
      <w:pPr>
        <w:pStyle w:val="BodyText"/>
      </w:pPr>
      <w:r>
        <w:t xml:space="preserve">“Nói vậy hắn là thần bạc rồi, ta cũng muốn gặp người đó.” Sắt Sắt cười khẽ nói.</w:t>
      </w:r>
    </w:p>
    <w:p>
      <w:pPr>
        <w:pStyle w:val="BodyText"/>
      </w:pPr>
      <w:r>
        <w:t xml:space="preserve">“Lão đại, không phải ngươi biết ném tên vào bình rượu chứ, tại sao chưa bao giờ thấy ngươi chơi?” Bắc Đẩu hỏi.</w:t>
      </w:r>
    </w:p>
    <w:p>
      <w:pPr>
        <w:pStyle w:val="BodyText"/>
      </w:pPr>
      <w:r>
        <w:t xml:space="preserve">“Tiểu thư,ngươi thật sự biết ném tên vào bình rượu sao?” Thanh Mai cũng đầy hứng thú hỏi.</w:t>
      </w:r>
    </w:p>
    <w:p>
      <w:pPr>
        <w:pStyle w:val="BodyText"/>
      </w:pPr>
      <w:r>
        <w:t xml:space="preserve">Sắt Sắt cười nhẹ không đáp, đứng dậy, nói: “Nam Tinh, ngươi còn bao nhiêu bạc?”</w:t>
      </w:r>
    </w:p>
    <w:p>
      <w:pPr>
        <w:pStyle w:val="BodyText"/>
      </w:pPr>
      <w:r>
        <w:t xml:space="preserve">“Lão đại, ngươi muốn dùng bạc của ta để chơi sao?” Nam Tinh đau lòng hỏi.</w:t>
      </w:r>
    </w:p>
    <w:p>
      <w:pPr>
        <w:pStyle w:val="BodyText"/>
      </w:pPr>
      <w:r>
        <w:t xml:space="preserve">“Ta không có một đồng nào, không lấy bạc của ngươi thì lấy của ai? Còn có Bắc Đẩu, của ngươi cũng lấy.” Sắt Sắt không chớp mắt nói.</w:t>
      </w:r>
    </w:p>
    <w:p>
      <w:pPr>
        <w:pStyle w:val="BodyText"/>
      </w:pPr>
      <w:r>
        <w:t xml:space="preserve">Hai người có chút không tình nguyện lấy từ trong người ra một ít bạc vụn, cùng nhau cộng lại được mười hai lượng. Mới vừa rồi ai đã nói thiếu họ mười lượng bạc gọi họ tới đây, kết quả không phải tới trả tiền mà là tới để đào tiền.</w:t>
      </w:r>
    </w:p>
    <w:p>
      <w:pPr>
        <w:pStyle w:val="BodyText"/>
      </w:pPr>
      <w:r>
        <w:t xml:space="preserve">Mấy người cùng nhau đi vào sảnh dưới lầu nhưng thấy không ít người đang tụ họp ở đây, đang xem ném tên vào bình rượu. Một lão già gầy gò lắc lắc đầu từ trong đám người đi ra, vẻ mặt uể oải.</w:t>
      </w:r>
    </w:p>
    <w:p>
      <w:pPr>
        <w:pStyle w:val="BodyText"/>
      </w:pPr>
      <w:r>
        <w:t xml:space="preserve">Chỉ nghe xung quanh có người khe khẽ nói nhỏ: “Ngay cả Tiền tam gia cũng đều thua, sợ là không ai có thể thắng !”</w:t>
      </w:r>
    </w:p>
    <w:p>
      <w:pPr>
        <w:pStyle w:val="BodyText"/>
      </w:pPr>
      <w:r>
        <w:t xml:space="preserve">Lần trước đến đổ phường Thịnh Vinh, Sắt Sắt nghe nói Tiền tam gia là người chơi ném tên vào bình rượu nổi danh trong kinh thành, không ngờ hôm nay cũng bị đánh bại. Nàng cũng muốn xem là ai mà tài nghệ tốt như vậy.</w:t>
      </w:r>
    </w:p>
    <w:p>
      <w:pPr>
        <w:pStyle w:val="BodyText"/>
      </w:pPr>
      <w:r>
        <w:t xml:space="preserve">Sắt Sắt đến gần thì nhìn thấy có vài nam tử áo quần chỉnh tề đang tụ lại ở đó, người người đều có dáng vẻ cao lớn . Những người này có diện mạo kì dị, không phải là người Nam Việt quốc. Nhìn kỹ lại, mơ hồ có chút quen thuộc, Sắt Sắt nhớ lại đã gặp qua mấy người này trong vương tôn yến, đó là hoàng tử Y Mạch đảo bị khi dễ Mạc Xuyên, cũng chính là Mạc Tầm Hoan cùng vài hoàn thân vương tôn.</w:t>
      </w:r>
    </w:p>
    <w:p>
      <w:pPr>
        <w:pStyle w:val="BodyText"/>
      </w:pPr>
      <w:r>
        <w:t xml:space="preserve">Sắt Sắt đối với mấy người này không có cảm tình, nhăn mặt nhíu mày nghĩ hôm nay mình đã mất đi hơn nửa nội lực, không nên trêu chọc vào những người lỗ mãng này mới thỏa đáng, cũng không tiến đến đám người đang tụ ở đó.</w:t>
      </w:r>
    </w:p>
    <w:p>
      <w:pPr>
        <w:pStyle w:val="BodyText"/>
      </w:pPr>
      <w:r>
        <w:t xml:space="preserve">Mấy người kia ôm một đống bạc trước mặt, cười dương dương tự đắc .</w:t>
      </w:r>
    </w:p>
    <w:p>
      <w:pPr>
        <w:pStyle w:val="BodyText"/>
      </w:pPr>
      <w:r>
        <w:t xml:space="preserve">Trong đó có một người ăn mặc trang phục vương tôn dị quốc lòe loẹt, duỗi cánh tay ôm lấy tuyệt sắc nữ tử bên cạnh, cười ha hả nói; “Sớm biết rằng Phi thành cũng có trò ném tên vào bình rượu, bổn vương đã sớm đến đây chơi.”</w:t>
      </w:r>
    </w:p>
    <w:p>
      <w:pPr>
        <w:pStyle w:val="BodyText"/>
      </w:pPr>
      <w:r>
        <w:t xml:space="preserve">“Nói về trò ném tên vào bình rượu, ai có thể sánh với Ha La vương tử chứ!” Một vương tôn âm dương quái khí giơ ngón tay cái lên cười nói.</w:t>
      </w:r>
    </w:p>
    <w:p>
      <w:pPr>
        <w:pStyle w:val="BodyText"/>
      </w:pPr>
      <w:r>
        <w:t xml:space="preserve">“Còn có người nào muốn cùng Ha La vương tử chơi không?” Người hầu của hắn cao giọng nói.</w:t>
      </w:r>
    </w:p>
    <w:p>
      <w:pPr>
        <w:pStyle w:val="BodyText"/>
      </w:pPr>
      <w:r>
        <w:t xml:space="preserve">Dân cờ bạc tụ một bên không hề hé răng, Nam Tinh thấp giọng hỏi: “Lão đại, ngươi còn muốn chơi sao?”</w:t>
      </w:r>
    </w:p>
    <w:p>
      <w:pPr>
        <w:pStyle w:val="BodyText"/>
      </w:pPr>
      <w:r>
        <w:t xml:space="preserve">Sắt Sắt không chớp mắt xua tay nói: “Trước tiên quan sát đã rồi nói sau!”</w:t>
      </w:r>
    </w:p>
    <w:p>
      <w:pPr>
        <w:pStyle w:val="BodyText"/>
      </w:pPr>
      <w:r>
        <w:t xml:space="preserve">Vài vương tôn y phục thêu hoa rực rỡ cười ha ha, tự hào vô cùng. Ha La vương tử kia bỗng nhiên xoay người nói: “Mạc Tầm Hoan, lại đây, đàn ông đêm nay rất cao hứng, đến tấu vài bài nhạc cho chúng ta nghe đi.”</w:t>
      </w:r>
    </w:p>
    <w:p>
      <w:pPr>
        <w:pStyle w:val="BodyText"/>
      </w:pPr>
      <w:r>
        <w:t xml:space="preserve">Sắt Sắt nghe vậy ánh mắt ngưng trọng, không ngờ Mạc Tầm Hoan cũng ở đây.</w:t>
      </w:r>
    </w:p>
    <w:p>
      <w:pPr>
        <w:pStyle w:val="BodyText"/>
      </w:pPr>
      <w:r>
        <w:t xml:space="preserve">Quả nhiên theo lời nói của Ha La vương tử, một bóng dáng từ trong đám người chậm rãi đi vòng ra.</w:t>
      </w:r>
    </w:p>
    <w:p>
      <w:pPr>
        <w:pStyle w:val="BodyText"/>
      </w:pPr>
      <w:r>
        <w:t xml:space="preserve">Quần áo màu xám bằng vải bố, mái tóc được búi cao, nét mặt bình tĩnh ôm cây đàn Không.</w:t>
      </w:r>
    </w:p>
    <w:p>
      <w:pPr>
        <w:pStyle w:val="BodyText"/>
      </w:pPr>
      <w:r>
        <w:t xml:space="preserve">Người này quả nhiên là người đánh đàn trong vương tôn yến Mạc Tầm Hoan.</w:t>
      </w:r>
    </w:p>
    <w:p>
      <w:pPr>
        <w:pStyle w:val="BodyText"/>
      </w:pPr>
      <w:r>
        <w:t xml:space="preserve">Cũng không biết mặt mày của hắn được tạo nên như thế nào, đôi mắt sáng ngời như vì sao, hàng mi thanh tú như được vẽ nên, khuôn mặt trắng như ngọc mang theo vẻ mị hoặc như cánh hoa hé nở . Đối với nữ nhi có thể dùng một từ “tuyệt sắc”, nhưng đối với Mạc Tầm Hoan, ngoại trừ hai chữ này Sắt Sắt thật sự không nghĩ ra từ nào khác.</w:t>
      </w:r>
    </w:p>
    <w:p>
      <w:pPr>
        <w:pStyle w:val="BodyText"/>
      </w:pPr>
      <w:r>
        <w:t xml:space="preserve">Nam tử này như bước ra từ bức họa, tụ lại cùng một chỗ với mọi người, kìm lòng không được phải tán thưởng.</w:t>
      </w:r>
    </w:p>
    <w:p>
      <w:pPr>
        <w:pStyle w:val="BodyText"/>
      </w:pPr>
      <w:r>
        <w:t xml:space="preserve">Hắn thản nhiên đi xuyên qua đám người, dáng đi phảng phất như cách khỏi trần tục , không nhiễm một hạt bụi trần. Hắn đi đến phía trước đám người, không để ý đến ai ngồi trên chiếu, nếu là người khác, ngồi trên mặt đất như vậy chắc chắn làm cho người ta sinh ra cảm giác bất nhã, nhưng Mạc Tầm Hoan ngồi như vậy cũng không làm cho người ta có loại cảm giác này, ngược lại làm người ta cảm tháy cực kì tao nhã.</w:t>
      </w:r>
    </w:p>
    <w:p>
      <w:pPr>
        <w:pStyle w:val="BodyText"/>
      </w:pPr>
      <w:r>
        <w:t xml:space="preserve">Không bởi vì lí do nào khác, chỉ bởi vì loại khí chất tao nhã xuất trần của hắn hiện nay.</w:t>
      </w:r>
    </w:p>
    <w:p>
      <w:pPr>
        <w:pStyle w:val="BodyText"/>
      </w:pPr>
      <w:r>
        <w:t xml:space="preserve">Trang phục thô sơ càng làm nổi bật vẻ đẹp của hắn, đám người nhốn nháo xung quanh càng làm nổi bật vẻ tĩnh lặng của hắn.</w:t>
      </w:r>
    </w:p>
    <w:p>
      <w:pPr>
        <w:pStyle w:val="BodyText"/>
      </w:pPr>
      <w:r>
        <w:t xml:space="preserve">Tuy rằng Y Mạch đảo quốc là một quốc đảo nhỏ, nhưng nói thế nào hắn cũng là một hoàng tử, ở quốc gia của mình tất nhiên cũng được tất cả mọi người yêu mến, nhưng mà ở đây, hắn lại ngồi trên chiếu, tấu nhạc cho những người khi dễ hắn nghe.</w:t>
      </w:r>
    </w:p>
    <w:p>
      <w:pPr>
        <w:pStyle w:val="BodyText"/>
      </w:pPr>
      <w:r>
        <w:t xml:space="preserve">Còn hắn, một chút cảm giác khuất phục cũng không có, nét mặt thong dong tự tại. Dáng vẻ của hắn ngồi tự nhiên ở đó, giống như một đóa sen trắng gần bùn mà chẳng hôi tanh mùi bùn đang lặng yên nở rộ trong màn đêm u tối.</w:t>
      </w:r>
    </w:p>
    <w:p>
      <w:pPr>
        <w:pStyle w:val="BodyText"/>
      </w:pPr>
      <w:r>
        <w:t xml:space="preserve">Hắn duỗi ngón tay nhẹ nhàng mơn trớn đàn Không, một đợt tiếng nhạc trầm thấp uyển chuyển từ từ cất lên, tiếng người trong phòng dưới tiếng nhạc dần dần thấp xuống, thấp xuống mãi cho đến khi yên tĩnh hẳn. (đàn Không: một loại nhạc cụ thời xưa.)</w:t>
      </w:r>
    </w:p>
    <w:p>
      <w:pPr>
        <w:pStyle w:val="BodyText"/>
      </w:pPr>
      <w:r>
        <w:t xml:space="preserve">Trong lúc nhất thời, căn phòng to như vậy chỉ nghe tiếng đàn uyển chuyển quanh quẩn.</w:t>
      </w:r>
    </w:p>
    <w:p>
      <w:pPr>
        <w:pStyle w:val="BodyText"/>
      </w:pPr>
      <w:r>
        <w:t xml:space="preserve">Tiếng nhạc lượn lờ, giống như nơi đáy cốc thâm sâu âm u và yên tĩnh, một gốc cây u lan cơ khổ lắc lư theo gió. Tiếng nhạc bỗng nhiên trở nên ủ dột, giống như đám mây đen dày đặc, mưa gió hoành hành. Mặc cho gió táp mưa sa, gốc cây u lan kia thủy chung vẫn mộc mạc tĩnh nhã, không mất đi sự cao ngạo…</w:t>
      </w:r>
    </w:p>
    <w:p>
      <w:pPr>
        <w:pStyle w:val="BodyText"/>
      </w:pPr>
      <w:r>
        <w:t xml:space="preserve">Sắt Sắt đứng lặng trong đám người, lòng đã sớm chìm đắm trong tiếng nhạc, tiếng nhạc cùng với tâm tình nàng giờ phút này giống nhau vô cùng .</w:t>
      </w:r>
    </w:p>
    <w:p>
      <w:pPr>
        <w:pStyle w:val="BodyText"/>
      </w:pPr>
      <w:r>
        <w:t xml:space="preserve">Ba tuổi nàng đã bắt đầu luyện nội công, chỉ trong một đêm đã bị hủy đi hơn một nửa, nếu muốn hồi phục lại thì phải mất bảy tám năm khổ luyện. Bảy tám năm là mấy ngàn ngày đêm, làm sao nàng có thể không ảo não, không bi thương.</w:t>
      </w:r>
    </w:p>
    <w:p>
      <w:pPr>
        <w:pStyle w:val="BodyText"/>
      </w:pPr>
      <w:r>
        <w:t xml:space="preserve">Nàng chỉ mới gặp Mạc Tầm Hoan hơn một lần, hắn lại dùng tiếng nhạc bất động thanh sắc khơi lên những tích tụ trong lòng nàng.</w:t>
      </w:r>
    </w:p>
    <w:p>
      <w:pPr>
        <w:pStyle w:val="BodyText"/>
      </w:pPr>
      <w:r>
        <w:t xml:space="preserve">Bất luận mưa gió giày vò, nàng vẫn muốn cưỡi mây đạp gió.</w:t>
      </w:r>
    </w:p>
    <w:p>
      <w:pPr>
        <w:pStyle w:val="BodyText"/>
      </w:pPr>
      <w:r>
        <w:t xml:space="preserve">Đang lắng nghe nhập thần, bỗng nhiên một thanh âm the thé vang lên: “Mạc Tầm Hoan, chúng ta đang cao hứng, ngươi sao lại dám đàn khúc nhạc này, ý muốn trù ta xui xẻo phải không, mau đổi một khúc nhạc vui đi!”</w:t>
      </w:r>
    </w:p>
    <w:p>
      <w:pPr>
        <w:pStyle w:val="BodyText"/>
      </w:pPr>
      <w:r>
        <w:t xml:space="preserve">Đó là Ha La vương tử kia tức giận hầm hừ kêu la.</w:t>
      </w:r>
    </w:p>
    <w:p>
      <w:pPr>
        <w:pStyle w:val="BodyText"/>
      </w:pPr>
      <w:r>
        <w:t xml:space="preserve">Nhưng lúc này đây Mạc Tầm Hoan không biết vì sao lại không nghe theo lệnh của hắn, lại như mắt điếc tai ngơ tiếp tục đánh đàn. Vừa đánh đàn, vừa nhẹ giọng ngâm nga nói: “Hoa lan chớm nở, dương dương tự đắc tỏa hương. Hương thơm lan tỏa, ngập tràn một phương. Không sặc sỡ mà nổi bật, là hoa lan gì ? Những tháng năm… ta đi bốn phương. Tiếng tăm vang xa, ta đi bốn phương, giấc mộng oai hùng, sông nước mênh mông. Sặc sỡ mà nổi trội, sáng láng ngàn phương. Tuyết sương mờ ảo, sấm chớp vang trời, quân tử giữ đức hạnh, con cháu êm ấm.”</w:t>
      </w:r>
    </w:p>
    <w:p>
      <w:pPr>
        <w:pStyle w:val="BodyText"/>
      </w:pPr>
      <w:r>
        <w:t xml:space="preserve">Thanh âm của Mạc Tầm Hoan nhu hòa thản nhiên như một làn gió, mang theo tình cảm sâu thẳm, uyển chuyển lượn lờ bên tai mọi người.</w:t>
      </w:r>
    </w:p>
    <w:p>
      <w:pPr>
        <w:pStyle w:val="BodyText"/>
      </w:pPr>
      <w:r>
        <w:t xml:space="preserve">Đây là khúc nhạc “U lan”.</w:t>
      </w:r>
    </w:p>
    <w:p>
      <w:pPr>
        <w:pStyle w:val="BodyText"/>
      </w:pPr>
      <w:r>
        <w:t xml:space="preserve">Nghe nói đã sớm thất truyền, không ngờ Mạc Tầm Hoan lại có thể đàn khúc nhạc này.</w:t>
      </w:r>
    </w:p>
    <w:p>
      <w:pPr>
        <w:pStyle w:val="BodyText"/>
      </w:pPr>
      <w:r>
        <w:t xml:space="preserve">Sắt Sắt thế nào cũng không dự đoán được nàng sẽ ở trong hoàn cảnh sóng bạc ồn ào này nghe được một nhạc khúc cao nhã thanh tâm như vậy.</w:t>
      </w:r>
    </w:p>
    <w:p>
      <w:pPr>
        <w:pStyle w:val="BodyText"/>
      </w:pPr>
      <w:r>
        <w:t xml:space="preserve">“Mạc Tầm Hoan, lá gan của ngươi cũng không nhỏ , dám kháng lại mệnh lệnh.” La Ha vương tử dĩ nhiên cực kì tức giận vì Mạc Tầm Hoan không nghe lời hắn nói, trong nháy mắt hai thị vệ phía sau liền đi về phía Mạc Tầm Hoan.</w:t>
      </w:r>
    </w:p>
    <w:p>
      <w:pPr>
        <w:pStyle w:val="BodyText"/>
      </w:pPr>
      <w:r>
        <w:t xml:space="preserve">Khúc nhạc này Mạc Tầm Hoan vẫn còn chưa đàn xong, hai thị vệ kia đã động tay muốn cướp đi cây đàn trong tay hắn.</w:t>
      </w:r>
    </w:p>
    <w:p>
      <w:pPr>
        <w:pStyle w:val="BodyText"/>
      </w:pPr>
      <w:r>
        <w:t xml:space="preserve">Chỉ nghe một âm thanh vỡ tan của cây đàn truyền đến, đàn Không đã nằm trong tay hai thị vệ kia, mà dây đàn cũng đứt vài sợi.</w:t>
      </w:r>
    </w:p>
    <w:p>
      <w:pPr>
        <w:pStyle w:val="BodyText"/>
      </w:pPr>
      <w:r>
        <w:t xml:space="preserve">Ngón tay Mạc Tầm Hoan hình như bị cứa vào, vài giọt máu đỏ tươi từ đầu ngón tay chảy ra.</w:t>
      </w:r>
    </w:p>
    <w:p>
      <w:pPr>
        <w:pStyle w:val="BodyText"/>
      </w:pPr>
      <w:r>
        <w:t xml:space="preserve">“Không đàn nhạc khúc vương tử yêu thích, muốn thế nào đây?” Hai thị vệ kia cướp đi đàn Không, vứt trên mặt đất.</w:t>
      </w:r>
    </w:p>
    <w:p>
      <w:pPr>
        <w:pStyle w:val="BodyText"/>
      </w:pPr>
      <w:r>
        <w:t xml:space="preserve">“Dừng tay!” Sắt Sắt quát lên một tiếng, từ trong đám đông chậm rãi bước ra.</w:t>
      </w:r>
    </w:p>
    <w:p>
      <w:pPr>
        <w:pStyle w:val="BodyText"/>
      </w:pPr>
      <w:r>
        <w:t xml:space="preserve">Nam Tinh ở phía sau nói như than thở: “Lão đại lại muốn bênh vực kẻ yếu.”</w:t>
      </w:r>
    </w:p>
    <w:p>
      <w:pPr>
        <w:pStyle w:val="BodyText"/>
      </w:pPr>
      <w:r>
        <w:t xml:space="preserve">Hai thị vệ kia dĩ nhiên không dự đoán được có người sẽ ngăn cản bọn họ, kinh ngạc vô cùng quay đầu lại, nhìn thấy Sắt Sắt là một nữ tử mềm yếu thì cười ha ha nói: “Tiểu nữ tử, ngươi vừa nói ai dừng tay vậy?”</w:t>
      </w:r>
    </w:p>
    <w:p>
      <w:pPr>
        <w:pStyle w:val="BodyText"/>
      </w:pPr>
      <w:r>
        <w:t xml:space="preserve">La Ha vương tử hứng thú nhìn Sắt Sắt nói: “Tiểu nữ tử, tới đây, cùng bổn vương chơi một chút!”</w:t>
      </w:r>
    </w:p>
    <w:p>
      <w:pPr>
        <w:pStyle w:val="BodyText"/>
      </w:pPr>
      <w:r>
        <w:t xml:space="preserve">Sắt Sắt không thèm để ý đến lời nói của bọn họ, xoay người nhặt cây đàn Không từ trên mặt đất lên, nhẹ phẩy ống tay áo, lau sạch những hạt bụi trên cây đàn, nhẹ nhàng đưa tới tay Mạc Tầm Hoan.</w:t>
      </w:r>
    </w:p>
    <w:p>
      <w:pPr>
        <w:pStyle w:val="BodyText"/>
      </w:pPr>
      <w:r>
        <w:t xml:space="preserve">Mạc Tầm Hoan đang lau đi những giọt máu trên đầu ngón tay, khuôn mặt đẹp như ngọc mang một thần sắc thong dong. Hắn duỗi cánh tay tiếp nhận cây đàn từ Sắt Sắt, con ngươi đen xẹt qua một vẻ dịu dàng không dễ nhận thấy.</w:t>
      </w:r>
    </w:p>
    <w:p>
      <w:pPr>
        <w:pStyle w:val="BodyText"/>
      </w:pPr>
      <w:r>
        <w:t xml:space="preserve">Sắt Sắt nhìn Mạc Tầm Hoan gật đầu, xoay người đối mặt với La Ha lạnh giọng nói: “Bất quá cũng chỉ là con tin, ai cho các ngươi diễu võ dương oai ở trong này.”</w:t>
      </w:r>
    </w:p>
    <w:p>
      <w:pPr>
        <w:pStyle w:val="BodyText"/>
      </w:pPr>
      <w:r>
        <w:t xml:space="preserve">Sắc mặt của vài hoàng tử dị quốc khẽ biến đổi, lớn tiếng hỏi: “Ngươi là ai?”</w:t>
      </w:r>
    </w:p>
    <w:p>
      <w:pPr>
        <w:pStyle w:val="BodyText"/>
      </w:pPr>
      <w:r>
        <w:t xml:space="preserve">“Tất nhiên là người muốn cùng ngươi chơi ném tên vào bình rượu!” Sắt Sắt không chớp mắt, ánh mắt hiện lên vẻ sắc bén.</w:t>
      </w:r>
    </w:p>
    <w:p>
      <w:pPr>
        <w:pStyle w:val="BodyText"/>
      </w:pPr>
      <w:r>
        <w:t xml:space="preserve">“Cùng ta đấu? Chỉ bằng sức của ngươi sao?” La Ha vương tử nghe vậy cười ha ha hỏi.</w:t>
      </w:r>
    </w:p>
    <w:p>
      <w:pPr>
        <w:pStyle w:val="BodyText"/>
      </w:pPr>
      <w:r>
        <w:t xml:space="preserve">Sắt Sắt mới vừa bước ra, hắn đã bị khí chất của nàng làm sợ hãi, còn tưởng rằng Sắt Sắt là hoàng thân quốc thích, không ngờ chẳng qua chỉ là một người muốn chơi ném tên vào bình rượu với hắn.</w:t>
      </w:r>
    </w:p>
    <w:p>
      <w:pPr>
        <w:pStyle w:val="BodyText"/>
      </w:pPr>
      <w:r>
        <w:t xml:space="preserve">Chơi ném tên vào bình rượu, chỉ bằng nàng?</w:t>
      </w:r>
    </w:p>
    <w:p>
      <w:pPr>
        <w:pStyle w:val="BodyText"/>
      </w:pPr>
      <w:r>
        <w:t xml:space="preserve">“Tiểu nữ tử, được, bổn vương sẽ chơi cùng ngươi một ván, nếu ngươi thua thì phải ở lại hầu bổn vương tử, thế nào?” La ha vương tử cười xấu xa nói.</w:t>
      </w:r>
    </w:p>
    <w:p>
      <w:pPr>
        <w:pStyle w:val="BodyText"/>
      </w:pPr>
      <w:r>
        <w:t xml:space="preserve">“Được!” âm thanh Sắt Sắt lạnh lùng vang lên: “Nếu ngươi thua,từ nay về sau những người ở đây không được quấn lấy vị công tử kia nữa, cũng không cho phép bắt hắn đánh đàn, như thế nào?” Sắt Sắt trầm giọng nói, âm thanh lạnh lùng mang theo giọng điệu tự tin</w:t>
      </w:r>
    </w:p>
    <w:p>
      <w:pPr>
        <w:pStyle w:val="BodyText"/>
      </w:pPr>
      <w:r>
        <w:t xml:space="preserve">“Được, một lời đã định! Tiểu mĩ nhân, ngươi cứ chờ đến lúc ngoan ngoãn hầu hạ bổn vương đi.” La Ha vương tử híp mắt lại, cười hi hi nói. Hắn hiển nhiên không xem Sắt Sắt ra gì, vẻ mặt giống như nắm chắc phần thắng .</w:t>
      </w:r>
    </w:p>
    <w:p>
      <w:pPr>
        <w:pStyle w:val="Compact"/>
      </w:pPr>
      <w:r>
        <w:t xml:space="preserve"> </w:t>
      </w:r>
      <w:r>
        <w:br w:type="textWrapping"/>
      </w:r>
      <w:r>
        <w:br w:type="textWrapping"/>
      </w:r>
    </w:p>
    <w:p>
      <w:pPr>
        <w:pStyle w:val="Heading2"/>
      </w:pPr>
      <w:bookmarkStart w:id="57" w:name="tập-2-vọng-hải-triều---chương-055-phần-2"/>
      <w:bookmarkEnd w:id="57"/>
      <w:r>
        <w:t xml:space="preserve">35. Tập 2: Vọng Hải Triều - Chương 055 (phần 2)</w:t>
      </w:r>
    </w:p>
    <w:p>
      <w:pPr>
        <w:pStyle w:val="Compact"/>
      </w:pPr>
      <w:r>
        <w:br w:type="textWrapping"/>
      </w:r>
      <w:r>
        <w:br w:type="textWrapping"/>
      </w:r>
      <w:r>
        <w:t xml:space="preserve"> </w:t>
      </w:r>
    </w:p>
    <w:p>
      <w:pPr>
        <w:pStyle w:val="BodyText"/>
      </w:pPr>
      <w:r>
        <w:t xml:space="preserve">Mạc Tầm Hoan ngồi ngay ngắn trên mặt đất nghe được lời Sắt Sắt nói thì đôi mắt đen sâu lóe hiện lên một tia sáng nhạt không dễ nhìn thấy.</w:t>
      </w:r>
    </w:p>
    <w:p>
      <w:pPr>
        <w:pStyle w:val="BodyText"/>
      </w:pPr>
      <w:r>
        <w:t xml:space="preserve">“Bắt đầu ném đi, ném đi!” Mọi người hiển nhiên không ngờ một nữ tử lại dám khiêu chiến với La Ha vương tử đã thắng liên tiếp đêm nay. Mọi người nhất thời đều cảm thấy cao hứng, cũng muốn nhìn đến tột cùng ai thắng ai thua!</w:t>
      </w:r>
    </w:p>
    <w:p>
      <w:pPr>
        <w:pStyle w:val="BodyText"/>
      </w:pPr>
      <w:r>
        <w:t xml:space="preserve">“Tiểu thư,người thật sự muốn ném tên vào bình rượu sao?” Tử Mê hơi lo lắng kéo Sắt Sắt lại hỏi một phen.</w:t>
      </w:r>
    </w:p>
    <w:p>
      <w:pPr>
        <w:pStyle w:val="BodyText"/>
      </w:pPr>
      <w:r>
        <w:t xml:space="preserve">Sắt Sắt hé mắt cười nói: “Không cần lo lắng!” Chỉ bằng tuyệt chiêu “ám khí trùng trùng” của nàng thì trò ném tên vào bình rượu này chỉ là trò đùa.</w:t>
      </w:r>
    </w:p>
    <w:p>
      <w:pPr>
        <w:pStyle w:val="BodyText"/>
      </w:pPr>
      <w:r>
        <w:t xml:space="preserve">Tiểu nhị đi lên phía trước, đem một chiếc bình bằng sứ trắng ra.</w:t>
      </w:r>
    </w:p>
    <w:p>
      <w:pPr>
        <w:pStyle w:val="BodyText"/>
      </w:pPr>
      <w:r>
        <w:t xml:space="preserve">La Ha cười nói: “Tiểu mĩ nhận, ngươi ném trước đi.”</w:t>
      </w:r>
    </w:p>
    <w:p>
      <w:pPr>
        <w:pStyle w:val="BodyText"/>
      </w:pPr>
      <w:r>
        <w:t xml:space="preserve">Sắt Sắt đưa hai bàn tay nhỏ nhắn mềm mại ra tiếp nhận hai đầu tên tinh xảo bằng gỗ lim, nhẹ nhành đi đến trước tơ hồng, ánh mắt nàng đánh giá chiếc bình phía trước.</w:t>
      </w:r>
    </w:p>
    <w:p>
      <w:pPr>
        <w:pStyle w:val="BodyText"/>
      </w:pPr>
      <w:r>
        <w:t xml:space="preserve">Cổ chiếc bình thật thô to nhưng miệng bình thì lại cực nhỏ, từ nơi này ném qua, mũi tên trong tay phải đi vuông góc thì mới có khả năng rơi vào trong bình, xác định lực cùng phương hướng ném là rất khó. Hơn nữa, đầu mũi tên trong tay cùng miệng bình không lớn hơn nhau bao nhiêu, chỉ cần lực hơi chệch một chút thì chắc chắn đầu mũi tên sẽ không vào.</w:t>
      </w:r>
    </w:p>
    <w:p>
      <w:pPr>
        <w:pStyle w:val="BodyText"/>
      </w:pPr>
      <w:r>
        <w:t xml:space="preserve">Sắt Sắt hé mắt quan sát trong chốc lát, tiếng huyên náo của dị quốc vương tử Ha La bắt đầu vang lên.</w:t>
      </w:r>
    </w:p>
    <w:p>
      <w:pPr>
        <w:pStyle w:val="BodyText"/>
      </w:pPr>
      <w:r>
        <w:t xml:space="preserve">“Mau ném đi, không phải là không ném được chứ! Không bằng nhận thua thì hơn.”</w:t>
      </w:r>
    </w:p>
    <w:p>
      <w:pPr>
        <w:pStyle w:val="BodyText"/>
      </w:pPr>
      <w:r>
        <w:t xml:space="preserve">“Tên đã sẵn sàng, cô nương xin mời ném…” Tư Bắn (người giám sát cuộc thi) mặc trang phục đen đứng một bên cũng thúc giục la lên.</w:t>
      </w:r>
    </w:p>
    <w:p>
      <w:pPr>
        <w:pStyle w:val="BodyText"/>
      </w:pPr>
      <w:r>
        <w:t xml:space="preserve">“Lão đại, nếu ngươi không ném được,không bằng để ta thay ngươi đi, có lẽ còn có một chút hy vọng!” Nam Tinh đứng bên cạnh Sắt Sắt nhỏ giọng nói.</w:t>
      </w:r>
    </w:p>
    <w:p>
      <w:pPr>
        <w:pStyle w:val="BodyText"/>
      </w:pPr>
      <w:r>
        <w:t xml:space="preserve">Bắc Đẩu kéo Nam Tinh qua một bên, trừng mắt nói: “Ngươi đã quên tuyệt chiêu của lão đại rồi sao?”</w:t>
      </w:r>
    </w:p>
    <w:p>
      <w:pPr>
        <w:pStyle w:val="BodyText"/>
      </w:pPr>
      <w:r>
        <w:t xml:space="preserve">Nam Tinh lúc này mới nhớ tới tuyệt chiêu “ám khí trùng trùng” của Sắt Sắt, không khỏi bật cười lui lại mấy bước.</w:t>
      </w:r>
    </w:p>
    <w:p>
      <w:pPr>
        <w:pStyle w:val="BodyText"/>
      </w:pPr>
      <w:r>
        <w:t xml:space="preserve">Hiện tại Sắt Sắt mặc quần áo nữ nhi làm cho hắn không quen mắt, khiến hắn ngay cả những tuyệt chiêu của Tiêm Tiêm công nàng dường như cũng quên mất.</w:t>
      </w:r>
    </w:p>
    <w:p>
      <w:pPr>
        <w:pStyle w:val="BodyText"/>
      </w:pPr>
      <w:r>
        <w:t xml:space="preserve">“Tên đã sẵn sàng, cô nương xin mời ném…” Tư Bắn lại hô lên.</w:t>
      </w:r>
    </w:p>
    <w:p>
      <w:pPr>
        <w:pStyle w:val="BodyText"/>
      </w:pPr>
      <w:r>
        <w:t xml:space="preserve">Sắt Sắt nắm đầu tên, nheo mắt, lông mi thật dài vụt sáng, ngắm một hồi lâu rồi hơi dùng sức. Chỉ nghe “đông” một tiếng, đầu tên liền ngay cả miệng bình còn chưa đụng tới, chỉ lướt trên chiếc bình một chút rồi liền rơi xuống một bên.</w:t>
      </w:r>
    </w:p>
    <w:p>
      <w:pPr>
        <w:pStyle w:val="BodyText"/>
      </w:pPr>
      <w:r>
        <w:t xml:space="preserve">“Ha ha ha, thì ra quả nhiên là không trúng !” Những tiếng cười không kiêng nể gì vang lên.</w:t>
      </w:r>
    </w:p>
    <w:p>
      <w:pPr>
        <w:pStyle w:val="BodyText"/>
      </w:pPr>
      <w:r>
        <w:t xml:space="preserve">Mọi người thầm nghĩ thì ra Sắt Sắt lại lớn gan như vậy, dám khiêu chiến với Ha La, còn tưởng rằng nàng thật sự có tài, trông cậy nàng có thể thắng Ha La. Lần ném thứ nhất ngay cả miệng bình còn chưa chạm tới, nhất thời có chút thất vọng.</w:t>
      </w:r>
    </w:p>
    <w:p>
      <w:pPr>
        <w:pStyle w:val="BodyText"/>
      </w:pPr>
      <w:r>
        <w:t xml:space="preserve">Rốt cuộc nữ tử này có thể ném tên vào bình rượu được hay không?</w:t>
      </w:r>
    </w:p>
    <w:p>
      <w:pPr>
        <w:pStyle w:val="BodyText"/>
      </w:pPr>
      <w:r>
        <w:t xml:space="preserve">Sắt Sắt không chớp mắt, chà xát tay, đột nhiên mất đi một nửa nội lực nên có chút không thích ứng. Lực đạo lần này nếu là ứng với nội lực trước đây thì tất nhiên sẽ vào, nhưng đối với nội lực hiện tại thì khí lực quả thật hơi yếu một chút. Xem ra lực phải hơi mạnh một chút.</w:t>
      </w:r>
    </w:p>
    <w:p>
      <w:pPr>
        <w:pStyle w:val="BodyText"/>
      </w:pPr>
      <w:r>
        <w:t xml:space="preserve">Không để ý đến những lời mỉa mai bên cạnh, Sắt Sắt lại ném thêm vài lần nữa nhưng cũng đều không trúng vào bình. Đến những lần sau tuy rằng vẫn không trúng nhưng cũng có thể chạm được vào miệng bình.</w:t>
      </w:r>
    </w:p>
    <w:p>
      <w:pPr>
        <w:pStyle w:val="BodyText"/>
      </w:pPr>
      <w:r>
        <w:t xml:space="preserve">Sắt Sắt trong những lời mỉa mai đùa cợt của mọi người ném hết mười hai mũi tên trong tay.</w:t>
      </w:r>
    </w:p>
    <w:p>
      <w:pPr>
        <w:pStyle w:val="BodyText"/>
      </w:pPr>
      <w:r>
        <w:t xml:space="preserve">Tư bắn lớn tiếng tuyên bố: “Giang cô nương không trúng mũi tên nào.”</w:t>
      </w:r>
    </w:p>
    <w:p>
      <w:pPr>
        <w:pStyle w:val="BodyText"/>
      </w:pPr>
      <w:r>
        <w:t xml:space="preserve">Tư bắn vừa nói xong, không chỉ có tiếng giễu cợt của những người khác mà ngay cả Thanh Mai, Tử Mê, Bắc Đẩu cùng Nam Tinh cũng lộ ra vẻ xấu hổ.</w:t>
      </w:r>
    </w:p>
    <w:p>
      <w:pPr>
        <w:pStyle w:val="BodyText"/>
      </w:pPr>
      <w:r>
        <w:t xml:space="preserve">Sắt Sắt đứng bất động ở đó, không giận dữ, không vội vã cũng không có chút xấu hổ nào, nàng cười nhẹ, sắc mặt thong dong.</w:t>
      </w:r>
    </w:p>
    <w:p>
      <w:pPr>
        <w:pStyle w:val="BodyText"/>
      </w:pPr>
      <w:r>
        <w:t xml:space="preserve">Đến phiên La Ha ném, hắn chẳng thèm để ý gì đi đến trước vạch hồng, mỗi mũi tên ném đi đều trúng.</w:t>
      </w:r>
    </w:p>
    <w:p>
      <w:pPr>
        <w:pStyle w:val="BodyText"/>
      </w:pPr>
      <w:r>
        <w:t xml:space="preserve">Cuối cùng tư bắn hô lên: “La Ha vương tử mười hai mũi tên đều trúng.”</w:t>
      </w:r>
    </w:p>
    <w:p>
      <w:pPr>
        <w:pStyle w:val="BodyText"/>
      </w:pPr>
      <w:r>
        <w:t xml:space="preserve">Thực hiển nhiên ván thứ nhất là Ha La vương tử thắng.</w:t>
      </w:r>
    </w:p>
    <w:p>
      <w:pPr>
        <w:pStyle w:val="BodyText"/>
      </w:pPr>
      <w:r>
        <w:t xml:space="preserve">“Giang cô nương, ngươi còn muốn đấu không?” Liền ngay cả tư bắn cũng nhẹ giọng hỏi.</w:t>
      </w:r>
    </w:p>
    <w:p>
      <w:pPr>
        <w:pStyle w:val="BodyText"/>
      </w:pPr>
      <w:r>
        <w:t xml:space="preserve">“Đương nhiên là muốn đấu!” Sắt Sắt thản nhiên nói lãnh đạm, thanh âm trong trẻo hòa nhã.</w:t>
      </w:r>
    </w:p>
    <w:p>
      <w:pPr>
        <w:pStyle w:val="BodyText"/>
      </w:pPr>
      <w:r>
        <w:t xml:space="preserve">Tất cả mọi người đều có chút kinh ngạc, vị cô nương này không phải là muốn theo hầu hạ La Ha vương tử nên mới đấu cùng hắn chứ? Nếu không phải vậy thì hẳn là đầu óc có vấn đề.</w:t>
      </w:r>
    </w:p>
    <w:p>
      <w:pPr>
        <w:pStyle w:val="BodyText"/>
      </w:pPr>
      <w:r>
        <w:t xml:space="preserve">Đợt ném tên vào bình lần thứ hai bắt đầu, lần này Sắt Sắt ném hai mũi tên đầu tiên đều trật ra khỏi miệng bình, mãi đến cái thứ sáu mới nghe một tiếng ‘rầm, mũi tên đầu tiên rốt cuộc cũng rơi vào miệng bình.</w:t>
      </w:r>
    </w:p>
    <w:p>
      <w:pPr>
        <w:pStyle w:val="BodyText"/>
      </w:pPr>
      <w:r>
        <w:t xml:space="preserve">“A! Trúng rồi!” Có người giọng mỉa mai nói: “Tổng cộng mười bảy mũi tên thế nhưng chỉ trúng có một, cũng không tệ lắm .”</w:t>
      </w:r>
    </w:p>
    <w:p>
      <w:pPr>
        <w:pStyle w:val="BodyText"/>
      </w:pPr>
      <w:r>
        <w:t xml:space="preserve">Tiếng châm biếm còn chưa dứt,chợt nghe rầm, rầm, rầm…..,rầm, những mũi tên trong tay Sắt Sắt giống như pháo nỗ liên thanh, từng cái một đều rơi vào miệng bình. Một khi đã nắm được kĩ xảo, canh chuẩn độ mạnh yếu thì Sắt Sắt vốn không có khả năng thua được.</w:t>
      </w:r>
    </w:p>
    <w:p>
      <w:pPr>
        <w:pStyle w:val="BodyText"/>
      </w:pPr>
      <w:r>
        <w:t xml:space="preserve">Những âm thanh châm biếm rốt cuộc cũng phải “mai danh ẩn tích”.</w:t>
      </w:r>
    </w:p>
    <w:p>
      <w:pPr>
        <w:pStyle w:val="BodyText"/>
      </w:pPr>
      <w:r>
        <w:t xml:space="preserve">La Ha vương tử nhìn thấy cũng phải há mồm, có chút kinh ngạc, xem ra nàng cũng từng luyện qua. Nhưng mà chút kĩ xảo đó vẫn còn không thể hơn được hắn, hắn cũng không chần chờ cầm lấy mũi tên, mười hai mũi tên thì trúng đến mười một.</w:t>
      </w:r>
    </w:p>
    <w:p>
      <w:pPr>
        <w:pStyle w:val="BodyText"/>
      </w:pPr>
      <w:r>
        <w:t xml:space="preserve">Ván thứ hai vẫn là Ha La thắng.</w:t>
      </w:r>
    </w:p>
    <w:p>
      <w:pPr>
        <w:pStyle w:val="BodyText"/>
      </w:pPr>
      <w:r>
        <w:t xml:space="preserve">Thế cục trước mắt, chỉ cần La Ha thắng thêm một ván, năm ván thắng ba sẽ không cần phải đấu tiếp.</w:t>
      </w:r>
    </w:p>
    <w:p>
      <w:pPr>
        <w:pStyle w:val="BodyText"/>
      </w:pPr>
      <w:r>
        <w:t xml:space="preserve">Ván thứ ba, La Ha vẫn như cũ trúng mười một mũi tên.</w:t>
      </w:r>
    </w:p>
    <w:p>
      <w:pPr>
        <w:pStyle w:val="BodyText"/>
      </w:pPr>
      <w:r>
        <w:t xml:space="preserve">Sắc mặt Sắt Sắt trầm tĩnh ném mũi tên đầu tiên, những tiếng rầm rầm liên tiếp vang lên, mười hai mũi tên đều trúng cả.</w:t>
      </w:r>
    </w:p>
    <w:p>
      <w:pPr>
        <w:pStyle w:val="BodyText"/>
      </w:pPr>
      <w:r>
        <w:t xml:space="preserve">Mọi người đứng xem nhất thời sợ ngây người, ván thứ nhất đến một mũi tên cũng không trúng, hiện tại mười hai mũi tên đều trúng cả? Chẳng lẽ họ nhìn lầm rồi, tất cả đều kìm lòng không được trợn mắt nhìn.</w:t>
      </w:r>
    </w:p>
    <w:p>
      <w:pPr>
        <w:pStyle w:val="BodyText"/>
      </w:pPr>
      <w:r>
        <w:t xml:space="preserve">“Giang cô nương, mười hai mũi tên trúng cả!” Tư bắn cao giọng xướng lên, mọi người lúc này mới tin là thật.</w:t>
      </w:r>
    </w:p>
    <w:p>
      <w:pPr>
        <w:pStyle w:val="BodyText"/>
      </w:pPr>
      <w:r>
        <w:t xml:space="preserve">Ván thứ ba, Sắt Sắt rốt cuộc cũng thắng được một ván, bên môi lộ ra một nụ cười rạng rỡ, sáng chói như ánh bình minh.</w:t>
      </w:r>
    </w:p>
    <w:p>
      <w:pPr>
        <w:pStyle w:val="BodyText"/>
      </w:pPr>
      <w:r>
        <w:t xml:space="preserve">Mạc Tầm Hoan ở trong đám người, tầm mắt dừng trên ý cười bên môi Sắt Sắt, ánh mắt lóe lóe, bên môi cũng gợi lên một ý cười không một tiếng động.</w:t>
      </w:r>
    </w:p>
    <w:p>
      <w:pPr>
        <w:pStyle w:val="BodyText"/>
      </w:pPr>
      <w:r>
        <w:t xml:space="preserve">Ván thứ tư là La Ha ném trước, đều mười hai mũi tên trúng cả.</w:t>
      </w:r>
    </w:p>
    <w:p>
      <w:pPr>
        <w:pStyle w:val="BodyText"/>
      </w:pPr>
      <w:r>
        <w:t xml:space="preserve">Với thành tích này của hắn, các bạn bè của hắn lại bắt đầu kêu gào, mười hai mũi tên đều trúng, để xem nàng làm sao thắng được.</w:t>
      </w:r>
    </w:p>
    <w:p>
      <w:pPr>
        <w:pStyle w:val="BodyText"/>
      </w:pPr>
      <w:r>
        <w:t xml:space="preserve">Sắt Sắt cười khẽ, tiến nhận mũi tên trong tay từ nhỏ nhị .</w:t>
      </w:r>
    </w:p>
    <w:p>
      <w:pPr>
        <w:pStyle w:val="BodyText"/>
      </w:pPr>
      <w:r>
        <w:t xml:space="preserve">Nâng tay, hơi ngẩng đầu, mũi tên vượt qua tầm mắt rơi xuống, lại đập vào vách tường bắn ra rồi lại rơi vào tay Sắt Sắt, Sắt Sắt lại ném, mũi tên rơi vào trong miệng bình rồi lại bay trở lại. Nàng cứ như vậy mà ném. Mọi người chỉ nghe bên tai âm thanh rầm rầm, trước mặt là ánh sáng lóe lên mê li nơi vân tay áo của Sắt Sắt xuất ra, theo ống tay áo lộ ra những ngón tay ngọc thon dài trắng nõn, ngẫu nhiên trong ống tay áo lộ diện làm cho lòng người kìm không được nghĩ đến búp măng mới nhú.</w:t>
      </w:r>
    </w:p>
    <w:p>
      <w:pPr>
        <w:pStyle w:val="BodyText"/>
      </w:pPr>
      <w:r>
        <w:t xml:space="preserve">Trong lúc nhất thời, tất cả mọi người đều xem đến choáng váng, một đám người cứng họng, đứng ở hiện trường.</w:t>
      </w:r>
    </w:p>
    <w:p>
      <w:pPr>
        <w:pStyle w:val="BodyText"/>
      </w:pPr>
      <w:r>
        <w:t xml:space="preserve">“Tài nghệ thật tốt, tài nghệ thật tốt! Trước kia chỉ nghe thấy trong văn tự , không ai có thể khiến đầu tên phản lại , không ngờ hôm nay có thể tự mình nhìn thấy, thật là đáng biểu dương.” Tiền tam gia vừa rồi thua trong tay La Ha đứng một bên khẽ thở dài.</w:t>
      </w:r>
    </w:p>
    <w:p>
      <w:pPr>
        <w:pStyle w:val="BodyText"/>
      </w:pPr>
      <w:r>
        <w:t xml:space="preserve">La Ha cũng choáng váng, không ngờ Sắt Sắt lại có tài nghệ như vậy.</w:t>
      </w:r>
    </w:p>
    <w:p>
      <w:pPr>
        <w:pStyle w:val="BodyText"/>
      </w:pPr>
      <w:r>
        <w:t xml:space="preserve">Nay tuy rằng mới ở thế hòa nhưng ván kế tiếp, cho dù thế nào hắn cũng không dám đấu, bởi vì như trước có trúng mười hai tên thì nàng vẫn có thể thắng hắn.</w:t>
      </w:r>
    </w:p>
    <w:p>
      <w:pPr>
        <w:pStyle w:val="BodyText"/>
      </w:pPr>
      <w:r>
        <w:t xml:space="preserve">“La Ha vương tử còn muốn ném nữa không?” Lần này đổi lại là tư bắn hỏi La Ha.</w:t>
      </w:r>
    </w:p>
    <w:p>
      <w:pPr>
        <w:pStyle w:val="BodyText"/>
      </w:pPr>
      <w:r>
        <w:t xml:space="preserve">La Ha vương tử chán nản khoát tay áo, lớn tiếng nói: “Ném cái gì mà ném?”</w:t>
      </w:r>
    </w:p>
    <w:p>
      <w:pPr>
        <w:pStyle w:val="BodyText"/>
      </w:pPr>
      <w:r>
        <w:t xml:space="preserve">“Không ném chính là nhận thua, đại trượng phu một lời nói ra bốn ngựa khó theo, vậy xin La Ha vương tử không được làm khó vị công tử này nữa.” Sắt Sắt không chớp mắt nói lạnh lùng.</w:t>
      </w:r>
    </w:p>
    <w:p>
      <w:pPr>
        <w:pStyle w:val="BodyText"/>
      </w:pPr>
      <w:r>
        <w:t xml:space="preserve">La Ha vương tử nhìn nhìn Sắt Sắt, quay đầu lại Mạc Tầm Hoan nói: “Mạc Tầm Hoan, xem như ngươi may mắn gặp gỡ một tiểu mĩ nhân ra mặt giúp ngươi. Hừ…” Noi xong hắn cùng các vương tôn quý tộc rời đi.</w:t>
      </w:r>
    </w:p>
    <w:p>
      <w:pPr>
        <w:pStyle w:val="BodyText"/>
      </w:pPr>
      <w:r>
        <w:t xml:space="preserve">Ván đấu tan nhưng Sắt Sắt lại trở thành truyền kì của đổ phường Thịnh Vinh . Trong một thời gian rất dài, mọi người đều bàn tán về vị cô nương họ Giang là một cao thủ ném tên vào bình rượu.</w:t>
      </w:r>
    </w:p>
    <w:p>
      <w:pPr>
        <w:pStyle w:val="BodyText"/>
      </w:pPr>
      <w:r>
        <w:t xml:space="preserve">Đám người giải tán, đại sảnh lớn trong phút chốc trở nên trống rỗng.</w:t>
      </w:r>
    </w:p>
    <w:p>
      <w:pPr>
        <w:pStyle w:val="BodyText"/>
      </w:pPr>
      <w:r>
        <w:t xml:space="preserve">Mạc Tầm Hoan không đi, khoanh chân ngồi dưới đất đùa nghịch đàn Không trong lòng hắn.</w:t>
      </w:r>
    </w:p>
    <w:p>
      <w:pPr>
        <w:pStyle w:val="BodyText"/>
      </w:pPr>
      <w:r>
        <w:t xml:space="preserve">Nam Tinh bất mãn đi đến trước mặt hắn, nói: Aizz, ta nói, ngươi hẳn là phải cảm ơn lão đại nhà ta chứ, nếu không phải lão đại nhà ta ra tay thì đàn Không của ngươi sớm đã vỡ tan, còn dùng được sao?”</w:t>
      </w:r>
    </w:p>
    <w:p>
      <w:pPr>
        <w:pStyle w:val="BodyText"/>
      </w:pPr>
      <w:r>
        <w:t xml:space="preserve">“Ta có nói nàng giúp ta sao?” Mạc Tầm Hoan nói thản nhiên, không cảm động rơi nước mắt cũng không hề bất mãn, sắc mặt rất thản nhiên, giống như tất cả là chuyện bình thường nên làm.</w:t>
      </w:r>
    </w:p>
    <w:p>
      <w:pPr>
        <w:pStyle w:val="BodyText"/>
      </w:pPr>
      <w:r>
        <w:t xml:space="preserve">Nam Tinh nghe vậy thì trong lòng nhất thời tức giận, âm thanh lạnh lùng nói: “Uổng cho ngươi sinh ra mang hình dạng con người đẹp đẽ, tại sao lại không biết tốt xấu như thế?”</w:t>
      </w:r>
    </w:p>
    <w:p>
      <w:pPr>
        <w:pStyle w:val="BodyText"/>
      </w:pPr>
      <w:r>
        <w:t xml:space="preserve">“Nam Tinh, không được vô lễ.” Sắt Sắt nhẹ giọng trách mắng, thật ra Mạc Tầm Hoan nói đúng, hắn quả thật không xin nàng cứu hắn, là nàng không vừa mắt những người đó khi dễ hắn.</w:t>
      </w:r>
    </w:p>
    <w:p>
      <w:pPr>
        <w:pStyle w:val="BodyText"/>
      </w:pPr>
      <w:r>
        <w:t xml:space="preserve">“Kĩ thuật đánh đàn Không của công tử không tệ, vì sao phải diễn cho những người thô tục đó xem?” Sắt Sắt cười nhẹ hỏi.</w:t>
      </w:r>
    </w:p>
    <w:p>
      <w:pPr>
        <w:pStyle w:val="BodyText"/>
      </w:pPr>
      <w:r>
        <w:t xml:space="preserve">Mạc Tầm Hoan cúi đầu, ngón tay duỗi ra nhẹ nhàng lướt qua dây đàn Không, những sợi tóc đen như mực rũ xuống, che khuất hai gò má đẹp như ngọc của hắn, ở góc nhìn của Sắt Sắt có thể nhìn thấy hàng lông mi dày rậm của hắn cong lên.</w:t>
      </w:r>
    </w:p>
    <w:p>
      <w:pPr>
        <w:pStyle w:val="BodyText"/>
      </w:pPr>
      <w:r>
        <w:t xml:space="preserve">“Ta đánh đàn, cho tới bây giờ đều là vì người tri âm mà đàn ra.” Hắn thản nhiên nói, thanh âm trầm như dòng nước.</w:t>
      </w:r>
    </w:p>
    <w:p>
      <w:pPr>
        <w:pStyle w:val="BodyText"/>
      </w:pPr>
      <w:r>
        <w:t xml:space="preserve">“Vì tri âm? Ngươi nói những tên hoàng tử lỗ mãng kia là người tri âm của ngươi?” Thanh Mai đứng bên cạnh cười xì nói: “Ta thấy ngươi đánh đàn cho bọn họ nghe không thể nghi ngờ là đàn gảy tai trâu.”</w:t>
      </w:r>
    </w:p>
    <w:p>
      <w:pPr>
        <w:pStyle w:val="BodyText"/>
      </w:pPr>
      <w:r>
        <w:t xml:space="preserve">Mạc Tầm Hoan ngước đôi mắt lên, lạnh nhạt quét qua Thanh Mai một cái, cười vui vẻ làm cho Thanh Mai trong nhát mắt dừng lại ý cười.</w:t>
      </w:r>
    </w:p>
    <w:p>
      <w:pPr>
        <w:pStyle w:val="BodyText"/>
      </w:pPr>
      <w:r>
        <w:t xml:space="preserve">Không vì cái gì khác, đơn giản là con ngươi đen thản nhiên cùng thuần khiết của Mạc Tầm Hoan làm nàng cảm thấy nụ cười của nàng làm bẩn người của hắn.</w:t>
      </w:r>
    </w:p>
    <w:p>
      <w:pPr>
        <w:pStyle w:val="BodyText"/>
      </w:pPr>
      <w:r>
        <w:t xml:space="preserve">Sắt Sắt nghe xong lời của Mạc Tầm Hoan thì có chút kinh ngạc, mới vừa rồi đúng là La Ha vương tử kia lệnh cho hắn tấu nhạc, nhưng khúc nhạc hắn chơi không phải là khúc nhạc mà các vương tử kia thích, nhóm vương tử kia bất mãn muốn hắn đổi lại nhưng hắn chỉ mắt điếc tai ngơ.</w:t>
      </w:r>
    </w:p>
    <w:p>
      <w:pPr>
        <w:pStyle w:val="BodyText"/>
      </w:pPr>
      <w:r>
        <w:t xml:space="preserve">Xem ra, hắn quả thật là vì người tri âm mà đánh đàn, chẳng qua không biết mới vừa rồi nhiều người như vậy, không biết rốt cuộc ai là người tri âm của hắn. Nhưng,mặc kệ là hắn đánh đàn vì ai, khúc nhạc của hắn quả thật đã cảm động lòng nàng.</w:t>
      </w:r>
    </w:p>
    <w:p>
      <w:pPr>
        <w:pStyle w:val="BodyText"/>
      </w:pPr>
      <w:r>
        <w:t xml:space="preserve">“Cảm ơn khúc nhạc của ngươi!” Sắt Sắt từ đáy lòng nói với Mạc Tầm Hoan.</w:t>
      </w:r>
    </w:p>
    <w:p>
      <w:pPr>
        <w:pStyle w:val="BodyText"/>
      </w:pPr>
      <w:r>
        <w:t xml:space="preserve">Mạc Tầm Hoan nhẹ nhàng khảy vài sợi dây đàn, tiếng đàn trong trẻo vang lên thánh thót trong phòng, mà hắn lại cúi đầu không trả lời.</w:t>
      </w:r>
    </w:p>
    <w:p>
      <w:pPr>
        <w:pStyle w:val="BodyText"/>
      </w:pPr>
      <w:r>
        <w:t xml:space="preserve">Sắt Sắt mang theo Thanh Mai, Tử Mê, Bắc Đẩu cùng Nam Tinh chậm rãi ra khỏi sòng bạc.</w:t>
      </w:r>
    </w:p>
    <w:p>
      <w:pPr>
        <w:pStyle w:val="BodyText"/>
      </w:pPr>
      <w:r>
        <w:t xml:space="preserve">Đêm đã khuya.</w:t>
      </w:r>
    </w:p>
    <w:p>
      <w:pPr>
        <w:pStyle w:val="BodyText"/>
      </w:pPr>
      <w:r>
        <w:t xml:space="preserve">“Tiểu thư, chúng ta đi đâu đây?” Thanh Mai lo lắng nói.</w:t>
      </w:r>
    </w:p>
    <w:p>
      <w:pPr>
        <w:pStyle w:val="BodyText"/>
      </w:pPr>
      <w:r>
        <w:t xml:space="preserve">Bắc Đẩu cùng Nam Tinh ngạc nhiên hỏi: “Lão đại, ngươi bị Tuyền vương đuổi ra ngoài sao?” Biết được thân phận của Sắt Sắt nên cũng biết được nàng là trắc phi của Tuyền vương.</w:t>
      </w:r>
    </w:p>
    <w:p>
      <w:pPr>
        <w:pStyle w:val="BodyText"/>
      </w:pPr>
      <w:r>
        <w:t xml:space="preserve">Sắt Sắt tự giễu cười cười, nói: “Cũng không phải, là trốn ra khỏi nhà giam.”</w:t>
      </w:r>
    </w:p>
    <w:p>
      <w:pPr>
        <w:pStyle w:val="BodyText"/>
      </w:pPr>
      <w:r>
        <w:t xml:space="preserve">“Nếu không có chỗ đi, không bằng về nhà ta ở tạm đi.” Phía sau truyền đến một lời nói nhàn nhạt.</w:t>
      </w:r>
    </w:p>
    <w:p>
      <w:pPr>
        <w:pStyle w:val="BodyText"/>
      </w:pPr>
      <w:r>
        <w:t xml:space="preserve">Sắt Sắt quay đầu lại nhìn thấy Mạc Tầm Hoan không biết đã đi theo từ khi nào, tựa vào cánh cửa đổ phường, giọng điệu đạm bạc nói.</w:t>
      </w:r>
    </w:p>
    <w:p>
      <w:pPr>
        <w:pStyle w:val="BodyText"/>
      </w:pPr>
      <w:r>
        <w:t xml:space="preserve">Sắt Sắt thật ra cũng không nghĩ tới Mạc Tầm Hoan lại mời nàng, cự kì kinh ngạc nghĩ ngợi không chớp mắt. Bắc Đẩu cùng Nam Tinh đều lưu lạc khắp nơi, không có nhà cửa, nàng bây giờ tuyệt đối không nghĩ đến việc trở về Định An hầu phủ, trước mắt thật sự không có nơi nào để đi.</w:t>
      </w:r>
    </w:p>
    <w:p>
      <w:pPr>
        <w:pStyle w:val="BodyText"/>
      </w:pPr>
      <w:r>
        <w:t xml:space="preserve">Sắt Sắt cười nhẹ hỏi: “Không biết nơi ở của Mạc công tử có thể chứa được hết mấy người chúng tôi không?”</w:t>
      </w:r>
    </w:p>
    <w:p>
      <w:pPr>
        <w:pStyle w:val="BodyText"/>
      </w:pPr>
      <w:r>
        <w:t xml:space="preserve">Mạc Tầm Hoan thản nhiên nói: “Lưu lại ba vị cô nương thì cũng có thể!” Nói xong, hắn ôm đàn Không dẫn đầu đi ra ngoài, cũng không để ý Sắt Sắt các nàng có đuổi kịp không.</w:t>
      </w:r>
    </w:p>
    <w:p>
      <w:pPr>
        <w:pStyle w:val="BodyText"/>
      </w:pPr>
      <w:r>
        <w:t xml:space="preserve">Bắc Đẩu cùng Nam Tinh nghe vậy, tức giận trừng lớn ánh mắt, nhìn theo bóng dáng Mạc Tầm Hoan nắm chặt quyền.</w:t>
      </w:r>
    </w:p>
    <w:p>
      <w:pPr>
        <w:pStyle w:val="BodyText"/>
      </w:pPr>
      <w:r>
        <w:t xml:space="preserve">“Hai người các ngươi vẫn nên trở về nơi ở của các ngươi đi, có việc gì thì hãy đến đổ phường liên lạc.” Sắt Sắt nói xong, liền nhanh bước đi theo.</w:t>
      </w:r>
    </w:p>
    <w:p>
      <w:pPr>
        <w:pStyle w:val="BodyText"/>
      </w:pPr>
      <w:r>
        <w:t xml:space="preserve">Thật ra trong lòng Sắt Sắt đã có chủ ý, nàng vẫn muốn rời bến nhưng một con thuyền cũng không có, mà Mạc Tầm Hoan là hoàng tử Y Mạch đảo quốc, muốn rời bến cũng không phải việc khó.</w:t>
      </w:r>
    </w:p>
    <w:p>
      <w:pPr>
        <w:pStyle w:val="BodyText"/>
      </w:pPr>
      <w:r>
        <w:t xml:space="preserve">Mấy người lập tức đi theo Mạc Tầm Hoan, xuyên qua các phố lớn ngõ nhỏ, cuối cùng đến một con phố phía thành phía Đông .</w:t>
      </w:r>
    </w:p>
    <w:p>
      <w:pPr>
        <w:pStyle w:val="BodyText"/>
      </w:pPr>
      <w:r>
        <w:t xml:space="preserve">Phố phía Đông vốn là nơi cư trú hỗn tạp của những người dị tộc, nên Mạc Tầm Hoan ở nơi này.</w:t>
      </w:r>
    </w:p>
    <w:p>
      <w:pPr>
        <w:pStyle w:val="Compact"/>
      </w:pPr>
      <w:r>
        <w:t xml:space="preserve"> </w:t>
      </w:r>
      <w:r>
        <w:br w:type="textWrapping"/>
      </w:r>
      <w:r>
        <w:br w:type="textWrapping"/>
      </w:r>
    </w:p>
    <w:p>
      <w:pPr>
        <w:pStyle w:val="Heading2"/>
      </w:pPr>
      <w:bookmarkStart w:id="58" w:name="tập-2-vọng-hải-triều---chương-056-phần-1"/>
      <w:bookmarkEnd w:id="58"/>
      <w:r>
        <w:t xml:space="preserve">36. Tập 2: Vọng Hải Triều - Chương 056 (phần 1)</w:t>
      </w:r>
    </w:p>
    <w:p>
      <w:pPr>
        <w:pStyle w:val="Compact"/>
      </w:pPr>
      <w:r>
        <w:br w:type="textWrapping"/>
      </w:r>
      <w:r>
        <w:br w:type="textWrapping"/>
      </w:r>
      <w:r>
        <w:t xml:space="preserve"> </w:t>
      </w:r>
    </w:p>
    <w:p>
      <w:pPr>
        <w:pStyle w:val="BodyText"/>
      </w:pPr>
      <w:r>
        <w:t xml:space="preserve">Chương 56 - Vọng hải triều 4</w:t>
      </w:r>
    </w:p>
    <w:p>
      <w:pPr>
        <w:pStyle w:val="BodyText"/>
      </w:pPr>
      <w:r>
        <w:t xml:space="preserve">Đêm đen nặng trĩu, ánh trăng lưỡi liềm treo nơi chân trời, ánh sáng nhạt nhòa cũng không thể chiếu sáng thứ gì, mơ hồ có thể nhìn thấy được những bóng đen mờ mờ của những căn phòng hai bên dãy phố. Đi vào đường nhỏ, con ngõ nhỏ này hiển nhiên là nơi ở tập trung của nhóm dân nghèo , cực kì chật hẹp, dang hai tay ra là có thể đụng vào hai bên vách tường.</w:t>
      </w:r>
    </w:p>
    <w:p>
      <w:pPr>
        <w:pStyle w:val="BodyText"/>
      </w:pPr>
      <w:r>
        <w:t xml:space="preserve">Mạc Tầm Hoan đến trước cổng tò vò thì ngừng lại, cổng tò vò kia cực kì thấp bé, nhìn qua rất chật hẹp. Thật ra, nhìn quần áo của Mạc Tầm Hoan thì Sắt Sắt đã đoán được những ngày qua của hắn cũng thật khó khăn. Nhưng như thế nào cũng không nghĩ tới hắn lại ở một nơi đơn sơ như vậy, nói gì thì hắn cũng là hoàng tử của một quốc gia .</w:t>
      </w:r>
    </w:p>
    <w:p>
      <w:pPr>
        <w:pStyle w:val="BodyText"/>
      </w:pPr>
      <w:r>
        <w:t xml:space="preserve">Cửa sổ bằng gỗ được sơn màu đen nửa khép nửa mở, nghe được tiếng bước chân của các nàng, có một người bước về phía cổng, dường như đã chờ ở đây rất lâu.</w:t>
      </w:r>
    </w:p>
    <w:p>
      <w:pPr>
        <w:pStyle w:val="BodyText"/>
      </w:pPr>
      <w:r>
        <w:t xml:space="preserve">Nhìn thân hình yểu điệu kia thì là một nữ tử, ánh trăng mờ nhạt nên không thể nhìn rõ dáng vẻ của nàng, chỉ nghe âm thanh mềm mại uyển chuyển của nàng theo cơn gió đêm thong thả truyền đến: “Tiểu hoàng tử, người đã trở về.”</w:t>
      </w:r>
    </w:p>
    <w:p>
      <w:pPr>
        <w:pStyle w:val="BodyText"/>
      </w:pPr>
      <w:r>
        <w:t xml:space="preserve">Quốc chủ của đảo quốc xưng vương nên người dưới gọi hoàng tử là vương tử, thực hiển nhiên nữ tử này là thị tỳ của Mạc Tầm Hoan.</w:t>
      </w:r>
    </w:p>
    <w:p>
      <w:pPr>
        <w:pStyle w:val="BodyText"/>
      </w:pPr>
      <w:r>
        <w:t xml:space="preserve">“Tiểu vương tử, đây là ai vậy?” Thị nữ kia chú ý đến Sắt Sắt cùng Thanh Mai, Tử Mê đứng sau Mạc Tầm Hoan, nhẹ giọng hỏi.</w:t>
      </w:r>
    </w:p>
    <w:p>
      <w:pPr>
        <w:pStyle w:val="BodyText"/>
      </w:pPr>
      <w:r>
        <w:t xml:space="preserve">Trời thật tối, Sắt Sắt không thể nhìn rõ dáng vẻ của nữ tử này như thế nào, nhưng chỉ bằng giọng nói uyển chuyển nhu hòa của nàng thì có thể đoán ra nàng nhất định là một nữ tử dịu dàng xinh đẹp.</w:t>
      </w:r>
    </w:p>
    <w:p>
      <w:pPr>
        <w:pStyle w:val="BodyText"/>
      </w:pPr>
      <w:r>
        <w:t xml:space="preserve">“Các nàng không có chỗ đi, muốn ở tạm nhà của chúng ta mấy ngày, ngươi dẫn các nàng đến sương phòng phía đông đi.” Mạc Tầm Hoan thản nhiên phân phó.</w:t>
      </w:r>
    </w:p>
    <w:p>
      <w:pPr>
        <w:pStyle w:val="BodyText"/>
      </w:pPr>
      <w:r>
        <w:t xml:space="preserve">Thị nữ kia lên tiếng, Mạc Tầm Hoan ôm đàn Không nhìn Sắt Sắt gật đầu nói: “Nhà ta đơn sơ, hi vọng các vị đừng chê bai.” Nói xong hắn lập tức đi về hướng nhà giữa.</w:t>
      </w:r>
    </w:p>
    <w:p>
      <w:pPr>
        <w:pStyle w:val="BodyText"/>
      </w:pPr>
      <w:r>
        <w:t xml:space="preserve">Sắt Sắt các nàng mấy người theo thị nữ kia đi vào cửa sương phòng phía Đông, thị nữ kia để cho các nàng chờ ngoài cửa còn mình vào trước thu dọn một chút rồi mới mời các nàng vào.</w:t>
      </w:r>
    </w:p>
    <w:p>
      <w:pPr>
        <w:pStyle w:val="BodyText"/>
      </w:pPr>
      <w:r>
        <w:t xml:space="preserve">Phòng không lớn, cực kì gọn gàng, ngoại trừ một chiếc bàn gỗ lim thấp cùng vài cái ghế dực nho nhỏ cũng không bài trí cái gì khác, nhìn qua rất vắng vẻ, quả nhiên đơn sơ vô cùng.</w:t>
      </w:r>
    </w:p>
    <w:p>
      <w:pPr>
        <w:pStyle w:val="BodyText"/>
      </w:pPr>
      <w:r>
        <w:t xml:space="preserve">Thanh Mai đi một vòng quanh phòng, hai con ngươi đen đảo quanh, bỗng nhiên nói: “Tiểu thư, tại sao ngay cả giường cũng không có? Vậy chúng ta ngủ ở đâu đây?”</w:t>
      </w:r>
    </w:p>
    <w:p>
      <w:pPr>
        <w:pStyle w:val="BodyText"/>
      </w:pPr>
      <w:r>
        <w:t xml:space="preserve">Tử Mê nâng ngón tay chỉ: “Tại sao không có giường, đó không phải sao?”</w:t>
      </w:r>
    </w:p>
    <w:p>
      <w:pPr>
        <w:pStyle w:val="BodyText"/>
      </w:pPr>
      <w:r>
        <w:t xml:space="preserve">Thanh Mai cúi đầu thì nhìn thấy mình đang dẫm lên một khối gỗ lớn, nàng không thể tin được nhíu máy nói: “Đây là giường ư? Tiểu thư, Mạc Tầm Hoan không phải là vương tử sao? Tại sao lai nghèo khó túng thiếu như thế này, ngay cả giường cũng không có, để chúng ta ngủ trên mặt đất.”</w:t>
      </w:r>
    </w:p>
    <w:p>
      <w:pPr>
        <w:pStyle w:val="BodyText"/>
      </w:pPr>
      <w:r>
        <w:t xml:space="preserve">Thanh Mai đang than thở oán giận thì rèm cửa bị vén ra, thị nữ lúc nãy dẫn các nàng vào ôm một túi đồ, phía sau còn có một thị nữ đi theo, ôm chiếu đệm cùng khăn trải giường đến.</w:t>
      </w:r>
    </w:p>
    <w:p>
      <w:pPr>
        <w:pStyle w:val="BodyText"/>
      </w:pPr>
      <w:r>
        <w:t xml:space="preserve">Hai người các nàng tiến vào, tay chân nhanh lẹ đem đem chăn đệm trải lên khối gỗ mà Thanh Mai oán giận gọi là cái giường. Chuẩn bị xong xuôi, thị nữ kia hướng tới Sắt Sắt lễ phép nói: “Nô tì tên là Anh Tử, nàng gọi là Nhã Tử. Các vị khách nếu có gì phân phó thì hãy đến phòng bên Tây sương gọi chúng tôi. Khuya rồi các người nghỉ sớm đi.”</w:t>
      </w:r>
    </w:p>
    <w:p>
      <w:pPr>
        <w:pStyle w:val="BodyText"/>
      </w:pPr>
      <w:r>
        <w:t xml:space="preserve">Hai thị nữ vừa rồi đều ôm chăn, che mất khuôn mặt, Sắt Sắt cũng không thấy rõ các nàng nhìn như thế nào, lúc này mới nhìn thấy, Sắt Sắt nhịn không được than lên một tiếng.</w:t>
      </w:r>
    </w:p>
    <w:p>
      <w:pPr>
        <w:pStyle w:val="BodyText"/>
      </w:pPr>
      <w:r>
        <w:t xml:space="preserve">Thì ra thị nữ có âm thanh cực kì dễ nghe kia lại rất xinh đẹp tên là Anh Tử, trên mặt có vài vết sẹo ngang dọc do đao gây nên làm cho người khác vừa nhìn thấy cảm thấy đáng sợ vô cùng. Nhưng, mặt mày của Anh Tử rất tinh xảo, thực hiển nhiên lúc trước cũng là một giai nhân xinh đẹp. Không biết đã xảy ra biến cố gì mà làm cho nàng trở thành dáng vẻ như vậy.</w:t>
      </w:r>
    </w:p>
    <w:p>
      <w:pPr>
        <w:pStyle w:val="BodyText"/>
      </w:pPr>
      <w:r>
        <w:t xml:space="preserve">Thị nữ kia tên Nhã Tử lại không có vết sẹo, dáng vẻ xinh đẹp dịu dàng, vừa nói ra đã mỉm cười trong sáng, khiến người yêu thích. Nhưng nhìn cẩn thận thì Sắt Sắt phát hiện, tay phải của Nhã Tử bị mất bốn ngón tay.</w:t>
      </w:r>
    </w:p>
    <w:p>
      <w:pPr>
        <w:pStyle w:val="BodyText"/>
      </w:pPr>
      <w:r>
        <w:t xml:space="preserve">Trong lòng Sắt Sắt thoáng qua một vẻ bi thương, nàng cảm kích cười nói: “Làm phiền hai vị.”</w:t>
      </w:r>
    </w:p>
    <w:p>
      <w:pPr>
        <w:pStyle w:val="BodyText"/>
      </w:pPr>
      <w:r>
        <w:t xml:space="preserve">“Anh Tử, chúng ta phải ngủ trên mặt đất? Không có giường sao?” Thanh Mai hỏi. Nàng vốn đang đưa lưng về phía Anh Tử, lúc này xoay người lại nhìn thấy dáng vẻ của Anh Tử nhịn không được bịt kín miệng mới không làm cho tiếng kinh ngạc bật ra.</w:t>
      </w:r>
    </w:p>
    <w:p>
      <w:pPr>
        <w:pStyle w:val="BodyText"/>
      </w:pPr>
      <w:r>
        <w:t xml:space="preserve">Anh Tử không để ý mỉm cười nói: “Chúng tôi mặc dù tạm ở Nam Việt nhưng cuộc sống vẫn dựa theo tập tục của Y Mạch đảo quốc cho nên trước giờ đều không chuẩn bị giường, đã làm cho những vị khách uất ức rồi.”</w:t>
      </w:r>
    </w:p>
    <w:p>
      <w:pPr>
        <w:pStyle w:val="BodyText"/>
      </w:pPr>
      <w:r>
        <w:t xml:space="preserve">“Á, thì ra là thế, là phong tục của các ngươi .” Thanh Mai lắp bắp gật đầu nói.</w:t>
      </w:r>
    </w:p>
    <w:p>
      <w:pPr>
        <w:pStyle w:val="BodyText"/>
      </w:pPr>
      <w:r>
        <w:t xml:space="preserve">Anh Tử cùng Nhã Tử thấy các nàng không còn việc gì liền nhẹ nhàng bước ra ngoài.</w:t>
      </w:r>
    </w:p>
    <w:p>
      <w:pPr>
        <w:pStyle w:val="BodyText"/>
      </w:pPr>
      <w:r>
        <w:t xml:space="preserve">Sắt Sắt nhìn theo bóng dáng của các nàng, trong lòng cảm thấy cực kì nghi hoặc, rốt cuộc xảy ra chuyện gì mà Mạc Tầm Hoan và hai thị nữ lại thành dáng vẻ như vậy.</w:t>
      </w:r>
    </w:p>
    <w:p>
      <w:pPr>
        <w:pStyle w:val="BodyText"/>
      </w:pPr>
      <w:r>
        <w:t xml:space="preserve">Căng thẳng cả đêm, Thanh Mai đã sớm mệt nhọc, nằm trên đệm giường liền ngủ say.</w:t>
      </w:r>
    </w:p>
    <w:p>
      <w:pPr>
        <w:pStyle w:val="BodyText"/>
      </w:pPr>
      <w:r>
        <w:t xml:space="preserve">Sắc mặt của Tử Mê lại nghiêm trọng nhìn Sắt Sắt nhỏ giọng hỏi: “Tiểu thư, Tuyền vương không phải vẫn không đồng ý người rời khỏi phủ sao, lần này vì sao lại dễ dàng thả chúng ta ra? Tiểu thư, em cảm thấy người thực không tốt, có phải cùng Tuyền vương quyết đấu bị thương không? Mới vừa rồi ở đổ phường, vì sao lúc đầu người ném hơn mười lần đều không vào?”</w:t>
      </w:r>
    </w:p>
    <w:p>
      <w:pPr>
        <w:pStyle w:val="BodyText"/>
      </w:pPr>
      <w:r>
        <w:t xml:space="preserve">Sắt Sắt nhìn vào hai tròng mắt cùng khuôn mặt ngập tràn sầu lo của Tử Mê than nhẹ một tiếng. Tử Mê và Thanh Mai không giống nhau, Tử Mê có võ công lại vô cùng cẩn thận, có một số việc cuối cùng cũng không thể gạt được nàng.</w:t>
      </w:r>
    </w:p>
    <w:p>
      <w:pPr>
        <w:pStyle w:val="BodyText"/>
      </w:pPr>
      <w:r>
        <w:t xml:space="preserve">Sắt Sắt không chớp mắt, nói thản nhiên: “Chúng ta không quyết đấu, mà là hắn hoài nghi ta ám sát Y Doanh Hương, cho nên phế đi một nửa công lực của ta.”</w:t>
      </w:r>
    </w:p>
    <w:p>
      <w:pPr>
        <w:pStyle w:val="BodyText"/>
      </w:pPr>
      <w:r>
        <w:t xml:space="preserve">“Phế đi một nửa công lực của người?” Tử Mê run sợ một chút, tức giận nói: “Dạ Vô Yên dựa vào cái gì mà hoài nghi tiểu thư làm. Đợi chút, Y Doanh Hương không phải nghĩ quẫn mà là bị người ta ám sát sao?”</w:t>
      </w:r>
    </w:p>
    <w:p>
      <w:pPr>
        <w:pStyle w:val="BodyText"/>
      </w:pPr>
      <w:r>
        <w:t xml:space="preserve">Sắt Sắt gật đầu, thấp giọng : “Bởi vì người ám sát nàng dùng ngân châm làm ám khí, mà Dạ Vô Yên sớm đã biết ta là Tiêm Tiêm công tử, vậy nên hắn cho là ta làm.” Dạ Vô Yên chung quy không hiểu nàng, chẳng lẽ nàng lại là người nhẫn tâm như vậy sao?</w:t>
      </w:r>
    </w:p>
    <w:p>
      <w:pPr>
        <w:pStyle w:val="BodyText"/>
      </w:pPr>
      <w:r>
        <w:t xml:space="preserve">“Tiểu thư, chuyện này người cho là do ai làm?” Tử Mê không chớp trầm tư .</w:t>
      </w:r>
    </w:p>
    <w:p>
      <w:pPr>
        <w:pStyle w:val="BodyText"/>
      </w:pPr>
      <w:r>
        <w:t xml:space="preserve">“Ta cho rằng có hai khả năng, khả năng thứ nhất chính là Y Doanh Hương tự mình làm vậy nhằm hãm hại ta. Nhưng với hiểu biết mấy ngày nay của ta với nàng thì lòng của nàng hình như không thâm sâu như vậy. Huống chi, lần này nàng bị thương rất nặng, nếu không phải Dạ Vô Yên mời Cuồng Y Vân Khinh Cuồng đến trị cho nàng thì mạng của nàng đã không giữ được. Khả năng thứ hai chính là việc này là do người ngày ấy ở sau hoa viên thử võ công của ta làm, mục đích chính là một mũi tên trúng hai con nhạn, muốn đồng thời trừ bỏ ta và Y Doanh Hương.</w:t>
      </w:r>
    </w:p>
    <w:p>
      <w:pPr>
        <w:pStyle w:val="BodyText"/>
      </w:pPr>
      <w:r>
        <w:t xml:space="preserve">“Tiểu thư đoán rất chính xác, bất quá cả hai khả năng đều có thể xảy ra. Y Doanh Hương tuy rằng đơn thuần nhưng vì để giữ người nàng yêu cũng có thể làm ra một chút khổ nhục kế điên cuồng.” Tử Mê trầm giọng nói.</w:t>
      </w:r>
    </w:p>
    <w:p>
      <w:pPr>
        <w:pStyle w:val="BodyText"/>
      </w:pPr>
      <w:r>
        <w:t xml:space="preserve">Sắt Sắt gật đầu “Nếu có cơ hội, ta sẽ điều tra rõ ràng việc này.”</w:t>
      </w:r>
    </w:p>
    <w:p>
      <w:pPr>
        <w:pStyle w:val="BodyText"/>
      </w:pPr>
      <w:r>
        <w:t xml:space="preserve">“Tiểu thư, công lực của người…” Tử Mê nhăn mặt nhíu mày than nhẹ, nửa công lực của tiểu thư không còn, thế nhưng còn có thể bình tĩnh tự nhiên như thế.</w:t>
      </w:r>
    </w:p>
    <w:p>
      <w:pPr>
        <w:pStyle w:val="BodyText"/>
      </w:pPr>
      <w:r>
        <w:t xml:space="preserve">“Không ngại, luyện nữa là được mà.” Sắt Sắt cười khẽ nói: “Lần khác sẽ cùng ngươi so tài một lần, xem thử xem võ công của hai chúng ta ai lợi hại hơn.</w:t>
      </w:r>
    </w:p>
    <w:p>
      <w:pPr>
        <w:pStyle w:val="BodyText"/>
      </w:pPr>
      <w:r>
        <w:t xml:space="preserve">“Tiểu thư, người vẫn còn tâm tư nói giỡn sao!” Tử Mê cứng giọng.</w:t>
      </w:r>
    </w:p>
    <w:p>
      <w:pPr>
        <w:pStyle w:val="BodyText"/>
      </w:pPr>
      <w:r>
        <w:t xml:space="preserve">Sắt Sắt cười khổ, chuyện cũng đã xảy ra, nếu không thể quay lại được thì việc gì phải ưu phiền đây!</w:t>
      </w:r>
    </w:p>
    <w:p>
      <w:pPr>
        <w:pStyle w:val="BodyText"/>
      </w:pPr>
      <w:r>
        <w:t xml:space="preserve">“Tiểu thư, công lực của người bị tổn thất cũng không phải chuyện xấu, để em cho tiểu thư xem cái này.” Tử Mê trầm ngâm một lát, dường như là đã hạ quyết tâm, từ trong áo lấy ra một quyển sách bằng lụa trắng, đưa tới tay Sắt Sắt.</w:t>
      </w:r>
    </w:p>
    <w:p>
      <w:pPr>
        <w:pStyle w:val="BodyText"/>
      </w:pPr>
      <w:r>
        <w:t xml:space="preserve">“Đây là vật gì?” Sắt Sắt ngạc nhiên hỏi.</w:t>
      </w:r>
    </w:p>
    <w:p>
      <w:pPr>
        <w:pStyle w:val="BodyText"/>
      </w:pPr>
      <w:r>
        <w:t xml:space="preserve">Nàng mở quyển sách ra, đặt lên trên chiếc bàn gỗ lim, theo ánh nến mờ nhạt, tinh tế nhìn lại.</w:t>
      </w:r>
    </w:p>
    <w:p>
      <w:pPr>
        <w:pStyle w:val="BodyText"/>
      </w:pPr>
      <w:r>
        <w:t xml:space="preserve">Miếng vải thật dài kia lại vẽ đầy hình ảnh một người đang múa đao, một người rồi lại một người, chừng hơn một trăm động tác. Mỗi động tác nhìn qua đều thong dong thanh thoát, sắc bén khác thường, chiếu rọi dưới ánh nến mờ nhạt, khí thế bức người.</w:t>
      </w:r>
    </w:p>
    <w:p>
      <w:pPr>
        <w:pStyle w:val="BodyText"/>
      </w:pPr>
      <w:r>
        <w:t xml:space="preserve">Thực hiển nhiên, đây là một bộ đao pháp. (phương pháp luyện đao)</w:t>
      </w:r>
    </w:p>
    <w:p>
      <w:pPr>
        <w:pStyle w:val="BodyText"/>
      </w:pPr>
      <w:r>
        <w:t xml:space="preserve">Hai tròng mắt của Sắt Sắt sáng ngời, cực kì kinh ngạc xem hết bộ đao pháp, bỗng nhiên khẽ thở dài: “Quả là một bộ đao pháp hay, mỗi một động tác cùng chiêu thức đều hoàn mĩ vô cùng. Một bộ đao pháp như vậy, ta không tin trên đời này không có ai có thể luyện thành.”</w:t>
      </w:r>
    </w:p>
    <w:p>
      <w:pPr>
        <w:pStyle w:val="BodyText"/>
      </w:pPr>
      <w:r>
        <w:t xml:space="preserve">Tử Mê nghe vậy, cười nhẹ nói: “Tiểu thư, sao người lại nói vậy, vì sao trên đời không có ai có thể luyện thành?”</w:t>
      </w:r>
    </w:p>
    <w:p>
      <w:pPr>
        <w:pStyle w:val="BodyText"/>
      </w:pPr>
      <w:r>
        <w:t xml:space="preserve">Sắt Sắt duỗi ngón tay chỉ vào người trên tấm lục trắng nói: “Ngươi xem, chiêu thứ nhất “Niêm hoa khứu nhụy” (cầm hoa ngửi nhụy), là không thể đạt tới được. Ngươi xem, chiêu thứ ba là một đao tấn công trực diện kẻ địch, như vậy đối phương nhất định sẽ lui về phía sau né tránh, mà chiêu thứ tư lại là tấn công phía sau của địch. Ngươi ngẫm lại xem, có thể nào ngay lập tức trong cùng một lúc từ chiêu thứ ba biến thành chiêu thứ tư? Cho dù là dùng Tân Nguyệt loan đao của ta cũng không có khả năng. Tân Nguyệt loan đao mềm mại dẻo dai, có thể từ bất cứ góc độ nào đâm tới, nhưng sức người dù sao cũng có hạn, không có khả năng trong nháy mắt từ phía trước địch chuyển đến phía sau. Cho nên, chiêu thứ ba cùng chiêu thứ tư không thể liên kết với nhau. Còn có chiêu thứ mười và chiêu thứ mười một, giữa chiêu cũng phải mất hơn một chiêu mới có thể làm được. Cho nên bộ đao pháp này tuy rằng tư thái phóng khoáng thanh thoát nhưng lại không phải là đao pháp trí mạng kẻ địch, căn bản không thể dùng. Cái này gọi là bộ đao pháp gì?”</w:t>
      </w:r>
    </w:p>
    <w:p>
      <w:pPr>
        <w:pStyle w:val="BodyText"/>
      </w:pPr>
      <w:r>
        <w:t xml:space="preserve">“Tiểu thư, bộ đao pháp này tên gọi là Liệt Vân sáu mươi tư chiêu thức, bởi vì nó phóng khoáng xinh đẹp như một áng mây, lại nhanh lẹ như tia điện mãnh liệt.” Tử Mê nhẹ giọng nói.</w:t>
      </w:r>
    </w:p>
    <w:p>
      <w:pPr>
        <w:pStyle w:val="BodyText"/>
      </w:pPr>
      <w:r>
        <w:t xml:space="preserve">“Tên đao pháp quả thật rất dễ nghe, nhưng chung quy là luyện không được.” Sắt Sắt khẽ thở dài: “Tử Mê, ngươi lấy bộ đao pháp này từ đâu?”</w:t>
      </w:r>
    </w:p>
    <w:p>
      <w:pPr>
        <w:pStyle w:val="BodyText"/>
      </w:pPr>
      <w:r>
        <w:t xml:space="preserve">“Đây là đao pháp Niên Khinh vô tình của phu nhân, trước lúc bà lâm chung đã giao cho nô tì, dặn nô tì đến thời điểm thích hợp thì giao cho tiểu thư. Phu nhân nói, nếu như tiểu thư ở Tuyền vương phủ có cuộc sống tốt đẹp thì sẽ không giao bộ đao pháp này cho tiểu thư. Giờ tiểu thư đã rời khỏi vương phủ, Tử Mê cảm thấy là lúc giao nó cho tiểu thư.” Tử Mê nhẹ giọng nói.</w:t>
      </w:r>
    </w:p>
    <w:p>
      <w:pPr>
        <w:pStyle w:val="BodyText"/>
      </w:pPr>
      <w:r>
        <w:t xml:space="preserve">Nàng thật không ngờ mẫu thân còn để lại một bộ đao pháp lại không giao thẳng cho nàng.</w:t>
      </w:r>
    </w:p>
    <w:p>
      <w:pPr>
        <w:pStyle w:val="BodyText"/>
      </w:pPr>
      <w:r>
        <w:t xml:space="preserve">Chỉ cần nàng ở Tuyền vương phủ có cuộc sống tốt đẹp! Sắt Sắt thở dài, không nghĩ tới trước lúc lâm chung mẫu thân còn ôm hi vọng đối với hôn sự của nàng và Dạ Vô Yên.</w:t>
      </w:r>
    </w:p>
    <w:p>
      <w:pPr>
        <w:pStyle w:val="BodyText"/>
      </w:pPr>
      <w:r>
        <w:t xml:space="preserve">“Là do mẫu thân để lại thì bộ đao pháp kia có thể luyện được. Nhưng ta cảm thấy các động tác không liên kết với nhau, căn bản không thể làm được. Trừ khi, trừ khi có thể nghịch chuyển chân khí.” Sắt Sắt không chớp mi nói.</w:t>
      </w:r>
    </w:p>
    <w:p>
      <w:pPr>
        <w:pStyle w:val="BodyText"/>
      </w:pPr>
      <w:r>
        <w:t xml:space="preserve">“Tiểu thư nói đúng, nếu muốn luyện được bộ đao pháp này thì phải có một môn nội công tâm pháp kì dị xứng với nó. Bộ nội công tâm pháp này cùng các đại danh gia luyện nội công tâm pháp của các quốc gia Trung Nguyên có điểm không giống nhau. Nội công tâm pháp này là nghịch thiên vận khí (vận khí ngược), tiến triển thần tốc. Tiểu thư, người xem xem các động tác này không liền nhau, nếu có thể tự nhiên mà nhanh chóng vận chân khí ngược lại, lại hợp với Tân Nguyệt loan đao mềm mại dẻo dai thì có thể đem những động tác không liền nhau này nhanh chóng liên kết được với nhau.”</w:t>
      </w:r>
    </w:p>
    <w:p>
      <w:pPr>
        <w:pStyle w:val="BodyText"/>
      </w:pPr>
      <w:r>
        <w:t xml:space="preserve">“Nhưng có loại nội công tâm pháp như vậy sao?” Sắt Sắt nghi hoặc hỏi.</w:t>
      </w:r>
    </w:p>
    <w:p>
      <w:pPr>
        <w:pStyle w:val="BodyText"/>
      </w:pPr>
      <w:r>
        <w:t xml:space="preserve">“Có, chính là loại phu nhân tập luyện!” Tử Mê thấp giọng .</w:t>
      </w:r>
    </w:p>
    <w:p>
      <w:pPr>
        <w:pStyle w:val="BodyText"/>
      </w:pPr>
      <w:r>
        <w:t xml:space="preserve">“Cái gì?” Sắt Sắt kinh ngạc trừng mắt: “Nhưng nếu như mẫu thân luyện loại nội công tâm pháp cùng đao pháp này, vì sao lại không dạy cho ta?”</w:t>
      </w:r>
    </w:p>
    <w:p>
      <w:pPr>
        <w:pStyle w:val="BodyText"/>
      </w:pPr>
      <w:r>
        <w:t xml:space="preserve">“Tiểu thư, người biết vì sao trong hai năm nay thân thể phu nhân lại nhanh chóng suy yếu như vậy không? Bà vốn có võ công cùng nội lực nhưng lại sớm qua đời như thế, tiểu thư không thấy kì quái sao?” Tử Mê ngước mắt lên nói, con ngươi đen ngấn vài giọt lệ.</w:t>
      </w:r>
    </w:p>
    <w:p>
      <w:pPr>
        <w:pStyle w:val="BodyText"/>
      </w:pPr>
      <w:r>
        <w:t xml:space="preserve">“Mẫu thân ta thân thể vẫn suy yếu, mẹ không phải đã nói là vì theo phụ thân chinh chiến bị thương sao? Chẳng lẽ còn có nguyên nhân nào khác không thể nói ra?”</w:t>
      </w:r>
    </w:p>
    <w:p>
      <w:pPr>
        <w:pStyle w:val="BodyText"/>
      </w:pPr>
      <w:r>
        <w:t xml:space="preserve">“Đúng là có liên quan đến việc bị thương, nhưng nguyên nhân lớn nhất là vì phu nhân luyện bộ đao pháp cùng nội công tâm pháp này. Loại tâm pháp nghịch thiên vận khí này có phần trái với lẽ thường cho nên làm tổn hại tuổi thọ của người. Vậy nên phu nhân mới sớm già đi như vậy, cũng bởi vì vậy phu nhân mới không chịu đem bộ tâm pháp cùng đao pháp này truyền thụ cho tiểu thư.”</w:t>
      </w:r>
    </w:p>
    <w:p>
      <w:pPr>
        <w:pStyle w:val="Compact"/>
      </w:pPr>
      <w:r>
        <w:t xml:space="preserve"> </w:t>
      </w:r>
      <w:r>
        <w:br w:type="textWrapping"/>
      </w:r>
      <w:r>
        <w:br w:type="textWrapping"/>
      </w:r>
    </w:p>
    <w:p>
      <w:pPr>
        <w:pStyle w:val="Heading2"/>
      </w:pPr>
      <w:bookmarkStart w:id="59" w:name="tập-2-vọng-hải-triều---chương-056-phần-2"/>
      <w:bookmarkEnd w:id="59"/>
      <w:r>
        <w:t xml:space="preserve">37. Tập 2: Vọng Hải Triều - Chương 056 (phần 2)</w:t>
      </w:r>
    </w:p>
    <w:p>
      <w:pPr>
        <w:pStyle w:val="Compact"/>
      </w:pPr>
      <w:r>
        <w:br w:type="textWrapping"/>
      </w:r>
      <w:r>
        <w:br w:type="textWrapping"/>
      </w:r>
      <w:r>
        <w:t xml:space="preserve"> </w:t>
      </w:r>
    </w:p>
    <w:p>
      <w:pPr>
        <w:pStyle w:val="BodyText"/>
      </w:pPr>
      <w:r>
        <w:t xml:space="preserve">“Ngươi nói cái gì? Tổn hại tuổi thọ của người? Nếu bộ nội công tâm pháp này tổn hại tuổi thọ của người vậy mẫu thân vì sao còn muốn luyện nó?” Lông mi Sắt Sắt run rẩy hỏi.</w:t>
      </w:r>
    </w:p>
    <w:p>
      <w:pPr>
        <w:pStyle w:val="BodyText"/>
      </w:pPr>
      <w:r>
        <w:t xml:space="preserve">“Bởi vì phu nhân nói, năm đó bà theo Hầu gia chinh chiến nơi biên quan, vài lần quyết chiến đều đánh không lại thủ lĩnh của quân địch, vậy nên phu nhân mới luyện loại võ công này, làm cho tướng địch đại bại!” Tử Mê chưa nói xong, lệ đã sớm đầy mặt.</w:t>
      </w:r>
    </w:p>
    <w:p>
      <w:pPr>
        <w:pStyle w:val="BodyText"/>
      </w:pPr>
      <w:r>
        <w:t xml:space="preserve">“Vậy vì sao ngươi không nói cho ta biết sớm!” Sắt Sắt nhắm chặt đôi mắt, chỉ cảm thấy trong lòng dâng lên một loại chua xót cùng đau đớn không thể nói nên lời.</w:t>
      </w:r>
    </w:p>
    <w:p>
      <w:pPr>
        <w:pStyle w:val="BodyText"/>
      </w:pPr>
      <w:r>
        <w:t xml:space="preserve">Mẫu thân à mâu thân, mẹ là một nữ tử kiêu ngạo như thế nào, vì cái gì mà lại cố tình đi yêu một nam nhân như phụ thân vậy? Vì giúp ông chiến thắng lại đi luyện một loại võ công tổn hại sức khỏe như vậy.</w:t>
      </w:r>
    </w:p>
    <w:p>
      <w:pPr>
        <w:pStyle w:val="BodyText"/>
      </w:pPr>
      <w:r>
        <w:t xml:space="preserve">Mẹ làm như vậy, đáng giá sao?</w:t>
      </w:r>
    </w:p>
    <w:p>
      <w:pPr>
        <w:pStyle w:val="BodyText"/>
      </w:pPr>
      <w:r>
        <w:t xml:space="preserve">Phụ thân, người không làm mẫu thân thất vọng sao?</w:t>
      </w:r>
    </w:p>
    <w:p>
      <w:pPr>
        <w:pStyle w:val="BodyText"/>
      </w:pPr>
      <w:r>
        <w:t xml:space="preserve">Sắt Sắt trừng mắt, cố nén những giọt lệ hoen mi.</w:t>
      </w:r>
    </w:p>
    <w:p>
      <w:pPr>
        <w:pStyle w:val="BodyText"/>
      </w:pPr>
      <w:r>
        <w:t xml:space="preserve">“Tiểu thư, việc này phu nhân không cho nô tì nói ra, bởi vì ngay cả khi Hầu gia như vậy, phu nhân vẫn tin tưởng vững chắc vẫn còn còn có một tình yêu trung trinh sông cạn đá mòn. Phu nhân hi vọng tiểu thư có thể gặp một tình yêu như vậy.” Tử Mê nói.</w:t>
      </w:r>
    </w:p>
    <w:p>
      <w:pPr>
        <w:pStyle w:val="BodyText"/>
      </w:pPr>
      <w:r>
        <w:t xml:space="preserve">“Tiểu thư, một năm trước phu nhân đã tìm được một loại dược quý, phốp hợp loại dược quý này để luyện nội công tâm pháp sẽ làm không tổn hại đến tuổi thọ, vậy nên phu nhân mới đưa nội công tâm pháp cùng đao pháp này cho em, dặn là nếu tiểu thư cần thì liền đưa lại cho tiểu thư. Nay nội lực của tiểu thư tổn thất hơn một nửa, không bằng hãy phế bỏ nội lực hiện tại, từ hôm nau trở đi luyện môn nội công mới.” Tử Mê nhẹ giọng nói.</w:t>
      </w:r>
    </w:p>
    <w:p>
      <w:pPr>
        <w:pStyle w:val="BodyText"/>
      </w:pPr>
      <w:r>
        <w:t xml:space="preserve">“Dược quý, cái gì dược quý?” Sắt Sắt không chớp mắt hỏi.</w:t>
      </w:r>
    </w:p>
    <w:p>
      <w:pPr>
        <w:pStyle w:val="BodyText"/>
      </w:pPr>
      <w:r>
        <w:t xml:space="preserve">“Hai năm trước, phu nhân đã bắt đầu lặng lẽ cho tiểu thư uống.” Tử Mê nhẹ giọng nói.</w:t>
      </w:r>
    </w:p>
    <w:p>
      <w:pPr>
        <w:pStyle w:val="BodyText"/>
      </w:pPr>
      <w:r>
        <w:t xml:space="preserve">“Ta đã uống nói? Uống khi nào? Sao ta lại không biết?” Sắt Sắt ngạc nhiên</w:t>
      </w:r>
    </w:p>
    <w:p>
      <w:pPr>
        <w:pStyle w:val="BodyText"/>
      </w:pPr>
      <w:r>
        <w:t xml:space="preserve">Tử Mê gật đầu: “Chính là trong nước trà tiểu thư uống mỗi ngày có bỏ dược vào.”</w:t>
      </w:r>
    </w:p>
    <w:p>
      <w:pPr>
        <w:pStyle w:val="BodyText"/>
      </w:pPr>
      <w:r>
        <w:t xml:space="preserve">Nước trà?</w:t>
      </w:r>
    </w:p>
    <w:p>
      <w:pPr>
        <w:pStyle w:val="BodyText"/>
      </w:pPr>
      <w:r>
        <w:t xml:space="preserve">Sắt Sắt bỗng nhiên nhớ tới năm trước mỗi tháng mẫu thân đều đưa cho nàng một bao lá trà, loại trà này nàng chưa bao giờ uống, mẫu thân nói trà này tên là “Ánh mặt trời giữa trưa”. Nàng chưa từng uống loại trà này, vừa uống vào, cảm thấy hương vị có chút kì quái, còn tưởng rằng đó là hương vị của trà, cũng không ngờ trong trà kia mẫu thân lại bỏ thêm dược quý vào cho nàng.</w:t>
      </w:r>
    </w:p>
    <w:p>
      <w:pPr>
        <w:pStyle w:val="BodyText"/>
      </w:pPr>
      <w:r>
        <w:t xml:space="preserve">Mẫu thân à mẫu thân, mẹ thật sự đã dụng ý và khổ tâm rồi.</w:t>
      </w:r>
    </w:p>
    <w:p>
      <w:pPr>
        <w:pStyle w:val="BodyText"/>
      </w:pPr>
      <w:r>
        <w:t xml:space="preserve">Sắt Sắt duỗi ngón tay nhẹ nhàng vuốt ve tấm lụa trắng, nhìn hình ảnh từng người giống như nhìn thấy dung nhan cao quý trong trẻo nhưng lạnh lùng của mẫu thân. Trong lòng đột nhiên sinh ra một loại đau đớn sắc bén.</w:t>
      </w:r>
    </w:p>
    <w:p>
      <w:pPr>
        <w:pStyle w:val="BodyText"/>
      </w:pPr>
      <w:r>
        <w:t xml:space="preserve">Mẫu thân, vì sao mẹ không đối với mình tốt một chút chứ!</w:t>
      </w:r>
    </w:p>
    <w:p>
      <w:pPr>
        <w:pStyle w:val="BodyText"/>
      </w:pPr>
      <w:r>
        <w:t xml:space="preserve">“Tử Mê, bây giờ ngươi hãy phế bỏ nửa phần công lực kia của ta đi, ta muốn luyện bộ đao pháp này.” Sắt Sắt ngước mắt lên, trong ánh mắt xẹt qua một vẻ kiên quyết.</w:t>
      </w:r>
    </w:p>
    <w:p>
      <w:pPr>
        <w:pStyle w:val="BodyText"/>
      </w:pPr>
      <w:r>
        <w:t xml:space="preserve">“Vâng.” Tử Mê đáp.</w:t>
      </w:r>
    </w:p>
    <w:p>
      <w:pPr>
        <w:pStyle w:val="BodyText"/>
      </w:pPr>
      <w:r>
        <w:t xml:space="preserve">“Tiểu thư, Tuyền vương đối với người thật sự không có chút tình cảm nào sao? Vì sao nếu hắn xác định tiểu thư làm hại Y Doanh Hương còn giữ lại nửa phần công lực cho tiểu thư. Tuyền vương có lẽ đối với tiểu thư cũng có một chút tình cảm.” Tử Mê bỗng nhiên nói.</w:t>
      </w:r>
    </w:p>
    <w:p>
      <w:pPr>
        <w:pStyle w:val="BodyText"/>
      </w:pPr>
      <w:r>
        <w:t xml:space="preserve">“Tử Mê, lời ngươi nói là chuyện nực cười khó hiểu nhất trong cuộc đời này của ta.” Sắt Sắt nói lạnh lùng.</w:t>
      </w:r>
    </w:p>
    <w:p>
      <w:pPr>
        <w:pStyle w:val="BodyText"/>
      </w:pPr>
      <w:r>
        <w:t xml:space="preserve">Dạ Vô Yên đối với nàng có tình cảm sao? Ngay cả khi có tình cảm thì như thế nào? Nàng xem thường nó! Nàng tuyệt đối không cố chấp như mẫu thân.</w:t>
      </w:r>
    </w:p>
    <w:p>
      <w:pPr>
        <w:pStyle w:val="BodyText"/>
      </w:pPr>
      <w:r>
        <w:t xml:space="preserve">Ngày thứ hai.</w:t>
      </w:r>
    </w:p>
    <w:p>
      <w:pPr>
        <w:pStyle w:val="BodyText"/>
      </w:pPr>
      <w:r>
        <w:t xml:space="preserve">Sắt Sắt bởi vì quyết tâm muốn tập luyện “Liệt Vân sáu mươi tư chiêu thức” cho nên quyết định tạm thời không ra biển, trước mắt yên lặng ở lại nơi này. Nàng đem trang sức trên người bán đi một ít, ít ra cũng có thể đổi một chút ngân lượng đi thuê một mảnh sân yên tĩnh.</w:t>
      </w:r>
    </w:p>
    <w:p>
      <w:pPr>
        <w:pStyle w:val="BodyText"/>
      </w:pPr>
      <w:r>
        <w:t xml:space="preserve">Nàng không thể ở nhà của Mạc Tầm Hoan luyện công, huống chi nơi này của Mạc Tầm Hoan thật sự không thích hợp để nàng luyện công. Đêm qua, hắn giữ lại các nàng một đêm, nàng đã rất cảm kích rồi.</w:t>
      </w:r>
    </w:p>
    <w:p>
      <w:pPr>
        <w:pStyle w:val="BodyText"/>
      </w:pPr>
      <w:r>
        <w:t xml:space="preserve">Sáng sớm, Sắt Sắt liền mang theo Thanhh Mai cùng Tử Mê đi đến tạm biệt Mạc Tầm Hoan nhưng không thấy bóng dáng Mạc Tầm Hoan đâu, Anh Tử nói sáng sớm hắn đã đi ra ngoài. Sắt Sắt liền nhờ Anh Tử chuyển lời từ biệt rồi rời khỏi.</w:t>
      </w:r>
    </w:p>
    <w:p>
      <w:pPr>
        <w:pStyle w:val="BodyText"/>
      </w:pPr>
      <w:r>
        <w:t xml:space="preserve">Ban ngày nhìn chỗ ở của Mạc Tầm Hoan, dưới ánh nắng chiếu rọi càng thêm đơn sơ. Các nàng theo hướng ngõ nhỏ ra ngoài, liền hòa mình vào phố đông.</w:t>
      </w:r>
    </w:p>
    <w:p>
      <w:pPr>
        <w:pStyle w:val="BodyText"/>
      </w:pPr>
      <w:r>
        <w:t xml:space="preserve">Điều làm Sắt Sắt kinh ngạc là không ngờ phố đông đêm qua đen kịt cực kì ủ dột nay lại náo nhiệt phồn hoa mười phần.</w:t>
      </w:r>
    </w:p>
    <w:p>
      <w:pPr>
        <w:pStyle w:val="BodyText"/>
      </w:pPr>
      <w:r>
        <w:t xml:space="preserve">Bởi vì là nơi những người dị tộc sống hỗn tạp, tuy rằng nơi đây là khu người nghèo nhưng dân cư lui tới đều phục sức khác nhau, diễm lệ cổ quái, vậy nên tuy rằng nói là khu đơn sơ nhưng cũng làm cho người ta liếc mắt nhìn cảm thấy được vẻ hưng thịnh của nó.</w:t>
      </w:r>
    </w:p>
    <w:p>
      <w:pPr>
        <w:pStyle w:val="BodyText"/>
      </w:pPr>
      <w:r>
        <w:t xml:space="preserve">Con phố đông này được xem như thị trường giao dịch của người dị quốc cùng người Hán, có rất nhiều cửa hiệu nằm ở ngã tư mặt tiền hai bên đường.</w:t>
      </w:r>
    </w:p>
    <w:p>
      <w:pPr>
        <w:pStyle w:val="BodyText"/>
      </w:pPr>
      <w:r>
        <w:t xml:space="preserve">Sắt Sắt hiện tại không nghĩ ra.</w:t>
      </w:r>
    </w:p>
    <w:p>
      <w:pPr>
        <w:pStyle w:val="BodyText"/>
      </w:pPr>
      <w:r>
        <w:t xml:space="preserve">Mạc Tầm Hoan dù sao cũng là hoàng tử, cho dù là hoàng tử của đảo quốc cũng không đến nỗi nghèo khó như vậy, bần hàn đến nỗi phải ở nơi bát nháo thô kệch này. Hơn nữa các hoàng tử khác đều có thị vệ cùng thị nữ theo trước theo sau, đi đến đâu cũng có vài thị vệ tùy tùng. Mà Mạc Tầm Hoan đi đâu cũng chỉ có một mình, cũng không hề thấy có thị vệ bảo vệ hắn, nhưng cũng chỉ có hai thị nữ mà một người bị hủy dung, một người tàn phế.</w:t>
      </w:r>
    </w:p>
    <w:p>
      <w:pPr>
        <w:pStyle w:val="BodyText"/>
      </w:pPr>
      <w:r>
        <w:t xml:space="preserve">Thực hiển nhiên, hắn cũng không được Nam Việt hoàng triều coi trọng, nếu không cũng sẽ không ở một nơi đơn sơ như vậy.</w:t>
      </w:r>
    </w:p>
    <w:p>
      <w:pPr>
        <w:pStyle w:val="BodyText"/>
      </w:pPr>
      <w:r>
        <w:t xml:space="preserve">Sắt Sắt đang chậm rãi bước trên phố đông, Thanh Mai thỉnh thoảng lại bị cảnh vật hai bên đường làm ngạc nhiên hấp dẫn, thỉnh thoảng lại chạy đến xem.</w:t>
      </w:r>
    </w:p>
    <w:p>
      <w:pPr>
        <w:pStyle w:val="BodyText"/>
      </w:pPr>
      <w:r>
        <w:t xml:space="preserve">Đang ở một cửa hiệu mặt tiền bán vòng cổ trân châu, Sắt Sắt dừng bước.</w:t>
      </w:r>
    </w:p>
    <w:p>
      <w:pPr>
        <w:pStyle w:val="BodyText"/>
      </w:pPr>
      <w:r>
        <w:t xml:space="preserve">Khi nàng rời khỏi Tuyền vương phủ, trên người không có một phân tiền nào, chỉ tối hôm qua cướp đoạt được mười lượng bạc của Bắc Đẩu cùng Nam Tinh, mà hôm qua nàng nghe chuyện của mẫu thân giờ lại không muốn trở về phủ mượn ngân lượng của phụ thân. Gia đình kia, nàng đã quyết không quay về.</w:t>
      </w:r>
    </w:p>
    <w:p>
      <w:pPr>
        <w:pStyle w:val="BodyText"/>
      </w:pPr>
      <w:r>
        <w:t xml:space="preserve">Nàng tính đem trang sức trên người bán đi một ít, đổi chút ngân lượng. Trang sức của Sắt Sắt không nhiều, nếu có đều là những thứ nàng cực kì trân trọng, vậy nên thực sự không nỡ, nhưng vẫn phải nhẫn tâm quyết ý bán đi.</w:t>
      </w:r>
    </w:p>
    <w:p>
      <w:pPr>
        <w:pStyle w:val="BodyText"/>
      </w:pPr>
      <w:r>
        <w:t xml:space="preserve">Cửa hàng mặt tiền này rất lớn, hiển nhiên là một cửa hiệu ở một nơi phồn vinh, đối diện là một tiệm cầm đồ , mặt trên đặt một chút có giá bằng gỗ mun, trên mặt bày ra nhiều thứ rất lạ mắt.</w:t>
      </w:r>
    </w:p>
    <w:p>
      <w:pPr>
        <w:pStyle w:val="BodyText"/>
      </w:pPr>
      <w:r>
        <w:t xml:space="preserve">Lập tức, Sắt Sắt kéo Thanh Mai cùng Tử Mê đi vào trong đó.</w:t>
      </w:r>
    </w:p>
    <w:p>
      <w:pPr>
        <w:pStyle w:val="BodyText"/>
      </w:pPr>
      <w:r>
        <w:t xml:space="preserve">Trong tiệm rộng rãi nhưng ánh sáng lại mờ ảo, đằng kia là chiếc quầy dựa vào cửa sổ, có một nam tử dáng người cao lớn ôm đàn Không đang cùng chưởng quầy cò kè mặc cả. Nhìn bộ y phục bằng vải thô không phải Mạc Tầm Hoan thì còn có thể là ai.</w:t>
      </w:r>
    </w:p>
    <w:p>
      <w:pPr>
        <w:pStyle w:val="BodyText"/>
      </w:pPr>
      <w:r>
        <w:t xml:space="preserve">“Cây đàn Không này cũ kĩ như vậy làm sao đáng giá một trăm lượng bạc, nhiều nhất là mười hai lượng, không thể tăng giá thêm nữa. Nếu ngươi cảm thấy được thì chúng ta giao dịch, nếu không được thì xin mời ngươi đi nơi khác.” Chưởng quầy không nói một cách kiên nhẫn.</w:t>
      </w:r>
    </w:p>
    <w:p>
      <w:pPr>
        <w:pStyle w:val="BodyText"/>
      </w:pPr>
      <w:r>
        <w:t xml:space="preserve">“Mười hai lượng không được, chưởng quầy chẳng lẽ ngươi không nhìn thấy đây là cây đàn Không cực kì quý báu sao. Lúc trước ta đã bỏ ra mười lượng vàng để mua nó. Cây đàn này âm sắc vô cùng tốt, ngươi nghe thử đi.” Nam tử đưa lưng về phía Sắt Sắt kia duỗi tay gảy đàn, thanh âm trong trẻo du dương như tiếng trời đang chảy xuôi trong cửa hàng u ám.</w:t>
      </w:r>
    </w:p>
    <w:p>
      <w:pPr>
        <w:pStyle w:val="BodyText"/>
      </w:pPr>
      <w:r>
        <w:t xml:space="preserve">Chưởng quầy kia bị thanh âm mê hoặc, vươn hai ngón tay nói: “Cho ngươi thêm mười hai lượng, hai mươi tư hai lượng nếu còn không chịu thì ngươi đi nơi khác đi.” Nói xong, chưởng quầy liền đứng dậy tiếp đón Sắt Sắt.</w:t>
      </w:r>
    </w:p>
    <w:p>
      <w:pPr>
        <w:pStyle w:val="BodyText"/>
      </w:pPr>
      <w:r>
        <w:t xml:space="preserve">“Ba vị cô nương, xin hỏi các vị muốn mua gì hay là đến cầm đồ?” Chương quầy vẻ mặt tươi cười hỏi.</w:t>
      </w:r>
    </w:p>
    <w:p>
      <w:pPr>
        <w:pStyle w:val="BodyText"/>
      </w:pPr>
      <w:r>
        <w:t xml:space="preserve">“Được rồi, hai mươi hai lượng giao dịch đạt thành.” Mạc Tầm Hoan xoay người nói, vừa nhìn thấy Sắt Sắt hắn rõ ràng sửng sốt, đôi mắt đen hiện lên một tia sáng kì dị.</w:t>
      </w:r>
    </w:p>
    <w:p>
      <w:pPr>
        <w:pStyle w:val="BodyText"/>
      </w:pPr>
      <w:r>
        <w:t xml:space="preserve">Hắn lại không có chút vì mình đến đây cầm đàn Không mà cảm thấy không được tự nhiên, thong dong đi về phía Sắt Sắt cười cười nói: “Giang cô nương, các ngươi đến đây là….cũng muốn cầm đồ sao?”</w:t>
      </w:r>
    </w:p>
    <w:p>
      <w:pPr>
        <w:pStyle w:val="BodyText"/>
      </w:pPr>
      <w:r>
        <w:t xml:space="preserve">Sắt Sắt cười nhẹ nói: “Không sai, ta cũng đến đây để cầm đồ!”</w:t>
      </w:r>
    </w:p>
    <w:p>
      <w:pPr>
        <w:pStyle w:val="BodyText"/>
      </w:pPr>
      <w:r>
        <w:t xml:space="preserve">Một hoàng tử dị quốc, một thiên kim hầu phủ thế nhưng lại lưu lạc đến đây cầm đồ, nghĩ một chút thực ra cũng rất buồn cười.</w:t>
      </w:r>
    </w:p>
    <w:p>
      <w:pPr>
        <w:pStyle w:val="BodyText"/>
      </w:pPr>
      <w:r>
        <w:t xml:space="preserve">Nhưng hai người cũng không cảm thấy chuyện này quá mức dọa người, hai đôi mắt giao nhau, trong ánh mắt đều mang theo ý cười.</w:t>
      </w:r>
    </w:p>
    <w:p>
      <w:pPr>
        <w:pStyle w:val="BodyText"/>
      </w:pPr>
      <w:r>
        <w:t xml:space="preserve">“Đàn Không của ngươi, thật sự muốn bán sao?” Sắt Sắt cười khẽ hỏi.</w:t>
      </w:r>
    </w:p>
    <w:p>
      <w:pPr>
        <w:pStyle w:val="BodyText"/>
      </w:pPr>
      <w:r>
        <w:t xml:space="preserve">Đối với một người đam mê nhạc khúc, nhạc cụ đối với họ rất trân quý. Mà hắn lại phải mang nhạc cụ đi bán, có thể thấy được là túng thiếu như thế nào.</w:t>
      </w:r>
    </w:p>
    <w:p>
      <w:pPr>
        <w:pStyle w:val="BodyText"/>
      </w:pPr>
      <w:r>
        <w:t xml:space="preserve">Chưởng quầy đem hai mươi hai lượng bạc để lên đài cười dài nói: “Vị công tử này, ngân lượng của ngươi đây.”</w:t>
      </w:r>
    </w:p>
    <w:p>
      <w:pPr>
        <w:pStyle w:val="BodyText"/>
      </w:pPr>
      <w:r>
        <w:t xml:space="preserve">Ánh mắt Mạc Tầm Hoan nhìn xuống thoáng qua đàn Không, duỗi ngón tay mơn trớn đầu đàn không, con ngươi đen ngầm mang theo một vẻ không nỡ.</w:t>
      </w:r>
    </w:p>
    <w:p>
      <w:pPr>
        <w:pStyle w:val="BodyText"/>
      </w:pPr>
      <w:r>
        <w:t xml:space="preserve">Sắt Sắt thấy thế cười nhẹ nói: “Mạc vương tử, không bằng ta mua lại cây đàn của ngươi, thấy thế nào?”</w:t>
      </w:r>
    </w:p>
    <w:p>
      <w:pPr>
        <w:pStyle w:val="BodyText"/>
      </w:pPr>
      <w:r>
        <w:t xml:space="preserve">Ánh mắt sáng như vì sao của Mạc Tầm Hoan nhìn về phía Sắt Sắt, mỉm cười nói: “Ngươi lấy cái gì mua?”</w:t>
      </w:r>
    </w:p>
    <w:p>
      <w:pPr>
        <w:pStyle w:val="BodyText"/>
      </w:pPr>
      <w:r>
        <w:t xml:space="preserve">Sắt Sắt chỉ vào trang sức trong tay Thanh Mai nói: “Dùng trang sức của ta đổi lấy đàn Không của ngươi, ngươi cảm thấy thế nào?”</w:t>
      </w:r>
    </w:p>
    <w:p>
      <w:pPr>
        <w:pStyle w:val="BodyText"/>
      </w:pPr>
      <w:r>
        <w:t xml:space="preserve">Mạc Tầm Hoan nghe vậy, lông mi chớp chớp, khóe môi cong lên, bật ra một tràng cười réo rắt lanh lảnh.</w:t>
      </w:r>
    </w:p>
    <w:p>
      <w:pPr>
        <w:pStyle w:val="BodyText"/>
      </w:pPr>
      <w:r>
        <w:t xml:space="preserve">“Được, vậy theo ý ngươi!” Hắn cao giọng nói, tay nâng đàn Không lên.</w:t>
      </w:r>
    </w:p>
    <w:p>
      <w:pPr>
        <w:pStyle w:val="BodyText"/>
      </w:pPr>
      <w:r>
        <w:t xml:space="preserve">“Xin lỗi chưởng quầy, đàn Không của ta không bán cho ngươi!” Mạc Tầm Hoan nói.</w:t>
      </w:r>
    </w:p>
    <w:p>
      <w:pPr>
        <w:pStyle w:val="BodyText"/>
      </w:pPr>
      <w:r>
        <w:t xml:space="preserve">“Ta tăng giá cho ngươi, ba mươi hai lượng, thế nào? Hay là bốn mươi hai?” Chưởng quầy duỗi bốn ngón tay hướng về phía bóng dáng của Mạc Tầm Hoan kêu to.</w:t>
      </w:r>
    </w:p>
    <w:p>
      <w:pPr>
        <w:pStyle w:val="BodyText"/>
      </w:pPr>
      <w:r>
        <w:t xml:space="preserve">Mạc Tầm Hoan không hề quay đầu lại, cười nhạt nói: “Chưởng quầy, một trăm lượng bạc cũng không bán cho ngươi.”</w:t>
      </w:r>
    </w:p>
    <w:p>
      <w:pPr>
        <w:pStyle w:val="BodyText"/>
      </w:pPr>
      <w:r>
        <w:t xml:space="preserve">Hai người một trước một sau ra khỏi tiệm cầm đồ, chưởng quầy kia thì theo hướng haii người biến mất, bĩu môi cười: “Hừ! Hai người điên, trao đổi cho nhau không phải đều không có bạc giống nhau sao!”</w:t>
      </w:r>
    </w:p>
    <w:p>
      <w:pPr>
        <w:pStyle w:val="BodyText"/>
      </w:pPr>
      <w:r>
        <w:t xml:space="preserve">Sắt Sắt cùng Mạc Tầm Hoan đi trên đường lớn, trong lúc nhất thời tâm tình hậm hực mới vừa rồi cũng theo gió bay đi.</w:t>
      </w:r>
    </w:p>
    <w:p>
      <w:pPr>
        <w:pStyle w:val="BodyText"/>
      </w:pPr>
      <w:r>
        <w:t xml:space="preserve">Trên đỉnh đầu trời xanh mây trắng, những tia nắng trong vắt.</w:t>
      </w:r>
    </w:p>
    <w:p>
      <w:pPr>
        <w:pStyle w:val="BodyText"/>
      </w:pPr>
      <w:r>
        <w:t xml:space="preserve">Khuôn mặt tuấn tú của Mạc Tầm Hoan dưới ánh mặt trời sáng rực càng toát ra vẻ tuấn tú thuần khiết, ánh mắt ướt át, ý cười nhợt nhạt khi nhìn Sắt Sắt ẩn hiện vài phần quen thuộc cùng bướng bỉnh</w:t>
      </w:r>
    </w:p>
    <w:p>
      <w:pPr>
        <w:pStyle w:val="BodyText"/>
      </w:pPr>
      <w:r>
        <w:t xml:space="preserve">Hắn hiển nhiên đã xem nàng là bạn bè.</w:t>
      </w:r>
    </w:p>
    <w:p>
      <w:pPr>
        <w:pStyle w:val="BodyText"/>
      </w:pPr>
      <w:r>
        <w:t xml:space="preserve">“Mạc vương tử, chúng ta đều không có ngân lượng, vậy nên làm sao thì tốt?” Sắt Sắt cười khẽ hỏi.</w:t>
      </w:r>
    </w:p>
    <w:p>
      <w:pPr>
        <w:pStyle w:val="BodyText"/>
      </w:pPr>
      <w:r>
        <w:t xml:space="preserve">Mạc Tầm Hoan nghiêng đầu suy tư một lát, nói: “Cây đàn Không này bán đi chỉ được hai mươi lượng bạc, nếu như ta ở bên đường đàn một khúc nói không chừng cũng có thể thu vào như vậy.”</w:t>
      </w:r>
    </w:p>
    <w:p>
      <w:pPr>
        <w:pStyle w:val="BodyText"/>
      </w:pPr>
      <w:r>
        <w:t xml:space="preserve">“Ngươi nói là ở bên đường biểu diễn?” Sắt Sắt không chớp mi.</w:t>
      </w:r>
    </w:p>
    <w:p>
      <w:pPr>
        <w:pStyle w:val="BodyText"/>
      </w:pPr>
      <w:r>
        <w:t xml:space="preserve">Mạc Tầm Hoan vuốt cằm: “Đúng vậy, biểu diễn!” Hắn nói bình tĩnh nói.</w:t>
      </w:r>
    </w:p>
    <w:p>
      <w:pPr>
        <w:pStyle w:val="BodyText"/>
      </w:pPr>
      <w:r>
        <w:t xml:space="preserve">Mặc kệ là gì, ngay cả bị người khác xem thường, Mạc Tầm Hoan dường như không có chút gì không được tự nhiên.</w:t>
      </w:r>
    </w:p>
    <w:p>
      <w:pPr>
        <w:pStyle w:val="BodyText"/>
      </w:pPr>
      <w:r>
        <w:t xml:space="preserve">Sắt Sắt không chớp mi, biểu diễn cũng là một chủ ý hay. Kĩ thuật đàn của Mạc Tầm Hoan tốt như vậy nhất định là sẽ có nhiều người thích nghe, nếu như kết hợp với kĩ thuật múa của nàng chắc chắn sẽ hấp dẫn không ít người đến xem.</w:t>
      </w:r>
    </w:p>
    <w:p>
      <w:pPr>
        <w:pStyle w:val="BodyText"/>
      </w:pPr>
      <w:r>
        <w:t xml:space="preserve">“Được, vậy liền biểu diễn.” Sắt Sắt gật đầu nói: “Tuy rằng ta tài nghệ không cao siêu như công tử nhưng lại biết khiêu vũ, không bằng chúng ta cùng nhau biểu diễn, thế nào?”</w:t>
      </w:r>
    </w:p>
    <w:p>
      <w:pPr>
        <w:pStyle w:val="BodyText"/>
      </w:pPr>
      <w:r>
        <w:t xml:space="preserve">Mạc Tầm Hoan nhướng mày, hắn dường như không dự đoán được Sắt Sắt sẽ khiêu vũ, nhưng như vậy có gì kì quái đâu, nữ tử trước mắt nhanh nhẹn linh động, ngay cả ném tên vào bình rượu còn có thể mười mũi tên đều trúng, còn có gì nàng làm không được đây!</w:t>
      </w:r>
    </w:p>
    <w:p>
      <w:pPr>
        <w:pStyle w:val="BodyText"/>
      </w:pPr>
      <w:r>
        <w:t xml:space="preserve">“Tiểu thư, người thật sự muốn biểu diễn sao?” Thanh Mai cùng Tử Mê thấp giọng hỏi: “Hình như không được ổn!”</w:t>
      </w:r>
    </w:p>
    <w:p>
      <w:pPr>
        <w:pStyle w:val="BodyText"/>
      </w:pPr>
      <w:r>
        <w:t xml:space="preserve">Sắt Sắt ngoái đầu lại cười khẽ, ánh mắt chiếu vào chỗ sâu nhất trong đôi mắt nàng, phảng chiếu hình ảnh thanh nhã đẹp mắt như ráng màu , sáng long lanh.</w:t>
      </w:r>
    </w:p>
    <w:p>
      <w:pPr>
        <w:pStyle w:val="BodyText"/>
      </w:pPr>
      <w:r>
        <w:t xml:space="preserve">“Có gì mà không ổn, chẳng lẽ để chết đói thì ổn sao? Hay là đi ăn trộm thì ổn?” Sắt Sắt nháy mắt mấy cái hỏi. Không phải không có biện pháp khác nhưng đều không có cách kiếm tiền nào thỏa đáng hơn.</w:t>
      </w:r>
    </w:p>
    <w:p>
      <w:pPr>
        <w:pStyle w:val="BodyText"/>
      </w:pPr>
      <w:r>
        <w:t xml:space="preserve">Ai có thể ngờ tới một thiên kim tiểu thư như Sắt Sắt lại có một ngày lưu lại đi biểu diễn kiếm tiến.</w:t>
      </w:r>
    </w:p>
    <w:p>
      <w:pPr>
        <w:pStyle w:val="Compact"/>
      </w:pPr>
      <w:r>
        <w:t xml:space="preserve"> </w:t>
      </w:r>
      <w:r>
        <w:br w:type="textWrapping"/>
      </w:r>
      <w:r>
        <w:br w:type="textWrapping"/>
      </w:r>
    </w:p>
    <w:p>
      <w:pPr>
        <w:pStyle w:val="Heading2"/>
      </w:pPr>
      <w:bookmarkStart w:id="60" w:name="tập-2-vọng-hải-triều---chương-057"/>
      <w:bookmarkEnd w:id="60"/>
      <w:r>
        <w:t xml:space="preserve">38. Tập 2: Vọng Hải Triều - Chương 057</w:t>
      </w:r>
    </w:p>
    <w:p>
      <w:pPr>
        <w:pStyle w:val="Compact"/>
      </w:pPr>
      <w:r>
        <w:br w:type="textWrapping"/>
      </w:r>
      <w:r>
        <w:br w:type="textWrapping"/>
      </w:r>
      <w:r>
        <w:t xml:space="preserve"> </w:t>
      </w:r>
    </w:p>
    <w:p>
      <w:pPr>
        <w:pStyle w:val="BodyText"/>
      </w:pPr>
      <w:r>
        <w:t xml:space="preserve">Chương 57 - Vọng hải triều 5</w:t>
      </w:r>
    </w:p>
    <w:p>
      <w:pPr>
        <w:pStyle w:val="BodyText"/>
      </w:pPr>
      <w:r>
        <w:t xml:space="preserve">Hoàng hôn hôm nay đẹp vô cùng.</w:t>
      </w:r>
    </w:p>
    <w:p>
      <w:pPr>
        <w:pStyle w:val="BodyText"/>
      </w:pPr>
      <w:r>
        <w:t xml:space="preserve">Đây là ngã tư đường nơi đế đô phồn hoa.</w:t>
      </w:r>
    </w:p>
    <w:p>
      <w:pPr>
        <w:pStyle w:val="BodyText"/>
      </w:pPr>
      <w:r>
        <w:t xml:space="preserve">Trên bầu trời cao xa xa có vài áng mây lơ lửng nhẹ trôi, ánh chiều tà dìu dịu chiếu sáng trên con đường lớn, cây cối hai bên sum suê đang lay động trong gió.</w:t>
      </w:r>
    </w:p>
    <w:p>
      <w:pPr>
        <w:pStyle w:val="BodyText"/>
      </w:pPr>
      <w:r>
        <w:t xml:space="preserve">Mạc Tầm Hoan khoanh chân ngồi trên một đệm, ánh chiều tà lung linh đang dừng trên người hắn, chiếu rọi cả người hắn đẹp như một khối ngọc. Mái tóc dài đen bóng tung bay tự do phía sau, làm nổi bật làn da trắng như hàn băng của hắn, hàng mi đen như mực tàu, ánh mắt sáng như vì sao.</w:t>
      </w:r>
    </w:p>
    <w:p>
      <w:pPr>
        <w:pStyle w:val="BodyText"/>
      </w:pPr>
      <w:r>
        <w:t xml:space="preserve">Ngón tay thon dài của hắn đang lướt trên những dây đàn Không, tiếng nhạc réo rắt xa xưa theo những ngón tay của hắn tuôn ra, nhu hòa thư thả, tuyệt vời êm tai, làm người nghi hoặc phải chăng đây là tiếng nhạc của những vị tiên trên trời. Trên đường, những người đi đường nhịn không được dừng chân lại lắng nghe, tìm kiếm nơi phát ra tiếng nhạc.</w:t>
      </w:r>
    </w:p>
    <w:p>
      <w:pPr>
        <w:pStyle w:val="BodyText"/>
      </w:pPr>
      <w:r>
        <w:t xml:space="preserve">“Bên kia có phải đang biểu diễn phải không, tiếng nhạc này thật sự rất êm tai nha!” Có người cúi đầu nói, tiếp theo không ít người liền cảm thấy hứng thú tụ lại.</w:t>
      </w:r>
    </w:p>
    <w:p>
      <w:pPr>
        <w:pStyle w:val="BodyText"/>
      </w:pPr>
      <w:r>
        <w:t xml:space="preserve">Sắt Sắt đứng bên cạnh Mạc Tầm Hoan, mặc một bộ quần áo múa màu ánh trăng, làn váy rộng rãi, ống tay áo thật dài. Mái tóc đen dùng một sợi dây lụa buộc lại gọn gàng, khuôn mặt ngọc trắng nõn, đôi mắt thanh lệ khẽ đảo quanh , ánh nhìn trong lúc đó đoạt hồn đoạt phách.</w:t>
      </w:r>
    </w:p>
    <w:p>
      <w:pPr>
        <w:pStyle w:val="BodyText"/>
      </w:pPr>
      <w:r>
        <w:t xml:space="preserve">Tiếng nhạc vang lên, Sắt Sắt nhẹ nhàng nhảy múa, giống như một con bướm đang tự do bay lượn, nhẹ nhàng dừng lại trên không, thân mình khẽ hạ xuống, cánh tay vươn lên cao, ở trong không trung tạo thành hình hoa lan.</w:t>
      </w:r>
    </w:p>
    <w:p>
      <w:pPr>
        <w:pStyle w:val="BodyText"/>
      </w:pPr>
      <w:r>
        <w:t xml:space="preserve">Nhón gót, nhẹ nhàng nhảy lên, xoay tròn, khiêu vũ,…</w:t>
      </w:r>
    </w:p>
    <w:p>
      <w:pPr>
        <w:pStyle w:val="BodyText"/>
      </w:pPr>
      <w:r>
        <w:t xml:space="preserve">Ống tay áo bay bay, làn váy khẽ xoay tròn.</w:t>
      </w:r>
    </w:p>
    <w:p>
      <w:pPr>
        <w:pStyle w:val="BodyText"/>
      </w:pPr>
      <w:r>
        <w:t xml:space="preserve">Không có ngôn ngữ nào có thể hình dung được hết vẻ xinh đẹp này, nàng phảng phất không phải là một nữ tử trần gian mà giống như đã hóa thân thành một cánh bướm, khi thì tung cánh bay cao, khi thì bay lượn trên một đóa hoa, khi lại nghỉ chân hút mật. Kĩ thuật nhảy múa mê hoặc mà tuyệt mĩ, làm người xem điên đảo tâm hồn.</w:t>
      </w:r>
    </w:p>
    <w:p>
      <w:pPr>
        <w:pStyle w:val="BodyText"/>
      </w:pPr>
      <w:r>
        <w:t xml:space="preserve">Những người đứng xem đều đã quên mất bản thân mình, toàn bộ đều không khỏi nín thở ngắm nhìn những động tác múa như mộng ảo, lắng nghe tiếng nhạc thần tiên trên chín tầng mây.</w:t>
      </w:r>
    </w:p>
    <w:p>
      <w:pPr>
        <w:pStyle w:val="BodyText"/>
      </w:pPr>
      <w:r>
        <w:t xml:space="preserve">Vũ điệu đã kết thúc nhưng mọi người thật lâu sau vẫn chưa bừng tỉnh.</w:t>
      </w:r>
    </w:p>
    <w:p>
      <w:pPr>
        <w:pStyle w:val="BodyText"/>
      </w:pPr>
      <w:r>
        <w:t xml:space="preserve">Chảy tóc xong, Thanh Mai đứng dậy hô lớn: “Các vị tiểu thư công tử, nếu cảm thấy điệu múa đẹp mắt, tiếng nhạc êm tai thì xin mọi người hãy tặng tiền”</w:t>
      </w:r>
    </w:p>
    <w:p>
      <w:pPr>
        <w:pStyle w:val="BodyText"/>
      </w:pPr>
      <w:r>
        <w:t xml:space="preserve">Mọi người nghe vậy đều lấy bạc ra, chỉ nghe một trận ào ào, trên mặt đất đầy những đồng bạc vụn.</w:t>
      </w:r>
    </w:p>
    <w:p>
      <w:pPr>
        <w:pStyle w:val="BodyText"/>
      </w:pPr>
      <w:r>
        <w:t xml:space="preserve">“Nhạc hay, múa đẹp, biểu diễn thêm một lần đi!” Trong đám người có một người hô lên.</w:t>
      </w:r>
    </w:p>
    <w:p>
      <w:pPr>
        <w:pStyle w:val="BodyText"/>
      </w:pPr>
      <w:r>
        <w:t xml:space="preserve">Tiếng nhạc lại vang lên, Sắt Sắt cười nhẹ, nhanh nhẹn bắt đầu động tác nhảy múa.</w:t>
      </w:r>
    </w:p>
    <w:p>
      <w:pPr>
        <w:pStyle w:val="BodyText"/>
      </w:pPr>
      <w:r>
        <w:t xml:space="preserve">Lầu hai Lâm Giang lâu.</w:t>
      </w:r>
    </w:p>
    <w:p>
      <w:pPr>
        <w:pStyle w:val="BodyText"/>
      </w:pPr>
      <w:r>
        <w:t xml:space="preserve">Dạ Vô Yên mặc hoa phục bằng gấm thêu, đứng lặng bên cửa sổ, ánh mắt xuyên qua cánh cửa sổ mở một nửa, nhìn ra cảnh tượng phía xa xa.</w:t>
      </w:r>
    </w:p>
    <w:p>
      <w:pPr>
        <w:pStyle w:val="BodyText"/>
      </w:pPr>
      <w:r>
        <w:t xml:space="preserve">Bên ngoài là hồ nước mênh mông tĩnh lặng, những lá sen tròn tròn lơ lửng trôi nổi trên mặt nước , từng đóa sen trắng chen nhau làm cho mặt hồ thêm đẹp . Gió động mặt nước, những đóa sen trắng cũng lay động, tựa như mĩ nhân ở trong gió khiêu vũ.</w:t>
      </w:r>
    </w:p>
    <w:p>
      <w:pPr>
        <w:pStyle w:val="BodyText"/>
      </w:pPr>
      <w:r>
        <w:t xml:space="preserve">Nhớ tới nhảy múa, trước mắt Dạ Vô Yên bỗng nhiên thoáng hiện lên bóng dáng đêm đó nhanh nhẹn linh hoạt khiêu vũ, mềm mại muôn vẻ, nhẹ nhàng thanh thoát.</w:t>
      </w:r>
    </w:p>
    <w:p>
      <w:pPr>
        <w:pStyle w:val="BodyText"/>
      </w:pPr>
      <w:r>
        <w:t xml:space="preserve">Bên môi Dạ Vô Yên gợi lên một chút ý cười tự giễu, sao hắn lại có thể nghĩ đến nàng? Hắn cùng nữ tử nhẫn tâm kia nay đã không còn quan hệ gì, làm sao còn có thể nhớ tới nàng?</w:t>
      </w:r>
    </w:p>
    <w:p>
      <w:pPr>
        <w:pStyle w:val="BodyText"/>
      </w:pPr>
      <w:r>
        <w:t xml:space="preserve">Hắn ngửa đầu, uống cạn chén rượu nguyên chất, làm cho vị cay đắng theo cổ họng bị đè xuống, áp chế mất mát nhè nhẹ trong lòng.</w:t>
      </w:r>
    </w:p>
    <w:p>
      <w:pPr>
        <w:pStyle w:val="BodyText"/>
      </w:pPr>
      <w:r>
        <w:t xml:space="preserve">Một đợt tiếng nhạc trong trẻo không biết từ đâu bay tới, du dương giống như tiếng trên trời rất êm tai. Ánh mắt sắc bén của Dạ Vô Yên hiện lên ý cười nhạt.</w:t>
      </w:r>
    </w:p>
    <w:p>
      <w:pPr>
        <w:pStyle w:val="BodyText"/>
      </w:pPr>
      <w:r>
        <w:t xml:space="preserve">“Kim Đường, ngươi có nghe thấy tiếng đàn không?” Chân mày Dạ Vô Yên thoáng nhướng lên, nhẹ giọng hỏi.</w:t>
      </w:r>
    </w:p>
    <w:p>
      <w:pPr>
        <w:pStyle w:val="BodyText"/>
      </w:pPr>
      <w:r>
        <w:t xml:space="preserve">“Vương gia, Lâm Giang lâu này khắp nơi đều là đàn sáo, tất nhiên là nghe được.” Kim Đường nói.</w:t>
      </w:r>
    </w:p>
    <w:p>
      <w:pPr>
        <w:pStyle w:val="BodyText"/>
      </w:pPr>
      <w:r>
        <w:t xml:space="preserve">“Bổn vương đang nói là ở bên ngoài kia.” Dạ Vô Yên nói dứt lời, lơ đãng hé mắt, ánh mắt lóe lên một tia sáng xanh như một vầng trăng lạnh tỏa sáng.</w:t>
      </w:r>
    </w:p>
    <w:p>
      <w:pPr>
        <w:pStyle w:val="BodyText"/>
      </w:pPr>
      <w:r>
        <w:t xml:space="preserve">Làn gió truyền đến âm thanh tao nhã êm tai, giống như tiếng trên trời. Người đánh đàn là một cao thủ, xem ra nơi đế đô phồn hoa này lại xuất hiện một tài tử.</w:t>
      </w:r>
    </w:p>
    <w:p>
      <w:pPr>
        <w:pStyle w:val="BodyText"/>
      </w:pPr>
      <w:r>
        <w:t xml:space="preserve">Hắn cảm khái thở dài một tiếng.</w:t>
      </w:r>
    </w:p>
    <w:p>
      <w:pPr>
        <w:pStyle w:val="BodyText"/>
      </w:pPr>
      <w:r>
        <w:t xml:space="preserve">“Các ngươi không nghe nói sao? Ở ngã tư có hai người đang biểu diễn, một nam tử gảy nên những âm thanh thần tiên như tiếng trên trời, một nữ tử nhảy múa kinh hồng tuyệt đẹp. Người có kĩ thuật nhảy múa tuyệt đẹp kia cho dù là các cô nương Yên Chi lâu cũng không ai có thể sánh bằng.” Gần đó có một nam tử nhỏ giọng nói với nam tử ngồi đối diện cùng bàn của mình.</w:t>
      </w:r>
    </w:p>
    <w:p>
      <w:pPr>
        <w:pStyle w:val="BodyText"/>
      </w:pPr>
      <w:r>
        <w:t xml:space="preserve">Người kia nghe vậy vội vàng nhìn theo người đó hỏi rõ.</w:t>
      </w:r>
    </w:p>
    <w:p>
      <w:pPr>
        <w:pStyle w:val="BodyText"/>
      </w:pPr>
      <w:r>
        <w:t xml:space="preserve">Dạ Vô Yên nghe vậy, tay cầm chén rượu, cười nhẹ.</w:t>
      </w:r>
    </w:p>
    <w:p>
      <w:pPr>
        <w:pStyle w:val="BodyText"/>
      </w:pPr>
      <w:r>
        <w:t xml:space="preserve">Kinh hồng tuyệt vũ?</w:t>
      </w:r>
    </w:p>
    <w:p>
      <w:pPr>
        <w:pStyle w:val="BodyText"/>
      </w:pPr>
      <w:r>
        <w:t xml:space="preserve">Trước mắt hắn hiện lên hình bóng xinh đẹp đang nhảy múa kia, chẳng lẽ còn có người xứng với bốn chữ Kinh hồng tuyệt vũ sao?</w:t>
      </w:r>
    </w:p>
    <w:p>
      <w:pPr>
        <w:pStyle w:val="BodyText"/>
      </w:pPr>
      <w:r>
        <w:t xml:space="preserve">Hắn cầm chén rượu trong tay đặt lên bàn, đứng dậy bước ra ngoài.</w:t>
      </w:r>
    </w:p>
    <w:p>
      <w:pPr>
        <w:pStyle w:val="BodyText"/>
      </w:pPr>
      <w:r>
        <w:t xml:space="preserve">Ánh chiều tà chiếu rọi, sắc đỏ tràn ngập. Ngã tư đường thật yên lặng, đáng lẽ lúc này là lúc mọi người qua lại nhiều nhất nhưng lại yên tĩnh, có chút quái dị.</w:t>
      </w:r>
    </w:p>
    <w:p>
      <w:pPr>
        <w:pStyle w:val="BodyText"/>
      </w:pPr>
      <w:r>
        <w:t xml:space="preserve">Dạ Vô Yên ngước mắt lên nhìn về phía ngã tư nơi những người đi đường tụ tập, dường như tất cả mọi người trong con phố này đều vây lại ở đó. Hắn có chút hứng thú cười cười, chậm rãi bước về hướng đó. Đứng ở bên ngoài đám người, xuyên qua đoàn người nhìn thấy một bóng dáng nhanh nhẹn mặc áo quần bằng lụa trắng đang nhẹ nhàng nhảy múa.</w:t>
      </w:r>
    </w:p>
    <w:p>
      <w:pPr>
        <w:pStyle w:val="BodyText"/>
      </w:pPr>
      <w:r>
        <w:t xml:space="preserve">Chỉ nghe thấy tiếng nhạc có chút chuyển biến nho nhỏ, nàng kia thân mình bỗng nhiên ngửa ra sau, sự mềm dẻo cùng tấm lưng thon nhỏ giống như cong thành một vầng trăng khuyết. Đầu nhẹ nhàng xoay, búi tóc bỗng nhiên rũ xuống, mái tóc đen như làn mây giống như một thác nước đổ xuống, nàng bỗng nhiên xoay người, mái tóc đen tung bay, theo thân hình nhẹ nhàng xoay tròn, giống như một đóa hoa sen đang nở rộ.</w:t>
      </w:r>
    </w:p>
    <w:p>
      <w:pPr>
        <w:pStyle w:val="BodyText"/>
      </w:pPr>
      <w:r>
        <w:t xml:space="preserve">Dạ Vô Yên bình tĩnh cười nhạt chợt nhìn thấy nét mặt của nữ tử đó, hai con ngươi đen sâu thẳm có chút bất ngờ.</w:t>
      </w:r>
    </w:p>
    <w:p>
      <w:pPr>
        <w:pStyle w:val="BodyText"/>
      </w:pPr>
      <w:r>
        <w:t xml:space="preserve">Đúng là nàng!</w:t>
      </w:r>
    </w:p>
    <w:p>
      <w:pPr>
        <w:pStyle w:val="BodyText"/>
      </w:pPr>
      <w:r>
        <w:t xml:space="preserve">Cứ tưởng rằng đuổi nàng ra khỏi phủ sẽ không bao giờ còn có chút liên quan gì đến nàng nữa, cũng không ngờ lúc này đây nhìn thấy gương mặt của nàng, trái tim của hắn đột nhiên bị kìm hãm, không thể khống chế được nỗi kinh ngạc trong lồng ngực .</w:t>
      </w:r>
    </w:p>
    <w:p>
      <w:pPr>
        <w:pStyle w:val="BodyText"/>
      </w:pPr>
      <w:r>
        <w:t xml:space="preserve">Nữ nhân này không trở về hầu phủ của nàng, sao lại chạy đến đầu đường biểu diễn, hơn nữa lại còn có một nam tử tuấn mĩ đệm đàn cho nàng.</w:t>
      </w:r>
    </w:p>
    <w:p>
      <w:pPr>
        <w:pStyle w:val="BodyText"/>
      </w:pPr>
      <w:r>
        <w:t xml:space="preserve">“Kim Đường!” Dạ Vô Yên lạnh giọng nói, con ngươi đen u ám đang bị thiêu đốt bởi hai ngọn lửa, lóng lánh một thứ ánh sáng phức tạp khó đoán.</w:t>
      </w:r>
    </w:p>
    <w:p>
      <w:pPr>
        <w:pStyle w:val="BodyText"/>
      </w:pPr>
      <w:r>
        <w:t xml:space="preserve">Kim tổng quản cúi người chạy lại, Dạ Vô Yên nói nhỏ vài tiếng bên tai hắn.</w:t>
      </w:r>
    </w:p>
    <w:p>
      <w:pPr>
        <w:pStyle w:val="BodyText"/>
      </w:pPr>
      <w:r>
        <w:t xml:space="preserve">Kim tổng quản sửng sốt, nói: “Vương gia,việc này hình như không được ổn.”</w:t>
      </w:r>
    </w:p>
    <w:p>
      <w:pPr>
        <w:pStyle w:val="BodyText"/>
      </w:pPr>
      <w:r>
        <w:t xml:space="preserve">“Nhanh đi!” Đôi mắt lạnh lẽo của Dạ Vô Yên nhíu lại, hắn cũng mặc kệ cái gì ổn hay không ổn.</w:t>
      </w:r>
    </w:p>
    <w:p>
      <w:pPr>
        <w:pStyle w:val="BodyText"/>
      </w:pPr>
      <w:r>
        <w:t xml:space="preserve">Kim tổng quản gật đầu, vội vàng nhận lệnh mà đi.</w:t>
      </w:r>
    </w:p>
    <w:p>
      <w:pPr>
        <w:pStyle w:val="BodyText"/>
      </w:pPr>
      <w:r>
        <w:t xml:space="preserve">Tiếng nhạc thấm nhuần, vũ điệu say lòng người. Bóng dáng nhanh nhẹn nhảy múa, mang lại vẻ phong tình như cảnh tiên.</w:t>
      </w:r>
    </w:p>
    <w:p>
      <w:pPr>
        <w:pStyle w:val="BodyText"/>
      </w:pPr>
      <w:r>
        <w:t xml:space="preserve">Mọi người xem say mê, nhưng vào lúc đó từ bên ngoài đám người có vài nam nhân mặc áo quần đen tay cầm đao kiếm kích động tiến đến, nhảy vào đám người, bọn họ liền vung đao kiếm, ánh đao lóe lên trong không trung.</w:t>
      </w:r>
    </w:p>
    <w:p>
      <w:pPr>
        <w:pStyle w:val="BodyText"/>
      </w:pPr>
      <w:r>
        <w:t xml:space="preserve">Đám người đang xem nhìn thấy thét chói tai, ôm đầu tản ra. Trong nháy mắt đều biến mất sạch sẽ. Mới vừa rồi còn nhốn nháo mà nháy mắt đã không biết biến đi nơi nào.</w:t>
      </w:r>
    </w:p>
    <w:p>
      <w:pPr>
        <w:pStyle w:val="BodyText"/>
      </w:pPr>
      <w:r>
        <w:t xml:space="preserve">Tử Mê thấy thế, tay cầm bảo kiếm che chắn trước người Sắt Sắt.</w:t>
      </w:r>
    </w:p>
    <w:p>
      <w:pPr>
        <w:pStyle w:val="BodyText"/>
      </w:pPr>
      <w:r>
        <w:t xml:space="preserve">Vài người mặc áo đen kia cũng không có hành động gì, người mặc áo đen cầm đầu lạnh lùng nói: “Ai cho các ngươi biểu diễn ở nơi này? Còn không mau rời đi, nếu không thì kiếm trong tay ta sẽ không tha cho các ngươi.”</w:t>
      </w:r>
    </w:p>
    <w:p>
      <w:pPr>
        <w:pStyle w:val="BodyText"/>
      </w:pPr>
      <w:r>
        <w:t xml:space="preserve">Toàn thân Sắt Sắt giống như không còn sức lực, múa vài bài đã cảm thấy có chút mệt mỏi, nhìn đống bạc vụn trên mặt đất cũng đã đủ cho nàng sống một thời gian nên cũng không cần thiết phải tranh cãi cùng những người này, nàng lau mồ hôi trên trán, quay sang Mạc Tầm Hoan gật đầu.</w:t>
      </w:r>
    </w:p>
    <w:p>
      <w:pPr>
        <w:pStyle w:val="BodyText"/>
      </w:pPr>
      <w:r>
        <w:t xml:space="preserve">“Chúng ta rời đi thôi!” Sắt Sắt lạnh giọng nói, ra lệnh cho Thanh Mai cùng Tử Mê nhặt bạc vụn dưới đất lên.</w:t>
      </w:r>
    </w:p>
    <w:p>
      <w:pPr>
        <w:pStyle w:val="BodyText"/>
      </w:pPr>
      <w:r>
        <w:t xml:space="preserve">“Rời đi nhanh đi, sau này nếu để cho chúng ta thấy các ngươi biểu diễn ở trên đường thì đừng trách ta không khách sáo.” Người mặc áo đen nói lạnh lùng .</w:t>
      </w:r>
    </w:p>
    <w:p>
      <w:pPr>
        <w:pStyle w:val="BodyText"/>
      </w:pPr>
      <w:r>
        <w:t xml:space="preserve">Sắt Sắt tưởng là người của nhạc phường hoặc là thanh lâu đến quấy rối, bởi vì dù sao các nàng biểu diễn ở đây đã làm cho bao nhiêu người bị thiệt hại vì các nàng. Giờ phút này nghe bọn họ nói ngay cả nơi khác cũng muốn ngăn cấm, trong lòng có chút tức giận, lạnh giọng nói: “Chẳng lẽ chúng ta đi nơi khác biểu diễn các ngươi cũng muốn cấm sao?”</w:t>
      </w:r>
    </w:p>
    <w:p>
      <w:pPr>
        <w:pStyle w:val="BodyText"/>
      </w:pPr>
      <w:r>
        <w:t xml:space="preserve">“Đúng vậy, đừng để ta gặp ngươi khiêu vũ lần nữa!” Người mặc áo đen nói.</w:t>
      </w:r>
    </w:p>
    <w:p>
      <w:pPr>
        <w:pStyle w:val="BodyText"/>
      </w:pPr>
      <w:r>
        <w:t xml:space="preserve">Sắt Sắt tức giận cười lạnh, đây là hạng người gì tại sao lại vô lí như vậy? Ngẩng đầu, tầm mắt lơ đãng nhìn lướt qua một góc khuất phía đầu đường, thấy một nam tử đang lẳng lặng đứng ở đó, hoa phục bằng gấm thêu, mái tóc búi cao gài trâm Duệ Nguyệt.</w:t>
      </w:r>
    </w:p>
    <w:p>
      <w:pPr>
        <w:pStyle w:val="BodyText"/>
      </w:pPr>
      <w:r>
        <w:t xml:space="preserve">Đó là Tuyền vương Dạ Vô Yên.</w:t>
      </w:r>
    </w:p>
    <w:p>
      <w:pPr>
        <w:pStyle w:val="BodyText"/>
      </w:pPr>
      <w:r>
        <w:t xml:space="preserve">Sắt Sắt nhìn thấy hắn, rồi nhìn lại mũi kiếm đang chĩa về phía nàng, trong lòng bỗng nhiên sáng tỏ.</w:t>
      </w:r>
    </w:p>
    <w:p>
      <w:pPr>
        <w:pStyle w:val="BodyText"/>
      </w:pPr>
      <w:r>
        <w:t xml:space="preserve">Cứ tưởng là do nhạc phường phái người tới quấy rối, lại chưa từng dự đoán được là do Dạ Vô Yên, trong lòng nàng nhất thời dâng lên một nỗi tức giận.</w:t>
      </w:r>
    </w:p>
    <w:p>
      <w:pPr>
        <w:pStyle w:val="BodyText"/>
      </w:pPr>
      <w:r>
        <w:t xml:space="preserve">Hắn đã một chân đá nàng ra khỏi vương phủ, nay nàng cùng hắn đã không còn quan hệ gì, hắn dựa vào cái gì đến ra lệnh cho nàng?</w:t>
      </w:r>
    </w:p>
    <w:p>
      <w:pPr>
        <w:pStyle w:val="BodyText"/>
      </w:pPr>
      <w:r>
        <w:t xml:space="preserve">Sắt Sắt cười lạnh, đôi mắt trong sáng dưới ánh mặt trời lộ ra ánh sáng rực rỡ, nàng bỗng nhiên tiến thẳng về phía Dạ Vô Yên.</w:t>
      </w:r>
    </w:p>
    <w:p>
      <w:pPr>
        <w:pStyle w:val="BodyText"/>
      </w:pPr>
      <w:r>
        <w:t xml:space="preserve">Dạ Vô Yên nhìn thấy Sắt Sắt hướng tới hắn, hai tay khoanh trước ngực, đôi mắt phượng híp lại, ánh mắt u ám lạnh lẽo nhìn nàng.</w:t>
      </w:r>
    </w:p>
    <w:p>
      <w:pPr>
        <w:pStyle w:val="BodyText"/>
      </w:pPr>
      <w:r>
        <w:t xml:space="preserve">“Giang Sắt Sắt, ngươi chính là quyến rũ nam nhân như vậy sao?” Dạ Vô Yên nói lạnh lùng, trong giọng nói nồng đượm ý đùa cợt.</w:t>
      </w:r>
    </w:p>
    <w:p>
      <w:pPr>
        <w:pStyle w:val="BodyText"/>
      </w:pPr>
      <w:r>
        <w:t xml:space="preserve">Lời nói của hắn làm Sắt Sắt tức giận nhướng mày, nhưng nhìn thấy khóe môi hắn có chút ý cười giễu cợt, nàng áp chế lửa giận trong lòng, nở một nụ cười tà mị ngọt ngào. Nụ cười tươi tắn kia chiếu rọi dưới ánh chiều tà làm tăng thêm vẻ mê hoặc nghìn lần .</w:t>
      </w:r>
    </w:p>
    <w:p>
      <w:pPr>
        <w:pStyle w:val="BodyText"/>
      </w:pPr>
      <w:r>
        <w:t xml:space="preserve">“Đúng, ta chính là quyến rũ nam nhân như vậy, thế nào? Hay là Tuyền vương ngươi cũng động lòng rồi?” âm thanh của nàng mềm mại uyển chuyển như một áng mây trôi trên bầu trời: “Chỉ tiếc một nam nhân như ngươi, ta đây không có hứng thú.”</w:t>
      </w:r>
    </w:p>
    <w:p>
      <w:pPr>
        <w:pStyle w:val="BodyText"/>
      </w:pPr>
      <w:r>
        <w:t xml:space="preserve">Sắt Sắt lắc đầu, cầm trong tay một mảnh lụa trắng xé thành hai mảnh, ánh mắt trong trẻo nhưng lạnh lùng hiện ra giữa hai mảnh lụa, lạnh lùng dừng lại trên người Dạ Vô Yên.</w:t>
      </w:r>
    </w:p>
    <w:p>
      <w:pPr>
        <w:pStyle w:val="BodyText"/>
      </w:pPr>
      <w:r>
        <w:t xml:space="preserve">Dạ Vô Yên sửng sốt, nhìn nàng cười thanh lệ ngọt ngào cảm thấy giống như lòng mình bỗng nhiên bị kìm hãm. Hắn hé mắt, ánh mắt trong trẻo nhưng lạnh lùng hiện lên, âm thanh u ám lạnh lùng nói: “Giang Sắt Sắt, ngươi đừng tự mình đa tình, một nữ nhân ác độc như ngươi, Dạ Vô Yên ta vĩnh viễn cũng không có hứng thú.”</w:t>
      </w:r>
    </w:p>
    <w:p>
      <w:pPr>
        <w:pStyle w:val="BodyText"/>
      </w:pPr>
      <w:r>
        <w:t xml:space="preserve">Lời của nàng, rất lạnh và cũng thực tuyệt tình.</w:t>
      </w:r>
    </w:p>
    <w:p>
      <w:pPr>
        <w:pStyle w:val="BodyText"/>
      </w:pPr>
      <w:r>
        <w:t xml:space="preserve">Lời của hắn, càng tuyệt tình hơn.</w:t>
      </w:r>
    </w:p>
    <w:p>
      <w:pPr>
        <w:pStyle w:val="BodyText"/>
      </w:pPr>
      <w:r>
        <w:t xml:space="preserve">Sắt Sắt nghe vậy, nở nụ cười nhẹ.</w:t>
      </w:r>
    </w:p>
    <w:p>
      <w:pPr>
        <w:pStyle w:val="BodyText"/>
      </w:pPr>
      <w:r>
        <w:t xml:space="preserve">“Thế thì thật sự không còn gì tốt hơn, vậy xin mời Tuyền vương sau này không cần đến đây cản trở ta nhảy múa.” Sắt Sắt nói xong, cười lạnh đi lướt qua Dạ Vô Yên, dáng người thon thả đang chìm trong ánh chiều tà, xinh đẹp nhưng xa cách vô cùng .</w:t>
      </w:r>
    </w:p>
    <w:p>
      <w:pPr>
        <w:pStyle w:val="BodyText"/>
      </w:pPr>
      <w:r>
        <w:t xml:space="preserve">Dạ Vô Yên nhìn bóng dáng mê li của nàng, hàng mi xẹt tia một vẻ say mê.</w:t>
      </w:r>
    </w:p>
    <w:p>
      <w:pPr>
        <w:pStyle w:val="BodyText"/>
      </w:pPr>
      <w:r>
        <w:t xml:space="preserve">“Vương gia, trong phủ truyền đến tin tức vương phi mới vừa tỉnh dậy!” Kim tổng quản thấp giọng nói.</w:t>
      </w:r>
    </w:p>
    <w:p>
      <w:pPr>
        <w:pStyle w:val="BodyText"/>
      </w:pPr>
      <w:r>
        <w:t xml:space="preserve">Dạ Vô Yên nghe vậy thì ngẩn ra, nhẹ giọng : “Được, bổn vương trở về liền.” Nói xong, hắn cúi người nhìn thoáng qua Sắt Sắt rồi ngay lập tức xoay người rời đi.</w:t>
      </w:r>
    </w:p>
    <w:p>
      <w:pPr>
        <w:pStyle w:val="BodyText"/>
      </w:pPr>
      <w:r>
        <w:t xml:space="preserve">Sắt Sắt trở lại nơi khiêu vũ, Thanh Mai sớm đã thu nhặt xong bạc vụn trên mặt đất, Mạc Tầm Hoan vẫn như trước lẳng lặng đùa nghịch dây đàn, sắc mặt thản nhiên.</w:t>
      </w:r>
    </w:p>
    <w:p>
      <w:pPr>
        <w:pStyle w:val="BodyText"/>
      </w:pPr>
      <w:r>
        <w:t xml:space="preserve">“Thì ra ngươi chính là trắc phi của Tuyền vương kia.” Hắn nói nhàn nhạt.</w:t>
      </w:r>
    </w:p>
    <w:p>
      <w:pPr>
        <w:pStyle w:val="BodyText"/>
      </w:pPr>
      <w:r>
        <w:t xml:space="preserve">Sắt Sắt khẽ cười nói: “Không sai, chúng ta từng gặp nhau một lần tại vương tôn yến.” Ngày đó Sắt Sắt trang điểm lòe loẹt tham gia vương tôn yến, ngay cả Phong Noãn còn không nhận ra nàng, Mạc Tầm Hoan tất nhiên cũng không nhận ra nàng.</w:t>
      </w:r>
    </w:p>
    <w:p>
      <w:pPr>
        <w:pStyle w:val="BodyText"/>
      </w:pPr>
      <w:r>
        <w:t xml:space="preserve">Mạc Tầm Hoan cười cười, dường như không thèm để ý đến thân phận của Sắt Sắt.</w:t>
      </w:r>
    </w:p>
    <w:p>
      <w:pPr>
        <w:pStyle w:val="BodyText"/>
      </w:pPr>
      <w:r>
        <w:t xml:space="preserve">Hai người đang đứng nói chuyện thì Sắt Sắt cảm thấy có gì đó khác lạ, chỉ thấy trên hai mái hiên bên ngã tư đường bỗng nhiên có vài nam nhân người Hán thân hình cao lớn nhảy xuống .</w:t>
      </w:r>
    </w:p>
    <w:p>
      <w:pPr>
        <w:pStyle w:val="BodyText"/>
      </w:pPr>
      <w:r>
        <w:t xml:space="preserve">Bọn họ vừa xuất hiện liền không nói tiếng nào chạy về hướng hai người họ.</w:t>
      </w:r>
    </w:p>
    <w:p>
      <w:pPr>
        <w:pStyle w:val="BodyText"/>
      </w:pPr>
      <w:r>
        <w:t xml:space="preserve">Người Hán này mặc quần áo rất kì quái, trên tay cầm một thanh đao lớn, chưa kịp tiến lại gần liền vung đại đao về hướng Mạc Tầm Hoan.</w:t>
      </w:r>
    </w:p>
    <w:p>
      <w:pPr>
        <w:pStyle w:val="BodyText"/>
      </w:pPr>
      <w:r>
        <w:t xml:space="preserve">Đao pháp của bọn họ sắc bén vô cùng, trên đường trong nháy mắt tràn ngập ánh đao kiếm.</w:t>
      </w:r>
    </w:p>
    <w:p>
      <w:pPr>
        <w:pStyle w:val="BodyText"/>
      </w:pPr>
      <w:r>
        <w:t xml:space="preserve">Sắt Sắt kinh hãi cảm thấy lần này chính là ám sát. Mới vừa rồi Dạ Vô Yên phái vài người mặc áo đen tới bất quá cũng chỉ để hù dọa nàng, cũng không có ý muốn giết người, mà vài người hiện tại rõ ràng là mang theo ý muốn giết người mãnh liệt.</w:t>
      </w:r>
    </w:p>
    <w:p>
      <w:pPr>
        <w:pStyle w:val="BodyText"/>
      </w:pPr>
      <w:r>
        <w:t xml:space="preserve">Sắt Sắt vung ống tay áo lên, bắn ra vô số ám khí, nhiều mũi nhọn lạnh lẽo bay về phía vài người đang cầm đao kia, nhưng bởi vì công lực không đủ nên đều bị đao chặn lại toàn bộ .</w:t>
      </w:r>
    </w:p>
    <w:p>
      <w:pPr>
        <w:pStyle w:val="BodyText"/>
      </w:pPr>
      <w:r>
        <w:t xml:space="preserve">Vì luyện tập nội công mới nên đêm qua nửa phần công lực còn lại đã bị Tử Mê phế bỏ, dĩ nhiên lúc này trong người nàng không còn chút công lực nào, trong lòng cũng không khỏi cảm thấy khẩn trương.</w:t>
      </w:r>
    </w:p>
    <w:p>
      <w:pPr>
        <w:pStyle w:val="BodyText"/>
      </w:pPr>
      <w:r>
        <w:t xml:space="preserve">Sắt Sắt chưa bao giờ chật vật như vậy, nếu còn công lực thì nàng cũng chẳng phải sợ những người này.</w:t>
      </w:r>
    </w:p>
    <w:p>
      <w:pPr>
        <w:pStyle w:val="BodyText"/>
      </w:pPr>
      <w:r>
        <w:t xml:space="preserve">Nhưng Mạc Tầm Hoan đối với tình cảnh đao kiếm cùng sát khí bức người này lại không có một chút khẩn trương, giống như đã sớm quen bị đuổi giết.</w:t>
      </w:r>
    </w:p>
    <w:p>
      <w:pPr>
        <w:pStyle w:val="BodyText"/>
      </w:pPr>
      <w:r>
        <w:t xml:space="preserve">Ngay lúc Sắt Sắt nghĩ hai người sẽ không thể tránh khỏi mũi đao này thì chợt nghe “bùm” một tiếng nổ vang , không biết từ đâu xông ra vài người tiếp chiêu những người kia, ngăn trở mũi đao của bọn chúng.</w:t>
      </w:r>
    </w:p>
    <w:p>
      <w:pPr>
        <w:pStyle w:val="BodyText"/>
      </w:pPr>
      <w:r>
        <w:t xml:space="preserve">Vài người mặc áo đen này xuất hiện cự kì bí ẩn quỷ dị, người áo đen đầu đội mũ đen mặt che khăn đen, động tác của bọn họ mau lẹ giống như ma quỷ, một đám người nhìn qua trông như mộng như ảo, giống như lúc nào cũng có thể tiêu tán trong không khí.</w:t>
      </w:r>
    </w:p>
    <w:p>
      <w:pPr>
        <w:pStyle w:val="BodyText"/>
      </w:pPr>
      <w:r>
        <w:t xml:space="preserve">Đao pháp của bọn họ cũng rất kì lạ, một đao vung lên, mặc kệ là chắn đòn hay tấn công vẫn chỉ đâm thẳng, mỗi chiêu đều thẳng tắp đánh ra, không linh hoạt uyển chuyển, nhưng uy lực vẫn không giảm.</w:t>
      </w:r>
    </w:p>
    <w:p>
      <w:pPr>
        <w:pStyle w:val="BodyText"/>
      </w:pPr>
      <w:r>
        <w:t xml:space="preserve">Vài người Hán kia dĩ nhiên không phải là đối thủ của vài người mặc áo đen này, chỉ trong chốc lát cả đám bọn chúng đều mất mạng dưới đao của những người mặc áo đen này.</w:t>
      </w:r>
    </w:p>
    <w:p>
      <w:pPr>
        <w:pStyle w:val="BodyText"/>
      </w:pPr>
      <w:r>
        <w:t xml:space="preserve">Giải quyết xong những tên ám sát , vài người mặc áo đen liền đồng loạt quỳ gối thi lễ với Mạc Tầm Hoan.</w:t>
      </w:r>
    </w:p>
    <w:p>
      <w:pPr>
        <w:pStyle w:val="BodyText"/>
      </w:pPr>
      <w:r>
        <w:t xml:space="preserve">Mạc Tầm Hoan lúc này không có biểu tình gì nhìn họ, thản nhiên gật đầu, vài người bọn họ liền thả người chạy đi, ở trước mắt nàng biến mất vào hư không.</w:t>
      </w:r>
    </w:p>
    <w:p>
      <w:pPr>
        <w:pStyle w:val="BodyText"/>
      </w:pPr>
      <w:r>
        <w:t xml:space="preserve">Vài người mặc áo đen này hiển nhiên là thị vệ của Mạc Tầm Hoan, nhưng kì quái là ngày thường không biết bọn họ ẩn núp ở nơi nào, càng khiến cho Sắt Sắt ngạc nhiên là họ giống như ma quỷ đến và đi không hề thấy bóng dáng.</w:t>
      </w:r>
    </w:p>
    <w:p>
      <w:pPr>
        <w:pStyle w:val="BodyText"/>
      </w:pPr>
      <w:r>
        <w:t xml:space="preserve">Sắt Sắt bỗng nhiên nhớ lại mẫu thân từng nói qua trên đảo Đông Hải có các võ sĩ, võ công của bọn họ khác với võ công của Trung Nguyên, gọi là nhẫn thuật. (thuật ẩn mình)</w:t>
      </w:r>
    </w:p>
    <w:p>
      <w:pPr>
        <w:pStyle w:val="BodyText"/>
      </w:pPr>
      <w:r>
        <w:t xml:space="preserve">Xem ra võ công của những người này chính là nhẫn thuật. Không ngờ tới thị vệ của Mạc Tầm Hoan đều là những Ninja. (Ninja: cá nhân hay tổ chức đánh thuê chuyên về hoạt động bí mật, có chức năng làm giàn điệp, phá hoại, xâm nhập, ám sát, thậm chí tập kích đối phương trong một số trường hợp nhất định.)</w:t>
      </w:r>
    </w:p>
    <w:p>
      <w:pPr>
        <w:pStyle w:val="BodyText"/>
      </w:pPr>
      <w:r>
        <w:t xml:space="preserve">“Mạc vương tử, thị vệ của ngươi thật là lợi hại nha!” Thanh Mai rất khâm phục nói.</w:t>
      </w:r>
    </w:p>
    <w:p>
      <w:pPr>
        <w:pStyle w:val="BodyText"/>
      </w:pPr>
      <w:r>
        <w:t xml:space="preserve">Sắc mặt của Mạc Tầm Hoan vẫn thản nhiên như trước, không có một chút dao động nào, nhưng Sắt Sắt vẫn theo dõi ánh mắt của hắn và nhận thấy được trong mắt hắn ẩn chứa vẻ ưu thương.</w:t>
      </w:r>
    </w:p>
    <w:p>
      <w:pPr>
        <w:pStyle w:val="BodyText"/>
      </w:pPr>
      <w:r>
        <w:t xml:space="preserve">“Giang cô nương, phố đông là nơi không thể ở lại lâu, ta muốn đến tị nạn tại nhà của một người bạn, Giang cô nương nếu như nguyện ý thì xin mời đi theo ta.” Mạc Tầm Hoan nói thản nhiên , trong giọng nói mơ hồ có ẩn ý muốn mời nàng.</w:t>
      </w:r>
    </w:p>
    <w:p>
      <w:pPr>
        <w:pStyle w:val="BodyText"/>
      </w:pPr>
      <w:r>
        <w:t xml:space="preserve">Sắt Sắt suy nghĩ rồi nói: “Được, chúng ta đi theo ngươi.”</w:t>
      </w:r>
    </w:p>
    <w:p>
      <w:pPr>
        <w:pStyle w:val="BodyText"/>
      </w:pPr>
      <w:r>
        <w:t xml:space="preserve">Thật ra Sắt Sắt đã nhận được những thích khách mới vừa rồi hiển nhiên đều nhắm vào Mạc Tầm Hoan, nay hắn đang nguy nan, nàng càng không có lí do rời khỏi.</w:t>
      </w:r>
    </w:p>
    <w:p>
      <w:pPr>
        <w:pStyle w:val="BodyText"/>
      </w:pPr>
      <w:r>
        <w:t xml:space="preserve">Mạc Tầm Hoan nghe vậy thì dẫn theo các nàng đi xuyên qua các ngã tư ở Phi Thành, cuối cùng đứng trước một cánh cửa nhỏ. Sắt Sắt nhìn thấy ngôi nhà này tường thật cao hiển nhiên không phải là nhà của người bình thường, cánh cửa nhỏ này chỉ là một cánh cửa bí mật ở sau.</w:t>
      </w:r>
    </w:p>
    <w:p>
      <w:pPr>
        <w:pStyle w:val="BodyText"/>
      </w:pPr>
      <w:r>
        <w:t xml:space="preserve">Mạc Tầm Hoan gõ vài tiếng liền có một người nô bộc già tiến ra mở cửa, nhìn thấy Mạc Tầm Hoan thì gật đầu, giống như rất quen thuộc với hắn. Nhìn thấy Sắt Sắt, Thanh Mai cùng Tử Mê thì người nộ bộc già lại ngẩn người.</w:t>
      </w:r>
    </w:p>
    <w:p>
      <w:pPr>
        <w:pStyle w:val="BodyText"/>
      </w:pPr>
      <w:r>
        <w:t xml:space="preserve">Mạc Tầm Hoan mỉm cười nói: “Các nàng đều là bạn của ta.”</w:t>
      </w:r>
    </w:p>
    <w:p>
      <w:pPr>
        <w:pStyle w:val="BodyText"/>
      </w:pPr>
      <w:r>
        <w:t xml:space="preserve">Người nô già gật đầu, cũng không nhiều lời dẫn bọn họ vào trong.</w:t>
      </w:r>
    </w:p>
    <w:p>
      <w:pPr>
        <w:pStyle w:val="BodyText"/>
      </w:pPr>
      <w:r>
        <w:t xml:space="preserve">Xuyên qua vài vòm cửa hình ánh trăng liền nhìn thấy một khoảng sân xanh ngắt, đập vào mắt là cây cối xanh um. Đây hiển nhiên là sân sau của phủ đệ, có đủ mọi loại chuối tây. Chuối tây có lá to bản, chung quanh um tùm, nhìn xuyên ra lớp kính nhỏ vô cùng xanh tươi thật đẹp mắt, mang đến một loại hưởng thụ khác thường.</w:t>
      </w:r>
    </w:p>
    <w:p>
      <w:pPr>
        <w:pStyle w:val="BodyText"/>
      </w:pPr>
      <w:r>
        <w:t xml:space="preserve">Người nô bộc già dẫn họ đi qua một con đường, chỉ trong chốc lát đã đến cửa một gian thư phòng ở viện trước.</w:t>
      </w:r>
    </w:p>
    <w:p>
      <w:pPr>
        <w:pStyle w:val="BodyText"/>
      </w:pPr>
      <w:r>
        <w:t xml:space="preserve">Người nô già đi vào bên trong thông báo, chờ một lúc, Sắt Sắt nhẹ giọng hỏi: “Mạc vương tử, đây là phủ đệ của ai vậy?”</w:t>
      </w:r>
    </w:p>
    <w:p>
      <w:pPr>
        <w:pStyle w:val="BodyText"/>
      </w:pPr>
      <w:r>
        <w:t xml:space="preserve">Mạc Tầm Hoan nói: “Chủ nhân của ngôi nhà này ngươi chắc chắn cũng quen biết.”</w:t>
      </w:r>
    </w:p>
    <w:p>
      <w:pPr>
        <w:pStyle w:val="BodyText"/>
      </w:pPr>
      <w:r>
        <w:t xml:space="preserve">Sắt Sắt nhíu mày, nghĩ không ra người mà nàng cùng hắn đều quen biết rốt cuộc là ai?</w:t>
      </w:r>
    </w:p>
    <w:p>
      <w:pPr>
        <w:pStyle w:val="BodyText"/>
      </w:pPr>
      <w:r>
        <w:t xml:space="preserve">Đúng lúc này, người nô già bước ra mời Mạc Tầm Hoan cùng Sắt Sắt vào.</w:t>
      </w:r>
    </w:p>
    <w:p>
      <w:pPr>
        <w:pStyle w:val="BodyText"/>
      </w:pPr>
      <w:r>
        <w:t xml:space="preserve">Bên trong thư phòng rất gọn gàng, một bóng dáng cao ngất xoay người lại, hướng về Mạc Tầm Hoan cười nói: “Mạc vương tử, hôm nay sao lại rảnh đến đây?”</w:t>
      </w:r>
    </w:p>
    <w:p>
      <w:pPr>
        <w:pStyle w:val="BodyText"/>
      </w:pPr>
      <w:r>
        <w:t xml:space="preserve">Tầm mắt của người đó xẹt qua Sắt Sắt thì nụ cười trên khóe môi bỗng nhiên cứng lại.</w:t>
      </w:r>
    </w:p>
    <w:p>
      <w:pPr>
        <w:pStyle w:val="BodyText"/>
      </w:pPr>
      <w:r>
        <w:t xml:space="preserve">Sắt Sắt nhìn thấy dung mạo của người đó cũng sửng sốt.</w:t>
      </w:r>
    </w:p>
    <w:p>
      <w:pPr>
        <w:pStyle w:val="BodyText"/>
      </w:pPr>
      <w:r>
        <w:t xml:space="preserve">Hắn đúng là ngũ ca của Dạ Vô Yên, đương triều ngũ hoàng tử Dạ Vô Nhai.</w:t>
      </w:r>
    </w:p>
    <w:p>
      <w:pPr>
        <w:pStyle w:val="BodyText"/>
      </w:pPr>
      <w:r>
        <w:t xml:space="preserve">Từ khi từ biệt ở vương tôn yến, nhiều ngày qua nàng chưa từng gặp hắn. Lúc này nhìn thấy hắn, trong lòng Sắt Sắt vẫn cảm thấy có lỗi.</w:t>
      </w:r>
    </w:p>
    <w:p>
      <w:pPr>
        <w:pStyle w:val="BodyText"/>
      </w:pPr>
      <w:r>
        <w:t xml:space="preserve">Tại vương tôn yến, Dạ Vô Nhai đã thay nàng nhận một kiếm, nàng cũng chưa kịp nói lời cảm tạ cùng hắn, sau đó hắn lại ở trước mặt Dạ Vô Yên bất bình thay cho nàng, trong lòng nàng cũng rất cảm kích hắn.</w:t>
      </w:r>
    </w:p>
    <w:p>
      <w:pPr>
        <w:pStyle w:val="BodyText"/>
      </w:pPr>
      <w:r>
        <w:t xml:space="preserve">Sắt Sắt cũng không ngờ được Mạc Tầm Hoan lại quen biết Dạ Vô Nhai. Suy nghĩ một chút cũng thấy không có gì sai, thật ra ngày đó chính Dạ Vô Nhai đã giới thiệu Mạc Tầm Hoan cho Sắt Sắt biết.</w:t>
      </w:r>
    </w:p>
    <w:p>
      <w:pPr>
        <w:pStyle w:val="BodyText"/>
      </w:pPr>
      <w:r>
        <w:t xml:space="preserve">Dạ Vô Nhai hiển nhiên cũng không ngờ được người đứng sau Mạc Tầm Hoan là Sắt Sắt, nhìn thấy nàng, con ngươi đen vốn đang ảm đạm bỗng nhiên sáng ngời. Nhưng nghĩ đến việc nàng cùng Mạc Tầm Hoan đến đây thì ánh mắt bỗng nhiên tối sầm lại.</w:t>
      </w:r>
    </w:p>
    <w:p>
      <w:pPr>
        <w:pStyle w:val="BodyText"/>
      </w:pPr>
      <w:r>
        <w:t xml:space="preserve">“Ngũ hoàng tử, Tầm Hoan chỉ sợ sẽ phải ở lại trong phủ quấy rầy một thời gian.” Mạc Tầm Hoan nói chậm rãi.</w:t>
      </w:r>
    </w:p>
    <w:p>
      <w:pPr>
        <w:pStyle w:val="BodyText"/>
      </w:pPr>
      <w:r>
        <w:t xml:space="preserve">Tầm mắt Dạ Vô Nhai vẫn đang dán trên người Sắt Sắt, nghe vậy, hắn nhẹ nhàng cười một tiếng nói: “Để ta sai người đi sắp xếp phòng, các ngươi cứ yên tâm ở lại nơi này.”</w:t>
      </w:r>
    </w:p>
    <w:p>
      <w:pPr>
        <w:pStyle w:val="BodyText"/>
      </w:pPr>
      <w:r>
        <w:t xml:space="preserve">“Mạc vương tử, ngũ hoàng tử, ta còn có việc, xin rời đi trước.”</w:t>
      </w:r>
    </w:p>
    <w:p>
      <w:pPr>
        <w:pStyle w:val="BodyText"/>
      </w:pPr>
      <w:r>
        <w:t xml:space="preserve">Nếu đây là phủ đệ của Dạ Vô Nhai thì Mạc Tầm Hoan ở lại đây chắc hẳn đã được an toàn, nàng cũng yên tâm, không cần thiết phải ở lại đây nữa.</w:t>
      </w:r>
    </w:p>
    <w:p>
      <w:pPr>
        <w:pStyle w:val="BodyText"/>
      </w:pPr>
      <w:r>
        <w:t xml:space="preserve">Sắt Sắt nói xong, xoay người định rời đi.</w:t>
      </w:r>
    </w:p>
    <w:p>
      <w:pPr>
        <w:pStyle w:val="BodyText"/>
      </w:pPr>
      <w:r>
        <w:t xml:space="preserve">Dạ Vô Nhai nghe vậy cũng nhanh chóng bước tới trước mặt nàng, trực tiếp chặn đường đi của nàng.</w:t>
      </w:r>
    </w:p>
    <w:p>
      <w:pPr>
        <w:pStyle w:val="BodyText"/>
      </w:pPr>
      <w:r>
        <w:t xml:space="preserve">“Ngươi đi như vậy là không muốn gặp ta sao.” Trong âm thanh trầm thấp có thêm một chút mất mát, khóe môi hiện lên một nụ cười khổ.</w:t>
      </w:r>
    </w:p>
    <w:p>
      <w:pPr>
        <w:pStyle w:val="BodyText"/>
      </w:pPr>
      <w:r>
        <w:t xml:space="preserve">“Ngũ hoàng tử, sao ngài lại nói vậy, ta làm sao mà không muốn gặp ngài, chỉ là ta thật sự có việc, chỉ có thể rời đi.” Sắt Sắt cười nhẹ nói.</w:t>
      </w:r>
    </w:p>
    <w:p>
      <w:pPr>
        <w:pStyle w:val="BodyText"/>
      </w:pPr>
      <w:r>
        <w:t xml:space="preserve">“Nếu như thế thì ở lại đi, ta biết nếu như ngươi không phải không có chỗ đi cũng sẽ không theo Mạc vương tử đến đây.” Dạ Vô Nhai nói chậm rãi.</w:t>
      </w:r>
    </w:p>
    <w:p>
      <w:pPr>
        <w:pStyle w:val="BodyText"/>
      </w:pPr>
      <w:r>
        <w:t xml:space="preserve">Dạ Vô Nhai nếu đã nói như vậy thì thật hiển nhiên hắn đã biết nàng bị Dạ Vô Yên bỏ. Hắn cũng không để ý Sắt Sắt có đồng ý hay không, chỉ để ý phân phó người hầu đi sửa sang lại phòng.</w:t>
      </w:r>
    </w:p>
    <w:p>
      <w:pPr>
        <w:pStyle w:val="BodyText"/>
      </w:pPr>
      <w:r>
        <w:t xml:space="preserve">Mạc Tầm Hoan không nói gì, miễn cưỡng dựa vào chiếc bàn bên cạnh, hai khóe mắt hẹp dài xếch lên, bên môi nở nụ cười vô thức.</w:t>
      </w:r>
    </w:p>
    <w:p>
      <w:pPr>
        <w:pStyle w:val="Compact"/>
      </w:pPr>
      <w:r>
        <w:t xml:space="preserve"> </w:t>
      </w:r>
      <w:r>
        <w:br w:type="textWrapping"/>
      </w:r>
      <w:r>
        <w:br w:type="textWrapping"/>
      </w:r>
    </w:p>
    <w:p>
      <w:pPr>
        <w:pStyle w:val="Heading2"/>
      </w:pPr>
      <w:bookmarkStart w:id="61" w:name="tập-2-vọng-hải-triều---chương-058"/>
      <w:bookmarkEnd w:id="61"/>
      <w:r>
        <w:t xml:space="preserve">39. Tập 2: Vọng Hải Triều - Chương 058</w:t>
      </w:r>
    </w:p>
    <w:p>
      <w:pPr>
        <w:pStyle w:val="Compact"/>
      </w:pPr>
      <w:r>
        <w:br w:type="textWrapping"/>
      </w:r>
      <w:r>
        <w:br w:type="textWrapping"/>
      </w:r>
      <w:r>
        <w:t xml:space="preserve"> </w:t>
      </w:r>
    </w:p>
    <w:p>
      <w:pPr>
        <w:pStyle w:val="BodyText"/>
      </w:pPr>
      <w:r>
        <w:t xml:space="preserve">Chương 58 - Vọng hải triều 6</w:t>
      </w:r>
    </w:p>
    <w:p>
      <w:pPr>
        <w:pStyle w:val="BodyText"/>
      </w:pPr>
      <w:r>
        <w:t xml:space="preserve">Sắt Sắt tạm thời vẫn còn ở lại trong phủ của Dạ Vô Nhai nhưng không phải bời vì Dạ Vô Nhai nhiệt tình giữ lại mà bởi vì Mạc Tầm Hoan đã nói một cậu, hắn nói những người đến ám sát hắn đã phát hiện ra Sắt Sắt từng ở cùng một chỗ với hắn, bọn họ tất nhiên sẽ không buông tha cho nàng.</w:t>
      </w:r>
    </w:p>
    <w:p>
      <w:pPr>
        <w:pStyle w:val="BodyText"/>
      </w:pPr>
      <w:r>
        <w:t xml:space="preserve">Mặc dù Sắt Sắt không biết những tên ám sát Mạc Tầm Hoan là loại người nào nhưng nàng cũng nhận thấy được bọn họ rất hung bạo tàn nhẫn. Nay nàng không còn võ công, nên tránh đi thì hay hơn. Phủ đệ của Dạ Vô Nhai có vẻ rất an toàn, dù sao hắn cũng là ngũ hoàng tử.</w:t>
      </w:r>
    </w:p>
    <w:p>
      <w:pPr>
        <w:pStyle w:val="BodyText"/>
      </w:pPr>
      <w:r>
        <w:t xml:space="preserve">Dạ Vô Nhai bố trí cho Sắt Sắt ở phía sau viên rất yên tĩnh, bố trí cho Mạc Tầm Hoan ở nơi khác, hắn còn phái người đem thị nữ Nhã Tử cùng Anh Tử của Mạc Tầm Hoan đến.</w:t>
      </w:r>
    </w:p>
    <w:p>
      <w:pPr>
        <w:pStyle w:val="BodyText"/>
      </w:pPr>
      <w:r>
        <w:t xml:space="preserve">Dàn xếp ổn thỏa xong, bóng đêm cũng đã buông xuống.</w:t>
      </w:r>
    </w:p>
    <w:p>
      <w:pPr>
        <w:pStyle w:val="BodyText"/>
      </w:pPr>
      <w:r>
        <w:t xml:space="preserve">Sau viện cũng không có người khác ở, yên tĩnh vô cùng, ngoài cửa sổ những cành lá của bụi chuối tây phất phơ, làm người ta có cảm giác yên tĩnh tâm thần.</w:t>
      </w:r>
    </w:p>
    <w:p>
      <w:pPr>
        <w:pStyle w:val="BodyText"/>
      </w:pPr>
      <w:r>
        <w:t xml:space="preserve">Sắt Sắt nhìn những bụi chuối tây xanh mướt say lòng người, trong lòng cũng dâng lên một nỗi ưu tư, rất nhiều nghi vấn trong nháy mắt nổi lên trong lòng.</w:t>
      </w:r>
    </w:p>
    <w:p>
      <w:pPr>
        <w:pStyle w:val="BodyText"/>
      </w:pPr>
      <w:r>
        <w:t xml:space="preserve">Sự khốn đốn cùng quẫn của Mạc Tầm Hoan càng làm nàng khó hiểu hơn, hoàng tử của một quốc gia vì sao phải lưu lạc trong hoàn cảnh thế này? Mà thị vệ của Mạc Tầm Hoan lại làm cho nàng khiếp sợ. Nàng như thế nào cũng không ngờ được những thị vệ này lại là Ninja, mà càng khiến cho nàng kinh ngạc là Mạc Tầm Hoan cùng với Dạ Vô Nhai lại quen biết sâu sắc như vậy.</w:t>
      </w:r>
    </w:p>
    <w:p>
      <w:pPr>
        <w:pStyle w:val="BodyText"/>
      </w:pPr>
      <w:r>
        <w:t xml:space="preserve">Dạ Vô Nhai là một người đạm bạc, là một người nho nhã, nhưng mà hắn đối với ngôi vị hoàng đế lại cực kì lạnh nhạt. Nơi ở của hắn cũng rất nhỏ, trong triều đình đại thần ủng hộ hắn làm hoàng đế cũng không nhiều lắm, hắn cũng rất ít cùng các quan lại lui tới.</w:t>
      </w:r>
    </w:p>
    <w:p>
      <w:pPr>
        <w:pStyle w:val="BodyText"/>
      </w:pPr>
      <w:r>
        <w:t xml:space="preserve">Mạc Tầm Hoan cùng hắn làm sao có thể quen biết nhau, điều này làm cho Sắt Sắt có chút bất ngờ</w:t>
      </w:r>
    </w:p>
    <w:p>
      <w:pPr>
        <w:pStyle w:val="BodyText"/>
      </w:pPr>
      <w:r>
        <w:t xml:space="preserve">Sắt Sắt nghe hắn nhắc đến chuyện lần đó, long mi khẽ cong lên, khẽ cười nói: “Chẳng lẽ ngũ hoàng tử còn muốn bị đánh sao?”</w:t>
      </w:r>
    </w:p>
    <w:p>
      <w:pPr>
        <w:pStyle w:val="BodyText"/>
      </w:pPr>
      <w:r>
        <w:t xml:space="preserve">Dạ Vô Nhai tiến lên hai bước, thân mình hơi nghiêng về phía trước, khuôn mặt tuấn tú ngẩng lên, cứng giọng nói: “Cầu còn không được!”</w:t>
      </w:r>
    </w:p>
    <w:p>
      <w:pPr>
        <w:pStyle w:val="BodyText"/>
      </w:pPr>
      <w:r>
        <w:t xml:space="preserve">Sắt Sắt nhìn thấy ánh mắt chờ mong của hắn thì phì cười nói: “Ta rất muốn đánh nhau nhưng lại sợ đánh phải khuôn mặt này, sau này sẽ không có cô nương nào dám gả cho ngươi!”</w:t>
      </w:r>
    </w:p>
    <w:p>
      <w:pPr>
        <w:pStyle w:val="BodyText"/>
      </w:pPr>
      <w:r>
        <w:t xml:space="preserve">Sắc mặt Dạ Vô Nhai bỗng trở nên ảm đạm, thản nhiên cười nói: “Thế thì không còn gì tốt hơn, đời này ta thật ra cũng không muốn cưới vợ!” Nếu như không thể cưới nàng làm vợ thì đời này hắn thật sự muốn sống cô đơn một mình đến già.</w:t>
      </w:r>
    </w:p>
    <w:p>
      <w:pPr>
        <w:pStyle w:val="BodyText"/>
      </w:pPr>
      <w:r>
        <w:t xml:space="preserve">“Khuôn mặt quý giá của ngũ hoàng tử ta cũng không dám đánh. Không phải người tính để chúng ta chịu đói chứ, ta còn chưa dùng bữa tối nha.” Sắt Sắt nghe vậy, cuống quýt nói sang chuyện khác.</w:t>
      </w:r>
    </w:p>
    <w:p>
      <w:pPr>
        <w:pStyle w:val="BodyText"/>
      </w:pPr>
      <w:r>
        <w:t xml:space="preserve">Ánh mắt Dạ Vô Nhai hiện lên một vẻ ảm đạm, hắn khẽ cười nói: “Nào dám.” Nói xong, nhẹ nhàng vỗ vỗ tay, vài thị nữ theo hắn nối đuôi nhau đi vào, trong tay mỗi người đều cầm một đĩa thức ăn ngon. Chỉ chốc lát, bàn lớn đã bày đầy thức ăn.</w:t>
      </w:r>
    </w:p>
    <w:p>
      <w:pPr>
        <w:pStyle w:val="BodyText"/>
      </w:pPr>
      <w:r>
        <w:t xml:space="preserve">Sắt Sắt nhìn xuống cười khẽ nói: “Một bàn thức ăn lớn như vậy, ngươi chuẩn bị cho ta ăn sao?” Đem đi đếm lại đúng là tám món ăn, làm sao nàng ăn hết?</w:t>
      </w:r>
    </w:p>
    <w:p>
      <w:pPr>
        <w:pStyle w:val="BodyText"/>
      </w:pPr>
      <w:r>
        <w:t xml:space="preserve">“Còn có ta, tối nay ta cảm thấy rất đói!” Dạ Vô Nhai nói xong liền ngồi xuống, cầm đũa lên bắt đầu ăn.</w:t>
      </w:r>
    </w:p>
    <w:p>
      <w:pPr>
        <w:pStyle w:val="BodyText"/>
      </w:pPr>
      <w:r>
        <w:t xml:space="preserve">Sắt Sắt nhìn sắc mặt ôn nhuận của Dạ Vô Nhai, cầm đũa lên nhưng thật lâu sau cũng không hề động vào đồ ăn.</w:t>
      </w:r>
    </w:p>
    <w:p>
      <w:pPr>
        <w:pStyle w:val="BodyText"/>
      </w:pPr>
      <w:r>
        <w:t xml:space="preserve">Nàng hiểu tâm ý của Dạ Vô Nhai, nàng cảm thấy không nên đùa giỡn một người tốt như vậy. Nàng ở lại nới này, chỉ sợ đã là một sai lầm rồi. Nếu không phải không có chỗ để đi, nàng tuyệt đối sẽ không làm vậy.</w:t>
      </w:r>
    </w:p>
    <w:p>
      <w:pPr>
        <w:pStyle w:val="BodyText"/>
      </w:pPr>
      <w:r>
        <w:t xml:space="preserve">Dạ Vô Nhai dường như đã nhìn thấy suy nghĩ của Sắt Sắt, bỗng nhiên không ăn nữa, chua xót cười nói: “Nàng cứ yên tâm ở lại đây, bắt đầu từ ngày mai ta sẽ không đến quấy rầy nàng nữa.”</w:t>
      </w:r>
    </w:p>
    <w:p>
      <w:pPr>
        <w:pStyle w:val="BodyText"/>
      </w:pPr>
      <w:r>
        <w:t xml:space="preserve">Sắt Sắt cảm thấy trong lòng nghẹn lại, hắn thật là mẫn cảm, chỉ một cái chớp mắt ảm đạm của nàng cũng đã làm tổn thương đến lòng hắn. Nhưng nàng còn có thể nói gì đây? Bất kể là nói gì cũng không khỏi làm hắn càng tổn thương.</w:t>
      </w:r>
    </w:p>
    <w:p>
      <w:pPr>
        <w:pStyle w:val="BodyText"/>
      </w:pPr>
      <w:r>
        <w:t xml:space="preserve">Hai người trầm mặc dùng cơm, không khí bên trong có chút trầm trọng.</w:t>
      </w:r>
    </w:p>
    <w:p>
      <w:pPr>
        <w:pStyle w:val="BodyText"/>
      </w:pPr>
      <w:r>
        <w:t xml:space="preserve">Rốt cuộc Dạ Vô Nhai cúi đầu thở dài một tiếng, có chút u oán nói: “Chẳng lẽ là cho dù nàng cùng lục đệ đã chia lìa ta cũng không có một chút cơ hội nào sao?”</w:t>
      </w:r>
    </w:p>
    <w:p>
      <w:pPr>
        <w:pStyle w:val="BodyText"/>
      </w:pPr>
      <w:r>
        <w:t xml:space="preserve">Sắt Sắt ngước mắt lên, tầm mắt dừng lại trên con ngươi đen sâu thẳm của hắn. Dưới ánh nến dìu dịu, nỗi thống khổ cùng mất mát hiện lên rõ ràng trên con ngươi đen của hắn, lại vô cùng thâm trầm, thâm trầm đến nỗi làm cho người ta phải đau lòng.</w:t>
      </w:r>
    </w:p>
    <w:p>
      <w:pPr>
        <w:pStyle w:val="BodyText"/>
      </w:pPr>
      <w:r>
        <w:t xml:space="preserve">Tuy rằng hắn từng không để ý đến thân phận đỡ giúp nàng một kiếm, nhưng mà theo bản năng, nàng cũng không thể quá tin tưởng hắn yêu nàng sâu sắc đến cờ nào.</w:t>
      </w:r>
    </w:p>
    <w:p>
      <w:pPr>
        <w:pStyle w:val="BodyText"/>
      </w:pPr>
      <w:r>
        <w:t xml:space="preserve">Dù sao, hắn cùng nàng bất quá cũng chỉ là gặp nhau hai lần, có lẽ hắn đối với nàng cùng lắm chỉ hơi thích mà thôi, cho nên nàng cố ý né tránh hắn, không muốn hắn tiếp tục hãm sâu vào nữa. Nhưng mà trong chớp mắt nàng mới biết, hắn đối với nàng thì ra đã để ý nhiều như vậy.</w:t>
      </w:r>
    </w:p>
    <w:p>
      <w:pPr>
        <w:pStyle w:val="BodyText"/>
      </w:pPr>
      <w:r>
        <w:t xml:space="preserve">Nàng nhìn hắn nhưng cũng không biết nói gì cho phải.</w:t>
      </w:r>
    </w:p>
    <w:p>
      <w:pPr>
        <w:pStyle w:val="BodyText"/>
      </w:pPr>
      <w:r>
        <w:t xml:space="preserve">“Nàng đã yêu thương lục đệ rồi sao?” Dạ Vô Yên nhẹ giọng nói.</w:t>
      </w:r>
    </w:p>
    <w:p>
      <w:pPr>
        <w:pStyle w:val="BodyText"/>
      </w:pPr>
      <w:r>
        <w:t xml:space="preserve">Hắn hỏi thật cẩn thận.</w:t>
      </w:r>
    </w:p>
    <w:p>
      <w:pPr>
        <w:pStyle w:val="BodyText"/>
      </w:pPr>
      <w:r>
        <w:t xml:space="preserve">Thật ra vấn đề này hắn đã muốn hỏi từ lâu, nhưng những lời này vẫn còn quanh quân trong miệng, nói không nên lời, bởi vì hắn sợ, rất sợ nghe được đáp án của nàng, lại thực chờ mong, chờ mong đáp án phủ nhận của nàng.</w:t>
      </w:r>
    </w:p>
    <w:p>
      <w:pPr>
        <w:pStyle w:val="BodyText"/>
      </w:pPr>
      <w:r>
        <w:t xml:space="preserve">Hắn cũng không biết chính mình từ khi nào lại trở nên ích kỉ như vậy.</w:t>
      </w:r>
    </w:p>
    <w:p>
      <w:pPr>
        <w:pStyle w:val="BodyText"/>
      </w:pPr>
      <w:r>
        <w:t xml:space="preserve">Hắn thế nhưng lại dòm ngó đến trắc phi của lục đệ, hy vọng bọn họ sẽ chia lìa, hy vọng bọn họ không hề có tình yêu.</w:t>
      </w:r>
    </w:p>
    <w:p>
      <w:pPr>
        <w:pStyle w:val="BodyText"/>
      </w:pPr>
      <w:r>
        <w:t xml:space="preserve">Sắt Sắt không nghĩ tới Dạ Vô Nhai lại hỏi câu này, nàng yêu Dạ Vô Yên sao? Có lẽ lúc trước nàng đối với hắn có chút cảm tình, nhưng đó dù sao so với tình yêu chân chính cũng cách nhau khá xa.</w:t>
      </w:r>
    </w:p>
    <w:p>
      <w:pPr>
        <w:pStyle w:val="BodyText"/>
      </w:pPr>
      <w:r>
        <w:t xml:space="preserve">Nàng ngước mắt lên, nói một cách kiên định: “Ta không yêu hắn, về sau cũng sẽ không yêu hắn.” Nàng nhẹ nhàng nói xong lại sợ lời của nàng làm cho hắn khó hiểu nên nói tiếp: “Phu quân trong lòng ta không phải là người như hắn.”</w:t>
      </w:r>
    </w:p>
    <w:p>
      <w:pPr>
        <w:pStyle w:val="BodyText"/>
      </w:pPr>
      <w:r>
        <w:t xml:space="preserve">“Vậy là dạng người thế nào?” Dạ Vô Nhai vội vàng hỏi.</w:t>
      </w:r>
    </w:p>
    <w:p>
      <w:pPr>
        <w:pStyle w:val="BodyText"/>
      </w:pPr>
      <w:r>
        <w:t xml:space="preserve">Là dạng người như thế nào đây?</w:t>
      </w:r>
    </w:p>
    <w:p>
      <w:pPr>
        <w:pStyle w:val="BodyText"/>
      </w:pPr>
      <w:r>
        <w:t xml:space="preserve">Đột nhiên trong lúc đó Sắt Sắt lại nghĩ tới Minh Xuân Thủy, nhớ tới hắn đã từng nói một câu, hắn nói hắn luôn chờ đợi, chờ đợi một nữ tử khiến cho hắn thưởng thức, khiến cho hắn quý trọng, có thể sánh vai cùng hắn, rất giống với ý nghĩ của nàng.</w:t>
      </w:r>
    </w:p>
    <w:p>
      <w:pPr>
        <w:pStyle w:val="BodyText"/>
      </w:pPr>
      <w:r>
        <w:t xml:space="preserve">Lúc ấy hắn đã nhìn nàng nói, làm cho nàng nghĩ đến nữ tử hắn nói có thể cùng hắn sánh vai chính là nàng.</w:t>
      </w:r>
    </w:p>
    <w:p>
      <w:pPr>
        <w:pStyle w:val="BodyText"/>
      </w:pPr>
      <w:r>
        <w:t xml:space="preserve">Nhưng mà sau khi trải qua một đêm bị hạ mị dược kia, nàng mới bất tri bất giác phát hiện ra hắn nói đến nữ tử kia, căn bản không phải là nàng.</w:t>
      </w:r>
    </w:p>
    <w:p>
      <w:pPr>
        <w:pStyle w:val="BodyText"/>
      </w:pPr>
      <w:r>
        <w:t xml:space="preserve">Sắt Sắt cười cười tự giễu, nàng thật là ngốc!</w:t>
      </w:r>
    </w:p>
    <w:p>
      <w:pPr>
        <w:pStyle w:val="BodyText"/>
      </w:pPr>
      <w:r>
        <w:t xml:space="preserve">“Rốt cuộc là dạng người như thế nào?” Dạ Vô Nhai đợi không được đáp án của nàng, nhìn dáng vẻ xuất thần của nàng, lòng hắn đau xót, hay là trong lòng nàng đã có người nào đó?</w:t>
      </w:r>
    </w:p>
    <w:p>
      <w:pPr>
        <w:pStyle w:val="BodyText"/>
      </w:pPr>
      <w:r>
        <w:t xml:space="preserve">Sắt Sắt nhẹ nhàng cười cười, ôn nhu nói: “Là một nam tử có thể khiến ta thưởng thức, làm cho ta quý trọng, có thể sánh vai cùng ta.” Không phải là nàng lấy trộm lời nói của Minh Xuân Thủy mà bởi vì người nàng muốn tìm chính là một nam tử như vậy. Đương nhiên còn có một điều kiện quan trọng nhất nàng cũng không nói ra đó là....nam tử kia cũng phải yêu nàng.</w:t>
      </w:r>
    </w:p>
    <w:p>
      <w:pPr>
        <w:pStyle w:val="BodyText"/>
      </w:pPr>
      <w:r>
        <w:t xml:space="preserve">“Vậy một nam tử thế nào mới làm cho nàng thưởng thức, làm cho nàng quý trọng?” Dạ Vô Nhai chưa từ bỏ ý định hỏi. Một nam tử như thế nào đây? Sắt Sắt nhìn xuống nghĩ nghĩ, thản nhiên nói: “Ta cũng không biết, chỉ cho đến khi ta gặp được hắn thì ta mới có thể biết hắn là nam tử như thế nào.”</w:t>
      </w:r>
    </w:p>
    <w:p>
      <w:pPr>
        <w:pStyle w:val="BodyText"/>
      </w:pPr>
      <w:r>
        <w:t xml:space="preserve">Tâm tình Dạ Vô Nhai trầm lại buông đũa xuống, hắn biết, hắn đã không có cơ hội. Nàng đã gặp hắn, nhưng hắn lại không có gì để cho nàng thưởng thức, quý trọng.</w:t>
      </w:r>
    </w:p>
    <w:p>
      <w:pPr>
        <w:pStyle w:val="BodyText"/>
      </w:pPr>
      <w:r>
        <w:t xml:space="preserve">Hắn sớm đã biết nàng không giống như những nữ tử bình thường.</w:t>
      </w:r>
    </w:p>
    <w:p>
      <w:pPr>
        <w:pStyle w:val="BodyText"/>
      </w:pPr>
      <w:r>
        <w:t xml:space="preserve">Ờ trong mắt nữ tử khác, điều kiện của hắn xuất chúng như thế nào. Hắn xuất thân hoàng tộc, gia thế hiển hách không cần phải bàn tới,</w:t>
      </w:r>
    </w:p>
    <w:p>
      <w:pPr>
        <w:pStyle w:val="BodyText"/>
      </w:pPr>
      <w:r>
        <w:t xml:space="preserve">dáng người cao ngất, tướng mạo tuấn tú lãng, tính tình bình thản, đối với người khác dịu dàng chăm sóc. Tất cả những thứ nữ tử tha thiết mơ ước thì nàng lại không cần.</w:t>
      </w:r>
    </w:p>
    <w:p>
      <w:pPr>
        <w:pStyle w:val="BodyText"/>
      </w:pPr>
      <w:r>
        <w:t xml:space="preserve">Cái nàng muốn rất đơn giản, nhưng lại rất khó có thể đạt tới.</w:t>
      </w:r>
    </w:p>
    <w:p>
      <w:pPr>
        <w:pStyle w:val="BodyText"/>
      </w:pPr>
      <w:r>
        <w:t xml:space="preserve">Phu quân trong cảm nhận của nàng có lẽ không cần có gia thế hiển hách, có lẽ không cần có dung nhan tuấn mĩ, chỉ cần là người nàng thưởng thức yêu thích thì sẽ là người nàng muốn.</w:t>
      </w:r>
    </w:p>
    <w:p>
      <w:pPr>
        <w:pStyle w:val="BodyText"/>
      </w:pPr>
      <w:r>
        <w:t xml:space="preserve">Dạ Vô Nhai bất động, nhìn Sắt Sắt không chớp mắt, nhìn khuôn mặt ngọc thanh lệ tao nhã của nàng, trong lòng hắn bỗng nhiên dâng lên một quyết tâm lớn lao, tuy rằng hắn không biết dạng nam tử nào sẽ khiến nàng thưởng thức, nhưng mà hắn sẽ làm cho mình trở thành một nam tử thật xuất chúng, đến khi nàng thưởng thức hắn mới thôi.</w:t>
      </w:r>
    </w:p>
    <w:p>
      <w:pPr>
        <w:pStyle w:val="BodyText"/>
      </w:pPr>
      <w:r>
        <w:t xml:space="preserve">Sắt Sắt lẳng lặng dùng cơm, nhưng lại không chú ý đến ánh mắt kiên định kia của Dạ Vô Nhai. Nàng không biết căn bản là ý định muốn hắn chết lòng của nàng đã không đạt được hiệu quả như dự đoán.</w:t>
      </w:r>
    </w:p>
    <w:p>
      <w:pPr>
        <w:pStyle w:val="BodyText"/>
      </w:pPr>
      <w:r>
        <w:t xml:space="preserve">***</w:t>
      </w:r>
    </w:p>
    <w:p>
      <w:pPr>
        <w:pStyle w:val="BodyText"/>
      </w:pPr>
      <w:r>
        <w:t xml:space="preserve">Tuyền vương phủ, Vân Túy viện.</w:t>
      </w:r>
    </w:p>
    <w:p>
      <w:pPr>
        <w:pStyle w:val="BodyText"/>
      </w:pPr>
      <w:r>
        <w:t xml:space="preserve">Y Doanh Hương tựa đầu vào thành giường, đôi mắt to vô thần dừng lại trên chiếc màn che, mái tóc dài đen mượt tùy ý xõa ra, hé ra khuôn mặt nhỏ nhắn tiều tụy vô cùng.</w:t>
      </w:r>
    </w:p>
    <w:p>
      <w:pPr>
        <w:pStyle w:val="BodyText"/>
      </w:pPr>
      <w:r>
        <w:t xml:space="preserve">Nàng hiển nhiên là đang khóc, trên khuôn mặt đầy nước mắt, nhìn như một trận mưa hoa lê.</w:t>
      </w:r>
    </w:p>
    <w:p>
      <w:pPr>
        <w:pStyle w:val="BodyText"/>
      </w:pPr>
      <w:r>
        <w:t xml:space="preserve">Vân Kinh Cuồng ngồi tựa vào chiếc ghế dài, mày rậm mi cong, có chút dở khóc dở cười. Hắn thật sự thắc mắc nước mắt của nha đầu kia từ đâu mà đến, vừa tỉnh lại đã khóc lóc ầm ĩ. Hắn nhớ trước kia nha đầu này cũng không như vậy, hay là thường ngày nàng là người thuần khiết hoạt bát, nhưng đến khi khóc lại có lực sát thương như vậy Dạ Vô Yên vội vã đi đến, nhìn thấy dạng vẻ đáng thương của Y Doanh Hương thì duỗi cánh tay đem nàng ôm vào trong lòng, nhẹ nhàng vỗ vỗ vai nàng.</w:t>
      </w:r>
    </w:p>
    <w:p>
      <w:pPr>
        <w:pStyle w:val="BodyText"/>
      </w:pPr>
      <w:r>
        <w:t xml:space="preserve">Vân Kinh Cuồng vừa nhìn thấy thì trong lòng cũng thả lỏng, hắn rốt cuộc có thể báo cáo kết quả công tác!</w:t>
      </w:r>
    </w:p>
    <w:p>
      <w:pPr>
        <w:pStyle w:val="BodyText"/>
      </w:pPr>
      <w:r>
        <w:t xml:space="preserve">“Yên ca ca, ta tưởng sẽ không còn được gặp người nữa.” Y Doanh Hương ghé vào trong lòng hắn, lại bắt đầu khóc rống lên.</w:t>
      </w:r>
    </w:p>
    <w:p>
      <w:pPr>
        <w:pStyle w:val="BodyText"/>
      </w:pPr>
      <w:r>
        <w:t xml:space="preserve">Vân Khinh Cuồng cau mày, nhịn không được dùng tay bịt lỗ tai lại. Rõ ràng là đã hôn mê ba ngày, ngay cả một ngụm nước cũng chưa uống, hắn thực rất thắc mắc nước mắt của nàng từ đâu mà đến.</w:t>
      </w:r>
    </w:p>
    <w:p>
      <w:pPr>
        <w:pStyle w:val="BodyText"/>
      </w:pPr>
      <w:r>
        <w:t xml:space="preserve">“Nha đầu ngốc, đừng khóc! Không phải ngươi đã không có việc gì nữa rồi sao?” Dạ Vô Yên thấp giọng an ủi.</w:t>
      </w:r>
    </w:p>
    <w:p>
      <w:pPr>
        <w:pStyle w:val="BodyText"/>
      </w:pPr>
      <w:r>
        <w:t xml:space="preserve">“Yên ca ca, hôm đó ta thực sự rất sợ hãi, ta đã nghĩ ta thật sự sẽ chết!”</w:t>
      </w:r>
    </w:p>
    <w:p>
      <w:pPr>
        <w:pStyle w:val="BodyText"/>
      </w:pPr>
      <w:r>
        <w:t xml:space="preserve">“Hương Hương, đừng sợ, là do ta sai không bảo vệ tốt cho ngươi, để ngươi chịu khổ.” Dạ Vô Yên dịu dàng nói, trong lòng cảm thấy xót xa vô cùng.</w:t>
      </w:r>
    </w:p>
    <w:p>
      <w:pPr>
        <w:pStyle w:val="BodyText"/>
      </w:pPr>
      <w:r>
        <w:t xml:space="preserve">“Sao Hách Liên ca ca không tới?” Y Doanh Hương đột nhiên hỏi, nàng xém chút đã chết, hắn cũng không đến thăm nàng sao? Hắn vẫn còn tức giận nàng sao?</w:t>
      </w:r>
    </w:p>
    <w:p>
      <w:pPr>
        <w:pStyle w:val="BodyText"/>
      </w:pPr>
      <w:r>
        <w:t xml:space="preserve">Dạ Vô Yên không chớp mi nhẹ giọng nói: “Ta không nói cho hắn biết.” Thực ra Dạ Vô Yên không tìm được Hách Liên Ngạo Thiên, hắn giống như đột nhiên biến mất khỏi thành, không còn tung tích.</w:t>
      </w:r>
    </w:p>
    <w:p>
      <w:pPr>
        <w:pStyle w:val="BodyText"/>
      </w:pPr>
      <w:r>
        <w:t xml:space="preserve">Thật ra, lấy sự cường thịnh của Bắc Lỗ quốc, lúc này hắn đã sớm không cần phải làm con tin nữa, lúc nào cũng có thể quay về Bắc Lỗ quốc. Nhưng nếu hắn trở về, không phải nên mang theo nàng sao? Hay là, hắn ghét bỏ nàng đã mất thân?</w:t>
      </w:r>
    </w:p>
    <w:p>
      <w:pPr>
        <w:pStyle w:val="BodyText"/>
      </w:pPr>
      <w:r>
        <w:t xml:space="preserve">“Hương Hương, ngươi hãy nhớ lại xem ai đã làm hại ngươi như vậy?”</w:t>
      </w:r>
    </w:p>
    <w:p>
      <w:pPr>
        <w:pStyle w:val="BodyText"/>
      </w:pPr>
      <w:r>
        <w:t xml:space="preserve">Dạ Vô Yên thấp giọng hỏi, trong giọng nói ẩn một chút khẩn trương.</w:t>
      </w:r>
    </w:p>
    <w:p>
      <w:pPr>
        <w:pStyle w:val="BodyText"/>
      </w:pPr>
      <w:r>
        <w:t xml:space="preserve">Doanh Hương lau nước mắt, nhẹ giọng nói: “Là một nữ tử mặc đồ đen, mặt cũng bịt khăn đen, ta không thấy được hình dáng của nàng.”</w:t>
      </w:r>
    </w:p>
    <w:p>
      <w:pPr>
        <w:pStyle w:val="BodyText"/>
      </w:pPr>
      <w:r>
        <w:t xml:space="preserve">“Nữ tử mặc đồ đen?” Trong lòng Dạ Vô Yên run lên, quả nhiên là một nữ tử: “Nàng đả thương ngươi như thế nào?” Dạ Vô Yên không chớp mắt, nhẹ giọng hỏi.</w:t>
      </w:r>
    </w:p>
    <w:p>
      <w:pPr>
        <w:pStyle w:val="BodyText"/>
      </w:pPr>
      <w:r>
        <w:t xml:space="preserve">“Nàng điểm huyệt đạo của ta, làm cho ta không thể cử động. Lúc ấy ta nghĩ nàng sẽ dùng kiếm giết ta, nhưng kì quái là nàng lại lấy ra một cây ngân châm đâm vào ta.” Y Doanh Hương cảm thấy rất khó hiểu nói.</w:t>
      </w:r>
    </w:p>
    <w:p>
      <w:pPr>
        <w:pStyle w:val="BodyText"/>
      </w:pPr>
      <w:r>
        <w:t xml:space="preserve">Lúc ấy nàng bị dọa đến choáng váng, lại bị điểm huyệt, căn bản là không thể cử động, chỉ cảm thấy thanh ngân châm đâm vào người nàng, người đó dường như xem xét xem có đâm vào chuẩn hay không, đến khi nghe được âm thanh y kia mở cửa, nàng liền vội vàng nhảy qua cửa sổ chạy đi.</w:t>
      </w:r>
    </w:p>
    <w:p>
      <w:pPr>
        <w:pStyle w:val="BodyText"/>
      </w:pPr>
      <w:r>
        <w:t xml:space="preserve">Sau khi tỉnh lại,nàng mới biết đã bị đâm vào huyệt tử, nếu như bị nàng ta nhìn rõ một chút đâm vào sâu hơn, đâm thêm một châm nữa thì nàng hẳn là sẽ phải chết.</w:t>
      </w:r>
    </w:p>
    <w:p>
      <w:pPr>
        <w:pStyle w:val="BodyText"/>
      </w:pPr>
      <w:r>
        <w:t xml:space="preserve">“Ngươi nói nàng ta điểm huyệt đạo của ngươi trước, làm cho ngươi không thể cử động, sau đó mơi lấy ngân châm ra đâm ngươi?” hai tay Dạ Vô Yên bắt lấy đầu vai của Y Doanh Hương, lặp lại một lần nữa, hắn không biết tay hắn đã xiết chặt vai của Y Doanh Hương.</w:t>
      </w:r>
    </w:p>
    <w:p>
      <w:pPr>
        <w:pStyle w:val="BodyText"/>
      </w:pPr>
      <w:r>
        <w:t xml:space="preserve">Doanh Hương nhịn không được nhếch miệng nói: “Yên ca ca, ngươi làm ta đau.”</w:t>
      </w:r>
    </w:p>
    <w:p>
      <w:pPr>
        <w:pStyle w:val="BodyText"/>
      </w:pPr>
      <w:r>
        <w:t xml:space="preserve">Dạ Vô Yên lúc này mới phát hiện ra mình đã thô lỗ, cuống quýt buông tay ra. Hắn cũng không biết mới vừa rồi tại sao hắn lại kích động như vậy, dường như không hề giống với con người luôn trấn định trước kia của hắn .</w:t>
      </w:r>
    </w:p>
    <w:p>
      <w:pPr>
        <w:pStyle w:val="BodyText"/>
      </w:pPr>
      <w:r>
        <w:t xml:space="preserve">Ngay cả Vân Kinh Cuồng vốn đang thản nhiên ngồi một bên cũng đứng bật dậy, cảm thấy kì quái nhìn hắn.</w:t>
      </w:r>
    </w:p>
    <w:p>
      <w:pPr>
        <w:pStyle w:val="BodyText"/>
      </w:pPr>
      <w:r>
        <w:t xml:space="preserve">Trước tiên đem huyệt, sau đó lại dùng ám khí, thực hiển nhiên trình độ dùng ám khí của người này không tốt. Nếu như nàng dùng kiếm ám sát, có lẽ Y Doanh Hương đã sớm mất mạng. Mà thích khách kia ám khí, thứ vốn dĩ nàng ta không am hiểu, đây rõ ràng là muốn giá họa cho người khác.</w:t>
      </w:r>
    </w:p>
    <w:p>
      <w:pPr>
        <w:pStyle w:val="BodyText"/>
      </w:pPr>
      <w:r>
        <w:t xml:space="preserve">Hai tròng mắt Vân Khinh Cuồng hiện lên một chút hứng thú, xem ra đã đổ oan cho người tốt nha!</w:t>
      </w:r>
    </w:p>
    <w:p>
      <w:pPr>
        <w:pStyle w:val="BodyText"/>
      </w:pPr>
      <w:r>
        <w:t xml:space="preserve">Không trách được đêm đó, khi hắn nhìn thấy người được gọi là thích khách kia, nhìn khí chất trong trẻo nhưng lạnh lùng cao nhã của nàng, một chút cũng không thấy nàng là người tàn nhẫn.</w:t>
      </w:r>
    </w:p>
    <w:p>
      <w:pPr>
        <w:pStyle w:val="BodyText"/>
      </w:pPr>
      <w:r>
        <w:t xml:space="preserve">Mà nữ tử kia đã bị phế võ công, phen này có trò hay để xem rồi. Dù sao cái thôn nhỏ có ôn dịch kia đã được khống chế rồi, hắn phải ở lại đây lâu một chút mới được.</w:t>
      </w:r>
    </w:p>
    <w:p>
      <w:pPr>
        <w:pStyle w:val="BodyText"/>
      </w:pPr>
      <w:r>
        <w:t xml:space="preserve">“Hương Hương, ngươi vừa mới tỉnh lại nên nghỉ ngơi cho tốt đi, ta có việc phải ra ngoài một chuyến.” Dạ Vô Yên nhẹ nhàng đặt Y Doanh Hương lên giường, nhẹ giọng nói.</w:t>
      </w:r>
    </w:p>
    <w:p>
      <w:pPr>
        <w:pStyle w:val="BodyText"/>
      </w:pPr>
      <w:r>
        <w:t xml:space="preserve">Dạ Vô Yên sải bước đi ra ngoài, cũng chưa kịp nói câu nào với Vân Kinh Cuồng.</w:t>
      </w:r>
    </w:p>
    <w:p>
      <w:pPr>
        <w:pStyle w:val="BodyText"/>
      </w:pPr>
      <w:r>
        <w:t xml:space="preserve">Vân Kinh Cuồng có chút kinh ngạc nhìn bóng dáng của hắn biến mất, bên môi gợi lên một chút ý cười.</w:t>
      </w:r>
    </w:p>
    <w:p>
      <w:pPr>
        <w:pStyle w:val="BodyText"/>
      </w:pPr>
      <w:r>
        <w:t xml:space="preserve">Một Tuyền vương ngay cả khi núi Thái Sơn có sập xuống cũng không nhăn mặt chút nào nhưng lại có lúc thô lỗ như vậy, xem ra chuyện thú vị sắp xảy ra rồi.</w:t>
      </w:r>
    </w:p>
    <w:p>
      <w:pPr>
        <w:pStyle w:val="BodyText"/>
      </w:pPr>
      <w:r>
        <w:t xml:space="preserve">“Vương gia, thân thể vương phi còn yếu, nếu không có thuốc của ta, chỉ sợ…” Vân Kinh Cuồng lớn tiếng nói.</w:t>
      </w:r>
    </w:p>
    <w:p>
      <w:pPr>
        <w:pStyle w:val="BodyText"/>
      </w:pPr>
      <w:r>
        <w:t xml:space="preserve">“Chỉ sợ như thế nào, Vân Kinh Cuồng, thu thập hành lí, hôm nay đi ngay đến Vân Thành.” Tâm tư của hắn, Dạ Vô Yên làm sao mà không hiểu, lạnh lùng cắt ngang lời nói của hắn, nhanh chóng bước ra ngoài, để lại Vân Kinh Cuồng ảo não vò đầu.</w:t>
      </w:r>
    </w:p>
    <w:p>
      <w:pPr>
        <w:pStyle w:val="Compact"/>
      </w:pPr>
      <w:r>
        <w:t xml:space="preserve"> </w:t>
      </w:r>
      <w:r>
        <w:br w:type="textWrapping"/>
      </w:r>
      <w:r>
        <w:br w:type="textWrapping"/>
      </w:r>
    </w:p>
    <w:p>
      <w:pPr>
        <w:pStyle w:val="Heading2"/>
      </w:pPr>
      <w:bookmarkStart w:id="62" w:name="tập-2-vọng-hải-triều---chương-059"/>
      <w:bookmarkEnd w:id="62"/>
      <w:r>
        <w:t xml:space="preserve">40. Tập 2: Vọng Hải Triều - Chương 059</w:t>
      </w:r>
    </w:p>
    <w:p>
      <w:pPr>
        <w:pStyle w:val="Compact"/>
      </w:pPr>
      <w:r>
        <w:br w:type="textWrapping"/>
      </w:r>
      <w:r>
        <w:br w:type="textWrapping"/>
      </w:r>
      <w:r>
        <w:t xml:space="preserve"> </w:t>
      </w:r>
    </w:p>
    <w:p>
      <w:pPr>
        <w:pStyle w:val="BodyText"/>
      </w:pPr>
      <w:r>
        <w:t xml:space="preserve">Dạ Vô Yên nhanh chóng bước ra ngoài, rời khỏi Vân Túy viện, đến lúc bước lên cầu đá hắn mới dừng lại. Sao hắn lại vội vàng rời đi như vậy, ngay cả hắn cũng không rõ ràng mình đang muốn làm gì, là muốn đi tìm nàng xin lỗi sao? Xin lỗi thì có ích gì nữa, hắn đã làm tổn thương nàng, phế đi công lực của nàng, phá hủy niềm kiêu ngạo của nàng. Mi mắt hắn nhìn xuống mặt nước, nhưng lại thấy mặt nước xanh dập dờn bồng bềnh, một đôi cá màu đỏ đang ở trong nước bơi lội tung tăng, thản nhiên tự tại.</w:t>
      </w:r>
    </w:p>
    <w:p>
      <w:pPr>
        <w:pStyle w:val="BodyText"/>
      </w:pPr>
      <w:r>
        <w:t xml:space="preserve">Mà hắn, chỉ cảm thấy trong lòng toàn một mảnh mờ mịt.</w:t>
      </w:r>
    </w:p>
    <w:p>
      <w:pPr>
        <w:pStyle w:val="BodyText"/>
      </w:pPr>
      <w:r>
        <w:t xml:space="preserve">Hắn trị quân nghiêm khắc, lại thưởng phạt phân minh, chưa bao giờ đổ oan cho người nào,nhưng mà hắn lại đổ oan cho nàng.</w:t>
      </w:r>
    </w:p>
    <w:p>
      <w:pPr>
        <w:pStyle w:val="BodyText"/>
      </w:pPr>
      <w:r>
        <w:t xml:space="preserve">Rốt cuộc là vì nguyên nhân gì đã che mắt của hắn, mê hoặc tâm trí của hắn, làm cho hắn gây nên sai lầm lớn như vậy? Vì sao liên quan đến chuyện của nàng, hắn lại không thể bình tĩnh suy nghĩ một chút?</w:t>
      </w:r>
    </w:p>
    <w:p>
      <w:pPr>
        <w:pStyle w:val="BodyText"/>
      </w:pPr>
      <w:r>
        <w:t xml:space="preserve">Hắn vẫy vẫy tay, một bóng dáng không một tiếng động bay đến bên cạnh hắn, Dạ Vô Yên lạnh lùng nói: “Từ hôm nay trở đi, phái người âm thầm giám sát từng vị phu nhân trong hậu viện, bọn họ có hành vi dị thường gì đều phải báo cáo cho bổn vương biết. Nhớ rõ phải cẩn thận, không được để lộ ra dấu vết.”</w:t>
      </w:r>
    </w:p>
    <w:p>
      <w:pPr>
        <w:pStyle w:val="BodyText"/>
      </w:pPr>
      <w:r>
        <w:t xml:space="preserve">Bóng người kia bình tĩnh lên tiếng, lập tức thả người bay đi, biến mất trước mặt hắn.</w:t>
      </w:r>
    </w:p>
    <w:p>
      <w:pPr>
        <w:pStyle w:val="BodyText"/>
      </w:pPr>
      <w:r>
        <w:t xml:space="preserve">Dạ Vô Yên đi dọc theo cầu đá, vô thức đã đi tới Đào Yêu viện. Đã vài ngày chưa từng có người ở đây, trong sân vườn phủ đầy những mảnh hoa rơi, hắn đạp lên những cánh hoa đi đến trước cửa, đẩy cánh cửa phòng khép hờ ra.</w:t>
      </w:r>
    </w:p>
    <w:p>
      <w:pPr>
        <w:pStyle w:val="BodyText"/>
      </w:pPr>
      <w:r>
        <w:t xml:space="preserve">Bên trong ánh sáng có chút mờ ảo, hắn đi về phía cửa sổ, mở cửa sổ ra, ánh mặt trời len lỏi chiếu vào, xua đi không khí tăm tối cùng yên tĩnh.</w:t>
      </w:r>
    </w:p>
    <w:p>
      <w:pPr>
        <w:pStyle w:val="BodyText"/>
      </w:pPr>
      <w:r>
        <w:t xml:space="preserve">Trên giường, chăn đệm hỗn độn rối tung, thực hiển nhiên đêm đó nàng đã chuẩn bị đi ngủ lại bỗng nhiên bị hắn phái người tới giải đi.</w:t>
      </w:r>
    </w:p>
    <w:p>
      <w:pPr>
        <w:pStyle w:val="BodyText"/>
      </w:pPr>
      <w:r>
        <w:t xml:space="preserve">Hắn mở ra cánh cửa tủ bên cạnh giường, bên trong để đầy những thứ trang sức châu báu hắn ban cho nàng, còn có một những bộ quần áo quý giá xinh đẹp. Nàng dường như không hề đem những vật ngoài thân này để vào mắt, chỉ tiện thể hỗn độn bỏ vào trong tủ, mà khi ra đi, những gì hắn ban nàng hình như cũng không lấy đi.</w:t>
      </w:r>
    </w:p>
    <w:p>
      <w:pPr>
        <w:pStyle w:val="BodyText"/>
      </w:pPr>
      <w:r>
        <w:t xml:space="preserve">Hắn bỗng nhiên hiểu được ngày ấy vì sao nàng phải đứng ở đầu đường biểu diễn.</w:t>
      </w:r>
    </w:p>
    <w:p>
      <w:pPr>
        <w:pStyle w:val="BodyText"/>
      </w:pPr>
      <w:r>
        <w:t xml:space="preserve">Nàng có lẽ không muốn mang tội danh này trở về Định An hầu phủ, nàng không chốn nương thân nên phải tự mình kiếm sống.</w:t>
      </w:r>
    </w:p>
    <w:p>
      <w:pPr>
        <w:pStyle w:val="BodyText"/>
      </w:pPr>
      <w:r>
        <w:t xml:space="preserve">Hắn ở bên trong thong thả đi lại, một mình gặm nhấm cảm giác tội lỗi đang từ từ trào dâng trong lồng ngực, tiếng hít thở bồi hồi khẩn trương vang lên trong không gian yên tĩnh.</w:t>
      </w:r>
    </w:p>
    <w:p>
      <w:pPr>
        <w:pStyle w:val="BodyText"/>
      </w:pPr>
      <w:r>
        <w:t xml:space="preserve">***</w:t>
      </w:r>
    </w:p>
    <w:p>
      <w:pPr>
        <w:pStyle w:val="BodyText"/>
      </w:pPr>
      <w:r>
        <w:t xml:space="preserve">Sân sau của Dạ Vô Nhai thật sự rất yên tĩnh, thật thích hợp cho việc luyện nội công tâm pháp.</w:t>
      </w:r>
    </w:p>
    <w:p>
      <w:pPr>
        <w:pStyle w:val="BodyText"/>
      </w:pPr>
      <w:r>
        <w:t xml:space="preserve">Mỗi khi đêm đến, Sắt Sắt liền khoanh chân ngồi dưới tàng cây chuối tây, ở dưới những tàng lá chuối tây rộng lớn luyện nội công tâm pháp.</w:t>
      </w:r>
    </w:p>
    <w:p>
      <w:pPr>
        <w:pStyle w:val="BodyText"/>
      </w:pPr>
      <w:r>
        <w:t xml:space="preserve">Trên trời trăng sáng như ngọc.</w:t>
      </w:r>
    </w:p>
    <w:p>
      <w:pPr>
        <w:pStyle w:val="BodyText"/>
      </w:pPr>
      <w:r>
        <w:t xml:space="preserve">Dưới đất mĩ nhân như hoa.</w:t>
      </w:r>
    </w:p>
    <w:p>
      <w:pPr>
        <w:pStyle w:val="BodyText"/>
      </w:pPr>
      <w:r>
        <w:t xml:space="preserve">Ánh trăng trong trẻo nhưng lạnh lùng đổ xuống trên người nàng, tựa như đang khoác lên người nàng tấm áo lụa mỏng manh.</w:t>
      </w:r>
    </w:p>
    <w:p>
      <w:pPr>
        <w:pStyle w:val="BodyText"/>
      </w:pPr>
      <w:r>
        <w:t xml:space="preserve">Nàng ngồi yên ở đó, tùy ý tích lũy từng chút từng chút một chân khí đang chạy trong cơ thể nàng, đã thông toàn bộ kinh mạch của nàng.</w:t>
      </w:r>
    </w:p>
    <w:p>
      <w:pPr>
        <w:pStyle w:val="BodyText"/>
      </w:pPr>
      <w:r>
        <w:t xml:space="preserve">Xuân đã đến rất lâu, hàng đêm hoa rơi vô số, phủ kín mặt đất, cũng rơi xuống bờ vai của Sắt Sắt, tựa như một chiếc áo hoa.</w:t>
      </w:r>
    </w:p>
    <w:p>
      <w:pPr>
        <w:pStyle w:val="BodyText"/>
      </w:pPr>
      <w:r>
        <w:t xml:space="preserve">Xuân đi hạ đến, đảo mắt đã đến giữa mùa hè.</w:t>
      </w:r>
    </w:p>
    <w:p>
      <w:pPr>
        <w:pStyle w:val="BodyText"/>
      </w:pPr>
      <w:r>
        <w:t xml:space="preserve">Sắt Sắt đang ở trong phủ của Dạ Vô Nhai, cũng đã ở được hơn một tháng</w:t>
      </w:r>
    </w:p>
    <w:p>
      <w:pPr>
        <w:pStyle w:val="BodyText"/>
      </w:pPr>
      <w:r>
        <w:t xml:space="preserve">Sáng sớm hôm nay, Sắt Sắt khoanh chân ngồi ở chỗ đó, trên người hoa rơi vô số, thấp thoáng dưới tán cây chuối tây, hết sức diễm lệ.</w:t>
      </w:r>
    </w:p>
    <w:p>
      <w:pPr>
        <w:pStyle w:val="BodyText"/>
      </w:pPr>
      <w:r>
        <w:t xml:space="preserve">Nàng đang chờ đợi, chờ đợi những tia nắng đầu tiên của một ngày mới chiếu vào ánh mắt nàng.</w:t>
      </w:r>
    </w:p>
    <w:p>
      <w:pPr>
        <w:pStyle w:val="BodyText"/>
      </w:pPr>
      <w:r>
        <w:t xml:space="preserve">Trời màu xanh mênh mông, không có một đám mây bay, không có một cơn gió, rặng chuối tây lẳng lặng rũ xuống trước mặt nàng.</w:t>
      </w:r>
    </w:p>
    <w:p>
      <w:pPr>
        <w:pStyle w:val="BodyText"/>
      </w:pPr>
      <w:r>
        <w:t xml:space="preserve">Tất cả mọi thứ đều chìm trong trạng thái yên tĩnh.</w:t>
      </w:r>
    </w:p>
    <w:p>
      <w:pPr>
        <w:pStyle w:val="BodyText"/>
      </w:pPr>
      <w:r>
        <w:t xml:space="preserve">Ánh nắng đầu tiên xuyên thấu qua tàng lá chuối tây chiếu rọi trên khuôn mặt nàng. Giờ khắc này, khuôn mặt thanh lệ tuyệt trần hiện lên một tia sáng kiên định kín đáo, nàng chậm rãi mở mắt ra, con ngươi đen trong suốt phản xạ lại ánh nắng, long lanh diễm lệ.</w:t>
      </w:r>
    </w:p>
    <w:p>
      <w:pPr>
        <w:pStyle w:val="BodyText"/>
      </w:pPr>
      <w:r>
        <w:t xml:space="preserve">Hai cánh tay nàng chậm rãi nâng lên, chân khí tràn ngập trong cơ thể. Nàng vung tay, đóa hoa trên người bị chân khí trong cơ thể tác động, giống như một áng mây màu sắc rực rỡ nhanh chóng xoay tròn vờn quanh cơ thể nàng.</w:t>
      </w:r>
    </w:p>
    <w:p>
      <w:pPr>
        <w:pStyle w:val="BodyText"/>
      </w:pPr>
      <w:r>
        <w:t xml:space="preserve">Nàng thu tay lại, chậm rãi chắp lại, những cánh hoa bốn phía nhẹ nhàng rơi xuống, giống như một cơn mưa hoa, mà nụ cười tươi tắn của nàng lại giống như một đóa hoa lặng lẽ nở rộ trong cơn mưa. Nụ cười kia tựa như một chiếc chuông gió, tựa như băng thanh, thuần khiết như tuyết, diễm lệ như hoa , khiến cho ánh nắng ảm đạm, hoa rơi phải xấu hổ.</w:t>
      </w:r>
    </w:p>
    <w:p>
      <w:pPr>
        <w:pStyle w:val="BodyText"/>
      </w:pPr>
      <w:r>
        <w:t xml:space="preserve">Có thuốc quý phụ trợ, nội công của nàng quả nhiên tiến triển nhanh chóng, mới hơn một tháng mà nàng đã luyện đến tầng thứ ba, mà công lực chỉ mới ở tầng thứ ba đã lợi hại như vậy.</w:t>
      </w:r>
    </w:p>
    <w:p>
      <w:pPr>
        <w:pStyle w:val="BodyText"/>
      </w:pPr>
      <w:r>
        <w:t xml:space="preserve">Cánh hoa cuối cùng bay bay rơi xuống, một giọt sương sớm cũng theo cánh hoa rung động nhỏ xuống. Sắt Sắt vươn tay bắt được, giọi sương chếnh choáng vỡ tan, hóa thành hư không.</w:t>
      </w:r>
    </w:p>
    <w:p>
      <w:pPr>
        <w:pStyle w:val="BodyText"/>
      </w:pPr>
      <w:r>
        <w:t xml:space="preserve">Tất cả mọi thứ quay về với sự tĩnh lặng trước đó.</w:t>
      </w:r>
    </w:p>
    <w:p>
      <w:pPr>
        <w:pStyle w:val="BodyText"/>
      </w:pPr>
      <w:r>
        <w:t xml:space="preserve">Sắt Sắt đột nhiên rút đao, Tân Nguyệt Loan đao dưới ánh mặt trời đổ xuống tia sáng thanh lệ động lòng người.</w:t>
      </w:r>
    </w:p>
    <w:p>
      <w:pPr>
        <w:pStyle w:val="BodyText"/>
      </w:pPr>
      <w:r>
        <w:t xml:space="preserve">Nàng vung đao, bắt đầu múa “Liệt Vân sáu mươi tư chiêu thức.”</w:t>
      </w:r>
    </w:p>
    <w:p>
      <w:pPr>
        <w:pStyle w:val="BodyText"/>
      </w:pPr>
      <w:r>
        <w:t xml:space="preserve">Mỗi một chiêu mỗi một thức đều phiêu dật nhẹ nhàng, mỗi một động tác đều uyển chuyển nhiều vẻ, bộ đao pháp này làm cho người ta thực dễ dàng hoài nghi đây phải chăng là một bài múa. Nhưng nếu thật sự nghĩ như vậy thì đã mười phần sai lầm, bởi vì người thưởng thức những động tác nhảy múa xinh đẹp kia trong một cái chớp mắt có thể phải kết thúc sinh mệnh của mình.</w:t>
      </w:r>
    </w:p>
    <w:p>
      <w:pPr>
        <w:pStyle w:val="BodyText"/>
      </w:pPr>
      <w:r>
        <w:t xml:space="preserve">Bởi vì sau những động tác tuyệt vời động lòng người đó lại cất dấu sát khí sắc bén, nhìn qua thì một chút cũng không có khả năng trở thành một chiêu pháp nhưng trong nháy mắt lại có thể làm được.</w:t>
      </w:r>
    </w:p>
    <w:p>
      <w:pPr>
        <w:pStyle w:val="BodyText"/>
      </w:pPr>
      <w:r>
        <w:t xml:space="preserve">Nàng nghiêng người múa theo bộ đao pháp, trên gáy lộ ra tấm lệnh bài vàng, bị ánh nắng chiếu vào phản xạ ánh kim chói mắt, chiếu vào trong mắt một người, làm cho người nọ kinh ngạc cúi đầu hô lên một tiếng.</w:t>
      </w:r>
    </w:p>
    <w:p>
      <w:pPr>
        <w:pStyle w:val="BodyText"/>
      </w:pPr>
      <w:r>
        <w:t xml:space="preserve">“Là ai?” Sắt Sắt quay đầu lại, ánh mắt đột nhiên trở nên sắc bén.</w:t>
      </w:r>
    </w:p>
    <w:p>
      <w:pPr>
        <w:pStyle w:val="BodyText"/>
      </w:pPr>
      <w:r>
        <w:t xml:space="preserve">Anh Tử bước từng bước nhỏ, trong tay vẫn cầm đóa u lan nở được một nửa, đi đến trước mặt Sắt Sắt, nói dịu dàng: “Anh Tử xin chào Giang tiểu thư.”</w:t>
      </w:r>
    </w:p>
    <w:p>
      <w:pPr>
        <w:pStyle w:val="BodyText"/>
      </w:pPr>
      <w:r>
        <w:t xml:space="preserve">“Là Anh Tử sao, xin chào! Sớm như vậy tới hoa viên hái hoa sao?” Sắt Sắt cười nhẹ, hé mắt nhìn biểu tình trên mặt nàng.</w:t>
      </w:r>
    </w:p>
    <w:p>
      <w:pPr>
        <w:pStyle w:val="BodyText"/>
      </w:pPr>
      <w:r>
        <w:t xml:space="preserve">Đáng tiếc vết đao chém trên mặt đã che lại nét mặt trên mặt nàng , nếu không phải ánh mắt kia chợt lóe lên rồi biến mất vẻ kinh hoàng, Sắt Sắt dường như đã nghĩ mới vừa rồi nàng đã rình xem trộm.</w:t>
      </w:r>
    </w:p>
    <w:p>
      <w:pPr>
        <w:pStyle w:val="BodyText"/>
      </w:pPr>
      <w:r>
        <w:t xml:space="preserve">“Đúng vậy, tiểu vương tử thích u lan.” Anh Tử nói dịu dàng.</w:t>
      </w:r>
    </w:p>
    <w:p>
      <w:pPr>
        <w:pStyle w:val="BodyText"/>
      </w:pPr>
      <w:r>
        <w:t xml:space="preserve">“Anh Tử, đao pháp của ta thế nào?” Sắt Sắt cười khẽ hỏi. Nàng một chút cũng không sợ người khác nhìn trộm, nếu không mới vừa rồi nàng cũng sẽ không múa đao.</w:t>
      </w:r>
    </w:p>
    <w:p>
      <w:pPr>
        <w:pStyle w:val="BodyText"/>
      </w:pPr>
      <w:r>
        <w:t xml:space="preserve">“Anh Tử không hiểu biết về võ công của Trung Nguyên, không dám bình luận bừa bãi.” Anh Tử cúi đầu, âm thanh nhu hòa nói.</w:t>
      </w:r>
    </w:p>
    <w:p>
      <w:pPr>
        <w:pStyle w:val="BodyText"/>
      </w:pPr>
      <w:r>
        <w:t xml:space="preserve">“Thật vậy sao, nhưng ta cảm thấy nhẫn thuật (thuật ẩn mình) của người Y Mạch quốc các ngươi quả thật rất lợi hại.” Sắt Sắt cười nhẹ nói.</w:t>
      </w:r>
    </w:p>
    <w:p>
      <w:pPr>
        <w:pStyle w:val="BodyText"/>
      </w:pPr>
      <w:r>
        <w:t xml:space="preserve">“Anh Tử cũng không biết nhẫn thuật!” Anh Tử cúi đầu nói, quỳ gối thi lễ, thấp giọng nói: “Anh Tử xin cáo lui.”</w:t>
      </w:r>
    </w:p>
    <w:p>
      <w:pPr>
        <w:pStyle w:val="BodyText"/>
      </w:pPr>
      <w:r>
        <w:t xml:space="preserve">“Đi đi.” Sắt Sắt cười nhạt.</w:t>
      </w:r>
    </w:p>
    <w:p>
      <w:pPr>
        <w:pStyle w:val="BodyText"/>
      </w:pPr>
      <w:r>
        <w:t xml:space="preserve">Sắt Sắt hạ mi mắt xuống, lúc này mới nhìn thấy kim bài trên cổ lộ ra ngoài, nhìn theo bóng dáng An Tử chậm rãi bước đi, ánh mắt Sắt Sắt bỗng nhiên trở nên sâu thẳm.</w:t>
      </w:r>
    </w:p>
    <w:p>
      <w:pPr>
        <w:pStyle w:val="BodyText"/>
      </w:pPr>
      <w:r>
        <w:t xml:space="preserve">Nếu như nàng ta không phải kinh ngạc vì đao pháp của nàng thì chính là vì thứ này.</w:t>
      </w:r>
    </w:p>
    <w:p>
      <w:pPr>
        <w:pStyle w:val="BodyText"/>
      </w:pPr>
      <w:r>
        <w:t xml:space="preserve">Sắt Sắt cầm lấy kim bài, tỉ mỉ xem xét, vẫn không hiểu hoa văn kì quái trên kim bài kia có ý nghĩa gì. Nhưng mà nàng có thể khẳng định, Anh Tử đối với tấm kim bài nàng cực kì cảm thấy hứng thú.</w:t>
      </w:r>
    </w:p>
    <w:p>
      <w:pPr>
        <w:pStyle w:val="BodyText"/>
      </w:pPr>
      <w:r>
        <w:t xml:space="preserve">Lệnh bài này, rốt cuộc là có gì lợi hại đây?</w:t>
      </w:r>
    </w:p>
    <w:p>
      <w:pPr>
        <w:pStyle w:val="BodyText"/>
      </w:pPr>
      <w:r>
        <w:t xml:space="preserve">Mà Anh Tử vì sao lại kinh ngạc như vậy? Nàng nói nàng không biết thuật ẩn thân, Sắt Sắt không tin, nếu nàng ta không dùng thuật ẩn thân, nàng cũng sẽ không thẳng đến lúc nàng ta lên tiếng mới phát hiện ra.</w:t>
      </w:r>
    </w:p>
    <w:p>
      <w:pPr>
        <w:pStyle w:val="BodyText"/>
      </w:pPr>
      <w:r>
        <w:t xml:space="preserve">Vết đao trên mặt Anh Tử, còn có cuộc sống túng quẫn của Mạc Tầm Hoan, tất cả là vì nguyên nhân gì? Mà kim bài này của nàng, rốt cuộc có gì lợi hại, Sắt Sắt cảm thấy trong lòng mơ hồ .</w:t>
      </w:r>
    </w:p>
    <w:p>
      <w:pPr>
        <w:pStyle w:val="BodyText"/>
      </w:pPr>
      <w:r>
        <w:t xml:space="preserve">Sắt Sắt thu đao, rửa mặt chải đầu rồi dùng đồ ăn sáng.</w:t>
      </w:r>
    </w:p>
    <w:p>
      <w:pPr>
        <w:pStyle w:val="BodyText"/>
      </w:pPr>
      <w:r>
        <w:t xml:space="preserve">“Tiểu thư, ngũ hoàng tử đến hoa viên ngắm hoa.” Thanh Mai nháy mắt mấy cái nói. Mấy ngày nay, ngũ hoàng tử tuy rằng không đến quấy rầy tiểu thư, nhưng cứ cách hai ngày đều đến hoa viên này đi lại. Thanh Mai biết hắn không phải là đang ngắm hoa mà là đang muốn ngắm người.</w:t>
      </w:r>
    </w:p>
    <w:p>
      <w:pPr>
        <w:pStyle w:val="BodyText"/>
      </w:pPr>
      <w:r>
        <w:t xml:space="preserve">Sắt Sắt than nhẹ một tiếng, thản nhiên nói: “Thanh Mai, ngươi mời ngũ hoàng tử vào đây. Tử Mê, đi pha trà.”</w:t>
      </w:r>
    </w:p>
    <w:p>
      <w:pPr>
        <w:pStyle w:val="BodyText"/>
      </w:pPr>
      <w:r>
        <w:t xml:space="preserve">Hai thị nữ lên tiếng trả lời rồi rời đi.</w:t>
      </w:r>
    </w:p>
    <w:p>
      <w:pPr>
        <w:pStyle w:val="BodyText"/>
      </w:pPr>
      <w:r>
        <w:t xml:space="preserve">Chỉ chốc lát, Dạ Vô Nhai dưới ánh mặt trời, chậm rãi đi đến.</w:t>
      </w:r>
    </w:p>
    <w:p>
      <w:pPr>
        <w:pStyle w:val="BodyText"/>
      </w:pPr>
      <w:r>
        <w:t xml:space="preserve">“Nàng tìm ta?” Rõ ràng là rất muốn gặp nàng nhưng hắn biết hắn càng dây dưa thì chỉ có thể làm cho nàng càng thêm chán ghét hắn. Vậy nên, hắn mới cách hai ngày lại đi đến hoa viên một lần, hy vọng có thể trông thấy hình bóng xinh đẹp của nàng. Nhưng nàng cũng luôn có ý né tránh hắn, hắn đúng là rất nhiều lần cũng chưa từng “ngẫu nhiên” gặp được nàng.</w:t>
      </w:r>
    </w:p>
    <w:p>
      <w:pPr>
        <w:pStyle w:val="BodyText"/>
      </w:pPr>
      <w:r>
        <w:t xml:space="preserve">Sắt Sắt nhẹ cười cười nói: “Mời ngồi.”</w:t>
      </w:r>
    </w:p>
    <w:p>
      <w:pPr>
        <w:pStyle w:val="BodyText"/>
      </w:pPr>
      <w:r>
        <w:t xml:space="preserve">Tử Mê bưng hai chén trà nhẹ nhàng đặt trước mặt họ.</w:t>
      </w:r>
    </w:p>
    <w:p>
      <w:pPr>
        <w:pStyle w:val="BodyText"/>
      </w:pPr>
      <w:r>
        <w:t xml:space="preserve">“Ngũ hoàng tử…” Sắt Sắt vừa mở miệng, Dạ Vô Nhai liền cắt ngang lời của nàng: “Gọi ta là Vô Nhai đi, như vậy dễ nghe hơn.”</w:t>
      </w:r>
    </w:p>
    <w:p>
      <w:pPr>
        <w:pStyle w:val="BodyText"/>
      </w:pPr>
      <w:r>
        <w:t xml:space="preserve">Sắt Sắt cười cười nói: “Vô Nhai, ngươi quen biết rất thân rất Mạc Tầm Hoan, ngươi hiểu được hắn bao nhiêu?” Nàng vốn định nói thân phận khác nhau không thể xưng hô bừa bãi, nhưng mà nàng lo lắng nếu như vậy sẽ làm tổn thương hắn nên sửa lại lời nói, bởi vì nàng vốn cũng không phải người hay câu nệ cấp bậc lễ nghĩa.</w:t>
      </w:r>
    </w:p>
    <w:p>
      <w:pPr>
        <w:pStyle w:val="BodyText"/>
      </w:pPr>
      <w:r>
        <w:t xml:space="preserve">Dạ Vô Nhai không chớp mi nói: “Hắn là tiểu hoàng tử của Y Mạch đảo quốc, việc này ta đã từng nói qua với nàng. Hắn vốn tên là Mạc Xuyên, những hoàng tử của các quốc gia khác thường giễu cợt hắn, lệnh cho hắn chơi nhạc cho bọn họ nghe, nên đặt cho hắn cái tên Mạc Tầm Hoan. Hắn giống như cực kì yêu thích cái tên này, có lẽ đối với hắn mà nói, Mạc Tầm Hoan mới chính là số phận chân thực sau này trong cuộc sống của hắn.”</w:t>
      </w:r>
    </w:p>
    <w:p>
      <w:pPr>
        <w:pStyle w:val="BodyText"/>
      </w:pPr>
      <w:r>
        <w:t xml:space="preserve">Số phận chân thực sau này của Mạc Tầm Hoan? Đây là ý gì?</w:t>
      </w:r>
    </w:p>
    <w:p>
      <w:pPr>
        <w:pStyle w:val="BodyText"/>
      </w:pPr>
      <w:r>
        <w:t xml:space="preserve">“Số phận của hắn đã không có tư cách tìm hoan mua vui.” Dạ Vô Nhai cúi đầu thở dài, con ngươi đen xẹt qua một vẻ đồng tình.</w:t>
      </w:r>
    </w:p>
    <w:p>
      <w:pPr>
        <w:pStyle w:val="BodyText"/>
      </w:pPr>
      <w:r>
        <w:t xml:space="preserve">“Vì sao?” Sắt Sắt không chớp mắt, một người còn sống, nếu như đã không có tư cách được vui vẻ, vậy số mệnh của hắn còn có ý nghĩa gì.</w:t>
      </w:r>
    </w:p>
    <w:p>
      <w:pPr>
        <w:pStyle w:val="BodyText"/>
      </w:pPr>
      <w:r>
        <w:t xml:space="preserve">“Ngươi cũng biết,sở dĩ hắn đến Phi thành không phải là để làm con tin mà là đến tị nạn. Nước nhà của hắn đã không còn là quốc gia của hắn. Năm trước, tỷ tỷ của hắn gả cho một nam nhân, ai cũng không thể ngờ được nam nhân kia lại là thủ lĩnh của bọn cướp biển Đông Hải mấy năm trước. Ngày đó trong hôn lễ, hắn ta đã dẫn cướp biển đến cướp mất nước nhà của hắn.”</w:t>
      </w:r>
    </w:p>
    <w:p>
      <w:pPr>
        <w:pStyle w:val="BodyText"/>
      </w:pPr>
      <w:r>
        <w:t xml:space="preserve">“Thủ lĩnh cướp biển?” Sắt Sắt không chớp mắt, ánh mắt xẹt qua một vẻ kinh ngạc: “Chuyện tình này xảy ra khi nào?”</w:t>
      </w:r>
    </w:p>
    <w:p>
      <w:pPr>
        <w:pStyle w:val="BodyText"/>
      </w:pPr>
      <w:r>
        <w:t xml:space="preserve">Từ khi gả cho Dạ Vô Yên, tin tức của nàng đã không còn linh thông được như trước kia. Một chuyện lớn như vậy nhưng nàng lại không hề biết.</w:t>
      </w:r>
    </w:p>
    <w:p>
      <w:pPr>
        <w:pStyle w:val="BodyText"/>
      </w:pPr>
      <w:r>
        <w:t xml:space="preserve">Đã bao nhiêu năm, từ khi mẫu thân gả cho phụ thân, cướp biển Đông Hải liền thuộc về “Thủy Long đảo”. Nay từ đâu lại xuất hiện thủ lĩnh cướp biển, còn cướp cả Y Mạch quốc, càng kì quái là mẫu thân vẫn luôn âm thầm chú ý đến tin tức của Đông Hải, nhưng tin tức này mẹ lại không hề biết.</w:t>
      </w:r>
    </w:p>
    <w:p>
      <w:pPr>
        <w:pStyle w:val="BodyText"/>
      </w:pPr>
      <w:r>
        <w:t xml:space="preserve">Dạ Vô Nhai nhìn thấy phản ứng kích động của nàng, lông mi chớp chớp nói: “Ba tháng trước.”</w:t>
      </w:r>
    </w:p>
    <w:p>
      <w:pPr>
        <w:pStyle w:val="BodyText"/>
      </w:pPr>
      <w:r>
        <w:t xml:space="preserve">Ba tháng trước, khi đó mẫu thân đang bị bệnh, chẳng trách mẫu thân lại không biết.</w:t>
      </w:r>
    </w:p>
    <w:p>
      <w:pPr>
        <w:pStyle w:val="BodyText"/>
      </w:pPr>
      <w:r>
        <w:t xml:space="preserve">Cướp nước của hắn, Sắt Sắt có thể hiểu được, vết đao trên mặt Anh Tử, còn có Nhã Tử mất đi bốn ngón tay thì làm sao có thể như vậy. Nàng cũng nhận ra những người ám sát Mạc Tầm Hoan ngày ấy là bọn người nào.</w:t>
      </w:r>
    </w:p>
    <w:p>
      <w:pPr>
        <w:pStyle w:val="BodyText"/>
      </w:pPr>
      <w:r>
        <w:t xml:space="preserve">Nàng cũng hiểu được, hoàng tử của một quốc gia vì sao lại khốn quẫn như vậy, vì sao các hoàng tử của quốc gia khác đều khi dễ hắn.</w:t>
      </w:r>
    </w:p>
    <w:p>
      <w:pPr>
        <w:pStyle w:val="BodyText"/>
      </w:pPr>
      <w:r>
        <w:t xml:space="preserve">Bởi vì, hắn sớm đã không còn gia đình cùng đất nước.</w:t>
      </w:r>
    </w:p>
    <w:p>
      <w:pPr>
        <w:pStyle w:val="BodyText"/>
      </w:pPr>
      <w:r>
        <w:t xml:space="preserve">Không trách được ngày đó lần đầu gặp mặt hắn ở vương tôn yến, nàng liền cảm giác được tiếng đàn của hắn mang theo một nỗi đau đớn thương nhớ quê nhà.</w:t>
      </w:r>
    </w:p>
    <w:p>
      <w:pPr>
        <w:pStyle w:val="BodyText"/>
      </w:pPr>
      <w:r>
        <w:t xml:space="preserve">Thì ra là thế.</w:t>
      </w:r>
    </w:p>
    <w:p>
      <w:pPr>
        <w:pStyle w:val="BodyText"/>
      </w:pPr>
      <w:r>
        <w:t xml:space="preserve">Có thể thấy được Mạc Tầm Hoan đã đeo trên lưng nỗi đau khổ cùng thù hận trầm trọng cỡ nào, nhưng nàng đi theo hắn một chút cũng không nhìn ra.</w:t>
      </w:r>
    </w:p>
    <w:p>
      <w:pPr>
        <w:pStyle w:val="BodyText"/>
      </w:pPr>
      <w:r>
        <w:t xml:space="preserve">“Vô Nhai, nếu như ta muốn ra biển, ngươi có thể tìm giúp cho ta chiếc thuyền không?” Sắt Sắt hỏi, cứ tưởng rằng Mạc Tầm Hoan là hoàng tử đảo quốc, nếu nàng ra biển có lẽ hắn có thể giúp đỡ nàng. Nay xem ra chỉ sợ là không thể được.</w:t>
      </w:r>
    </w:p>
    <w:p>
      <w:pPr>
        <w:pStyle w:val="BodyText"/>
      </w:pPr>
      <w:r>
        <w:t xml:space="preserve">Mà nàng cũng đã lên kế hoạch đến sau mùa thu mới ra biển, nay kế hoạch sợ là phải thực hiện sớm hơn một chút.</w:t>
      </w:r>
    </w:p>
    <w:p>
      <w:pPr>
        <w:pStyle w:val="BodyText"/>
      </w:pPr>
      <w:r>
        <w:t xml:space="preserve">Dù cho thế nào, nàng cũng phải đến Đông Hải một chuyến.</w:t>
      </w:r>
    </w:p>
    <w:p>
      <w:pPr>
        <w:pStyle w:val="BodyText"/>
      </w:pPr>
      <w:r>
        <w:t xml:space="preserve">Dạ Vô Nhai đối với câu hỏi này của Sắt Sắt rất kinh ngạc, hắn cười nói: “Không phải nàng muốn ra biển đó chứ?”</w:t>
      </w:r>
    </w:p>
    <w:p>
      <w:pPr>
        <w:pStyle w:val="BodyText"/>
      </w:pPr>
      <w:r>
        <w:t xml:space="preserve">Sắt Sắt cười nhẹ nói: “Đúng là ta muốn như vậy!”</w:t>
      </w:r>
    </w:p>
    <w:p>
      <w:pPr>
        <w:pStyle w:val="BodyText"/>
      </w:pPr>
      <w:r>
        <w:t xml:space="preserve">“Nàng muốn ra biển làm gì? Nàng không sợ gặp phải cướp biển sao, hiện tại trên biển rất không an toàn.” Dạ Vô Nhai nhíu mày nói, hắn thực sự không thể hiểu được nàng, đang êm đẹp vì sao phải ra biển.</w:t>
      </w:r>
    </w:p>
    <w:p>
      <w:pPr>
        <w:pStyle w:val="BodyText"/>
      </w:pPr>
      <w:r>
        <w:t xml:space="preserve">“Ta biết, ta cũng sẽ không đi xa, chỉ là mẫu thân của ta hy vọng hài cốt của người được rải trên biển.” Sắt Sắt ngưng mi nói, nàng không dám nói thật với Dạ Vô Nhai, nếu hắn biết sẽ không chuẩn bị thuyền giúp nàng.</w:t>
      </w:r>
    </w:p>
    <w:p>
      <w:pPr>
        <w:pStyle w:val="BodyText"/>
      </w:pPr>
      <w:r>
        <w:t xml:space="preserve">“Được, để ta thử xem.” Dạ Vô Nhai gật đầu.</w:t>
      </w:r>
    </w:p>
    <w:p>
      <w:pPr>
        <w:pStyle w:val="BodyText"/>
      </w:pPr>
      <w:r>
        <w:t xml:space="preserve">“Về chuyện cướp biển, trong triều có động tĩnh gì không?” Sắt Sắt hỏi.</w:t>
      </w:r>
    </w:p>
    <w:p>
      <w:pPr>
        <w:pStyle w:val="BodyText"/>
      </w:pPr>
      <w:r>
        <w:t xml:space="preserve">Năm đó, mẫu thân là cướp biển Đông Hải, nước Nam Việt phái binh đi bao vây diệt trừ cướp biển đã tổn hại rất nhiều binh lực. Sau đó triều đình lại phái phụ thân tiến đến bao vây tiêu diệt, phụ thân cùng mẫu thân ở trên biển đại chiến trăm hiệp, trận chiến ấy cũng đã làm cho mẫu thân hoàn toàn ái mộ phụ thân.</w:t>
      </w:r>
    </w:p>
    <w:p>
      <w:pPr>
        <w:pStyle w:val="BodyText"/>
      </w:pPr>
      <w:r>
        <w:t xml:space="preserve">Cho nên, mẹ đã tiếp nhận lệnh chiêu an của triều đình, tự mình gả cho hầu phủ, mà còn chấp nhận điều kiện chiêu an, từ đó cướp biển Đông Hải không hề lui tới Đông Hải nữa, ẩn về “Thủy Long đảo”.</w:t>
      </w:r>
    </w:p>
    <w:p>
      <w:pPr>
        <w:pStyle w:val="BodyText"/>
      </w:pPr>
      <w:r>
        <w:t xml:space="preserve">Nay, cướp biển lại xuất hiện, triều đình tất nhiên cũng sẽ có động tĩnh.</w:t>
      </w:r>
    </w:p>
    <w:p>
      <w:pPr>
        <w:pStyle w:val="BodyText"/>
      </w:pPr>
      <w:r>
        <w:t xml:space="preserve">Dạ Vô Nhai gật đầu, nói: “Trong triều phản ứng rất lớn, nhưng tạm thời chưa tìm được một tướng lĩnh thích hợp ra biển thảo phạt. Bởi vì dù sao cướp biển cũng đã chiếm được Y Mạch đảo, trực tiếp tấn công rất khó giành phần thắng. Cho nên, Mạc vương tử vài lần thỉnh cầu viện trợ với triều đình nhưng đều bị triều đình cự tuyệt.”</w:t>
      </w:r>
    </w:p>
    <w:p>
      <w:pPr>
        <w:pStyle w:val="BodyText"/>
      </w:pPr>
      <w:r>
        <w:t xml:space="preserve">Cướp biển tạm thời không uy hiếp đến nước Nam Việt, triều đình bỏ mặc cũng là điều khó tránh khỏi. Nhưng Sắt Sắt biết triều đình tuyệt đối sẽ không để cho cướp biển tiếp tục xưng bá.</w:t>
      </w:r>
    </w:p>
    <w:p>
      <w:pPr>
        <w:pStyle w:val="BodyText"/>
      </w:pPr>
      <w:r>
        <w:t xml:space="preserve">Bởi vì vùng biển Đông Hải cũng thuộc về đất của Nam Việt cùng Bắc Lỗ quốc.</w:t>
      </w:r>
    </w:p>
    <w:p>
      <w:pPr>
        <w:pStyle w:val="BodyText"/>
      </w:pPr>
      <w:r>
        <w:t xml:space="preserve">Mặc kệ là Bắc Lỗ quốc hay là Nam Việt quốc cũng sẽ không bỏ mặc cho bọn cướp biển xưng bá.</w:t>
      </w:r>
    </w:p>
    <w:p>
      <w:pPr>
        <w:pStyle w:val="BodyText"/>
      </w:pPr>
      <w:r>
        <w:t xml:space="preserve">Thảo phạt chỉ là việc sớm muộn.</w:t>
      </w:r>
    </w:p>
    <w:p>
      <w:pPr>
        <w:pStyle w:val="Compact"/>
      </w:pPr>
      <w:r>
        <w:t xml:space="preserve"> </w:t>
      </w:r>
      <w:r>
        <w:br w:type="textWrapping"/>
      </w:r>
      <w:r>
        <w:br w:type="textWrapping"/>
      </w:r>
    </w:p>
    <w:p>
      <w:pPr>
        <w:pStyle w:val="Heading2"/>
      </w:pPr>
      <w:bookmarkStart w:id="63" w:name="tập-2-vọng-hải-triều---chương-060-phần-1"/>
      <w:bookmarkEnd w:id="63"/>
      <w:r>
        <w:t xml:space="preserve">41. Tập 2: Vọng Hải Triều - Chương 060 (phần 1)</w:t>
      </w:r>
    </w:p>
    <w:p>
      <w:pPr>
        <w:pStyle w:val="Compact"/>
      </w:pPr>
      <w:r>
        <w:br w:type="textWrapping"/>
      </w:r>
      <w:r>
        <w:br w:type="textWrapping"/>
      </w:r>
    </w:p>
    <w:p>
      <w:pPr>
        <w:pStyle w:val="BodyText"/>
      </w:pPr>
      <w:r>
        <w:t xml:space="preserve">Chương 60 - Vọng hải triều 8</w:t>
      </w:r>
    </w:p>
    <w:p>
      <w:pPr>
        <w:pStyle w:val="BodyText"/>
      </w:pPr>
      <w:r>
        <w:t xml:space="preserve">Trời đã sáng, ánh nắng chiếu sáng tất cả vạn vật bên ngoài, nhưng trong phòng chỉ toàn là cảnh cảnh u ám, giống như một chỗ đã bị ánh nắng bỏ quên.</w:t>
      </w:r>
    </w:p>
    <w:p>
      <w:pPr>
        <w:pStyle w:val="BodyText"/>
      </w:pPr>
      <w:r>
        <w:t xml:space="preserve">Mạc Tầm Hoan ngồi trong bóng đêm, hai tay đan vào nhau, đôi mắt nhắm chặt, hàng lông thật mi dài rũ xuống, khuôn mặt trắng trẻo, sắc mặt lạnh lùng. Quanh thân hắn tản ra hơi thở lạnh như băng, dường như có thể làm cho tất cả những thứ chung quanh đông cứng lại.</w:t>
      </w:r>
    </w:p>
    <w:p>
      <w:pPr>
        <w:pStyle w:val="BodyText"/>
      </w:pPr>
      <w:r>
        <w:t xml:space="preserve">Hắn âm thầm nặng nề ngồi ở chỗ kia, nhìn giống như một cái bóng.</w:t>
      </w:r>
    </w:p>
    <w:p>
      <w:pPr>
        <w:pStyle w:val="BodyText"/>
      </w:pPr>
      <w:r>
        <w:t xml:space="preserve">Cửa phòng nhẹ nhàng vang lên hai tiếng gõ, Mạc Tầm Hoan lạnh lùng nói: “Vào đi.”</w:t>
      </w:r>
    </w:p>
    <w:p>
      <w:pPr>
        <w:pStyle w:val="BodyText"/>
      </w:pPr>
      <w:r>
        <w:t xml:space="preserve">Anh Tử đẩy cửa ra, thật cẩn thận đi vào.</w:t>
      </w:r>
    </w:p>
    <w:p>
      <w:pPr>
        <w:pStyle w:val="BodyText"/>
      </w:pPr>
      <w:r>
        <w:t xml:space="preserve">Nàng nhìn Mạc Tầm Hoan chăm chú, cúi đầu nói: “Tiểu vương tử, vật kia đúng là đang ở trên tay nàng, người có muốn đoạt nó từ trong tay nàng không?”</w:t>
      </w:r>
    </w:p>
    <w:p>
      <w:pPr>
        <w:pStyle w:val="BodyText"/>
      </w:pPr>
      <w:r>
        <w:t xml:space="preserve">Mạc Tầm Hoan nghe vậy, đôi mắt đẹp từ từ mở ra, bên trong u ám, ánh mắt lạnh như dòng sông băng.</w:t>
      </w:r>
    </w:p>
    <w:p>
      <w:pPr>
        <w:pStyle w:val="BodyText"/>
      </w:pPr>
      <w:r>
        <w:t xml:space="preserve">“Ngươi đến sau viện huh?” Hắn lạnh lùng hỏi.</w:t>
      </w:r>
    </w:p>
    <w:p>
      <w:pPr>
        <w:pStyle w:val="BodyText"/>
      </w:pPr>
      <w:r>
        <w:t xml:space="preserve">“Vâng!” Anh Tử cúi đầu.</w:t>
      </w:r>
    </w:p>
    <w:p>
      <w:pPr>
        <w:pStyle w:val="BodyText"/>
      </w:pPr>
      <w:r>
        <w:t xml:space="preserve">“Ngươi đã quên lời dặn của ta rồi sao?” Mạc Tầm Hoan hừ lạnh hỏi, ánh mắt lạnh băng dừng lại trên người nàng, giống như cây châm bằng băng, trong nháy mắt có thể xuyên thấu trái tim của người khác.</w:t>
      </w:r>
    </w:p>
    <w:p>
      <w:pPr>
        <w:pStyle w:val="BodyText"/>
      </w:pPr>
      <w:r>
        <w:t xml:space="preserve">“Thuộc hạ biết sai rồi!” Anh Tử cụp mắt xuống, cúi đầu nói.</w:t>
      </w:r>
    </w:p>
    <w:p>
      <w:pPr>
        <w:pStyle w:val="BodyText"/>
      </w:pPr>
      <w:r>
        <w:t xml:space="preserve">“Ta không phân phó, không được đi ra sau viện.” Mạc Tầm Hoan lạnh giọng gằn từng tiếng.</w:t>
      </w:r>
    </w:p>
    <w:p>
      <w:pPr>
        <w:pStyle w:val="BodyText"/>
      </w:pPr>
      <w:r>
        <w:t xml:space="preserve">Anh Tử giật mình, cúi đầu nói: “Vâng! Nhưng mà tiểu vương tử, lệnh bài kia…”</w:t>
      </w:r>
    </w:p>
    <w:p>
      <w:pPr>
        <w:pStyle w:val="BodyText"/>
      </w:pPr>
      <w:r>
        <w:t xml:space="preserve">“Chuyện này ngươi không cần quan tâm, ngươi ra ngoài trước đi!” Mạc Tầm Hoan lạnh giọng phân phó.</w:t>
      </w:r>
    </w:p>
    <w:p>
      <w:pPr>
        <w:pStyle w:val="BodyText"/>
      </w:pPr>
      <w:r>
        <w:t xml:space="preserve">Anh Tử cúi đầu, trả lời cung kính : “Vâng!”</w:t>
      </w:r>
    </w:p>
    <w:p>
      <w:pPr>
        <w:pStyle w:val="BodyText"/>
      </w:pPr>
      <w:r>
        <w:t xml:space="preserve">Nàng cúi đầu, chậm rãi lui ra ngoài.</w:t>
      </w:r>
    </w:p>
    <w:p>
      <w:pPr>
        <w:pStyle w:val="BodyText"/>
      </w:pPr>
      <w:r>
        <w:t xml:space="preserve">Cửa phòng đóng lại, bên trong vừa nặng nề vừa yên tĩnh, yên tĩnh có vẻ chết chóc.</w:t>
      </w:r>
    </w:p>
    <w:p>
      <w:pPr>
        <w:pStyle w:val="BodyText"/>
      </w:pPr>
      <w:r>
        <w:t xml:space="preserve">Trong bóng tối, cặp mắt xinh đẹp của Mạc Tầm Hoan với thần sắc thay đổi liên tục, khi thì sắc bén, khi thì lạnh như băng.</w:t>
      </w:r>
    </w:p>
    <w:p>
      <w:pPr>
        <w:pStyle w:val="BodyText"/>
      </w:pPr>
      <w:r>
        <w:t xml:space="preserve">***</w:t>
      </w:r>
    </w:p>
    <w:p>
      <w:pPr>
        <w:pStyle w:val="BodyText"/>
      </w:pPr>
      <w:r>
        <w:t xml:space="preserve">Sắt Sắt vùi thân thể mềm mại của mình vào trong bồn tắm, trút hết mỏi mệt sau một đêm tập võ.</w:t>
      </w:r>
    </w:p>
    <w:p>
      <w:pPr>
        <w:pStyle w:val="BodyText"/>
      </w:pPr>
      <w:r>
        <w:t xml:space="preserve">Nâng cánh tay, dùng gáo gỗ múc nước đổ xuống bờ vai trắng nõn, hạ thấp ánh mắt nhìn những giọt nước trong suốt theo bờ vai chậm rãi trượt xuống, lông mi run rẩy cảnh giác, tay cũng lặng lẽ hướng ra ngoài bồn tắm, nhẹ nhàng bắt lấy một bộ y phục bằng lụa trắng.</w:t>
      </w:r>
    </w:p>
    <w:p>
      <w:pPr>
        <w:pStyle w:val="BodyText"/>
      </w:pPr>
      <w:r>
        <w:t xml:space="preserve">Cửa sổ đột nhiên mở ra, có hai bóng người quỷ dị tiến vào, một bóng đen đánh úp về phía Sắt Sắt, một bóng dáng khác lập tức đánh về phía bình phong, nơi để quần áo của Sắt Sắt.</w:t>
      </w:r>
    </w:p>
    <w:p>
      <w:pPr>
        <w:pStyle w:val="BodyText"/>
      </w:pPr>
      <w:r>
        <w:t xml:space="preserve">Sắt Sắt đứng bật dậy, kéo bộ y phục lụa trắng kia lại, nhanh chóng che lên thân thể mềm mại, thả người nhảy ra khỏi bồn tắm.</w:t>
      </w:r>
    </w:p>
    <w:p>
      <w:pPr>
        <w:pStyle w:val="BodyText"/>
      </w:pPr>
      <w:r>
        <w:t xml:space="preserve">Nữ tử che mặt đánh về phía Sắt Sắt, một tay cầm đao, đâm thẳng về phía Sắt Sắt, lúc này, đao kia cũng bổ thẳng về phía bồn tắm, chỉ nghe một tiếng bồn tắm gỗ vỡ tan, bọt nước văng tung tóe, những cánh hoa theo dòng nước tuôn ra.</w:t>
      </w:r>
    </w:p>
    <w:p>
      <w:pPr>
        <w:pStyle w:val="BodyText"/>
      </w:pPr>
      <w:r>
        <w:t xml:space="preserve">Nàng sửng sốt trong chớp mắt, quay đầu nhìn Sắt Sắt đang đứng giữa những tấm màn che bình tĩnh thản nhiên cười nhạt, đôi mắt đẹp nhíu lại, thanh đao trong tay lại bổ tới.</w:t>
      </w:r>
    </w:p>
    <w:p>
      <w:pPr>
        <w:pStyle w:val="BodyText"/>
      </w:pPr>
      <w:r>
        <w:t xml:space="preserve">Nữ tử kia đánh về phía bình phong, tìm kiếm trên quần áo của Sắt Sắt nhưng không tìm được thứ mình muốn, ánh mắt trở nên phức tạp, mím môi hô lên một tiếng. Nữ tử đang muốn đâm về phía Sắt Sắt nghe được đột nhiên dừng đao lại.</w:t>
      </w:r>
    </w:p>
    <w:p>
      <w:pPr>
        <w:pStyle w:val="BodyText"/>
      </w:pPr>
      <w:r>
        <w:t xml:space="preserve">Hai người nhìn nhau, nhảy song song ra khỏi cửa sổ chạy đi.</w:t>
      </w:r>
    </w:p>
    <w:p>
      <w:pPr>
        <w:pStyle w:val="BodyText"/>
      </w:pPr>
      <w:r>
        <w:t xml:space="preserve">“Các ngươi muốn tìm thứ này sao?” Một âm thanh ôn hòa trong trẻo truyền đến.</w:t>
      </w:r>
    </w:p>
    <w:p>
      <w:pPr>
        <w:pStyle w:val="BodyText"/>
      </w:pPr>
      <w:r>
        <w:t xml:space="preserve">Hai người đồng loạt quay đầu lại, nhìn ngón tay của Sắt Sắt cầm chặt tấm kim bài, , đó là một Kim lệnh bài giống như một đồng tiền lớn.</w:t>
      </w:r>
    </w:p>
    <w:p>
      <w:pPr>
        <w:pStyle w:val="BodyText"/>
      </w:pPr>
      <w:r>
        <w:t xml:space="preserve">Ánh mắt của hai người trở nên sáng ngời, liếc mắt nhìn nhau một cái.</w:t>
      </w:r>
    </w:p>
    <w:p>
      <w:pPr>
        <w:pStyle w:val="BodyText"/>
      </w:pPr>
      <w:r>
        <w:t xml:space="preserve">“Bắt lấy nó!” Sắt Sắt vung ngón tay, kim bài lóe lên một tia sáng tạo thành hình vòng cung, bay thẳng về phía hai người kia. Từ sáng nay khi Anh Tử đi rồi, nàng liền đoán được nàng ta đã có chủ ý đến cướp miếng kim bài này. Vậy nên nàng đuổi cả Thanh Mai và Tử Mê ra ngoài, muốn nhìn xem nàng ta sẽ đến cướp tấm kim bài này như thế nào.</w:t>
      </w:r>
    </w:p>
    <w:p>
      <w:pPr>
        <w:pStyle w:val="BodyText"/>
      </w:pPr>
      <w:r>
        <w:t xml:space="preserve">Cũng không ngờ các nàng lại trực tiếp đến cướp nó, nàng cũng không tưởng tượng được một nữ tử ngày thường dịu dàng nhưng khi tấn công người khác thì lại tàn nhẫn như vậy. Chẳng lẽ chỉ vì báo thù cứu quốc mà có thể hy sinh người vô tội? Hay các nàng thấy nàng có kim bài này thì liền nghĩ nàng là cướp biển?</w:t>
      </w:r>
    </w:p>
    <w:p>
      <w:pPr>
        <w:pStyle w:val="BodyText"/>
      </w:pPr>
      <w:r>
        <w:t xml:space="preserve">Nữ tử che mặt lấy tay nhận lấy kim bài, ánh mắt sắc bén kinh ngạc vô cùng, giống như không nghĩ tới lại có thể dễ dàng lấy được như vậy.</w:t>
      </w:r>
    </w:p>
    <w:p>
      <w:pPr>
        <w:pStyle w:val="BodyText"/>
      </w:pPr>
      <w:r>
        <w:t xml:space="preserve">“Nếu như muốn cái gì thì cứ trực tiếp đến nói với ta, làm gì phải tự làm khó mình như vậy, Anh Tử, Nhã Tử.” Sắt Sắt nói lạnh lùng . Nếu như tấm kim bài này thật sự có thể giúp các nàng thì nàng tất nhiên sẽ không keo kiệt, nhưng mà sự việc sợ rằng không chỉ có tấm kim bài này thì có thể giải quyết được.</w:t>
      </w:r>
    </w:p>
    <w:p>
      <w:pPr>
        <w:pStyle w:val="BodyText"/>
      </w:pPr>
      <w:r>
        <w:t xml:space="preserve">Bị nhìn rõ thân phận, Anh Tử cùng Nhã Tử tháo khăn che mặt xuống.</w:t>
      </w:r>
    </w:p>
    <w:p>
      <w:pPr>
        <w:pStyle w:val="BodyText"/>
      </w:pPr>
      <w:r>
        <w:t xml:space="preserve">“Xin lỗi Giang cô nương, thứ này đối với chúng ta rất quan trọng, chúng ta phải có nó!” Anh Tử cúi đầu nói.</w:t>
      </w:r>
    </w:p>
    <w:p>
      <w:pPr>
        <w:pStyle w:val="BodyText"/>
      </w:pPr>
      <w:r>
        <w:t xml:space="preserve">“Một khi đã quan trọng như vậy thì các như cứ mượn dùng đi!” Sắt Sắt không cho là đúng nói, gió mát xuyên qua ô cửa sổ, thổi nhẹ trên mái tóc ướt đẫm của nàng.</w:t>
      </w:r>
    </w:p>
    <w:p>
      <w:pPr>
        <w:pStyle w:val="BodyText"/>
      </w:pPr>
      <w:r>
        <w:t xml:space="preserve">“Hai nha đầu ngu xuẩn các ngươi, còn không đem lệnh bài trả lại cho Giang tiểu thư!” Cửa phòng bị đẩy ra, Mạc Tầm Hoan đi vòng qua bình phong, nhanh chóng xuất hiện trước mắt họ.</w:t>
      </w:r>
    </w:p>
    <w:p>
      <w:pPr>
        <w:pStyle w:val="BodyText"/>
      </w:pPr>
      <w:r>
        <w:t xml:space="preserve">Áo quần lụa trắng làm nổi bật dung mạo tuyệt thế của hắn, toát ra khí chất sáng ngời.</w:t>
      </w:r>
    </w:p>
    <w:p>
      <w:pPr>
        <w:pStyle w:val="BodyText"/>
      </w:pPr>
      <w:r>
        <w:t xml:space="preserve">“Tiểu vương tử, Giang cô nương đã đồng ý cho chúng ta mượn kim lệnh bài rồi.” Anh Tử không cam lòng nói.</w:t>
      </w:r>
    </w:p>
    <w:p>
      <w:pPr>
        <w:pStyle w:val="BodyText"/>
      </w:pPr>
      <w:r>
        <w:t xml:space="preserve">“Làm càn, hai người các ngươi còn không biết mình sai ở đâu sao?” Mạc Tầm Hoan nói lạnh lùng .</w:t>
      </w:r>
    </w:p>
    <w:p>
      <w:pPr>
        <w:pStyle w:val="BodyText"/>
      </w:pPr>
      <w:r>
        <w:t xml:space="preserve">Hai người đồng loạt quỳ xuống, hai tròng mắt đều rưng rưng.</w:t>
      </w:r>
    </w:p>
    <w:p>
      <w:pPr>
        <w:pStyle w:val="BodyText"/>
      </w:pPr>
      <w:r>
        <w:t xml:space="preserve">Mạc Tầm Hoan đi đến phía trước, chỉ nghe “bốp” hai tiếng, mặt Anh Tử cùng Nhã Tử đều bị trúng một bạt tai: “Mạo phạm Giang tiểu thư còn không mau xin lỗi Giang tiểu thư.”</w:t>
      </w:r>
    </w:p>
    <w:p>
      <w:pPr>
        <w:pStyle w:val="BodyText"/>
      </w:pPr>
      <w:r>
        <w:t xml:space="preserve">Anh Tử cùng Nhã Tử đứng dậy, đồng loạt cung kính hướng Sắt Sắt, ánh mắt đầy hổ thẹn.</w:t>
      </w:r>
    </w:p>
    <w:p>
      <w:pPr>
        <w:pStyle w:val="BodyText"/>
      </w:pPr>
      <w:r>
        <w:t xml:space="preserve">“Xin Giang tiểu thư thứ tội!” Anh Tử cùng Nhã Tử đồng thanh nói.</w:t>
      </w:r>
    </w:p>
    <w:p>
      <w:pPr>
        <w:pStyle w:val="BodyText"/>
      </w:pPr>
      <w:r>
        <w:t xml:space="preserve">Anh Tử giơ hai tay đem lệnh bài đưa đến trước mặt Sắt Sắt.</w:t>
      </w:r>
    </w:p>
    <w:p>
      <w:pPr>
        <w:pStyle w:val="BodyText"/>
      </w:pPr>
      <w:r>
        <w:t xml:space="preserve">Sắt Sắt thản nhiên cười cười, nhẹ giọng nói: “Không sao.” Nàng duỗi tay cầm lấy lệnh bài.</w:t>
      </w:r>
    </w:p>
    <w:p>
      <w:pPr>
        <w:pStyle w:val="BodyText"/>
      </w:pPr>
      <w:r>
        <w:t xml:space="preserve">“Trở về Diện Bích Tư đi!” Mạc Tầm Hoan cúi đầu nói, giọng điệu nhẹ nhàng chậm rãi nhưng không kém phầm uy nghiêm.</w:t>
      </w:r>
    </w:p>
    <w:p>
      <w:pPr>
        <w:pStyle w:val="BodyText"/>
      </w:pPr>
      <w:r>
        <w:t xml:space="preserve">Anh Tử cùng Nhã Tử cúi đầu lui ra ngoài.</w:t>
      </w:r>
    </w:p>
    <w:p>
      <w:pPr>
        <w:pStyle w:val="BodyText"/>
      </w:pPr>
      <w:r>
        <w:t xml:space="preserve">Trong nháy mắt chỉ còn lại hai người là Sắt Sắt và Mạc Tầm Hoan.</w:t>
      </w:r>
    </w:p>
    <w:p>
      <w:pPr>
        <w:pStyle w:val="BodyText"/>
      </w:pPr>
      <w:r>
        <w:t xml:space="preserve">Sắt Sắt lấy tay vén mái tóc ướt sũng, cười nhẹ : “Xin Mạc vương tử chờ một lát để ta vào thay quần áo.”</w:t>
      </w:r>
    </w:p>
    <w:p>
      <w:pPr>
        <w:pStyle w:val="BodyText"/>
      </w:pPr>
      <w:r>
        <w:t xml:space="preserve">Mạc Tầm Hoan lúc này mới ý thức được mình đã xâm phạm phòng của Sắt sắt, hai tròng mắt đảo qua, ánh mắt bỗng nhiên trở nên sâu thẳm.</w:t>
      </w:r>
    </w:p>
    <w:p>
      <w:pPr>
        <w:pStyle w:val="BodyText"/>
      </w:pPr>
      <w:r>
        <w:t xml:space="preserve">Lúc này, trên người Sắt Sắt chỉ có một lớp vải lụa mỏng, ướt sũng che lại thân mình nhưng cũng không dấu được thân mình thon thả, hai cánh tay lộ ra ngoài, trên bờ vai còn dính một cánh hoa đào hồng hồng, làm nổi bật da thịt trắng nõn của nàng, nở rộ cùng một phong thái say lòng người không nói nên lời.</w:t>
      </w:r>
    </w:p>
    <w:p>
      <w:pPr>
        <w:pStyle w:val="BodyText"/>
      </w:pPr>
      <w:r>
        <w:t xml:space="preserve">“Được!” Mạc Tầm Hoan cúi đầu rời khỏi phòng, đến khi ra đến cửa phòng hắn mới ổn định được sự hỗn loạn trong lòng.</w:t>
      </w:r>
    </w:p>
    <w:p>
      <w:pPr>
        <w:pStyle w:val="BodyText"/>
      </w:pPr>
      <w:r>
        <w:t xml:space="preserve">Hé mắt nhìn những phiến lá chuối tây xanh ngắt trong vườn, trước mắt hắn hiện ra gió lửa khuynh thành ngày đó, nhớ tới cảm giác máu của người thân bắn lên mặt mình, ánh mắt của hắn bỗng nhiên trở nên sắc bén.</w:t>
      </w:r>
    </w:p>
    <w:p>
      <w:pPr>
        <w:pStyle w:val="BodyText"/>
      </w:pPr>
      <w:r>
        <w:t xml:space="preserve">Gió nhè nhẹ thổi đến, như nhiễm vẻ u sầu trên người hắn, không một bóng dáng , nắm bắt không được, cũng không tiêu tan, lại có thể xuyên qua quần áo, thấm vào lòng người.</w:t>
      </w:r>
    </w:p>
    <w:p>
      <w:pPr>
        <w:pStyle w:val="BodyText"/>
      </w:pPr>
      <w:r>
        <w:t xml:space="preserve">Sắt Sắt mặc một bộ quần áo bằng tơ mỏng, mái tóc ẩm ướt rơi trên bờ vai.</w:t>
      </w:r>
    </w:p>
    <w:p>
      <w:pPr>
        <w:pStyle w:val="BodyText"/>
      </w:pPr>
      <w:r>
        <w:t xml:space="preserve">Nàng từ trong phòng đi ra, liếc mắt một cái liền nhìn thấy Mạc Tầm Hoan đứng bất động trước cửa, bóng dáng vô cùng cô đơn tiêu điều.</w:t>
      </w:r>
    </w:p>
    <w:p>
      <w:pPr>
        <w:pStyle w:val="BodyText"/>
      </w:pPr>
      <w:r>
        <w:t xml:space="preserve">Trước kia nàng nghĩ hắn vốn là người hời hợt, đối với những lời khinh thường nhục nhã chửi rủa của người khác đều chỉ cười trừ.</w:t>
      </w:r>
    </w:p>
    <w:p>
      <w:pPr>
        <w:pStyle w:val="BodyText"/>
      </w:pPr>
      <w:r>
        <w:t xml:space="preserve">Cho đến hôm nay nàng mới biết khinh thường, nhục nhã chửi rủa so với những đau đớn hắn mang trên lưng quả thực là nhẹ như lông hồng, không đáng nhắc tới. Trách không được hắn một chút cũng không thèm để ý đến tất cả, đã trải qua kiếp nạn trên đời kinh khủng này còn có thể để ý đến những lời khinh thường nhục nhã kia sao?</w:t>
      </w:r>
    </w:p>
    <w:p>
      <w:pPr>
        <w:pStyle w:val="BodyText"/>
      </w:pPr>
      <w:r>
        <w:t xml:space="preserve">“Mạc vương tử, mời ngồi.” Sắt Sắt cười trong trẻo nói, tự mình rót một ly trà đưa tới trước mặt Mạc Tầm Hoan, lá trà xanh biếc đang trôi bồng bềnh trên mặt nước trong veo.</w:t>
      </w:r>
    </w:p>
    <w:p>
      <w:pPr>
        <w:pStyle w:val="BodyText"/>
      </w:pPr>
      <w:r>
        <w:t xml:space="preserve">“Mới vừa rồi thuộc hạ của ta đã lỗ mãng, quấy nhiễu Giang cô nương, xin Giang cô nương thứ tội.” Mạc Tầm Hoan cầm chén trà, nhẹ nhàng nói. Khí trời trong lành, đôi con ngươi đen của hắn sâu thẳm và âm u, nhìn không ra cảm xúc gì.</w:t>
      </w:r>
    </w:p>
    <w:p>
      <w:pPr>
        <w:pStyle w:val="BodyText"/>
      </w:pPr>
      <w:r>
        <w:t xml:space="preserve">“Mạc vương tử, ta nghĩ người có chuyện gì cần ta hỗ trợ phải không?” Sắt Sắt cười nhẹ nói.</w:t>
      </w:r>
    </w:p>
    <w:p>
      <w:pPr>
        <w:pStyle w:val="BodyText"/>
      </w:pPr>
      <w:r>
        <w:t xml:space="preserve">Có lẽ trước ngày hôm nay nàng còn tin tưởng chuyện nàng và Mạc Tầm Hoan gặp nhau là do duyên phận, nhưng mà sau khi trải qua sự tình hôm nay, nếu như nàng còn tin tưởng như vậy thì đã quá đỗi ngu ngốc.</w:t>
      </w:r>
    </w:p>
    <w:p>
      <w:pPr>
        <w:pStyle w:val="BodyText"/>
      </w:pPr>
      <w:r>
        <w:t xml:space="preserve">Gặp nhau ở đổ phường có lẽ là ngẫu nhiên.</w:t>
      </w:r>
    </w:p>
    <w:p>
      <w:pPr>
        <w:pStyle w:val="BodyText"/>
      </w:pPr>
      <w:r>
        <w:t xml:space="preserve">Nhưng nhạc khúc “U lan” kia khơi dậy những tích tụ trong lòng nàng thì không phải là do hắn theo cảm tính mà đàn ra. Hắn nói là vì người tri âm mà đánh đàn, rõ ràng là nói nàng. Mời các nàng đến ở tạm qua đêm ở chỗ hắn, thậm chí còn mang nàng đến phủ đệ của Dạ Vô Nhai cũng đều là giả. Sáng nay, Dạ Vô Nhai kể cho nàng nghe về việc hắn bị mất nước, chỉ sợ đều là do hắn đã sớm cố ý làm như vô tình sớm an bày tất cả.</w:t>
      </w:r>
    </w:p>
    <w:p>
      <w:pPr>
        <w:pStyle w:val="BodyText"/>
      </w:pPr>
      <w:r>
        <w:t xml:space="preserve">Ánh mắt Mạc Tầm Hoan lóe lên, nói nhàn nhạt: “Không sai, Giang cô nương quả nhiên trí tuệ hơn người, ta quả thật có việc muốn nhờ Giang cô nương giúp đỡ.”</w:t>
      </w:r>
    </w:p>
    <w:p>
      <w:pPr>
        <w:pStyle w:val="BodyText"/>
      </w:pPr>
      <w:r>
        <w:t xml:space="preserve">“Cứ nói đừng ngại!” Sắt Sắt nói nghiêm túc.</w:t>
      </w:r>
    </w:p>
    <w:p>
      <w:pPr>
        <w:pStyle w:val="BodyText"/>
      </w:pPr>
      <w:r>
        <w:t xml:space="preserve">Nàng không thích cảm giác bị lợi dụng, nhưng nếu trong tay nàng có lệnh bài của mẹ thì chuyện của bọn cướp biển nàng cũng phải có một chút trách nhiệm.</w:t>
      </w:r>
    </w:p>
    <w:p>
      <w:pPr>
        <w:pStyle w:val="BodyText"/>
      </w:pPr>
      <w:r>
        <w:t xml:space="preserve">“Ta hy vọng Giang cô nương có thể cùng ta đi đến Đông Hải một chuyến.” Mạc Tầm Hoan nhìn nàng, trầm giọng nói.</w:t>
      </w:r>
    </w:p>
    <w:p>
      <w:pPr>
        <w:pStyle w:val="BodyText"/>
      </w:pPr>
      <w:r>
        <w:t xml:space="preserve">“Vì sao ngươi cảm thấy ta có thể giúp đỡ việc của ngươi? Chỉ bằng việc trong tay ta có lệnh bài thôi sao? Ngươi có biết mẹ của ta đã mất, lệnh bài này có lẽ đã không còn ý nghĩa.” Sắt Sắt nói lạnh lùng .</w:t>
      </w:r>
    </w:p>
    <w:p>
      <w:pPr>
        <w:pStyle w:val="BodyText"/>
      </w:pPr>
      <w:r>
        <w:t xml:space="preserve">“Không, ta đã nghe ngóng được trong những tên cướp biển đó vẫn có hơn phân nửa đều không chân chính thuần phục tên thủ lĩnh cướp biển hiện tại, nhất là tứ đại long vương.” Mạc Tầm Hoan không chớp mi nói.</w:t>
      </w:r>
    </w:p>
    <w:p>
      <w:pPr>
        <w:pStyle w:val="BodyText"/>
      </w:pPr>
      <w:r>
        <w:t xml:space="preserve">Nói như vậy là uy tín của mẹ vẫn còn? Sắt Sắt cười cười, nhưng mặc kệ thế nào nàng đều phải đến Đông Hải xem một chuyến.</w:t>
      </w:r>
    </w:p>
    <w:p>
      <w:pPr>
        <w:pStyle w:val="BodyText"/>
      </w:pPr>
      <w:r>
        <w:t xml:space="preserve">“Ta đã nhờ Dạ Vô Nhai chuẩn bị sẵn một con thuyền, ít ngày nữa chúng ta sẽ khởi hành.” Sắt Sắt nói thản nhiên.</w:t>
      </w:r>
    </w:p>
    <w:p>
      <w:pPr>
        <w:pStyle w:val="BodyText"/>
      </w:pPr>
      <w:r>
        <w:t xml:space="preserve">Ánh mắt Mạc Tầm Hoan sáng ngời,thì ra nàng đã sớm chuẩn bị thuyền.</w:t>
      </w:r>
    </w:p>
    <w:p>
      <w:pPr>
        <w:pStyle w:val="BodyText"/>
      </w:pPr>
      <w:r>
        <w:t xml:space="preserve">Thì ra, nàng đã sớm nguyện ý giúp hắn.</w:t>
      </w:r>
    </w:p>
    <w:p>
      <w:pPr>
        <w:pStyle w:val="BodyText"/>
      </w:pPr>
      <w:r>
        <w:t xml:space="preserve">“Nhưng mà…” Sắt Sắt mở miệng, hé mắt cười nói: “Ta không muốn bọn họ biết được mục đích chuyến đi này của ta, cho nên nếu ngươi cùng ta đi thì tốt nhất nên cẩn thận cải trang, đừng để cho họ nhận ra ngươi là hoàng tử Y Mạch quốc, sự tình vẫn chưa được giải quyết tốt, ta không muốn tự tìm phiền toái.”</w:t>
      </w:r>
    </w:p>
    <w:p>
      <w:pPr>
        <w:pStyle w:val="BodyText"/>
      </w:pPr>
      <w:r>
        <w:t xml:space="preserve">Nàng không quên chuyện bị ám sát ở đầu đường ngày ấy,nếu như Mạc Tầm Hoan lấy thân phận là hoàng tử Y Mạch quốc đến đó, nếu bị bọn cướp biển phát hiện nàng giúp người của Y Mạch quốc thì sự việc thật sự phiền toái.”</w:t>
      </w:r>
    </w:p>
    <w:p>
      <w:pPr>
        <w:pStyle w:val="BodyText"/>
      </w:pPr>
      <w:r>
        <w:t xml:space="preserve">“Ta hiểu rồi.” Mạc Tầm Hoan hơi nhíu mày, dường như đang lo lắng về việc cải trang.</w:t>
      </w:r>
    </w:p>
    <w:p>
      <w:pPr>
        <w:pStyle w:val="BodyText"/>
      </w:pPr>
      <w:r>
        <w:t xml:space="preserve">Sắt Sắt không cho là đúng, cứ để việc này khiến hắn lo lắng đi, ai bảo hắn không thẳng thắn thành khẩn với nàng, đây coi như là một sự trừng phạt nho nhỏ.</w:t>
      </w:r>
    </w:p>
    <w:p>
      <w:pPr>
        <w:pStyle w:val="BodyText"/>
      </w:pPr>
      <w:r>
        <w:t xml:space="preserve">Ở lại trong quý phủ của Dạ Vô Nhai được mấy ngày, Dạ Vô Nhai liền chuẩn bị tốt cho Sắt Sắt một con thuyền để ra biển, nước ngọt cùng với đồ ăn cũng được chuẩn bị. Sắt Sắt và Mạc Tầm Hoan đều có ý gạt Dạ Vô Nhai nên không cho hắn biết mục đích thật sự ra biển lần này của Sắt Sắt, càng không cho hắn biết Mạc Tầm Hoan cũng sẽ đi cùng.</w:t>
      </w:r>
    </w:p>
    <w:p>
      <w:pPr>
        <w:pStyle w:val="BodyText"/>
      </w:pPr>
      <w:r>
        <w:t xml:space="preserve">Sáng sớm hôm nay, Sắt Sắt thức dậy sớm, cùng Thanh Mai và Tử Mê thu thập hành lý, nhất là mang theo những thứ bảo vật trộm được ở Tuyền Ki phủ, “Thiên lý nhãn” cùng la bàn kia là những thứ không thể thiếu khi đi trên biển.</w:t>
      </w:r>
    </w:p>
    <w:p>
      <w:pPr>
        <w:pStyle w:val="BodyText"/>
      </w:pPr>
      <w:r>
        <w:t xml:space="preserve">Sáng sớm, Dạ Vô Nhai phái xe ngựa đưa các nàng đến bến đò lên thuyền.</w:t>
      </w:r>
    </w:p>
    <w:p>
      <w:pPr>
        <w:pStyle w:val="BodyText"/>
      </w:pPr>
      <w:r>
        <w:t xml:space="preserve">Tại bến đò, mặt biển yên tĩnh, sáng sớm gió hiu hiu thổi , mang theo hơi thở lành lạnh trong lành của biển. Có vài chiếc thuyền đang cập bến tại bến đò đang từ từ trôi giạt.</w:t>
      </w:r>
    </w:p>
    <w:p>
      <w:pPr>
        <w:pStyle w:val="Compact"/>
      </w:pPr>
      <w:r>
        <w:t xml:space="preserve"> </w:t>
      </w:r>
      <w:r>
        <w:br w:type="textWrapping"/>
      </w:r>
      <w:r>
        <w:br w:type="textWrapping"/>
      </w:r>
    </w:p>
    <w:p>
      <w:pPr>
        <w:pStyle w:val="Heading2"/>
      </w:pPr>
      <w:bookmarkStart w:id="64" w:name="tập-2-vọng-hải-triều---chương-060-phần-2"/>
      <w:bookmarkEnd w:id="64"/>
      <w:r>
        <w:t xml:space="preserve">42. Tập 2: Vọng Hải Triều - Chương 060 (phần 2)</w:t>
      </w:r>
    </w:p>
    <w:p>
      <w:pPr>
        <w:pStyle w:val="Compact"/>
      </w:pPr>
      <w:r>
        <w:br w:type="textWrapping"/>
      </w:r>
      <w:r>
        <w:br w:type="textWrapping"/>
      </w:r>
      <w:r>
        <w:t xml:space="preserve"> </w:t>
      </w:r>
    </w:p>
    <w:p>
      <w:pPr>
        <w:pStyle w:val="BodyText"/>
      </w:pPr>
      <w:r>
        <w:t xml:space="preserve">Ở lâu trong phủ, nhìn quen cảnh đình đài lầu các, mái ngói tường cao, bốn phía đều là vách tường cao cùng một khoảng trời vuông vứt, nhưng thế giới bên ngoài lại rộng lớn như vậy.</w:t>
      </w:r>
    </w:p>
    <w:p>
      <w:pPr>
        <w:pStyle w:val="BodyText"/>
      </w:pPr>
      <w:r>
        <w:t xml:space="preserve">Nhưng giờ khắc này, tuy rằng đang ở gần bến đò nhưng vẫn chưa từng ra đến biển, nhìn mặt biển xanh thẳm yên tĩnh trước mắt, Sắt Sắt đột nhiên phát hiện thì ra thế giới này lại rộng lớn như vậy.</w:t>
      </w:r>
    </w:p>
    <w:p>
      <w:pPr>
        <w:pStyle w:val="BodyText"/>
      </w:pPr>
      <w:r>
        <w:t xml:space="preserve">Trước mặt là chiếc thuyền Dạ Vô Nhai đã chuẩn bị cho nàng, tên là “Ngân Giao Hào”, cũng không tính là lớn, có thể chứa được khoảng hai ba mươi người. Những thủy thủ trên thuyền do Dạ Vô Nhai điều đến từ thủy binh, đều đã trải qua huấn luyện chuyên nghiệp.</w:t>
      </w:r>
    </w:p>
    <w:p>
      <w:pPr>
        <w:pStyle w:val="BodyText"/>
      </w:pPr>
      <w:r>
        <w:t xml:space="preserve">Cha mẹ của Thanh Mai cùng Tử Mê tuy rằng đều là thuộc hạ của mẫu thân nhưng cũng là đời sau của cướp biển, từ nhỏ theo hầu Sắt Sắt trong phủ nên nhìn thấy “Ngân Giao Hào” thì vô cùng cao hứng.</w:t>
      </w:r>
    </w:p>
    <w:p>
      <w:pPr>
        <w:pStyle w:val="BodyText"/>
      </w:pPr>
      <w:r>
        <w:t xml:space="preserve">Nhưng chỉ mới vui vẻ la lên một tiếng liền nhìn thấy cách đó không xa có một chiếc thuyền khác rất lớn, đang thong thả chạy đến.</w:t>
      </w:r>
    </w:p>
    <w:p>
      <w:pPr>
        <w:pStyle w:val="BodyText"/>
      </w:pPr>
      <w:r>
        <w:t xml:space="preserve">Chiếc thuyền kia lớn gấp năm lần chiếc thuyền này, bản thuyền màu nâu sậm, thân thuyền thon dài hình giọt nước, cột buồm thẳng đứng hướng lên trời, buồm trắng lớp lớp trùng điệp, nhìn qua oai nghiêm một cách thần thánh nói không nên lời.</w:t>
      </w:r>
    </w:p>
    <w:p>
      <w:pPr>
        <w:pStyle w:val="BodyText"/>
      </w:pPr>
      <w:r>
        <w:t xml:space="preserve">“Chiếc thuyền lớn này là của nhà nào vậy? Oai phong quá nha!” Thanh Mai lập tức lưu luyến, hai mắt tỏa sáng nhìn chiếc thuyền lớn kia .</w:t>
      </w:r>
    </w:p>
    <w:p>
      <w:pPr>
        <w:pStyle w:val="BodyText"/>
      </w:pPr>
      <w:r>
        <w:t xml:space="preserve">Sắt Sắt để ý thấy trên phía đầu chiếc thuyền lớn kia có cắm một cây cờ lớn, trên mặt cờ có hình con chim ưng mạnh mẽ đang giương cánh.</w:t>
      </w:r>
    </w:p>
    <w:p>
      <w:pPr>
        <w:pStyle w:val="BodyText"/>
      </w:pPr>
      <w:r>
        <w:t xml:space="preserve">“Chủ chiếc thuyền lớn này là hải thương lớn nhất Nam Việt quốc Âu Dương Cái!” Dạ Vô Nhai cúi đầu nói,con chim ưng mạnh mẽ trên lá cờ kia chính là dấu hiệu nhận biết hắn.</w:t>
      </w:r>
    </w:p>
    <w:p>
      <w:pPr>
        <w:pStyle w:val="BodyText"/>
      </w:pPr>
      <w:r>
        <w:t xml:space="preserve">“Âu Dương Cái? Chính là người giàu ngang một nước hải thương Cô Tô u Dương Cái?” Sắt Sắt không chớp mắt hỏi.</w:t>
      </w:r>
    </w:p>
    <w:p>
      <w:pPr>
        <w:pStyle w:val="BodyText"/>
      </w:pPr>
      <w:r>
        <w:t xml:space="preserve">Dạ Vô Nhai gật đầu.</w:t>
      </w:r>
    </w:p>
    <w:p>
      <w:pPr>
        <w:pStyle w:val="BodyText"/>
      </w:pPr>
      <w:r>
        <w:t xml:space="preserve">“Nàng cũng đã nghe qua danh tiếng của hắn sao?” Dạ Vô Nhai kinh ngạc hỏi, nhưng nhớ tới trước kia Sắt Sắt thường xuyên cải nam trang đi lưu lạc hắn cũng không cảm thấy quá kì lạ.</w:t>
      </w:r>
    </w:p>
    <w:p>
      <w:pPr>
        <w:pStyle w:val="BodyText"/>
      </w:pPr>
      <w:r>
        <w:t xml:space="preserve">Danh tiếng của Âu Dương Cái Sắt Sắt thật sự cũng đã từng nghe qua.</w:t>
      </w:r>
    </w:p>
    <w:p>
      <w:pPr>
        <w:pStyle w:val="BodyText"/>
      </w:pPr>
      <w:r>
        <w:t xml:space="preserve">Từ khi quen biết Bắc Đẩu cùng Nam Tinh, đối với những chuyện đồn đãi trên giang hồ nàng thường xuyên nghe thấy.</w:t>
      </w:r>
    </w:p>
    <w:p>
      <w:pPr>
        <w:pStyle w:val="BodyText"/>
      </w:pPr>
      <w:r>
        <w:t xml:space="preserve">Nghe nói Âu Dương Cái trước kia là một tên ăn mày, ngày ngày ngồi ở đầu đường xin ăn, cũng không biết gặp được vận may gì hay được cao nhân nào chỉ điểm mà vài năn trước, nghe nói có một chút bạc lại bắt đầu ra biển buôn bán. Hắn buôn bán rất giỏi, đem tơ lụa cùng lá trà vốn không đáng tiền ở Nam Việt ra nước ngoài buôn bán. Khi trở về, lại mang từ nước ngoài vài thứ vật trang trí cổ quái gây ngạc nhiên. Những thứ từ nước ngoài này được dân chúng Nam Việt yêu thích, giá cả tự nhiên cũng trở nên vô giá. Vậy nên không đến ba năm Âu Dương Cái đã trở thành hải thương lớn nhất Nam Việt, nghe nói tài lực của hắn giàu có ngang với một nước.</w:t>
      </w:r>
    </w:p>
    <w:p>
      <w:pPr>
        <w:pStyle w:val="BodyText"/>
      </w:pPr>
      <w:r>
        <w:t xml:space="preserve">Thật ra hải thương không chỉ một mình hắn, nhưng không phải mỗi người làm như hắn đều có thể thành công như vậy.</w:t>
      </w:r>
    </w:p>
    <w:p>
      <w:pPr>
        <w:pStyle w:val="BodyText"/>
      </w:pPr>
      <w:r>
        <w:t xml:space="preserve">Thương trường như chiến trường, một người cần phải mưu lược cùng gan dạ sáng suốt. Có thể thấy được, Âu Dương Cái không phải người bình thường nào cũng có thể sánh bằng, cũng không biết là ai đã phát hiện ra một nhân tài từ một tên ăn mày như hắn.</w:t>
      </w:r>
    </w:p>
    <w:p>
      <w:pPr>
        <w:pStyle w:val="BodyText"/>
      </w:pPr>
      <w:r>
        <w:t xml:space="preserve">“Xem ra hôm nay bọn họ cũng muốn ra biển, nay cướp biển lại bắt đầu hoạt động thường xuyên , chỉ sợ cũng chỉ có Cô Tô u Dương phủ mới có gan lớn như vậy, còn dám ra biển buôn bán lúc này.” Dạ Vô Nhai chỉ về phía chiếc thuyền lớn kia, nói thong thả .</w:t>
      </w:r>
    </w:p>
    <w:p>
      <w:pPr>
        <w:pStyle w:val="BodyText"/>
      </w:pPr>
      <w:r>
        <w:t xml:space="preserve">“Đúng vậy!” Sắt Sắt gật đầu, xem ra Âu Dương Cái này thật đúng là không phải người bình thường.</w:t>
      </w:r>
    </w:p>
    <w:p>
      <w:pPr>
        <w:pStyle w:val="BodyText"/>
      </w:pPr>
      <w:r>
        <w:t xml:space="preserve">“Đừng nhìn bọn họ nữa, chúng ta lên thuyền đi!” Dạ Vô Nhai cúi đầu nói.</w:t>
      </w:r>
    </w:p>
    <w:p>
      <w:pPr>
        <w:pStyle w:val="BodyText"/>
      </w:pPr>
      <w:r>
        <w:t xml:space="preserve">“Vô Nhai, ta không hy vọng ngươi đi cùng, ta chỉ muốn lặng lẽ tiễn mẫu thân ta đi, ta đi không xa, chỉ quanh quẩn trên vùng phụ cận, ngươi không cần phải lo lắng cho ta.” Sắt Sắt cười nhẹ nói .</w:t>
      </w:r>
    </w:p>
    <w:p>
      <w:pPr>
        <w:pStyle w:val="BodyText"/>
      </w:pPr>
      <w:r>
        <w:t xml:space="preserve">Nàng biết Dạ Vô Nhai sẽ không chết lòng, đành phải nghĩ ra lí do như vậy để đối phó qua loa .</w:t>
      </w:r>
    </w:p>
    <w:p>
      <w:pPr>
        <w:pStyle w:val="BodyText"/>
      </w:pPr>
      <w:r>
        <w:t xml:space="preserve">Không ngờ Dạ Vô Nhai cũng không dễ bị dụ như vậy, ánh mắt hắn u oán nhìn Sắt Sắt chằm chằm nói: “Ta biết nàng đang tìm lí do để để đá ta qua một bên, nhưng ta sẽ không cho phép các nàng đi một mình, ta nhất định phải theo nàng đi.”</w:t>
      </w:r>
    </w:p>
    <w:p>
      <w:pPr>
        <w:pStyle w:val="BodyText"/>
      </w:pPr>
      <w:r>
        <w:t xml:space="preserve">Ánh mắt Sắt Sắt trở nên trầm trọng, nghiêm mặt nói: “Vô Nhai, ngươi không thể đi!”</w:t>
      </w:r>
    </w:p>
    <w:p>
      <w:pPr>
        <w:pStyle w:val="BodyText"/>
      </w:pPr>
      <w:r>
        <w:t xml:space="preserve">“Ta nhất định phải đi!” Dạ Vô Nhai nói xong dẫn đầu mọi người đi lên thuyền.</w:t>
      </w:r>
    </w:p>
    <w:p>
      <w:pPr>
        <w:pStyle w:val="BodyText"/>
      </w:pPr>
      <w:r>
        <w:t xml:space="preserve">Sắt Sắt không ngờ một Dạ Vô Nhai luôn ôn hòa nho nhã khi trở nên bướng bỉnh cũng khiến người đau đầu. Nhưng nàng đến Đông Hải làm sao có thể mang theo hắn. Hắn là ngũ hoàng tử hoàng triều, cho dù không phải nàng cũng không muốn để hắn mạo hiểm đi theo màng.</w:t>
      </w:r>
    </w:p>
    <w:p>
      <w:pPr>
        <w:pStyle w:val="BodyText"/>
      </w:pPr>
      <w:r>
        <w:t xml:space="preserve">“Được rồi, nếu ngươi muốn đi thì ta chỉ có thể không đi nữa. Thanh Mai, Tử Mê, chúng ta trở về đi.” Sắt Sắt nói xong liền đi lên bờ.</w:t>
      </w:r>
    </w:p>
    <w:p>
      <w:pPr>
        <w:pStyle w:val="BodyText"/>
      </w:pPr>
      <w:r>
        <w:t xml:space="preserve">Dạ Vô Nhai bất đắc dĩ nhìn Sắt Sắt, nhìn bóng dáng nàng dần dần đi xa, ngực hắn bỗng cảm thấy đau đớn.</w:t>
      </w:r>
    </w:p>
    <w:p>
      <w:pPr>
        <w:pStyle w:val="BodyText"/>
      </w:pPr>
      <w:r>
        <w:t xml:space="preserve">Hắn chỉ muốn bảo vệ nàng mà thôi, chẳng lẽ nàng lại chán ghét hắn như vậy sao?</w:t>
      </w:r>
    </w:p>
    <w:p>
      <w:pPr>
        <w:pStyle w:val="BodyText"/>
      </w:pPr>
      <w:r>
        <w:t xml:space="preserve">Hắn xoay người đuổi theo Sắt Sắt, đứng trước mặt ngăn nàng lại, nhìn con ngươi đen giận dữ của nàng, hắn nhẹ giọng nói: “Được rồi, ta không đi, các nàng phải cẩn thận, ta chờ các nàng trở về.”</w:t>
      </w:r>
    </w:p>
    <w:p>
      <w:pPr>
        <w:pStyle w:val="BodyText"/>
      </w:pPr>
      <w:r>
        <w:t xml:space="preserve">Những lời này hắn cỡ nào không cam lòng cũng chỉ trong lòng hắn biết.</w:t>
      </w:r>
    </w:p>
    <w:p>
      <w:pPr>
        <w:pStyle w:val="BodyText"/>
      </w:pPr>
      <w:r>
        <w:t xml:space="preserve">Sắt Sắt nhoẻn miệng cười cười nói: “Vô Nhai, ngươi cứ ở trong phủ chờ ta, ta nhất định sẽ trở về.”</w:t>
      </w:r>
    </w:p>
    <w:p>
      <w:pPr>
        <w:pStyle w:val="BodyText"/>
      </w:pPr>
      <w:r>
        <w:t xml:space="preserve">Sắt Sắt mang theo Tử Mê cùng Thanh Mai đi lên thuyền, đứng ở trên thuyền vẫy vậy tay cùng Dạ Vô Nhai rồi phân phó thuyền thủ căng buồm.</w:t>
      </w:r>
    </w:p>
    <w:p>
      <w:pPr>
        <w:pStyle w:val="BodyText"/>
      </w:pPr>
      <w:r>
        <w:t xml:space="preserve">Một tấm buồn lớn từ từ giương lên, thuyền nhổ neo rời biến, chậm rãi hướng ra biển. Không đến một nén nhang, thuyền liền nhanh chóng rời bến, đi đến giữa biển.</w:t>
      </w:r>
    </w:p>
    <w:p>
      <w:pPr>
        <w:pStyle w:val="BodyText"/>
      </w:pPr>
      <w:r>
        <w:t xml:space="preserve">Ít người thuyền nhẹ nên xuôi dòng đi thẳng về phía trước, lướt trên mặt biển theo gió vượt sóng, từ trước tới nay chưa từng có.</w:t>
      </w:r>
    </w:p>
    <w:p>
      <w:pPr>
        <w:pStyle w:val="BodyText"/>
      </w:pPr>
      <w:r>
        <w:t xml:space="preserve">Vì để tiện cho việc ra biển, hôm nay Sắt Sắt cố ý mặc quần áo nam trang màu xanh, mái tóc dùng trâm ngọc đen búi cao lên, thanh lệ phong nhã nói không nên lời.</w:t>
      </w:r>
    </w:p>
    <w:p>
      <w:pPr>
        <w:pStyle w:val="BodyText"/>
      </w:pPr>
      <w:r>
        <w:t xml:space="preserve">Nàng đứng ở đầu thuyền, đón gió, tiếng gió thổi bay áo quần của nàng phần phật , tay áo bay bay , nhìn giống như một tiên tử đang bay trong gió.</w:t>
      </w:r>
    </w:p>
    <w:p>
      <w:pPr>
        <w:pStyle w:val="BodyText"/>
      </w:pPr>
      <w:r>
        <w:t xml:space="preserve">“Tiểu thư, sao mấy người Mạc Tầm Hoan còn chưa đến?” Thanh Mai hỏi “Không phải hắn đã nói sau khi rời bến bọn họ sẽ tụ họp cùng chúng ta sao?”</w:t>
      </w:r>
    </w:p>
    <w:p>
      <w:pPr>
        <w:pStyle w:val="BodyText"/>
      </w:pPr>
      <w:r>
        <w:t xml:space="preserve">“Chắc sẽ đến nhanh thôi.” Sắt Sắt không chớp mắt nói, trong lòng cũng đang rất nghi hoặc.</w:t>
      </w:r>
    </w:p>
    <w:p>
      <w:pPr>
        <w:pStyle w:val="BodyText"/>
      </w:pPr>
      <w:r>
        <w:t xml:space="preserve">Vì không muốn để Dạ Vô Nhai nghi ngờ nên Sắt Sắt cùng Mạc Tầm Hoan đã chia thời gian xuất phát ra, lúc này hắn phải nên đến rồi chứ. Đang nghĩ đến đó thì liền nhìn thấy phía sau “Ngân Giao Hào” có một chiếc thuyền nhỏ giống như một mũi tên lao đến.</w:t>
      </w:r>
    </w:p>
    <w:p>
      <w:pPr>
        <w:pStyle w:val="BodyText"/>
      </w:pPr>
      <w:r>
        <w:t xml:space="preserve">Chiếc thuyền kia đích thực là chiếc thuyền nhỏ, chỉ có thể chứa năm ba người. Hai đầu thuyền rất đơn giản, chỉ có một khoang thuyền đơn sơ nho nhỏ. Trên đầu thuyền có một nữ tử đang đứng đón gió, còn có một nữ tử ngồi ở đuôi thuyền đang cúi đầu chèo thuyền.</w:t>
      </w:r>
    </w:p>
    <w:p>
      <w:pPr>
        <w:pStyle w:val="BodyText"/>
      </w:pPr>
      <w:r>
        <w:t xml:space="preserve">Khó có thể tưởng tượng được chỉ có một nữ tử chèo thuyền mà chiếc thuyền lại lướt nhanh như vậy, chỉ trong chốc lát đã vượt qua các nàng, cùng chạy song song với thuyền của các nàng rồi vượt lên. Có thể thấy được nữ tử đang chèo thuyền ở phía sau có tài nghệ cao siêu vô cùng.</w:t>
      </w:r>
    </w:p>
    <w:p>
      <w:pPr>
        <w:pStyle w:val="BodyText"/>
      </w:pPr>
      <w:r>
        <w:t xml:space="preserve">Thanh Mai thấy thế thì lòng hiếu thắng nổi lên. Một chiếc thuyền nhỏ như vậy mà lại có thể nhanh như thuyền của các nàng, nàng lớn tiếng phân phó nhóm thuyền thủ: “Chèo mau một chút, vượt qua chiếc thuyền nhỏ kia cho ta.”</w:t>
      </w:r>
    </w:p>
    <w:p>
      <w:pPr>
        <w:pStyle w:val="BodyText"/>
      </w:pPr>
      <w:r>
        <w:t xml:space="preserve">Đầu thuyền bên kia, nàng kia nghe được Thanh Mai nói thì khẽ cười cười.</w:t>
      </w:r>
    </w:p>
    <w:p>
      <w:pPr>
        <w:pStyle w:val="BodyText"/>
      </w:pPr>
      <w:r>
        <w:t xml:space="preserve">Lúc này mặt trời vừa mới nhú lên, nàng kia đứng ở đầu thuyền, một thân váy hồng bay bay, trên váy thêu một đóa hoa lan trắng lớn. Gió biển thổi bay quần áo của nàng, quần áo khẽ bay lên, giống như một đóa hoa đang nở rộ trên mặt biển, nhìn mê hoặc khôn tả.</w:t>
      </w:r>
    </w:p>
    <w:p>
      <w:pPr>
        <w:pStyle w:val="BodyText"/>
      </w:pPr>
      <w:r>
        <w:t xml:space="preserve">Nàng kia cũng cực kì xinh đẹp, mắt ngọc mày ngà, khí phách động lòng người.</w:t>
      </w:r>
    </w:p>
    <w:p>
      <w:pPr>
        <w:pStyle w:val="BodyText"/>
      </w:pPr>
      <w:r>
        <w:t xml:space="preserve">Sắt Sắt có cảm giác như đã gặp mặt nàng kia ở đâu nhưng nhất thời lại nhớ không ra. Nhìn kĩ lại, chiếc thuyền nhỏ kia cũng đang tiến về phía các nàng, mơ hồ nhìn thấy bóng dáng thanh tú động lòng người của nàng.</w:t>
      </w:r>
    </w:p>
    <w:p>
      <w:pPr>
        <w:pStyle w:val="BodyText"/>
      </w:pPr>
      <w:r>
        <w:t xml:space="preserve">Một nữ tử như vậy, nếu nàng đã gặp qua thì hẳn là không thể quên mới đúng, vì sao lại cảm thấy rất quen thuộc nhưng cho dù thế nào cũng không thể nhớ ra?</w:t>
      </w:r>
    </w:p>
    <w:p>
      <w:pPr>
        <w:pStyle w:val="BodyText"/>
      </w:pPr>
      <w:r>
        <w:t xml:space="preserve">“Tên Mạc Tầm Hoan kia sao còn chưa đến?” Thanh Mai lại oán giận lên tiếng.</w:t>
      </w:r>
    </w:p>
    <w:p>
      <w:pPr>
        <w:pStyle w:val="BodyText"/>
      </w:pPr>
      <w:r>
        <w:t xml:space="preserve">Giống như một tia sáng xẹt qua, khiến cho trong lòng Sắt Sắt có chút mơ hồ, nàng nhếch môi nhẹ nhàng nở nụ cười.</w:t>
      </w:r>
    </w:p>
    <w:p>
      <w:pPr>
        <w:pStyle w:val="BodyText"/>
      </w:pPr>
      <w:r>
        <w:t xml:space="preserve">Mạc Tầm Hoan ơi Mạc Tầm Hoan, ngươi cải trang thật quá giống nha. Nếu như Sắt Sắt không nhớ tới nàng từng bảo Mạc Tầm Hoan cải trang thì có lẽ đến bây giờ nàng cũng không thể nhận ra nữ tử tuyệt sắc đứng trên đầu thuyền kia chính là Mạc Tầm Hoan cải trang thành.</w:t>
      </w:r>
    </w:p>
    <w:p>
      <w:pPr>
        <w:pStyle w:val="BodyText"/>
      </w:pPr>
      <w:r>
        <w:t xml:space="preserve">“Thanh Mai, ngươi đi mời hai vị cô nương trên chiếc thuyền nhỏ kia lại đây.” Sắt Sắt nhẹ giọng phân phó.</w:t>
      </w:r>
    </w:p>
    <w:p>
      <w:pPr>
        <w:pStyle w:val="BodyText"/>
      </w:pPr>
      <w:r>
        <w:t xml:space="preserve">“Tiểu thư, sao lại mời các nàng đến, không phải là người cải trang thành nam tử nên cũng thích nữ nhân đó chứ, nhìn cô nương kia xinh đẹp cũng có ý định muốn đùa giỡn sao?” Thanh Mai nói giọng nghi hoặc .</w:t>
      </w:r>
    </w:p>
    <w:p>
      <w:pPr>
        <w:pStyle w:val="BodyText"/>
      </w:pPr>
      <w:r>
        <w:t xml:space="preserve">Đối với lời nói của Thanh Mai, Sắt Sắt cảm thấy có chút buồn cười.</w:t>
      </w:r>
    </w:p>
    <w:p>
      <w:pPr>
        <w:pStyle w:val="BodyText"/>
      </w:pPr>
      <w:r>
        <w:t xml:space="preserve">Nàng âm thầm cười cười, nói nhàn nhạt : “Thanh Mai, ngươi lại nói sai rồi, phải gọi ta là công tử chứ. Sau này ta sẽ không thích nam nhân, chỉ thích nữ nhân thôi, ngươi mau mời hai vị cô nương kia lên thuyền.”</w:t>
      </w:r>
    </w:p>
    <w:p>
      <w:pPr>
        <w:pStyle w:val="BodyText"/>
      </w:pPr>
      <w:r>
        <w:t xml:space="preserve">Tử Mê nghe vậy thì bất động nhìn chằm chằm vào nữ tử trên chiếc thuyền nhỏ kia, cũng mím môi cười khẽ.</w:t>
      </w:r>
    </w:p>
    <w:p>
      <w:pPr>
        <w:pStyle w:val="BodyText"/>
      </w:pPr>
      <w:r>
        <w:t xml:space="preserve">Thanh Mai nghĩ Sắt Sắt nói thật nên sợ tới mức mở to hai mắt nói: “Tiểu thư chẳng lẽ người bị Tuyền vương làm tổn thương nên bị kích thích đến đầu óc sao? Tiểu thư, chẳng lẽ người thật sự thích nữ tử , vậy xin người chớ có thích em nha.”</w:t>
      </w:r>
    </w:p>
    <w:p>
      <w:pPr>
        <w:pStyle w:val="BodyText"/>
      </w:pPr>
      <w:r>
        <w:t xml:space="preserve">Tử Mê thật sự nhịn không được giơ tay gõ đầu Thanh Mai một cái, cười nhẹ nói: Đúng là mắt heo.”</w:t>
      </w:r>
    </w:p>
    <w:p>
      <w:pPr>
        <w:pStyle w:val="BodyText"/>
      </w:pPr>
      <w:r>
        <w:t xml:space="preserve">Sắt Sắt đã theo thân thuyền cúi xuống, nói với hai nữ tử trên chiếc thuyền nhỏ: “Hai vị cô nương, chèo thuyền rất vất vả, không bằng hãy lên thuyền của bản công tử đi, chúng ta cũng tiện đường, ta sẽ đưa hai vị cô nương đi một đoạn.”</w:t>
      </w:r>
    </w:p>
    <w:p>
      <w:pPr>
        <w:pStyle w:val="BodyText"/>
      </w:pPr>
      <w:r>
        <w:t xml:space="preserve">Trên đầu thuyền nàng kia cũng nhẹ nhàng đáp lại một tiếng.</w:t>
      </w:r>
    </w:p>
    <w:p>
      <w:pPr>
        <w:pStyle w:val="BodyText"/>
      </w:pPr>
      <w:r>
        <w:t xml:space="preserve">Sắt Sắt phân phó thuyển thủ thả chậm tốc độ của thuyền lại, từ trên thuyền thả một chiếc thang xuống thuyền nhỏ, hai nữ tử kia theo chiếc thang trèo lên.</w:t>
      </w:r>
    </w:p>
    <w:p>
      <w:pPr>
        <w:pStyle w:val="BodyText"/>
      </w:pPr>
      <w:r>
        <w:t xml:space="preserve">“Cái gì mà mắt heo, sao lại là mắt heo?” Thanh Mai đứng tại chỗ không phục kêu to.</w:t>
      </w:r>
    </w:p>
    <w:p>
      <w:pPr>
        <w:pStyle w:val="BodyText"/>
      </w:pPr>
      <w:r>
        <w:t xml:space="preserve">Đến khi thấy rõ ràng thì ra nữ tử cúi đầu chèo thuyền kia là Nhã Tử thì mới tỉnh ngộ, người mới vừa rồi đứng trên đầu thuyền chính là Mạc Tầm Hoan cải trang thành nữ tử, liên tục đi vòng quanh người đó mới giật mình là hô to: “Thì ra là ngươi?!”</w:t>
      </w:r>
    </w:p>
    <w:p>
      <w:pPr>
        <w:pStyle w:val="BodyText"/>
      </w:pPr>
      <w:r>
        <w:t xml:space="preserve">Trong giọng nói của nàng cực kì ngạc nhiên, cũng có chút mất mát.</w:t>
      </w:r>
    </w:p>
    <w:p>
      <w:pPr>
        <w:pStyle w:val="BodyText"/>
      </w:pPr>
      <w:r>
        <w:t xml:space="preserve">Không ngờ nam tử cải tranh thành nữ tử lại còn đẹp hơn cả nữ tử, làm sao có thể không mất mát chứ?</w:t>
      </w:r>
    </w:p>
    <w:p>
      <w:pPr>
        <w:pStyle w:val="BodyText"/>
      </w:pPr>
      <w:r>
        <w:t xml:space="preserve">Hôm đó Sắt Sắt đúng là muốn Mạc Tầm Hoan cải trang một chút, nhưng cũng không ngờ tới hắn lại cải trang thành nữ tử. Nhưng hắn cải trang thành nữ tử cũng rất giống , bởi vì hắn vốn xinh đẹp như một đóa hoa.</w:t>
      </w:r>
    </w:p>
    <w:p>
      <w:pPr>
        <w:pStyle w:val="BodyText"/>
      </w:pPr>
      <w:r>
        <w:t xml:space="preserve">“Đem chiếc thuyền nhỏ kia lên luôn đi.” Hàng mi dài của Mạc Tầm Hoan chớp chớp, nói nhàn nhạt.</w:t>
      </w:r>
    </w:p>
    <w:p>
      <w:pPr>
        <w:pStyle w:val="BodyText"/>
      </w:pPr>
      <w:r>
        <w:t xml:space="preserve">Đôi hàng mi vốn đen rậm bị hắn sửa trông rất khéo, nhìn vào cũng có chút hương vị dịu dàng của nữ tử.</w:t>
      </w:r>
    </w:p>
    <w:p>
      <w:pPr>
        <w:pStyle w:val="BodyText"/>
      </w:pPr>
      <w:r>
        <w:t xml:space="preserve">Sắt Sắt nhịn không được hé mắt cười cười, liền ra lệnh cho thủy thuyền kéo chiếc thuyền nhỏ kia lên.</w:t>
      </w:r>
    </w:p>
    <w:p>
      <w:pPr>
        <w:pStyle w:val="BodyText"/>
      </w:pPr>
      <w:r>
        <w:t xml:space="preserve">“Sao Anh Tử còn chưa tới?” Thanh Mai nghi hoặc hỏi.</w:t>
      </w:r>
    </w:p>
    <w:p>
      <w:pPr>
        <w:pStyle w:val="BodyText"/>
      </w:pPr>
      <w:r>
        <w:t xml:space="preserve">“Trên mặt nàng có vết sẹo, rất dễ bị người ta nhận ra.” Nhã Tử nói.</w:t>
      </w:r>
    </w:p>
    <w:p>
      <w:pPr>
        <w:pStyle w:val="BodyText"/>
      </w:pPr>
      <w:r>
        <w:t xml:space="preserve">“Tiểu thư, người nhìn xem chiếc thuyền lớn phía sau cũng đang đuổi đến đây.” Thanh Mai nhìn chiếc thuyền lớn mới vừa rồi đậu ở bến đò, hâm mộ nói.</w:t>
      </w:r>
    </w:p>
    <w:p>
      <w:pPr>
        <w:pStyle w:val="BodyText"/>
      </w:pPr>
      <w:r>
        <w:t xml:space="preserve">Chiếc thuyền lớn kia đúng là thuyền của hải thương Âu Dương Cái.</w:t>
      </w:r>
    </w:p>
    <w:p>
      <w:pPr>
        <w:pStyle w:val="BodyText"/>
      </w:pPr>
      <w:r>
        <w:t xml:space="preserve">“Thanh Mai ngươi ta không phải đang đuổi theo chúng ta, người ta là ra biển buôn bán, chẳng qua cùng đường với chúng ta mà thôi.” Sắt Sắt nói thản nhiên.</w:t>
      </w:r>
    </w:p>
    <w:p>
      <w:pPr>
        <w:pStyle w:val="BodyText"/>
      </w:pPr>
      <w:r>
        <w:t xml:space="preserve">***</w:t>
      </w:r>
    </w:p>
    <w:p>
      <w:pPr>
        <w:pStyle w:val="BodyText"/>
      </w:pPr>
      <w:r>
        <w:t xml:space="preserve">(Lời tác giả: Lúc trước từng nhắc tới lâu chủ Xuân Thủy lâu Minh Xuân Thủy, thủ hạ có tứ đại công tử, hiện đã xuất hiện được ba vị, không biết mọi người có thể đoán được đó là ai không?)</w:t>
      </w:r>
    </w:p>
    <w:p>
      <w:pPr>
        <w:pStyle w:val="Compact"/>
      </w:pPr>
      <w:r>
        <w:t xml:space="preserve"> </w:t>
      </w:r>
      <w:r>
        <w:br w:type="textWrapping"/>
      </w:r>
      <w:r>
        <w:br w:type="textWrapping"/>
      </w:r>
    </w:p>
    <w:p>
      <w:pPr>
        <w:pStyle w:val="Heading2"/>
      </w:pPr>
      <w:bookmarkStart w:id="65" w:name="tập-2-vọng-hải-triều---chương-061"/>
      <w:bookmarkEnd w:id="65"/>
      <w:r>
        <w:t xml:space="preserve">43. Tập 2: Vọng Hải Triều - Chương 061</w:t>
      </w:r>
    </w:p>
    <w:p>
      <w:pPr>
        <w:pStyle w:val="Compact"/>
      </w:pPr>
      <w:r>
        <w:br w:type="textWrapping"/>
      </w:r>
      <w:r>
        <w:br w:type="textWrapping"/>
      </w:r>
      <w:r>
        <w:t xml:space="preserve"> </w:t>
      </w:r>
    </w:p>
    <w:p>
      <w:pPr>
        <w:pStyle w:val="BodyText"/>
      </w:pPr>
      <w:r>
        <w:t xml:space="preserve">Chương 61 - Vọng hải triều 9</w:t>
      </w:r>
    </w:p>
    <w:p>
      <w:pPr>
        <w:pStyle w:val="BodyText"/>
      </w:pPr>
      <w:r>
        <w:t xml:space="preserve">Thuyền “Ngân Giao Hào” tiến ra biển lớn mênh mông bát ngát.</w:t>
      </w:r>
    </w:p>
    <w:p>
      <w:pPr>
        <w:pStyle w:val="BodyText"/>
      </w:pPr>
      <w:r>
        <w:t xml:space="preserve">Thời tiết hôm nay rất đẹp, mặt biển rộng lớn thật yên lặng trong vắt như ngọc lưu ly, giống như có thể nhìn thấy đáy. Gió cũng không lớn, chỉ thổi nhẹ làm mặt biển nổi lên những gợn sóng lăn tăn. Biển trời bao la, trên bầu trời hải âu chao liệng bay tới bay lui cất lên tiếng kêu trong trẻo rõ ràng vui tươi, thỉnh thoảng còn có vài chú cá nhảy lên khỏi mặt biển bày ra đường cong duyên dáng trên không trung.</w:t>
      </w:r>
    </w:p>
    <w:p>
      <w:pPr>
        <w:pStyle w:val="BodyText"/>
      </w:pPr>
      <w:r>
        <w:t xml:space="preserve">Sắt Sắt rung động trước vẻ mênh mông và sự yên tĩnh của biển rộng lớn.</w:t>
      </w:r>
    </w:p>
    <w:p>
      <w:pPr>
        <w:pStyle w:val="BodyText"/>
      </w:pPr>
      <w:r>
        <w:t xml:space="preserve">Mà biển về đêm cũng mang một vẻ đẹp riêng.</w:t>
      </w:r>
    </w:p>
    <w:p>
      <w:pPr>
        <w:pStyle w:val="BodyText"/>
      </w:pPr>
      <w:r>
        <w:t xml:space="preserve">Bầu trời đen như mực lấp lánh ánh sao, trong suốt như bảo thạch. Ánh trăng cùng những vì tinh tú phản chiếu trên mặt biển như dát bạc, mơ hồ phủ thêm một tầng lụa mỏng mông lung , bay bổng giống như tiên cảnh.</w:t>
      </w:r>
    </w:p>
    <w:p>
      <w:pPr>
        <w:pStyle w:val="BodyText"/>
      </w:pPr>
      <w:r>
        <w:t xml:space="preserve">Mỗi ngày trôi qua trên biển cũng không quá tịch mịch, hoặc ngắm biển nhìn mây, hoặc đánh đàn chơi cờ, hoặc thưởng thức cá xiên nướng.</w:t>
      </w:r>
    </w:p>
    <w:p>
      <w:pPr>
        <w:pStyle w:val="BodyText"/>
      </w:pPr>
      <w:r>
        <w:t xml:space="preserve">Chiếc thuyền lớn của Âu Dương phủ vẫn không nhanh không chậm theo sau thuyền của Sắt Sắt, có khi khoảng cách cách các nàng rất xa, xa đến nỗi chỉ còn một chấm đen, có khi khoảng cách cách các nàng lại rất gần, gần đến nỗi có thể nghe tiếng đàn sáo từ bên kia thuyền truyền đến.</w:t>
      </w:r>
    </w:p>
    <w:p>
      <w:pPr>
        <w:pStyle w:val="BodyText"/>
      </w:pPr>
      <w:r>
        <w:t xml:space="preserve">Có một thuyền khác làm bạn trên biển, cũng không hẳn là một chuyện xấu.</w:t>
      </w:r>
    </w:p>
    <w:p>
      <w:pPr>
        <w:pStyle w:val="BodyText"/>
      </w:pPr>
      <w:r>
        <w:t xml:space="preserve">Qua được ba bốn ngày, sáng sớm hôm nay, sau ánh bình minh vừa ló dạng, bầu trời trong vắt không một gợn mây. Thanh Mai nhìn lên bầu trời một lát rồi nói ‘’Ngày hôm nay sẽ có mưa’’</w:t>
      </w:r>
    </w:p>
    <w:p>
      <w:pPr>
        <w:pStyle w:val="BodyText"/>
      </w:pPr>
      <w:r>
        <w:t xml:space="preserve">Cha của Thanh Mai nguyên là âm Dương quân sư của mẹ Sắt Sắt, chuyên xem về thời tiết. Mẹ của Sắt Sắt từng nói qua, Thanh Mai đã học được hết chân truyền từ cha của nàng. Nhưng bầu trời đang quang đãng, trong xanh như thế, sao lại có mưa?</w:t>
      </w:r>
    </w:p>
    <w:p>
      <w:pPr>
        <w:pStyle w:val="BodyText"/>
      </w:pPr>
      <w:r>
        <w:t xml:space="preserve">Sắt Sắt và Tử Mê có chút không tin, chỉ thấy sau giữa trưa, trên trời không ngừng có mây kéo đến, sắc trời dần dần u ám, mưa tí tách từ trên trời rơi xuống.</w:t>
      </w:r>
    </w:p>
    <w:p>
      <w:pPr>
        <w:pStyle w:val="BodyText"/>
      </w:pPr>
      <w:r>
        <w:t xml:space="preserve">Sắt Sắt và Tử Mê bắt đầu nhìn Thanh Mai với cặp mắt khác xưa.</w:t>
      </w:r>
    </w:p>
    <w:p>
      <w:pPr>
        <w:pStyle w:val="BodyText"/>
      </w:pPr>
      <w:r>
        <w:t xml:space="preserve">Trận mưa này cũng không lớn lắm, chỉ giống như mưa ở Giang Nam, hạt mưa rơi tí tách không đủ làm ướt áo, trời cũng không có gió nhiều, biển vẫn êm ả.</w:t>
      </w:r>
    </w:p>
    <w:p>
      <w:pPr>
        <w:pStyle w:val="BodyText"/>
      </w:pPr>
      <w:r>
        <w:t xml:space="preserve">Sắt Sắt lấy ‘’Thiên Lý nhãn’’ (giống như ống nhòm) trộm được từ Tuyền Ki phủ dạo ấy đưa lên mắt, dõi nhìn xa xa, xuyên qua tấm tinh phiến bằng đồng, thấy phía trước có vài chấm đen nho nhỏ như ẩn như hiện.</w:t>
      </w:r>
    </w:p>
    <w:p>
      <w:pPr>
        <w:pStyle w:val="BodyText"/>
      </w:pPr>
      <w:r>
        <w:t xml:space="preserve">Trong lòng nàng chợt chùng xuống, có một dự cảm xấu xuất hiện.</w:t>
      </w:r>
    </w:p>
    <w:p>
      <w:pPr>
        <w:pStyle w:val="BodyText"/>
      </w:pPr>
      <w:r>
        <w:t xml:space="preserve">Không phải là hải tặc chứ? Nàng nhắc nhở mọi người nên cẩn thận đề phòng.</w:t>
      </w:r>
    </w:p>
    <w:p>
      <w:pPr>
        <w:pStyle w:val="BodyText"/>
      </w:pPr>
      <w:r>
        <w:t xml:space="preserve">Trong chốc lát những chấm đen nhỏ kia liền xuất hiện gần ngay trước mắt, thì ra là sáu chiếc thuyền nhỏ, trên mỗi thuyền đều có ba hoặc năm nam tử đứng. Quả nhiên là đạo tặc, nhưng cũng không đông lắm, Sắt Sắt không hề bận tâm.</w:t>
      </w:r>
    </w:p>
    <w:p>
      <w:pPr>
        <w:pStyle w:val="BodyText"/>
      </w:pPr>
      <w:r>
        <w:t xml:space="preserve">Bọn hải tặc này không quan tâm đến chiếc thuyền lớn của u Dương phủ, mà bọn chúng dàn thuyền thành một chữ khai, chỉ bao vây chặn đường đi của thuyền ‘’Ngân Giao Hào’’</w:t>
      </w:r>
    </w:p>
    <w:p>
      <w:pPr>
        <w:pStyle w:val="BodyText"/>
      </w:pPr>
      <w:r>
        <w:t xml:space="preserve">Một nhóm hải tặc nhỏ nhoi như thế, đoán chừng cũng chỉ có thể tấn công thuyền nhỏ như thuyền của các nàng. Thuyền của u Dương phủ lớn như vậy, bọn chúng sợ không dám động đến.</w:t>
      </w:r>
    </w:p>
    <w:p>
      <w:pPr>
        <w:pStyle w:val="BodyText"/>
      </w:pPr>
      <w:r>
        <w:t xml:space="preserve">‘’Các huynh đệ, xông lên!’’ Tên đầu lĩnh của bọn hải tặc lớn tiếng ra lệnh</w:t>
      </w:r>
    </w:p>
    <w:p>
      <w:pPr>
        <w:pStyle w:val="BodyText"/>
      </w:pPr>
      <w:r>
        <w:t xml:space="preserve">Mấy chiếc thuyền nhỏ kia liền dần dần cập sát vào ‘’Ngân Giao Hào’’.</w:t>
      </w:r>
    </w:p>
    <w:p>
      <w:pPr>
        <w:pStyle w:val="BodyText"/>
      </w:pPr>
      <w:r>
        <w:t xml:space="preserve">“Các vị đại ca, chúng ta chỉ là thuyền buôn lấy việc buôn bán làm kế sinh nhai, đây là chuyến đầu tiên xuất trình, trên thuyền này không có gì đáng giá cả, chỉ có một chút ít lá trà, xin các vị đại ca giơ cao đánh khẽ, thả chúng ta đi thôi. Khi về, bọn ta có bạc, sẽ hiếu kính lại các vị’’. Thanh Mai gân cổ họng lên, nói lớn tiếng.</w:t>
      </w:r>
    </w:p>
    <w:p>
      <w:pPr>
        <w:pStyle w:val="BodyText"/>
      </w:pPr>
      <w:r>
        <w:t xml:space="preserve">Lời nói của Thanh Mai chỉ làm cho bọn hải tặc cười lớn như điên cuồng.</w:t>
      </w:r>
    </w:p>
    <w:p>
      <w:pPr>
        <w:pStyle w:val="BodyText"/>
      </w:pPr>
      <w:r>
        <w:t xml:space="preserve">“Con nhóc kia, chúng ta muốn bạc, cũng muốn người đẹp như ngươi, còn muốn luôn thuyền của ngươi nữa, không kịp chờ đến ngày các ngươi trở về đâu, hahaha!’’ Một trận cười tà ác chói tai vang lên.</w:t>
      </w:r>
    </w:p>
    <w:p>
      <w:pPr>
        <w:pStyle w:val="BodyText"/>
      </w:pPr>
      <w:r>
        <w:t xml:space="preserve">Xem ra, bọn hải tặc này đều là những tên sát nhân tội ác tày trời, kém xa so với đám hải tặc do mẹ của nàng quản lý khi xưa.</w:t>
      </w:r>
    </w:p>
    <w:p>
      <w:pPr>
        <w:pStyle w:val="BodyText"/>
      </w:pPr>
      <w:r>
        <w:t xml:space="preserve">Theo mẹ nàng nói, năm xưa, khi bà làm hải tặc, quản lý thuộc hạ rất nghiêm, không có cưỡng dâm, không có giết người, cũng không cướp sạch tài vật của các thuyền buôn. Bà định ra “Nhất chi thuế” , thu ngân lượng từ các con thuyền lui tới trên biển, số thu tương ứng với một phần mười tổng giá trị hàng hóa của họ. Các thuyền buôn này chỉ cần nộp thuế, bà sẽ phái thuyền theo hộ tống họ, phòng ngừa các nhóm hải tặc khác lại cướp các thuyền buôn đó.</w:t>
      </w:r>
    </w:p>
    <w:p>
      <w:pPr>
        <w:pStyle w:val="BodyText"/>
      </w:pPr>
      <w:r>
        <w:t xml:space="preserve">Hiện tại bọn hải tặc này thật là càn rỡ đến mức này, không chỉ muốn giật tiền, còn muốn cưỡng dâm giết người.</w:t>
      </w:r>
    </w:p>
    <w:p>
      <w:pPr>
        <w:pStyle w:val="BodyText"/>
      </w:pPr>
      <w:r>
        <w:t xml:space="preserve">Xem ra không thể nói chuyện với bọn hải tặc , chỉ có thể dùng sức mạnh để dạy dỗ bọn họ mà thôi.</w:t>
      </w:r>
    </w:p>
    <w:p>
      <w:pPr>
        <w:pStyle w:val="BodyText"/>
      </w:pPr>
      <w:r>
        <w:t xml:space="preserve">Sắt Sắt không chớp mi, ánh mắt thoáng qua một tia lạnh lẽo.</w:t>
      </w:r>
    </w:p>
    <w:p>
      <w:pPr>
        <w:pStyle w:val="BodyText"/>
      </w:pPr>
      <w:r>
        <w:t xml:space="preserve">Bọn hải tặc đã sớm tiếp cận thuyền nhỏ của các nàng, có tên nhảy xuống nước, bơi dọc theo mép thuyền, những tên công phu cao cường còn lại, chăm chú chuẩn bị hướng ‘’Ngân Giao Hào’’ sẵn sàng ra tay.</w:t>
      </w:r>
    </w:p>
    <w:p>
      <w:pPr>
        <w:pStyle w:val="BodyText"/>
      </w:pPr>
      <w:r>
        <w:t xml:space="preserve">Thanh Mai hốt hoảng nói: “Tiểu thư, bây giờ phải làm sao?’’</w:t>
      </w:r>
    </w:p>
    <w:p>
      <w:pPr>
        <w:pStyle w:val="BodyText"/>
      </w:pPr>
      <w:r>
        <w:t xml:space="preserve">Sắt Sắt cười, nói ngân nga: “Thanh Mai, ngươi và Mạc vương tử cùng Nhã Tử đều vào trong khoang thuyền trốn đi, đừng ra đây’’</w:t>
      </w:r>
    </w:p>
    <w:p>
      <w:pPr>
        <w:pStyle w:val="BodyText"/>
      </w:pPr>
      <w:r>
        <w:t xml:space="preserve">Thanh Mai và Mạc Tầm Hoan đều không có võ công, còn võ công Nhã Tử lại xuất xứ từ Y Mạch quốc, rất dễ bại lộ thân phận.</w:t>
      </w:r>
    </w:p>
    <w:p>
      <w:pPr>
        <w:pStyle w:val="BodyText"/>
      </w:pPr>
      <w:r>
        <w:t xml:space="preserve">Trên thuyền này chỉ có Sắt Sắt và Tử Mê mới có thể ngăn bọn hải tặc.</w:t>
      </w:r>
    </w:p>
    <w:p>
      <w:pPr>
        <w:pStyle w:val="BodyText"/>
      </w:pPr>
      <w:r>
        <w:t xml:space="preserve">Nội công tâm pháp của Sắt Sắt đã luyện tới tầng thứ tư, thừa sức đối phó với bọn hải tặc này.</w:t>
      </w:r>
    </w:p>
    <w:p>
      <w:pPr>
        <w:pStyle w:val="BodyText"/>
      </w:pPr>
      <w:r>
        <w:t xml:space="preserve">Mạc Tầm Hoan nhìn Sắt Sắt, đôi mắt tối đen, sắc mặt thản nhiên, sâu trong đáy mắt thoáng hiện lên một tia ấm áp. Một thân váy hồng thướt tha, hắn xoay người chui vào bên trong khoang thuyền.</w:t>
      </w:r>
    </w:p>
    <w:p>
      <w:pPr>
        <w:pStyle w:val="BodyText"/>
      </w:pPr>
      <w:r>
        <w:t xml:space="preserve">Mưa gió dần dần lớn hơn, sóng biển quay cuồng, chiếc thuyền nhỏ bắt đầu xóc nảy trên mặt biển.</w:t>
      </w:r>
    </w:p>
    <w:p>
      <w:pPr>
        <w:pStyle w:val="BodyText"/>
      </w:pPr>
      <w:r>
        <w:t xml:space="preserve">Trên boong thuyền, Sắt Sắt và Tử Mê đang giao đấu với bọn hải tặc.</w:t>
      </w:r>
    </w:p>
    <w:p>
      <w:pPr>
        <w:pStyle w:val="BodyText"/>
      </w:pPr>
      <w:r>
        <w:t xml:space="preserve">Binh khí trong tay Sắt Sắt chỉ là một thanh kiếm bình thường, Tân Nguyệt Loan đao đeo bên hông nàng vẫn còn chưa rút ra khỏi vỏ.</w:t>
      </w:r>
    </w:p>
    <w:p>
      <w:pPr>
        <w:pStyle w:val="BodyText"/>
      </w:pPr>
      <w:r>
        <w:t xml:space="preserve">Trong làn mưa bụi bao phủ mờ mịt, áo quần màu xanh của nàng thấp thoáng, mỗi một chiêu một thức của nàng đều cực kỳ nhàn nhã uyển chuyển, giống như không phải đang đánh nhau mà là đang khiêu vũ. Chỉ là thanh kiếm kia luôn luôn bất ngờ đâm trúng thân thể của bọn hải tặc.</w:t>
      </w:r>
    </w:p>
    <w:p>
      <w:pPr>
        <w:pStyle w:val="BodyText"/>
      </w:pPr>
      <w:r>
        <w:t xml:space="preserve">Lúc Sắt Sắt làm Tiêm Tiêm công tử cũng chưa từng giết người, đối với bọn hải tặc trước mắt, mặc dù trong lòng rất chán ghét nhưng cũng không đuổi cùng giết tận. Sau khi nàng đâm chúng bị thương, chỉ một chân đá bọn chúng xuống biển</w:t>
      </w:r>
    </w:p>
    <w:p>
      <w:pPr>
        <w:pStyle w:val="BodyText"/>
      </w:pPr>
      <w:r>
        <w:t xml:space="preserve">“Ái da, công tử cứu ta!’’ Trong khoang thuyền vang lên một tiếng la yểu điệu, Mạc Tầm Hoan gấp gáp từ khoang thuyền chạy ra, trên gương mặt xinh đẹp ánh lên một nỗi kinh hoàng.</w:t>
      </w:r>
    </w:p>
    <w:p>
      <w:pPr>
        <w:pStyle w:val="BodyText"/>
      </w:pPr>
      <w:r>
        <w:t xml:space="preserve">Sắt Sắt mỉm cười, Mạc Tầm Hoan này cũng thật biết giả vờ, ngày ấy khi bị ám sát, mặt hắn không đổi sắc, nay lại làm ra vẻ kinh hoàng như thế.</w:t>
      </w:r>
    </w:p>
    <w:p>
      <w:pPr>
        <w:pStyle w:val="BodyText"/>
      </w:pPr>
      <w:r>
        <w:t xml:space="preserve">Sắt Sắt một chân đá tên hải tặc cuối cùng xuống biển, xoay người một cách nhàn nhã, thản nhiên cười nói với Mạc Tầm Hoan: “Đừng sợ, không sao đâu.”</w:t>
      </w:r>
    </w:p>
    <w:p>
      <w:pPr>
        <w:pStyle w:val="BodyText"/>
      </w:pPr>
      <w:r>
        <w:t xml:space="preserve">Vừa dứt lời, chỉ thấy một tên hải tặc trẻ tuổi trong khoang thuyền chui ra. Cũng không biết tên hải tặc này làm thế nào chui được vào trong khoang thuyền, nhưng Sắt Sắt phát hiện, tên này võ công không kém. Sắt Sắt không dám coi thường.</w:t>
      </w:r>
    </w:p>
    <w:p>
      <w:pPr>
        <w:pStyle w:val="BodyText"/>
      </w:pPr>
      <w:r>
        <w:t xml:space="preserve">Tên hải tặc trẻ tuổi vừa chui ra vừa la lên: “Tiểu nương tử, ngươi đừng chạy.”</w:t>
      </w:r>
    </w:p>
    <w:p>
      <w:pPr>
        <w:pStyle w:val="BodyText"/>
      </w:pPr>
      <w:r>
        <w:t xml:space="preserve">Thanh Mai và Nhã Tử cũng theo sau chui ra, nói với Sắt Sắt: “Công tử, đó là một tên vô lại, mau đánh bại hắn.”</w:t>
      </w:r>
    </w:p>
    <w:p>
      <w:pPr>
        <w:pStyle w:val="BodyText"/>
      </w:pPr>
      <w:r>
        <w:t xml:space="preserve">Tên hải tặc kia cũng không quan tâm người khác nói hắn như thế nào, vừa chui ra khỏi khoang thuyền liền nói với Mạc Tầm Hoan: “Tiểu nương tử, hãy theo phu quân về nhà đi!”</w:t>
      </w:r>
    </w:p>
    <w:p>
      <w:pPr>
        <w:pStyle w:val="BodyText"/>
      </w:pPr>
      <w:r>
        <w:t xml:space="preserve">Mạc Tầm Hoan sợ hãi trốn phía sau Sắt Sắt, tay nắm nhẹ vạt áo của Sắt Sắt, nhỏ giọng rụt rè nói: “Ai là nương tử của ngươi.”</w:t>
      </w:r>
    </w:p>
    <w:p>
      <w:pPr>
        <w:pStyle w:val="BodyText"/>
      </w:pPr>
      <w:r>
        <w:t xml:space="preserve">Sắt Sắt nheo mắt đánh giá tên hải tặc trẻ tuổi này.</w:t>
      </w:r>
    </w:p>
    <w:p>
      <w:pPr>
        <w:pStyle w:val="BodyText"/>
      </w:pPr>
      <w:r>
        <w:t xml:space="preserve">Thật ra hắn cũng không xấu, nét mặt dễ nhìn, thân hình vạm vỡ, chỉ là màu da đen bóng, có lẽ là do dầm sương dãi nắng trên biển lâu ngày, phía trên môi để hai chòm râu, nhìn qua cực kỳ thú vị. Dáng vẻ của hắn cũng không giống dâm tặc mê đắm nữ sắc, vẻ mặt hắn khi nhìn Mạc Tầm Hoan cũng không xấu xa, chỉ là dáng vẻ si tình vô cùng .</w:t>
      </w:r>
    </w:p>
    <w:p>
      <w:pPr>
        <w:pStyle w:val="BodyText"/>
      </w:pPr>
      <w:r>
        <w:t xml:space="preserve">Sắt Sắt cười cười, kéo Mạc Tầm Hoan bảo hộ ở phía sau, nói lạnh lùng: “Ai là nương tử của ngươi? Đây rõ ràng là phu nhân của ta!”</w:t>
      </w:r>
    </w:p>
    <w:p>
      <w:pPr>
        <w:pStyle w:val="BodyText"/>
      </w:pPr>
      <w:r>
        <w:t xml:space="preserve">***</w:t>
      </w:r>
    </w:p>
    <w:p>
      <w:pPr>
        <w:pStyle w:val="BodyText"/>
      </w:pPr>
      <w:r>
        <w:t xml:space="preserve">Khi thuyền ‘’Ngân Giao Hào’’ của Sắt Sắt các nàng gặp cướp biển, thuyền lớn của Âu Dương phủ bên kia cũng không đi tiếp, chỉ cập bến dừng cách đó không xa, hướng về phía bên này xem náo nhiệt.</w:t>
      </w:r>
    </w:p>
    <w:p>
      <w:pPr>
        <w:pStyle w:val="BodyText"/>
      </w:pPr>
      <w:r>
        <w:t xml:space="preserve">Trên Vọng Lâu tầng hai của thuyền lớn, có một chiếc giường quý phi, trên giường là một công tử mặc áo trắng đang nằm nghiêng.</w:t>
      </w:r>
    </w:p>
    <w:p>
      <w:pPr>
        <w:pStyle w:val="BodyText"/>
      </w:pPr>
      <w:r>
        <w:t xml:space="preserve">Trang phục của hắn trắng nõn thuần khiết như mây trên trời, theo gió biển nhẹ nhàng phiêu lãng.</w:t>
      </w:r>
    </w:p>
    <w:p>
      <w:pPr>
        <w:pStyle w:val="BodyText"/>
      </w:pPr>
      <w:r>
        <w:t xml:space="preserve">Bên cạnh hắn là vài thị nữ y phục rực rỡ, có người che ô cho hắn, có người bưng trà cho hắn, còn có một thị nữ quỳ trước mặt hắn đánh đàn…Tiếng đàn trong trẻo xen kẽ tiếng mưa rơi hỗn loạn, quấn quít trong gió.</w:t>
      </w:r>
    </w:p>
    <w:p>
      <w:pPr>
        <w:pStyle w:val="BodyText"/>
      </w:pPr>
      <w:r>
        <w:t xml:space="preserve">Trong tay hắn cũng cầm một cái ‘’Thiên Lý nhãn’’, giơ lên nhìn về hướng Sắt Sắt ở xa xa.</w:t>
      </w:r>
    </w:p>
    <w:p>
      <w:pPr>
        <w:pStyle w:val="BodyText"/>
      </w:pPr>
      <w:r>
        <w:t xml:space="preserve">Một nam tử mặc áo lam từ khoang thuyền chậm rãi đến bên cạnh công tử áo trắng, nhẹ giọng hỏi: “Lâu chủ, có cần ra tay giúp các nàng không?’’</w:t>
      </w:r>
    </w:p>
    <w:p>
      <w:pPr>
        <w:pStyle w:val="BodyText"/>
      </w:pPr>
      <w:r>
        <w:t xml:space="preserve">Công tử áo trắng buông “Thiên Lý nhãn’’ ra, trên mặt hắn lộ ra một chiếc mặt nạ bằng bạch ngọc, ẩn sau chiếc mặt nạ là ánh mắt sắc bén sáng ngời.</w:t>
      </w:r>
    </w:p>
    <w:p>
      <w:pPr>
        <w:pStyle w:val="BodyText"/>
      </w:pPr>
      <w:r>
        <w:t xml:space="preserve">Hắn chính là Lâu chủ của Xuân Thủy Lâu, Minh Xuân Thủy.</w:t>
      </w:r>
    </w:p>
    <w:p>
      <w:pPr>
        <w:pStyle w:val="BodyText"/>
      </w:pPr>
      <w:r>
        <w:t xml:space="preserve">Minh Xuân Thủy nghe nam tử áo lam nói, lạnh lùng đáp: “Không cần!’’</w:t>
      </w:r>
    </w:p>
    <w:p>
      <w:pPr>
        <w:pStyle w:val="BodyText"/>
      </w:pPr>
      <w:r>
        <w:t xml:space="preserve">Lại giơ “Thiên Lý nhãn’’ lên nhìn nhìn, rồi buông xuống, cầm ‘’Thiên lý nhãn’’ trong tay ném tới nam tử áo lam, nói lạnh lùng “Âu Dương Cái, ngươi biết đọc môi ngữ (nhìn môi để đoán xem người kia đang nói gì), nhìn xem các nàng đang nói gì?”</w:t>
      </w:r>
    </w:p>
    <w:p>
      <w:pPr>
        <w:pStyle w:val="BodyText"/>
      </w:pPr>
      <w:r>
        <w:t xml:space="preserve">Âu Dương Cái giơ ‘’Thiên Lý nhãn’’ lên, đúng lúc Sắt Sắt quay mặt về hướng bọn họ, hắn nhìn chằm chằm vào môi của Sắt Sắt, một lát sau nói: “Công tử áo xanh kia nói, ai là nương tử của ngươi? Rõ ràng đây là phu nhân của ta!’’</w:t>
      </w:r>
    </w:p>
    <w:p>
      <w:pPr>
        <w:pStyle w:val="BodyText"/>
      </w:pPr>
      <w:r>
        <w:t xml:space="preserve">Minh Xuân Thủy nghe vậy, đôi mắt đen sâu thẳm dần dần trở nên âm trầm phức tạp.</w:t>
      </w:r>
    </w:p>
    <w:p>
      <w:pPr>
        <w:pStyle w:val="BodyText"/>
      </w:pPr>
      <w:r>
        <w:t xml:space="preserve">Âu Dương Cái nói tiếp: “Công tử áo xanh che chở cho nữ tử kia, xem ra nàng kia thật sự là nương tử của hắn. Cũng phải thôi, nương tử của hắn dáng vẻ nũng nịu tuyệt mỹ như vậy, hắn không che chở mới là lạ. Mà tên công tử áo xanh kia cũng không tầm thường chút nào nha, hắn so với nương tử kia cũng không hề kém, hai người này thật là trời sinh một đôi.”</w:t>
      </w:r>
    </w:p>
    <w:p>
      <w:pPr>
        <w:pStyle w:val="BodyText"/>
      </w:pPr>
      <w:r>
        <w:t xml:space="preserve">Lúc trước Âu Dương Cái là một kẻ ăn xin, vì sống còn nên miệng lưỡi rất khéo, mỗi khi mở miệng liền nói như mây trôi nước chảy, không ngừng lại được.</w:t>
      </w:r>
    </w:p>
    <w:p>
      <w:pPr>
        <w:pStyle w:val="BodyText"/>
      </w:pPr>
      <w:r>
        <w:t xml:space="preserve">Minh Xuân Thủy ngồi trên giường, nếu không có mặt nạ che lại hẳn là đã lộ ra khuôn mặt lúc này đang giận dữ phẫn nộ như cuồng phong bão táp.</w:t>
      </w:r>
    </w:p>
    <w:p>
      <w:pPr>
        <w:pStyle w:val="BodyText"/>
      </w:pPr>
      <w:r>
        <w:t xml:space="preserve">“Ái da, xem ra tên hải tặc kia và công tử áo xanh đã bắt đầu giao đấu rồi, tên hải tặc kia thật không biết điều, một đôi trời sinh xứng đôi như vậy mà hắn cũng muốn chia rẽ.” Âu Dương Cái vẫn thao thao bất tuyệt nói như trước.</w:t>
      </w:r>
    </w:p>
    <w:p>
      <w:pPr>
        <w:pStyle w:val="BodyText"/>
      </w:pPr>
      <w:r>
        <w:t xml:space="preserve">Bỗng nhiên ‘’Thiên Lý nhãn’’ trên tay hắn bị Minh Xuân Thủy đoạt mất.</w:t>
      </w:r>
    </w:p>
    <w:p>
      <w:pPr>
        <w:pStyle w:val="BodyText"/>
      </w:pPr>
      <w:r>
        <w:t xml:space="preserve">“Âu Dương Cái, phạt ngươi một ngày không được nói chuyện!’’. Minh Xuân Thủy nói nhàn nhạt, âm thanh cực kỳ lạnh lùng mãnh liệt.</w:t>
      </w:r>
    </w:p>
    <w:p>
      <w:pPr>
        <w:pStyle w:val="BodyText"/>
      </w:pPr>
      <w:r>
        <w:t xml:space="preserve">“Lâu chủ, nhưng vừa rồi là ngươi kêu ta đọc môi ngữ của hắn xem hắn đang nói gì. Sao lại phạt ta, thật là không công bằng nha! Lâu chủ…’’Âu Dương Cái còn chưa dứt lời, chợt nghe Minh Xuân Thủy quay đầu thản nhiên nói: “Thêm một ngày nữa!”</w:t>
      </w:r>
    </w:p>
    <w:p>
      <w:pPr>
        <w:pStyle w:val="BodyText"/>
      </w:pPr>
      <w:r>
        <w:t xml:space="preserve">Âu Dương Cái cuống quít che miệng lại, khuôn mặt tuấn mĩ đầy buồn bực, phạt hắn hai ngày không nói lời nào không bằng đem hắn bóp chết đi</w:t>
      </w:r>
    </w:p>
    <w:p>
      <w:pPr>
        <w:pStyle w:val="BodyText"/>
      </w:pPr>
      <w:r>
        <w:t xml:space="preserve">Xem ra lần này lâu chủ không phải đang nói giỡn, hắn thật sự không biết mình đã sai ở chỗ nào. Uổng cho hắn luôn luôn khôn khéo, thế nhưng không biết rốt cuộc làm sao lại chọc giận lâu chủ.</w:t>
      </w:r>
    </w:p>
    <w:p>
      <w:pPr>
        <w:pStyle w:val="BodyText"/>
      </w:pPr>
      <w:r>
        <w:t xml:space="preserve">Hay là, hắn bỗng nhiên bừng tỉnh gật đầu, xem ra lâu chủ đã để ý vị tiểu nương tử tuyệt sắc kia. Mới vừa rồi mình đã nói nàng kia cùng với nam tử áo xanh là trời sinh một đôi, cho nên hắn mới phẫn nộ như vậy.</w:t>
      </w:r>
    </w:p>
    <w:p>
      <w:pPr>
        <w:pStyle w:val="BodyText"/>
      </w:pPr>
      <w:r>
        <w:t xml:space="preserve">Aizz…</w:t>
      </w:r>
    </w:p>
    <w:p>
      <w:pPr>
        <w:pStyle w:val="BodyText"/>
      </w:pPr>
      <w:r>
        <w:t xml:space="preserve">Âu Dương Cái thở dài một tiếng, chẳng trách được lâu chủ lại đi ra biển cùng với hắn, thì ra là thế.</w:t>
      </w:r>
    </w:p>
    <w:p>
      <w:pPr>
        <w:pStyle w:val="BodyText"/>
      </w:pPr>
      <w:r>
        <w:t xml:space="preserve">Minh Xuân Thủy cầm”Thiên lý nhãn”, từ trên giường đứng dậy, đi về phía mép thuyền.</w:t>
      </w:r>
    </w:p>
    <w:p>
      <w:pPr>
        <w:pStyle w:val="BodyText"/>
      </w:pPr>
      <w:r>
        <w:t xml:space="preserve">Thị nữ bên cạnh hắn cuống quýt giơ ô lên, đi theo sau. Người đánh đàn vẫn tấu nhạc như cũ, Minh Xuân Thủy lạnh lùng nói: “Đừng đàn nữa!”</w:t>
      </w:r>
    </w:p>
    <w:p>
      <w:pPr>
        <w:pStyle w:val="BodyText"/>
      </w:pPr>
      <w:r>
        <w:t xml:space="preserve">Thị nữ kia hoảng sợ ngồi dưới đất ngừng tay.</w:t>
      </w:r>
    </w:p>
    <w:p>
      <w:pPr>
        <w:pStyle w:val="BodyText"/>
      </w:pPr>
      <w:r>
        <w:t xml:space="preserve">Tiếng nhạc dừng lại, không gian lúc này chỉ còn nghe thấy tiếng mưa gió cùng tiếng sóng biển.</w:t>
      </w:r>
    </w:p>
    <w:p>
      <w:pPr>
        <w:pStyle w:val="BodyText"/>
      </w:pPr>
      <w:r>
        <w:t xml:space="preserve">Minh Xuân Thủy giơ “Thiên lý nhãn” lên quan sát một lát rồi lạnh giọng phân phó: “Âu Dương, ngươi phái vài người lặn xuống nước chọc thủng đáy thuyền của các nàng đi.”</w:t>
      </w:r>
    </w:p>
    <w:p>
      <w:pPr>
        <w:pStyle w:val="BodyText"/>
      </w:pPr>
      <w:r>
        <w:t xml:space="preserve">Âu Dương Cái cũng không dám mở miệng, chỉ liên tục gật đầu, thầm nghĩ đây cũng là một chủ ý hay.</w:t>
      </w:r>
    </w:p>
    <w:p>
      <w:pPr>
        <w:pStyle w:val="BodyText"/>
      </w:pPr>
      <w:r>
        <w:t xml:space="preserve">“Sao không nói lời nào?” Minh Xuân Thủy nghiêng đầu nhìn nhìn Âu Dương Cái,, chỉ thấy hắn dùng ngón tay liên tục bụm miệng lại.</w:t>
      </w:r>
    </w:p>
    <w:p>
      <w:pPr>
        <w:pStyle w:val="BodyText"/>
      </w:pPr>
      <w:r>
        <w:t xml:space="preserve">Minh Xuân Thủy cười nhẹ, âm thanh lạnh lùng nói: “Ở trước mặt ta có thể nói, còn người khác thì không cho nói!”</w:t>
      </w:r>
    </w:p>
    <w:p>
      <w:pPr>
        <w:pStyle w:val="BodyText"/>
      </w:pPr>
      <w:r>
        <w:t xml:space="preserve">Trên mặt Âu Dương Cái nhất thời hiện lên vẻ đau khổ, thà chết còn hơn, chi bằng ở trước mặt lâu chủ không nói lời nào, còn cùng người khác có thể nói thì hơn</w:t>
      </w:r>
    </w:p>
    <w:p>
      <w:pPr>
        <w:pStyle w:val="BodyText"/>
      </w:pPr>
      <w:r>
        <w:t xml:space="preserve">Hắn lớn tiếng nói: “Dạ” rồi liền theo lệnh làm việc.</w:t>
      </w:r>
    </w:p>
    <w:p>
      <w:pPr>
        <w:pStyle w:val="BodyText"/>
      </w:pPr>
      <w:r>
        <w:t xml:space="preserve">***</w:t>
      </w:r>
    </w:p>
    <w:p>
      <w:pPr>
        <w:pStyle w:val="BodyText"/>
      </w:pPr>
      <w:r>
        <w:t xml:space="preserve">Mà những bông tơ , dừng ở trên biển xanh, khiến cho những đám bọt biển bắn tung tóe. Trên trời vẻ u ám hiện rõ, giống như bị ép xuống rất thấp.</w:t>
      </w:r>
    </w:p>
    <w:p>
      <w:pPr>
        <w:pStyle w:val="BodyText"/>
      </w:pPr>
      <w:r>
        <w:t xml:space="preserve">Tên cướp biển trẻ tuổi nhìn Sắt Sắt, chỉ vào Mạc Tầm Hoan đứng phía sau nàng, nói chắc chắn “Có lẽ hôm nay nàng là phu nhân của ngươi, nhưng từ hôm sau nàng sẽ là nương tử của ta.”</w:t>
      </w:r>
    </w:p>
    <w:p>
      <w:pPr>
        <w:pStyle w:val="BodyText"/>
      </w:pPr>
      <w:r>
        <w:t xml:space="preserve">Những tên cướp biển khác đều đã bị Sắt Sắt đánh rớt xuống biển, thương tích đầy mình. Lúc này những tên đang còn đứng trên thuyền của họ cũng không dám xông lên, chỉ còn tên cướp biển trẻ tuổi nhìn thấy đồng bọn đều bị đánh bại nhưng cũng không hề khiếp sợ, còn muốn bắt cóc nữ nhân, lá gan của hắn cũng không nhỏ.</w:t>
      </w:r>
    </w:p>
    <w:p>
      <w:pPr>
        <w:pStyle w:val="BodyText"/>
      </w:pPr>
      <w:r>
        <w:t xml:space="preserve">“Ngươi tên là gì?” Sắt Sắt cười nhẹ hỏi.</w:t>
      </w:r>
    </w:p>
    <w:p>
      <w:pPr>
        <w:pStyle w:val="BodyText"/>
      </w:pPr>
      <w:r>
        <w:t xml:space="preserve">“Đại trượng phu đi không đổi danh, ngồi không đổi họ, ta là Mã Dược.” Tên cướp biển trẻ tuổi lớn tiếng nói.</w:t>
      </w:r>
    </w:p>
    <w:p>
      <w:pPr>
        <w:pStyle w:val="BodyText"/>
      </w:pPr>
      <w:r>
        <w:t xml:space="preserve">“Mã Dược! Tên nghe cũng không tệ.” Sắt Sắt nhướng mắt cười khẽ nói.</w:t>
      </w:r>
    </w:p>
    <w:p>
      <w:pPr>
        <w:pStyle w:val="BodyText"/>
      </w:pPr>
      <w:r>
        <w:t xml:space="preserve">Mã Dược vỗ vỗ bộ ngực cường tráng của mình, nhìn Mạc Tầm Hoan cười ha ha nói: “Tiểu nương tử, nàng nhìn ta xem, ta không chỉ có dáng vẻ anh tuấn, cánh tay xăm hình hổ, thắt lưng xăm con sói dũng mãnh. Ta so với tên phu quân yếu ớt này oai phong hơn, tiểu nương tử nên theo ta thì hơn. Tên phu quân kia xem ra không còn dùng được rồi.”</w:t>
      </w:r>
    </w:p>
    <w:p>
      <w:pPr>
        <w:pStyle w:val="BodyText"/>
      </w:pPr>
      <w:r>
        <w:t xml:space="preserve">Sắt Sắt nghe vậy, hơi hé mắt, nhịn không được muốn cười thành tiếng, nàng chưa bao giờ gặp một tên cướp biển thú vị như vậy, nói đúng hơn là một tên hái hoa tặc.</w:t>
      </w:r>
    </w:p>
    <w:p>
      <w:pPr>
        <w:pStyle w:val="BodyText"/>
      </w:pPr>
      <w:r>
        <w:t xml:space="preserve">“Tốt lắm, để cho phu nhân của ta đi theo ngươi cũng được, chúng ta cùng so tài, thế nào?” Sắt Sắt nhíu mày: “Nếu ngươi thắng ta thì phu nhân của ta sẽ đi theo ngươi, thế nào?” Sắt Sắt vỗ vỗ kiếm, lạnh giọng nói.</w:t>
      </w:r>
    </w:p>
    <w:p>
      <w:pPr>
        <w:pStyle w:val="BodyText"/>
      </w:pPr>
      <w:r>
        <w:t xml:space="preserve">Nàng vốn không có tâm tình so tài với bọn cướp biển, nhưng lúc này nhìn bộ dạng càn rỡ của Mã Dược nàng lại rất muốn hủy đi nhuệ khí của hắn, xem về sau hắn có thể tùy ý xem thường nữ nhân nữa hay không.</w:t>
      </w:r>
    </w:p>
    <w:p>
      <w:pPr>
        <w:pStyle w:val="BodyText"/>
      </w:pPr>
      <w:r>
        <w:t xml:space="preserve">“Được, một lời đã định.” Mã Dược rút đao bên hông ra, cười to nói.</w:t>
      </w:r>
    </w:p>
    <w:p>
      <w:pPr>
        <w:pStyle w:val="BodyText"/>
      </w:pPr>
      <w:r>
        <w:t xml:space="preserve">Gió biển thổi mạnh, hai người đang đứng giáp bản thuyền đánh nhau.</w:t>
      </w:r>
    </w:p>
    <w:p>
      <w:pPr>
        <w:pStyle w:val="BodyText"/>
      </w:pPr>
      <w:r>
        <w:t xml:space="preserve">Khi hai người giao đấu, Sắt Sắt mới biết mình đã xem thường tên Mã Dược này, không ngờ võ nghệ của tên tiểu tử này cũng không tồi, từng chiêu thức đều sắc bén tàn nhẫn. Nhất là khí lực của hắn rất kinh người. Nội lực của Sắt Sắt mới đến tầng thứ tư, mỗi khi đao kiếm giao nhau nàng đều cảm thấy hổ khâu tê dại. (hổ khẩu: chỗ giữa ngón cái và ngón trỏ)</w:t>
      </w:r>
    </w:p>
    <w:p>
      <w:pPr>
        <w:pStyle w:val="BodyText"/>
      </w:pPr>
      <w:r>
        <w:t xml:space="preserve">Mà bộ “Liệt Vân sáu mươi tư chiêu thức” kia phải kết hợp với loại binh khí nhỏ như Tân Nguyệt Loan đao mới có thể phát huy hết chiêu thức, dùng binh khí thường thì uy lực đã bị giảm một nửa.</w:t>
      </w:r>
    </w:p>
    <w:p>
      <w:pPr>
        <w:pStyle w:val="BodyText"/>
      </w:pPr>
      <w:r>
        <w:t xml:space="preserve">Sắt Sắt biết vậy nên khi nghên chiến với Mã Dược đã dùng gần như dùng hết sức mình.</w:t>
      </w:r>
    </w:p>
    <w:p>
      <w:pPr>
        <w:pStyle w:val="BodyText"/>
      </w:pPr>
      <w:r>
        <w:t xml:space="preserve">Không nghĩ tới một tên cướp biển nho nhỏ kia võ nghệ lại không tồi chút nào, thật đã xem thường hắn.</w:t>
      </w:r>
    </w:p>
    <w:p>
      <w:pPr>
        <w:pStyle w:val="BodyText"/>
      </w:pPr>
      <w:r>
        <w:t xml:space="preserve">Hai người đang chiến đấu giữa chừng thì Thanh Mai bỗng nhiên sợ hãi kêu lên: “Không xong rồi, khoang thuyền có nước chảy vào! Vài chỗ bị thủng nước tràn vào, không thể lấp lại được.”</w:t>
      </w:r>
    </w:p>
    <w:p>
      <w:pPr>
        <w:pStyle w:val="BodyText"/>
      </w:pPr>
      <w:r>
        <w:t xml:space="preserve">Sắt Sắt giận dữ trong lòng, nghĩ nhất định là do bọn cướp biển kia giở trò quỷ. Cứ như vậy chiếc thuyền nhỏ này mà chìm thì phải làm sao bây giờ?</w:t>
      </w:r>
    </w:p>
    <w:p>
      <w:pPr>
        <w:pStyle w:val="BodyText"/>
      </w:pPr>
      <w:r>
        <w:t xml:space="preserve">Sắt Sắt lạnh lùng cắn răng, nói: “Mã Dược ngươi đúng là một tên tiểu nhân hèn hạ.”</w:t>
      </w:r>
    </w:p>
    <w:p>
      <w:pPr>
        <w:pStyle w:val="BodyText"/>
      </w:pPr>
      <w:r>
        <w:t xml:space="preserve">Nàng vứt bảo kiếm trong tay xuống, bàn tay vừa chạm vào bên hông, Tân Nguyệt Loan đao liền ra khỏi vỏ, ánh sáng lóe lên, lạnh lẽo đến tận xương.</w:t>
      </w:r>
    </w:p>
    <w:p>
      <w:pPr>
        <w:pStyle w:val="BodyText"/>
      </w:pPr>
      <w:r>
        <w:t xml:space="preserve">Sắt Sắt nhẹ nhàng vung lên, ánh đao hình trăng rằm hiện lên, từng chiêu thức uyển chuyển nhiều vẻ thẳng tắp đâm tới, tên cướp biển Mã Dược kia ngẩn người, vừa mới vung kiếm lên cản lại thì loan đao đã từ sau lưng hắn đâm vào bả vai.</w:t>
      </w:r>
    </w:p>
    <w:p>
      <w:pPr>
        <w:pStyle w:val="BodyText"/>
      </w:pPr>
      <w:r>
        <w:t xml:space="preserve">“Tâm Nguyệt Loan đao? Ngươi dùng là Tân Nguyệt Loan đao sao?” Mã Dược kinh ngạc hỏi.</w:t>
      </w:r>
    </w:p>
    <w:p>
      <w:pPr>
        <w:pStyle w:val="BodyText"/>
      </w:pPr>
      <w:r>
        <w:t xml:space="preserve">“Không sai!” Sắt Sắt cười tà, một chân đá văng hắn xuống biển.</w:t>
      </w:r>
    </w:p>
    <w:p>
      <w:pPr>
        <w:pStyle w:val="BodyText"/>
      </w:pPr>
      <w:r>
        <w:t xml:space="preserve">Sắt Sắt vọt tới khoang đáy thì khoang ở dưới đáy đã ngập nước, vậy là xong rồi, thuyền không còn nghi ngờ gì nữa nhất định sẽ bị chìm.</w:t>
      </w:r>
    </w:p>
    <w:p>
      <w:pPr>
        <w:pStyle w:val="BodyText"/>
      </w:pPr>
      <w:r>
        <w:t xml:space="preserve">Tên cướp biển chết tiệt!</w:t>
      </w:r>
    </w:p>
    <w:p>
      <w:pPr>
        <w:pStyle w:val="BodyText"/>
      </w:pPr>
      <w:r>
        <w:t xml:space="preserve">“Dùng chiếc thuyền nhỏ kia của chúng ta đi!” Mạc Tầm Hoan nói thản nhiên</w:t>
      </w:r>
    </w:p>
    <w:p>
      <w:pPr>
        <w:pStyle w:val="BodyText"/>
      </w:pPr>
      <w:r>
        <w:t xml:space="preserve">“Nhưng chiếc thuyền nhỏ kia chỉ có thể chứa vài người, còn thủy thủ trên thuyền thì sao?” Sắt Sắt không chớp mi hỏi.</w:t>
      </w:r>
    </w:p>
    <w:p>
      <w:pPr>
        <w:pStyle w:val="BodyText"/>
      </w:pPr>
      <w:r>
        <w:t xml:space="preserve">“Chi bằng chúng ta cầu cứu chiếc thuyền lớn của Âu Dương phủ đi.” Thanh Mai trong nháy mắt nói. Nàng sớm đã mơ đến chiếc thuyền lớn kia, chiếc thuyền lớn uy vũ như vậy không biết ngồi lên cảm giác sẽ thế nào?</w:t>
      </w:r>
    </w:p>
    <w:p>
      <w:pPr>
        <w:pStyle w:val="BodyText"/>
      </w:pPr>
      <w:r>
        <w:t xml:space="preserve">Sắt Sắt gật đầu, hiện giờ cũng chỉ còn biện pháp này.</w:t>
      </w:r>
    </w:p>
    <w:p>
      <w:pPr>
        <w:pStyle w:val="BodyText"/>
      </w:pPr>
      <w:r>
        <w:t xml:space="preserve">Tử Mê phất cờ cầu cứu, hướng về chiếc thuyền lớn của Âu Dương phủ phất phất.</w:t>
      </w:r>
    </w:p>
    <w:p>
      <w:pPr>
        <w:pStyle w:val="BodyText"/>
      </w:pPr>
      <w:r>
        <w:t xml:space="preserve">Trên thuyền cũn có người g đồng thời phất phất cờ, thuyền lớn chậm rãi tiến lại gần.</w:t>
      </w:r>
    </w:p>
    <w:p>
      <w:pPr>
        <w:pStyle w:val="BodyText"/>
      </w:pPr>
      <w:r>
        <w:t xml:space="preserve">Thanh Mai vui mừng nhảy nhót nói: “Âu Dương Cái cũng là người tốt nha! Tới cứu nhóm chúng ta.”</w:t>
      </w:r>
    </w:p>
    <w:p>
      <w:pPr>
        <w:pStyle w:val="BodyText"/>
      </w:pPr>
      <w:r>
        <w:t xml:space="preserve">Thuyền lớn chậm rãi ngừng lại, chỉ thấy trên thân thuyền có khắc ba chữ “Mặc Sa Hào”.</w:t>
      </w:r>
    </w:p>
    <w:p>
      <w:pPr>
        <w:pStyle w:val="BodyText"/>
      </w:pPr>
      <w:r>
        <w:t xml:space="preserve">Trên thuyền lớn, mấy thủy thủ đem thả những chiếc thuyền cứu hộ nhỏ xuống, các nàng đều lần lượt được đưa lên thuyền lớn.</w:t>
      </w:r>
    </w:p>
    <w:p>
      <w:pPr>
        <w:pStyle w:val="BodyText"/>
      </w:pPr>
      <w:r>
        <w:t xml:space="preserve">Chiếc thuyền bị hải tặc vây quanh chìm nghỉm, mấy chiếc thuyền nhỏ của chúng đi chuyển vòng vòng, không dám chọc đến thuyền lớn của Âu Dương phủ, nên chạy hướng về phía trước.</w:t>
      </w:r>
    </w:p>
    <w:p>
      <w:pPr>
        <w:pStyle w:val="BodyText"/>
      </w:pPr>
      <w:r>
        <w:t xml:space="preserve">Âu Dương Cái tuy là hải thương nhưng là người cực kì khẳng khái chính nghĩa, danh tiếng ở trên giang hồ rất tốt. Nay hắn trượng nghĩa ra tay, quả nhiên là danh tiếng truyền tụng không phải là giả.</w:t>
      </w:r>
    </w:p>
    <w:p>
      <w:pPr>
        <w:pStyle w:val="BodyText"/>
      </w:pPr>
      <w:r>
        <w:t xml:space="preserve">Vài thủy thủ đưa nhóm người Sắt Sắt lên trên “Mặc Sao Hào”.</w:t>
      </w:r>
    </w:p>
    <w:p>
      <w:pPr>
        <w:pStyle w:val="BodyText"/>
      </w:pPr>
      <w:r>
        <w:t xml:space="preserve">Từ bên ngoài nhìn, “Mặc Sao Hào” vô cùng oai hùng như thần thánh, đến khi vào bên trong mới phát hiện ra bên trong cũng cực kì tinh xảo. Hơn nữa không chỉ có nhìn bên ngoài to lớn, đáy thuyền ăn rất sâu xuống nước, phần thuyền phía trên cũng lộ lên rất cao, cách xa mặt nước rất cao. Trong khoang thuyền phân làm ba tầng, tầng trệt, lầu một, còn có lầu hai.</w:t>
      </w:r>
    </w:p>
    <w:p>
      <w:pPr>
        <w:pStyle w:val="BodyText"/>
      </w:pPr>
      <w:r>
        <w:t xml:space="preserve">Thuyền được làm thực vững chắc, nhìn bên trong chính là một tòa lầu các ba tầng nho nhỏ.</w:t>
      </w:r>
    </w:p>
    <w:p>
      <w:pPr>
        <w:pStyle w:val="BodyText"/>
      </w:pPr>
      <w:r>
        <w:t xml:space="preserve">Một nam tử mặc áo đen nhìn qua rất khôn khéo thông minh đi tới nói: “Chủ nhân nhà ta nhìn thấy các ngươi gặp nguy nan nên đặc biệt phân phó chúng ta tiếp nhận mọi người. Ta đi an bài chỗ ở, các ngươi chờ đi!”</w:t>
      </w:r>
    </w:p>
    <w:p>
      <w:pPr>
        <w:pStyle w:val="BodyText"/>
      </w:pPr>
      <w:r>
        <w:t xml:space="preserve">Sắt Sắt gật đầu, cười nhẹ nói: “Xin hãy thay ta tạ ơn lão gia nhà ngươi. Không biết thuyền của các ngươi có phải đi đến Đông Hải – đảo Long Hải không?”</w:t>
      </w:r>
    </w:p>
    <w:p>
      <w:pPr>
        <w:pStyle w:val="BodyText"/>
      </w:pPr>
      <w:r>
        <w:t xml:space="preserve">Nam tử mặc áo đen trầm giọng nói: “Không đi qua, nếu các ngươi muốn đến nơi nào thì có thể nói với chủ nhân của ta, chủ nhân nhà ta luôn luôn tốt bụng, có lẽ sẽ đưa các ngươi đến đó.”</w:t>
      </w:r>
    </w:p>
    <w:p>
      <w:pPr>
        <w:pStyle w:val="BodyText"/>
      </w:pPr>
      <w:r>
        <w:t xml:space="preserve">Sắt Sắt gật đầu cười nói: “Vậy lát nữa thỉnh cầu vị huynh đài đây hãy giúp chúng ta bẩm báo với lão gia nhà ngươi một tiếng.”</w:t>
      </w:r>
    </w:p>
    <w:p>
      <w:pPr>
        <w:pStyle w:val="BodyText"/>
      </w:pPr>
      <w:r>
        <w:t xml:space="preserve">Nam tử áo đen kia gật đầu, nói với thị nữ: “Ngươi mang vị cô nương này lên lầu hai.”</w:t>
      </w:r>
    </w:p>
    <w:p>
      <w:pPr>
        <w:pStyle w:val="BodyText"/>
      </w:pPr>
      <w:r>
        <w:t xml:space="preserve">Nam tử áo đen chỉ vào Mạc Tầm Hoan nói.</w:t>
      </w:r>
    </w:p>
    <w:p>
      <w:pPr>
        <w:pStyle w:val="BodyText"/>
      </w:pPr>
      <w:r>
        <w:t xml:space="preserve">Đôi mắt xinh đẹp của Mạc Tầm Hoan hiện lên một vẻ kinh ngạc, nhưng hắn cũng không nói gì.</w:t>
      </w:r>
    </w:p>
    <w:p>
      <w:pPr>
        <w:pStyle w:val="BodyText"/>
      </w:pPr>
      <w:r>
        <w:t xml:space="preserve">Thị nữ gật đầu mang theo Mạc Tầm Hoan lên lầu, Nhã Tử cũng đi theo nhưng bị nam tử áo đen chặn lại nói: “Ngươi cùng hai vị cô nương này ở lầu một.” Hắn đúng là đem Thanh Mai ,Tử Mê cùng Nhã Tử đều phân vào lầu một.</w:t>
      </w:r>
    </w:p>
    <w:p>
      <w:pPr>
        <w:pStyle w:val="BodyText"/>
      </w:pPr>
      <w:r>
        <w:t xml:space="preserve">Nhã Tử nhẹ giọng nói: “Ta là thị nữ của tiểu thư nhà ta, sao có thể tách ta và tiểu thư ra?”</w:t>
      </w:r>
    </w:p>
    <w:p>
      <w:pPr>
        <w:pStyle w:val="BodyText"/>
      </w:pPr>
      <w:r>
        <w:t xml:space="preserve">Nam tử áo đen nói: “Đây là do chủ nhân của ta an bài.”</w:t>
      </w:r>
    </w:p>
    <w:p>
      <w:pPr>
        <w:pStyle w:val="BodyText"/>
      </w:pPr>
      <w:r>
        <w:t xml:space="preserve">Sắt Sắt cười khẽ nói: “Nếu là Âu Dương lão gia an bài thì cứ như vậy đi, Nhã Tử, ngươi cùng Thanh Mai và Tử Mê ở chung đi.”</w:t>
      </w:r>
    </w:p>
    <w:p>
      <w:pPr>
        <w:pStyle w:val="BodyText"/>
      </w:pPr>
      <w:r>
        <w:t xml:space="preserve">Nhã Tử bất đắc dĩ cùng Thanh và Mai Tử Mê theo một thị nữ khác đi.</w:t>
      </w:r>
    </w:p>
    <w:p>
      <w:pPr>
        <w:pStyle w:val="BodyText"/>
      </w:pPr>
      <w:r>
        <w:t xml:space="preserve">Nam tử áo đen xoay người nói với Sắt Sắt cùng mười thủy thủ phía sau nàng: “Các ngươi theo ta xuống khoang thuyền thôi.”</w:t>
      </w:r>
    </w:p>
    <w:p>
      <w:pPr>
        <w:pStyle w:val="BodyText"/>
      </w:pPr>
      <w:r>
        <w:t xml:space="preserve">Sắt Sắt không chớp mi nghĩ thầm không phải chứ, sao lại an bài nàng ở cùng với các thuyền viên? Nhưng nàng là nữ cải nam trang, cũng không lạ khi người ta an bài như vậy.</w:t>
      </w:r>
    </w:p>
    <w:p>
      <w:pPr>
        <w:pStyle w:val="BodyText"/>
      </w:pPr>
      <w:r>
        <w:t xml:space="preserve">“Vi đại ca này, ta có thể ở lầu một được không? Các nàng đều là thị nữ của ta.” Sắt Sắt hé mắt cười nói.</w:t>
      </w:r>
    </w:p>
    <w:p>
      <w:pPr>
        <w:pStyle w:val="BodyText"/>
      </w:pPr>
      <w:r>
        <w:t xml:space="preserve">Nam tử áo đen cũng hé mắt cười nói: “Vị công tử này, thật xin lỗi, đây là do chủ nhân của ta an bài.”</w:t>
      </w:r>
    </w:p>
    <w:p>
      <w:pPr>
        <w:pStyle w:val="BodyText"/>
      </w:pPr>
      <w:r>
        <w:t xml:space="preserve">Sắt Sắt không chớp mi nghĩ thầm muốn nàng cùng ở chung với các thủy thủ là ngàn lần không thể. Không bằng trước mắt cứ như vậy, lát nữa gặp mặt Âu Dương Cái sẽ nói với hắn sau.</w:t>
      </w:r>
    </w:p>
    <w:p>
      <w:pPr>
        <w:pStyle w:val="BodyText"/>
      </w:pPr>
      <w:r>
        <w:t xml:space="preserve">Sắt Sắt liền không nói gì, theo nam tử áo đen đi xuống khoang đáy.</w:t>
      </w:r>
    </w:p>
    <w:p>
      <w:pPr>
        <w:pStyle w:val="BodyText"/>
      </w:pPr>
      <w:r>
        <w:t xml:space="preserve">Khoang đáy thật lớn, bên kia là một kho hàng, hiển nhiên là để chứa đồ, có thể là hàng hóa mà cũng có thể là đồ ăn nước ngọt.</w:t>
      </w:r>
    </w:p>
    <w:p>
      <w:pPr>
        <w:pStyle w:val="BodyText"/>
      </w:pPr>
      <w:r>
        <w:t xml:space="preserve">Bên kia có một căn phòng lớn, trong phòng không có thứ gì, chỉ có một cái đệm rơm thật dài đặt trên mặt sàn. Xem ra là để cho các thuyền thủ cùng ngủ chung trên tấm đệm lớn này.</w:t>
      </w:r>
    </w:p>
    <w:p>
      <w:pPr>
        <w:pStyle w:val="BodyText"/>
      </w:pPr>
      <w:r>
        <w:t xml:space="preserve">Sắt Sắt nhịn không được trừng mắt nhìn, phải ở tại nơi này thật sao?</w:t>
      </w:r>
    </w:p>
    <w:p>
      <w:pPr>
        <w:pStyle w:val="BodyText"/>
      </w:pPr>
      <w:r>
        <w:t xml:space="preserve">“Các ngươi sau này ở đây đi!” Nam tử áo đen phân phó .</w:t>
      </w:r>
    </w:p>
    <w:p>
      <w:pPr>
        <w:pStyle w:val="BodyText"/>
      </w:pPr>
      <w:r>
        <w:t xml:space="preserve">Sắt Sắt khẽ cười nói: “Vị đại ca này, xem qua chỗ ở rồi, ta có thể đi gặp chủ nhân của ngươi không?”</w:t>
      </w:r>
    </w:p>
    <w:p>
      <w:pPr>
        <w:pStyle w:val="BodyText"/>
      </w:pPr>
      <w:r>
        <w:t xml:space="preserve">Nam tử áo đen đáp “Được, mời theo ta.”</w:t>
      </w:r>
    </w:p>
    <w:p>
      <w:pPr>
        <w:pStyle w:val="BodyText"/>
      </w:pPr>
      <w:r>
        <w:t xml:space="preserve">Sắt Sắt theo nam tử áo đen lên đến một tầng, đi theo hắn qua một hành lang dài, vào trong một gian phòng.</w:t>
      </w:r>
    </w:p>
    <w:p>
      <w:pPr>
        <w:pStyle w:val="BodyText"/>
      </w:pPr>
      <w:r>
        <w:t xml:space="preserve">“Xin vào trong phòng đợi chủ nhân ta.” Nói xong, ý bảo Sắt Sắt đi vào.</w:t>
      </w:r>
    </w:p>
    <w:p>
      <w:pPr>
        <w:pStyle w:val="BodyText"/>
      </w:pPr>
      <w:r>
        <w:t xml:space="preserve">Sắt Sắt đẩy cửa đi vào, chỉ thấy một nam tử áo xanh đang ngồi trên giường, nhìn thấy Sắt Sắt bước vào thì nhướng mắt quan sát nàng, ý bảo nàng ngồi ở chiếc ghế đối diện.</w:t>
      </w:r>
    </w:p>
    <w:p>
      <w:pPr>
        <w:pStyle w:val="BodyText"/>
      </w:pPr>
      <w:r>
        <w:t xml:space="preserve">Công tử áo xanh kia rất trẻ tuổi, khuôn mặt tuấn mĩ, mi dài mắt tinh tế, cười rộ lên thật mê người. Ánh mắt nhíu lại, lộ ra một vẻ khôn khéo và thông minh.</w:t>
      </w:r>
    </w:p>
    <w:p>
      <w:pPr>
        <w:pStyle w:val="BodyText"/>
      </w:pPr>
      <w:r>
        <w:t xml:space="preserve">Sắt Sắt ngẩn người, đây là Âu Dương Cái trong truyền thuyết hay sao?</w:t>
      </w:r>
    </w:p>
    <w:p>
      <w:pPr>
        <w:pStyle w:val="BodyText"/>
      </w:pPr>
      <w:r>
        <w:t xml:space="preserve">Nàng cứ tưởng rằng hắn là một người trung niên, không ngờ lại là một công tử trẻ tuổi.</w:t>
      </w:r>
    </w:p>
    <w:p>
      <w:pPr>
        <w:pStyle w:val="BodyText"/>
      </w:pPr>
      <w:r>
        <w:t xml:space="preserve">“Đa tạ Âu Dương công tử đã trượng nghĩa giúp đỡ.” Sắt Sắt ôm quyền nói.</w:t>
      </w:r>
    </w:p>
    <w:p>
      <w:pPr>
        <w:pStyle w:val="BodyText"/>
      </w:pPr>
      <w:r>
        <w:t xml:space="preserve">Âu Dương Cái nhướng mắt quan sát Sắt sắt, nhẹ nhàng cười cười, lắc lắc tay.</w:t>
      </w:r>
    </w:p>
    <w:p>
      <w:pPr>
        <w:pStyle w:val="BodyText"/>
      </w:pPr>
      <w:r>
        <w:t xml:space="preserve">“Tại hạ có một chuyện muốn nhờ, không biết Âu Dương công tử có đồng ý giúp chúng ta đến đảo Long Thủy không?” Sắt Sắt hỏi.</w:t>
      </w:r>
    </w:p>
    <w:p>
      <w:pPr>
        <w:pStyle w:val="BodyText"/>
      </w:pPr>
      <w:r>
        <w:t xml:space="preserve">Âu Dương Cái vẫn như trước khoát tay.</w:t>
      </w:r>
    </w:p>
    <w:p>
      <w:pPr>
        <w:pStyle w:val="BodyText"/>
      </w:pPr>
      <w:r>
        <w:t xml:space="preserve">Sắt Sắt lúc này mới phát hiện ra một chút khác thường, Âu Dương Cái này, hải thương tài ba này không phải là một kẻ câm điếc chứ?</w:t>
      </w:r>
    </w:p>
    <w:p>
      <w:pPr>
        <w:pStyle w:val="BodyText"/>
      </w:pPr>
      <w:r>
        <w:t xml:space="preserve">***</w:t>
      </w:r>
    </w:p>
    <w:p>
      <w:pPr>
        <w:pStyle w:val="BodyText"/>
      </w:pPr>
      <w:r>
        <w:t xml:space="preserve">(Lời tác giả: Nói một chút, cướp biển Mã Dược xuất hiện trong chương này, chương sau cũng sẽ xuất hiện, khi mẫu thân Sắt Sắt còn là cướp biển, hắn là một trong Tứ Đại Long thủ hạ của bà.)</w:t>
      </w:r>
    </w:p>
    <w:p>
      <w:pPr>
        <w:pStyle w:val="Compact"/>
      </w:pPr>
      <w:r>
        <w:t xml:space="preserve"> </w:t>
      </w:r>
      <w:r>
        <w:br w:type="textWrapping"/>
      </w:r>
      <w:r>
        <w:br w:type="textWrapping"/>
      </w:r>
    </w:p>
    <w:p>
      <w:pPr>
        <w:pStyle w:val="Heading2"/>
      </w:pPr>
      <w:bookmarkStart w:id="66" w:name="tập-2-vọng-hải-triều---chương-062"/>
      <w:bookmarkEnd w:id="66"/>
      <w:r>
        <w:t xml:space="preserve">44. Tập 2: Vọng Hải Triều - Chương 062</w:t>
      </w:r>
    </w:p>
    <w:p>
      <w:pPr>
        <w:pStyle w:val="Compact"/>
      </w:pPr>
      <w:r>
        <w:br w:type="textWrapping"/>
      </w:r>
      <w:r>
        <w:br w:type="textWrapping"/>
      </w:r>
      <w:r>
        <w:t xml:space="preserve"> </w:t>
      </w:r>
    </w:p>
    <w:p>
      <w:pPr>
        <w:pStyle w:val="BodyText"/>
      </w:pPr>
      <w:r>
        <w:t xml:space="preserve">Chương 62 - Vọng hải triều 10</w:t>
      </w:r>
    </w:p>
    <w:p>
      <w:pPr>
        <w:pStyle w:val="BodyText"/>
      </w:pPr>
      <w:r>
        <w:t xml:space="preserve">Trong làn gió đêm nhè nhẹ thổi, công tử áo trắng chậm rãi tựa thân vào mạn thuyền.</w:t>
      </w:r>
    </w:p>
    <w:p>
      <w:pPr>
        <w:pStyle w:val="BodyText"/>
      </w:pPr>
      <w:r>
        <w:t xml:space="preserve">Ánh trăng sáng tỏ soi rõ khuôn mặt của hắn, Sắt Sắt nhìn thấy trên mặt hắn đang đeo một cái mặt nạ hình bướm màu ngũ sắc chứ không phải mặt nạ bằng bạch ngọc Minh Xuân Thủy thường đeo.</w:t>
      </w:r>
    </w:p>
    <w:p>
      <w:pPr>
        <w:pStyle w:val="BodyText"/>
      </w:pPr>
      <w:r>
        <w:t xml:space="preserve">Nụ cười tự giễu gợi lên trên khóe môi của Sắt Sắt, ánh mắt thanh lệ hiện lên một vẻ ảm đạm, ngực nàng như bị một vật nặng đè lên.</w:t>
      </w:r>
    </w:p>
    <w:p>
      <w:pPr>
        <w:pStyle w:val="BodyText"/>
      </w:pPr>
      <w:r>
        <w:t xml:space="preserve">Dù hắn không đeo mặt nạ đó nhưng nàng vẫn có thể nhận ra hắn, bởi vì ngay cả khi hắn thân mật với nàng, hắn cũng chưa từng tháo chiếc mặt nạ bạch ngọc chạm trổ tinh xảo đó xuống .</w:t>
      </w:r>
    </w:p>
    <w:p>
      <w:pPr>
        <w:pStyle w:val="BodyText"/>
      </w:pPr>
      <w:r>
        <w:t xml:space="preserve">Sắt Sắt cười mờ mịt, nâng chén rượu trước mặt lên nhấp một hớp, vị nóng cháy theo cổ họng chảy xuống, trong đáy lòng nhất thời dâng lên một cảm giác ấm áp.</w:t>
      </w:r>
    </w:p>
    <w:p>
      <w:pPr>
        <w:pStyle w:val="BodyText"/>
      </w:pPr>
      <w:r>
        <w:t xml:space="preserve">Cảm giác nóng cháy này thật khiến người quyến luyến, Sắt Sắt không chút do dự nâng chén uống một hơi cạn sạch, lại châm thêm chén nữa, uống hết.</w:t>
      </w:r>
    </w:p>
    <w:p>
      <w:pPr>
        <w:pStyle w:val="BodyText"/>
      </w:pPr>
      <w:r>
        <w:t xml:space="preserve">Nàng không quen uống rượu, khi nàng giả trang làm Tiêm Tiêm công tử, ngẫu nhiên uống rượu cũng là thứ rượu có hương vị ôn hòa. Rượu này không biết Âu Dương Cái làm từ gì, uống vào chỉ cảm thấy lạt một chút, rồi sau đó cảm giác rất cay dâng lên, có chút khó chịu.</w:t>
      </w:r>
    </w:p>
    <w:p>
      <w:pPr>
        <w:pStyle w:val="BodyText"/>
      </w:pPr>
      <w:r>
        <w:t xml:space="preserve">Rượu Sắt Sắt đang uống rất mạnh, hương vị cay nồng nóng cháy cuống họng, nàng nhịn không được khẽ híp mắt, bàn tay trắng nõn vỗ vỗ yết hầu, ho kịch liệt, trên gương mặt trắng nõn nhất thời hiện lên một màu đỏ ửng.</w:t>
      </w:r>
    </w:p>
    <w:p>
      <w:pPr>
        <w:pStyle w:val="BodyText"/>
      </w:pPr>
      <w:r>
        <w:t xml:space="preserve">Tiếng ho khan của nàng thu hút mọi ánh mắt chung quanh nhìn về hướng bên này, Sắt Sắt nhịn không được khẽ cười khổ.</w:t>
      </w:r>
    </w:p>
    <w:p>
      <w:pPr>
        <w:pStyle w:val="BodyText"/>
      </w:pPr>
      <w:r>
        <w:t xml:space="preserve">Ánh mắt đen mê hoặc của công tử áo trắng chuyển dời nhìn về phía nàng.</w:t>
      </w:r>
    </w:p>
    <w:p>
      <w:pPr>
        <w:pStyle w:val="BodyText"/>
      </w:pPr>
      <w:r>
        <w:t xml:space="preserve">Sắt Sắt cười khổ, vỗ ngực nhịn xuống, âm thanh ho khan của nàng quá mức đột ngột.</w:t>
      </w:r>
    </w:p>
    <w:p>
      <w:pPr>
        <w:pStyle w:val="BodyText"/>
      </w:pPr>
      <w:r>
        <w:t xml:space="preserve">“Thế nào, không muốn sống nữa sao mà uống rượu như vậy?” Một âm thanh ôn hòa tao nhã đạm bạc truyền lại, đôi tay dịu dàng vỗ nhẹ lên vai của nàng.</w:t>
      </w:r>
    </w:p>
    <w:p>
      <w:pPr>
        <w:pStyle w:val="BodyText"/>
      </w:pPr>
      <w:r>
        <w:t xml:space="preserve">Sắt Sắt quay đầu lại nhìn, trước mắt xuất hiện một gương mặt đeo mặt nạ hình đầu lâu quỷ dị, tuy Sắt Sắt là người gan dạ nhưng vẫn nhịn không được cảm thấy hoảng sợ.</w:t>
      </w:r>
    </w:p>
    <w:p>
      <w:pPr>
        <w:pStyle w:val="BodyText"/>
      </w:pPr>
      <w:r>
        <w:t xml:space="preserve">Nàng nhíu mày, nghiêm giọng hỏi: “Ngươi là ai?”</w:t>
      </w:r>
    </w:p>
    <w:p>
      <w:pPr>
        <w:pStyle w:val="BodyText"/>
      </w:pPr>
      <w:r>
        <w:t xml:space="preserve">“Ta là Mạc Xuyên”, giọng ôn hòa tao nhã êm tai phát ra từ miệng của chiếc mặt nạ đầu lâu làm người cảm thấy rất quái dị.</w:t>
      </w:r>
    </w:p>
    <w:p>
      <w:pPr>
        <w:pStyle w:val="BodyText"/>
      </w:pPr>
      <w:r>
        <w:t xml:space="preserve">Sắt Sắt nheo mắt đánh giá người nọ từ trên xuống dưới một lúc.</w:t>
      </w:r>
    </w:p>
    <w:p>
      <w:pPr>
        <w:pStyle w:val="BodyText"/>
      </w:pPr>
      <w:r>
        <w:t xml:space="preserve">Dáng người rất cao gầy thanh tú, trang nhã, váy hồng tung bay, tóc kết kiểu Lưu vân được giữ lại trên đỉnh đầu bằng trâm ngọc, cách trang phục như vậy quả thật là Mạc Tầm Hoan. Sắt Sắt nhịn không được nhếch môi cười cười, một “Nữ tử tuyệt sắc” như Mạc Tầm Hoan lại đeo mặt nạ đầu lâu âm trầm khủng bố, không thể phủ định, đây là một sự phối hợp tuyệt vời.</w:t>
      </w:r>
    </w:p>
    <w:p>
      <w:pPr>
        <w:pStyle w:val="BodyText"/>
      </w:pPr>
      <w:r>
        <w:t xml:space="preserve">“Là do thị nữ trên thuyền đưa cho ngươi...mặt nạ này sao?” Sắt Sắt cười nhẹ nói, bọn thị nữ trên thuyền này cũng thật thú vị, không biết có phải bọn họ đố kỵ vẻ mặt xinh đẹp của Mạc Tầm Hoan nên mới đưa cho hắn chiếc mặt nạ khủng bố này.</w:t>
      </w:r>
    </w:p>
    <w:p>
      <w:pPr>
        <w:pStyle w:val="BodyText"/>
      </w:pPr>
      <w:r>
        <w:t xml:space="preserve">Mạc Tầm Hoa gật đầu hỏi “Hiện tại cảm thấy thế nào?”</w:t>
      </w:r>
    </w:p>
    <w:p>
      <w:pPr>
        <w:pStyle w:val="BodyText"/>
      </w:pPr>
      <w:r>
        <w:t xml:space="preserve">Sắt Sắt híp mắt mỉm cười, cảm giác quả thật dễ chịu hơn một chút.</w:t>
      </w:r>
    </w:p>
    <w:p>
      <w:pPr>
        <w:pStyle w:val="BodyText"/>
      </w:pPr>
      <w:r>
        <w:t xml:space="preserve">“Ta đang hỏi tâm tình của ngươi!” Mạc Tầm Hoan thản nhiên hỏi.</w:t>
      </w:r>
    </w:p>
    <w:p>
      <w:pPr>
        <w:pStyle w:val="BodyText"/>
      </w:pPr>
      <w:r>
        <w:t xml:space="preserve">Sắt Sắt híp mắt, cặp mắt xinh đẹp cong lại như trăng lưỡi liềm, nói thản nhiên “Ngươi nghĩ rằng ta đang mượn rượu giải sầu sao? Mượn rượu giải sầu sầu càng sầu , đạo lý này từ nhỏ ta đã hiểu được, nên ta sẽ không làm vậy đâu. Ta chỉ thích loại cảm giác nóng rát này thôi”</w:t>
      </w:r>
    </w:p>
    <w:p>
      <w:pPr>
        <w:pStyle w:val="BodyText"/>
      </w:pPr>
      <w:r>
        <w:t xml:space="preserve">Loại cảm giác nóng rát này khiến lòng nàng nóng bỏng gào thét. Là nàng rất tịch mịch sao, nên mới thích loại rượu cay nồng này.</w:t>
      </w:r>
    </w:p>
    <w:p>
      <w:pPr>
        <w:pStyle w:val="BodyText"/>
      </w:pPr>
      <w:r>
        <w:t xml:space="preserve">Sắt Sắt vừa nói vừa tự châm thêm một ly, nâng ly muốn uống tiếp.</w:t>
      </w:r>
    </w:p>
    <w:p>
      <w:pPr>
        <w:pStyle w:val="BodyText"/>
      </w:pPr>
      <w:r>
        <w:t xml:space="preserve">Mạc Tầm Hoan giơ tay lên ngăn nàng lại, ngón tay hắn đoạt lấy ly rượu trong tay nàng bỏ xuống bàn.</w:t>
      </w:r>
    </w:p>
    <w:p>
      <w:pPr>
        <w:pStyle w:val="BodyText"/>
      </w:pPr>
      <w:r>
        <w:t xml:space="preserve">“Đây là loại rượu đế của nước khác, hương vị cay nồng, không dễ uống. Ngươi nên uống loại này... ” Mạc Tầm Hoan nói nhàn nhạt, cầm một vò rượu khác trên bàn, chiết ra thứ chất lỏng có màu đỏ như hoa hải đường vào bầu rượu rồi châm một ly cho Sắt Sắt,</w:t>
      </w:r>
    </w:p>
    <w:p>
      <w:pPr>
        <w:pStyle w:val="BodyText"/>
      </w:pPr>
      <w:r>
        <w:t xml:space="preserve">“Đây là rượu trái cây ủ từ nho, ngươi nếm thử xem”, ngón tay thon dài của hắn ôm xung quanh ly rượu bằng ngọc lưu ly đưa đến bên môi của Sắt Sắt.</w:t>
      </w:r>
    </w:p>
    <w:p>
      <w:pPr>
        <w:pStyle w:val="BodyText"/>
      </w:pPr>
      <w:r>
        <w:t xml:space="preserve">Ngọc lưu ly trong suốt, rượu hải đường màu đỏ thẫm, ngón tay thon dài trắng nõn ôm lấy ly ngọc lưu ly, dưới ánh trăng đan xen kết hợp nhau thành một hình ảnh đẹp vô cùng, Sắt Sắt cười nhẹ, tiếp nhận chung rượu ngọc lưu ly trong tay Mạc Tầm Hoan, tinh tế nhấp một hớp, quả nhiên là hương vị thật ngon, vị ngọt đậm đặc áp chế vị cay của rượu, Sắt Sắt nhất thời ngừng ho.</w:t>
      </w:r>
    </w:p>
    <w:p>
      <w:pPr>
        <w:pStyle w:val="BodyText"/>
      </w:pPr>
      <w:r>
        <w:t xml:space="preserve">“Đa tạ!” Sắt Sắt cười khẽ, nói nhàn nhạt.</w:t>
      </w:r>
    </w:p>
    <w:p>
      <w:pPr>
        <w:pStyle w:val="BodyText"/>
      </w:pPr>
      <w:r>
        <w:t xml:space="preserve">Rượu ngon, nhưng phải uống có chừng mực, nàng không thể say, nàng không cho phép mình say.</w:t>
      </w:r>
    </w:p>
    <w:p>
      <w:pPr>
        <w:pStyle w:val="BodyText"/>
      </w:pPr>
      <w:r>
        <w:t xml:space="preserve">Hai người đang đối ẩm bên bàn, chợt nghe giọng của Âu Dương Cái trong đám đông vang lên “Trăng sáng, sóng vỗ, cảnh đẹp như thế, lại có thức ăn ngon, có thể nào thiếu tiếng ca múa nhạc. Nghe nói các vị quý khách của chúng ta đều là cao thủ về âm nhạc, mời các nàng diễn tấu một khúc được chăng?”</w:t>
      </w:r>
    </w:p>
    <w:p>
      <w:pPr>
        <w:pStyle w:val="BodyText"/>
      </w:pPr>
      <w:r>
        <w:t xml:space="preserve">“Thật tốt!” Tiếng phụ họa nối nhau liên tiếp vang lên.</w:t>
      </w:r>
    </w:p>
    <w:p>
      <w:pPr>
        <w:pStyle w:val="BodyText"/>
      </w:pPr>
      <w:r>
        <w:t xml:space="preserve">Sắt Sắt không chớp mi, quý khách kia tự nhiên là ám chỉ các nàng. Âu Dương Cái này đúng là muốn các nàng tấu nhạc giúp vui.</w:t>
      </w:r>
    </w:p>
    <w:p>
      <w:pPr>
        <w:pStyle w:val="BodyText"/>
      </w:pPr>
      <w:r>
        <w:t xml:space="preserve">“Giang công tử, không biết có thể hân hạnh mời người chăng?” Âu Dương Cái chậm rãi đến trước Sắt Sắt, nheo mắt cười khẽ.</w:t>
      </w:r>
    </w:p>
    <w:p>
      <w:pPr>
        <w:pStyle w:val="BodyText"/>
      </w:pPr>
      <w:r>
        <w:t xml:space="preserve">Sắt Sắt cười khẽ nói “Đa tạ u Dương công tử nâng đỡ, chỉ sợ tại hạ cầm nghệ nông cạn, sợ làm mọi người mất hứng. Xin miễn cho”</w:t>
      </w:r>
    </w:p>
    <w:p>
      <w:pPr>
        <w:pStyle w:val="BodyText"/>
      </w:pPr>
      <w:r>
        <w:t xml:space="preserve">“Giang công tử thật quá khiêm nhường, xin chớ chối từ . Tại hạ nghe thị nữ của người nói, cầm kỹ của công tử thật siêu phàm thoát tục” Âu Dương Cái cao giọng nói.</w:t>
      </w:r>
    </w:p>
    <w:p>
      <w:pPr>
        <w:pStyle w:val="BodyText"/>
      </w:pPr>
      <w:r>
        <w:t xml:space="preserve">Thị nữ của nàng?</w:t>
      </w:r>
    </w:p>
    <w:p>
      <w:pPr>
        <w:pStyle w:val="BodyText"/>
      </w:pPr>
      <w:r>
        <w:t xml:space="preserve">Sắt Sắt không chớp mắt, nhìn thấy Thanh Mai đang đeo mặt nạ thỏ trắng nhỏ đứng lẫn lộn trong đám đông đang hướng về phía nàng ngoắc tay.</w:t>
      </w:r>
    </w:p>
    <w:p>
      <w:pPr>
        <w:pStyle w:val="BodyText"/>
      </w:pPr>
      <w:r>
        <w:t xml:space="preserve">Thanh Mai này luôn gây ra phiên toái cho nàng!</w:t>
      </w:r>
    </w:p>
    <w:p>
      <w:pPr>
        <w:pStyle w:val="BodyText"/>
      </w:pPr>
      <w:r>
        <w:t xml:space="preserve">“Yến hội hóa trang còn có một quy củ không thành văn, đó là hễ ai đeo mặt nạ giống nhau thì phải cùng hợp tấu một khúc”. Âu Dương Cái ngước mắt lên, tầm mắt chuyển qua một vòng, chỉ vào công tử áo trắng đang dựa vào mạn thuyền cười nói “Vị công tử áo trắng kia cũng đang đeo mặt nạ bướm, vậy xin mời hai vị hợp tấu một khúc được không? Không biết Giang công tử muốn dùng loại nhạc cụ nào?”</w:t>
      </w:r>
    </w:p>
    <w:p>
      <w:pPr>
        <w:pStyle w:val="BodyText"/>
      </w:pPr>
      <w:r>
        <w:t xml:space="preserve">Au Dương Cái giơ tay lên vẫy, vài thị nữ mang đàn tranh, tỳ bà, dao cầm.. .các loại nhạc cụ khác nhau tới, đồng loạt đứng trước mặt Sắt Sắt chờ nàng chọn.</w:t>
      </w:r>
    </w:p>
    <w:p>
      <w:pPr>
        <w:pStyle w:val="BodyText"/>
      </w:pPr>
      <w:r>
        <w:t xml:space="preserve">Với tình hình này, nếu Sắt Sắt từ chối ắt là không xong.</w:t>
      </w:r>
    </w:p>
    <w:p>
      <w:pPr>
        <w:pStyle w:val="BodyText"/>
      </w:pPr>
      <w:r>
        <w:t xml:space="preserve">Sắt Sắt không chớp mắt nhìn các loại nhạc cụ, trên thuyền của Âu Dương Cái thật sự không thiếu thứ gì, ngay cả các loại nhạc cụ này đều là hết sức tinh xảo.</w:t>
      </w:r>
    </w:p>
    <w:p>
      <w:pPr>
        <w:pStyle w:val="BodyText"/>
      </w:pPr>
      <w:r>
        <w:t xml:space="preserve">Âu Dương Cái quả là thật sự nhọc công sắp xếp dạ tiệc này.</w:t>
      </w:r>
    </w:p>
    <w:p>
      <w:pPr>
        <w:pStyle w:val="BodyText"/>
      </w:pPr>
      <w:r>
        <w:t xml:space="preserve">Nhưng Sắt Sắt vẫn đứng yên bất động, nàng cảm thấy Âu Dương Cái làm việc này có chút kỳ quái, muốn nàng và công tử áo trắng kia hợp tấu, là trùng hợp hay là cố ý?</w:t>
      </w:r>
    </w:p>
    <w:p>
      <w:pPr>
        <w:pStyle w:val="BodyText"/>
      </w:pPr>
      <w:r>
        <w:t xml:space="preserve">Sắt Sắt ghé mắt nhìn lại, thấy một thị nữ mặc áo hồng đã đi mời vị công tử áo trắng kia, xem ra là không mời được.</w:t>
      </w:r>
    </w:p>
    <w:p>
      <w:pPr>
        <w:pStyle w:val="BodyText"/>
      </w:pPr>
      <w:r>
        <w:t xml:space="preserve">Công tử áo trắng quay đầu nhìn nhìn về hướng họ, ánh mắt chiếu ra từ chiếc mặt nạ làm người khác phải khiếp sợ. Hắn phất ống tay áo, xoay người bỏ đi. Ầu Dương Cái nhất thời nóng nảy, cao giọng la lên “Vị công tử kia, xin mời người họp tấu một khúc với vị công tử này”</w:t>
      </w:r>
    </w:p>
    <w:p>
      <w:pPr>
        <w:pStyle w:val="BodyText"/>
      </w:pPr>
      <w:r>
        <w:t xml:space="preserve">Công tử áo trắng quay đầu lại, liếc mắt một cái, chậm rãi mở miệng nói, thanh âm không lớn nhưng truyền vào tai từng người hết sức rõ ràng “Tại hạ không tấu nhạc”</w:t>
      </w:r>
    </w:p>
    <w:p>
      <w:pPr>
        <w:pStyle w:val="BodyText"/>
      </w:pPr>
      <w:r>
        <w:t xml:space="preserve">Thanh âm hắn nhạt như khói, nói nhẹ nhàng, xong quay đầu phất tay áo bỏ đi.</w:t>
      </w:r>
    </w:p>
    <w:p>
      <w:pPr>
        <w:pStyle w:val="BodyText"/>
      </w:pPr>
      <w:r>
        <w:t xml:space="preserve">Bóng dáng của hắn tựa như ánh trăng trong sáng, trong chốc lát ẩn mất vào đám mây.</w:t>
      </w:r>
    </w:p>
    <w:p>
      <w:pPr>
        <w:pStyle w:val="BodyText"/>
      </w:pPr>
      <w:r>
        <w:t xml:space="preserve">Âu Dương Cái nhất thời choáng váng.</w:t>
      </w:r>
    </w:p>
    <w:p>
      <w:pPr>
        <w:pStyle w:val="BodyText"/>
      </w:pPr>
      <w:r>
        <w:t xml:space="preserve">Hăn xấu hổ ho một tiếng, nhẹ giọng hỏi ‘’Kìa....Giang công tử, chi bằng người diễn tấu một khúc được chăng?”</w:t>
      </w:r>
    </w:p>
    <w:p>
      <w:pPr>
        <w:pStyle w:val="BodyText"/>
      </w:pPr>
      <w:r>
        <w:t xml:space="preserve">Đầu Sắt Sắt cảm thấy có chút choáng váng, không biết có phải do thuyền lay động không.</w:t>
      </w:r>
    </w:p>
    <w:p>
      <w:pPr>
        <w:pStyle w:val="BodyText"/>
      </w:pPr>
      <w:r>
        <w:t xml:space="preserve">“Được, ta sẽ đàn”. Nàng đứng dậy, chậm rãi bước về phía tnrớc.</w:t>
      </w:r>
    </w:p>
    <w:p>
      <w:pPr>
        <w:pStyle w:val="BodyText"/>
      </w:pPr>
      <w:r>
        <w:t xml:space="preserve">“Chi bằng, ta hợp tấu cùng công tử?!” Mạc Tầm Hoan cúi đầu nói.</w:t>
      </w:r>
    </w:p>
    <w:p>
      <w:pPr>
        <w:pStyle w:val="BodyText"/>
      </w:pPr>
      <w:r>
        <w:t xml:space="preserve">‘’Không cần đâu!” Sắt Sắt xua tay nói.</w:t>
      </w:r>
    </w:p>
    <w:p>
      <w:pPr>
        <w:pStyle w:val="BodyText"/>
      </w:pPr>
      <w:r>
        <w:t xml:space="preserve">Bất quá chỉ là đàn tấu một khúc nhạc, cần chi người khác phải trợ giúp.</w:t>
      </w:r>
    </w:p>
    <w:p>
      <w:pPr>
        <w:pStyle w:val="BodyText"/>
      </w:pPr>
      <w:r>
        <w:t xml:space="preserve">Sắt Sắt chậm rãi bước đến, không hiểu vì sao, nàng cảm thấy mình như đang ở trong một màn sương mù, phía trước là biển lớn màu đen thăm thẳm, dưới ánh trăng sáng tỏ là những chiếc mặt nạ màu sẳc rực rỡ đan xen với nhau, tựa như một bức thảm thêu hoa thơm cỏ lạ tuyệt mỹ.</w:t>
      </w:r>
    </w:p>
    <w:p>
      <w:pPr>
        <w:pStyle w:val="BodyText"/>
      </w:pPr>
      <w:r>
        <w:t xml:space="preserve">Nàng nhận lấy cây dao cầm trong tay thị nữ, đến bên mạn thuyền ngồi xuống. Bầu trời trên đinh đầu không có một gợn mây, đen và trong sáng như mặt gương, giống như có thể soi thấu tâm hồn con người, vầng trăng phía xa, vừa lớn vừa tròn, tròn đến nỗi làm người ta tan nát cõi lòng.</w:t>
      </w:r>
    </w:p>
    <w:p>
      <w:pPr>
        <w:pStyle w:val="BodyText"/>
      </w:pPr>
      <w:r>
        <w:t xml:space="preserve">Sắt Sắt khoanh chân ngồi dưới đất, trong tiếng sóng biển nhè nhẹ, chậm rãi đánh đàn.</w:t>
      </w:r>
    </w:p>
    <w:p>
      <w:pPr>
        <w:pStyle w:val="BodyText"/>
      </w:pPr>
      <w:r>
        <w:t xml:space="preserve">Khi tiếng đàn róc rách theo ngón tay nàng phát ra, tiếng người ồn ào phía bên trên đột nhiên trở nên yên tĩnh.</w:t>
      </w:r>
    </w:p>
    <w:p>
      <w:pPr>
        <w:pStyle w:val="BodyText"/>
      </w:pPr>
      <w:r>
        <w:t xml:space="preserve">Tiếng đàn của Sắt Sắt uyển chuyển, uyển chuyển lại uyển chuyển, triền miên lại truyền miên, liên tục nối tiếp nhau dịu dàng như từng sợi nhu tình quấn quít nhẹ trôi trong bóng đêm, như tiêu tương dạ vũ, như gió thoảng đêm triều, lượn lờ không dứt, trong không gian lơ đãng thấm đậm lòng người.</w:t>
      </w:r>
    </w:p>
    <w:p>
      <w:pPr>
        <w:pStyle w:val="BodyText"/>
      </w:pPr>
      <w:r>
        <w:t xml:space="preserve">Làm trong lòng người nghe xúc động không nói nên lời.</w:t>
      </w:r>
    </w:p>
    <w:p>
      <w:pPr>
        <w:pStyle w:val="BodyText"/>
      </w:pPr>
      <w:r>
        <w:t xml:space="preserve">Lúc mọi người đang say mê, tiếng đàn bỗng có biến chuyển, trở nên mênh mang xa xăm, như một người đang dấn bước vô định lạc vào non cao, đi không định hướng về phía trước, mà bên khe núi trống trải chỉ tồn tại mỗi mình người đó, cô độc và tịch mịch.</w:t>
      </w:r>
    </w:p>
    <w:p>
      <w:pPr>
        <w:pStyle w:val="BodyText"/>
      </w:pPr>
      <w:r>
        <w:t xml:space="preserve">Lúc này gió biển thổi tới lạnh thấu xương, nhưng Sắt Sắt không hề cảm thấy lạnh.</w:t>
      </w:r>
    </w:p>
    <w:p>
      <w:pPr>
        <w:pStyle w:val="BodyText"/>
      </w:pPr>
      <w:r>
        <w:t xml:space="preserve">Có lẽ vì nàng quá say mê thả hồn vào tiếng đàn, cũng có lẽ vì nàng thật sự có chút say.</w:t>
      </w:r>
    </w:p>
    <w:p>
      <w:pPr>
        <w:pStyle w:val="BodyText"/>
      </w:pPr>
      <w:r>
        <w:t xml:space="preserve">Nàng chỉ cảm thấy vì lúc gió biển thổi mạnh nên chiếc mặt nạ của nàng hơi vướng víu, nàng bèn gỡ nó xuống, mặc nó bay theo gió biển, mặt nạ bị gió cuốn lên không trung rồi rơi trên mặt biển, dập dềnh trôi theo con sóng.</w:t>
      </w:r>
    </w:p>
    <w:p>
      <w:pPr>
        <w:pStyle w:val="BodyText"/>
      </w:pPr>
      <w:r>
        <w:t xml:space="preserve">Tiếng sóng biển bỗng nhiên vang lớn và trở nên dữ dội hơn.</w:t>
      </w:r>
    </w:p>
    <w:p>
      <w:pPr>
        <w:pStyle w:val="BodyText"/>
      </w:pPr>
      <w:r>
        <w:t xml:space="preserve">Tiếng đàn theo tiếng sóng biển, bỗng nhiên mãnh liệt hon, như uy thế của thiên binh vạn mã, hoàn toàn không giống âm thanh róc rách như tiếng suối chảy triền miên ưu sầu vừa rồi.</w:t>
      </w:r>
    </w:p>
    <w:p>
      <w:pPr>
        <w:pStyle w:val="BodyText"/>
      </w:pPr>
      <w:r>
        <w:t xml:space="preserve">Tâm hồn chếnh choáng, nàng chính là đang dựa vào cảm giác mà đánh đàn. Sóng biển dữ dội, tiếng đàn tiêu điều.</w:t>
      </w:r>
    </w:p>
    <w:p>
      <w:pPr>
        <w:pStyle w:val="BodyText"/>
      </w:pPr>
      <w:r>
        <w:t xml:space="preserve">Sóng biển ngập trời, tiếng đàn cao vút.</w:t>
      </w:r>
    </w:p>
    <w:p>
      <w:pPr>
        <w:pStyle w:val="BodyText"/>
      </w:pPr>
      <w:r>
        <w:t xml:space="preserve">Vầng trăng không biết tò khi nào ẩn mình vào đám mây, gió biển bỗng nhiên vô cùng mãnh liệt nổi lên, mặt biển cũng mãnh liệt nổi sóng ba đào. Sóng gió đến rất bất ngờ, chiếc thuyền lớn trong nháy mắt như nghiêng hẳn qua một bên.</w:t>
      </w:r>
    </w:p>
    <w:p>
      <w:pPr>
        <w:pStyle w:val="BodyText"/>
      </w:pPr>
      <w:r>
        <w:t xml:space="preserve">Thủy thủ trên thuyền đã sớm nhìn quen, dường như không hề kinh ngạc với biển động như vậy. vốn là như vậy trời không hề báo trước bỗng nổi mưa gió, nhất là trên biển, lại thường hay thay đổi.</w:t>
      </w:r>
    </w:p>
    <w:p>
      <w:pPr>
        <w:pStyle w:val="BodyText"/>
      </w:pPr>
      <w:r>
        <w:t xml:space="preserve">“Sắp có lốc biển, mọi người mau vào khoang thuyền!” Âu Dương Cái hô to nói.</w:t>
      </w:r>
    </w:p>
    <w:p>
      <w:pPr>
        <w:pStyle w:val="BodyText"/>
      </w:pPr>
      <w:r>
        <w:t xml:space="preserve">Một đám thủy thủ hướng về phía khoang thuyền chui vào.</w:t>
      </w:r>
    </w:p>
    <w:p>
      <w:pPr>
        <w:pStyle w:val="BodyText"/>
      </w:pPr>
      <w:r>
        <w:t xml:space="preserve">Đúng vào lúc này, một cơn sóng biển cao như bức tường, dữ dội cuồn cuộn vồ về phía con thuyền.</w:t>
      </w:r>
    </w:p>
    <w:p>
      <w:pPr>
        <w:pStyle w:val="BodyText"/>
      </w:pPr>
      <w:r>
        <w:t xml:space="preserve">Thanh Mai không có võ công, sợ tới mức chân mềm nhũn, như một con thỏ trắng nhỏ, trượt xuống theo mép thuyền.</w:t>
      </w:r>
    </w:p>
    <w:p>
      <w:pPr>
        <w:pStyle w:val="BodyText"/>
      </w:pPr>
      <w:r>
        <w:t xml:space="preserve">“Thanh Mai!” Tử Mê nhoài mình ra nhưng không bắt được góc áo của Thanh Mai.</w:t>
      </w:r>
    </w:p>
    <w:p>
      <w:pPr>
        <w:pStyle w:val="BodyText"/>
      </w:pPr>
      <w:r>
        <w:t xml:space="preserve">Nước biển bắn lên tung tóe, cặp mắt đang mê ly của Sắt Sắt chợt mở to, tuy nàng không hiểu chính xác đang xảy ra chuyện gì, nhưng vẫn chuyển động vòng eo thon nhỏ, theo mép thuyền nhảy lên, bóng dáng màu xanh chóp lên như làn khói nhẹ thổi qua, nắm được thắt lưng của Thanh Mai.</w:t>
      </w:r>
    </w:p>
    <w:p>
      <w:pPr>
        <w:pStyle w:val="BodyText"/>
      </w:pPr>
      <w:r>
        <w:t xml:space="preserve">Sóng biển ập xuống dưới, lực ép hai người vọt tới mép thuyền, nước biển lạnh lẽo mang theo vị mặn bao phủ Sắt Sắt và Thanh Mai, bộ quần áo đơn bạc hoàn toàn ướt sũng, nước biển lạnh như băng khiến các nàng run rẩy cả người.</w:t>
      </w:r>
    </w:p>
    <w:p>
      <w:pPr>
        <w:pStyle w:val="BodyText"/>
      </w:pPr>
      <w:r>
        <w:t xml:space="preserve">Chịu không nổi lực đánh của sóng biển, Thanh Mai gần như ngất xỉu. Lực đạo của sóng biển rất mạnh, khiến Sắt Sắt cũng bị đầu váng mắt hoa, nhưng nàng vẫn gắng gượng bám vào mép thuyền, cố không cho mình bị ngã xuống.</w:t>
      </w:r>
    </w:p>
    <w:p>
      <w:pPr>
        <w:pStyle w:val="BodyText"/>
      </w:pPr>
      <w:r>
        <w:t xml:space="preserve">Đợt sóng biển thứ nhất đã qua, nàng duỗi cánh tay dùng sức ném Thanh Mai trở lại lên thuyền.</w:t>
      </w:r>
    </w:p>
    <w:p>
      <w:pPr>
        <w:pStyle w:val="BodyText"/>
      </w:pPr>
      <w:r>
        <w:t xml:space="preserve">Tử Mê chính là đang tiến gần đến muốn cứu các nàng, lập tức tiếp được Thanh Mai.</w:t>
      </w:r>
    </w:p>
    <w:p>
      <w:pPr>
        <w:pStyle w:val="BodyText"/>
      </w:pPr>
      <w:r>
        <w:t xml:space="preserve">Đợt sóng biển thứ hai lại mãnh liệt cuồn cuộn vọt tới.</w:t>
      </w:r>
    </w:p>
    <w:p>
      <w:pPr>
        <w:pStyle w:val="BodyText"/>
      </w:pPr>
      <w:r>
        <w:t xml:space="preserve">Khí lực toàn thân sắt sắt dường như đã cạn, có lẽ do còn chút men say, thân thể nàng mềm nhũn không vận nổi nội lực. Vào lúc này có một bóng áo trắng như tuyết, giống như ánh trăng trên trời cao kia, bay bay về phía mép thuyền. Tay áo dài phóng ra cuộn lấy thân thể của nàng ôm vào ngực, trước khi đợt sóng lớn thứ hai chụp đến, ôm nàng nhanh nhẹn dừng ở trên mạn thuyền.</w:t>
      </w:r>
    </w:p>
    <w:p>
      <w:pPr>
        <w:pStyle w:val="BodyText"/>
      </w:pPr>
      <w:r>
        <w:t xml:space="preserve">Ảm một tiếng, cơn sóng phủ lên hai người rồi rít gào cuốn ra xa.</w:t>
      </w:r>
    </w:p>
    <w:p>
      <w:pPr>
        <w:pStyle w:val="BodyText"/>
      </w:pPr>
      <w:r>
        <w:t xml:space="preserve">Sớm toàn thân bị sóng đánh, mặt Sắt Sắt gục trong vòm ngực của người trước mặt, nàng cảm giác được vòng tay ôm ấp này đang run rẩy, không biết do nàng lạnh phát run, hay là vì hắn đang run.</w:t>
      </w:r>
    </w:p>
    <w:p>
      <w:pPr>
        <w:pStyle w:val="BodyText"/>
      </w:pPr>
      <w:r>
        <w:t xml:space="preserve">Hấn ôm nàng thật chặt, trong một chớp mắt khiến nàng khó thở.</w:t>
      </w:r>
    </w:p>
    <w:p>
      <w:pPr>
        <w:pStyle w:val="BodyText"/>
      </w:pPr>
      <w:r>
        <w:t xml:space="preserve">Nàng có thể cảm nhận mùi hương tự nhiên trên người hắn, khác với Dạ Vô Yên là mùi long đàn, trên thân hắn có một mùi hương tự nhiên thoang thoảng như có như không, giống như hương trúc, hoặc hương trà, dường như cũng không phải cả hai, nhưng mang lại cảm giác rất dễ chịu.</w:t>
      </w:r>
    </w:p>
    <w:p>
      <w:pPr>
        <w:pStyle w:val="BodyText"/>
      </w:pPr>
      <w:r>
        <w:t xml:space="preserve">Mùi hương này hòa trộn với hơi thở ấm áp của hắn vây quanh sắt sắt, khiến Sắt Sắt có cảm giác buồn ngủ.</w:t>
      </w:r>
    </w:p>
    <w:p>
      <w:pPr>
        <w:pStyle w:val="BodyText"/>
      </w:pPr>
      <w:r>
        <w:t xml:space="preserve">Cũng không biết Ầu Dương Cái làm rượu này từ thứ gì, tác dụng chậm nhưng lại kéo dài, ngay cả lúc này khi nàng bị dội qua nước lạnh, trên người rét cóng, nhưng sâu trong lòng lại giống như có lừa đốt.</w:t>
      </w:r>
    </w:p>
    <w:p>
      <w:pPr>
        <w:pStyle w:val="BodyText"/>
      </w:pPr>
      <w:r>
        <w:t xml:space="preserve">Sắt Sắt ôm chặt cổ của người này, cảm giác ôm ấp quen thuộc làm cảm thấy yên ổn, nàng dựa sát vào lòng của hắn, tựa lên khủyu tay của hắn, híp mắt cười khẽ.</w:t>
      </w:r>
    </w:p>
    <w:p>
      <w:pPr>
        <w:pStyle w:val="BodyText"/>
      </w:pPr>
      <w:r>
        <w:t xml:space="preserve">Không hiểu tại sao nàng chỉ muốn cười, đoán chừng nàng thật sự đã say, thì ra cảm giác say là như vậy.</w:t>
      </w:r>
    </w:p>
    <w:p>
      <w:pPr>
        <w:pStyle w:val="BodyText"/>
      </w:pPr>
      <w:r>
        <w:t xml:space="preserve">Mạc Tầm Hoan vốn cũng đã muốn vọt ra, nhưng khi nhìn đến dáng người mặc áo trắng kia, bước chân của hắn liền dừng lại trên thuyền, lúc này nhìn thấy Sắt Sắt đã bình an trở về, hắn mới khẽ thở phào nhẹ nhõm.</w:t>
      </w:r>
    </w:p>
    <w:p>
      <w:pPr>
        <w:pStyle w:val="BodyText"/>
      </w:pPr>
      <w:r>
        <w:t xml:space="preserve">“Ái da, Giang công tử ngươi không sao chứ? Trời ơi, mới vừa rồi thật là nguy hiểm chết người, nếu Giang công tử ngã xuống, khẳng định là đã vùi thân đáy biển rồi, may mắn có vị công tử này cứu giúp. Giang công tử, ngươi cần phải cảm tạ vị công tử này thật nhiều nha” Âu Dương Cái cười dài nói, hắn không dám tiết lộ thân phận của Minh Xuân Thủy.</w:t>
      </w:r>
    </w:p>
    <w:p>
      <w:pPr>
        <w:pStyle w:val="BodyText"/>
      </w:pPr>
      <w:r>
        <w:t xml:space="preserve">Giờ phút này chắc chỉ có hắn là cao hứng nhất.</w:t>
      </w:r>
    </w:p>
    <w:p>
      <w:pPr>
        <w:pStyle w:val="BodyText"/>
      </w:pPr>
      <w:r>
        <w:t xml:space="preserve">Hắn vốn muốn an bài cho hai người họ hợp tấu cùng nhau , nên mới đem hai cái mặt nạ hình con bướm đưa cho họ mỗi người một cái, không ngờ lâu chủ không cảm kích lại phẩy tay áo bỏ đi, khiến hắn khẩn trương đến độ muốn dậm chân liên tục.</w:t>
      </w:r>
    </w:p>
    <w:p>
      <w:pPr>
        <w:pStyle w:val="BodyText"/>
      </w:pPr>
      <w:r>
        <w:t xml:space="preserve">Cũng may ông trời có mắt, quét qua một con lốc biển.</w:t>
      </w:r>
    </w:p>
    <w:p>
      <w:pPr>
        <w:pStyle w:val="BodyText"/>
      </w:pPr>
      <w:r>
        <w:t xml:space="preserve">Cơn lốc này đến thật sự là đúng thời điểm nha!</w:t>
      </w:r>
    </w:p>
    <w:p>
      <w:pPr>
        <w:pStyle w:val="BodyText"/>
      </w:pPr>
      <w:r>
        <w:t xml:space="preserve">Âu Dương Cái thấy Minh Xuân Thủy ôm chặt Sắt Sắt, ôm chặt như vậy mà khóe miệng còn mím lại giống như rất bất đắc dĩ.</w:t>
      </w:r>
    </w:p>
    <w:p>
      <w:pPr>
        <w:pStyle w:val="BodyText"/>
      </w:pPr>
      <w:r>
        <w:t xml:space="preserve">“Công tử, ngươi không sao chứ?!” Thanh Mai vừa khóc vừa nói, mới vừa rồi nàng thật sự rất sợ.</w:t>
      </w:r>
    </w:p>
    <w:p>
      <w:pPr>
        <w:pStyle w:val="BodyText"/>
      </w:pPr>
      <w:r>
        <w:t xml:space="preserve">“Ta không sao!” Sắt Sắt híp mắt cười khẽ nói, đôi mắt xinh đẹp ươn ướt lấp lánh, da trắng môi hồng, nhan sắc rung động lòng người.</w:t>
      </w:r>
    </w:p>
    <w:p>
      <w:pPr>
        <w:pStyle w:val="BodyText"/>
      </w:pPr>
      <w:r>
        <w:t xml:space="preserve">Minh Xuân Thủy đưa mắt nhìn xuống vẻ mặt tươi cười say rượu của Sắt Sắt, trong lòng rung động. Hắn cẩn thận buông Sắt Sắt ra, sắc mặt phức tạp nhìn nàng, không nói một lời thong thả bỏ đi.</w:t>
      </w:r>
    </w:p>
    <w:p>
      <w:pPr>
        <w:pStyle w:val="BodyText"/>
      </w:pPr>
      <w:r>
        <w:t xml:space="preserve">“Tiểu thư, ngươi biết vị công tử áo trắng kia ư?” Thanh Mai kinh ngạc hỏi.</w:t>
      </w:r>
    </w:p>
    <w:p>
      <w:pPr>
        <w:pStyle w:val="BodyText"/>
      </w:pPr>
      <w:r>
        <w:t xml:space="preserve">Tử Mê cũng nhíu mày.</w:t>
      </w:r>
    </w:p>
    <w:p>
      <w:pPr>
        <w:pStyle w:val="BodyText"/>
      </w:pPr>
      <w:r>
        <w:t xml:space="preserve">Các nàng cảm nhận được rõ ràng hai người lúc nãy thật khác thường.</w:t>
      </w:r>
    </w:p>
    <w:p>
      <w:pPr>
        <w:pStyle w:val="BodyText"/>
      </w:pPr>
      <w:r>
        <w:t xml:space="preserve">Sắt Sắt cười nhẹ nói “Không biết!”</w:t>
      </w:r>
    </w:p>
    <w:p>
      <w:pPr>
        <w:pStyle w:val="BodyText"/>
      </w:pPr>
      <w:r>
        <w:t xml:space="preserve">Mặc dù nàng có chút men say nhưng vẫn để ý rõ ràng.</w:t>
      </w:r>
    </w:p>
    <w:p>
      <w:pPr>
        <w:pStyle w:val="BodyText"/>
      </w:pPr>
      <w:r>
        <w:t xml:space="preserve">Nàng nghĩ rằng nàng chỉ nhận ra hắn chỉ khi nếu có chiếc mặt nạ bạch ngọc, nàng nghĩ rằng nàng sẽ không nhận ra hắn, nhưng mới vừa rồi trong chớp mắt khi hắn ôm chặt nàng vào ngực, một cảm giác quen thuộc tự nhiên tràn về.</w:t>
      </w:r>
    </w:p>
    <w:p>
      <w:pPr>
        <w:pStyle w:val="BodyText"/>
      </w:pPr>
      <w:r>
        <w:t xml:space="preserve">Chỉ một cái chớp mắt, nàng liền nhận ra là hắn, sẽ không sai.</w:t>
      </w:r>
    </w:p>
    <w:p>
      <w:pPr>
        <w:pStyle w:val="BodyText"/>
      </w:pPr>
      <w:r>
        <w:t xml:space="preserve">Nhưng nhận ra là hắn thì sao, phải làm thế nào đây?</w:t>
      </w:r>
    </w:p>
    <w:p>
      <w:pPr>
        <w:pStyle w:val="BodyText"/>
      </w:pPr>
      <w:r>
        <w:t xml:space="preserve">Nàng chỉ có thể nói không biết, bởi vì hắn và nàng giờ đã là hai người xa lạ.</w:t>
      </w:r>
    </w:p>
    <w:p>
      <w:pPr>
        <w:pStyle w:val="BodyText"/>
      </w:pPr>
      <w:r>
        <w:t xml:space="preserve">Âu Dương Cái nhìn Minh Xuân Thủy bỏ đi, nhìn Sắt Sắt đang thản nhiên cười khẽ, hắn bất lực lắc lắc đầu.</w:t>
      </w:r>
    </w:p>
    <w:p>
      <w:pPr>
        <w:pStyle w:val="BodyText"/>
      </w:pPr>
      <w:r>
        <w:t xml:space="preserve">***</w:t>
      </w:r>
    </w:p>
    <w:p>
      <w:pPr>
        <w:pStyle w:val="BodyText"/>
      </w:pPr>
      <w:r>
        <w:t xml:space="preserve">Minh Xuân Thủy vẫn đứng bất động ở cửa sổ không nhúc nhích, tầm mắt nhìn xuyên qua cửa sổ, dừng ở mặt biển mênh mông đen thẳm. Cơn lốc đã qua đi, vầng trăng sáng tỏ bất động thanh sắc nơi chân trời chiếu hàng vạn tia sáng bạc sáng khắp mặt biển.</w:t>
      </w:r>
    </w:p>
    <w:p>
      <w:pPr>
        <w:pStyle w:val="BodyText"/>
      </w:pPr>
      <w:r>
        <w:t xml:space="preserve">Biển lớn đã khôi phục lại vẻ êm ả, thế gian này vẫn như cũ, nhưng lòng của hắn lại nổi sóng gió dữ dội.</w:t>
      </w:r>
    </w:p>
    <w:p>
      <w:pPr>
        <w:pStyle w:val="BodyText"/>
      </w:pPr>
      <w:r>
        <w:t xml:space="preserve">Hắn vẫn duy trì tư thế này đứng trước cửa sổ, đã đứng yên thật lâu.</w:t>
      </w:r>
    </w:p>
    <w:p>
      <w:pPr>
        <w:pStyle w:val="BodyText"/>
      </w:pPr>
      <w:r>
        <w:t xml:space="preserve">Âu Dương Cái đứng phía sau lưng, lo lắng nhìn bóng dáng của hắn. Lúc này không hiểu chủ tử của hắn rốt cuộc đang suy nghĩ gì.</w:t>
      </w:r>
    </w:p>
    <w:p>
      <w:pPr>
        <w:pStyle w:val="BodyText"/>
      </w:pPr>
      <w:r>
        <w:t xml:space="preserve">“Âu Dương Cái, còn mấy ngày nữa sẽ đến Thủy Long đảo?” Minh Xuân Thủy bỗng nhiên xoay người hỏi, môi hắn khẽ động, không có một biểu hiện khác thường nào, nhưng Âu Dương Cái vẫn biết, Minh Xuân Thủy đang tức giận.</w:t>
      </w:r>
    </w:p>
    <w:p>
      <w:pPr>
        <w:pStyle w:val="BodyText"/>
      </w:pPr>
      <w:r>
        <w:t xml:space="preserve">Lúc này, hàng mi của hắn hơi nhướng lên, khóe môi mím lại, tạo thành độ cong cười như không cười, nhưng ánh mắt chăm chú của hắn lại rất lợi hại, làm cho Âu Dương Cái dường như không thở nổi.</w:t>
      </w:r>
    </w:p>
    <w:p>
      <w:pPr>
        <w:pStyle w:val="BodyText"/>
      </w:pPr>
      <w:r>
        <w:t xml:space="preserve">“Nếu mở hết công suất, toàn lực đi tới, trong vòng ba ngày sẽ đến” Âu Dương Cái nhẹ giọng nói.</w:t>
      </w:r>
    </w:p>
    <w:p>
      <w:pPr>
        <w:pStyle w:val="BodyText"/>
      </w:pPr>
      <w:r>
        <w:t xml:space="preserve">“Tốt, ta muốn ngươi trong vòng hai ngày phải đến!” Minh Xuân Thủy nói lãnh đạm như mây nhẹ như gió.</w:t>
      </w:r>
    </w:p>
    <w:p>
      <w:pPr>
        <w:pStyle w:val="BodyText"/>
      </w:pPr>
      <w:r>
        <w:t xml:space="preserve">“Dạ!” Âu Dương Cái cúi đầu trả lời, hai ngày, tốc độ này đối với hắn mà nói, khá thử thách, xem ra không chỉ phải mở hết công suất mà còn phải dùng đến tất cả thủy thủ trên thuyền.</w:t>
      </w:r>
    </w:p>
    <w:p>
      <w:pPr>
        <w:pStyle w:val="Compact"/>
      </w:pPr>
      <w:r>
        <w:t xml:space="preserve"> </w:t>
      </w:r>
      <w:r>
        <w:br w:type="textWrapping"/>
      </w:r>
      <w:r>
        <w:br w:type="textWrapping"/>
      </w:r>
    </w:p>
    <w:p>
      <w:pPr>
        <w:pStyle w:val="Heading2"/>
      </w:pPr>
      <w:bookmarkStart w:id="67" w:name="tập-2-vọng-hải-triều---chương-063"/>
      <w:bookmarkEnd w:id="67"/>
      <w:r>
        <w:t xml:space="preserve">45. Tập 2: Vọng Hải Triều - Chương 063</w:t>
      </w:r>
    </w:p>
    <w:p>
      <w:pPr>
        <w:pStyle w:val="Compact"/>
      </w:pPr>
      <w:r>
        <w:br w:type="textWrapping"/>
      </w:r>
      <w:r>
        <w:br w:type="textWrapping"/>
      </w:r>
      <w:r>
        <w:t xml:space="preserve"> </w:t>
      </w:r>
    </w:p>
    <w:p>
      <w:pPr>
        <w:pStyle w:val="BodyText"/>
      </w:pPr>
      <w:r>
        <w:t xml:space="preserve">Chương 63 - Vọng hải triều 11</w:t>
      </w:r>
    </w:p>
    <w:p>
      <w:pPr>
        <w:pStyle w:val="BodyText"/>
      </w:pPr>
      <w:r>
        <w:t xml:space="preserve">Đoàn người của Sắt Sắt theo thuyền nhỏ rời đi, Minh Xuân Thủy hầu như không lộ diện. Đi được một khoảng khá xa, Sắt Sắt quay đầu nhìn lại, thoáng ẩn hiện trên Vọng lâu đài của thuyền “Mặc Sa Hào” có một bóng áo trắng nhàn nhã. Trong lòng Sắt Sắt dâng lên một nỗi niềm khó tả, như có ngàn vạn tia lưới bao phủ trái tim.</w:t>
      </w:r>
    </w:p>
    <w:p>
      <w:pPr>
        <w:pStyle w:val="BodyText"/>
      </w:pPr>
      <w:r>
        <w:t xml:space="preserve">Cuối cùng cũng đã đến Thủy Long đảo.</w:t>
      </w:r>
    </w:p>
    <w:p>
      <w:pPr>
        <w:pStyle w:val="BodyText"/>
      </w:pPr>
      <w:r>
        <w:t xml:space="preserve">Năm đó, sau khi mẫu thân của Sắt Sắt gả đến Nam Việt, bọn cướp biển liền thoái ẩn đến Thủy Long đảo.</w:t>
      </w:r>
    </w:p>
    <w:p>
      <w:pPr>
        <w:pStyle w:val="BodyText"/>
      </w:pPr>
      <w:r>
        <w:t xml:space="preserve">Mười mấy năm trôi qua, bọn cướp biển lại có thủ lĩnh mới, tình thế trên đảo hiện nay như thế nào không ai có thể đoán trước được. Đây là lần đầu tiên Sắt Sắt lên đảo, có thể nói rất nguy hiểm, chưa kể đến khả năng còn có thể bị mất mạng trên đảo. Nhưng Sắt Sắt cũng không hề sợ mối nguy hiểm này.</w:t>
      </w:r>
    </w:p>
    <w:p>
      <w:pPr>
        <w:pStyle w:val="BodyText"/>
      </w:pPr>
      <w:r>
        <w:t xml:space="preserve">Toàn bộ bốn phía Thủy Long đảo đều có đá ngầm, nếu không có thuyền của Thủy Long đảo trực tiếp hướng dẫn lên đảo, sẽ nguy hiểm vô cùng.</w:t>
      </w:r>
    </w:p>
    <w:p>
      <w:pPr>
        <w:pStyle w:val="BodyText"/>
      </w:pPr>
      <w:r>
        <w:t xml:space="preserve">Sắc trời đã chuyển sang hoàng hôn, ánh tà dương đỏ như máu làm cho mặt biển như nhuộm một mảnh màu hồng.</w:t>
      </w:r>
    </w:p>
    <w:p>
      <w:pPr>
        <w:pStyle w:val="BodyText"/>
      </w:pPr>
      <w:r>
        <w:t xml:space="preserve">Thuyền của Sắt Sắt và các nàng đảo một vòng chung quanh Thủy Long đảo nhưng không dám tùy tiện lên đảo.</w:t>
      </w:r>
    </w:p>
    <w:p>
      <w:pPr>
        <w:pStyle w:val="BodyText"/>
      </w:pPr>
      <w:r>
        <w:t xml:space="preserve">“Tiểu thư, chúng ta cũng không thể cứ chạy vòng vòng nơi này mãi?!” Thanh Mai nhỏ giọng hỏi, nếu cứ chạy vòng vòng trời sẽ tối mất.</w:t>
      </w:r>
    </w:p>
    <w:p>
      <w:pPr>
        <w:pStyle w:val="BodyText"/>
      </w:pPr>
      <w:r>
        <w:t xml:space="preserve">“Chờ một chút xem sao, nếu vẫn không có người đi ra, chúng ta sẽ vào” Sắt Sắt nói ngân nga . Dựa vào kỹ thuật chèo thuyền của Nhã Tử, có lẽ có thể tiến vào đảo.</w:t>
      </w:r>
    </w:p>
    <w:p>
      <w:pPr>
        <w:pStyle w:val="BodyText"/>
      </w:pPr>
      <w:r>
        <w:t xml:space="preserve">Đang nói thì thấy một con thuyền nhỏ theo bãi đá ngầm chạy ra, đây là một con thuyền loại nhỏ dùng để tuần tra, trên thuyền có bốn thủy thủ và hai gã cướp biển.</w:t>
      </w:r>
    </w:p>
    <w:p>
      <w:pPr>
        <w:pStyle w:val="BodyText"/>
      </w:pPr>
      <w:r>
        <w:t xml:space="preserve">Sắt Sắt thấp giọng dặn dò: “Mặc kệ chuyện gì xảy ra, các ngươi cũng đừng lên tiếng”</w:t>
      </w:r>
    </w:p>
    <w:p>
      <w:pPr>
        <w:pStyle w:val="BodyText"/>
      </w:pPr>
      <w:r>
        <w:t xml:space="preserve">Mọi người đều cúi đầu đáp ứng, Mạc Tầm Hoan ôm tất ngồi trên thuyền, sắc mặt thản nhiên, không biết đang suy nghĩ chuyện gì.</w:t>
      </w:r>
    </w:p>
    <w:p>
      <w:pPr>
        <w:pStyle w:val="BodyText"/>
      </w:pPr>
      <w:r>
        <w:t xml:space="preserve">Sắt Sắt bảo Nhã Tử thay đổi hướng thuyền, giả ý bỏ chạy.</w:t>
      </w:r>
    </w:p>
    <w:p>
      <w:pPr>
        <w:pStyle w:val="BodyText"/>
      </w:pPr>
      <w:r>
        <w:t xml:space="preserve">Quả nhiên, hai tên cướp biển kia thấy thuyền nhỏ của các nàng, vừa la lên vừa đuổi theo, trong chốc lát đã chặn được đường đi của thuyền các nàng.</w:t>
      </w:r>
    </w:p>
    <w:p>
      <w:pPr>
        <w:pStyle w:val="BodyText"/>
      </w:pPr>
      <w:r>
        <w:t xml:space="preserve">“Hahaha, một thuyền đầy người đẹp, đã lâu không được gặp mặt hàng đẹp thế này, lại còn tự dâng đến cửa nữa. Còn muốn trốn sao, đây là chỗ nào mà các ngươi nghĩ đến chuyện bỏ chạy ?” Một tên hải tặc cười như điên nói, tay hắn rút một thanh đoản đao đang cài bên hông ra.</w:t>
      </w:r>
    </w:p>
    <w:p>
      <w:pPr>
        <w:pStyle w:val="BodyText"/>
      </w:pPr>
      <w:r>
        <w:t xml:space="preserve">Màn đêm buông xuống, ánh đao lấp lánh ánh sáng lạnh lẽo bén nhọn khiến lòng người run sợ.</w:t>
      </w:r>
    </w:p>
    <w:p>
      <w:pPr>
        <w:pStyle w:val="BodyText"/>
      </w:pPr>
      <w:r>
        <w:t xml:space="preserve">“Tất cả đều ngoan ngoãn hết cho ta, không thì lão tử sẽ đem nhóm người các ngươi ném xuống biển làm mồi cho cá hết’’. Hai tên cướp biển nói xong liền nhảy lên thuyền của Sắt Sắt, dùng dây thừng vất vả trói gô các nàng lại.</w:t>
      </w:r>
    </w:p>
    <w:p>
      <w:pPr>
        <w:pStyle w:val="BodyText"/>
      </w:pPr>
      <w:r>
        <w:t xml:space="preserve">Mọi người đều ngoan ngoãn không chống cự, tùy ý để bọn chúng trói đem vào. Hai tên cướp biển cũng không hỏi lai lịch của mọi người, dẫn theo các nàng nhắm hướng đảo chạy tới, có lẽ chúng không ngờ những nữ tử nũng nịu như vậy đến đây có mục đích riêng.</w:t>
      </w:r>
    </w:p>
    <w:p>
      <w:pPr>
        <w:pStyle w:val="BodyText"/>
      </w:pPr>
      <w:r>
        <w:t xml:space="preserve">Quả nhiên nơi đây có rất nhiều đá ngầm, phần đông đều ẩn chìm dưới mặt nước biển, rất khó phát hiện, cũng có một số ít đá ngầm to cao nhô ra khỏi mặt nước, lởm chởm như răng cài lược, khiến mọi người đều sợ hãi.</w:t>
      </w:r>
    </w:p>
    <w:p>
      <w:pPr>
        <w:pStyle w:val="BodyText"/>
      </w:pPr>
      <w:r>
        <w:t xml:space="preserve">Qua khỏi bãi đá ngầm, xa xa là Thủy Long đảo</w:t>
      </w:r>
    </w:p>
    <w:p>
      <w:pPr>
        <w:pStyle w:val="BodyText"/>
      </w:pPr>
      <w:r>
        <w:t xml:space="preserve">Từ bãi biển trông thấy, trên Thủy Long đảo cây cối xanh um tươi tốt, cây cối này quái dị vô cùng, khác với cây cối trên đất liền, màu xanh đậm hơn, cũng đẹp và lạ hơn. Núi non trên đảo trùng điệp, dốc thẳng đứng , phủ đầy hoa tươi và cây xanh.</w:t>
      </w:r>
    </w:p>
    <w:p>
      <w:pPr>
        <w:pStyle w:val="BodyText"/>
      </w:pPr>
      <w:r>
        <w:t xml:space="preserve">Mấy tên hải tặc mang theo đám người Sắt Sắt đi thẳng một đường vào đảo, xuyên qua cánh rừng, đến một dãy lều trại lớn lập dọc theo triền núi.</w:t>
      </w:r>
    </w:p>
    <w:p>
      <w:pPr>
        <w:pStyle w:val="BodyText"/>
      </w:pPr>
      <w:r>
        <w:t xml:space="preserve">Màn đêm buông xuống, trên đảo ánh lên vài đốm lửa trại, mùi cá nướng xông tới mũi, đây đó vang lớn tiếng cười thô lỗ.</w:t>
      </w:r>
    </w:p>
    <w:p>
      <w:pPr>
        <w:pStyle w:val="BodyText"/>
      </w:pPr>
      <w:r>
        <w:t xml:space="preserve">Ở một khoảng trống trước cửa trại, vài chục tên cướp biển tụ năm tụ ba hội họp uống rượu, bên cạnh bọn họ là mười mấy nữ tử bị cột lại, các nàng quần áo hỗn độn, hiển nhiên là bị bọn chúng bắt đến để mua vui.</w:t>
      </w:r>
    </w:p>
    <w:p>
      <w:pPr>
        <w:pStyle w:val="BodyText"/>
      </w:pPr>
      <w:r>
        <w:t xml:space="preserve">Có tiếng kêu rên của một nữ tử vang đến, đôi mắt Sắt Sắt nhíu lại, ánh mắt bỗng trở nên sâu thẳm. Bọn cướp biển này lại thô bạo tàn nhẫn đến thế này.</w:t>
      </w:r>
    </w:p>
    <w:p>
      <w:pPr>
        <w:pStyle w:val="BodyText"/>
      </w:pPr>
      <w:r>
        <w:t xml:space="preserve">Mạc Tầm Hoan đang đi bên cạnh Sắt Sắt, bước chân bỗng chậm lại. Sắt Sắt chú ý tới ánh mắt của hắn, trong nháy mắt bỗng chuyển thành màu đỏ.</w:t>
      </w:r>
    </w:p>
    <w:p>
      <w:pPr>
        <w:pStyle w:val="BodyText"/>
      </w:pPr>
      <w:r>
        <w:t xml:space="preserve">Sắt Sắt đột nhiên hiểu ra, những nữ nhân này có lẽ chính là thần dân của nước Y Mạch đảo . Tàn nhẫn làm sao khi hắn phải trơ mắt nhìn thần dân của mình chịu nhục. Tuy tay hắn nắm chặt thành quyền, đầu móng tay sớm cắm vào da thịt, nhưng vẻ mặt của hắn vẫn thản nhiên, không có hành động gì.</w:t>
      </w:r>
    </w:p>
    <w:p>
      <w:pPr>
        <w:pStyle w:val="BodyText"/>
      </w:pPr>
      <w:r>
        <w:t xml:space="preserve">Sự nhẫn nại như thế này, chỉ có người đã từng trải qua sự ngược đãi tàn bạo mới có thể có được.</w:t>
      </w:r>
    </w:p>
    <w:p>
      <w:pPr>
        <w:pStyle w:val="BodyText"/>
      </w:pPr>
      <w:r>
        <w:t xml:space="preserve">Tên cướp biển đem Sắt Sắt và các nàng bắt được, cung kính bẩm báo với một tên nam tử.</w:t>
      </w:r>
    </w:p>
    <w:p>
      <w:pPr>
        <w:pStyle w:val="BodyText"/>
      </w:pPr>
      <w:r>
        <w:t xml:space="preserve">Tên nam tử kia thật hiển nhiên là đầu mục của bọn cướp biển này, thân hình bình thường, chỉ có đôi mắt âm độc, hiếu chiến.</w:t>
      </w:r>
    </w:p>
    <w:p>
      <w:pPr>
        <w:pStyle w:val="BodyText"/>
      </w:pPr>
      <w:r>
        <w:t xml:space="preserve">Hắn đứng lên, đi vòng một vòng quanh bọn người Sắt Sắt, ánh mắt lóe lên vẻ dâm tà, lớn tiếng nói “Trói hết lên cây!’’. Sau đó chỉ vào Mạc Tầm Hoan rồi nói “Không ai được manh động, lão tử muốn hiến cho đại vương , còn lại thì thưởng cho các ngươi’’</w:t>
      </w:r>
    </w:p>
    <w:p>
      <w:pPr>
        <w:pStyle w:val="BodyText"/>
      </w:pPr>
      <w:r>
        <w:t xml:space="preserve">Trên mặt Mạc Tầm Hoan vẫn thản nhiên, không lộ ra cảm xúc gì, nhưng trong con ngươi đen lại hiện ra một tia sáng lạnh mãnh liệt.</w:t>
      </w:r>
    </w:p>
    <w:p>
      <w:pPr>
        <w:pStyle w:val="BodyText"/>
      </w:pPr>
      <w:r>
        <w:t xml:space="preserve">Vì Sắt Sắt cải dạng nam trang nên nhìn qua rất yếu ớt, bọn cướp biển cũng không quan tâm lắm, chỉ trói giữ nàng ở đó, không ai để ý đến nàng.</w:t>
      </w:r>
    </w:p>
    <w:p>
      <w:pPr>
        <w:pStyle w:val="BodyText"/>
      </w:pPr>
      <w:r>
        <w:t xml:space="preserve">Những tên cướp biển còn lại vừa thấy tên thủ lĩnh kia ra lệnh, vì nhiều ngày nay không gặp nữ nhân nào mới mẻ, tự nhiên đều thèm thuồng tiến lên, vây quanh Thanh Mai, Tử Mê và Nhã Tử giở trò.</w:t>
      </w:r>
    </w:p>
    <w:p>
      <w:pPr>
        <w:pStyle w:val="BodyText"/>
      </w:pPr>
      <w:r>
        <w:t xml:space="preserve">Thanh Mai sợ đến mức nhắm mắt lại, thét lên chói tai. Ngay cả Tử Mê là người biết võ sắc mặc ngày thường luôn bình tĩnh, lúc này sắc mặt cũng đã tái nhợt. Nhã Tử dường như đã sớm quen nhìn những chuyện như vậy nên lông mi cũng không chớp.</w:t>
      </w:r>
    </w:p>
    <w:p>
      <w:pPr>
        <w:pStyle w:val="BodyText"/>
      </w:pPr>
      <w:r>
        <w:t xml:space="preserve">Vài tiếng ‘’Xoạt’’ nhỏ vang lên, vài giọt máu bắn lên như hoa, dưới ánh lửa trại lấp lánh đỏ tươi ghê rợn.</w:t>
      </w:r>
    </w:p>
    <w:p>
      <w:pPr>
        <w:pStyle w:val="BodyText"/>
      </w:pPr>
      <w:r>
        <w:t xml:space="preserve">Những tên cướp biển có ý đồ hành hung bẩn thỉu, trên cổ tay đều có nhiều vết máu. Vết thương rất sâu nhưng chỉ lướt qua động mạch, hiển nhiên người sử dụng đao đã đạt tới cảnh giới rất cao, nếu không chỉ sợ mấy cánh tay này đều đã thành phế thải.</w:t>
      </w:r>
    </w:p>
    <w:p>
      <w:pPr>
        <w:pStyle w:val="BodyText"/>
      </w:pPr>
      <w:r>
        <w:t xml:space="preserve">Bọn cướp biển kinh hãi, đồng loạt quay đầu nhìn lại.</w:t>
      </w:r>
    </w:p>
    <w:p>
      <w:pPr>
        <w:pStyle w:val="BodyText"/>
      </w:pPr>
      <w:r>
        <w:t xml:space="preserve">Chỉ thấy dưới ánh lửa trại đỏ rực, công tử áo xanh vốn bị trói chặt như bánh chưng, đang lạnh lùng đứng ở đó, dây thừng trên người sớm đã bị đứt ra rơi trên mặt đất.</w:t>
      </w:r>
    </w:p>
    <w:p>
      <w:pPr>
        <w:pStyle w:val="BodyText"/>
      </w:pPr>
      <w:r>
        <w:t xml:space="preserve">Quang hoa lưu chuyển, bóng đao ảnh chợt lóe lên rồi cuộn vào bên hông của hắn, trên mặt thanh lệ tĩnh lặng, khóe môi cười nhàn nhã, đôi mắt trong suốt như nước mùa thu dưới ánh trăng rằm, ánh mắt thanh nhã như tuyết trên đỉnh thái sơn, dường như chỉ liếc mắt một cái có thể làm cho người khác cảm thấy tự hổ thẹn.</w:t>
      </w:r>
    </w:p>
    <w:p>
      <w:pPr>
        <w:pStyle w:val="BodyText"/>
      </w:pPr>
      <w:r>
        <w:t xml:space="preserve">Người tao nhã như vậy, ngay cả thời điểm giết người sợ sẽ không toát ra một chút máu tanh lệ khí nào.</w:t>
      </w:r>
    </w:p>
    <w:p>
      <w:pPr>
        <w:pStyle w:val="BodyText"/>
      </w:pPr>
      <w:r>
        <w:t xml:space="preserve">Nụ cười của hắn thanh tao lịch sự như vậy, dường khiến người xem nhẹ ý lạnh trong ánh mắt của hắn, nhưng khi nhìn kỹ vào đáy mắt sâu trong sáng ngời đó, ý lạnh kia gợn lên lấp lánh, lẫm liệt, bình tĩnh như thủy tinh.</w:t>
      </w:r>
    </w:p>
    <w:p>
      <w:pPr>
        <w:pStyle w:val="BodyText"/>
      </w:pPr>
      <w:r>
        <w:t xml:space="preserve">Khi ánh mắt bọn cướp biển chạm vào ý lạnh lùng trong mắt nàng, nhịn không được phải rùng mình.</w:t>
      </w:r>
    </w:p>
    <w:p>
      <w:pPr>
        <w:pStyle w:val="BodyText"/>
      </w:pPr>
      <w:r>
        <w:t xml:space="preserve">‘’Ngươi là ai?’’ Tên đầu mục cướp biển ngẩn người, cao giọng quát.</w:t>
      </w:r>
    </w:p>
    <w:p>
      <w:pPr>
        <w:pStyle w:val="BodyText"/>
      </w:pPr>
      <w:r>
        <w:t xml:space="preserve">Không biết vì sao tuy thân hắn trãi qua trăm trận chiến nhưng khi nhìn vào ánh mắt lạnh lẽo của công tử áo xanh, lại có chút sợ hãi.</w:t>
      </w:r>
    </w:p>
    <w:p>
      <w:pPr>
        <w:pStyle w:val="BodyText"/>
      </w:pPr>
      <w:r>
        <w:t xml:space="preserve">“Đem những nữ tử này thả ra hết’’ Sắt Sắt thản nhiên nói, thanh âm trong trẻo như nước chảy.</w:t>
      </w:r>
    </w:p>
    <w:p>
      <w:pPr>
        <w:pStyle w:val="BodyText"/>
      </w:pPr>
      <w:r>
        <w:t xml:space="preserve">Đôi mắt nàng quét qua trên người những nữ tử đang bị trói, giờ phút này, ánh mắt nàng tràn đầy thương xót. Thầm tự cố gắng ổn định hô hấp, nàng phải cố tỏ ra vẻ bình tĩnh, mạnh mẽ. Nhưng bản thân nàng tự hiểu, trong lòng nàng sớm đã không còn giữ được bình tĩnh nữa.</w:t>
      </w:r>
    </w:p>
    <w:p>
      <w:pPr>
        <w:pStyle w:val="BodyText"/>
      </w:pPr>
      <w:r>
        <w:t xml:space="preserve">Trong nháy mắt sợ hãi qua đi, tên đầu mục cướp biển nhìn thấy mấy chục tên cướp biển đồng bọn phía sau, cười cười nói ”Bằng vào một mình ngươi, thật sự là làm cho thiên hạ chê cười , chỉ một thanh loan đao mà dám ra lệnh cho lão tử. Như vậy đi, ta cho ngươi một cơ hội, nếu ngươi thắng cây đao trong tay ta, ta sẽ cho ngươi mang những nữ nhân này về. Thế nào?’’</w:t>
      </w:r>
    </w:p>
    <w:p>
      <w:pPr>
        <w:pStyle w:val="BodyText"/>
      </w:pPr>
      <w:r>
        <w:t xml:space="preserve">Sắt Sắt cười nhạt, ánh mắt trong trẻo lộ vẻ lạnh lùng. Nàng vung tay áo xanh lên, vài luồng sáng lạnh xẹt qua trong không trung, bắn tới cái cây bên cạnh, dây thừng lập tức bị đứt ra. Thanh Mai, Tử Mê và Nhã Tử liền thoát khỏi trói buộc.</w:t>
      </w:r>
    </w:p>
    <w:p>
      <w:pPr>
        <w:pStyle w:val="BodyText"/>
      </w:pPr>
      <w:r>
        <w:t xml:space="preserve">Bóng dáng Tử Mê nhoáng lên một cái, phi thân nhảy đến trước mặt Sắt Sắt, âm thanh lạnh lùng nói ”Ngươi còn chưa xứng động thủ với công tử nhà ta’’. Nói xong nàng nhẹ nhàng lấy ống tiêu đang giắt bên hông ra.</w:t>
      </w:r>
    </w:p>
    <w:p>
      <w:pPr>
        <w:pStyle w:val="BodyText"/>
      </w:pPr>
      <w:r>
        <w:t xml:space="preserve">Tiêu của Tử Mê không dùng để thổi, mà là binh khí, ống tiêu dài và thô hơn ống tiêu bình thường.</w:t>
      </w:r>
    </w:p>
    <w:p>
      <w:pPr>
        <w:pStyle w:val="BodyText"/>
      </w:pPr>
      <w:r>
        <w:t xml:space="preserve">”Thiết Huyết tiêu?’’ Tên thủ lĩnh cướp biển vừa thấy, hai mắt trợn trừng, liên tục lui về phía sau.</w:t>
      </w:r>
    </w:p>
    <w:p>
      <w:pPr>
        <w:pStyle w:val="BodyText"/>
      </w:pPr>
      <w:r>
        <w:t xml:space="preserve">Hai tên cướp biển mới vừa rồi bắt các nàng đến há hốc mồm kinh ngạc. Rõ ràng vừa rồi không thấy các nàng trên người có đeo binh khí, giờ phút này, không biết loan đao của công tử áo xanh từ đâu ra, còn ống tiêu này lại cũng là binh khí.</w:t>
      </w:r>
    </w:p>
    <w:p>
      <w:pPr>
        <w:pStyle w:val="BodyText"/>
      </w:pPr>
      <w:r>
        <w:t xml:space="preserve">’’Ngươi nhận ra được Thiết Huyết tiêu, sao còn không thả những nữ tử đó ra, đưa bọn ta đi gặp đại vương trên đảo ngay!’’ Tử Mê cười lạnh lùng.</w:t>
      </w:r>
    </w:p>
    <w:p>
      <w:pPr>
        <w:pStyle w:val="BodyText"/>
      </w:pPr>
      <w:r>
        <w:t xml:space="preserve">Tên thủ đầu mục cướp biển nghe vậy cười điên cuồng nói ’’Thiết Huyết đại tiêu thì sao, xem ra ngươi là con của Thiết Ngọc Lang, nhưng ngươi cũng nên biết, ngay cả cha ngươi còn bị chúng ta giam cầm, các ngươi có bản lĩnh vượt qua vòng vây sao.’’</w:t>
      </w:r>
    </w:p>
    <w:p>
      <w:pPr>
        <w:pStyle w:val="BodyText"/>
      </w:pPr>
      <w:r>
        <w:t xml:space="preserve">Sắt Sắt nghe vậy trong lòng chấn động.</w:t>
      </w:r>
    </w:p>
    <w:p>
      <w:pPr>
        <w:pStyle w:val="BodyText"/>
      </w:pPr>
      <w:r>
        <w:t xml:space="preserve">Năm đó, thủ hạ của mẫu thân nàng- Tứ Đại Long- gồm có phụ thân của Tử Mê – Thiết Ngọc Lang, mẫu thân của Thanh Mai – Thanh Điểu, còn có Mã Đằng, Tây Môn Diệu, phụ thân của Thanh Mai – âm Dương Sư. Sau khi mẫu thân Sắt Sắt thoái ẩn, không xen vào việc của Đông Hải nữa, cũng không tìm hiểu tin tức về Đông Hải.</w:t>
      </w:r>
    </w:p>
    <w:p>
      <w:pPr>
        <w:pStyle w:val="BodyText"/>
      </w:pPr>
      <w:r>
        <w:t xml:space="preserve">Nhưng hàng năm, phụ thân của Tử Mê vẫn đều đặn gửi thư cho mẫu thân của Sắt Sắt. Mấy tháng trước, Sắt Sắt còn nghe Tử Mê nói, phụ thân nàng gửi thư cho biết trên Thủy Long đảo mọi sự đều tốt.</w:t>
      </w:r>
    </w:p>
    <w:p>
      <w:pPr>
        <w:pStyle w:val="BodyText"/>
      </w:pPr>
      <w:r>
        <w:t xml:space="preserve">Từ khi nghe được việc của Y Mạch đảo, Sắt Sắt liền biết được, thư tín này đều không xác thực. Nàng cũng hoài nghi rằng phụ thân của Tử Mê đã bị nhốt. Nhưng khi chính tai nghe được tin tức này, trong lòng vẫn chấn động. Tứ Đại Long năm xưa oai phong cỡ nào, đều bị nhốt cả sao?</w:t>
      </w:r>
    </w:p>
    <w:p>
      <w:pPr>
        <w:pStyle w:val="BodyText"/>
      </w:pPr>
      <w:r>
        <w:t xml:space="preserve">Tử Mê nghe vậy, bàn tay nắm Thiết Huyết tiêu phát run, ánh sáng lạnh trong mắt nàng chợt lóe lên, thiết huyết tiêu trong tay xé gió lướt tới, đánh tên thủ lĩnh cướp biển kia.</w:t>
      </w:r>
    </w:p>
    <w:p>
      <w:pPr>
        <w:pStyle w:val="BodyText"/>
      </w:pPr>
      <w:r>
        <w:t xml:space="preserve">’’Hôm nay ta sẽ bắt ngươi rồi đi cứu cha ta’’</w:t>
      </w:r>
    </w:p>
    <w:p>
      <w:pPr>
        <w:pStyle w:val="BodyText"/>
      </w:pPr>
      <w:r>
        <w:t xml:space="preserve">Đoản đao cùng Thiết Huyết tiêu giao phong, bắn ra ánh sáng lạnh, thân thể Tử Mê như một con chim nhỏ, không ngừng vây quanh tấn công tên thủ lĩnh cướp biển kia. Thiết Huyết tiêu mỗi lần đâm ra đều phát ra kiếm khí bén nhọn.</w:t>
      </w:r>
    </w:p>
    <w:p>
      <w:pPr>
        <w:pStyle w:val="BodyText"/>
      </w:pPr>
      <w:r>
        <w:t xml:space="preserve">Những tên cướp biển còn lại sớm phân tán ra xung quanh bao vây đoàn người của Sắt Sắt.</w:t>
      </w:r>
    </w:p>
    <w:p>
      <w:pPr>
        <w:pStyle w:val="BodyText"/>
      </w:pPr>
      <w:r>
        <w:t xml:space="preserve">Không đến ba mươi hiệp, tên đầu mục cướp biển kia liền rơi vào thế hạ phong, mắt thấy sẽ sớm bị Tử Mê hạ thủ.</w:t>
      </w:r>
    </w:p>
    <w:p>
      <w:pPr>
        <w:pStyle w:val="BodyText"/>
      </w:pPr>
      <w:r>
        <w:t xml:space="preserve">Chợt nghe một tiếng hét lạnh lùng vang lớn ’’Làm cái gì vậy?’’</w:t>
      </w:r>
    </w:p>
    <w:p>
      <w:pPr>
        <w:pStyle w:val="BodyText"/>
      </w:pPr>
      <w:r>
        <w:t xml:space="preserve">Một nhóm người xuyên qua bóng đêm chậm rãi đi tới, người cầm đầu là một tên cướp biển tuổi còn trẻ, mày rậm nhíu lại, gương mặt đen mang theo vẻ tức giận.</w:t>
      </w:r>
    </w:p>
    <w:p>
      <w:pPr>
        <w:pStyle w:val="BodyText"/>
      </w:pPr>
      <w:r>
        <w:t xml:space="preserve">Ánh mắt Sắt Sắt ngưng lại, thì ra tên cướp biển trẻ tuổi này là tên cướp biển muốn cướp bóc Sắt Sắt và các nàng khi đang trên biển, Mã Dược.</w:t>
      </w:r>
    </w:p>
    <w:p>
      <w:pPr>
        <w:pStyle w:val="BodyText"/>
      </w:pPr>
      <w:r>
        <w:t xml:space="preserve">Bọn cướp biển thấy hắn đi tới, đều cung kính nói ’’Mã tướng quân’’</w:t>
      </w:r>
    </w:p>
    <w:p>
      <w:pPr>
        <w:pStyle w:val="BodyText"/>
      </w:pPr>
      <w:r>
        <w:t xml:space="preserve">Không thể tưởng tượng được, Mã Dược này là cướp biển của Thủy Long đảo, hơn nữa còn là một đầu mục, hèn chi võ nghệ không tệ.</w:t>
      </w:r>
    </w:p>
    <w:p>
      <w:pPr>
        <w:pStyle w:val="BodyText"/>
      </w:pPr>
      <w:r>
        <w:t xml:space="preserve">’’Có chuyện gì?!’’ Mã Dược lạnh giọng hỏi, khi nhìn đến Mạc Tầm Hoan, ánh mắt hắn sáng ngời, cười ha hả nói ’’Tiểu nương tử, sao ngươi lại tới đây, chẳng lẽ đã nghĩ thông suốt, muốn đến nương tựa bản tướng quân?’’</w:t>
      </w:r>
    </w:p>
    <w:p>
      <w:pPr>
        <w:pStyle w:val="BodyText"/>
      </w:pPr>
      <w:r>
        <w:t xml:space="preserve">Chợt nghe một tiếng kêu thảm vang lên, tên cướp biển đầu mục giao đấu với Tử Mê ôm lỗ tai khóc nói ’’Tướng quân, cứu ta!’’</w:t>
      </w:r>
    </w:p>
    <w:p>
      <w:pPr>
        <w:pStyle w:val="BodyText"/>
      </w:pPr>
      <w:r>
        <w:t xml:space="preserve">Mã Dược cười ha hả, tách Tử Mê và tên tiểu đầu mục kia ra, nói ’’Đừng đánh nữa, là người một nhà, là người một nhà!’’</w:t>
      </w:r>
    </w:p>
    <w:p>
      <w:pPr>
        <w:pStyle w:val="BodyText"/>
      </w:pPr>
      <w:r>
        <w:t xml:space="preserve">Bọn cướp biển nghe vậy, nhất thời kinh ngạc trợn tròn mắt.</w:t>
      </w:r>
    </w:p>
    <w:p>
      <w:pPr>
        <w:pStyle w:val="BodyText"/>
      </w:pPr>
      <w:r>
        <w:t xml:space="preserve">Cái gì là người một nhà?</w:t>
      </w:r>
    </w:p>
    <w:p>
      <w:pPr>
        <w:pStyle w:val="BodyText"/>
      </w:pPr>
      <w:r>
        <w:t xml:space="preserve">Mã Dược lạnh giọng quát một tiếng, nói ’’Sau này nàng đó là nương tử của bản tướng quân, chẳng lẽ còn không phải là người một nhà sao. Các ngươi đều cút hết cho ta, cút ra xa đi, cút ra xa đi’’</w:t>
      </w:r>
    </w:p>
    <w:p>
      <w:pPr>
        <w:pStyle w:val="BodyText"/>
      </w:pPr>
      <w:r>
        <w:t xml:space="preserve">Mạc Tầm Hoan nghe vậy, ánh mắt lạnh lùng lóe lên.</w:t>
      </w:r>
    </w:p>
    <w:p>
      <w:pPr>
        <w:pStyle w:val="BodyText"/>
      </w:pPr>
      <w:r>
        <w:t xml:space="preserve">Mã Dược này, da mặt quả nhiên là dày.</w:t>
      </w:r>
    </w:p>
    <w:p>
      <w:pPr>
        <w:pStyle w:val="BodyText"/>
      </w:pPr>
      <w:r>
        <w:t xml:space="preserve">’’Tướng quân, trong tay nữ tử này là Thiết Huyết tiêu’’, tên cướp biển tiểu đầu mục nhỏ giọng nói.</w:t>
      </w:r>
    </w:p>
    <w:p>
      <w:pPr>
        <w:pStyle w:val="BodyText"/>
      </w:pPr>
      <w:r>
        <w:t xml:space="preserve">’’Thật sao?!’’ Mã Dược cười khẽ nói ’’Ngươi nhìn thấy tiêu thì nói là thiết huyết tiêu, thiết huyết tiêu ở đâu ra có nhiều như vậy. Thiết Huyết tiêu không phải đang trong tay Thiết Ngọc Lang hay sao?’’</w:t>
      </w:r>
    </w:p>
    <w:p>
      <w:pPr>
        <w:pStyle w:val="BodyText"/>
      </w:pPr>
      <w:r>
        <w:t xml:space="preserve">Tên cướp biển đầu mục vội vã nói ’’Thuộc hạ không rõ, có thể là đã nhìn nhầm, Mã tướng quân!’’</w:t>
      </w:r>
    </w:p>
    <w:p>
      <w:pPr>
        <w:pStyle w:val="BodyText"/>
      </w:pPr>
      <w:r>
        <w:t xml:space="preserve">Mã Dược híp mắt cười nói ’’Cút hết!’’</w:t>
      </w:r>
    </w:p>
    <w:p>
      <w:pPr>
        <w:pStyle w:val="BodyText"/>
      </w:pPr>
      <w:r>
        <w:t xml:space="preserve">Bọn cướp biển đồng loạt tản đi hết.</w:t>
      </w:r>
    </w:p>
    <w:p>
      <w:pPr>
        <w:pStyle w:val="BodyText"/>
      </w:pPr>
      <w:r>
        <w:t xml:space="preserve">’’Tiểu nương tử, theo ta đi!’’ Mã Dược cợt nhả cười nói với Mạc Tầm Hoan, bỗng nhiên hướng tới Sắt Sắt nháy mắt.</w:t>
      </w:r>
    </w:p>
    <w:p>
      <w:pPr>
        <w:pStyle w:val="BodyText"/>
      </w:pPr>
      <w:r>
        <w:t xml:space="preserve">Trong chớp mắt, Sắt Sắt bỗng nhiên cảm thấy Mã Dược này không giống như tên cướp biển lúc vừa rồi. Lúc trước khi bắt cóc các nàng trên biển, ngay cả khi hắn vừa đùa giỡn với Mạc Tầm Hoan vừa cướp bóc, nhưng sắc mặt của hắn không phải là người xấu.</w:t>
      </w:r>
    </w:p>
    <w:p>
      <w:pPr>
        <w:pStyle w:val="BodyText"/>
      </w:pPr>
      <w:r>
        <w:t xml:space="preserve">Sắt Sắt không chớp mi, cảm thấy con người Mã Dược không như bề ngoài của hắn, liền theo hắn đi về phía trại.</w:t>
      </w:r>
    </w:p>
    <w:p>
      <w:pPr>
        <w:pStyle w:val="BodyText"/>
      </w:pPr>
      <w:r>
        <w:t xml:space="preserve">Đoàn người đi vào một căn nhà gỗ có phong cách cổ xưa.</w:t>
      </w:r>
    </w:p>
    <w:p>
      <w:pPr>
        <w:pStyle w:val="BodyText"/>
      </w:pPr>
      <w:r>
        <w:t xml:space="preserve">Bên trong phòng, dưới ánh nến.</w:t>
      </w:r>
    </w:p>
    <w:p>
      <w:pPr>
        <w:pStyle w:val="BodyText"/>
      </w:pPr>
      <w:r>
        <w:t xml:space="preserve">Đóng cửa phòng xong, vẻ mặt cợt nhả của Mã Dược trong nháy mắt trở nên nghiêm nghị.</w:t>
      </w:r>
    </w:p>
    <w:p>
      <w:pPr>
        <w:pStyle w:val="BodyText"/>
      </w:pPr>
      <w:r>
        <w:t xml:space="preserve">Hắn nhướng mày đánh giá Sắt Sắt một lúc rồi nói ’’Sao ngươi có Tân Nguyệt Loan đao?’’</w:t>
      </w:r>
    </w:p>
    <w:p>
      <w:pPr>
        <w:pStyle w:val="BodyText"/>
      </w:pPr>
      <w:r>
        <w:t xml:space="preserve">Sắt Sắt không chớp mi nhớ tới ngày ấy lúc đang ở trên biển, khi nàng rút loan đao ra khỏi vỏ, Mã Dược dường như cực kỳ kinh ngạc hỏi: ngươi đang sử dụng là Tân Nguyệt Loan đao sao?</w:t>
      </w:r>
    </w:p>
    <w:p>
      <w:pPr>
        <w:pStyle w:val="BodyText"/>
      </w:pPr>
      <w:r>
        <w:t xml:space="preserve">’’Ngươi là ai?’’ Sắt Sắt thấp giọng nói, hiển nhiên ngày ấy Mã Dược này kiêng kỵ đối với thân thế của nàng, vì Tân Nguyệt Loan đao là binh khí của mẫu thân Sắt Sắt, thân là cướp biển của Thủy Long đảo hẳn phải biết đến.</w:t>
      </w:r>
    </w:p>
    <w:p>
      <w:pPr>
        <w:pStyle w:val="BodyText"/>
      </w:pPr>
      <w:r>
        <w:t xml:space="preserve">Mã Dược trừng mắt nhìn, nói ’’Năm đó Lạc Long Vương trên biển oai phong một cõi, thủ hạ của người có Tứ Đại Long, ta là con của Mã Đằng một trong Tứ Đại Long’’</w:t>
      </w:r>
    </w:p>
    <w:p>
      <w:pPr>
        <w:pStyle w:val="BodyText"/>
      </w:pPr>
      <w:r>
        <w:t xml:space="preserve">’’Thì ra ngươi là con của Mã Đằng’’ Sắt Sắt thấp giọng nói. Mẫu thân của nàng đã từng nói qua, Mã Đằng là thuộc hạ thân cận trung thành của bà, nên nàng thấp giọng nói ’’Lạc Long Vương là mẫu thân của ta’’</w:t>
      </w:r>
    </w:p>
    <w:p>
      <w:pPr>
        <w:pStyle w:val="BodyText"/>
      </w:pPr>
      <w:r>
        <w:t xml:space="preserve">Mã Dược nghe vậy, sắc mặt nghiêm trọng hỏi ’’Công tử có tín vật không?’’</w:t>
      </w:r>
    </w:p>
    <w:p>
      <w:pPr>
        <w:pStyle w:val="BodyText"/>
      </w:pPr>
      <w:r>
        <w:t xml:space="preserve">Sắt Sắt đem Kim lệnh bài đeo trên cổ xuống, hỏi ’’Tín vật là cái này phải không?’’</w:t>
      </w:r>
    </w:p>
    <w:p>
      <w:pPr>
        <w:pStyle w:val="BodyText"/>
      </w:pPr>
      <w:r>
        <w:t xml:space="preserve">Mã Dược nhìn nhìn Kim lệnh bài trong tay Sắt Sắt, trầm giọng nói ’’Đúng là cái này!’’. Hắn ngừng một chút lại hỏi ’’Nhưng ta nhớ rõ đứa nhỏ của Lạc Long Vương là một nha đầu, không phải là một vị công tử !?’’</w:t>
      </w:r>
    </w:p>
    <w:p>
      <w:pPr>
        <w:pStyle w:val="BodyText"/>
      </w:pPr>
      <w:r>
        <w:t xml:space="preserve">Sắt Sắt cười cười nói ’’Ta quả thật là một nữ tử, chẳng qua là cải dạng nam trang mà thôi’’</w:t>
      </w:r>
    </w:p>
    <w:p>
      <w:pPr>
        <w:pStyle w:val="BodyText"/>
      </w:pPr>
      <w:r>
        <w:t xml:space="preserve">’’Nữ cải nam trang?’’ Mã Dược lắc đầu, có chút thất vọng nói ’’Nếu như ngươi là nam tử thì tốt rồi, có thể dựa vào miếng Kim lệnh bài này thu phục đồng đạo, đáng tiếc…’’</w:t>
      </w:r>
    </w:p>
    <w:p>
      <w:pPr>
        <w:pStyle w:val="BodyText"/>
      </w:pPr>
      <w:r>
        <w:t xml:space="preserve">Ngụ ý hơi có chút thất vọng.</w:t>
      </w:r>
    </w:p>
    <w:p>
      <w:pPr>
        <w:pStyle w:val="BodyText"/>
      </w:pPr>
      <w:r>
        <w:t xml:space="preserve">’’Nữ tử thì làm sao? Tên dâm tặc nhà ngươi’’ Thanh Mai bên cạnh bất bình lên tiếng nói, nàng đối với Mã Dược có ấn tượng không tốt lắm.</w:t>
      </w:r>
    </w:p>
    <w:p>
      <w:pPr>
        <w:pStyle w:val="BodyText"/>
      </w:pPr>
      <w:r>
        <w:t xml:space="preserve">Mã Dược nhướng nhướng mày nói ’’Ngươi là ai?’’</w:t>
      </w:r>
    </w:p>
    <w:p>
      <w:pPr>
        <w:pStyle w:val="BodyText"/>
      </w:pPr>
      <w:r>
        <w:t xml:space="preserve">Ta là ai thì có can hệ gì tới ngươi?’’ Thanh Mai hất mũi lên trời hừ một tiếng nói.</w:t>
      </w:r>
    </w:p>
    <w:p>
      <w:pPr>
        <w:pStyle w:val="BodyText"/>
      </w:pPr>
      <w:r>
        <w:t xml:space="preserve">’’Mã Dược, Tứ Đại Long đâu?’’ Sắt Sắt lạnh giọng hỏi.</w:t>
      </w:r>
    </w:p>
    <w:p>
      <w:pPr>
        <w:pStyle w:val="BodyText"/>
      </w:pPr>
      <w:r>
        <w:t xml:space="preserve">’’Bị Tây Môn Lâu nhốt vào đại lao rồi!’’ Mã Dược nói thản nhiên , hai con ngươi đen hiện lên một vẻ đau xót.</w:t>
      </w:r>
    </w:p>
    <w:p>
      <w:pPr>
        <w:pStyle w:val="BodyText"/>
      </w:pPr>
      <w:r>
        <w:t xml:space="preserve">’’Tây Môn Lâu?’’ Sắt Sắt híp mắt nói ’’Là con của Tây Môn Diệu?’’</w:t>
      </w:r>
    </w:p>
    <w:p>
      <w:pPr>
        <w:pStyle w:val="BodyText"/>
      </w:pPr>
      <w:r>
        <w:t xml:space="preserve">’’Không sai, hiện tại hắn chính là Hải tặc đại vương, không ngờ tên tiểu tử văn nhược ngày nào giờ võ nghệ cao cường, tính tình thâm độc, ngay cả cha ruột của mình hắn cũng nhốt vào đại lao. Thật ra nay hắn đang tiêu diêu tự tại làm vua ở Y Mạch quốc’’ Mã Dược căm hận nói.</w:t>
      </w:r>
    </w:p>
    <w:p>
      <w:pPr>
        <w:pStyle w:val="BodyText"/>
      </w:pPr>
      <w:r>
        <w:t xml:space="preserve">Thì ra Hải tặc đại vương lại là con của Tây Môn Diệu, mà ngay cả cha của mình hắn cũng đem nhốt chung với Tứ Đại Long.</w:t>
      </w:r>
    </w:p>
    <w:p>
      <w:pPr>
        <w:pStyle w:val="BodyText"/>
      </w:pPr>
      <w:r>
        <w:t xml:space="preserve">’’Ngươi cũng không phải thứ tốt lành gì, vì sao ngươi không đi cứu bọn họ?’’ Thanh Mai đau khổ nói, cha mẹ của nàng đều bị nhốt ở chốn nào.</w:t>
      </w:r>
    </w:p>
    <w:p>
      <w:pPr>
        <w:pStyle w:val="BodyText"/>
      </w:pPr>
      <w:r>
        <w:t xml:space="preserve">’’Vậy ra ngươi là đời sau của tướng quân Thanh Điểu , còn ngươi là nữ nhi của Thiết thúc thúc’’ Mã Dược chỉ vào Thanh Mai và Tử Mê nói ’’Các ngươi tưởng ta không nghĩ cách cứu bọn họ? Quá khó khăn, nếu như ta không làm ra vẻ nước chảy bèo trôi như thế này, bọn chúng đã sớm nhốt luôn cả ta rồi’’ Mã Dược thở dài nói ’’Ngươi đến thật đúng lúc, ta vốn tưởng ngươi là tiểu thư tay trói gà không chặt, không ngờ lại được chân truyền của Lạc Long vương. Lần này diệt trừ tên khốn chết tiệt Tây Môn Lâu xem ra có lẽ có một chút hy vọng.</w:t>
      </w:r>
    </w:p>
    <w:p>
      <w:pPr>
        <w:pStyle w:val="BodyText"/>
      </w:pPr>
      <w:r>
        <w:t xml:space="preserve">May mắn Sắt Sắt giấu giếm võ công, nên bọn cướp biển ngày đó không để ý đến nàng. Nếu không, sợ rằng nàng đã sớm bị ám toán.</w:t>
      </w:r>
    </w:p>
    <w:p>
      <w:pPr>
        <w:pStyle w:val="BodyText"/>
      </w:pPr>
      <w:r>
        <w:t xml:space="preserve">’’Trước mắt, trên đảo này là thế lực của ai?’’ Sắt Sắt hỏi.</w:t>
      </w:r>
    </w:p>
    <w:p>
      <w:pPr>
        <w:pStyle w:val="BodyText"/>
      </w:pPr>
      <w:r>
        <w:t xml:space="preserve">’’Tất nhiên bề ngoài đều là thế lực của Tây Môn Lâu, gồm cả ta, trên danh nghĩa đều là người của hắn. Nhưng ta biết ít nhất có một nửa là trung thành với Tứ Đại Long, một nửa khác là hám danh lợi. Phần lớn bọn thủ hạ trung thành với Tây Môn Lâu đều theo hắn đi Y Mạch quốc, chỉ có một số ít bộ phận ở đây để giám thị tình hình trên Thủy Long đảo’’</w:t>
      </w:r>
    </w:p>
    <w:p>
      <w:pPr>
        <w:pStyle w:val="BodyText"/>
      </w:pPr>
      <w:r>
        <w:t xml:space="preserve">’’Nghĩ cách thu phục đám người ham danh lợi kia’’ giọng Sắt Sắt lạnh lùng nói.</w:t>
      </w:r>
    </w:p>
    <w:p>
      <w:pPr>
        <w:pStyle w:val="BodyText"/>
      </w:pPr>
      <w:r>
        <w:t xml:space="preserve">’’Chuyện này dễ dàng lắm, ngươi chỉ cần trưng ra Kim lệnh bài và võ công của ngươi’’ Mã Dược nói ’’Ta sẽ an bài việc này’’</w:t>
      </w:r>
    </w:p>
    <w:p>
      <w:pPr>
        <w:pStyle w:val="BodyText"/>
      </w:pPr>
      <w:r>
        <w:t xml:space="preserve">*</w:t>
      </w:r>
    </w:p>
    <w:p>
      <w:pPr>
        <w:pStyle w:val="BodyText"/>
      </w:pPr>
      <w:r>
        <w:t xml:space="preserve">Hôm nay trời nắng rất đẹp.</w:t>
      </w:r>
    </w:p>
    <w:p>
      <w:pPr>
        <w:pStyle w:val="BodyText"/>
      </w:pPr>
      <w:r>
        <w:t xml:space="preserve">Thủy Long đảo tối nam quả nhiên biển giác trên, lục thôn thấp thoáng.</w:t>
      </w:r>
    </w:p>
    <w:p>
      <w:pPr>
        <w:pStyle w:val="BodyText"/>
      </w:pPr>
      <w:r>
        <w:t xml:space="preserve">Trên một mảnh đất trống rộng lớn, khoảng một nghìn tên cướp biển đứng chật ních. Bọn chúng đều giắt theo đoản đao, trường kiếm, mắt ngước lên một võ đài cao được dựng ở phía trước.</w:t>
      </w:r>
    </w:p>
    <w:p>
      <w:pPr>
        <w:pStyle w:val="BodyText"/>
      </w:pPr>
      <w:r>
        <w:t xml:space="preserve">Luận võ đài kia mới được dựng xong ngày hôm qua, Mã Dược tướng quân nói, hôm nay muốn luận võ.</w:t>
      </w:r>
    </w:p>
    <w:p>
      <w:pPr>
        <w:pStyle w:val="BodyText"/>
      </w:pPr>
      <w:r>
        <w:t xml:space="preserve">Cướp biển trên đảo hai năm nay rất ít luận võ, trước kia trong đám bọn chúng có rất nhiều đầu lĩnh, đều được tuyển ra từ các cuộc luận võ đài. Từ khi Tây Môn Lâu lên làm thủ lĩnh, luận võ đài bị hủy bỏ, hắn trực tiếp phân bổ đầu lĩnh.</w:t>
      </w:r>
    </w:p>
    <w:p>
      <w:pPr>
        <w:pStyle w:val="BodyText"/>
      </w:pPr>
      <w:r>
        <w:t xml:space="preserve">Thế nên bọn chúng đều rất mong chờ kỳ luận võ này, từng tiểu đội đã lén luận võ trước, tuyển ra người thắng để tham gia vào kỳ luận võ ngày hôm nay.</w:t>
      </w:r>
    </w:p>
    <w:p>
      <w:pPr>
        <w:pStyle w:val="BodyText"/>
      </w:pPr>
      <w:r>
        <w:t xml:space="preserve">Hôm nay Sắt Sắt cố ý khôi phục diện mạo nữ tử, nàng muốn dùng thân phận nữ tử để giành lấy thắng lợi ở kỳ luận võ này.</w:t>
      </w:r>
    </w:p>
    <w:p>
      <w:pPr>
        <w:pStyle w:val="BodyText"/>
      </w:pPr>
      <w:r>
        <w:t xml:space="preserve">Nàng đứng dưới ánh nắng ấm nhìn bọn cướp biển này, bọn chúng đều cởi trần lộ ra mình đồng gân sắt, sục sôi ý chí chiến đấu. Bọn chúng bốc thăm xong, đều đứng bên dưới chờ lên võ đài.</w:t>
      </w:r>
    </w:p>
    <w:p>
      <w:pPr>
        <w:pStyle w:val="BodyText"/>
      </w:pPr>
      <w:r>
        <w:t xml:space="preserve">Sắt Sắt thản nhiên đứng bên luận võ đài, nàng chưa bao giờ nghĩ đến, có một ngày, nàng sẽ đứng trên mảnh đất ở Thủy Long đảo này quyết đấu cùng các nam nhân.</w:t>
      </w:r>
    </w:p>
    <w:p>
      <w:pPr>
        <w:pStyle w:val="BodyText"/>
      </w:pPr>
      <w:r>
        <w:t xml:space="preserve">Gió thổi đến mang theo hương vị của biển. Trong tay nàng cầm một tờ thăm có viết một dãy số, nàng không biết đối thủ là ai, nhưng mặc kệ là ai, nàng đều phải thắng.</w:t>
      </w:r>
    </w:p>
    <w:p>
      <w:pPr>
        <w:pStyle w:val="BodyText"/>
      </w:pPr>
      <w:r>
        <w:t xml:space="preserve">Trên đài trải qua mấy trận quyết đấu, rốt cuộc có người gọi đến số trên tờ thăm của Sắt Sắt, nàng thản nhiên cười cười, tung mình nhảy lên đài, tà váy màu xanh phấp phới như đang khiêu vũ, bay lượng như một con bướm, dừng trên lôi đài.</w:t>
      </w:r>
    </w:p>
    <w:p>
      <w:pPr>
        <w:pStyle w:val="BodyText"/>
      </w:pPr>
      <w:r>
        <w:t xml:space="preserve">Đối diện với luận võ đài có một ngọn núi cao thẳng dốc, trên núi cây cỏ xanh um.</w:t>
      </w:r>
    </w:p>
    <w:p>
      <w:pPr>
        <w:pStyle w:val="BodyText"/>
      </w:pPr>
      <w:r>
        <w:t xml:space="preserve">Bên trên vách đá có một gốc cây đại thụ đang ra hoa, toàn cây phủ đầy ánh hoa màu hồng phấn.</w:t>
      </w:r>
    </w:p>
    <w:p>
      <w:pPr>
        <w:pStyle w:val="BodyText"/>
      </w:pPr>
      <w:r>
        <w:t xml:space="preserve">Dưới tàng cây có một bóng dáng mặc quần áo màu trắng và màu tím đang đứng.</w:t>
      </w:r>
    </w:p>
    <w:p>
      <w:pPr>
        <w:pStyle w:val="BodyText"/>
      </w:pPr>
      <w:r>
        <w:t xml:space="preserve">Bóng dáng màu trắng chính là Minh Xuân Thủy, hắn thản nhiên đứng dưới tàng cây đầy hoa, trong tay cầm ’’Thiên Lý nhãn’’, chăm chú quan sát võ đài luận võ. Nhìn thấy Sắt Sắt lên đài, hắn khẽ nhướng mi, môi nhếch lên một nụ cười sáng lạn.</w:t>
      </w:r>
    </w:p>
    <w:p>
      <w:pPr>
        <w:pStyle w:val="BodyText"/>
      </w:pPr>
      <w:r>
        <w:t xml:space="preserve">’’Lâu chủ, nàng có thể thắng không?’’ Nam tử mặc áo tím không chớp mi hỏi.</w:t>
      </w:r>
    </w:p>
    <w:p>
      <w:pPr>
        <w:pStyle w:val="BodyText"/>
      </w:pPr>
      <w:r>
        <w:t xml:space="preserve">Minh Xuân Thủy nhếch môi cười khẽ, nói ’’Nếu không có tình huống bất ngờ xảy ra thì vô sự, dường như nàng đã tập luyện một môn nội công đặc biệt, tiến triển rất nhanh. Ngươi chỉ cần lưu ý tình hình trên Y Mạch đảo, ta đoán sự việc ở đây đã sớm rơi vào tai mắt của Tây Môn Lâu, ít ngày nữa hắn sẽ xuất binh’’</w:t>
      </w:r>
    </w:p>
    <w:p>
      <w:pPr>
        <w:pStyle w:val="BodyText"/>
      </w:pPr>
      <w:r>
        <w:t xml:space="preserve">Nam tử mặc áo tím gật đầu, gương mặt lạnh lùng ánh lên bơ phờ mệt mỏi.</w:t>
      </w:r>
    </w:p>
    <w:p>
      <w:pPr>
        <w:pStyle w:val="BodyText"/>
      </w:pPr>
      <w:r>
        <w:t xml:space="preserve">Trên đài cuộc luận võ đang tiếp diễn.</w:t>
      </w:r>
    </w:p>
    <w:p>
      <w:pPr>
        <w:pStyle w:val="BodyText"/>
      </w:pPr>
      <w:r>
        <w:t xml:space="preserve">Trận đầu, đối thủ đối mặt với Sắt Sắt là một nam tử có thân hình cao lớn vạm vỡ, rất cường tráng, giống như mình đồng da sắt.</w:t>
      </w:r>
    </w:p>
    <w:p>
      <w:pPr>
        <w:pStyle w:val="BodyText"/>
      </w:pPr>
      <w:r>
        <w:t xml:space="preserve">Khi Sắt Sắt lên đài, bên dưới vang lên âm thanh hô hào, đùa cợt.</w:t>
      </w:r>
    </w:p>
    <w:p>
      <w:pPr>
        <w:pStyle w:val="BodyText"/>
      </w:pPr>
      <w:r>
        <w:t xml:space="preserve">Sắt Sắt cười nhạt, bỏ ngoài tai tiếng đùa cợt.</w:t>
      </w:r>
    </w:p>
    <w:p>
      <w:pPr>
        <w:pStyle w:val="BodyText"/>
      </w:pPr>
      <w:r>
        <w:t xml:space="preserve">Nam tử đối diện tỏ vẻ cực kỳ khinh thường Sắt Sắt. Không biết nữ tử này từ đâu tới đây, lại đòi tham gia luận võ. Hắn nắm tay lại, các đốt ngón tay rung lên kêu lên răng rắc. Hắn thô tục hô lên tiểu cô nương, luận võ với ngươi vốn không cần dùng đến binh khí. Chỉ trong quyền đầu tiên, nếu ngươi thua phải làm nương tử của ta.’’</w:t>
      </w:r>
    </w:p>
    <w:p>
      <w:pPr>
        <w:pStyle w:val="BodyText"/>
      </w:pPr>
      <w:r>
        <w:t xml:space="preserve">Ngụ ý của hắn là muốn nhường Sắt Sắt.</w:t>
      </w:r>
    </w:p>
    <w:p>
      <w:pPr>
        <w:pStyle w:val="BodyText"/>
      </w:pPr>
      <w:r>
        <w:t xml:space="preserve">Sắt Sắt thong thả cười, nói ’’Nếu ngươi không cần binh khí, ta cũng không dùng binh khí’’ Nàng không cần hắn nhường.</w:t>
      </w:r>
    </w:p>
    <w:p>
      <w:pPr>
        <w:pStyle w:val="BodyText"/>
      </w:pPr>
      <w:r>
        <w:t xml:space="preserve">Nam tử kia cười phóng đãng, liền thả người hướng Sắt Sắt đánh tới.</w:t>
      </w:r>
    </w:p>
    <w:p>
      <w:pPr>
        <w:pStyle w:val="BodyText"/>
      </w:pPr>
      <w:r>
        <w:t xml:space="preserve">Thân người Sắt Sắt vẫn bất động, đợi đến khi bóng đen chụp trên đỉnh đầu, mới phóng lên tránh né.</w:t>
      </w:r>
    </w:p>
    <w:p>
      <w:pPr>
        <w:pStyle w:val="BodyText"/>
      </w:pPr>
      <w:r>
        <w:t xml:space="preserve">Nam tử kia không ngờ thân hình Sắt Sắt lại linh hoạt như thế, sau khi chụp hụt, hắn duỗi chân ổn định thân hình, xoay người lại đánh úp về phía Sắt Sắt. Bàn tay nam tử kia nắm chặt thành quyền, chộp tới trước ngực của Sắt Sắt.</w:t>
      </w:r>
    </w:p>
    <w:p>
      <w:pPr>
        <w:pStyle w:val="BodyText"/>
      </w:pPr>
      <w:r>
        <w:t xml:space="preserve">Ánh mắt của Sắt Sắt lãnh đạm sắc bén, cũng không thèm trốn tránh, chỉ khoan thai phất tay áo một cái đánh lên mặt tên nam tử kia.</w:t>
      </w:r>
    </w:p>
    <w:p>
      <w:pPr>
        <w:pStyle w:val="BodyText"/>
      </w:pPr>
      <w:r>
        <w:t xml:space="preserve">Nàng không muốn động thủ dây dưa kéo dài với hắn.</w:t>
      </w:r>
    </w:p>
    <w:p>
      <w:pPr>
        <w:pStyle w:val="BodyText"/>
      </w:pPr>
      <w:r>
        <w:t xml:space="preserve">Tay áo nàng mang theo gió lạnh, sắc bén như dao lướt qua mặt tên nam tử kia, hắn kinh hoảng thu chưởng lui lại, ngửa đầu ra tránh tổn thương trên mặt, nhưng cằm cảm thấy đau đớn như bị dao cắt.</w:t>
      </w:r>
    </w:p>
    <w:p>
      <w:pPr>
        <w:pStyle w:val="BodyText"/>
      </w:pPr>
      <w:r>
        <w:t xml:space="preserve">Sắt Sắt duỗi người, đánh úp về phía dưới người của hắn, nam tử kia đứng không vững nên rớt xuống đài.</w:t>
      </w:r>
    </w:p>
    <w:p>
      <w:pPr>
        <w:pStyle w:val="BodyText"/>
      </w:pPr>
      <w:r>
        <w:t xml:space="preserve">Trận đầu, Sắt Sắt thắng.</w:t>
      </w:r>
    </w:p>
    <w:p>
      <w:pPr>
        <w:pStyle w:val="Compact"/>
      </w:pPr>
      <w:r>
        <w:t xml:space="preserve"> </w:t>
      </w:r>
      <w:r>
        <w:br w:type="textWrapping"/>
      </w:r>
      <w:r>
        <w:br w:type="textWrapping"/>
      </w:r>
    </w:p>
    <w:p>
      <w:pPr>
        <w:pStyle w:val="Heading2"/>
      </w:pPr>
      <w:bookmarkStart w:id="68" w:name="tập-2-vọng-hải-triều---chương-064-phần-1"/>
      <w:bookmarkEnd w:id="68"/>
      <w:r>
        <w:t xml:space="preserve">46. Tập 2: Vọng Hải Triều - Chương 064 (phần 1)</w:t>
      </w:r>
    </w:p>
    <w:p>
      <w:pPr>
        <w:pStyle w:val="Compact"/>
      </w:pPr>
      <w:r>
        <w:br w:type="textWrapping"/>
      </w:r>
      <w:r>
        <w:br w:type="textWrapping"/>
      </w:r>
      <w:r>
        <w:t xml:space="preserve"> </w:t>
      </w:r>
    </w:p>
    <w:p>
      <w:pPr>
        <w:pStyle w:val="BodyText"/>
      </w:pPr>
      <w:r>
        <w:t xml:space="preserve">Chương 64 - Vọng hải triều 12</w:t>
      </w:r>
    </w:p>
    <w:p>
      <w:pPr>
        <w:pStyle w:val="BodyText"/>
      </w:pPr>
      <w:r>
        <w:t xml:space="preserve">Chỉ một chiêu đã thắng đối thủ, việc này chưa từng xảy ra trong những đài luận võ trước đây.</w:t>
      </w:r>
    </w:p>
    <w:p>
      <w:pPr>
        <w:pStyle w:val="BodyText"/>
      </w:pPr>
      <w:r>
        <w:t xml:space="preserve">Hôm nay Sắt Sắt muốn đoạt giải nhất, nên ra chiêu lưu loát gọn gàng, mạnh mẽ vang dội.</w:t>
      </w:r>
    </w:p>
    <w:p>
      <w:pPr>
        <w:pStyle w:val="BodyText"/>
      </w:pPr>
      <w:r>
        <w:t xml:space="preserve">Một nữ tử như thế mà chỉ trong vòng hai ba chiêu đã đánh một đại hán rơi đài, hơn nữa ra tay lưu loát, nhanh nhẹn, đẹp mắt, làm người ta phải tặc lưỡi khen ngợi, không thể không làm bọn cướp biển cảm thấy kinh hãi.</w:t>
      </w:r>
    </w:p>
    <w:p>
      <w:pPr>
        <w:pStyle w:val="BodyText"/>
      </w:pPr>
      <w:r>
        <w:t xml:space="preserve">Dưới ánh mắt kinh hãi của bọn chúng, Sắt Sắt phẩy tay áo, nhanh nhẹn xuống đài. Nàng đứng trong đám đông, áo xanh đón gió nhàn nhã, bên môi cười khẽ, tinh khiết như tuyết rơi.</w:t>
      </w:r>
    </w:p>
    <w:p>
      <w:pPr>
        <w:pStyle w:val="BodyText"/>
      </w:pPr>
      <w:r>
        <w:t xml:space="preserve">Bên cạnh võ đài đấu võ có một cái bàn dài, ngồi cạnh đó là vài tên thủ lĩnh cướp biển, bọn chúng là thủ lĩnh hiện nay trên Thủy Long đảo. Trong đó có một gã có thứ bậc lớn nhất, cũng là cấp dưới trung thành với Tây Môn Lâu, tuổi khoảng ba mươi, diện mạo rất oai phong.</w:t>
      </w:r>
    </w:p>
    <w:p>
      <w:pPr>
        <w:pStyle w:val="BodyText"/>
      </w:pPr>
      <w:r>
        <w:t xml:space="preserve">Hai ngày trước, Mã Dược đến tìm hắn, nói là muốn cử hành đại hội luận võ trên đảo. Hắn lo lắng rằng gần hai năm nay bọn cướp biển đều không có so võ công, những cướp biển đầu mục hiện nay đều được mệnh lệnh phân bổ mà không phải được tuyển từ các cuộc luận võ.</w:t>
      </w:r>
    </w:p>
    <w:p>
      <w:pPr>
        <w:pStyle w:val="BodyText"/>
      </w:pPr>
      <w:r>
        <w:t xml:space="preserve">Cướp biển bọn họ cũng nên luận võ, nên hắn liền đồng ý chuyện này.</w:t>
      </w:r>
    </w:p>
    <w:p>
      <w:pPr>
        <w:pStyle w:val="BodyText"/>
      </w:pPr>
      <w:r>
        <w:t xml:space="preserve">Hắn không ngờ sẽ có một nữ tử tham gia luận võ, liền quay đầu sang bên cạnh hỏi Mã Dược.</w:t>
      </w:r>
    </w:p>
    <w:p>
      <w:pPr>
        <w:pStyle w:val="BodyText"/>
      </w:pPr>
      <w:r>
        <w:t xml:space="preserve">‘’Nữ tử này là ai vậy?’’ Trữ Phóng hỏi.</w:t>
      </w:r>
    </w:p>
    <w:p>
      <w:pPr>
        <w:pStyle w:val="BodyText"/>
      </w:pPr>
      <w:r>
        <w:t xml:space="preserve">Mã Dược cười hì hì nói ‘’Đây là thuộc hạ đội Ngũ Lý, lúc trước ta trên biển bắt được, nàng thật ra cũng biết khoa chân múa tay một chút nên ta thu phục nàng.</w:t>
      </w:r>
    </w:p>
    <w:p>
      <w:pPr>
        <w:pStyle w:val="BodyText"/>
      </w:pPr>
      <w:r>
        <w:t xml:space="preserve">Trữ Phóng nghe vậy, cười cười nói ‘’Là bộ hạ do ngươi bắt được à? Thật có tài.’’</w:t>
      </w:r>
    </w:p>
    <w:p>
      <w:pPr>
        <w:pStyle w:val="BodyText"/>
      </w:pPr>
      <w:r>
        <w:t xml:space="preserve">Mấy trận quyết đấu kế tiếp, kết quả Sắt Sắt đều thắng.</w:t>
      </w:r>
    </w:p>
    <w:p>
      <w:pPr>
        <w:pStyle w:val="BodyText"/>
      </w:pPr>
      <w:r>
        <w:t xml:space="preserve">Nếu như nói lần đầu tiên nàng thắng là do may mắn, trải qua mấy trận đấu sau, không ai dám coi thường nàng nữa.</w:t>
      </w:r>
    </w:p>
    <w:p>
      <w:pPr>
        <w:pStyle w:val="BodyText"/>
      </w:pPr>
      <w:r>
        <w:t xml:space="preserve">Vòng chung kết hôm nay, chỉ còn Sắt Sắt và một tên cướp biển khác quyết đấu để đoạt lấy danh hiệu đệ nhất .</w:t>
      </w:r>
    </w:p>
    <w:p>
      <w:pPr>
        <w:pStyle w:val="BodyText"/>
      </w:pPr>
      <w:r>
        <w:t xml:space="preserve">Tên cướp biển kia, võ công của hắn cũng không kém, Sắt Sắt cũng không dám xem thường.</w:t>
      </w:r>
    </w:p>
    <w:p>
      <w:pPr>
        <w:pStyle w:val="BodyText"/>
      </w:pPr>
      <w:r>
        <w:t xml:space="preserve">Một tiếng trống vang lên, Sắt Sắt nhẹ nhàng lên đài, cười nhẹ nói “Xin mời!’’</w:t>
      </w:r>
    </w:p>
    <w:p>
      <w:pPr>
        <w:pStyle w:val="BodyText"/>
      </w:pPr>
      <w:r>
        <w:t xml:space="preserve">Đối phương cũng giống nhau không dám xem thường Sắt Sắt, trong tay thủ binh khí, sẵn sàng nghênh địch.</w:t>
      </w:r>
    </w:p>
    <w:p>
      <w:pPr>
        <w:pStyle w:val="BodyText"/>
      </w:pPr>
      <w:r>
        <w:t xml:space="preserve">Vừa sau tiếng “Xin mời!’’ của Sắt Sắt, người nọ cẩn thận tung người nhảy lên, kiếm trong tay phải đâm tới Sắt Sắt. Sắt Sắt cũng sử dụng kiếm nghênh tiếp kiếm của hắn, thình lình trong tay trái của hắn phóng ra một luồng ánh sáng màu đen .</w:t>
      </w:r>
    </w:p>
    <w:p>
      <w:pPr>
        <w:pStyle w:val="BodyText"/>
      </w:pPr>
      <w:r>
        <w:t xml:space="preserve">Sắt Sắt kinh hãi lùi nhanh về phía sau một bước, nhưng góc áo xanh của nàng đã bị cào rách một miếng.</w:t>
      </w:r>
    </w:p>
    <w:p>
      <w:pPr>
        <w:pStyle w:val="BodyText"/>
      </w:pPr>
      <w:r>
        <w:t xml:space="preserve">Luồng ánh sáng màu đen kia trong chốc lát được người nọ thu lại vào tay áo.</w:t>
      </w:r>
    </w:p>
    <w:p>
      <w:pPr>
        <w:pStyle w:val="BodyText"/>
      </w:pPr>
      <w:r>
        <w:t xml:space="preserve">Thì ra người nọ đối với Sắt Sắt có ít nhiều cố kỵ, đem vũ khí bí mật ra sử dụng trong trận này, không biết rốt cuộc thứ được dấu trong tay áo của hắn là binh khí gì?</w:t>
      </w:r>
    </w:p>
    <w:p>
      <w:pPr>
        <w:pStyle w:val="BodyText"/>
      </w:pPr>
      <w:r>
        <w:t xml:space="preserve">Hai người qua lại thêm mấy chiêu, nhưng mỗi khi Sắt Sắt sắp chế ngự được đối phương, binh khí kỳ quái của hắn liền đột nhiên bay ra từ tay áo, kiếm khí hung hãn nhiễu loạn kiếm pháp của Sắt Sắt.</w:t>
      </w:r>
    </w:p>
    <w:p>
      <w:pPr>
        <w:pStyle w:val="BodyText"/>
      </w:pPr>
      <w:r>
        <w:t xml:space="preserve">Đấu thêm mấy chiêu nữa, Sắt Sắt rốt cuộc cũng thấy rõ, thứ người nọ cất giấu trong tay áo là một cái móc sắt ngũ trảo được chế tạo khá tinh xảo, có thể co duỗi linh hoạt như thật.</w:t>
      </w:r>
    </w:p>
    <w:p>
      <w:pPr>
        <w:pStyle w:val="BodyText"/>
      </w:pPr>
      <w:r>
        <w:t xml:space="preserve">Đã rõ binh khí kia là gì, trong lòng Sắt Sắt bình tĩnh triển khai một trường kiếm pháp liên hoàn bất tuyệt, công kích hướng về đối phương.</w:t>
      </w:r>
    </w:p>
    <w:p>
      <w:pPr>
        <w:pStyle w:val="BodyText"/>
      </w:pPr>
      <w:r>
        <w:t xml:space="preserve">Nhất thời trên đài cao, ánh kiếm bay tán loạn, tuy ngũ trảo kia vẫn thỉnh thoảng đánh lén, nhưng không chạm được dù chỉ một góc áo của Sắt Sắt.</w:t>
      </w:r>
    </w:p>
    <w:p>
      <w:pPr>
        <w:pStyle w:val="BodyText"/>
      </w:pPr>
      <w:r>
        <w:t xml:space="preserve">Một chiêu, hai chiêu, ba chiêu…</w:t>
      </w:r>
    </w:p>
    <w:p>
      <w:pPr>
        <w:pStyle w:val="BodyText"/>
      </w:pPr>
      <w:r>
        <w:t xml:space="preserve">Ở chiêu thứ mười, Sắt Sắt phi thân nhảy lên, mái tóc dài đen như mực lộng gió phất phới bay lượn như mây trời, đôi mắt đen hiện lên ý lạnh.</w:t>
      </w:r>
    </w:p>
    <w:p>
      <w:pPr>
        <w:pStyle w:val="BodyText"/>
      </w:pPr>
      <w:r>
        <w:t xml:space="preserve">Đối phương kinh ngạc nhìn thân hình Sắt Sắt nhẹ nhàng hạ xuống, phản chiếu trong con ngươi đen trong sáng của nàng là vẻ mặt hoảng sợ và bóng dáng kinh hãi của hắn.</w:t>
      </w:r>
    </w:p>
    <w:p>
      <w:pPr>
        <w:pStyle w:val="BodyText"/>
      </w:pPr>
      <w:r>
        <w:t xml:space="preserve">Thế kiếm như sấm sét tấn công ngực trái của hắn, hắn duỗi kiếm chặn lại, thình lình, đôi tay ngọc trắng muốt mềm mại trong tay áo bào màu xanh chớp lên, mũi kiếm chuyển hướng nhanh như tia chớp đâm vào huyệt đạo của hắn. Mà kiếm trong tay nàng, lúc đâm vào cơ thể của hắn, bỗng nhiên dừng lại. Tuy máu tươi chảy ra, nhưng hắn biết miệng vết thương cũng không sâu lắm.</w:t>
      </w:r>
    </w:p>
    <w:p>
      <w:pPr>
        <w:pStyle w:val="BodyText"/>
      </w:pPr>
      <w:r>
        <w:t xml:space="preserve">Nữ tử này ra tay vẫn còn nể tình.</w:t>
      </w:r>
    </w:p>
    <w:p>
      <w:pPr>
        <w:pStyle w:val="BodyText"/>
      </w:pPr>
      <w:r>
        <w:t xml:space="preserve">Kết quả chung cuộc kỳ luận võ này, Sắt Sắt đoạt danh hiệu đệ nhất.</w:t>
      </w:r>
    </w:p>
    <w:p>
      <w:pPr>
        <w:pStyle w:val="BodyText"/>
      </w:pPr>
      <w:r>
        <w:t xml:space="preserve">Trên mặt bọn cướp biển bên dưới khán đài hiện lên đủ sắc thái biểu tình, kinh ngạc, không tin, thậm chí còn có tức giận, đường đường là nam tử bọn họ đều thua trong tay một nữ tử, sao bọn họ có thể không rầu rĩ. Đáng tiếc bọn họ quả thật không đấu lại nàng.</w:t>
      </w:r>
    </w:p>
    <w:p>
      <w:pPr>
        <w:pStyle w:val="BodyText"/>
      </w:pPr>
      <w:r>
        <w:t xml:space="preserve">“Ái da, tiểu thư thắng, Tân Nguyệt Loan đao chưa rút ra khỏi vỏ mà đã thắng rồi’’ Thanh Mai mừng rỡ như điên hoan hô.</w:t>
      </w:r>
    </w:p>
    <w:p>
      <w:pPr>
        <w:pStyle w:val="BodyText"/>
      </w:pPr>
      <w:r>
        <w:t xml:space="preserve">Tử Mê trừng mắt nhìn nàng liếc một cái, ý bảo nàng chớ có lên tiếng.</w:t>
      </w:r>
    </w:p>
    <w:p>
      <w:pPr>
        <w:pStyle w:val="BodyText"/>
      </w:pPr>
      <w:r>
        <w:t xml:space="preserve">Mạc Tầm Hoan vẫn giả dạng nữ tử như trước, váy áo tha thướt, quần đỏ lượt là. Trên gương mặt tuyệt mỹ trong trẻo nhưng lạnh lùng hiện lên nụ cười vô ý.</w:t>
      </w:r>
    </w:p>
    <w:p>
      <w:pPr>
        <w:pStyle w:val="BodyText"/>
      </w:pPr>
      <w:r>
        <w:t xml:space="preserve">Hắn vẫn lo Sắt Sắt không thắng được, nhưng càng về mấy trận sau hắn càng không hề lo lắng. Hắn biết nàng nhất định sẽ thắng, nhưng hắn vẫn không ngờ, Sắt Sắt thắng đẹp như vậy.</w:t>
      </w:r>
    </w:p>
    <w:p>
      <w:pPr>
        <w:pStyle w:val="BodyText"/>
      </w:pPr>
      <w:r>
        <w:t xml:space="preserve">Nhất là khi nàng thả người nhảy lên, chiếc váy màu xanh như hoa sen màu đen nở rộ dưới màn trời màu khói lam, một cái chớp mắt tao nhã khiến cho lòng hắn rung động một cách khó hiểu.</w:t>
      </w:r>
    </w:p>
    <w:p>
      <w:pPr>
        <w:pStyle w:val="BodyText"/>
      </w:pPr>
      <w:r>
        <w:t xml:space="preserve">Hắn phải chậm rãi nhắm mắt mới áp chế được sự rung động mênh mông trong lòng.</w:t>
      </w:r>
    </w:p>
    <w:p>
      <w:pPr>
        <w:pStyle w:val="BodyText"/>
      </w:pPr>
      <w:r>
        <w:t xml:space="preserve">Hắn không được quên, hắn là Mạc Tầm Hoan, là một Mạc Xuyên không được tìm vui thú. Hắn lại trợn mắt, trong con ngươi đen long lanh của hắn lúc này chỉ còn sự thản nhiên mà không còn một chút tình cảm nào.</w:t>
      </w:r>
    </w:p>
    <w:p>
      <w:pPr>
        <w:pStyle w:val="BodyText"/>
      </w:pPr>
      <w:r>
        <w:t xml:space="preserve">Trên đỉnh núi cao đối diện, Minh Xuân Thủy nhẹ nhàng buông ‘’Thiên Lý nhãn’’ trong tay, ánh mắt xuyên qua mặt nạ, lấp lánh những tia sáng phức tạp.</w:t>
      </w:r>
    </w:p>
    <w:p>
      <w:pPr>
        <w:pStyle w:val="BodyText"/>
      </w:pPr>
      <w:r>
        <w:t xml:space="preserve">“Nữ trung hào kiệt!’’, nam tử áo tím Thiết Phi Dương luôn kiệm lời, cảm khái nói.</w:t>
      </w:r>
    </w:p>
    <w:p>
      <w:pPr>
        <w:pStyle w:val="BodyText"/>
      </w:pPr>
      <w:r>
        <w:t xml:space="preserve">Minh Xuân Thủy nhếch môi cười cười, không lên tiếng.</w:t>
      </w:r>
    </w:p>
    <w:p>
      <w:pPr>
        <w:pStyle w:val="BodyText"/>
      </w:pPr>
      <w:r>
        <w:t xml:space="preserve">“Không có việc gì nữa, chúng ta đi thôi’’. Minh Xuân Thủy nói nhàn nhạt.</w:t>
      </w:r>
    </w:p>
    <w:p>
      <w:pPr>
        <w:pStyle w:val="BodyText"/>
      </w:pPr>
      <w:r>
        <w:t xml:space="preserve">Thiết Phi Dương bỗng sựng lại, nói ‘’Không ổn, Lâu chủ, dường như có biến cố xảy ra’’</w:t>
      </w:r>
    </w:p>
    <w:p>
      <w:pPr>
        <w:pStyle w:val="BodyText"/>
      </w:pPr>
      <w:r>
        <w:t xml:space="preserve">Ngón tay Minh Xuân Thủy run lên, cầm “Thiên Lý nhãn’’ nhìn về phía đài cao .</w:t>
      </w:r>
    </w:p>
    <w:p>
      <w:pPr>
        <w:pStyle w:val="BodyText"/>
      </w:pPr>
      <w:r>
        <w:t xml:space="preserve">Sắt Sắt nhanh nhẹn đứng trên đài cao, Đại đương gia của Thủy Long đảo Trữ Phóng chậm rãi tiến lên, vỗ tay nói “Vị cô nương này thật là võ nghệ cao cường khiến ai nấy đều khâm phục, đã đoạt được danh hiệu đệ nhất, không biết cô nương muốn được tưởng thưởng cái gì?’’</w:t>
      </w:r>
    </w:p>
    <w:p>
      <w:pPr>
        <w:pStyle w:val="BodyText"/>
      </w:pPr>
      <w:r>
        <w:t xml:space="preserve">Sắt Sắt quay đầu nhìn nam tử mặc áo xám trước mặt, nàng biết hắn là thủ lĩnh Thủy Long đảo, thuộc hạ của Tây Môn Lâu.</w:t>
      </w:r>
    </w:p>
    <w:p>
      <w:pPr>
        <w:pStyle w:val="BodyText"/>
      </w:pPr>
      <w:r>
        <w:t xml:space="preserve">Sắt Sắt nhếch môi cười như mật ngọt, lúm đồng tiền ẩn ẩn hiện hiện trên đôi gò má, đôi mắt thanh lệ cong như trăng rằm xinh đẹp vô cùng, nhưng trong ánh mắt lại đầy ý lạnh lùng.</w:t>
      </w:r>
    </w:p>
    <w:p>
      <w:pPr>
        <w:pStyle w:val="BodyText"/>
      </w:pPr>
      <w:r>
        <w:t xml:space="preserve">Nàng thản nhiên nói “Ta muốn vị trí đại thủ lĩnh của ngươi’’</w:t>
      </w:r>
    </w:p>
    <w:p>
      <w:pPr>
        <w:pStyle w:val="BodyText"/>
      </w:pPr>
      <w:r>
        <w:t xml:space="preserve">Trữ Phóng nghe vậy ngửa đầu cười điên cuồng, giống như trước giờ hắn chưa từng nghe lời nói nào buồn cười như vậy.</w:t>
      </w:r>
    </w:p>
    <w:p>
      <w:pPr>
        <w:pStyle w:val="BodyText"/>
      </w:pPr>
      <w:r>
        <w:t xml:space="preserve">“Tốt, tốt, ta chưa bao giờ gặp qua nữ tử nào dũng cảm như vậy. Ngươi thật khiến ta mở rộng tầm mắt. Ta không ngại lời nói đùa của ngươi, thuận cho ngươi làm thuộc hạ của ta.’’ Hắn trầm giọng nói.</w:t>
      </w:r>
    </w:p>
    <w:p>
      <w:pPr>
        <w:pStyle w:val="BodyText"/>
      </w:pPr>
      <w:r>
        <w:t xml:space="preserve">Hiển nhiên hắn xem lời nói của Sắt Sắt như một câu nói đùa.</w:t>
      </w:r>
    </w:p>
    <w:p>
      <w:pPr>
        <w:pStyle w:val="BodyText"/>
      </w:pPr>
      <w:r>
        <w:t xml:space="preserve">“Không, ta chỉ muốn vị trí thủ lĩnh này của ngươi, còn những thứ khác ngươi cho ta đều không cần’’ Sắt Sắtt nói lãnh đạm như mây nhẹ như gió giống như yêu cầu của nàng chỉ là một việc bình thường.</w:t>
      </w:r>
    </w:p>
    <w:p>
      <w:pPr>
        <w:pStyle w:val="BodyText"/>
      </w:pPr>
      <w:r>
        <w:t xml:space="preserve">“Hahaha, tiểu cô nương, ngươi cho là ngươi thắng được danh hiệu đệ nhất võ công là có thể ngồi lên vị trí thủ lĩnh sao, thật là ngây thơ. Ngươi thử hỏi huynh đệ bên dưới của ta, xem họ có đồng ý hay không’’ Trữ Phóng tươi cười, nhận ra Sắt Sắt không đùa, hắn nói lạnh lùng .</w:t>
      </w:r>
    </w:p>
    <w:p>
      <w:pPr>
        <w:pStyle w:val="BodyText"/>
      </w:pPr>
      <w:r>
        <w:t xml:space="preserve">“Tưởng võ công cao là có thể làm thủ lĩnh sao? Ngươi chưa chắc là đối thủ của Đại đương gia chúng ta’’</w:t>
      </w:r>
    </w:p>
    <w:p>
      <w:pPr>
        <w:pStyle w:val="BodyText"/>
      </w:pPr>
      <w:r>
        <w:t xml:space="preserve">“Chúng ta đều là nam nhi mình cao bảy thước, há có thể cam tâm để một nữ tử lãnh đạo, hahaha…’’</w:t>
      </w:r>
    </w:p>
    <w:p>
      <w:pPr>
        <w:pStyle w:val="BodyText"/>
      </w:pPr>
      <w:r>
        <w:t xml:space="preserve">“Tiểu nữ tử này thật sự là càn rỡ .’’</w:t>
      </w:r>
    </w:p>
    <w:p>
      <w:pPr>
        <w:pStyle w:val="BodyText"/>
      </w:pPr>
      <w:r>
        <w:t xml:space="preserve">Bên dưới vang lên tiếng hô to khinh thường của bọn cướp biển.</w:t>
      </w:r>
    </w:p>
    <w:p>
      <w:pPr>
        <w:pStyle w:val="BodyText"/>
      </w:pPr>
      <w:r>
        <w:t xml:space="preserve">Cho dù bọn họ khâm phục võ nghệ của Sắt Sắt, nhưng muốn bọn họ thần phục một nữ tử, ngàn vạn lần không được.</w:t>
      </w:r>
    </w:p>
    <w:p>
      <w:pPr>
        <w:pStyle w:val="BodyText"/>
      </w:pPr>
      <w:r>
        <w:t xml:space="preserve">Sắt Sắt híp mắt, trên đôi mắt thanh lệ hiện lên ý lạnh.</w:t>
      </w:r>
    </w:p>
    <w:p>
      <w:pPr>
        <w:pStyle w:val="BodyText"/>
      </w:pPr>
      <w:r>
        <w:t xml:space="preserve">Nàng biết để đoạt được vị trí này cũng không dễ dàng gì, nghe tiếng hô cuồng ngạo của bọn cướp biển, nàng duỗi ngón tay sờ sờ Kim Lệnh bài của mẫu thân trước ngực. Ánh mắt đảo một vòng, nàng thấy Mã Dược ở dưới đang nháy mắt với nàng, ý bảo nàng đem Kim Lệnh bài ra.</w:t>
      </w:r>
    </w:p>
    <w:p>
      <w:pPr>
        <w:pStyle w:val="BodyText"/>
      </w:pPr>
      <w:r>
        <w:t xml:space="preserve">Ngón tay nàng vẫn sờ tới sờ lui Kim Lệnh bài, nhưng không tháo xuống.</w:t>
      </w:r>
    </w:p>
    <w:p>
      <w:pPr>
        <w:pStyle w:val="BodyText"/>
      </w:pPr>
      <w:r>
        <w:t xml:space="preserve">Nàng không muốn dựa vào oai phong của mẫu thân năm xưa để thu phục bọn cướp biển, như thế sẽ không có người chân chính tâm phục nàng. Huống chi, bọn cướp biển trước mắt này đều là thế hệ cướp biển trẻ hiện nay, không phải là bộ hạ của mẫu thân nàng năm xưa. Bọn họ biết đến uy danh của mẫu thân nàng đều là do những bậc cướp biển lão thành tường thuật lại.</w:t>
      </w:r>
    </w:p>
    <w:p>
      <w:pPr>
        <w:pStyle w:val="BodyText"/>
      </w:pPr>
      <w:r>
        <w:t xml:space="preserve">“Vậy ngươi nói đi, ngươi muốn như thế nào thì mới bằng lòng để lại vị trí thủ lãnh cho ta’’ Sắt Sắt nói lạnh lùng.</w:t>
      </w:r>
    </w:p>
    <w:p>
      <w:pPr>
        <w:pStyle w:val="BodyText"/>
      </w:pPr>
      <w:r>
        <w:t xml:space="preserve">Hai mắt Trữ Phóng nhíu lại, ánh mắt thâm trầm u ám chăm chú nhìn mặt của Sắt Sắt.</w:t>
      </w:r>
    </w:p>
    <w:p>
      <w:pPr>
        <w:pStyle w:val="BodyText"/>
      </w:pPr>
      <w:r>
        <w:t xml:space="preserve">Đây là một gương mặt thanh lệ, bình tĩnh, trong vẻ uyển chuyển mềm dẻo lại lộ ra vẻ kiên cường, đôi mắt đen xinh đẹp lưu chuyển toát lên vẻ cứng cỏi.</w:t>
      </w:r>
    </w:p>
    <w:p>
      <w:pPr>
        <w:pStyle w:val="BodyText"/>
      </w:pPr>
      <w:r>
        <w:t xml:space="preserve">Nữ tử này một lòng muốn vị trí của hắn.</w:t>
      </w:r>
    </w:p>
    <w:p>
      <w:pPr>
        <w:pStyle w:val="BodyText"/>
      </w:pPr>
      <w:r>
        <w:t xml:space="preserve">Hắn bỗng nhiên ý thức được, sự tình dường như đều không phải như lời của Mã Dược, nàng không phải là nữ tử hắn bắt đến. Xem ra, tên tiểu tử Mã Dược kia vẫn còn giả ý thần phục đại vương. Nhưng muốn đoạt vị trí của hắn đơn giản như vậy sao, chỉ bằng vào nữ tử này, thật quá buồn cười.</w:t>
      </w:r>
    </w:p>
    <w:p>
      <w:pPr>
        <w:pStyle w:val="BodyText"/>
      </w:pPr>
      <w:r>
        <w:t xml:space="preserve">“Được, nếu ngươi muốn vị trí thủ lĩnh của ta, phải tiếp ta ba mũi tên’’ Trữ Phóng lạnh lùng nói, trên mặt hiện lên vẻ mưu mô.</w:t>
      </w:r>
    </w:p>
    <w:p>
      <w:pPr>
        <w:pStyle w:val="BodyText"/>
      </w:pPr>
      <w:r>
        <w:t xml:space="preserve">“Như thế nào?’’ Sắt Sắt nhíu mày khó hiểu.</w:t>
      </w:r>
    </w:p>
    <w:p>
      <w:pPr>
        <w:pStyle w:val="BodyText"/>
      </w:pPr>
      <w:r>
        <w:t xml:space="preserve">“Trên mặt đất sẽ được dựng một cọc gỗ lớn, sau đó đem người bị bắn tên cột lên trên cọc gỗ, cả thắt lưng và tay chân đều bị cột. Ta sẽ đứng cách đó hơn mười trượng bắn ba mũi tên. Nếu người bị bắn có thể bình yên tránh thoát ba mũi tên này, như vậy, người bị bắn tên sẽ là thủ lĩnh ở nơi này. Như thế nào? Ngươi có dám làm người bị bắn tên không?’’ Trữ Phóng lạnh lùng, gằn từng tiếng .</w:t>
      </w:r>
    </w:p>
    <w:p>
      <w:pPr>
        <w:pStyle w:val="BodyText"/>
      </w:pPr>
      <w:r>
        <w:t xml:space="preserve">Sắt Sắt không chớp mi, đem tay, chân và thắt lưng của nàng cột chặt lên trên cọc gỗ, chẳng phải là không thể nhúc nhích sao. Mà hắn, hướng về phía nàng bắn ba mũi tên , nàng có thể tránh thoát hay không?</w:t>
      </w:r>
    </w:p>
    <w:p>
      <w:pPr>
        <w:pStyle w:val="BodyText"/>
      </w:pPr>
      <w:r>
        <w:t xml:space="preserve">“Có dám không?’’ Bọn cướp biển bên dưới bắt đầu hô to “Không dám thì hãy mau xuống đài đi, không có can đảm mà còn muốn thống lĩnh cướp biển?’’</w:t>
      </w:r>
    </w:p>
    <w:p>
      <w:pPr>
        <w:pStyle w:val="BodyText"/>
      </w:pPr>
      <w:r>
        <w:t xml:space="preserve">Thanh âm kêu gào tràn ngập bên tai, Sắt Sắt híp mắt nhìn lại, chỉ thấy gương mặt luôn luôn lạnh nhạt của Mạc Tầm Hoan hiện lên một tầng u uẩn. Còn có Thanh Mai và Tử Mê, gấp đến độ dậm chân, liên tục vẫy tay về hướng nàng, ý bảo là không được. Mã Dược gấp đến độ vẫy vẫy liên tục ra hiệu cho nàng, lấy tay chỉ vào cổ, ý bảo nàng đem Kim Lệnh bài ra.</w:t>
      </w:r>
    </w:p>
    <w:p>
      <w:pPr>
        <w:pStyle w:val="BodyText"/>
      </w:pPr>
      <w:r>
        <w:t xml:space="preserve">Nhưng lúc này Sắt Sắt biết, cho dù nàng có lấy Kim Lệnh bài ra, cũng sợ sẽ bị bọn cướp biển xem thường.</w:t>
      </w:r>
    </w:p>
    <w:p>
      <w:pPr>
        <w:pStyle w:val="BodyText"/>
      </w:pPr>
      <w:r>
        <w:t xml:space="preserve">“Sao? Nghe nói năm đó Lạc Long Vương đoạt lấy vị trí Hải tặc vương cũng phải trải qua cửa ải như vầy, ngươi có dám không’’ Trữ Phóng híp mắt cười lạnh, nói.</w:t>
      </w:r>
    </w:p>
    <w:p>
      <w:pPr>
        <w:pStyle w:val="BodyText"/>
      </w:pPr>
      <w:r>
        <w:t xml:space="preserve">Trong lòng Sắt Sắt chấn động, chuyện của mẫu thân, bà chưa bao giờ tự mình nói qua. Mẫu thân cũng thông qua cửa ải này mới hàng phục được bọn cướp biển sao? Nàng nhớ lại, lúc bà dạy nàng tập phóng ám khí, trước hết là dạy nàng như thế nào để tránh né ám khí.</w:t>
      </w:r>
    </w:p>
    <w:p>
      <w:pPr>
        <w:pStyle w:val="BodyText"/>
      </w:pPr>
      <w:r>
        <w:t xml:space="preserve">Nàng cười nhẹ, âm thanh lạnh lùng nói ‘’Được!’’</w:t>
      </w:r>
    </w:p>
    <w:p>
      <w:pPr>
        <w:pStyle w:val="BodyText"/>
      </w:pPr>
      <w:r>
        <w:t xml:space="preserve">Chữ ‘’Được’’ vừa ra khỏi miệng, tiếng kêu gào của bọn cướp biển trong nháy mắt biến mất, tất cả đều yên lặng.</w:t>
      </w:r>
    </w:p>
    <w:p>
      <w:pPr>
        <w:pStyle w:val="BodyText"/>
      </w:pPr>
      <w:r>
        <w:t xml:space="preserve">Bọn họ không ngờ, một nữ tử lại có can đảm như thế.</w:t>
      </w:r>
    </w:p>
    <w:p>
      <w:pPr>
        <w:pStyle w:val="BodyText"/>
      </w:pPr>
      <w:r>
        <w:t xml:space="preserve">Bị người liên tiếp bắn ba tên vốn là đã khó có thể tránh né, huống chi người còn bị cột vào cọc gỗ, mà người bắn tên lại là người có tài bắn cung tinh thông nhất trên Thủy Long đảo – Trữ Phóng.</w:t>
      </w:r>
    </w:p>
    <w:p>
      <w:pPr>
        <w:pStyle w:val="BodyText"/>
      </w:pPr>
      <w:r>
        <w:t xml:space="preserve">Không nói ra nhưng ai cũng biết, trong đám bọn họ, không một người nào dám chịu ba mũi tên liên tiếp này.</w:t>
      </w:r>
    </w:p>
    <w:p>
      <w:pPr>
        <w:pStyle w:val="BodyText"/>
      </w:pPr>
      <w:r>
        <w:t xml:space="preserve">Bọn cướp biển lo lắng nhìn Sắt Sắt, trầm lặng không thốt nên lời.</w:t>
      </w:r>
    </w:p>
    <w:p>
      <w:pPr>
        <w:pStyle w:val="BodyText"/>
      </w:pPr>
      <w:r>
        <w:t xml:space="preserve">Trong nhất thời trên đảo lớn dường như chỉ có tiếng sóng biển vỗ xa xa như nhẹ nhàng than thở.</w:t>
      </w:r>
    </w:p>
    <w:p>
      <w:pPr>
        <w:pStyle w:val="BodyText"/>
      </w:pPr>
      <w:r>
        <w:t xml:space="preserve">“Đừng! Tuyệt đối không thể làm như vậy!’’ Một bóng áo xám theo chiếc bàn dài hướng Sắt Sắt nhảy đến, là Mã Dược.</w:t>
      </w:r>
    </w:p>
    <w:p>
      <w:pPr>
        <w:pStyle w:val="BodyText"/>
      </w:pPr>
      <w:r>
        <w:t xml:space="preserve">“Ngươi muốn tự sát sao!’’ Mã Dược nói vội vàng “Cửa ải này không ai có thể qua được, ngươi còn không mau lấy đồ vật của ngươi ra’’</w:t>
      </w:r>
    </w:p>
    <w:p>
      <w:pPr>
        <w:pStyle w:val="BodyText"/>
      </w:pPr>
      <w:r>
        <w:t xml:space="preserve">“Đồ vật gì vậy?’’ Trữ Phóng lạnh lùng hỏi.</w:t>
      </w:r>
    </w:p>
    <w:p>
      <w:pPr>
        <w:pStyle w:val="BodyText"/>
      </w:pPr>
      <w:r>
        <w:t xml:space="preserve">‘’Tốt lắm, mọi người nghe đây, nàng chính là…’’ Mã Dược cao giọng hô lên, nhưng vừa mở miệng đã bị Sắt Sắt lạnh giọng ngăn lại.</w:t>
      </w:r>
    </w:p>
    <w:p>
      <w:pPr>
        <w:pStyle w:val="BodyText"/>
      </w:pPr>
      <w:r>
        <w:t xml:space="preserve">“Mã Dược, im miệng đi!’’ Sắt Sắt hô nhỏ. Nếu lúc này đem ra Kim Lệnh bài của mẫu thân nàng, chẳng khác nào giẫm lên uy danh của bà. Nữ nhi của Lạc Long Vương từng oai phong một cõi lại là người nhát gan hay sao?</w:t>
      </w:r>
    </w:p>
    <w:p>
      <w:pPr>
        <w:pStyle w:val="BodyText"/>
      </w:pPr>
      <w:r>
        <w:t xml:space="preserve">“Ta có thể!’’ Sắt Sắt gằn từng tiếng nói, tuy trong lòng nàng không nắm chắc mười phần, nhưng nàng vẫn có một tia hy vọng sẽ thắng. Chỉ cần có một tia hy vọng, nàng cũng sẽ không bỏ qua.</w:t>
      </w:r>
    </w:p>
    <w:p>
      <w:pPr>
        <w:pStyle w:val="BodyText"/>
      </w:pPr>
      <w:r>
        <w:t xml:space="preserve">Mã Dược nhìn ánh mắt quyết liệt của Sắt Sắt, trong lòng chấn động, không biết vì sao ánh mắt của nàng lại làm cho hắn tự thấy hổ thẹn.</w:t>
      </w:r>
    </w:p>
    <w:p>
      <w:pPr>
        <w:pStyle w:val="BodyText"/>
      </w:pPr>
      <w:r>
        <w:t xml:space="preserve">Tuy hắn chưa từng gặp qua Lạc Long Vương, nhưng nữ tử này tuyệt không kém gì Lạc Long Vương năm xưa. Không biết vì sao, hắn cảm giác được nàng tuyệt sẽ không thất bại.</w:t>
      </w:r>
    </w:p>
    <w:p>
      <w:pPr>
        <w:pStyle w:val="BodyText"/>
      </w:pPr>
      <w:r>
        <w:t xml:space="preserve">Hắn gật đầu nói “Được, phải cẩn thận!’’. Trong nháy mắt, hắn đã bị sự gan dạ sáng suốt của Sắt Sắt thuyết phục tuyệt đối.</w:t>
      </w:r>
    </w:p>
    <w:p>
      <w:pPr>
        <w:pStyle w:val="Compact"/>
      </w:pPr>
      <w:r>
        <w:t xml:space="preserve"> </w:t>
      </w:r>
      <w:r>
        <w:br w:type="textWrapping"/>
      </w:r>
      <w:r>
        <w:br w:type="textWrapping"/>
      </w:r>
    </w:p>
    <w:p>
      <w:pPr>
        <w:pStyle w:val="Heading2"/>
      </w:pPr>
      <w:bookmarkStart w:id="69" w:name="tập-2-vọng-hải-triều---chương-064-phần-2"/>
      <w:bookmarkEnd w:id="69"/>
      <w:r>
        <w:t xml:space="preserve">47. Tập 2: Vọng Hải Triều - Chương 064 (phần 2)</w:t>
      </w:r>
    </w:p>
    <w:p>
      <w:pPr>
        <w:pStyle w:val="Compact"/>
      </w:pPr>
      <w:r>
        <w:br w:type="textWrapping"/>
      </w:r>
      <w:r>
        <w:br w:type="textWrapping"/>
      </w:r>
      <w:r>
        <w:t xml:space="preserve"> </w:t>
      </w:r>
    </w:p>
    <w:p>
      <w:pPr>
        <w:pStyle w:val="BodyText"/>
      </w:pPr>
      <w:r>
        <w:t xml:space="preserve">Cọc gỗ lớn nặng nề bị đóng đinh trên mặt đất, một tên cướp biển tiến lại, dùng dây sắt buộc chặt hai chân, hai tay và eo lưng của Sắt Sắt lên trên cọc gỗ. Thanh Mai, Tử Mê, Mạc Tầm Hoan và Nhã Tử đều bị bọn chúng bức lùi về sau hơn mười trượng.</w:t>
      </w:r>
    </w:p>
    <w:p>
      <w:pPr>
        <w:pStyle w:val="BodyText"/>
      </w:pPr>
      <w:r>
        <w:t xml:space="preserve">Khoảng một nghìn tên cướp biển tề tựu đều im bặt, trên đảo yên tĩnh như không có người, chỉ nghe tiếng gió thổi vù vù.</w:t>
      </w:r>
    </w:p>
    <w:p>
      <w:pPr>
        <w:pStyle w:val="BodyText"/>
      </w:pPr>
      <w:r>
        <w:t xml:space="preserve">Không ai để ý tới, một thân ảnh màu tím từ đỉnh núi cao đối diện, lặng lẽ phóng xuống với tốc độ nhanh như điện chớp, thẳng hướng bên này tiến tới, không một tiếng động ẩn vào đám đông. Lúc này bọn cướp biển đều tập trung chú ý lên người của Sắt Sắt, không ai phát hiện ra.</w:t>
      </w:r>
    </w:p>
    <w:p>
      <w:pPr>
        <w:pStyle w:val="BodyText"/>
      </w:pPr>
      <w:r>
        <w:t xml:space="preserve">Trữ Phóng híp mắt, lui ra sau hơn mười trượng.</w:t>
      </w:r>
    </w:p>
    <w:p>
      <w:pPr>
        <w:pStyle w:val="BodyText"/>
      </w:pPr>
      <w:r>
        <w:t xml:space="preserve">Một tên cướp biển cầm một cung tên lớn đưa cho hắn.</w:t>
      </w:r>
    </w:p>
    <w:p>
      <w:pPr>
        <w:pStyle w:val="BodyText"/>
      </w:pPr>
      <w:r>
        <w:t xml:space="preserve">Hắn cài tên vào cung, híp mắt nhắm vào dáng người mặc áo quần màu xanh phía trước.</w:t>
      </w:r>
    </w:p>
    <w:p>
      <w:pPr>
        <w:pStyle w:val="BodyText"/>
      </w:pPr>
      <w:r>
        <w:t xml:space="preserve">Áo xanh phiêu lãng, mái tóc dài tung bay như đang khiêu vũ trong gió, trên mặt nàng không có vẻ sợ hãi và hối hận, lại càng không lộ ra chút bối rối nào. Sự trấn định của nàng làm người khác kinh hãi. Hắn thậm chí còn nhận ra bên môi nàng hiện lên ý cười tuyệt mỹ, dưới ánh mặt trời sáng lạn như một đóa hoa nở rộ, tinh xảo và đặc sắc.</w:t>
      </w:r>
    </w:p>
    <w:p>
      <w:pPr>
        <w:pStyle w:val="BodyText"/>
      </w:pPr>
      <w:r>
        <w:t xml:space="preserve">Trữ Phóng nhắm mắt lại, không thể không thừa nhận, hắn khâm phục nữ tử này, nhưng nàng chỉ có một đường chết.</w:t>
      </w:r>
    </w:p>
    <w:p>
      <w:pPr>
        <w:pStyle w:val="BodyText"/>
      </w:pPr>
      <w:r>
        <w:t xml:space="preserve">Bởi vì nàng muốn đoạt vị trí của hắn, không phải hắn tiếc nuối gì vị trí này. Mà là bởi vì hắn không thể phản bội Tây Môn Lâu.</w:t>
      </w:r>
    </w:p>
    <w:p>
      <w:pPr>
        <w:pStyle w:val="BodyText"/>
      </w:pPr>
      <w:r>
        <w:t xml:space="preserve">Trữ Phóng lại mở mắt ra, trong ánh mắt hắn thoáng hiện lên vẻ tàn nhẫn.</w:t>
      </w:r>
    </w:p>
    <w:p>
      <w:pPr>
        <w:pStyle w:val="BodyText"/>
      </w:pPr>
      <w:r>
        <w:t xml:space="preserve">Hắn giương cung, cung cong như trăng tròn.</w:t>
      </w:r>
    </w:p>
    <w:p>
      <w:pPr>
        <w:pStyle w:val="BodyText"/>
      </w:pPr>
      <w:r>
        <w:t xml:space="preserve">Hắn lại bắn, tên bắn như sao xẹt</w:t>
      </w:r>
    </w:p>
    <w:p>
      <w:pPr>
        <w:pStyle w:val="BodyText"/>
      </w:pPr>
      <w:r>
        <w:t xml:space="preserve">Mũi tên mang theo tiếng gió rít nhanh như điện chớp nhắm ngay ngực trái của Sắt Sắt lao tới.</w:t>
      </w:r>
    </w:p>
    <w:p>
      <w:pPr>
        <w:pStyle w:val="BodyText"/>
      </w:pPr>
      <w:r>
        <w:t xml:space="preserve">Tầm mắt bọn cướp biển đều đuổi theo hướng bay của mũi tên, xem ra đây là mũi tên đoạt mạng.</w:t>
      </w:r>
    </w:p>
    <w:p>
      <w:pPr>
        <w:pStyle w:val="BodyText"/>
      </w:pPr>
      <w:r>
        <w:t xml:space="preserve">Nhưng bọn họ đã sai lầm rồi.</w:t>
      </w:r>
    </w:p>
    <w:p>
      <w:pPr>
        <w:pStyle w:val="BodyText"/>
      </w:pPr>
      <w:r>
        <w:t xml:space="preserve">Ngay khi mũi tên kia sắp bắn tới trên người nữ tử áo xanh, nàng bỗng uốn chiếc eo nhỏ mềm mại bẻ người sang một bên, tránh thoát một mũi tên đoạt mạng . Mũi tên kia mang theo hơi gió sắc bén sẵn đà cắm lên cọc gỗ phía sau nàng.</w:t>
      </w:r>
    </w:p>
    <w:p>
      <w:pPr>
        <w:pStyle w:val="BodyText"/>
      </w:pPr>
      <w:r>
        <w:t xml:space="preserve">Nàng thoát được một mũi tên này dựa vào dáng người mềm dẻo của nữ nhi. Đã tránh được mũi tên thứ nhất, nhưng còn mũi tên thứ hai thì sao?</w:t>
      </w:r>
    </w:p>
    <w:p>
      <w:pPr>
        <w:pStyle w:val="BodyText"/>
      </w:pPr>
      <w:r>
        <w:t xml:space="preserve">Trữ Phóng lại giương cung, mũi tên thứ hai xé gió lướt về phía bụng của Sắt Sắt vọt tới.</w:t>
      </w:r>
    </w:p>
    <w:p>
      <w:pPr>
        <w:pStyle w:val="BodyText"/>
      </w:pPr>
      <w:r>
        <w:t xml:space="preserve">Nếu như mũi tên thứ nhất còn có khả năng tránh né được, mũi tên thứ hai này tuyệt đối không thể tránh thoát.</w:t>
      </w:r>
    </w:p>
    <w:p>
      <w:pPr>
        <w:pStyle w:val="BodyText"/>
      </w:pPr>
      <w:r>
        <w:t xml:space="preserve">Bởi vì, chân, bụng, còn có tay của nàng đều bị cột chặt.</w:t>
      </w:r>
    </w:p>
    <w:p>
      <w:pPr>
        <w:pStyle w:val="BodyText"/>
      </w:pPr>
      <w:r>
        <w:t xml:space="preserve">Không thể cử động, không thể tránh né, càng không cách nào sử dụng hai tay, làm sao có thể chống đỡ một tên như thế này.</w:t>
      </w:r>
    </w:p>
    <w:p>
      <w:pPr>
        <w:pStyle w:val="BodyText"/>
      </w:pPr>
      <w:r>
        <w:t xml:space="preserve">Sắt Sắt vẫn cười thản nhiên , bàn tay đang bị trói trên cọc gỗ bỗng chuyển động về hướng Tân Nguyệt Loan đao đang giắt bên hông. Tân Nguyệt Loan đao là một thanh đao mềm dẻo, khi không cần sử dụng, có thể cuộn lại thắt bên hông như một chiếc thắt lưng. Lúc này, tay nàng tuy bị trói, không thể rút đao ra chặn lại, nhưng vẫn có thể chạm lên chuôi đao.</w:t>
      </w:r>
    </w:p>
    <w:p>
      <w:pPr>
        <w:pStyle w:val="BodyText"/>
      </w:pPr>
      <w:r>
        <w:t xml:space="preserve">Sắt Sắt chạm lên chuôi đao, vận dụng nội lực, đao mềm mại bỗng nhiên thẳng cứng lên, nàng hơi hướng nhuyễn đao về phía trước hoàn toàn che bụng lại .</w:t>
      </w:r>
    </w:p>
    <w:p>
      <w:pPr>
        <w:pStyle w:val="BodyText"/>
      </w:pPr>
      <w:r>
        <w:t xml:space="preserve">Mũi tên thứ hai mang theo lực mạnh mẽ phóng tới, chỉ nghe “Choang’’ một tiếng trong trẻo vang lên, mũi tên bị Loan đao cản lại, rơi xuống mặt đất. Tuy tránh thoát nhưng bụng của Sắt Sắt bị lực chấn động đả kích sâu bên trong, nàng nhịn không được phun ra một búng máu dính lên phía trước ngực của tấm áo xanh.</w:t>
      </w:r>
    </w:p>
    <w:p>
      <w:pPr>
        <w:pStyle w:val="BodyText"/>
      </w:pPr>
      <w:r>
        <w:t xml:space="preserve">Bên dưới có người nhát gan đã sớm nhắm nghiền hai mắt lại, đợi khi nghe được âm thanh không phải là mũi tên nhọn đâm vào da thịt, mới chậm rãi mở mắt ra.</w:t>
      </w:r>
    </w:p>
    <w:p>
      <w:pPr>
        <w:pStyle w:val="BodyText"/>
      </w:pPr>
      <w:r>
        <w:t xml:space="preserve">Trước mắt, nữ tử áo xanh kia vẫn nở nụ cười với lúm đồng tiền tươi như hoa.</w:t>
      </w:r>
    </w:p>
    <w:p>
      <w:pPr>
        <w:pStyle w:val="BodyText"/>
      </w:pPr>
      <w:r>
        <w:t xml:space="preserve">Trong một chớp mắt, bọn họ nghĩ rằng mình đang bị ảo giác, trên đời này sao có thể có nụ cười thanh nhã diễm lệ như vậy.</w:t>
      </w:r>
    </w:p>
    <w:p>
      <w:pPr>
        <w:pStyle w:val="BodyText"/>
      </w:pPr>
      <w:r>
        <w:t xml:space="preserve">Trữ Phóng mở to hai mắt ra nhìn Sắt Sắt, bên môi cười lạnh gợi lên chút kinh ngạc.</w:t>
      </w:r>
    </w:p>
    <w:p>
      <w:pPr>
        <w:pStyle w:val="BodyText"/>
      </w:pPr>
      <w:r>
        <w:t xml:space="preserve">Hắn không ngờ bên hông của nàng có có giắt một binh khí mềm mại, phải nói số mạng của nàng thật tốt.</w:t>
      </w:r>
    </w:p>
    <w:p>
      <w:pPr>
        <w:pStyle w:val="BodyText"/>
      </w:pPr>
      <w:r>
        <w:t xml:space="preserve">Mũi tên thứ ba, để xem số phận của nàng còn tốt như vậy không.</w:t>
      </w:r>
    </w:p>
    <w:p>
      <w:pPr>
        <w:pStyle w:val="BodyText"/>
      </w:pPr>
      <w:r>
        <w:t xml:space="preserve">“Mũi tên thứ ba này, nếu ngươi có thể tránh thoát, Thủy Long đảo này từ nay sẽ do ngươi làm chủ’’. Hắn nói lạnh lùng .</w:t>
      </w:r>
    </w:p>
    <w:p>
      <w:pPr>
        <w:pStyle w:val="BodyText"/>
      </w:pPr>
      <w:r>
        <w:t xml:space="preserve">Hắn cài tên, kéo căng cung.</w:t>
      </w:r>
    </w:p>
    <w:p>
      <w:pPr>
        <w:pStyle w:val="BodyText"/>
      </w:pPr>
      <w:r>
        <w:t xml:space="preserve">Mũi tên mang theo âm thanh lớn, hướng lên trời cao vọt tới. Đang ở điểm cao nhất bỗng ngừng lại, thẳng tắp rơi xuống vọt tới hướng đỉnh đầu của Sắt Sắt.</w:t>
      </w:r>
    </w:p>
    <w:p>
      <w:pPr>
        <w:pStyle w:val="BodyText"/>
      </w:pPr>
      <w:r>
        <w:t xml:space="preserve">Mũi tên này, nhanh hơn, ác liệt hơn, và sức lực cũng mạnh hơn.</w:t>
      </w:r>
    </w:p>
    <w:p>
      <w:pPr>
        <w:pStyle w:val="BodyText"/>
      </w:pPr>
      <w:r>
        <w:t xml:space="preserve">Mũi tên này có thể nói là tuyệt sát tiễn pháp của Trữ Phóng.</w:t>
      </w:r>
    </w:p>
    <w:p>
      <w:pPr>
        <w:pStyle w:val="BodyText"/>
      </w:pPr>
      <w:r>
        <w:t xml:space="preserve">Từ đỉnh đầu bắn xuống, đầu có thể né tránh, hoặc xoay người tránh đi phần ngực, nhưng phần thắt lưng tuyệt đối sẽ là nghìn lần vạn lần tránh không thoát. Bởi vì chân và thắt lưng đều bị cột chặt trên cột gỗ.</w:t>
      </w:r>
    </w:p>
    <w:p>
      <w:pPr>
        <w:pStyle w:val="BodyText"/>
      </w:pPr>
      <w:r>
        <w:t xml:space="preserve">Cũng vào lúc này, vài bóng người đồng thời hướng Sắt Sắt phóng tới.</w:t>
      </w:r>
    </w:p>
    <w:p>
      <w:pPr>
        <w:pStyle w:val="BodyText"/>
      </w:pPr>
      <w:r>
        <w:t xml:space="preserve">Bóng dáng áo hồng nhanh nhẹn là Mạc Tầm Hoan, áo xanh bay bay là Tử Mê, còn có bóng dáng màu tím, nhanh không kém gì hai người kia nhảy ra từ đám cướp biển.</w:t>
      </w:r>
    </w:p>
    <w:p>
      <w:pPr>
        <w:pStyle w:val="BodyText"/>
      </w:pPr>
      <w:r>
        <w:t xml:space="preserve">Dáng người mặc áo tím tốc độ mau vô cùng, nhanh như điện chớp vọt lại hướng bên này.</w:t>
      </w:r>
    </w:p>
    <w:p>
      <w:pPr>
        <w:pStyle w:val="BodyText"/>
      </w:pPr>
      <w:r>
        <w:t xml:space="preserve">Nhưng những người vọt tới nơi này đều dừng chân lại.</w:t>
      </w:r>
    </w:p>
    <w:p>
      <w:pPr>
        <w:pStyle w:val="BodyText"/>
      </w:pPr>
      <w:r>
        <w:t xml:space="preserve">Bởi vì họ phát hiện, Sắt Sắt căn bản không cần họ hỗ trợ.</w:t>
      </w:r>
    </w:p>
    <w:p>
      <w:pPr>
        <w:pStyle w:val="BodyText"/>
      </w:pPr>
      <w:r>
        <w:t xml:space="preserve">Nghe thấy tiếng rít nhanh như điện chớp trên đỉnh đầu, Sắt Sắt nhíu mày, trên gương mặt trắng nõn hiện lên vẻ quật cường.</w:t>
      </w:r>
    </w:p>
    <w:p>
      <w:pPr>
        <w:pStyle w:val="BodyText"/>
      </w:pPr>
      <w:r>
        <w:t xml:space="preserve">Lúc đầu, nàng cũng không biết làm sao để tránh thoát một mũi tên giết người này, chỉ đến khi cảm giác trên đầu vai đau đớn, nàng mới phát giác phía sau cọc gỗ còn một mũi tên đang ghim vào, chính là mũi tên thứ nhất đã bị nàng tránh thoát được.</w:t>
      </w:r>
    </w:p>
    <w:p>
      <w:pPr>
        <w:pStyle w:val="BodyText"/>
      </w:pPr>
      <w:r>
        <w:t xml:space="preserve">Ánh mắt Sắt Sắt hiện lên một vẻ mừng rỡ, nàng đột nhiên nghiêng người, xoay và cúi đầu, dùng răng cắn lông tên, dùng sức rứt mũi tên, liền rút mũi tên thứ nhất từ cọc gỗ ra.</w:t>
      </w:r>
    </w:p>
    <w:p>
      <w:pPr>
        <w:pStyle w:val="BodyText"/>
      </w:pPr>
      <w:r>
        <w:t xml:space="preserve">Trên đỉnh đầu là tiếng rít gió của mũi tên dài thứ ba. Trên đôi môi diễm lệ đỏ mọng của Sắt Sắt ngậm một mũi tên giống như vậy.</w:t>
      </w:r>
    </w:p>
    <w:p>
      <w:pPr>
        <w:pStyle w:val="BodyText"/>
      </w:pPr>
      <w:r>
        <w:t xml:space="preserve">Ánh tên lấp lóe phản chiếu lên đôi mắt trong suốt của nàng vô cùng lóa mắt.</w:t>
      </w:r>
    </w:p>
    <w:p>
      <w:pPr>
        <w:pStyle w:val="BodyText"/>
      </w:pPr>
      <w:r>
        <w:t xml:space="preserve">Nàng nghiêng tai lắng nghe, bỗng nhiên mày nhíu lại, ngửa đầu, mũi tên trong miệng bay lên mang theo tiếng rít gió đánh văng mũi tên thứ ba đang rơi xuống.</w:t>
      </w:r>
    </w:p>
    <w:p>
      <w:pPr>
        <w:pStyle w:val="BodyText"/>
      </w:pPr>
      <w:r>
        <w:t xml:space="preserve">Mũi tên thứ ba này cực kỳ chính xác, không một chút sai lệch, hai mũi tên chạm nhau trên không trung, mũi tên kia bị đánh bật phương hướng lướt qua bả vai của Sắt Sắt, rít gào cắm xuống bãi bùn đất bên cạnh nàng.</w:t>
      </w:r>
    </w:p>
    <w:p>
      <w:pPr>
        <w:pStyle w:val="BodyText"/>
      </w:pPr>
      <w:r>
        <w:t xml:space="preserve">Sắt Sắt lẳng lặng đứng thẳng ở đó, khóe môi có một vệt máu lan ra, dính trên gương mặt trắng nõn làm cho nàng có một loại phong thái khác, như đóa hoa sen thanh nhã trong mưa, như thu cúc trong sương.</w:t>
      </w:r>
    </w:p>
    <w:p>
      <w:pPr>
        <w:pStyle w:val="BodyText"/>
      </w:pPr>
      <w:r>
        <w:t xml:space="preserve">Trong chớp mắt này, trong lòng vô số người bị nàng làm rung động.</w:t>
      </w:r>
    </w:p>
    <w:p>
      <w:pPr>
        <w:pStyle w:val="BodyText"/>
      </w:pPr>
      <w:r>
        <w:t xml:space="preserve">Ngay cả Trữ Phóng cũng ngơ ngác nhìn nàng với ánh mắt khó tin. Không ngờ mũi tên kia lại bị nàng tránh thoát. Hơn nữa lại tránh rất khéo léo, tuyệt diệu như vậy. Hắn không thể không khâm phục sự trấn định điềm tĩnh, sáng suốt, gan dạ, và nhạy bén của nữ tử này.</w:t>
      </w:r>
    </w:p>
    <w:p>
      <w:pPr>
        <w:pStyle w:val="BodyText"/>
      </w:pPr>
      <w:r>
        <w:t xml:space="preserve">Nếu là người khác, trong lúc tính mạng như chỉ mành treo chuông, đã sớm sợ hãi đến mức ngồi phịch ra nơi đó, sao còn có khả năng suy nghĩ tìm cách thoát mũi tên này.</w:t>
      </w:r>
    </w:p>
    <w:p>
      <w:pPr>
        <w:pStyle w:val="BodyText"/>
      </w:pPr>
      <w:r>
        <w:t xml:space="preserve">Dáng người màu tím lợi dụng lúc đám đông đang kinh hãi, lặng yên thối lui không một tiếng động.</w:t>
      </w:r>
    </w:p>
    <w:p>
      <w:pPr>
        <w:pStyle w:val="BodyText"/>
      </w:pPr>
      <w:r>
        <w:t xml:space="preserve">Trên vách núi, bàn tay đang cầm “Thiên Lý nhãn’’ của Minh Xuân Thủy run nhè nhẹ, mà tay kia đã sớm nắm chặt thành quyền, lòng bàn tay ướt đẫm mồ hôi.</w:t>
      </w:r>
    </w:p>
    <w:p>
      <w:pPr>
        <w:pStyle w:val="BodyText"/>
      </w:pPr>
      <w:r>
        <w:t xml:space="preserve">“Tốt!’’ Không biết là ai trong đám cướp biển phát ra tiếng tán thưởng, ngay sau đó là nhiều thanh âm liên tiếp phụ họa.</w:t>
      </w:r>
    </w:p>
    <w:p>
      <w:pPr>
        <w:pStyle w:val="BodyText"/>
      </w:pPr>
      <w:r>
        <w:t xml:space="preserve">Mã Dược vội bước nhanh tới trước mặt Sắt Sắt, cởi bỏ dây trói trên người nàng ra.</w:t>
      </w:r>
    </w:p>
    <w:p>
      <w:pPr>
        <w:pStyle w:val="BodyText"/>
      </w:pPr>
      <w:r>
        <w:t xml:space="preserve">Hắn hướng về phía Sắt Sắt giơ ngón tay cái lên.</w:t>
      </w:r>
    </w:p>
    <w:p>
      <w:pPr>
        <w:pStyle w:val="BodyText"/>
      </w:pPr>
      <w:r>
        <w:t xml:space="preserve">Giờ phút này, hắn thật sự phục nàng.</w:t>
      </w:r>
    </w:p>
    <w:p>
      <w:pPr>
        <w:pStyle w:val="BodyText"/>
      </w:pPr>
      <w:r>
        <w:t xml:space="preserve">“Trữ Phóng, ta nhớ rõ, nếu qua khỏi cửa ải này, liền có thể đổi ngược lại, để nàng bắn ngươi ba mũi tên giống như vậy, đúng không? Nếu ngươi không dám thì phải thần phục dưới chân nàng, phải không?’’ Mã Dược cười lớn hỏi.</w:t>
      </w:r>
    </w:p>
    <w:p>
      <w:pPr>
        <w:pStyle w:val="BodyText"/>
      </w:pPr>
      <w:r>
        <w:t xml:space="preserve">Trữ Phóng cúi đầu nói “Không sai!’’</w:t>
      </w:r>
    </w:p>
    <w:p>
      <w:pPr>
        <w:pStyle w:val="BodyText"/>
      </w:pPr>
      <w:r>
        <w:t xml:space="preserve">“Vậy ngươi lựa chọn thần phục hay là lựa chọn chịu ba mũi tên?’’ Mã Dược lại hỏi.</w:t>
      </w:r>
    </w:p>
    <w:p>
      <w:pPr>
        <w:pStyle w:val="BodyText"/>
      </w:pPr>
      <w:r>
        <w:t xml:space="preserve">Trữ Phóng ngạo nghễ ngửa đầu lên nói “Ta lựa chọn chịu ba mũi tên’’. Dù cho hắn khâm phục nữ tử này, hắn vẫn không thể phản bội Tây Môn Lâu.</w:t>
      </w:r>
    </w:p>
    <w:p>
      <w:pPr>
        <w:pStyle w:val="BodyText"/>
      </w:pPr>
      <w:r>
        <w:t xml:space="preserve">“Tốt!’’ Mã Dược cao giọng quát rồi đem cây cung lớn và ba mũi tên đến đưa vào tay của Sắt Sắt.</w:t>
      </w:r>
    </w:p>
    <w:p>
      <w:pPr>
        <w:pStyle w:val="BodyText"/>
      </w:pPr>
      <w:r>
        <w:t xml:space="preserve">Trữ Phóng nhanh chân bước đến cây cọc gỗ phía trước, ra lệnh cho một tên cướp biển trói hắn vào cộc gỗ.</w:t>
      </w:r>
    </w:p>
    <w:p>
      <w:pPr>
        <w:pStyle w:val="BodyText"/>
      </w:pPr>
      <w:r>
        <w:t xml:space="preserve">“Đại thủ lĩnh, ngươi thật sự muốn…’’ Tên cướp biển lưỡng lự hỏi.</w:t>
      </w:r>
    </w:p>
    <w:p>
      <w:pPr>
        <w:pStyle w:val="BodyText"/>
      </w:pPr>
      <w:r>
        <w:t xml:space="preserve">Trữ Phóng trợn mắt, nói ra phải giữ lời, Trữ Phóng hắn cũng là một đại trượng phu, sao lại có thể trước mặt cái huynh đệ nuốt lời. Dây sắt rất nhanh được buộc lại, Trữ Phóng bị trói trên cọc gỗ, nhìn Sắt Sắt với vẻ mặt thấy chết không sờn.</w:t>
      </w:r>
    </w:p>
    <w:p>
      <w:pPr>
        <w:pStyle w:val="BodyText"/>
      </w:pPr>
      <w:r>
        <w:t xml:space="preserve">Hắn biết, hắn chưa chắc có thể tránh thoát ba mũi tên này.</w:t>
      </w:r>
    </w:p>
    <w:p>
      <w:pPr>
        <w:pStyle w:val="BodyText"/>
      </w:pPr>
      <w:r>
        <w:t xml:space="preserve">Nhất thời trên đảo trầm lắng nín thở, bọn cướp biển kinh ngạc nhìn Sắt Sắt tay đang cầm cung tiễn.</w:t>
      </w:r>
    </w:p>
    <w:p>
      <w:pPr>
        <w:pStyle w:val="BodyText"/>
      </w:pPr>
      <w:r>
        <w:t xml:space="preserve">Bốn bề hoàn toàn yên tĩnh, chỉ nghe vang lên một tiếng nhỏ răng rắc, là thanh âm phát ra do một bàn tay mềm đang bẻ gẫy mũi tên.</w:t>
      </w:r>
    </w:p>
    <w:p>
      <w:pPr>
        <w:pStyle w:val="BodyText"/>
      </w:pPr>
      <w:r>
        <w:t xml:space="preserve">Mọi người nhìn lại, chỉ thấy ba mũi tên đều bị Sắt Sắt bẽ gẫy làm hai đoạn ném xuống dưới chân.</w:t>
      </w:r>
    </w:p>
    <w:p>
      <w:pPr>
        <w:pStyle w:val="BodyText"/>
      </w:pPr>
      <w:r>
        <w:t xml:space="preserve">Ai cũng không ngờ nàng bỏ qua cơ hội giết chết Trữ Phóng.</w:t>
      </w:r>
    </w:p>
    <w:p>
      <w:pPr>
        <w:pStyle w:val="BodyText"/>
      </w:pPr>
      <w:r>
        <w:t xml:space="preserve">Nàng tự mình đến trước mặt Trữ Phóng, mỉm cười tháo dây trói cho hắn.</w:t>
      </w:r>
    </w:p>
    <w:p>
      <w:pPr>
        <w:pStyle w:val="BodyText"/>
      </w:pPr>
      <w:r>
        <w:t xml:space="preserve">“Trữ đại thủ lĩnh cũng là một nam tử hán đại trượng phu, ta không muốn giết ngươi, ta chỉ muốn hỏi ngươi, cuộc sống hiện tại của cướp biển các ngươi, thật sự là cuộc sống mà bọn ngươi mong muốn hay sao? Giết người phóng hỏa, gian dâm cướp của, trong lòng các ngươi không cảm thấy hổ thẹn sao?’’ Sắt Sắt nhẹ giọng hỏi, giọng không lớn nhưng được sử dụng nội lực nên vang đến tai từng người trên đảo mọi người đều nghe một cách rõ ràng, rành mạch.</w:t>
      </w:r>
    </w:p>
    <w:p>
      <w:pPr>
        <w:pStyle w:val="BodyText"/>
      </w:pPr>
      <w:r>
        <w:t xml:space="preserve">Bọn cướp biển nghe vậy, có người cúi thấp đầu xuống.</w:t>
      </w:r>
    </w:p>
    <w:p>
      <w:pPr>
        <w:pStyle w:val="BodyText"/>
      </w:pPr>
      <w:r>
        <w:t xml:space="preserve">Những tháng ngày này, quả thật không phải cuộc sống mà họ mong muốn.</w:t>
      </w:r>
    </w:p>
    <w:p>
      <w:pPr>
        <w:pStyle w:val="BodyText"/>
      </w:pPr>
      <w:r>
        <w:t xml:space="preserve">Cả ngày giết người, cướp của phóng hỏa, lương tâm họ cũng đều không yên. Bọn họ chính là muốn sống còn, nhưng cũng không muốn giết người vô tội bừa bãi.</w:t>
      </w:r>
    </w:p>
    <w:p>
      <w:pPr>
        <w:pStyle w:val="BodyText"/>
      </w:pPr>
      <w:r>
        <w:t xml:space="preserve">Sắt Sắt hỏi một tên cướp biển hơi lớn tuổi ‘’Vị đại thúc này, tuổi tác của ngươi cũng không còn nhỏ nữa, ngươi còn nhớ rõ, năm đó vào thời Lạc Long Vương ở đây, cuộc sống của các ngươi thế nào?’’</w:t>
      </w:r>
    </w:p>
    <w:p>
      <w:pPr>
        <w:pStyle w:val="BodyText"/>
      </w:pPr>
      <w:r>
        <w:t xml:space="preserve">Tên cướp biển trung niên kia nói “Năm đó theo Lạc Long Vương, làm hộ tống cho thương thuyền tới lui, quát tháo trên biển, thu phí hộ tống, tuy ngày qua ngày có kham khổ một chút nhưng trong lòng thanh thản mà sống, không giống như bây giờ mỗi ngày đều bừng tỉnh vì ác mộng, không biết khi nào âm hồn của những người bị chết oan mạng về đòi nợ’’</w:t>
      </w:r>
    </w:p>
    <w:p>
      <w:pPr>
        <w:pStyle w:val="BodyText"/>
      </w:pPr>
      <w:r>
        <w:t xml:space="preserve">Thanh âm của tên cướp biển trung niên đầy hồi tưởng.</w:t>
      </w:r>
    </w:p>
    <w:p>
      <w:pPr>
        <w:pStyle w:val="BodyText"/>
      </w:pPr>
      <w:r>
        <w:t xml:space="preserve">Một vài tên cướp biển trẻ tuổi khác cũng không nhịn được cúi đầu, bọn họ không phải là mất tính người, người nào cũng hối hận, người nào mà không từ trong ác mộng bừng tỉnh.</w:t>
      </w:r>
    </w:p>
    <w:p>
      <w:pPr>
        <w:pStyle w:val="BodyText"/>
      </w:pPr>
      <w:r>
        <w:t xml:space="preserve">“Nếu các ngươi thật sự hối cải, xin chớ theo Tây Môn Lâu làm chuyện ác nữa. Hãy nghe ta một lời, trong đây nếu ai nguyện ý theo Tây Môn Lâu thì xin hãy lập tức rời đi, nếu nguyện ý nghe hiệu lệnh của tiểu nữ tử ta thì lưu lại’’. Sắt Sắt nói nhàn nhạt .</w:t>
      </w:r>
    </w:p>
    <w:p>
      <w:pPr>
        <w:pStyle w:val="BodyText"/>
      </w:pPr>
      <w:r>
        <w:t xml:space="preserve">Trong lúc nhất thời, bọn cướp biển nhìn nhau suy nghĩ, đại đa số mọi người lựa chọn ở lại, thứ nhất là vì bị phong thái và khí độ của Sắt Sắt thuyết phục hoàn toàn , thứ hai là bởi vì bọn họ cũng chán ngấy sống trong những tháng ngày sợ hãi, , chỉ vì sợ uy quyền của Tây Môn Lâu nên mới không dám phản kháng.</w:t>
      </w:r>
    </w:p>
    <w:p>
      <w:pPr>
        <w:pStyle w:val="BodyText"/>
      </w:pPr>
      <w:r>
        <w:t xml:space="preserve">Đương nhiên cũng có một số ít lựa chọn rời đi.</w:t>
      </w:r>
    </w:p>
    <w:p>
      <w:pPr>
        <w:pStyle w:val="BodyText"/>
      </w:pPr>
      <w:r>
        <w:t xml:space="preserve">Sắt Sắt cũng không phản đối, chỉ mỉm cười nói “Các ngươi hãy tự rời thuyền đi, ta sẽ không làm khó dễ nhóm các ngươi, nhưng lần sau gặp lại, đừng trách ta ra tay vô tình’’</w:t>
      </w:r>
    </w:p>
    <w:p>
      <w:pPr>
        <w:pStyle w:val="BodyText"/>
      </w:pPr>
      <w:r>
        <w:t xml:space="preserve">Bọn cấp dưới trung thành với Tây Môn Lâu đều lên thuyền rời đi, Mã Dược lo lắng nói “Không thể thả bọn họ đi được, bọn họ sẽ đi báo tin cho Tây Môn Lâu ngay’’</w:t>
      </w:r>
    </w:p>
    <w:p>
      <w:pPr>
        <w:pStyle w:val="BodyText"/>
      </w:pPr>
      <w:r>
        <w:t xml:space="preserve">Sắt Sắt thản nhiên cười nói “Ngươi cho là tin tức nơi này còn chưa rơi vào tay hắn sao?’’</w:t>
      </w:r>
    </w:p>
    <w:p>
      <w:pPr>
        <w:pStyle w:val="BodyText"/>
      </w:pPr>
      <w:r>
        <w:t xml:space="preserve">Chỉ sợ sớm đã có người đem tin tức truyền đi rồi. Bất quá Sắt Sắt cũng không sợ Tây Môn Lâu biết. Bởi vì nàng đã chuẩn bị sẵn sàng chiến đấu với hắn.</w:t>
      </w:r>
    </w:p>
    <w:p>
      <w:pPr>
        <w:pStyle w:val="BodyText"/>
      </w:pPr>
      <w:r>
        <w:t xml:space="preserve">“Trữ đại thủ lĩnh, ngươi nguyện ý ở lại sao?’’ Sắt Sắt ngước mắt hỏi Trữ Phóng đang đứng trước đó.</w:t>
      </w:r>
    </w:p>
    <w:p>
      <w:pPr>
        <w:pStyle w:val="BodyText"/>
      </w:pPr>
      <w:r>
        <w:t xml:space="preserve">Ánh mắt Trữ Phóng hiện lên một vẻ do dự, thật ra làm sao hắn không muốn ở lại, chỉ là hắn không muốn mang trên lưng danh phản bội mà thôi.</w:t>
      </w:r>
    </w:p>
    <w:p>
      <w:pPr>
        <w:pStyle w:val="BodyText"/>
      </w:pPr>
      <w:r>
        <w:t xml:space="preserve">Sắt Sắt cười cười, người này thật sự là trung thành một cách mù quáng !</w:t>
      </w:r>
    </w:p>
    <w:p>
      <w:pPr>
        <w:pStyle w:val="BodyText"/>
      </w:pPr>
      <w:r>
        <w:t xml:space="preserve">Sắt Sắt nhận thấy thời cơ đã đến, nàng tháo Kim Lệnh bài trên cổ xuống, dưới ánh nắng lệnh bài ánh lên sáng ngời, nàng nói “Trữ đại thủ lĩnh, ngươi nhận biết vật này không?’’</w:t>
      </w:r>
    </w:p>
    <w:p>
      <w:pPr>
        <w:pStyle w:val="BodyText"/>
      </w:pPr>
      <w:r>
        <w:t xml:space="preserve">Hai tròng mắt Trữ Phóng sáng ngời nói “Đây là…Đây là tín vật của Lạc Long Vương, chẳng lẽ ngươi là con gái của Lạc Long Vương?’’ Hắn nhìn Sắt Sắt từ trên xuống dưới.</w:t>
      </w:r>
    </w:p>
    <w:p>
      <w:pPr>
        <w:pStyle w:val="BodyText"/>
      </w:pPr>
      <w:r>
        <w:t xml:space="preserve">Một tên cướp biển trung niên nhìn Kim Lệnh bài hô lên “Là lệnh bài của Lạc Long Vương !’’</w:t>
      </w:r>
    </w:p>
    <w:p>
      <w:pPr>
        <w:pStyle w:val="BodyText"/>
      </w:pPr>
      <w:r>
        <w:t xml:space="preserve">“Không sai, ta chính là con gái của Lạc Long Vương – Giang Sắt Sắt’’. Sắt Sắt thấp giọng nói.</w:t>
      </w:r>
    </w:p>
    <w:p>
      <w:pPr>
        <w:pStyle w:val="BodyText"/>
      </w:pPr>
      <w:r>
        <w:t xml:space="preserve">“Quả nhiên là có phong thái của Lạc Long Vương năm đó ’’</w:t>
      </w:r>
    </w:p>
    <w:p>
      <w:pPr>
        <w:pStyle w:val="BodyText"/>
      </w:pPr>
      <w:r>
        <w:t xml:space="preserve">“Lạc Long Vương có người kế nghiệp rồi!’’</w:t>
      </w:r>
    </w:p>
    <w:p>
      <w:pPr>
        <w:pStyle w:val="BodyText"/>
      </w:pPr>
      <w:r>
        <w:t xml:space="preserve">Vài cướp biển lão thành không nhịn được cảm khái.</w:t>
      </w:r>
    </w:p>
    <w:p>
      <w:pPr>
        <w:pStyle w:val="BodyText"/>
      </w:pPr>
      <w:r>
        <w:t xml:space="preserve">“Chúng ta nguyện ý phục tùng Giang cô nương thống lĩnh’’. Trữ Phóng rốt cuộc thần phục dưới chân Sắt Sắt, bọn cướp biển sau lưng cũng đồng loạt quỳ rạp xuống đất.</w:t>
      </w:r>
    </w:p>
    <w:p>
      <w:pPr>
        <w:pStyle w:val="Compact"/>
      </w:pPr>
      <w:r>
        <w:t xml:space="preserve"> </w:t>
      </w:r>
      <w:r>
        <w:br w:type="textWrapping"/>
      </w:r>
      <w:r>
        <w:br w:type="textWrapping"/>
      </w:r>
    </w:p>
    <w:p>
      <w:pPr>
        <w:pStyle w:val="Heading2"/>
      </w:pPr>
      <w:bookmarkStart w:id="70" w:name="tập-2-vọng-hải-triều---chương-065"/>
      <w:bookmarkEnd w:id="70"/>
      <w:r>
        <w:t xml:space="preserve">48. Tập 2: Vọng Hải Triều - Chương 065</w:t>
      </w:r>
    </w:p>
    <w:p>
      <w:pPr>
        <w:pStyle w:val="Compact"/>
      </w:pPr>
      <w:r>
        <w:br w:type="textWrapping"/>
      </w:r>
      <w:r>
        <w:br w:type="textWrapping"/>
      </w:r>
      <w:r>
        <w:t xml:space="preserve"> </w:t>
      </w:r>
    </w:p>
    <w:p>
      <w:pPr>
        <w:pStyle w:val="BodyText"/>
      </w:pPr>
      <w:r>
        <w:t xml:space="preserve">Chương 65 - Vọng hải triều 13</w:t>
      </w:r>
    </w:p>
    <w:p>
      <w:pPr>
        <w:pStyle w:val="BodyText"/>
      </w:pPr>
      <w:r>
        <w:t xml:space="preserve">Sau khi Sắt Sắt thu phục cướp biển Thủy Long đảo liền lập tức phái người giải cứu Tứ Đại Long ra khỏi địa lao. Khi nhìn thấy bọn họ, trong lòng Sắt Sắt vô cùng xót xa. Hai năm bị giam cầm sớm khiến bọn họ trở nên tiều tụy, càng đau lòng hơn là bọn họ đã bị Tây Môn Lâu phế bỏ võ công.</w:t>
      </w:r>
    </w:p>
    <w:p>
      <w:pPr>
        <w:pStyle w:val="BodyText"/>
      </w:pPr>
      <w:r>
        <w:t xml:space="preserve">Tây Môn Lâu thật sự là tác ác tạo nghiệt, ngay cả phụ thân của hắn, Tây Môn Diệu, hắn cũng không buông tha.</w:t>
      </w:r>
    </w:p>
    <w:p>
      <w:pPr>
        <w:pStyle w:val="BodyText"/>
      </w:pPr>
      <w:r>
        <w:t xml:space="preserve">Tây Môn Diệu vô cùng đau đớn nói với Sắt Sắt: “Thiếu chủ, ngươi nhất định phải giúp ta thu phục tên nghịch tử kia. Hắn luyện ma công, có thể hấp thu nội lực của người khác, ngay cả ta cũng không phải đối thủ của hắn, ngươi nhất định phải cẩn thận nha.”</w:t>
      </w:r>
    </w:p>
    <w:p>
      <w:pPr>
        <w:pStyle w:val="BodyText"/>
      </w:pPr>
      <w:r>
        <w:t xml:space="preserve">Thì ra là luyện ma công, hèn gì lại điên cuồng như vậy. Xem ra lúc này nên dùng thử Liệt Vân đao pháp do mẫu thân nàng truyền lại.</w:t>
      </w:r>
    </w:p>
    <w:p>
      <w:pPr>
        <w:pStyle w:val="BodyText"/>
      </w:pPr>
      <w:r>
        <w:t xml:space="preserve">Sắt Sắt gật đầu nói: “Tây Môn thúc thúc, ngươi yên tâm, ta sẽ cẩn thận.”</w:t>
      </w:r>
    </w:p>
    <w:p>
      <w:pPr>
        <w:pStyle w:val="BodyText"/>
      </w:pPr>
      <w:r>
        <w:t xml:space="preserve">Tứ Đại Long nghe tin mẫu thân Sắt Sắt qua đời thì vô cùng thương tiếc, đau lòng. Bọn họ thương lượng với nhau, sau đó mẫu thân của Thanh Mai đem ra một bộ Kim hồng khôi giáp đặt vào tay Sắt Sắt.</w:t>
      </w:r>
    </w:p>
    <w:p>
      <w:pPr>
        <w:pStyle w:val="BodyText"/>
      </w:pPr>
      <w:r>
        <w:t xml:space="preserve">“Đây là bộ khôi giáp của mẫu thân ngươi lúc xưa, từ ngày nàng gả vào Hầu gia, bộ khôi giáp này được giữ ở đây, cuối cùng hôm nay cũng được dịp dùng tới. Trên biển sau này là thiên hạ của người trẻ tuổi các ngươi, chúng ta đều không giúp đỡ gì được nữa rồi. Ngày mai xuất chiến, nhất định phải cẩn thận.”</w:t>
      </w:r>
    </w:p>
    <w:p>
      <w:pPr>
        <w:pStyle w:val="BodyText"/>
      </w:pPr>
      <w:r>
        <w:t xml:space="preserve">Sắt Sắt tiếp nhận bộ khôi giáp, đôi mắt đen trong suốt luôn bình thản bỗng chốc lưu chuyển, ánh lên một tia kiên định, dứt khoát.</w:t>
      </w:r>
    </w:p>
    <w:p>
      <w:pPr>
        <w:pStyle w:val="BodyText"/>
      </w:pPr>
      <w:r>
        <w:t xml:space="preserve">Đêm đã khuya, ánh trăng sáng tỏ, vạn dặm xung quanh bầu trời không gợn một chút mây.</w:t>
      </w:r>
    </w:p>
    <w:p>
      <w:pPr>
        <w:pStyle w:val="BodyText"/>
      </w:pPr>
      <w:r>
        <w:t xml:space="preserve">Bở vì đoán rằng sau khi Tây Môn Lâu được tin sẽ phái người đến tập kích, nên đêm nay Sắt Sắt liền thống lĩnh năm ngàn cướp biển xuất phát đến Y Mạch đảo trước. Phần lực lượng còn lại theo Tứ Đại Long dàn đá ngầm bày ra trận pháp, chuẩn bị sẵn sàng nghênh đón lực lượng tập kích của Tây Môn Lâu.</w:t>
      </w:r>
    </w:p>
    <w:p>
      <w:pPr>
        <w:pStyle w:val="BodyText"/>
      </w:pPr>
      <w:r>
        <w:t xml:space="preserve">Một đêm trôi qua nhanh, sáng sớm ngày thứ hai, năm ngàn cướp biển của Sắt Sắt đã thuận lợi đến vùng biển của Y Mạch đảo.</w:t>
      </w:r>
    </w:p>
    <w:p>
      <w:pPr>
        <w:pStyle w:val="BodyText"/>
      </w:pPr>
      <w:r>
        <w:t xml:space="preserve">Mặt trời mới mọc chiếu sáng đỏ rực cả một vùng biển chung quanh Y Mạch đảo, xa xa nhìn thấy trên biển một khối đất liền lớn khôn cùng, không thể nhìn thấy ranh giới.</w:t>
      </w:r>
    </w:p>
    <w:p>
      <w:pPr>
        <w:pStyle w:val="BodyText"/>
      </w:pPr>
      <w:r>
        <w:t xml:space="preserve">Từ xa có thể thấy Vân Thành – kinh đô của Y Mạch quốc, cũng đặt ở trên đảo, khí thế trùng trùng. Đáng tiếc, một tòa đô thành như vậy lại rơi vào tay Tây Môn Lâu.</w:t>
      </w:r>
    </w:p>
    <w:p>
      <w:pPr>
        <w:pStyle w:val="BodyText"/>
      </w:pPr>
      <w:r>
        <w:t xml:space="preserve">Tiếng kèn vang vọng chấn động tận trời xanh, trên mặt biển, hàng ngàn chiến thuyền tập hợp xung quanh Y Mạch đảo.</w:t>
      </w:r>
    </w:p>
    <w:p>
      <w:pPr>
        <w:pStyle w:val="BodyText"/>
      </w:pPr>
      <w:r>
        <w:t xml:space="preserve">Giữa bọn cướp biển đông nghìn nghịt nổi bật một thân ảnh mặc áo giáp kim hồng, lấp lánh rực rỡ dưới ánh nắng mặt trời, chính là Sắt Sắt, nàng đang đứng trước mũi một chiếc chiến thuyền.</w:t>
      </w:r>
    </w:p>
    <w:p>
      <w:pPr>
        <w:pStyle w:val="BodyText"/>
      </w:pPr>
      <w:r>
        <w:t xml:space="preserve">Mái tóc đen tung bay, mũ giáp kim hồng che đi hàng mi rậm cong vút, chỉ lộ ra ánh mắt thanh lệ tĩnh dật lấp loáng trí tuệ.</w:t>
      </w:r>
    </w:p>
    <w:p>
      <w:pPr>
        <w:pStyle w:val="BodyText"/>
      </w:pPr>
      <w:r>
        <w:t xml:space="preserve">Trên đài Vân thành, Y Mạch đảo.</w:t>
      </w:r>
    </w:p>
    <w:p>
      <w:pPr>
        <w:pStyle w:val="BodyText"/>
      </w:pPr>
      <w:r>
        <w:t xml:space="preserve">Tây Môn Lâu phấn khích bừng bừng nhìn hơn một ngàn chiến thuyền xung quanh, đôi đồng tử đen nở rộ vì hưng phấn.</w:t>
      </w:r>
    </w:p>
    <w:p>
      <w:pPr>
        <w:pStyle w:val="BodyText"/>
      </w:pPr>
      <w:r>
        <w:t xml:space="preserve">Giang Sắt Sắt thu phục Thủy Long đảo là chuyện ngoài dự kiến của hắn. Trước nay hắn chưa từng để mắt đến một Lạc Long vương thân mang trọng bệnh và nữ nhi nhỏ nhắn mềm mại của bà. Không ngờ thì ra tiểu nữ tử nhỏ nhắn mềm mại đó lại có võ công.</w:t>
      </w:r>
    </w:p>
    <w:p>
      <w:pPr>
        <w:pStyle w:val="BodyText"/>
      </w:pPr>
      <w:r>
        <w:t xml:space="preserve">Nhưng có võ công thì sao, hắn tin tưởng với công lực hiện tại của hắn, cho dù Lạc Long Vương có sống lại cũng không phải là đối thủ của hắn, huống chi là nữ nhi của bà. Chỉ năm ngàn cướp biển, lại vọng tưởng muốn thắng hắn, thật là không biết tự lượng sức mình.</w:t>
      </w:r>
    </w:p>
    <w:p>
      <w:pPr>
        <w:pStyle w:val="BodyText"/>
      </w:pPr>
      <w:r>
        <w:t xml:space="preserve">Hắn híp mắt cười nhẹ, ra lệnh cho thủ hạ mang khôi giáp đến. Hắn muốn đích thân nghênh chiến tiểu nha đầu không biết tự lượng sức này.</w:t>
      </w:r>
    </w:p>
    <w:p>
      <w:pPr>
        <w:pStyle w:val="BodyText"/>
      </w:pPr>
      <w:r>
        <w:t xml:space="preserve">Ngay khi đập nước của Vân Thành mở ra, vô số chiến thuyền xông ra, trên chiến thuyền dẫn đầu là một thân ảnh mặc áo giáp thiết Tây Môn Lâu.</w:t>
      </w:r>
    </w:p>
    <w:p>
      <w:pPr>
        <w:pStyle w:val="BodyText"/>
      </w:pPr>
      <w:r>
        <w:t xml:space="preserve">Binh tướng hai bên liều chết giao chiến trên mặt biển.</w:t>
      </w:r>
    </w:p>
    <w:p>
      <w:pPr>
        <w:pStyle w:val="BodyText"/>
      </w:pPr>
      <w:r>
        <w:t xml:space="preserve">Dưới ánh triều dương, mặt biển vốn toàn một mảnh hồng hồng tựa hồ như đang chuyển thành đỏ tươi.</w:t>
      </w:r>
    </w:p>
    <w:p>
      <w:pPr>
        <w:pStyle w:val="BodyText"/>
      </w:pPr>
      <w:r>
        <w:t xml:space="preserve">“Ngươi là con gái của Lạc Long Vương, Giang Sắt Sắt?” Tây Môn Lâu hơi híp đôi mắt âm ngoan lạnh lẽo, giọng cuồng ngạo hỏi.</w:t>
      </w:r>
    </w:p>
    <w:p>
      <w:pPr>
        <w:pStyle w:val="BodyText"/>
      </w:pPr>
      <w:r>
        <w:t xml:space="preserve">“Không sai, Tây Môn Lâu, ngươi làm nhiều việc ác, hôm nay chính là ngày chết của ngươi.” Sắt Sắt thản nhiên nói, không sẵng giọng, không cuồng ngạo, tựa hồ như chỉ đang cùng với hắn bàn luận chuyện sắp phát sinh.</w:t>
      </w:r>
    </w:p>
    <w:p>
      <w:pPr>
        <w:pStyle w:val="BodyText"/>
      </w:pPr>
      <w:r>
        <w:t xml:space="preserve">Tây Môn Lâu không ngờ Sắt Sắt lại bình tĩnh như thế, hắn cười ha hả nói: “Được, nghe nói ngươi đã thu phục được cướp biển Thủy Long đảo, cũng là một nhân tài. Nhưng muốn đánh bại ta thì thật là mơ mộng hão huyền, để xem hôm nay là ngày chết của ai.</w:t>
      </w:r>
    </w:p>
    <w:p>
      <w:pPr>
        <w:pStyle w:val="BodyText"/>
      </w:pPr>
      <w:r>
        <w:t xml:space="preserve">Hắn híp mắt, đôi đồng tử bỗng lộ ra một tia yêu dị màu đỏ.</w:t>
      </w:r>
    </w:p>
    <w:p>
      <w:pPr>
        <w:pStyle w:val="BodyText"/>
      </w:pPr>
      <w:r>
        <w:t xml:space="preserve">Hắn rút trường kiếm ra hướng chiến thuyền Sắt Sắt hung hăng đâm tới, thanh kiếm của hắn không ngừng chuyển động tạo ra vô số kiếm ảnh sắc bén đêm về phía Sắt Sắt.</w:t>
      </w:r>
    </w:p>
    <w:p>
      <w:pPr>
        <w:pStyle w:val="BodyText"/>
      </w:pPr>
      <w:r>
        <w:t xml:space="preserve">Sắt Sắt nhẹ nhíu mày, thả người nhảy lên trên không trung, liên tục chuyển biến thân hình ba lần mới có thể tránh một chiêu kiếm hư hư thật thật của hắn. Trong lúc thân người hạ xuống, nàng rút Tân Nguyệt Loan đao bên hông hướng Tây Môn Lâu đâm tới.</w:t>
      </w:r>
    </w:p>
    <w:p>
      <w:pPr>
        <w:pStyle w:val="BodyText"/>
      </w:pPr>
      <w:r>
        <w:t xml:space="preserve">Tây Môn Lâu hô nhỏ một tiếng, ngửa người ra sau tránh thoát một đao của Sắt Sắt.</w:t>
      </w:r>
    </w:p>
    <w:p>
      <w:pPr>
        <w:pStyle w:val="BodyText"/>
      </w:pPr>
      <w:r>
        <w:t xml:space="preserve">Đôi mắt đỏ yêu dị của hắn nhìn Tân Nguyệt Loan đao trên tay Sắt Sắt, cười lạnh nói: “Tưởng Tân Nguyệt Loan đao có thể thắng ta sao? Thật buồn cười.”</w:t>
      </w:r>
    </w:p>
    <w:p>
      <w:pPr>
        <w:pStyle w:val="BodyText"/>
      </w:pPr>
      <w:r>
        <w:t xml:space="preserve">Trường kiếm của hắn vung lên, triển khai một kiếm thế liên tu bất tận, không ngừng tấn công Sắt Sắt.</w:t>
      </w:r>
    </w:p>
    <w:p>
      <w:pPr>
        <w:pStyle w:val="BodyText"/>
      </w:pPr>
      <w:r>
        <w:t xml:space="preserve">Sắt Sắt triển khai Liệt Vân đao pháp đón đỡ kiếm của Tây Môn Lâu trên thuyền nhỏ, sau một lúc nàng liền cảm giác như sắp hết sức, bởi vì mỗi lần Loan đao của nàng chạm vào kiếm của Tây Môn Lâu, liền có một luồng lực đạo theo kiếm của hắn lan truyền đến loan đao của nàng, xâm nhập cơ thể nàng khiến nàng cảm thấy áp lực khó chịu. Mà sau mỗi lần tiếp chiêu hắn, trong chớp mắt nàng tựa hồ không thể triển khai nội lực được nữa.</w:t>
      </w:r>
    </w:p>
    <w:p>
      <w:pPr>
        <w:pStyle w:val="BodyText"/>
      </w:pPr>
      <w:r>
        <w:t xml:space="preserve">Sắt Sắt đột nhiên hiểu ra, đây là một loại võ công hấp thu nội lực. Tây Môn Lâu thật thông minh, mỗi một lần đều hấp thu một chút nội lực sẽ làm cho người ta khó có thể phát hiện, cứ như vậy tiếp tục giao đấu với hắn, cuối cùng nội lực hoàn toàn bị rút cạn. Nếu không có Tứ Đại Long nhắc nhở, Sắt Sắt cũng rất khó phát giác ra.</w:t>
      </w:r>
    </w:p>
    <w:p>
      <w:pPr>
        <w:pStyle w:val="BodyText"/>
      </w:pPr>
      <w:r>
        <w:t xml:space="preserve">Phát hiện này khiến Sắt Sắt cảnh giác hơn, nàng tận lực tránh trực tiếp va chạm vào kiếm của Tây Môn Lâu nên dần dần rơi vào thế hạ phong.</w:t>
      </w:r>
    </w:p>
    <w:p>
      <w:pPr>
        <w:pStyle w:val="BodyText"/>
      </w:pPr>
      <w:r>
        <w:t xml:space="preserve">Nhưng vào lúc này, trên mặt biển đột ngột xuất hiện một luồng sóng thẳng tắp hướng thuyền Tây Môn Lâu ập tới. Sau luồng sóng đó rõ ràng không thấy bóng người nhưng lại có một lực đạo mạnh tràn đầy sát ý tấn công. Tây Môn Lâu nhíu mày, tung mình nhảy lên tránh thoát, chỉ thấy mặt biển cuồn cuộn sóng không ngừng liên tục công kích về phía hắn.</w:t>
      </w:r>
    </w:p>
    <w:p>
      <w:pPr>
        <w:pStyle w:val="BodyText"/>
      </w:pPr>
      <w:r>
        <w:t xml:space="preserve">Sắt Sắt biết, đây là nhẫn thuật của Y Mạch quốc, xem ra có cao thủ xuất hiện. Không thể bỏ qua cơ hội, thanh Loan đao trong tay nàng chém ra, kết hợp với cao thủ Ninja vừa từ dưới biển xuất hiện, tấn công Tây Môn Lâu.</w:t>
      </w:r>
    </w:p>
    <w:p>
      <w:pPr>
        <w:pStyle w:val="BodyText"/>
      </w:pPr>
      <w:r>
        <w:t xml:space="preserve">Tây Môn Lâu không dám khinh thường, vung kiếm lên nghênh chiến với cả hai người.</w:t>
      </w:r>
    </w:p>
    <w:p>
      <w:pPr>
        <w:pStyle w:val="BodyText"/>
      </w:pPr>
      <w:r>
        <w:t xml:space="preserve">Đáng tiếc Tây Môn Lâu sau khi hấp thụ nội lực của Tứ Đại Long, công lực của hắn tăng vọt, kiếm thế tàn nhẫn, trong khoảng thời gian ngắn rất khó đánh thắng hắn.</w:t>
      </w:r>
    </w:p>
    <w:p>
      <w:pPr>
        <w:pStyle w:val="BodyText"/>
      </w:pPr>
      <w:r>
        <w:t xml:space="preserve">Đấu thêm mấy chục chiêu, Tây Môn Lâu đột nhiên công kích liên tục mấy chiêu khiến Sắt Sắt không dám đón đỡ, phải liên tục lui ra sau, Tây Môn Lâu mượn cơ hội nhảy về chiến thuyền của hắn, ra lệnh thủy thủ chạy về Y Mạch đảo.</w:t>
      </w:r>
    </w:p>
    <w:p>
      <w:pPr>
        <w:pStyle w:val="BodyText"/>
      </w:pPr>
      <w:r>
        <w:t xml:space="preserve">Dường như hắn cũng cảm thấy khó có thể chống lại giáp công của Sắt Sắt và cao thủ dưới biển, nên liền đào tẩu.</w:t>
      </w:r>
    </w:p>
    <w:p>
      <w:pPr>
        <w:pStyle w:val="BodyText"/>
      </w:pPr>
      <w:r>
        <w:t xml:space="preserve">Cao thủ kia không chịu buông tha cho Tây Môn Lâu, ẩn dưới biển đuổi theo. Tây Môn Lâu nhìn biển cuộn sóng, đôi mắt đỏ yêu dị nheo lại, cầm trường kiếm trong tay phóng xuống. Dưới mặt biển, nước biển từ từ bị nhuộm thành màu đỏ.</w:t>
      </w:r>
    </w:p>
    <w:p>
      <w:pPr>
        <w:pStyle w:val="BodyText"/>
      </w:pPr>
      <w:r>
        <w:t xml:space="preserve">Sắt Sắt vốn cũng đang xua thuyền truy đuổi Tây Môn Lâu, thấy vậy vội ngừng thuyền, chỉ thấy trong nước lộ ra một thân ảnh màu đen tung người nhảy lên thuyền của nàng.</w:t>
      </w:r>
    </w:p>
    <w:p>
      <w:pPr>
        <w:pStyle w:val="BodyText"/>
      </w:pPr>
      <w:r>
        <w:t xml:space="preserve">Thì ra người dưới biển cùng Tây Môn Lâu quyết đấu là Mạc Tầm Hoan, lúc này đã khôi phục nam trang.</w:t>
      </w:r>
    </w:p>
    <w:p>
      <w:pPr>
        <w:pStyle w:val="BodyText"/>
      </w:pPr>
      <w:r>
        <w:t xml:space="preserve">Hắn mặc một thân hắc y, lúc này ướt sũng nước biển, máu tươi trên đầu vai không ngừng chảy ra. Khuôn mặt tuấn tú lạnh như băng, tái nhợt như tờ giấy trong suốt, nhưng đôi đồng tử đen của hắn như đang có lửa thiêu đốt, tràn ngập sát ý.</w:t>
      </w:r>
    </w:p>
    <w:p>
      <w:pPr>
        <w:pStyle w:val="BodyText"/>
      </w:pPr>
      <w:r>
        <w:t xml:space="preserve">Sắt Sắt đến giờ mới biết, thì ra Mạc Tầm Hoan cũng biết nhẫn thuật.</w:t>
      </w:r>
    </w:p>
    <w:p>
      <w:pPr>
        <w:pStyle w:val="BodyText"/>
      </w:pPr>
      <w:r>
        <w:t xml:space="preserve">“Mau đuổi theo!” Hắn lạnh giọng phân phó người chèo thuyền.</w:t>
      </w:r>
    </w:p>
    <w:p>
      <w:pPr>
        <w:pStyle w:val="BodyText"/>
      </w:pPr>
      <w:r>
        <w:t xml:space="preserve">Nhưng đã quá muộn, chiến thuyền của Tây Môn Lâu đã về đến Y Mạch đảo, cửa thủy đập của Y Mạch đảo đã đóng lại.</w:t>
      </w:r>
    </w:p>
    <w:p>
      <w:pPr>
        <w:pStyle w:val="BodyText"/>
      </w:pPr>
      <w:r>
        <w:t xml:space="preserve">Trong chốc lát, chỉ thấy Tây Môn Lâu xuất hiện trên Vân thành, hắn cười tà ác khi nhìn thấy Mạc Tầm Hoan. Bỗng nhiên, hắn cầm lấy cờ lệnh hô to một tiếng, hàng ngàn mũi tên bay ra, không ngớt rơi xuống từ không trung.</w:t>
      </w:r>
    </w:p>
    <w:p>
      <w:pPr>
        <w:pStyle w:val="BodyText"/>
      </w:pPr>
      <w:r>
        <w:t xml:space="preserve">Mũi tên thật ngắn nhưng vô cùng sắc bén, bay lả tả dày đặc như mưa.</w:t>
      </w:r>
    </w:p>
    <w:p>
      <w:pPr>
        <w:pStyle w:val="BodyText"/>
      </w:pPr>
      <w:r>
        <w:t xml:space="preserve">Dưới trận mưa tên, nhìn theo góc độ của Sắt Sắt thậm chí còn có một chút xinh đẹp đồ sộ, nhưng tiếng kêu thảm thiết của bọn cướp biển thuộc hạ của Sắt Sắt lại không ngừng truyền đến.</w:t>
      </w:r>
    </w:p>
    <w:p>
      <w:pPr>
        <w:pStyle w:val="BodyText"/>
      </w:pPr>
      <w:r>
        <w:t xml:space="preserve">Sắt Sắt nhăn mày, nàng biết, thủ thành thì dễ nhưng công thành rất khó, hôm nay chắc chắn sẽ phải khổ chiến.</w:t>
      </w:r>
    </w:p>
    <w:p>
      <w:pPr>
        <w:pStyle w:val="BodyText"/>
      </w:pPr>
      <w:r>
        <w:t xml:space="preserve">Vào lúc này, chợt nghe loáng thoáng tiếng đàn êm tai, uyển chuyển, sầu triền miên, vang lên giữa chiến trường máu đổ lệ rơi.</w:t>
      </w:r>
    </w:p>
    <w:p>
      <w:pPr>
        <w:pStyle w:val="BodyText"/>
      </w:pPr>
      <w:r>
        <w:t xml:space="preserve">Mọi người đều nghĩ đó là ảo giác, nhưng tiếng đàn kia rõ ràng càng ngày càng đến gần.</w:t>
      </w:r>
    </w:p>
    <w:p>
      <w:pPr>
        <w:pStyle w:val="BodyText"/>
      </w:pPr>
      <w:r>
        <w:t xml:space="preserve">Binh tướng hai bên nhịn không được đều ngừng tay, nhìn theo hướng tiếng đàn.</w:t>
      </w:r>
    </w:p>
    <w:p>
      <w:pPr>
        <w:pStyle w:val="BodyText"/>
      </w:pPr>
      <w:r>
        <w:t xml:space="preserve">Sắt Sắt cũng nhịn không được quay đầu nhìn lại, chỉ thấy phía sau đám thuyền của hải tặc xuất hiện vô số chiến thuyền, ánh mắt nàng chạm đến một chiếc thuyền lớn liền ngưng lại, dán chặt chẽ vào chiếc thuyền lớn kia.</w:t>
      </w:r>
    </w:p>
    <w:p>
      <w:pPr>
        <w:pStyle w:val="BodyText"/>
      </w:pPr>
      <w:r>
        <w:t xml:space="preserve">Thật ra, kia không phải là một con thuyền bình thường, mà là một con thuyền hoa cực lớn, cực tinh xảo, phong lưu thanh lịch, như lan như ngọc, nổi bật trong vô số chiến thuyền xung quanh, vô cùng đẹp đẽ quý phái, lịch sự tao nhã, như một con rồng trắng ẩn mình trên biển.</w:t>
      </w:r>
    </w:p>
    <w:p>
      <w:pPr>
        <w:pStyle w:val="BodyText"/>
      </w:pPr>
      <w:r>
        <w:t xml:space="preserve">Giữa hàng nghìn chiến thuyền xuất hiện một chiếc hoa thuyền như vậy, thật làm cho người ta hoa mắt.</w:t>
      </w:r>
    </w:p>
    <w:p>
      <w:pPr>
        <w:pStyle w:val="BodyText"/>
      </w:pPr>
      <w:r>
        <w:t xml:space="preserve">Trên thuyền hoa, bốn phía đều bằng phẳng, trang trí không giống một con thuyền bình thường mà lại giống như một tòa hoa viên, khắp nơi là những chậu hoa tươi nở rộ, thậm chí còn có một thân cây cổ thụ.</w:t>
      </w:r>
    </w:p>
    <w:p>
      <w:pPr>
        <w:pStyle w:val="BodyText"/>
      </w:pPr>
      <w:r>
        <w:t xml:space="preserve">Dưới tàng cây là một cái giường, trên giường là một công tử áo trắng đang ung dung nhàn nhã nằm nghiêng người.</w:t>
      </w:r>
    </w:p>
    <w:p>
      <w:pPr>
        <w:pStyle w:val="BodyText"/>
      </w:pPr>
      <w:r>
        <w:t xml:space="preserve">Gió biển thổi phần phật cuốn theo muôn ngàn đóa hoa kiều diễm đỏ bừng, rơi trên tay áo trắng như tuyết của hắn, tựa như hoa hồng nở giữa cánh đồng tuyết, diễm lệ mị hoặc không bút mực nào tả xiết.</w:t>
      </w:r>
    </w:p>
    <w:p>
      <w:pPr>
        <w:pStyle w:val="BodyText"/>
      </w:pPr>
      <w:r>
        <w:t xml:space="preserve">Tiếng đàn là do người thị nữ bên cạnh hắn đàn ra.</w:t>
      </w:r>
    </w:p>
    <w:p>
      <w:pPr>
        <w:pStyle w:val="BodyText"/>
      </w:pPr>
      <w:r>
        <w:t xml:space="preserve">Bên cạnh hắn còn có vài thị nữ khác, người bưng trà, kẻ cầm quạt, hoặc chỉ đơn giản đứng hầu…</w:t>
      </w:r>
    </w:p>
    <w:p>
      <w:pPr>
        <w:pStyle w:val="BodyText"/>
      </w:pPr>
      <w:r>
        <w:t xml:space="preserve">Thuyền hoa kia thực quá mức tinh xảo, uyển chuyển.</w:t>
      </w:r>
    </w:p>
    <w:p>
      <w:pPr>
        <w:pStyle w:val="BodyText"/>
      </w:pPr>
      <w:r>
        <w:t xml:space="preserve">Mà người trên thuyền lại ung dung tự tại như vậy, tựa hồ không phải đang đối mặt với một trận chiến đẫm máu mà là đang ở hậu hoa viên sau nhà thưởng trà nghe nhạc.</w:t>
      </w:r>
    </w:p>
    <w:p>
      <w:pPr>
        <w:pStyle w:val="BodyText"/>
      </w:pPr>
      <w:r>
        <w:t xml:space="preserve">Sắt Sắt nheo mắt chăm chú nhìn mặt của người nọ.</w:t>
      </w:r>
    </w:p>
    <w:p>
      <w:pPr>
        <w:pStyle w:val="BodyText"/>
      </w:pPr>
      <w:r>
        <w:t xml:space="preserve">Ánh nắng phản chiếu lấp lóa lên khuôn mặt của hắn khiến nàng bị chói mắt nên không thấy rõ dung mạo của hắn, chỉ thấy trên mặt hắn là một cái mặt nạ bạch ngọc tinh xảo, tỏa sáng.</w:t>
      </w:r>
    </w:p>
    <w:p>
      <w:pPr>
        <w:pStyle w:val="Compact"/>
      </w:pPr>
      <w:r>
        <w:t xml:space="preserve"> </w:t>
      </w:r>
      <w:r>
        <w:br w:type="textWrapping"/>
      </w:r>
      <w:r>
        <w:br w:type="textWrapping"/>
      </w:r>
    </w:p>
    <w:p>
      <w:pPr>
        <w:pStyle w:val="Heading2"/>
      </w:pPr>
      <w:bookmarkStart w:id="71" w:name="tập-2-vọng-hải-triều---chương-066-phần-1-1"/>
      <w:bookmarkEnd w:id="71"/>
      <w:r>
        <w:t xml:space="preserve">49. Tập 2: Vọng Hải Triều - Chương 066 (phần 1)</w:t>
      </w:r>
    </w:p>
    <w:p>
      <w:pPr>
        <w:pStyle w:val="Compact"/>
      </w:pPr>
      <w:r>
        <w:br w:type="textWrapping"/>
      </w:r>
      <w:r>
        <w:br w:type="textWrapping"/>
      </w:r>
      <w:r>
        <w:t xml:space="preserve"> </w:t>
      </w:r>
    </w:p>
    <w:p>
      <w:pPr>
        <w:pStyle w:val="BodyText"/>
      </w:pPr>
      <w:r>
        <w:t xml:space="preserve">Chương 66 - Vọng hải triều 14</w:t>
      </w:r>
    </w:p>
    <w:p>
      <w:pPr>
        <w:pStyle w:val="BodyText"/>
      </w:pPr>
      <w:r>
        <w:t xml:space="preserve">Trong chớp mắt khi chiếc thuyền hoa kia xuất hiện, thời gian như ngừng trôi, xung quanh đều lặng lẽ không một tiếng động. Chiến trường mới vừa rồi còn đằng đằng sát khí nay tựa hồ vì sự xuất hiện của chiếc thuyền hoa mà còn huyết tinh rơi vãi, không còn sát ý. Một tràng chém giết vừa qua tựa hồ chỉ là ảo mộng.</w:t>
      </w:r>
    </w:p>
    <w:p>
      <w:pPr>
        <w:pStyle w:val="BodyText"/>
      </w:pPr>
      <w:r>
        <w:t xml:space="preserve">Tiếng đàn truyền từ chiếc thuyền hoa đến, thấp nhu uyển chuyển, trong suốt như mây trôi nước chảy, gợi lên trong lòng mỗi người một viễn cảnh vô cùng tươi đẹp, những ý chí chiến đấu và sát ý trong lòng như quay cuồng mênh mang biến mất.</w:t>
      </w:r>
    </w:p>
    <w:p>
      <w:pPr>
        <w:pStyle w:val="BodyText"/>
      </w:pPr>
      <w:r>
        <w:t xml:space="preserve">Sắt Sắt khiếp sợ nhìn trong chốc lát thân ảnh dưới trăng kia, từ sau lần giải mị dược, đây là lần đầu tiên nàng thấy hắn. Kỳ thật cũng không phải lần đầu, ngày ấy trên “Mặc Sa Hào”, người cứu nàng ra khỏi sóng bão trên biển, tuy rằng cũng là hắn, nhưng lúc ấy hắn vẫn chưa thừa nhận thân phận của mình.</w:t>
      </w:r>
    </w:p>
    <w:p>
      <w:pPr>
        <w:pStyle w:val="BodyText"/>
      </w:pPr>
      <w:r>
        <w:t xml:space="preserve">Mà ngày hôm nay, hắn mang theo vô số chiến thuyền đến đây làm cái gì? Muốn tương trợ nàng sao?</w:t>
      </w:r>
    </w:p>
    <w:p>
      <w:pPr>
        <w:pStyle w:val="BodyText"/>
      </w:pPr>
      <w:r>
        <w:t xml:space="preserve">Sắt Sắt cười nhẹ ngước mắt nhìn, tầm mắt của nàng khẽ chạm vào ánh mắt sâu thẳm của hắn. Ánh mắt hắn yên tĩnh nhàn nhã như ánh trăng, như mặt hồ, tựa hồ như cho dù núi cao có sập xuống cũng sẽ không thể phá hư sự yên tĩnh nhàn nhã của hắn.</w:t>
      </w:r>
    </w:p>
    <w:p>
      <w:pPr>
        <w:pStyle w:val="BodyText"/>
      </w:pPr>
      <w:r>
        <w:t xml:space="preserve">Hắn như thế, tựa hồ phú quý quyền vị, công danh lợi lộc, tôn sùng thần bái, trong mắt hắn đều là một đống phế thải. Hắn như thế, sao có thể vì nàng mà xuất chiến. Thật là cực kỳ buồn cười.</w:t>
      </w:r>
    </w:p>
    <w:p>
      <w:pPr>
        <w:pStyle w:val="BodyText"/>
      </w:pPr>
      <w:r>
        <w:t xml:space="preserve">Sắt Sắt lấy lại bình tĩnh, cười cười nhẹ nhạt như khói, tự giễu ý tưởng buồn cười của mình.</w:t>
      </w:r>
    </w:p>
    <w:p>
      <w:pPr>
        <w:pStyle w:val="BodyText"/>
      </w:pPr>
      <w:r>
        <w:t xml:space="preserve">“Thất Tinh ngọc lưu ly trản!” (bảy ngôi sao bằng ngọc lưu ly) Có người kinh hô một tiếng.</w:t>
      </w:r>
    </w:p>
    <w:p>
      <w:pPr>
        <w:pStyle w:val="BodyText"/>
      </w:pPr>
      <w:r>
        <w:t xml:space="preserve">Mọi người ngước mắt nhìn kỹ, chỉ thấy trên đầu thuyền phảng phất vẽ một ký hiệu “Thất tinh ngọc lưu ly trản”. Trong chớp mắt tất cả mọi người đều hiểu chiếc thuyền đột nhiên xuất hiện này là con thuyền đến từ Xuân Thủy Lâu. Bởi vì Thất tinh ngọc lưu ly trản là dấu hiệu xuất hiện của Xuân Thủy Lâu.</w:t>
      </w:r>
    </w:p>
    <w:p>
      <w:pPr>
        <w:pStyle w:val="BodyText"/>
      </w:pPr>
      <w:r>
        <w:t xml:space="preserve">Không ai đoán được vì sao Xuân Thủy Lâu xuất hiện ở nơi này.</w:t>
      </w:r>
    </w:p>
    <w:p>
      <w:pPr>
        <w:pStyle w:val="BodyText"/>
      </w:pPr>
      <w:r>
        <w:t xml:space="preserve">Mọi người đều biết đây là con thuyền của Xuân Thủy Lâu, nhưng đại đa số mọi người lại không biết công tử áo trắng này là ai?</w:t>
      </w:r>
    </w:p>
    <w:p>
      <w:pPr>
        <w:pStyle w:val="BodyText"/>
      </w:pPr>
      <w:r>
        <w:t xml:space="preserve">Chỉ nghe, lâu chủ Minh Xuân Thủy của Xuân Thủy Lâu thần bí khó lường, rất hiếm khi hiện thân. Những người này đoán rằng đây có lẽ là một trong Tứ đại công tử, thủ hạ của Lâu chủ Xuân Thủy Lâu.</w:t>
      </w:r>
    </w:p>
    <w:p>
      <w:pPr>
        <w:pStyle w:val="BodyText"/>
      </w:pPr>
      <w:r>
        <w:t xml:space="preserve">Lâu chủ Xuân Thủy Lâu, thủ hạ có bốn vị công tử là Tích Hoa công tử, Táng Hoa công tử, Trâm Hoa công tử, Tồi Hoa công tử.</w:t>
      </w:r>
    </w:p>
    <w:p>
      <w:pPr>
        <w:pStyle w:val="BodyText"/>
      </w:pPr>
      <w:r>
        <w:t xml:space="preserve">Chỉ là không biết vị đang đến này là vị công tử nào.</w:t>
      </w:r>
    </w:p>
    <w:p>
      <w:pPr>
        <w:pStyle w:val="BodyText"/>
      </w:pPr>
      <w:r>
        <w:t xml:space="preserve">Mọi người vẫn đang phỏng đoán thì thấy từ hai bên chiếc thuyền hoa của công tử áo trắng rẽ sóng lướt ra là hai chiến thuyền khác, một trái một phải theo sau bảo vệ chiếc thuyền hoa, trên đầu hai chiếc thuyền này cũng có cùng ký hiệu như thuyền hoa. Đứng thẳng trên đầu mỗi thuyền hai bên là một công tử áo tím và một công tử áo xanh, trên mặt đều đeo mặt nạ nhiều màu sắc.</w:t>
      </w:r>
    </w:p>
    <w:p>
      <w:pPr>
        <w:pStyle w:val="BodyText"/>
      </w:pPr>
      <w:r>
        <w:t xml:space="preserve">Hai công tử kia vừa xuất hiện, mọi người trong lòng đột nhiên kinh ngạc, công tử áo tím và công tử áo xanh là thuộc hạ của công tử áo trắng, hay tất cả bọn họ đều là một trong Tứ đại công tử? Chẳng lẽ vị công tử áo trắng kia là Lâu chủ Xuân Thủy Lâu?</w:t>
      </w:r>
    </w:p>
    <w:p>
      <w:pPr>
        <w:pStyle w:val="BodyText"/>
      </w:pPr>
      <w:r>
        <w:t xml:space="preserve">“Thần long kiến thủ bất kiến vĩ” (con rồng chỉ nhìn thấy đầu mà không thể thấy đuôi, ý nói hành tung xuất quỷ nhập thần) Minh Xuân Thủy xuất hiện ở đây, có thể nào không khiến người kinh ngạc. Trên thành lâu, Tây Môn Lâu cũng ngây người nhìn không chớp mắt chiếc thuyền hoa đột nhiên xuất hiện kia.</w:t>
      </w:r>
    </w:p>
    <w:p>
      <w:pPr>
        <w:pStyle w:val="BodyText"/>
      </w:pPr>
      <w:r>
        <w:t xml:space="preserve">“Các ngươi là ai?” Hắn lớn tiếng quát.</w:t>
      </w:r>
    </w:p>
    <w:p>
      <w:pPr>
        <w:pStyle w:val="BodyText"/>
      </w:pPr>
      <w:r>
        <w:t xml:space="preserve">Không ai để ý đến hắn, tiếng đàn vẫn lượn lờ như trước, leng keng chảy xuôi trên mặt biển.</w:t>
      </w:r>
    </w:p>
    <w:p>
      <w:pPr>
        <w:pStyle w:val="BodyText"/>
      </w:pPr>
      <w:r>
        <w:t xml:space="preserve">Tây Môn Lâu hô to hai tiếng, sự tức giận tăng lên trong đáy mắt.</w:t>
      </w:r>
    </w:p>
    <w:p>
      <w:pPr>
        <w:pStyle w:val="BodyText"/>
      </w:pPr>
      <w:r>
        <w:t xml:space="preserve">“Các ngươi muốn gì? Nếu không nói ta sẽ cho bắn tên” Tây Môn Lâu hô to.</w:t>
      </w:r>
    </w:p>
    <w:p>
      <w:pPr>
        <w:pStyle w:val="BodyText"/>
      </w:pPr>
      <w:r>
        <w:t xml:space="preserve">Tiếng đàn vẫn như trước chảy xuôi liên miên bất tuyệt vô cùng êm tai, chừng qua một nén nhang, mới chậm rãi trầm thấp dần cho đến khi dừng lại hẳn. Khi thanh âm cuối tiêu tan trong không trung, nữ tử đánh đàn kia chậm rãi đứng lên, hướng Minh Xuân Thủy quỳ thi lễ rồi chui vào bên trong khoang thuyền.</w:t>
      </w:r>
    </w:p>
    <w:p>
      <w:pPr>
        <w:pStyle w:val="BodyText"/>
      </w:pPr>
      <w:r>
        <w:t xml:space="preserve">Minh Xuân Thủy chậm rãi ngước mắt, nâng ly rượu trong suốt trên cái bàn nhỏ trước mặt lên, ống tay áo phất nhẹ tao nhã, đôi môi lộ ra bên ngoài mặt nạ mỉm cười mê người, thanh tao lịch sự, lại mang theo phong cách tiêu sái phóng túng và thái độ cuồng ngạo: “Ta tới giết ngươi!”</w:t>
      </w:r>
    </w:p>
    <w:p>
      <w:pPr>
        <w:pStyle w:val="BodyText"/>
      </w:pPr>
      <w:r>
        <w:t xml:space="preserve">Nụ cười đạm nhã mà tràn ngập sát khí.</w:t>
      </w:r>
    </w:p>
    <w:p>
      <w:pPr>
        <w:pStyle w:val="BodyText"/>
      </w:pPr>
      <w:r>
        <w:t xml:space="preserve">Tây Môn Lâu cứng đờ người, trong lòng dâng lên một cảm giác sợ hãi khó hiểu. Hắn nheo mắt nhìn nam tử nhàn nhã ngồi trên thuyền hoa.</w:t>
      </w:r>
    </w:p>
    <w:p>
      <w:pPr>
        <w:pStyle w:val="BodyText"/>
      </w:pPr>
      <w:r>
        <w:t xml:space="preserve">Cảm giác này của Tây Môn Lâu trước đây chưa hề có, tựa hồ trong nháy mắt sẽ cướp đi tất cả của hắn, khiến hắn thành hai bàn tay trắng. Nam tử này, sự tao nhã của hắn, dáng vẻ của hắn, loại thanh tao lịch sự, đế vương khí giả này, Tây Môn Lâu từ trước tới nay đau khổ theo đuổi nhưng chưa từng có được.</w:t>
      </w:r>
    </w:p>
    <w:p>
      <w:pPr>
        <w:pStyle w:val="BodyText"/>
      </w:pPr>
      <w:r>
        <w:t xml:space="preserve">Nhưng Tây Môn Lâu dù sao cũng là một hải tặc đã trải qua nhiều trận chiến, hắn nhanh chóng khôi phục lại vẻ bình tĩnh.</w:t>
      </w:r>
    </w:p>
    <w:p>
      <w:pPr>
        <w:pStyle w:val="BodyText"/>
      </w:pPr>
      <w:r>
        <w:t xml:space="preserve">Hắn có hơn một vạn hùng binh, mà người này, theo sau cũng chỉ bất quá hơn mười chiến thuyền mà thôi, hắn không có lý do gì để thua trận.</w:t>
      </w:r>
    </w:p>
    <w:p>
      <w:pPr>
        <w:pStyle w:val="BodyText"/>
      </w:pPr>
      <w:r>
        <w:t xml:space="preserve">“Ngươi dựa vào cái gì để giết ta?” Tây Môn Lâu cười phóng đãng, một lần nữa khôi phục sự tự tin và ương ngạnh.</w:t>
      </w:r>
    </w:p>
    <w:p>
      <w:pPr>
        <w:pStyle w:val="BodyText"/>
      </w:pPr>
      <w:r>
        <w:t xml:space="preserve">“Bắn tên!” Đôi mắt đỏ yêu dị lạnh lùng nhíu lại, hắn vẫy tay hạ lệnh.</w:t>
      </w:r>
    </w:p>
    <w:p>
      <w:pPr>
        <w:pStyle w:val="BodyText"/>
      </w:pPr>
      <w:r>
        <w:t xml:space="preserve">Nhưng trận mưa tên vẫn chưa rơi xuống.</w:t>
      </w:r>
    </w:p>
    <w:p>
      <w:pPr>
        <w:pStyle w:val="BodyText"/>
      </w:pPr>
      <w:r>
        <w:t xml:space="preserve">Hắn kinh hãi phát hiện, không biết từ khi nào, trên thành lâu vô thanh vô tức hiện ra vô số bóng người. Bọn cung thủ của hắn trong nháy mắt đều bị đánh bại.</w:t>
      </w:r>
    </w:p>
    <w:p>
      <w:pPr>
        <w:pStyle w:val="BodyText"/>
      </w:pPr>
      <w:r>
        <w:t xml:space="preserve">Những người này lên đây bằng cách nào? Tây Môn Lâu quá sợ hãi.</w:t>
      </w:r>
    </w:p>
    <w:p>
      <w:pPr>
        <w:pStyle w:val="BodyText"/>
      </w:pPr>
      <w:r>
        <w:t xml:space="preserve">Thì ra trong lúc chiếc thuyền hoa kia xuất hiện, tiếng đàn thu hút lòng người, công tử áo trắng kia cũng đã bắt đầu tấn công. Tiếng đàn, thuyền hoa, chẳng qua là thủ đoạn mê hoặc người, phân tán sự chú ý.</w:t>
      </w:r>
    </w:p>
    <w:p>
      <w:pPr>
        <w:pStyle w:val="BodyText"/>
      </w:pPr>
      <w:r>
        <w:t xml:space="preserve">Hắn đột nhiên hiểu ra, công tử áo trắng này là đến tương trợ cho Mạc Xuyên.</w:t>
      </w:r>
    </w:p>
    <w:p>
      <w:pPr>
        <w:pStyle w:val="BodyText"/>
      </w:pPr>
      <w:r>
        <w:t xml:space="preserve">Thế thì tốt, hắn cười ha hả, lại vung tay lên, vài binh sĩ vây quanh áp giải một thiếu phụ lên thành. Tây Môn Lâu đem thanh kiếm chói lọi đặt lên chiếc cổ trắng nõn như bạch ngọc của thiếu phụ kia.</w:t>
      </w:r>
    </w:p>
    <w:p>
      <w:pPr>
        <w:pStyle w:val="BodyText"/>
      </w:pPr>
      <w:r>
        <w:t xml:space="preserve">Thiếu phụ kia, một thân trang phục sắc hoa màu hồng, tay áo bồng bềnh như mây, đai lưng rộng thùng thình. Nàng xinh đẹp dịu dàng nhưng trên gương mặt tái nhợt không một chút huyết sắc, đôi mắt đẹp sâu thẳm nhưng trống rỗng, một hàng châu lệ chậm rãi chảy xuống bên má, khiến nàng trông như một đóa hoa sắp héo tàn.</w:t>
      </w:r>
    </w:p>
    <w:p>
      <w:pPr>
        <w:pStyle w:val="BodyText"/>
      </w:pPr>
      <w:r>
        <w:t xml:space="preserve">“Tỷ tỷ!” Mạc Tầm Hoan đang đứng bên cạnh Sắt Sắt bỗng nhiên cúi đầu hô, mặt hắn ủ dột vài phần.</w:t>
      </w:r>
    </w:p>
    <w:p>
      <w:pPr>
        <w:pStyle w:val="BodyText"/>
      </w:pPr>
      <w:r>
        <w:t xml:space="preserve">Sắt Sắt nhớ lại trong câu chuyện mà Dạ Vô Nhai kể rõ với nàng về thân thế Mạc Tầm Hoan, có nói qua, thủ lĩnh hải tặc Tây Môn Lâu nhân cơ hội làm phò mã của Y Mạch quốc mới tấn công chiếm được Y Mạch đảo. Thiếu phụ này, thì ra là công chúa đã kén rể phò mã Tây Môn Lâu, là tỷ tỷ của Mạc Tầm Hoan.</w:t>
      </w:r>
    </w:p>
    <w:p>
      <w:pPr>
        <w:pStyle w:val="BodyText"/>
      </w:pPr>
      <w:r>
        <w:t xml:space="preserve">“Tỷ tỷ, đừng sợ, ta sẽ cứu tỷ.” Mạc Tầm Hoan thì thào hô.</w:t>
      </w:r>
    </w:p>
    <w:p>
      <w:pPr>
        <w:pStyle w:val="BodyText"/>
      </w:pPr>
      <w:r>
        <w:t xml:space="preserve">Trước đây hắn cực hận tỷ tỷ dẫn sói vào nhà, nhưng lúc này thấy nàng đang giãy giụa dưới sự kềm chế của địch nhân, trong lòng hắn có thể nào không đau! Nàng là người thân duy nhất trên đời này của hắn.</w:t>
      </w:r>
    </w:p>
    <w:p>
      <w:pPr>
        <w:pStyle w:val="BodyText"/>
      </w:pPr>
      <w:r>
        <w:t xml:space="preserve">“Tây Môn Lâu, thả tỷ tỷ ta ra!” Sự điềm đạm, bình tĩnh trên mặt Mạc Tầm Hoan bị phá vỡ, gương mặt tuấn mỹ tràn ngập sát khí.</w:t>
      </w:r>
    </w:p>
    <w:p>
      <w:pPr>
        <w:pStyle w:val="BodyText"/>
      </w:pPr>
      <w:r>
        <w:t xml:space="preserve">Thanh âm của hắn còn lạnh hơn so với băng tuyết, phiêu đãng vô biên vô hạn trên biển, mang theo sát ý lạnh lẽo rơi vào tai Tây Môn Lâu.</w:t>
      </w:r>
    </w:p>
    <w:p>
      <w:pPr>
        <w:pStyle w:val="BodyText"/>
      </w:pPr>
      <w:r>
        <w:t xml:space="preserve">Tây Môn Lâu nghe vậy, ha hả cười lạnh nói: “Mạc Xuyên, sao lại nói chuyện như vậy với tỷ phu, thân là hoàng tử của Y Mạch quốc mà cấp bậc lễ nghĩa của hoàng thất ngươi đều đã quên cả rồi sao?’’</w:t>
      </w:r>
    </w:p>
    <w:p>
      <w:pPr>
        <w:pStyle w:val="BodyText"/>
      </w:pPr>
      <w:r>
        <w:t xml:space="preserve">Sắt Sắt tinh tế cảm nhận được thân mình của Mạc Tầm Hoan run lên vì phẫn nộ, tuy trầm mặc như bàn thạch nhưng hàn ý phát ra trên người hắn lại lạnh như băng.</w:t>
      </w:r>
    </w:p>
    <w:p>
      <w:pPr>
        <w:pStyle w:val="BodyText"/>
      </w:pPr>
      <w:r>
        <w:t xml:space="preserve">Vì Sắt Sắt thân là thủ lĩnh cướp biển, không quan hệ gì đến tỷ tỷ của Mạc Tầm Hoan, theo lý là vẫn nên xua thuyền tấn công tới. Nhưng vào lúc này, Sắt Sắt vẫy tay ngăn lại, bảo thuộc hạ tất cả đều lui ra phía sau.</w:t>
      </w:r>
    </w:p>
    <w:p>
      <w:pPr>
        <w:pStyle w:val="BodyText"/>
      </w:pPr>
      <w:r>
        <w:t xml:space="preserve">Chiến sự lâm vào cục diện bế tắc.</w:t>
      </w:r>
    </w:p>
    <w:p>
      <w:pPr>
        <w:pStyle w:val="BodyText"/>
      </w:pPr>
      <w:r>
        <w:t xml:space="preserve">Minh Xuân Thủy chậm rãi đứng dậy trên thuyền hoa, trong tay cầm chén rượu ngọc lưu ly, cúi đầu hớp một ngụm rượu ngon, đôi mắt hắn xuyên thấu qua chiếc chén trong suốt, bất động thanh sắc đánh giá tình hình trước mắt.</w:t>
      </w:r>
    </w:p>
    <w:p>
      <w:pPr>
        <w:pStyle w:val="BodyText"/>
      </w:pPr>
      <w:r>
        <w:t xml:space="preserve">‘’A Xuyên!…..’’ Một tiếng gọi xuyên thấu tâm can vang lên, thiếu phụ kia bỗng nhiên liều mạng dùng khí lực toàn thân lao vào lưỡi đao, thanh âm đứt quãng phiêu tán trong gió: “Tỷ tỷ chờ ngày này đã lâu lắm rồi.”</w:t>
      </w:r>
    </w:p>
    <w:p>
      <w:pPr>
        <w:pStyle w:val="BodyText"/>
      </w:pPr>
      <w:r>
        <w:t xml:space="preserve">Chờ ngày này đã lâu lắm, lâu lắm rồi.</w:t>
      </w:r>
    </w:p>
    <w:p>
      <w:pPr>
        <w:pStyle w:val="BodyText"/>
      </w:pPr>
      <w:r>
        <w:t xml:space="preserve">Những lời này nhẹ như khói tiêu tán theo gió trên biển. Nhưng, những lời này, lại bao hàm sự hối hận thâm trầm, triền miên không dứt của một nữ tử.</w:t>
      </w:r>
    </w:p>
    <w:p>
      <w:pPr>
        <w:pStyle w:val="BodyText"/>
      </w:pPr>
      <w:r>
        <w:t xml:space="preserve">“Tỷ tỷ!” Thanh âm Mạc Tầm Hoan xé gió, tê liệt hô lên.</w:t>
      </w:r>
    </w:p>
    <w:p>
      <w:pPr>
        <w:pStyle w:val="BodyText"/>
      </w:pPr>
      <w:r>
        <w:t xml:space="preserve">Trong khoảnh khắc, hận ý đối với tỷ tỷ hắn trước đây tiêu tan trong nháy mắt, hắn chỉ hận mình, hận bản thân hắn vì sao không bảo vệ tốt quốc gia của hắn.</w:t>
      </w:r>
    </w:p>
    <w:p>
      <w:pPr>
        <w:pStyle w:val="BodyText"/>
      </w:pPr>
      <w:r>
        <w:t xml:space="preserve">Sự tức giận tràn ngập trong ánh mắt, miệng vết thương vừa mới ngưng chảy máu trên đầu vai lúc này lại vỡ toang, máu tuôn ra thẫm đỏ.</w:t>
      </w:r>
    </w:p>
    <w:p>
      <w:pPr>
        <w:pStyle w:val="BodyText"/>
      </w:pPr>
      <w:r>
        <w:t xml:space="preserve">Tây Môn Lâu quát lạnh một tiếng, đem thi thể thiếu phụ đẩy xuống thành lâu.</w:t>
      </w:r>
    </w:p>
    <w:p>
      <w:pPr>
        <w:pStyle w:val="BodyText"/>
      </w:pPr>
      <w:r>
        <w:t xml:space="preserve">Thân ảnh Mạc Tầm Hoan chuyển động, không thấy được động tác hắn thế nào, như sóng bão dựng lên, thân ảnh màu đen như sương như khói, vọt đến trước trận tiếp được thi thể đang rơi xuống.</w:t>
      </w:r>
    </w:p>
    <w:p>
      <w:pPr>
        <w:pStyle w:val="BodyText"/>
      </w:pPr>
      <w:r>
        <w:t xml:space="preserve">Trong đôi mắt lạnh lùng của Sắt Sắt dâng lên một nỗi bi thương vô hạn, vì Mạc Tầm Hoan, vì tỷ tỷ của hắn. Nàng híp mắt đánh giá thành lâu, bất quá chỉ cao hơn một trượng. Nàng bỗng kiễng mũi chân, thân ảnh kim hồng nhảy lên, cả người lúc này như một vệt sáng mờ lao tới phía trước, trong chốc lát đã đến dưới thành. Mũi chân nàng khẽ tựa vào đá ngầm, mượn lực nhảy lên trên thành lâu cao hơn một trượng. (1 trượng= 4.7m)</w:t>
      </w:r>
    </w:p>
    <w:p>
      <w:pPr>
        <w:pStyle w:val="BodyText"/>
      </w:pPr>
      <w:r>
        <w:t xml:space="preserve">Trên thành lâu, Tây Môn Lâu kinh ngạc nhìn nữ tử từ trên trời giáng xuống.</w:t>
      </w:r>
    </w:p>
    <w:p>
      <w:pPr>
        <w:pStyle w:val="BodyText"/>
      </w:pPr>
      <w:r>
        <w:t xml:space="preserve">Hắn luôn coi thường nữ tử. Giờ phút này, hắn không thể không thừa nhận, Giang Sắt Sắt này thật sự là ngoài dự kiến của hắn, nhưng, hắn cũng không sợ nàng.</w:t>
      </w:r>
    </w:p>
    <w:p>
      <w:pPr>
        <w:pStyle w:val="BodyText"/>
      </w:pPr>
      <w:r>
        <w:t xml:space="preserve">Trận chiến vừa rồi hắn cũng đã nhìn ra thực lực của Sắt Sắt, tuy kiếm thuật nàng tinh diệu nhưng nội lực còn yếu.</w:t>
      </w:r>
    </w:p>
    <w:p>
      <w:pPr>
        <w:pStyle w:val="BodyText"/>
      </w:pPr>
      <w:r>
        <w:t xml:space="preserve">Thấy Sắt Sắt nhảy xuống từ không trung, hắn lui về phía sau vài bước, rút trường kiếm ra, nhanh như tia chớp tấn công ngực trái của nàng. Hắn tin là nàng chắc chắn sẽ rút đao ra đỡ, nếu không kiếm của hắn sẽ đâm xuyên ngực trái của nàng. Một khi nàng chạm đao vào kiếm của hắn, hắn chắc chắn sẽ hút hết nội lực của nàng rồi sau đó đâm xuyên qua ngực trái của nàng.</w:t>
      </w:r>
    </w:p>
    <w:p>
      <w:pPr>
        <w:pStyle w:val="BodyText"/>
      </w:pPr>
      <w:r>
        <w:t xml:space="preserve">Nhưng hắn đã sai.</w:t>
      </w:r>
    </w:p>
    <w:p>
      <w:pPr>
        <w:pStyle w:val="BodyText"/>
      </w:pPr>
      <w:r>
        <w:t xml:space="preserve">Bởi vì hắn đã xem nhẹ một người.</w:t>
      </w:r>
    </w:p>
    <w:p>
      <w:pPr>
        <w:pStyle w:val="BodyText"/>
      </w:pPr>
      <w:r>
        <w:t xml:space="preserve">Hắn nghĩ, công tử áo trắng đang thản nhiên thưởng thức rượu trên thuyền, dáng vẻ tựa hồ là sẽ không ra tay, nhưng hắn đã nghĩ sai.</w:t>
      </w:r>
    </w:p>
    <w:p>
      <w:pPr>
        <w:pStyle w:val="BodyText"/>
      </w:pPr>
      <w:r>
        <w:t xml:space="preserve">Công tử áo trắng kia đột nhiên ném đi ly rượu trong tay, vừa lúc Sắt Sắt từ trên thuyền nhảy lên, hắn cũng đồng thời từ thuyền hoa tung người lên cao phóng tới, như gió như chớp, áo trắng phiêu nhiên như mây trắng bay qua, như nguyệt hoa thổi tới.</w:t>
      </w:r>
    </w:p>
    <w:p>
      <w:pPr>
        <w:pStyle w:val="BodyText"/>
      </w:pPr>
      <w:r>
        <w:t xml:space="preserve">Trong nháy mắt đã đáp xuống tường thành.</w:t>
      </w:r>
    </w:p>
    <w:p>
      <w:pPr>
        <w:pStyle w:val="BodyText"/>
      </w:pPr>
      <w:r>
        <w:t xml:space="preserve">Người chưa tới tay áo đã vung ra, một luồng kình lực sắc bén công kích trường kiếm của Tây Môn Lâu.</w:t>
      </w:r>
    </w:p>
    <w:p>
      <w:pPr>
        <w:pStyle w:val="BodyText"/>
      </w:pPr>
      <w:r>
        <w:t xml:space="preserve">Luồng kình lực ập tới như muốn đánh bật kiếm của hắn.</w:t>
      </w:r>
    </w:p>
    <w:p>
      <w:pPr>
        <w:pStyle w:val="BodyText"/>
      </w:pPr>
      <w:r>
        <w:t xml:space="preserve">Tây Môn Lâu nhìn bóng người một trước một sau đang tấn công đến, cảm giác được một bầu không khí tử vong bao trùm.</w:t>
      </w:r>
    </w:p>
    <w:p>
      <w:pPr>
        <w:pStyle w:val="BodyText"/>
      </w:pPr>
      <w:r>
        <w:t xml:space="preserve">Hôm nay hắn phải chết sao?</w:t>
      </w:r>
    </w:p>
    <w:p>
      <w:pPr>
        <w:pStyle w:val="BodyText"/>
      </w:pPr>
      <w:r>
        <w:t xml:space="preserve">Hắn cười dữ tợn, đôi mắt đỏ hiện lên một tia âm độc. Được, cho dù phải chết, hắn cũng phải có bạn đồng hành.</w:t>
      </w:r>
    </w:p>
    <w:p>
      <w:pPr>
        <w:pStyle w:val="BodyText"/>
      </w:pPr>
      <w:r>
        <w:t xml:space="preserve">Hắn không né tránh luồng kình lực của công tử áo trắng nữa, trường kiếm của hắn vẫn hướng Sắt Sắt đâm tới.</w:t>
      </w:r>
    </w:p>
    <w:p>
      <w:pPr>
        <w:pStyle w:val="BodyText"/>
      </w:pPr>
      <w:r>
        <w:t xml:space="preserve">Nhưng vẫn như trước, hắn chưa hiểu được đối thủ của mình là ai.</w:t>
      </w:r>
    </w:p>
    <w:p>
      <w:pPr>
        <w:pStyle w:val="BodyText"/>
      </w:pPr>
      <w:r>
        <w:t xml:space="preserve">Hắn thấy đôi mắt trong suốt của Sắt Sắt bỗng thoáng hiện một tia thương xót, thân của nàng chợt nghiêng đi bằng một động tác mà người thường không thể làm nổi, lệch khỏi quỹ đạo tấn công của trường kiếm hắn, mà loan đao của nàng lại xuyên qua hậu tâm của hắn nhanh như tia chớp.</w:t>
      </w:r>
    </w:p>
    <w:p>
      <w:pPr>
        <w:pStyle w:val="BodyText"/>
      </w:pPr>
      <w:r>
        <w:t xml:space="preserve">Đồng thời, trước ngực của hắn bị một luồng lực đạo mạnh của công tử áo trắng đánh trúng.</w:t>
      </w:r>
    </w:p>
    <w:p>
      <w:pPr>
        <w:pStyle w:val="BodyText"/>
      </w:pPr>
      <w:r>
        <w:t xml:space="preserve">Trong tích tắc, hắn thấy lục phủ ngũ tạng trong cơ thể đều bị chấn động, nội lực cạn kiệt, hậu tâm đau đớn tựa hồ không thở nổi.</w:t>
      </w:r>
    </w:p>
    <w:p>
      <w:pPr>
        <w:pStyle w:val="BodyText"/>
      </w:pPr>
      <w:r>
        <w:t xml:space="preserve">Ánh nắng tươi đẹp là thế, hắn nhìn lên ánh nắng lấp loáng đầy trời, từ từ nhắm lại đôi mắt màu đỏ tươi yêu dị.</w:t>
      </w:r>
    </w:p>
    <w:p>
      <w:pPr>
        <w:pStyle w:val="BodyText"/>
      </w:pPr>
      <w:r>
        <w:t xml:space="preserve">Tây Môn Lâu rốt cuộc đã bị diệt, thân thể hắn dính đầy máu tươi.</w:t>
      </w:r>
    </w:p>
    <w:p>
      <w:pPr>
        <w:pStyle w:val="BodyText"/>
      </w:pPr>
      <w:r>
        <w:t xml:space="preserve">Hai quân giao tranh, chủ soái bỏ mình, thế trận lập tức tan rã.</w:t>
      </w:r>
    </w:p>
    <w:p>
      <w:pPr>
        <w:pStyle w:val="BodyText"/>
      </w:pPr>
      <w:r>
        <w:t xml:space="preserve">Trên thành lâu, vô tình Sắt Sắt và Minh Xuân Thủy nhìn nhau, một đôi mắt sâu thẳm tĩnh lặng, đôi mắt kia trong suốt thản nhiên.</w:t>
      </w:r>
    </w:p>
    <w:p>
      <w:pPr>
        <w:pStyle w:val="BodyText"/>
      </w:pPr>
      <w:r>
        <w:t xml:space="preserve">Dưới ánh mặt trời rực rỡ, Sắt Sắt bỗng nhoẻn miệng cười tươi, sáng rực như ánh trăng rằm, diễm lệ như ánh bình minh.</w:t>
      </w:r>
    </w:p>
    <w:p>
      <w:pPr>
        <w:pStyle w:val="BodyText"/>
      </w:pPr>
      <w:r>
        <w:t xml:space="preserve">Nàng biết, nam tử này cho dù không yêu nàng, cũng quan tâm đến nàng.</w:t>
      </w:r>
    </w:p>
    <w:p>
      <w:pPr>
        <w:pStyle w:val="BodyText"/>
      </w:pPr>
      <w:r>
        <w:t xml:space="preserve">Đã hai lần, trong lúc nàng gặp nguy nan, hắn đều không chút do dự ra tay tương trợ, tình ý này, đã đủ khiến nàng vui sướng.</w:t>
      </w:r>
    </w:p>
    <w:p>
      <w:pPr>
        <w:pStyle w:val="BodyText"/>
      </w:pPr>
      <w:r>
        <w:t xml:space="preserve">Minh Xuân Thủy nhìn khuôn mặt tươi cười sáng lạn của Sắt Sắt, trong lòng nao nao, đôi đồng tử sâu đen thâm thúy chuyển động, bên môi hắn cũng nhếch lên một nụ cười tươi như ánh mặt trời.</w:t>
      </w:r>
    </w:p>
    <w:p>
      <w:pPr>
        <w:pStyle w:val="BodyText"/>
      </w:pPr>
      <w:r>
        <w:t xml:space="preserve">Hai người nhìn nhau rồi tung người nhẹ nhàng nhảy xuống thành, trở lại con thuyền của mình. Hai ánh mắt chạm nhau mới vừa rồi dường như chỉ là ảo mộng.</w:t>
      </w:r>
    </w:p>
    <w:p>
      <w:pPr>
        <w:pStyle w:val="BodyText"/>
      </w:pPr>
      <w:r>
        <w:t xml:space="preserve">Sắt Sắt vừa mới yên vị trên thuyền đã nghe tiếng kèn vang lên tận không trung, trong lòng nàng kinh ngạc, chiến sự đã chấm dứt, vì sao còn có tiếng kèn? Nàng dõi mắt nhìn ra xa, chỉ thấy trên biển xuất hiện vô số điểm đen, dày đặc, nhiều không đếm xuể.</w:t>
      </w:r>
    </w:p>
    <w:p>
      <w:pPr>
        <w:pStyle w:val="Compact"/>
      </w:pPr>
      <w:r>
        <w:t xml:space="preserve"> </w:t>
      </w:r>
      <w:r>
        <w:br w:type="textWrapping"/>
      </w:r>
      <w:r>
        <w:br w:type="textWrapping"/>
      </w:r>
    </w:p>
    <w:p>
      <w:pPr>
        <w:pStyle w:val="Heading2"/>
      </w:pPr>
      <w:bookmarkStart w:id="72" w:name="tập-2-vọng-hải-triều---chương-066-phần-2"/>
      <w:bookmarkEnd w:id="72"/>
      <w:r>
        <w:t xml:space="preserve">50. Tập 2: Vọng Hải Triều - Chương 066 (phần 2)</w:t>
      </w:r>
    </w:p>
    <w:p>
      <w:pPr>
        <w:pStyle w:val="Compact"/>
      </w:pPr>
      <w:r>
        <w:br w:type="textWrapping"/>
      </w:r>
      <w:r>
        <w:br w:type="textWrapping"/>
      </w:r>
      <w:r>
        <w:t xml:space="preserve"> </w:t>
      </w:r>
    </w:p>
    <w:p>
      <w:pPr>
        <w:pStyle w:val="BodyText"/>
      </w:pPr>
      <w:r>
        <w:t xml:space="preserve">Tốc độ của những điểm đen này di chuyển rất nhanh, trong phút chốc đã đến trước mắt, bao vây chặt như nêm những chiến thuyền hải tặc của Sắt Sắt và thuyền của Minh Xuân Thủy.</w:t>
      </w:r>
    </w:p>
    <w:p>
      <w:pPr>
        <w:pStyle w:val="BodyText"/>
      </w:pPr>
      <w:r>
        <w:t xml:space="preserve">Sắt Sắt đứng trên thuyền, khó tin nhìn con thuyền trước mắt.</w:t>
      </w:r>
    </w:p>
    <w:p>
      <w:pPr>
        <w:pStyle w:val="BodyText"/>
      </w:pPr>
      <w:r>
        <w:t xml:space="preserve">Đây là quân của ai?</w:t>
      </w:r>
    </w:p>
    <w:p>
      <w:pPr>
        <w:pStyle w:val="BodyText"/>
      </w:pPr>
      <w:r>
        <w:t xml:space="preserve">Nàng ngước mắt nhìn người thống lĩnh chiếc thuyền đó, trong chớp mắt Sắt Sắt cảm thấy cả bầu trời u ám, nàng trấn áp nỗi khiếp sợ trong lòng, nhìn kỹ lại.</w:t>
      </w:r>
    </w:p>
    <w:p>
      <w:pPr>
        <w:pStyle w:val="BodyText"/>
      </w:pPr>
      <w:r>
        <w:t xml:space="preserve">Nếu sự xuất hiện của Minh Xuân Thủy khiến nàng vui sướng thì lần xuất hiện của những chiến thuyền này làm nàng có chút đau lòng. Bởi vì thống lĩnh trên thuyền có vài thân ảnh, một trong số đó là người mà nàng rất quen thuộc – phụ thân của nàng, Định An hầu Giang Nhạn.</w:t>
      </w:r>
    </w:p>
    <w:p>
      <w:pPr>
        <w:pStyle w:val="BodyText"/>
      </w:pPr>
      <w:r>
        <w:t xml:space="preserve">Kỳ thật nàng cũng không phải quá đỗi ngạc nhiên, năm đó phụ thân của nàng cũng đã từng ra quân thu phục cướp biển, giao tranh với mẫu thân nàng. Cũng trận chiến năm đó đã khiến mẫu thân nàng sinh lòng ái mộ ông. Hôm nay ông lại xuất chiến, cũng là thu phục cướp biển sao? Nàng bất quá mới làm thủ lĩnh cướp biển được một ngày, cũng bị phụ thân đến thu phục sao?</w:t>
      </w:r>
    </w:p>
    <w:p>
      <w:pPr>
        <w:pStyle w:val="BodyText"/>
      </w:pPr>
      <w:r>
        <w:t xml:space="preserve">Trên chiến thuyền, Giang Nhạn ngưng mắt bình tĩnh nhìn bóng hình xinh đẹp mặc áo giáp hồng.</w:t>
      </w:r>
    </w:p>
    <w:p>
      <w:pPr>
        <w:pStyle w:val="BodyText"/>
      </w:pPr>
      <w:r>
        <w:t xml:space="preserve">Chiến giáp kia đối với hắn quá quen thuộc, trên giáp tạo hình một con phượng hoàng giương cánh bay, trên hai bờ vai là hai đóa tường vân.</w:t>
      </w:r>
    </w:p>
    <w:p>
      <w:pPr>
        <w:pStyle w:val="BodyText"/>
      </w:pPr>
      <w:r>
        <w:t xml:space="preserve">Gặp lại bộ chiến giáp này đây, nhưng bóng hình xinh đẹp khoác chiến giáp năm xưa sẽ không bao giờ xuất hiện trước mặt hắn nữa, chỉ có thể trở thành hoài niệm tốt đẹp nhất trong lòng hắn.</w:t>
      </w:r>
    </w:p>
    <w:p>
      <w:pPr>
        <w:pStyle w:val="BodyText"/>
      </w:pPr>
      <w:r>
        <w:t xml:space="preserve">Chuyện cũ trước kia trong chớp mắt ùa về trong lòng hắn, hắn không nhịn được run lên kịch liệt.</w:t>
      </w:r>
    </w:p>
    <w:p>
      <w:pPr>
        <w:pStyle w:val="BodyText"/>
      </w:pPr>
      <w:r>
        <w:t xml:space="preserve">Bên cạnh Giang Nhạn là một nam tử mặc giáp bạc đang đứng thẳng, tướng mạo anh tuấn, đôi đồng tử đen lộ ra tia thông minh tháo vát. Người kia hiển nhiên là thái tử Dạ Vô Trần.</w:t>
      </w:r>
    </w:p>
    <w:p>
      <w:pPr>
        <w:pStyle w:val="BodyText"/>
      </w:pPr>
      <w:r>
        <w:t xml:space="preserve">Sắt Sắt không ngờ hắn tự mình lãnh binh đến đây chinh chiến. Luận về đánh giặc, hắn sao có thể so với Dạ Vô Yên, có lẽ chiến công của Dạ Vô Yên kích thích hắn nên hắn mới lãnh binh đi thảo phạt hải tặc.</w:t>
      </w:r>
    </w:p>
    <w:p>
      <w:pPr>
        <w:pStyle w:val="BodyText"/>
      </w:pPr>
      <w:r>
        <w:t xml:space="preserve">Sắt Sắt nheo mắt cười lạnh, Dạ Vô Trần thật khôn khéo, lúc này đây chỉ sợ là muốn như ngư ông đắc lợi, vừa thu phục cướp biển vừa thu phục lãnh thổ Y Mạch quốc.</w:t>
      </w:r>
    </w:p>
    <w:p>
      <w:pPr>
        <w:pStyle w:val="BodyText"/>
      </w:pPr>
      <w:r>
        <w:t xml:space="preserve">Một hòn đá trúng hai con chim, thực là một kế tốt nha!</w:t>
      </w:r>
    </w:p>
    <w:p>
      <w:pPr>
        <w:pStyle w:val="BodyText"/>
      </w:pPr>
      <w:r>
        <w:t xml:space="preserve">Nhưng bọn họ làm sao biết nơi này đang có chiến sự?</w:t>
      </w:r>
    </w:p>
    <w:p>
      <w:pPr>
        <w:pStyle w:val="BodyText"/>
      </w:pPr>
      <w:r>
        <w:t xml:space="preserve">Từ Nam Việt đến Y Mạch đảo ít nhất cũng hơn mười ngày hải trình, nếu không phải sớm biết được sẽ có chiến sự, bọn họ làm sao đuổi tới nhanh như vậy. Sắt Sắt trong lòng chùng xuống, Dạ Vô Trần xuất binh không phải ngẫu nhiên.</w:t>
      </w:r>
    </w:p>
    <w:p>
      <w:pPr>
        <w:pStyle w:val="BodyText"/>
      </w:pPr>
      <w:r>
        <w:t xml:space="preserve">Là ai đã tiết lộ tin tức?</w:t>
      </w:r>
    </w:p>
    <w:p>
      <w:pPr>
        <w:pStyle w:val="BodyText"/>
      </w:pPr>
      <w:r>
        <w:t xml:space="preserve">Sắt Sắt nheo mắt lại, nàng đến là theo thuyền “Mặc sa hào”, không phải là Minh Xuân Thủy chứ?</w:t>
      </w:r>
    </w:p>
    <w:p>
      <w:pPr>
        <w:pStyle w:val="BodyText"/>
      </w:pPr>
      <w:r>
        <w:t xml:space="preserve">Trực giác của Sắt Sắt bảo rằng không thể nào, bởi vì trên giang hồ, Xuân Thủy lâu cũng không sợ triều đình. Nhưng Sắt Sắt không có thời gian cân nhắc tiếp chuyện này, vì hàng ngàn chiến thuyền đông nghìn nghịt của Dạ Vô Trần đã bao vây thuyền của bọn nàng.</w:t>
      </w:r>
    </w:p>
    <w:p>
      <w:pPr>
        <w:pStyle w:val="BodyText"/>
      </w:pPr>
      <w:r>
        <w:t xml:space="preserve">Chiến sự lại căng thẳng lần nữa.</w:t>
      </w:r>
    </w:p>
    <w:p>
      <w:pPr>
        <w:pStyle w:val="BodyText"/>
      </w:pPr>
      <w:r>
        <w:t xml:space="preserve">“Trai cò tranh chấp, ngư ông đắc lợi. Minh Xuân Thủy, chỉ sợ ngươi không ngờ rằng mình cũng có ngày hôm nay a”. Dạ Vô Trần đứng trên chiến thuyền, cao giọng nói: “Công lao càng cao càng khó đối phó, ngươi cũng biết điều này chứ? Thu phục cướp biển các ngươi cũng xen vào, phát chẩn hồng tai các ngươi cũng có mặt, tiêu trừ ôn dịch các ngươi cũng muốn quản. Các ngươi muốn nhúng tay vào hết thảy chuyện của triều đình sao, Xuân Thủy lâu các ngươi đã trở thành tâm bệnh của triều đình từ lâu rồi, nay là cơ hội tuyệt vời nhất để diệt trừ các ngươi.”</w:t>
      </w:r>
    </w:p>
    <w:p>
      <w:pPr>
        <w:pStyle w:val="BodyText"/>
      </w:pPr>
      <w:r>
        <w:t xml:space="preserve">Sắt Sắt trong lòng kinh ngạc, Dạ Vô Trần muốn diệt trừ Xuân Thủy lâu? Xem ra đây không phải là một hòn đá ném hai con chim mà là một mũi tên trúng ba con nhạn, quả nhiên là mưu kế thâm sâu nha!</w:t>
      </w:r>
    </w:p>
    <w:p>
      <w:pPr>
        <w:pStyle w:val="BodyText"/>
      </w:pPr>
      <w:r>
        <w:t xml:space="preserve">Sắt Sắt ngước mắt nhìn về phía thuyền hoa, chỉ thấy Minh Xuân Thủy thản nhiên ngồi trên giường, bên môi thoảng cười nhạt cuồng ngạo, tựa hồ mấy vạn thủy binh cũng không thể kinh động vẻ tươi cười của hắn.</w:t>
      </w:r>
    </w:p>
    <w:p>
      <w:pPr>
        <w:pStyle w:val="BodyText"/>
      </w:pPr>
      <w:r>
        <w:t xml:space="preserve">Công tử áo tím trên chiến thuyền bên cạnh lẳng lặng lên tiếng, thanh âm lãnh liệt như băng: “Dạ Vô Trần, chuyện chúng ta làm cũng chính là chuyện triều đình nên làm, có tội gì! Nếu ngươi muốn diệt trừ chúng ta thì cũng phải có một cái lý do khác đường hoàng hơn. Hôm nay, để xem hai vạn thủy binh này của ngươi có ngăn được chúng ta hay không.”</w:t>
      </w:r>
    </w:p>
    <w:p>
      <w:pPr>
        <w:pStyle w:val="BodyText"/>
      </w:pPr>
      <w:r>
        <w:t xml:space="preserve">“Ngươi là ai?” Dạ Vô Trần cười lạnh nói.</w:t>
      </w:r>
    </w:p>
    <w:p>
      <w:pPr>
        <w:pStyle w:val="BodyText"/>
      </w:pPr>
      <w:r>
        <w:t xml:space="preserve">“Táng Hoa công tử!” Công tử áo tím thản nhiên cười lạnh nói.</w:t>
      </w:r>
    </w:p>
    <w:p>
      <w:pPr>
        <w:pStyle w:val="BodyText"/>
      </w:pPr>
      <w:r>
        <w:t xml:space="preserve">“Táng Hoa công tử, để xem hôm nay ngươi “tang” được ai?” Dạ Vô Trần lạnh lùng cười nói. (táng: vùi dập)</w:t>
      </w:r>
    </w:p>
    <w:p>
      <w:pPr>
        <w:pStyle w:val="BodyText"/>
      </w:pPr>
      <w:r>
        <w:t xml:space="preserve">“Phải không, vậy chờ xem đi.” Công tử áo lam một bên cười tà nói.</w:t>
      </w:r>
    </w:p>
    <w:p>
      <w:pPr>
        <w:pStyle w:val="BodyText"/>
      </w:pPr>
      <w:r>
        <w:t xml:space="preserve">“Còn ngươi là ai?” Dạ Vô Trần lạnh giọng hỏi.</w:t>
      </w:r>
    </w:p>
    <w:p>
      <w:pPr>
        <w:pStyle w:val="BodyText"/>
      </w:pPr>
      <w:r>
        <w:t xml:space="preserve">“Ta là Trâm Hoa.” Công tử áo lam ngân nga đáp.</w:t>
      </w:r>
    </w:p>
    <w:p>
      <w:pPr>
        <w:pStyle w:val="BodyText"/>
      </w:pPr>
      <w:r>
        <w:t xml:space="preserve">Táng Hoa công tử và Trâm Hoa công tử, Dạ Vộ Trần không phải chưa nghe qua đại danh của hai người này, cũng biết tương truyền bọn họ lợi hại như thế nào. Nhưng với hai vạn tinh binh hôm nay, uy danh của Táng Hoa và Trâm Hoa, hắn xem như mây khói, không đáng nhắc tới.</w:t>
      </w:r>
    </w:p>
    <w:p>
      <w:pPr>
        <w:pStyle w:val="BodyText"/>
      </w:pPr>
      <w:r>
        <w:t xml:space="preserve">Hắn nhìn hai công tử mang mặt nạ đa sắc, nhướng chân mày, thanh âm lạnh lùng nói: “Định An hầu, ngươi đi hàng phục tiểu thư của ngươi trước đi. Trắc phi của vương phủ ăn sung mặc sướng không làm, lại đi làm thủ lĩnh cướp biển!”</w:t>
      </w:r>
    </w:p>
    <w:p>
      <w:pPr>
        <w:pStyle w:val="BodyText"/>
      </w:pPr>
      <w:r>
        <w:t xml:space="preserve">Minh Xuân Thủy nghe vậy, bàn tay cầm chén rượu hơi run một chút, lo lắng liếc mắt nhìn Sắt Sắt một cái. Khiến nàng cùng phụ thân của mình quyết chiến, Dạ Vô Trần này thật là tàn nhẫn.</w:t>
      </w:r>
    </w:p>
    <w:p>
      <w:pPr>
        <w:pStyle w:val="BodyText"/>
      </w:pPr>
      <w:r>
        <w:t xml:space="preserve">Định An hầu Giang Nhạn thần sắc cứng đờ, bất động không lên tiếng.</w:t>
      </w:r>
    </w:p>
    <w:p>
      <w:pPr>
        <w:pStyle w:val="BodyText"/>
      </w:pPr>
      <w:r>
        <w:t xml:space="preserve">“Định An hầu, còn không xuất chiến? Lần này là thánh thượng trực tiếp hạ lệnh cho ngươi xuất chiến, chẳng lẽ ngươi muốn kháng chỉ sao?” Thái tử lạnh giọng nói.</w:t>
      </w:r>
    </w:p>
    <w:p>
      <w:pPr>
        <w:pStyle w:val="BodyText"/>
      </w:pPr>
      <w:r>
        <w:t xml:space="preserve">Định An hầu Giang Nhạn trầm giọng đáp: “Tuân lệnh!”</w:t>
      </w:r>
    </w:p>
    <w:p>
      <w:pPr>
        <w:pStyle w:val="BodyText"/>
      </w:pPr>
      <w:r>
        <w:t xml:space="preserve">Hắn thả người nhảy xuống thuyền nhỏ, hướng thuyền Sắt Sắt chạy tới. Thuyền càng chạy càng gần, cuối cùng ngừng hẳn lại.</w:t>
      </w:r>
    </w:p>
    <w:p>
      <w:pPr>
        <w:pStyle w:val="BodyText"/>
      </w:pPr>
      <w:r>
        <w:t xml:space="preserve">Từ khi biết mẫu thân nàng vì phụ thân mà tập luyện nội lực tổn hại đến tuổi thọ, trong lòng Sắt Sắt liền có vài phần thống hận phụ thân nàng. Lúc này gặp lại, không ngờ rằng lại là ở thế đối đầu.</w:t>
      </w:r>
    </w:p>
    <w:p>
      <w:pPr>
        <w:pStyle w:val="BodyText"/>
      </w:pPr>
      <w:r>
        <w:t xml:space="preserve">Nàng đợi lúc chiếc thuyền nhỏ của phụ thân đến gần liền thả người nhảy tới thuyền của ông.</w:t>
      </w:r>
    </w:p>
    <w:p>
      <w:pPr>
        <w:pStyle w:val="BodyText"/>
      </w:pPr>
      <w:r>
        <w:t xml:space="preserve">Gió biển mênh mông thổi, mái tóc tung bay trong gió, thân ảnh nàng vụt qua nhẹ nhàng trên mặt biển.</w:t>
      </w:r>
    </w:p>
    <w:p>
      <w:pPr>
        <w:pStyle w:val="BodyText"/>
      </w:pPr>
      <w:r>
        <w:t xml:space="preserve">Đứng trên thuyền Dạ Vô Trần cũng không nhịn được sợ hãi biến sắc mặt, khi hắn nghe nói thiên kim của Định An hầu biết võ công, còn cho là chuyện khó tin. Ấn tượng của hắn đối với Sắt Sắt là ở vương tôn yến kia, nàng là một nữ tử mảnh mai xinh đẹp, cũng không phải là tuyệt sắc. Không ngờ hôm nay nàng nhanh chóng biến hóa thành một thủ lĩnh hải tặc. Xem thân ảnh nàng bay vút qua, mặc kệ võ công như thế nào, khinh công và bộ pháp như thế này, đã khiến hắn nhìn nàng với cặp mắt khác xưa.</w:t>
      </w:r>
    </w:p>
    <w:p>
      <w:pPr>
        <w:pStyle w:val="BodyText"/>
      </w:pPr>
      <w:r>
        <w:t xml:space="preserve">Sắt Sắt nhanh nhẹn dừng ở đầu thuyền, đôi mắt trong suốt nhìn thẳng phụ thân Giang Nhạn, nàng nhợt nhạt cười nói: “Phụ thân, có thể đánh với người một trận chiến là tâm nguyện của con từ trước tới nay. Con rất muốn biết, năm xưa, phong tư của phụ thân như thế nào mới có thể mê hoặc được mẫu thân.”</w:t>
      </w:r>
    </w:p>
    <w:p>
      <w:pPr>
        <w:pStyle w:val="BodyText"/>
      </w:pPr>
      <w:r>
        <w:t xml:space="preserve">Giang Nhạn trong lòng chấn động, ông chua xót cười nói: “Nàng đúng là giấu ta lén dạy võ công cho con.”</w:t>
      </w:r>
    </w:p>
    <w:p>
      <w:pPr>
        <w:pStyle w:val="BodyText"/>
      </w:pPr>
      <w:r>
        <w:t xml:space="preserve">“Phụ thân, cho dù không có võ công con cũng sẽ không như hy vọng của người, ta sẽ không cam tâm làm quân cờ trên con đường làm quan của người, không sống quãng đời còn lại trong vườn ngự uyển thâm sâu đâu.” Sắt Sắt ngưng giọng nói, trong lòng đau khổ.</w:t>
      </w:r>
    </w:p>
    <w:p>
      <w:pPr>
        <w:pStyle w:val="BodyText"/>
      </w:pPr>
      <w:r>
        <w:t xml:space="preserve">“Ta biết ngươi con phụ thân, nhưng con cũng biết, phụ thân cũng có chỗ bất đắc dĩ. Theo ta về đi, phụ thân sẽ cầu tình thánh thượng khai ân, giữ lại mạng sống cho con.” Giang Nhạn đau khổ nói.</w:t>
      </w:r>
    </w:p>
    <w:p>
      <w:pPr>
        <w:pStyle w:val="BodyText"/>
      </w:pPr>
      <w:r>
        <w:t xml:space="preserve">“Phụ thân, người không cần nói nữa, chúng ta bắt đầu đi, con xin lỗi.” Sắt Sắt ngân nga nói. Dạ Vô Trần sẽ ấn cho nàng tội danh gì, nàng không cần nghĩ cũng biết. Chắc là, cấu kết Xuân Thủy lâu, ý đồ công chiếm Y Mạch đảo. Tội danh như vậy còn có cơ hội sống sao? Cho dù là có, nàng cũng không bỏ mặc cướp biển của Thủy Long đảo.</w:t>
      </w:r>
    </w:p>
    <w:p>
      <w:pPr>
        <w:pStyle w:val="BodyText"/>
      </w:pPr>
      <w:r>
        <w:t xml:space="preserve">Hai người, một đứng ở đuôi thuyền, một đứng ở đầu thuyền, đối nhau thủ thế.</w:t>
      </w:r>
    </w:p>
    <w:p>
      <w:pPr>
        <w:pStyle w:val="BodyText"/>
      </w:pPr>
      <w:r>
        <w:t xml:space="preserve">Lúc này đã là giữa trưa, ánh mặt trời gay gắt, mặt biển lặng êm như một tấm gương tựa hồ có thể soi rọi rõ bóng dáng từng người.</w:t>
      </w:r>
    </w:p>
    <w:p>
      <w:pPr>
        <w:pStyle w:val="BodyText"/>
      </w:pPr>
      <w:r>
        <w:t xml:space="preserve">Đôi mắt cực kỳ trong suốt của Sắt Sắt trở nên sâu thẳm, ngay cả Giang Nhạn là phụ thân của nàng cũng không thể nhìn ra suy nghĩ trong nội tâm của nàng.</w:t>
      </w:r>
    </w:p>
    <w:p>
      <w:pPr>
        <w:pStyle w:val="BodyText"/>
      </w:pPr>
      <w:r>
        <w:t xml:space="preserve">Sắt Sắt rút đao ra cầm trên tay, tung người nhảy đến, vung đao công kích Giang Nhạn.</w:t>
      </w:r>
    </w:p>
    <w:p>
      <w:pPr>
        <w:pStyle w:val="BodyText"/>
      </w:pPr>
      <w:r>
        <w:t xml:space="preserve">Giang Nhạn biết Sắt Sắt đã học hết chân truyền của mẫu thân nàng nên không dám coi thường, rút kiếm ra đón đỡ một đao sắc bén của Sắt Sắt.</w:t>
      </w:r>
    </w:p>
    <w:p>
      <w:pPr>
        <w:pStyle w:val="BodyText"/>
      </w:pPr>
      <w:r>
        <w:t xml:space="preserve">Gió thổi, thuyền trôi nhẹ theo dòng nước.</w:t>
      </w:r>
    </w:p>
    <w:p>
      <w:pPr>
        <w:pStyle w:val="BodyText"/>
      </w:pPr>
      <w:r>
        <w:t xml:space="preserve">Những chiêu kiếm của Giang Nhạn như nước chảy mây trôi, mang theo kiếm khí hùng hậu đánh úp về phía Sắt Sắt.</w:t>
      </w:r>
    </w:p>
    <w:p>
      <w:pPr>
        <w:pStyle w:val="BodyText"/>
      </w:pPr>
      <w:r>
        <w:t xml:space="preserve">Sắt Sắt vũ động Tân Nguyệt Loan đao, đem “Liệt Vân đao pháp” do mẫu thân truyền lại thi triển. Kiếm khí, đao ảnh trên không trung bay nhảy tán loạn, phát ra kiếm khí vô cùng lạnh lẽo.</w:t>
      </w:r>
    </w:p>
    <w:p>
      <w:pPr>
        <w:pStyle w:val="BodyText"/>
      </w:pPr>
      <w:r>
        <w:t xml:space="preserve">Dưới ánh mặt trời, thân ảnh kim hồng cực kỳ diễm lệ lại vô cùng uyển chuyển nhẹ nhàng.</w:t>
      </w:r>
    </w:p>
    <w:p>
      <w:pPr>
        <w:pStyle w:val="BodyText"/>
      </w:pPr>
      <w:r>
        <w:t xml:space="preserve">Người xung quanh không tự cưỡng được, chìm đắm vào quan sát trận quyết đấu này, biết đây là một sinh tử quyết đấu.</w:t>
      </w:r>
    </w:p>
    <w:p>
      <w:pPr>
        <w:pStyle w:val="BodyText"/>
      </w:pPr>
      <w:r>
        <w:t xml:space="preserve">Hai người đấu thêm mấy chục chiêu, Sắt Sắt ngưng mi, phụ thân không hổ là tướng quân đã chinh chiến nhiều năm, không nói tới nội lực hùng hậu nàng không thể so bằng, mà kinh nghiệm và sự nhạy bén khi ứng chiến, nàng cũng theo không kịp.</w:t>
      </w:r>
    </w:p>
    <w:p>
      <w:pPr>
        <w:pStyle w:val="BodyText"/>
      </w:pPr>
      <w:r>
        <w:t xml:space="preserve">Hơn một canh giờ nữa, nàng chỉ sợ mình sẽ đại bại.</w:t>
      </w:r>
    </w:p>
    <w:p>
      <w:pPr>
        <w:pStyle w:val="BodyText"/>
      </w:pPr>
      <w:r>
        <w:t xml:space="preserve">Ánh mắt lưu chuyển, chỉ thấy mọi người đang tập trung quan sát trận đấu này, Dạ Vô Trần cũng chưa tỏ ý ra hiệu lệnh bắt đầu chiến sự. Nàng phải làm sao để có thể cứu bọn cướp biển này ra khỏi hiểm cảnh. Chỉ có một biện pháp duy nhất, đó là phải bắt Dạ Vô Trần.</w:t>
      </w:r>
    </w:p>
    <w:p>
      <w:pPr>
        <w:pStyle w:val="BodyText"/>
      </w:pPr>
      <w:r>
        <w:t xml:space="preserve">Sắt Sắt thầm vận nội lực khiến chiếc thuyền nhỏ chậm rãi tới gần thuyền của Dạ Vô Trần. Khi thấy khoảng cách không xa nữa, nàng lợi dụng ưu thế của Liệt Vân đao pháp, liên tục công kích mấy chiêu, muốn bức phụ thân lui vài bước rồi thả người hướng thuyền Dạ Vô Trần nhảy lên.</w:t>
      </w:r>
    </w:p>
    <w:p>
      <w:pPr>
        <w:pStyle w:val="BodyText"/>
      </w:pPr>
      <w:r>
        <w:t xml:space="preserve">Nhưng Giang Nhạn vô cùng nhạy bén, đã sớm nhìn ra ý đồ của nàng, ông không thèm tránh thế công của nàng. Mắt thấy Tân Nguyệt Loan đao sẽ đâm đến ngực phụ thân, Sắt Sắt không kịp thu đao, đành phải nghiêng người để mũi đao chệch sang bên, mà kiếm của phụ thân nàng lại khéo léo thẳng tắp xuyên qua sườn phải của nàng.</w:t>
      </w:r>
    </w:p>
    <w:p>
      <w:pPr>
        <w:pStyle w:val="BodyText"/>
      </w:pPr>
      <w:r>
        <w:t xml:space="preserve">Sắt Sắt gục ngã bên mép thuyền, nước biển tràn vào bên trong thuyền, chỗ sườn phải của nàng đau đớn dữ dội.</w:t>
      </w:r>
    </w:p>
    <w:p>
      <w:pPr>
        <w:pStyle w:val="BodyText"/>
      </w:pPr>
      <w:r>
        <w:t xml:space="preserve">“A…Sắt Sắt!” Giang Nhạn kinh hãi xoay người lại đỡ Sắt Sắt.</w:t>
      </w:r>
    </w:p>
    <w:p>
      <w:pPr>
        <w:pStyle w:val="BodyText"/>
      </w:pPr>
      <w:r>
        <w:t xml:space="preserve">“Phụ thân, người có biết mẫu thân vì sao mất sớm như vậy không? Là vì bà tập luyện nội lực gây tổn thọ. Người có biết vì sao bà tập luyện thứ nội lực gây tổn thọ như vậy không, đơn giản là bà muốn trợ giúp người chinh chiến. Phụ thân, người thật sự không yêu mẫu thân sao. Đêm đó con ở linh đường nhìn thấy người khóc rống, là vì mẫu thân sao?” Sắt Sắt được phụ thân nâng dậy, nàng cố chịu đựng bên hông đau đớn, thương tâm hỏi.</w:t>
      </w:r>
    </w:p>
    <w:p>
      <w:pPr>
        <w:pStyle w:val="BodyText"/>
      </w:pPr>
      <w:r>
        <w:t xml:space="preserve">Giang Nhạn kinh hãi, dường như không biết những sự việc như lời nói của Sắt Sắt, đôi đồng tử đen toát lên một nỗi đau kịch liệt.</w:t>
      </w:r>
    </w:p>
    <w:p>
      <w:pPr>
        <w:pStyle w:val="BodyText"/>
      </w:pPr>
      <w:r>
        <w:t xml:space="preserve">“Con nói sao…Mẫu thân con tập luyện nội lực làm cho tổn thọ?” Trong nháy mắt ông dường như già đi vài tuổi.</w:t>
      </w:r>
    </w:p>
    <w:p>
      <w:pPr>
        <w:pStyle w:val="BodyText"/>
      </w:pPr>
      <w:r>
        <w:t xml:space="preserve">Giờ phút này, ông mới biết, công danh lợi lộc đều là ảo ảnh, chỉ có tình cảm ấm áp chân thành mới thật là thứ đáng trân ái nhất.</w:t>
      </w:r>
    </w:p>
    <w:p>
      <w:pPr>
        <w:pStyle w:val="BodyText"/>
      </w:pPr>
      <w:r>
        <w:t xml:space="preserve">Đáng tiếc, tất cả đều đã quá muộn.</w:t>
      </w:r>
    </w:p>
    <w:p>
      <w:pPr>
        <w:pStyle w:val="BodyText"/>
      </w:pPr>
      <w:r>
        <w:t xml:space="preserve">“Phụ thân, người phải giao con cho triều đình Nam Việt sao?” Sắt Sắt nhẹ giọng hỏi.</w:t>
      </w:r>
    </w:p>
    <w:p>
      <w:pPr>
        <w:pStyle w:val="BodyText"/>
      </w:pPr>
      <w:r>
        <w:t xml:space="preserve">Giang Nhạn lắc đầu, đúng lúc này, một bóng trắng phi thân từ thuyền hoa đến với tốc độ sấm sét, hắn cúi người ôm lấy Sắt Sắt trong lòng Giang Nhạn.</w:t>
      </w:r>
    </w:p>
    <w:p>
      <w:pPr>
        <w:pStyle w:val="BodyText"/>
      </w:pPr>
      <w:r>
        <w:t xml:space="preserve">“Định An hầu, ngươi có thể về báo công được rồi.” Minh Xuân Thủy thản nhiên nói, thanh âm trầm thấp không lộ ra cảm xúc.</w:t>
      </w:r>
    </w:p>
    <w:p>
      <w:pPr>
        <w:pStyle w:val="BodyText"/>
      </w:pPr>
      <w:r>
        <w:t xml:space="preserve">Hắn ôm lấy Sắt Sắt về thuyền hoa của mình, nhàn tản như đi dạo trong sân vắng, đem Sắt Sắt nhẹ nhàng để lên trên giường trong khoang thuyền. Bên ngoài ánh nắng chói chang nhưng trong khoang thuyền lại tối sầm, cực kỳ mát mẻ.</w:t>
      </w:r>
    </w:p>
    <w:p>
      <w:pPr>
        <w:pStyle w:val="BodyText"/>
      </w:pPr>
      <w:r>
        <w:t xml:space="preserve">“Minh Xuân Thủy, ngươi muốn làm gì? Ta phải ra ngoài, ta còn phải cứu các huynh đệ của ta.” Sắt Sắt gắng chịu đau, cúi đầu hô.</w:t>
      </w:r>
    </w:p>
    <w:p>
      <w:pPr>
        <w:pStyle w:val="BodyText"/>
      </w:pPr>
      <w:r>
        <w:t xml:space="preserve">”Ngươi chết đi như vậy thì làm sao cứu được bọn họ?” Minh Xuân Thủy ngưng mi nói, thanh âm của hắn trong suốt vô cùng êm tai: ”Yên tâm đi, bọn họ không sao. Cho dù là hai vạn binh tướng, Minh Xuân Thủy ta cũng không để vào mắt. Ngươi ngoan ngoãn nằm xuống.” Nói xong hắn duỗi tay điểm vào huyệt đạo chung quanh vết thương của Sắt Sắt.</w:t>
      </w:r>
    </w:p>
    <w:p>
      <w:pPr>
        <w:pStyle w:val="BodyText"/>
      </w:pPr>
      <w:r>
        <w:t xml:space="preserve">Vào lúc này bên ngoài lại vang lên tiếng kèn, hiển nhiên bọn cướp biển đã thấy Sắt Sắt bị thương, mà Dạ Vô Trần rốt cuộc cũng phát lệnh tấn công, tiếng chém giết vang lên.</w:t>
      </w:r>
    </w:p>
    <w:p>
      <w:pPr>
        <w:pStyle w:val="BodyText"/>
      </w:pPr>
      <w:r>
        <w:t xml:space="preserve">Sắt Sắt nhíu mày, giãy giụa muốn đứng lên, lại bị Minh Xuân Thủy đem về đặt trên giường.</w:t>
      </w:r>
    </w:p>
    <w:p>
      <w:pPr>
        <w:pStyle w:val="BodyText"/>
      </w:pPr>
      <w:r>
        <w:t xml:space="preserve">Hắn phân phó người thị nữ bên cạnh nói: ”Đi, kêu Trâm Hoa và Táng Hoa khẩn tốc chấm dứt chiến sự”</w:t>
      </w:r>
    </w:p>
    <w:p>
      <w:pPr>
        <w:pStyle w:val="BodyText"/>
      </w:pPr>
      <w:r>
        <w:t xml:space="preserve">”Vậy ngươi sẽ không lo lắng nữa chứ!” Minh Xuân Thủy cười nhẹ hạ thấp người về phía trước, mái tóc dài đen như mực trút xuống như ngân hà, khẽ vương trên đầu vai của hắn.</w:t>
      </w:r>
    </w:p>
    <w:p>
      <w:pPr>
        <w:pStyle w:val="BodyText"/>
      </w:pPr>
      <w:r>
        <w:t xml:space="preserve">***</w:t>
      </w:r>
    </w:p>
    <w:p>
      <w:pPr>
        <w:pStyle w:val="BodyText"/>
      </w:pPr>
      <w:r>
        <w:t xml:space="preserve">Lại nói một chút về Tứ Đại công tử</w:t>
      </w:r>
    </w:p>
    <w:p>
      <w:pPr>
        <w:pStyle w:val="BodyText"/>
      </w:pPr>
      <w:r>
        <w:t xml:space="preserve">Tích Hoa công tử, thân phận thật chính là Tuyền Ki phủ Phượng Miên, thích mặc áo đen.</w:t>
      </w:r>
    </w:p>
    <w:p>
      <w:pPr>
        <w:pStyle w:val="BodyText"/>
      </w:pPr>
      <w:r>
        <w:t xml:space="preserve">Táng Hoa công tử, thân phận thật là Võ lâm minh chủ Thiết Phi Dương, thích mặc áo tím.</w:t>
      </w:r>
    </w:p>
    <w:p>
      <w:pPr>
        <w:pStyle w:val="BodyText"/>
      </w:pPr>
      <w:r>
        <w:t xml:space="preserve">Trâm Hoa công tử, thân phận thật là Đại thương gia trên biển Âu Dương Cái, thích mặc áo lam.</w:t>
      </w:r>
    </w:p>
    <w:p>
      <w:pPr>
        <w:pStyle w:val="BodyText"/>
      </w:pPr>
      <w:r>
        <w:t xml:space="preserve">Tồi Hoa công tử, thân phận thật là Cuồng Y Vân Khinh Cuồng, thích mặc áo xám.</w:t>
      </w:r>
    </w:p>
    <w:p>
      <w:pPr>
        <w:pStyle w:val="Compact"/>
      </w:pPr>
      <w:r>
        <w:t xml:space="preserve"> </w:t>
      </w:r>
      <w:r>
        <w:br w:type="textWrapping"/>
      </w:r>
      <w:r>
        <w:br w:type="textWrapping"/>
      </w:r>
    </w:p>
    <w:p>
      <w:pPr>
        <w:pStyle w:val="Heading2"/>
      </w:pPr>
      <w:bookmarkStart w:id="73" w:name="tập-2-vọng-hải-triều---chương-067"/>
      <w:bookmarkEnd w:id="73"/>
      <w:r>
        <w:t xml:space="preserve">51. Tập 2: Vọng Hải Triều - Chương 067</w:t>
      </w:r>
    </w:p>
    <w:p>
      <w:pPr>
        <w:pStyle w:val="Compact"/>
      </w:pPr>
      <w:r>
        <w:br w:type="textWrapping"/>
      </w:r>
      <w:r>
        <w:br w:type="textWrapping"/>
      </w:r>
      <w:r>
        <w:t xml:space="preserve"> </w:t>
      </w:r>
    </w:p>
    <w:p>
      <w:pPr>
        <w:pStyle w:val="BodyText"/>
      </w:pPr>
      <w:r>
        <w:t xml:space="preserve">Chương 67 - Vọng hải triều 15</w:t>
      </w:r>
    </w:p>
    <w:p>
      <w:pPr>
        <w:pStyle w:val="BodyText"/>
      </w:pPr>
      <w:r>
        <w:t xml:space="preserve">Nói Táng Hoa và Trâm Hoa chấm dứt chiến sự, chỉ một câu này, nàng có thể yên tâm sao? Dạ Vô Trần mang đến những hai vạn thủy binh, mà gộp lại số binh sĩ do Minh Xuân Thủy mang đến và cả bọn cướp biển của nàng cũng chi mới hơn năm ngàn người thôi.</w:t>
      </w:r>
    </w:p>
    <w:p>
      <w:pPr>
        <w:pStyle w:val="BodyText"/>
      </w:pPr>
      <w:r>
        <w:t xml:space="preserve">Nàng vẫn lo lắng chiến sự bên ngoài, nhưng miệng vết thương đau đớn lại làm nàng không thể cử động được, đành phải vô lực nằm trên giường.</w:t>
      </w:r>
    </w:p>
    <w:p>
      <w:pPr>
        <w:pStyle w:val="BodyText"/>
      </w:pPr>
      <w:r>
        <w:t xml:space="preserve">Minh Xuân Thủy cúi người xuống, trong đôi đồng từ đen sâu thẳm hiện lên một tia lo lắng không dễ nhận ra, hắn tháo khôi giáp ra cho nàng.</w:t>
      </w:r>
    </w:p>
    <w:p>
      <w:pPr>
        <w:pStyle w:val="BodyText"/>
      </w:pPr>
      <w:r>
        <w:t xml:space="preserve">Mũ giáp vừa tháo xuống, hàng ngàn sợi tóc đen lập tức xõa ra, gương mặt Sắt Sắt vì mất máu nên càng thêm tái nhợt. Chiến giáp, chiến váy, chiến giày, mỗi một thứ đều được hắn cẩn thận cời ra, động tác hắn cực kỳ mềm nhẹ sợ chạm phải miệng vết thương bên sườn của nàng. Khôi giáp được cỡi bó, Sắt Sắt mặc trang phục màu xanh nhìn mềm yếu hơn.</w:t>
      </w:r>
    </w:p>
    <w:p>
      <w:pPr>
        <w:pStyle w:val="BodyText"/>
      </w:pPr>
      <w:r>
        <w:t xml:space="preserve">Minh Xuân Thủy dừng trước miệng vết thương đang chảy máu bên sườn phải của nàng, đôi mắt phía sau chiếc mặt nạ hơi hơi nhíu lại. Hắn nâng tay muốn cởi phần áo trước ngực của Sắt Sắt.</w:t>
      </w:r>
    </w:p>
    <w:p>
      <w:pPr>
        <w:pStyle w:val="BodyText"/>
      </w:pPr>
      <w:r>
        <w:t xml:space="preserve">“Đừng...” Sắt Sắt vô lực nói.</w:t>
      </w:r>
    </w:p>
    <w:p>
      <w:pPr>
        <w:pStyle w:val="BodyText"/>
      </w:pPr>
      <w:r>
        <w:t xml:space="preserve">“Thế nào, ngươi đến nông nỗi này, còn sợ ta nhìn thấy sao?” Minh Xuân Thủy cong môi cười khẽ có chút vô lại.</w:t>
      </w:r>
    </w:p>
    <w:p>
      <w:pPr>
        <w:pStyle w:val="BodyText"/>
      </w:pPr>
      <w:r>
        <w:t xml:space="preserve">Sau sự kiện mị dược, khi nàng đối mặt với hắn, trong lòng không khỏi có chút xấu hổ và một cảm giác khó diễn tả. Sự trêu chọc thoải mái của hắn lúc này làm gánh nặng trong lòng Sắt Sắt được hóa giải. Nàng cũng không phải thuộc loại thiên kim tiểu thư nũng nịu, sự kiện lần đó là ngoài ý muốn, chi xem như một thoáng ảo mộng trôi qua. Nghĩ thông suốt, Sắt Sắt hé đôi môi tái nhợt, nhẹ giọng yếu ớt nói: “Minh Lâu chủ, xin nhẹ nhàng một chút, rất đau”</w:t>
      </w:r>
    </w:p>
    <w:p>
      <w:pPr>
        <w:pStyle w:val="BodyText"/>
      </w:pPr>
      <w:r>
        <w:t xml:space="preserve">Minh Xuân Thủy cẩn thận vạch trần áo của nàng, lộ ra chiếc eo thon nhỏ tinh tế trắng nõn. Đôi đồng từ đen sâu thẳm của hắn nhíu lại, ánh mắt nóng bỏng. Từng ký ức lưu luyến kiều diễm phút chốc hiện lên trước mắt, tưởng rằng đã quên, nhưng không ngờ tay của hắn so với tim của hắn lại trung thực hơn, như khi xưa muốn tìm lại cảm giác mơn trớn trên chiếc eo nhỏ của nàng. Ngón tay hơi run run chạy dọc theo chiếc eo thon nhỏ một đường, vạch phần áo phía trước của nàng ra.</w:t>
      </w:r>
    </w:p>
    <w:p>
      <w:pPr>
        <w:pStyle w:val="BodyText"/>
      </w:pPr>
      <w:r>
        <w:t xml:space="preserve">Miệng vết thương không ngừng chảy máu xuất hiện trước mắt, đôi đồng tử đen của Minh Xuân Thủy co rút lại, chi cảm thấy ngực đau đớn. Hắn ngưng mắt nhìn, thầm thở dài, đôi mắt đen thăm thẳm đầy cảm xúc. Hắn tiếp lấy kim sang dược trong tay thị nữ, tinh tế bôi thuốc rồi cẩn thận băng bó miệng vết thương cho nàng.</w:t>
      </w:r>
    </w:p>
    <w:p>
      <w:pPr>
        <w:pStyle w:val="BodyText"/>
      </w:pPr>
      <w:r>
        <w:t xml:space="preserve">Bên ngoài khoang thuyền là một trường âm thanh chém giết, bên trong lại cực kỳ u tĩnh, mùi hương thoang thoảng lượn lờ không ngừng phát ra từ chiếc ngọc đỉnh trên bàn.</w:t>
      </w:r>
    </w:p>
    <w:p>
      <w:pPr>
        <w:pStyle w:val="BodyText"/>
      </w:pPr>
      <w:r>
        <w:t xml:space="preserve">Sắt Sắt tựa vào trên giường, không biết chiến sự bên ngoài như thế nào, trong lòng nàng cực kỳ lo lắng. Có rất nhiều mũi tên không ngừng rít gió hướng về phía nàng và Minh Xuân Thủy lao đến, ghim xuyên lên khoang thuyền.</w:t>
      </w:r>
    </w:p>
    <w:p>
      <w:pPr>
        <w:pStyle w:val="BodyText"/>
      </w:pPr>
      <w:r>
        <w:t xml:space="preserve">Minh Xuân Thủy ngồi bên cạnh Sắt Sắt, không ngừng vung tay áo hất những mũi tên ấy ra. Tư thế ấy, thần thái ấy, thản nhiên thong thả như chỉ đang xua đuổi ruồi muỗi bình thường.</w:t>
      </w:r>
    </w:p>
    <w:p>
      <w:pPr>
        <w:pStyle w:val="BodyText"/>
      </w:pPr>
      <w:r>
        <w:t xml:space="preserve">Sắt Sắt vô lực nằm trên giường, miệng vết thương đau đớn đến nỗi gần như mất ý thức. Vừa rồi giao chiến đã hao hết thể lực, nay lại mất máu quá nhiều. Hơn nữa tối hôm qua nàng suốt đêm đi thuyền nên không có nghỉ ngơi, thật sự nàng không gắng gượng được nữa.</w:t>
      </w:r>
    </w:p>
    <w:p>
      <w:pPr>
        <w:pStyle w:val="BodyText"/>
      </w:pPr>
      <w:r>
        <w:t xml:space="preserve">Trong cơn mơ màng, nàng nghe được tiếng chém giết bên ngoài xa dần.</w:t>
      </w:r>
    </w:p>
    <w:p>
      <w:pPr>
        <w:pStyle w:val="BodyText"/>
      </w:pPr>
      <w:r>
        <w:t xml:space="preserve">Khi tỉnh lại, chung quanh cực kỳ tĩnh lặng, chi nghe tiếng sóng rầm rì.</w:t>
      </w:r>
    </w:p>
    <w:p>
      <w:pPr>
        <w:pStyle w:val="BodyText"/>
      </w:pPr>
      <w:r>
        <w:t xml:space="preserve">Chiến sự đã chấm dứt rồi sao?</w:t>
      </w:r>
    </w:p>
    <w:p>
      <w:pPr>
        <w:pStyle w:val="BodyText"/>
      </w:pPr>
      <w:r>
        <w:t xml:space="preserve">Sắt Sắt bật ngồi dậy, quên rằng cử động mạnh làm miệng vết thương bên hông chấn động, đau quá hô nhỏ một tiếng. Nàng ôm miệng vết thương giãy giụa lăn xuống khỏi giường, lào đảo ra cửa khoang thuyền.</w:t>
      </w:r>
    </w:p>
    <w:p>
      <w:pPr>
        <w:pStyle w:val="BodyText"/>
      </w:pPr>
      <w:r>
        <w:t xml:space="preserve">Trời dần buông, ánh chiều tà le lói trên mặt biển, thì ra nàng đã ngủ thẳng một giấc đến khi mặt trời lặn.</w:t>
      </w:r>
    </w:p>
    <w:p>
      <w:pPr>
        <w:pStyle w:val="BodyText"/>
      </w:pPr>
      <w:r>
        <w:t xml:space="preserve">Minh Xuân Thủy ngồi ờ đầu thuyền, áo trắng phiêu dật xuất trần như thần tiên. Ánh tà dương chiếu vào chiếc mặt nạ bạch ngọc của hắn, phản xạ ánh sáng mờ ôn nhuận.</w:t>
      </w:r>
    </w:p>
    <w:p>
      <w:pPr>
        <w:pStyle w:val="BodyText"/>
      </w:pPr>
      <w:r>
        <w:t xml:space="preserve">Sắt Sắt chuyển mắt quan sát xung quanh, phát hiện ra nàng đã không còn ở trên thuyền hoa kia nữa mà là trên một chiếc thuyền nhỏ. Chiếc thuyền nhỏ này chạy tốc độ nhanh hơn, gió mạnh phần phật thổi rát cả mặt, làm thân hình nàng tựa hồ lảo đảo không đứng thẳng được. Mái tóc xõa tung bay, hồn độn vướng bên miệng nàng.</w:t>
      </w:r>
    </w:p>
    <w:p>
      <w:pPr>
        <w:pStyle w:val="BodyText"/>
      </w:pPr>
      <w:r>
        <w:t xml:space="preserve">Sắt Sắt kinh hô một tiếng, vất vả lắm mới gạt được tóc rối bay trên mặt ra, giương mắt nhìn lại, chi thấy Minh Xuân Thủy xoay người lại nhìn nàng, ẩn sau chiếc mặt nạ bạch ngọc, đôi mắt hắn chăm chú như đang có tâm sự.</w:t>
      </w:r>
    </w:p>
    <w:p>
      <w:pPr>
        <w:pStyle w:val="BodyText"/>
      </w:pPr>
      <w:r>
        <w:t xml:space="preserve">Sắt Sắt bị hắn nhìn chằm chằm, tim đập mạnh, thấp giọng hòi: “Minh Lâu chủ, chiến sự đã kết thúc rồi sao?”</w:t>
      </w:r>
    </w:p>
    <w:p>
      <w:pPr>
        <w:pStyle w:val="BodyText"/>
      </w:pPr>
      <w:r>
        <w:t xml:space="preserve">“Đã kết thúc, Dạ Vô Trần đại bại rút lui, bọn hải tặc đã bình yên lui về Thủy Long đảo, bọn họ đều an toàn, ngươi có thể yên tâm!” Minh Xuân Thủy cong môi cười khẽ nói, từ đầu thuyền chậm rãi đi tới.</w:t>
      </w:r>
    </w:p>
    <w:p>
      <w:pPr>
        <w:pStyle w:val="BodyText"/>
      </w:pPr>
      <w:r>
        <w:t xml:space="preserve">Như vậy, bọn cướp biển thuộc hạ nàng đều không có nguy hiểm gì. Sắt Sắt thở phào nhẹ nhõm: “Còn cha ta, cha ta không sao chứ?” Sắt Sắt lo lắng hỏi.</w:t>
      </w:r>
    </w:p>
    <w:p>
      <w:pPr>
        <w:pStyle w:val="BodyText"/>
      </w:pPr>
      <w:r>
        <w:t xml:space="preserve">“Định An hầu đã theo binh về Nam Việt, ông ta không sao.” Hắn tiến lại đỡ nàng, nhẹ giọng hỏi: “Ngươi nên tự lo cho bản thân, hiện tại ngươi thấy thế nào?”</w:t>
      </w:r>
    </w:p>
    <w:p>
      <w:pPr>
        <w:pStyle w:val="BodyText"/>
      </w:pPr>
      <w:r>
        <w:t xml:space="preserve">“Ta đã đỡ hơn nhiều rồi, sau khi ngủ dậy, miệng vết thương cũng không còn đau mấy.”</w:t>
      </w:r>
    </w:p>
    <w:p>
      <w:pPr>
        <w:pStyle w:val="BodyText"/>
      </w:pPr>
      <w:r>
        <w:t xml:space="preserve">Sắt Sắt thấp giọng nói.</w:t>
      </w:r>
    </w:p>
    <w:p>
      <w:pPr>
        <w:pStyle w:val="BodyText"/>
      </w:pPr>
      <w:r>
        <w:t xml:space="preserve">Bồng nhiên nhớ tới bộ dáng lãnh diễm thê lương của Mạc Tầm Hoan, nàng ngưng mi hói: “Mạc Xuyên hoàng tử hắn thế nào?”</w:t>
      </w:r>
    </w:p>
    <w:p>
      <w:pPr>
        <w:pStyle w:val="BodyText"/>
      </w:pPr>
      <w:r>
        <w:t xml:space="preserve">“Thế nào, ngươi đang lo lắng cho hắn sao?”</w:t>
      </w:r>
    </w:p>
    <w:p>
      <w:pPr>
        <w:pStyle w:val="BodyText"/>
      </w:pPr>
      <w:r>
        <w:t xml:space="preserve">Ánh mắt Minh Xuân Thủy ảm đạm, giọng nói đùa cợt: “Chỉ sợ người ta tuyệt không lo lắng chút nào về ngươi đâu.”</w:t>
      </w:r>
    </w:p>
    <w:p>
      <w:pPr>
        <w:pStyle w:val="BodyText"/>
      </w:pPr>
      <w:r>
        <w:t xml:space="preserve">“Ngươi nói thế là có ý gì?” Sắt Sắt không để ý đến giọng đùa cợt của hắn, nàng thản nhiên hỏi.</w:t>
      </w:r>
    </w:p>
    <w:p>
      <w:pPr>
        <w:pStyle w:val="BodyText"/>
      </w:pPr>
      <w:r>
        <w:t xml:space="preserve">“Dạ Vô Trần đột nhiên xuất hiện tại chiến trường, ngươi không có chút hoài nghi nào sao?” Minh Xuân Thủy thản nhiên hỏi.</w:t>
      </w:r>
    </w:p>
    <w:p>
      <w:pPr>
        <w:pStyle w:val="BodyText"/>
      </w:pPr>
      <w:r>
        <w:t xml:space="preserve">Việc này, Sắt Sắt quả thật có chút hoài nghi, nếu không có người mật báo, bọn họ tuyệt đối không thể xuất binh đúng lúc như vậy. Nhưng nàng chưa bao giờ hoài nghi qua Mạc Tầm Hoan.</w:t>
      </w:r>
    </w:p>
    <w:p>
      <w:pPr>
        <w:pStyle w:val="BodyText"/>
      </w:pPr>
      <w:r>
        <w:t xml:space="preserve">“Chẳng lẽ ngươi hoài nghi là Mạc Vương tử mật báo. Không thể nào!” sắt sắt kiên định nói.</w:t>
      </w:r>
    </w:p>
    <w:p>
      <w:pPr>
        <w:pStyle w:val="BodyText"/>
      </w:pPr>
      <w:r>
        <w:t xml:space="preserve">Đôi mắt Minh Xuân Thủy tối sầm lại, ánh mắt long lèn một cảm xúc không rõ tên, hắn trầm giọng nói: “Ngươi tín nhiệm hắn như vậy, ta cũng không còn lời gì để nói. Hắn có thể có chuyện gì? Tất nhiên là về Y Mạch quốc làm hoàng tử.” Nói xong, hắn lướt qua người nàng, ngồi trên chiếc ghế trong khoang thuyền.</w:t>
      </w:r>
    </w:p>
    <w:p>
      <w:pPr>
        <w:pStyle w:val="BodyText"/>
      </w:pPr>
      <w:r>
        <w:t xml:space="preserve">“Minh Lâu chủ, ngươi muốn dẫn ta đi đâu?” Sắt Sắt nhẹ giọng hỏi.</w:t>
      </w:r>
    </w:p>
    <w:p>
      <w:pPr>
        <w:pStyle w:val="BodyText"/>
      </w:pPr>
      <w:r>
        <w:t xml:space="preserve">Minh Xuân Thúy tao nhã dựa vào ghế, không trả lời. Sắt Sắt không nhìn được biếu cảm trên mặt hắn, nhưng có thể cảm nhận được hắn lúc này đang mất hứng.</w:t>
      </w:r>
    </w:p>
    <w:p>
      <w:pPr>
        <w:pStyle w:val="BodyText"/>
      </w:pPr>
      <w:r>
        <w:t xml:space="preserve">Nam nhân này chắc là đang tức giận, bộ dáng của hắn tỏ vẻ không thèm để ý đến nàng.</w:t>
      </w:r>
    </w:p>
    <w:p>
      <w:pPr>
        <w:pStyle w:val="BodyText"/>
      </w:pPr>
      <w:r>
        <w:t xml:space="preserve">Sắt Sắt chớp nhẹ mi mắt, thán nhiên nói: “Minh Lâu chủ, ngươi không để ý gì đến ta sao?”</w:t>
      </w:r>
    </w:p>
    <w:p>
      <w:pPr>
        <w:pStyle w:val="BodyText"/>
      </w:pPr>
      <w:r>
        <w:t xml:space="preserve">Nàng thốt ra những lời này thật gian nan, thanh âm càng lúc càng nhỏ, mỏng manh tựa hồ không nghe rõ. Thân mình nàng tựa vào cửa của khoang thuyền, lặng lẽ trượt xuống, ngã lăn ra trên mặt đất.</w:t>
      </w:r>
    </w:p>
    <w:p>
      <w:pPr>
        <w:pStyle w:val="BodyText"/>
      </w:pPr>
      <w:r>
        <w:t xml:space="preserve">Một tiếng rầm phía sau vang lên, là tiếng chiếc ghế dựa bị Minh Xuân Thủy làm ngã.</w:t>
      </w:r>
    </w:p>
    <w:p>
      <w:pPr>
        <w:pStyle w:val="BodyText"/>
      </w:pPr>
      <w:r>
        <w:t xml:space="preserve">Hắn ôm lấy nàng trên mặt đất, cẩn thận đặt lên giường.</w:t>
      </w:r>
    </w:p>
    <w:p>
      <w:pPr>
        <w:pStyle w:val="BodyText"/>
      </w:pPr>
      <w:r>
        <w:t xml:space="preserve">Tay hắn nhẹ nhàng vỗ khuôn mặt tái nhợt của nàng, gấp gáp hô: “Giang Sắt Sắt..., Sắt Sắt, ngươi làm sao vậy?”</w:t>
      </w:r>
    </w:p>
    <w:p>
      <w:pPr>
        <w:pStyle w:val="BodyText"/>
      </w:pPr>
      <w:r>
        <w:t xml:space="preserve">Sắt Sắt lặng mở to hai mắt, nhẹ nhàng cười, đôi mắt đen cong lên như ánh trăng rằm lấp lánh, thấp giọng nói: “Ta đói quá!”</w:t>
      </w:r>
    </w:p>
    <w:p>
      <w:pPr>
        <w:pStyle w:val="BodyText"/>
      </w:pPr>
      <w:r>
        <w:t xml:space="preserve">Minh Xuân Thủy thở dài nhẹ nhõm, nhìn khuôn mặt tươi cười của Sắt Sắt, hắn biết nàng vừa rồi nhất định là cố ý, mà đầu óc của hắn, tựa hồ như cũng không thể khống chế được hành động của mình.</w:t>
      </w:r>
    </w:p>
    <w:p>
      <w:pPr>
        <w:pStyle w:val="BodyText"/>
      </w:pPr>
      <w:r>
        <w:t xml:space="preserve">Hắn im lặng một lát, đôi mắt đen sâu thẳm ánh lên tia nhìn phức tạp. Một hồi sau, hắn cúi đầu nói: “Ta đi lấy thức ăn cho ngươi”</w:t>
      </w:r>
    </w:p>
    <w:p>
      <w:pPr>
        <w:pStyle w:val="BodyText"/>
      </w:pPr>
      <w:r>
        <w:t xml:space="preserve">Hắn xoay người đi vào tầng đáy của khoang thuyền, trong chốc lát đem một chén cháo ra.</w:t>
      </w:r>
    </w:p>
    <w:p>
      <w:pPr>
        <w:pStyle w:val="BodyText"/>
      </w:pPr>
      <w:r>
        <w:t xml:space="preserve">Sắt Sắt thật sự là rất đói, ăn như gió cuốn mây trôi trong chốc lát hết sạch bát cháo, cảm thấy miệng vết thương tựa hồ cũng không còn đau nữa.</w:t>
      </w:r>
    </w:p>
    <w:p>
      <w:pPr>
        <w:pStyle w:val="BodyText"/>
      </w:pPr>
      <w:r>
        <w:t xml:space="preserve">“Minh Xuân Thủy, ngươi muốn đưa ta đi đâu? Binh tướng của ngươi đâu?” Nàng thấp giọng hỏi. Nàng không phải là cướp biển cúa Thủy Long đảo sao? Minh Xuân Thủy muốn dẫn nàng đi nơi nào, hơn nữa, thủ hạ của nàng dường như cũng không theo thuyền của bọn họ.</w:t>
      </w:r>
    </w:p>
    <w:p>
      <w:pPr>
        <w:pStyle w:val="BodyText"/>
      </w:pPr>
      <w:r>
        <w:t xml:space="preserve">“Một kiếm kia, tuy không tổn thương đến nơi yếu hại, nhưng miệng vết thương rất sâu, ta muốn dẫn ngươi đi tìm một vị thần y, miệng vết thương mới không để lại Xuân Thúy thản nhiên nói: “Binh tướng của ta ở phía sau, thu dọn tàn cuộc.”</w:t>
      </w:r>
    </w:p>
    <w:p>
      <w:pPr>
        <w:pStyle w:val="BodyText"/>
      </w:pPr>
      <w:r>
        <w:t xml:space="preserve">“Để lại sẹo sao, ta cũng không để ý mấy.”</w:t>
      </w:r>
    </w:p>
    <w:p>
      <w:pPr>
        <w:pStyle w:val="BodyText"/>
      </w:pPr>
      <w:r>
        <w:t xml:space="preserve">Sắt Sắt thản nhiên nói, nhẹ nhàng tựa vào trên giường.</w:t>
      </w:r>
    </w:p>
    <w:p>
      <w:pPr>
        <w:pStyle w:val="BodyText"/>
      </w:pPr>
      <w:r>
        <w:t xml:space="preserve">“Để lại sẹo rất khó coi.” Minh Xuân Thủy ngưng giọng nói, nếu trên da thịt trắng nõn của nàng lưu lại một vết sẹo xấu xí thì thật khó coi. Nhưng chuyện đó có liên quan gì tới hắn? Hắn áp chế phiền não trong lòng, đứng dậy đi đến mạn thuyền.</w:t>
      </w:r>
    </w:p>
    <w:p>
      <w:pPr>
        <w:pStyle w:val="BodyText"/>
      </w:pPr>
      <w:r>
        <w:t xml:space="preserve">Mặt biển như bị ánh hoàng hôn nhuộm đỏ rực lấp loáng, cực đẹp và vĩ đại. Chỉ thấy bên mạn thuyền kề sát mặt biển, vài hình thể màu xám chuyển động tỏa sáng.</w:t>
      </w:r>
    </w:p>
    <w:p>
      <w:pPr>
        <w:pStyle w:val="BodyText"/>
      </w:pPr>
      <w:r>
        <w:t xml:space="preserve">“Giang Sắt Sắt, mau ra đây xem!” Thanh âm Minh Xuân Thủy theo mạn thuyền thong thả truyền đến.</w:t>
      </w:r>
    </w:p>
    <w:p>
      <w:pPr>
        <w:pStyle w:val="BodyText"/>
      </w:pPr>
      <w:r>
        <w:t xml:space="preserve">Sắt Sắt chậm rãi bước ra, thấy rõ có cái gì đó nỗi trên mặt biển, nàng trừng mắt hỏi: “Đây là cái gì?”</w:t>
      </w:r>
    </w:p>
    <w:p>
      <w:pPr>
        <w:pStyle w:val="BodyText"/>
      </w:pPr>
      <w:r>
        <w:t xml:space="preserve">“Cá heo!” Minh Xuân Thủy vừa nói vừa cười, khóe môi khẽ gợn lên tạo thành một nếp nhăn nhỏ bên miệng: “Chúng nó là động vật đáng yêu phi thường, chúng ta hãy theo bọn chúng, bọn chúng biết khiêu vũ.”</w:t>
      </w:r>
    </w:p>
    <w:p>
      <w:pPr>
        <w:pStyle w:val="BodyText"/>
      </w:pPr>
      <w:r>
        <w:t xml:space="preserve">Sắt Sắt ngạc nhiên mở to hai mắt, từ khi nàng ra biển, đây là lần đầu tiên nàng thấy loại động vật đáng yêu như vậy, một con, hai con, ba con, khoảng mười mấy con cá heo đang bơi dọc theo chiếc thuyền nhỏ của họ.</w:t>
      </w:r>
    </w:p>
    <w:p>
      <w:pPr>
        <w:pStyle w:val="BodyText"/>
      </w:pPr>
      <w:r>
        <w:t xml:space="preserve">“Chúng biết khiêu vũ? Ngươi đừng nói đùa.” Sắt Sắt híp mắt cười nói.</w:t>
      </w:r>
    </w:p>
    <w:p>
      <w:pPr>
        <w:pStyle w:val="BodyText"/>
      </w:pPr>
      <w:r>
        <w:t xml:space="preserve">“Đúng vậy, có lẽ còn đẹp hơn là ngươi khiêu vũ.” Hắn híp mắt nhìn lướt qua nàng, nhớ tới kỹ thuật múa duyên dáng của nàng, trong lòng rung động.</w:t>
      </w:r>
    </w:p>
    <w:p>
      <w:pPr>
        <w:pStyle w:val="BodyText"/>
      </w:pPr>
      <w:r>
        <w:t xml:space="preserve">Sắt Sắt chậm rãi bước qua ngồi cạnh Minh Xuân Thủy, cười nói: “Thật sao?”</w:t>
      </w:r>
    </w:p>
    <w:p>
      <w:pPr>
        <w:pStyle w:val="BodyText"/>
      </w:pPr>
      <w:r>
        <w:t xml:space="preserve">Đang nói thì thấy một con cá heo bên cạnh mạn thuyền, bỗng nhiên nhảy lên từ biển, cái lưng bong loáng của nó cong thành một hình vòng cung duyên dáng, phù phù một tiếng lại rơi xuống biền, làm nước biển bắn tung tóe tạo thành bọt trắng xóa.</w:t>
      </w:r>
    </w:p>
    <w:p>
      <w:pPr>
        <w:pStyle w:val="BodyText"/>
      </w:pPr>
      <w:r>
        <w:t xml:space="preserve">Từng con cá heo nhảy lên, khi thì một con, khi thì cả hai con cùng song song nhảy lên, có khi cả ba con cùng nhảy lên. Đàn cá heo này tựa hồ đang cố ý khoe kỹ thuật nhảy trước mặt bọn họ, không ngừng nhảy lên. Thỉnh thoảng có con còn lười biếng phun nước lên, làm Sắt Sắt nhìn hoa cả mắt.</w:t>
      </w:r>
    </w:p>
    <w:p>
      <w:pPr>
        <w:pStyle w:val="BodyText"/>
      </w:pPr>
      <w:r>
        <w:t xml:space="preserve">Nàng nhịn không được cười thành tiếng, đây là lần đầu tiên khi ra biển, chính xác hơn là lần đầu tiên từ ngày mẫu thân nàng qua đời, nàng cười sáng lạn như vậy, cười đến thần thái đều tung bay, sắc mặt vẫn tái nhợt như trước, nhưng ánh chiều tà trên biển phủ lên mặt nàng một tầng đỏ ửng, lấp lánh rạng rỡ như một viên minh châu.</w:t>
      </w:r>
    </w:p>
    <w:p>
      <w:pPr>
        <w:pStyle w:val="BodyText"/>
      </w:pPr>
      <w:r>
        <w:t xml:space="preserve">Hai người chỉ lo đuổi theo đàn cá heo, đắm chìm trong màn biểu diễn của chúng mà khồn để ý đến sắc trời bỗng nhiên u ám trầm xuống, cho tới khi gió lạnh thổi mãnh liệt, Minh Xuân Thủy mới thầm kêu không tốt.</w:t>
      </w:r>
    </w:p>
    <w:p>
      <w:pPr>
        <w:pStyle w:val="BodyText"/>
      </w:pPr>
      <w:r>
        <w:t xml:space="preserve">Hắn chậm rãi ngẩng đầu nhìn lên trời.</w:t>
      </w:r>
    </w:p>
    <w:p>
      <w:pPr>
        <w:pStyle w:val="BodyText"/>
      </w:pPr>
      <w:r>
        <w:t xml:space="preserve">Bầu trời u ám mây phủ đen kịt, âm trầm không một tia sáng. Đàn cá heo bỗng lặn sâu xuống biển biến mất, song biển vỗ to vào mạn thuyền, tuy không lớn nhưng lực đạo rất mạnh tựa hồ muốn nhấn chìm cả con thuyền.</w:t>
      </w:r>
    </w:p>
    <w:p>
      <w:pPr>
        <w:pStyle w:val="BodyText"/>
      </w:pPr>
      <w:r>
        <w:t xml:space="preserve">Biển vừa rồi vẫn còn tĩnh lặng êm ả mỹ lệ, lúc này trờ nên cực kỳ đáng sợ.</w:t>
      </w:r>
    </w:p>
    <w:p>
      <w:pPr>
        <w:pStyle w:val="BodyText"/>
      </w:pPr>
      <w:r>
        <w:t xml:space="preserve">“Sắp có bão.” Minh Xuân Thủy ngước mắt nhìn nhìn sắc trời, nói với Sắt Sắt “Chúng ta vào khoang thuyền đi.”</w:t>
      </w:r>
    </w:p>
    <w:p>
      <w:pPr>
        <w:pStyle w:val="BodyText"/>
      </w:pPr>
      <w:r>
        <w:t xml:space="preserve">Hắn nâng Sắt Sắt đứng lên, hai người cùng trở lại bên trong khoang thuyền.</w:t>
      </w:r>
    </w:p>
    <w:p>
      <w:pPr>
        <w:pStyle w:val="BodyText"/>
      </w:pPr>
      <w:r>
        <w:t xml:space="preserve">Bầu trời đột nhiên đen kịt, trong khoang thuyền tối om. Minh Xuân Thủy lấy trong người ra một viên minh châu, chiếu sáng khoang thuyền ảm đạm. Gió lớn như vậy không thắp nến được rồi.</w:t>
      </w:r>
    </w:p>
    <w:p>
      <w:pPr>
        <w:pStyle w:val="BodyText"/>
      </w:pPr>
      <w:r>
        <w:t xml:space="preserve">Mưa to tầm tã trút xuống, không như lần trước mưa nhỏ mà lâu, lúc này mưa bàng bạc trắng xóa, giọt mưa rất lớn, rầm rào nện vào khoang thuyền, thanh âm tựa hồ át đi tiếng sóng biển.</w:t>
      </w:r>
    </w:p>
    <w:p>
      <w:pPr>
        <w:pStyle w:val="BodyText"/>
      </w:pPr>
      <w:r>
        <w:t xml:space="preserve">Đã trên biển nhiều ngày, đây là lần đầu tiên Sắt Sắt gặp cơn mưa to như vậy. Chiếc thuyền nhỏ lung lay trong gió, vài thủy thủ liều mạng ra đầu thuyền và cuối thuyền cố lắc để cân bằng con thuyền.</w:t>
      </w:r>
    </w:p>
    <w:p>
      <w:pPr>
        <w:pStyle w:val="BodyText"/>
      </w:pPr>
      <w:r>
        <w:t xml:space="preserve">“Chúng ta sẽ không chôn thây dưới đáy biển chứ?” Sắt Sắt cười khẽ hỏi.</w:t>
      </w:r>
    </w:p>
    <w:p>
      <w:pPr>
        <w:pStyle w:val="BodyText"/>
      </w:pPr>
      <w:r>
        <w:t xml:space="preserve">“Không đâu, thuyền này tuy không lớn, nhưng khung xương cực kỳ kiên cố, sóng gió bình thường không thể làm khó nó. Chi cần thuyền không lật, ta sẽ khiến nó không bị chìm.” Hắn không chút để ý nói, vẻ mặt bình tĩnh như núi thái sơn. Thật ra, hắn chi muốn Sắt Sắt không lo lắng, sóng gió lớn như vậy hắn cũng chưa bao giờ gặp qua.</w:t>
      </w:r>
    </w:p>
    <w:p>
      <w:pPr>
        <w:pStyle w:val="BodyText"/>
      </w:pPr>
      <w:r>
        <w:t xml:space="preserve">Lời nói của hắn khiến trong lòng Sắt Sắt yên ổn, dường như chỉ cần hắn ở bên cạnh, không có cái gì là nguy hiểm cả.</w:t>
      </w:r>
    </w:p>
    <w:p>
      <w:pPr>
        <w:pStyle w:val="BodyText"/>
      </w:pPr>
      <w:r>
        <w:t xml:space="preserve">Sóng biển cuồn cuộn nổi, Sắt Sắt cảm giác con thuyền như dựng đứng lên, lúc thì đầu thuyền tâng lên cao, đuôi thuyền hạ thật thấp xuống dưới, lúc thì đầu thuyền như chìm xuống dưới, đuôi thuyền nhóng lên cao, làm cho mọi người trên thuyền đều đứng không vững, Sắt Sắt lảo đảo bổ nhào vào trong lòng Minh Xuân Thủy. Lưng Minh Xuân Thủy cứng đờ, hắn ngưng mi choàng qua chiếc eo nhỏ của Sắt Sắt, ôm nàng đến giường, thấp giọng nói: “Ngươi nằm yên nơi này đừng cử động, ta ra ngoài xem.”</w:t>
      </w:r>
    </w:p>
    <w:p>
      <w:pPr>
        <w:pStyle w:val="BodyText"/>
      </w:pPr>
      <w:r>
        <w:t xml:space="preserve">Sau khi Minh Xuân Thủy ra ngoài, quả nhiên chiếc thuyền nhỏ vừng vàng hơn, đó là do hắn vận nội lực khống chế thân thuyền. Xuyên qua chiếc rèm bị gió tốc lên trong khoang thuyền, Sắt Sắt thấy dáng người Minh Xuân Thủy vững chãi như đinh đóng trên gồ, đứng trên boong thuyền.</w:t>
      </w:r>
    </w:p>
    <w:p>
      <w:pPr>
        <w:pStyle w:val="BodyText"/>
      </w:pPr>
      <w:r>
        <w:t xml:space="preserve">Hắn vừa tay trái vỗ lên khoang thuyền, vừa tay phải lôi kéo dây thừng. Dây thừng nổi với mặt buồm, thỉnh thoảng hắn căn cứ hướng gió mà hoán chuyển cánh buồm. Vài thủy thủ phía sau hắn cũng không ngừng ra sức lèo lái con thuyền.</w:t>
      </w:r>
    </w:p>
    <w:p>
      <w:pPr>
        <w:pStyle w:val="BodyText"/>
      </w:pPr>
      <w:r>
        <w:t xml:space="preserve">Con thuyền nhỏ giống như một chiếc lá cây không ngừng chìm nổi trong biển lớn mênh mông, lúc thì vượt lên đỉnh ngọn sóng, lúc thì như chìm vào tận đáy ngọn sóng.</w:t>
      </w:r>
    </w:p>
    <w:p>
      <w:pPr>
        <w:pStyle w:val="BodyText"/>
      </w:pPr>
      <w:r>
        <w:t xml:space="preserve">Hắn tựa hồ không đem chút bão táp này để vào mắt, hay là hắn thích khiêu chiến sự thử thách này. Hắn lúc này khiến nàng sinh ra một ảo giác, tựa hồ mọi tức giận mấy ngày qua cũng không khiến hắn nề hà.</w:t>
      </w:r>
    </w:p>
    <w:p>
      <w:pPr>
        <w:pStyle w:val="BodyText"/>
      </w:pPr>
      <w:r>
        <w:t xml:space="preserve">Biện pháp này cơ hồ không có tác dụng, vì nội lực trong cơ thể Sắt Sắt cùng nội lực tu tập của hắn cơ bản không giống nhau, không dung hợp làm một được.</w:t>
      </w:r>
    </w:p>
    <w:p>
      <w:pPr>
        <w:pStyle w:val="BodyText"/>
      </w:pPr>
      <w:r>
        <w:t xml:space="preserve">“Lâu chủ, phía trước có một hải đảo.” Thủy thủ bên ngoài khoang thuyền bẩm báo.</w:t>
      </w:r>
    </w:p>
    <w:p>
      <w:pPr>
        <w:pStyle w:val="BodyText"/>
      </w:pPr>
      <w:r>
        <w:t xml:space="preserve">“Ngừng thuyền, cập bờ!" Minh Xuân Thủy trầm giọng ra lệnh. Bề ngoài hắn vẫn trầm ổn, nhưng chỉ có tự hắn biết, trong lòng hắn khẩn trương như thế nào.</w:t>
      </w:r>
    </w:p>
    <w:p>
      <w:pPr>
        <w:pStyle w:val="BodyText"/>
      </w:pPr>
      <w:r>
        <w:t xml:space="preserve">Chiếc thuyền nhỏ lúc lắc cập vào bãi biển trước mặt.</w:t>
      </w:r>
    </w:p>
    <w:p>
      <w:pPr>
        <w:pStyle w:val="BodyText"/>
      </w:pPr>
      <w:r>
        <w:t xml:space="preserve">Lúc này mưa đã nhỏ lại.</w:t>
      </w:r>
    </w:p>
    <w:p>
      <w:pPr>
        <w:pStyle w:val="BodyText"/>
      </w:pPr>
      <w:r>
        <w:t xml:space="preserve">Tầm mắt Minh Xuân Thủy xẹt qua hải đảo, thấy phía trước có một cánh rừng, liền phân phó thủy thủ: “Đi gom nhánh cây rồi đốt lửa lên, đem lều trại trong khoang thuyền ra dựng lên”</w:t>
      </w:r>
    </w:p>
    <w:p>
      <w:pPr>
        <w:pStyle w:val="BodyText"/>
      </w:pPr>
      <w:r>
        <w:t xml:space="preserve">Những thủy thủ lập tức hành động.</w:t>
      </w:r>
    </w:p>
    <w:p>
      <w:pPr>
        <w:pStyle w:val="BodyText"/>
      </w:pPr>
      <w:r>
        <w:t xml:space="preserve">Lều trại được dựng lên, nến được thắp lên, Minh Xuân Thủy lệnh cho thủy thủ đem tất cả đồ vật trong khoang thuyền chuyển vào lều, đem hong khô chăn đệm rồi phủ lên giường. Hắn cúi người, đem Sắt Sắt nhẹ nhàng đặt lên giường.</w:t>
      </w:r>
    </w:p>
    <w:p>
      <w:pPr>
        <w:pStyle w:val="BodyText"/>
      </w:pPr>
      <w:r>
        <w:t xml:space="preserve">Dưới ánh đèn mờ nhạt, mặt Sắt Sắt tái nhợt không một chút huyết sắc, hàng lông mi đen thật dài cong cong tẽ ra hình cánh quạt trên mắt nàng. Lúc này Minh Xuân Thủy ao ước cỡ nào hàng mi kia sẽ nâng lên, lộ ra đôi mắt thanh lệ lấp lánh của nàng.</w:t>
      </w:r>
    </w:p>
    <w:p>
      <w:pPr>
        <w:pStyle w:val="BodyText"/>
      </w:pPr>
      <w:r>
        <w:t xml:space="preserve">Hắn ngưng mi, một tay cởi ra bộ y phục ẩm ướt trên người, áo trắng phấp phới bay xuống đất. Hắn cúi người, mái tóc đen của hắn chảy dài theo thân hình trần trụi. Hắn duỗi tay, đầu ngón tay run run cởi quần áo của Sắt Sắt, đem từng cái, từng cái một toàn bộ cởi ra. Ngón tay bắn ra tắt đi ánh nến đang lay động. Sau đó hắn ôm nàng nằm trên chăn đệm, dùng nhiệt độ cơ thể của mình để làm ấm áp thân thể lạnh như băng của nàng.</w:t>
      </w:r>
    </w:p>
    <w:p>
      <w:pPr>
        <w:pStyle w:val="BodyText"/>
      </w:pPr>
      <w:r>
        <w:t xml:space="preserve">Hắn gắt gao ôm nàng, đồng thời một tay không ngừng xoa xoa thân thể của nàng, từ bờ vai lạnh như băng đến cánh tay ngọc ngà, xoa nắn mồi một bộ phận trên người nàng. Dần dần cảm giác được trên người nàng có một tia ấm áp, trong lòng vốn trống rỗng của hắn mới có một tia yên ổn.</w:t>
      </w:r>
    </w:p>
    <w:p>
      <w:pPr>
        <w:pStyle w:val="BodyText"/>
      </w:pPr>
      <w:r>
        <w:t xml:space="preserve">Minh Xuân Thủy lại đứng dậy, sờ soạng lấy chén rượu trên bàn, hớp một ngụm rượu rồi cúi người, môi chạm môi mớm vào miệng nàng. Trong khoảnh khắc hai đôi môi chạm nhau, trong lòng Minh Xuân Thủy run lên, tim hắn như có ngàn vạn sợi dây mềm mại quấn xung quanh.</w:t>
      </w:r>
    </w:p>
    <w:p>
      <w:pPr>
        <w:pStyle w:val="BodyText"/>
      </w:pPr>
      <w:r>
        <w:t xml:space="preserve">Vì phải mớm rượu nên hắn đem mặt nạ bạch ngọc trên mặt tháo xuống đặt bên cạnh người.</w:t>
      </w:r>
    </w:p>
    <w:p>
      <w:pPr>
        <w:pStyle w:val="BodyText"/>
      </w:pPr>
      <w:r>
        <w:t xml:space="preserve">Từng ngụm từng ngụm một, rượu nóng rát chảy vào miệng sắt sắt, đến khi nàng nhẹ nhàng ho khan hai tiếng, hắn mới đem chén rượu nhẹ nhàng đặt lại trên bàn.</w:t>
      </w:r>
    </w:p>
    <w:p>
      <w:pPr>
        <w:pStyle w:val="BodyText"/>
      </w:pPr>
      <w:r>
        <w:t xml:space="preserve">Hắn duỗi cánh tay ôm chặt lấy chiếc eo nhỏ của Sắt Sắt, cảm giác được nhiệt độ cơ thể của nàng càng ngày càng cao, trong lòng rốt cuộc mới cảm thấy yên tâm.</w:t>
      </w:r>
    </w:p>
    <w:p>
      <w:pPr>
        <w:pStyle w:val="BodyText"/>
      </w:pPr>
      <w:r>
        <w:t xml:space="preserve">Đêm thật dài, có tiếng mưa rơi bên ngoài lều và tiếng sóng biển xa xa.</w:t>
      </w:r>
    </w:p>
    <w:p>
      <w:pPr>
        <w:pStyle w:val="BodyText"/>
      </w:pPr>
      <w:r>
        <w:t xml:space="preserve">Sắt Sắt đang trong mộng. Một mình nàng trên con thuyền nhỏ đang trôi trên mênh mông, bỗng nhiên sóng gió nổi dậy, thuyền lật, nàng chìm vào đáy biển lạnh như băng. Lạnh quá, lạnh quá, cả đời nàng chưa bao giờ cảm thấy lạnh như thế. Nàng trong biển lạnh như băng từ từ chìm dần, chìm dần, nàng cảm giác mình sắp bị đông lạnh mà chết đi.</w:t>
      </w:r>
    </w:p>
    <w:p>
      <w:pPr>
        <w:pStyle w:val="BodyText"/>
      </w:pPr>
      <w:r>
        <w:t xml:space="preserve">Bồng nhiên có người ôm chặt lấy nàng. Cái ôm kia thật ấm áp, mang theo mùi hương tự nhiên, bao bọc lấy nàng, xua tan lạnh giá. Rồi cái ôm kia đột nhiên buông lỏng, nàng như từ trên mây rơi xuống dưới.</w:t>
      </w:r>
    </w:p>
    <w:p>
      <w:pPr>
        <w:pStyle w:val="BodyText"/>
      </w:pPr>
      <w:r>
        <w:t xml:space="preserve">Sắt Sắt kinh hãi mở bừng mắt. Trước mắt một màn đen bao phủ, thân mình nàng giật giật, bên cạnh người là một cái ôm ấp áp. Nàng đã chết rồi sao? Hay là vẫn trong mộng như trước? Mặc kệ là đã chết hay đang trong mộng, chi cần còn có cái ôm ấm áp này là tốt rồi.</w:t>
      </w:r>
    </w:p>
    <w:p>
      <w:pPr>
        <w:pStyle w:val="BodyText"/>
      </w:pPr>
      <w:r>
        <w:t xml:space="preserve">Sắt Sắt cười ngọt ngào, nhắm mắt lại, thỏa mãn trong cái ôm ấp áp này.</w:t>
      </w:r>
    </w:p>
    <w:p>
      <w:pPr>
        <w:pStyle w:val="BodyText"/>
      </w:pPr>
      <w:r>
        <w:t xml:space="preserve">Là mẫu thân ôm nàng sao? Mẫu thân sống lại rồi à?</w:t>
      </w:r>
    </w:p>
    <w:p>
      <w:pPr>
        <w:pStyle w:val="BodyText"/>
      </w:pPr>
      <w:r>
        <w:t xml:space="preserve">Nàng không dám mở mắt, sợ vừa mở mắt giấc mộng này sẽ tan biến ngay. Nàng vươn bàn tay ngọc mềm mại nhẹ nhàng mơn trớn khuôn mặt trước mặt, từng tấc từng tấc, mơn trớn hàng mi, đôi mắt, chiếc mũi, bờ môi.</w:t>
      </w:r>
    </w:p>
    <w:p>
      <w:pPr>
        <w:pStyle w:val="BodyText"/>
      </w:pPr>
      <w:r>
        <w:t xml:space="preserve">Mi, hãn là thon dài cong vút, mang theo vẻ cao ngạo khó cưỡng. Mắt, là một đôi mắt phượng xinh đẹp, lông mi thật dài. Cái mũi rất cao, bờ môi hoàn mỹ.</w:t>
      </w:r>
    </w:p>
    <w:p>
      <w:pPr>
        <w:pStyle w:val="BodyText"/>
      </w:pPr>
      <w:r>
        <w:t xml:space="preserve">Trong lòng Sắt Sắt tinh tế hình dung bộ dạng bề ngoài của người này, nhưng rốt cuộc cũng không sao hình dung ra được.</w:t>
      </w:r>
    </w:p>
    <w:p>
      <w:pPr>
        <w:pStyle w:val="BodyText"/>
      </w:pPr>
      <w:r>
        <w:t xml:space="preserve">Bất quá, có thể khẳng định, đây không phải là mẫu thân của nàng, mà là một nam tú tuấn mỹ.</w:t>
      </w:r>
    </w:p>
    <w:p>
      <w:pPr>
        <w:pStyle w:val="BodyText"/>
      </w:pPr>
      <w:r>
        <w:t xml:space="preserve">Nam tử?</w:t>
      </w:r>
    </w:p>
    <w:p>
      <w:pPr>
        <w:pStyle w:val="BodyText"/>
      </w:pPr>
      <w:r>
        <w:t xml:space="preserve">Sao nàng lại cùng một nam tử ôm nhau nằm một chỗ?</w:t>
      </w:r>
    </w:p>
    <w:p>
      <w:pPr>
        <w:pStyle w:val="Compact"/>
      </w:pPr>
      <w:r>
        <w:t xml:space="preserve"> </w:t>
      </w:r>
      <w:r>
        <w:br w:type="textWrapping"/>
      </w:r>
      <w:r>
        <w:br w:type="textWrapping"/>
      </w:r>
    </w:p>
    <w:p>
      <w:pPr>
        <w:pStyle w:val="Heading2"/>
      </w:pPr>
      <w:bookmarkStart w:id="74" w:name="tập-2-vọng-hải-triều---chương-068"/>
      <w:bookmarkEnd w:id="74"/>
      <w:r>
        <w:t xml:space="preserve">52. Tập 2: Vọng Hải Triều - Chương 068</w:t>
      </w:r>
    </w:p>
    <w:p>
      <w:pPr>
        <w:pStyle w:val="Compact"/>
      </w:pPr>
      <w:r>
        <w:br w:type="textWrapping"/>
      </w:r>
      <w:r>
        <w:br w:type="textWrapping"/>
      </w:r>
      <w:r>
        <w:t xml:space="preserve"> </w:t>
      </w:r>
    </w:p>
    <w:p>
      <w:pPr>
        <w:pStyle w:val="BodyText"/>
      </w:pPr>
      <w:r>
        <w:t xml:space="preserve">Chương 68 - Vọng hải triều 16</w:t>
      </w:r>
    </w:p>
    <w:p>
      <w:pPr>
        <w:pStyle w:val="BodyText"/>
      </w:pPr>
      <w:r>
        <w:t xml:space="preserve">Bàn tay ngọc thon dài như bị bỏng, nhanh chóng rụt lại, trước mắt là màn đêm đen tối nặng nề. Thân thể mềm mại khẽ nhúc nhích, mới phát giác trên người nhẹ hẫng không mặc quần áo, mà hai tay chạm đến ngực kia cũng ấm áp mà trơn nhẵn, người nọ hiển nhiên cũng không mặc quần áo.</w:t>
      </w:r>
    </w:p>
    <w:p>
      <w:pPr>
        <w:pStyle w:val="BodyText"/>
      </w:pPr>
      <w:r>
        <w:t xml:space="preserve">Sắt Sắt kinh hãi, sao nàng lại cùng một nam tử xa lạ khỏa thân ôm nhau nằm nơi này?</w:t>
      </w:r>
    </w:p>
    <w:p>
      <w:pPr>
        <w:pStyle w:val="BodyText"/>
      </w:pPr>
      <w:r>
        <w:t xml:space="preserve">Chuyện gì đã xảy ra?</w:t>
      </w:r>
    </w:p>
    <w:p>
      <w:pPr>
        <w:pStyle w:val="BodyText"/>
      </w:pPr>
      <w:r>
        <w:t xml:space="preserve">Ngay cả Sắt Sắt bình thường trí tuệ linh mẫn (linh hoạt minh mẫn) cũng bất thình lình bị tình thế ám muội trước mắt khiến đầu óc choáng váng, trong nháy mắt chợt mất bình tĩnh. Nàng dùng sức xô thân hình trước mắt ra, cảm giác được tiếng tim đập trầm ổn hữu lực của người ấy, bàn tay mềm mại nhưng rất vững chắc. Càng làm nàng kinh hãi hơn là vết thương bên hông đau đớn khiến nàng không có lấy nửa phần sức lực.</w:t>
      </w:r>
    </w:p>
    <w:p>
      <w:pPr>
        <w:pStyle w:val="BodyText"/>
      </w:pPr>
      <w:r>
        <w:t xml:space="preserve">Sắt Sắt hít một hơi thật sâu, đang muốn thoát khỏi thân hình trước mắt để đứng lên, chợt cảm thấy bàn tay to lớn đang ôm eo nàng lay động, trong nháy mắt thân hình ấm áp đang ôm nàng vào lòng chuyển động thành một bóng đen đang đứng trước mặt nàng.</w:t>
      </w:r>
    </w:p>
    <w:p>
      <w:pPr>
        <w:pStyle w:val="BodyText"/>
      </w:pPr>
      <w:r>
        <w:t xml:space="preserve">“Aaaa….!” Nàng thét lên kinh hãi, nhưng vì yếu sức nên thanh âm phát ra mỏng manh như mê sảng.</w:t>
      </w:r>
    </w:p>
    <w:p>
      <w:pPr>
        <w:pStyle w:val="BodyText"/>
      </w:pPr>
      <w:r>
        <w:t xml:space="preserve">Một mùi hương tự nhiên, tựa như hương trà nhưng lại không hẳn là hương trà, tựa như hương trúc nhưng cũng không hẳn là hương trúc, thơm ngát thoảng qua mũi nàng.</w:t>
      </w:r>
    </w:p>
    <w:p>
      <w:pPr>
        <w:pStyle w:val="BodyText"/>
      </w:pPr>
      <w:r>
        <w:t xml:space="preserve">Nàng biết, đây là mùi hương quen thuộc trên người Minh Xuân Thủy.</w:t>
      </w:r>
    </w:p>
    <w:p>
      <w:pPr>
        <w:pStyle w:val="BodyText"/>
      </w:pPr>
      <w:r>
        <w:t xml:space="preserve">“Minh Xuân Thủy, ngươi đang làm gì?” Suy nghĩ hỗn loạn của Sắt Sắt bỗng nhiên bình tĩnh lại, giọng nói trầm ổn như đang thảo luận, giống như ngày ấy khi hai người hợp tác với nhau trên biển.</w:t>
      </w:r>
    </w:p>
    <w:p>
      <w:pPr>
        <w:pStyle w:val="BodyText"/>
      </w:pPr>
      <w:r>
        <w:t xml:space="preserve">Nàng ngước mắt nhìn, trước mắt một màn tối đen như mực, nên không rõ bộ dáng và vẻ mặt của hắn, chỉ có thể cảm nhận được đôi mắt sâu thẳm khôn lường sáng quắc của hắn.</w:t>
      </w:r>
    </w:p>
    <w:p>
      <w:pPr>
        <w:pStyle w:val="BodyText"/>
      </w:pPr>
      <w:r>
        <w:t xml:space="preserve">Nàng vừa tỉnh lại, hắn cũng liền tỉnh.</w:t>
      </w:r>
    </w:p>
    <w:p>
      <w:pPr>
        <w:pStyle w:val="BodyText"/>
      </w:pPr>
      <w:r>
        <w:t xml:space="preserve">Khi bàn tay nhỏ bé mảnh khảnh của nàng mơn trớn dịu dàng trên mặt hắn, khi nàng yếu ớt khẽ nhúc nhích trong ngực hắn, cử động nhẹ nhàng của nàng, sự vô tình va chạm xác thịt với nàng…lòng hắn như có một cơn sóng xuân chảy tràn về, mênh mông mà vô cùng mãnh liệt.</w:t>
      </w:r>
    </w:p>
    <w:p>
      <w:pPr>
        <w:pStyle w:val="BodyText"/>
      </w:pPr>
      <w:r>
        <w:t xml:space="preserve">Có lẽ đây là hậu quả lưu lại từ lần giải mị dược trước, thân thể của hắn, so với tim của hắn thì trung thực hơn nhiều, còn nhớ rõ tất cả những tốt đẹp của nàng, không tự chủ được tiến sát lại gần nàng.</w:t>
      </w:r>
    </w:p>
    <w:p>
      <w:pPr>
        <w:pStyle w:val="BodyText"/>
      </w:pPr>
      <w:r>
        <w:t xml:space="preserve">“Thân thể của ngươi bị lạnh, vừa rồi ta rất sợ ngươi sẽ không tỉnh lại.” Minh Xuân Thủy cúi đầu nói, thanh âm vang lên bên tai ẩn chứa ôn nhu, dịu dàng.</w:t>
      </w:r>
    </w:p>
    <w:p>
      <w:pPr>
        <w:pStyle w:val="BodyText"/>
      </w:pPr>
      <w:r>
        <w:t xml:space="preserve">Tay hắn nâng mặt Sắt Sắt lên, ngón tay ôn nhu mơn trớn trên mặt nàng, dọc theo đôi gò má của nàng, cử chỉ vô cùng dịu dàng, nâng niu như đang vuốt ve trân bảo.</w:t>
      </w:r>
    </w:p>
    <w:p>
      <w:pPr>
        <w:pStyle w:val="BodyText"/>
      </w:pPr>
      <w:r>
        <w:t xml:space="preserve">Lời nói của hắn làm Sắt Sắt ngẩn ngơ, thì ra hắn đang sưởi ấm thân mình cho nàng. Nhưng giọng nói dịu dàng ôn nhu của hắn làm lòng nàng bỗng nhiên rối loạn.</w:t>
      </w:r>
    </w:p>
    <w:p>
      <w:pPr>
        <w:pStyle w:val="BodyText"/>
      </w:pPr>
      <w:r>
        <w:t xml:space="preserve">Đêm thực yên tĩnh, chỉ có tiếng sóng biển vỗ xa xa, còn có tiếng tim đập cuồng loạn của hai người.</w:t>
      </w:r>
    </w:p>
    <w:p>
      <w:pPr>
        <w:pStyle w:val="BodyText"/>
      </w:pPr>
      <w:r>
        <w:t xml:space="preserve">Trên môi bỗng nhiên mềm đi, sự mềm mại này đến từ một bờ môi khác, nhẹ nhàng mà đắm đuối miết lấy môi nàng, ôn nhu mà trằn trọc hôn nàng.</w:t>
      </w:r>
    </w:p>
    <w:p>
      <w:pPr>
        <w:pStyle w:val="BodyText"/>
      </w:pPr>
      <w:r>
        <w:t xml:space="preserve">Thân thể mềm mại run lên, tim đập loạn như hươu chạy. Bàn tay to lớn đang siết hông nàng lập tức cảm nhận được sự run rẩy của nàng, như lửa đổ thêm dầu, lý trí của hắn hoàn toàn biến mất.</w:t>
      </w:r>
    </w:p>
    <w:p>
      <w:pPr>
        <w:pStyle w:val="BodyText"/>
      </w:pPr>
      <w:r>
        <w:t xml:space="preserve">Môi hắn như giam trên môi nàng, không còn lả lướt nhẹ nhàng nữa, mà là như hút đi hô hấp của nàng, đoạt lấy từng hơi thở của nàng, cùng nàng dây dưa cháy bỏng.</w:t>
      </w:r>
    </w:p>
    <w:p>
      <w:pPr>
        <w:pStyle w:val="BodyText"/>
      </w:pPr>
      <w:r>
        <w:t xml:space="preserve">Sắt Sắt cúi đầu thở hổn hển, chỉ cảm thấy trời đất như rung chuyển, cả người lâng lâng bay bổng, trước mắt không còn là bóng đêm đen vô tận nữa, mà tựa hồ có hàng ngàn hàng vạn bông hoa đang nở rộ. âm thanh của sóng biển xung quanh cũng trở nên nhè nhẹ và mờ mịt hơn, nàng cảm thấy mê muội khôn cùng.</w:t>
      </w:r>
    </w:p>
    <w:p>
      <w:pPr>
        <w:pStyle w:val="BodyText"/>
      </w:pPr>
      <w:r>
        <w:t xml:space="preserve">Nụ hôn này thức tỉnh thế giới tình cảm hỗn loạn của nàng, nàng bỗng ý thức được, không biết từ khi nào, bóng hình hắn đã lặng lẽ chiếm cứ lòng nàng. Nhận thức này làm lòng nàng càng thêm kinh hãi bối rối.</w:t>
      </w:r>
    </w:p>
    <w:p>
      <w:pPr>
        <w:pStyle w:val="BodyText"/>
      </w:pPr>
      <w:r>
        <w:t xml:space="preserve">Ngay khi tại thời điểm cao trào mê đắm lưu luyến nhất, thân hình Minh Xuân Thủy bỗng nhiên cứng đờ, đôi môi bỏng cháy đột ngột buông ra.</w:t>
      </w:r>
    </w:p>
    <w:p>
      <w:pPr>
        <w:pStyle w:val="BodyText"/>
      </w:pPr>
      <w:r>
        <w:t xml:space="preserve">Sắt Sắt cảm thấy bờ môi đang trên môi mình bỗng nhiên biến mất, nàng thở gấp mấy hơi cố trấn tĩnh lại, ánh mắt tĩnh lặng như nước, trong bóng đêm thấy hắn chống thân mình lên, lẳng lặng, bất động.</w:t>
      </w:r>
    </w:p>
    <w:p>
      <w:pPr>
        <w:pStyle w:val="BodyText"/>
      </w:pPr>
      <w:r>
        <w:t xml:space="preserve">Không biết trong lòng hắn đang giằng co, giãy giụa cái gì, hay là đang ẩn nhẫn, chờ đợi cái gì. Thân hình mạnh mẽ lật lại rồi rời giường bỏ đi.</w:t>
      </w:r>
    </w:p>
    <w:p>
      <w:pPr>
        <w:pStyle w:val="BodyText"/>
      </w:pPr>
      <w:r>
        <w:t xml:space="preserve">Trong cơn hỗn loạn, chỉ cảm thấy trước mắt đột nhiên sáng bừng, ánh nến đỏ cháy lên.</w:t>
      </w:r>
    </w:p>
    <w:p>
      <w:pPr>
        <w:pStyle w:val="BodyText"/>
      </w:pPr>
      <w:r>
        <w:t xml:space="preserve">Hắn lẳng lặng ngồi ở đầu giường, quần áo tề chỉnh, vẫn là áo trắng tinh không nhiễm một hạt bụi trần, chiếc mặt nạ bạch ngọc lại được đeo lại trên mặt che đi thần tình biểu cảm của hắn, chỉ lộ ra đôi mắt đen sâu thẳm.</w:t>
      </w:r>
    </w:p>
    <w:p>
      <w:pPr>
        <w:pStyle w:val="BodyText"/>
      </w:pPr>
      <w:r>
        <w:t xml:space="preserve">Hắn phục hồi lại vẻ bình tĩnh thản nhiên khiến Sắt Sắt hoài nghi nghĩ, nụ hôn trong bóng đêm vừa rồi chỉ là ảo giác của riêng nàng hay là nàng vẫn còn đang nằm mộng.</w:t>
      </w:r>
    </w:p>
    <w:p>
      <w:pPr>
        <w:pStyle w:val="BodyText"/>
      </w:pPr>
      <w:r>
        <w:t xml:space="preserve">Nhưng vết thương bên hông đau đớn nhắc nhở nàng, đây không phải là mộng. Một người nếu vẫn đang trong mộng, sao có thể đau đớn như thế này.</w:t>
      </w:r>
    </w:p>
    <w:p>
      <w:pPr>
        <w:pStyle w:val="BodyText"/>
      </w:pPr>
      <w:r>
        <w:t xml:space="preserve">Minh Xuân Thủy ngưng mi nhìn nàng không nói gì, chỉ cẩn thận xốc lên một góc chăn lộ ra miệng vết thương của Sắt Sắt, tinh tế xem xét. Hắn xé mảnh vải trên miệng vết thương, lại lần nữa thay thuốc cho Sắt Sắt.</w:t>
      </w:r>
    </w:p>
    <w:p>
      <w:pPr>
        <w:pStyle w:val="BodyText"/>
      </w:pPr>
      <w:r>
        <w:t xml:space="preserve">“Đêm còn dài, ngươi ngủ tiếp nữa đi, ta ra ngoài một chút!” Hắn cúi đầu nói, vừa dứt lời liền xoay người rời đi.</w:t>
      </w:r>
    </w:p>
    <w:p>
      <w:pPr>
        <w:pStyle w:val="BodyText"/>
      </w:pPr>
      <w:r>
        <w:t xml:space="preserve">“Khoan đã’’ Nàng ngước mắt chăm chú nhìn bóng dáng tuấn tú của hắn, cúi đầu hỏi một cách khó khăn: “Lúc nãy là sao?”</w:t>
      </w:r>
    </w:p>
    <w:p>
      <w:pPr>
        <w:pStyle w:val="BodyText"/>
      </w:pPr>
      <w:r>
        <w:t xml:space="preserve">Minh Xuân Thủy bước chậm lại, từ từ xoay người, dưới ánh nến đôi đồng tử tối đen của hắn sâu không thấy đáy.</w:t>
      </w:r>
    </w:p>
    <w:p>
      <w:pPr>
        <w:pStyle w:val="BodyText"/>
      </w:pPr>
      <w:r>
        <w:t xml:space="preserve">Trong phút chốc, Sắt Sắt bỗng nhiên phát giác nàng chán ghét chiếc mặt nạ của hắn vô cùng. Cho dù chiếc mặt nạ này làm từ ngọc quý như thế nào, tạo hình tinh xảo ra sao, đều làm cho nàng chán ghét, vì nó che đi cảm xúc của hắn, mà nàng lúc này cực kỳ muốn xem cảm xúc che giấu trên gương mặt của hắn.</w:t>
      </w:r>
    </w:p>
    <w:p>
      <w:pPr>
        <w:pStyle w:val="BodyText"/>
      </w:pPr>
      <w:r>
        <w:t xml:space="preserve">Dường như hắn không ngờ nàng sẽ mở miệng hỏi như thế, khóe miệng cong lên, ngữ khí trêu chọc, cười khẽ nói: “Ngươi biết không, không nam nhân nào có thể cưỡng lại sự hấp dẫn của ôn ngọc nhuyễn hương, nếu ngươi không bị thương, có lẽ ta đã sớm không nhịn nổi. Nên biết rằng, đối với nam nhân, đôi khi dục vọng không liên quan gì đến tình yêu.”</w:t>
      </w:r>
    </w:p>
    <w:p>
      <w:pPr>
        <w:pStyle w:val="BodyText"/>
      </w:pPr>
      <w:r>
        <w:t xml:space="preserve">Lời của hắn vừa dứt, trong ngực Sắt Sắt chợt co rút đau đớn.</w:t>
      </w:r>
    </w:p>
    <w:p>
      <w:pPr>
        <w:pStyle w:val="BodyText"/>
      </w:pPr>
      <w:r>
        <w:t xml:space="preserve">Sự ôn nhu dịu dàng vừa rồi của hắn khiến nàng cơ hồ nghĩ rằng hắn có tình ý với nàng, thì ra vẫn còn là tự mình đa tình. Có lẽ hắn là một nam tử trọng tình, nhưng cũng như Dạ Vô Yên, tình cảm của hắn dành cho một người khác mà không phải là nàng.</w:t>
      </w:r>
    </w:p>
    <w:p>
      <w:pPr>
        <w:pStyle w:val="BodyText"/>
      </w:pPr>
      <w:r>
        <w:t xml:space="preserve">“Thì ra là vậy, không sao, Minh Lâu chủ ngươi ra ngoài đi!” Khóe môi Sắt Sắt nhếch lên, yêu kiều cười nói, đôi mắt dịu dàng lấp lánh. Trong chớp mắt, nàng rõ ràng thoáng thấy trong ánh mắt của hắn hiện lên một tia lo lắng, còn có một tia đau đớn.</w:t>
      </w:r>
    </w:p>
    <w:p>
      <w:pPr>
        <w:pStyle w:val="BodyText"/>
      </w:pPr>
      <w:r>
        <w:t xml:space="preserve">Bầu trời không trăng không sao, đen như mực, là thời khắc tối nhất trước khi bình minh đến.</w:t>
      </w:r>
    </w:p>
    <w:p>
      <w:pPr>
        <w:pStyle w:val="BodyText"/>
      </w:pPr>
      <w:r>
        <w:t xml:space="preserve">Minh Xuân Thủy đứng sững bên bờ biển, ngắm nhìn bãi đá ngầm nhấp nhô xung quanh, lởm chởm hiểm trở, lặng lẽ dõi mắt theo từng cơn sóng biển vỗ vào bờ tung lên bọt nước trắng xóa. Gió lạnh thổi tới mang theo hương biển mằn mặn, ẩm ướt, thốc đến quần áo đơn bạc trên người hắn, hắn bất giác cảm thấy lạnh.</w:t>
      </w:r>
    </w:p>
    <w:p>
      <w:pPr>
        <w:pStyle w:val="BodyText"/>
      </w:pPr>
      <w:r>
        <w:t xml:space="preserve">Mặt trời dần dần ló dạng ở phương đông, như nhô lên từ biển, mặt biển lúc này như nhuộm một màu đỏ thẫm, lấp loáng rực rỡ.</w:t>
      </w:r>
    </w:p>
    <w:p>
      <w:pPr>
        <w:pStyle w:val="BodyText"/>
      </w:pPr>
      <w:r>
        <w:t xml:space="preserve">Trên mặt biển dần dần hiện ra một chấm đen nhỏ, càng lúc càng tới gần, là “Mặc sa hào” của Âu Dương Cái, theo sau còn có hơn mười mấy chiến thuyền. Cuối cùng bọn họ cũng tìm được đến đây.</w:t>
      </w:r>
    </w:p>
    <w:p>
      <w:pPr>
        <w:pStyle w:val="BodyText"/>
      </w:pPr>
      <w:r>
        <w:t xml:space="preserve">“Lâu chủ, người không sao chứ? Đêm qua gió lốc lớn làm bọn ta cực kỳ lo lắng. Đã tìm hầu như suốt đêm mới tìm được nơi đây. Nếu không nhận được tín hiệu của người, còn không biết ngươi đang ở trên hải đảo này đâu.” Âu Dương Cái vừa bước xuống thuyền liền huyên náo lên tiếng.</w:t>
      </w:r>
    </w:p>
    <w:p>
      <w:pPr>
        <w:pStyle w:val="BodyText"/>
      </w:pPr>
      <w:r>
        <w:t xml:space="preserve">Tiểu Sai và Hoa Tai phía sau chạy đến. Tiểu Sai sớm mang theo một chiếc áo khoác màu trắng trên tay, choàng lên người Minh Xuân Thủy.</w:t>
      </w:r>
    </w:p>
    <w:p>
      <w:pPr>
        <w:pStyle w:val="BodyText"/>
      </w:pPr>
      <w:r>
        <w:t xml:space="preserve">Áo trường bào bằng lông cừu trắng tinh trên người hắn bay phần phật trong gió, toát lên sự lạnh lùng cuồng ngạo khó tả.</w:t>
      </w:r>
    </w:p>
    <w:p>
      <w:pPr>
        <w:pStyle w:val="BodyText"/>
      </w:pPr>
      <w:r>
        <w:t xml:space="preserve">“Tiểu Sai, Hoa Tai, các ngươi đến lều trại, đem Giang cô nương lên thuyền, đưa nàng trở về.” Áo choàng bạch cừu tung lên, người của hắn đã hướng một chiếc thuyền đi đến.</w:t>
      </w:r>
    </w:p>
    <w:p>
      <w:pPr>
        <w:pStyle w:val="BodyText"/>
      </w:pPr>
      <w:r>
        <w:t xml:space="preserve">Tiểu Sai và Hoa Tai bị ánh mắt lạnh lẽo của hắn dọa, cuống quít đi về hướng lều trại. Chỉ có Âu Dương Cái, vẫn như trước, không sợ chết lên tiếng: “Lâu chủ, ngươi muốn đưa Giang cô nương đi đâu? Thủy long đảo hay là nhà của nàng?”</w:t>
      </w:r>
    </w:p>
    <w:p>
      <w:pPr>
        <w:pStyle w:val="BodyText"/>
      </w:pPr>
      <w:r>
        <w:t xml:space="preserve">“Nơi nào cũng được.” Minh Xuân Thủy thản nhiên nói, đôi mắt đen sâu không thấy đáy cương quyết.</w:t>
      </w:r>
    </w:p>
    <w:p>
      <w:pPr>
        <w:pStyle w:val="BodyText"/>
      </w:pPr>
      <w:r>
        <w:t xml:space="preserve">Âu Dương Cái lắc đầu cực kỳ thất vọng, trên chiến trường hôm qua, rõ ràng bộ dáng lâu chủ đối với Giang cô nương cực kỳ quan tâm, sao chỉ mới qua một đêm liền thay đổi đến như vậy</w:t>
      </w:r>
    </w:p>
    <w:p>
      <w:pPr>
        <w:pStyle w:val="BodyText"/>
      </w:pPr>
      <w:r>
        <w:t xml:space="preserve">“Lâu chủ, không ổn! Giang cô nương không ổn!” Tiểu Sai đột nhiên vọt ra từ trong lều la lớn.</w:t>
      </w:r>
    </w:p>
    <w:p>
      <w:pPr>
        <w:pStyle w:val="BodyText"/>
      </w:pPr>
      <w:r>
        <w:t xml:space="preserve">Minh Xuân Thủy trong lòng chìm xuống, bóng dáng nhoáng lên, phi thân nhảy từ thuyền xuống, chạy như bay về phía lều trại.</w:t>
      </w:r>
    </w:p>
    <w:p>
      <w:pPr>
        <w:pStyle w:val="BodyText"/>
      </w:pPr>
      <w:r>
        <w:t xml:space="preserve">Hắn vén lều lên liền thấy Sắt Sắt đang nằm trên giường.</w:t>
      </w:r>
    </w:p>
    <w:p>
      <w:pPr>
        <w:pStyle w:val="BodyText"/>
      </w:pPr>
      <w:r>
        <w:t xml:space="preserve">Trên gương mặt tái nhợt của nàng đỏ bừng khác thường, thân hình yếu ớt không ngừng run rẩy như lá rụng trong gió.</w:t>
      </w:r>
    </w:p>
    <w:p>
      <w:pPr>
        <w:pStyle w:val="BodyText"/>
      </w:pPr>
      <w:r>
        <w:t xml:space="preserve">Hắn bước nhanh đến, bàn tay to lớn áp lên vầng trán nàng nóng như lửa, nhất thời làm hắn kinh hãi cơ hồ nhảy dựng lên. Hắn cởi nhanh chiếc áo choàng trên người xuống, gắt gao bao lấy nàng, bế nàng đứng lên.</w:t>
      </w:r>
    </w:p>
    <w:p>
      <w:pPr>
        <w:pStyle w:val="BodyText"/>
      </w:pPr>
      <w:r>
        <w:t xml:space="preserve">Sắt Sắt cảm thấy đầu choáng váng mờ mịt, mơ hồ thấy thân mình như được nâng lên nhẹ bỗng, nàng cực lực muốn mở to hai mắt, nhưng mí mắt nặng nề như có vật đè lên, nàng cảm giác vết thương bên hông rất đau, mà người nàng lại rất lạnh, lạnh đến nỗi cả người run rẩy. Chợt cảm giác có người ôm nàng gắt gao, chặt chẽ khiến nàng bớt run rầy.</w:t>
      </w:r>
    </w:p>
    <w:p>
      <w:pPr>
        <w:pStyle w:val="BodyText"/>
      </w:pPr>
      <w:r>
        <w:t xml:space="preserve">Nàng mơ hồ cảm thấy dễ chịu hơn một chút, hơi hơi hé mở đôi mắt, như trong sương mù mờ mịt nàng thấy đôi mắt đen sâu thẳm của Minh Xuân Thủy đang nhìn mình, phản chiếu trong mắt hắn là gương mặt tái nhợt của nàng và một tia kinh hãi không thể che giấu.</w:t>
      </w:r>
    </w:p>
    <w:p>
      <w:pPr>
        <w:pStyle w:val="BodyText"/>
      </w:pPr>
      <w:r>
        <w:t xml:space="preserve">Hắn ôm nàng bước nhanh ra ngoài.</w:t>
      </w:r>
    </w:p>
    <w:p>
      <w:pPr>
        <w:pStyle w:val="BodyText"/>
      </w:pPr>
      <w:r>
        <w:t xml:space="preserve">“Mau đi truyền tin gấp cho Vân Khinh Cuồng, bảo hắn đến cấp tốc.” Nàng nghe được thanh âm lạnh lùng của hắn, mang theo sự uy nghiêm không thể kháng lại.</w:t>
      </w:r>
    </w:p>
    <w:p>
      <w:pPr>
        <w:pStyle w:val="BodyText"/>
      </w:pPr>
      <w:r>
        <w:t xml:space="preserve">Nàng nhìn đến chiếc mặt nạ trên mặt hắn, dần dần mê man, nặng nề chìm vào bóng đêm.</w:t>
      </w:r>
    </w:p>
    <w:p>
      <w:pPr>
        <w:pStyle w:val="BodyText"/>
      </w:pPr>
      <w:r>
        <w:t xml:space="preserve">***</w:t>
      </w:r>
    </w:p>
    <w:p>
      <w:pPr>
        <w:pStyle w:val="BodyText"/>
      </w:pPr>
      <w:r>
        <w:t xml:space="preserve">Bóng đêm vô tận chậm rãi trôi qua, Sắt Sắt tỉnh lại sau hôn mê. Đập vào mắt của nàng là trướng màn trắng tinh. Trong nháy mắt, Sắt Sắt mờ mịt không hiểu mình đang ở nơi đâu. Thật lâu sau nàng mới nhận ra, đây là phòng nàng đã từng ở qua trên thuyền lớn của Âu Dương Cái “Mặc Sa Hào”.</w:t>
      </w:r>
    </w:p>
    <w:p>
      <w:pPr>
        <w:pStyle w:val="BodyText"/>
      </w:pPr>
      <w:r>
        <w:t xml:space="preserve">Tại sao nàng lại ở trên thuyền này?</w:t>
      </w:r>
    </w:p>
    <w:p>
      <w:pPr>
        <w:pStyle w:val="BodyText"/>
      </w:pPr>
      <w:r>
        <w:t xml:space="preserve">Sắt Sắt nghi hoặc nhích người, cảm giác thân thể từ trên xuống dưới đều không thoải mái, toàn thân vô lực mỏi mệt mà cổ họng lại khô như trên sa mạc. Miệng vết thương bên hông dường như được đắp thuốc gì đó, vị thuốc nồng đậm xộc vào mũi, lại nóng cháy ăn mòn sâu da thịt của nàng, làm nàng đau đớn vô cùng.</w:t>
      </w:r>
    </w:p>
    <w:p>
      <w:pPr>
        <w:pStyle w:val="BodyText"/>
      </w:pPr>
      <w:r>
        <w:t xml:space="preserve">“Nước!” Nàng thấp giọng nói, mở miệng mới biết thanh âm của mình khàn khàn như mê sảng.</w:t>
      </w:r>
    </w:p>
    <w:p>
      <w:pPr>
        <w:pStyle w:val="BodyText"/>
      </w:pPr>
      <w:r>
        <w:t xml:space="preserve">Nhưng tiếng nói nhỏ như thế của nàng vẫn có người nghe được.</w:t>
      </w:r>
    </w:p>
    <w:p>
      <w:pPr>
        <w:pStyle w:val="BodyText"/>
      </w:pPr>
      <w:r>
        <w:t xml:space="preserve">Thì ra có người ngồi bên cạnh nàng, nghe được tiếng nói nhỏ của nàng, bàn tay nhỏ bé mảnh khảnh của nàng bị đôi bàn tay to của hắn xiết chặt, nàng nghe thấy hắn cúi đầu than thở: “Cuối cùng ngươi cũng tỉnh lại.”</w:t>
      </w:r>
    </w:p>
    <w:p>
      <w:pPr>
        <w:pStyle w:val="BodyText"/>
      </w:pPr>
      <w:r>
        <w:t xml:space="preserve">Nàng thấy đôi mắt đen ẩn chứa ưu lo của Minh Xuân Thủy, nàng thản nhiên nhắm mắt lại, nhẹ giọng nói: “Nước!”</w:t>
      </w:r>
    </w:p>
    <w:p>
      <w:pPr>
        <w:pStyle w:val="BodyText"/>
      </w:pPr>
      <w:r>
        <w:t xml:space="preserve">Minh Xuân Thủy lập tức cúi người đến sát bên mép giường cạnh người nàng, nhẹ nhàng nâng thân hình gầy yếu của nàng, bưng một chén nước ấm kề đến miệng nàng, cẩn thận rót xuống từ từ.</w:t>
      </w:r>
    </w:p>
    <w:p>
      <w:pPr>
        <w:pStyle w:val="BodyText"/>
      </w:pPr>
      <w:r>
        <w:t xml:space="preserve">Sắt Sắt uống một chén nước ấm cảm thấy dễ chịu hơn, nhắm mắt lại, khẽ xoay người trên giường ngủ tiếp.</w:t>
      </w:r>
    </w:p>
    <w:p>
      <w:pPr>
        <w:pStyle w:val="BodyText"/>
      </w:pPr>
      <w:r>
        <w:t xml:space="preserve">Lúc tỉnh lại, đã thấy trước mắt là một cảnh tượng khác.</w:t>
      </w:r>
    </w:p>
    <w:p>
      <w:pPr>
        <w:pStyle w:val="BodyText"/>
      </w:pPr>
      <w:r>
        <w:t xml:space="preserve">Trên một chiếc xe ngựa lớn, trang hoàng hoa lệ lịch sự tao nhã. Bên trong xe ngựa có hai cái giường đủ để năm sáu người ngồi. Trên giường đối diện có hai thị nữ đang ngồi, búi tóc đơn giản, một người cài trâm bạch ngọc, một người đeo khuyên tai thật dài.</w:t>
      </w:r>
    </w:p>
    <w:p>
      <w:pPr>
        <w:pStyle w:val="BodyText"/>
      </w:pPr>
      <w:r>
        <w:t xml:space="preserve">Hai nàng này là nha hoàn của Minh Xuân Thủy, Tiểu Sai và Hoa Tai. Có lẽ tên này được đặt dựa vào sở thích trang điểm của các nàng. Dường như cảm giác được ánh nhìn chăm chú của Sắt Sắt, Tiểu Sai lập tức cúi người xuống nhìn.</w:t>
      </w:r>
    </w:p>
    <w:p>
      <w:pPr>
        <w:pStyle w:val="BodyText"/>
      </w:pPr>
      <w:r>
        <w:t xml:space="preserve">“Cô nương, ngươi tỉnh rồi sao?” Trong đôi mắt trong trẻo của Tiểu Sai ánh lên vẻ vui mừng.</w:t>
      </w:r>
    </w:p>
    <w:p>
      <w:pPr>
        <w:pStyle w:val="BodyText"/>
      </w:pPr>
      <w:r>
        <w:t xml:space="preserve">“Ta…đây là đâu?” Sắt Sắt hỏi nhỏ.</w:t>
      </w:r>
    </w:p>
    <w:p>
      <w:pPr>
        <w:pStyle w:val="BodyText"/>
      </w:pPr>
      <w:r>
        <w:t xml:space="preserve">Trong đầu loáng thoáng hiện lên tình cảnh trước khi hôn mê, nhớ rõ là ở trên hải đảo, sao nhanh như vậy mà nay đã ở trên xe ngựa.</w:t>
      </w:r>
    </w:p>
    <w:p>
      <w:pPr>
        <w:pStyle w:val="BodyText"/>
      </w:pPr>
      <w:r>
        <w:t xml:space="preserve">“Đây là đang ở trên xe ngựa.” Tiểu Sai cúi đầu nói.</w:t>
      </w:r>
    </w:p>
    <w:p>
      <w:pPr>
        <w:pStyle w:val="BodyText"/>
      </w:pPr>
      <w:r>
        <w:t xml:space="preserve">“Các ngươi muốn đưa ta đi đâu?” Sắt Sắt thấp giọng hỏi.</w:t>
      </w:r>
    </w:p>
    <w:p>
      <w:pPr>
        <w:pStyle w:val="BodyText"/>
      </w:pPr>
      <w:r>
        <w:t xml:space="preserve">“Đến Xuân Thủy Lâu.” Tiểu Sai cười dài nói.</w:t>
      </w:r>
    </w:p>
    <w:p>
      <w:pPr>
        <w:pStyle w:val="BodyText"/>
      </w:pPr>
      <w:r>
        <w:t xml:space="preserve">“Cái gì?’’ Sắt Sắt kinh ngạc, hơi hạ thấp người, không cẩn thận đụng đến miệng vết thương, nàng nhẹ khẽ cau mày.</w:t>
      </w:r>
    </w:p>
    <w:p>
      <w:pPr>
        <w:pStyle w:val="BodyText"/>
      </w:pPr>
      <w:r>
        <w:t xml:space="preserve">“Đến Xuân Thủy lâu để làm gì?” Nàng hỏi, không phải nàng phải về Thủy Long đảo sao, hoặc là hồi Định An hầu phủ, sao có thể đến Xuân Thủy lâu. Trước kia, khi chưa biết tâm ý của mình, nàng còn có thể thản nhiên gặp mặt hắn. Nay, nàng thật không hiểu phải đối mặt với hắn như thế nào.</w:t>
      </w:r>
    </w:p>
    <w:p>
      <w:pPr>
        <w:pStyle w:val="BodyText"/>
      </w:pPr>
      <w:r>
        <w:t xml:space="preserve">“Thả ta xuống, ta muốn trở về.” Sắt Sắt xốc tấm chăn gấm lên, đứng dậy, nhưng lúc này nàng ngay cả xoay người cũng không có khí lực.</w:t>
      </w:r>
    </w:p>
    <w:p>
      <w:pPr>
        <w:pStyle w:val="BodyText"/>
      </w:pPr>
      <w:r>
        <w:t xml:space="preserve">“Cô nương, ngươi đừng như vậy!” Tiểu Sai cúi đầu an ủi nói.</w:t>
      </w:r>
    </w:p>
    <w:p>
      <w:pPr>
        <w:pStyle w:val="BodyText"/>
      </w:pPr>
      <w:r>
        <w:t xml:space="preserve">“Theo ta thấy, ngươi không đi theo bọn ta cũng tốt. Đi đi, đừng giở bộ dáng thương tâm ra nữa.” Giường bên cạnh truyền đến tiếng thở dài. Sắt Sắt quay đầu lại, thấy Hoa Tai đang lẳng lặng nhìn nàng.</w:t>
      </w:r>
    </w:p>
    <w:p>
      <w:pPr>
        <w:pStyle w:val="BodyText"/>
      </w:pPr>
      <w:r>
        <w:t xml:space="preserve">Sắt Sắt trong lòng chìm xuống, nàng còn có cái gì để thương tâm.</w:t>
      </w:r>
    </w:p>
    <w:p>
      <w:pPr>
        <w:pStyle w:val="BodyText"/>
      </w:pPr>
      <w:r>
        <w:t xml:space="preserve">“Hoa Tai, ngươi đi mời Cuồng Y lại đây, không phải hắn đã nói, nếu cô nương tỉnh lại thì đi mời hắn ngay sao?” Tiểu Sai cười khẽ nói sang chuyện khác.</w:t>
      </w:r>
    </w:p>
    <w:p>
      <w:pPr>
        <w:pStyle w:val="BodyText"/>
      </w:pPr>
      <w:r>
        <w:t xml:space="preserve">Xe ngựa chậm rãi dừng lại, Hoa Tai xốc màn xe lên, hướng về xe ngựa phía sau hô: “Vân Khinh Cuồng, Giang cô nương đã tỉnh.”</w:t>
      </w:r>
    </w:p>
    <w:p>
      <w:pPr>
        <w:pStyle w:val="BodyText"/>
      </w:pPr>
      <w:r>
        <w:t xml:space="preserve">Chỉ chốc lát, một bóng xám đã tiến đến toa xe của nàng, Sắt Sắt đã gặp qua người này ở Tuyền Vương phủ, Cuồng Y Vân Khinh Cuồng.</w:t>
      </w:r>
    </w:p>
    <w:p>
      <w:pPr>
        <w:pStyle w:val="BodyText"/>
      </w:pPr>
      <w:r>
        <w:t xml:space="preserve">Hắn thấy Sắt Sắt tỉnh lại, bên môi gợn lên ý cười, nụ cười tươi rói sáng lạn hơn cả ánh mặt trời, khiến người khác cảm thấy thân thiết nhưng lại thấy khó hiểu muốn bảo trì khoảng cách.</w:t>
      </w:r>
    </w:p>
    <w:p>
      <w:pPr>
        <w:pStyle w:val="BodyText"/>
      </w:pPr>
      <w:r>
        <w:t xml:space="preserve">Nhìn thấy hắn, Sắt Sắt nhớ lại khi ở Tuyền Vương phủ, hắn trêu chọc nàng. Huống chi, hắn vẫn là người có liên hệ với Dạ Vô Yên, nàng nhịn không được khẽ cau mày. Nghe nói, Cuồng Y rất khó mời, không ngờ Tuyền vương và Minh Xuân Thủy lại đều có thể mời được hắn.</w:t>
      </w:r>
    </w:p>
    <w:p>
      <w:pPr>
        <w:pStyle w:val="BodyText"/>
      </w:pPr>
      <w:r>
        <w:t xml:space="preserve">“Haizz, sắc mặt trắng xanh, môi khô nứt, hai mắt vô thần, tóc rối tung. Tại sao mỗi lần gặp, ngươi đều xấu như vậy.” Vân Khinh Cuồng bĩu môi đùa cợt nói: “Ta không chữa bệnh cho nữ nhân xấu xí nha.”</w:t>
      </w:r>
    </w:p>
    <w:p>
      <w:pPr>
        <w:pStyle w:val="BodyText"/>
      </w:pPr>
      <w:r>
        <w:t xml:space="preserve">Hắn vừa nói vừa đặt ngón tay lên cổ tay của Sắt Sắt, tinh tế bắt mạch cho nàng.</w:t>
      </w:r>
    </w:p>
    <w:p>
      <w:pPr>
        <w:pStyle w:val="BodyText"/>
      </w:pPr>
      <w:r>
        <w:t xml:space="preserve">“Ừm, phong hàn cuối cùng cũng hết, cũng đã hạ sốt, mạng của ngươi coi như đã được Cuồng Y ta đoạt lại trong tay Diêm vương nha. Ngươi nói xem, ngươi nên cảm tạ ta như thế nào đây?” Vân Khinh Cuồng bên môi khẽ nhếch lên cười tà mị.</w:t>
      </w:r>
    </w:p>
    <w:p>
      <w:pPr>
        <w:pStyle w:val="BodyText"/>
      </w:pPr>
      <w:r>
        <w:t xml:space="preserve">Sắt Sắt ngưng mi, thanh âm lạnh lùng nói: “Ta cũng không cần ngươi cứu.”</w:t>
      </w:r>
    </w:p>
    <w:p>
      <w:pPr>
        <w:pStyle w:val="BodyText"/>
      </w:pPr>
      <w:r>
        <w:t xml:space="preserve">Vân Khinh Cuồng huýt lên một tiếng kinh ngạc, cũng không tức giận, chỉ cười khì một tiếng rồi nói: “Thôi bỏ đi, ta cũng không so đo tính toán với nữ nhân xấu xí.” Sau khi chẩn mạch, hắn quay đầu nói với Tiểu Sai và Hoa Tai: “Cứ theo toa thuốc cũ, sắc thêm mấy phụ dược.”</w:t>
      </w:r>
    </w:p>
    <w:p>
      <w:pPr>
        <w:pStyle w:val="BodyText"/>
      </w:pPr>
      <w:r>
        <w:t xml:space="preserve">“Ngươi thật có phúc nha, được đến Xuân Thủy lâu dưỡng thương, đó là nơi bao nhiêu người tha thiết ao ước nha.” Vân Khinh Cuồng không đi, vẫn ngồi ở lại trên ghế, cười cười nói.</w:t>
      </w:r>
    </w:p>
    <w:p>
      <w:pPr>
        <w:pStyle w:val="BodyText"/>
      </w:pPr>
      <w:r>
        <w:t xml:space="preserve">Nơi bao nhiêu người tha thiết ao ước sao, nhưng là nơi mà nàng không muốn đi nhất.</w:t>
      </w:r>
    </w:p>
    <w:p>
      <w:pPr>
        <w:pStyle w:val="BodyText"/>
      </w:pPr>
      <w:r>
        <w:t xml:space="preserve">“Bệnh của ta không phải đã tốt rồi sao, vì sao phải đi dưỡng thương?” Sắt Sắt ngưng mi hỏi.</w:t>
      </w:r>
    </w:p>
    <w:p>
      <w:pPr>
        <w:pStyle w:val="BodyText"/>
      </w:pPr>
      <w:r>
        <w:t xml:space="preserve">Vân Khinh Cuồng trừng mắt nói: “Tốt? Ai nói? Nếu không phải bản Cuồng y ra tay, ngươi đã sớm mất mạng rồi. Đã bị thương, lại không biết dưỡng cho tốt, còn ngâm nước biển, miệng vết thương thối rữa phát sốt, lại còn bị thêm phong hàn. Bệnh này của ngươi, ít nhất còn phải dưỡng thêm hai tháng nữa, nếu không có Cuồng Y ta ở bên, mạng này của ngươi đừng trông mong gì nữa.”</w:t>
      </w:r>
    </w:p>
    <w:p>
      <w:pPr>
        <w:pStyle w:val="BodyText"/>
      </w:pPr>
      <w:r>
        <w:t xml:space="preserve">Sắt Sắt nghe vậy, trong lòng kinh hãi, cho dù Vân Khinh Cuồng có nói quá lên hay không, bệnh lần này của nàng quả thật là nặng nhất từ trước tới nay kể từ khi chào đời, thân thể suy yếu cực kỳ, Giang Sắt Sắt nàng chưa bao giờ yếu đến như vậy.</w:t>
      </w:r>
    </w:p>
    <w:p>
      <w:pPr>
        <w:pStyle w:val="BodyText"/>
      </w:pPr>
      <w:r>
        <w:t xml:space="preserve">Xem ra, thật sự phải đến Xuân Thủy lâu dưỡng bệnh rồi.</w:t>
      </w:r>
    </w:p>
    <w:p>
      <w:pPr>
        <w:pStyle w:val="BodyText"/>
      </w:pPr>
      <w:r>
        <w:t xml:space="preserve">Thấm thoát đã được nửa tháng trôi qua trên xe ngựa, kể từ lần cuối gặp lại, Minh Xuân Thủy giống như đã mất tích, chưa từng lần nào đến thăm hỏi nàng, chỉ có Vân Khinh Cuồng, mỗi ngày hai lần đến bắt mạch cho nàng, còn có Tiểu Sai và Hoa Tai dốc lòng chăm sóc cho nàng.</w:t>
      </w:r>
    </w:p>
    <w:p>
      <w:pPr>
        <w:pStyle w:val="BodyText"/>
      </w:pPr>
      <w:r>
        <w:t xml:space="preserve">Tuy nói Vân Khinh Cuồng là có chút tự đại ngông cuồng, nhưng y thuật quả thật là rất tinh thâm. Dưới tài điều trị và thuốc hay của hắn, miệng vết thương bên hông của Sắt Sắt đã gần như khỏi hẳn, xem ra cũng sẽ không để lại sẹo. Miệng vết thương của Sắt Sắt đã từng một lần bị vỡ ra, nếu không để lại sẹo thì thật là kỳ tích. Chỉ là bệnh ho do phong hàn gây ra vẫn còn cần được điều trị, thân mình cũng thực suy yếu.</w:t>
      </w:r>
    </w:p>
    <w:p>
      <w:pPr>
        <w:pStyle w:val="BodyText"/>
      </w:pPr>
      <w:r>
        <w:t xml:space="preserve">Ngỡ rằng Xuân Thủy lâu ở Giang Nam, không ngờ xe ngựa vẫn chạy theo hướng bắc, địa thế càng ngày càng cao, nếu ở phương nam có mưa bụi mênh mông khí hậu ẩm ướt, thì khí hậu ở phương bắc lại rất khô ráo, bầu trời sáng sủa.</w:t>
      </w:r>
    </w:p>
    <w:p>
      <w:pPr>
        <w:pStyle w:val="BodyText"/>
      </w:pPr>
      <w:r>
        <w:t xml:space="preserve">Từ cửa sổ xe nhìn ra ngoài, chỉ thấy bầu trời cao xa vời vợi, xanh thăm thẳm, cực kỳ thanh nhã. Trên đường đi ngang qua thành trấn, kiến trúc không giống như ở vùng sông nước Giang Nam với lâu vũ lịch sự và bức rèm che tao nhã, mà là lâu vũ to lớn mênh mông, vĩ đại.</w:t>
      </w:r>
    </w:p>
    <w:p>
      <w:pPr>
        <w:pStyle w:val="BodyText"/>
      </w:pPr>
      <w:r>
        <w:t xml:space="preserve">Xe ngựa đang ngẫu nhiên chạy qua cánh rừng hoang dã, lại thấy thấp thoáng ruộng lúa cuồn cuộn trong gió, yên tĩnh bình hòa như vậy, phong cách cổ xưa thần bí.</w:t>
      </w:r>
    </w:p>
    <w:p>
      <w:pPr>
        <w:pStyle w:val="BodyText"/>
      </w:pPr>
      <w:r>
        <w:t xml:space="preserve">Mặc dù ngày thường Sắt Sắt hay giả trang thành Tiêm Tiêm công tử xuất phủ, nhưng chỉ là ngao du trong đế đô Phi Thành. Thẳng tiến một đường về phương bắc như thế này, làm nàng có cảm giác như chim sổ lồng, đã lâu nàng ước mơ tha thiết được lãng du giang hồ, không ngờ lại là trong tình trạng này.</w:t>
      </w:r>
    </w:p>
    <w:p>
      <w:pPr>
        <w:pStyle w:val="Compact"/>
      </w:pPr>
      <w:r>
        <w:t xml:space="preserve"> </w:t>
      </w:r>
      <w:r>
        <w:br w:type="textWrapping"/>
      </w:r>
      <w:r>
        <w:br w:type="textWrapping"/>
      </w:r>
    </w:p>
    <w:p>
      <w:pPr>
        <w:pStyle w:val="Heading2"/>
      </w:pPr>
      <w:bookmarkStart w:id="75" w:name="tập-3-như-mộng-lệnh---chương-069"/>
      <w:bookmarkEnd w:id="75"/>
      <w:r>
        <w:t xml:space="preserve">53. Tập 3: Như Mộng Lệnh - Chương 069</w:t>
      </w:r>
    </w:p>
    <w:p>
      <w:pPr>
        <w:pStyle w:val="Compact"/>
      </w:pPr>
      <w:r>
        <w:br w:type="textWrapping"/>
      </w:r>
      <w:r>
        <w:br w:type="textWrapping"/>
      </w:r>
      <w:r>
        <w:t xml:space="preserve"> </w:t>
      </w:r>
    </w:p>
    <w:p>
      <w:pPr>
        <w:pStyle w:val="BodyText"/>
      </w:pPr>
      <w:r>
        <w:t xml:space="preserve">Chương 69 - Như mộng lệnh 1</w:t>
      </w:r>
    </w:p>
    <w:p>
      <w:pPr>
        <w:pStyle w:val="BodyText"/>
      </w:pPr>
      <w:r>
        <w:t xml:space="preserve">Hoàng hôn.</w:t>
      </w:r>
    </w:p>
    <w:p>
      <w:pPr>
        <w:pStyle w:val="BodyText"/>
      </w:pPr>
      <w:r>
        <w:t xml:space="preserve">Núi Thương Úc che khuất ánh mặt trời phía Tây, bầu trời lúc này chỉ còn một mảnh hoàng hôn mênh mông. Hai chiếc xe ngựa xăm xăm chạy trên con đường núi vắng vẻ, hai bên đường núi là rừng núi trập trùng hiểm trở.</w:t>
      </w:r>
    </w:p>
    <w:p>
      <w:pPr>
        <w:pStyle w:val="BodyText"/>
      </w:pPr>
      <w:r>
        <w:t xml:space="preserve">Trong xe ngựa, Sắt Sắt nằm nghiêng trên chiếc giường mềm mại chợp mắt, nàng vừa uống thuốc xong nên cảm thấy hơi buồn ngủ. Đang ngủ mơ màng , nàng mơ hồ nghe được âm thanh lạnh lùng trong trẻo của Hoa Tai cúi đầu thầm oán nói: “Ngươi xem đi, ta đã nói với tốc độ của chúng ta hiện nay trước khi mặt trời lặn không thể đến được Thác Mã trấn mà, thế nào? Tên Vân Kinh Cuồng này, nếu không đi nhanh hơn xem ra đêm nay chúng ta phải ngủ ngoài nơi hoang dã này rồi.”</w:t>
      </w:r>
    </w:p>
    <w:p>
      <w:pPr>
        <w:pStyle w:val="BodyText"/>
      </w:pPr>
      <w:r>
        <w:t xml:space="preserve">Tiểu Sai liếc nhìn Sắt Sắt đang khép mắt lim dim ngủ, nhỏ giọng nói: “Mà ta nói này, Vân Kinh Cuồng căn bản chính là cố ý nha.”</w:t>
      </w:r>
    </w:p>
    <w:p>
      <w:pPr>
        <w:pStyle w:val="BodyText"/>
      </w:pPr>
      <w:r>
        <w:t xml:space="preserve">Hoa Tai hé mắt trầm ngâm một lát, cười khẽ gật đầu nói: “Tính toán thời gian thì bọn họ chắc cũng sắp vượt qua chúng ta rồi.”</w:t>
      </w:r>
    </w:p>
    <w:p>
      <w:pPr>
        <w:pStyle w:val="BodyText"/>
      </w:pPr>
      <w:r>
        <w:t xml:space="preserve">Sắt Sắt nheo mắt, đoán rằng “bọn họ” mà Hoa Tai nói chính là người của Minh Xuân Thủy. Không biết vì sao Minh Xuân Thủy chưa từng đi cùng các nàng, có lẽ có chuyện gì đó nên phải trì hoãn, nghe Hoan Tai nói thì hình như đêm nay hắn sắp chạy tới.</w:t>
      </w:r>
    </w:p>
    <w:p>
      <w:pPr>
        <w:pStyle w:val="BodyText"/>
      </w:pPr>
      <w:r>
        <w:t xml:space="preserve">Lông mi Sắt Sắt chớp chớp, lúc này, nàng thật sự không muốn gặp hắn. Hơn nữa nàng nghĩ chắc hắn cũng không muốn gặp lại nàng. Hắn chẳng qua là cảm thấy áy náy nên mới để nàng ở lại Xuân Thủy lâu dưỡng thương. Như vậy cũng tốt, tình cảm không còn, sau này hắn cùng nàng sẽ không còn liên quan đến nhau nữa.</w:t>
      </w:r>
    </w:p>
    <w:p>
      <w:pPr>
        <w:pStyle w:val="BodyText"/>
      </w:pPr>
      <w:r>
        <w:t xml:space="preserve">“Đường núi này tại sao lại âm u tĩnh mịch như thế?” Hoa Tai bỗng nhiên nhẹ giọng hỏi.</w:t>
      </w:r>
    </w:p>
    <w:p>
      <w:pPr>
        <w:pStyle w:val="BodyText"/>
      </w:pPr>
      <w:r>
        <w:t xml:space="preserve">“Đúng vậy, rất yên tĩnh, có điểm kì quái.” Tải Sai cũng nhăn mặt nhíu mày nói.</w:t>
      </w:r>
    </w:p>
    <w:p>
      <w:pPr>
        <w:pStyle w:val="BodyText"/>
      </w:pPr>
      <w:r>
        <w:t xml:space="preserve">Sắt Sắt cảm thấy trong lòng như bị kiềm hãm, cũng mơ hồ cảm giác được không khí yên tĩnh này có chút quỷ dị. Nàng mở mắt ra, vén rèm cửa nhìn ra bên ngoài.</w:t>
      </w:r>
    </w:p>
    <w:p>
      <w:pPr>
        <w:pStyle w:val="BodyText"/>
      </w:pPr>
      <w:r>
        <w:t xml:space="preserve">Một khung cảnh hùng vĩ hiện ra, những bụi cây rậm rạp tối đen sâu thẳm, ánh chiều tà dường như cũng không thể bao phủ hoàn toàn . Lờ mờ trong không trung có một chút ánh sáng rọi vào mi mắt, ánh hào quang kia tựa như tấm gương trang điểm của nàng đang phản xạ ánh trăng.</w:t>
      </w:r>
    </w:p>
    <w:p>
      <w:pPr>
        <w:pStyle w:val="BodyText"/>
      </w:pPr>
      <w:r>
        <w:t xml:space="preserve">Tất nhiên nơi này tuyệt đối không có gương trang điểm, nếu còn có một thứ gì đó phản xạ ánh trăng thì đó chắc hẳn phải là ánh đao kiếm.</w:t>
      </w:r>
    </w:p>
    <w:p>
      <w:pPr>
        <w:pStyle w:val="BodyText"/>
      </w:pPr>
      <w:r>
        <w:t xml:space="preserve">“Chỉ sợ nơi này lập tức sẽ trở nên náo nhiệt!” Sắt Sắt nói nhàn nhạt.</w:t>
      </w:r>
    </w:p>
    <w:p>
      <w:pPr>
        <w:pStyle w:val="BodyText"/>
      </w:pPr>
      <w:r>
        <w:t xml:space="preserve">Vừa dứt lời, chỉ nghe một tiếng thét lớn, từ trong lùm cây xuất hiện vô số dáng người, ước chừng có khoảng mười mấy người, trên mặt đều trùm khăn đen. Bọn họ ra tay nhanh gọn, không giống như bọn cướp bình thường, chỉ trong chốc lát đã bao vây cả hai xe ngựa.</w:t>
      </w:r>
    </w:p>
    <w:p>
      <w:pPr>
        <w:pStyle w:val="BodyText"/>
      </w:pPr>
      <w:r>
        <w:t xml:space="preserve">Ánh mắt Sắt Sắt lạnh lùng, bên môi khẽ nhếch lên một nụ cười kiều diễm tươi tắn.</w:t>
      </w:r>
    </w:p>
    <w:p>
      <w:pPr>
        <w:pStyle w:val="BodyText"/>
      </w:pPr>
      <w:r>
        <w:t xml:space="preserve">Đây chính là cái gọi là giang hồ sao, không phải ám sát thì là giao đấu.</w:t>
      </w:r>
    </w:p>
    <w:p>
      <w:pPr>
        <w:pStyle w:val="BodyText"/>
      </w:pPr>
      <w:r>
        <w:t xml:space="preserve">Xuân Thủy lâu làm việc cũng thật sơ xuất, chỉ có hai cỗ xe ngựa bình thường, hơn nữa người đánh xe bất quá cũng chỉ có sáu người, lại còn bị người khác theo dõi.</w:t>
      </w:r>
    </w:p>
    <w:p>
      <w:pPr>
        <w:pStyle w:val="BodyText"/>
      </w:pPr>
      <w:r>
        <w:t xml:space="preserve">“Để người trong xe lại, ta tha cho các ngươi một con đường sống, nếu không đừng trách đao kiếm vô tình!” Nam tử cầm đầu hừ lạnh một tiếng, âm thanh trầm thấp mà hùng hậu mang theo một vẻ nguy hiểm cùng ý lạnh theo gió bay tới.</w:t>
      </w:r>
    </w:p>
    <w:p>
      <w:pPr>
        <w:pStyle w:val="BodyText"/>
      </w:pPr>
      <w:r>
        <w:t xml:space="preserve">“Trong xe nhiều người như vậy, ngươi muốn giữ lại người nào ?” Vân Kinh Cuồng từ trong xe ngựa chui ra, tay trái cầm theo ấm sắc thuốc, trên mặt mang theo một nụ cười tươi tắn mê người, dáng vẻ cà lơ phất phơ hỏi.</w:t>
      </w:r>
    </w:p>
    <w:p>
      <w:pPr>
        <w:pStyle w:val="BodyText"/>
      </w:pPr>
      <w:r>
        <w:t xml:space="preserve">“Giang Sắt Sắt!” Nam tử kia lạnh lùng liếc nhìn hắn, trầm giọng nói. Giọng điệu của hắn vốn lạnh như băng, nhưng khi hắn nói ra tên của Giang Sắt Sắt thì lại mang theo một vẻ mềm nhẹ làm người ta khó có thể bỏ qua.</w:t>
      </w:r>
    </w:p>
    <w:p>
      <w:pPr>
        <w:pStyle w:val="BodyText"/>
      </w:pPr>
      <w:r>
        <w:t xml:space="preserve">Trong lòng Sắt Sắt cảm thấy rất bất ngờ, cứ tưởng rằng những người này đang nhắm vào Xuân Thủy lâu, không ngờ là đến để bắt cóc mình. Nàng kinh ngạc từ trên giường nhô người ra, ra lệnh cho Tiểu Sai vén màn xe lên, nhìn ra phía ngoài.</w:t>
      </w:r>
    </w:p>
    <w:p>
      <w:pPr>
        <w:pStyle w:val="BodyText"/>
      </w:pPr>
      <w:r>
        <w:t xml:space="preserve">Lúc này mặt trời đã xuống núi nhưng vầng trăng vẫn chưa nhú lên, vậy nên bên ngoài vẫn là một màu đen kịt.</w:t>
      </w:r>
    </w:p>
    <w:p>
      <w:pPr>
        <w:pStyle w:val="BodyText"/>
      </w:pPr>
      <w:r>
        <w:t xml:space="preserve">Sắt Sắt không chớp mắt nhìn lại, chỉ thấy giữa bầu trời chiều nặng nề, một nam tử mặc áo đen đứng trước làn gió, áo choàng phía sau bay phất phới trong làn gió đêm, trên mặt hắn mang chiếc mặt nạ hình sói trong suốt, nhìn thoáng qua vô cùng dữ tợn đáng sợ. Hắn chỉ đứng yên ở đó, quanh thân tản ra một khí phách khiến người khác hít thở không được, loại khí thế bức người này tựa như một ngọn núi cao, làm cho người ta không thể xem thường.</w:t>
      </w:r>
    </w:p>
    <w:p>
      <w:pPr>
        <w:pStyle w:val="BodyText"/>
      </w:pPr>
      <w:r>
        <w:t xml:space="preserve">Nam tử kia nhìn thấy tấm màn che được vén lên, đôi mắt ưng lợi hại bỗng nhiên hơi lóe sáng.</w:t>
      </w:r>
    </w:p>
    <w:p>
      <w:pPr>
        <w:pStyle w:val="BodyText"/>
      </w:pPr>
      <w:r>
        <w:t xml:space="preserve">“Thật buồn cười, chúng ta cũng không phải người sợ chết, muốn mang Giang cô nương đi còn phải xem kiếm trong tay chúng ta có đồng ý không đã.” Vân Kinh Cuồng vung tay lên, lúc này mới phát hiện ra thứ trong tay chỉ là ấm sắc thuốc. Hắn cười cười, tùy tiện đặt ấm sắc thuốc vào trong xe, từ bên hông lấy ra một cái chày giã thuốc, cao giọng nói: “Tiểu Sai, Hoa Tai, bảo vệ Giang cô nương!”</w:t>
      </w:r>
    </w:p>
    <w:p>
      <w:pPr>
        <w:pStyle w:val="BodyText"/>
      </w:pPr>
      <w:r>
        <w:t xml:space="preserve">Nói chưa dứt lời, chày giã thuốc đã vung lên, Vân Kinh Cuồng liền giao đấu cùng nam nhân áo đen.</w:t>
      </w:r>
    </w:p>
    <w:p>
      <w:pPr>
        <w:pStyle w:val="BodyText"/>
      </w:pPr>
      <w:r>
        <w:t xml:space="preserve">Sắt Sắt cũng không ngờ Vân Kinh Cuồng lại có võ công, còn dùng cả chày giã thuốc làm vũ khí. Võ công của hắn cũng không phải thấp, chày giã thuốc ở trong tay giống như có sức sống, mang theo tiến gió, không ngừng hướng thẳng tới nam tử áo đen. Nhưng xem ra hắn không phải đối thủ của nam tử áo đen kia, nam tử áo đen kia dùng một thanh đao, đường đao nhẹ nhàng phóng khoáng, nhưng cũng mang một loại khí thế có thể quét sạch ngàn quân địch. Thời gian càng lâu, chỉ sợ Vân Kinh Cuồng sẽ bị đánh bại, Sắt Sắt hơi nhíu nhíu mày.</w:t>
      </w:r>
    </w:p>
    <w:p>
      <w:pPr>
        <w:pStyle w:val="BodyText"/>
      </w:pPr>
      <w:r>
        <w:t xml:space="preserve">Con đường núi lúc này đã trở nên hỗn loạn, những người đánh xe cũng là những cao thủ có võ công, lúc này cũng đang vung kiếm giao đấu cùng những người đi theo nam tử áo đen kia. Nhưng đối phương người đông thế mạnh, xem ra rất khó giành phần thắng.</w:t>
      </w:r>
    </w:p>
    <w:p>
      <w:pPr>
        <w:pStyle w:val="BodyText"/>
      </w:pPr>
      <w:r>
        <w:t xml:space="preserve">Trong lòng Sắt Sắt có chút lo lắng,nhưng vào lúc này lại thấy phía sau xe ngựa tuyền đến tiếng vó ngựa. Hơn mười người cưỡi ngựa nhanh như chớp chạy tới trước mắt, những người này đều là khách buôn.</w:t>
      </w:r>
    </w:p>
    <w:p>
      <w:pPr>
        <w:pStyle w:val="BodyText"/>
      </w:pPr>
      <w:r>
        <w:t xml:space="preserve">Sắt Sắt nhận ra được vì trên đường đi tới nàng cũng từng nhìn thấy qua một đội khách buôn, có khi đi phía trước xe ngựa các nàng, có khi lại đi phía sau xe ngựa các nàng. Tại nhà trọ, bọn họ cũng ngẫu nhiên ở cùng nhà trọ với các nàng. Theo Tiểu Sai nói, bọn họ là những thương nhân đến Bắc Lỗ quốc buôn bán.</w:t>
      </w:r>
    </w:p>
    <w:p>
      <w:pPr>
        <w:pStyle w:val="BodyText"/>
      </w:pPr>
      <w:r>
        <w:t xml:space="preserve">Lúc này xem ra những người này không phải là thương nhân, ánh mắt họ rất tinh nhuệ, hành động mạnh mẽ. Bọn họ vừa đến liền giao đấu cùng những người muốn bắt cóc nàng. Lúc này, Sắt Sắt liền hiểu được, những người này là thủ hạ của Minh Xuân Thủy, đi theo âm thầm bảo vệ nàng.</w:t>
      </w:r>
    </w:p>
    <w:p>
      <w:pPr>
        <w:pStyle w:val="BodyText"/>
      </w:pPr>
      <w:r>
        <w:t xml:space="preserve">Ánh trăng mới lên, trên đường núi là một cảnh hỗn chiến, âm thanh binh khí chạm vào nhau không dứt bên tai, thỉnh thoảng lại có một tia sáng lóe lên, đó là ánh kiếm vô tình phản xạ cùng ánh trăng.</w:t>
      </w:r>
    </w:p>
    <w:p>
      <w:pPr>
        <w:pStyle w:val="BodyText"/>
      </w:pPr>
      <w:r>
        <w:t xml:space="preserve">Sắt Sắt ngồi trên xe, Tiểu Sai cùng Hoa Tai một trái một phải cầm kiếm che chở cho nàng, chỉ cần có người nào vọt tới trước xe ngựa liền bị hai người các nàng đánh bại.</w:t>
      </w:r>
    </w:p>
    <w:p>
      <w:pPr>
        <w:pStyle w:val="BodyText"/>
      </w:pPr>
      <w:r>
        <w:t xml:space="preserve">“Các ngươi không cần bảo vệ cho ta, Vân Kinh Cuồng không phải đối thủ của người kia, các ngươi mau đến giúp hắn đi.” Sắt Sắt thấp giọng nói.</w:t>
      </w:r>
    </w:p>
    <w:p>
      <w:pPr>
        <w:pStyle w:val="BodyText"/>
      </w:pPr>
      <w:r>
        <w:t xml:space="preserve">“Không được, miệng vết thương của Giang cô nương vừa mới khép lại, trăm ngàn lần không thể dùng nội lực, nếu không miệng vết thương sẽ vỡ ra.” Tiểu Sai không chớp mắt nói, nàng sợ Sắt Sắt sẽ ra tay.</w:t>
      </w:r>
    </w:p>
    <w:p>
      <w:pPr>
        <w:pStyle w:val="BodyText"/>
      </w:pPr>
      <w:r>
        <w:t xml:space="preserve">Nhưng Sắt Sắt không định chỉ khoanh tay đứng nhìn, những người này là nhắm vào nàng, nàng không thể để cho Vân Kinh Cuồng cùng Tiểu Sai và Hoa Tai vì nàng mà chết. Nàng xoay người, đang định từ trong xe ngựa bước xuống . Chợt nghe trên đỉnh đầu vang lên một âm thanh, nóc xe ngựa đã bị thanh đao sắc bén chém thành từng mảnh.</w:t>
      </w:r>
    </w:p>
    <w:p>
      <w:pPr>
        <w:pStyle w:val="BodyText"/>
      </w:pPr>
      <w:r>
        <w:t xml:space="preserve">Nam tử áo đen giống như một con chim ưng từ trên trời bay xuống, mái tóc đen ở phía sau tự do tung bay. Sắt Sắt kinh hãi, bàn tay đặt sẵn lên thanh đao bên hông, chợt nghe hắn thấp giọng nói: “Ngày gió nhè nhẹ, khiến lòng người ấm áp.”</w:t>
      </w:r>
    </w:p>
    <w:p>
      <w:pPr>
        <w:pStyle w:val="BodyText"/>
      </w:pPr>
      <w:r>
        <w:t xml:space="preserve">Sắt Sắt nghe vậy, bàn tay đặt bên hông khẽ run lên, Tân Nguyệt Loan đao kia cũng không thể rút ra được.</w:t>
      </w:r>
    </w:p>
    <w:p>
      <w:pPr>
        <w:pStyle w:val="BodyText"/>
      </w:pPr>
      <w:r>
        <w:t xml:space="preserve">Nàng nhớ rõ, ven sông Giang Du, sắc xuân động lòng người, mặt nước trong veo, liễu rũ soi bóng.</w:t>
      </w:r>
    </w:p>
    <w:p>
      <w:pPr>
        <w:pStyle w:val="BodyText"/>
      </w:pPr>
      <w:r>
        <w:t xml:space="preserve">Nam tử kia khuôn mặt tuấn tú sáng ngời dưới ánh mặt trời, diễm lệ thuần khiết. Đôi mắt ưng mở to, mang theo một chút mê hoặc hỏi nàng: “Ta là ai?”</w:t>
      </w:r>
    </w:p>
    <w:p>
      <w:pPr>
        <w:pStyle w:val="BodyText"/>
      </w:pPr>
      <w:r>
        <w:t xml:space="preserve">“Ngày gió nhè nhẹ khiến lòng người ấm áp, gọi ngươi là Phong Noãn đi, chỉ mong ngươi ngày sau ngươi không gặp phải tình cảnh lạnh như băng.” Lúc đó, nàng mặc quần áo nam tử màu xanh, trên tay cầm chiếc quạt bằng vải ngọc xương, phong lưu tuấn tú.</w:t>
      </w:r>
    </w:p>
    <w:p>
      <w:pPr>
        <w:pStyle w:val="BodyText"/>
      </w:pPr>
      <w:r>
        <w:t xml:space="preserve">“Tạ chủ tử ban tặng tên.” Hắn cúi đầu nói.</w:t>
      </w:r>
    </w:p>
    <w:p>
      <w:pPr>
        <w:pStyle w:val="BodyText"/>
      </w:pPr>
      <w:r>
        <w:t xml:space="preserve">Nàng kinh ngạc nhảy dựng lên, không chớp mắt hỏi: “Vì sao ngươi lại gọi ta là chủ tử?”</w:t>
      </w:r>
    </w:p>
    <w:p>
      <w:pPr>
        <w:pStyle w:val="BodyText"/>
      </w:pPr>
      <w:r>
        <w:t xml:space="preserve">“Ơn cứu mạng, trọn đời không quên, ta nguyện một đời đi theo tháp tùng chủ tử.” Hắn với dáng vẻ phục tùng cụp mắt, nói thản nhiên.</w:t>
      </w:r>
    </w:p>
    <w:p>
      <w:pPr>
        <w:pStyle w:val="BodyText"/>
      </w:pPr>
      <w:r>
        <w:t xml:space="preserve">“Ngươi đừng như vậy, đừng gọi ta là chủ tử, chi bằng hãy gọi ta là công tử đi, chúng ta không phân biệt chủ tớ, ngươi chính là bạn bè của ta.” Nàng phất tay mở cây quạt ra, cười nhẹ nói.</w:t>
      </w:r>
    </w:p>
    <w:p>
      <w:pPr>
        <w:pStyle w:val="BodyText"/>
      </w:pPr>
      <w:r>
        <w:t xml:space="preserve">Từ sau ngày đó, trong thời gian một năm, nàng dần dần đã quen có nam tử trầm mặc này làm bạn bên người. Nhưng sự ăn ý cùng hòa hợp của bọn họ khi ấy bởi vì hắn khôi phục trí nhớ cuối cùng tan thành mây khói.</w:t>
      </w:r>
    </w:p>
    <w:p>
      <w:pPr>
        <w:pStyle w:val="BodyText"/>
      </w:pPr>
      <w:r>
        <w:t xml:space="preserve">Bị làm nhục trên núi Hương Miểu, bị ám sát trong vương tôn yến, nàng cùng hắn càng lúc càng xa. Cứ tưởng rằng hắn sẽ không bao giờ xuất hiện nữa, thật không ngờ hắn lại mai phục nơi này nhằm bắt cóc nàng.</w:t>
      </w:r>
    </w:p>
    <w:p>
      <w:pPr>
        <w:pStyle w:val="BodyText"/>
      </w:pPr>
      <w:r>
        <w:t xml:space="preserve">Hơn nữa, hắn nhìn qua đã không còn là Phong Noãn ngày trước.</w:t>
      </w:r>
    </w:p>
    <w:p>
      <w:pPr>
        <w:pStyle w:val="BodyText"/>
      </w:pPr>
      <w:r>
        <w:t xml:space="preserve">Nàng cũng biết, hắn không thuộc về Phi Thành kiều diễm phồn hoa cùng dịu dàng phú quý, phương Bắc mới chính là khoảng trời của hắn, mà giờ phút này con chim ưng ấy rốt cuộc đã giương cánh bay cao.</w:t>
      </w:r>
    </w:p>
    <w:p>
      <w:pPr>
        <w:pStyle w:val="BodyText"/>
      </w:pPr>
      <w:r>
        <w:t xml:space="preserve">Hắn đã không còn là Phong Noãn, không còn là Phong Noãn vẫn ở bên cạnh gọi nàng là công tử nữa. Hắn là Hách Liên Ngạo Thiên, nhị hoàng tử của Bắc Lỗ quốc, mạnh mẽ như thế, khí phách như thế.</w:t>
      </w:r>
    </w:p>
    <w:p>
      <w:pPr>
        <w:pStyle w:val="BodyText"/>
      </w:pPr>
      <w:r>
        <w:t xml:space="preserve">Lặng người một lát, Sắt Sắt liền cảm thấy eo mình bị một bàn tay mạnh mẽ ôm lấy, trong chớp mắt trời đất xoay chuyển, nàng đã rơi vào một vòng ôm vững vàng ấm áp. Sắt Sắt ngẩng đầu nhìn hắn, không ngờ lại nhìn thấy một đôi mắt tối đen, sâu không thấy đáy, lúc này đầy vẻ dịu dàng.</w:t>
      </w:r>
    </w:p>
    <w:p>
      <w:pPr>
        <w:pStyle w:val="BodyText"/>
      </w:pPr>
      <w:r>
        <w:t xml:space="preserve">Hắn bỗng nhiên mím môi hô lên, chỉ nghe tiếng vó ngựa vang lên, một con ngựa hồng không có yên cương không biết từ nơi nào chạy đến, như một áng mây đỏ đáp xuống trần gian, lại như một ngọn lửa đang bùng cháy, trong giây lát đã chạy tới trước mặt nàng. Sắt Sắt chưa bao giờ nhìn thấy một con ngựa xinh đẹp như vậy, trong lòng nhất thời chấn động.</w:t>
      </w:r>
    </w:p>
    <w:p>
      <w:pPr>
        <w:pStyle w:val="BodyText"/>
      </w:pPr>
      <w:r>
        <w:t xml:space="preserve">Sắt Sắt cảm thấy mình bỗng nhẹ tênh, liền bị Phong Noãn, không là Hách Liên Ngạo Thiên ôm lấy, cả người nhẹ nhàng bay lên. Con ngựa kia hí lên một tiếng, âm thanh như xé tan áng mây trên không, kinh hồn đoạt vía. Những con ngựa còn lại nghe thấy đều có chút nôn nóng bất an, liên tục hí lên.</w:t>
      </w:r>
    </w:p>
    <w:p>
      <w:pPr>
        <w:pStyle w:val="BodyText"/>
      </w:pPr>
      <w:r>
        <w:t xml:space="preserve">Con ngựa hồng kia giương vó chạy nhanh về phía trước, tốc độ nhanh như chớp, đối núi chập chùng bốn phía không ngừng lui về phía sau. Lúc trước tuy Sắt Sắt đã từng cỡi ngựa nhưng cho đến hôm nay nàng mới biết so với hiện tại thì lúc trước chỉ có thể gọi là dắt ngựa đi dạo.</w:t>
      </w:r>
    </w:p>
    <w:p>
      <w:pPr>
        <w:pStyle w:val="BodyText"/>
      </w:pPr>
      <w:r>
        <w:t xml:space="preserve">Hiển nhiên nam tử áo đen kia đã bắt Sắt Sắt đi, những nam tử còn lại liền ngừng giao đấu, nhanh chóng ẩn mình vào rừng rậm hai bên đường. Những người cải trang thành khách buôn liền đuổi theo, Vân Kinh Cuồng nhẹ giọng nói: “Đừng đuổi theo!”</w:t>
      </w:r>
    </w:p>
    <w:p>
      <w:pPr>
        <w:pStyle w:val="BodyText"/>
      </w:pPr>
      <w:r>
        <w:t xml:space="preserve">“Nhị công tử, vì sao không đuổi theo, Giang cô nương đã bị bắt đi!” Tiểu Sai cùng Hoa Tai lo lắng hỏi.</w:t>
      </w:r>
    </w:p>
    <w:p>
      <w:pPr>
        <w:pStyle w:val="BodyText"/>
      </w:pPr>
      <w:r>
        <w:t xml:space="preserve">Tồi Hoa công tử Vân Kinh Cuồng đứng hàng thứ hai trong bốn công tử cười nói: “Làm sao đuổi được, ngươi xem những con ngựa này của chúng ta làm sao có thể đuổi kịp con ngựa kia.” (tồi: hái)</w:t>
      </w:r>
    </w:p>
    <w:p>
      <w:pPr>
        <w:pStyle w:val="BodyText"/>
      </w:pPr>
      <w:r>
        <w:t xml:space="preserve">Tiểu Sai cùng Hoa Tai không chớp mắt, Vân Khinh Cuồng nói rất đúng, con ngựa hồng kia nhìn qua cũng biết không phải là con ngựa bình thường.</w:t>
      </w:r>
    </w:p>
    <w:p>
      <w:pPr>
        <w:pStyle w:val="BodyText"/>
      </w:pPr>
      <w:r>
        <w:t xml:space="preserve">“Nhị công tử, nam tử áo đen kia là ai vậy?” Tiểu Sai hỏi.</w:t>
      </w:r>
    </w:p>
    <w:p>
      <w:pPr>
        <w:pStyle w:val="BodyText"/>
      </w:pPr>
      <w:r>
        <w:t xml:space="preserve">Hoa Tai không chớp mi, nói: “Có thể có được con ngựa kia hẳn không phải là người bình thường.”</w:t>
      </w:r>
    </w:p>
    <w:p>
      <w:pPr>
        <w:pStyle w:val="BodyText"/>
      </w:pPr>
      <w:r>
        <w:t xml:space="preserve">Vân Khinh Cuồng cười cười, nói: “Nói không sai, ta đoán là người Bắc Lỗ quốc, con ngựa kia hiển nhiên là con ngựa dũng mãnh thuộc loại quý của dòng dõi của Khả Hãn Bắc Lỗ quốc.”</w:t>
      </w:r>
    </w:p>
    <w:p>
      <w:pPr>
        <w:pStyle w:val="BodyText"/>
      </w:pPr>
      <w:r>
        <w:t xml:space="preserve">Tiểu Sai kinh hãi nói: “Vậy phải làm sao bây giờ, Giang cô nương có gặp nguy hiểm gì không?”</w:t>
      </w:r>
    </w:p>
    <w:p>
      <w:pPr>
        <w:pStyle w:val="BodyText"/>
      </w:pPr>
      <w:r>
        <w:t xml:space="preserve">“Không đâu, ngươi không nhìn ra sao, Giang cô nương không chút phản kháng nào đã bị hắn bắt đi, có lẽ bọn họ quen biết nhau.” Vân Kinh Cuồng vẫn như trước vô tư cười nói.</w:t>
      </w:r>
    </w:p>
    <w:p>
      <w:pPr>
        <w:pStyle w:val="BodyText"/>
      </w:pPr>
      <w:r>
        <w:t xml:space="preserve">“Nhị công tử, chúng ta vẫn nên mau đuổi theo, cứ như vậy thì vĩnh viễn cũng không thể cứu Giang cô nương về.” Tiểu Sai không chớp mắt nói.</w:t>
      </w:r>
    </w:p>
    <w:p>
      <w:pPr>
        <w:pStyle w:val="BodyText"/>
      </w:pPr>
      <w:r>
        <w:t xml:space="preserve">Vân Khinh Cuồng cười cười, nói: “Ngươi không cần lo lắng, chuyện cứu Giang cô nương về không cần chúng ta ra tay. Người của chủ tử đã đi đến Thác Mã trấn, ngươi chỉ cần phát tín hiệu là được.”</w:t>
      </w:r>
    </w:p>
    <w:p>
      <w:pPr>
        <w:pStyle w:val="BodyText"/>
      </w:pPr>
      <w:r>
        <w:t xml:space="preserve">“Hả? Chủ tử cũng đã đến.” Tiểu Sai lập tức vui vẻ ra mặt, từ trong tay áo lấy ra một ngòi pháo, dùng lửa châm ngòi, chỉ nghe “sưu” một tiếng, viên đạn ngọc lưu li kia nổ tung giữa không trung, pháo hoa chói mắt lóe lên trong không trung thật lâu không tiêu tan.</w:t>
      </w:r>
    </w:p>
    <w:p>
      <w:pPr>
        <w:pStyle w:val="BodyText"/>
      </w:pPr>
      <w:r>
        <w:t xml:space="preserve">***</w:t>
      </w:r>
    </w:p>
    <w:p>
      <w:pPr>
        <w:pStyle w:val="BodyText"/>
      </w:pPr>
      <w:r>
        <w:t xml:space="preserve">Một vầng trăng cô độc treo trên bầu trời đêm đen kịt, gió đêm thổi vào mặt, mang theo một cảm giác mát lạnh. Hai người ngồi trên một con ngựa đang phóng nhanh trên con đường núi, vầng trăng bạc trên bầu trời dường như cũng đang đi theo họ.</w:t>
      </w:r>
    </w:p>
    <w:p>
      <w:pPr>
        <w:pStyle w:val="BodyText"/>
      </w:pPr>
      <w:r>
        <w:t xml:space="preserve">“Hách Liên Hoàng Tử, ngươi muốn dẫn ta đi đâu?” Sắt Sắt vén mất sợi tóc đang bay loạn trên trán, thấp giọng hỏi. Giờ phút này, nàng mới dần tỉnh táo lại kể từ lúc gặp lại Phong Noãn. Đến khi bình tĩnh lại nàng mới nhận ra nàng tuyệt đối không thể đi theo hắn.</w:t>
      </w:r>
    </w:p>
    <w:p>
      <w:pPr>
        <w:pStyle w:val="BodyText"/>
      </w:pPr>
      <w:r>
        <w:t xml:space="preserve">Hắn là Hách Liên Ngạo Thiên, là nhị hoàng tử của Bắc Lỗ quốc, không thể là một Phong Noãn tự do tự tại giang hồ lãng tử. Nàng, không thể nào đi theo hắn.</w:t>
      </w:r>
    </w:p>
    <w:p>
      <w:pPr>
        <w:pStyle w:val="BodyText"/>
      </w:pPr>
      <w:r>
        <w:t xml:space="preserve">Phong Noãn nghe được câu hỏi của nàng, cánh tay đang ôm bên hông của nàng run lên, ngựa hồng hí lên một tiếng, tốc độ dần chậm lại.</w:t>
      </w:r>
    </w:p>
    <w:p>
      <w:pPr>
        <w:pStyle w:val="BodyText"/>
      </w:pPr>
      <w:r>
        <w:t xml:space="preserve">“Nàng không thể gọi ta một tiếng Noãn như trước được sao?”Giọng nói trầm ấm mang theo một tia tình ý của hắn vang lên bên tai Sắt Sắt.</w:t>
      </w:r>
    </w:p>
    <w:p>
      <w:pPr>
        <w:pStyle w:val="BodyText"/>
      </w:pPr>
      <w:r>
        <w:t xml:space="preserve">Sắt Sắt thản nhiên nói: “Cho dù ta gọi ngươi một tiếng Noãn thì thế nào, mặc kệ ta gọi thế nào, ngươi cũng không còn là Phong Noãn nữa.”</w:t>
      </w:r>
    </w:p>
    <w:p>
      <w:pPr>
        <w:pStyle w:val="BodyText"/>
      </w:pPr>
      <w:r>
        <w:t xml:space="preserve">Phong Noãn cúi đầu nói: “Cho dù thân phận hiện tại của ta là Hách Liên Ngạo Thiên nhưng lòng của ta vẫn là Phong Noãn. Sắt Sắt, nàng theo ta đi, đến Bắc Lỗ quốc đi. Nhiều ngày trước hoàng huynh bỗng nhiên vội vã triệu ta về nước nên ta cũng chưa kịp nói lời từ biệt với nàng đã vội vàng rời đi. Mấy ngày trước đây ta đã tìm hiểu được nàng đã rời khỏi Tuyền vương phủ cho nên ta đã luôn đi tìm nàng. Tình trạng của nàng ta đều đã biết, nàng ở lại Nam Việt quốc cũng không tốt, không phải sao?”</w:t>
      </w:r>
    </w:p>
    <w:p>
      <w:pPr>
        <w:pStyle w:val="BodyText"/>
      </w:pPr>
      <w:r>
        <w:t xml:space="preserve">Trong lòng Sắt Sắt nhất thời dâng lên một trận chua xót, đúng vậy, nàng ở lại Nam Việt cũng không được tốt. Nhìn thấy phụ thân trong lòng nàng chỉ thêm bi thương, huống chi trận chiến trên biển ấy, chỉ sợ triều đình đã xem nàng như bọn cướp bóc. Nhưng nàng cũng không thể vì vậy mà trốn đến Bắc Lỗ quốc!</w:t>
      </w:r>
    </w:p>
    <w:p>
      <w:pPr>
        <w:pStyle w:val="BodyText"/>
      </w:pPr>
      <w:r>
        <w:t xml:space="preserve">“Hách Liên hoàng tử, ta không thể đi theo ngươi!” Sắt Sắt nói rành mạnh, một khi đã quyết định điều gì thì nàng tuyệt đối sẽ không thay đổi ý kiến.</w:t>
      </w:r>
    </w:p>
    <w:p>
      <w:pPr>
        <w:pStyle w:val="BodyText"/>
      </w:pPr>
      <w:r>
        <w:t xml:space="preserve">Phong Noãn nghe vậy thì cánh tay hơi run lên, bàn tay to lớn đang ôm trọn vòng eo nhỏ của Sắt Sắt liền xoay người Sắt Sắt lại, cùng đối mặt với nàng ngồi trên ngựa hồng. Hắn tháo chiếc mặt nạ hình mặt sói xuống, lộ ra khuôn mặt tuấn tú lãng tử giống như điêu khắc, cánh tay sắt đột nhiên thu lại, ôm chặt Sắt Sắt vào lồng ngực, dường như muốn đem nàng dung nhập vào cơ thể hắn.</w:t>
      </w:r>
    </w:p>
    <w:p>
      <w:pPr>
        <w:pStyle w:val="BodyText"/>
      </w:pPr>
      <w:r>
        <w:t xml:space="preserve">Hắn gằn từng tiếng, âm thanh trầm ổn kiên định vang lên bên tai nàng: “Ta sẽ không ép buộc nàng, nhưng ta vĩnh viễn sẽ không buông nàng ra. Một ngày nào đó ta sẽ làm cho nàng cam tâm tình nguyện ở bên ta, làm tân nương duy nhất của ta. Hách Liên Ngạo Thiên ta tựa như con sói trên thảo nguyên, cả đời này chỉ có một nữ nhân cùng ta đồng hành, đó phải là nàng…Giang Sắt Sắt!”</w:t>
      </w:r>
    </w:p>
    <w:p>
      <w:pPr>
        <w:pStyle w:val="BodyText"/>
      </w:pPr>
      <w:r>
        <w:t xml:space="preserve">Sắt Sắt bị hắn ôm chặt trong lồng ngực, cảm nhận được tiếng tim đập cuồng dã của hắn, lòng của nàng cũng không nhịn được run lên. Từ trước đến giờ, Phong Noãn vẫn luôn trầm mặc, cũng nói rất ít nói. Giờ phút này nàng mới biết, hắn không phải là không nói mà chỉ là không muốn nói mà thôi.</w:t>
      </w:r>
    </w:p>
    <w:p>
      <w:pPr>
        <w:pStyle w:val="BodyText"/>
      </w:pPr>
      <w:r>
        <w:t xml:space="preserve">Nhưng đối mặt với tấm thâm tình của hắn, Sắt Sắt chỉ có thể cười tự giễu, thản nhiên nói: “Hách Liên hoàng tử, ngươi chớ nên nói đùa, người đầy tiếng xấu như Giang Sắt Sắt ta, thân thể đã tàn hoa bại liễu làm sao có thể xứng với Hách Liên hoàng tử ngài…”</w:t>
      </w:r>
    </w:p>
    <w:p>
      <w:pPr>
        <w:pStyle w:val="BodyText"/>
      </w:pPr>
      <w:r>
        <w:t xml:space="preserve">Phong Noãn nghe vậy ánh mắt đột nhiên trở nên sâu thẳm, nâng mặt Sắt Sắt lên, ngay sau đó liền thật sâu hôn xuống đôi môi nàng, nuốt trọn những lời nói còn lại của Sắt Sắt.</w:t>
      </w:r>
    </w:p>
    <w:p>
      <w:pPr>
        <w:pStyle w:val="BodyText"/>
      </w:pPr>
      <w:r>
        <w:t xml:space="preserve">Cả người Sắt Sắt cứng đờ, muốn động đậy nhưng lại bị hai cánh tay sắt của hắn vây lấy, căn bản không thể nào nhúc nhích. Con ngựa hồng kia dường như rất hiểu ý chủ, thức thời thả chậm tốc độ, chân chậm lại.</w:t>
      </w:r>
    </w:p>
    <w:p>
      <w:pPr>
        <w:pStyle w:val="BodyText"/>
      </w:pPr>
      <w:r>
        <w:t xml:space="preserve">“Nàng không được hạ thấp mình như vậy.” Phong Noãn ngẩng đầu, đau lòng nâng khuôn mặt của nàng lên, hung hăng nói.</w:t>
      </w:r>
    </w:p>
    <w:p>
      <w:pPr>
        <w:pStyle w:val="BodyText"/>
      </w:pPr>
      <w:r>
        <w:t xml:space="preserve">Hắn lại cúi đầu, nụ hôn nóng rực lại một lần nữa khắc trên môi nàng, cuồng dã như bão táp, bức nàng từng bước lui người về phía sau. Nàng không ngừng ngửa đầu ra phía sau, muốn tránh khỏi nụ hôn của hắn, nhưng hắn cũng tiến tới ép sát nàng , một chút cũng không buông tha ý định của nàng. Sắt Sắt ngồi trên ngựa không ngừng ngửa người ra sau, bỗng nhiên cảm thấy dưới thân trượt xuống, ngay lập tức ngã xuống dưới.</w:t>
      </w:r>
    </w:p>
    <w:p>
      <w:pPr>
        <w:pStyle w:val="BodyText"/>
      </w:pPr>
      <w:r>
        <w:t xml:space="preserve">Phong Noãn nắm lấy thắt lưng của nàng, hai người cùng nhau ngã xuống ngựa, trong chớp mắt đã rơi xuống mặt đất, bỗng nhiên lăn một vòng nằm ngửa trên mặt đất làm cho Sắt Sắt nằm úp sấp lên người hắn, tay hắn vẫn như trước đặt bên hông nàng, như trước vẫn như trước đuổi theo dính chặt lấy làn môi của nàng.</w:t>
      </w:r>
    </w:p>
    <w:p>
      <w:pPr>
        <w:pStyle w:val="BodyText"/>
      </w:pPr>
      <w:r>
        <w:t xml:space="preserve">Sắt Sắt dùng sức đẩy hắn ra, lảo đảo từ trên mặt đất đứng dậy , những sợi tóc bay tán loạn, nàng cố gắng ổn định lại nội tâm đang bối rối.</w:t>
      </w:r>
    </w:p>
    <w:p>
      <w:pPr>
        <w:pStyle w:val="BodyText"/>
      </w:pPr>
      <w:r>
        <w:t xml:space="preserve">Phong Noãn nằm trên mặt đất, trong đôi mắt tối đen tất cả đều là mất mát. Hắn ngồi dậy, cúi đầu nói: “Theo ta đi, được không?”</w:t>
      </w:r>
    </w:p>
    <w:p>
      <w:pPr>
        <w:pStyle w:val="BodyText"/>
      </w:pPr>
      <w:r>
        <w:t xml:space="preserve">Sắt Sắt lại lắc đầu, nàng không thể đi theo hắn.</w:t>
      </w:r>
    </w:p>
    <w:p>
      <w:pPr>
        <w:pStyle w:val="BodyText"/>
      </w:pPr>
      <w:r>
        <w:t xml:space="preserve">Phong Noãn thấy thế thì ánh mắt lại tràn ngập mất mát, nhưng sự kiêu ngạo của hắn không cho phép hắn lộ ra một vẻ thất vọng nào. Hắn cười cười, nói thản nhiên : “Vậy thì nàng muốn đi đâu, ta đưa nàng đi.”</w:t>
      </w:r>
    </w:p>
    <w:p>
      <w:pPr>
        <w:pStyle w:val="BodyText"/>
      </w:pPr>
      <w:r>
        <w:t xml:space="preserve">Một ngày nào đó nàng sẽ tự nguyện đi theo hắn.</w:t>
      </w:r>
    </w:p>
    <w:p>
      <w:pPr>
        <w:pStyle w:val="BodyText"/>
      </w:pPr>
      <w:r>
        <w:t xml:space="preserve">Sắt Sắt ngước đôi mắt lên nhìn vào đôi mắt tối đen của Phong Noãn, ánh mắt ấy sâu thẳm, nhìn không giống như đang nói giỡn, nàng khẽ cười nói: “Ngươi đưa ta đến Thác Mã trấn ở phía trước là được rồi.” Nàng có thể thuê một con ngựa ở trong trấn, muốn đi đâu thì đi. Nàng rốt cuộc đã có thể tự do ngao du giang hồ rồi.</w:t>
      </w:r>
    </w:p>
    <w:p>
      <w:pPr>
        <w:pStyle w:val="BodyText"/>
      </w:pPr>
      <w:r>
        <w:t xml:space="preserve">“Được!” Phong Noãn đứng dậy, đến bên Sắt Sắt, định bế nàng lên ngựa.</w:t>
      </w:r>
    </w:p>
    <w:p>
      <w:pPr>
        <w:pStyle w:val="BodyText"/>
      </w:pPr>
      <w:r>
        <w:t xml:space="preserve">Đôi con ngươi đen của Sắt Sắt ngưng trọng, lui lại hai bước nói: “Ta tự mình lên.”</w:t>
      </w:r>
    </w:p>
    <w:p>
      <w:pPr>
        <w:pStyle w:val="BodyText"/>
      </w:pPr>
      <w:r>
        <w:t xml:space="preserve">Phong Noãn nhếch môi cười nói: “Nàng yên tâm, nếu nàng không tự nguyện ta cũng sẽ không xâm phạm nàng.”</w:t>
      </w:r>
    </w:p>
    <w:p>
      <w:pPr>
        <w:pStyle w:val="BodyText"/>
      </w:pPr>
      <w:r>
        <w:t xml:space="preserve">Hắn nhẹ nhàng ôm lấy nàng, phi thân lên ngựa. Vó ngựa vang lên trên con đường núi, ngựa hồng mang theo hai người hướng thẳng về hướng Bắc, không đến nửa canh giờ sau, đồi núi trùng điệp dần trở nên bằng phẳng . Phía trước là một mảnh đất bằng phẳng rộng lớn, một thôn trấn nhà cửa đông nghịt đang ở ngay trước mắt.</w:t>
      </w:r>
    </w:p>
    <w:p>
      <w:pPr>
        <w:pStyle w:val="BodyText"/>
      </w:pPr>
      <w:r>
        <w:t xml:space="preserve">Phong Noãn bỗng nhiên nhẹ nhàng hú lên một tiếng, ngựa hồng thả chậm tốc độ.</w:t>
      </w:r>
    </w:p>
    <w:p>
      <w:pPr>
        <w:pStyle w:val="BodyText"/>
      </w:pPr>
      <w:r>
        <w:t xml:space="preserve">Đôi mắt ưng của hắc nhíu lại, trầm giọng nói: “Chỉ sợ không thể đến Thác Mã trấn được.”</w:t>
      </w:r>
    </w:p>
    <w:p>
      <w:pPr>
        <w:pStyle w:val="BodyText"/>
      </w:pPr>
      <w:r>
        <w:t xml:space="preserve">Sắt Sắt ngẩng đầu nhìn lại thì thấy khoảng đất bằng phẳng phía trước tất cả đều là lều trại của quân binh đông nghìn nghịt, dưới ánh trăng chiếu rọi, trông giống như một đàn kiến. Thật hiển nhiên nơi này đang đóng quân.</w:t>
      </w:r>
    </w:p>
    <w:p>
      <w:pPr>
        <w:pStyle w:val="BodyText"/>
      </w:pPr>
      <w:r>
        <w:t xml:space="preserve">“Đây là quân đội của ai?” Sắt Sắt thật sự không đoán ra được Thác Mã trấn lại có nhiều binh như vậy, không biết là quân đội của ai nữa.</w:t>
      </w:r>
    </w:p>
    <w:p>
      <w:pPr>
        <w:pStyle w:val="BodyText"/>
      </w:pPr>
      <w:r>
        <w:t xml:space="preserve">“Quân của Tuyền vương!” Phong Noãn cười lạnh nói.</w:t>
      </w:r>
    </w:p>
    <w:p>
      <w:pPr>
        <w:pStyle w:val="BodyText"/>
      </w:pPr>
      <w:r>
        <w:t xml:space="preserve">“Quân đội của Dạ Vô Yên?” Sắt Sắt kinh ngạc, binh lính của Dạ Vô Yên sao lại xuất hiện ở đây?</w:t>
      </w:r>
    </w:p>
    <w:p>
      <w:pPr>
        <w:pStyle w:val="BodyText"/>
      </w:pPr>
      <w:r>
        <w:t xml:space="preserve">“Trận chiến ở Đông Hải, Dạ Vô Trần đại bại, Nam Việt hoàng đế của các người tức giận, Dạ Vô Trần mất đi lòng tin. Hoàng đế đem binh quyền trấn giữ ở bắc bộ giao vào tay Dạ Vô Yên, nay hắn đang phụng mệnh đến bắc bộ trấn thủ.” Phong Noãn thấp giọng nói. Hắn đã sớm tìm hiểu tin tức về Dạ Vô Yên, cứ tưởng rằng bọn họ sẽ không đuổi tới Thác Mã trấn, vậy nên hắn mới chọn đêm nay để hành động, không ngờ quân của Dạ Vô Yên lại nhanh như vậy đã đến Thác Mã trấn, quân của Dạ Vô Yên thật sự không thể xem thường.</w:t>
      </w:r>
    </w:p>
    <w:p>
      <w:pPr>
        <w:pStyle w:val="BodyText"/>
      </w:pPr>
      <w:r>
        <w:t xml:space="preserve">Đây là lần đầu tiên Sắt Sắt nghe thấy tin tức Dạ Vô Yên đã rời kinh, cứ tưởng rằng hắn vẫn còn đang ở Phi Thành.</w:t>
      </w:r>
    </w:p>
    <w:p>
      <w:pPr>
        <w:pStyle w:val="BodyText"/>
      </w:pPr>
      <w:r>
        <w:t xml:space="preserve">Không ngờ trên đường tới đây, tin tức này nàng một chút cũng không nghe nói tới. Không biết Tiểu Sai cùng Hoa Tai không biết hay là cố ý giấu giếm nàng. Nói vậy là các nàng ấy cũng biết nàng từng là trắc phi của Tuyền vương nên mới không đem tin tức này nói cho nàng biết.</w:t>
      </w:r>
    </w:p>
    <w:p>
      <w:pPr>
        <w:pStyle w:val="BodyText"/>
      </w:pPr>
      <w:r>
        <w:t xml:space="preserve">Nay bọn họ phải đi đâu đây, phía trước có quân của Dạ Vô Yên, quay ngựa trở về chắc chắn sẽ gặp lại Vân Kinh Cuồng.</w:t>
      </w:r>
    </w:p>
    <w:p>
      <w:pPr>
        <w:pStyle w:val="BodyText"/>
      </w:pPr>
      <w:r>
        <w:t xml:space="preserve">“Chúng ta vẫn cứ đi về phía trước, ta cùng hắn đã không còn quan hệ gì nữa, ta nghĩ hắn sẽ không xen vào chuyện của chúng ta đâu.” Sắt Sắt cười yếu ớt nói.</w:t>
      </w:r>
    </w:p>
    <w:p>
      <w:pPr>
        <w:pStyle w:val="BodyText"/>
      </w:pPr>
      <w:r>
        <w:t xml:space="preserve">“Nàng xác định sao?” Phong Noãn cúi đầu nói.</w:t>
      </w:r>
    </w:p>
    <w:p>
      <w:pPr>
        <w:pStyle w:val="BodyText"/>
      </w:pPr>
      <w:r>
        <w:t xml:space="preserve">Sắt Sắt nghe thấy giọng hắn có chút không thích hợp nên ngẩng đầu lên nhìn, chỉ thấy mấy trăm con ngựa chiến lướt qua bóng đêm, bay đến như bão táp, trong giây lát đã đứng trước mặt nàng.</w:t>
      </w:r>
    </w:p>
    <w:p>
      <w:pPr>
        <w:pStyle w:val="BodyText"/>
      </w:pPr>
      <w:r>
        <w:t xml:space="preserve">Người cầm đầu ngôi trên con ngựa trắng đúng là Dạ Vô Yên.</w:t>
      </w:r>
    </w:p>
    <w:p>
      <w:pPr>
        <w:pStyle w:val="BodyText"/>
      </w:pPr>
      <w:r>
        <w:t xml:space="preserve">Dưới bóng trăng bao phủ, hắn mặc cẩm bào màu đỏ tía, mái tóc búi cao dùng một cây trâm gài lại, nhìn qua rất đơn giản nhưng cũng không chút nào làm giảm đi dung nhan tuyệt thế của hắn.</w:t>
      </w:r>
    </w:p>
    <w:p>
      <w:pPr>
        <w:pStyle w:val="BodyText"/>
      </w:pPr>
      <w:r>
        <w:t xml:space="preserve">“Không biết Hách Liên hoàng tử đến Nam Việt nên không thể từ xa tiếp đón.” Dạ Vô Yên đạm cười nói, đôi mắt phượng lộ ra một cỗ hàn ý nồng đậm.</w:t>
      </w:r>
    </w:p>
    <w:p>
      <w:pPr>
        <w:pStyle w:val="BodyText"/>
      </w:pPr>
      <w:r>
        <w:t xml:space="preserve">“Tuyền vương không cần khách khí, bổn hoàng tử tới đây chỉ là muốn tìm một vị cố nhân thôi.” Phong Noãn cũng cong môi cười yếu ớt nói.</w:t>
      </w:r>
    </w:p>
    <w:p>
      <w:pPr>
        <w:pStyle w:val="BodyText"/>
      </w:pPr>
      <w:r>
        <w:t xml:space="preserve">“Cố nhân? Cố nhân mà người muốn nói chính là trắc phi của bổn vương sao?” Khóe môi Dạ Vô Yên hơi nhếch lên vô ý cười hỏi.</w:t>
      </w:r>
    </w:p>
    <w:p>
      <w:pPr>
        <w:pStyle w:val="BodyText"/>
      </w:pPr>
      <w:r>
        <w:t xml:space="preserve">Tầm mắt của hắn lơ đãng xẹt qua người Sắt Sắt, nhìn thấy nàng ngồi chung một con ngựa với Phong Noãn thì ánh mặt bỗng trở nên sâu thẳm: “Giang Sắt Sắt, ngươi thật sự muốn theo hắn đến Bắc Lỗ quốc sao?”</w:t>
      </w:r>
    </w:p>
    <w:p>
      <w:pPr>
        <w:pStyle w:val="BodyText"/>
      </w:pPr>
      <w:r>
        <w:t xml:space="preserve">Sắt Sắt nhìn bộ dáng thản nhiên tự đắc của hắn, không biết vì sao trong lồng ngực lại dâng lên một cỗ tức giận. Hắn cùng nàng không phải đã không còn quan hệ gì nữa rồi sao, hắn dựa vào đâu mà muốn quản chuyện của nàng?</w:t>
      </w:r>
    </w:p>
    <w:p>
      <w:pPr>
        <w:pStyle w:val="BodyText"/>
      </w:pPr>
      <w:r>
        <w:t xml:space="preserve">Trên khuôn mặt thanh lệ lộ ra một nụ cười sáng như ngọc, nàng lạnh lùng nói: “Đúng vậy, ta muốn đến Bắc Lỗ quốc, nhưng chuyện đó cũng chẳng liên quan đến ngươi. Hay là vương gia đã quên ta đã không còn là trắc phi của ngươi nữa. Hách Liên, chúng ta đi thôi!”</w:t>
      </w:r>
    </w:p>
    <w:p>
      <w:pPr>
        <w:pStyle w:val="BodyText"/>
      </w:pPr>
      <w:r>
        <w:t xml:space="preserve">Phong Noãn nghe vậy, tay ôm quyền nói: “Tuyền vương, xin thất lễ.”</w:t>
      </w:r>
    </w:p>
    <w:p>
      <w:pPr>
        <w:pStyle w:val="BodyText"/>
      </w:pPr>
      <w:r>
        <w:t xml:space="preserve">Dạ Vô Yên mặt không đổi sắc ngồi trên lưng ngựa, khuôn mặt tuấn dật ân chứa một tia dao động.</w:t>
      </w:r>
    </w:p>
    <w:p>
      <w:pPr>
        <w:pStyle w:val="Compact"/>
      </w:pPr>
      <w:r>
        <w:t xml:space="preserve"> </w:t>
      </w:r>
      <w:r>
        <w:br w:type="textWrapping"/>
      </w:r>
      <w:r>
        <w:br w:type="textWrapping"/>
      </w:r>
    </w:p>
    <w:p>
      <w:pPr>
        <w:pStyle w:val="Heading2"/>
      </w:pPr>
      <w:bookmarkStart w:id="76" w:name="tập-3-như-mộng-lệnh---chương-070"/>
      <w:bookmarkEnd w:id="76"/>
      <w:r>
        <w:t xml:space="preserve">54. Tập 3: Như Mộng Lệnh - Chương 070</w:t>
      </w:r>
    </w:p>
    <w:p>
      <w:pPr>
        <w:pStyle w:val="Compact"/>
      </w:pPr>
      <w:r>
        <w:br w:type="textWrapping"/>
      </w:r>
      <w:r>
        <w:br w:type="textWrapping"/>
      </w:r>
      <w:r>
        <w:t xml:space="preserve"> </w:t>
      </w:r>
    </w:p>
    <w:p>
      <w:pPr>
        <w:pStyle w:val="BodyText"/>
      </w:pPr>
      <w:r>
        <w:t xml:space="preserve">Chương 70 - Như mộng lệnh 2</w:t>
      </w:r>
    </w:p>
    <w:p>
      <w:pPr>
        <w:pStyle w:val="BodyText"/>
      </w:pPr>
      <w:r>
        <w:t xml:space="preserve">Dưới ánh trăng mông lung, hình bóng hai người cùng ngồi chung một con ngựa từng nét khắc sâu một cách đau đớn vào mặt Dạ Vô Yên, cánh môi hắn hơi nhếch lên, con ngươi đen lộ ra một vẻ mất mát khó có thể diễn tà bằng lời. Tuy nhiên chỉ trong chớp mắt vẻ mất mát kia liền hòa vào màu mắt tối đen của hắn. giống như một vì sao hòa vào bầu trời đêm.</w:t>
      </w:r>
    </w:p>
    <w:p>
      <w:pPr>
        <w:pStyle w:val="BodyText"/>
      </w:pPr>
      <w:r>
        <w:t xml:space="preserve">“Hách Liên hoàng tử đi thong thả, còn có một vị cố nhân cũng muốn theo ngươi trở về.” Khóe môi Dạ Vô Yên cong lên, toát ra chút ý cười lạnh lùng. Hắn nhẹ nhàng ngoắc tay, một con ngựa hồng mang theo một nữ tử mặc áo quần hồng từ phía sau bọn họ đi tới.</w:t>
      </w:r>
    </w:p>
    <w:p>
      <w:pPr>
        <w:pStyle w:val="BodyText"/>
      </w:pPr>
      <w:r>
        <w:t xml:space="preserve">Nàng kia đúng là Y Doanh Hương. Lúc này, nàng không ăn mặc như một vương phi mà mặc một bộ áo quần đỏ cưỡi ngựa màu đỏ, búi tóc xõa ra, bím thành bím tóc xinh đẹp. Thực rõ ràng đây chính là kiểu ăn diện của con gái Bắc Lỗ quốc.</w:t>
      </w:r>
    </w:p>
    <w:p>
      <w:pPr>
        <w:pStyle w:val="BodyText"/>
      </w:pPr>
      <w:r>
        <w:t xml:space="preserve">Sắt Sắt vừa nhìn thấy nàng liền nhớ đến ngày đó nàng ta đau khổ van xin nàng đừng ở bên cạnh Phong Noãn. Khi đó nàng tức giận nàng ta hãm hại nàng nên đã không đồng ý với nàng ta. Giờ phút này nhìn nàng vẫn như trước kia rất tiều tụy, giống như một bông hoa tươi thiếu nước, khuôn mặt ngọc tái nhợt, đôi mắt trong veo như nước rưng rưng. Khi nhìn thấy nàng ngồi cùng một con ngựa với Phong Noãn, hơi nước trong đôi mắt Y Doanh Hương dần dần ngưng tự thành những giọt nước mắt, giống như lúc nào cũng có thể tuôn ra.</w:t>
      </w:r>
    </w:p>
    <w:p>
      <w:pPr>
        <w:pStyle w:val="BodyText"/>
      </w:pPr>
      <w:r>
        <w:t xml:space="preserve">Ánh mắt của nàng đang đảo quanh người Sắt Sắt cùng Phong Noãn, cực kì u oán và bi thương.</w:t>
      </w:r>
    </w:p>
    <w:p>
      <w:pPr>
        <w:pStyle w:val="BodyText"/>
      </w:pPr>
      <w:r>
        <w:t xml:space="preserve">Vì sao mỗi lần gặp Y Doanh Hương nàng đều đang dây dưa cùng một chỗ với Phong Noãn chứ? Lúc này nàng và Phong Noãn cùng ngồi trên một con ngựa, để Y Doanh Hương nhìn thấy không biết sẽ xảy ra thêm những chuyện rắc rối gì nữa. Sắt Sắt thở dài. Y Doanh Hương bất quá cũng chỉ là một nữ tử đáng thương không chiếm được người mình yêu, nàng vẫn không nên kích động nàng ta một lần nữa thì hơn.</w:t>
      </w:r>
    </w:p>
    <w:p>
      <w:pPr>
        <w:pStyle w:val="BodyText"/>
      </w:pPr>
      <w:r>
        <w:t xml:space="preserve">“Hách Liên, thả ta xuống ngựa đi.” Sắt Sắt cúi đầu nói, nàng không muốn để Y Doanh Hương hiểu lầm nàng thêm nữa.</w:t>
      </w:r>
    </w:p>
    <w:p>
      <w:pPr>
        <w:pStyle w:val="BodyText"/>
      </w:pPr>
      <w:r>
        <w:t xml:space="preserve">Phong Noãn nghe vậy, ánh mắt càng thêm sâu, cánh tay chẳng những không buông ra mà ngược lại còn siết chặt hơn, thân mật ôm nàng vào lòng. Hắn làm sao không biết Sắt Sắt đang nghĩ gì, nàng không muốn để Y Doanh Hương hiểu lầm quan hệ của hai người họ có lẽ vì còn muốn tác hợp cho hắn cùng Y Doanh Hương, nhưng hắn sẽ không để cho nàng được như ý nguyện.</w:t>
      </w:r>
    </w:p>
    <w:p>
      <w:pPr>
        <w:pStyle w:val="BodyText"/>
      </w:pPr>
      <w:r>
        <w:t xml:space="preserve">Sắt Sắt tức giận hắn lại đột nhiên ôm sát mình, giãy giụa nói: “Hách Liên hoàng từ, ngươi đã quên lời hứa mới vừa rồi sao? Mau buông ra!”</w:t>
      </w:r>
    </w:p>
    <w:p>
      <w:pPr>
        <w:pStyle w:val="BodyText"/>
      </w:pPr>
      <w:r>
        <w:t xml:space="preserve">“Nàng không muốn làm cho Tuyền vương đối với nàng hết hy vọng sao?” Phong Noãn cúi đầu nói bên tai nàng, hơi thở ấm áp phả vào tai nàng, rất ngứa. “Hắn chưa bao giờ để ý đến ta, sao lại phải làm hắn hết hy vọng, ngươi mau thả ta ra.” Sắt Sắt hơi nhăn mày, giọng điệu tuy nhẹ nhàng nhưng lại mang theo vẻ lạnh lùng.</w:t>
      </w:r>
    </w:p>
    <w:p>
      <w:pPr>
        <w:pStyle w:val="BodyText"/>
      </w:pPr>
      <w:r>
        <w:t xml:space="preserve">Phong Noãn lặng im một chút rồi chậm rãi buông cánh tay đang vây quanh vòng eo nhỏ của nàng ra. Tuy đáy lòng có một sự mất mát nhưng hắn cũng không buồn bực. Hắn chính là thích một Sắt Sắt như vậy, mặc kệ vẻ ngoài của nàng phóng khoáng quật cường như thế nào nhưng tâm hồn nàng vẫn rất ngây thơ.</w:t>
      </w:r>
    </w:p>
    <w:p>
      <w:pPr>
        <w:pStyle w:val="BodyText"/>
      </w:pPr>
      <w:r>
        <w:t xml:space="preserve">“Nhưng ta lại cảm thấy hắn đối với nàng hình như vẫn chưa hết hy vọng?” Phong Noãn thấp giọng nói.</w:t>
      </w:r>
    </w:p>
    <w:p>
      <w:pPr>
        <w:pStyle w:val="BodyText"/>
      </w:pPr>
      <w:r>
        <w:t xml:space="preserve">Sắt Sắt nhịn không được dõi theo ánh mắt của hắn nhìn sang Dạ Vô Yên.</w:t>
      </w:r>
    </w:p>
    <w:p>
      <w:pPr>
        <w:pStyle w:val="BodyText"/>
      </w:pPr>
      <w:r>
        <w:t xml:space="preserve">Hắn vẫn như trước ngồi thẳng trên lưng ngựa, trường bào màu đỏ bay phất phới trong gió, vẻ mặt dưới ánh trăng nhìn qua vô cùng trong trẻo nhưng lạnh lùng diễm lệ, bên môi nhếch lên một nụ cười lười biếng, nhưng ánh mắt lại lạnh lùng mãnh liệt như đao kiếm vung lên sáng loáng.</w:t>
      </w:r>
    </w:p>
    <w:p>
      <w:pPr>
        <w:pStyle w:val="BodyText"/>
      </w:pPr>
      <w:r>
        <w:t xml:space="preserve">Sắt Sắt bị ánh mắt của hắn làm chấn động, không biết vì sao giờ khắc này nàng lại cảm thấy nụ cười lười biếng cùng ánh mắt lạnh lùng quyết liệt của Dạ Vô Yên lại mang theo vẻ đau đớn.</w:t>
      </w:r>
    </w:p>
    <w:p>
      <w:pPr>
        <w:pStyle w:val="BodyText"/>
      </w:pPr>
      <w:r>
        <w:t xml:space="preserve">Ý nghĩ này làm nàng không tự chủ được cảm thấy bi thương, nàng vẫn còn để ý đến cảm nhận của hắn.</w:t>
      </w:r>
    </w:p>
    <w:p>
      <w:pPr>
        <w:pStyle w:val="BodyText"/>
      </w:pPr>
      <w:r>
        <w:t xml:space="preserve">Một Dạ Vô Yên chiến công hiển hách, được vô số người sùng bái như thần thánh, một Dạ Vô Yên nhẫn tâm đuổi nàng ra khỏi vương phủ làm sao có thể vì nàng mà lộ ra thần sắc đau đớn. Không chỉ mắt nàng có vấn đề mà chính đầu óc nàng cũng có vấn đề rồi. Sắt Sắt có chút tự giễu cười cười.</w:t>
      </w:r>
    </w:p>
    <w:p>
      <w:pPr>
        <w:pStyle w:val="BodyText"/>
      </w:pPr>
      <w:r>
        <w:t xml:space="preserve">Sắt Sắt không biết nàng ngồi chung một con ngựa với Phong Noãn khẽ tức giận mắng hắn lại giống như hai người yêu đang tán tỉnh nhau, sớm làm trái tim của người khác đau đớn.</w:t>
      </w:r>
    </w:p>
    <w:p>
      <w:pPr>
        <w:pStyle w:val="BodyText"/>
      </w:pPr>
      <w:r>
        <w:t xml:space="preserve">“Ngạo Thiên ca ca!” Y Doanh Hương lập tức xoay người xuống ngựa, bước nhanh đến bên cạnh con ngựa đỏ thẫm. Nàng nghiêm mặt kéo một góc áo của Phong Noãn, nói thê lương : “Ngạo Thiên ca ca, chàng muốn ở bên Giang tỷ tỷ sao?”</w:t>
      </w:r>
    </w:p>
    <w:p>
      <w:pPr>
        <w:pStyle w:val="BodyText"/>
      </w:pPr>
      <w:r>
        <w:t xml:space="preserve">Dưới ánh trăng, sắc mặt Y Doanh Hương trắng bệch không một chút huyết sắc. Khuôn mặt tiều tụy mà bi thương này làm lòng Sắt Sắt run lên. Mặt nàng giãn ra cười nói: “Ngươi đừng hiểu lầm. chúng ta.. .chỉ ngẫu nhiên gặp nhau, không phải như ngươi nghĩ đâu.”</w:t>
      </w:r>
    </w:p>
    <w:p>
      <w:pPr>
        <w:pStyle w:val="BodyText"/>
      </w:pPr>
      <w:r>
        <w:t xml:space="preserve">“Thật vậy sao?” Y Doanh Hương trừng mắt nhìn rồi bỗng nhiên nói: “Giang tỷ tỷ, ta muốn biết tỷ thật sự không để ý đến Yên ca ca sao? Sau khi ta bị thương tỉnh lại mới biết tỷ tỷ vì việc ta bị thương mà bị Yên ca ca đuổi ra khỏi vương phủ. Chuyện này Yên ca ca cũng đã biết sai rồi, hắn đã điều tra rõ việc này, trả lại sự trong sạch cho tỷ tỷ.”|</w:t>
      </w:r>
    </w:p>
    <w:p>
      <w:pPr>
        <w:pStyle w:val="BodyText"/>
      </w:pPr>
      <w:r>
        <w:t xml:space="preserve">“Thật không?” Sắt Sắt nhẹ nhíu mày, Dạ Vô Yên thế nhưng lại đi điều tra việc này, nàng còn tưởng rằng hắn sẽ vĩnh viễn buộc tội nàng làm chứ.</w:t>
      </w:r>
    </w:p>
    <w:p>
      <w:pPr>
        <w:pStyle w:val="BodyText"/>
      </w:pPr>
      <w:r>
        <w:t xml:space="preserve">Nhưng cho dù đã điều tra rõ, trả lại sự trong sạch cho nàng thì thế nào? Võ công của nàng cũng đã bị phế, nếu không phải mẫu thân để lại Liệt Vân đao pháp cùng nội công tâm pháp thì chi sợ nàng đã trờ thành Tiêm Tiêm thiếu nữ rồi.</w:t>
      </w:r>
    </w:p>
    <w:p>
      <w:pPr>
        <w:pStyle w:val="BodyText"/>
      </w:pPr>
      <w:r>
        <w:t xml:space="preserve">“Là ai làm?” Sắt Sắt thản nhiên hỏi, đối với người đã hãm hại nàng Sắt Sắt vẫn rất muốn biết.</w:t>
      </w:r>
    </w:p>
    <w:p>
      <w:pPr>
        <w:pStyle w:val="BodyText"/>
      </w:pPr>
      <w:r>
        <w:t xml:space="preserve">“Là do Thanh Linh phu nhân làm, nàng muốn giết ta rồi đổ oan cho Giang tỷ tỷ, kế sách một đá ném hai con chim.” Y Doanh Hương nói một cách oán hận.</w:t>
      </w:r>
    </w:p>
    <w:p>
      <w:pPr>
        <w:pStyle w:val="BodyText"/>
      </w:pPr>
      <w:r>
        <w:t xml:space="preserve">Thanh Linh?! Sắt Sắt nhăn mi nhíu mày, nghĩ đến nữ từ mềm yếu e lệ kia. Thật sự là nàng ta sao?</w:t>
      </w:r>
    </w:p>
    <w:p>
      <w:pPr>
        <w:pStyle w:val="BodyText"/>
      </w:pPr>
      <w:r>
        <w:t xml:space="preserve">Nàng hơi cười khổ, một nữ tử nhìn thoáng qua rất tốt đẹp kia lại là một người lòng dạ độc ác, nàng nhịn không được thở dài. Một nữ tử như nàng ta không biết đã bị ai sai bảo. Những cơ thiếp của Dạ Vô Yên nàng đều cảm thấy lai lịch của họ thật không đơn giản.</w:t>
      </w:r>
    </w:p>
    <w:p>
      <w:pPr>
        <w:pStyle w:val="BodyText"/>
      </w:pPr>
      <w:r>
        <w:t xml:space="preserve">“Giang tỷ tỷ, tỷ thật sự không định tha thứ cho Yên ca ca sao? Yên ca ca bời vi trách lầm tỷ nên vẫn luôn ray rứt. Lúc trước tỷ rõ ràng có cảm giác với Yên ca ca, vì sao lại không dám thừa nhận?” Y Doanh Hương ngước mắt lên, đôi mắt đẹp lộ ra ý hận: “Tỷ , vì sao nhất định phải ờ đây dây dưa với Ngạo Thiên ca ca?”</w:t>
      </w:r>
    </w:p>
    <w:p>
      <w:pPr>
        <w:pStyle w:val="BodyText"/>
      </w:pPr>
      <w:r>
        <w:t xml:space="preserve">Nghe xong lời nói của Y Doanh Hương, Sắt Sắt bất đắc dĩ cười cười, vì sao Y oanh Hương lại khẳng định nàng đang dây dưa cùng Phong Noãn chứ? Nàng nhẹ nhàng nhăn mày, Y Doanh Hương tuy rằng đáng thương nhưng so với nàng còn hạnh phúc hơn. Dạ Vô Yên xem nàng như muội muội, Phong Noãn cho dù không thích nàng nhưng cũng không làm gì tổn hại nàng. Nàng ta không gặp phải những chuyện như nàng nên vĩnh viễn cũng không biết được lúc trước nàng đã đau khổ và tuyệt vọng đến cỡ nào.</w:t>
      </w:r>
    </w:p>
    <w:p>
      <w:pPr>
        <w:pStyle w:val="BodyText"/>
      </w:pPr>
      <w:r>
        <w:t xml:space="preserve">“Doanh Hương công chúa, chuyện của ta và Tuyền vương không cần ngươi quan tâm. Về phần ta cùng Hách Liên hoàng tử, ta đã nói chúng ta chỉ ngẫu nhiên gặp nhau, ngươi cứ nhất định nói ta dây dưa với hắn. ta cũng không phản đối.” Sắt Sắt nói nhàn nhạt.</w:t>
      </w:r>
    </w:p>
    <w:p>
      <w:pPr>
        <w:pStyle w:val="BodyText"/>
      </w:pPr>
      <w:r>
        <w:t xml:space="preserve">Y Doanh Hương cố chấp tùy hứng như vậy, dù nàng có giải thích thế nào thì nàng ta cũng không tin tưởng, chỉ cần nói đơn giản không cần phải tốn công đấu võ mồm làm gì.</w:t>
      </w:r>
    </w:p>
    <w:p>
      <w:pPr>
        <w:pStyle w:val="BodyText"/>
      </w:pPr>
      <w:r>
        <w:t xml:space="preserve">“Hách Liên, chúng ta đi thôi!” Sắt Sắt quay mặt lại nói vói Phong Noãn.</w:t>
      </w:r>
    </w:p>
    <w:p>
      <w:pPr>
        <w:pStyle w:val="BodyText"/>
      </w:pPr>
      <w:r>
        <w:t xml:space="preserve">Phong Noãn vuốt cằm rồi thúc ngựa đi liền nhưng Y Doanh Hương lại bắt chặt lấy góc áo của Phong Noãn không chịu buông.</w:t>
      </w:r>
    </w:p>
    <w:p>
      <w:pPr>
        <w:pStyle w:val="BodyText"/>
      </w:pPr>
      <w:r>
        <w:t xml:space="preserve">“Ngạo Thiên ca ca, ta cũng muốn trở về, Yên ca ca đã cho ta được tự do rồi.” Y Doanh Hương nói lắp bắp.</w:t>
      </w:r>
    </w:p>
    <w:p>
      <w:pPr>
        <w:pStyle w:val="BodyText"/>
      </w:pPr>
      <w:r>
        <w:t xml:space="preserve">“Không được, đừng quên nàng là công chúa hòa thân, làm sao có thể tùy hứng như the!” Ánh mắt Phong Noãn trớ nên nghiêm túc, lạnh giọng nói.</w:t>
      </w:r>
    </w:p>
    <w:p>
      <w:pPr>
        <w:pStyle w:val="BodyText"/>
      </w:pPr>
      <w:r>
        <w:t xml:space="preserve">Doanh Hương bị hắn lạnh lùng trừng mắt thì đau lòng khóc nấc lên. Tuy nhiên nàng vẫn không chịu buông tay, không chịu để cho bọn họ rời đi.</w:t>
      </w:r>
    </w:p>
    <w:p>
      <w:pPr>
        <w:pStyle w:val="BodyText"/>
      </w:pPr>
      <w:r>
        <w:t xml:space="preserve">Nàng ngước đôi mắt đẫm lệ lên. dừng trên khuôn mặt thanh lệ của Sắt Sắt, oán hận nói: “Giang Sắt Sắt. ta hận ngươi!”</w:t>
      </w:r>
    </w:p>
    <w:p>
      <w:pPr>
        <w:pStyle w:val="BodyText"/>
      </w:pPr>
      <w:r>
        <w:t xml:space="preserve">Sắt Sắt nhất thời không biết phải nói gì, chẳng lẽ Doanh Hương không chiếm được tình yêu của Phong Noãn thì sẽ hận nàng sao? Nàng đúng ra vẫn đang có ý định tác hợp Phong Noãn cùng Y Doanh Hương, nhưng chính giờ khắc này, ý định này đã tan thành mây khói. Nàng bỗng nhiên cảm thấy người ích kỉ ấu trĩ như nàng ta không xứng với Phong Noãn.</w:t>
      </w:r>
    </w:p>
    <w:p>
      <w:pPr>
        <w:pStyle w:val="BodyText"/>
      </w:pPr>
      <w:r>
        <w:t xml:space="preserve">Phong Noãn nghe Y Doanh Hương nói vậy, cười lạnh nói: “Hương Hương, chuyện của chúng ta không liên quan gì đến Sắt Sắt. Cho dù ta không thích nàng ấy cũng tuyệt đối không thích nàng.”</w:t>
      </w:r>
    </w:p>
    <w:p>
      <w:pPr>
        <w:pStyle w:val="BodyText"/>
      </w:pPr>
      <w:r>
        <w:t xml:space="preserve">“Ngạo Thiên ca ca!” Y Doanh Hương đau lòng ngã xuống đất khóc lóc.</w:t>
      </w:r>
    </w:p>
    <w:p>
      <w:pPr>
        <w:pStyle w:val="BodyText"/>
      </w:pPr>
      <w:r>
        <w:t xml:space="preserve">Dạ Vô Yên cho đi ngựa tiến lại gân, cúi người đỡ Doanh Hương lên con ngựa trắng, vỗ vỗ vai nàng, nhíu mày nói: “Đừng khóc, Yên ca ca đưa ngươi trở về!”</w:t>
      </w:r>
    </w:p>
    <w:p>
      <w:pPr>
        <w:pStyle w:val="BodyText"/>
      </w:pPr>
      <w:r>
        <w:t xml:space="preserve">“Dạ Vô Yên ngươi rốt cuộc đang làm gì? Doanh Hương là hòa thân công chúa, ngươi tưởng muốn đưa về là đưa hay sao?” Đôi mắt ưng của Phong Noãn nhíu lại, cười lạnh nói.</w:t>
      </w:r>
    </w:p>
    <w:p>
      <w:pPr>
        <w:pStyle w:val="BodyText"/>
      </w:pPr>
      <w:r>
        <w:t xml:space="preserve">Dạ Vô Yên nghe vậy, chậm rãi xoay người, nhíu mày cười lạnh nói: “Ngày đó việc hòa thân là do Khả Hãn đề xuất, bổn vương sẽ đến giải thích với Khả Hãn. Hách Liên hoàng tử không cần lo lắng.”</w:t>
      </w:r>
    </w:p>
    <w:p>
      <w:pPr>
        <w:pStyle w:val="BodyText"/>
      </w:pPr>
      <w:r>
        <w:t xml:space="preserve">“Được!” Phong Noãn ngửa đầu cười nói: “Nếu như vậy thì bổn hoàng tử xin cáo từ!” Phong Noãn vỗ ngựa muốn dẫn Sắt Sắt rời đi.</w:t>
      </w:r>
    </w:p>
    <w:p>
      <w:pPr>
        <w:pStyle w:val="BodyText"/>
      </w:pPr>
      <w:r>
        <w:t xml:space="preserve">“Khoan đã!” Dạ Vô Yên cho ngựa tiến lên cản đường bọn họ, trong nháy mắt vẻ ôn hòa bình tĩnh vốn có của hắn giờ biến thành một thanh kiếm sắc bén, gằn từng tiếng, giọng sắc như kiếm hướng tới Phong Noãn : “Ngươi có thể đi nhưng phải để Giang Sắt Sắt lại.”</w:t>
      </w:r>
    </w:p>
    <w:p>
      <w:pPr>
        <w:pStyle w:val="BodyText"/>
      </w:pPr>
      <w:r>
        <w:t xml:space="preserve">Ngày thường hắn như mặt hồ không gợn sóng, che giấu rất tốt khí phách cùng khí chất vương giả nhưng trong chớp mắt đều toát ra, giống như một đợt thủy triều hướng đến Phong Noãn cùng Sắt Sắt, khí thế kia khiến cho con ngựa đỏ thẫm liên tục lui về phía sau vài bước, nôn nóng hí lên một tiếng.</w:t>
      </w:r>
    </w:p>
    <w:p>
      <w:pPr>
        <w:pStyle w:val="BodyText"/>
      </w:pPr>
      <w:r>
        <w:t xml:space="preserve">Sắt Sắt kinh ngạc nói không nên lời, một Dạ Vô Yên như thế nàng chưa bao giờ gặp qua, bởi vì chưa bao giờ ở trước mặt nàng lộ ra khí thế như vậy. Vì để giữ nàng lại, hắn sẽ trở mặt cùng Phong Noãn sao? Dạ Vô yên như vậy không biết vì sao lại làm cho Sắt Sắt dao động, khiến cho lòng nàng tự dưng có chút mê loạn. Nàng thậm chí còn sinh ra một loại ảo giác, cảm thấy khí thế của hắn cùng Minh Xuân Thủy trên con thuyền nhỏ vật lộn cùng song gió có chút giống nhau.</w:t>
      </w:r>
    </w:p>
    <w:p>
      <w:pPr>
        <w:pStyle w:val="BodyText"/>
      </w:pPr>
      <w:r>
        <w:t xml:space="preserve">Sắt Sắt cảm thấy trong lòng bị kiềm hãm, bên môi gợi lên một nụ cười tự giễu, làm sao nàng có thể sinh ra ảo giác như vậy?</w:t>
      </w:r>
    </w:p>
    <w:p>
      <w:pPr>
        <w:pStyle w:val="BodyText"/>
      </w:pPr>
      <w:r>
        <w:t xml:space="preserve">Phong Noãn đột nhiên cứng người lại, sắc mặt nghiêm trọng, đôi mắt ưng cuồn cuộn nguy hiểm, khí thế mênh mông toát ra như dời non lấp biển. Đám cỏ cập xanh tốt cũng bị khí thế ngút trời của bọn họ bức bách, khi thì như cơn song cuồn cuộn hướng về phía Phong Noãn, khi lại như cơn song dữ hướng về phía Dạ Vô Yên. Ngay cả ánh trăng đêm dường như cũng kinh sợ trốn vào đám mây. (câp: một loại cỏ mọc thành bụi, lá có răng cưa, thường mọc ngoài đồng hoang, hoa nhỏ như cái chén, màu vàng)</w:t>
      </w:r>
    </w:p>
    <w:p>
      <w:pPr>
        <w:pStyle w:val="BodyText"/>
      </w:pPr>
      <w:r>
        <w:t xml:space="preserve">Dạ Vô Yên cùng Phong Noãn quyết đấu, hết sức căng thẳng.</w:t>
      </w:r>
    </w:p>
    <w:p>
      <w:pPr>
        <w:pStyle w:val="BodyText"/>
      </w:pPr>
      <w:r>
        <w:t xml:space="preserve">Sắt Sắt nhíu mày thở dài, bỗng nhiên xoay người xuống ngựa, những sợi tóc bị gió thổi bay tán loạn, nhợt nhạt cười nói: “Hách Liên, ta thấy không nên đến Bắc Lỗ quốc.”</w:t>
      </w:r>
    </w:p>
    <w:p>
      <w:pPr>
        <w:pStyle w:val="BodyText"/>
      </w:pPr>
      <w:r>
        <w:t xml:space="preserve">Nàng vốn không định đi đến Bắc Lỗ quốc, làm sao phải chọc cho Dạ Vô Yên cùng Phong Noãn đối địch với nhau. Bọn họ đều là hoàng tử của hai quốc gia thân phận cao quý, một khi đã trở mặt thì quyết không phải chuyện đùa, chắc chắn sẽ làm ảnh hưởng đến giao tình của hai quốc gia. Sớm biết vậy không bằng theo Vân Kinh Cuồng đến Xuân Thúy Lâu thì hơn.</w:t>
      </w:r>
    </w:p>
    <w:p>
      <w:pPr>
        <w:pStyle w:val="BodyText"/>
      </w:pPr>
      <w:r>
        <w:t xml:space="preserve">Nàng bịt lấy miệng vết thương lại, cảm thấy có một cơn đau đớn, không phải vết thương lại tái phát chứ?</w:t>
      </w:r>
    </w:p>
    <w:p>
      <w:pPr>
        <w:pStyle w:val="BodyText"/>
      </w:pPr>
      <w:r>
        <w:t xml:space="preserve">Phong Noãn quay đầu, ánh mắt dịu dàng đuổi theo Sắt Sắt, hắn thấp giọng hỏi: “Sao thế, miệng vết thương còn đau sao?” Hắn tất nhiên cũng biết việc Sắt Sắt bị thương, trong nháy mắt cũng có chút hối hận.</w:t>
      </w:r>
    </w:p>
    <w:p>
      <w:pPr>
        <w:pStyle w:val="BodyText"/>
      </w:pPr>
      <w:r>
        <w:t xml:space="preserve">Dạ Vô Yên nghe được lời nói của Phong Noãn thì ánh mắt bỗng nhiên sâu hơn, hắn lui về phía sau từng bước, thu binh khí trên tay lại, khí thế mãnh liệt như thủy triều cũng tự nhiên biến mất. Phong Noãn thấy thế cũng thu hồi lại binh khí sắc bén của mình.</w:t>
      </w:r>
    </w:p>
    <w:p>
      <w:pPr>
        <w:pStyle w:val="BodyText"/>
      </w:pPr>
      <w:r>
        <w:t xml:space="preserve">Phong Noãn xoay người xuống ngựa, đi đến bên cạnh Sắt Sắt, nhẹ nhàng nói: “Sớm biết vết thương của nàng chưa khỏi hẳn, ta sẽ không bắt cóc nàng. Hay là ta đem nàng đến chỗ Vân Kinh Cuồng.” Sắt Sắt hé mắt cười khẽ nói: “Không cần đưa, bọn họ đã tới đây rồi.” Xem ra nàng nhất định phải đi Xuân Thủy lâu.</w:t>
      </w:r>
    </w:p>
    <w:p>
      <w:pPr>
        <w:pStyle w:val="BodyText"/>
      </w:pPr>
      <w:r>
        <w:t xml:space="preserve">Ánh trăng từ trong những áng mây nhô ra, tỏa ra chút ánh sáng nhàn nhạt.</w:t>
      </w:r>
    </w:p>
    <w:p>
      <w:pPr>
        <w:pStyle w:val="BodyText"/>
      </w:pPr>
      <w:r>
        <w:t xml:space="preserve">Dưới ánh trăng mông lung, trên con đường núi phía sau mơ hồ xuất hiện một con ngựa bị hơn mười con ngựa vây quanh, chậm rãi tiến về phía họ</w:t>
      </w:r>
    </w:p>
    <w:p>
      <w:pPr>
        <w:pStyle w:val="BodyText"/>
      </w:pPr>
      <w:r>
        <w:t xml:space="preserve">“Ai da, ta vừa thắc mắc ai đã bắt cóc Giang cô nương, thì ra là ngươi, Hách Liên hoàng tử.” Vân Kinh Cuồng cưỡi ngựa dẫn đầu vội chạy tới, chày giã thuốc đeo bên hông, hô lớn “Hách Liên hoàng tử, ngươi làm như vậy thật là không được hay nha. Mới vừa rồi ngươi mang mặt nạ hình mặt sói kia thật sự rất đáng sợ, làm ta sợ muốn chết.”</w:t>
      </w:r>
    </w:p>
    <w:p>
      <w:pPr>
        <w:pStyle w:val="BodyText"/>
      </w:pPr>
      <w:r>
        <w:t xml:space="preserve">Tầm mắt hắn xẹt qua một lượt những người trên mặt đất, nói rất tự nhiên: “Thì ra Tuyền vương cũng ở đây, Y vương phi cũng ở đây. Y vương phi làm sao vậy, ai đã chọc ghẹo ngươi, sao sắc mặt lại ảm đạm như thế?”</w:t>
      </w:r>
    </w:p>
    <w:p>
      <w:pPr>
        <w:pStyle w:val="BodyText"/>
      </w:pPr>
      <w:r>
        <w:t xml:space="preserve">“Vân Kinh Cuồng, vết thương của nàng thế nào rồi?” Phong Noãn không để ý đến câu hỏi của hắn lạnh giọng hỏi.</w:t>
      </w:r>
    </w:p>
    <w:p>
      <w:pPr>
        <w:pStyle w:val="BodyText"/>
      </w:pPr>
      <w:r>
        <w:t xml:space="preserve">Vân Kinh Cuồng nhíu mày, bĩu môi cười nói: “Vốn miệng vết thương cũng đã khép lại, không biết mới vừa rồi ngươi cưỡi ngựa mang theo nàng có làm cho vết thương rách ra hay không. Nếu vết thương vỡ ra chỉ sợ rất khó khép lại, hơn thế nữa bệnh thương hàn của nàng và bệnh ho, đều chưa hỏi hẳn, không có thuốc của Cuồng Y ta, sợ là… tính mạng cũng khó giữ.”</w:t>
      </w:r>
    </w:p>
    <w:p>
      <w:pPr>
        <w:pStyle w:val="BodyText"/>
      </w:pPr>
      <w:r>
        <w:t xml:space="preserve">Bệnh tình của Sắt Sắt thật ra đã không còn nghiêm trọng, Vân Kinh Cuồng vừa nói vừa thêm mắm thêm muối vào làm cho khuôn mặt Phong Noãn nhất thời biến sắc, hắn hung hăng trừng mắt nhìn Vân Kinh Cuồng, lạnh lùng nói: “Nàng mắc nhiều bệnh như vậy tại sao ngươi không nói sớm?” Thủ hạ của hắn chỉ tìm hiểu được Sắt Sắt bị thương trong trận chiến ở Đông Hải, tại sao lại còn có thêm bệnh thương hàn và bệnh ho nữa?</w:t>
      </w:r>
    </w:p>
    <w:p>
      <w:pPr>
        <w:pStyle w:val="BodyText"/>
      </w:pPr>
      <w:r>
        <w:t xml:space="preserve">“Hách Liên hoàng tử vừa mới đến đã dùng đao kiếm chào hỏi, ta làm sao có cơ hội nói đây. Bây giờ thật có lỗi, vị Giang cô nương này sợ rằng chỉ có thể đi theo ta thôi.” Vân Kinh Cuồng cười tủm tỉm nói.</w:t>
      </w:r>
    </w:p>
    <w:p>
      <w:pPr>
        <w:pStyle w:val="BodyText"/>
      </w:pPr>
      <w:r>
        <w:t xml:space="preserve">Xe ngựa phía sau đi tới, Tiểu Sai cùng Hoan Tai từ trên xe ngựa nhảy xuống, đi tới đỡ lấy Sắt Sắt.</w:t>
      </w:r>
    </w:p>
    <w:p>
      <w:pPr>
        <w:pStyle w:val="BodyText"/>
      </w:pPr>
      <w:r>
        <w:t xml:space="preserve">“Giang cô nương, người không sao chứ?” Tiểu Sai lo lắng hỏi.</w:t>
      </w:r>
    </w:p>
    <w:p>
      <w:pPr>
        <w:pStyle w:val="BodyText"/>
      </w:pPr>
      <w:r>
        <w:t xml:space="preserve">Sắt Sắt cười khẽ nói: “Không có việc gì!”</w:t>
      </w:r>
    </w:p>
    <w:p>
      <w:pPr>
        <w:pStyle w:val="BodyText"/>
      </w:pPr>
      <w:r>
        <w:t xml:space="preserve">Tiểu Sai cùng Hoa Tai đỡ sắt sắt lên xe ngựa. Sắt Sắt cười khổ, trước mắt chắc cũng chi có thể đến Xuân Thủy lâu. nếu không ở lại đó thì không phải đi theo Phong Noãn thì chính là ở lại đây với Dạ Vô Yên, đây đều là những chỗ nàng không muốn ở lại.</w:t>
      </w:r>
    </w:p>
    <w:p>
      <w:pPr>
        <w:pStyle w:val="BodyText"/>
      </w:pPr>
      <w:r>
        <w:t xml:space="preserve">Dạ Vô Yên cho ngựa đi lại, lạnh lùng nói: “Vân Kinh Cuồng, ai cho ngươi đem nàng đi!”</w:t>
      </w:r>
    </w:p>
    <w:p>
      <w:pPr>
        <w:pStyle w:val="BodyText"/>
      </w:pPr>
      <w:r>
        <w:t xml:space="preserve">“Ai da, Tuyền vương, thật có lỗi nha, ta biết nàng trước kia là trắc phi của ngươi, nhưng mà lần này Vân Kinh Cuồng ta không phải được ngươi nhờ vả trị bệnh cho nàng, cho nên ta chi có thể mang nàng đi, nếu không thanh danh của Cuồng Y ta ở trên giang hồ sẽ suy giảm nghiêm trọng. Bây giờ thật có lỗi.” Hắn nhu trước cười tủm tỉm nói.</w:t>
      </w:r>
    </w:p>
    <w:p>
      <w:pPr>
        <w:pStyle w:val="BodyText"/>
      </w:pPr>
      <w:r>
        <w:t xml:space="preserve">“Ngươi thật muốn đi theo hắn?” Dạ Vô Yên quay đầu lại, ánh mắt sâu thẳm nhìn thẳng vào Sắt Sắt, nói nhàn nhạt.</w:t>
      </w:r>
    </w:p>
    <w:p>
      <w:pPr>
        <w:pStyle w:val="BodyText"/>
      </w:pPr>
      <w:r>
        <w:t xml:space="preserve">“Tuyền vương, ta muốn đi thì sao, không phải còn phải cần sự đồng ý của ngươi chứ.” Sắt Sắt cười nhạt trả lời.</w:t>
      </w:r>
    </w:p>
    <w:p>
      <w:pPr>
        <w:pStyle w:val="BodyText"/>
      </w:pPr>
      <w:r>
        <w:t xml:space="preserve">Dạ Vô Yên hơi nhíu mày, trên khuôn mặt tuấn mĩ lúc này chi còn một vẻ như đông lạnh. Binh lính của hắn vừa thấy Vân Kinh Cuồng muốn dẫn Sắt Sắt đi thì nhanh chóng đem ngựa bao vây họ lại.</w:t>
      </w:r>
    </w:p>
    <w:p>
      <w:pPr>
        <w:pStyle w:val="BodyText"/>
      </w:pPr>
      <w:r>
        <w:t xml:space="preserve">Vân Kinh Cuồng nhìn thấy trận thế bày trước mắt thì bỗng nhiên kinh ngạc hô lớn một tiếng, giống như đột nhiên nhớ tới cái gì đó, nhìn Phong Noãn hô to: “Ta thiếu chút nữa đã quên, năm ngày sau là đến ngày lễ tế trời của Bắc Lỗ quốc, nghe nói vị nữ tế ti kia vô cùng xinh đẹp khuynh thành, không biết đã mê hoặc bao nhiêu binh sĩ trên thảo nguyên, là thật sao? Thật là muốn đến xem nha!”</w:t>
      </w:r>
    </w:p>
    <w:p>
      <w:pPr>
        <w:pStyle w:val="BodyText"/>
      </w:pPr>
      <w:r>
        <w:t xml:space="preserve">Những lời nói này của hắn có chút kì lạ, giống như không có gì liên quan đến tình huống trước mắt. nhưng mà hiệu quả của những lời này lại rõ rệt vô cùng.</w:t>
      </w:r>
    </w:p>
    <w:p>
      <w:pPr>
        <w:pStyle w:val="BodyText"/>
      </w:pPr>
      <w:r>
        <w:t xml:space="preserve">Người Dạ Vô Yên bỗng nhiên cứng đờ, con ngươi đen không một tia gợn sóng trong phút chốc bỗng nhiên nổi lên sóng gió. Hắn giật mình lặng người ngồi trên ngựa một lát rồi bỗng nhiên phất tay, những binh lính vốn đang bao vây trong nháy mắt đều lui hết.</w:t>
      </w:r>
    </w:p>
    <w:p>
      <w:pPr>
        <w:pStyle w:val="BodyText"/>
      </w:pPr>
      <w:r>
        <w:t xml:space="preserve">Vân Kinh Cuồng xấu xa cười cười, mục đích của hắn xem như đã đạt được, đang định lên ngựa rời đi.</w:t>
      </w:r>
    </w:p>
    <w:p>
      <w:pPr>
        <w:pStyle w:val="BodyText"/>
      </w:pPr>
      <w:r>
        <w:t xml:space="preserve">Doanh Hương bỗng nhiên cười khanh khách nói: “Ngươi nói không sai, vị tế ti kia là tỷ tỷ của ta, nàng so với những lời đồn đãi của các ngươi xinh đẹp hơn nhiều lần. Ta khuyên ngươi đừng nên gặp nàng, nếu không lòng của ngươi và cả hồn của ngươi đều sẽ bị mê hoặc. Nàng là công chúa Phi u Na trên thảo nguyên của chúng ta, sắc đẹp của nàng hoa tươi đang nờ rộ nhìn thấy trong nháy mắt đều trờ nên úa tàn, ánh trăng sáng ngời nhìn thấy cũng sẽ e lệ trốn vào áng mây. Vẻ đẹp của nàng làm sao hạng người phấn son thô tục có thể sánh được.”</w:t>
      </w:r>
    </w:p>
    <w:p>
      <w:pPr>
        <w:pStyle w:val="BodyText"/>
      </w:pPr>
      <w:r>
        <w:t xml:space="preserve">Doanh Hương nói xong, tầm mắt bình tĩnh dừng trên người Sắt Sắt, đôi mắt mới vừa rồi còn rưng rưng, lúc này đầy vẻ khiêu khích.</w:t>
      </w:r>
    </w:p>
    <w:p>
      <w:pPr>
        <w:pStyle w:val="BodyText"/>
      </w:pPr>
      <w:r>
        <w:t xml:space="preserve">Sắt Sắt trong nháy mắt hiểu được nàng ta đang muốn khiêu khích nàng. Xem ra người nàng nói là phấn son thô tục chính là nàng . Y Doanh Hương này, nỗi hận của nàng ta cũng thật sâu nha.</w:t>
      </w:r>
    </w:p>
    <w:p>
      <w:pPr>
        <w:pStyle w:val="BodyText"/>
      </w:pPr>
      <w:r>
        <w:t xml:space="preserve">Nàng vô tình cười cười, phấn son thô tục thì cũng thế, nhan sắc khuynh thành thì cũng thế, bất quá chi là vẻ bề ngoài có gì khác biệt đâu? Nàng ta nói đến nàng ấy thì kiêu ngạo như vậy, chẳng lẽ ngoài dung mạo, tài trí cũng hơn người sao?</w:t>
      </w:r>
    </w:p>
    <w:p>
      <w:pPr>
        <w:pStyle w:val="BodyText"/>
      </w:pPr>
      <w:r>
        <w:t xml:space="preserve">Nêu như một nam nhân chỉ yêu nữ nhân vì nhan sắc xinh đẹp của họ mà không phải yêu tâm hồn của họ, đó mới chính là nỗi bi thương lớn nhất. Nàng thản nhiên nhíu mày, cảm xúc của nàng không vì bị Doanh Hương khiêu khích mà có nửa phần dao động. Nhưng nàng đối với Phi u Na này lại rất hứng thú, nếu như nhớ không lầm thì trước đây trong buổi dạ tiệc trong cung ở Nam Việt, bài hát Y Doanh Hương hát chính là “Công chúa Phi u Na”. Nàng quay đẩu cười nhẹ hỏi Tiểu Sai: “Tiểu Sai, Phi u Na có nghĩa là gì?”</w:t>
      </w:r>
    </w:p>
    <w:p>
      <w:pPr>
        <w:pStyle w:val="BodyText"/>
      </w:pPr>
      <w:r>
        <w:t xml:space="preserve">Tiểu Sai không chớp mắt, do dự nói: “Đây hình như là ngôn ngữ của Bắc Lỗ, nghĩa là gì nhì?”</w:t>
      </w:r>
    </w:p>
    <w:p>
      <w:pPr>
        <w:pStyle w:val="BodyText"/>
      </w:pPr>
      <w:r>
        <w:t xml:space="preserve">“Nữ thần ánh trăng!” âm thanh của Hoa Tai nói vừa đủ nghe.</w:t>
      </w:r>
    </w:p>
    <w:p>
      <w:pPr>
        <w:pStyle w:val="BodyText"/>
      </w:pPr>
      <w:r>
        <w:t xml:space="preserve">“Đúng, chính là nữ thần ánh trăng, hoa tươi dù cho có đẹp cũng chi là hoa, nhưng tỷ tỷ của ta lại là ánh trăng trên trời cao.” Y Doanh Hương cao giọng nói, khuôn mặt vốn tiều tụy đau khổ giờ lại tràn ngập vẻ kiêu ngạo, xem ra dáng vẻ này của nàng là thật tình kiêu ngạo vì tỷ tỷ của mình.</w:t>
      </w:r>
    </w:p>
    <w:p>
      <w:pPr>
        <w:pStyle w:val="BodyText"/>
      </w:pPr>
      <w:r>
        <w:t xml:space="preserve">Phong Noãn cũng nghe thấy Y Doanh Hương có ý chê cười Sắt Sắt nên lạnh lùng nói: “Doanh Hương, im miệng!”</w:t>
      </w:r>
    </w:p>
    <w:p>
      <w:pPr>
        <w:pStyle w:val="BodyText"/>
      </w:pPr>
      <w:r>
        <w:t xml:space="preserve">Hắn sẵng giọng nói cùng ánh mắt tàn khốc làm Doanh Hương ngẩn người, ngón tay ngọc chỉ về hướng Phong Noãn, thì thào nói: “Ngạo Thiên ca ca, chẳng lẽ ta nói không đúng sao, tỷ tỷ của ta chẳng lẽ không xứng là ánh trăng trên trời cao sao?”</w:t>
      </w:r>
    </w:p>
    <w:p>
      <w:pPr>
        <w:pStyle w:val="BodyText"/>
      </w:pPr>
      <w:r>
        <w:t xml:space="preserve">Vân Kinh Cuồng dường như không nghĩ tới lời nói của mình sẽ làm cho Y Doanh Hương kích động như thế, hắn có chút xấu hổ cười cười, hướng về phía Sắt Sắt nói: “Ánh trăng thì có gì đặc biệt hơn người, ờ tận trên trời chi có thề nhìn, so với hoa tươi còn kém hơn. Hoa tươi ít ra còn có thể hái xuống, cho dù không thể hái tới cũng còn có thể ngửi thấy mùi hương của nó.” Những lời này là nói với Sắt Sắt nhưng lại hướng về Dạ Vô Yên mà nói.</w:t>
      </w:r>
    </w:p>
    <w:p>
      <w:pPr>
        <w:pStyle w:val="BodyText"/>
      </w:pPr>
      <w:r>
        <w:t xml:space="preserve">Lòng Sắt Sắt có chút run lên, trong nháy mắt liền hiểu ra sự việc.</w:t>
      </w:r>
    </w:p>
    <w:p>
      <w:pPr>
        <w:pStyle w:val="BodyText"/>
      </w:pPr>
      <w:r>
        <w:t xml:space="preserve">Thì ra tỷ tỷ của Y Doanh Hương, vị nữ tế ti kia, vị nữ thần ánh trăng kia chính là đóa hoa tuyết trong lòng Dạ Vô Yên.</w:t>
      </w:r>
    </w:p>
    <w:p>
      <w:pPr>
        <w:pStyle w:val="BodyText"/>
      </w:pPr>
      <w:r>
        <w:t xml:space="preserve">Sắt Sắt nhịn không được ngước mắt nhìn về phía Dạ Vô Yên.</w:t>
      </w:r>
    </w:p>
    <w:p>
      <w:pPr>
        <w:pStyle w:val="BodyText"/>
      </w:pPr>
      <w:r>
        <w:t xml:space="preserve">Hắn vẫn như trước ngồi trên lưng ngựa, trên mặt không một chút gợn sóng, đôi mắt phượng trong sáng như dòng sông băng, ánh mắt chút thay đổi, cực kì phức tạp. Ánh mắt của hắn lướt qua đỉnh đầu mọi người, nhìn về phía bóng tối xa xôi. Nghe được những lời nói của Vân Kinh Cuồng, hắn bỗng nhiên quay đầu, ánh mắt sâu âm u cùng ánh mắt đang tìm kiếm của Sắt Sắt chạm nhau.</w:t>
      </w:r>
    </w:p>
    <w:p>
      <w:pPr>
        <w:pStyle w:val="BodyText"/>
      </w:pPr>
      <w:r>
        <w:t xml:space="preserve">Ánh mắt hai người gặp nhau, trong nháy mắt hai người dường như cực kì kinh ngạc,</w:t>
      </w:r>
    </w:p>
    <w:p>
      <w:pPr>
        <w:pStyle w:val="BodyText"/>
      </w:pPr>
      <w:r>
        <w:t xml:space="preserve">Lòng Sắt Sắt bỗng nhiên run mãnh liệt lên, không phải nàng đã sớm đối với hắn chết lòng rồi sao, vì sao còn bị ánh mắt của hắn làm trái tim rung động.</w:t>
      </w:r>
    </w:p>
    <w:p>
      <w:pPr>
        <w:pStyle w:val="BodyText"/>
      </w:pPr>
      <w:r>
        <w:t xml:space="preserve">Nàng đè nén kinh ngạc trong lòng, chuyển tầm mắt đi, nhìn Tiểu Sai cùng Hoa Tai nói: “Chúng ta đi thôi!” Nói xong, nàng cũng không quay đầu lại leo lên xe ngựa.</w:t>
      </w:r>
    </w:p>
    <w:p>
      <w:pPr>
        <w:pStyle w:val="BodyText"/>
      </w:pPr>
      <w:r>
        <w:t xml:space="preserve">Phong Noãn nhìn theo bóng dáng của nàng, cố khắc chế xúc động muốn đi ngăn nàng lại. Hắn sợ nhìn thấy nàng lại không khống chế được bắt nàng lại. Thương tích của nàng, bệnh của nàng hắn không trị được.</w:t>
      </w:r>
    </w:p>
    <w:p>
      <w:pPr>
        <w:pStyle w:val="BodyText"/>
      </w:pPr>
      <w:r>
        <w:t xml:space="preserve">“Các vị, tại hạ xin cáo từ!” Vân Kinh Cuồng hướng Dạ Vô Yên cùng Phong Noãn chắp tay rồi lập tức giục ngựa chạy đi.</w:t>
      </w:r>
    </w:p>
    <w:p>
      <w:pPr>
        <w:pStyle w:val="BodyText"/>
      </w:pPr>
      <w:r>
        <w:t xml:space="preserve">Trong nhất thời, xe lướt thật nhanh, biến mất trong tầm mắt của mọi người.</w:t>
      </w:r>
    </w:p>
    <w:p>
      <w:pPr>
        <w:pStyle w:val="BodyText"/>
      </w:pPr>
      <w:r>
        <w:t xml:space="preserve">Sắt Sắt tựa vào chiếc giường trên xa ngựa. Tiểu Sai cùng Hoan Tai ngôi đôi diện, ba người cũng không nói chuyện, bên trong xe chi còn một cảnh yên tĩnh.</w:t>
      </w:r>
    </w:p>
    <w:p>
      <w:pPr>
        <w:pStyle w:val="BodyText"/>
      </w:pPr>
      <w:r>
        <w:t xml:space="preserve">“Chúng ta còn mấy ngày nữa mới đến Xuân Thủy lâu?” Sắt Sắt nhíu mày hỏi.</w:t>
      </w:r>
    </w:p>
    <w:p>
      <w:pPr>
        <w:pStyle w:val="BodyText"/>
      </w:pPr>
      <w:r>
        <w:t xml:space="preserve">“Khoảng mấy ngày nữa. Giang cô nương có chuyện gì sao?” Tiểu Sai hỏi.</w:t>
      </w:r>
    </w:p>
    <w:p>
      <w:pPr>
        <w:pStyle w:val="BodyText"/>
      </w:pPr>
      <w:r>
        <w:t xml:space="preserve">“Ta đã từng nghe nói ngày hội tế trời của Bắc Lỗ quốc rất long trọng, không biết hai người đã từng nhìn thấy chưa?” Sắt Sắt nhẹ giọng hói.</w:t>
      </w:r>
    </w:p>
    <w:p>
      <w:pPr>
        <w:pStyle w:val="BodyText"/>
      </w:pPr>
      <w:r>
        <w:t xml:space="preserve">Hoa Tai cùng Tiểu Sai trầm mặc một chút rồi nói: “Đã từng nhìn thấy, quả thực rất long trọng, cũng rất náo nhiệt.”</w:t>
      </w:r>
    </w:p>
    <w:p>
      <w:pPr>
        <w:pStyle w:val="BodyText"/>
      </w:pPr>
      <w:r>
        <w:t xml:space="preserve">“Đúng vậy, quả thật rất long trọng náo nhiệt, Giang cô nương có phải cũng muốn đến xem không?” Vân Kinh Cuồng đang ngồi bên ngoài tiếp lời.</w:t>
      </w:r>
    </w:p>
    <w:p>
      <w:pPr>
        <w:pStyle w:val="BodyText"/>
      </w:pPr>
      <w:r>
        <w:t xml:space="preserve">Sắt Sắt nhíu mày, vén màn xe lên, khẽ cười nói: “Có thể đi saọ?”</w:t>
      </w:r>
    </w:p>
    <w:p>
      <w:pPr>
        <w:pStyle w:val="BodyText"/>
      </w:pPr>
      <w:r>
        <w:t xml:space="preserve">Vân Khinh Cuồng cười tủm tim nói: “Tất nhiên có thể, một năm chi có một ngày hội tế trời, tất nhiên không thể bỏ lỡ.”</w:t>
      </w:r>
    </w:p>
    <w:p>
      <w:pPr>
        <w:pStyle w:val="BodyText"/>
      </w:pPr>
      <w:r>
        <w:t xml:space="preserve">Hoa Tai nhíu mày không lên tiếng, Tiểu Sai cực kì lo lắng nhìn thoáng qua Sắt Sắt, thấp giọng nói: “Chúng ta đi xem đại hội tế trời, nếu lâu chủ biết chắc chắn sẽ trách tội chúng ta.”</w:t>
      </w:r>
    </w:p>
    <w:p>
      <w:pPr>
        <w:pStyle w:val="BodyText"/>
      </w:pPr>
      <w:r>
        <w:t xml:space="preserve">Vân Kinh Cuồng hé mắt cười nói: “Không sao, có Cuồng Y ta chịu trách nhiệm rồi.”</w:t>
      </w:r>
    </w:p>
    <w:p>
      <w:pPr>
        <w:pStyle w:val="BodyText"/>
      </w:pPr>
      <w:r>
        <w:t xml:space="preserve">Hắn nghĩ nếu không để cho hoa cùng nguyệt *hoa ám chi GSS, nguyệt ám chi nữ tế ti trong lòng DVY* đứng chung một chỗ, có lẽ có người nào đó vĩnh viễn sẽ không biết đến tột cùng người hắn muốn là ai.</w:t>
      </w:r>
    </w:p>
    <w:p>
      <w:pPr>
        <w:pStyle w:val="Compact"/>
      </w:pPr>
      <w:r>
        <w:t xml:space="preserve"> </w:t>
      </w:r>
      <w:r>
        <w:br w:type="textWrapping"/>
      </w:r>
      <w:r>
        <w:br w:type="textWrapping"/>
      </w:r>
    </w:p>
    <w:p>
      <w:pPr>
        <w:pStyle w:val="Heading2"/>
      </w:pPr>
      <w:bookmarkStart w:id="77" w:name="tập-3-như-mộng-lệnh---chương-071"/>
      <w:bookmarkEnd w:id="77"/>
      <w:r>
        <w:t xml:space="preserve">55. Tập 3: Như Mộng Lệnh - Chương 071</w:t>
      </w:r>
    </w:p>
    <w:p>
      <w:pPr>
        <w:pStyle w:val="Compact"/>
      </w:pPr>
      <w:r>
        <w:br w:type="textWrapping"/>
      </w:r>
      <w:r>
        <w:br w:type="textWrapping"/>
      </w:r>
      <w:r>
        <w:t xml:space="preserve"> </w:t>
      </w:r>
    </w:p>
    <w:p>
      <w:pPr>
        <w:pStyle w:val="BodyText"/>
      </w:pPr>
      <w:r>
        <w:t xml:space="preserve">Chương 71 - Như mộng lệnh 3</w:t>
      </w:r>
    </w:p>
    <w:p>
      <w:pPr>
        <w:pStyle w:val="BodyText"/>
      </w:pPr>
      <w:r>
        <w:t xml:space="preserve">Bắc Lỗ quốc từ khi lập quốc tới nay cũng chi có hai kinh thành là Vân Kinh và Nhạn Kinh.</w:t>
      </w:r>
    </w:p>
    <w:p>
      <w:pPr>
        <w:pStyle w:val="BodyText"/>
      </w:pPr>
      <w:r>
        <w:t xml:space="preserve">Phương Bắc có núi cao chập chùng quanh năm mây vờn trên đỉnh tung hoành ở phía Tây thảo nguyên, có thác nước từ trong núi chảy xuống, tụ lại thành sông Vân Thủy, yên lặng trang nghiêm chảy qua thảo nguyên. Nhánh phía Bắc là đô thành Vân Kinh của Bắc Lỗ quốc hiện nay, là trung tâm quyền lực của quốc gia. Nhánh phía nam là Nhạn Kinh, là trung tâm buôn bán giao dịch cũng là kinh thành vô cùng phồn hoa.Thác Mã trấn ờ phía Bắc của Nam Việt, từ đó đến Nhạn Kinh cùng lắm cũng chỉ mất ba bốn ngày đường, đến khi đoàn người của Sắt Sắt đến Nhạn Kinh vừa kịp một ngày trước ngày hội. Ngày hội tế trời năm nay được cử hành tại Vân Thủy Hà Nam, trấn nhỏ xa xôi này là do những người dân du mục tập họp lại, lấy lều trại làm nhà. Vậy nên các nhà trọ trong Nhạn Kinh bên cạnh Vân Thủy Hà Nam khách trọ sớm đã ở đầy ấp.</w:t>
      </w:r>
    </w:p>
    <w:p>
      <w:pPr>
        <w:pStyle w:val="BodyText"/>
      </w:pPr>
      <w:r>
        <w:t xml:space="preserve">Vân Kinh Cuồng tìm kiếm hết Nhạn Kinh cũng không tìm được nhà trọ nào còn trống đành phải mua tạm hai chiếc lều, dẫn theo Sắt Sắt cùng Tiểu Sai và Hoa Tai ngủ một đêm ngoài trời. Đoàn người khi đi vào Vân Thủy Hà Nam mới phát hiện trên thảo nguyên mờ mịt sớm đã xuất hiện rất nhiều những lều trại lớn nhỏ hình dạng không giống nhau. Xem ra không thể ở trong nhà trọ không chi có mấy người bọn họ, do đó nhìn ra đại hội tế trời thật sự rất long trọng, là ngày hội lớn nhất của Bắc Lỗ quốc.</w:t>
      </w:r>
    </w:p>
    <w:p>
      <w:pPr>
        <w:pStyle w:val="BodyText"/>
      </w:pPr>
      <w:r>
        <w:t xml:space="preserve">Vân Kinh Cuồng thân là Cuồng Y, hành tẩu giang hồ nên đối với việc ăn ngủ ngoài trời sớm đã quen. Tiểu Sai cùng Hoan Tai là người của Xuân Thủy lâu nên cũng quen cảnh màn trời chiếu đất. Nhưng Sắt Sắt từ nhỏ lại ở trong hầu phủ, đã quen với tường cao nhà ngói, lúc này ăn ngủ ngoài trời nên trong lòng có chút mới mẻ.</w:t>
      </w:r>
    </w:p>
    <w:p>
      <w:pPr>
        <w:pStyle w:val="BodyText"/>
      </w:pPr>
      <w:r>
        <w:t xml:space="preserve">Sắt Sắt đứng bên ngoài lều trại, dõi mắt nhìn về phía xa xa. Trời quang không gợn mây, rừng xanh được nước mưa gột rửa qua. những tàng cây xanh cao xa thâm thẳm giống như có thể thu hút vĩnh viễn ánh mắt của mọi người. Thảo nguyên rộng lớn khôn cùng xanh tươi như vậy, có đủ các loại hoa dại nhiều màu sắc đẹp mắt, giống như một bức tranh được cuộn lại đang chậm rãi mở ra. Nếu nói cảnh đẹp của Giang Nam là nét đẹp thanh nhã của một người con gái làm say mê lòng người thì vẻ đẹp của thảo nguyên phương Bắc lại là vẻ đẹp của một nam tử cao ngất hoang dã, khiến người rung động. Sông Vân Thủy uốn lượn chảy xuôi, hai bên bờ cỏ xanh mọc um tùm. một ngọn núi kì lạ sừng sững đứng lặng, cao ngất nhìn giống như một người một tay đang chỉ lên trời.</w:t>
      </w:r>
    </w:p>
    <w:p>
      <w:pPr>
        <w:pStyle w:val="BodyText"/>
      </w:pPr>
      <w:r>
        <w:t xml:space="preserve">“Ngọn núi kia dáng vẻ thật kì quái, nhìn qua rất giống hình dạng một con người!” Sắt Sắt cười nhẹ nói với Hoa Tai đang ở bên cạnh.</w:t>
      </w:r>
    </w:p>
    <w:p>
      <w:pPr>
        <w:pStyle w:val="BodyText"/>
      </w:pPr>
      <w:r>
        <w:t xml:space="preserve">Hoa Tai nheo nheo mắt nhìn rồi nói: “Đó là Thiên Hữu viện, là chỗ ỡ của tế ti Bắc Lỗ quốc.”</w:t>
      </w:r>
    </w:p>
    <w:p>
      <w:pPr>
        <w:pStyle w:val="BodyText"/>
      </w:pPr>
      <w:r>
        <w:t xml:space="preserve">“Vậy sao? Tế ti ở nơi đó sao?” Sắt Sắt nhíu mày, thật ra nàng không nghĩ tới ngọn núi này lại có người ở.</w:t>
      </w:r>
    </w:p>
    <w:p>
      <w:pPr>
        <w:pStyle w:val="BodyText"/>
      </w:pPr>
      <w:r>
        <w:t xml:space="preserve">Tiểu Sai nhìn thấy bộ dáng nghi hoặc của Sắt Sắt thì cười khẽ nói: “Ngọn núi này đã tồn tại từ lâu, cũng không biết từ năm nào có người nhìn ra hình dạng của nó trông giống một con người, một tay chi lên trời liền đem tòa núi kia nói là hóa thân của Phật Tổ. Mà có người trong lúc vô tình lại phát hiện bên trong ngọn núi có một hang động tự nhiên nên tòa sơn phong này liền được mọi người xem là thần phật giáng trần. Cũng không biết bắt đầu từ khi nào Bắc Lỗ quốc hàng năm đều mang một cô gái vị thành niên vào ở trong động, lấy thân dâng cho phật, cầu Phật Tổ phù hộ cho Bắc Lỗ quốc. Tập tục này đã diễn ra hơn trăm năm nay, hiện tại có vị nữ tế ti này, mà thân phận đã là nữ tế ti thì không thể lập gia đình.”</w:t>
      </w:r>
    </w:p>
    <w:p>
      <w:pPr>
        <w:pStyle w:val="BodyText"/>
      </w:pPr>
      <w:r>
        <w:t xml:space="preserve">Thần tiên giáng trần? Thật sự là thần tiên giáng trần sao? Chẳng qua chi là một ngọn núi có hình dáng giống thần phật lại được mọi người cung phụng như thần phật, đây có lẽ cũng chi là ước nguyện tốt đẹp của mọi người mà thôi. Chi là những cô gái trẻ tuổi đáng thương bị đưa đến Thiên Hữu viện này, lấy thân dâng cho phật, suốt đời không thể gả đi.</w:t>
      </w:r>
    </w:p>
    <w:p>
      <w:pPr>
        <w:pStyle w:val="BodyText"/>
      </w:pPr>
      <w:r>
        <w:t xml:space="preserve">Giờ khắc này, Sắt Sắt đã hiểu được vì sao Y Doanh Hương từng nói Dạ Vô Yên cùng với ý trung nhân của hắn vĩnh viễn cũng không có khả năng ở bên nhau. Vì sao Dạ Vô Yên thích tỷ tỷ của nàng nhưng lại muốn tác hợp nàng cùng Dạ Vô Yên.</w:t>
      </w:r>
    </w:p>
    <w:p>
      <w:pPr>
        <w:pStyle w:val="BodyText"/>
      </w:pPr>
      <w:r>
        <w:t xml:space="preserve">Thì ra là thế!</w:t>
      </w:r>
    </w:p>
    <w:p>
      <w:pPr>
        <w:pStyle w:val="BodyText"/>
      </w:pPr>
      <w:r>
        <w:t xml:space="preserve">Lúc này, Sắt Sắt lại có chút đồng tình với Dạ Vô Yên, ngày đó nhìn thấy hắn vẽ bức tranh tuyết liên đó thì nàng đã nhận ra hắn quý trọng vị nữ tế ti Y Lãnh Tuyết kia cỡ nào. Đáng tiếc, người yêu nhau lại không thể đến được với nhau.</w:t>
      </w:r>
    </w:p>
    <w:p>
      <w:pPr>
        <w:pStyle w:val="BodyText"/>
      </w:pPr>
      <w:r>
        <w:t xml:space="preserve">Sắc trời dần dần ngả bóng, hoàng hôn nặng nề buông xuống, chiếc lều ngay bên cạnh bỗng nhiên truyền đến một tiếng khóc thút thít, nếu không phái tai Sắt Sắt thính thì chắc sẽ không nghe thấy. Người đang khóc kia chắc hẳn rất bi thương, nhưng lại kìm chế không dám khóc ra. Nàng mơ hồ nghe được tiêng nói của một người nam nhân: “Người phụ nữ này khóc cái gì? Con gái của chúng ta có thể được tộc trưởng tuyển chọn đi hầu hạ thần phật là tổ tông của chúng ta hiển linh, đây là một vinh quang lớn, vì sao ngươi lại khóc? Nhanh câm miệng đi.”</w:t>
      </w:r>
    </w:p>
    <w:p>
      <w:pPr>
        <w:pStyle w:val="BodyText"/>
      </w:pPr>
      <w:r>
        <w:t xml:space="preserve">Nàng kia tựa hồ đang nén tiếng khóc lại, thút thít nói: “Không phải là ta đau lòng mà là ta đang vui mừng, vui mừng mà khóc.” Nàng kia cũng nói vài câu vui mừng nhưng nghe giọng nói thì không có chút vui mừng nào.</w:t>
      </w:r>
    </w:p>
    <w:p>
      <w:pPr>
        <w:pStyle w:val="BodyText"/>
      </w:pPr>
      <w:r>
        <w:t xml:space="preserve">Sắt Sắt nhịn không được cúi đầu thở dài một tiếng, trong lòng dâng lên một nỗi buồn không nói nên lời. Có người mẹ nào lại nguyện ý để cho con gái của mình cô đơn cả quãng đời còn lại!</w:t>
      </w:r>
    </w:p>
    <w:p>
      <w:pPr>
        <w:pStyle w:val="BodyText"/>
      </w:pPr>
      <w:r>
        <w:t xml:space="preserve">Ngày thứ hai, là ngày mười tám tháng sáu. cũng là ngày hội tế trời của Bắc Lỗ quốc. Hôm nay thời tiết rất tốt, bầu trời quang đãng, từng đợt từng đợt mây lơ lửng nhè nhẹ trôi dạt, uyển chuyển mà bay xa.</w:t>
      </w:r>
    </w:p>
    <w:p>
      <w:pPr>
        <w:pStyle w:val="BodyText"/>
      </w:pPr>
      <w:r>
        <w:t xml:space="preserve">Mọi người trên thảo nguyên mới sáng sớm đã giống như nước sông lũ lượt kéo tới ngoại thành Nhạn Kinh bên cạnh sông Vân Thủy. Khoảng chừng đến khi gà gáy, Khả Hãn của Bắc Lỗ quốc cùng Yên Thị (tên gọi chung cho hoàng hậu của Hung Nô), đại hoàng tử Hách Liên Phách Liên, nhị hoàng tử Hách Liên Ngạo Thiên cùng nhau cưỡi ngựa dẫn đầu dân chúng thảo nguyên đi đến Thiên Hữu viện cầu phúc.</w:t>
      </w:r>
    </w:p>
    <w:p>
      <w:pPr>
        <w:pStyle w:val="BodyText"/>
      </w:pPr>
      <w:r>
        <w:t xml:space="preserve">Đoàn người của Sắt Sắt cũng hòa theo dòng người đi đến Thiên Hữu viện, chính là ngọn núi của Phật Tổ ở phía trước. Vân Kinh Cuồng che chở cho Sắt Sắt, cùng nhau chen lấn giữa đoàn người trước mặt.</w:t>
      </w:r>
    </w:p>
    <w:p>
      <w:pPr>
        <w:pStyle w:val="BodyText"/>
      </w:pPr>
      <w:r>
        <w:t xml:space="preserve">Sắt Sắt ngước mắt nhìn lại, chi thấy phía trước đã sớm bày xong bàn tế, trên bàn bày biện ngũ cốc hoa quả thờ phụng, còn có một con trâu lớn vừa mới giết, lư hương rất lớn, bên trong cắm vài nén nhang, còn có cặp nến hương lớn.</w:t>
      </w:r>
    </w:p>
    <w:p>
      <w:pPr>
        <w:pStyle w:val="BodyText"/>
      </w:pPr>
      <w:r>
        <w:t xml:space="preserve">Phía trước bàn tế trải một tấm thảm đỏ thẫm, Khả Hãn cùng Yên Thị đứng yên lặng trên chiếc thảm đỏ, sắc mặt nghiêm trang. Bọn họ mặc trang phục hoàng tộc của Bắc Lỗ quốc, nhìn cực kì đẹp đẽ quý phái.</w:t>
      </w:r>
    </w:p>
    <w:p>
      <w:pPr>
        <w:pStyle w:val="BodyText"/>
      </w:pPr>
      <w:r>
        <w:t xml:space="preserve">Phong Noãn đứng phía sau bọn họ, quần áo màu đen, trường bào mạ vàng, mái tóc đen luôn xõa phía sau nay cột cao lên, lộ ra khuôn mặt lạnh lùng. Bộ trang phục càng tôn thêm khí phách cùng vẻ cuồng dã của hắn. thu hút ánh mắt của vô số cô gái trên thảo nguyên.</w:t>
      </w:r>
    </w:p>
    <w:p>
      <w:pPr>
        <w:pStyle w:val="BodyText"/>
      </w:pPr>
      <w:r>
        <w:t xml:space="preserve">Người nam tử bên cạnh Phong Noãn quần áo cũng đẹp đẽ quý giá, dáng vẻ cũng không tệ nhưng đứng bên cạnh Phong Noãn lại chi xứng làm nền cho hắn. Người đó chắc hẳn là đại hoàng tử Bắc Lỗ quốc Hách Liên Phách Liên.</w:t>
      </w:r>
    </w:p>
    <w:p>
      <w:pPr>
        <w:pStyle w:val="BodyText"/>
      </w:pPr>
      <w:r>
        <w:t xml:space="preserve">Những người đứng phía sau là văn võ bá quan của Bắc Lỗ quốc, Sắt Sắt đảo mắt một chút thì bỗng nhiên phát hiện phía trước bá quan là một bóng dáng quen thuộc, đúng là Dạ Vô Yên. Hắn mặc thường phục Nam Việt quốc trông rất thanh lịch, ống tay áo rộng thùng thình, đón gió bay phất phới, trong đám người Bắc Lỗ quốc quần áo sặc sỡ thì nhìn qua hắn có vẻ nổi bật nhất. Ánh nắng chiếu vào khuôn mặt hắn. khuôn mặt tuấn mĩ tỏa sáng như một khối ngọc, cả người hắn lạnh lẽo mà ung dung. Lúc này, đôi mắt sâu thẳm của hắn cực kì dịu dàng dừng ở ngọn núi trước mặt.</w:t>
      </w:r>
    </w:p>
    <w:p>
      <w:pPr>
        <w:pStyle w:val="BodyText"/>
      </w:pPr>
      <w:r>
        <w:t xml:space="preserve">Từ đêm hôm ấy, khi biết người trong lòng của hắn là nữ tế ti của Bắc Lỗ quốc Y Lãnh Tuyết, Sắt Sắt liền đoán ngày hội tế trời lần này hắn nhất định sẽ đến, quả nhiên hắn đã đến đây. Đưa Y Doanh Hương về nhà chẳng qua chỉ là cái cớ mà thôi, chủ yếu là hắn muốn gặp người trong lòng của mình.</w:t>
      </w:r>
    </w:p>
    <w:p>
      <w:pPr>
        <w:pStyle w:val="BodyText"/>
      </w:pPr>
      <w:r>
        <w:t xml:space="preserve">Rốt cuộc là một nữ tử như thế nào mà làm cho Dạ Vô Yên si mê đến thế? Trong nháy mắt Sắt Sắt đối với vị nữ tế ti Y Lãnh Tuyết kia cảm thấy rất hứng thú.</w:t>
      </w:r>
    </w:p>
    <w:p>
      <w:pPr>
        <w:pStyle w:val="BodyText"/>
      </w:pPr>
      <w:r>
        <w:t xml:space="preserve">Nàng theo ánh mắt của Dạ Vô Yên cũng gắt gao dừng lại trên ngọn núi kia. Lúc này nàng mới phát hiện ở giữa sườn núi có một hang đá. cửa động đóng chặt, trên cử hang có khắc ba chữ: “Thiên Hữu viện”.</w:t>
      </w:r>
    </w:p>
    <w:p>
      <w:pPr>
        <w:pStyle w:val="BodyText"/>
      </w:pPr>
      <w:r>
        <w:t xml:space="preserve">Nhưng vào lúc này chi nghe tiếng trống ‘thùng thùng thùng’ liên tiếp vang lên, đinh tai nhức óc, trống đánh khoảng chừng một nén nhanh thì ngừng lại, đám người đang xôn xao cũng im lặng theo.</w:t>
      </w:r>
    </w:p>
    <w:p>
      <w:pPr>
        <w:pStyle w:val="BodyText"/>
      </w:pPr>
      <w:r>
        <w:t xml:space="preserve">Cửa động to như vậy chậm rãi mở ra.</w:t>
      </w:r>
    </w:p>
    <w:p>
      <w:pPr>
        <w:pStyle w:val="BodyText"/>
      </w:pPr>
      <w:r>
        <w:t xml:space="preserve">Một đám nữ tử áo trắng từ chậm rãi bước ra khỏi cửa. khoảng cách hơi xa nên cũng không thấy rõ dáng vẻ của các nàng, nhưng mà dáng người thướt tha, bước đi uyển chuyển kia có thể làm cho người khác nhận ra ngay dung mạo các nàng nhất định không hề tầm thường. Quả nhiên, những nữ tử này chậm rãi đi xuống sườn núi, đứng yên ở hai bên bàn tế, Sắt Sắt mới phát hiện nhan sắc của các nàng quá nhiên rất xinh đẹp, tư sắc cũng không hề tầm thường.</w:t>
      </w:r>
    </w:p>
    <w:p>
      <w:pPr>
        <w:pStyle w:val="BodyText"/>
      </w:pPr>
      <w:r>
        <w:t xml:space="preserve">Thần phật cũng thật là có diễm phúc nha!</w:t>
      </w:r>
    </w:p>
    <w:p>
      <w:pPr>
        <w:pStyle w:val="BodyText"/>
      </w:pPr>
      <w:r>
        <w:t xml:space="preserve">Những nữ tử áo trắng này sắc mặt cung kính chia làm hai đứng ở hai bên dàn tế, cuối cùng, một nữ tử chậm rãi từ giữa bước ra. Nàng cũng mặc bộ áo quần màu trắng, nhưng so vói quần áo của các nữ tử khác thì trắng hơn vài phần, trang sức của nàng làm lộ ra vẻ trong sáng trang nghiêm. Dung mạo của nàng quả nhiên là cực kì xinh đẹp, hàng mi của nàng như xa đại túc, đôi mắt trong veo như nước mùa thu. vẻ mặt lộ ra phần trong trẻo nhưng lạnh lùng, ba phần thuần khiết, bốn phẩn uyển chuyển. Dáng đi của nàng nhẹ nhàng, bước từng bước một tao nhã vô cùng .</w:t>
      </w:r>
    </w:p>
    <w:p>
      <w:pPr>
        <w:pStyle w:val="BodyText"/>
      </w:pPr>
      <w:r>
        <w:t xml:space="preserve">Ánh mắt Sắt Sắt nhìn về phía Dạ Vô Yên, thấy ánh mắt của hắn đuổi theo sát hình bóng nữ tử kia, đôi mắt sâu mà dịu dàng. Xem ra, đây chính là nữ tế ti Y Lãnh Tuyết, nếu không Dạ Vô Yên tuyệt đối sẽ không để mắt đến nàng. Y Lãnh Tuyết quả nhiên là một tuyệt sắc khuynh thành, cả người nàng như được băng tuyết kết thành, khí chất lạnh lùng, thẩn sắc lãnh đạm, cực kì phù hợp với vị nữ thần ánh trăng mà Y Doanh Hương miêu tả.</w:t>
      </w:r>
    </w:p>
    <w:p>
      <w:pPr>
        <w:pStyle w:val="BodyText"/>
      </w:pPr>
      <w:r>
        <w:t xml:space="preserve">Lãnh Tuyết chậm rãi đi đến trước dàn tế, cắm một nén nhang vào lư hương, hai tay chập thành chữ thập, bắt đầu niệm bằng tiếng Phạn. âm thanh trong trẻo mà xa xưa dịu dàng vang lên giữa thảo nguyên rộng lớn, như mộng như ảo.</w:t>
      </w:r>
    </w:p>
    <w:p>
      <w:pPr>
        <w:pStyle w:val="BodyText"/>
      </w:pPr>
      <w:r>
        <w:t xml:space="preserve">Mọi người đều bất động lắng nghe, hình như cũng không hiểu gì nhưng trên mặt biểu hiện vé cung kính trang nghiêm. Đương nhiên không phải mỗi người đều như vậy, nhất là đại ca Noãn Hách Liên Phách Thiên.</w:t>
      </w:r>
    </w:p>
    <w:p>
      <w:pPr>
        <w:pStyle w:val="BodyText"/>
      </w:pPr>
      <w:r>
        <w:t xml:space="preserve">Sắt Sắt vốn không phải nhìn hắn mà nàng đang muốn nhìn Phong Noãn một chút xem han có giống như những con dân bình thường trên thảo nguyên sùng kính vị nữ tê ti này hay không. Nàng phát hiện sắc mặt Phong Noãn lạnh lùng, sắc mặt thản nhiên, nhìn không ra hắn đang suy nghĩ gì.</w:t>
      </w:r>
    </w:p>
    <w:p>
      <w:pPr>
        <w:pStyle w:val="BodyText"/>
      </w:pPr>
      <w:r>
        <w:t xml:space="preserve">Sau đó nàng liền nhìn thấy ánh mắt của Hách Liên Phách Thiên, hắn trông giống như thợ săn mới rình được con mồi, con ngươi đen tản ra một chút si mê cùng một tia nóng rực. Xem ra, Y Doanh Hương nói không sai, tất cả các nam nhân trên thảo nguyên đều lưu luyến hâm mộ vẻ đẹp cùng phong thái của</w:t>
      </w:r>
    </w:p>
    <w:p>
      <w:pPr>
        <w:pStyle w:val="BodyText"/>
      </w:pPr>
      <w:r>
        <w:t xml:space="preserve">Lãnh Tuyết, ngay cả Hách Liên Phách Thiên dường như cũng cực kì si mê.</w:t>
      </w:r>
    </w:p>
    <w:p>
      <w:pPr>
        <w:pStyle w:val="BodyText"/>
      </w:pPr>
      <w:r>
        <w:t xml:space="preserve">“Giang cô nương, vị nữ tế ti này có phải rất đẹp không?” Vân Kinh Cuồng đang đứng bên cạnh nàng cúi đầu hỏi.</w:t>
      </w:r>
    </w:p>
    <w:p>
      <w:pPr>
        <w:pStyle w:val="BodyText"/>
      </w:pPr>
      <w:r>
        <w:t xml:space="preserve">Sắt Sắt khẽ cười cười, thản nhiên nói: “Ừ, dung mạo khuynh thành, khí chất thanh nhã. rất đẹp.”</w:t>
      </w:r>
    </w:p>
    <w:p>
      <w:pPr>
        <w:pStyle w:val="BodyText"/>
      </w:pPr>
      <w:r>
        <w:t xml:space="preserve">Vân Khinh Cuồng nghe được giọng nói đạm mạc của nàng thì nhướng mày lên, nheo mắt hỏi: “Ngươi không ghen tị với nàng sao? Nếu là phụ nữ đều sẽ ghen tị với nàng!”</w:t>
      </w:r>
    </w:p>
    <w:p>
      <w:pPr>
        <w:pStyle w:val="BodyText"/>
      </w:pPr>
      <w:r>
        <w:t xml:space="preserve">Sắt Sắt nghe vậy, quay đầu nhìn Vân Kinh Cuồng cười nói: “Vì sao lại phải ghen tị với nàng, chẳng lẽ ta kém nàng ta sao?”</w:t>
      </w:r>
    </w:p>
    <w:p>
      <w:pPr>
        <w:pStyle w:val="BodyText"/>
      </w:pPr>
      <w:r>
        <w:t xml:space="preserve">Có lẽ trong mắt người khác nàng không có vẻ thanh diễm thánh khiết như Y Lãnh Tuyết, nhưng mà nàng dám nói Y Lãnh Tuyết cũng tuyệt đối không có vẻ thanh lịch tao nhã của nàng. Trong cuộc sống có hàng trăm cái đẹp, ai có thể khẳng định cái nào là đẹp nhất.</w:t>
      </w:r>
    </w:p>
    <w:p>
      <w:pPr>
        <w:pStyle w:val="BodyText"/>
      </w:pPr>
      <w:r>
        <w:t xml:space="preserve">Còn nữa, cho dù nàng thật sự không đẹp như nàng ta thì sao? Nàng không nghĩ là xấu hơn thì sẽ kém nàng ta một bậc.</w:t>
      </w:r>
    </w:p>
    <w:p>
      <w:pPr>
        <w:pStyle w:val="BodyText"/>
      </w:pPr>
      <w:r>
        <w:t xml:space="preserve">Nàng sẽ không ghen tị với nàng ta, bởi vì những gì Giang Sắt Sắt nàng có thì Y Lãnh Tuyết chưa chắc đã có. Nàng tin tưởng vững chắc rằng mỗi nữ tử đều có vẻ đẹp riêng có một không hai của mình.</w:t>
      </w:r>
    </w:p>
    <w:p>
      <w:pPr>
        <w:pStyle w:val="BodyText"/>
      </w:pPr>
      <w:r>
        <w:t xml:space="preserve">Vân Kinh Cuồng nghe xong lời nói của Sắt Sắt, dáng vẻ luôn hi hi ha ha của hắn bỗng nhiên nghiêm trang, chỉ trong nháy mắt hắn bỗng nhiên biết được vì sao Minh Xuân Thủy lại động lòng với nàng. Bởi vì nàng thông minh khiêm tốn như vậy, lại vô cùng tự tin cứng cói, về điểm này sợ Y Lãnh Tuyết thân là tế ti cũng không thể sánh bằng.</w:t>
      </w:r>
    </w:p>
    <w:p>
      <w:pPr>
        <w:pStyle w:val="BodyText"/>
      </w:pPr>
      <w:r>
        <w:t xml:space="preserve">Tế ti cầu nguyện xong, Khả Hãn liền cực kì thành kính đi đến trước dàn tế, dẫn theo con dân thảo nguyên cùng quỳ xuống, hướng về thần phật cầu khẩn cho ngũ cốc được mùa, khẩn cầu cho quốc gia bình an. Sau đó, Khả Hãn lớn tiếng tuyên bố đem tân tế phẩm của năm nay dâng lên.</w:t>
      </w:r>
    </w:p>
    <w:p>
      <w:pPr>
        <w:pStyle w:val="BodyText"/>
      </w:pPr>
      <w:r>
        <w:t xml:space="preserve">Chỉ thấy đám người ờ phía sau có chút xôn xao, sau đó nhìn thấy một quan viên dẫn theo mười cô gái đi đến trước dàn tế. Các nàng cũng mặc trang phục trắng thuần, còn sơ song hoàn bất quá nhìn cũng chỉ khoảng mười ba mười bốn tuổi, người nào dung nhan cũng xinh đẹp.</w:t>
      </w:r>
    </w:p>
    <w:p>
      <w:pPr>
        <w:pStyle w:val="BodyText"/>
      </w:pPr>
      <w:r>
        <w:t xml:space="preserve">Thì ra tân tế phẩm chính là những cô gái này, lại khiến cho những cô gái này phải cô đơn lẻ bóng.</w:t>
      </w:r>
    </w:p>
    <w:p>
      <w:pPr>
        <w:pStyle w:val="BodyText"/>
      </w:pPr>
      <w:r>
        <w:t xml:space="preserve">Chẳng lẽ sự cường thịnh yên ổn của Bắc Lỗ quốc lại phải nhờ vào các cô gái này hầu hạ thần phật hay sao? Cũng thật lạ Bắc Lỗ quốc lập quốc còn sớm hơn cả Nam Việt nhưng lại không phát đạt cường thịnh như Nam Việt.</w:t>
      </w:r>
    </w:p>
    <w:p>
      <w:pPr>
        <w:pStyle w:val="BodyText"/>
      </w:pPr>
      <w:r>
        <w:t xml:space="preserve">Trong đám người đó hình như truyền đến một tiếng khóc, bới vì thảo nguyên lúc này yên tĩnh vô cùng, vậy nên tiếng khóc đang cố nén kia liền rơi vào tai Khã Hãn.</w:t>
      </w:r>
    </w:p>
    <w:p>
      <w:pPr>
        <w:pStyle w:val="BodyText"/>
      </w:pPr>
      <w:r>
        <w:t xml:space="preserve">“Là ai đang khóc?” Han đột nhiên xoay người, thanh âm uy nghiêm hỏi.</w:t>
      </w:r>
    </w:p>
    <w:p>
      <w:pPr>
        <w:pStyle w:val="BodyText"/>
      </w:pPr>
      <w:r>
        <w:t xml:space="preserve">Một thiếu phụ trung niên lập tức bị và kéo đến trước mặt Khả Hãn.</w:t>
      </w:r>
    </w:p>
    <w:p>
      <w:pPr>
        <w:pStyle w:val="BodyText"/>
      </w:pPr>
      <w:r>
        <w:t xml:space="preserve">“ Vì sao ngươi lại khóc?” Khả Hãn nhíu thanh cực kì u ám lạnh lùng.</w:t>
      </w:r>
    </w:p>
    <w:p>
      <w:pPr>
        <w:pStyle w:val="BodyText"/>
      </w:pPr>
      <w:r>
        <w:t xml:space="preserve">Thiếu phụ trung niên sợ tới mức không dám nói lời nào, chỉ quỳ trên mặt đất dập đầu không ngừng .</w:t>
      </w:r>
    </w:p>
    <w:p>
      <w:pPr>
        <w:pStyle w:val="BodyText"/>
      </w:pPr>
      <w:r>
        <w:t xml:space="preserve">“Ngươi đã bất kính với thần linh, kéo xuống chém!” Khả Hãn tức giận nói.</w:t>
      </w:r>
    </w:p>
    <w:p>
      <w:pPr>
        <w:pStyle w:val="BodyText"/>
      </w:pPr>
      <w:r>
        <w:t xml:space="preserve">“Mẹ!” Trong mười cô gái có một người chạy lên, lớn tiếng gọi mẹ rồi cũng chạy xuống đài cao, quỳ gối trước mặt Khả Hãn, không ngừng dập đầu, đau khổ cầu xin, thinh cầu đừng giết mẫu thân của nàng, nói rằng mẫu thân chỉ luyến tiếc vì nàng phải đến Thiên Hữu viện.</w:t>
      </w:r>
    </w:p>
    <w:p>
      <w:pPr>
        <w:pStyle w:val="BodyText"/>
      </w:pPr>
      <w:r>
        <w:t xml:space="preserve">Sắt sắt nhíu mày, thiếu phụ này không phái là nữ tử hôm qua nàng đã nghe được tiếng khóc của bà hay sao?</w:t>
      </w:r>
    </w:p>
    <w:p>
      <w:pPr>
        <w:pStyle w:val="BodyText"/>
      </w:pPr>
      <w:r>
        <w:t xml:space="preserve">“Mẹ ngươi đã luyến tiếc ngươi như vậy, ngươi cũng không nguyện ý đi, vậy hai mẹ con các ngươi hãy lên thiên đường hầu hạ thần phật đi.” Khả Hãn giận dữ nói.</w:t>
      </w:r>
    </w:p>
    <w:p>
      <w:pPr>
        <w:pStyle w:val="BodyText"/>
      </w:pPr>
      <w:r>
        <w:t xml:space="preserve">“Khả Hãn bớt giận!” Chỉ nghe một tiếng nói trong trẻo nhưng lạnh lùng nhu hòa truyền đến, Y Lãnh Tuyết trên đài cao chậm rãi đi tới trước mặt Khả Hãn: “Khả Hãn, chẳng biết người có thể tha lỗi cho bản tế ti nói hai câu được không?”</w:t>
      </w:r>
    </w:p>
    <w:p>
      <w:pPr>
        <w:pStyle w:val="BodyText"/>
      </w:pPr>
      <w:r>
        <w:t xml:space="preserve">“Tế ti có chuyện gì cứ nói đừng ngại.” Một Khả Hãn vừa rồi còn uy nghiên cuồng nộ, vừa nhìn thấy Lãnh Tuyết thì sắc mặt đã dịu đi.</w:t>
      </w:r>
    </w:p>
    <w:p>
      <w:pPr>
        <w:pStyle w:val="BodyText"/>
      </w:pPr>
      <w:r>
        <w:t xml:space="preserve">“Khả Hãn, hầu hạ thần phật là phải thành tâm tự nguyện, Khả Hãn cần gì phải ép buộc nàng. Nếu vị cô nương này không muốn thì không bằng để cho nàng trở về đi. Khả Hãn cảm thấy thế nào?” Đôi mắt Y Lãnh Tuyết trong trẻo nhưng lạnh lùng, thản nhiên nhìn chăm chú vào Khả Hãn, chậm rãi nói.</w:t>
      </w:r>
    </w:p>
    <w:p>
      <w:pPr>
        <w:pStyle w:val="Compact"/>
      </w:pPr>
      <w:r>
        <w:t xml:space="preserve"> </w:t>
      </w:r>
      <w:r>
        <w:br w:type="textWrapping"/>
      </w:r>
      <w:r>
        <w:br w:type="textWrapping"/>
      </w:r>
    </w:p>
    <w:p>
      <w:pPr>
        <w:pStyle w:val="Heading2"/>
      </w:pPr>
      <w:bookmarkStart w:id="78" w:name="tập-3-như-mộng-lệnh---chương-072"/>
      <w:bookmarkEnd w:id="78"/>
      <w:r>
        <w:t xml:space="preserve">56. Tập 3: Như Mộng Lệnh - Chương 072</w:t>
      </w:r>
    </w:p>
    <w:p>
      <w:pPr>
        <w:pStyle w:val="Compact"/>
      </w:pPr>
      <w:r>
        <w:br w:type="textWrapping"/>
      </w:r>
      <w:r>
        <w:br w:type="textWrapping"/>
      </w:r>
      <w:r>
        <w:t xml:space="preserve"> </w:t>
      </w:r>
    </w:p>
    <w:p>
      <w:pPr>
        <w:pStyle w:val="BodyText"/>
      </w:pPr>
      <w:r>
        <w:t xml:space="preserve">Chương 72 - Như mộng lệnh 4</w:t>
      </w:r>
    </w:p>
    <w:p>
      <w:pPr>
        <w:pStyle w:val="BodyText"/>
      </w:pPr>
      <w:r>
        <w:t xml:space="preserve">“Tế ti, nhưng hai người kia lại bất kính với thần linh, làm sao có thể dễ dàng bỏ qua?” Khả Hãn nhíu mày nói.</w:t>
      </w:r>
    </w:p>
    <w:p>
      <w:pPr>
        <w:pStyle w:val="BodyText"/>
      </w:pPr>
      <w:r>
        <w:t xml:space="preserve">“Khả Hãn, thần phật lấy từ bi làm trọng, tất nhiên sẽ không trách tội các nàng. Xin Khả Hãn hãy bỏ qua cho hai mẹ con các nàng, thần phật chắc chắn sẽ cảm động và ghi nhận tấm lòng nhân từ của Khả Hãn.” Y Lãnh Tuyết nói nhàn nhạt, giọng điệu không nhanh không chậm, mang theo ngữ điệu lãnh đạm trời sinh.</w:t>
      </w:r>
    </w:p>
    <w:p>
      <w:pPr>
        <w:pStyle w:val="BodyText"/>
      </w:pPr>
      <w:r>
        <w:t xml:space="preserve">Ánh mắt sắc bén của Khả Hãn đảo qua Y Lãnh Tuyết, sau đó ngửa đầu cười to: “Nếu tế ti đã nói như vậy thì Khả Hãn sẽ tha cho mẹ con họ một mạng. Người đâu mang các nàng xuống đi.”</w:t>
      </w:r>
    </w:p>
    <w:p>
      <w:pPr>
        <w:pStyle w:val="BodyText"/>
      </w:pPr>
      <w:r>
        <w:t xml:space="preserve">Hai mẹ con kia không ngừng dập đầu tạ ơn, nước mắt đầy mặt, lại cảm động rơi nước mắt không ngừng tạ ơn Y Lãnh Tuyết.</w:t>
      </w:r>
    </w:p>
    <w:p>
      <w:pPr>
        <w:pStyle w:val="BodyText"/>
      </w:pPr>
      <w:r>
        <w:t xml:space="preserve">Sắt Sắt lại không ngờ Y Lãnh Tuyết chỉ nói hai ba câu đã thuyết phục được Khả Hãn, điều này làm cho nàng rất kinh ngạc. Thì ra lời nói của tế ti đối với vua của Bắc Lỗ quốc lại có ảnh hưởng lớn như vậy. Nhưng bất quá Khả Hãn thờ phụng thần phật nên tin tưởng lời nói của tế ti như vậy cũng có thể lí giải được.</w:t>
      </w:r>
    </w:p>
    <w:p>
      <w:pPr>
        <w:pStyle w:val="BodyText"/>
      </w:pPr>
      <w:r>
        <w:t xml:space="preserve">Nói như vậy, tế ti của Bắc Lỗ quốc là người hết sức quan trọng, thậm chí có thể ảnh hưởng đến quyết định và kế sách của Khả Hãn Bắc Lỗ quốc, vậy quyền lợi cũng sẽ rất lớn. Nàng ta có thể lấy danh nghĩa của thần phật để ra lệnh cho Khả Hãn.</w:t>
      </w:r>
    </w:p>
    <w:p>
      <w:pPr>
        <w:pStyle w:val="BodyText"/>
      </w:pPr>
      <w:r>
        <w:t xml:space="preserve">Một hồi sóng gió nhưng Y Lãnh Tuyết chỉ nói hai ba câu lại hóa ra không có gì, đại hội tế trời lại tiếp tục tiến hành. Điều làm Sắt Sắt giật mình là tiết mục kế tiếp chính là tuyển tế ti.</w:t>
      </w:r>
    </w:p>
    <w:p>
      <w:pPr>
        <w:pStyle w:val="BodyText"/>
      </w:pPr>
      <w:r>
        <w:t xml:space="preserve">Không phải đã có Y Lãnh Tuyết làm tế ti rồi sao, chẳng lẽ còn muốn chọn thêm một người nữa? Sắt Sắt khó hiểu quay đầu nhìn về phía Vân Kinh Cuồng, khẽ cười nói: “Chẳng lẽ còn phải chọn thêm một tế ti nữa?”</w:t>
      </w:r>
    </w:p>
    <w:p>
      <w:pPr>
        <w:pStyle w:val="BodyText"/>
      </w:pPr>
      <w:r>
        <w:t xml:space="preserve">Vân Kinh Cuồng nhận ra được nghi hoặc của nàng, hé mắt cười nói: “Việc này có lẽ ngươi không biết, tế ti bốn năm sẽ tuyển một lần, Y Lãnh Tuyết đã làm được bốn năm rồi, năm nay phải đổi tế ti mới. Nhìn thấy những nữ tử trong Thiên Hữu viện không, các nàng ấy chính là muốn khiêu chiến với Y Lãnh Tuyết. Nếu như có người hơn được Y Lãnh Tuyết thì sẽ trở thành tế ti mới. Nếu không có người nào hơn được nàng thì tế ti vẫn là Y Lãnh Tuyết.”</w:t>
      </w:r>
    </w:p>
    <w:p>
      <w:pPr>
        <w:pStyle w:val="BodyText"/>
      </w:pPr>
      <w:r>
        <w:t xml:space="preserve">Sắt Sắt nhíu mày, nghe qua cũng rất thú vị: “Không biết các nàng so tài với nhau về cái gì?” Sắt Sắt cảm thấy hứng thú hỏi.</w:t>
      </w:r>
    </w:p>
    <w:p>
      <w:pPr>
        <w:pStyle w:val="BodyText"/>
      </w:pPr>
      <w:r>
        <w:t xml:space="preserve">“Cầm kì thi họa, ngâm thơ phổ nhạc, hát hay múa giỏi, đều có thể, mặc kệ là loại tài nghệ gì, chỉ cần có thể dẫn đầu thì sẽ trở thành tế ti mới.” Vân Kinh Cuồng thấp giọng nói.</w:t>
      </w:r>
    </w:p>
    <w:p>
      <w:pPr>
        <w:pStyle w:val="BodyText"/>
      </w:pPr>
      <w:r>
        <w:t xml:space="preserve">Nghe vậy, Sắt Sắt không nhịn được bật cười, đây chẳng khác nào các cô nương thanh lâu tranh cử hoa khôi cả. Cũng không có gì là lạ khi những nam tử trên thảo nguyên lại say mê Y Lãnh Tuyết như vậy, ở trên đài cao biểu diễn tài nghệ thì làm sao có thể không làm say lòng người khác.</w:t>
      </w:r>
    </w:p>
    <w:p>
      <w:pPr>
        <w:pStyle w:val="BodyText"/>
      </w:pPr>
      <w:r>
        <w:t xml:space="preserve">“Nhưng muốn hơn được Y Lãnh Tuyết cũng không phải chuyện dễ dàng. Thế hệ tế ti trước Y Lãnh Tuyết cũng là một tuyệt thế giai nhân, nàng đã làm liên tiếp bốn nhiệm kì tế ti nhưng cuối cùng cầm kì thi họa mọi thứ đều bại trong tay Y Lãnh Tuyết.” Vân Kinh Cuồng bĩu môi nói.</w:t>
      </w:r>
    </w:p>
    <w:p>
      <w:pPr>
        <w:pStyle w:val="BodyText"/>
      </w:pPr>
      <w:r>
        <w:t xml:space="preserve">“Lợi hại vậy sao?” Sắt Sắt nhíu mày, thì ra Y Lãnh Tuyết cũng là một vị tài nữ: “Ngươi đã từng thưởng thức qua tài nghệ của Y Lãnh Tuyết chưa?”</w:t>
      </w:r>
    </w:p>
    <w:p>
      <w:pPr>
        <w:pStyle w:val="BodyText"/>
      </w:pPr>
      <w:r>
        <w:t xml:space="preserve">Vân Khinh Cuồng liên tục lắc đầu, nói: “Bốn năm trước ta vẫn không biết có người như nàng, tất nhiên cũng chưa gặp qua. Hôm nay thật ra ta cũng muốn nhìn một cái xem nàng ta có đa tài như lời đồn không.”</w:t>
      </w:r>
    </w:p>
    <w:p>
      <w:pPr>
        <w:pStyle w:val="BodyText"/>
      </w:pPr>
      <w:r>
        <w:t xml:space="preserve">Sắt Sắt cười nhẹ vuốt cằm, một tuyệt sắc khuynh thành như thế, hơn nữa lại tài hoa hơn người, đúng là thế gian khó có được một giai nhân như vậy.</w:t>
      </w:r>
    </w:p>
    <w:p>
      <w:pPr>
        <w:pStyle w:val="BodyText"/>
      </w:pPr>
      <w:r>
        <w:t xml:space="preserve">“Hầu hạ thần phật cũng không phải ai cũng có thể làm, phải là một người vừa có sắc vừa có tài.” Vân Kinh Cuồng than nhẹ một tiếng, cúi đầu nói, trong giọng nói ẩn chứa một vẻ đùa cợt: “Nữ tử của Bắc Lỗ quốc từ nhỏ đã bị song thân đưa vào trường dạy ca múa, luyện tập các loại tài nghệ để một ngày kia có thể ngồi vào vị trí tế ti.”</w:t>
      </w:r>
    </w:p>
    <w:p>
      <w:pPr>
        <w:pStyle w:val="BodyText"/>
      </w:pPr>
      <w:r>
        <w:t xml:space="preserve">“Các nàng đều muốn làm tế ti sao?” Sắt Sắt khó hiểu hỏi. Chỉ vì muốn làm tế ti, liền hy sinh cả cuộc sống của mình.</w:t>
      </w:r>
    </w:p>
    <w:p>
      <w:pPr>
        <w:pStyle w:val="BodyText"/>
      </w:pPr>
      <w:r>
        <w:t xml:space="preserve">Vân Khinh Cuồng gật đầu, nói: “Giống như hai mẹ con vừa rồi vậy nhưng cũng chỉ là số ít, đại đa số vẫn xem việc có thể ngồi vào vị trí tế ti làm vinh dự.</w:t>
      </w:r>
    </w:p>
    <w:p>
      <w:pPr>
        <w:pStyle w:val="BodyText"/>
      </w:pPr>
      <w:r>
        <w:t xml:space="preserve">Sắt Sắt nhớ lại dáng vẻ kiêu ngạo khi Y Doanh Hương nhắc tới tỷ tỷ của mình thì có thể đoán ra.</w:t>
      </w:r>
    </w:p>
    <w:p>
      <w:pPr>
        <w:pStyle w:val="BodyText"/>
      </w:pPr>
      <w:r>
        <w:t xml:space="preserve">“Nếu Y Lãnh Tuyết không làm tế ti nữa thì có thể lập gia đình được không?” Sắt Sắt hỏi.</w:t>
      </w:r>
    </w:p>
    <w:p>
      <w:pPr>
        <w:pStyle w:val="BodyText"/>
      </w:pPr>
      <w:r>
        <w:t xml:space="preserve">Vân Khinh Cuồng liên tục lắc đầu, nói: “Cũng không phải, tuy rằng không làm tế ti nữa nhưng dù sao cũng là người hầu hạ thần phật nên chỉ có thể ở lại trong Thiên Hữu viện sống hết quãng đời còn lại. Nhưng bởi vì không còn là tế ti, không còn được mọi người chú ý, nếu các nàng muốn gả cho ai thì cũng có thể lặng lẽ trốn ra từ Thiên Hữu viện. Chỉ cần có thể giấu giếm được triều đình, thiên hạ rộng lớn ai có thể tìm được các nàng chứ.”</w:t>
      </w:r>
    </w:p>
    <w:p>
      <w:pPr>
        <w:pStyle w:val="BodyText"/>
      </w:pPr>
      <w:r>
        <w:t xml:space="preserve">Nói như vậy, Y Lãnh Tuyết cùng Dạ Vô Yên vẫn còn có hy vọng, nếu nàng ta cố ý thua thì có thể không phải làm tế ti nữa, như vậy sẽ có cơ hội thoát ra khỏi Thiên Hữu viện, cùng Dạ Vô Yên cao chạy xa bay.</w:t>
      </w:r>
    </w:p>
    <w:p>
      <w:pPr>
        <w:pStyle w:val="BodyText"/>
      </w:pPr>
      <w:r>
        <w:t xml:space="preserve">Một đợt tiếng chiêng trống vang lên, Sắt Sắt ngước mắt nhìn lại thì thấy mọi người đều đi dọc theo bờ sông Vân Thủy. Thực hiển nhiên trận đấu tuyển tế ti đã bắt đầu. Sắt Sắt cùng Vân Kinh Cuồng, dẫn theo Tiểu Sai cùng Hoa Tai cũng hòa theo dòng người.</w:t>
      </w:r>
    </w:p>
    <w:p>
      <w:pPr>
        <w:pStyle w:val="BodyText"/>
      </w:pPr>
      <w:r>
        <w:t xml:space="preserve">Bên bờ sông Vân Thủy, cây xanh khói trắng bay lượn lờ, ngàn hoa soi bóng, gió theo mặt sông thổi tới, mang đến hơi thở mát lạnh của nước sông.</w:t>
      </w:r>
    </w:p>
    <w:p>
      <w:pPr>
        <w:pStyle w:val="BodyText"/>
      </w:pPr>
      <w:r>
        <w:t xml:space="preserve">Một mảnh đất liền đã sớm được dựng lên thành một cái đài cao, trên chiếc bàn bóng loáng có một nữ tử đang đứng nói vài câu gì đó. Phía dưới đài cao có rất nhiều nhã tòa, Khả Hãn cùng Yên Thị Bắc Lỗ quốc và các vương tôn quý tộc đều ngồi trên các nhã tòa, Dạ Vô Yên cũng ngồi ở đó.</w:t>
      </w:r>
    </w:p>
    <w:p>
      <w:pPr>
        <w:pStyle w:val="BodyText"/>
      </w:pPr>
      <w:r>
        <w:t xml:space="preserve">Sắt Sắt đang đứng lẫn trong đám người, ngẩng đầu nhìn về phía đài cao. Nữ tử mới vừa rồi đứng nói hiển nhiên là người chủ trì việc trọng đại này, chỉ nghe nàng lớn tiếng nói: “Trận đấu xin được bắt đầu, xin mời các cô nương theo trình tự biểu diễn.” Nói xong, nàng chậm rãi bước xuống đài.</w:t>
      </w:r>
    </w:p>
    <w:p>
      <w:pPr>
        <w:pStyle w:val="BodyText"/>
      </w:pPr>
      <w:r>
        <w:t xml:space="preserve">Chỉ chốc lát, liền có một nữ tử áo trắng trong Thiên Hữu viện bước lên đài, nhan sắc nàng xinh đẹp, khí chất thanh tao nhã nhặn. Thắt lưng của nàng đeo hai cái trống, trong tay cầm hai dùi trống màu đỏ.</w:t>
      </w:r>
    </w:p>
    <w:p>
      <w:pPr>
        <w:pStyle w:val="BodyText"/>
      </w:pPr>
      <w:r>
        <w:t xml:space="preserve">Sắt Sắt vừa nhìn thấy đã biết nữ tử này muốn biểu diễn yêu cổ (một bài múa dùng eo để múa). Quả nhiên, ống tay áo của nàng ta vươn lên, liền bắt đầu múa trong tiếng trống thùng thình nhưng lại xinh đẹp uyển chuyển nói không nên lời. Nhất là tay nàng không ngừng đánh dùi trống màu đỏ, cùng với áo trắng phụ trợ trông cực kì diễm lệ.</w:t>
      </w:r>
    </w:p>
    <w:p>
      <w:pPr>
        <w:pStyle w:val="BodyText"/>
      </w:pPr>
      <w:r>
        <w:t xml:space="preserve">Nghe nói những nữ tử của Bắc Lỗ quốc đều rất giỏi ca múa, màn trình diễn nàng vừa xem quả nhiên là không sai. Kế tiếp, những nữ tử khác lần lượt lên đài, họ đều trình diễn tài nghệ sở trường của mình như vũ đạo, đánh đàn, gảy đàn tỳ bà,…tất cả đều muôn màu muôn vẻ.</w:t>
      </w:r>
    </w:p>
    <w:p>
      <w:pPr>
        <w:pStyle w:val="BodyText"/>
      </w:pPr>
      <w:r>
        <w:t xml:space="preserve">Nhưng những thứ tài nghệ đó cũng không làm vừa mắt Sắt Sắt, không phải vì Sắt Sắt có mắt nhìn hơn người, nàng thật sự cảm thấy tài nghệ của các nàng rất tầm thường. Chỉ có vị nữ tử thứ nhất biểu diễn yêu cổ cùng khúc nhạc của nữ tử sau đó mới làm cho Sắt Sắt có ấn tượng sâu sắc.</w:t>
      </w:r>
    </w:p>
    <w:p>
      <w:pPr>
        <w:pStyle w:val="BodyText"/>
      </w:pPr>
      <w:r>
        <w:t xml:space="preserve">Người cuối cùng lên sân khấu chính là tế ti hiện tại Y Lãnh Tuyết, tài nghệ nàng biểu diễn là đánh đàn.</w:t>
      </w:r>
    </w:p>
    <w:p>
      <w:pPr>
        <w:pStyle w:val="BodyText"/>
      </w:pPr>
      <w:r>
        <w:t xml:space="preserve">Đã sớm có người mang đàn lên cho nàng, Y Lãnh Tuyết thanh nhã ngồi xuống, thản nhiên nhìn xuống dưới đài nhẹ nhàng vuốt cằm.</w:t>
      </w:r>
    </w:p>
    <w:p>
      <w:pPr>
        <w:pStyle w:val="BodyText"/>
      </w:pPr>
      <w:r>
        <w:t xml:space="preserve">Sắt Sắt ngước mắt nhìn lên thì phát hiện cây đàn Y Lãnh Tuyết dùng là một chiếc đàn cổ, những cây đàn hiện nay đều là thất huyền cầm (đàn có bảy dây), cây đàn cổ này lại là ngũ huyền cầm (đàn có năm dây). Cách điều khiển âm luật của ngũ huyền cầm rất khác biệt so với thất huyền cầm hiện tại, nhưng tiếng nhạc khi tấu lên càng trong trẻo động lòng người hơn. Nhưng rất nhiều bài nhạc cổ đã thất truyền, Sắt Sắt không ngờ Y Lãnh Tuyết lại dùng đàn cổ. Không nói đến đàn có giỏi hay không, chỉ bằng việc nàng tấu bài nhạc đã thất truyền thì đã làm cho người khác cảm thấy hứng thú.</w:t>
      </w:r>
    </w:p>
    <w:p>
      <w:pPr>
        <w:pStyle w:val="BodyText"/>
      </w:pPr>
      <w:r>
        <w:t xml:space="preserve">Nàng nhẹ nhàng mơ hồ phẩy ống tay áo, đem bài nhạc cổ đặt trên chiếc bàn trước mặt, ngón tay ngọc thon thả nhẹ nhàng rơi trên những sợi dây đàn. Trong nháy mắt âm thanh bắt đầu réo rắc, thong thả theo làn gió. Sắt Sắt vừa nghe thấy nhíu mày, nàng diễn tấu bài nhạc cổ có tên là “Quốc phong”.</w:t>
      </w:r>
    </w:p>
    <w:p>
      <w:pPr>
        <w:pStyle w:val="BodyText"/>
      </w:pPr>
      <w:r>
        <w:t xml:space="preserve">Nhưng Sắt Sắt nghe qua lại có cảm giác bài tấu của nàng ta so với bản “Quốc Phong” mình đã từng nghe khác nhau quá lớn. Y Lãnh Tuyết đàn một hồi Sắt Sắt liền cảm giác được có chỗ sai. Chỉ là một lỗi nho nhỏ, người khác nghe thấy có lẽ không phát hiện ra nhưng làm sao qua mặt được Sắt Sắt. Mỗi một khi mắc lỗi, Y Lãnh Tuyết vẫn thản nhiên như bình thường, cố hết sức dùng trường phi phát huy để bù lại</w:t>
      </w:r>
    </w:p>
    <w:p>
      <w:pPr>
        <w:pStyle w:val="BodyText"/>
      </w:pPr>
      <w:r>
        <w:t xml:space="preserve">Chắc Y Lãnh Tuyết muốn cố ý thua trận nên mời cố ý đàn sai. Xem ra, Y Lãnh Tuyết cũng có tình ý với Dạ Vô Yên. Toàn bộ khúc nhạc đều rất tuyệt vời êm tai, giống như mây nước hoàn vào nhau nơi chân trời, như tiếng suối róc rách, vang vọng khắp ngoài núi.</w:t>
      </w:r>
    </w:p>
    <w:p>
      <w:pPr>
        <w:pStyle w:val="BodyText"/>
      </w:pPr>
      <w:r>
        <w:t xml:space="preserve">Những con dân Bắc Lỗ ở đây nghe như uống rượu say.</w:t>
      </w:r>
    </w:p>
    <w:p>
      <w:pPr>
        <w:pStyle w:val="BodyText"/>
      </w:pPr>
      <w:r>
        <w:t xml:space="preserve">Phía sau có người cúi đầu nói: “Thiên âm như tiếng nhạc của thần tiên, lần này Y tế ti sẽ lại thắng.”</w:t>
      </w:r>
    </w:p>
    <w:p>
      <w:pPr>
        <w:pStyle w:val="BodyText"/>
      </w:pPr>
      <w:r>
        <w:t xml:space="preserve">“Đúng vậy, không nói đến những thứ khác, chỉ bằng việc Y tế ti diễn tấu khúc nhạc cổ mà ngay đến nữ tử Nam Việt quốc đàn không được cũng đã giành phần thắng rồi.”</w:t>
      </w:r>
    </w:p>
    <w:p>
      <w:pPr>
        <w:pStyle w:val="BodyText"/>
      </w:pPr>
      <w:r>
        <w:t xml:space="preserve">Trong lòng Sắt Sắt hơi kinh ngạc, Y Lãnh Tuyết cố ý đàn sai mà vẫn thắng sao?</w:t>
      </w:r>
    </w:p>
    <w:p>
      <w:pPr>
        <w:pStyle w:val="BodyText"/>
      </w:pPr>
      <w:r>
        <w:t xml:space="preserve">Quả nhiên, sau khi Y Lãnh Tuyết đi xuống đã nghe những con dân thảo nguyên đang si mê nàng nhất trí khúc nhạc của Y Lãnh Tuyết là tiếng nhạc của thần tiên. Tế ti mới, vẫn như trước là Y Lãnh Tuyết.</w:t>
      </w:r>
    </w:p>
    <w:p>
      <w:pPr>
        <w:pStyle w:val="BodyText"/>
      </w:pPr>
      <w:r>
        <w:t xml:space="preserve">Sắt Sắt nhìn những gương mặt si mê chung quanh không chớp mắt, trong lòng bỗng nhiên hiểu ra.</w:t>
      </w:r>
    </w:p>
    <w:p>
      <w:pPr>
        <w:pStyle w:val="BodyText"/>
      </w:pPr>
      <w:r>
        <w:t xml:space="preserve">Âm nhạc của Bắc Lỗ quốc đều lấy yêu cổ đàn mã thủ làm nền tảng, mà Y Lãnh Tuyết diễn tấu bằng đàn cổ, cũng là bắt nguồn từ Nam Việt. Đối với những con dân Bắc Lỗ quốc thích nghe đàn cổ mã thủ, Y Lãnh Tuyết dùng đàn cổ diễn tấu, không thể nghi ngờ chính là tiếng trên trời.</w:t>
      </w:r>
    </w:p>
    <w:p>
      <w:pPr>
        <w:pStyle w:val="BodyText"/>
      </w:pPr>
      <w:r>
        <w:t xml:space="preserve">Thân là con dân của Bắc Lỗ quốc, Y Lãnh Tuyết không có khả năng không biết chuyện này. Nói như vậy nàng diễn tấu bằng đàn cổ không phải cố ý đàn sai mà thật sự là đàn sai. Sắt Sắt nhớ lại những bài nhạc cổ đều viết bằng tay, vốn đều có đôi chỗ sẽ bị mờ, nhìn không được rõ các nốt nhạc.</w:t>
      </w:r>
    </w:p>
    <w:p>
      <w:pPr>
        <w:pStyle w:val="BodyText"/>
      </w:pPr>
      <w:r>
        <w:t xml:space="preserve">Nàng ta lựa chọn đàn cổ là muốn đánh vào tâm lí của người nghe để giành phần thắng, theo điểm này mà nói thì Y Lãnh Tuyết đúng là một nữ tử thông minh.</w:t>
      </w:r>
    </w:p>
    <w:p>
      <w:pPr>
        <w:pStyle w:val="BodyText"/>
      </w:pPr>
      <w:r>
        <w:t xml:space="preserve">Sắt Sắt nhịn không được liếc mắt nhìn về phía Phương Nhã tòa nhưng lại chỉ nhìn thấy được bóng dáng của Dạ Vô Yên, không nhìn được khuôn mặt của hắn. Nếu vậy thì lúc này hắn hẳn là đang rất đau lòng đây. Bởi vì giai nhân mình ái mộ lại coi trọng vị trí tế ti này hơn cả hắn.</w:t>
      </w:r>
    </w:p>
    <w:p>
      <w:pPr>
        <w:pStyle w:val="BodyText"/>
      </w:pPr>
      <w:r>
        <w:t xml:space="preserve">Sắt Sắt nhịn không được có chút bi ai thay cho Dạ Vô Yên.</w:t>
      </w:r>
    </w:p>
    <w:p>
      <w:pPr>
        <w:pStyle w:val="BodyText"/>
      </w:pPr>
      <w:r>
        <w:t xml:space="preserve">Vào lúc này, Y Lãnh Tuyết chậm rãi bước lên đài cao, hướng xuống con dân dưới đài cao nhẹ nhàng thi lễ. Khuôn mặt ngọc tuyệt mĩ kia chỉ mang một biểu tình trong trẻo nhưng thánh khiết lạnh lùng.</w:t>
      </w:r>
    </w:p>
    <w:p>
      <w:pPr>
        <w:pStyle w:val="BodyText"/>
      </w:pPr>
      <w:r>
        <w:t xml:space="preserve">“Khoan đã” Một tiếng nói trong trẻo tao nhã vang lên, Dạ Vô Yên từ trên nhã tòa đứng lên, chậm rãi thong thả bước lên đài.</w:t>
      </w:r>
    </w:p>
    <w:p>
      <w:pPr>
        <w:pStyle w:val="BodyText"/>
      </w:pPr>
      <w:r>
        <w:t xml:space="preserve">Y Lãnh Tuyết nhìn thấy Dạ Vô Yên đi tới, sắc mặt trắng nõn bỗng nhiên không còn huyết sắc, thật giống như được chạm khắc từ một khối băng tuyết, trắng nõn , trong trẻo nhưng lạnh lùng.</w:t>
      </w:r>
    </w:p>
    <w:p>
      <w:pPr>
        <w:pStyle w:val="BodyText"/>
      </w:pPr>
      <w:r>
        <w:t xml:space="preserve">Thân ngọc thon dài của Dạ Vô Yên đứng trên đài, áo ngoài phiêu dật theo gió bay phất phới, khóe môi hắn cong lên, thản nhiên cười nói: “Các vị đều cho rằng Y tế ti thắng, nhưng chẳng lẽ các ngươi không nghe thấy khúc nhạc Y tế ti vừa đàn có nhiều chỗ sai hay sao?”</w:t>
      </w:r>
    </w:p>
    <w:p>
      <w:pPr>
        <w:pStyle w:val="BodyText"/>
      </w:pPr>
      <w:r>
        <w:t xml:space="preserve">“Sai?” Con dân Bắc Lỗ quốc lập tức cao giọng reo lên: “Sai chỗ nào chúng ta cũng mặc kệ, chúng ta cảm thấy nghe rất hay.”</w:t>
      </w:r>
    </w:p>
    <w:p>
      <w:pPr>
        <w:pStyle w:val="BodyText"/>
      </w:pPr>
      <w:r>
        <w:t xml:space="preserve">“Vậy sao?” Dạ Vô Yên quay đầu, ánh mắt phức tạp khôi phục lại nhìn thoáng qua Y Lãnh Tuyết, thản nhiên nói: “Đó là bởi vì các ngươi vẫn chưa nghe thấy tiếng đàn hay chân chính mà thôi.”</w:t>
      </w:r>
    </w:p>
    <w:p>
      <w:pPr>
        <w:pStyle w:val="Compact"/>
      </w:pPr>
      <w:r>
        <w:t xml:space="preserve"> </w:t>
      </w:r>
      <w:r>
        <w:br w:type="textWrapping"/>
      </w:r>
      <w:r>
        <w:br w:type="textWrapping"/>
      </w:r>
    </w:p>
    <w:p>
      <w:pPr>
        <w:pStyle w:val="Heading2"/>
      </w:pPr>
      <w:bookmarkStart w:id="79" w:name="tập-3-như-mộng-lệnh---chương-073-phần-1"/>
      <w:bookmarkEnd w:id="79"/>
      <w:r>
        <w:t xml:space="preserve">57. Tập 3: Như Mộng Lệnh - Chương 073 (phần 1)</w:t>
      </w:r>
    </w:p>
    <w:p>
      <w:pPr>
        <w:pStyle w:val="Compact"/>
      </w:pPr>
      <w:r>
        <w:br w:type="textWrapping"/>
      </w:r>
      <w:r>
        <w:br w:type="textWrapping"/>
      </w:r>
      <w:r>
        <w:t xml:space="preserve"> </w:t>
      </w:r>
    </w:p>
    <w:p>
      <w:pPr>
        <w:pStyle w:val="BodyText"/>
      </w:pPr>
      <w:r>
        <w:t xml:space="preserve">Chương 73 - Như mộng lệnh 5</w:t>
      </w:r>
    </w:p>
    <w:p>
      <w:pPr>
        <w:pStyle w:val="BodyText"/>
      </w:pPr>
      <w:r>
        <w:t xml:space="preserve">Y Lãnh Tuyết từ khi xuất hiện đến bây giờ thần sắc vẫn luôn thánh khiết trong trẻo nhưng lạnh lùng, không có lấy một chút biểu tình, tựa hồ như đang đeo trên mặt một tấm mặt nạ vô hình, mặc kệ việc gì phát sinh nàng đều là một tế ti thánh khiết cao quý, không gì có thể làm nàng thay đổi sắc mặt.</w:t>
      </w:r>
    </w:p>
    <w:p>
      <w:pPr>
        <w:pStyle w:val="BodyText"/>
      </w:pPr>
      <w:r>
        <w:t xml:space="preserve">Nhưng mà từ khi Dạ Vô Yên bước lên đài, chiếc mặt nạ vô hình trên mặt nàng trong nháy mắt như băng tuyết tan chảy hết thảy. Mà khi chợt nghe lời nói của Dạ Vô Yên, trên mặt nàng hiện lên đủ mọi loại biểu tình phức tạp. Tuy rằng mỗi loại biểu tình bất quá chỉ hiện lên rồi liền tan biến nhưng vẫn bị những con dân Bắc Lỗ quốc đứng dưới đài nhìn thấy.</w:t>
      </w:r>
    </w:p>
    <w:p>
      <w:pPr>
        <w:pStyle w:val="BodyText"/>
      </w:pPr>
      <w:r>
        <w:t xml:space="preserve">Nam tử này lại làm cho vị tế ti tựa như thần tiên của của họ biến sắc, hắn là ai vậy?</w:t>
      </w:r>
    </w:p>
    <w:p>
      <w:pPr>
        <w:pStyle w:val="BodyText"/>
      </w:pPr>
      <w:r>
        <w:t xml:space="preserve">“Ngươi là ai mà dám ở đây ăn nói hàm hồ, chửi bới tài nghệ của tế ti chúng ta? Còn không mau xuống đài đi!” Có người không biết Dạ Vô Yên là Tuyền vương của Nam Việt nên lớn tiếng hét lên.</w:t>
      </w:r>
    </w:p>
    <w:p>
      <w:pPr>
        <w:pStyle w:val="BodyText"/>
      </w:pPr>
      <w:r>
        <w:t xml:space="preserve">“Ngươi nói còn có tiếng nhạc nghe rất hay, vậy thử đàn xem, nếu không chúng ta sẽ không tin lời ngươi nói.” Lại có một người khác lớn tiếng hô.</w:t>
      </w:r>
    </w:p>
    <w:p>
      <w:pPr>
        <w:pStyle w:val="BodyText"/>
      </w:pPr>
      <w:r>
        <w:t xml:space="preserve">Tiếng kêu la cùng âm thanh bất mãn oán giận liên tiếp vang lên, có thể thấy được Y Lãnh Tuyết trong lòng con dân Bắc Lỗ quốc vẫn có một ảnh hưởng nhất định.</w:t>
      </w:r>
    </w:p>
    <w:p>
      <w:pPr>
        <w:pStyle w:val="BodyText"/>
      </w:pPr>
      <w:r>
        <w:t xml:space="preserve">Vân Khinh Cuồng ngưng mi hỏi Sắt Sắt: “Giang cô nương, ngươi có nghe ra điểm sai không?”</w:t>
      </w:r>
    </w:p>
    <w:p>
      <w:pPr>
        <w:pStyle w:val="BodyText"/>
      </w:pPr>
      <w:r>
        <w:t xml:space="preserve">Sắt Sắt vuốt cằm nói: “Quả thật là có chỗ sai, không chỉ vậy, ý nghĩa cùng với nguyên bản của bản nhạc này cũng hoàn toàn không giống nhau. Bản nhạc này tên là “Quốc phong”, căn bản không phải tiếng suối róc rách mà vị tế ti kia đàn nên.”</w:t>
      </w:r>
    </w:p>
    <w:p>
      <w:pPr>
        <w:pStyle w:val="BodyText"/>
      </w:pPr>
      <w:r>
        <w:t xml:space="preserve">Vân Kinh Cuồng lại có ý tứ khác nhìn Sắt Sắt hì hì cười nói: “Ta đã nói rồi, giai nhân tinh thông cầm kì thi họa chỉ có ở Nam Việt quốc thi thư lễ nghi chúng ta thôi. Bắc Lỗ quốc bất quá cũng chỉ là đồ dởm, Giang cô nương tất nhiên biết tấu bản nhạc này chứ?”</w:t>
      </w:r>
    </w:p>
    <w:p>
      <w:pPr>
        <w:pStyle w:val="BodyText"/>
      </w:pPr>
      <w:r>
        <w:t xml:space="preserve">Sắt Sắt vuốt cằm cười yếu ớt nói: “Chỉ là do phong tục của các quốc gia bất đồng mà thôi, nữ tử Bắc Lỗ quốc giỏi ca múa, mới vừa rồi nữ tử thứ nhất diễn yêu cổ cùng với tiếng ca của nữ tử thứ hai cực kì xuất sắc.”</w:t>
      </w:r>
    </w:p>
    <w:p>
      <w:pPr>
        <w:pStyle w:val="BodyText"/>
      </w:pPr>
      <w:r>
        <w:t xml:space="preserve">Tái nghệ không chỉ cần có nỗ lực luyện tập của bản thân mà còn phải dựa vào hoàn cảnh hun đúc nên. Nếu như Bắc Lỗ quốc căn bản không có nhạc công xuất sắc thì Y Lãnh Tuyết sao có thể học được kĩ thuật đàn cao siêu như vậy? Nàng diễn tấu như vậy đã là rất tốt rồi, cho dù là nữ tử của Nam Việt quốc chỉ sợ cũng không thể sánh được với nàng. Có thể thấy được, nàng cũng đã kì công khổ luyện.</w:t>
      </w:r>
    </w:p>
    <w:p>
      <w:pPr>
        <w:pStyle w:val="BodyText"/>
      </w:pPr>
      <w:r>
        <w:t xml:space="preserve">Những tiếng kêu la như trước vẫn tiếp tục, có thể thấy được con dân Bắc Lỗ quốc đang phẫn nộ cỡ nào. Nếu như Khả Hãn Bắc Lỗ quốc là vua thì tế ti là vị thần trong lòng bọn họ.</w:t>
      </w:r>
    </w:p>
    <w:p>
      <w:pPr>
        <w:pStyle w:val="BodyText"/>
      </w:pPr>
      <w:r>
        <w:t xml:space="preserve">Vân Khinh Cuồng nhẹ nhàng nhíu mày, nói: “Tuyền vương sợ là gặp phiền toái rồi!”</w:t>
      </w:r>
    </w:p>
    <w:p>
      <w:pPr>
        <w:pStyle w:val="BodyText"/>
      </w:pPr>
      <w:r>
        <w:t xml:space="preserve">Trong lòng Sắt Sắt hiểu được, sở dĩ Dạ Vô Yên vạch ra chỗ sai của Y Lãnh Tuyết chính là không muốn ý trung nhân của mình là tế ti mà thôi. Nhưng mà, con dân của Bắc Lỗ quốc có mấy ai hiểu được luật đàn. Chỉ sợ mặc kệ hắn chỉ ra chỗ sai như thế nào bọn họ cũng sẽ không tin.</w:t>
      </w:r>
    </w:p>
    <w:p>
      <w:pPr>
        <w:pStyle w:val="BodyText"/>
      </w:pPr>
      <w:r>
        <w:t xml:space="preserve">Chợt nghe “tranh” một tiếng, một chuỗi tiếng đàn trong trẻo thuần khiết chợt vang lên, giống như một đường đao sắc bén xẹt qua cổ mọi người. Những tiếng kêu la của mọi người trong phút chốc cảm giác như bị ai bóp nghẹt nơi cổ họng, âm thanh kêu la liền bị tiếng đàn làm cho lạc đi cho đến khi tan biến hẳn.</w:t>
      </w:r>
    </w:p>
    <w:p>
      <w:pPr>
        <w:pStyle w:val="BodyText"/>
      </w:pPr>
      <w:r>
        <w:t xml:space="preserve">Trên đài cao, Dạ Vô Yên tao nhã ngồi trước cây đàn, những ngón tay thon dài đặt trên dây đàn, mười ngón tay như hoa rơi, tiếng đàn như đoạt hồn người bắt đầu từ những ngón tay thon dài của hắn phát ra. Khúc nhạc sắc bén mênh mông, những người ở phía dưới vừa cảm thấy lòng run rẩy, tiếp tục nghe thì đã thấy ngón tay của hắn bỗng nhiên từ những sợi dây đàn thu lại, tiếng đàn sắc bén mênh mông đang lan tỏa trong không khí bỗng biến mất.</w:t>
      </w:r>
    </w:p>
    <w:p>
      <w:pPr>
        <w:pStyle w:val="BodyText"/>
      </w:pPr>
      <w:r>
        <w:t xml:space="preserve">Mà lúc này những tiếng kêu la đã sớm biến mất, bầu không khí lúc này chỉ còn một mảnh yên tĩnh.</w:t>
      </w:r>
    </w:p>
    <w:p>
      <w:pPr>
        <w:pStyle w:val="BodyText"/>
      </w:pPr>
      <w:r>
        <w:t xml:space="preserve">Hắn đứng dậy, mặt hướng xuống đám người phía dưới, ánh mắt sâu thẳm nhìn không ra cảm xúc của hắn, nhưng bên môi lại lộ ra một chút ý cười tao nhã, hắn gằn từng tiếng, thản nhiên nói: “Tiếng đàn hay chân chính không phải chỉ là nghe êm tai mà là có làm cho người nghe cảm thấy được cảnh vật như đang hiện ra ngay trước mắt.”</w:t>
      </w:r>
    </w:p>
    <w:p>
      <w:pPr>
        <w:pStyle w:val="BodyText"/>
      </w:pPr>
      <w:r>
        <w:t xml:space="preserve">Khiến người khác có cảm giác lạc vào cảnh giới kì lạ, mọi người mới vừa rồi còn kiêu ngạo lên tiếng, nhớ lại âm gió sắc bén như xẹt qua cổ thí trong lòng bị kìm hãm. Bọn họ biết tất nhiên không có đao kiếm, chỉ là bọn họ nghe khúc nhạc kia rồi tự cảm thấy thế. Đó chính là khiến người khác có cảm giác lạc vào cảnh giới kì lạ sao!</w:t>
      </w:r>
    </w:p>
    <w:p>
      <w:pPr>
        <w:pStyle w:val="BodyText"/>
      </w:pPr>
      <w:r>
        <w:t xml:space="preserve">Sắt Sắt thật ra cũng không thể ngờ được Dạ Vô Yên cũng biết đánh đàn, hơn nữa kĩ thuật đàn lại tinh tế như vậy. Một chuỗi nhạc khúc sắc bén mênh mông mới vừa rồi tuy rằng rất ngắn nhưng lại làm cho người nghe sinh ảo giác, thừa làm người ta sợ hãi.</w:t>
      </w:r>
    </w:p>
    <w:p>
      <w:pPr>
        <w:pStyle w:val="BodyText"/>
      </w:pPr>
      <w:r>
        <w:t xml:space="preserve">Lúc này, hắn đứng trên đài cao, mái tóc đen búi cao, dùng cây trâm ngọc gài chặt lại, những đường nét tuấn mĩ trên khuôn mặt hắn bày ra không sót điểm nào. Quần trường bào rộng, ống tay áo theo gió bay phất phới. Loại tuấn dật thanh tao này làm bao nhiêu nữ tử Bắc Lỗ quốc say mê. Nhưng khi ánh mắt của các nàng chạm vào đôi mắt thâm thúy lạnh thấu xương của hắn thì trong lòng nhịn không được run lên, sau đó mới phát hiện hắn chính là Tuyền vương đã từng chinh chiến sa trường.</w:t>
      </w:r>
    </w:p>
    <w:p>
      <w:pPr>
        <w:pStyle w:val="BodyText"/>
      </w:pPr>
      <w:r>
        <w:t xml:space="preserve">“Tuyền vương, ngươi đã nói mới vừa rồi bản nhạc tế ti đàn có chỗ sai, không biết ngươi có thể đàn khúc nhạc này không, cũng là làm cho con dân của bản Khả Hãn tâm phục khẩu phục.” Khả Hãn của Bắc Lỗ quốc đứng dậy, có chút bất mãn cao giọng nói.</w:t>
      </w:r>
    </w:p>
    <w:p>
      <w:pPr>
        <w:pStyle w:val="BodyText"/>
      </w:pPr>
      <w:r>
        <w:t xml:space="preserve">Dạn Vô Yên thản nhiên cười cười, thản nhiên nói: “Không dám dối gạt Khả Hãn, khúc nhạc vừa rồi Y tế ti đàn bổn vương cũng không biết đàn, chỉ là có nghe qua thôi.</w:t>
      </w:r>
    </w:p>
    <w:p>
      <w:pPr>
        <w:pStyle w:val="BodyText"/>
      </w:pPr>
      <w:r>
        <w:t xml:space="preserve">Dạ Vô Yên quay đầu nhìn về phía Y Lãnh Tuyết, Sắt Sắt từ trong đám người có thể tinh tường theo dõi đôi mắt phượng của hắn, nhìn có vẻ rất tha thiết chờ mong. Hắn đang chờ mong Y Lãnh Tuyết thừa nhận là nàng đã thật sự đàn sai.</w:t>
      </w:r>
    </w:p>
    <w:p>
      <w:pPr>
        <w:pStyle w:val="BodyText"/>
      </w:pPr>
      <w:r>
        <w:t xml:space="preserve">Y Lãnh Tuyết bị đôi mắt sâu thẳm của Dạ Vô Yên nhìn thẳng vào, đôi môi đỏ mọng hơi mím lại, hàng lông mi dài cong vuốt hạ xuống, tránh không nhìn thẳng vào mắt Dạ Vô Yên. Thân hình nàng trong gió khẽ run lên, có thể thấy được, lòng nàng cũng đang giãy giụa. Nhưng bất quá loại giãy giụa này cũng chỉ tồn tại trong chớp mắt, nàng bỗng nhiên nâng hàng mi lên, hàm răng nhẹ nhàng cắn môi dưới, thản nhiên nói: “Bản nhạc cổ mặc dù có hơi mờ nhưng mà ta đã ghi tạc trong lòng, làm sao có thể đàn sai.”</w:t>
      </w:r>
    </w:p>
    <w:p>
      <w:pPr>
        <w:pStyle w:val="BodyText"/>
      </w:pPr>
      <w:r>
        <w:t xml:space="preserve">Lúc này dĩ nhiên nàng đã khôi phục lại dáng vẻ trong trẻo lạnh lùng cùng đạm mạc của một tế ti.</w:t>
      </w:r>
    </w:p>
    <w:p>
      <w:pPr>
        <w:pStyle w:val="BodyText"/>
      </w:pPr>
      <w:r>
        <w:t xml:space="preserve">Ánh mắt sâu hắc của Dạ Vô Yên xẹt qua một tia mất mát không dễ gì cảm thấy, hắn bỗng nhiên ngửa đầu phát ra một tiếng cười lạnh: “Nếu tế ti nói không đàn sai thì cứ cho là không đàn sai đi.”</w:t>
      </w:r>
    </w:p>
    <w:p>
      <w:pPr>
        <w:pStyle w:val="BodyText"/>
      </w:pPr>
      <w:r>
        <w:t xml:space="preserve">Tiếng cười của hắn tuy rằng lạnh lùng nhưng lọt vào tai Sắt Sắt lại mang một cỗ hương vị chua xót.</w:t>
      </w:r>
    </w:p>
    <w:p>
      <w:pPr>
        <w:pStyle w:val="BodyText"/>
      </w:pPr>
      <w:r>
        <w:t xml:space="preserve">“Chỉ sợ lại phải dày dò thêm bốn năm!” Vân Kinh Cuồng đứng bên cạnh Sắt Sắt bỗng nhiên phát ra tiếng thở dài ngân nga.</w:t>
      </w:r>
    </w:p>
    <w:p>
      <w:pPr>
        <w:pStyle w:val="BodyText"/>
      </w:pPr>
      <w:r>
        <w:t xml:space="preserve">Sắt Sắt quay đầu lại, nhìn Vân Kinh Cuồng luôn hi hi ha ha, trên mặt bây giờ lại lộ ra vẻ đáng tiếc, nhịn không được hỏi: “Xin chỉ giáo.”</w:t>
      </w:r>
    </w:p>
    <w:p>
      <w:pPr>
        <w:pStyle w:val="BodyText"/>
      </w:pPr>
      <w:r>
        <w:t xml:space="preserve">Vân Khinh Cuồng nhẹ giọng nói: “Bản Cuồng Y cùng Tuyền vương cũng coi như là bạn, chuyện của hắn ta cũng có nghe qua vài lần. Bốn năm trước khi Tuyền vương mới tới biên quan liền kết bạn với Y Lãnh Tuyết. Lúc đó, nàng đã là một tế ti, hai người mặc dù tình đầu ý hợp nhưng Y Lãnh Tuyết lại là một tế ti, giúp cho con dân Bắc Lỗ quốc cầu phúc, vậy nên bảo hắn phải đợi nàng bốn năm. Tuyền vương cảm động tấm lòng của nàng dành cho con dân Bắc Lỗ quốc nên đã đồng ý chờ nàng bốn năm. Nhưng mà việc đời khó lường trước được, bốn năm sau, hôm nay nàng vẫn còn muốn làm tế ti, Tuyền vương chẳng phải còn phải đợi nàng thêm bốn năm nữa sao?”</w:t>
      </w:r>
    </w:p>
    <w:p>
      <w:pPr>
        <w:pStyle w:val="BodyText"/>
      </w:pPr>
      <w:r>
        <w:t xml:space="preserve">Bốn năm!</w:t>
      </w:r>
    </w:p>
    <w:p>
      <w:pPr>
        <w:pStyle w:val="BodyText"/>
      </w:pPr>
      <w:r>
        <w:t xml:space="preserve">Tư vị chờ đợi bốn năm, Sắt Sắt hiểu rất rõ.</w:t>
      </w:r>
    </w:p>
    <w:p>
      <w:pPr>
        <w:pStyle w:val="BodyText"/>
      </w:pPr>
      <w:r>
        <w:t xml:space="preserve">Nàng ở Nam Việt chờ hắn bốn năm, mà hắn lại ở biên quan chờ đợi một nữ tử khác bốn năm.</w:t>
      </w:r>
    </w:p>
    <w:p>
      <w:pPr>
        <w:pStyle w:val="BodyText"/>
      </w:pPr>
      <w:r>
        <w:t xml:space="preserve">Nàng là một vị hôn thê chờ vị hôn phu của mình, lúc đó bọn họ không hề có tình cảm sâu đậm gì, chỉ là một chút tình cảm tự nhiên của một tiểu nữ tử tha thiết chờ đợi, tư vị như vậy đã rất khó chịu rồi. Mà Dạ Vô Yên đối với Y Lãnh Tuyết lại rất tình đầu ý hợp, loại chờ đợi này là loại tư vị như thế nào đây?</w:t>
      </w:r>
    </w:p>
    <w:p>
      <w:pPr>
        <w:pStyle w:val="BodyText"/>
      </w:pPr>
      <w:r>
        <w:t xml:space="preserve">Sắt Sắt không dám tưởng tượng nhiều, chỉ thản nhiên cười cười, nhưng mà nụ cười cực kì cay đắng, giống như một ngụm trà đậm còn vương nơi đầu lưỡi.</w:t>
      </w:r>
    </w:p>
    <w:p>
      <w:pPr>
        <w:pStyle w:val="BodyText"/>
      </w:pPr>
      <w:r>
        <w:t xml:space="preserve">Vân Kinh Cuồng ngưng mi nhìn nụ cười chua sót của Sắt Sắt, bên môi hắn gợi lên một nụ cười nhạt. Hắn biết nếu như ánh trăng vẫn mãi ở nơi chân trời, mọi người chỉ biết chú ý đến những điểm tốt đẹp của nàng mà xem nhẹ những điểm tốt đẹp của loài hoa này. Hắn thật sự đã nhìn đủ những đau khổ cùng giãy giụa của Dạ Vô Yên.</w:t>
      </w:r>
    </w:p>
    <w:p>
      <w:pPr>
        <w:pStyle w:val="BodyText"/>
      </w:pPr>
      <w:r>
        <w:t xml:space="preserve">“Có người có thể đàn khúc nhạc kia, nếu như các ngươi muốn biết tế ti có đàn sai hay không thì hãy mời vị cô nương này đàn cho mọi người nghe là được.” Vân Kinh Cuồng bỗng nhiên hô lên, hắn dùng nội lực, thanh âm tuy rằng không tính là quá lớn nhưng vang cực kì xa, rành mạch truyền vào tai từng người.</w:t>
      </w:r>
    </w:p>
    <w:p>
      <w:pPr>
        <w:pStyle w:val="BodyText"/>
      </w:pPr>
      <w:r>
        <w:t xml:space="preserve">Mọi người theo tiếng hắn nói nhìn lại, liền nhìn thấy vẻ mặt mang nụ cười xấu xa của Vân Kinh Cuồng, còn có Sắt Sắt đứng bên cạnh hắn.</w:t>
      </w:r>
    </w:p>
    <w:p>
      <w:pPr>
        <w:pStyle w:val="BodyText"/>
      </w:pPr>
      <w:r>
        <w:t xml:space="preserve">“Ngươi muốn làm gì?” Sắt Sắt kinh hãi hỏi, không ngờ tới Vân Kinh Cuồng lại đẩy nàng ra.</w:t>
      </w:r>
    </w:p>
    <w:p>
      <w:pPr>
        <w:pStyle w:val="BodyText"/>
      </w:pPr>
      <w:r>
        <w:t xml:space="preserve">“Là ai, ai có thể đàn?” Con dân Bắc Lỗ quốc lại bắt đầu nhỏ to bàn tán, nhưng dù sao cũng có nhiều người nên giọng nói thầm liền biến thành những tiếng ong ong rất lớn.</w:t>
      </w:r>
    </w:p>
    <w:p>
      <w:pPr>
        <w:pStyle w:val="BodyText"/>
      </w:pPr>
      <w:r>
        <w:t xml:space="preserve">Dạ Vô Yên vốn đã từ trên đài cao bước xuống, nghe được giọng nói của Vân Kinh Cuồng thì chấn động nhìn về phía bọn họ, liếc mắt một cái đã nhận ra Sắt Sắt đứng trong đám người. Hắn tựa hồ như không ngờ được Sắt Sắt cũng đến Bắc Lỗ quốc, đôi đồng tử đen hiện lên vẻ kinh ngạc. Ngay cả Khả Hãn Bắc Lỗ quốc cùng Yên Thị (tên gọi chung của hoàng hậu Hung Nô) cũng tò mò quay đầu lại nhìn. Phong Noãn cũng quay đầu về phía sau nhìn lại, khi thấy Sắt Sắt, đôi đồng tử đen của hắn đột nhiên co rút lại, từ chỗ ngồi đứng phắt dậy, đi nhanh về hướng nàng.</w:t>
      </w:r>
    </w:p>
    <w:p>
      <w:pPr>
        <w:pStyle w:val="BodyText"/>
      </w:pPr>
      <w:r>
        <w:t xml:space="preserve">“Vân Kinh Cuồng, ngươi đang muốn làm gì đây?” Ánh mắt sắc bén của Phong Noãn đảo qua mặt hắn, lạnh giọng hỏi.</w:t>
      </w:r>
    </w:p>
    <w:p>
      <w:pPr>
        <w:pStyle w:val="BodyText"/>
      </w:pPr>
      <w:r>
        <w:t xml:space="preserve">“Ta muốn làm gì sao? Không phải nói khúc nhạc kia đàn sai rồi sao, Giang cô nương có thể đàn được, để cho nàng đàn thử một lần không phải sẽ biết được hay sao?” Vân Kinh Cuồng mặt không đổi sắc nói.</w:t>
      </w:r>
    </w:p>
    <w:p>
      <w:pPr>
        <w:pStyle w:val="BodyText"/>
      </w:pPr>
      <w:r>
        <w:t xml:space="preserve">“Đừng có nói nhảm!” Phong Noãn trừng mắt liếc Vân Kinh Cuồng một cái, lạnh lùng nói.</w:t>
      </w:r>
    </w:p>
    <w:p>
      <w:pPr>
        <w:pStyle w:val="BodyText"/>
      </w:pPr>
      <w:r>
        <w:t xml:space="preserve">Phong Noãn cũng không phải là kẻ ngốc, theo tình thế hôm nay dĩ nhiên đã nhìn ra ý trung nhân của Dạ Vô Yên là Y Lãnh Tuyết. Nếu không, một Tuyền vương luôn luôn lạnh lùng đạm mạc vì cái gì mà lại đi vạch ra lỗi sai của Y Lãnh Tuyết, ngăn cản nàng làm tế ti. Trừ khi hắn yêu quý Y Lãnh Tuyết, nếu không hắn chắc chắn sẽ không làm như vậy, bởi vì đây dù sao cũng là Bắc Lỗ quốc , không phải Nam Việt quốc. Mà Phong Noãn biết Sắt Sắt vốn là trắc phi của Tuyền vương, cho dù lúc này Sắt Sắt và Tuyền vương đã không còn quan hệ gì, nhưng muốn nàng tương trợ người từng là phu quân của mình theo đuổi nữ tử khác, nàng sao có thể chịu được.</w:t>
      </w:r>
    </w:p>
    <w:p>
      <w:pPr>
        <w:pStyle w:val="BodyText"/>
      </w:pPr>
      <w:r>
        <w:t xml:space="preserve">Phong Noãn ngước mắt khóa trên dung nhan thanh lệ của Sắt Sắt, cúi đầu hỏi: “Nàng đã đến Bắc Lỗ quốc, vì sao lại không đến tìm ta?” Vẫn tưởng Sắt Sắt đến Xuân Thủy lâu dưỡng bệnh, thật không ngờ nàng lại đến Bắc Lỗ quốc. Nàng không muốn theo mình đến nhưng lại theo người khác đến, trong lòng hắn vẫn cảm thấy rất khó chịu.</w:t>
      </w:r>
    </w:p>
    <w:p>
      <w:pPr>
        <w:pStyle w:val="Compact"/>
      </w:pPr>
      <w:r>
        <w:t xml:space="preserve"> </w:t>
      </w:r>
      <w:r>
        <w:br w:type="textWrapping"/>
      </w:r>
      <w:r>
        <w:br w:type="textWrapping"/>
      </w:r>
    </w:p>
    <w:p>
      <w:pPr>
        <w:pStyle w:val="Heading2"/>
      </w:pPr>
      <w:bookmarkStart w:id="80" w:name="tập-3-như-mộng-lệnh---chương-073-phần-2"/>
      <w:bookmarkEnd w:id="80"/>
      <w:r>
        <w:t xml:space="preserve">58. Tập 3: Như Mộng Lệnh - Chương 073 (phần 2)</w:t>
      </w:r>
    </w:p>
    <w:p>
      <w:pPr>
        <w:pStyle w:val="Compact"/>
      </w:pPr>
      <w:r>
        <w:br w:type="textWrapping"/>
      </w:r>
      <w:r>
        <w:br w:type="textWrapping"/>
      </w:r>
      <w:r>
        <w:t xml:space="preserve"> </w:t>
      </w:r>
    </w:p>
    <w:p>
      <w:pPr>
        <w:pStyle w:val="BodyText"/>
      </w:pPr>
      <w:r>
        <w:t xml:space="preserve">“Nhị hoàng tử, nàng tới để xem lễ hội tế trời, không phải tới gặp ngươi nên tất nhiên sẽ không đi tìm ngươi.” Vân Khinh Cuồng cười nói</w:t>
      </w:r>
    </w:p>
    <w:p>
      <w:pPr>
        <w:pStyle w:val="BodyText"/>
      </w:pPr>
      <w:r>
        <w:t xml:space="preserve">Phong Noãn không thèm để ý đến Vân Kinh Cuồng, chỉ nhìn Sắt Sắt chằm chằm, ôn nhu nói: “Theo ta đến phía trước ngồi đi!”</w:t>
      </w:r>
    </w:p>
    <w:p>
      <w:pPr>
        <w:pStyle w:val="BodyText"/>
      </w:pPr>
      <w:r>
        <w:t xml:space="preserve">Sắt Sắt thản nhiên cười nói: “Ta không đi.” Nàng có thân phận thế nào, sao có thể ngồi vào nơi đó.</w:t>
      </w:r>
    </w:p>
    <w:p>
      <w:pPr>
        <w:pStyle w:val="BodyText"/>
      </w:pPr>
      <w:r>
        <w:t xml:space="preserve">Phong Noãn trong nháy mắt liền hiểu được suy nghĩ trong lòng Sắt Sắt, khẽ cười nói: “Nếu nàng không đi thì ta sẽ ở đây với nàng!” Người Bắc Lỗ quốc bọn họ luôn không quá chú ý đến lễ tiết, đường đường là nhị hoàng tử nhưng lại tùy ý đứng trong đám người như vậy. Nhưng mà con dân Bắc Lỗ quốc chung quanh khiếp sợ hoàng uy nên dần dần lui về phía sau, chỉ chốc lát đoàn đứng đó đều lui sang một bên nhường đường.</w:t>
      </w:r>
    </w:p>
    <w:p>
      <w:pPr>
        <w:pStyle w:val="BodyText"/>
      </w:pPr>
      <w:r>
        <w:t xml:space="preserve">“Aizz, không phải nói nàng có thể đàn sao, đến đàn nhanh đi, đừng có đứng đó mà chửi bới kĩ thuật đàn của tế ti chúng ta.” Có người to gan lớn giọng hô. Một người tiên phong, đàm người còn lại cũng liên tiếp kêu la.</w:t>
      </w:r>
    </w:p>
    <w:p>
      <w:pPr>
        <w:pStyle w:val="BodyText"/>
      </w:pPr>
      <w:r>
        <w:t xml:space="preserve">Dạ Vô Yên chậm rãi đi tới, dừng trước mặt Sắt Sắt, dung nhan lạnh như băng, nhìn không ra biểu tình của hắn, hắn thản nhiên nói: “Giang Sắt Sắt, ngươi nguyện ý lên đài biểu diễn nhạc khúc “Quốc phong” chứ?”</w:t>
      </w:r>
    </w:p>
    <w:p>
      <w:pPr>
        <w:pStyle w:val="BodyText"/>
      </w:pPr>
      <w:r>
        <w:t xml:space="preserve">Dạ Vô Yên là người kiêu ngạo thế nào a, hắn lại vì Y Lãnh Tuyết mà đến cầu xin nàng, có thể thấy được trong lòng hắn đối với Y Lãnh Tuyết là cỡ nào trân ái.</w:t>
      </w:r>
    </w:p>
    <w:p>
      <w:pPr>
        <w:pStyle w:val="BodyText"/>
      </w:pPr>
      <w:r>
        <w:t xml:space="preserve">Sắt Sắt đạm cười nói: “Tuyền vương, ta chưa nói mình có thể đàn bản “Quốc phong” mà.”</w:t>
      </w:r>
    </w:p>
    <w:p>
      <w:pPr>
        <w:pStyle w:val="BodyText"/>
      </w:pPr>
      <w:r>
        <w:t xml:space="preserve">Ánh mắt Dạm Vô Yên xẹt qua một tia phức tạp làm Sắt Sắt không thể hiểu, hắn ngưng mi nói: “Ngươi nhất định có thể, ta biết.”</w:t>
      </w:r>
    </w:p>
    <w:p>
      <w:pPr>
        <w:pStyle w:val="BodyText"/>
      </w:pPr>
      <w:r>
        <w:t xml:space="preserve">Sắt Sắt không biết, Dạ Vô Yên dựa vào đâu mà chắc chắn nàng có thể đánh đàn như vậy, nàng chưa bao giờ đánh đàn trước mặt hắn. Nhưng lúc này nàng cũng không có thời gian để suy nghĩa việc này.</w:t>
      </w:r>
    </w:p>
    <w:p>
      <w:pPr>
        <w:pStyle w:val="BodyText"/>
      </w:pPr>
      <w:r>
        <w:t xml:space="preserve">Phong Noãn lạnh lùng mở miệng nói: “Tuyền vương, ngay cả khi nàng có thể đánh đàn, nhất định phải bắt nàng lên đài biểu diễn hay sao? Tuyền vương, ngươi đừng quên lúc trước ngươi tổn thương nàng như thế nào, nàng dựa vào cái gì mà phải giúp ngươi!”</w:t>
      </w:r>
    </w:p>
    <w:p>
      <w:pPr>
        <w:pStyle w:val="BodyText"/>
      </w:pPr>
      <w:r>
        <w:t xml:space="preserve">Dạ Vô Yên không chút nào để ý đến lời nói của Phong Noãn, chỉ đem đôi đồng tử đen gắt gao khóa trên mặt Sắt Sắt, ngưng mi hỏi: “Ngươi có nguyện ý không?”</w:t>
      </w:r>
    </w:p>
    <w:p>
      <w:pPr>
        <w:pStyle w:val="BodyText"/>
      </w:pPr>
      <w:r>
        <w:t xml:space="preserve">“Tuyền vương nhất định phải bắt ta đi sao?” Hàng mi dài của Sắt Sắt chớp chớp, bên môi gợi lên một nụ cười mờ mịt.</w:t>
      </w:r>
    </w:p>
    <w:p>
      <w:pPr>
        <w:pStyle w:val="BodyText"/>
      </w:pPr>
      <w:r>
        <w:t xml:space="preserve">Thần sắc Dạ Vô Yên có chút dao động, trầm mặc không nói gì, nhưng ánh mắt thâm thúy tất cả đều chứa đựng vẻ phức tạp.</w:t>
      </w:r>
    </w:p>
    <w:p>
      <w:pPr>
        <w:pStyle w:val="BodyText"/>
      </w:pPr>
      <w:r>
        <w:t xml:space="preserve">Tư vị chờ đợi Sắt Sắt biết rất rõ, mà sau bốn năm rồi lại phải đợi thêm bốn năm nữa, cái loại tra tấn này là cỡ nào đau khổ. Nếu như mới vừa rồi Vân Kinh Cuồng không nói với nàng những lời kia có lẽ nàng còn có thể có chút do dự.</w:t>
      </w:r>
    </w:p>
    <w:p>
      <w:pPr>
        <w:pStyle w:val="BodyText"/>
      </w:pPr>
      <w:r>
        <w:t xml:space="preserve">Mà hiện tại, nàng đã quyết định giúp hắn.</w:t>
      </w:r>
    </w:p>
    <w:p>
      <w:pPr>
        <w:pStyle w:val="BodyText"/>
      </w:pPr>
      <w:r>
        <w:t xml:space="preserve">Bởi vì, nhìn thấy hắn, sự đau đớn của hắn không hiểu sao lại quấn lấy hồn phách nàng, tác động đến cảm xúc của nàng. Nàng rõ ràng đã động tình với Minh Xuân Thủy, vì sao lại bởi vì nhất cử nhất động của hắn mà động lòng chứ?</w:t>
      </w:r>
    </w:p>
    <w:p>
      <w:pPr>
        <w:pStyle w:val="BodyText"/>
      </w:pPr>
      <w:r>
        <w:t xml:space="preserve">Hay là, nàng là loại nữ tử không dứt khoát trong tình cảm? Hay, nàng là người không chung tình?</w:t>
      </w:r>
    </w:p>
    <w:p>
      <w:pPr>
        <w:pStyle w:val="BodyText"/>
      </w:pPr>
      <w:r>
        <w:t xml:space="preserve">Nàng quyết định giúp hắn, hắn và Y Lãnh Tuyết cùng nhau cao chạy xa bay, như vậy nàng mới có thể chân chính buông tay, buông xuống những dây dưa của nàng và hắn.</w:t>
      </w:r>
    </w:p>
    <w:p>
      <w:pPr>
        <w:pStyle w:val="BodyText"/>
      </w:pPr>
      <w:r>
        <w:t xml:space="preserve">Sắt Sắt ngước mắt nhợt nhạt cười nói: “Được, ta đi!”</w:t>
      </w:r>
    </w:p>
    <w:p>
      <w:pPr>
        <w:pStyle w:val="BodyText"/>
      </w:pPr>
      <w:r>
        <w:t xml:space="preserve">“Nàng thật sự muốn đi?” Phong Noãn ngưng mi hỏi, khuôn mặt lạnh lùng u ám. Đến lúc này, nàng lại còn giúp hắn sao? Trong lòng Phong Noãn như bị kìm hãm, chỉ cảm thấy có một cỗ tức giận dâng lên trong lòng, nhưng lại không còn cách nào khác, chỉ co thể nhìn dung nhan thanh lệ của nàng, lăng lăng ngẩn người, thẳng cho đến khi cỗ tức giận trong lòng trăm chuyển ngàn hồi, cuối cùng hóa thành tiếng thở dài. Hắn lại ngước mắt lên thì nhìn thấy nàng đã đi xa, bóng dáng áo xanh dưới ánh mặt trời vô cùng nhẹ nhàng mờ ảo, nhưng lại tựa hồ như có ngàn cân nặng nề đè nặng dưới đáy lòng hắn.</w:t>
      </w:r>
    </w:p>
    <w:p>
      <w:pPr>
        <w:pStyle w:val="BodyText"/>
      </w:pPr>
      <w:r>
        <w:t xml:space="preserve">Sắt Sắt nhanh nhẹn bước lên đài cao, chỉ thấy Y Lãnh Tuyết thản nhiên đứng bất động trên đài, trên khuôn mặt thanh ngạo không có lấy một tia biểu tình, nàng tựa như đang đứng trên một đám mây liên tử, không vướng một hạt bụi trần.</w:t>
      </w:r>
    </w:p>
    <w:p>
      <w:pPr>
        <w:pStyle w:val="BodyText"/>
      </w:pPr>
      <w:r>
        <w:t xml:space="preserve">“Ngươi là người có thể đàn khác nhạc kia sao?” Nàng ta lạnh lùng hỏi, thanh âm không mang theo một tia tình cảm.</w:t>
      </w:r>
    </w:p>
    <w:p>
      <w:pPr>
        <w:pStyle w:val="BodyText"/>
      </w:pPr>
      <w:r>
        <w:t xml:space="preserve">Sắt Sắt đạm cười ngước mắt lên, nữ tử này cũng thật cao ngạo. Chẳng lẽ nàng ta thật sự nghĩ mình đã thành thần phật rồi sao?</w:t>
      </w:r>
    </w:p>
    <w:p>
      <w:pPr>
        <w:pStyle w:val="BodyText"/>
      </w:pPr>
      <w:r>
        <w:t xml:space="preserve">“Nếu được thì hãy đàn đi!” Y Lãnh Tuyết lạnh giọng nói. Cuộc đời này, nàng chưa từng thấy ai có kĩ thuật đán cao hơn nàng, ngay cả khi nàng thật sự đàn sai thì đối với nàng thì nghe cũng rất êm tai rồi. Nàng cũng không tin nữ tử áo xanh này lại đàn hay hơn nàng.</w:t>
      </w:r>
    </w:p>
    <w:p>
      <w:pPr>
        <w:pStyle w:val="BodyText"/>
      </w:pPr>
      <w:r>
        <w:t xml:space="preserve">Sắt Sắt ngồi xuống trước chiếc bàn nơi đặt cây đàn, nhìn Y Lãnh Tuyết cười nhẹ nói: “Y tế ti, xin đắc tội!” Nói xong, những ngón tay ngọc tinh xảo nhẹ nhàng rơi trên những sợi dây đàn, dây đàn run rẩy rồi đột nhiên vang lên tiếng nhạc.</w:t>
      </w:r>
    </w:p>
    <w:p>
      <w:pPr>
        <w:pStyle w:val="BodyText"/>
      </w:pPr>
      <w:r>
        <w:t xml:space="preserve">Trên đài cao, chỉ thấy ngón tay nàng như cánh hoa lan, ống tay áo như một áng mây, tay áo dài lướt qua, tiếng đàn tựa như rẽ mây ngắm trời, thánh thót rung động.</w:t>
      </w:r>
    </w:p>
    <w:p>
      <w:pPr>
        <w:pStyle w:val="BodyText"/>
      </w:pPr>
      <w:r>
        <w:t xml:space="preserve">Không giống với tiếng đàn của Y Lãnh Tuyết triền miên du dương, tiếng đàn của nàng đầy khí phách, nhưng khi tinh tế thưởng thức lại thấy âm điệu không thua gì tiếng đàn của Y Lãnh Tuyết.</w:t>
      </w:r>
    </w:p>
    <w:p>
      <w:pPr>
        <w:pStyle w:val="BodyText"/>
      </w:pPr>
      <w:r>
        <w:t xml:space="preserve">Khúc nhạc “Quốc phong” này khiến cho con dân Bắc Lỗ quốc không chỉ nghe đến si mê mà còn cảm thấy nhiệt huyết sôi trào, tựa như muốn rút trường kiếm ra múa vài đường. Bọn họ không biết một khúc nhạc khí thế như vậy làm sao có thể phát ra từ những ngón tay thon dài trắng nõn thong thả lướt qua của nàng, quả thực khó có thể tin. Mà Sắt Sắt, thần sắc lại rất lạnh nhạt, môi hơi cong lên, mặc cho tiếng đàn hào hùng của nàng theo ống tay áo dài thong thả phát ra.</w:t>
      </w:r>
    </w:p>
    <w:p>
      <w:pPr>
        <w:pStyle w:val="BodyText"/>
      </w:pPr>
      <w:r>
        <w:t xml:space="preserve">Y Lãnh Tuyết đứng trên đài cao rốt cuộc cũng hiểu được vì sao trước khi đàn Sắt Sắt lại nói câu “Đắc tội!” kia. Nàng có chút hổ thẹn từ trên đài lui xuống, lại không đành lòng rời đi nên đứng ở phía sau đài, xốc lên tấm màn, đôi mắt đẹp nhìn chằm chằm vào bàn tay mềm mại của Sắt Sắt, hình dung nó như ma quỷ.</w:t>
      </w:r>
    </w:p>
    <w:p>
      <w:pPr>
        <w:pStyle w:val="BodyText"/>
      </w:pPr>
      <w:r>
        <w:t xml:space="preserve">“Đây mới chính là tiếng đàn chúng ta muốn nghe nha! Ha ha ha.” Ở dưới đài, không biết là ai lại cao hứng lên tiếng.</w:t>
      </w:r>
    </w:p>
    <w:p>
      <w:pPr>
        <w:pStyle w:val="BodyText"/>
      </w:pPr>
      <w:r>
        <w:t xml:space="preserve">Khúc nhạc kết thúc, Sắt Sắt đứng dậy, thản nhiên nói: “Ngày xưa Lương quốc gặp kẻ thù bên ngoài xâm lược, Lương vương xuất lĩnh binh tướng đẫm máu nơi chiến trường,đánh bại quân địch bảo vệ đất nước. Bản nhạc này là nói về trận chiến ấy nên có tên là “Quốc phong”.</w:t>
      </w:r>
    </w:p>
    <w:p>
      <w:pPr>
        <w:pStyle w:val="BodyText"/>
      </w:pPr>
      <w:r>
        <w:t xml:space="preserve">Quốc phong, bờ cõi của một quốc gia (phong: bờ cõi, biên cương), làm sao có thể được thể hiện qua nỗi lòng nhu hòa trăm chuyển của một nữ nhi như thế? Thật sự làm cho mọi người nhìn không được phải thổn thức thở dài.</w:t>
      </w:r>
    </w:p>
    <w:p>
      <w:pPr>
        <w:pStyle w:val="BodyText"/>
      </w:pPr>
      <w:r>
        <w:t xml:space="preserve">“Vị nữ tử này họ tên là gì, có thể làm tế ti của Bắc Lỗ quốc ta không?” Dưới đài, Khả Hãn cao giọng hỏi.</w:t>
      </w:r>
    </w:p>
    <w:p>
      <w:pPr>
        <w:pStyle w:val="BodyText"/>
      </w:pPr>
      <w:r>
        <w:t xml:space="preserve">Sắc mặt Sắt Sắt trầm xuống, Khả Hãn muốn nàng làm tế ti sao? Thật sự là nực cười, nàng là người Nam Việt, sao có thể làm tế ti của Bắc Lỗ quốc?</w:t>
      </w:r>
    </w:p>
    <w:p>
      <w:pPr>
        <w:pStyle w:val="BodyText"/>
      </w:pPr>
      <w:r>
        <w:t xml:space="preserve">Lời Khả Hãn vừa nói ra, Phong Noãn liền biến sắc, hắn không ngờ tới phụ vương của hắn lại muốn Sắt Sắt làm tế ti, còn rất mong muốn.</w:t>
      </w:r>
    </w:p>
    <w:p>
      <w:pPr>
        <w:pStyle w:val="BodyText"/>
      </w:pPr>
      <w:r>
        <w:t xml:space="preserve">Hắn quay đầu lớn tiếng nói với thị vệ bên cạnh: “Đi! Đến xe ngựa lấy tấm da sói trắng đến đây cho bổn hoàng tử!” Mặc kệ trong lòng nàng có hắn hay không, hôm nay hắn đều phải tỏ rõ trước bàn dân thiên hạ nàng là nữ tử hắn yêu quý, mặc kệ là ai cũng không thể tổn thương nàng.</w:t>
      </w:r>
    </w:p>
    <w:p>
      <w:pPr>
        <w:pStyle w:val="BodyText"/>
      </w:pPr>
      <w:r>
        <w:t xml:space="preserve">Thị vệ kinh ngạc, trừng mắt, ánh mắt kì quái hỏi: “Nhị hoàng tử, là tấm da sói trắng đầu tiên ngài săn được năm tám tuổi sao?”</w:t>
      </w:r>
    </w:p>
    <w:p>
      <w:pPr>
        <w:pStyle w:val="BodyText"/>
      </w:pPr>
      <w:r>
        <w:t xml:space="preserve">“Không sai! Nhanh đi!” Phong Noãn trầm giọng quát.</w:t>
      </w:r>
    </w:p>
    <w:p>
      <w:pPr>
        <w:pStyle w:val="BodyText"/>
      </w:pPr>
      <w:r>
        <w:t xml:space="preserve">Thị vệ kia chưa bao giờ thấy thần sắc Phong Noãn căng thẳng như thế, hắn sợ tới mức lập tứ leo lên ngựa nhanh như tia chớp chạy đi. Nhưng thật ra thị vệ này lại rất vui sướng, nhị hoàng tử rốt cuộc cũng đã dâng tấm da sói kia ra.</w:t>
      </w:r>
    </w:p>
    <w:p>
      <w:pPr>
        <w:pStyle w:val="BodyText"/>
      </w:pPr>
      <w:r>
        <w:t xml:space="preserve">Dạ Vô Yên nghe được lời nói của Khả Hãn thì hàng mi ngưng trọng, bàn tay nấp trong ống tay áo hơi run lên. Lúc này, chỗ ngồi của hắn và Khả Hãn gần nhau, hắn không chút suy nghĩ nói: “Khả Hãn thực là hay nói giỡn, nữ tử này là trắc phi của bổn vương, sao có thể làm tế ti của Bắc Lỗ quốc!” Ngữ khí của hắn trầm thấp nhưng mơ hồ có chút uy thế nghiêm nghị.</w:t>
      </w:r>
    </w:p>
    <w:p>
      <w:pPr>
        <w:pStyle w:val="BodyText"/>
      </w:pPr>
      <w:r>
        <w:t xml:space="preserve">Khả Hãn nhịn kìm được nỗi kinh ngạc trong lòng, ha ha hỏi: “Thì ra là trắc phi của Tuyền vương sao? Trách không được lại là một giai nhân xinh đẹp như thế, lại rất có khí phách, Tuyền vương thật là có phúc nha.”</w:t>
      </w:r>
    </w:p>
    <w:p>
      <w:pPr>
        <w:pStyle w:val="BodyText"/>
      </w:pPr>
      <w:r>
        <w:t xml:space="preserve">Một tiếng cười to, hắn đồng ý không để cho Sắt Sắt làm tế ti nữa.</w:t>
      </w:r>
    </w:p>
    <w:p>
      <w:pPr>
        <w:pStyle w:val="BodyText"/>
      </w:pPr>
      <w:r>
        <w:t xml:space="preserve">Sắt Sắt đứng cách Khả Hãn khá xa, không biết Dạ Vô Yên nói gì. Trong lòng nàng vẫn lo lắng về chuyện làm tế ti, đang nghĩ xem phải nói gì để cự tuyệt thì chợt nghe có người gọi nàng.</w:t>
      </w:r>
    </w:p>
    <w:p>
      <w:pPr>
        <w:pStyle w:val="BodyText"/>
      </w:pPr>
      <w:r>
        <w:t xml:space="preserve">“Giang Sắt Sắt!” Ngữ khí cực kì ôn nhu, theo làn gió thong thả truyền đến.</w:t>
      </w:r>
    </w:p>
    <w:p>
      <w:pPr>
        <w:pStyle w:val="BodyText"/>
      </w:pPr>
      <w:r>
        <w:t xml:space="preserve">Sắt Sắt có chút mơ hồ từ trên đài cao nhìn xuống, chỉ thấy một nụ cười đẹp như ánh nắng, còn có ánh nắng bao phủ con dân Bắc Lỗ quốc. Lúc này, ánh mắt tán thưởng của bọn họ đối với tiếng đàn của nàng vừa mới thu lại cũng đã thêm phần kinh ngạc, giống như khiếp sợ vì nhìn thấy quỷ. Càng quỷ dị hơn là các cô gái thảo nguyên nhìn Sắt Sắt nhưng trong ánh mắt đều là sự ghen tị sâu sắc cùng nỗi tuyệt vọng nặng nề.</w:t>
      </w:r>
    </w:p>
    <w:p>
      <w:pPr>
        <w:pStyle w:val="BodyText"/>
      </w:pPr>
      <w:r>
        <w:t xml:space="preserve">Đang có chuyện gì đây, chẳng qua chỉ là đàn một bản nhạc sao lại đắc tội với các nữ tử thảo nguyên chứ? Nếu sớm biết như thế, nàng sẽ không giúp Dạ Vô Yên làm gì. Thật là đã cố hết sức mà vẫn không thể vừa lòng tất cả.</w:t>
      </w:r>
    </w:p>
    <w:p>
      <w:pPr>
        <w:pStyle w:val="BodyText"/>
      </w:pPr>
      <w:r>
        <w:t xml:space="preserve">Trong lòng Sắt Sắt chậm rãi thở dài, ánh mặt lại bỗng nhiên ngưng trọng.</w:t>
      </w:r>
    </w:p>
    <w:p>
      <w:pPr>
        <w:pStyle w:val="BodyText"/>
      </w:pPr>
      <w:r>
        <w:t xml:space="preserve">Chỉ thấy dưới đài cao, Phong Noãn đang từ ánh mặt trời chậm rãi đi tới.</w:t>
      </w:r>
    </w:p>
    <w:p>
      <w:pPr>
        <w:pStyle w:val="BodyText"/>
      </w:pPr>
      <w:r>
        <w:t xml:space="preserve">Bào phục màu đen với những đường viền mạ vàng đang ở dưới ánh mặt trời rực rỡ nhẹ nhàng ánh lên, làm nổi bật thêm khí chất cuồng dã của hắn. Trên khuôn mặt tuần lãng như đao tước rìu đục mang theo thần sắc ôn nhu, khóe môi gợi lên một chút ý cười, thực sáng lạn, thực ôn nhu.</w:t>
      </w:r>
    </w:p>
    <w:p>
      <w:pPr>
        <w:pStyle w:val="BodyText"/>
      </w:pPr>
      <w:r>
        <w:t xml:space="preserve">Sắt Sắt chưa bao giờ thấy Phong Noãn cười sáng lạn như thế. Thì ra một nam tử lạnh lùng một khi cười vui vẻ lại động lòng người như vậy, làm cho nàng cảm thấy như nhìn thấy muôn hoa đang nở rộ.</w:t>
      </w:r>
    </w:p>
    <w:p>
      <w:pPr>
        <w:pStyle w:val="BodyText"/>
      </w:pPr>
      <w:r>
        <w:t xml:space="preserve">Càng làm Sắt Sắt kinh ngạc hơn là trong tay Phong Noãn đang cầm một tấm áo bằng da sói màu trắng, ở dưới ánh mặt trời, tấm da sói kia phát ra một ánh sáng ôn nhu, vô cùng ôn nhuận, vô cùng thuần khiết, vừa nhìn thấy đã biết là loại da tốt nhất.</w:t>
      </w:r>
    </w:p>
    <w:p>
      <w:pPr>
        <w:pStyle w:val="BodyText"/>
      </w:pPr>
      <w:r>
        <w:t xml:space="preserve">Phong Noãn ôm nó giống như một vật trân bảo, hướng về phía nàng đi tới.</w:t>
      </w:r>
    </w:p>
    <w:p>
      <w:pPr>
        <w:pStyle w:val="BodyText"/>
      </w:pPr>
      <w:r>
        <w:t xml:space="preserve">Người này, đang muốn làm gì đây?</w:t>
      </w:r>
    </w:p>
    <w:p>
      <w:pPr>
        <w:pStyle w:val="BodyText"/>
      </w:pPr>
      <w:r>
        <w:t xml:space="preserve">Sắt Sắt nghi hoặc nghĩ, mà Phong Noãn cũng đã đi tới trước đài cao, thả người nhảy lên, đứng trước mặt Sắt Sắt.</w:t>
      </w:r>
    </w:p>
    <w:p>
      <w:pPr>
        <w:pStyle w:val="BodyText"/>
      </w:pPr>
      <w:r>
        <w:t xml:space="preserve">Mới vừa rồi Sắt Sắt phải cúi đầu nhìn xuống Phong Noãn, nhưng chỉ trong nháy mắt, thân hình cao lớn của hắn đã đứng ngay trước mặt nàng, mang theo một cỗ khí phách sắc bén. Nàng không thể không ngẩng đầu lên mới có thể nhìn thấy khuôn mặt của hắn.</w:t>
      </w:r>
    </w:p>
    <w:p>
      <w:pPr>
        <w:pStyle w:val="BodyText"/>
      </w:pPr>
      <w:r>
        <w:t xml:space="preserve">“Hách Liên hoàng tử, ngươi muốn làm gì?” Sắt Sắt nghi hoặc hỏi, cảm thấy có chút gì đó quái dị.</w:t>
      </w:r>
    </w:p>
    <w:p>
      <w:pPr>
        <w:pStyle w:val="BodyText"/>
      </w:pPr>
      <w:r>
        <w:t xml:space="preserve">Ánh mắt của nàng chạm phải ánh mắt ôn nhu như nước kia của Phong Noãn, trong lòng nhịn không được bắt đầu thấy kinh hãi. Người này, rốt cuộc là đang muốn làm gì? Hôm nay tiết trời hình như tươi đẹp quá mức, làm cho cả người nàng không hiểu sao thấy khô nóng. Hơn nữa, càng lúc Sắt Sắt càng cảm thấy bất an. Giờ phút này, nàng tựa hồ như đã trở thành tiêu điểm của vạn dân, những ánh mắt mang đủ mọi loại biểu tình kia nhìn nàng đã ép nàng đến không thể hô hấp được.</w:t>
      </w:r>
    </w:p>
    <w:p>
      <w:pPr>
        <w:pStyle w:val="BodyText"/>
      </w:pPr>
      <w:r>
        <w:t xml:space="preserve">“Ngươi không nói lời nào thì ta đi xuống đây!” Sắt Sắt cố gắng ổn định lại nhịp tim đang đập loạn của mình, thản nhiên nói.</w:t>
      </w:r>
    </w:p>
    <w:p>
      <w:pPr>
        <w:pStyle w:val="BodyText"/>
      </w:pPr>
      <w:r>
        <w:t xml:space="preserve">Nhưng mà còn chưa kịp xoay người thì hành động của Phong Noãn làm cho nàng vô cùng khó hiểu.</w:t>
      </w:r>
    </w:p>
    <w:p>
      <w:pPr>
        <w:pStyle w:val="BodyText"/>
      </w:pPr>
      <w:r>
        <w:t xml:space="preserve">Hắn nâng tấm da sói trắng lên, quỳ gối ngay trước mặt nàng.</w:t>
      </w:r>
    </w:p>
    <w:p>
      <w:pPr>
        <w:pStyle w:val="Compact"/>
      </w:pPr>
      <w:r>
        <w:t xml:space="preserve"> </w:t>
      </w:r>
      <w:r>
        <w:br w:type="textWrapping"/>
      </w:r>
      <w:r>
        <w:br w:type="textWrapping"/>
      </w:r>
    </w:p>
    <w:p>
      <w:pPr>
        <w:pStyle w:val="Heading2"/>
      </w:pPr>
      <w:bookmarkStart w:id="81" w:name="tập-3-như-mộng-lệnh---chương-074"/>
      <w:bookmarkEnd w:id="81"/>
      <w:r>
        <w:t xml:space="preserve">59. Tập 3: Như Mộng Lệnh - Chương 074</w:t>
      </w:r>
    </w:p>
    <w:p>
      <w:pPr>
        <w:pStyle w:val="Compact"/>
      </w:pPr>
      <w:r>
        <w:br w:type="textWrapping"/>
      </w:r>
      <w:r>
        <w:br w:type="textWrapping"/>
      </w:r>
      <w:r>
        <w:t xml:space="preserve"> </w:t>
      </w:r>
    </w:p>
    <w:p>
      <w:pPr>
        <w:pStyle w:val="BodyText"/>
      </w:pPr>
      <w:r>
        <w:t xml:space="preserve">Chương 74 - Như mộng lệnh 6</w:t>
      </w:r>
    </w:p>
    <w:p>
      <w:pPr>
        <w:pStyle w:val="BodyText"/>
      </w:pPr>
      <w:r>
        <w:t xml:space="preserve">Hắn nâng tấm da sói trắng lên, quỳ một gối trước mặt nàng.</w:t>
      </w:r>
    </w:p>
    <w:p>
      <w:pPr>
        <w:pStyle w:val="BodyText"/>
      </w:pPr>
      <w:r>
        <w:t xml:space="preserve">Sắt Sắt sợ ngây người, trước nay đều nói, dưới gối nam tử có dát vàng, nam tử này thế mà quỳ gối trước mặt nàng, mà còn quỳ rất tự nhiên và tao nhã như vậy. Chẳng lẽ hắn có điều cầu xin nàng sao? Không phải là muốn nàng làm tế ti chứ? Phong Noãn làm sao có thể muốn nàng đi làm tế ti, chẳng lẽ hắn cũng cực kỳ sùng kính thần phật? Hay là vì cái gì khác?</w:t>
      </w:r>
    </w:p>
    <w:p>
      <w:pPr>
        <w:pStyle w:val="BodyText"/>
      </w:pPr>
      <w:r>
        <w:t xml:space="preserve">Nàng theo bản năng muốn đỡ Phong Noãn dậy, nhưng khi nhìn đến trên gương mặt Phong Noãn tràn đầy ý cười nhu tình, nàng có chút không biết làm sao. Nàng luôn luôn trầm ổn bình tĩnh nhưng trong giây phút này đây lòng có chút bối rối.</w:t>
      </w:r>
    </w:p>
    <w:p>
      <w:pPr>
        <w:pStyle w:val="BodyText"/>
      </w:pPr>
      <w:r>
        <w:t xml:space="preserve">“Ngươi mau đứng lên đi, có chuyện gì cứ việc nói thẳng!” Sắt Sắt tránh đi ánh mắt ôn nhu của hắn, cúi đầu nói.</w:t>
      </w:r>
    </w:p>
    <w:p>
      <w:pPr>
        <w:pStyle w:val="BodyText"/>
      </w:pPr>
      <w:r>
        <w:t xml:space="preserve">Phong Noãn vẫn không đứng lên, chỉ nâng tấm da sói trắng lên, thanh âm da diết, nói bằng một ngôn ngữ mà nàng nghe không hiểu gì. Phong Noãn vận nội lực lên nói, giọng nói hùng hậu, thu hút, thanh âm kiên nghị, ôn nhu, mang theo ma lực khó cưỡng nổi, vọng tới tai của từng người.</w:t>
      </w:r>
    </w:p>
    <w:p>
      <w:pPr>
        <w:pStyle w:val="BodyText"/>
      </w:pPr>
      <w:r>
        <w:t xml:space="preserve">Lời nói của hắn như sấm rền, khiến mỗi một người trên thảo nguyên đều sợ ngây người, một bầu không khí chợt yên tĩnh, ngưng đọng, lại có vài nữ tử vừa đi ra vừa khóc ô ô. Sao lại thế này? Sắt Sắt thấy Khả Hãn và Yên Thị há to miệng kinh ngạc. Mà khuôn mặt tuấn mỹ của Dạ Vô Yên đang ngồi trên nhã tọa trong phút chốc như hàn băng, đôi mắt phượng hẹp dài như được phủ bởi một màn sương mù lạnh lẽo, bàn tay thon dài run nhè nhẹ bóp chặt chén rượu.</w:t>
      </w:r>
    </w:p>
    <w:p>
      <w:pPr>
        <w:pStyle w:val="BodyText"/>
      </w:pPr>
      <w:r>
        <w:t xml:space="preserve">“Tuyền vương, sao lại thế này, nàng không phải là trắc phi của ngươi hay sao, Ngạo Thiên sao có thể…?” Khả Hãn kinh ngạc hỏi.</w:t>
      </w:r>
    </w:p>
    <w:p>
      <w:pPr>
        <w:pStyle w:val="BodyText"/>
      </w:pPr>
      <w:r>
        <w:t xml:space="preserve">Dạ Vô Yên lạnh lùng nói: “Bổn vương vừa rồi nói lầm rồi, nàng chỉ từng là phi tử của ta.” Nói xong, hắn nâng chén muốn nhấp một ngụm rượu, nhưng bàn tay run kịch liệt, vất vả lắm mới đưa được chén rượu đến bên môi, lại không cách nào nuốt xuống được. Đôi mắt đen thẳm xuyên qua chiếc chén trong suốt, mang theo một tia khẩn trương nhìn đôi nam nữ trên đài cao.</w:t>
      </w:r>
    </w:p>
    <w:p>
      <w:pPr>
        <w:pStyle w:val="BodyText"/>
      </w:pPr>
      <w:r>
        <w:t xml:space="preserve">Mặc kệ người khác khiếp sợ như thế nào, Sắt Sắt cũng không thể nào nghe hiểu được Phong Noãn đang nói cái gì, hắn dùng một loại ngôn ngữ khác, có lẽ là ngôn ngữ riêng của Bắc Lỗ quốc bọn họ. Ngoại trừ nàng, người khác đều có thể nghe hiểu được, ngay cả Dạ Vô Yên đóng tại biên quan lâu ngày, chắc cũng hiểu được.</w:t>
      </w:r>
    </w:p>
    <w:p>
      <w:pPr>
        <w:pStyle w:val="BodyText"/>
      </w:pPr>
      <w:r>
        <w:t xml:space="preserve">“Nàng không cần nói gì cả, chỉ cần nhận tấm bạch da sói này là được! Nó tượng trưng cho tình hữu hảo của người Nam Việt các người và Bắc Lỗ quốc bọn ta! Như vậy nàng sẽ không cần phải làm tế ti.” Phong Noãn cúi đầu nói, lần này hắn dùng ngôn ngữ Nam Việt, không vận nội lực, thanh âm rất nhỏ chỉ có Sắt Sắt mới có thể nghe được. Hắn vừa nói vừa nở nụ cười, vô cùng đáng yêu, vô cùng ôn nhu, ngầm chứa một tia giảo hoạt.</w:t>
      </w:r>
    </w:p>
    <w:p>
      <w:pPr>
        <w:pStyle w:val="BodyText"/>
      </w:pPr>
      <w:r>
        <w:t xml:space="preserve">Chỉ là vậy sao? Sắt Sắt nâng mắt nhìn Phong Noãn, trực giác nàng bảo rằng không đơn giản như thế. Nhưng nàng thật sự sợ phải làm tế ti. Nàng chầm chậm nâng tay tiếp nhận tấm da sói từ tay của hắn.</w:t>
      </w:r>
    </w:p>
    <w:p>
      <w:pPr>
        <w:pStyle w:val="BodyText"/>
      </w:pPr>
      <w:r>
        <w:t xml:space="preserve">Trong nháy mắt khi Sắt Sắt tiếp nhận tấm da sói, chiếc chén rượu trong tay Dạ Vô Yên bị bóp vỡ nát, từng mảnh sứ trắng nhỏ cứa tay hắn, máu chảy đỏ tươi, mà hắn lại như không nhận ra, chỉ chằm chằm nhìn lên đài cao với ánh mắt lạnh lùng, dữ dội.</w:t>
      </w:r>
    </w:p>
    <w:p>
      <w:pPr>
        <w:pStyle w:val="BodyText"/>
      </w:pPr>
      <w:r>
        <w:t xml:space="preserve">Trên đài cao, Phong Noãn đem tấm da sói trắng đặt vào trong tay Sắt Sắt, mỉm cười đứng dậy, thân hình cao lớn như núi Thái sơn che chở, bảo hộ nàng hướng phía sau đài đi xuống.</w:t>
      </w:r>
    </w:p>
    <w:p>
      <w:pPr>
        <w:pStyle w:val="BodyText"/>
      </w:pPr>
      <w:r>
        <w:t xml:space="preserve">Phía sau đài là một một dãy ghế ngồi có che màn, có rất nhiều nữ nhân của Thiên Hữu viện đang ngồi. Các nàng thấy Sắt Sắt và Phong Noãn đi tới, trong đôi mắt đẹp lóng lánh tỏa ra sự ngưỡng mộ. Xem ra những nữ tử Thiên Hữu viện này đều không hẳn là cam tâm tình nguyện hầu hạ thần phật a, nếu không thì không tỏ vẻ cực kỳ ngưỡng mộ khi thấy nàng cùng Phong Noãn đi tới. Chỉ có Y Lãnh Tuyết quả không hổ là tế ti, lúc này vẫn lặng lẽ đứng dưới cây cổ thụ bên ngoài khán đài, trên gương mặt tuyệt mỹ không lộ chút biểu cảm nào, chiếc váy trắng như tuyết tung bay trong gió, như một tiên tử nơi cung trăng không nhiễm bụi hồng trần.</w:t>
      </w:r>
    </w:p>
    <w:p>
      <w:pPr>
        <w:pStyle w:val="BodyText"/>
      </w:pPr>
      <w:r>
        <w:t xml:space="preserve">Đứng bên cạnh Y Lãnh Tuyết là Y Doanh Hương trong bộ trang phục màu hồng.</w:t>
      </w:r>
    </w:p>
    <w:p>
      <w:pPr>
        <w:pStyle w:val="BodyText"/>
      </w:pPr>
      <w:r>
        <w:t xml:space="preserve">Y Doanh Hương lúc này khiến Sắt Sắt có cảm giác xa lạ. Nếu hai lần trước gặp mặt, Y Doanh Hương đều mang bộ dạng lụy tình, tiều tụy , thì lúc này, nàng tuy rằng vẫn tái nhợt tiều tụy như trước, nhưng đôi đồng tử đen như có lửa thiêu cháy, ánh mắt tràn ngập lửa giận, trong bộ trang phục hồng rực, khiến người khác không kềm lòng được phải kinh hãi.</w:t>
      </w:r>
    </w:p>
    <w:p>
      <w:pPr>
        <w:pStyle w:val="BodyText"/>
      </w:pPr>
      <w:r>
        <w:t xml:space="preserve">Nếu ánh mắt có thể giết người, chỉ sợ nàng đã sớm chết dưới ánh mắt của Y Doanh Hương.</w:t>
      </w:r>
    </w:p>
    <w:p>
      <w:pPr>
        <w:pStyle w:val="BodyText"/>
      </w:pPr>
      <w:r>
        <w:t xml:space="preserve">“Giang Sắt Sắt, ta hận ngươi!” Y Doanh Hương nghiến răng nghiến lợi gằn từng tiếng nói.</w:t>
      </w:r>
    </w:p>
    <w:p>
      <w:pPr>
        <w:pStyle w:val="BodyText"/>
      </w:pPr>
      <w:r>
        <w:t xml:space="preserve">“Ta biết! Ngươi đã từng nói qua, không cần lúc nào cũng phải nhắc nhở ta!” Sắt Sắt thản nhiên nói. Y Doanh Hương chưa bao giờ che giấu nỗi hận đối với Sắt Sắt, sao nàng lại không biết? Thật buồn cười, nàng đã bị nàng ta hại mất đi trinh tiết, lại còn bị nàng ta hận. Thật là không có thiên lý nha.</w:t>
      </w:r>
    </w:p>
    <w:p>
      <w:pPr>
        <w:pStyle w:val="BodyText"/>
      </w:pPr>
      <w:r>
        <w:t xml:space="preserve">Chỉ là, Sắt Sắt không muốn so đo với nàng ta. Đối với một người cố chấp như thế, chỉ sợ không thể nói đạo lý với họ được.</w:t>
      </w:r>
    </w:p>
    <w:p>
      <w:pPr>
        <w:pStyle w:val="BodyText"/>
      </w:pPr>
      <w:r>
        <w:t xml:space="preserve">Sắt Sắt nhẹ nhàng bước thẳng ra ngoài. Nàng có cảm giác ánh mắt phẫn hận của Y Doanh Hương dán chặt sau lưng nàng, tựa hồ muốn khoan thủng người nàng.</w:t>
      </w:r>
    </w:p>
    <w:p>
      <w:pPr>
        <w:pStyle w:val="BodyText"/>
      </w:pPr>
      <w:r>
        <w:t xml:space="preserve">Phong Noãn ngừng lại không đi, hắn tựa lên thân cây, đôi mắt ưng hẹp dài khẽ híp lại, lạnh lùng không một chút tình cảm, thản nhiên phun ra nói: “Y Doanh Hương, làm ơn có lý trí một chút. Muốn hận thì ngươi nên hận ta, là ta không thích ngươi, không nên đem nỗi hận của ngươi gán lên người nàng. Nói thật cho ngươi biết, nàng còn chưa có thích ta! Nhưng cho dù ngay cả nàng không thích ta, chúng ta cũng không thể. Có hiểu không? Ta hy vọng ngươi sớm ngày tìm được hạnh phúc của riêng mình.”</w:t>
      </w:r>
    </w:p>
    <w:p>
      <w:pPr>
        <w:pStyle w:val="BodyText"/>
      </w:pPr>
      <w:r>
        <w:t xml:space="preserve">“Hạnh phúc của ta, còn có thể tìm sao?” Y Doanh Hương thì thào nói, nhìn gương mặt lãnh liệt của Phong Noãn, lòng nàng thấm đẫm tuyệt vọng.</w:t>
      </w:r>
    </w:p>
    <w:p>
      <w:pPr>
        <w:pStyle w:val="BodyText"/>
      </w:pPr>
      <w:r>
        <w:t xml:space="preserve">Vì Sắt Sắt diễn tấu khúc “Quốc phong” chấn động con dân Bắc Lỗ quốc nên việc tuyển tế ti càng thêm nan giải, bất kể nữ tử nào của Thiên Hữu viện đều không có tài nghệ như Sắt Sắt. Cuối cùng, Khả Hãn quyết định, Y Lãnh Tuyết vẫn tạm thời làm tế ti, việc tuyển tân tế ti sẽ được dời sang năm sau.</w:t>
      </w:r>
    </w:p>
    <w:p>
      <w:pPr>
        <w:pStyle w:val="BodyText"/>
      </w:pPr>
      <w:r>
        <w:t xml:space="preserve">Với Dạ Vô Yên, một năm chờ đợi hẳn phải ngắn hơn nhiều so với bốn năm, dù sao thì nàng cũng đã giúp hắn được một việc, Sắt Sắt cười khổ.</w:t>
      </w:r>
    </w:p>
    <w:p>
      <w:pPr>
        <w:pStyle w:val="BodyText"/>
      </w:pPr>
      <w:r>
        <w:t xml:space="preserve">Sắt Sắt tránh né đám người náo nhiệt, bước chậm trên thảo nguyên. Thảo nguyên này cảnh sắc thật mỹ lệ, đáng tiếc là nàng không có tâm tình để thưởng thức. Nàng chậm rãi bước dọc theo bờ sông, bỗng thấy cạnh một gốc cây bên bờ sông có một bóng người đang đứng, đó là Dạ Vô Yên, y phục rộng thùng thình bay phấp phới trong gió, cả người toát ra một cảm giác lạnh lùng.</w:t>
      </w:r>
    </w:p>
    <w:p>
      <w:pPr>
        <w:pStyle w:val="BodyText"/>
      </w:pPr>
      <w:r>
        <w:t xml:space="preserve">Sắt Sắt muốn vòng qua tránh mặt hắn, không ngờ hắn cảm nhận được sự có mặt của nàng, hắn chậm rãi xoay người, đôi đồng tử đen thâm thúy chăm chú lẳng lặng nhìn nàng, trên gương mặt tuấn mỹ đến kinh tâm động phách không có biểu cảm gì.</w:t>
      </w:r>
    </w:p>
    <w:p>
      <w:pPr>
        <w:pStyle w:val="BodyText"/>
      </w:pPr>
      <w:r>
        <w:t xml:space="preserve">Sắt Sắt nhìn ánh mắt của hắn, nếu không lầm nàng tựa hồ thấy trong mắt hắn thoáng qua một tia đau đớn.</w:t>
      </w:r>
    </w:p>
    <w:p>
      <w:pPr>
        <w:pStyle w:val="BodyText"/>
      </w:pPr>
      <w:r>
        <w:t xml:space="preserve">Nàng hoài nghi mình nhìn lầm, muốn nhìn kỹ lại thì đã thấy ánh mắt Dạ Vô Yên bỗng nhiên chuyển qua chăm chú nhìn tấm da sói trắng trên tay nàng, ánh mắt thâm thúy bỗng nhiên sắc bén, gương mặt lãnh tuấn như phủ thêm một tầng sương lạnh.</w:t>
      </w:r>
    </w:p>
    <w:p>
      <w:pPr>
        <w:pStyle w:val="BodyText"/>
      </w:pPr>
      <w:r>
        <w:t xml:space="preserve">Hắn bất động thanh sắc đứng đó, đôi đồng tử đen thâm trầm như biển, khiến Sắt Sắt không nhìn ra được trong lòng hắn đang suy nghĩ những gì.</w:t>
      </w:r>
    </w:p>
    <w:p>
      <w:pPr>
        <w:pStyle w:val="BodyText"/>
      </w:pPr>
      <w:r>
        <w:t xml:space="preserve">Hắn vẫn nhìn chằm chằm tấm da sói trắng trong tay nàng, khóe môi nhếch lên tản ra một chút ý cười lạnh buốt: “Bổn vương có lẽ nên chúc mừng ngươi!” Thanh âm của hắn lạnh lùng mang theo một tia giễu cợt.</w:t>
      </w:r>
    </w:p>
    <w:p>
      <w:pPr>
        <w:pStyle w:val="BodyText"/>
      </w:pPr>
      <w:r>
        <w:t xml:space="preserve">Chúc mừng nàng? Nàng có gì đáng để chúc mừng? Sắt Sắt ngưng mi khó hiểu.</w:t>
      </w:r>
    </w:p>
    <w:p>
      <w:pPr>
        <w:pStyle w:val="BodyText"/>
      </w:pPr>
      <w:r>
        <w:t xml:space="preserve">“Ta nghĩ ta cũng nên chúc mừng ngươi. Sang năm Y tế ti có thể trở thành vương phi của ngươi rồi!’’ Sắt Sắt không chút khách khí lạnh giọng nói.</w:t>
      </w:r>
    </w:p>
    <w:p>
      <w:pPr>
        <w:pStyle w:val="BodyText"/>
      </w:pPr>
      <w:r>
        <w:t xml:space="preserve">Thân mình Dạ Vô Yên cứng đờ, gương mặt tuấn mỹ khẽ dao động tựa hồ không có gì vui sướng đối với lời chúc của Sắt Sắt. Hắn chợt xoay mặt về phía sông, dưới ánh mặt trời, thân hình cao ngất đổ thành một cái bóng dài tà tà trên mặt đất.</w:t>
      </w:r>
    </w:p>
    <w:p>
      <w:pPr>
        <w:pStyle w:val="BodyText"/>
      </w:pPr>
      <w:r>
        <w:t xml:space="preserve">Sắt Sắt đứng im sau lưng hắn một lát, nhìn bóng dáng cô đơn của hắn, nàng không rõ vì sao hắn không vui. Gặp được giai nhân hằng ái mộ đã lâu, hắn hẳn là phải rất vui sướng. Sắt Sắt thật không đoán ra lòng dạ của nam nhân này mà nàng cũng lười đoán, hắn có vui hay không cũng không liên hệ gì tới nàng.</w:t>
      </w:r>
    </w:p>
    <w:p>
      <w:pPr>
        <w:pStyle w:val="BodyText"/>
      </w:pPr>
      <w:r>
        <w:t xml:space="preserve">Sắt Sắt xoay lưng hướng đám đông đi đến. Con dân Bắc Lỗ quốc thấy nàng đều hết sức cung kính, còn hướng nàng mỉm cười thi lễ, miệng nói thứ ngôn ngữ mà nàng không hiểu. Sắt Sắt cảm thấy thật kỳ lạ, chẳng lẽ vì nàng diễn được một khúc “Quốc phong” mà bọn họ đâm ra sùng bái nàng? Ngẫm lại có chút gì đó không đúng.</w:t>
      </w:r>
    </w:p>
    <w:p>
      <w:pPr>
        <w:pStyle w:val="BodyText"/>
      </w:pPr>
      <w:r>
        <w:t xml:space="preserve">Tối đến, đại hội tế trời còn có một tiết mục cuối cùng, đó là múa tế thần quanh lửa trại.</w:t>
      </w:r>
    </w:p>
    <w:p>
      <w:pPr>
        <w:pStyle w:val="BodyText"/>
      </w:pPr>
      <w:r>
        <w:t xml:space="preserve">Nghe nói nữ tử Thiên Hữu viện khiêu vũ rất đẹp, ban ngày Sắt Sắt thấy nữ tử kia biểu diễn Yêu Cổ quả là rất tuyệt vời. Không biết vũ điệu tế thần này có đặc sắc hay không!</w:t>
      </w:r>
    </w:p>
    <w:p>
      <w:pPr>
        <w:pStyle w:val="BodyText"/>
      </w:pPr>
      <w:r>
        <w:t xml:space="preserve">Màn đêm chậm rãi buông xuống.</w:t>
      </w:r>
    </w:p>
    <w:p>
      <w:pPr>
        <w:pStyle w:val="BodyText"/>
      </w:pPr>
      <w:r>
        <w:t xml:space="preserve">Bầu trời đêm trên thảo nguyên trong suốt mà xa xăm lạ thường, vầng trăng treo trên không trung kia lại tuyệt mỹ kinh người, sáng ngời tĩnh lặng, trắng như ngọc, tinh thuần như tuyết.</w:t>
      </w:r>
    </w:p>
    <w:p>
      <w:pPr>
        <w:pStyle w:val="BodyText"/>
      </w:pPr>
      <w:r>
        <w:t xml:space="preserve">Lửa trại được đốt cháy bùng lên tận trời, như muốn thiêu đỏ cả một mảnh không trung, dường như muốn hắt lên vầng trăng sáng tỏ lạnh lùng cao cao xa xăm. Tiếng trống thùng thùng và tiếng mã thủ cầm du dương vang lên, các cô nương và các nam tử Bắc Lỗ quốc trẻ tuổi thân mặc trang phục dân tộc diễm lệ, chân đạp nhịp, vừa múa vừa hát trước ánh lửa bập bùng.</w:t>
      </w:r>
    </w:p>
    <w:p>
      <w:pPr>
        <w:pStyle w:val="BodyText"/>
      </w:pPr>
      <w:r>
        <w:t xml:space="preserve">Ở Nam Việt, Sắt Sắt chưa từng gặp qua tình cảnh như thế này, một đám đông lẫn lộn cả nam và nữ, vừa múa vừa hát, mỉm cười vô ưu vô lo. Bên cạnh lửa trại là một cái bàn dài dành cho Khả Hãn của Bắc Lỗ quốc và hoàng thất quý tộc, vừa uống rượu vừa xem ca múa.</w:t>
      </w:r>
    </w:p>
    <w:p>
      <w:pPr>
        <w:pStyle w:val="BodyText"/>
      </w:pPr>
      <w:r>
        <w:t xml:space="preserve">Vũ điệu thứ nhất kết thúc, tiếng trống ngừng lại, chỉ còn làn điệu duyên dáng của tiếng mã thủ cầm lượn lờ quấn quít trong không trung.</w:t>
      </w:r>
    </w:p>
    <w:p>
      <w:pPr>
        <w:pStyle w:val="BodyText"/>
      </w:pPr>
      <w:r>
        <w:t xml:space="preserve">Khoảng hai mươi đến ba mươi nữ tử Thiên Hữu viện xuất hiện, các nàng mặc trang phục nghê thường thuần trắng, mái tóc được búi lên cao, trên đầu gài các loại trang sức muôn hình muôn vẻ, đầu vai khoác các dải lụa có màu sắc khác nhau, như tiên nữ trên trời. Tay trái các nàng đều đeo chuông đồng, tay phải cầm những cái trống đồng nho nhỏ, nắm tay nhau, chân bước theo những động tác đơn giản nhưng thật đồng đều, thật thống nhất. Những dải lụa mềm mại đầy màu sắc tung bay trong gió, trong bóng đêm lấp lánh như những dải cầu vòng. Chuông đồng trên tay trái các nàng không ngừng phát ra thanh âm du dương theo từng động tác của vũ điệu.</w:t>
      </w:r>
    </w:p>
    <w:p>
      <w:pPr>
        <w:pStyle w:val="BodyText"/>
      </w:pPr>
      <w:r>
        <w:t xml:space="preserve">Thì ra đây là vũ điệu tế thần, tuy đơn giản nhưng lại rất đẹp.</w:t>
      </w:r>
    </w:p>
    <w:p>
      <w:pPr>
        <w:pStyle w:val="BodyText"/>
      </w:pPr>
      <w:r>
        <w:t xml:space="preserve">Tiếng đàn mã thủ như gặp tri âm tri kỷ, chợt trào dâng rồi ngắt nhịp, các nữ tử này quây thành một vòng tròn, như tuyết liên mới nở, cánh hoa bung ra hé lộ ra nhụy hoa. Một nữ tử toàn thân tuyền một màu trắng thuần khiết hiện thân, như thủy tiên đón gió, kinh diễm thoát tục.</w:t>
      </w:r>
    </w:p>
    <w:p>
      <w:pPr>
        <w:pStyle w:val="BodyText"/>
      </w:pPr>
      <w:r>
        <w:t xml:space="preserve">Là Y Lãnh Tuyết!</w:t>
      </w:r>
    </w:p>
    <w:p>
      <w:pPr>
        <w:pStyle w:val="BodyText"/>
      </w:pPr>
      <w:r>
        <w:t xml:space="preserve">Lúc này thân hình Y Lãnh Tuyết uyển chuyển theo những động tác múa, như nhụy hoa, lạnh lùng nhưng trong trẻo, ôn nhu. Các nữ tử áo trắng vây quanh nàng khiêu tế thần vũ, mà nàng đứng chính giữa vòng, bắt đầu vũ động tay áo và mảnh hồng lăng trên vai như nước chảy mây trôi.</w:t>
      </w:r>
    </w:p>
    <w:p>
      <w:pPr>
        <w:pStyle w:val="BodyText"/>
      </w:pPr>
      <w:r>
        <w:t xml:space="preserve">Khinh dật như gió, mỹ lệ như hoa. Kỹ thuật múa của Y Lãnh Tuyết rất đẹp.</w:t>
      </w:r>
    </w:p>
    <w:p>
      <w:pPr>
        <w:pStyle w:val="BodyText"/>
      </w:pPr>
      <w:r>
        <w:t xml:space="preserve">Sắt Sắt liếc nhìn ánh mắt si mê của nhóm người xung quanh, chậm rãi rời đám đông. Y Lãnh Tuyết quả là một vị giai nhân hiếm thấy, mỹ mạo khuynh thành, vũ điệu câu hồn.</w:t>
      </w:r>
    </w:p>
    <w:p>
      <w:pPr>
        <w:pStyle w:val="BodyText"/>
      </w:pPr>
      <w:r>
        <w:t xml:space="preserve">Ở thảo nguyên, nhiệt độ khá chênh lệch, ban ngày mặt trời rực sáng, hòa nhuận ấm áp, ban đêm gió thổi khá lạnh. Sắt Sắt cảm thấy hơi lạnh, nàng lấy ra tấm da sói trắng mà Phong Noãn đưa cho, choàng lên người để che chắn chút gió lạnh ban đêm.</w:t>
      </w:r>
    </w:p>
    <w:p>
      <w:pPr>
        <w:pStyle w:val="BodyText"/>
      </w:pPr>
      <w:r>
        <w:t xml:space="preserve">Theo phía sau Sắt Sắt, Vân Khinh Cuồng thấy nàng phủ tấm da sói trắng lên người, đôi đồng tử đen nhíu lại, hắn ngày thường luôn hi hi ha ha, đột nhiên lúc này cau mày khó chịu, ngay cả Tiểu Sai và Hoa Tai trên mặt cũng có chút lạnh lùng.</w:t>
      </w:r>
    </w:p>
    <w:p>
      <w:pPr>
        <w:pStyle w:val="BodyText"/>
      </w:pPr>
      <w:r>
        <w:t xml:space="preserve">“Sao các ngươi lại có vẻ mặt này với ta?” Sắt Sắt ngưng mi hỏi, rõ ràng ba người này đang không vui.</w:t>
      </w:r>
    </w:p>
    <w:p>
      <w:pPr>
        <w:pStyle w:val="BodyText"/>
      </w:pPr>
      <w:r>
        <w:t xml:space="preserve">“Tất nhiên là vì tấm da sói này của ngươi.” Hoa Tai lạnh lùng nói, trong thanh âm mang theo một chút bất mãn.</w:t>
      </w:r>
    </w:p>
    <w:p>
      <w:pPr>
        <w:pStyle w:val="BodyText"/>
      </w:pPr>
      <w:r>
        <w:t xml:space="preserve">“Tấm da sói này làm sao?” Sắt Sắt ngước mắt hỏi. Chỉ là một tấm da sói thôi, sao các nàng lại như thế?</w:t>
      </w:r>
    </w:p>
    <w:p>
      <w:pPr>
        <w:pStyle w:val="BodyText"/>
      </w:pPr>
      <w:r>
        <w:t xml:space="preserve">“Chẳng lẽ ngươi không hiểu tấm da sói này có ý nghĩa gì?” Hoa Tai trừng mắt to lên hỏi.</w:t>
      </w:r>
    </w:p>
    <w:p>
      <w:pPr>
        <w:pStyle w:val="BodyText"/>
      </w:pPr>
      <w:r>
        <w:t xml:space="preserve">“Còn có ý nghĩa gì? Chỉ là một tấm da sói mà thôi.” Sắt Sắt nhíu mày khó hiểu, trong lòng đột nhiên cả kinh.</w:t>
      </w:r>
    </w:p>
    <w:p>
      <w:pPr>
        <w:pStyle w:val="BodyText"/>
      </w:pPr>
      <w:r>
        <w:t xml:space="preserve">Tiểu Sai mỉm cười nói: “Giang cô nương thật sự không biết sao? Trên thảo nguyên có một tập tục, bình sinh nam tử trên thảo nguyên khi săn được con mồi đầu tiên, bộ da của nó sẽ được dành tặng cho người trong lòng của hắn. Nếu nữ tử kia tiếp nhận bộ da thú đó, đó là tiếp nhận tâm ý của hắn, sau này sẽ không ai được tiếp cận nữ tử kia nữa.”</w:t>
      </w:r>
    </w:p>
    <w:p>
      <w:pPr>
        <w:pStyle w:val="BodyText"/>
      </w:pPr>
      <w:r>
        <w:t xml:space="preserve">“Cái gì?” Trong lòng Sắt Sắt vô cùng kinh ngạc, nàng không biết Bắc Lỗ quốc có tập tục như vậy. Nếu thế thì tấm da sói Phong Noãn đưa cho nàng nhất định không phải là do hắn săn được lần đầu tiên.</w:t>
      </w:r>
    </w:p>
    <w:p>
      <w:pPr>
        <w:pStyle w:val="BodyText"/>
      </w:pPr>
      <w:r>
        <w:t xml:space="preserve">Sắt Sắt cười trong trẻo, nói: “Tấm da sói này chắc không có ý nghĩa đó đâu, có lẽ không phải do Hách Liên hoàng tử lần đầu tiên săn được.” Sắt Sắt nói thế nhưng trong lòng cũng không chắc, nàng vẫn chưa quên, lúc ấy nụ cười của Phong Noãn ôn nhu sáng lạn cỡ nào.</w:t>
      </w:r>
    </w:p>
    <w:p>
      <w:pPr>
        <w:pStyle w:val="BodyText"/>
      </w:pPr>
      <w:r>
        <w:t xml:space="preserve">“Chẳng lẽ ngươi không biết khi Hách Liên hoàng tử quỳ gối trước mặt ngươi đã nói gì sao?” Hoa Tai hỏi.</w:t>
      </w:r>
    </w:p>
    <w:p>
      <w:pPr>
        <w:pStyle w:val="BodyText"/>
      </w:pPr>
      <w:r>
        <w:t xml:space="preserve">“Hắn đã nói gì?” Sắt Sắt trầm giọng hỏi.</w:t>
      </w:r>
    </w:p>
    <w:p>
      <w:pPr>
        <w:pStyle w:val="BodyText"/>
      </w:pPr>
      <w:r>
        <w:t xml:space="preserve">“Hắn nói, nếu nàng nguyện ý nhận tấm da sói của ta là đã nguyện ý làm bạn với ta suốt đời. Mà ngươi, lại tiếp nhận tấm da sói của hắn. Nay trong mắt con dân của Bắc Lỗ quốc, ngươi đã là ý trung nhân của Nhị hoàng tử bọn hắn.”, Hoa Tai thản nhiên nói.</w:t>
      </w:r>
    </w:p>
    <w:p>
      <w:pPr>
        <w:pStyle w:val="BodyText"/>
      </w:pPr>
      <w:r>
        <w:t xml:space="preserve">Thì ra là vậy, Sắt Sắt ngẩn ra, hèn chi Phong Noãn dùng ngôn ngữ của Bắc Lỗ quốc nói với nàng câu nói kia, hắn sợ nàng cự tuyệt. Lúc này, Sắt Sắt đột nhiên hiểu ra, vì sao Y Doanh Hương hận nàng như thế, vì sao Dạ Vô Yên chúc mừng nàng, vì sao con dân thảo nguyên thấy nàng đều mỉm cười thi lễ. Tất cả đều có nguyên nhân.</w:t>
      </w:r>
    </w:p>
    <w:p>
      <w:pPr>
        <w:pStyle w:val="BodyText"/>
      </w:pPr>
      <w:r>
        <w:t xml:space="preserve">Trong chớp mắt, trong lòng nàng nổi lên đủ mọi tư vị, hỗn loạn, phức tạp, ngay cả chính nàng cũng không hiểu rõ.</w:t>
      </w:r>
    </w:p>
    <w:p>
      <w:pPr>
        <w:pStyle w:val="BodyText"/>
      </w:pPr>
      <w:r>
        <w:t xml:space="preserve">Nàng biết Phong Noãn thích nàng, nhưng nàng không ngờ hắn cầu tình với nàng trước mặt con dân Bắc Lỗ quốc như vậy. Tình cảm của hắn đối với nàng thâm sâu như vậy sao?</w:t>
      </w:r>
    </w:p>
    <w:p>
      <w:pPr>
        <w:pStyle w:val="BodyText"/>
      </w:pPr>
      <w:r>
        <w:t xml:space="preserve">Sắt Sắt gục đầu xuống, mái tóc đen của nàng thổi tung bay trong gió đêm.</w:t>
      </w:r>
    </w:p>
    <w:p>
      <w:pPr>
        <w:pStyle w:val="BodyText"/>
      </w:pPr>
      <w:r>
        <w:t xml:space="preserve">“Các ngươi cứ tiếp tục xem đi, ta ra ngoài. Ta muốn một mình yên tĩnh.” Sắt Sắt nói với Tiểu Sai và Hoa Tai.</w:t>
      </w:r>
    </w:p>
    <w:p>
      <w:pPr>
        <w:pStyle w:val="BodyText"/>
      </w:pPr>
      <w:r>
        <w:t xml:space="preserve">“Đừng đi quá xa.” Tiểu Sai cười khẽ nói.</w:t>
      </w:r>
    </w:p>
    <w:p>
      <w:pPr>
        <w:pStyle w:val="BodyText"/>
      </w:pPr>
      <w:r>
        <w:t xml:space="preserve">Sắt Sắt xoa cằm bước về phía trước. Thảo nguyên thật mênh mông bát ngát vô cùng. Sắt Sắt ngồi trong biển cỏ, lẳng lặng ngắm nhìn vầng trăng trên cao đến xuất thần.</w:t>
      </w:r>
    </w:p>
    <w:p>
      <w:pPr>
        <w:pStyle w:val="BodyText"/>
      </w:pPr>
      <w:r>
        <w:t xml:space="preserve">“Đang suy nghĩ chuyện gì?” Phong Noãn không biết từ khi nào đến bên cạnh nàng, thấp giọng hỏi.</w:t>
      </w:r>
    </w:p>
    <w:p>
      <w:pPr>
        <w:pStyle w:val="BodyText"/>
      </w:pPr>
      <w:r>
        <w:t xml:space="preserve">“Ta đang nghĩ, vì sao ngươi lại gạt ta?” Sắt Sắt cũng không nhìn Phong Noãn, chỉ ngửa đầu nhìn vầng trăng. Tấm da sói trên người nàng dưới ánh trăng như tỏa ra hào quang ngân bạch, càng tôn lên dung nhan thanh lệ của nàng, hàng mi cong như được họa nên.</w:t>
      </w:r>
    </w:p>
    <w:p>
      <w:pPr>
        <w:pStyle w:val="BodyText"/>
      </w:pPr>
      <w:r>
        <w:t xml:space="preserve">Ngữ khí của nàng rất nhẹ và chậm, tựa hồ đang nói đến một chuyện không đáng quan tâm. Nhưng Phong Noãn biết, nàng để ý. Khi nàng cải trang thành Tiêm Tiêm công tử, nàng càng có vẻ bình tĩnh tựa hồ không thèm để ý bao nhiêu, là nàng càng đang tức giận bấy nhiêu.</w:t>
      </w:r>
    </w:p>
    <w:p>
      <w:pPr>
        <w:pStyle w:val="BodyText"/>
      </w:pPr>
      <w:r>
        <w:t xml:space="preserve">“Nàng hiểu ý nghĩa của tấm da sói rồi sao?” Phong Noãn giương hàng mi đen rậm, cúi người nâng mặt Sắt Sắt lên, bắt buộc Sắt Sắt phải đối mặt với hắn.</w:t>
      </w:r>
    </w:p>
    <w:p>
      <w:pPr>
        <w:pStyle w:val="BodyText"/>
      </w:pPr>
      <w:r>
        <w:t xml:space="preserve">“Ta muốn toàn bộ người trên thảo nguyên này đều biết, nàng là nữ tử Hách Liên Ngạo Thiên ta yêu mến, ai cũng không được thương tổn nàng, càng không thể để nàng đi làm tế ti.” Hắn giữ mặt của nàng lại, kiên định gằn từng tiếng nói, đôi mắt ưng tối đen như bùng lên ngọn lửa thiêu cháy nóng bỏng.</w:t>
      </w:r>
    </w:p>
    <w:p>
      <w:pPr>
        <w:pStyle w:val="BodyText"/>
      </w:pPr>
      <w:r>
        <w:t xml:space="preserve">Sắt Sắt ngưng mi, gạt tay Phong Noãn ra, thản nhiên cười nó: “Ta biết ngươi vì cứu ta, nhưng tại sao phải dùng thứ ngôn ngữ mà ta không hiểu.”</w:t>
      </w:r>
    </w:p>
    <w:p>
      <w:pPr>
        <w:pStyle w:val="BodyText"/>
      </w:pPr>
      <w:r>
        <w:t xml:space="preserve">“Nếu như nàng nghe hiểu, nàng nhất định sẽ cự tuyệt ta, không đúng sao?” Phong Noãn cúi đầu nhìn nàng, thanh âm trầm thấp ẩn chứa một tia cô đơn.</w:t>
      </w:r>
    </w:p>
    <w:p>
      <w:pPr>
        <w:pStyle w:val="BodyText"/>
      </w:pPr>
      <w:r>
        <w:t xml:space="preserve">Sắt Sắt trong lòng chìm xuống, Phong Noãn nói rất đúng, nàng nhất định cự tuyệt hắn, mà như vậy hắn sẽ không cứu được nàng. Nhưng nàng vẫn không thích cảm giác này, cảm giác bị mọi người xem là ý trung nhân của Phong Noãn.</w:t>
      </w:r>
    </w:p>
    <w:p>
      <w:pPr>
        <w:pStyle w:val="BodyText"/>
      </w:pPr>
      <w:r>
        <w:t xml:space="preserve">Nàng vói tay đem tấm da sói đang choàng trên vai cởi ra, khóe môi cong lên khẽ cười nói: “Trả lại cho ngươi!”</w:t>
      </w:r>
    </w:p>
    <w:p>
      <w:pPr>
        <w:pStyle w:val="BodyText"/>
      </w:pPr>
      <w:r>
        <w:t xml:space="preserve">Đôi mắt tối đen của Phong Noãn thoạt có một tia mất mát, nhưng rồi hắn cười nhẹ nói: “Không cần phải trả lại ta gấp gáp như vậy, buổi tối rất lạnh, nàng khoác lên người cho ấm đi.”</w:t>
      </w:r>
    </w:p>
    <w:p>
      <w:pPr>
        <w:pStyle w:val="BodyText"/>
      </w:pPr>
      <w:r>
        <w:t xml:space="preserve">Sắt Sắt híp mắt cười, đôi mắt lấp lánh trong suốt. Nàng nói: “Noãn, đừng quên ta là Tiêm Tiêm công tử, chúng ta vẫn là huynh đệ chứ! Tấm da sói này, ta nghĩ, ngươi nhất định sẽ tìm được một nữ tử khác thích hợp hơn.”</w:t>
      </w:r>
    </w:p>
    <w:p>
      <w:pPr>
        <w:pStyle w:val="BodyText"/>
      </w:pPr>
      <w:r>
        <w:t xml:space="preserve">Phong Noãn vẫn đứng yên bất động. Hắn cầm tấm da sói trắng, cúi người xuống phủ lên người Sắt Sắt, lạnh lùng kiên định nói: “Cả đời này tấm da sói này là của nàng. Không một nữ tử nào khác có thể có được.”</w:t>
      </w:r>
    </w:p>
    <w:p>
      <w:pPr>
        <w:pStyle w:val="BodyText"/>
      </w:pPr>
      <w:r>
        <w:t xml:space="preserve">Hắn choàng cẩn thận tấm da sói lên người nàng rồi đứng dậy nói: “Ta phải đi xem vũ điệu tế thần.” Hắn nhanh chóng bỏ đi, tựa hồ sợ Sắt Sắt sẽ trả lại tấm da sói cho hắn một lần nữa.</w:t>
      </w:r>
    </w:p>
    <w:p>
      <w:pPr>
        <w:pStyle w:val="BodyText"/>
      </w:pPr>
      <w:r>
        <w:t xml:space="preserve">Sắt Sắt nhìn theo bóng dáng của Phong Noãn, nhè nhẹ thở dài, chậm rãi đứng dậy.</w:t>
      </w:r>
    </w:p>
    <w:p>
      <w:pPr>
        <w:pStyle w:val="BodyText"/>
      </w:pPr>
      <w:r>
        <w:t xml:space="preserve">Lúc này vũ điệu tế thần tựa như đang đến cao trào, chỉ nghe nhịp trống trào dâng, tiếng đàn mã thủ mênh mang như đang nỉ non với tri âm tri kỷ. Sắt Sắt giũ những cọng cỏ đang dính nơi tay áo, chuẩn bị đến xem vũ điệu tế thần.</w:t>
      </w:r>
    </w:p>
    <w:p>
      <w:pPr>
        <w:pStyle w:val="BodyText"/>
      </w:pPr>
      <w:r>
        <w:t xml:space="preserve">Chợt nghe Phong Noãn hét to một tiếng: “Y Doanh Hương!”</w:t>
      </w:r>
    </w:p>
    <w:p>
      <w:pPr>
        <w:pStyle w:val="BodyText"/>
      </w:pPr>
      <w:r>
        <w:t xml:space="preserve">Sắt Sắt sợ đến mức giật mình, còn chưa rõ lý do thì thấy một mũi tên bay thẳng tắp nhắm ngực nàng phóng tới.</w:t>
      </w:r>
    </w:p>
    <w:p>
      <w:pPr>
        <w:pStyle w:val="BodyText"/>
      </w:pPr>
      <w:r>
        <w:t xml:space="preserve">Thế của mũi tên cực mạnh, tựa như sấm chớp, như phong lôi, có lẽ còn mau hơn cả tia chớp. Có lẽ vì tiếng trống tiếng nhạc quá lớn nên nàng không nghe được tiếng rít gió của mũi tên. Trong nháy mắt mũi tên đã đến trước mặt nàng, tựa hồ không thể tránh được.</w:t>
      </w:r>
    </w:p>
    <w:p>
      <w:pPr>
        <w:pStyle w:val="BodyText"/>
      </w:pPr>
      <w:r>
        <w:t xml:space="preserve">Trong lúc đó, Sắt Sắt thấy Phong Noãn trong đám đông đang lao về hướng của nàng. Nhưng không còn kịp nữa, mũi tên này có lẽ sẽ xuyên suốt ngực nàng.</w:t>
      </w:r>
    </w:p>
    <w:p>
      <w:pPr>
        <w:pStyle w:val="BodyText"/>
      </w:pPr>
      <w:r>
        <w:t xml:space="preserve">Trong nháy mắt, dưới ánh lửa, một bóng người từ bụi cỏ bên cạnh nàng nhảy ra với tốc độ kinh người, vươn cánh tay ra bắt lấy nàng. Sắt Sắt chỉ cảm thấy đất trời rung chuyển, hắn lập tức đẩy nàng ra rồi thay vào vị trí của nàng.</w:t>
      </w:r>
    </w:p>
    <w:p>
      <w:pPr>
        <w:pStyle w:val="BodyText"/>
      </w:pPr>
      <w:r>
        <w:t xml:space="preserve">Sắt Sắt ngả ngửa trên bãi cỏ mềm mại, tai nàng nghe được thanh âm của mũi tên nhọn đâm vào da thịt, nhưng nàng không cảm thấy đau đớn.</w:t>
      </w:r>
    </w:p>
    <w:p>
      <w:pPr>
        <w:pStyle w:val="BodyText"/>
      </w:pPr>
      <w:r>
        <w:t xml:space="preserve">Nàng nằm trên bãi cỏ, dưới lưng là cỏ xanh mềm mại, mịn màng, nhưng nàng không có cảm giác gì, chỉ cảm thấy trống rỗng.</w:t>
      </w:r>
    </w:p>
    <w:p>
      <w:pPr>
        <w:pStyle w:val="BodyText"/>
      </w:pPr>
      <w:r>
        <w:t xml:space="preserve">Nàng mở to mắt nhìn, đôi mắt trong trẻo lạnh lùng nhìn vào đôi mắt sâu thăm thẳm của Dạ Vô Yên.</w:t>
      </w:r>
    </w:p>
    <w:p>
      <w:pPr>
        <w:pStyle w:val="BodyText"/>
      </w:pPr>
      <w:r>
        <w:t xml:space="preserve">Hắn nhìn vào thật sâu trong mắt nàng, đôi đồng tử đen không có biểu cảm gì, như đêm xuân tuy có vô vàn ánh sao soi rọi trên bầu trời nhưng vẫn tối đen như mực.</w:t>
      </w:r>
    </w:p>
    <w:p>
      <w:pPr>
        <w:pStyle w:val="BodyText"/>
      </w:pPr>
      <w:r>
        <w:t xml:space="preserve">Sắt Sắt không hiểu vì sao hắn lại cứu nàng! Dường như hắn vẫn nấp trong bụi cỏ kia, thời khắc nguy hiểm mới nhảy ra cứu nàng.</w:t>
      </w:r>
    </w:p>
    <w:p>
      <w:pPr>
        <w:pStyle w:val="BodyText"/>
      </w:pPr>
      <w:r>
        <w:t xml:space="preserve">Thân hình của hắn lung lay muốn ngã, cuối cùng đứng không vững, ngã gục lên thân nàng. Đầu của hắn gối lên khuôn ngực mềm mại của nàng, hoàn toàn bất động.</w:t>
      </w:r>
    </w:p>
    <w:p>
      <w:pPr>
        <w:pStyle w:val="BodyText"/>
      </w:pPr>
      <w:r>
        <w:t xml:space="preserve">Sắt Sắt trừng to đôi mắt, theo bản năng nàng lấy tay sờ sau lưng hắn, chỉ cảm thấy đầu ngón tay ươn ướt, soi lên ánh trăng thì thấy đầu ngón tay nhuộm máu đỏ thẫm. Tim Sắt Sắt đột nhiên co rút, nỗi kinh hoàng không kềm chế được dâng lên.</w:t>
      </w:r>
    </w:p>
    <w:p>
      <w:pPr>
        <w:pStyle w:val="BodyText"/>
      </w:pPr>
      <w:r>
        <w:t xml:space="preserve">Dạ Vô Yên bị thương. Hắn vì nàng mà bị thương.</w:t>
      </w:r>
    </w:p>
    <w:p>
      <w:pPr>
        <w:pStyle w:val="BodyText"/>
      </w:pPr>
      <w:r>
        <w:t xml:space="preserve">Sắt Sắt nghĩ mình đang nằm mơ, việc này làm sao có thể xảy ra!</w:t>
      </w:r>
    </w:p>
    <w:p>
      <w:pPr>
        <w:pStyle w:val="BodyText"/>
      </w:pPr>
      <w:r>
        <w:t xml:space="preserve">Nàng nằm trên cỏ không dám động đậy. Nàng sợ sẽ động đến miệng vết thương của hắn. Hắn nằm trên người nàng, Sắt Sắt có thể nghe được tiếng tim của hắn nảy lên nặng nề.</w:t>
      </w:r>
    </w:p>
    <w:p>
      <w:pPr>
        <w:pStyle w:val="BodyText"/>
      </w:pPr>
      <w:r>
        <w:t xml:space="preserve">Phong Noãn phóng như bay chạy đến, tốc độ cực nhanh, mang theo một luồng gió lạnh. Hắn cẩn thận nâng Dạ Vô Yên dậy. Sắt Sắt ngồi dậy, trừng mắt thấy sau lưng Dạ Vô Yên máu chảy đẫm ướt cả áo, nhìn rất đáng sợ!</w:t>
      </w:r>
    </w:p>
    <w:p>
      <w:pPr>
        <w:pStyle w:val="BodyText"/>
      </w:pPr>
      <w:r>
        <w:t xml:space="preserve">Mũi tên kia bắn ngay hậu tâm (ngay dưới tim) của hắn.</w:t>
      </w:r>
    </w:p>
    <w:p>
      <w:pPr>
        <w:pStyle w:val="BodyText"/>
      </w:pPr>
      <w:r>
        <w:t xml:space="preserve">Lúc này sắc mặt Dạ Vô Yên tái nhợt đến cực điểm, hàng mi thon dài nhắm chặt lại như đang gắng chịu đựng đau đớn.</w:t>
      </w:r>
    </w:p>
    <w:p>
      <w:pPr>
        <w:pStyle w:val="BodyText"/>
      </w:pPr>
      <w:r>
        <w:t xml:space="preserve">Tiếng thét lớn vừa rồi của Phong Noãn kinh động tất cả mọi người đang xem vũ. Vân Khinh Cuồng dẫn đầu một nhóm người chạy vội tới. Thấy Dạ Vô Yên bị thương, sắc mặt hắn trầm xuống, duỗi ngón tay điểm mấy đại huyệt trên lưng Dạ Vô Yên.</w:t>
      </w:r>
    </w:p>
    <w:p>
      <w:pPr>
        <w:pStyle w:val="BodyText"/>
      </w:pPr>
      <w:r>
        <w:t xml:space="preserve">“Hắn có sao không?” Sắt Sắt nhẹ giọng hỏi, nàng cảm giác giọng nói của mình run rẩy tựa hồ không còn là giọng nói của chính nàng.</w:t>
      </w:r>
    </w:p>
    <w:p>
      <w:pPr>
        <w:pStyle w:val="BodyText"/>
      </w:pPr>
      <w:r>
        <w:t xml:space="preserve">Vân Khinh Cuồng mím môi không nói lời nào, đôi mắt đen tia ra lãnh ý khiến người khác sợ hãi.</w:t>
      </w:r>
    </w:p>
    <w:p>
      <w:pPr>
        <w:pStyle w:val="Compact"/>
      </w:pPr>
      <w:r>
        <w:t xml:space="preserve"> </w:t>
      </w:r>
      <w:r>
        <w:br w:type="textWrapping"/>
      </w:r>
      <w:r>
        <w:br w:type="textWrapping"/>
      </w:r>
    </w:p>
    <w:p>
      <w:pPr>
        <w:pStyle w:val="Heading2"/>
      </w:pPr>
      <w:bookmarkStart w:id="82" w:name="tập-3-như-mộng-lệnh---chương-075"/>
      <w:bookmarkEnd w:id="82"/>
      <w:r>
        <w:t xml:space="preserve">60. Tập 3: Như Mộng Lệnh - Chương 075</w:t>
      </w:r>
    </w:p>
    <w:p>
      <w:pPr>
        <w:pStyle w:val="Compact"/>
      </w:pPr>
      <w:r>
        <w:br w:type="textWrapping"/>
      </w:r>
      <w:r>
        <w:br w:type="textWrapping"/>
      </w:r>
      <w:r>
        <w:t xml:space="preserve"> </w:t>
      </w:r>
    </w:p>
    <w:p>
      <w:pPr>
        <w:pStyle w:val="BodyText"/>
      </w:pPr>
      <w:r>
        <w:t xml:space="preserve">Chương 75 - Như mộng lệnh 7</w:t>
      </w:r>
    </w:p>
    <w:p>
      <w:pPr>
        <w:pStyle w:val="BodyText"/>
      </w:pPr>
      <w:r>
        <w:t xml:space="preserve">Sắt Sắt chưa bao giờ thấy vẻ mặt Vân Khinh Cuồng lãnh liệt mà ủ dột như vậy.</w:t>
      </w:r>
    </w:p>
    <w:p>
      <w:pPr>
        <w:pStyle w:val="BodyText"/>
      </w:pPr>
      <w:r>
        <w:t xml:space="preserve">Hắn cẩn thận vạch áo sau lưng Dạ Vô Yên ra, thấy mũi tên cách hậu tâm chừng nửa tấc, trong lòng cảm giác an tâm một chút. Hắn ngước mắt, lạnh lùng nói: “Mạng Tuyền vương thật lớn nha, đến Diêm vương cũng không thể đoạt được.”</w:t>
      </w:r>
    </w:p>
    <w:p>
      <w:pPr>
        <w:pStyle w:val="BodyText"/>
      </w:pPr>
      <w:r>
        <w:t xml:space="preserve">Sắt Sắt nghe vậy, vật nặng đang đè ở yết hầu rốt cuộc cũng chậm rãi trôi xuống lồng ngực.</w:t>
      </w:r>
    </w:p>
    <w:p>
      <w:pPr>
        <w:pStyle w:val="BodyText"/>
      </w:pPr>
      <w:r>
        <w:t xml:space="preserve">Dạ Vô Yên thế nhưng lại đem thân chắn tên thay cho nàng, chuyện này thực sự làm Sắt Sắt chấn kinh. Vì sao hắn liều mạng cứu nàng? Sắt Sắt khiếp sợ nhìn về phía Dạ Vô Yên, chỉ thấy hắn lẳng lặng ngồi trên cỏ, mặc cho Vân Khinh Cuồng trị thương cho hắn.</w:t>
      </w:r>
    </w:p>
    <w:p>
      <w:pPr>
        <w:pStyle w:val="BodyText"/>
      </w:pPr>
      <w:r>
        <w:t xml:space="preserve">Ánh trăng như sóng nước bao phủ xung quanh hắn, hé ra khuôn mặt tuấn tú cực kỳ tái nhợt, lại lạnh buốt không một biểu cảm gì, khiến người khác nảy sinh cảm giác lạnh lẽo không nói nên lời. Chi là trong đôi mắt phượng sâu không thấy đáy thoảng qua một tia duyệt sắc nhu tình. Vì Sắt Sắt ngồi gần hắn nhất nên nàng thấy được. Nàng không hiểu nổi, vì sao hắn bị thương mà lại tỏ vẻ vui sướng như thế.</w:t>
      </w:r>
    </w:p>
    <w:p>
      <w:pPr>
        <w:pStyle w:val="BodyText"/>
      </w:pPr>
      <w:r>
        <w:t xml:space="preserve">Tiếng chiêng trống và tiếng đàn mã thủ đã sớm ngừng lại. mọi người đang xem tế thần vũ đều hướng về phía bên này bước tới. Khả Hãn và Yên Thị (hoàng hậu của vua Hung Nô) vây quanh bên người Dạ Vô Yên, vẻ mặt khiếp sợ. Nam Việt Tuyền vương bị thương khi đang ở ngay Bắc Lỗ quốc, việc này thật không phải việc nhỏ, nếu xử lý không khéo, nguy cơ phát sinh chiến tranh sẽ rất cao.</w:t>
      </w:r>
    </w:p>
    <w:p>
      <w:pPr>
        <w:pStyle w:val="BodyText"/>
      </w:pPr>
      <w:r>
        <w:t xml:space="preserve">Không ai nói một lời nào, đều lặng im nhìn Vân Khinh Cuồng đang điểm huyệt cầm máu trước ngực Dạ Vô Yên, đem mũi tên đang cắm trên ngực hắn nhổ ra. Sau đó hắn lấy ra một lọ thuốc trị thương từ cái túi tùy thân bên cạnh, thật cẩn thận thoa lên miệng vết thương, rồi dùng một mảnh vải trắng băng bó lại.</w:t>
      </w:r>
    </w:p>
    <w:p>
      <w:pPr>
        <w:pStyle w:val="BodyText"/>
      </w:pPr>
      <w:r>
        <w:t xml:space="preserve">Y Lãnh Tuyết đứng trong đám đông, dải lụa trên vai chảy xuống vô lực, đôi mắt đẹp tràn ngập lo lắng và đau đớn. Cuối cùng nàng cũng cởi bỏ tấm mặt nạ vô hình kia, gương mặt thoáng hiện cảm xúc. Chỉ là nàng vẫn chưa bước đến bên cạnh Dạ Vô Yên, nàng chỉ kinh hãi đứng trong đám đông, lẳng lặng nhìn hắn.</w:t>
      </w:r>
    </w:p>
    <w:p>
      <w:pPr>
        <w:pStyle w:val="BodyText"/>
      </w:pPr>
      <w:r>
        <w:t xml:space="preserve">Đợi Vân Khinh Cuồng băng bó vết thương cho Dạ Vô Yên xong. Khả Hãn mới nhẹ giọng hỏi: “Tuyền vương, chuyện xảy ra như thế nào?”</w:t>
      </w:r>
    </w:p>
    <w:p>
      <w:pPr>
        <w:pStyle w:val="BodyText"/>
      </w:pPr>
      <w:r>
        <w:t xml:space="preserve">Dạ Vô Yên ngồi im không nói gì. Sắt Sắt lạnh lùng hừ một tiếng, chậm rãi đứng lên, ánh mắt thẳng tắp chằm chằm nhìn Y Doanh Hương đang đứng cách đó không xa. Lúc này trên gương mặt thanh lệ của nàng lạnh lùng như sương tuyết hàn băng, sắc bén như ánh hàn quang phát ra từ đao kiếm. Cặp mắt trong suốt xinh đẹp như phủ một lớp sương mờ.</w:t>
      </w:r>
    </w:p>
    <w:p>
      <w:pPr>
        <w:pStyle w:val="BodyText"/>
      </w:pPr>
      <w:r>
        <w:t xml:space="preserve">Doanh Hương cầm cung tiễn trong tay, lẳng lặng đứng dưới ánh trăng tựa hồ đang ngây người choáng váng. Nàng hận Giang Sắt Sắt, nhưng nàng không ngờ người mà nàng bắn phải, là người thương yêu bảo hộ nàng, Yên ca ca.</w:t>
      </w:r>
    </w:p>
    <w:p>
      <w:pPr>
        <w:pStyle w:val="BodyText"/>
      </w:pPr>
      <w:r>
        <w:t xml:space="preserve">Sắt Sắt biết Y Doanh Hương hận nàng, nhưng không ngờ nàng ta hận nàng đến độ bắn lén nàng như vậy. Sự kiện mị dược, Sắt Sắt nghĩ Y Doanh Hương là một cô nương nhỏ đơn thuần, nên nàng không so đo với cô ta, không ngờ đổi lại là hành động điên cuồng như thế của cô ta. Lẩn này nàng sẽ không buông tha cho cô ta, bởi vì hậu quả của sự khoan dung lần trước là lần này cô ta không kiêng nể gì bắn lén như thế này đây.</w:t>
      </w:r>
    </w:p>
    <w:p>
      <w:pPr>
        <w:pStyle w:val="BodyText"/>
      </w:pPr>
      <w:r>
        <w:t xml:space="preserve">“Chẳng lẽ, chẳng lẽ....là Hương Hương công chúa gây ra?” Khả Hãn cao giọng hỏi.</w:t>
      </w:r>
    </w:p>
    <w:p>
      <w:pPr>
        <w:pStyle w:val="BodyText"/>
      </w:pPr>
      <w:r>
        <w:t xml:space="preserve">“Không sai!” Sắt Sắt thản nhiên nói.</w:t>
      </w:r>
    </w:p>
    <w:p>
      <w:pPr>
        <w:pStyle w:val="BodyText"/>
      </w:pPr>
      <w:r>
        <w:t xml:space="preserve">“Tuyền vương muốn xử trí nàng như thế nào?” Khả Hãn nhướng mày hói.</w:t>
      </w:r>
    </w:p>
    <w:p>
      <w:pPr>
        <w:pStyle w:val="BodyText"/>
      </w:pPr>
      <w:r>
        <w:t xml:space="preserve">Doanh Hương là nữ nhi của tộc trưởng bộ tộc lớn nhất Bắc Lỗ quốc bọn hắn, lại được hắn phong làm công chúa. Tỷ tỷ của nàng là tế ti của Bắc Lỗ quốc, mà bản thân Y Doanh Hương cũng từng là vương phi của Tuyền vương. Lần này tuy là Tuyền vương đem nàng hoàn trả, nhưng nói thế nào nàng cũng là kim chi ngọc diệp ở Bắc Lỗ quốc, nhưng người nàng làm bị thương lại là Tuyền vương.</w:t>
      </w:r>
    </w:p>
    <w:p>
      <w:pPr>
        <w:pStyle w:val="BodyText"/>
      </w:pPr>
      <w:r>
        <w:t xml:space="preserve">Khả Hãn ngưng mi. chuyện này thật làm hắn khó xử, không biết phải xử trí làm sao. Dù sao Y Doanh Hương cũng từng là vương phi của Tuyền vương, thế nên, Khả Hãn đem vấn đề khó giải quyết này phó thác cho Dạ Vô Yên tùy ý xử lý.Dạ Vô Yên thản nhiên cười cười, thanh âm lạnh lùng nói: “Chuyện này ta nghĩ ngươi phải hỏi Giang cô nương.” Nói xong nhắm mắt không thèm nói tiếp.</w:t>
      </w:r>
    </w:p>
    <w:p>
      <w:pPr>
        <w:pStyle w:val="BodyText"/>
      </w:pPr>
      <w:r>
        <w:t xml:space="preserve">“Giang cô nương, ngươi muốn xử trí thế nào?”</w:t>
      </w:r>
    </w:p>
    <w:p>
      <w:pPr>
        <w:pStyle w:val="BodyText"/>
      </w:pPr>
      <w:r>
        <w:t xml:space="preserve">Khá Hãn lúc này mới biết, người Y Doanh Hương muốn bắn là Giang Sắt Sắt.</w:t>
      </w:r>
    </w:p>
    <w:p>
      <w:pPr>
        <w:pStyle w:val="BodyText"/>
      </w:pPr>
      <w:r>
        <w:t xml:space="preserve">“Bắn lại!” Sắt Sắt ngẩng đầu lên, giọng nói như chém đinh chặt sắt, thanh âm trong suốt chậm rãi vang lên trong đám đông, mang theo lãnh ý làm người ta sợ hãi.</w:t>
      </w:r>
    </w:p>
    <w:p>
      <w:pPr>
        <w:pStyle w:val="BodyText"/>
      </w:pPr>
      <w:r>
        <w:t xml:space="preserve">Dạ Vô Yên nghe vậy, mí mắt đang nhắm chặt hơi hơi rung động.</w:t>
      </w:r>
    </w:p>
    <w:p>
      <w:pPr>
        <w:pStyle w:val="BodyText"/>
      </w:pPr>
      <w:r>
        <w:t xml:space="preserve">Bắn lại? Khả Hãn nghe vậy thở phào nhẹ nhõm. Hắn hoài nghi, nữ tử Nam Việt thanh lệ lịch sự tao nhã trước mắt này không lẽ biết bắn tên hay sao. Đối với yêu cầu của Sắt Sắt hắn lập tức đáp ứng. lệnh cho thị vệ mang một bộ cung tiễn đến đưa cho Sắt Sắt.</w:t>
      </w:r>
    </w:p>
    <w:p>
      <w:pPr>
        <w:pStyle w:val="BodyText"/>
      </w:pPr>
      <w:r>
        <w:t xml:space="preserve">Bộ cung tên lớn này là dành cho nam nhân, nữ tử bình thường rất khó mà kéo cung lên. Khả Hãn cố ý làm khó nàng.</w:t>
      </w:r>
    </w:p>
    <w:p>
      <w:pPr>
        <w:pStyle w:val="BodyText"/>
      </w:pPr>
      <w:r>
        <w:t xml:space="preserve">Sắt Sắt lạnh lùng cười, đem mũi tên gài lên trên dây cung, híp mắt, từ từ giương cung lên.</w:t>
      </w:r>
    </w:p>
    <w:p>
      <w:pPr>
        <w:pStyle w:val="BodyText"/>
      </w:pPr>
      <w:r>
        <w:t xml:space="preserve">Đám đông cực kỳ yên lặng, tựa hồ có người hít vào một hơi thật sâu. Cách đó ba trượng, trên gương mặt trang như tuyết của Y Doanh Hương đã sớm không còn một chút huyết sắc nào, không hiểu vì sao, nàng cảm giác được một nỗi sợ khủng hoảng chưa từng có từ trước tới nay dâng lên.</w:t>
      </w:r>
    </w:p>
    <w:p>
      <w:pPr>
        <w:pStyle w:val="BodyText"/>
      </w:pPr>
      <w:r>
        <w:t xml:space="preserve">Mọi người chung quanh đều không ngờ nữ tử Nam Việt này lại có thể kéo căng cung tên lớn như vậy, tỏ vẻ cực kỳ kinh ngạc.</w:t>
      </w:r>
    </w:p>
    <w:p>
      <w:pPr>
        <w:pStyle w:val="BodyText"/>
      </w:pPr>
      <w:r>
        <w:t xml:space="preserve">“Cô nương, xin hãy tha cho tiểu nữ!” Một nam tử trung niên hướng về phía nàng trầm giọng nói. Lúc đầu hắn tưởng Sắt Sắt sẽ không kéo nổi cung tên, giờ phút này, thấy nàng dễ dàng giương cung lên, nên lo lắng khẩn cầu nàng.</w:t>
      </w:r>
    </w:p>
    <w:p>
      <w:pPr>
        <w:pStyle w:val="BodyText"/>
      </w:pPr>
      <w:r>
        <w:t xml:space="preserve">Sắt Sắt cũng không thèm nhìn đến hắn, chỉ lạnh lùng nói: “Tránh ra!”</w:t>
      </w:r>
    </w:p>
    <w:p>
      <w:pPr>
        <w:pStyle w:val="BodyText"/>
      </w:pPr>
      <w:r>
        <w:t xml:space="preserve">Khả Hãn trừng mắt lớn tiếng nói: “Y Ha tộc trường, nữ nhi của ngươi làm chuyện có lỗi với người khác, dựa theo quy cũ của thảo nguyên, nhất định phải để người ta bắn lại, ngươi sao dám ngăn cản. Dám làm dám chịu, ngươi tránh ra.”</w:t>
      </w:r>
    </w:p>
    <w:p>
      <w:pPr>
        <w:pStyle w:val="BodyText"/>
      </w:pPr>
      <w:r>
        <w:t xml:space="preserve">Nam tử trung niên kia dường như là phụ thân của Y Doanh Hương, nghe vậy, tuy rằng thập phần không cam lòng nhưng vẫn phải thối lui.</w:t>
      </w:r>
    </w:p>
    <w:p>
      <w:pPr>
        <w:pStyle w:val="BodyText"/>
      </w:pPr>
      <w:r>
        <w:t xml:space="preserve">Sắt Sắt dùng sức tiếp tục kéo nhanh dây cung, trên thảo nguyên lặng ngắt như tờ, chi có âm thanh phù phù của gió đêm thổi qua.</w:t>
      </w:r>
    </w:p>
    <w:p>
      <w:pPr>
        <w:pStyle w:val="BodyText"/>
      </w:pPr>
      <w:r>
        <w:t xml:space="preserve">Bỗng trước mặt hiện ra một bóng trắng phiêu dật che lấy Y Doanh Hương, là tế ti Y Lãnh Tuyết.</w:t>
      </w:r>
    </w:p>
    <w:p>
      <w:pPr>
        <w:pStyle w:val="BodyText"/>
      </w:pPr>
      <w:r>
        <w:t xml:space="preserve">Đôi mắt Sắt Sắt nhíu lại, ánh thanh quang lạnh lẽo phát ra.</w:t>
      </w:r>
    </w:p>
    <w:p>
      <w:pPr>
        <w:pStyle w:val="BodyText"/>
      </w:pPr>
      <w:r>
        <w:t xml:space="preserve">“Y tế ti, ngươi muốn làm gì?” Sắt Sắt ngưng mi hỏi.</w:t>
      </w:r>
    </w:p>
    <w:p>
      <w:pPr>
        <w:pStyle w:val="BodyText"/>
      </w:pPr>
      <w:r>
        <w:t xml:space="preserve">“Ta là tế ti của thảo nguyên này, ta sẽ không cho phép ngươi sát sinh trước mặt ta! Nêu Tuyền vương thật sự xảy ra chuyện ngoài ý muốn, Y Lãnh Tuyết ta sẽ đền mạng.” Y Lãnh Tuyết thản nhiên gằn từng tiếng nói, thanh âm u lãnh như hoa tuyết nhẹ nhàng rơi.</w:t>
      </w:r>
    </w:p>
    <w:p>
      <w:pPr>
        <w:pStyle w:val="BodyText"/>
      </w:pPr>
      <w:r>
        <w:t xml:space="preserve">Dạ Vô Yên mở to mắt thản nhiên nhìn dung nhan kiều diễm nhưng trong trẻo, lạnh lùng của Y Lãnh Tuyết, đôi mắt phượng của hắn đen thăm thẳm như hàn đàm sâu không thấy đáy.</w:t>
      </w:r>
    </w:p>
    <w:p>
      <w:pPr>
        <w:pStyle w:val="BodyText"/>
      </w:pPr>
      <w:r>
        <w:t xml:space="preserve">Phong Noãn khoanh tay đứng ở đó, khóe môi thản nhiên nhếch lên cười khẽ. Hắn cười Y Lãnh Tuyết, chẳng lẽ ỷ mình là tế ti thì Sắt Sắt sẽ sợ sao? Trong ấn tượng của hắn, Tiêm Tiêm công tử một khi quyết định chuyện gì, hầu như không ai có thề ngăn cản.</w:t>
      </w:r>
    </w:p>
    <w:p>
      <w:pPr>
        <w:pStyle w:val="BodyText"/>
      </w:pPr>
      <w:r>
        <w:t xml:space="preserve">Quả nhiên, khóe môi Sắt Sắt cong lên một tia cười mia mai, thản nhiên nói: “Ai làm nấy chịu, không cần tế ti đền mạng!”</w:t>
      </w:r>
    </w:p>
    <w:p>
      <w:pPr>
        <w:pStyle w:val="BodyText"/>
      </w:pPr>
      <w:r>
        <w:t xml:space="preserve">Sắt Sắt chậm rãi nhắm mũi tên ngay mi tâm của Y Doanh Hương. Y Lãnh Tuyết ngưng mi, từng bước đến gần Y Doanh Hương, đem thân mình che kín lấy thân của Y Doanh Hương phía sau lưng.</w:t>
      </w:r>
    </w:p>
    <w:p>
      <w:pPr>
        <w:pStyle w:val="BodyText"/>
      </w:pPr>
      <w:r>
        <w:t xml:space="preserve">“Được, ngươi bắn đi!” Nàng thản nhiên nói, ngữ khí trong trẻo nhưng ngạo mạn lạnh lùng.</w:t>
      </w:r>
    </w:p>
    <w:p>
      <w:pPr>
        <w:pStyle w:val="BodyText"/>
      </w:pPr>
      <w:r>
        <w:t xml:space="preserve">Bên môi Sắt Sắt tràn ra một chút ý cười trong trẻo nhưng lạnh lùng, nàng giơ cung tiễn lên, nhẹ nhàng di động cánh tay, lần này nhắm ngay mi tâm của Y Lãnh Tuyết. Tưởng rằng che ờ phía trước là có thể ngăn trờ tên của nàng sao?</w:t>
      </w:r>
    </w:p>
    <w:p>
      <w:pPr>
        <w:pStyle w:val="BodyText"/>
      </w:pPr>
      <w:r>
        <w:t xml:space="preserve">Bầu không khí chợt trở nên ngưng trọng lại, tất cả mọi người khẩn trương chằm chằm nhìn Sắt Sắt và Y Lãnh Tuyết.</w:t>
      </w:r>
    </w:p>
    <w:p>
      <w:pPr>
        <w:pStyle w:val="BodyText"/>
      </w:pPr>
      <w:r>
        <w:t xml:space="preserve">Hơn mười cung thủ từ bốn phía bao vây, cũng nhắm tên vào Sắt Sắt. Dù sao Y Lãnh Tuyết cũng là tế ti, bọn họ không thể trơ mắt nhìn Sắt Sắt bắn tên về phía tế ti.</w:t>
      </w:r>
    </w:p>
    <w:p>
      <w:pPr>
        <w:pStyle w:val="BodyText"/>
      </w:pPr>
      <w:r>
        <w:t xml:space="preserve">Khả Hãn cũng có chút khó xử, tế ti che như vậy, chuyện này phải làm sao?</w:t>
      </w:r>
    </w:p>
    <w:p>
      <w:pPr>
        <w:pStyle w:val="BodyText"/>
      </w:pPr>
      <w:r>
        <w:t xml:space="preserve">Phong Noãn bỗng nhiên cao giọng quát: “Các ngươi vẫn là người của thảo nguyên này sao? Lời nói đã định, sống chết là do ý trời, không cho, phép các ngươi làm khó nàng.</w:t>
      </w:r>
    </w:p>
    <w:p>
      <w:pPr>
        <w:pStyle w:val="BodyText"/>
      </w:pPr>
      <w:r>
        <w:t xml:space="preserve">Những người đó nghe vậy đều buông cung xuống. Bọn họ suýt chút nữa đã quên, nữ từ này là ý trung nhân của Nhị hoàng tứ. Chuyện này phải làm sao đây?</w:t>
      </w:r>
    </w:p>
    <w:p>
      <w:pPr>
        <w:pStyle w:val="BodyText"/>
      </w:pPr>
      <w:r>
        <w:t xml:space="preserve">“Tuy rằng ta làm Yên ca ca bị thương, nhưng nếu ngươi làm tỷ tỷ của ta bị thương, Yên ca ca sẽ không tha cho ngươi, toàn bộ con dân của Bắc Lồ quốc này cũng sẽ không tha cho ngươi.” Thanh âm của Y Doanh Hương thong thả truyền đến từ sau lưng của Y Lãnh Tuyết, mang theo một tia đắc ý.</w:t>
      </w:r>
    </w:p>
    <w:p>
      <w:pPr>
        <w:pStyle w:val="BodyText"/>
      </w:pPr>
      <w:r>
        <w:t xml:space="preserve">Lời nói của nàng làm bầu không khí càng thêm khẩn trương ngưng trọng, Sắt Sắt thản nhiên cười khổ, cho dù Dạ Vô Yên không buông tha nàng, hôm nay nàng cũng sẽ ban một mũi tên này. Y Doanh Hương quả thật là quá càn rỡ.</w:t>
      </w:r>
    </w:p>
    <w:p>
      <w:pPr>
        <w:pStyle w:val="BodyText"/>
      </w:pPr>
      <w:r>
        <w:t xml:space="preserve">Có người nghe được lời nói của Y Doanh Hương, nhìn về phía Dạ Vô Yên, chỉ thấy hắn vẫn thản nhiên như trước ngồi ờ đằng kia, tựa hồ không quan tâm tới chuyện tình xung quanh.</w:t>
      </w:r>
    </w:p>
    <w:p>
      <w:pPr>
        <w:pStyle w:val="BodyText"/>
      </w:pPr>
      <w:r>
        <w:t xml:space="preserve">Sắt Sắt vận sức kéo cung, cung căng cứng như trăng tròn, ngón tay nhẹ nhàng rung động trên dây cung, nhưng nàng vẫn chưa phát tên ra.</w:t>
      </w:r>
    </w:p>
    <w:p>
      <w:pPr>
        <w:pStyle w:val="BodyText"/>
      </w:pPr>
      <w:r>
        <w:t xml:space="preserve">Mọi người đứng xem chung quanh trong lòng cũng bắt đầu trầm tĩnh lại. Y Lãnh Tuyết cao hơn Y Doanh Hương, lúc này nàng lại che phía trước Y Doanh Hương. Mũi tên này chi có thể đá thương Y Lãnh Tuyết mà sẽ không động được đên Y Doanh Hương. Dù sao Y Lãnh Tuyết cũng là tế ti của thảo nguyên, mà xem ra cũng là người Tuyền vương thích, nữ tử này có lẽ đang băn khoăn.</w:t>
      </w:r>
    </w:p>
    <w:p>
      <w:pPr>
        <w:pStyle w:val="BodyText"/>
      </w:pPr>
      <w:r>
        <w:t xml:space="preserve">Nên bọn họ đều đoán, nàng hẳn là biết khó mà lui, tự động ngừng tay.</w:t>
      </w:r>
    </w:p>
    <w:p>
      <w:pPr>
        <w:pStyle w:val="BodyText"/>
      </w:pPr>
      <w:r>
        <w:t xml:space="preserve">Ngay lúc ai nấy đều suy đoán như vậy, dây cung buông lỏng, mũi tên lướt gió bắn ra.</w:t>
      </w:r>
    </w:p>
    <w:p>
      <w:pPr>
        <w:pStyle w:val="BodyText"/>
      </w:pPr>
      <w:r>
        <w:t xml:space="preserve">Dưới ánh trăng, mũi tên kia thẳng tắp xé gió lao về phía Y Lãnh Tuyết, tốc độ cực mau, thế như sấm giật.</w:t>
      </w:r>
    </w:p>
    <w:p>
      <w:pPr>
        <w:pStyle w:val="BodyText"/>
      </w:pPr>
      <w:r>
        <w:t xml:space="preserve">Đôi đồng tử đen của Y Lãnh Tuyết co rút lại, nàng đứng tại nơi đó mà không tránh. Nàng không ngờ mũi tên này lại có tốc độ nhanh như vậy, khoảng cách lại gần, lúc này muốn tránh cũng tránh không thoát.</w:t>
      </w:r>
    </w:p>
    <w:p>
      <w:pPr>
        <w:pStyle w:val="BodyText"/>
      </w:pPr>
      <w:r>
        <w:t xml:space="preserve">Trong nháy mắt tim mọi người như vọt lên tận cố họng.</w:t>
      </w:r>
    </w:p>
    <w:p>
      <w:pPr>
        <w:pStyle w:val="BodyText"/>
      </w:pPr>
      <w:r>
        <w:t xml:space="preserve">Nhưng mũi tên kia lại rít gió lao qua đinh đầu của</w:t>
      </w:r>
    </w:p>
    <w:p>
      <w:pPr>
        <w:pStyle w:val="BodyText"/>
      </w:pPr>
      <w:r>
        <w:t xml:space="preserve">Lãnh Tuyết, bay về phía trước, tâm mọi người hơi hơi buông lỏng nhưng lập tức căng thẳng trở lại. Bởi vì mũi tên kia sau khi lướt qua đỉnh đầu của Y Lãnh Tuyết, vẫn chưa bay thẳng tiếp ra phía trước mà là vòng lại lao thẳng về phía sau của Y Doanh Hương.</w:t>
      </w:r>
    </w:p>
    <w:p>
      <w:pPr>
        <w:pStyle w:val="BodyText"/>
      </w:pPr>
      <w:r>
        <w:t xml:space="preserve">Có người nhát gan bưng kín hai mắt không dám nhìn.</w:t>
      </w:r>
    </w:p>
    <w:p>
      <w:pPr>
        <w:pStyle w:val="BodyText"/>
      </w:pPr>
      <w:r>
        <w:t xml:space="preserve">Sau một lúc lâu lại mỡ to mắt, nhưng không thấy máu tươi đổ ra, mà chỉ thấy mũi tên kia thẳng tắp cắm vào búi tóc tán loạn của Y Doanh Hương, dính sát vào da đầu nàng, đuôi mũi tên hãy còn rung động không ngừng.</w:t>
      </w:r>
    </w:p>
    <w:p>
      <w:pPr>
        <w:pStyle w:val="BodyText"/>
      </w:pPr>
      <w:r>
        <w:t xml:space="preserve">“Áaaa Áaaa...” Y Doanh Hương liên tiếp thét lên chói tai, tê liệt ngã xuống mặt đất. Giờ phút này chi có cô ta mới biết được trong lòng mình hoảng sợ cỡ nào.</w:t>
      </w:r>
    </w:p>
    <w:p>
      <w:pPr>
        <w:pStyle w:val="BodyText"/>
      </w:pPr>
      <w:r>
        <w:t xml:space="preserve">Mọi người vẫn mở to hai mắt ra nhìn, không dám tin vào cảnh tượng trước mắt.</w:t>
      </w:r>
    </w:p>
    <w:p>
      <w:pPr>
        <w:pStyle w:val="BodyText"/>
      </w:pPr>
      <w:r>
        <w:t xml:space="preserve">Con dân trên thảo nguyên đều biết bắn tên, bọn họ biết, bắn tên ra rồi vòng lại phía sau không đơn giản như chỉ bắn một mũi thẳng tắp ra phía trước, mà là phải tính toán dựa theo quỹ tích hình cung gấp khúc. Người có tài bắn cung tinh chuẩn là mỗi một lần phát tên, phải lo lắng tính toán độ cao của tên bay đi và lực vừa đủ để tên hạ xuống. Nhưng bọn họ không bao giờ tưởng được, nữ tử này lại có thể nắm vững những điểm ấy một cách tinh tường, khiến mũi tên vừa vặn lướt qua đỉnh đầu của Y Lãnh Tuyết, tại thời điểm tên hạ, lại vừa vặn bắn tới đinh đầu của Y Doanh Hương.</w:t>
      </w:r>
    </w:p>
    <w:p>
      <w:pPr>
        <w:pStyle w:val="BodyText"/>
      </w:pPr>
      <w:r>
        <w:t xml:space="preserve">Trước ánh mắt kinh dị của mọi người, Sắt Sắt buông cung tiễn, lạnh lùng nói: “Hôm nay tạm tha cho ngươi một mạng, nếu sau này còn tái phạm, nhất định ta sẽ không nhẹ tay như lần này.”</w:t>
      </w:r>
    </w:p>
    <w:p>
      <w:pPr>
        <w:pStyle w:val="Compact"/>
      </w:pPr>
      <w:r>
        <w:t xml:space="preserve"> </w:t>
      </w:r>
      <w:r>
        <w:br w:type="textWrapping"/>
      </w:r>
      <w:r>
        <w:br w:type="textWrapping"/>
      </w:r>
    </w:p>
    <w:p>
      <w:pPr>
        <w:pStyle w:val="Heading2"/>
      </w:pPr>
      <w:bookmarkStart w:id="83" w:name="tập-3-như-mộng-lệnh---chương-076"/>
      <w:bookmarkEnd w:id="83"/>
      <w:r>
        <w:t xml:space="preserve">61. Tập 3: Như Mộng Lệnh - Chương 076</w:t>
      </w:r>
    </w:p>
    <w:p>
      <w:pPr>
        <w:pStyle w:val="Compact"/>
      </w:pPr>
      <w:r>
        <w:br w:type="textWrapping"/>
      </w:r>
      <w:r>
        <w:br w:type="textWrapping"/>
      </w:r>
      <w:r>
        <w:t xml:space="preserve"> </w:t>
      </w:r>
    </w:p>
    <w:p>
      <w:pPr>
        <w:pStyle w:val="BodyText"/>
      </w:pPr>
      <w:r>
        <w:t xml:space="preserve">Chương 76 - Như mộng lệnh 8</w:t>
      </w:r>
    </w:p>
    <w:p>
      <w:pPr>
        <w:pStyle w:val="BodyText"/>
      </w:pPr>
      <w:r>
        <w:t xml:space="preserve">Sắt Sắt bắn ra một mũi tên này, hoàn toàn chấn động con dân thảo nguyên đang vây xung quanh xem. Con dân Bắc Lỗ quốc vốn là dân tộc rất giỏi về bắn cung, nhưng không ai dám vỗ ngực xưng mình có thể bắn được như thế. Nếu họ biết được Giang Sắt Sắt nàng là Tiêm Tiêm công tử nổi danh về sở trường ám khí, có lẽ bọn họ cũng sẽ không kinh ngạc như thế. Ám khí chỉ là ngân châm bình thường, thậm chí là một đóa hoa, một chiếc lá, Tiêm Tiêm công tử đều có thể bắn ra tinh chuẩn, huống chi là cung tiễn. Bắn tên, đối với nàng mà nói, chi là chút tài mọn.</w:t>
      </w:r>
    </w:p>
    <w:p>
      <w:pPr>
        <w:pStyle w:val="BodyText"/>
      </w:pPr>
      <w:r>
        <w:t xml:space="preserve">Những người này tuy khiếp sợ nhưng vẫn ngầm hiểu, sự thật là, dưới tài bắn cung cao siêu của Sắt Sắt, mũi tên kia sở dĩ ghim vào búi tóc của Y Doanh Hương, mà không phải trên ót của nàng ta, đó là do nữ tử Nam Việt này đã ra tay nể tình.</w:t>
      </w:r>
    </w:p>
    <w:p>
      <w:pPr>
        <w:pStyle w:val="BodyText"/>
      </w:pPr>
      <w:r>
        <w:t xml:space="preserve">Doanh Hương vẫn ngồi bệt dưới đất, nhận thấy mũi tên dán vào da trên đinh đầu mình vẫn không ngừng tản ra cảm giác mát lạnh như băng, trong lòng nàng ta sợ hãi khôn cùng. Khoảnh khắc vừa rồi nàng thật sự nghĩ rằng mũi tên này đã ban trên ót của mình, khi khoảnh khắc tử vong đến gần như thế, nàng thật sự rất sợ. Cuối cùng nàng cũng biết được Ngạo Thiên ca ca của nàng vì sao lại thích Sắt Sắt mà không thích nàng.</w:t>
      </w:r>
    </w:p>
    <w:p>
      <w:pPr>
        <w:pStyle w:val="BodyText"/>
      </w:pPr>
      <w:r>
        <w:t xml:space="preserve">“Đứng dậy đi!” Y Lãnh Tuyết lạnh lùng nói, cúi người nâng Y Doanh Hương đang ngồi tê liệt trên mặt đất dậy. Thật ra nàng cũng sợ, sắc mặt trắng bệch như tuyết, có lẽ chính nàng cũng không phát giác được thân thể của nàng cũng đang run kịch liệt.</w:t>
      </w:r>
    </w:p>
    <w:p>
      <w:pPr>
        <w:pStyle w:val="BodyText"/>
      </w:pPr>
      <w:r>
        <w:t xml:space="preserve">Một trận phong ba rốt cuộc cũng qua đi. Y Ha tộc trường phái người đỡ Y Doanh Hương rời đi. Trước khi đi, hắn đến trước mặt Sắt Sắt, cao giọng nói: “Tiểu nữ được nuông chiều từ nhỏ, tùy hứng làm bậy đắc tội vói cô nương, ta thay nó hướng cô nương bồi tội. Tạ ơn cô nương đã không giết nó, cô nương lòng dạ cao thượng thật làm người ta kính phục. Ta nhất định sẽ quản thúc tiểu nữ, sau này không dám làm việc gì thương tổn đến cô nương nữa.” Nói xong cúi người thật sâu thi lễ trước Sắt Sắt, ánh mắt tỏ vẻ kính phục.</w:t>
      </w:r>
    </w:p>
    <w:p>
      <w:pPr>
        <w:pStyle w:val="BodyText"/>
      </w:pPr>
      <w:r>
        <w:t xml:space="preserve">Sắt Sắt không ngờ phụ thân của Y Doanh Hương lại để ý việc này, nghĩ lại, bộ tộc này toàn người lòng dạ hẹp hòi. Bất quá, dung túng nữ nhi nhà mình thành ra như vậy, coi như cũng là thất bại của hắn.</w:t>
      </w:r>
    </w:p>
    <w:p>
      <w:pPr>
        <w:pStyle w:val="BodyText"/>
      </w:pPr>
      <w:r>
        <w:t xml:space="preserve">Sắt Sắt cười nhẹ đáp lễ nói: “Y tộc trưởng quá khách khí!” Sắt Sắt cũng chẳng muốn dây dưa, chỉ cần Y Doanh Hương không mưu toan hãm hại nàng, nàng đã yên tâm rồi.</w:t>
      </w:r>
    </w:p>
    <w:p>
      <w:pPr>
        <w:pStyle w:val="BodyText"/>
      </w:pPr>
      <w:r>
        <w:t xml:space="preserve">Vị Y tộc trưởng kia lại lôi kéo Y Doanh Hương đến trước mặt Dạ Vô Yên muốn hắn nhận ba lạy chín khấu của nàng, nhưng thị vệ Dạ Vô Yên lấy lý do hắn bị thương nặng nên mời về. Y Doanh Hương khóc sướt mướt, vừa theo phụ thân rời đi vừa quay đầu lại nhìn.</w:t>
      </w:r>
    </w:p>
    <w:p>
      <w:pPr>
        <w:pStyle w:val="BodyText"/>
      </w:pPr>
      <w:r>
        <w:t xml:space="preserve">Sắt Sắt chậm rãi thở dài, Y Doanh Hương tính tình coi như cũng thẳng thắn, yêu hận rõ ràng, chi là tác phong khiến người ta chê trách. Tối nay nàng ta bắn Sắt Sắt một mũi tên này, không chỉ hoàn toàn mất đi Phong Noãn, chỉ sợ lòng yêu chiều của Dạ Vô Yên đối với cô ta cũng bị mất đi.</w:t>
      </w:r>
    </w:p>
    <w:p>
      <w:pPr>
        <w:pStyle w:val="BodyText"/>
      </w:pPr>
      <w:r>
        <w:t xml:space="preserve">Khả Hãn thấy sự tình đã ổn, liền phất phất tay giải tán toàn bộ đám đông xung quanh. Hắn phái người dựng lên vài cái lều trại tại chỗ cho Dạ Vô Yên dưỡng thương. Vì Dạ Vô Yên bị thương nên không tiện lên xe ngựa xóc nảy trở về, chỉ có thể trị liệu ngay tại chỗ. Vân Khinh Cuồng vì phải chữa thương cho Dạ Vô Yên nên cũng ở lại, kéo theo Sắt Sắt, Tiểu Sai và Hoa Tai cũng đều phải ở lại. Phong Noãn, thứ nhất là lo lắng cho Sắt Sắt, thứ hai là vì hắn thân là Nhị hoàng từ của Bắc Lỗ quốc, hắn cũng muốn quan tâm lo lắng cho thương thế của Tuyền vương, nên cũng ở lại.</w:t>
      </w:r>
    </w:p>
    <w:p>
      <w:pPr>
        <w:pStyle w:val="BodyText"/>
      </w:pPr>
      <w:r>
        <w:t xml:space="preserve">Mười mấy tòa lều trại mái vòm được dựng lên, một bên là sông Vân Thủy, phía trước mặt là Thiên Hữu viện, gần giống nơi tạm cư của một bộ tộc nho nhỏ.</w:t>
      </w:r>
    </w:p>
    <w:p>
      <w:pPr>
        <w:pStyle w:val="BodyText"/>
      </w:pPr>
      <w:r>
        <w:t xml:space="preserve">Đợi toàn bộ dòng người đi hết, tay Sắt Sắt đột nhiên ôm chặt lấy vết thương bên hông. Mới vừa rồi khi kéo cung, vì dùng sức quá nhiều nên miệng vết thương có lẽ lại nứt ra nữa, một cơn đau tê tâm liệt phế nổi lên, nàng nhịn không được nhăn mày thật lâu.</w:t>
      </w:r>
    </w:p>
    <w:p>
      <w:pPr>
        <w:pStyle w:val="BodyText"/>
      </w:pPr>
      <w:r>
        <w:t xml:space="preserve">Vừa rồi nàng cảm thấy đau đớn, nhưng vì có nhiều người xung quanh nên nàng cố nhịn, lúc này dường như đã hết chịu nổi.</w:t>
      </w:r>
    </w:p>
    <w:p>
      <w:pPr>
        <w:pStyle w:val="BodyText"/>
      </w:pPr>
      <w:r>
        <w:t xml:space="preserve">Ánh mắt Phong Noãn vẫn luôn dõi theo Sắt Sắt, lúc này thấy Sắt Sắt ôm hông, tim của hắn chợt nảy vọt, bước đến bên cạnh người Sắt Sắt hói: “Sao vậy?”</w:t>
      </w:r>
    </w:p>
    <w:p>
      <w:pPr>
        <w:pStyle w:val="BodyText"/>
      </w:pPr>
      <w:r>
        <w:t xml:space="preserve">“Không sao, chi cần nghỉ ngơi một chút thôi”. Sắt Sắt ôm miệng vết thương, cố tỏ ra không có việc gì, cười nói.</w:t>
      </w:r>
    </w:p>
    <w:p>
      <w:pPr>
        <w:pStyle w:val="BodyText"/>
      </w:pPr>
      <w:r>
        <w:t xml:space="preserve">Phong Noãn mạnh tay giằng lấy tay của Sắt Sắt, nương theo ánh trăng và ánh lửa lay động, chi thấy trên tay nàng toàn là máu. Ánh mắt Phong Noãn đột nhiên co rút lại, đáy mắt đầy đau xót.</w:t>
      </w:r>
    </w:p>
    <w:p>
      <w:pPr>
        <w:pStyle w:val="BodyText"/>
      </w:pPr>
      <w:r>
        <w:t xml:space="preserve">Dạ Vô Yên tựa hồ cũng chú ý tới tình trạng của Sắt Sắt bên này, hắn nâng mắt nhìn về phía nàng, dưới ánh trăng bao phủ, gương mặt tuấn mỹ của hắn như châu ngọc. Hắn rõ ràng là bị thương rất nặng, nhưng sắc mặt hắn không hề động chút nào, tựa hồ thương thế như vậy đối với hắn mà nói, như cơm bữa hàng ngày, không đáng quan tâm. Nếu là người bình thường bị một mũi tên bắn gần hậu tâm (ngay dưới tim) như vậy, nếu không đau đến ngất, cũng là sợ đến ngất rồi.</w:t>
      </w:r>
    </w:p>
    <w:p>
      <w:pPr>
        <w:pStyle w:val="BodyText"/>
      </w:pPr>
      <w:r>
        <w:t xml:space="preserve">Hắn chi thản nhiên liếc xem Sắt Sắt một cái, khóe môi lạnh lùng mím chặt, trên mặt không chút biểu cảm nào.</w:t>
      </w:r>
    </w:p>
    <w:p>
      <w:pPr>
        <w:pStyle w:val="BodyText"/>
      </w:pPr>
      <w:r>
        <w:t xml:space="preserve">Sắt Sắt thật không hiểu nổi hắn, nếu lạnh lùng với nàng như thế, tại sao vừa rồi lại cứu nàng?</w:t>
      </w:r>
    </w:p>
    <w:p>
      <w:pPr>
        <w:pStyle w:val="BodyText"/>
      </w:pPr>
      <w:r>
        <w:t xml:space="preserve">Nếu là lúc trước, khi nàng còn là trắc phi của hắn, để giữ thể diện của Tuyền vương hắn, hắn không muốn nàng bị thương nên mới cứu nàng. Nhưng nay, nàng đã không còn là trắc phi của hắn, bọn họ không còn chút quan hệ nào nữa, vì sao hắn còn lại cứu nàng? Hơn nữa còn là dùng tính mạng của chính mình để cứu nàng.</w:t>
      </w:r>
    </w:p>
    <w:p>
      <w:pPr>
        <w:pStyle w:val="BodyText"/>
      </w:pPr>
      <w:r>
        <w:t xml:space="preserve">Việc này làm Sắt Sắt cực kỳ hoang mang. Tuy nàng mười phần cảm động đối với việc Dạ Vô Yên thay nàng lãnh lấy một mũi tên, nhưng nàng sớm không còn là một tiểu cô nương say mối tình đầu, không ngốc đến nỗi nghĩ rằng hắn vì yêu nàng. Vào thời khắc hắn vì Y Doanh Hương phế đi võ công của nàng, nàng đã hết hy vọng đối với nam tử này.</w:t>
      </w:r>
    </w:p>
    <w:p>
      <w:pPr>
        <w:pStyle w:val="BodyText"/>
      </w:pPr>
      <w:r>
        <w:t xml:space="preserve">Nàng chỉ không hiểu vì sao hắn còn muốn cứu nàng? Lúc này nàng rất muốn qua hỏi rõ hắn, nhưng khi nhìn thấy Thiên hữu viện nữ tử, Y Lãnh Tuyết, đang đứng lặng trước mặt Dạ Vô Yên, nàng liền ngừng bước.</w:t>
      </w:r>
    </w:p>
    <w:p>
      <w:pPr>
        <w:pStyle w:val="BodyText"/>
      </w:pPr>
      <w:r>
        <w:t xml:space="preserve">Người ta là một đôi uyên ương hữu tình đã lâu mới được trùng phùng, có lẽ có nhiều lòi muốn tâm sự, nàng cũng nên thức thời một chút.</w:t>
      </w:r>
    </w:p>
    <w:p>
      <w:pPr>
        <w:pStyle w:val="BodyText"/>
      </w:pPr>
      <w:r>
        <w:t xml:space="preserve">Vân Khinh Cuồng để ý thấy động tĩnh bên này, thản nhiên gọi: “Tiểu Sai, Hoa Tai, mau đi thoa thuốc cho Giang cô nương!”</w:t>
      </w:r>
    </w:p>
    <w:p>
      <w:pPr>
        <w:pStyle w:val="BodyText"/>
      </w:pPr>
      <w:r>
        <w:t xml:space="preserve">Tiểu Sai và Hoa Tai chạy lại đỡ Sắt Sắt, đôi mắt ưng đen sâu thẳm của Phong Noãn chăm chú nhìn gương mặt tái nhợt của Sắt Sắt, trầm giọng nói: “Nhất định phải dưỡng thương cho tốt!”, nhưng vẫn không buông tay nàng ra.</w:t>
      </w:r>
    </w:p>
    <w:p>
      <w:pPr>
        <w:pStyle w:val="BodyText"/>
      </w:pPr>
      <w:r>
        <w:t xml:space="preserve">Tiểu Sai và Hoa Tai đỡ Sắt Sắt vào lều trại của nàng. Lều trại này không lớn, chỉ nhỏ thôi nhưng rất tinh xảo, bên trong bài trí rất đầy đủ. Xem ra Khả Hãn đối với nàng đãi ngộ cũng không tệ lắm. Khả Hãn khi biết nàng là ý trung nhân của Phong Noãn tuy không tò vẻ gì là bất mãn, nhưng cũng không tỏ vẻ gì là thích. Việc này làm nàng tự hổ thẹn, vì nàng và Phong Noãn thật sự không phải là loại quan hệ đó.</w:t>
      </w:r>
    </w:p>
    <w:p>
      <w:pPr>
        <w:pStyle w:val="BodyText"/>
      </w:pPr>
      <w:r>
        <w:t xml:space="preserve">Trong lều trại trải một tấm thảm thật dày, ấm áp. Sắt Sắt chậm rãi đến giường ngồi xuống. Hoa Tai thắp nến lên. Tiểu Sai nhẹ nhàng vạch áo Sắt Sắt, thoa thuốc cho nàng.</w:t>
      </w:r>
    </w:p>
    <w:p>
      <w:pPr>
        <w:pStyle w:val="BodyText"/>
      </w:pPr>
      <w:r>
        <w:t xml:space="preserve">Tiểu Sai vừa bên cạnh thoa thuốc vừa nói: “Cô nương, miệng vết thương lại vỡ ra, chi sợ ngươi phải dưỡng thương cả tháng mới khỏi.”</w:t>
      </w:r>
    </w:p>
    <w:p>
      <w:pPr>
        <w:pStyle w:val="BodyText"/>
      </w:pPr>
      <w:r>
        <w:t xml:space="preserve">Hoa Tai vẫn luôn trong trẻo lạnh lùng như thường lệ, khẽ cười nói: “Giang cô nương hôm nay thật là cực kỳ oai phong, đầu tiên là đàn “Quốc phong”, sau lại bắn một mũi tên lợi hại như vậy. Thật khiến Hoa Tai bội phục vô cùng.”</w:t>
      </w:r>
    </w:p>
    <w:p>
      <w:pPr>
        <w:pStyle w:val="BodyText"/>
      </w:pPr>
      <w:r>
        <w:t xml:space="preserve">Sắt Sắt nhăn mày cười khổ, thật ra nàng cũng không cần người khác khâm phục nàng.Tuy nàng tài hoa, nhưng không muốn khoa trương khoe khoang trước mặt người khác. Tình huống hôm nay thật sự nằm ngoài dự liệu của nàng.</w:t>
      </w:r>
    </w:p>
    <w:p>
      <w:pPr>
        <w:pStyle w:val="BodyText"/>
      </w:pPr>
      <w:r>
        <w:t xml:space="preserve">Tiểu Sai băng bó kỹ miệng vết thương cho Sắt Sắt, cười khẽ nói: “Lần sau không nên vận nội lực, đây là lần thứ hai vết thương bị nứt ra rồi.</w:t>
      </w:r>
    </w:p>
    <w:p>
      <w:pPr>
        <w:pStyle w:val="BodyText"/>
      </w:pPr>
      <w:r>
        <w:t xml:space="preserve">Nếu không có thuốc trị thương của Cuồng Y, miệng vết thương này của người không thể khép lại được đâu.”</w:t>
      </w:r>
    </w:p>
    <w:p>
      <w:pPr>
        <w:pStyle w:val="BodyText"/>
      </w:pPr>
      <w:r>
        <w:t xml:space="preserve">Sắt Sắt cười cười nói: “Ta biết rồi.” Tiểu Sai và Hoa Tai thật quan tâm nàng, làm nàng trong lòng rất cảm động.</w:t>
      </w:r>
    </w:p>
    <w:p>
      <w:pPr>
        <w:pStyle w:val="BodyText"/>
      </w:pPr>
      <w:r>
        <w:t xml:space="preserve">“Tuyền vương đối với Giang cô nương thật là tình thâm, vi Giang cô nương mà không tiếc tính mạng đem thân mình chắn tên. Thật sự làm người ta cảm động nha!” Hoa Tai khẽ liếc mắt nhìn Sắt Sắt, thản nhiên nói.</w:t>
      </w:r>
    </w:p>
    <w:p>
      <w:pPr>
        <w:pStyle w:val="BodyText"/>
      </w:pPr>
      <w:r>
        <w:t xml:space="preserve">“Đúng vậy! Ta cũng nhìn ra Tuyền vương thật thích Giang cô nương nha!” Tiểu Sai cũng phụ họa theo đuôi nói.</w:t>
      </w:r>
    </w:p>
    <w:p>
      <w:pPr>
        <w:pStyle w:val="BodyText"/>
      </w:pPr>
      <w:r>
        <w:t xml:space="preserve">“Các ngươi đừng đoán mò. Người trong lòng Tuyền vương là Y tế ti!” Sắt Sắt thản nhiên nói, gương mặt ngọc vô cùng trầm tĩnh, chi là trong lòng có cảm giác đau nhói. Tiểu Sai và Hoa Tai là thị nữ của Minh Xuân Thủy, nay nói thẳng với nàng là Dạ Vô Yên thích nàng, là có ý muốn tác hợp cho nàng và Dạ Vô Yên sao? Vậy ý của các nàng không nói cũng phải hiểu, Sắt Sắt và Lâu chủ của các nàng là không thể tiến đến. Minh Xuân Thủy tuyệt không thích nàng một chút nào thật sao?</w:t>
      </w:r>
    </w:p>
    <w:p>
      <w:pPr>
        <w:pStyle w:val="BodyText"/>
      </w:pPr>
      <w:r>
        <w:t xml:space="preserve">Tiểu Sai và Hoa Tai vốn là muốn xem phản ứng của Sắt Sắt đối với tình cảm của Dạ Vô Yên. không ngờ thấy nàng bỗng nhiên trầm mặc hẳn, bộ dáng đầy tâm sự, nhất thời không biết phải làm sao. Đúng vào lúc này, Vân Khinh Cuồng vén rèm đi đến.</w:t>
      </w:r>
    </w:p>
    <w:p>
      <w:pPr>
        <w:pStyle w:val="BodyText"/>
      </w:pPr>
      <w:r>
        <w:t xml:space="preserve">“Thương thế của Tuyền vương thế nào?” Hoa Tai và Tiểu Sai đồng loạt hỏi.</w:t>
      </w:r>
    </w:p>
    <w:p>
      <w:pPr>
        <w:pStyle w:val="BodyText"/>
      </w:pPr>
      <w:r>
        <w:t xml:space="preserve">Sắt Sắt ngước mắt lên nhìn. Nàng thực kinh ngạc khi thấy các nàng đối với Dạ Vô Yên quan tâm như vậy.</w:t>
      </w:r>
    </w:p>
    <w:p>
      <w:pPr>
        <w:pStyle w:val="BodyText"/>
      </w:pPr>
      <w:r>
        <w:t xml:space="preserve">Vân Khinh Cuồng thong thả ngồi vào ghế, cong môi cười nói: “Cuồng Y ta ra tay sao có thể để xảy ra chuyện gì? Huống hồ, Tuyền vương cũng không phải là một thư sinh yếu ớt, hắn cũng không phải chưa từng bị thương, một vết thương nhỏ nhoi ấy đối với hắn mà nói, đã sớm quen rồi, không cần lo!”</w:t>
      </w:r>
    </w:p>
    <w:p>
      <w:pPr>
        <w:pStyle w:val="BodyText"/>
      </w:pPr>
      <w:r>
        <w:t xml:space="preserve">Ánh mắt Sắt Sắt chợt ngưng đọng. Nàng biết Dạ Vô Yên từ một thiếu niên yếu ớt biến thành một thiết huyết chiến thần, nhất định là đã trải qua rất nhiều đau khổ. Nhưng khi nghe Vân Khinh Cuồng nói, chuyện hắn bị thương là chuyện bình thường, trong lòng nàng ngoại trừ kinh hãi, còn có một cảm giác khác lạ không thể hiểu nổi.</w:t>
      </w:r>
    </w:p>
    <w:p>
      <w:pPr>
        <w:pStyle w:val="BodyText"/>
      </w:pPr>
      <w:r>
        <w:t xml:space="preserve">“Hắn bị thương là vì ngươi, dù sao ngươi cũng nên đi gặp hắn tạ ơn đi thôi! Hắn hy sinh tính mạng cứu ngươi, ngươi không nên thờ ơ như vậy chứ? Ngay cả ta mà cũng cảm động nữa nha!”</w:t>
      </w:r>
    </w:p>
    <w:p>
      <w:pPr>
        <w:pStyle w:val="BodyText"/>
      </w:pPr>
      <w:r>
        <w:t xml:space="preserve">Vân Khinh Cuồng quay đầu nói với Sắt Sắt. bên môi khẽ cong lên cười quỷ dị.</w:t>
      </w:r>
    </w:p>
    <w:p>
      <w:pPr>
        <w:pStyle w:val="BodyText"/>
      </w:pPr>
      <w:r>
        <w:t xml:space="preserve">“Tạ ơn ta nhất định sẽ đi, nhưng giờ đã tối rồi, huống chi hiện giờ chi sợ có người đang ở với hắn, ngày mai ta sẽ đi.” Sắt Sắt thản nhiên cười nói. Hiện giờ chỉ sợ Y Lãnh Tuyết đang ờ cùng Dạ Vô Yên, nàng sao lại phá hư giây phút chàng chàng thiếp thiếp của người ta.</w:t>
      </w:r>
    </w:p>
    <w:p>
      <w:pPr>
        <w:pStyle w:val="BodyText"/>
      </w:pPr>
      <w:r>
        <w:t xml:space="preserve">“Ngươi dang nói là Y Lãnh Tuyết sao? Nàng đã đi rồi. Nếu để ngày mai mới đến tạ ơn có vẻ như không chân thành lắm.” Vân Khinh Cuồng tựa vào trên ghế, thản nhiên nói.</w:t>
      </w:r>
    </w:p>
    <w:p>
      <w:pPr>
        <w:pStyle w:val="BodyText"/>
      </w:pPr>
      <w:r>
        <w:t xml:space="preserve">Lời của hắn thật ra cũng có vài phần đạo lý.</w:t>
      </w:r>
    </w:p>
    <w:p>
      <w:pPr>
        <w:pStyle w:val="BodyText"/>
      </w:pPr>
      <w:r>
        <w:t xml:space="preserve">Dù sao hiện tại nàng cũng không ngủ được, miệng vết thương bên hông</w:t>
      </w:r>
    </w:p>
    <w:p>
      <w:pPr>
        <w:pStyle w:val="BodyText"/>
      </w:pPr>
      <w:r>
        <w:t xml:space="preserve">đã được đắp thuốc, cũng không đau lắm. Huống chi, tận đáy lòng nàng thật lo lắng cho thương thế của hắn. Vi thế nàng đứng dậy, chậm rãi ra ngoài trướng.</w:t>
      </w:r>
    </w:p>
    <w:p>
      <w:pPr>
        <w:pStyle w:val="BodyText"/>
      </w:pPr>
      <w:r>
        <w:t xml:space="preserve">Bầu trời đêm trong vắt không gợn chút mây, ánh tịch liêu màu lam xa xa, vầng trăng bạch ngọc sáng tỏ dường như có thể thấy rõ cả bóng cây đa và thỏ ngọc trên đó. Sắt Sắt nâng váy bước linh hoạt, xuyên qua đám cỏ xanh xanh, hướng lều trại thứ hai bên phải tiến đến.</w:t>
      </w:r>
    </w:p>
    <w:p>
      <w:pPr>
        <w:pStyle w:val="BodyText"/>
      </w:pPr>
      <w:r>
        <w:t xml:space="preserve">Lều của nàng và lều của Dạ Vô Yên chi cách nhau một cái lều khác, đó là lều của Vân Khinh Cuồng. An bài như thế để thuận lợi cho hắn trong việc điều trị cho nàng và Dạ Vô Yên.</w:t>
      </w:r>
    </w:p>
    <w:p>
      <w:pPr>
        <w:pStyle w:val="BodyText"/>
      </w:pPr>
      <w:r>
        <w:t xml:space="preserve">Bên trong lều của Dạ Vô Yên vẫn còn sáng đèn, xem ra hắn còn chưa ngủ. Hơn mười bước trước lều có vài thị vệ mặc hắc y đứng gác, trang phục màu đen lẫn vào trong bóng tối nên rất khó nhận ra.</w:t>
      </w:r>
    </w:p>
    <w:p>
      <w:pPr>
        <w:pStyle w:val="BodyText"/>
      </w:pPr>
      <w:r>
        <w:t xml:space="preserve">Sắt Sắt chậm rãi đến trước mặt một thị vệ, nhẹ giọng nói: “Ta muốn gặp vương gia của ngươi, xin bẩm báo một tiếng giùm ta.”</w:t>
      </w:r>
    </w:p>
    <w:p>
      <w:pPr>
        <w:pStyle w:val="BodyText"/>
      </w:pPr>
      <w:r>
        <w:t xml:space="preserve">Thị vệ kia nâng mắt nhìn thoáng qua Sắt Sắt, trầm giọng nói: “Không cần bẩm báo, vương gia biết ngươi sẽ đến nên đang chờ ngươi”</w:t>
      </w:r>
    </w:p>
    <w:p>
      <w:pPr>
        <w:pStyle w:val="BodyText"/>
      </w:pPr>
      <w:r>
        <w:t xml:space="preserve">Sắt Sắt không ngờ Dạ Vô Yên đang đợi nàng, rất kinh ngạc, nàng giật mình chậm rãi hướng lều trại của hắn đến. Lúc nàng làm trắc phi của hắn, nàng chưa từng chủ động đến tẩm điện của hắn tìm hắn vào đêm khuya, không ngờ hôm nay lại đi tìm hắn như thế này. Nghĩ lại có chút không ổn, nhưng vì thị vệ kia nói Dạ Vô Yên đang chờ nàng. Sắt Sắt đứng yên một lát trước cửa lều của hắn, rồi xốc rèm bước vào. Nếu đã đến thì không nên sợ.</w:t>
      </w:r>
    </w:p>
    <w:p>
      <w:pPr>
        <w:pStyle w:val="BodyText"/>
      </w:pPr>
      <w:r>
        <w:t xml:space="preserve">Lều của Dạ Vô Yên lớn hơn lều của Sắt Sắt nhiều, bên trong cũng bài trí hoa lệ hơn. Trên án có ánh nến đang cháy, tỏa ra khắp lều thứ ánh sáng màu vàng cam vô cùng ấm áp.</w:t>
      </w:r>
    </w:p>
    <w:p>
      <w:pPr>
        <w:pStyle w:val="BodyText"/>
      </w:pPr>
      <w:r>
        <w:t xml:space="preserve">Bên trong lều yên ắng, tràn ngập hương dược thảo tự nhiên, không có thị nữ đứng hầu. Sắt Sắt cảm thấy rất kỳ quái. Nàng bước về phía trước hai bước, bỗng như bị sét đánh đứng tại chỗ ngây như phỗng.</w:t>
      </w:r>
    </w:p>
    <w:p>
      <w:pPr>
        <w:pStyle w:val="BodyText"/>
      </w:pPr>
      <w:r>
        <w:t xml:space="preserve">Trong lều không có tấm bình phong nên tầm mắt Sắt Sắt thẳng phóng tới chiếc giường. Đó là một cái giường lớn bằng gỗ liêm, có màn trướng rũ xuống, nhưng màn không che kín bên trong giường mà là nửa kín nửa hờ. Ngay lúc này đây Sắt Sắt liền chứng kiến được một màn lưu luyến trên chiếc giường lớn kia.</w:t>
      </w:r>
    </w:p>
    <w:p>
      <w:pPr>
        <w:pStyle w:val="BodyText"/>
      </w:pPr>
      <w:r>
        <w:t xml:space="preserve">Nếu có thể, nàng không bao giờ muốn chứng kiến cảnh này.</w:t>
      </w:r>
    </w:p>
    <w:p>
      <w:pPr>
        <w:pStyle w:val="BodyText"/>
      </w:pPr>
      <w:r>
        <w:t xml:space="preserve">Nếu sớm biết trong lều trại diễn ra một màn như thế này, nàng tuyệt sẽ không tiến vào.</w:t>
      </w:r>
    </w:p>
    <w:p>
      <w:pPr>
        <w:pStyle w:val="BodyText"/>
      </w:pPr>
      <w:r>
        <w:t xml:space="preserve">Nếu như có nếu thì tốt rồi. Nhưng giờ nàng đang đứng ở nơi đây, rõ ràng thấy được cảnh trước mắt.</w:t>
      </w:r>
    </w:p>
    <w:p>
      <w:pPr>
        <w:pStyle w:val="BodyText"/>
      </w:pPr>
      <w:r>
        <w:t xml:space="preserve">Dạ Vô Yên đang nằm trên giường, Y Lãnh Tuyết nửa ngồi trên giường, thân thể hai người lúc này rất gần nhau, môi anh đào của Y Lãnh Tuyết đang khắc trên đôi môi của Dạ Vô Yên. Đứng ở hướng của Sắt Sắt chỉ có thể thấy được nửa gương mặt và mái tóc rối tung của Y Lãnh Tuyết. Nàng gắt gao ôm cổ Dạ Vô Yên, mà cánh tay của Dạ Vô Yên thì đang xiết quanh chiếc eo nhỏ của nàng, áo bào màu đậm cùng trang phục màu trắng kết hợp lẫn nhau dưới ánh nến rất hài hòa.</w:t>
      </w:r>
    </w:p>
    <w:p>
      <w:pPr>
        <w:pStyle w:val="BodyText"/>
      </w:pPr>
      <w:r>
        <w:t xml:space="preserve">Không phải nói Y Lãnh Tuyết đã đi rồi sao? Không phải nói Dạ Vô Yên đang chờ nàng sao? Đang chờ nàng là một cánh tượng như thế này sao?</w:t>
      </w:r>
    </w:p>
    <w:p>
      <w:pPr>
        <w:pStyle w:val="BodyText"/>
      </w:pPr>
      <w:r>
        <w:t xml:space="preserve">Sắt Sắt tuy là đã trãi qua một đêm xuân, nhưng về tình dục, nàng vẫn là một tiểu nữ tử ngây ngô. Cành tượng này làm đẩu óc Sắt Sắt nóng lên, trong lòng kinh hoàng. Nàng muốn xoay người rời đi. nhưng lòng bàn chân lại như mọc rễ, không thể cử động, có lẽ là do quá khiếp sợ.</w:t>
      </w:r>
    </w:p>
    <w:p>
      <w:pPr>
        <w:pStyle w:val="BodyText"/>
      </w:pPr>
      <w:r>
        <w:t xml:space="preserve">Được một lúc thì Dạ Vô Yên nhận ra. Hắn chậm rãi đẩy Y Lãnh Tuyết trong ngực ra, thấy người đứng truớc cửa là Sắt Sắt. Sắt Sắt liền cũng tinh tường thấy được Dạ Vô Yên.</w:t>
      </w:r>
    </w:p>
    <w:p>
      <w:pPr>
        <w:pStyle w:val="BodyText"/>
      </w:pPr>
      <w:r>
        <w:t xml:space="preserve">Lúc này hắn đang tựa trên giường, thần sắc trong mắt cực anh minh. Thấy Sắt Sắt hắn như có chút kinh ngạc, hàng mi thon dài khẽ nhíu lại. Đôi mắt phượng sâu thẳm của hắn híp lại, ánh mắt sáng quắc nhìn chăm chú lên gương mặt băn khoăn của Sắt Sắt, như muốn thu hết phản ứng của Sắt Sắt vào đáy mắt.</w:t>
      </w:r>
    </w:p>
    <w:p>
      <w:pPr>
        <w:pStyle w:val="BodyText"/>
      </w:pPr>
      <w:r>
        <w:t xml:space="preserve">Không hiểu vì sao khi Sắt Sắt nhìn thấy đôi mắt sâu thẳm của hắn, lòng nàng chầm chậm trấn tĩnh lại, trên gương mặt ngọc khôi phục lại thần sắc đạm mạc, trầm tĩnh như nước.</w:t>
      </w:r>
    </w:p>
    <w:p>
      <w:pPr>
        <w:pStyle w:val="BodyText"/>
      </w:pPr>
      <w:r>
        <w:t xml:space="preserve">Nàng cong môi cười yếu ớt, thản nhiên nói: “Hôm nay Vương gia liều mình cứu Sắt Sắt, Sắt Sắt thật là cảm động, vốn là định đến đây để tạ ơn, không khéo lại quấy rầy Vương gia và tế ti, việc này xin thứ lỗi. Các ngươi không cần mất hứng, xin mời...tiếp tục.” Nói xong Sắt Sắt xoay người bỏ đi liền.</w:t>
      </w:r>
    </w:p>
    <w:p>
      <w:pPr>
        <w:pStyle w:val="BodyText"/>
      </w:pPr>
      <w:r>
        <w:t xml:space="preserve">“Giang cô nương, nếu đã đến đây thì mời ngồi lại trong chốc lát!” Y Lãnh Tuyết mở miệng nói, sau đó nàng nương theo giường đứng dậy.</w:t>
      </w:r>
    </w:p>
    <w:p>
      <w:pPr>
        <w:pStyle w:val="BodyText"/>
      </w:pPr>
      <w:r>
        <w:t xml:space="preserve">Sắt Sắt quay đầu lại thấy tuyệt đại giai nhân này đang chậm rãi bước về phía nàng, vẫn là người trong y phục toàn trắng múa vũ điệu tế thần vừa rồi, dưới ánh nến mờ nhạt, vẫn là gương mặt kiều diễm trong treo nhưng lạnh lùng trước kia, nhưng vì tình yêu kích thích, khuôn mặt kia kiều mị phá lệ hơn, đôi mắt đẹp ươn ướt, trên má đỏ bừng, đôi môi còn diễm lệ hơn mảnh lụa hồng đang khoác trên vai.</w:t>
      </w:r>
    </w:p>
    <w:p>
      <w:pPr>
        <w:pStyle w:val="BodyText"/>
      </w:pPr>
      <w:r>
        <w:t xml:space="preserve">Thì ra một tế ti trong trẻo lạnh lùng như vậy cũng biến sắc mặt. Xem ra, sức hấp dẫn của tình ái quả nhiên lớn hơn nhiều so với thần phật. Chi là Sắt Sắt không hiểu rõ, nếu cũng yêu sao lại thanh tâm quả dục đi làm tế ti?</w:t>
      </w:r>
    </w:p>
    <w:p>
      <w:pPr>
        <w:pStyle w:val="BodyText"/>
      </w:pPr>
      <w:r>
        <w:t xml:space="preserve">“Không cần, ta cũng không có việc gì quan trọng!” Sắt Sắt cười nhẹ. Nàng không hiểu vì sao Y Lãnh Tuyết muốn lưu nàng lại, chẳng lẽ bị nàng nhìn thấy, nàng ta không cảm thấy xấu hổ sao?</w:t>
      </w:r>
    </w:p>
    <w:p>
      <w:pPr>
        <w:pStyle w:val="BodyText"/>
      </w:pPr>
      <w:r>
        <w:t xml:space="preserve">“Ngươi không phải muốn cảm tạ ân cứu mạng của ta hay sao? Không biết sẽ cảm tạ như thế nào?” Dạ Vô Yên đang dựa trên giường đột nhiên miền cưỡng lên tiếng hỏi. Đôi mắt phượng hình như đang nổi lên bão tổ, làm cho người ta không biết làm sao.</w:t>
      </w:r>
    </w:p>
    <w:p>
      <w:pPr>
        <w:pStyle w:val="BodyText"/>
      </w:pPr>
      <w:r>
        <w:t xml:space="preserve">“Vương gia muốn Sắt Sắt phải cảm tạ như thế nào?” Sắt Sắt thản nhiên ngước nhìn hỏi.</w:t>
      </w:r>
    </w:p>
    <w:p>
      <w:pPr>
        <w:pStyle w:val="BodyText"/>
      </w:pPr>
      <w:r>
        <w:t xml:space="preserve">Dạ Vô Yên thản nhiên nhíu mày, ánh mắt sắc bén dừng trước mặt Sắt Sắt, lạnh giọng hỏi: “Bổn vương vẫn chưa đòi ngươi phải cảm tạ, là ngươi tự mình muốn cảm tạ bổn vương, xin hỏi, ngươi phải cảm tạ như thế nào?”</w:t>
      </w:r>
    </w:p>
    <w:p>
      <w:pPr>
        <w:pStyle w:val="BodyText"/>
      </w:pPr>
      <w:r>
        <w:t xml:space="preserve">“Giọt thủy chi ân, dũng tuyền tướng báo.” Huống chi om cứu mạng này là lấy mệnh đổi mệnh. Mệnh này của Sắt Sắt là của Vương gia. Khi nào Vương gia cần, cứ tự nhiên tới lấy.” Sắt Sắt gằn từng tiếng, kiên định nói.</w:t>
      </w:r>
    </w:p>
    <w:p>
      <w:pPr>
        <w:pStyle w:val="BodyText"/>
      </w:pPr>
      <w:r>
        <w:t xml:space="preserve">Dạ Vô Yên lúc trước đối với nàng quả thật vô tình, nhưng lần này cứu mạng của nàng là sự thật. Sắt Sắt là một người hiếu lý lẽ nên nàng chậm rãi nói như thế.</w:t>
      </w:r>
    </w:p>
    <w:p>
      <w:pPr>
        <w:pStyle w:val="BodyText"/>
      </w:pPr>
      <w:r>
        <w:t xml:space="preserve">Dạ Vô Yên nghe vậy, ánh mắt bỗng sâu thẳm, thanh âm lạnh lùng nói: “Ta muốn mạng của ngươi làm cái gì?” Hắn dường như có chút buồn bực, khóe môi cong lên, lạnh lùng cười thành tiếng, có lẽ động đến vết thương, hắn nhíu mày lại.</w:t>
      </w:r>
    </w:p>
    <w:p>
      <w:pPr>
        <w:pStyle w:val="BodyText"/>
      </w:pPr>
      <w:r>
        <w:t xml:space="preserve">Lãnh Tuyết bước nhanh đến bên cạnh hắn, hay tay đỡ hắn, ôn nhu nói: “Ngươi chớ có bất cẩn.” Thanh âm vốn trong trèo lạnh lùng, cao ngạo của Y Lãnh Tuyết, lúc này lại kéo dài ra nhu mì nói chuyện như thế khiến Sắt Sắt cảm thấy có chút không thích ứng.</w:t>
      </w:r>
    </w:p>
    <w:p>
      <w:pPr>
        <w:pStyle w:val="BodyText"/>
      </w:pPr>
      <w:r>
        <w:t xml:space="preserve">Sắt Sắt không hiểu vì sao Dạ Vô Yên có vẻ giận dỗi như vậy, nhưng nàng cũng không muốn tìm hiểu. Lều trại này, nàng không muốn ở lại thêm một phút giây nào nữa, về phần phải cảm tạ như thế nào, để sau này rồi tính, Sắt Sắt thi lễ cáo lui, nói: “Đã quấy rầy, xin cáo từ.”</w:t>
      </w:r>
    </w:p>
    <w:p>
      <w:pPr>
        <w:pStyle w:val="BodyText"/>
      </w:pPr>
      <w:r>
        <w:t xml:space="preserve">Nàng xốc ròm cửa lên, nhanh chóng rời đi. Bên ngoài trướng là bóng đêm đen như mực, nàng nheo mắt hướng tên thị vệ vừa rồi bước đến.</w:t>
      </w:r>
    </w:p>
    <w:p>
      <w:pPr>
        <w:pStyle w:val="BodyText"/>
      </w:pPr>
      <w:r>
        <w:t xml:space="preserve">“Xin hỏi, là ai đã nói là Vương gia đang đợi ta?” Nàng lạnh giọng hỏi.</w:t>
      </w:r>
    </w:p>
    <w:p>
      <w:pPr>
        <w:pStyle w:val="BodyText"/>
      </w:pPr>
      <w:r>
        <w:t xml:space="preserve">Thị vệ kia kỳ quái liếc mắt nhìn Sắt Sắt một cái, trầm giọng nói: “Mới vừa rồi Cuồng Y phân phó, chẳng lẽ không đúng...” Lời nói chưa dứt, Sắt Sắt đã quay đầu bước nhanh về hướng lều của nàng.</w:t>
      </w:r>
    </w:p>
    <w:p>
      <w:pPr>
        <w:pStyle w:val="Compact"/>
      </w:pPr>
      <w:r>
        <w:t xml:space="preserve"> </w:t>
      </w:r>
      <w:r>
        <w:br w:type="textWrapping"/>
      </w:r>
      <w:r>
        <w:br w:type="textWrapping"/>
      </w:r>
    </w:p>
    <w:p>
      <w:pPr>
        <w:pStyle w:val="Heading2"/>
      </w:pPr>
      <w:bookmarkStart w:id="84" w:name="tập-3-như-mộng-lệnh---chương-077"/>
      <w:bookmarkEnd w:id="84"/>
      <w:r>
        <w:t xml:space="preserve">62. Tập 3: Như Mộng Lệnh - Chương 077</w:t>
      </w:r>
    </w:p>
    <w:p>
      <w:pPr>
        <w:pStyle w:val="Compact"/>
      </w:pPr>
      <w:r>
        <w:br w:type="textWrapping"/>
      </w:r>
      <w:r>
        <w:br w:type="textWrapping"/>
      </w:r>
      <w:r>
        <w:t xml:space="preserve"> </w:t>
      </w:r>
    </w:p>
    <w:p>
      <w:pPr>
        <w:pStyle w:val="BodyText"/>
      </w:pPr>
      <w:r>
        <w:t xml:space="preserve">Chương 77 - Như mộng lệnh 9</w:t>
      </w:r>
    </w:p>
    <w:p>
      <w:pPr>
        <w:pStyle w:val="BodyText"/>
      </w:pPr>
      <w:r>
        <w:t xml:space="preserve">Sắt Sắt đi quá nhanh, không cẩn thận động đến miệng vết thương, lúc này nàng mới nhận ra mình phản ứng có chút kỳ lạ. Nàng ngừng lại nghỉ chân, ngẩng đầu nhìn lên bầu trời đêm.</w:t>
      </w:r>
    </w:p>
    <w:p>
      <w:pPr>
        <w:pStyle w:val="BodyText"/>
      </w:pPr>
      <w:r>
        <w:t xml:space="preserve">Vẫn là vầng trăng trong vắt trên không nhưng lúc này đã không còn sáng tỏ như ngọc nữa, từng đám mây vờn quanh vầng trăng như một chiếc khăn che mặt tầng tầng lớp lớp, che khuất đi vầng trăng trắng muốt. Trên mặt mỗi người đều có một chiếc khăn che mặt vô hình sao? Nếu không vì sao đối với một số việc, một số người, nàng lại chẳng thể nào nhìn thấu?</w:t>
      </w:r>
    </w:p>
    <w:p>
      <w:pPr>
        <w:pStyle w:val="BodyText"/>
      </w:pPr>
      <w:r>
        <w:t xml:space="preserve">Ở đại hội tế trời, Vân Khinh Cuồng ép nàng lên đài, khiến nàng phải đàn khúc “Quốc phong’’. Quan hệ giữa Vân Khinh Cuồng và Dạ Vô Yên không phải tầm thường, điểm này Sắt Sắt đã nhận ra kể từ lần đầu tiên gặp Vân Khinh Cuồng tại Tuyền vương phủ. Nàng có thể lý giải vì sao hắn muốn nàng giúp Dạ Vô Yên. Nhưng tối nay, Y Lãnh Tuyết rõ ràng là chưa từng rời đi, Vân Khinh Cuồng lại lừa nàng nói Y Lãnh Tuyết đã rời đi, còn dặn dò thị vệ nói Dạ Vô Yên đang đợi nàng, khiến nàng trực tiếp tiến vào, nên mới đụng phải một màn tình tứ vừa rồi.</w:t>
      </w:r>
    </w:p>
    <w:p>
      <w:pPr>
        <w:pStyle w:val="BodyText"/>
      </w:pPr>
      <w:r>
        <w:t xml:space="preserve">Vân Khinh Cuồng biết Dạ Vô Yên si mê đợi Y Lãnh Tuyết bốn năm nay, biết tình ý của Dạ Vô Yên đối với Y Lãnh Tuyết, nay hai người họ gặp lại, hắn lại lừa nàng chen chân vào giữa bọn họ. Không thể không nghi ngờ, hắn làm như vậy là cố ý muốn nàng phá đám tình cảm giữa Dạ Vô Yên và Y Lãnh Tuyết.</w:t>
      </w:r>
    </w:p>
    <w:p>
      <w:pPr>
        <w:pStyle w:val="BodyText"/>
      </w:pPr>
      <w:r>
        <w:t xml:space="preserve">Vì sao hắn lại làm như vậy?</w:t>
      </w:r>
    </w:p>
    <w:p>
      <w:pPr>
        <w:pStyle w:val="BodyText"/>
      </w:pPr>
      <w:r>
        <w:t xml:space="preserve">Hắn biết nàng từng là trắc phi của Tuyền vương, làm như vậy chẳng lẽ muốn nàng ghen, muốn nàng trở lại với Dạ Vô Yên sao? Nếu thế thì Vân Khinh Cuồng hắn đã lầm rồi.</w:t>
      </w:r>
    </w:p>
    <w:p>
      <w:pPr>
        <w:pStyle w:val="BodyText"/>
      </w:pPr>
      <w:r>
        <w:t xml:space="preserve">Hắn không những không hiểu nàng, mà còn không hiểu cả Dạ Vô Yên.</w:t>
      </w:r>
    </w:p>
    <w:p>
      <w:pPr>
        <w:pStyle w:val="BodyText"/>
      </w:pPr>
      <w:r>
        <w:t xml:space="preserve">Dạ Vô Yên có thể chờ đợi Y Lãnh Tuyết bốn năm, có thể vì Y Lãnh Tuyết giữ lại vị trí chính phi, đủ thấy hắn si tình cỡ nào. Tuy cơ thiếp trong Tuyền vương phủ rất đông, nhưng chưa từng nghe qua hắn sủng ái người nào, có thể thấy tình cảm của hắn chung thủy cỡ nào. Nên Dạ Vô Yên tuyệt đối sẽ không muốn nàng hồi phủ, hắn chỉ cần một người duy nhất, đó chính là Y Lãnh Tuyết.</w:t>
      </w:r>
    </w:p>
    <w:p>
      <w:pPr>
        <w:pStyle w:val="BodyText"/>
      </w:pPr>
      <w:r>
        <w:t xml:space="preserve">Mà nàng đã từng phải chung sống với nhóm cơ thiếp của hắn quá lâu trong vương phủ, vất vả lắm nàng mới thoát khỏi nơi tù túng đó, nàng lại càng không muốn trở về làm vật trang trí bên cạnh hắn.</w:t>
      </w:r>
    </w:p>
    <w:p>
      <w:pPr>
        <w:pStyle w:val="BodyText"/>
      </w:pPr>
      <w:r>
        <w:t xml:space="preserve">Nếu Vân Khinh Cuồng ôm tâm tư như thế, nhất định hắn sẽ uổng phí tâm cơ, sự tình quyết không diễn ra như ý của hắn.</w:t>
      </w:r>
    </w:p>
    <w:p>
      <w:pPr>
        <w:pStyle w:val="BodyText"/>
      </w:pPr>
      <w:r>
        <w:t xml:space="preserve">Trong bóng đêm Sắt Sắt đứng lặng thật lâu, dưới ánh trăng trong trẻo lạnh lùng, gió nhè nhẹ xào xạc khiến bụi cỏ lay động bềnh bồng như đang nhảy múa, lòng nàng dần dần trầm tĩnh lại. Ngẫu nhiên ngước mắt lên nhìn, thấy một bóng trắng đi ra từ lều của Dạ Vô Yên, hướng về Thiên Hữu viện bước đến. Gió đêm lùa vào tấm trường bào màu trắng, trong bóng đêm, phấp phới như đang nhảy múa, quả thật giống một đóa tuyết liên.</w:t>
      </w:r>
    </w:p>
    <w:p>
      <w:pPr>
        <w:pStyle w:val="BodyText"/>
      </w:pPr>
      <w:r>
        <w:t xml:space="preserve">Một vị tế ti thánh khiết, trong trẻo nhưng lạnh lùng cao quý, quả thật xứng đáng so sánh với một đóa tuyết liên. Chỉ là vừa rồi khi hôn môi Dạ Vô Yên, nên hình dung Y Lãnh Tuyết như loài hoa nào? Mẫu đơn? Hải đường? Sắt Sắt không nghĩ ra loài hoa nào thích hợp cả.</w:t>
      </w:r>
    </w:p>
    <w:p>
      <w:pPr>
        <w:pStyle w:val="BodyText"/>
      </w:pPr>
      <w:r>
        <w:t xml:space="preserve">Nàng cũng không ngờ Y Lãnh Tuyết lại rời đi, nàng ta không ở lại bên cạnh chăm sóc Dạ Vô Yên đang bị thương hay sao? Có lẽ dù sao cũng là tế ti, luôn có điều cố kỵ, ở trong phòng nam tử suốt đêm cũng không tốt.</w:t>
      </w:r>
    </w:p>
    <w:p>
      <w:pPr>
        <w:pStyle w:val="BodyText"/>
      </w:pPr>
      <w:r>
        <w:t xml:space="preserve">Y Lãnh Tuyết lập tức hướng Thiên Hữu viện mà đi, theo sau là hai thị vệ của Dạ Vô Yên lén lút hộ tống từ xa. Không ngờ Dạ Vô Yên quan tâm đến Y Lãnh Tuyết như vậy nha.</w:t>
      </w:r>
    </w:p>
    <w:p>
      <w:pPr>
        <w:pStyle w:val="BodyText"/>
      </w:pPr>
      <w:r>
        <w:t xml:space="preserve">Sắt Sắt nhìn đóa tuyết liên kia càng đi càng xa, nàng cũng hướng lều mình quay về, mới vừa tới cửa lều, đã nghe được tiếng Vân Khinh Cuồng đang nói chuyện bên trong. Hắn sao lại còn chưa về, Sắt Sắt nguyên muốn chất vấn hắn một phen, nhưng vừa rồi cân nhắc thấy việc này cũng không còn quan trọng.</w:t>
      </w:r>
    </w:p>
    <w:p>
      <w:pPr>
        <w:pStyle w:val="BodyText"/>
      </w:pPr>
      <w:r>
        <w:t xml:space="preserve">Nàng không muốn vào lều lúc này nên xoay người hướng phía bãi cỏ dưới ánh trăng đi đến, chọn một chỗ mặt cỏ thật dày, Sắt Sắt gối tay nằm xuống. Ngọn cỏ dịu dàng vỗ về hai má của nàng, cảm giác ngưa ngứa thật là thích.</w:t>
      </w:r>
    </w:p>
    <w:p>
      <w:pPr>
        <w:pStyle w:val="BodyText"/>
      </w:pPr>
      <w:r>
        <w:t xml:space="preserve">Nhìn lên bầu trời đêm, cảm giác như mình đang ở đáy hồ sâu, rửa đi mọi ưu phiền và khó chịu trong lòng, vầng trăng sáng phía xa như đang bầu bạn cùng nàng.</w:t>
      </w:r>
    </w:p>
    <w:p>
      <w:pPr>
        <w:pStyle w:val="BodyText"/>
      </w:pPr>
      <w:r>
        <w:t xml:space="preserve">Người ta nói ngắm trăng là phải ở trên sông nước, phải có rượu, có đàn, nhưng Sắt Sắt cảm thấy như vậy chẳng qua là học đòi văn vẻ. Người ngắm trăng chân chính, không cần thơ, không cần rượu, cũng không cần đàn nhạc, chỉ cần một đôi cánh tay làm gối, ngửa đầu ngắm trăng rằm, để vầng sáng trong vắt kia xuyên qua hồng trần cuồn cuộn chiếu thấu tâm sự của lòng mình.</w:t>
      </w:r>
    </w:p>
    <w:p>
      <w:pPr>
        <w:pStyle w:val="BodyText"/>
      </w:pPr>
      <w:r>
        <w:t xml:space="preserve">Thảo nguyên ban đêm cực tĩnh, đâu đó trong bụi cỏ có tiếng côn trùng kêu vang nghe rất êm tai, Sắt Sắt ngậm một cọng cỏ bên môi, nhắm mắt hưởng thụ bóng đêm thanh u yên tĩnh.</w:t>
      </w:r>
    </w:p>
    <w:p>
      <w:pPr>
        <w:pStyle w:val="BodyText"/>
      </w:pPr>
      <w:r>
        <w:t xml:space="preserve">Bỗng nhiên theo gió truyền đến một tiếng động lạ, Sắt Sắt cảnh giác mở to mắt, bàn tay nhanh chóng bắt lấy mấy cọng cỏ trong bùn đất kế bên, cầm sẵn trong tay. Một bóng đen không tiếng động đứng trước mặt nàng, che khuất vầng trăng trên trời.</w:t>
      </w:r>
    </w:p>
    <w:p>
      <w:pPr>
        <w:pStyle w:val="BodyText"/>
      </w:pPr>
      <w:r>
        <w:t xml:space="preserve">Sắt Sắt hơi híp mắt, thấy người vừa tới vóc người cực cao, tà áo bào màu tro đẹp đẽ quý phái trên người lộ ra cơ bắp vạm vỡ phập phồng như dãy núi. Hắn đứng trước mặt Sắt Sắt, vì ngược sáng nên Sắt Sắt nhất thời không thấy rõ mặt của hắn, nàng nhíu mày lạnh giọng hỏi: “Ngươi là ai?”</w:t>
      </w:r>
    </w:p>
    <w:p>
      <w:pPr>
        <w:pStyle w:val="BodyText"/>
      </w:pPr>
      <w:r>
        <w:t xml:space="preserve">Tuy chỉ có khoảng mười lều trại được dựng lên ở khu dã ngoại này, nhưng vì có Nam Việt Tuyền vương và Nhị hoàng tử Bắc Lỗ quốc đang ở nơi đây, nên trong phạm vi năm dặm trở lại, người bình thường không thể tùy ý xuất nhập. Người này là ai? Xem ra không giống thị vệ.</w:t>
      </w:r>
    </w:p>
    <w:p>
      <w:pPr>
        <w:pStyle w:val="BodyText"/>
      </w:pPr>
      <w:r>
        <w:t xml:space="preserve">Người nọ tựa hồ không ngờ Sắt Sắt lớn gan như vậy, khóe miệng khẽ cười, thấp giọng nói: “Ngươi không cần biết ta là ai, ngươi chỉ cần biết tối nay ta sẽ làm cho ngươi sung sướng là đủ rồi.” Lời nói vừa dứt, thân hình cao lớn cường tráng của hắn đã hướng Sắt Sắt chộp tới, như diều hâu từ không trung sà xuống bắt gà con.</w:t>
      </w:r>
    </w:p>
    <w:p>
      <w:pPr>
        <w:pStyle w:val="BodyText"/>
      </w:pPr>
      <w:r>
        <w:t xml:space="preserve">Sắt Sắt mắt thấy thân ảnh kia như mây đen ụp tới, đôi mày thanh tú của nàng nhíu lại, thân hình nhanh chóng xoay tròn tránh đi bóng đen kia. Tuy người nọ thân hình cao lớn như trâu nhưng thân thủ cũng vô cùng nhanh nhẹn. Sắt Sắt tuy tránh được hắn nhưng trên đầu vai của nàng cũng bị hắn móc trúng, chỉ nghe rẹt một tiếng, chiếc áo xanh của nàng bị rách một mảng, lộ ra đầu vai trắng như tuyết.</w:t>
      </w:r>
    </w:p>
    <w:p>
      <w:pPr>
        <w:pStyle w:val="BodyText"/>
      </w:pPr>
      <w:r>
        <w:t xml:space="preserve">Người nọ vừa thấy mình chụp hụt, mũi chân nhanh nhẹn nhảy lên, bàn tay phải năm ngón vung lên điểm vào huyệt nói của Sắt Sắt, có lẽ là để ngăn chặn Sắt Sắt kêu cứu.</w:t>
      </w:r>
    </w:p>
    <w:p>
      <w:pPr>
        <w:pStyle w:val="BodyText"/>
      </w:pPr>
      <w:r>
        <w:t xml:space="preserve">Sắt Sắt mắt thấy ngón tay người nọ sắp điểm vào huyệt nói của mình, nàng cúi đầu thở dài một tiếng, chỉ sợ giờ phải vận nội lực, miệng vết thương bị động không biết sẽ ra sao. Nàng ngầm vận nội lực, ngọn cỏ trong tay phút chốc bắn ra như ngân châm, điểm trúng huyệt đạo trên vai và chân của người nọ.</w:t>
      </w:r>
    </w:p>
    <w:p>
      <w:pPr>
        <w:pStyle w:val="BodyText"/>
      </w:pPr>
      <w:r>
        <w:t xml:space="preserve">Người nọ không ngờ trong tay Sắt Sắt có ám khí, không tránh kịp, trên vai và trên đùi đã bị trúng. Hắn đau đớn hô lên một tiếng té ngã sấp xuống, đè bẹp một mảng cỏ lớn.</w:t>
      </w:r>
    </w:p>
    <w:p>
      <w:pPr>
        <w:pStyle w:val="BodyText"/>
      </w:pPr>
      <w:r>
        <w:t xml:space="preserve">Sắt Sắt ôm miệng vết thương bên hông chậm rãi đứng dậy, dưới ánh trăng thanh u, ngưng mắt nhìn người đang té trên mặt đất, lần này nàng nhìn rõ mặt của hắn. Mũi cao, mắt sói, miệng rộng, hắn là đại ca của Phong Noãn – Hách Liên Phách Thiên. Ở đại hội tế trời, Sắt Sắt từng thấy hắn đứng cạnh bên Phong Noãn.</w:t>
      </w:r>
    </w:p>
    <w:p>
      <w:pPr>
        <w:pStyle w:val="BodyText"/>
      </w:pPr>
      <w:r>
        <w:t xml:space="preserve">Vừa rồi Sắt Sắt còn lấy làm kỳ lạ, người nào lớn mật dám đột nhập vào nơi đây mưu đồ làm nhục nàng, theo Phong Noãn đã nói, người trên thảo nguyên khi biết nàng là ý trung nhân của hắn, sẽ không ai dám chạm đến nàng. Không ngờ đối với Hách Liên Phách Thiên, mặc kệ ai là ý trung nhân của đệ đệ hắn, chỉ cần hắn muốn, hắn nhất định phải đoạt cho bằng được.</w:t>
      </w:r>
    </w:p>
    <w:p>
      <w:pPr>
        <w:pStyle w:val="BodyText"/>
      </w:pPr>
      <w:r>
        <w:t xml:space="preserve">“Thật là một con nai ương ngạnh, nhưng như vậy ta thích, phải có chút phản kháng mới hứng thú.” Đôi mắt sói của Hách Liên Phách Thiên lóe hung quang, hắn cố chịu sự đau đớn trên chân, lại hướng Sắt Sắt đánh tới. Nhưng vì chân của hắn bị điểm huyệt nên hắn lại ngã quỵ trên mặt đất.</w:t>
      </w:r>
    </w:p>
    <w:p>
      <w:pPr>
        <w:pStyle w:val="BodyText"/>
      </w:pPr>
      <w:r>
        <w:t xml:space="preserve">“Ngươi thật nhẫn tâm nha, điểm huyệt đạo trên chân ta rồi ai sẽ làm cho ngươi khoái lạc.” Hách Liên Phách Thiên gượng nhấc chân lên tiếp tục tấn công Sắt Sắt. Sắt Sắt cũng không sợ, đôi mắt lạnh lùng khẽ nheo lại, bàn tay sờ vào Tân Nguyệt Loan đao bên hông. Tuy hắn là Hách Liên Phách Thiên, nàng cho dù không lấy mạng của hắn, nhưng cũng nên giáo huấn hắn một bài học.</w:t>
      </w:r>
    </w:p>
    <w:p>
      <w:pPr>
        <w:pStyle w:val="BodyText"/>
      </w:pPr>
      <w:r>
        <w:t xml:space="preserve">Vào lúc này, vài thị vệ phát hiện động tĩnh bên này, liền chạy vội đến.</w:t>
      </w:r>
    </w:p>
    <w:p>
      <w:pPr>
        <w:pStyle w:val="BodyText"/>
      </w:pPr>
      <w:r>
        <w:t xml:space="preserve">“Ai dám to gan như vậy?” Bọn thị vệ đến lúc thấy rõ mặt Hách Liên Phách Thiên, đều nhướng mày, rõ ràng thị vệ này là của Bắc Lỗ quốc.</w:t>
      </w:r>
    </w:p>
    <w:p>
      <w:pPr>
        <w:pStyle w:val="BodyText"/>
      </w:pPr>
      <w:r>
        <w:t xml:space="preserve">“Tất cả cút ngay, bọn ngươi ai dám xen vào chuyện của bổn hoàng tử? Tối nay nếu ta không trị được con quỷ nhỏ này, ta sẽ không bỏ qua.” Hách Liên Phách Thiên hung tợn nói.</w:t>
      </w:r>
    </w:p>
    <w:p>
      <w:pPr>
        <w:pStyle w:val="BodyText"/>
      </w:pPr>
      <w:r>
        <w:t xml:space="preserve">Sắt Sắt thật không ngờ đại ca của Phong Noãn là một người xấu xa như vậy. Thấy thị vệ đến, Sắt Sắt buông tay đang cầm chuôi đao ra, lạnh lùng liếc hắn một cái, ôm vết thương bên hông, vòng qua hắn, rồi hướng về lều trại của mình rời đi.</w:t>
      </w:r>
    </w:p>
    <w:p>
      <w:pPr>
        <w:pStyle w:val="BodyText"/>
      </w:pPr>
      <w:r>
        <w:t xml:space="preserve">Hách Liên Phách Thiên rống lên một tiếng kinh động không ít người, Phong Noãn và Vân Khinh Cuồng đều vội chạy đến.</w:t>
      </w:r>
    </w:p>
    <w:p>
      <w:pPr>
        <w:pStyle w:val="BodyText"/>
      </w:pPr>
      <w:r>
        <w:t xml:space="preserve">Đôi mắt ưng của Phong Noãn nhíu lại, trong nháy mắt hiểu được chuyện gì đang xảy ra, khuôn mặt tuấn tú sầm lại u ám vô cùng tức giận, lửa giận cơ hồ thiêu đốt ngũ quan trên mặt hắn. Hắn bước nhanh về phía Sắt Sắt, cởi áo choàng màu đen trên người xuống phủ lên người nàng, duỗi cánh tay ôm nàng vào lòng.</w:t>
      </w:r>
    </w:p>
    <w:p>
      <w:pPr>
        <w:pStyle w:val="BodyText"/>
      </w:pPr>
      <w:r>
        <w:t xml:space="preserve">“Nàng không sao chứ?” Phong Noãn cúi đầu hỏi.</w:t>
      </w:r>
    </w:p>
    <w:p>
      <w:pPr>
        <w:pStyle w:val="BodyText"/>
      </w:pPr>
      <w:r>
        <w:t xml:space="preserve">“Không sao!’’ Sắt Sắt nhẹ giọng nói, nhưng nàng tự biết được vừa rồi nàng vẫn có chút kinh sợ.</w:t>
      </w:r>
    </w:p>
    <w:p>
      <w:pPr>
        <w:pStyle w:val="BodyText"/>
      </w:pPr>
      <w:r>
        <w:t xml:space="preserve">Hách Liên Phách Thiên thấy Phong Noãn đến, hí mắt cười nói: “Ngạo Thiên, ngươi thật có mắt nhìn người, vị cô nương này ta cũng thích. Đem nàng tặng cho ta, đại ca sẽ đem vương vị tặng cho ngươi! Thế nào? Cô nàng này làm đại ca mê muội rồi, các cô nương trên thảo nguyên này đại ca chơi không ít, nhưng chưa từng gặp người giống như nàng này.” Hách Liên Phách Thiên tặc lưỡi nói, đôi mắt sói không ngừng hao háo di động trên người Sắt Sắt.</w:t>
      </w:r>
    </w:p>
    <w:p>
      <w:pPr>
        <w:pStyle w:val="BodyText"/>
      </w:pPr>
      <w:r>
        <w:t xml:space="preserve">“Câm miệng!’’ Thanh âm Phong Noãn truyền đến qua đỉnh đầu của Sắt Sắt, giọng sẵng lạnh như băng tuyết trong mùa đông khắc nghiệt, tựa hồ có thể làm người ta đông cứng. Sắt Sắt dựa trong lòng hắn, mơ hồ cảm giác sự tức giận trong lồng ngực hắn trào dâng.</w:t>
      </w:r>
    </w:p>
    <w:p>
      <w:pPr>
        <w:pStyle w:val="BodyText"/>
      </w:pPr>
      <w:r>
        <w:t xml:space="preserve">“Hách Liên Phách Thiên, ta muốn quyết đấu với ngươi!” Phong Noãn ngay cả đại ca cũng không kêu, chỉ kêu thẳng tên của Hách Liên Phách Thiên, gằn từng tiếng mang theo sự tức giận không thể kềm chế.</w:t>
      </w:r>
    </w:p>
    <w:p>
      <w:pPr>
        <w:pStyle w:val="BodyText"/>
      </w:pPr>
      <w:r>
        <w:t xml:space="preserve">Sắt Sắt đương nhiên hiểu quyết đấu nghĩa là gì. Sắt Sắt không ngờ, vì nàng, Phong Noãn có thể trở mặt với đại ca của hắn.</w:t>
      </w:r>
    </w:p>
    <w:p>
      <w:pPr>
        <w:pStyle w:val="BodyText"/>
      </w:pPr>
      <w:r>
        <w:t xml:space="preserve">Nàng ngửa đầu lên nhìn, dưới ánh trăng sáng tỏ, trên gương mặt tuấn lãnh của Phong Noãn, môi hắn nhếch lên tức giận, đôi đồng tử đen phẫn nộ như đang bốc lửa.</w:t>
      </w:r>
    </w:p>
    <w:p>
      <w:pPr>
        <w:pStyle w:val="BodyText"/>
      </w:pPr>
      <w:r>
        <w:t xml:space="preserve">“Ngạo Thiên, thôi đi, đừng so đo với hắn. Hắn cũng chưa tổn thương đến ta!” Sắt Sắt ngước mắt lên nói. Dù Hách Liên Phách Thiên là loại người gì, hắn cũng là ca ca của Phong Noãn, nàng không nên phá hỏng mối quan hệ huynh đệ của bọn họ.</w:t>
      </w:r>
    </w:p>
    <w:p>
      <w:pPr>
        <w:pStyle w:val="BodyText"/>
      </w:pPr>
      <w:r>
        <w:t xml:space="preserve">“Ngươi nói cái gì, Hách Liên Ngạo Thiên? Ngươi nói chuyện với đại ca như vậy sao, quyết đấu với ta? Chỉ vì một nữ tử? Đại ca biết ngươi thích nàng, nhưng trên thảo nguyên chúng ta còn rất nhiều nữ tử xinh đẹp, đại ca sẽ dùng mười mỹ nữ đổi với ngươi, được không?” Hách Liên Phách Thiên vẫn không biết xấu hổ nói.</w:t>
      </w:r>
    </w:p>
    <w:p>
      <w:pPr>
        <w:pStyle w:val="BodyText"/>
      </w:pPr>
      <w:r>
        <w:t xml:space="preserve">Phong Noãn lạnh lùng mím môi, tức giận nói: “Quyết đấu! Không thương lượng.” Nói xong, Phong Noãn đem Sắt Sắt giao vào tay hai thị nữ bên cạnh.</w:t>
      </w:r>
    </w:p>
    <w:p>
      <w:pPr>
        <w:pStyle w:val="BodyText"/>
      </w:pPr>
      <w:r>
        <w:t xml:space="preserve">Sắt Sắt giữ chặt tay áo của Phong Noãn, ngưng mi hỏi: “Ngươi thật muốn quyết đấu cùng đại ca ngươi?”</w:t>
      </w:r>
    </w:p>
    <w:p>
      <w:pPr>
        <w:pStyle w:val="BodyText"/>
      </w:pPr>
      <w:r>
        <w:t xml:space="preserve">Phong Noãn vỗ vỗ lên bàn tay ngọc trắng mịn của Sắt Sắt, thấp giọng nói: “Nàng không cần lo lắng, đại ca ta không phải là đối thủ của ta. Ta giáo huấn hắn một chút, không sao đâu! Phụ vương và mẫu hậu đã sớm không vừa mắt hành vi của hắn. Trên thảo nguyên cũng không ít nữ tử phải chịu thương tổn vì hắn, hôm nay giáo huấn hắn, không đơn giản chỉ vì nàng, nàng không cần suy nghĩ nhiều! Huống chi trên thảo nguyên chúng ta, quyết đấu là chuyện phát sinh hàng ngày. Huynh đệ quyết đấu cũng là chuyện thường.” Lại quay đầu phân phó thị nữ bên cạnh: “Các ngươi mang Giang cô nương đi trị thương!”</w:t>
      </w:r>
    </w:p>
    <w:p>
      <w:pPr>
        <w:pStyle w:val="BodyText"/>
      </w:pPr>
      <w:r>
        <w:t xml:space="preserve">Sắt Sắt biết Phong Noãn là vì nàng. Hắn nói như vậy chẳng qua để nàng trong lòng dễ chịu đi một chút. Lần đầu tiên Sắt Sắt cảm thấy mình không thể dự đoán được hành vi của Phong Noãn. Hắn không còn là một Phong Noãn đã từng bị mất đi trí nhớ. Hắn là Hách Liên Ngạo Thiên.</w:t>
      </w:r>
    </w:p>
    <w:p>
      <w:pPr>
        <w:pStyle w:val="BodyText"/>
      </w:pPr>
      <w:r>
        <w:t xml:space="preserve">Sắt Sắt thở dài một tiếng, nhẹ giọng nói: “Ngươi phải cẩn thận, đừng để bị thương! Có chừng có mực là được rồi.”</w:t>
      </w:r>
    </w:p>
    <w:p>
      <w:pPr>
        <w:pStyle w:val="BodyText"/>
      </w:pPr>
      <w:r>
        <w:t xml:space="preserve">Phong Noãn gật gật đầu, xoay người hướng Hách Liên Phách Thiên đi đến.</w:t>
      </w:r>
    </w:p>
    <w:p>
      <w:pPr>
        <w:pStyle w:val="BodyText"/>
      </w:pPr>
      <w:r>
        <w:t xml:space="preserve">“Hách Liên Ngạo Thiên, ngươi thật muốn vì một nữ nhân mà quyết đấu với ta?” Hách Liên Phách Thiên trừng to đôi mắt, tựa hồ vẫn không tin đây là sự thật.</w:t>
      </w:r>
    </w:p>
    <w:p>
      <w:pPr>
        <w:pStyle w:val="BodyText"/>
      </w:pPr>
      <w:r>
        <w:t xml:space="preserve">Phong Noãn đến trước mặt Hách Liên Phách Thiên, thanh âm lạnh lùng lên tiếng “Không sai! Ra tay đi!”</w:t>
      </w:r>
    </w:p>
    <w:p>
      <w:pPr>
        <w:pStyle w:val="BodyText"/>
      </w:pPr>
      <w:r>
        <w:t xml:space="preserve">“Được! Được! Hách Liên Ngạo Thiên, tiểu tử ngươi thật có khí phách!” Hách Liên Phách Thiên cười ha ha nói, hai tròng mắt trừng lớn, rống lên một tiếng vung hai nắm đấm hướng Phong Noãn đánh tới. Phong Noãn duỗi cánh tay vung quyền lên, triển khai quyền cước cùng Hách Liên Phách Thiên quyết đấu dưới ánh trăng.</w:t>
      </w:r>
    </w:p>
    <w:p>
      <w:pPr>
        <w:pStyle w:val="BodyText"/>
      </w:pPr>
      <w:r>
        <w:t xml:space="preserve">Hai thị nữ của Phong Noãn nhẹ giọng nói với Sắt Sắt: “Cô nương mau vào lều bôi thuốc đi?”</w:t>
      </w:r>
    </w:p>
    <w:p>
      <w:pPr>
        <w:pStyle w:val="BodyText"/>
      </w:pPr>
      <w:r>
        <w:t xml:space="preserve">Sắt Sắt lắc đầu, ôm miệng vết thương bên hông nói: “Không sao! Ta muốn xem một lát!” Nàng thật sự có chút lo lắng cho Phong Noãn.</w:t>
      </w:r>
    </w:p>
    <w:p>
      <w:pPr>
        <w:pStyle w:val="BodyText"/>
      </w:pPr>
      <w:r>
        <w:t xml:space="preserve">Hách Liên Phách Thiên võ nghệ không tệ, thân thể cường tráng, khí lực rất mạnh., nhưng so về chiêu thức, hắn không phải là đối thủ của Phong Noãn. Đấu được hơn mười chiêu, Hách Liên Phách Thiên trên vai, cánh tay, đùi, thậm chí trên mặt, đều bị trúng mấy quyền của Phong Noãn. Tuy không phải là nơi trọng yếu, nhưng bị trọng quyền của Phong Noãn đánh, đau đớn vô cùng, nếu là sử dụng đao kiếm quyết đấu, chỉ sợ Hách Liên Phách Thiên đã sớm mất mạng.</w:t>
      </w:r>
    </w:p>
    <w:p>
      <w:pPr>
        <w:pStyle w:val="BodyText"/>
      </w:pPr>
      <w:r>
        <w:t xml:space="preserve">Trên thảo nguyên rộng lớn chỉ nghe tiếng kêu rên của Hách Liên Phách Thiên, trong đêm yên tĩnh cực kỳ chói tai. Đánh đến khoảng ba mươi chiêu, Phong Noãn vật Hách Liên Phách Thiên xuống mặt cỏ, lạnh lùng nói: “Đại ca, ngươi cũng là hoàng tử của một nước, hy vọng ngày sau ngươi nên chú ý tới hành vi của mình, sau việc tối nay, mong ngươi sớm thức tỉnh’’</w:t>
      </w:r>
    </w:p>
    <w:p>
      <w:pPr>
        <w:pStyle w:val="BodyText"/>
      </w:pPr>
      <w:r>
        <w:t xml:space="preserve">Hách Liên Phách Thiên cũng không đứng dậy, chỉ ngã nằm sấp vào cỏ, tức giận rống lên liên tục.</w:t>
      </w:r>
    </w:p>
    <w:p>
      <w:pPr>
        <w:pStyle w:val="BodyText"/>
      </w:pPr>
      <w:r>
        <w:t xml:space="preserve">Phong Noãn xoay người đi về hướng Sắt Sắt, ôm lấy nàng bước về hướng lều trại của hắn.</w:t>
      </w:r>
    </w:p>
    <w:p>
      <w:pPr>
        <w:pStyle w:val="BodyText"/>
      </w:pPr>
      <w:r>
        <w:t xml:space="preserve">“Nàng tối nay ngủ ở lều của ta đi!” Phong Noãn cúi đầu nói bên tai Sắt Sắt, giọng nói mang theo uy nghiêm không thể kháng cự được.</w:t>
      </w:r>
    </w:p>
    <w:p>
      <w:pPr>
        <w:pStyle w:val="BodyText"/>
      </w:pPr>
      <w:r>
        <w:t xml:space="preserve">“Thả ta xuống!” Sắt Sắt lạnh giọng nói. Phong Noãn cũng không trả lời, chỉ duỗi cánh tay ôm nàng bước về phía trước. Sắt Sắt sử lực tránh né nhưng cánh tay hắn cứng tựa sắt, nàng tránh không được.</w:t>
      </w:r>
    </w:p>
    <w:p>
      <w:pPr>
        <w:pStyle w:val="BodyText"/>
      </w:pPr>
      <w:r>
        <w:t xml:space="preserve">“Ái da, Hách Liên hoàng tử, ngươi làm gì vậy? Miệng vết thương của Giang cô nương hình như lại nứt ra rồi, để nàng về lều thoa thuốc thôi!” Vân Khinh Cuồng chạy theo sau la hét.</w:t>
      </w:r>
    </w:p>
    <w:p>
      <w:pPr>
        <w:pStyle w:val="BodyText"/>
      </w:pPr>
      <w:r>
        <w:t xml:space="preserve">Phong Noãn dừng bước, đôi mắt ưng nhíu lại, lạnh lùng nói: “Tối nay Giang cô nương ở lại lều của ta, cứ đến lều của ta mà thoa thuốc.” Nói xong vẫn bước nhanh về phía trước. Hắn lo lắng Hách Liên Phách Thiên trả thù, chỉ có để Sắt Sắt ở lại lều của hắn, hắn mới yên tâm.</w:t>
      </w:r>
    </w:p>
    <w:p>
      <w:pPr>
        <w:pStyle w:val="BodyText"/>
      </w:pPr>
      <w:r>
        <w:t xml:space="preserve">Lều của Phong Noãn sát với lều của Dạ Vô Yên, khi đi ngang qua lều của Dạ Vô Yên, qua khuỷu tay của Phong Noãn, Sắt Sắt thấy Dạ Vô Yên đang đứng lặng cách cửa lều hắn chừng mười bước.</w:t>
      </w:r>
    </w:p>
    <w:p>
      <w:pPr>
        <w:pStyle w:val="BodyText"/>
      </w:pPr>
      <w:r>
        <w:t xml:space="preserve">Hắn tựa hồ đã ngủ nhưng vì tiếng động bên ngoài nên vội chạy ra. Mái tóc hắn trước đây luôn dùng ngọc trâm cài lại, giờ vì vội nên xõa ra, dài đến hông, đen như mực. Gió đêm nhè nhẹ thổi tóc của hắn tung bay vô cùng tao nhã, phiêu dật.</w:t>
      </w:r>
    </w:p>
    <w:p>
      <w:pPr>
        <w:pStyle w:val="BodyText"/>
      </w:pPr>
      <w:r>
        <w:t xml:space="preserve">Đây là lần đầu tiên Sắt Sắt nhìn thấy Dạ Vô Yên xõa tóc, không ngờ hắn xõa tóc đẹp như vậy, thật có hơi giống với Minh Xuân Thủy. Nhớ tới Minh Xuân Thủy, Sắt Sắt trong lòng nghẹn lại, ánh mắt thoáng hiện một tia đau đớn.</w:t>
      </w:r>
    </w:p>
    <w:p>
      <w:pPr>
        <w:pStyle w:val="BodyText"/>
      </w:pPr>
      <w:r>
        <w:t xml:space="preserve">Thị vệ bên cạnh Dạ Vô Yên thấy miệng vết thương của hắn lại bắt đầu chảy máu, kích động nói: “Vương gia, miệng vết thương của ngài lại chảy máu, mau vào trong lều đi!”</w:t>
      </w:r>
    </w:p>
    <w:p>
      <w:pPr>
        <w:pStyle w:val="BodyText"/>
      </w:pPr>
      <w:r>
        <w:t xml:space="preserve">Dạ Vô Yên cũng không đáp lời, chỉ khoanh tay đứng đó, đôi mắt phượng lạnh lùng dừng ở trước mắt, như hàm chứa tuyết sương, như bị lửa thiêu đốt.</w:t>
      </w:r>
    </w:p>
    <w:p>
      <w:pPr>
        <w:pStyle w:val="BodyText"/>
      </w:pPr>
      <w:r>
        <w:t xml:space="preserve">Phong Noãn bước ngang qua Dạ Vô Yên, ôm Sắt Sắt lập tức đi về lều của hắn. Hai thị nữ phục sức theo kiểu dân tộc Bắc Lỗ quốc cuống quít chạy ra nghênh đón.</w:t>
      </w:r>
    </w:p>
    <w:p>
      <w:pPr>
        <w:pStyle w:val="BodyText"/>
      </w:pPr>
      <w:r>
        <w:t xml:space="preserve">Phong Noãn đem Sắt Sắt đặt trên giường, ôn nhu nói: “Ngươi nằm yên trong này đừng cử động, ta đi kêu hai thị nữ kia đến thoa thuốc cho ngươi.” Nói xong liền xoay người đi ra ngoài.</w:t>
      </w:r>
    </w:p>
    <w:p>
      <w:pPr>
        <w:pStyle w:val="BodyText"/>
      </w:pPr>
      <w:r>
        <w:t xml:space="preserve">Sắt Sắt ngồi trên giường, tận đáy lòng có chút kinh sợ, cho dù nàng võ nghệ cao cường nhưng dù sao cũng là một nữ tử, gặp chuyện như vậy vẫn thấy rất sợ hãi.</w:t>
      </w:r>
    </w:p>
    <w:p>
      <w:pPr>
        <w:pStyle w:val="BodyText"/>
      </w:pPr>
      <w:r>
        <w:t xml:space="preserve">Chỉ trong chốc lát, Tiểu Sai vén rèm đi đến, trong tay cầm thuốc trị thương, cẩn thận bôi thuốc cho Sắt Sắt. Sắt Sắt mơ hồ thấy mắt Tiểu Sai hơi đỏ, nàng ngưng mi hỏi: “Tiểu Sai, ngươi làm sao vậy?”</w:t>
      </w:r>
    </w:p>
    <w:p>
      <w:pPr>
        <w:pStyle w:val="BodyText"/>
      </w:pPr>
      <w:r>
        <w:t xml:space="preserve">Tiểu Sai lau lệ, thống khổ cười nói: “Ta không ngờ miệng vết thương của cô nương lại nứt ra rồi.”</w:t>
      </w:r>
    </w:p>
    <w:p>
      <w:pPr>
        <w:pStyle w:val="BodyText"/>
      </w:pPr>
      <w:r>
        <w:t xml:space="preserve">Sắt Sắt cười nói: “Không sao, lần sau nhất định cẩn thận không để cho nó nứt ra nữa. Hoa Tai đâu?”</w:t>
      </w:r>
    </w:p>
    <w:p>
      <w:pPr>
        <w:pStyle w:val="BodyText"/>
      </w:pPr>
      <w:r>
        <w:t xml:space="preserve">Tiểu Sai trầm giọng nói: “Hoa Tai đang giúp Vân Khinh Cuồng bôi thuốc cho Tuyền vương. Ta nghe nói, miệng vết thương của Tuyền vương lại bắt đầu chảy máu không cầm được. Vân Khinh Cuồng rất lo lắng.”</w:t>
      </w:r>
    </w:p>
    <w:p>
      <w:pPr>
        <w:pStyle w:val="BodyText"/>
      </w:pPr>
      <w:r>
        <w:t xml:space="preserve">Sắt Sắt trong lòng kinh ngạc hỏi: “Chảy máu không ngừng sao?”</w:t>
      </w:r>
    </w:p>
    <w:p>
      <w:pPr>
        <w:pStyle w:val="BodyText"/>
      </w:pPr>
      <w:r>
        <w:t xml:space="preserve">Tiểu Sai gật gật đầu, mi mắt càng đỏ. Sắt Sắt thật không ngờ Tiểu Sai là người dễ xúc động như thế.</w:t>
      </w:r>
    </w:p>
    <w:p>
      <w:pPr>
        <w:pStyle w:val="BodyText"/>
      </w:pPr>
      <w:r>
        <w:t xml:space="preserve">Sắt Sắt nghe Tiểu Sai nói xong, trong lòng nhất thời cũng nặng nề hẳn. Vết thương Dạ Vô Yên là ở hậu tâm (ngay dưới tim), không như nàng vết thương bên hông, nếu không cầm được máu, chẳng phải là rất nguy hiểm sao? Nếu hắn thật sự mất máu quá nhiều mà bỏ mạng, cả đời này nàng cũng không yên, dù sao hắn cũng vì nàng mà bị thương.</w:t>
      </w:r>
    </w:p>
    <w:p>
      <w:pPr>
        <w:pStyle w:val="BodyText"/>
      </w:pPr>
      <w:r>
        <w:t xml:space="preserve">Tiểu Sai băng bó cẩn thận miệng vết thương cho Sắt Sắt rồi yên lặng đứng cạnh, tâm tình cũng thật nặng nề.</w:t>
      </w:r>
    </w:p>
    <w:p>
      <w:pPr>
        <w:pStyle w:val="BodyText"/>
      </w:pPr>
      <w:r>
        <w:t xml:space="preserve">“Chúng ta qua đó xem đi!” Sắt Sắt ngưng mi nói, mang theo Tiểu Sai cùng đến lều của Dạ Vô Yên.</w:t>
      </w:r>
    </w:p>
    <w:p>
      <w:pPr>
        <w:pStyle w:val="BodyText"/>
      </w:pPr>
      <w:r>
        <w:t xml:space="preserve">Trong lều có vài ngọn nến to bằng cánh tay của một đứa trẻ thắp sáng cả căn lều. Trên giường, Dạ Vô Yên nằm nghiêng mặt quay vào bên trong, mái tóc đen tung xõa trên giường, bầu không khí nặng nề, trầm trọng.</w:t>
      </w:r>
    </w:p>
    <w:p>
      <w:pPr>
        <w:pStyle w:val="BodyText"/>
      </w:pPr>
      <w:r>
        <w:t xml:space="preserve">Vân Khinh Cuồng sắc mặt tái nhợt mà ủ dột. Hắn cúi người bên giường, xoay người bôi thuốc cho Dạ Vô Yên. Hoa Tai trong tay cầm mảnh vải màu trắng đứng bên cạnh. Sắt Sắt thấy thân hình Dạ Vô Yên trên đệm, lấm tấm máu từ miệng vết thương tràn hẳn ra ngoài, có thể nhận ra lúc này Dạ Vô Yên mất rất nhiều máu.</w:t>
      </w:r>
    </w:p>
    <w:p>
      <w:pPr>
        <w:pStyle w:val="BodyText"/>
      </w:pPr>
      <w:r>
        <w:t xml:space="preserve">Thấy Sắt Sắt tiến vào, Vân Khinh Cuồng ngước mắt liếc nàng một cái rồi tiếp tục thoa thuốc cho Dạ Vô Yên. Thuốc vừa được bôi lên đều bị máu chảy ra trôi đi hết. Đôi đồng tử đen của Vân Khinh Cuồng nhíu lại, đem nguyên chai thuốc trị thương dốc lên miệng vết thương của Dạ Vô Yên.</w:t>
      </w:r>
    </w:p>
    <w:p>
      <w:pPr>
        <w:pStyle w:val="BodyText"/>
      </w:pPr>
      <w:r>
        <w:t xml:space="preserve">Hắn duỗi tay nâng thắt lưng Dạ Vô Yên lên, thản nhiên nói: “Đem mảnh vải băng lại đi!”</w:t>
      </w:r>
    </w:p>
    <w:p>
      <w:pPr>
        <w:pStyle w:val="BodyText"/>
      </w:pPr>
      <w:r>
        <w:t xml:space="preserve">Hoa Tai nâng tay tiến lại, Vân Khinh Cuồng lại trầm giọng nói: “Không phải ngươi!”</w:t>
      </w:r>
    </w:p>
    <w:p>
      <w:pPr>
        <w:pStyle w:val="BodyText"/>
      </w:pPr>
      <w:r>
        <w:t xml:space="preserve">Sắt Sắt biết Vân Khinh Cuồng kêu nàng, dù sao vết thương của Dạ Vô Yên cũng do nàng mà ra. Nàng bước nhanh về phía trước, tiếp nhận mảnh vải trong tay Hoa Tai, thấp giọng nói: “Để ta!”</w:t>
      </w:r>
    </w:p>
    <w:p>
      <w:pPr>
        <w:pStyle w:val="BodyText"/>
      </w:pPr>
      <w:r>
        <w:t xml:space="preserve">Dạ Vô Yên nghe giọng nói của Sắt Sắt, thân hình bỗng cứng đờ.</w:t>
      </w:r>
    </w:p>
    <w:p>
      <w:pPr>
        <w:pStyle w:val="BodyText"/>
      </w:pPr>
      <w:r>
        <w:t xml:space="preserve">Sắt Sắt cúi người xuống, tay gạt quần áo của Dạ Vô Yên qua một bên, mơ hồ thấy sắc mặt hắn cực kỳ tái nhợt. Hắn nhắm mắt lại, hàng lông mi dài cong vút khẽ lay động, trên gương mặt tái nhợt lông mi hắn đen một cách lạ thường. Hai hàng chân mày thon dài hơi nhíu lại, không biết là do vết thương đau đớn hay là vì cái gì khác. Nàng nhớ rõ khi hắn bị thương ngồi trên cỏ, mặt hắn không hề đổi sắc, bộ dáng thản nhiên như không. Lúc này có lẽ miệng vết thương rất đau đớn nên hắn mới như vầy.</w:t>
      </w:r>
    </w:p>
    <w:p>
      <w:pPr>
        <w:pStyle w:val="BodyText"/>
      </w:pPr>
      <w:r>
        <w:t xml:space="preserve">Sắt Sắt thật cẩn thận đem mảnh vải dài tinh tế quấn quanh lưng hắn. Ngón tay vô tình ngẫu nhiên chạm vào da thịt của hắn, cảm giác da thịt hắn trơn láng ấm áp, trong lòng hơi nhảy dựng. Nàng đem mảnh vải gắt gao quấn vài vòng rồi làm thành một cái nút kết, sau đó đứng dậy.</w:t>
      </w:r>
    </w:p>
    <w:p>
      <w:pPr>
        <w:pStyle w:val="BodyText"/>
      </w:pPr>
      <w:r>
        <w:t xml:space="preserve">Miệng vết thương được băng bó cẩn thận. Vân Khinh Cuồng lẳng lặng nhìn sau lưng Dạ Vô Yên, thấy máu không còn thấm ra nữa, rốt cuộc hắn mới thở phào nhẹ nhõm. Lau mồ hôi lạnh trên trán, khuôn mặt tuấn tú của hắn khẽ cười tà nói: “Tuyền vương gia, từ tối nay trở đi, ngươi ở yên trên giường không được cử động. Nếu lại là vì nữ nhân nào đó mà lao ra ngoài như thế nữa, Cuồng Y ta cũng đành bất lực.”</w:t>
      </w:r>
    </w:p>
    <w:p>
      <w:pPr>
        <w:pStyle w:val="BodyText"/>
      </w:pPr>
      <w:r>
        <w:t xml:space="preserve">Sắt Sắt nghe vậy trong lòng chợt rúng động, lời này của Vân Khinh Cuồng, rõ ràng là nói cho nàng nghe. Mới vừa rồi quả thật vì nàng mới gây ra náo động như vậy, Dạ Vô Yên mới lao ra nhìn. Nhưng nàng chỉ kinh ngạc đứng đó, không biết nói gì. Lần này gặp lại Dạ Vô Yên, nàng thật không sao hiểu nổi nam tử này.</w:t>
      </w:r>
    </w:p>
    <w:p>
      <w:pPr>
        <w:pStyle w:val="BodyText"/>
      </w:pPr>
      <w:r>
        <w:t xml:space="preserve">Vào lúc này, rèm cửa xốc lên, Phong Noãn đến.</w:t>
      </w:r>
    </w:p>
    <w:p>
      <w:pPr>
        <w:pStyle w:val="BodyText"/>
      </w:pPr>
      <w:r>
        <w:t xml:space="preserve">“Thương thế của Tuyền vương thế nào rồi?” Phong Noãn trầm giọng hỏi.</w:t>
      </w:r>
    </w:p>
    <w:p>
      <w:pPr>
        <w:pStyle w:val="BodyText"/>
      </w:pPr>
      <w:r>
        <w:t xml:space="preserve">“Hoàn hảo, không sao hết.” Vân Khinh Cuồng ngước mắt thản nhiên nói.</w:t>
      </w:r>
    </w:p>
    <w:p>
      <w:pPr>
        <w:pStyle w:val="BodyText"/>
      </w:pPr>
      <w:r>
        <w:t xml:space="preserve">“Vậy là tốt rồi, vừa rồi ta cũng thật rất lo lắng. Tuyền vương yên tâm dưỡng thương đi, chúng ta sẽ không quấy rầy nữa.” Phong Noãn trầm giọng nói, rồi quay đầu sang Sắt Sắt đang đứng kế bên, ôn nhu nói: “Đi thôi, về lều của ta đi.”</w:t>
      </w:r>
    </w:p>
    <w:p>
      <w:pPr>
        <w:pStyle w:val="Compact"/>
      </w:pPr>
      <w:r>
        <w:t xml:space="preserve"> </w:t>
      </w:r>
      <w:r>
        <w:br w:type="textWrapping"/>
      </w:r>
      <w:r>
        <w:br w:type="textWrapping"/>
      </w:r>
    </w:p>
    <w:p>
      <w:pPr>
        <w:pStyle w:val="Heading2"/>
      </w:pPr>
      <w:bookmarkStart w:id="85" w:name="tập-3-như-mộng-lệnh---chương-078"/>
      <w:bookmarkEnd w:id="85"/>
      <w:r>
        <w:t xml:space="preserve">63. Tập 3: Như Mộng Lệnh - Chương 078</w:t>
      </w:r>
    </w:p>
    <w:p>
      <w:pPr>
        <w:pStyle w:val="Compact"/>
      </w:pPr>
      <w:r>
        <w:br w:type="textWrapping"/>
      </w:r>
      <w:r>
        <w:br w:type="textWrapping"/>
      </w:r>
      <w:r>
        <w:t xml:space="preserve"> </w:t>
      </w:r>
    </w:p>
    <w:p>
      <w:pPr>
        <w:pStyle w:val="BodyText"/>
      </w:pPr>
      <w:r>
        <w:t xml:space="preserve">Chương 78 - Như mộng lệnh 10</w:t>
      </w:r>
    </w:p>
    <w:p>
      <w:pPr>
        <w:pStyle w:val="BodyText"/>
      </w:pPr>
      <w:r>
        <w:t xml:space="preserve">Những lời này vừa thốt ra khỏi miệng Phong Noãn, trong lều chợt trở nên yên tĩnh lạ thường.</w:t>
      </w:r>
    </w:p>
    <w:p>
      <w:pPr>
        <w:pStyle w:val="BodyText"/>
      </w:pPr>
      <w:r>
        <w:t xml:space="preserve">Đáng lẽ Hoa Tai và Tiểu Sai đang giúp Vân Khinh Cuồng thu thập bình thuốc và vải băng bó, nghe vậy đều dừng tay ngước mắt lên nhìn về phía Sắt Sắt. Vân Khinh Cuồng thật ra không nhìn Sắt Sắt, hắn chỉ im lặng không nói gì, đôi mắt hoa đào của hắn dán chặt lên người Dạ Vô Yên. Khi thấy bàn tay Dạ Vô Yên trong tay áo khẩn trương nắm chặt thành quyền, khóe môi Vân Khinh Cuồng chợt nhếch lên nở một nụ cười.</w:t>
      </w:r>
    </w:p>
    <w:p>
      <w:pPr>
        <w:pStyle w:val="BodyText"/>
      </w:pPr>
      <w:r>
        <w:t xml:space="preserve">Sắt Sắt thản nhiên cười khẽ nói: “Ngạo Thiên, để ta về lều của mình, bên ngoài có thị vệ, ta sẽ không sao đâu.”</w:t>
      </w:r>
    </w:p>
    <w:p>
      <w:pPr>
        <w:pStyle w:val="BodyText"/>
      </w:pPr>
      <w:r>
        <w:t xml:space="preserve">Đôi mắt ưng của Phong Noãn nhíu lại, đáy mắt hiện lên một tia thâm thúy khó hiểu.</w:t>
      </w:r>
    </w:p>
    <w:p>
      <w:pPr>
        <w:pStyle w:val="BodyText"/>
      </w:pPr>
      <w:r>
        <w:t xml:space="preserve">“Nàng không biết đại ca của ta, tuy nay hắn bị ta giáo huấn một chút nhưng hắn tuyệt sẽ không từ bỏ ý định. Nếu hai người lại xung đột, ta có lẽ sẽ không kềm chế được’’. Phong Noãn thâm ý nói.</w:t>
      </w:r>
    </w:p>
    <w:p>
      <w:pPr>
        <w:pStyle w:val="BodyText"/>
      </w:pPr>
      <w:r>
        <w:t xml:space="preserve">Sắt Sắt trong lòng lo lắng, xem ra nàng vẫn không nên tạo cơ hội nào cho Hách Liên Phách Thiên. Nếu Phong Noãn và Hách Liên Phách Thiên xung đột lại lần nữa, sự tình sẽ không dễ giải quyết.</w:t>
      </w:r>
    </w:p>
    <w:p>
      <w:pPr>
        <w:pStyle w:val="BodyText"/>
      </w:pPr>
      <w:r>
        <w:t xml:space="preserve">“Được, vậy ta theo ngươi.” Sắt Sắt bản tính phóng khoáng không câu nệ chuyện nhi nữ thường tình. Trong lòng nàng sớm xem Phong Noãn là huynh đệ, lúc giả trang làm Tiêm Tiêm công tử, nàng cũng đã từng cùng Phong Noãn trắng đêm dạo chơi nơi đế đô. Nay chỉ là ở chung một phòng, nàng cũng không băn khoăn mấy. Thế nhưng, tuy Sắt Sắt nghĩ vô tư như thế nhưng không có nghĩa là người khác cũng vậy.</w:t>
      </w:r>
    </w:p>
    <w:p>
      <w:pPr>
        <w:pStyle w:val="BodyText"/>
      </w:pPr>
      <w:r>
        <w:t xml:space="preserve">Nàng vừa nói xong câu đó, trong lều không những yên tĩnh mà bầu không khí chợt trở nên vô cùng khẩn trương. Những lời này của Sắt Sắt còn làm cho người ta khiếp sợ hơn lời nói vừa rồi của Phong Noãn.</w:t>
      </w:r>
    </w:p>
    <w:p>
      <w:pPr>
        <w:pStyle w:val="BodyText"/>
      </w:pPr>
      <w:r>
        <w:t xml:space="preserve">Phong Noãn nghe vậy cực kỳ vui mừng, đôi mày kiếm nhướng lên, ánh mắt hiện lên một tia ý cười thâm trầm, hắn kéo tay Sắt Sắt ra khỏi lều của Dạ Vô Yên.</w:t>
      </w:r>
    </w:p>
    <w:p>
      <w:pPr>
        <w:pStyle w:val="BodyText"/>
      </w:pPr>
      <w:r>
        <w:t xml:space="preserve">Trong lều, Vân Khinh Cuồng ngồi trên ghế, khoanh tay thở dài nói: “Cô nam quả nữ cùng chung một phòng, không biết sẽ phát sinh chuyện gì? Đi thôi, Tiểu Sai, Hoa Tai.”</w:t>
      </w:r>
    </w:p>
    <w:p>
      <w:pPr>
        <w:pStyle w:val="BodyText"/>
      </w:pPr>
      <w:r>
        <w:t xml:space="preserve">Mặt Tiểu Sai và Hoa Tai đều có chút tái nhợt. Hai người liếc mắt lén nhìn Dạ Vô Yên một cái, không thấy mặt của hắn, chỉ thấy mái tóc đen bóng của hắn uốn lượn dọc theo lưng, xõa tung trên nửa giường, dưới ánh nến sáng bóng như ngọc.</w:t>
      </w:r>
    </w:p>
    <w:p>
      <w:pPr>
        <w:pStyle w:val="BodyText"/>
      </w:pPr>
      <w:r>
        <w:t xml:space="preserve">***</w:t>
      </w:r>
    </w:p>
    <w:p>
      <w:pPr>
        <w:pStyle w:val="BodyText"/>
      </w:pPr>
      <w:r>
        <w:t xml:space="preserve">Lều của Phong Noãn rất lớn, không có trần thiết rườm rà, vừa nhìn thấy là biết chỉ được dựng tạm thời. Chỉ có một cái mộc bàn thật lớn, ngoài ra còn một cái giường phủ da dê mềm mại.</w:t>
      </w:r>
    </w:p>
    <w:p>
      <w:pPr>
        <w:pStyle w:val="BodyText"/>
      </w:pPr>
      <w:r>
        <w:t xml:space="preserve">Sắt Sắt lập tức leo lên giường ngồi, cười tủm tỉm nói: “Đêm nay giường này là của ta, ngươi tìm giường khác đi.’’</w:t>
      </w:r>
    </w:p>
    <w:p>
      <w:pPr>
        <w:pStyle w:val="BodyText"/>
      </w:pPr>
      <w:r>
        <w:t xml:space="preserve">Dưới ánh nến lay động, lúm đồng tiền xoáy của nàng tươi như hoa, khi ẩn khi hiện bên gò má, như muốn nhấn chìm hết thảy mọi trái tim người nhìn. Đôi mắt sáng lấp lánh, khuôn mặt bạch ngọc như một đóa thanh liên đọng sương, khiến người khác không thể dời ánh mắt đi khỏi.</w:t>
      </w:r>
    </w:p>
    <w:p>
      <w:pPr>
        <w:pStyle w:val="BodyText"/>
      </w:pPr>
      <w:r>
        <w:t xml:space="preserve">Trong nháy mắt Phong Noãn cảm thấy tim mình như ngừng đập, hô hấp trở nên nhanh hơn. Hắn hít sâu hai ngụm không khí, lại thở ra thật sâu, như thế mới trấn áp được đáy lòng đang nổi sóng.</w:t>
      </w:r>
    </w:p>
    <w:p>
      <w:pPr>
        <w:pStyle w:val="BodyText"/>
      </w:pPr>
      <w:r>
        <w:t xml:space="preserve">Trong mắt hắn, Sắt Sắt là đẹp nhất, không phải vẻ đẹp khiến người khác ngạt thở của Y Doanh Hương, cũng không phải vẻ đẹp mờ mịt thánh khiết như của Y Lãnh Tuyết. Vẻ đẹp của nàng là thanh lệ, lịch sự, tao nhã, là bất động thanh sắc, không biết tự lúc nào khiến lòng người đắm chìm thật sâu, đình trệ trong sóng mắt như làn nước mùa thu của nàng, trong lúm đồng tiền xoáy khi ẩn khi hiện trên gò má nàng, đắm chìm trong tính tình cứng cỏi cùng nhất cử nhất động vô cùng tiêu sái của nàng.</w:t>
      </w:r>
    </w:p>
    <w:p>
      <w:pPr>
        <w:pStyle w:val="BodyText"/>
      </w:pPr>
      <w:r>
        <w:t xml:space="preserve">Khi nàng còn là Tiêm Tiêm công tử, lòng của hắn đã bị luân hãm thật sâu, chỉ là hắn không tự hiểu lòng của chính mình. Khi biết nàng là nữ tử, hắn thật rất vui mừng, nhưng khi đó nàng là trắc phi của Tuyền vương, hắn chỉ có thể đem tình cảm chôn sâu trong đáy lòng. Đến khi do thám biết được nàng đã ra khỏi vương phủ, lòng của hắn mới một lần nữa dao động không yên. Không ngờ Tuyền vương lại thay nàng chịu một mũi tên, tim của hắn lại chìm xuống. Rõ ràng là Dạ Vô Yên đã để ý đến Sắt Sắt.</w:t>
      </w:r>
    </w:p>
    <w:p>
      <w:pPr>
        <w:pStyle w:val="BodyText"/>
      </w:pPr>
      <w:r>
        <w:t xml:space="preserve">Hắn biết, nếu hắn cứ chậm rãi chờ đợi, hắn sẽ phải tiếc hận cả đời.</w:t>
      </w:r>
    </w:p>
    <w:p>
      <w:pPr>
        <w:pStyle w:val="BodyText"/>
      </w:pPr>
      <w:r>
        <w:t xml:space="preserve">“Trong lều này chỉ có một cái giường, nàng bảo ta đi đâu tìm giường nữa?” Ánh mắt sâu thẳm của Phong Noãn thẳng thắn khóa trên mặt Sắt Sắt, thanh âm ôn nhu như gió tháng ba nhẹ thổi, khiến lòng người chợt trở nên ấm áp, nhẹ nhàng.</w:t>
      </w:r>
    </w:p>
    <w:p>
      <w:pPr>
        <w:pStyle w:val="BodyText"/>
      </w:pPr>
      <w:r>
        <w:t xml:space="preserve">Sắt Sắt bị ánh mắt thâm tình của Phong Noãn làm cho tim chấn động. Lúc trước Phong Noãn luôn là người lặng lẽ, sau phát hiện hắn là người rất khí phách. Hôm nay mới biết, thì ra hắn cũng có một bộ mặt nhu tình như vậy.</w:t>
      </w:r>
    </w:p>
    <w:p>
      <w:pPr>
        <w:pStyle w:val="BodyText"/>
      </w:pPr>
      <w:r>
        <w:t xml:space="preserve">Điều này thật khiến nàng không biết phải làm sao, nàng đứng dậy nói: “Được, cái giường kia trả lại cho ngươi, ta về lều của mình mang giường đến.”</w:t>
      </w:r>
    </w:p>
    <w:p>
      <w:pPr>
        <w:pStyle w:val="BodyText"/>
      </w:pPr>
      <w:r>
        <w:t xml:space="preserve">Phong Noãn đứng dậy, bàn tay to duỗi ra bao bọc chặt chẽ lấy bàn tay ngọc trắng trẻo nhỏ bé của Sắt Sắt.</w:t>
      </w:r>
    </w:p>
    <w:p>
      <w:pPr>
        <w:pStyle w:val="BodyText"/>
      </w:pPr>
      <w:r>
        <w:t xml:space="preserve">Ánh mắt hắn chợt ngưng lại, chân thật nói: “Để ta gọi thị nữ đi lấy. Nàng không cần lo lắng, ta sẽ không ép nàng. Ngày trước ta đã nói qua, ta sẽ đợi nàng, đợi đến khi nào nàng cam tâm tình nguyện nhận tấm da sói trắng của ta, nhưng trong lúc chờ đợi, nàng đừng rời khỏi bên người ta.”</w:t>
      </w:r>
    </w:p>
    <w:p>
      <w:pPr>
        <w:pStyle w:val="BodyText"/>
      </w:pPr>
      <w:r>
        <w:t xml:space="preserve">“Vậy là sao?” Chẳng lẽ hắn muốn nàng hàng đêm ở chung một phòng với hắn?</w:t>
      </w:r>
    </w:p>
    <w:p>
      <w:pPr>
        <w:pStyle w:val="BodyText"/>
      </w:pPr>
      <w:r>
        <w:t xml:space="preserve">Phong Noãn nở nụ cười vô lại, hắn bỗng nhiên cúi đầu lén hôn một cái lên chiếc lúm đồng tiền xoáy trên gò má nàng. Tựa hồ sợ Sắt Sắt tức giận, hắn nhanh chóng đi về hướng cửa lều, khóe môi càng lúc càng cong cao cơ hồ không thể che giấu nổi ý cười.</w:t>
      </w:r>
    </w:p>
    <w:p>
      <w:pPr>
        <w:pStyle w:val="BodyText"/>
      </w:pPr>
      <w:r>
        <w:t xml:space="preserve">Hắn buồn cười xốc lên rèm cửa, phân phó thị nữ đến lều của Sắt Sắt lấy thêm giường.</w:t>
      </w:r>
    </w:p>
    <w:p>
      <w:pPr>
        <w:pStyle w:val="BodyText"/>
      </w:pPr>
      <w:r>
        <w:t xml:space="preserve">Sắt Sắt bụm mặt đứng tại chỗ, cực kỳ kinh ngạc, Phong Noãn mà cũng có bộ mặt vô lại như thế.</w:t>
      </w:r>
    </w:p>
    <w:p>
      <w:pPr>
        <w:pStyle w:val="BodyText"/>
      </w:pPr>
      <w:r>
        <w:t xml:space="preserve">Chỉ trong chốc lát, thị nữ đã đem giường của Sắt Sắt chuyển đến, vừa định bảo họ sắp xếp lại trong lều, chợt nghe có tiếng thị nữ bên ngoài bẩm báo: “Vân công tử cầu kiến.”</w:t>
      </w:r>
    </w:p>
    <w:p>
      <w:pPr>
        <w:pStyle w:val="BodyText"/>
      </w:pPr>
      <w:r>
        <w:t xml:space="preserve">Đôi mắt lạnh lùng của Phong Noãn nhíu lại nói: “Đã sắp ngủ rồi, việc của Vân công tử để ngày mai rồi bàn sau.”</w:t>
      </w:r>
    </w:p>
    <w:p>
      <w:pPr>
        <w:pStyle w:val="BodyText"/>
      </w:pPr>
      <w:r>
        <w:t xml:space="preserve">“Để ngày mai bàn thì đã quá muộn rồi, vạn bất đắc dĩ lắm mới quấy rầy Hách Liên hoàng tử.” Thanh âm phóng đãng của Vân Khinh Cuồng không kềm chế được vang lên ngoài lều, có lẽ là vì bị thị vệ của Phong Noãn ngăn cản nên thanh âm của hắn rất lớn.</w:t>
      </w:r>
    </w:p>
    <w:p>
      <w:pPr>
        <w:pStyle w:val="BodyText"/>
      </w:pPr>
      <w:r>
        <w:t xml:space="preserve">Phong Noãn nhếch môi cười lạnh nói: “Có chuyện gì thì cứ nói ngay tại bên ngoài đi!” Hắn nghi ngờ rằng Vân Khinh Cuồng là do Dạ Vô Yên phái đến.</w:t>
      </w:r>
    </w:p>
    <w:p>
      <w:pPr>
        <w:pStyle w:val="BodyText"/>
      </w:pPr>
      <w:r>
        <w:t xml:space="preserve">“Chúng ta đặc biệt tới đây là để từ biệt Hách Liên hoàng tử.” Vân Khinh Cuồng thản nhiên nói.</w:t>
      </w:r>
    </w:p>
    <w:p>
      <w:pPr>
        <w:pStyle w:val="BodyText"/>
      </w:pPr>
      <w:r>
        <w:t xml:space="preserve">“Từ biệt?” Sắt Sắt thầm giật mình, không biết Vân Khinh Cuồng có ý gì khi thốt ra lời ấy. Chẳng lẽ là muốn về Nam Việt?</w:t>
      </w:r>
    </w:p>
    <w:p>
      <w:pPr>
        <w:pStyle w:val="BodyText"/>
      </w:pPr>
      <w:r>
        <w:t xml:space="preserve">Phong Noãn cũng sửng sốt, nhưng ánh mắt rõ ràng lộ vẻ tức giận. Hắn đứng dậy vén rèm rồi ra ngoài, Sắt Sắt cũng theo sau ra ngoài.</w:t>
      </w:r>
    </w:p>
    <w:p>
      <w:pPr>
        <w:pStyle w:val="BodyText"/>
      </w:pPr>
      <w:r>
        <w:t xml:space="preserve">Dưới ánh trăng mờ ảo, trên bãi cỏ trước cửa lều có một chiếc xe ngựa lẳng lặng chờ sẵn, đích thực là chiếc xe ngựa Sắt Sắt đã từng ngồi lúc trước. Sau xe ngựa có mấy chục con tuấn mã. Đại đội nhân mã lần này ngoại trừ mấy nàng được Minh Xuân Thủy phái tới bảo hộ Sắt Sắt đã cải trang thành tùy tùng của thương gia, còn có Dạ Vô Yên và mười hai hộ vệ đi theo hắn.</w:t>
      </w:r>
    </w:p>
    <w:p>
      <w:pPr>
        <w:pStyle w:val="BodyText"/>
      </w:pPr>
      <w:r>
        <w:t xml:space="preserve">Xem ra tình hình này đúng là đang chuẩn bị rời khỏi Bắc Lỗ quốc.</w:t>
      </w:r>
    </w:p>
    <w:p>
      <w:pPr>
        <w:pStyle w:val="BodyText"/>
      </w:pPr>
      <w:r>
        <w:t xml:space="preserve">Phong Noãn cũng không đoán được trước mắt xảy ra sự tình này, tuy thần sắc hắn vẫn thản nhiên tự đắc như trước nhưng đáy mắt lại xẹt qua một tia ảm đạm. Hắn không ngờ Dạ Vô Yên lại tung ra một chiêu này.</w:t>
      </w:r>
    </w:p>
    <w:p>
      <w:pPr>
        <w:pStyle w:val="BodyText"/>
      </w:pPr>
      <w:r>
        <w:t xml:space="preserve">“Các ngươi phải về Nam Việt sao?” Phong Noãn híp mắt thản nhiên hỏi.</w:t>
      </w:r>
    </w:p>
    <w:p>
      <w:pPr>
        <w:pStyle w:val="BodyText"/>
      </w:pPr>
      <w:r>
        <w:t xml:space="preserve">“Đúng vậy…” Vân Khinh Cuồng chưa nói xong đã bị Phong Noãn giơ tay lên ra dấu ngắt lời.</w:t>
      </w:r>
    </w:p>
    <w:p>
      <w:pPr>
        <w:pStyle w:val="BodyText"/>
      </w:pPr>
      <w:r>
        <w:t xml:space="preserve">Phong Noãn nhíu mày, lạnh lùng hỏi: “Tuyền vương đâu?”</w:t>
      </w:r>
    </w:p>
    <w:p>
      <w:pPr>
        <w:pStyle w:val="BodyText"/>
      </w:pPr>
      <w:r>
        <w:t xml:space="preserve">“Trong xe ngựa!” Vân Khinh Cuồng cong môi cười tà, nói.</w:t>
      </w:r>
    </w:p>
    <w:p>
      <w:pPr>
        <w:pStyle w:val="BodyText"/>
      </w:pPr>
      <w:r>
        <w:t xml:space="preserve">Phong Noãn lập tức đến trước xe ngựa, gió lạnh thổi chiếc áo choàng màu đen của hắn bay phấp phới trong bóng đêm tỏa ra sự giận dữ.</w:t>
      </w:r>
    </w:p>
    <w:p>
      <w:pPr>
        <w:pStyle w:val="BodyText"/>
      </w:pPr>
      <w:r>
        <w:t xml:space="preserve">“Tuyền vương, đây là có ý gì, chẳng lẽ Tuyền vương muốn suốt đêm về Nam Việt? Tuyền vương không phải bị thương sao, đi đường xóc nảy như vậy chẳng lẽ không sợ thương thế khó bình phục?” Phong Noãn đứng trước xe ngựa lạnh giọng hỏi. Dạ Vô Yên này bộ không muốn sống nữa sao?</w:t>
      </w:r>
    </w:p>
    <w:p>
      <w:pPr>
        <w:pStyle w:val="BodyText"/>
      </w:pPr>
      <w:r>
        <w:t xml:space="preserve">“Tạ Hách Liên hoàng tử quan tâm, Yên thật cảm kích. Chỉ là vừa mới được biên quan cấp báo, có một thế lực không rõ xuất xứ đang công kích biên quan Mặc thành của ta, bổn vương không thể không cáo từ vào lúc đêm khuya như thế này. Quấy rầy Hách Liên hoàng tử nghỉ ngơi, hy vọng Hách Liên hoàng tử không trách tội. Thỉnh cầu Nhị hoàng tử ngày mai thay Yên gửi lời từ biệt đến Khả Hãn.” Màn trướng trên xe ngựa rũ xuống nên không thấy thân ảnh của Dạ Vô Yên, chỉ nghe thanh âm bình tĩnh ôn nhã của hắn truyền ra từ trong xe, kèm theo vài tiếng ho khan nhẹ nhẹ.</w:t>
      </w:r>
    </w:p>
    <w:p>
      <w:pPr>
        <w:pStyle w:val="BodyText"/>
      </w:pPr>
      <w:r>
        <w:t xml:space="preserve">Phong Noãn lạnh lùng cười cười, nói: “Nếu là chiến sự ở biên quan, Tuyền vương phải đi, Ngạo Thiên cũng không thể giữ.” Dạ Vô Yên viện cớ chiến sự biên quan, Phong Noãn không thể không bội phục mưu lược của hắn. Hắn đi, thật ra nguyên nhân chính là vì Sắt Sắt…</w:t>
      </w:r>
    </w:p>
    <w:p>
      <w:pPr>
        <w:pStyle w:val="BodyText"/>
      </w:pPr>
      <w:r>
        <w:t xml:space="preserve">Đôi mắt Phong Noãn chuyển động, nhìn về phía Vân Khinh Cuồng, nói: “Xem ra Cuồng Y cũng phải đi?”</w:t>
      </w:r>
    </w:p>
    <w:p>
      <w:pPr>
        <w:pStyle w:val="BodyText"/>
      </w:pPr>
      <w:r>
        <w:t xml:space="preserve">Vân Khinh Cuồng cười tủm tỉm cực kỳ vô lại, nói: “Quấy rầy Nhị hoàng tử, bản Cuồng Y có thâm giao với Tuyền vương đã lâu, nay hắn bị trọng thương, tại hạ chỉ đành theo Tuyền vương trở về.”</w:t>
      </w:r>
    </w:p>
    <w:p>
      <w:pPr>
        <w:pStyle w:val="BodyText"/>
      </w:pPr>
      <w:r>
        <w:t xml:space="preserve">“Được, vậy Cuồng Y đi thong thả thôi, thứ cho ta không tiễn.” Phong Noãn lạnh lùng nói.</w:t>
      </w:r>
    </w:p>
    <w:p>
      <w:pPr>
        <w:pStyle w:val="BodyText"/>
      </w:pPr>
      <w:r>
        <w:t xml:space="preserve">Vân Khinh Cuồng nheo đôi mắt hoa đào lại, cười nhẹ nói: “Giang cô nương chỉ sợ cũng phải đi theo, miệng vết thương của nàng đã vỡ ra ba lần rồi, nếu không có thuốc của bản Cuồng Y, sợ là khó lành lại a!”</w:t>
      </w:r>
    </w:p>
    <w:p>
      <w:pPr>
        <w:pStyle w:val="BodyText"/>
      </w:pPr>
      <w:r>
        <w:t xml:space="preserve">“Nếu đã như vậy, thỉnh Cuồng Y để thuốc lại.” Phong Noãn nói. Hắn đã sớm đoán được cuối cùng sẽ có câu nói kia. Rõ ràng Dạ Vô Yên đêm khuya về nước là vì không muốn Sắt Sắt và hắn ngủ cùng một lều, muốn mượn cớ đem Sắt Sắt về Nam Việt mà thôi.</w:t>
      </w:r>
    </w:p>
    <w:p>
      <w:pPr>
        <w:pStyle w:val="BodyText"/>
      </w:pPr>
      <w:r>
        <w:t xml:space="preserve">“Thật có lỗi, thuốc đều đã được dùng hết trên người của Tuyền vương rồi, ngài mới rồi cũng đã thấy. Hiện nay trên người ta đã hết thuốc, chỉ có thể về nước bào chế thêm thôi.” Vân Khinh Cuồng phủi phủi tay, cười nói, ngữ khí vô cùng bất đắc dĩ, nhưng bên môi hắn mỉm cười rõ rệt.</w:t>
      </w:r>
    </w:p>
    <w:p>
      <w:pPr>
        <w:pStyle w:val="BodyText"/>
      </w:pPr>
      <w:r>
        <w:t xml:space="preserve">Phong Noãn nghe vậy lẳng lặng đứng dưới ánh trăng, tuy bộ dáng vẫn bình tĩnh như trước nhưng Sắt Sắt đứng kế bên hắn vẫn cảm nhận được rằng hắn đang vô cùng tức giận.</w:t>
      </w:r>
    </w:p>
    <w:p>
      <w:pPr>
        <w:pStyle w:val="BodyText"/>
      </w:pPr>
      <w:r>
        <w:t xml:space="preserve">Ánh mắt Sắt Sắt lưu chuyển, không biết vì sao lại phát sinh tình thế này. Cho dù biên quan có chiến sự, Dạ Vô Yên bị thương nặng như vậy, có nhất thiết phải chịu đựng suốt một đoạn đường xóc nảy, vội vàng trở về? Không phải một quốc gia lớn đến xâm phạm mà chỉ là một nước nhỏ quấy nhiễu, vì sao hắn phải tự mình đi chỉ huy?</w:t>
      </w:r>
    </w:p>
    <w:p>
      <w:pPr>
        <w:pStyle w:val="BodyText"/>
      </w:pPr>
      <w:r>
        <w:t xml:space="preserve">Có thể chiến sự kia chỉ là một cái cớ mà thôi. Có lẽ hắn không muốn nàng và Phong Noãn ở chung một chỗ. Không lẽ hắn động lòng với nàng?</w:t>
      </w:r>
    </w:p>
    <w:p>
      <w:pPr>
        <w:pStyle w:val="BodyText"/>
      </w:pPr>
      <w:r>
        <w:t xml:space="preserve">Sắt Sắt chua xót cười, nếu là trước kia có lẽ nàng sẽ vui mừng, nhưng nàng hiện nay không còn là nàng của trước kia nữa. Cho dù hắn có thích nàng, làm nàng cảm động, làm nàng rung động, nàng vẫn sẽ không chấp nhận.</w:t>
      </w:r>
    </w:p>
    <w:p>
      <w:pPr>
        <w:pStyle w:val="BodyText"/>
      </w:pPr>
      <w:r>
        <w:t xml:space="preserve">Bất quá, Bắc Lỗ quốc nàng quả thật cũng không muốn ở lại, trải qua sự kiện Hách Liên Phách Thiên kia, sự có mặt của nàng là mồi lửa khiến huynh đệ Phong Noãn và Hách Liên Phách Thiên trở mặt. Hơn nữa, nàng phát hiện mình khó có thể đối mặt với nhu tình của Phong Noãn, thế nên, nàng ngoan ngoãn trở về Nam Việt là giải pháp thỏa đáng nhất.</w:t>
      </w:r>
    </w:p>
    <w:p>
      <w:pPr>
        <w:pStyle w:val="BodyText"/>
      </w:pPr>
      <w:r>
        <w:t xml:space="preserve">Sắt Sắt quay lại ngẩng đầu nhìn Phong Noãn nói: “Ngạo Thiên, ta e là phải cáo từ thôi.”</w:t>
      </w:r>
    </w:p>
    <w:p>
      <w:pPr>
        <w:pStyle w:val="BodyText"/>
      </w:pPr>
      <w:r>
        <w:t xml:space="preserve">Phong Noãn nhướng mày bất mãn, đôi đồng tử đen hiện lên vẻ mất mát sâu sắc.</w:t>
      </w:r>
    </w:p>
    <w:p>
      <w:pPr>
        <w:pStyle w:val="BodyText"/>
      </w:pPr>
      <w:r>
        <w:t xml:space="preserve">“Nàng phải đi thật sao?” Thanh âm của hắn không kềm chế được đau đớn.</w:t>
      </w:r>
    </w:p>
    <w:p>
      <w:pPr>
        <w:pStyle w:val="BodyText"/>
      </w:pPr>
      <w:r>
        <w:t xml:space="preserve">“Đúng vậy! Ta đến đây để xem đại hội tế trời. Nay đại hội tế trời đã kết thúc, ta tất nhiên phải đi. Ngạo Thiên, sau này sẽ còn gặp lại.” Sắt Sắt cười yếu ớt, nói.</w:t>
      </w:r>
    </w:p>
    <w:p>
      <w:pPr>
        <w:pStyle w:val="BodyText"/>
      </w:pPr>
      <w:r>
        <w:t xml:space="preserve">“Tốt! Hách Liên hoàng tử, cáo từ!” Vân Khinh Cuồng như thở phào nhẹ nhõm, cao giọng hô: “Giang cô nương, lên xe ngựa đi!”</w:t>
      </w:r>
    </w:p>
    <w:p>
      <w:pPr>
        <w:pStyle w:val="BodyText"/>
      </w:pPr>
      <w:r>
        <w:t xml:space="preserve">Xe ngựa? Đôi mắt Sắt Sắt chuyển động, không thấy chiếc xe ngựa nào khác. Chẳng lẽ muốn nàng ngồi chung một chiếc xe ngựa với Dạ Vô Yên sao?</w:t>
      </w:r>
    </w:p>
    <w:p>
      <w:pPr>
        <w:pStyle w:val="BodyText"/>
      </w:pPr>
      <w:r>
        <w:t xml:space="preserve">Phong Noãn tất nhiên cũng nhận ra điều này, đôi mắt ưng nhíu lại, lạnh lùng cười nói: “Người đâu, đến Nhạn kinh đem một chiếc xe ngựa lại đây, lựa chiếc tốt nhất thoải mái nhất!”</w:t>
      </w:r>
    </w:p>
    <w:p>
      <w:pPr>
        <w:pStyle w:val="BodyText"/>
      </w:pPr>
      <w:r>
        <w:t xml:space="preserve">Vân Khinh Cuồng trừng mắt nói: “Hách Liên hoàng tử, chúng ta muốn xuất phát ngay, sợ không chờ kịp xe ngựa của ngươi đâu.”</w:t>
      </w:r>
    </w:p>
    <w:p>
      <w:pPr>
        <w:pStyle w:val="BodyText"/>
      </w:pPr>
      <w:r>
        <w:t xml:space="preserve">Phong Noãn híp mắt cười nói: “Không dám làm chậm trễ hành trình của mọi người, cứ việc xuất phát ngay. Ta sẽ đưa Giang cô nương một đoạn đường, xe ngựa sẽ trực tiếp đuổi theo chúng ta từ Nhạn kinh.” Nói xong, Phong Noãn lệnh cho thị vệ bên cạnh dắt con Hãn Huyết bảo mã lại. Phong Noãn ôm lấy Sắt Sắt lập tức xoay người nhảy lên.</w:t>
      </w:r>
    </w:p>
    <w:p>
      <w:pPr>
        <w:pStyle w:val="BodyText"/>
      </w:pPr>
      <w:r>
        <w:t xml:space="preserve">Dưới ánh trăng, Hãn huyết bảo mã hí vang một tiếng, mang theo Phong Noãn và Sắt Sắt, dẫn đầu chạy phía trước.</w:t>
      </w:r>
    </w:p>
    <w:p>
      <w:pPr>
        <w:pStyle w:val="BodyText"/>
      </w:pPr>
      <w:r>
        <w:t xml:space="preserve">Vân Khinh Cuồng ngây người ra một lát, sau đó cũng xoay người lên ngựa, phân phó đội ngũ lập tức xuất phát.</w:t>
      </w:r>
    </w:p>
    <w:p>
      <w:pPr>
        <w:pStyle w:val="BodyText"/>
      </w:pPr>
      <w:r>
        <w:t xml:space="preserve">Dưới ánh trăng mông lung, mấy chục con ngựa kéo theo một chiếc xe chậm rãi băng qua đồng cỏ.</w:t>
      </w:r>
    </w:p>
    <w:p>
      <w:pPr>
        <w:pStyle w:val="BodyText"/>
      </w:pPr>
      <w:r>
        <w:t xml:space="preserve">Sắt Sắt cực kỳ ngượng khi ngồi trên Hãn huyết bảo mã. Lúc này bên hông nàng bị thương, không thể tự mình cưỡi ngựa. Nhưng nàng lại càng không muốn ngồi chung một xe với Dạ Vô Yên, chỉ có thể cưỡi chung một con ngựa với Phong Noãn.</w:t>
      </w:r>
    </w:p>
    <w:p>
      <w:pPr>
        <w:pStyle w:val="BodyText"/>
      </w:pPr>
      <w:r>
        <w:t xml:space="preserve">Cũng may Phong Noãn cũng cực kỳ cẩn thận, cưỡi ngựa cùng nàng đi xa xa, không đến gần bất kỳ người nào. Mà Hãn huyết bảo mã phóng đi thật vững vàng, không hề xóc nảy một chút nào.</w:t>
      </w:r>
    </w:p>
    <w:p>
      <w:pPr>
        <w:pStyle w:val="BodyText"/>
      </w:pPr>
      <w:r>
        <w:t xml:space="preserve">Dạ Vô Yên có thương tích trên người nên xe ngựa chạy rất chậm. Toàn bộ đội ngũ cũng đều chạy rất chậm. Trong khoảng thời gian ngắn, xe ngựa do người của Phong Noãn phái theo đã nhanh chóng đuổi kịp bọn họ.</w:t>
      </w:r>
    </w:p>
    <w:p>
      <w:pPr>
        <w:pStyle w:val="BodyText"/>
      </w:pPr>
      <w:r>
        <w:t xml:space="preserve">Sắt Sắt liền lên xe ngựa. Trong xe ngựa trang trí rất hoa lệ, có một cái giường bọc lông dê thật dày thật mềm mại, nằm ở trên giường cực kỳ thoải mái.</w:t>
      </w:r>
    </w:p>
    <w:p>
      <w:pPr>
        <w:pStyle w:val="BodyText"/>
      </w:pPr>
      <w:r>
        <w:t xml:space="preserve">“Ngạo Thiên, không cần tiễn, ngươi nên sớm trở về đi.” Sắt Sắt vén rèm cửa sổ xe lên, nói với Phong Noãn lúc này đang theo bảo vệ bên cạnh.</w:t>
      </w:r>
    </w:p>
    <w:p>
      <w:pPr>
        <w:pStyle w:val="BodyText"/>
      </w:pPr>
      <w:r>
        <w:t xml:space="preserve">“Ai nói là ta muốn tiễn nàng?” Phong Noãn lập tức cúi người hướng về phía nàng, mặt giãn ra cười nói: “Ta muốn đưa nàng đến Nam Việt, muốn tận mắt nhìn thấy vết thương của nàng lành lại, rồi ta sẽ đưa nàng về Bắc Lỗ quốc. Nếu nàng không muốn đến Bắc Lỗ quốc, ta sẽ ở lại Nam Việt cùng nàng! Nàng còn nhớ không, ngày đó khi ta đưa nàng chiếc mặt nạ, nàng đã nói muốn cùng ta lưu lạc giang hồ? Vậy bây giờ chúng ta lập tức đi lưu lạc giang hồ, có được không?” Phong Noãn tưởng tượng ra viễn cảnh tươi đẹp trước mắt, lần này vô luận thế nào, hắn cũng không muốn rời xa Sắt Sắt nữa.</w:t>
      </w:r>
    </w:p>
    <w:p>
      <w:pPr>
        <w:pStyle w:val="BodyText"/>
      </w:pPr>
      <w:r>
        <w:t xml:space="preserve">Sắt Sắt thật không ngờ Phong Noãn lại nói ra những lời này, nhìn gương mặt tuấn tú của hắn đang đắm chìm trong ánh hoàng hôn, nụ cười như ngọc lấp lánh rạng rỡ đẹp đến mức có thể làm tan chảy bất kỳ trái tim thiếu nữ nào. Trong phút chốc, Sắt Sắt không biết nói gì để từ chối hắn.</w:t>
      </w:r>
    </w:p>
    <w:p>
      <w:pPr>
        <w:pStyle w:val="BodyText"/>
      </w:pPr>
      <w:r>
        <w:t xml:space="preserve">Vào lúc này, một trận tiếng vó ngựa truyền đến từ phía sau, như tiếng chiêng trống dồn dập, khẩn cấp, kinh hãi. Hiển nhiên là người đến có việc rất gấp. Quả nhiên là đội người ngựa ấy đuổi theo đội ngũ bọn nàng. Dây cương thắng gấp, chỉ nghe một tiếng ngựa hí thật dài. Tiếp theo lập tức có người xuống ngựa thỉnh an, chạy vội tới phía trước ngựa của Phong Noãn, vội vàng bẩm báo nói: “Nhị hoàng tử, Khả Hãn triệu ngươi hồi Vân kinh gấp.”</w:t>
      </w:r>
    </w:p>
    <w:p>
      <w:pPr>
        <w:pStyle w:val="BodyText"/>
      </w:pPr>
      <w:r>
        <w:t xml:space="preserve">“Có chuyện gì sao?” Phong Noãn mày kiếm nhíu lại, đôi mắt sắc bén chăm chú nhìn người báo tin, đó là thị vệ trong phủ của hắn.</w:t>
      </w:r>
    </w:p>
    <w:p>
      <w:pPr>
        <w:pStyle w:val="BodyText"/>
      </w:pPr>
      <w:r>
        <w:t xml:space="preserve">“Khả Hãn chỉ nói, muốn Nhị hoàng tử lập tức hồi kinh!”</w:t>
      </w:r>
    </w:p>
    <w:p>
      <w:pPr>
        <w:pStyle w:val="BodyText"/>
      </w:pPr>
      <w:r>
        <w:t xml:space="preserve">Phong Noãn tay vẫn giữ dây cương ngựa, thản nhiên nói : “Nếu là vì chuyện ta quyết đấu với đại ca, ta sẽ không trở về.”</w:t>
      </w:r>
    </w:p>
    <w:p>
      <w:pPr>
        <w:pStyle w:val="BodyText"/>
      </w:pPr>
      <w:r>
        <w:t xml:space="preserve">“Nhị hoàng tử, không phải chuyện này. Khả Hãn chưa bao giờ triệu hồi gấp Nhị hoàng tử như thế, sự tình khẳng định rất khẩn cấp. Ta mơ hồ nghe nói, hình như Đại hoàng tử đã xảy ra chuyện gì đó.” Tên thị vệ báo tin trầm giọng nói.</w:t>
      </w:r>
    </w:p>
    <w:p>
      <w:pPr>
        <w:pStyle w:val="BodyText"/>
      </w:pPr>
      <w:r>
        <w:t xml:space="preserve">“Cái gì?” Ánh mắt Phong Noãn ngưng trọng, lập tức cúi người, qua rèm cửa sổ của toa xe ngựa, nói với Sắt Sắt: “Ta đi xem xét, sau khi giải quyết ổn thỏa sự tình, ta sẽ trở lại tìm nàng.”</w:t>
      </w:r>
    </w:p>
    <w:p>
      <w:pPr>
        <w:pStyle w:val="BodyText"/>
      </w:pPr>
      <w:r>
        <w:t xml:space="preserve">Sắt Sắt vẫy tay nói: “Ngươi đi đi! Sau này sẽ còn gặp lại!”</w:t>
      </w:r>
    </w:p>
    <w:p>
      <w:pPr>
        <w:pStyle w:val="BodyText"/>
      </w:pPr>
      <w:r>
        <w:t xml:space="preserve">Phong Noãn quay đầu ngựa đến trước toa xe của Dạ Vô Yên từ biệt, sau đó liền giục ngựa chạy đi. Sau khi một người một ngựa dần dần biến mất khỏi tầm mắt, Sắt Sắt mới buông rèm cửa sổ xe xuống.</w:t>
      </w:r>
    </w:p>
    <w:p>
      <w:pPr>
        <w:pStyle w:val="BodyText"/>
      </w:pPr>
      <w:r>
        <w:t xml:space="preserve">Vừa rồi nàng loáng thoáng nghe được là Đại hoàng tử đã xảy ra chuyện, chẳng lẽ Hách Liên Phách Thiên xảy ra chuyện ngoài ý muốn? Bất quá nếu quả thật hắn xảy ra chuyện ngoài ý muốn gì thì cũng là ác giả ác báo mà thôi, chỉ cần không làm phiền đến Phong Noãn là tốt rồi. Năm đó Khả Hãn đưa Phong Noãn đến Nam Việt làm con tin chứng tỏ trong lòng hắn có vẻ thiên vị Hách Liên Phách Thiên hơn.</w:t>
      </w:r>
    </w:p>
    <w:p>
      <w:pPr>
        <w:pStyle w:val="BodyText"/>
      </w:pPr>
      <w:r>
        <w:t xml:space="preserve">Từ Nhạn kinh thuộc Bắc Lỗ quốc đến Nam Việt phải trải qua một trăm dặm, độ khoảng bốn ngày đường. Nhưng vì thương thế của Dạ Vô Yên nên lần này đi chậm hơn một chút, mãi cho đến sáng sớm ngày thứ sáu các nàng mới vào đến Nam Việt. Trong sáu ngày này, Sắt Sắt không hề gặp Dạ Vô Yên, chỉ nghe Tiểu Sai và Hoa Tai nói lại tình hình vết thương của hắn. Nghe nói thương thế của hắn đã tốt hơn rất nhiều, trong lòng nàng cũng thoải mái lên một chút.</w:t>
      </w:r>
    </w:p>
    <w:p>
      <w:pPr>
        <w:pStyle w:val="BodyText"/>
      </w:pPr>
      <w:r>
        <w:t xml:space="preserve">Vào đến Nam Việt, Vân Khinh Cuồng mang theo Sắt Sắt tách ra đoàn người ngựa của Dạ Vô Yên, mỗi người đi một ngả. Xem ra thương thế của Dạ Vô Yên cũng đã hết nghiêm trọng, nếu không, Cuồng Y sao lại bỏ mặc hắn như thế.</w:t>
      </w:r>
    </w:p>
    <w:p>
      <w:pPr>
        <w:pStyle w:val="BodyText"/>
      </w:pPr>
      <w:r>
        <w:t xml:space="preserve">Đoàn người các nàng hướng phía đông đi được nửa ngày, xuyên qua cây cối rậm rạp, lướt qua con sông chảy xiết, đến giữa trưa thì đến được dưới chân một ngọn núi.</w:t>
      </w:r>
    </w:p>
    <w:p>
      <w:pPr>
        <w:pStyle w:val="BodyText"/>
      </w:pPr>
      <w:r>
        <w:t xml:space="preserve">Ngọn núi này chính là Miên Vân Sơn. Miên Vân Sơn trải dài mấy trăm dặm, cao chót vót chạm đến tầng mây. Ngọn núi này được người phương bắc của Nam Việt tôn làm núi thánh, rất ít người lai vãng đốn củi săn bắn. Từ chân núi nhìn lên, chỉ thấy dãy núi hiểm trở hùng tráng, cỏ cây um tùm, trời quang mây tạnh. Cả một tòa núi như bức tranh thủy mặc của những nhà danh gia.</w:t>
      </w:r>
    </w:p>
    <w:p>
      <w:pPr>
        <w:pStyle w:val="BodyText"/>
      </w:pPr>
      <w:r>
        <w:t xml:space="preserve">Vân Khinh Cuồng phái người đem xe ngựa gửi lại một tiểu điếm dưới chân núi, sau đó dẫn dắt bọn họ trực tiếp tiến lên núi.</w:t>
      </w:r>
    </w:p>
    <w:p>
      <w:pPr>
        <w:pStyle w:val="BodyText"/>
      </w:pPr>
      <w:r>
        <w:t xml:space="preserve">Sắt Sắt nheo mắt hỏi: “Nơi này là chỗ tọa lạc của Xuân Thủy Lâu?”</w:t>
      </w:r>
    </w:p>
    <w:p>
      <w:pPr>
        <w:pStyle w:val="BodyText"/>
      </w:pPr>
      <w:r>
        <w:t xml:space="preserve">Vân Khinh Cuồng bâng quơ gật đầu, mỉm cười nói: “Không sai!”</w:t>
      </w:r>
    </w:p>
    <w:p>
      <w:pPr>
        <w:pStyle w:val="BodyText"/>
      </w:pPr>
      <w:r>
        <w:t xml:space="preserve">“Vì sao ngươi nhất định phải mang ta đến Xuân Thủy Lâu?” Sắt Sắt ngưng mi nói. Nàng không tin miệng vết thương bên hông của nàng cần thiết phải đến Xuân Thủy Lâu dưỡng thương.</w:t>
      </w:r>
    </w:p>
    <w:p>
      <w:pPr>
        <w:pStyle w:val="BodyText"/>
      </w:pPr>
      <w:r>
        <w:t xml:space="preserve">Vân Khinh Cuồng khoanh tay cười nói: “Miệng vết thương của ngươi còn cần một vị dược thảo, mà vị dược thảo này chỉ Xuân Thủy Lâu trên Miên Vân Sơn mới có.”</w:t>
      </w:r>
    </w:p>
    <w:p>
      <w:pPr>
        <w:pStyle w:val="BodyText"/>
      </w:pPr>
      <w:r>
        <w:t xml:space="preserve">“Gạt người!” Sắt Sắt lạnh lùng nói.</w:t>
      </w:r>
    </w:p>
    <w:p>
      <w:pPr>
        <w:pStyle w:val="BodyText"/>
      </w:pPr>
      <w:r>
        <w:t xml:space="preserve">Vân Khinh Cuồng khẽ cười nói: “Là thật. Ta trồng hi thế dược thảo trên Miên Vân sơn. Lần đó ở Đông Hải miệng vết thương của ngươi vỡ ra, sau lại bị nhiễm lạnh, tuy rằng tạm thời ta dùng thuốc chế ngự, nhưng đến mùa đông hàn chứng sẽ tái phát.”</w:t>
      </w:r>
    </w:p>
    <w:p>
      <w:pPr>
        <w:pStyle w:val="BodyText"/>
      </w:pPr>
      <w:r>
        <w:t xml:space="preserve">Sắt Sắt không nói gì, chỉ lẳng lặng nhìn hắn, khóe môi cười lạnh.</w:t>
      </w:r>
    </w:p>
    <w:p>
      <w:pPr>
        <w:pStyle w:val="BodyText"/>
      </w:pPr>
      <w:r>
        <w:t xml:space="preserve">“Vẫn không tin sao?” Vân Khinh Cuồng than nhẹ một tiếng, khẽ cười nói: “Đây là một lý do, dĩ nhiên còn một lý do quan trọng hơn, đó là Lâu chủ của chúng ta có lệnh, mời ngươi đến Xuân Thủy Lâu làm khách!”</w:t>
      </w:r>
    </w:p>
    <w:p>
      <w:pPr>
        <w:pStyle w:val="BodyText"/>
      </w:pPr>
      <w:r>
        <w:t xml:space="preserve">Minh Xuân Thủy? Sắt Sắt đương nhiên biết nếu không có lệnh của hắn, những người này sao dám mang nàng đến Xuân Thủy Lâu, chỉ là, vì sao hắn nhất định muốn nàng đến đây.</w:t>
      </w:r>
    </w:p>
    <w:p>
      <w:pPr>
        <w:pStyle w:val="BodyText"/>
      </w:pPr>
      <w:r>
        <w:t xml:space="preserve">“Ta thật không ngờ, Cuồng Y cũng là người của Xuân Thủy Lâu!” Sắt Sắt cố trấn tĩnh cuồng loạn trong lòng, thản nhiên nói.</w:t>
      </w:r>
    </w:p>
    <w:p>
      <w:pPr>
        <w:pStyle w:val="BodyText"/>
      </w:pPr>
      <w:r>
        <w:t xml:space="preserve">Vân Khinh Cuồng nheo mắt cười nói: “Không sai. Ta quả thật là người của Xuân Thủy Lâu. Nhưng bí mật này Giang cô nương trăm ngàn lần xin đừng tiết lộ ra ngoài, nếu không tánh mạng của ta sẽ khó mà bảo toàn.”</w:t>
      </w:r>
    </w:p>
    <w:p>
      <w:pPr>
        <w:pStyle w:val="BodyText"/>
      </w:pPr>
      <w:r>
        <w:t xml:space="preserve">Mối liên hệ giữa Cuồng Y và Xuân Thủy Lâu, Sắt Sắt cũng không ngạc nhiên lắm. Nàng đoán được, nếu hắn có thể mang nàng đến Xuân Thủy Lâu thì hắn nhất định là người của Xuân Thủy Lâu, không thì làm sao hắn biết được địa điểm của Xuân Thủy Lâu.</w:t>
      </w:r>
    </w:p>
    <w:p>
      <w:pPr>
        <w:pStyle w:val="BodyText"/>
      </w:pPr>
      <w:r>
        <w:t xml:space="preserve">“Các ngươi mang ta đến Xuân Thủy Lâu, chẳng lẽ không sợ ta đem địa điểm Xuân Thủy Lâu tiết lộ ra ngoài sao?” Sắt Sắt hỏi.</w:t>
      </w:r>
    </w:p>
    <w:p>
      <w:pPr>
        <w:pStyle w:val="BodyText"/>
      </w:pPr>
      <w:r>
        <w:t xml:space="preserve">Xuân Thủy Lâu trên giang hồ cực kỳ bí ẩn, không ai biết địa điểm cụ thể của nó, chẳng lẽ một bí mật lớn như vậy để người ngoài như nàng biết được, bọn họ không sợ nàng tiết lộ ra ngoài sao?</w:t>
      </w:r>
    </w:p>
    <w:p>
      <w:pPr>
        <w:pStyle w:val="BodyText"/>
      </w:pPr>
      <w:r>
        <w:t xml:space="preserve">Vân Khinh Cuồng nháy mắt nói: “Lâu chủ không sợ, chúng ta còn có gì để nói.”</w:t>
      </w:r>
    </w:p>
    <w:p>
      <w:pPr>
        <w:pStyle w:val="BodyText"/>
      </w:pPr>
      <w:r>
        <w:t xml:space="preserve">Vân Khinh Cuồng mang theo đoàn người bọn họ hướng lên núi xuất phát. Trên đường lên núi, Sắt Sắt hiểu được, cho dù biết Xuân Thủy Lâu tọa lạc ở Miên Vân Sơn nhưng để tìm đến không phải là một chuyện dễ dàng, bởi vì ngọn núi này rất rộng lớn, rất cao và hiểm trở.</w:t>
      </w:r>
    </w:p>
    <w:p>
      <w:pPr>
        <w:pStyle w:val="BodyText"/>
      </w:pPr>
      <w:r>
        <w:t xml:space="preserve">Vân Khinh Cuồng không cho Sắt Sắt động chân khí, hắn phái vài thị vệ thay phiên nhau dùng kiệu nhỏ khiêng nàng đi.</w:t>
      </w:r>
    </w:p>
    <w:p>
      <w:pPr>
        <w:pStyle w:val="BodyText"/>
      </w:pPr>
      <w:r>
        <w:t xml:space="preserve">Sắt Sắt ngồi trên kiệu chỉ thấy đồi núi trùng điệp nhấp nhô rộng lớn như không có giới hạn. Xuyên qua một địa đạo sâu đến một con đường ruột dê nhỏ hẹp khúc khuỷu, một bên là vách núi sừng sững, quái thạch lởm chởm, một bên là vực đen sâu không thấy đáy. Ngẫu nhiên cúi đầu chỉ thấy dưới chân như có mây mù bao phủ, gió núi vù vù như tiếng gào khóc thảm thiết.</w:t>
      </w:r>
    </w:p>
    <w:p>
      <w:pPr>
        <w:pStyle w:val="BodyText"/>
      </w:pPr>
      <w:r>
        <w:t xml:space="preserve">Càng lên cao sơn đạo càng hiểm trở, tựa hồ như không có đường để đi. Phía trước là con đường tên “Nhất Tuyến thiên”, ánh sáng theo khe núi nhỏ hẹp chiếu vào, kiệu không thể vào lọt. Sắt Sắt xuống kiệu tự mình đi. Đoàn người qua khỏi “Nhất Tuyến thiên’’ liền thấy một vách núi cao lớn trước mặt.</w:t>
      </w:r>
    </w:p>
    <w:p>
      <w:pPr>
        <w:pStyle w:val="BodyText"/>
      </w:pPr>
      <w:r>
        <w:t xml:space="preserve">Vân Khinh Cuồng nắm mớ dây leo tử đằng mọc tràn lan trên tảng đá, dùng sức leo lên như loài khỉ. Nơi này địa thế hẹp không thể dùng khinh công, chỉ có thể leo lên như thế này. Vân Khinh Cuồng đứng trên tảng đá xa xa trên cao, cúi xuống đem dây quấn vào cổ tay của Sắt Sắt rồi vận lực kéo nàng lên. Tiểu Sai, Hoa Tai và những thị vệ khác đều tự leo lên.</w:t>
      </w:r>
    </w:p>
    <w:p>
      <w:pPr>
        <w:pStyle w:val="BodyText"/>
      </w:pPr>
      <w:r>
        <w:t xml:space="preserve">Bên trên là một thạch động, trước cửa động có một gốc cây tùng cao lớn vừa vặn che kín cửa động. Người thường rất khó nhận biết bên trong gốc cây còn có một sơn động.</w:t>
      </w:r>
    </w:p>
    <w:p>
      <w:pPr>
        <w:pStyle w:val="BodyText"/>
      </w:pPr>
      <w:r>
        <w:t xml:space="preserve">Khi bọn họ tất cả đã vào hết trong sơn động, một tấm cửa đá rầm rầm hạ xuống phía sau. Sơn động trong nháy mắt tối đen như mực. Tiểu Sai nắm lấy tay của Sắt Sắt chậm rãi lần mò bước đi trong sơn động. Sơn động này vừa tối lại vừa dài, gập ghềnh khúc khủy, trơn trợt rất khó đi. Không biết sơn động này đã bao lâu không có ánh mặt trời chiếu vào. Bỗng nhiên cảm giác được phía trước có một nơi hơi sáng, càng đi càng sáng, có lẽ là đã ra đến cửa động.</w:t>
      </w:r>
    </w:p>
    <w:p>
      <w:pPr>
        <w:pStyle w:val="BodyText"/>
      </w:pPr>
      <w:r>
        <w:t xml:space="preserve">Nhưng Sắt Sắt hơi thất vọng khi phát hiện ra một tảng cự thạch lớn che trước cửa động, tuy không kín mít, có một vài tia sáng vàng nhạt theo khe hở chiếu xuống dưới, nhưng tảng cự thạch kia tựa hồ quá lớn, không ai có thể đẩy ra.</w:t>
      </w:r>
    </w:p>
    <w:p>
      <w:pPr>
        <w:pStyle w:val="BodyText"/>
      </w:pPr>
      <w:r>
        <w:t xml:space="preserve">Sắt Sắt không khỏi có chút buồn cười, cho dù nàng biết Xuân Thủy Lâu này trong núi, nàng cũng sẽ tìm không được, cho dù tìm được, nàng cũng sẽ vào không được, sợ rằng chỉ một sơn động này thôi cũng có thể vây khốn không biết bao nhiêu người.</w:t>
      </w:r>
    </w:p>
    <w:p>
      <w:pPr>
        <w:pStyle w:val="Compact"/>
      </w:pPr>
      <w:r>
        <w:t xml:space="preserve"> </w:t>
      </w:r>
      <w:r>
        <w:br w:type="textWrapping"/>
      </w:r>
      <w:r>
        <w:br w:type="textWrapping"/>
      </w:r>
    </w:p>
    <w:p>
      <w:pPr>
        <w:pStyle w:val="Heading2"/>
      </w:pPr>
      <w:bookmarkStart w:id="86" w:name="tập-3-như-mộng-lệnh---chương-079-phần-1"/>
      <w:bookmarkEnd w:id="86"/>
      <w:r>
        <w:t xml:space="preserve">64. Tập 3: Như Mộng Lệnh - Chương 079 (phần 1)</w:t>
      </w:r>
    </w:p>
    <w:p>
      <w:pPr>
        <w:pStyle w:val="Compact"/>
      </w:pPr>
      <w:r>
        <w:br w:type="textWrapping"/>
      </w:r>
      <w:r>
        <w:br w:type="textWrapping"/>
      </w:r>
      <w:r>
        <w:t xml:space="preserve"> </w:t>
      </w:r>
    </w:p>
    <w:p>
      <w:pPr>
        <w:pStyle w:val="BodyText"/>
      </w:pPr>
      <w:r>
        <w:t xml:space="preserve">Chương 79 - Như mộng lệnh 11</w:t>
      </w:r>
    </w:p>
    <w:p>
      <w:pPr>
        <w:pStyle w:val="BodyText"/>
      </w:pPr>
      <w:r>
        <w:t xml:space="preserve">Khối cự thạch lộ ra trước mặt, Vân Kinh Cuồng điểm mũi chân tung người nhảy vọt lên, tại đỉnh cao nhất của khối cự thạch, nhẹ nhàng nhấn một cái, toàn khối đá kẽo kẹt tự xoay tròn lộ ra một lối vào.</w:t>
      </w:r>
    </w:p>
    <w:p>
      <w:pPr>
        <w:pStyle w:val="BodyText"/>
      </w:pPr>
      <w:r>
        <w:t xml:space="preserve">Sắt Sắt ra khỏi sơn động, chợt thấy trước mắt sáng ngời.</w:t>
      </w:r>
    </w:p>
    <w:p>
      <w:pPr>
        <w:pStyle w:val="BodyText"/>
      </w:pPr>
      <w:r>
        <w:t xml:space="preserve">Một rừng hoa trải ra trước mắt, ngút ngàn vô tận. Trên cây chỉ có hoa mà không có lá, nhưng có rất nhiều loại hoa, đủ màu đủ kiểu nở tưng bừng, rực rỡ. Có đóa nhỏ bằng nắm tay của trẻ con, có đóa to bằng dang tay, cực kỳ phong phú. Từ xa nhìn lại, cả rừng hoa như biển mây, như sông nước mênh mông bao la, bình sinh Sắt Sắt chưa từng thấy qua loại hoa này.</w:t>
      </w:r>
    </w:p>
    <w:p>
      <w:pPr>
        <w:pStyle w:val="BodyText"/>
      </w:pPr>
      <w:r>
        <w:t xml:space="preserve">Sắt Sắt theo mọi người vào rừng hoa, chỉ thấy hương thơm tươi mát, tinh khiết thấm vào ruột gan, cực kỳ dễ chịu. Nhưng đi được chưa đầy mười bước, Sắt Sắt chợt nghe tâm thần mê man, cước bộ nhũn ra, toàn thân khí lực như tiêu tán.</w:t>
      </w:r>
    </w:p>
    <w:p>
      <w:pPr>
        <w:pStyle w:val="BodyText"/>
      </w:pPr>
      <w:r>
        <w:t xml:space="preserve">Sắt Sắt kinh hãi, chẳng lẽ hương hoa có độc?</w:t>
      </w:r>
    </w:p>
    <w:p>
      <w:pPr>
        <w:pStyle w:val="BodyText"/>
      </w:pPr>
      <w:r>
        <w:t xml:space="preserve">Quả nhiên mới vừa nghĩ đến đây, liền gặp Vân Kinh Cuồng quay đầu lại cười cười giảo hoạt, nói với Sắt Sắt: “Có phải cảm thấy đầu óc choáng váng, tứ chi vô lực hay không?”</w:t>
      </w:r>
    </w:p>
    <w:p>
      <w:pPr>
        <w:pStyle w:val="BodyText"/>
      </w:pPr>
      <w:r>
        <w:t xml:space="preserve">“Ðúng vậy!” Sắt Sắt thấy nụ cười giáo hoạt của Vân Kinh Cuồng, cắn răng nói. Người này cũng thật là, không chịu báo trước cho nàng, để nàng chịu khổ một lúc rồi mới nói.</w:t>
      </w:r>
    </w:p>
    <w:p>
      <w:pPr>
        <w:pStyle w:val="BodyText"/>
      </w:pPr>
      <w:r>
        <w:t xml:space="preserve">Vân Kinh Cuồng lấy một viên thuốc trong túi thuốc của hắn ra, đặt vào tay Sắt Sắt nói: “Mau nuốt đi, nếu không sẽ sớm hôn mê. Ngươi mặc dù thông minh, nhưng kinh nghiệm giang hồ còn quá ít.” Vân Kinh Cuồng tặc lưỡi mấy cái, không quên trêu chọc Sắt Sắt vài câu.</w:t>
      </w:r>
    </w:p>
    <w:p>
      <w:pPr>
        <w:pStyle w:val="BodyText"/>
      </w:pPr>
      <w:r>
        <w:t xml:space="preserve">Sắt Sắt nhận viên thuốc nuốt xuống, chỉ chốc lát liền cảm thấy đầu óc tỉnh tảo, khí lực cũng dần dần hồi phục.</w:t>
      </w:r>
    </w:p>
    <w:p>
      <w:pPr>
        <w:pStyle w:val="BodyText"/>
      </w:pPr>
      <w:r>
        <w:t xml:space="preserve">Ra khỏi rừng hoa, trước mặt là một cánh đồng rộng lớn, bát ngát kéo dài vài dặm đến tận đường chân trời. Trên đồng ruộng dọc ngang phân lô trồng các loại hoa màu sắc khác nhau đang trong mùa thu hoạch, từng tốp năm ba người nông điền đang khẩn trương làm việc đồng áng.</w:t>
      </w:r>
    </w:p>
    <w:p>
      <w:pPr>
        <w:pStyle w:val="BodyText"/>
      </w:pPr>
      <w:r>
        <w:t xml:space="preserve">Nông điền đều mặc y phục bằng vải bố thô sơ, chất phác. Thấy Vân Kinh Cuồng, Tiểu Sai, Hoa Tai, bọn họ đều cười hì hì vui vẻ ra tiếp đón. Có người thấy Sắt Sắt, ngạc nhiên nhíu mày hỏi: “Tiểu Vân nhi, ngươi lại bắt cô nương nhà lành bên ngoài về đấy nha?”</w:t>
      </w:r>
    </w:p>
    <w:p>
      <w:pPr>
        <w:pStyle w:val="BodyText"/>
      </w:pPr>
      <w:r>
        <w:t xml:space="preserve">Một nông điền khác cười ha ha nói: “Tiểu tử ngươi lá gan cũng thật lớn nha!”</w:t>
      </w:r>
    </w:p>
    <w:p>
      <w:pPr>
        <w:pStyle w:val="BodyText"/>
      </w:pPr>
      <w:r>
        <w:t xml:space="preserve">Vân Kinh Cuồng nghe vậy cười ha hả nói: “Các ngươi đừng nói lung tung, cô nương này không phải ta bắt đến nha! Ta thật ra cũng có ý định đó, nhưng lần này thật không tới phiên ta rồi.” Nói xong trên khuôn mặt tuần tú lộ ra vẻ cực kỳ mất mát.</w:t>
      </w:r>
    </w:p>
    <w:p>
      <w:pPr>
        <w:pStyle w:val="BodyText"/>
      </w:pPr>
      <w:r>
        <w:t xml:space="preserve">“Không phải ngươi bắt đến, vậy còn có thể là ai?” Một nông điền đang khiêng cái cuốc, kinh ngạc hỏi.</w:t>
      </w:r>
    </w:p>
    <w:p>
      <w:pPr>
        <w:pStyle w:val="BodyText"/>
      </w:pPr>
      <w:r>
        <w:t xml:space="preserve">Vân Kinh Cuồng cười tao nhã nói: “Không lâu nữa các ngươi sẽ biết ngay thôi.”</w:t>
      </w:r>
    </w:p>
    <w:p>
      <w:pPr>
        <w:pStyle w:val="BodyText"/>
      </w:pPr>
      <w:r>
        <w:t xml:space="preserve">Sắt Sắt bị ánh mắt nóng rực của những người này quan sát, trong lòng thấp thỏm không yên. Nàng chưa bao giờ bị người khác dùng ánh mắt như đang đánh giá kén chọn con dâu mà quan sát, trên mặt nhất thời ửng đỏ.</w:t>
      </w:r>
    </w:p>
    <w:p>
      <w:pPr>
        <w:pStyle w:val="BodyText"/>
      </w:pPr>
      <w:r>
        <w:t xml:space="preserve">Xuyên qua đồng ruộng, vòng qua mảnh sân rộng lớn vắng lặng, cuối đồng ruộng là một thôn xóm lớn lặng lẽ, tuy chỉ nhà tranh vách đất nhưng ngăn nắp, gọn gàng. Mỗi phòng ốc đều được bao phù bởi khóm trúc hoặc ly ba, một loại cây mọc thành bụi um tùm xanh mướt. Trước phòng trồng rất nhiều loại hoa thảo dã. Lúc này mặt trời chiều đã ngả về hướng tây, từng nhà đều quây quần bên bếp lửa, khói bếp lượn lờ vấn vít, tiếng gà gáy chó sủa theo gió vọng tới, như có như không, như ẩn như hiện. Một khung cảnh hết sức yên bình, đầm ấm.</w:t>
      </w:r>
    </w:p>
    <w:p>
      <w:pPr>
        <w:pStyle w:val="BodyText"/>
      </w:pPr>
      <w:r>
        <w:t xml:space="preserve">Sắt Sắt kinh ngạc hỏi: “Ðây là Xuân Thủy Lâu trong truyền thuyết sao?”</w:t>
      </w:r>
    </w:p>
    <w:p>
      <w:pPr>
        <w:pStyle w:val="BodyText"/>
      </w:pPr>
      <w:r>
        <w:t xml:space="preserve">Vân Kinh Cuồng tao nhã cười, nói: “Ðúng vậy, đây là Xuân Thủy Lâu được đồn đãi lâu nay.”</w:t>
      </w:r>
    </w:p>
    <w:p>
      <w:pPr>
        <w:pStyle w:val="BodyText"/>
      </w:pPr>
      <w:r>
        <w:t xml:space="preserve">Không ngờ Xuân Thủy Lâu lại chỉ là một thôn xóm chất phác, giản đị như vậy, Sắt Sắt thật sự rất kinh ngạc.</w:t>
      </w:r>
    </w:p>
    <w:p>
      <w:pPr>
        <w:pStyle w:val="BodyText"/>
      </w:pPr>
      <w:r>
        <w:t xml:space="preserve">Xuân Thủy Lâu này hoàn toàn trái ngược với những gì Sắt Sắt tưởng tượng. Xem ra lời đồn đãi thật không thể tin tưởng được.</w:t>
      </w:r>
    </w:p>
    <w:p>
      <w:pPr>
        <w:pStyle w:val="BodyText"/>
      </w:pPr>
      <w:r>
        <w:t xml:space="preserve">Theo lời đồn đãi, Xuân Thủy Lâu là một cung điện kim bích huy hoàng. Bên ngoài cung điện được trồng rất nhiều các loài kỳ hoa dị thảo nở hoa tỏa hương thơm ngát suốt bốn mùa, bên trong cung điện lại cực kỳ xa hoa, bài trí cơ man nào là đồ cổ quý hiếm. Lâu chủ Xuân Thủy Lâu - Minh Xuân Thủy, lại xa xỉ thối nát, ăn toàn sơn hào hải vị, dùng toàn chén ngọc bát vàng. Hoàng đế có tam cung lục viện bảy mươi hai phi tần, hắn cũng phải có tứ thê tám thiếp mười chín cơ.</w:t>
      </w:r>
    </w:p>
    <w:p>
      <w:pPr>
        <w:pStyle w:val="BodyText"/>
      </w:pPr>
      <w:r>
        <w:t xml:space="preserve">Xuân Thủy Lâu hoàn toàn trái ngược với lời đồn đãi bên ngoài, cũng hoàn toàn nằm ngoài dự đoán của Sắt Sắt.</w:t>
      </w:r>
    </w:p>
    <w:p>
      <w:pPr>
        <w:pStyle w:val="BodyText"/>
      </w:pPr>
      <w:r>
        <w:t xml:space="preserve">Không có cung điện kim bích huy hoàng. Chỉ có thôn trang theo phong cách cổ xưa. Tất nhiên, với thôn trang như vậy, Minh Xuân Thủy có tứ thê tám thiếp chín mươi chín cơ, là chuyện hoàn toàn không thể có.</w:t>
      </w:r>
    </w:p>
    <w:p>
      <w:pPr>
        <w:pStyle w:val="BodyText"/>
      </w:pPr>
      <w:r>
        <w:t xml:space="preserve">“Không giống lời đồn đãi, phải không?” Vân Kinh Cuồng cười nói.</w:t>
      </w:r>
    </w:p>
    <w:p>
      <w:pPr>
        <w:pStyle w:val="BodyText"/>
      </w:pPr>
      <w:r>
        <w:t xml:space="preserve">“Đúng vậy. Xuân Thủy Lâu như đồn đãi là cung điện kim bích huy hoàng, không ngờ là thôn xóm giản phác như thế.” Sắt Sắt thản nhiên cười nói.</w:t>
      </w:r>
    </w:p>
    <w:p>
      <w:pPr>
        <w:pStyle w:val="BodyText"/>
      </w:pPr>
      <w:r>
        <w:t xml:space="preserve">“Dương quang rực rỡ ánh vàng, ruộng lúa xanh rờn. Thế này cũng xứng được gọi là kim bích huy hoàng.” Vân Kinh Cuồng cười nói.</w:t>
      </w:r>
    </w:p>
    <w:p>
      <w:pPr>
        <w:pStyle w:val="BodyText"/>
      </w:pPr>
      <w:r>
        <w:t xml:space="preserve">“Ừm, giải thích như vậy cũng khá hợp lí.” Sắt Sắt cười nói.</w:t>
      </w:r>
    </w:p>
    <w:p>
      <w:pPr>
        <w:pStyle w:val="BodyText"/>
      </w:pPr>
      <w:r>
        <w:t xml:space="preserve">Một đám trẻ con để tóc trái đào thấy bọn họ, quát to một tiếng rồi xúm lại vây quanh, một đứa lại theo ngõ nhỏ dọc ngang nhanh như chớp chạy đi, vừa chạy miệng vừa rối rít hô to: “Dung Nhi tỷ tỷ, Vân điên tử đã về!”</w:t>
      </w:r>
    </w:p>
    <w:p>
      <w:pPr>
        <w:pStyle w:val="BodyText"/>
      </w:pPr>
      <w:r>
        <w:t xml:space="preserve">Vân điên tử xem ra chính là Vân Kinh Cuồng, Sắt Sắt nhịn không được cười cười, theo tính tình của hắn, biệt hiệu này thật cực chuẩn xác. Nhưng Dung Nhi tỷ tỷ là ai? Không lẽ là người trong lòng của Vân Kinh Cuồng?</w:t>
      </w:r>
    </w:p>
    <w:p>
      <w:pPr>
        <w:pStyle w:val="BodyText"/>
      </w:pPr>
      <w:r>
        <w:t xml:space="preserve">Sắt Sắt quay đầu nhìn nhìn Vân Kinh Cuồng, chỉ thấy hắn khi nghe tiếng gọi của đứa bé kia, chợt nhíu mày, bộ dáng tựa hồ có chút buồn rầu. Hắn ngượng ngùng cười nói: “Yêu nữ kia chính là khắc tinh của ta!”</w:t>
      </w:r>
    </w:p>
    <w:p>
      <w:pPr>
        <w:pStyle w:val="BodyText"/>
      </w:pPr>
      <w:r>
        <w:t xml:space="preserve">“Yêu nữ? Khắc tinh?” Sắt Sắt ngước mắt lên cười nói. Vân Kinh Cuồng gọi Dung Nhi kia như thế, nói vậy, nàng kia nhất định không phải người bình thường. Hơn nữa, Sắt Sắt còn chưa thấy gã cuồng ngạo này cười bắt đắc dĩ như thế bao giờ. Nàng chợt cảm thấy cực kỳ hứng thú đối với Dung Nhi kia, không biết nữ tử như thế nào mà có thể trở thành khắc tinh của Vân Kinh Cuồng!</w:t>
      </w:r>
    </w:p>
    <w:p>
      <w:pPr>
        <w:pStyle w:val="BodyText"/>
      </w:pPr>
      <w:r>
        <w:t xml:space="preserve">Hai người xuyên qua một con đường đến trước một tiểu viện, gạt ra bụi ly ba quẩn quanh, bước vào trong viện. Chỉ thấy trước viện là một cái sân nhỏ nhưng bày trí ngăn nắp, có trồng vài bụi hoa cỏ, đều là loại hoa dễ trồng dễ sinh trưởng, không quý giá gì nhưng nở rất đẹp, khiến mảnh sân nho nhỏ trở nên sống động, náo nhiệt hơn.</w:t>
      </w:r>
    </w:p>
    <w:p>
      <w:pPr>
        <w:pStyle w:val="BodyText"/>
      </w:pPr>
      <w:r>
        <w:t xml:space="preserve">“Giang cô nương, ngươi tạm thời ở nơi này trước. Ta còn có việc phải đi trước. Tiểu Sai, Hoa Tai, các ngươi chiếu cố cho Giang cô nương.” Vân Kinh Cuồng nói xong liền xoay người rời đi.</w:t>
      </w:r>
    </w:p>
    <w:p>
      <w:pPr>
        <w:pStyle w:val="BodyText"/>
      </w:pPr>
      <w:r>
        <w:t xml:space="preserve">Sắt Sắt đẩy cửa bước vào trong phòng, chỉ thấy trong phòng có một cái giường nhỏ, đồ vật đơn giản, sắp xếp gọn gàng, chất phác.</w:t>
      </w:r>
    </w:p>
    <w:p>
      <w:pPr>
        <w:pStyle w:val="BodyText"/>
      </w:pPr>
      <w:r>
        <w:t xml:space="preserve">Kể từ đó, Sắt Sắt ở lại cái tiểu viện này, mỗi ngày thoa thuốc trị thương, uống thuốc do Vân Kinh Cuồng sắc chế để trị di chứng phong hàn, có khi lại đi dạo vòng quanh trong thôn.</w:t>
      </w:r>
    </w:p>
    <w:p>
      <w:pPr>
        <w:pStyle w:val="BodyText"/>
      </w:pPr>
      <w:r>
        <w:t xml:space="preserve">Sáng sớm ngày thứ hai liền có một vị cô nương đến thăm Sắt Sắt.</w:t>
      </w:r>
    </w:p>
    <w:p>
      <w:pPr>
        <w:pStyle w:val="BodyText"/>
      </w:pPr>
      <w:r>
        <w:t xml:space="preserve">Vị cô nương này có làn da màu nâu sáng ngời, sạch sẽ, dung mạo tuyệt lệ, mái tóc xoăn bồng bềnh được tết sơ thành hai bím thả trước ngực, mỗi bím có cài một đóa hoa dại nho nhỏ xinh xinh, nàng trông đáng yêu lạ thường. Trên đầu nàng đội một cái mũ kim quan, trang phục kiểu dáng cổ quái nhưng rất hợp với gương mặt đẹp tươi rói kia.</w:t>
      </w:r>
    </w:p>
    <w:p>
      <w:pPr>
        <w:pStyle w:val="BodyText"/>
      </w:pPr>
      <w:r>
        <w:t xml:space="preserve">Cách ăn mặc trang điểm của nàng không giống với Tiểu Sai và Hoa Tai, bộ dạng cũng không giống, chẳng lẽ nàng là do Vân Kinh Cuồng từ bên ngoài bắt đến? Sắt Sắt nhớ tới lúc mới đến, các nông điền trong trang đều trêu đùa, nói Vân Kinh Cuồng lại bắt đến một vị cô nương?</w:t>
      </w:r>
    </w:p>
    <w:p>
      <w:pPr>
        <w:pStyle w:val="BodyText"/>
      </w:pPr>
      <w:r>
        <w:t xml:space="preserve">Đã có một chữ “lại”, tất nàng không phải là cô nương đầu tiên từ ngoài vào.</w:t>
      </w:r>
    </w:p>
    <w:p>
      <w:pPr>
        <w:pStyle w:val="BodyText"/>
      </w:pPr>
      <w:r>
        <w:t xml:space="preserve">“Ngươi là ai?” Sắt Sắt không ngờ sáng sớm đã có người đến thăm. Sáng nay, Tiểu Sai và Hoa Tai đều đã về nhà thăm gia đình, nay tiểu viện chỉ còn một mình Sắt Sắt.</w:t>
      </w:r>
    </w:p>
    <w:p>
      <w:pPr>
        <w:pStyle w:val="BodyText"/>
      </w:pPr>
      <w:r>
        <w:t xml:space="preserve">“Phong Dung Nhi!” Cô nương kia trả lời ngắn gọn, lưu loát.</w:t>
      </w:r>
    </w:p>
    <w:p>
      <w:pPr>
        <w:pStyle w:val="BodyText"/>
      </w:pPr>
      <w:r>
        <w:t xml:space="preserve">Thì ra là người bị Vân Kinh Cuồng gọi là yêu nữ, khắc tinh của hắn - Phong Dung Nhi, không ngờ là một người xinh đẹp như vậy. Không chỉ tràn đầy sức sống, thân thiện dễ gần mà nụ cười cũng tươi rói, cực kỳ ngọt ngào, sáng lạn, khiến người khác nhịn không được sinh lòng cảm mến nàng. Nhưng Sắt Sắt cũng không dám lơi là, nếu Vân Kinh Cuồng nói nàng là yêu nữ, là khắc tinh, nữ tử này nhất định không phải chỉ đơn giản như vẻ bề ngoài của nàng</w:t>
      </w:r>
    </w:p>
    <w:p>
      <w:pPr>
        <w:pStyle w:val="BodyText"/>
      </w:pPr>
      <w:r>
        <w:t xml:space="preserve">Thế nên Sắt Sắt cực kỳ khách khí tiếp đón Phong Dung Nhi, đồng thời trong lòng cũng âm thâm đề phòng nàng ta.</w:t>
      </w:r>
    </w:p>
    <w:p>
      <w:pPr>
        <w:pStyle w:val="BodyText"/>
      </w:pPr>
      <w:r>
        <w:t xml:space="preserve">Phong Dung Nhi hệt như chủ nhân trong tiểu viện này, nàng tự nhiên ra ra vào vào phòng bếp, trong chốc lát đã bày ra một bàn đồ ăn gồm có bốn món và một bát canh trên chiếc bàn gỗ nhỏ, kéo hai chiếc ghế dựa đến bên bàn, mời Sắt Sắt dùng bữa. Nàng ta nói là để chào đón Sắt Sắt mới đến nơi này, nên đặc biệt tự chuẩn bị một bữa cơm tẩy trần mời Sắt Sắt.</w:t>
      </w:r>
    </w:p>
    <w:p>
      <w:pPr>
        <w:pStyle w:val="BodyText"/>
      </w:pPr>
      <w:r>
        <w:t xml:space="preserve">Tuy Phong Dung Nhi tươi cười mỹ lệ cực kỳ chân thành, tha thiết. Tuy đồ ăn tỏa hương vị hấp dẫn mê người, nhưng nhớ tới hai chữ “yêu nữ” kia, Sắt Sắt thật không dám ăn. Đang muốn tìm lý do để từ chối thì thấy Vân Kinh Cuồng từ ngoài cửa đi vào. Hắn nhìn thấy thức ăn trên chiếc bàn gỗ nhỏ, đôi mắt hoa đào sáng ngời, rạo rực nói “Dung Nhi, đã lâu như vậy chưa được ăn cơm ngươi làm, thật khiến ta nhớ lắm nha.”</w:t>
      </w:r>
    </w:p>
    <w:p>
      <w:pPr>
        <w:pStyle w:val="BodyText"/>
      </w:pPr>
      <w:r>
        <w:t xml:space="preserve">Chỉ thấy Vân Kinh Cuồng lấy ra một cây ngân châm, cắm lên trên cái ghế, cái bàn trước mặt rồi soi lên ánh mặt trời nhìn thấy ngân châm không có gì khác thường, hắn mới cẩn thận ngồi xuống ghế. Tiếp theo, lại lấy trên người ra một cây ngân châm khác cắm lên từng cái bát, cái đĩa, đôi đũa trước mặt, thử qua vài lần rồi lại soi lên ánh mặt trời, nhìn nhìn, thấy không có gì bất thường, lúc đó hắn mới cầm đũa lên ăn.</w:t>
      </w:r>
    </w:p>
    <w:p>
      <w:pPr>
        <w:pStyle w:val="BodyText"/>
      </w:pPr>
      <w:r>
        <w:t xml:space="preserve">Vừa ăn vừa nói với Sắt Sắt: “Ngươi không biết đâu, Dung Nhi thích nghiên cứu độc dược, bình thường hay bất cẩn thí nghiệm độc dược lên đồ ăn, lên bàn lên ghế, nên muốn ăn cơm của Dung Nhi thì phải cực kỳ cẩn thận. Ta đã thử qua, không có việc gì, ngươi cũng có thể ăn, thật lòng mà nói, tài nghệ nấu nướng của Dung Nhi là số một.”</w:t>
      </w:r>
    </w:p>
    <w:p>
      <w:pPr>
        <w:pStyle w:val="BodyText"/>
      </w:pPr>
      <w:r>
        <w:t xml:space="preserve">Sắt Sắt không cử động, chỉ bình tĩnh nhìn Vân Kinh Cuồng cười. Vì nàng thấy trong mắt Phong Dung Nhi thoáng hiện lên một tia đắc ý, có lẽ độc lần này chỉ sợ là ngân châm cũng thử không ra.</w:t>
      </w:r>
    </w:p>
    <w:p>
      <w:pPr>
        <w:pStyle w:val="BodyText"/>
      </w:pPr>
      <w:r>
        <w:t xml:space="preserve">Quả nhiều, Vân Kinh Cuồng mới ăn được một chén cơm thì thấy hắn bỗng nhiên buông đũa xuống, lấy tay ôm chặt bụng.</w:t>
      </w:r>
    </w:p>
    <w:p>
      <w:pPr>
        <w:pStyle w:val="BodyText"/>
      </w:pPr>
      <w:r>
        <w:t xml:space="preserve">“Lần này lại là độc dược gì đây?” Vân Kinh Cuồng giận dữ nói, ngân châm thế mà không thử ra.</w:t>
      </w:r>
    </w:p>
    <w:p>
      <w:pPr>
        <w:pStyle w:val="BodyText"/>
      </w:pPr>
      <w:r>
        <w:t xml:space="preserve">Phong Dung Nhi đôi mắt to cong lên như ánh trăng non, cười tủm tỉm nói: “Là ta mới chế ra, còn chưa đặt tên, nay nhờ ngươi căn cứ vào cảm giác tự trải qua mà đặt giùm cho nó một cái tên. Về phần giải dược, ta còn chưa nghĩ ra.” Nói xong quay đầu nhìn Sắt Sắt, nhẹ giọng nói: “Ngươi cũng thật thông minh. Hôm nay tạm tha cho ngươi.”</w:t>
      </w:r>
    </w:p>
    <w:p>
      <w:pPr>
        <w:pStyle w:val="BodyText"/>
      </w:pPr>
      <w:r>
        <w:t xml:space="preserve">Phong Dung Nhi vỗ vỗ tay tính xoay người rời đi. Vân Khinh Cuồng tựa hồ đang chịu đựng thống khổ bỗng nhiều đứng dậy níu thân hình nhỏ bé của nàng ta lại, tức giận nói: “Ngươi không được gây rắc rối cho Giang cô nương, nàng là người của lâu chủ.” Vân Kinh Cuồng lạnh lùng nói,thần sắc cực kỳ nghiêm túc.</w:t>
      </w:r>
    </w:p>
    <w:p>
      <w:pPr>
        <w:pStyle w:val="BodyText"/>
      </w:pPr>
      <w:r>
        <w:t xml:space="preserve">Không rõ Phong Dung Nhi là bị thần sắc của hắn làm cho kinh sợ, hay là bị câu nói kia của Vân Kinh Cuồng hắn làm cho kinh sợ, chỉ thấy nàng ta lẳng lặng mở to hai mắt nhìn trừng trừng, thật lâu sau mới nói: “Ngươi không trúng độc sao?"</w:t>
      </w:r>
    </w:p>
    <w:p>
      <w:pPr>
        <w:pStyle w:val="BodyText"/>
      </w:pPr>
      <w:r>
        <w:t xml:space="preserve">Vân Kinh Cuồng bĩu môi cười nói: “Ta đã chế ra một viên thuốc giải bách độc, mặc kệ người dùng độc gì.” Vân Kinh Cuồng nói xong, khẽ gật đầu với Sắt Sắt rồi lôi Phong Dung Nhi ra khỏi tiểu viện, để lại một bàn đồ ăn có hạ độc cho Sắt Sắt giải quyết.</w:t>
      </w:r>
    </w:p>
    <w:p>
      <w:pPr>
        <w:pStyle w:val="BodyText"/>
      </w:pPr>
      <w:r>
        <w:t xml:space="preserve">Sắt Sắt ngồi trên chiếc giường trong phòng, vì câu nói vừa rồi của Vân Khinh Cuồng mà ngẩn người. Vì sao trong mắt Vân Khinh Cuồng nàng là người của Minh Xuân Thủy? Nàng sẽ không quên, nụ hôn trên hải đảo kia, Minh Xuân Thủy hối tiếc cỡ nào.</w:t>
      </w:r>
    </w:p>
    <w:p>
      <w:pPr>
        <w:pStyle w:val="BodyText"/>
      </w:pPr>
      <w:r>
        <w:t xml:space="preserve">Mặc kệ người khác nghĩ gì về Sắt Sắt, lúc này cuộc sống của nàng thật sự thoải mái, được ở lại một nơi thế ngoại đào nguyên xinh đẹp như thế này.</w:t>
      </w:r>
    </w:p>
    <w:p>
      <w:pPr>
        <w:pStyle w:val="Compact"/>
      </w:pPr>
      <w:r>
        <w:t xml:space="preserve"> </w:t>
      </w:r>
      <w:r>
        <w:br w:type="textWrapping"/>
      </w:r>
      <w:r>
        <w:br w:type="textWrapping"/>
      </w:r>
    </w:p>
    <w:p>
      <w:pPr>
        <w:pStyle w:val="Heading2"/>
      </w:pPr>
      <w:bookmarkStart w:id="87" w:name="tập-3-như-mộng-lệnh---chương-079-phần-2"/>
      <w:bookmarkEnd w:id="87"/>
      <w:r>
        <w:t xml:space="preserve">65. Tập 3: Như Mộng Lệnh - Chương 079 (phần 2)</w:t>
      </w:r>
    </w:p>
    <w:p>
      <w:pPr>
        <w:pStyle w:val="Compact"/>
      </w:pPr>
      <w:r>
        <w:br w:type="textWrapping"/>
      </w:r>
      <w:r>
        <w:br w:type="textWrapping"/>
      </w:r>
      <w:r>
        <w:t xml:space="preserve"> </w:t>
      </w:r>
    </w:p>
    <w:p>
      <w:pPr>
        <w:pStyle w:val="BodyText"/>
      </w:pPr>
      <w:r>
        <w:t xml:space="preserve">Sắt Sắt đang được Vân Kinh Cuồng điều trị thuốc thang, miệng vết thương bên hông đã hoàn toàn khép lại, hàn chứng cũng dần dần biến mất, ngoại trừ ban đêm ngẫu nhiên ho khan vài tiếng, cơ bản không còn gì đáng ngại.</w:t>
      </w:r>
    </w:p>
    <w:p>
      <w:pPr>
        <w:pStyle w:val="BodyText"/>
      </w:pPr>
      <w:r>
        <w:t xml:space="preserve">Nàng ở lại nơi này thấm thoát cũng đã được hai tháng, nhưng Minh Xuân Thủy vẫn không thấy xuất hiện.</w:t>
      </w:r>
    </w:p>
    <w:p>
      <w:pPr>
        <w:pStyle w:val="BodyText"/>
      </w:pPr>
      <w:r>
        <w:t xml:space="preserve">Phong Dung Nhi kia thực rõ ràng là thích Vân Kinh Cuồng , một khi biết Sắt Sắt không phải là tình địch của nàng ta, liền rất nhanh thân thiện với Sắt Sắt, là một vị cô nương rất thật tình.</w:t>
      </w:r>
    </w:p>
    <w:p>
      <w:pPr>
        <w:pStyle w:val="BodyText"/>
      </w:pPr>
      <w:r>
        <w:t xml:space="preserve">Hai tháng ở đây, Sắt Sắt dần dần hiểu biết được một chút về thôn dân trong thôn này.</w:t>
      </w:r>
    </w:p>
    <w:p>
      <w:pPr>
        <w:pStyle w:val="BodyText"/>
      </w:pPr>
      <w:r>
        <w:t xml:space="preserve">Sắt Sắt không ngờ con dân của Xuân Thủy Lâu này là “Côn Luân nô, Côn Luân tỳ” từng nổi danh một thời.</w:t>
      </w:r>
    </w:p>
    <w:p>
      <w:pPr>
        <w:pStyle w:val="BodyText"/>
      </w:pPr>
      <w:r>
        <w:t xml:space="preserve">Côn luân nô! Côn luân tỳ!</w:t>
      </w:r>
    </w:p>
    <w:p>
      <w:pPr>
        <w:pStyle w:val="BodyText"/>
      </w:pPr>
      <w:r>
        <w:t xml:space="preserve">Lúc trước trong thời kỳ cường thịnh, thậm chí lúc Nam Việt mới lập quốc, nhà phú hộ nào không nuôi dưỡng vài Côn Luân nô, Côn Luân tỳ?</w:t>
      </w:r>
    </w:p>
    <w:p>
      <w:pPr>
        <w:pStyle w:val="BodyText"/>
      </w:pPr>
      <w:r>
        <w:t xml:space="preserve">Côn Luân nô chịu cực chịu khổ, cần cù, khéo léo, làm nhiều nói ít, chịu người khác sai khiến, quan trọng nhất là bọn họ rất trung thành, đối với chủ nhân cực tôn trọng.</w:t>
      </w:r>
    </w:p>
    <w:p>
      <w:pPr>
        <w:pStyle w:val="BodyText"/>
      </w:pPr>
      <w:r>
        <w:t xml:space="preserve">Côn Luân tỳ, trong thiên hạ nổi tiếng là dung mạo tuyệt sắc tâm linh khéo tay. Tranh thêu của các nàng cực kỳ tinh mỹ, năm đó nhà phú hộ nào cũng có đồ dùng do Côn Luân tỳ thêu.</w:t>
      </w:r>
    </w:p>
    <w:p>
      <w:pPr>
        <w:pStyle w:val="BodyText"/>
      </w:pPr>
      <w:r>
        <w:t xml:space="preserve">Côn Luân nô và Côn Luân tỳ đều là được các nhà quý tộc phú hộ mua từ chợ về, nghe nói bọn họ nguyên là một bộ tộc trong thâm sơn cùng cốc, cũng có người nói bọn họ là từ hải đảo ở nước ngoài đến, lời giải thích không giống nhau.</w:t>
      </w:r>
    </w:p>
    <w:p>
      <w:pPr>
        <w:pStyle w:val="BodyText"/>
      </w:pPr>
      <w:r>
        <w:t xml:space="preserve">Nhưng lúc này Sắt Sắt mới biết, hai kiểu giải thích trên đều không chính xác.</w:t>
      </w:r>
    </w:p>
    <w:p>
      <w:pPr>
        <w:pStyle w:val="BodyText"/>
      </w:pPr>
      <w:r>
        <w:t xml:space="preserve">Côn Luân nô và Côn Luân tỳ quả thật đến từ một bộ tộc, nhưng không phải đến từ trong thâm sơn cùng cốc, họ lúc trước cư ngụ ở cao nguyên phía đông của Nam Việt, sau mọi người trong tộc bị người Hán bắt đi bán. Họ đã ẩn cư nơi này được một năm nay, rốt cuộc họ được giải thoát khỏi vận mệnh bị nô dịch nhiều thế hệ: Côn Luân nô, Côn Luân tỳ.</w:t>
      </w:r>
    </w:p>
    <w:p>
      <w:pPr>
        <w:pStyle w:val="BodyText"/>
      </w:pPr>
      <w:r>
        <w:t xml:space="preserve">Sắt Sắt không ngờ Minh Xuân Thủy có liên quan tới Côn Luân nô. Không lẽ hắn là hậu duệ của Côn Luân nô? Chắc là như vậy, nếu không làm sao hắn có thể làm Lâu chủ của Xuân Thủy Lâu.</w:t>
      </w:r>
    </w:p>
    <w:p>
      <w:pPr>
        <w:pStyle w:val="BodyText"/>
      </w:pPr>
      <w:r>
        <w:t xml:space="preserve">Sắt Sắt lại nảy sinh một thêm một cảm giác khó giải thích đối với Minh Xuân Thủy, là người của một dân tộc bị khi dễ lại có thể trở thành một đại bang giáo trên giang hồ được nhiều người khen ngợi, không thể phủ nhận, Minh Xuân Thủy quả thật rất có năng lực.</w:t>
      </w:r>
    </w:p>
    <w:p>
      <w:pPr>
        <w:pStyle w:val="BodyText"/>
      </w:pPr>
      <w:r>
        <w:t xml:space="preserve">Nhưng hắn đối với bọn người đã từng buôn bán, khi dễ dân tộc của mình, người Hán, không những không oán hận, mà ngược lại lúc nào cũng vì bọn họ giải quyết nguy nan.</w:t>
      </w:r>
    </w:p>
    <w:p>
      <w:pPr>
        <w:pStyle w:val="BodyText"/>
      </w:pPr>
      <w:r>
        <w:t xml:space="preserve">Năm ngoái, một tiểu huyện của Nam Việt gặp phải thiên tai, triều đình không xuất bạc, vẫn là Xuân Thủy Lâu tự xuất bạc ra sửa lại đê đập. Một thôn trang nhỏ phát sinh ôn dịch, cũng Xuân Thủy Lâu đưa dược thảo đến chữa trị.</w:t>
      </w:r>
    </w:p>
    <w:p>
      <w:pPr>
        <w:pStyle w:val="BodyText"/>
      </w:pPr>
      <w:r>
        <w:t xml:space="preserve">Nếu đã có thể xuất bạc sửa đê sửa đập, có thể thấy được Xuân Thủy Lâu cũng có tài lực, tuy Sắt Sắt không biết bạc của bọn họ đến từ nơi đâu, nhưng con dân trong Xuân Thủy Lâu này sống một cuộc sống đơn giản chất phác, không chút xa hoa, hơn nữa, họ lại rất tự do tự tại mà khoái hoạt.</w:t>
      </w:r>
    </w:p>
    <w:p>
      <w:pPr>
        <w:pStyle w:val="BodyText"/>
      </w:pPr>
      <w:r>
        <w:t xml:space="preserve">Ở Xuân Thủy Lâu được một thời gian, Sắt Sắt liền bị dân phong thuần phác nơi này cảm hóa. Ở đây không có quý tộc như Nam Việt, không có sự khác biệt về dòng dõi, mọi người đều bình đẳng ngang hàng với nhau, tương thân tương ái.</w:t>
      </w:r>
    </w:p>
    <w:p>
      <w:pPr>
        <w:pStyle w:val="BodyText"/>
      </w:pPr>
      <w:r>
        <w:t xml:space="preserve">Sắt Sắt cảm thấy, nàng càng ngày càng thích nơi đây, nhưng thương thế của nàng đã hoàn toàn bình phục, nàng cũng nên bắt đầu tính toán đến việc rời đi. Nàng không phải là người trong Xuân Thủy Lâu, cho dù nàng thích cuộc sống nơi này đến mấy đi nữa, nàng cũng phải rời đi.</w:t>
      </w:r>
    </w:p>
    <w:p>
      <w:pPr>
        <w:pStyle w:val="BodyText"/>
      </w:pPr>
      <w:r>
        <w:t xml:space="preserve">Đã gần đến mùa thu, điền trang hoa màu đều đã đến mùa thu hoạch, mọi người trong thôn trang mỗi ngày đều ra đồng ruộng thu hoạch. Sắt Sắt thương thế đã lành, nàng cũng không thích ở không nhàn rỗi, liền thay ra váy áo bằng vải bố thô sơ, búi tóc gọn gàng lên, cùng các cô nương trong thôn ra đồng thu hoạch gạo.</w:t>
      </w:r>
    </w:p>
    <w:p>
      <w:pPr>
        <w:pStyle w:val="BodyText"/>
      </w:pPr>
      <w:r>
        <w:t xml:space="preserve">Mỗi ngày khi màn đêm buông xuống, mọi người trong thôn đều đốt một đống lửa trại lớn trước thôn, vừa múa vừa hát để mừng vụ mùa thu hoạch năm nay được tốt. Đương nhiên là không thể thiếu thức ăn ngon, nhiều loại cá khác nhau như cá đường lý, cá chính... được tẩm nướng trên lửa, mùi thơm bay ra ngát mũi tiếng cười đùa ca hát vang lên, sự lao động vất vả mỏi mệt cả ngày trời như không cánh mà bay, tiêu tan hết thảy.</w:t>
      </w:r>
    </w:p>
    <w:p>
      <w:pPr>
        <w:pStyle w:val="BodyText"/>
      </w:pPr>
      <w:r>
        <w:t xml:space="preserve">Sắt Sắt thường bó gối ngồi xem đám đông nhiệt náo, nhìn mọi người cười vui, cảm nhận được sự vui mừng chân thành của họ, nàng cảm thấy tất cả mọi thứ ở đây thật tốt đẹp biết bao.</w:t>
      </w:r>
    </w:p>
    <w:p>
      <w:pPr>
        <w:pStyle w:val="BodyText"/>
      </w:pPr>
      <w:r>
        <w:t xml:space="preserve">Từ ngày Vân Kinh Cuồng nói với Phong Dung Nhi nàng là người của Minh Lâu chủ, mọi người trong thôn này tựa hồ đều đã biết. Mới đầu, họ đều dùng ánh mắt kỳ quái, tò mò, kinh ngạc pha lẫn phỏng đoán, dò xét nàng, làm cho Sắt Sắt có chút xấu hổ.</w:t>
      </w:r>
    </w:p>
    <w:p>
      <w:pPr>
        <w:pStyle w:val="BodyText"/>
      </w:pPr>
      <w:r>
        <w:t xml:space="preserve">Từ miệng Phong Dung Nhi, Sắt Sắt biết được, nàng là nữ tử đầu tiên Minh Xuân Thủy mang về Xuân Thủy Lâu nên chuyện mọi người đối với nàng tò mò cũng không phải chuyện lạ. Lâu ngày mọi người trong thôn thấy Sắt Sắt xinh đẹp ôn hòa, dần dần thích ứng đối với nàng. Tất nhiên đối với một số ít các cô nương, có lẽ là do luyến mộ Minh Xuân Thủy, đối với Sắt Sắt thái độ không được tốt cho mấy, nhất là một cô nương tên là Võ Thúy Thúy, thường tỏ vẻ khiêu khích rõ rệt đối với Sắt Sắt.</w:t>
      </w:r>
    </w:p>
    <w:p>
      <w:pPr>
        <w:pStyle w:val="BodyText"/>
      </w:pPr>
      <w:r>
        <w:t xml:space="preserve">Ðêm nay, Võ Thủy Thủy rủ thêm vài cô nương khác đến trước mặt Sắt Sắt, kiêu căng nói: “Giang cô nương, nghe nói ngươi cũng biết nhảy múa, chúng ta muốn so tài cùng ngươi!”</w:t>
      </w:r>
    </w:p>
    <w:p>
      <w:pPr>
        <w:pStyle w:val="BodyText"/>
      </w:pPr>
      <w:r>
        <w:t xml:space="preserve">Võ Thúy Thúy cũng khá thanh tú, chỉ là giọng nói bẩm sinh có chút kiêu căng khiến nàng ta nhìn qua thập phần không đáng yêu.</w:t>
      </w:r>
    </w:p>
    <w:p>
      <w:pPr>
        <w:pStyle w:val="BodyText"/>
      </w:pPr>
      <w:r>
        <w:t xml:space="preserve">Sắt Sắt vẫn ngồi dưới đất như cũ, lạnh lùng nói: “Thật xin lỗi, ta không muốn múa!”</w:t>
      </w:r>
    </w:p>
    <w:p>
      <w:pPr>
        <w:pStyle w:val="BodyText"/>
      </w:pPr>
      <w:r>
        <w:t xml:space="preserve">Sắt Sắt thích múa, nhưng nàng chỉ múa vì sở thích, đối với loại múa để tranh hơn thua, so tài, nàng cực kì không thích.</w:t>
      </w:r>
    </w:p>
    <w:p>
      <w:pPr>
        <w:pStyle w:val="BodyText"/>
      </w:pPr>
      <w:r>
        <w:t xml:space="preserve">Võ Thúy Thúy không hiểu là vì thái độ của Sắt Sắt hay là vì lời cự tuyệt của Sắt Sắt mà phẫn hận nói: “Ngươi nghĩ minh là ai mà dám cự tuyệt ta? Cùng lắm ngươi là nô tỳ do Lâu chủ bắt đến thôi, nếu Lâu chủ thật sự yêu ngươi, sao để ngươi ở lại trong thôn. Chắc ngươi chưa biết, “Yên Ba hồ” ở phía sau thôn có một tòa trúc viện bách hoa đua nở, thanh lịch tinh xảo do Lâu chủ kiến tạo dành tặng nữ tử mà Lâu chủ yêu thương. Ngươi đã không có tới ở đó lại nói xằng nói bậy, tự nhận mình là nữ nhân của Lâu chủ, thật là không biết xấu hổ.”</w:t>
      </w:r>
    </w:p>
    <w:p>
      <w:pPr>
        <w:pStyle w:val="BodyText"/>
      </w:pPr>
      <w:r>
        <w:t xml:space="preserve">Sắt Sắt cả đời chưa bao giờ ngượng như thế, trước mặt nhiều người như vậy lại bị người mắng là nữ nhân không biết xẩu hổ, nhưng đối phó với một nữ tử như Võ Thúy Thúy này, hễ mình càng phẫn nộ thì nàng ta sẽ càng cao hứng. Nên Sắt Sắt vẫn bất động thanh sắc, ngồi bó gối dưới đất, lạnh lùng nhíu mày, thản nhiên nói: “Xem ra Võ cô nương rất muốn đến ở cái tiểu viện kia? Nhưng mà ngươi như vậy chỉ sợ là rất khó nha.”</w:t>
      </w:r>
    </w:p>
    <w:p>
      <w:pPr>
        <w:pStyle w:val="BodyText"/>
      </w:pPr>
      <w:r>
        <w:t xml:space="preserve">Võ Thúy Thúy bị Sắt Sắt vạch trần tâm tư tình cảm tiểu nữ nhi trước mặt mọi người, trên mặt nhất thời đỏ ửng. Nàng chỉ vào Sắt Sắt, cắn răng nói: “Ngươi đám nói ta? Ngươi...”, tức giận đến không nói được lời nào, đôi mắt hạnh tăm tối vì phẫn hận, hận đến mức muốn động tay động chân đánh Sắt Sắt.</w:t>
      </w:r>
    </w:p>
    <w:p>
      <w:pPr>
        <w:pStyle w:val="BodyText"/>
      </w:pPr>
      <w:r>
        <w:t xml:space="preserve">Sắt Sắt cúi đầu thở dài một tiếng, nàng cũng giống Võ Thúy Thúy mà thôi, hoa rơi hữu ý, nước chảy vô tình, cuối cũng cũng chỉ là một hồi ảo mộng.</w:t>
      </w:r>
    </w:p>
    <w:p>
      <w:pPr>
        <w:pStyle w:val="BodyText"/>
      </w:pPr>
      <w:r>
        <w:t xml:space="preserve">Nàng chưa bao giờ đến phía sau thôn, còn tưởng rằng phía sau thôn là sơn cốc. Tối nay mới biết, nơi đó có hoa, có hồ, còn có một cái tòa trúc viện thanh lịch. Ðêm đó giải mị dược, Sắt Sắt đã đoán được Minh Xuân Thủy có lẽ là có ý trung nhân, trên hải đảo, nàng càng khẳng định. Tối nay chính tai nghe được từ Võ Thúy Thúy, càng thêm chắc chắn. Trong lòng nàng dâng lên một nỗi mất mát.</w:t>
      </w:r>
    </w:p>
    <w:p>
      <w:pPr>
        <w:pStyle w:val="BodyText"/>
      </w:pPr>
      <w:r>
        <w:t xml:space="preserve">“Đúng thế, Võ Thúy Thúy, nhìn bộ dạng này của ngươi, Lâu chủ vĩnh viễn cũng không thích ngươi.” Phong Dung Nhi đang nhảy múa trong đám đông bên lửa trại đến nói, nàng cúi người kéo Sắt Sắt, khẽ cười nói: “Ði thôi, chúng ta đi ăn cá nướng đi."</w:t>
      </w:r>
    </w:p>
    <w:p>
      <w:pPr>
        <w:pStyle w:val="BodyText"/>
      </w:pPr>
      <w:r>
        <w:t xml:space="preserve">Sắt Sắt đứng lên theo Phong Dung Nhi đến trước một chiếc bàn gỗ gần đống lửa, cá nướng chín đều đặt trên đĩa, ai cảm thấy đói cứ tự đến lấy mà ăn. Lúc trước khi còn ở trong phủ, Sắt Sắt nếu không ăn cá chưng thì ăn cá nấu, chưa bao giờ thử ăn cá nướng. Cầm đôi đũa lên gắp một miếng, hương vị cực ngon, thật sự là mỹ vị.</w:t>
      </w:r>
    </w:p>
    <w:p>
      <w:pPr>
        <w:pStyle w:val="BodyText"/>
      </w:pPr>
      <w:r>
        <w:t xml:space="preserve">“Thúy Thúy chỉ là thẳng tính, tâm địa cũng không xấu, ngươi đừng để ý. Cũng có lúc ta chịu không nổi nàng ta, sau bị ta chỉnh cho một trận thảm nha.” Phong Dung Nhi thấp giọng an ủi nói.</w:t>
      </w:r>
    </w:p>
    <w:p>
      <w:pPr>
        <w:pStyle w:val="BodyText"/>
      </w:pPr>
      <w:r>
        <w:t xml:space="preserve">Sắt Sắt híp mắt cười khẽ, không cần nói cũng biết Phong Dung Nhi chỉnh Võ Thúy Thúy như thế nào, yêu nữ vẫn là yêu nữ.</w:t>
      </w:r>
    </w:p>
    <w:p>
      <w:pPr>
        <w:pStyle w:val="BodyText"/>
      </w:pPr>
      <w:r>
        <w:t xml:space="preserve">“Ta sao lại so đo với nàng ta.”Sắt Sắt khẽ cười nói, có lẽ nàng còn nên cảm tạ Thúy Thúy, nêu nàng ta không nói, nàng có lẽ còn ở nơi này ôm một tia ảo tưởng với Minh Xuân Thủy. Nay cũng tốt, nên chặt đứt niệm tưởng.</w:t>
      </w:r>
    </w:p>
    <w:p>
      <w:pPr>
        <w:pStyle w:val="BodyText"/>
      </w:pPr>
      <w:r>
        <w:t xml:space="preserve">“Thật ra, tòa sân kia của Lâu chủ đã qua nhiều năm vẫn chưa có người ở, ta đoán, hắn có lẽ còn chưa tìm được người xứng ở lại trong tòa trúc viên kia, ta cũng không biết nữa.” Phong Dung Nhi nháy mắt cười nói, chụp lấy một vò rượu rót cho Sắt Sắt một chén.</w:t>
      </w:r>
    </w:p>
    <w:p>
      <w:pPr>
        <w:pStyle w:val="BodyText"/>
      </w:pPr>
      <w:r>
        <w:t xml:space="preserve">Sắt Sắt biết Phong Dung Nhi là đang an ủi nàng. Ý trung nhân của Minh Xuân Thủy dĩ nhiên là tồn tại, nếu không hắn cũng sẽ không đổi xử với nàng như vậy. Giang Sắt Sắt nàng rất rõ về mị lực của chính mình.</w:t>
      </w:r>
    </w:p>
    <w:p>
      <w:pPr>
        <w:pStyle w:val="BodyText"/>
      </w:pPr>
      <w:r>
        <w:t xml:space="preserve">Sắt Sắt nâng chén rượu,. nhắp một ngụm, cười nói: “Đây là rượu gì, uống rất ngon?”</w:t>
      </w:r>
    </w:p>
    <w:p>
      <w:pPr>
        <w:pStyle w:val="BodyText"/>
      </w:pPr>
      <w:r>
        <w:t xml:space="preserve">Phong Dung Nhi nói: “Ðây là rượu hải đường.”</w:t>
      </w:r>
    </w:p>
    <w:p>
      <w:pPr>
        <w:pStyle w:val="BodyText"/>
      </w:pPr>
      <w:r>
        <w:t xml:space="preserve">“Rượu nhẹ như vậy cũng có tên sao?” Sắt Sắt mỉm cười nói, đem chén rượu trên tay uống một hơi cạn sạch.</w:t>
      </w:r>
    </w:p>
    <w:p>
      <w:pPr>
        <w:pStyle w:val="BodyText"/>
      </w:pPr>
      <w:r>
        <w:t xml:space="preserve">“Rượu ngon chỉ cần một ly là đủ.” Phong Dung Nhi vừa nháy mắt vừa mỉm cười nói.</w:t>
      </w:r>
    </w:p>
    <w:p>
      <w:pPr>
        <w:pStyle w:val="BodyText"/>
      </w:pPr>
      <w:r>
        <w:t xml:space="preserve">“Không thể nào! Ta không tin!” Sắt Sắt híp mắt cười nói, cầm lấy vò rượu lại rót một chén, ngửa đầu uống một hơi cạn sạch. Nếu say thật cũng tốt, đêm nay có thể ngủ một giấc ngon.</w:t>
      </w:r>
    </w:p>
    <w:p>
      <w:pPr>
        <w:pStyle w:val="BodyText"/>
      </w:pPr>
      <w:r>
        <w:t xml:space="preserve">“Lâu chủ đến!” Chợt nghe có người cao giọng hô to.</w:t>
      </w:r>
    </w:p>
    <w:p>
      <w:pPr>
        <w:pStyle w:val="BodyText"/>
      </w:pPr>
      <w:r>
        <w:t xml:space="preserve">Tiếng đàn sáo đột nhiều ngừng lại, các cô nương đang nhảy múa bên lửa trại cũng dừng bước, mọi người nhất tề quay đầu, kiễng chân nhìn lại.</w:t>
      </w:r>
    </w:p>
    <w:p>
      <w:pPr>
        <w:pStyle w:val="BodyText"/>
      </w:pPr>
      <w:r>
        <w:t xml:space="preserve">Trong lòng Sắt Sắt đột nhiên giật thót, lạnh nhạt quay đầu theo hướng mọi người đang nhìn.</w:t>
      </w:r>
    </w:p>
    <w:p>
      <w:pPr>
        <w:pStyle w:val="BodyText"/>
      </w:pPr>
      <w:r>
        <w:t xml:space="preserve">Trong bóng đêm trầm mặc. hơn mười người đang vững bước đi tới, một người dẫn đầu, chính là Lâu chủ Xuân Thủy Lâu, Minh Xuân Thủy.</w:t>
      </w:r>
    </w:p>
    <w:p>
      <w:pPr>
        <w:pStyle w:val="BodyText"/>
      </w:pPr>
      <w:r>
        <w:t xml:space="preserve">Hắn tao nhã bước đến, chân không gây ra một tiếng động nào. Hắn vẫn mặc bộ quần áo màu nguyệt bạch như thường lệ, phiêu dật mà tiêu sái. Trên mặt vẫn đeo chiếc mặt nạ bạch ngọc ôn nhuận, bên môi dường như có ý cười, dưới ánh lửa, nhìn rất ấm áp mà tà tứ. Đôi đồng tử đen sau chiếc mặt nạ tuy cũng ẩn hiện ý cười nhưng nhất cử nhất động của hắn vô tình tỏa ra một thử uy nghiêm bẩm sinh, khiến người ta tuy thấy hắn tươi cười nhưng trong lòng không tự chủ được sinh ra kính sợ.</w:t>
      </w:r>
    </w:p>
    <w:p>
      <w:pPr>
        <w:pStyle w:val="BodyText"/>
      </w:pPr>
      <w:r>
        <w:t xml:space="preserve">Hắn đến đâu tầm mắt của mọi người cuốn theo tới đó, có thể thấy, ở Xuân Thủy Lâu này, người ta sùng kính hắn cỡ nào.</w:t>
      </w:r>
    </w:p>
    <w:p>
      <w:pPr>
        <w:pStyle w:val="BodyText"/>
      </w:pPr>
      <w:r>
        <w:t xml:space="preserve">Đã hai tháng không gặp, nay gặp lại hắn, loại cảm giác trùng phùng này khiến tâm hồn trầm tĩnh của Sắt Sắt chợt nổi lên gợn sóng nho nhỏ. Bất quá coi như đây là lần gặp mặt cuối cũng, còn có lời nói mới vừa rồi của Võ Thúy Thúy, đáy lòng nàng dần dần bình tĩnh lại.</w:t>
      </w:r>
    </w:p>
    <w:p>
      <w:pPr>
        <w:pStyle w:val="BodyText"/>
      </w:pPr>
      <w:r>
        <w:t xml:space="preserve">Sắt Sắt xoay đầu lại không nhìn hắn nữa, chỉ chăm chú nhìn đồng lửa trại đang thiêu đốt. Hy vọng hắn không thấy nàng, mà có lẽ ngay cả khi hắn thấy nàng, hắn cũng không muốn nhìn nàng.</w:t>
      </w:r>
    </w:p>
    <w:p>
      <w:pPr>
        <w:pStyle w:val="BodyText"/>
      </w:pPr>
      <w:r>
        <w:t xml:space="preserve">Thế nhưng Sắt Sắt dường như đã nghĩ sai rồi. Nàng đang lặng lẽ ở một góc khuất, đột nhiên trước mặt xuất hiện một góc áo nguyệt bạch, trên góc áo thêu nhiều đóa sen xanh ngọc, mỗi một cảnh hoa sen đều được thêu rất tinh xảo.</w:t>
      </w:r>
    </w:p>
    <w:p>
      <w:pPr>
        <w:pStyle w:val="BodyText"/>
      </w:pPr>
      <w:r>
        <w:t xml:space="preserve">***</w:t>
      </w:r>
    </w:p>
    <w:p>
      <w:pPr>
        <w:pStyle w:val="BodyText"/>
      </w:pPr>
      <w:r>
        <w:t xml:space="preserve">Hy vọng độc giả không đem xuất xứ Côn Luân nô trong truyện này và xuất xứ Côn Luân nô trong lịch sử nhập làm một.</w:t>
      </w:r>
    </w:p>
    <w:p>
      <w:pPr>
        <w:pStyle w:val="BodyText"/>
      </w:pPr>
      <w:r>
        <w:t xml:space="preserve">Trong lịch sử. Côn Luân nô là người da đen, được mua bán từ nước ngoài, nói cách khác là dân tộc thiểu số ở nơi xa.</w:t>
      </w:r>
    </w:p>
    <w:p>
      <w:pPr>
        <w:pStyle w:val="BodyText"/>
      </w:pPr>
      <w:r>
        <w:t xml:space="preserve">Trong truyện này, Côn Luân nô và Côn Luân tỳ có làn da trắng nõn, rất xinh đẹp, không phải người da đen.</w:t>
      </w:r>
    </w:p>
    <w:p>
      <w:pPr>
        <w:pStyle w:val="Compact"/>
      </w:pPr>
      <w:r>
        <w:t xml:space="preserve"> </w:t>
      </w:r>
      <w:r>
        <w:br w:type="textWrapping"/>
      </w:r>
      <w:r>
        <w:br w:type="textWrapping"/>
      </w:r>
    </w:p>
    <w:p>
      <w:pPr>
        <w:pStyle w:val="Heading2"/>
      </w:pPr>
      <w:bookmarkStart w:id="88" w:name="tập-3-như-mộng-lệnh---chương-080"/>
      <w:bookmarkEnd w:id="88"/>
      <w:r>
        <w:t xml:space="preserve">66. Tập 3: Như Mộng Lệnh - Chương 080</w:t>
      </w:r>
    </w:p>
    <w:p>
      <w:pPr>
        <w:pStyle w:val="Compact"/>
      </w:pPr>
      <w:r>
        <w:br w:type="textWrapping"/>
      </w:r>
      <w:r>
        <w:br w:type="textWrapping"/>
      </w:r>
      <w:r>
        <w:t xml:space="preserve"> </w:t>
      </w:r>
    </w:p>
    <w:p>
      <w:pPr>
        <w:pStyle w:val="BodyText"/>
      </w:pPr>
      <w:r>
        <w:t xml:space="preserve">Chương 80 - Như mộng lệnh 12</w:t>
      </w:r>
    </w:p>
    <w:p>
      <w:pPr>
        <w:pStyle w:val="BodyText"/>
      </w:pPr>
      <w:r>
        <w:t xml:space="preserve">Đầu óc có chút hỗn loạn, Sắt Sắt còn tưởng rằng mình nhìn nhầm, nếu không nàng chính là đang nằm mơ. Nàng lắc lắc đầu, thì thào nói “Rượu hải đường quả nhiên là rượu tốt, chỉ một ly đã say.”</w:t>
      </w:r>
    </w:p>
    <w:p>
      <w:pPr>
        <w:pStyle w:val="BodyText"/>
      </w:pPr>
      <w:r>
        <w:t xml:space="preserve">Nàng khó nhọc đứng dậy, gượng tiến lên một bước, chợt lảo đảo sắp té ngã xuống đất ,lại thấy một bàn tay to nâng nàng dậy, tiếp theo thân mình nhẹ bỗng, trời đất xoay chuyển, dường như bị ai ôm vào lòng.</w:t>
      </w:r>
    </w:p>
    <w:p>
      <w:pPr>
        <w:pStyle w:val="BodyText"/>
      </w:pPr>
      <w:r>
        <w:t xml:space="preserve">Sắt Sắt híp mắt nhìn lại, chỉ thấy lộ ra chiếc mặt nạ bạch ngọc tinh xảo, còn có một đôi môi duyên dáng.</w:t>
      </w:r>
    </w:p>
    <w:p>
      <w:pPr>
        <w:pStyle w:val="BodyText"/>
      </w:pPr>
      <w:r>
        <w:t xml:space="preserve">Tuy Sắt Sắt say nhưng vẫn nhận ra Minh Xuân Thủy, nàng duỗi tay xô ngực hắn ra nói “Bỏ ra!”</w:t>
      </w:r>
    </w:p>
    <w:p>
      <w:pPr>
        <w:pStyle w:val="BodyText"/>
      </w:pPr>
      <w:r>
        <w:t xml:space="preserve">Minh Xuân Thủy lại không để ý đến phản kháng của nàng, ôm Sắt Sắt vào trong ngực, cúi đầu nhìn mặt nàng, phát hiện hai gò má nàng đỏ hồng, đôi mắt lại lóng lánh ướt át như hai giọt mưa xuân trong suốt, môi anh đào khẽ thờ phi phò, tỏa ra từng đợt hương rượu. Vừa thấy đã biết nàng không uống rượu nhiều được.</w:t>
      </w:r>
    </w:p>
    <w:p>
      <w:pPr>
        <w:pStyle w:val="BodyText"/>
      </w:pPr>
      <w:r>
        <w:t xml:space="preserve">Nhìn vẻ mặt say rượu của nàng, ánh mắt Minh Xuân Thủy như sâu hơn, hắn lấy áo choàng của mình quấn kín Sắt Sắt lại, giương mắt nhìn con dân chung quanh, thản nhiên nói: “Các ngươi cứ tiếp tục!”</w:t>
      </w:r>
    </w:p>
    <w:p>
      <w:pPr>
        <w:pStyle w:val="BodyText"/>
      </w:pPr>
      <w:r>
        <w:t xml:space="preserve">Hắn ôm Sắt Sắt ngang nhiên rời đi, không hề quan tâm đến mọi người sau lưng vì hành động của hắn đã sớm cả kinh há to miệng ra nhìn, lại càng không để ý bao nhiều tâm hồn thiếu nữ vỡ vụn trong tối nay. Phong Dung Nhi híp mắt cười, nàng vốn muốn Sắt Sắt uống chén rượu cho quên đi phiền não, không ngờ Lâu chủ lại xuất hiện đúng lúc như vậy. Bên kia đống lửa, Võ Thúy Thúy đứng lặng nhìn bóng hình Minh Xuân Thủy, hai mắt đẫm lệ.</w:t>
      </w:r>
    </w:p>
    <w:p>
      <w:pPr>
        <w:pStyle w:val="BodyText"/>
      </w:pPr>
      <w:r>
        <w:t xml:space="preserve">“Làm gì vậy? Ngươi...Muốn dẫn ta..Ði đâu?” Sắt Sắt bị áo choàng Minh Xuân Thủy quấn kín chỉ chừa đầu ra ngoài, uống rượu vào người đã có chút nóng, bị hắn che chắn kín kẽ như vậy, trên người lại càng khô nóng khó chịu.</w:t>
      </w:r>
    </w:p>
    <w:p>
      <w:pPr>
        <w:pStyle w:val="BodyText"/>
      </w:pPr>
      <w:r>
        <w:t xml:space="preserve">Vì say rượu nên tiếng nói của nàng khàn khàn, thanh âm cũng ôn nhuyễn ngây thơ hơn. Lộ ra bên ngoài là khuôn mặt nhỏ nhắn đỏ bừng, ánh mắt như sương khói mang theo một tia mê hoặc khẽ chớp chớp, hàng lông mi đen dài cong vút như nhảy múa không ngừng, lấp lánh vụt sáng.</w:t>
      </w:r>
    </w:p>
    <w:p>
      <w:pPr>
        <w:pStyle w:val="BodyText"/>
      </w:pPr>
      <w:r>
        <w:t xml:space="preserve">Minh Xuân Thủy đã từng thấy một Sắt Sắt thanh lệ, một Sắt Sắt ngoan cường khi cùng người quyết đấu, một Sắt Sắt cứng cỏi khi động tâm hiệp lực cũng hắn, nhưng hắn chưa thấy qua nàng ngây thơ đáng yêu như vậy, bộ dạng mảnh mai ôn nhu đến gió đông cũng có thể thổi ngã.</w:t>
      </w:r>
    </w:p>
    <w:p>
      <w:pPr>
        <w:pStyle w:val="BodyText"/>
      </w:pPr>
      <w:r>
        <w:t xml:space="preserve">Minh Xuân Thủy chỉ cảm thấy tận sâu trong đáy lòng có một cảm xúc mềm mại như liễu không ngừng phát sinh, trong phút chốc quấn quýt vây quanh tim của hắn, một tầng rồi lại một tầng thật chặt chẽ,thật kín kẽ. Loại cảm giác này bồng bềnh phiêu miễu, như cưỡi mây đạp gió.</w:t>
      </w:r>
    </w:p>
    <w:p>
      <w:pPr>
        <w:pStyle w:val="BodyText"/>
      </w:pPr>
      <w:r>
        <w:t xml:space="preserve">Hắn cúi đầu, thật muốn ấn môi xuống thật sâu đôi môi đỏ mọng kiều diễm kia của nàng, trên thực tế hắn đã làm như vậy, có vẻ như hành động của hắn còn nhanh hơn tư tưởng của hắn một bước. Nhưng bờ môi còn chưa chạm đến đôi môi anh đào của nàng đã thấy Sắt Sắt bỗng nhiều che miệng lại, lẩm bẩm nói: “Ta muốn nôn.” (ặc sát phong cảnh quả đi..)</w:t>
      </w:r>
    </w:p>
    <w:p>
      <w:pPr>
        <w:pStyle w:val="BodyText"/>
      </w:pPr>
      <w:r>
        <w:t xml:space="preserve">Ánh mắt Minh Xuân Thủy co rụt lại, khuôn mặt tuấn tú phía sau chiếc mặt nạ nhất thời tối sầm lại.</w:t>
      </w:r>
    </w:p>
    <w:p>
      <w:pPr>
        <w:pStyle w:val="BodyText"/>
      </w:pPr>
      <w:r>
        <w:t xml:space="preserve">Sắt Sắt cũng không nhận ra trạng huống sắp phát sinh trước mắt, bị gió đêm thổi đến, cảm giác say dâng lên, nàng thật sự là nhịn không nổi nữa rồi, ghé vào trong lòng Minh Xuân Thủy, nhẹ giọng nói: “Ta nhịn hết nổi rồi...Ọe...Ọe” (có ai hiểu được dụng ý của tác giả khi để chị nôn lên người Minh Xuân Thủy không??)</w:t>
      </w:r>
    </w:p>
    <w:p>
      <w:pPr>
        <w:pStyle w:val="BodyText"/>
      </w:pPr>
      <w:r>
        <w:t xml:space="preserve">Minh Xuân Thủy chỉ cảm thấy trước ngực nóng lên, nữ nhân này thế mà nôn lên người của hắn. Mà nàng chỉ che miệng cười hì hì nói: “Thật có lỗi, ta không phải cố ý....Ọe..." Lời nói chưa dứt, lại nôn tiếp.</w:t>
      </w:r>
    </w:p>
    <w:p>
      <w:pPr>
        <w:pStyle w:val="BodyText"/>
      </w:pPr>
      <w:r>
        <w:t xml:space="preserve">Thân hình Minh Xuân Thủy run rẩy, khóe miệng cũng khẽ run rẩy, đôi mắt đen ánh lên phức tạp. Giờ phút này chính hắn cũng không hiểu cảm giác trong lòng mình như thế nào, nhưng hắn biết rõ, hắn thế mà không có một chút chán ghét nào, ngược lại còn có một chút vui sướng.</w:t>
      </w:r>
    </w:p>
    <w:p>
      <w:pPr>
        <w:pStyle w:val="BodyText"/>
      </w:pPr>
      <w:r>
        <w:t xml:space="preserve">Hắn ôm Sắt Sắt, mũi chân điểm nhẹ nhảy lên cao, bay lên không trung, vượt qua thôn trang, lướt qua biển hoa, dọc theo một dòng suối nhỏ hướng về phía trước. Đến một tấm cửa đá lớn trước mặt, Minh Xuân Thủy không biết vỗ vào đâu, chợt thấy tấm cửa đã mở ra,hắn ôm Sắt Sắt lập tức đi vào.</w:t>
      </w:r>
    </w:p>
    <w:p>
      <w:pPr>
        <w:pStyle w:val="BodyText"/>
      </w:pPr>
      <w:r>
        <w:t xml:space="preserve">Bên trong, ba mặt đều là vách núi, trên một mặt vách núi có một dòng thác nước chảy xuống, trong ban đêm tĩnh lặng phát ra tiếng vang ào ào. Bóng đêm sâu thẳm, một vầng trăng sáng được khảm trên bầu trời xanh lam chiếu xuống dãy núi trùng điệp phía xa, dòng nước chảy róc rách thơ mộng.</w:t>
      </w:r>
    </w:p>
    <w:p>
      <w:pPr>
        <w:pStyle w:val="BodyText"/>
      </w:pPr>
      <w:r>
        <w:t xml:space="preserve">Minh Xuân Thủy thả Sắt Sắt xuống, tháo chiếc áo choàng đang được quấn chặt kín trên người nàng, rồi cởi y phục của nàng ra. Sắt Sắt tuy say rượu không nhẹ nhưng gặp gió đêm đã có chút thanh tỉnh. Thấy Minh Xuân Thủy thò tay ra thoát y phục của nàng, nháy mắt chỉ cảm giác trong đầu vang lên một tiếng rồi trống rỗng. Sự mê muội này so với men say còn lợi hại hơn,tay nàng níu giữ lại y phục, tay Minh Xuân Thảy giằng co cởi ra, chỉ nghe xoẹt một tiếng, bộ y phục bằng vải bố trên người nàng đã bị xé nát. Bờ vai trắng nõn như băng tuyết cùng chiếc yếm nguyệt sắc trước ngực của Sắt Sắt lộ trần ra.</w:t>
      </w:r>
    </w:p>
    <w:p>
      <w:pPr>
        <w:pStyle w:val="BodyText"/>
      </w:pPr>
      <w:r>
        <w:t xml:space="preserve">Đôi đồng tử đen của Minh Xuân Thủy thẳng tắp dừng lại trước ngực của Sắt Sắt, ánh mắt chợt như sâu thẳm hơn.</w:t>
      </w:r>
    </w:p>
    <w:p>
      <w:pPr>
        <w:pStyle w:val="BodyText"/>
      </w:pPr>
      <w:r>
        <w:t xml:space="preserve">“Thanh liên xuất thúy, xuân sắc khôn cùng.” (Hoa Sen mọc trên mặt nước, xuân sắc khôn cũng). Hắn bỗng ngâm lên một câu như vậy rồi xoay người phiêu nhiên bỏ đi.</w:t>
      </w:r>
    </w:p>
    <w:p>
      <w:pPr>
        <w:pStyle w:val="BodyText"/>
      </w:pPr>
      <w:r>
        <w:t xml:space="preserve">Sắt Sắt cúi đầu nhìn chiếc yếm nguyệt sắc của mình, trên đó có thêu một đóa Mặc liên. Trong nháy mắt hiểu được ý từ câu nói vừa rồi của hắn, nhất thời cả vành tai cũng đỏ ửng. Nàng ôm vai che ngực phù phù nhảy xuống nước, không ngờ con suối trước mặt là ôn tuyền, dòng nước ấm áp lượn lờ bao phủ lấy nàng.</w:t>
      </w:r>
    </w:p>
    <w:p>
      <w:pPr>
        <w:pStyle w:val="BodyText"/>
      </w:pPr>
      <w:r>
        <w:t xml:space="preserve">Sắt Sắt lặn đến đáy suối, qua một lúc lâu mới ngoi lên. Thứ rượu kia thật không phải rượu bình thường, lúc này men say tuy đã tiêu đi đôi chút nhưng trong đầu lại càng thêm hỗn loạn. Mới vừa rồi nàng còn mơ mơ màng màng, đến giờ phút này mới nhận ra là Minh Xuân Thủy đã ôm nàng đến nơi này.</w:t>
      </w:r>
    </w:p>
    <w:p>
      <w:pPr>
        <w:pStyle w:val="BodyText"/>
      </w:pPr>
      <w:r>
        <w:t xml:space="preserve">Có một số việc Sắt Sắt thật sự không nghĩ ra, nhưng không thể đánh lừa cảm giác của bản thân. Nàng nguyên đã tự trấn áp tâm hồn mình trầm tĩnh lại, nay lại mãnh liệt trào dâng.</w:t>
      </w:r>
    </w:p>
    <w:p>
      <w:pPr>
        <w:pStyle w:val="BodyText"/>
      </w:pPr>
      <w:r>
        <w:t xml:space="preserve">Sắt Sắt nổi trên mặt nước, ngửa đầu nhìn dải thiên hà thâm thúy trên bầu trời, ngôi sao nhỏ lấp lánh như đang nháy mắt cười khẽ với nàng, ánh trăng mông lung huyền bí, ngẫu nhiên vang lên tiếng chim hót và tiếng côn trùng rả rích quanh đây, khiến nơi này càng thêm phần thú vị.</w:t>
      </w:r>
    </w:p>
    <w:p>
      <w:pPr>
        <w:pStyle w:val="BodyText"/>
      </w:pPr>
      <w:r>
        <w:t xml:space="preserve">Nàng trong ôn tuyền tắm thật lâu, cũng không biết Minh Xuân Thủy kia đã đi đâu, đang trong nước Sắt Sắt thừa dịp mình còn chút tỉnh táo, ngầm vận nội lực bức rượu trong cơ thể ra. Như vậy rượu sẽ không còn bị ngấm vào lục phủ ngũ tạng nữa.</w:t>
      </w:r>
    </w:p>
    <w:p>
      <w:pPr>
        <w:pStyle w:val="BodyText"/>
      </w:pPr>
      <w:r>
        <w:t xml:space="preserve">Rượu đã được bức ra, đầu óc cũng thanh tỉnh rồi, tắm táp cũng sảng khoái rồi, nhưng mấu chốt của vấn đề là, nàng không có trang phục để mặc. Bộ trang phục của nàng lúc mới vừa rồi đã bị xé hỏng, mặc vào cũng không thể che đậy thân thể.</w:t>
      </w:r>
    </w:p>
    <w:p>
      <w:pPr>
        <w:pStyle w:val="BodyText"/>
      </w:pPr>
      <w:r>
        <w:t xml:space="preserve">Vậy bây giờ phải làm sao đây, cũng không thể ngâm mình mãi trong ôn tuyền, Minh Xuân Thủy kia không đem nàng tới ném nơi đây rồi bỏ mặc nàng chứ, thật không có hậu nha. Vừa nghĩ tới đây thì thấy Minh Xuân Thủy trong bộ trang phục màu trắng, tay cầm quần áo chậm rãi bước đến.</w:t>
      </w:r>
    </w:p>
    <w:p>
      <w:pPr>
        <w:pStyle w:val="BodyText"/>
      </w:pPr>
      <w:r>
        <w:t xml:space="preserve">Sắt Sắt cuống quýt ẩn mình xuống nước. Chỉ lộ ra đầu và mái tóc rối tung, đôi mắt thanh lệ bình tĩnh nhìn hắn.</w:t>
      </w:r>
    </w:p>
    <w:p>
      <w:pPr>
        <w:pStyle w:val="BodyText"/>
      </w:pPr>
      <w:r>
        <w:t xml:space="preserve">“Không có trang phục để mặc phải không?” Minh Xuân Thủy bên môi có ý cười trêu chọc nhưng ánh mắt không kềm được lo lắng.</w:t>
      </w:r>
    </w:p>
    <w:p>
      <w:pPr>
        <w:pStyle w:val="BodyText"/>
      </w:pPr>
      <w:r>
        <w:t xml:space="preserve">Sắt Sắt thản nhiên xoa cằm, việc này không phải đã biết rõ rồi sao mà còn hỏi?</w:t>
      </w:r>
    </w:p>
    <w:p>
      <w:pPr>
        <w:pStyle w:val="BodyText"/>
      </w:pPr>
      <w:r>
        <w:t xml:space="preserve">“Bộ trang phục này tuy rằng ta rất ưa thích, nhung nếu giai nhân cần thì tặng lại cho ngươi. Lại đây lấy đi.” Khóe môi hắn cong lên tràn đầy ý cười, dưới ánh trăng, nụ cười kia như muốn khuynh đảo chúng sinh. (cười đê tiện thì có)</w:t>
      </w:r>
    </w:p>
    <w:p>
      <w:pPr>
        <w:pStyle w:val="BodyText"/>
      </w:pPr>
      <w:r>
        <w:t xml:space="preserve">Sắt Sắt giận dữ trừng mắt, kêu nàng qua đó lấy trang phục, chẳng phải là lộ ra cho hắn xem hết. Lời như vậy mà hắn cũng nói được. Lập tức trong lòng buồn bực, nếu hắn đã có ý trung nhân trong lòng, tại sao còn muốn đến đây trêu đùa nàng như vậy.</w:t>
      </w:r>
    </w:p>
    <w:p>
      <w:pPr>
        <w:pStyle w:val="BodyText"/>
      </w:pPr>
      <w:r>
        <w:t xml:space="preserve">“Thế nào. Không cần à, vậy ta đi đây! ” Minh Xuân Thủy nhìn ánh mắt trong trẻo nhưng lạnh lùng của Sắt Sắt, sau một lúc lâu không nói gì, xoay người bỏ đi.</w:t>
      </w:r>
    </w:p>
    <w:p>
      <w:pPr>
        <w:pStyle w:val="BodyText"/>
      </w:pPr>
      <w:r>
        <w:t xml:space="preserve">“Đừng đi! Ta cần.” Sắt Sắt cuống quýt hô lên, dù gì đi nữa thì cũng phải mặc quần áo vào.</w:t>
      </w:r>
    </w:p>
    <w:p>
      <w:pPr>
        <w:pStyle w:val="BodyText"/>
      </w:pPr>
      <w:r>
        <w:t xml:space="preserve">Minh Xuân Thủy quay đầu lại, ngồi trên tảng đá bên bờ, nheo mắt nhìn Sắt Sắt đang chậm rãi, cẩn thận bơi lại. Dưới ánh trăng mặt nàng đỏ bừng lên xinh đẹp khiến lòng người rung động.</w:t>
      </w:r>
    </w:p>
    <w:p>
      <w:pPr>
        <w:pStyle w:val="BodyText"/>
      </w:pPr>
      <w:r>
        <w:t xml:space="preserve">Sắt Sắt bơi tới trước mặt hắn ngoài năm bước rồi ngừng lại, ở đây nước đã có vẻ cạn, đầu vai của nàng lộ ra, nàng thản nhiên nói: “Đưa ta đi!”</w:t>
      </w:r>
    </w:p>
    <w:p>
      <w:pPr>
        <w:pStyle w:val="BodyText"/>
      </w:pPr>
      <w:r>
        <w:t xml:space="preserve">Minh Xuân Thủy cúi người xuống, cầm bộ trang phục trong tay, nhoài người ra khỏi tảng đá, miễn cưỡng nói: “Cho ngươi!”</w:t>
      </w:r>
    </w:p>
    <w:p>
      <w:pPr>
        <w:pStyle w:val="BodyText"/>
      </w:pPr>
      <w:r>
        <w:t xml:space="preserve">Sắt Sắt duỗi cánh tay ra lấy, dưới ánh trăng mông lung, từng giọt hình giọt nước chảy dọc theo cánh tay trắng như tuyết thẳng đến bờ vai trơn bóng trong suốt như trân châu.</w:t>
      </w:r>
    </w:p>
    <w:p>
      <w:pPr>
        <w:pStyle w:val="BodyText"/>
      </w:pPr>
      <w:r>
        <w:t xml:space="preserve">Ánh mắt Minh Xuân Thủy bỗng sâu thẳm, bàn tay đang đưa y phục ra đột nhiên rút lại, cả người tung lên khỏi tảng đá nhanh như chớp xông về phía Sắt Sắt. Sắt Sắt kinh hãi, chỉ thấy dưới ánh trăng sáng tỏ, hắn tựa như hùng ưng lao về phía nàng với tốc độ cực nhanh. Sắt Sắt không kịp thu hồi cánh tay, liền cảm thấy cổ tay đã bị Minh Xuân Thủy bắt lấy, sau đó cả thân hình bị hắn nâng lên khỏi mặt nước.</w:t>
      </w:r>
    </w:p>
    <w:p>
      <w:pPr>
        <w:pStyle w:val="BodyText"/>
      </w:pPr>
      <w:r>
        <w:t xml:space="preserve">Ánh trăng nhàn nhạt phủ khắp thân hình trơn bóng của nàng, như một đóa sen thanh tú vừa hé nở trên mặt nước, đẹp một cách mong manh huyền ảo. Giây phút này ánh trăng kia tựa hồ cũng thẹn thùng khi so với nhan sắc của nàng nên bỗng dưng như ảm đạm hẳn.</w:t>
      </w:r>
    </w:p>
    <w:p>
      <w:pPr>
        <w:pStyle w:val="BodyText"/>
      </w:pPr>
      <w:r>
        <w:t xml:space="preserve">Sắt Sắt giận dữ, nhưng lực đạo của nàng không bằng Minh Xuân Thủy. Minh Xuân Thủy ôm nàng phi thân nhảy lên bờ, y bào trên tay mở ra, khoác kín lấy nàng.</w:t>
      </w:r>
    </w:p>
    <w:p>
      <w:pPr>
        <w:pStyle w:val="BodyText"/>
      </w:pPr>
      <w:r>
        <w:t xml:space="preserve">“Ngươi...Sao lại đối xử với ta như vậy...” Sắt Sắt uất hận giơ tay lên, nhưng nhìn đến chiếc mặt nạ trên mặt hắn, không thấy chỗ nào có thể xuống tay được. Trong lúc do dự, không hề có dấu hiệu báo trước nào, môi của hắn đã áp lên đôi môi anh đào của nàng, ban đầu là nhè nhẹ chạm khẽ. Sau đó từng chút từng chút một hôn thật sâu xuống. Sắt Sắt nhớ lại nụ hôn trên hải đảo kia, lúc này đây, cảm giác ngọt ngào quen thuộc từ đôi môi hắn, từng chút từng chút một trở lại trong nàng. Hắn càng lúc càng xiết chặt lấy nàng, như muốn đem nàng khảm sâu vào bên trong thân thể hắn.</w:t>
      </w:r>
    </w:p>
    <w:p>
      <w:pPr>
        <w:pStyle w:val="BodyText"/>
      </w:pPr>
      <w:r>
        <w:t xml:space="preserve">Hắn nhẹ nhàng mà da diết, trăn trở mà đê mê, dịu dàng mà cuồng dã hút lấy lời nói dở dang trong miệng của nàng, cùng nàng ôn nhưutriền miên một chỗ, dưới ánh trăng mông lung, dưới tiếng thác chảy ào ạt, thân hình hai người không ngừng nặng nề di động.</w:t>
      </w:r>
    </w:p>
    <w:p>
      <w:pPr>
        <w:pStyle w:val="BodyText"/>
      </w:pPr>
      <w:r>
        <w:t xml:space="preserve">Giờ phút này, Sắt Sắt phát giác, nàng tựa hồ lại say, cái say này so với say rượu còn muốn trầm trọng hơn.</w:t>
      </w:r>
    </w:p>
    <w:p>
      <w:pPr>
        <w:pStyle w:val="BodyText"/>
      </w:pPr>
      <w:r>
        <w:t xml:space="preserve">Lúc này Sắt Sắt mới hiểu, thứ gọi là tình cảm, quả thật khiến người ta muốn ngừng mà không thể ngừng được. Như Y Doanh Hương bướng bỉnh yêu Phong Noãn, là thứ tình điên cuồng, lưu luyến, si mê, như Dạ Vô Yên yêu Y Lãnh Tuyết, là thứ tình si chờ, như mẫu thân nàng phóng khoáng cao ngạo, là thứ tình ẩn nhẫn nhiều năm. Mà nàng, luôn tự cho là bình tĩnh tiêu sái, cũng không ngoại lệ, vẫn luân hãm vào giây phút ngọt ngào say đắm này đây.</w:t>
      </w:r>
    </w:p>
    <w:p>
      <w:pPr>
        <w:pStyle w:val="BodyText"/>
      </w:pPr>
      <w:r>
        <w:t xml:space="preserve">Không biết đã trải qua bao lâu, môi Minh Xuân Thủy rốt cuộc cũng buông môi nàng ra, dưới ánh trăng mông lung, hai người si ngốc nhìn nhau, trong mắt đều chứa đựng nhiều tình cảm phức tạp.</w:t>
      </w:r>
    </w:p>
    <w:p>
      <w:pPr>
        <w:pStyle w:val="BodyText"/>
      </w:pPr>
      <w:r>
        <w:t xml:space="preserve">Tim Sắt Sắt từng chút từng chút một phục hồi nhịp đập như ban đầu, nàng chậm rãi đẩy hắn ra, mắt nhìn thẳng vào mắt hắn, thản nhiên hỏi: “Dục vọng của nam nhân không liên quan gì đến tình yêu, lúc này cũng là như vậy, có phải hay không Minh Lâu chủ?”</w:t>
      </w:r>
    </w:p>
    <w:p>
      <w:pPr>
        <w:pStyle w:val="BodyText"/>
      </w:pPr>
      <w:r>
        <w:t xml:space="preserve">Nàng sẽ không quên, đêm đó trên hải đảo, sau khi hắn hôn nàng đã nói một câu như vậy. Câu nói kia vẫn làm nàng rối rắm đến nay.</w:t>
      </w:r>
    </w:p>
    <w:p>
      <w:pPr>
        <w:pStyle w:val="BodyText"/>
      </w:pPr>
      <w:r>
        <w:t xml:space="preserve">Minh Xuân Thủy nghe vậy, trong đôi mắt đen sâu thẳm thoáng hiện một tia đau đớn. Hắn không ngờ câu nói kia của mình ngày ấy lại tổn thương nàng sâu như vậy. Hắn nâng mặt nàng lên, cúi đầu nhìn thật sâu vào mắt nàng, chậm rãi gằn từng tiếng nói: “Lúc ấy là ta không phải, hôm nay cũng như lúc ấy, đều không có ý đó.”</w:t>
      </w:r>
    </w:p>
    <w:p>
      <w:pPr>
        <w:pStyle w:val="BodyText"/>
      </w:pPr>
      <w:r>
        <w:t xml:space="preserve">“Vậy thì có ý gì?” Sắt Sắt vẫn ngước mắt nhìn hắn hỏi. Hôm nay, nàng phải hỏi vấn đề này cho rõ ràng.</w:t>
      </w:r>
    </w:p>
    <w:p>
      <w:pPr>
        <w:pStyle w:val="BodyText"/>
      </w:pPr>
      <w:r>
        <w:t xml:space="preserve">Minh Xuân Thủy vươn tay phủ lên khuôn mặt của nàng, đôi mắt đen nhìn nàng thật sâu, cúi đầu nói: “Từ khi gặp nàng, ta một lần rồi lại một lần, một chút rồi lại một chút, làm những việc mà ta không khống chế nổi, ngay cả nụ hôn này đây. Ta thật không biết vì sao lại như thế nàng, có thể nói cho ta biết, ta rốt cuộc là vì sao hay không?”</w:t>
      </w:r>
    </w:p>
    <w:p>
      <w:pPr>
        <w:pStyle w:val="BodyText"/>
      </w:pPr>
      <w:r>
        <w:t xml:space="preserve">Trong lời nói của hắn ẩn chứa một tia đau đớn cùng nỗi vui mừng không thể kém chế.</w:t>
      </w:r>
    </w:p>
    <w:p>
      <w:pPr>
        <w:pStyle w:val="BodyText"/>
      </w:pPr>
      <w:r>
        <w:t xml:space="preserve">Sắt Sắt giật mình nhìn hắn, trong lúc nhất thời có cảm giác như đang xem một màn kịch ở rạp hát, những ca từ y y a a chồng chất không có ý nghĩa cụ thể, vang vào trong tai thật khó hiểu. Qua nửa ngày nay, nàng rốt cuộc đã hiểu được ca từ cổ xưa này.</w:t>
      </w:r>
    </w:p>
    <w:p>
      <w:pPr>
        <w:pStyle w:val="BodyText"/>
      </w:pPr>
      <w:r>
        <w:t xml:space="preserve">Mê võng của hắn, sự chân thật của hắn, so với câu trả lời trực tiếp “Ta thích nàng” còn làm cho Sắt Sắt rung động và vui sướng hơn nhiều.</w:t>
      </w:r>
    </w:p>
    <w:p>
      <w:pPr>
        <w:pStyle w:val="BodyText"/>
      </w:pPr>
      <w:r>
        <w:t xml:space="preserve">Nếu hắn nói hắn thích nàng, nàng sẽ hoài nghi trong lời nói hắn có bao nhiêu chân thành. Nhưng hắn nói như vậy, ngược lại Sắt Sắt biết được, hắn đối với nàng là hoàn toàn thật lòng.</w:t>
      </w:r>
    </w:p>
    <w:p>
      <w:pPr>
        <w:pStyle w:val="BodyText"/>
      </w:pPr>
      <w:r>
        <w:t xml:space="preserve">Thế là đã đủ!</w:t>
      </w:r>
    </w:p>
    <w:p>
      <w:pPr>
        <w:pStyle w:val="BodyText"/>
      </w:pPr>
      <w:r>
        <w:t xml:space="preserve">Nàng cần chỉ là một tình cảm thật lòng như vậy.</w:t>
      </w:r>
    </w:p>
    <w:p>
      <w:pPr>
        <w:pStyle w:val="BodyText"/>
      </w:pPr>
      <w:r>
        <w:t xml:space="preserve">Rốt cuộc hắn có ý trung nhân hay không, câu hỏi này, trong chốc lát lên đến cửa miệng của Sắt Sắt, nhưng cuối cùng nàng vẫn không mở miệng ra hỏi. Không phải là nàng không dám, mà nàng không đành lòng phá hỏng buổi tối tốt đẹp này, trong bầu không khí chỉ có hắn và nàng.</w:t>
      </w:r>
    </w:p>
    <w:p>
      <w:pPr>
        <w:pStyle w:val="BodyText"/>
      </w:pPr>
      <w:r>
        <w:t xml:space="preserve">Trên người nàng mặc là trang phục của hắn. Trên trang phục của hắn có một loại hương thơm tự nhiên như thanh trúc. Trang phục của hắn rất lớn, mặc vào người nàng, tay áo dài đến quá gối.</w:t>
      </w:r>
    </w:p>
    <w:p>
      <w:pPr>
        <w:pStyle w:val="BodyText"/>
      </w:pPr>
      <w:r>
        <w:t xml:space="preserve">Hắn cười nhìn bộ dáng của nàng, lúc này nàng thật mềm mại đáng yêu vô cùng. Hắn ngồi xuống ôm lấy nàng, chậm rãi đi về phía trước. Lúc này Sắt Sắt mới phát hiện., sau khối nham thạch là một tòa trúc ốc nho nhỏ.</w:t>
      </w:r>
    </w:p>
    <w:p>
      <w:pPr>
        <w:pStyle w:val="BodyText"/>
      </w:pPr>
      <w:r>
        <w:t xml:space="preserve">Minh Xuân Thủy chỉ vào gian trúc ốc kia. Cười nói: “Đây là nơi chứa trang phục để thay sau khi tắm, bên trong tất cả đều là trang phục của ta, lần này đành phải thiệt thòi cho nàng mặc trang phục của ta. Ngày mai, ta liền cho người đem trang phục của nàng đến. Trước giờ nơi này là nơi tắm rửa của riêng một mình ta, từ tối nay trở đi, nơi đây thuộc về hai người chúng ta.”</w:t>
      </w:r>
    </w:p>
    <w:p>
      <w:pPr>
        <w:pStyle w:val="BodyText"/>
      </w:pPr>
      <w:r>
        <w:t xml:space="preserve">Thì ra ôn tuyền này là nơi tắm rửa riêng của Minh Xuân Thủy.</w:t>
      </w:r>
    </w:p>
    <w:p>
      <w:pPr>
        <w:pStyle w:val="BodyText"/>
      </w:pPr>
      <w:r>
        <w:t xml:space="preserve">Mà sau này, là nơi của hai người chúng ta.</w:t>
      </w:r>
    </w:p>
    <w:p>
      <w:pPr>
        <w:pStyle w:val="BodyText"/>
      </w:pPr>
      <w:r>
        <w:t xml:space="preserve">Sắt Sắt vì những lời cuối này của hắn, trong lòng cảm thấy thật ngọt ngào.</w:t>
      </w:r>
    </w:p>
    <w:p>
      <w:pPr>
        <w:pStyle w:val="Compact"/>
      </w:pPr>
      <w:r>
        <w:t xml:space="preserve"> </w:t>
      </w:r>
      <w:r>
        <w:br w:type="textWrapping"/>
      </w:r>
      <w:r>
        <w:br w:type="textWrapping"/>
      </w:r>
    </w:p>
    <w:p>
      <w:pPr>
        <w:pStyle w:val="Heading2"/>
      </w:pPr>
      <w:bookmarkStart w:id="89" w:name="tập-3-như-mộng-lệnh---chương-081"/>
      <w:bookmarkEnd w:id="89"/>
      <w:r>
        <w:t xml:space="preserve">67. Tập 3: Như Mộng Lệnh - Chương 081</w:t>
      </w:r>
    </w:p>
    <w:p>
      <w:pPr>
        <w:pStyle w:val="Compact"/>
      </w:pPr>
      <w:r>
        <w:br w:type="textWrapping"/>
      </w:r>
      <w:r>
        <w:br w:type="textWrapping"/>
      </w:r>
      <w:r>
        <w:t xml:space="preserve"> </w:t>
      </w:r>
    </w:p>
    <w:p>
      <w:pPr>
        <w:pStyle w:val="BodyText"/>
      </w:pPr>
      <w:r>
        <w:t xml:space="preserve">Chương 81 - Như mộng lệnh 13</w:t>
      </w:r>
    </w:p>
    <w:p>
      <w:pPr>
        <w:pStyle w:val="BodyText"/>
      </w:pPr>
      <w:r>
        <w:t xml:space="preserve">Hai người cùng sóng vai bước ra khỏi ôn tuyền.</w:t>
      </w:r>
    </w:p>
    <w:p>
      <w:pPr>
        <w:pStyle w:val="BodyText"/>
      </w:pPr>
      <w:r>
        <w:t xml:space="preserve">Trên bầu trời màu lam thăm thẳm, vầng trăng tỏa ra ánh sáng ôn như thanh nhã. Dọc đường đi có rất nhiều hoa dại, không khí tràn ngập hương hoa dìu dịu xen lẫn hương cỏ non, mùi âm ẩm tinh khiết của nước...</w:t>
      </w:r>
    </w:p>
    <w:p>
      <w:pPr>
        <w:pStyle w:val="BodyText"/>
      </w:pPr>
      <w:r>
        <w:t xml:space="preserve">Sắt Sắt mặc chiếc áo bào trắng rộng thùng thình của Minh Xuân Thủy trên người, càng tôn rõ dáng người mềm mại của nàng. Nàng xõa tóc dài, tay áo phất phơ uốn lượn xuyên qua hoa cỏ, bước đi nhẹ nhàng như một đóa thủy tiên bập bềnh trôi theo dòng nước. Ánh trăng hắt lên trang phục thuần trắng của nàng, rõ ràng nàng đang đi chuyển nhưng vẫn toát lên một và đẹp tĩnh lặng.</w:t>
      </w:r>
    </w:p>
    <w:p>
      <w:pPr>
        <w:pStyle w:val="BodyText"/>
      </w:pPr>
      <w:r>
        <w:t xml:space="preserve">Minh Xuân Thủy từ đầu tới cuối bàn tay vẫn choàng qua ôm chặt chiếc eo thon nhỏ của nàng, trên chóp mũi thoang thoảng mùi u hương thiếu nữ trong trẻo tỏa ra từ người nàng khiến lòng hắn say mê, điên đảo.</w:t>
      </w:r>
    </w:p>
    <w:p>
      <w:pPr>
        <w:pStyle w:val="BodyText"/>
      </w:pPr>
      <w:r>
        <w:t xml:space="preserve">Từ trên cao ngắm nhìn Xuân Thủy lâu, Sắt Sắt mới biết, nơi đây không chỉ có thôn trang và đồng ruộng, mà mặt sau của thôn là một khoảng không riêng biệt động lòng người. Vừa rồi Sắt Sắt còn say nên chưa từng chú ý, nay nàng mới có dịp nhìn kỹ.</w:t>
      </w:r>
    </w:p>
    <w:p>
      <w:pPr>
        <w:pStyle w:val="BodyText"/>
      </w:pPr>
      <w:r>
        <w:t xml:space="preserve">Sau thôn trang, cỏ cây trùng điệp, thấp thoáng một cái hồ lớn hình bán nguyệt, sâu thăm thẳm trong vắt, dưới ánh trăng lấp lánh nước hồ gợn sóng lăn tăn như tỏa ra ánh sáng màu xanh lam. Vầng trăng vằng vặc trên bầu trời phản chiếu lung linh xuống đáy hồ.</w:t>
      </w:r>
    </w:p>
    <w:p>
      <w:pPr>
        <w:pStyle w:val="BodyText"/>
      </w:pPr>
      <w:r>
        <w:t xml:space="preserve">Ðây không phải là “Yên Ba hồ” như lời của Võ Thúy Thúy hay sao, như vậy tòa tiểu trúc tinh xảo mà Võ Thúy Thúy nói là ở chỗ nào?</w:t>
      </w:r>
    </w:p>
    <w:p>
      <w:pPr>
        <w:pStyle w:val="BodyText"/>
      </w:pPr>
      <w:r>
        <w:t xml:space="preserve">Sắt Sắt ngưng mắt tinh tế nhìn lại, quả nhiên ven Yên Ba hồ có một tòa biệt viện tinh xảo tọa lạc. Nếu như nói hình dạng Yên Ba hồ giống vầng bán nguyệt thì khoảnh sân kia lại như một vì sao nhỏ tinh tế nép vào, được che chở bởi vầng bán nguyệt.</w:t>
      </w:r>
    </w:p>
    <w:p>
      <w:pPr>
        <w:pStyle w:val="BodyText"/>
      </w:pPr>
      <w:r>
        <w:t xml:space="preserve">Tuy dưới ánh sáng mờ tỏ của vầng trăng trên bầu trời, xa xa nhìn lại, Sắt Sắt vẫn nhận ra được biệt viện kia thật rất tinh xảo. Trong nháy mắt, lòng nàng chợt nặng nề chìm xuống, nàng quay đầu lại hỏi: “Xuân Thủy, đây là nơi nào?”</w:t>
      </w:r>
    </w:p>
    <w:p>
      <w:pPr>
        <w:pStyle w:val="BodyText"/>
      </w:pPr>
      <w:r>
        <w:t xml:space="preserve">Minh Xuân Thủy mỉm cười nói: “Phía sau rừng trúc.”</w:t>
      </w:r>
    </w:p>
    <w:p>
      <w:pPr>
        <w:pStyle w:val="BodyText"/>
      </w:pPr>
      <w:r>
        <w:t xml:space="preserve">Rừng trúc? Lúc này Sắt Sắt mới phát hiện, sau Yên Ba hồ là một mảnh rừng trúc lớn, sau lưng rừng trúc là một tòa lâu các rộng rãi, thanh lịch, bốn bề là ánh nước lấp lánh, có rừng cây có hoa cỏ. Mặt sau của lầu các còn có một biển hoa rất lớn, mặc dù đêm đã khuya nhưng hoa vẫn nở rộ cực kỳ diễm lệ.</w:t>
      </w:r>
    </w:p>
    <w:p>
      <w:pPr>
        <w:pStyle w:val="BodyText"/>
      </w:pPr>
      <w:r>
        <w:t xml:space="preserve">Từ trên cao nhìn lại quả nhiên là xa hoa, còn đẹp hơn cả tiên cảnh.</w:t>
      </w:r>
    </w:p>
    <w:p>
      <w:pPr>
        <w:pStyle w:val="BodyText"/>
      </w:pPr>
      <w:r>
        <w:t xml:space="preserve">“Như vậy tên Xuân Thủy Lâu là được đặt dựa theo chỗ ở của ngươi?” Sắt Sắt nhẹ giọng hỏi: “so với lời đồn đãi cũng có chút tương xứng, Kim bích huy hoàng, Lâu bị hoa biển vờn quanh."</w:t>
      </w:r>
    </w:p>
    <w:p>
      <w:pPr>
        <w:pStyle w:val="BodyText"/>
      </w:pPr>
      <w:r>
        <w:t xml:space="preserve">Minh Xuân Thủy cong môi cười, xoa cằm nói: “Không sai, hoa biển đúng là có thật, nhưng lâu các đều không phải kiến tạo bằng vàng.”</w:t>
      </w:r>
    </w:p>
    <w:p>
      <w:pPr>
        <w:pStyle w:val="BodyText"/>
      </w:pPr>
      <w:r>
        <w:t xml:space="preserve">“Ngươi ở tại trên lầu, vậy chỗ tòa sân kia là ai ở?" Sắt Sắt chỉ tay vào khoảnh sân tinh xảo ven bờ hồ Yên Ba, thản nhiên hỏi.</w:t>
      </w:r>
    </w:p>
    <w:p>
      <w:pPr>
        <w:pStyle w:val="BodyText"/>
      </w:pPr>
      <w:r>
        <w:t xml:space="preserve">Bàn tay rộng lớn đang xiết chặt chiếc eo nhỏ của Sắt Sắt hơi hơi run rầy, Sắt Sắt cảm giác được tim nàng cũng chìm hẳn xuống.</w:t>
      </w:r>
    </w:p>
    <w:p>
      <w:pPr>
        <w:pStyle w:val="BodyText"/>
      </w:pPr>
      <w:r>
        <w:t xml:space="preserve">Thật lâu sau, trên đỉnh đầu truyền đến thanh âm trong suốt ôn nhã của Minh Xuân Thủy: “Ta nhớ rõ trước kia ta đã từng nói với nàng, ta luôn luôn chờ một người, một người khiến ta thưởng thức, khiến ta quý, một nữ tử có thể sánh vai cùng ta.”</w:t>
      </w:r>
    </w:p>
    <w:p>
      <w:pPr>
        <w:pStyle w:val="BodyText"/>
      </w:pPr>
      <w:r>
        <w:t xml:space="preserve">“Ta dĩ nhiên nhớ rõ.” Sắt Sắt nâng mắt nhìn về phía hắn. Nàng làm sao có thể quên, bởi vì trong lòng nàng cũng chờ đợi một nam tử như vậy.</w:t>
      </w:r>
    </w:p>
    <w:p>
      <w:pPr>
        <w:pStyle w:val="BodyText"/>
      </w:pPr>
      <w:r>
        <w:t xml:space="preserve">“Biệt viện này chính là vì nàng mà xây nên. Chỉ là ta không đợi nàng nữa, đời này kiếp này cũng sẽ không đợi nàng nữa. Ta cũng không muốn đợi nàng nữa, bởi vì...” Hắn nâng hẳn gương mặt Sắt Sắt lên, đôi đồng tư đen như ngọc, sâu không thấy đáy ngập tràn ôn nhu: “Bởi vì ta đã có nàng.”</w:t>
      </w:r>
    </w:p>
    <w:p>
      <w:pPr>
        <w:pStyle w:val="BodyText"/>
      </w:pPr>
      <w:r>
        <w:t xml:space="preserve">Sắt Sắt trong lồng ngực như bị đè nặng, thật ra nàng từ lâu đã đoán được hắn có lẽ có ý trung nhân, tối nay đối chiếu với lời nói của Võ Thúy Thúy lại càng khẳng định. Nhưng giờ nghe chính miệng hắn nói ra những lời này, cảm giác thật khác với khi nghe được từ người khác. Trong lòng nàng nhất thời dâng lên một nỗi ê ẩm, chua xót. Tuy hắn không còn muốn chờ nữ tử kia nữa, nhưng theo lời nói của hắn có thể nhận biết được, lúc trước hắn quan tâm nàng kia đến cỡ nào. Điều này khiến nàng cảm giác bản thân mình giống như một kẻ thế thân.</w:t>
      </w:r>
    </w:p>
    <w:p>
      <w:pPr>
        <w:pStyle w:val="BodyText"/>
      </w:pPr>
      <w:r>
        <w:t xml:space="preserve">Sắt Sắt duỗi ngón tay gạt ra ngón tay Xuân Thủy đang vỗ về trên gương mặt ngọc của nàng, thản nhiên cười nói: “Đêm đã khuya, ta phải trở về ngủ."</w:t>
      </w:r>
    </w:p>
    <w:p>
      <w:pPr>
        <w:pStyle w:val="BodyText"/>
      </w:pPr>
      <w:r>
        <w:t xml:space="preserve">Minh Xuân Thủy hạ mắt xuống nhìn, qua nụ cười sáng lạn của nàng hắn nhận ra một tia chua xót. Trong lòng hắn đau xót, choàng tay ra sau lưng nàng, ôm lấy chiếc eo nhỏ của nàng, cúi đầu khẽ nói bên tai nàng: “Ta đưa nàng về."</w:t>
      </w:r>
    </w:p>
    <w:p>
      <w:pPr>
        <w:pStyle w:val="BodyText"/>
      </w:pPr>
      <w:r>
        <w:t xml:space="preserve">Khi nói ra những lời này, hắn biết nàng nghe xong trong lòng sẽ không vui, tuy rằng đã là quá khứ nhưng dù sao cũng từng tồn tại trong lòng hắn, cho nên hắn lựa chọn thẳng thắn, vì hắn biết, nếu không nói ra, chỉ càng làm nàng thêm ngờ vực.</w:t>
      </w:r>
    </w:p>
    <w:p>
      <w:pPr>
        <w:pStyle w:val="BodyText"/>
      </w:pPr>
      <w:r>
        <w:t xml:space="preserve">Dọc trên đường về không ai nói gì. Hai người cũng không có thi triển khinh công, chỉ chậm rãi xuyên qua bụi hoa, xuyên qua lùm cây, lướt qua cầu đá trên Yên Ba hồ. Khi đi ngang qua khoảnh sân bên Yên Ba hồ, Sắt Sắt nhịn không được lại ghé mắt nhìn thoáng qua.</w:t>
      </w:r>
    </w:p>
    <w:p>
      <w:pPr>
        <w:pStyle w:val="BodyText"/>
      </w:pPr>
      <w:r>
        <w:t xml:space="preserve">Trong bóng đêm mênh mông, Yên Ba hồ hơi nước ngát trời như sương mù đậm đặc. Tên hồ là Yên Ba, có lẽ do đó mà đặt theo. Ven hô, cách đó không xa, là khoảnh sân kia, tòa tiểu viện có bức tường màu trắng. Bên ngoài viện có một cây liễu rũ, thập phần thanh nhã, mỗi nhành cây có trăm ngàn tán lá, ôn nhu lay động trong gió, thướt tha động lòng người. Bên trong bức tường màu trắng mơ hồ thấy phòng ốc lịch sự tao nhà, bức rèm che cửa mỏng manh, quả nhiên là biệt viện tinh xảo thanh lịch.</w:t>
      </w:r>
    </w:p>
    <w:p>
      <w:pPr>
        <w:pStyle w:val="BodyText"/>
      </w:pPr>
      <w:r>
        <w:t xml:space="preserve">Sắt Sắt chỉ liếc mắt một cái, cước bộ không giảm tiếp tục đi qua, trong chốc lát đã trở lại mảnh sân nhỏ đơn giản của nàng, đẩy cánh của gỗ ra, theo cửa đi vào lấy trên cửa sổ ra đá lửa, ánh nến cháy lên thắp sáng bên trong gian cư thất trần thiết giản phác.</w:t>
      </w:r>
    </w:p>
    <w:p>
      <w:pPr>
        <w:pStyle w:val="BodyText"/>
      </w:pPr>
      <w:r>
        <w:t xml:space="preserve">Sắt Sắt thật ra không muốn cho Minh Xuân Thủy vào nhưng hắn quá nhanh, nàng còn chưa kịp đóng cửa, hắn đã vô lại tấn một cước chặn ngang bệ cửa rồi tiến vào.</w:t>
      </w:r>
    </w:p>
    <w:p>
      <w:pPr>
        <w:pStyle w:val="BodyText"/>
      </w:pPr>
      <w:r>
        <w:t xml:space="preserve">Đánh giá quang cảnh bên trong một lúc, đôi đồng tử đen của hắn ngưng lại, bĩu môi nói: “Sao thế này, không có ta ở đây, bọn họ cũng không bài trí thêm vài thứ cho nàng?"</w:t>
      </w:r>
    </w:p>
    <w:p>
      <w:pPr>
        <w:pStyle w:val="BodyText"/>
      </w:pPr>
      <w:r>
        <w:t xml:space="preserve">Sắt Sắt thầm nghĩ, không có sự phân phó của hắn, ai dám tự tiện thêm bớt chứ!</w:t>
      </w:r>
    </w:p>
    <w:p>
      <w:pPr>
        <w:pStyle w:val="BodyText"/>
      </w:pPr>
      <w:r>
        <w:t xml:space="preserve">“Thôi kệ. dù sao nàng cũng không ở đây lâu nữa.” Hắn cúi đầu thở dài: “Ngủ sớm đi, ta đi đây.”</w:t>
      </w:r>
    </w:p>
    <w:p>
      <w:pPr>
        <w:pStyle w:val="BodyText"/>
      </w:pPr>
      <w:r>
        <w:t xml:space="preserve">Sắt Sắt ngồi trước chiếc bàn nhỏ, thản nhiên liếc mắt nhìn hắn, không nói gì.</w:t>
      </w:r>
    </w:p>
    <w:p>
      <w:pPr>
        <w:pStyle w:val="BodyText"/>
      </w:pPr>
      <w:r>
        <w:t xml:space="preserve">“Thái độ của nàng như vậy có phải là luyến tiếc không muốn ta đi phải không?” Minh Xuân Thủy khóe môi cong lên cười tà. đôi đồng tử đen sau chiếc mặt nạ hiện lên một tia do dự.</w:t>
      </w:r>
    </w:p>
    <w:p>
      <w:pPr>
        <w:pStyle w:val="BodyText"/>
      </w:pPr>
      <w:r>
        <w:t xml:space="preserve">Sắt Sắt trong lòng khẽ run, nhưng trên mặt vẫn cười sáng ngời, thanh âm lạnh lùng nói: “Mau đi nhanh đi!”</w:t>
      </w:r>
    </w:p>
    <w:p>
      <w:pPr>
        <w:pStyle w:val="BodyText"/>
      </w:pPr>
      <w:r>
        <w:t xml:space="preserve">“Thôi được, ta đi! Vốn ta còn tưởng...Bất quá nhìn đến cái giường như vậy...Tối nay cho dù...Ta đi trước đây”. Ánh mắt của hắn chuyển đến cái giường gỗ nho nhỏ trong phòng của nàng, khóe môi cong lên mang theo ý cười rồi thản nhiên rời đi.</w:t>
      </w:r>
    </w:p>
    <w:p>
      <w:pPr>
        <w:pStyle w:val="BodyText"/>
      </w:pPr>
      <w:r>
        <w:t xml:space="preserve">Sắt Sắt trong lòng rối rắm , nằm trên giường nhưng trăn trọc khó ngủ. Nàng thật hối hận đã vận công bức rượu hải đường ra, nếu không, ngủ được một giấc dài, có lẽ ngày mai đều quên hết mọi chuyện. Mãi cho đến khi trời gần sáng. Sắt Sắt mới thiếp đi.</w:t>
      </w:r>
    </w:p>
    <w:p>
      <w:pPr>
        <w:pStyle w:val="BodyText"/>
      </w:pPr>
      <w:r>
        <w:t xml:space="preserve">Khi tỉnh lại thì trời đã quá ngọ. Qua ô cửa sổ bên hiên, ánh nắng xuyên thấu qua tấm màn, dịu dàng tỏa lên người nàng thứ ánh sáng màu xanh nhạt. Sắt Sắt cuống quýt đứng dậy. không ngờ mình lại ngủ dậy trễ như vậy, cũng may hôm qua điền lý hoa màu đã thu hoạch xong, hôm nay nàng không cần đến phụ nữa.</w:t>
      </w:r>
    </w:p>
    <w:p>
      <w:pPr>
        <w:pStyle w:val="BodyText"/>
      </w:pPr>
      <w:r>
        <w:t xml:space="preserve">Sắt Sắt rửa mặt chải đầu xong, Tiểu Sai và Hoa Tai đã sớm trang bị mọi thứ cho nàng. Sắt Sắt rất đói bụng, tối hôm qua đã nôn hết cá nướng ra, sáng nay ngủ dậy muộn chưa ăn gì. Nay đã sau giữa trưa, tất nhiên là cảm thấy rất đói.</w:t>
      </w:r>
    </w:p>
    <w:p>
      <w:pPr>
        <w:pStyle w:val="BodyText"/>
      </w:pPr>
      <w:r>
        <w:t xml:space="preserve">Sắt Sắt đang dùng cơm thì thấy Phong Dung Nhi trên mặt vẻ cười quỷ dị, vẻn bụi cây ly ba trước sân đến. Nàng ta cũng không nói gì, chỉ lặng lẽ ngồi vào chiếc ghế nhỏ trước mặt Sắt Sắt, hai tay chống má, chớp chớp mắt, nhìn trái rồi lại nhìn phải Sắt Sắt.</w:t>
      </w:r>
    </w:p>
    <w:p>
      <w:pPr>
        <w:pStyle w:val="BodyText"/>
      </w:pPr>
      <w:r>
        <w:t xml:space="preserve">Sắt Sắt bị nàng ta nhìn nên không được tự nhiên, ngay cả cơm cũng ăn không vô nữa, lấy tay sờ sờ mặt, ngưng mi hỏi: “Dung Nhi, ngươi làm sao vậy? Bộ trên mặt ta có dính cái gì sao?”</w:t>
      </w:r>
    </w:p>
    <w:p>
      <w:pPr>
        <w:pStyle w:val="BodyText"/>
      </w:pPr>
      <w:r>
        <w:t xml:space="preserve">Phong Dung Nhi cười khẽ, vẫn nhìn chằm chằm nàng như trước, nói: “Ta nhìn xem, có phải nữ nhân sau khi trải qua hoan dục sẽ trở nên xinh đẹp hạnh phúc lạ thường hay không, nhưng sao ta thấy hình như trong mắt ngươi có chút ưu sầu? Chẳng lẽ đêm qua Lâu chủ không ra đủ sức?”</w:t>
      </w:r>
    </w:p>
    <w:p>
      <w:pPr>
        <w:pStyle w:val="BodyText"/>
      </w:pPr>
      <w:r>
        <w:t xml:space="preserve">Sắt Sắt vốn đang đụng đến đĩa rau, nghe vậy rốt cuộc ăn không vô nữa, đem chiếc đũa gõ lên bàn, sẵng giọng: “Phong Dung Nhi, ngươi lại nói bậy, xem ta có dám tát miệng của ngươi hay không!”</w:t>
      </w:r>
    </w:p>
    <w:p>
      <w:pPr>
        <w:pStyle w:val="BodyText"/>
      </w:pPr>
      <w:r>
        <w:t xml:space="preserve">Trách không được Vân Kinh Cuồng gọi nàng ta là yêu nữ, lời như vậy mà nàng ta cũng có thể nói ra miệng.</w:t>
      </w:r>
    </w:p>
    <w:p>
      <w:pPr>
        <w:pStyle w:val="BodyText"/>
      </w:pPr>
      <w:r>
        <w:t xml:space="preserve">“Ta nói bậy sao? Lâu chủ luôn luôn nghiêm cấm đối với nữ sắc, đêm qua trước mặt mọi người lại ôm ngươi đem đi, ngươi không biết kinh thế hãi tục cỡ nào đâu. Mọi người trong thôn cực kỳ cao hứng, chỉ thiếu điều tung hoa lên chúc mừng. Mọi người ai nấy đều trông mong ngươi có thể cho chúng ta thêm một tiểu thiếu chủ nha.” Phong Dung Nhi vẻ mặt nghiêm túc nói.</w:t>
      </w:r>
    </w:p>
    <w:p>
      <w:pPr>
        <w:pStyle w:val="BodyText"/>
      </w:pPr>
      <w:r>
        <w:t xml:space="preserve">Sắt Sắt nhất thời quẫn trí, nếu Phong Dung Nhi nói như vậy thì mọi người toàn thôn này đều coi nàng là nữ nhân của Minh Xuân Thủy rồi sao. Nếu là thật thì cũng không nói gì, chỉ là trong lòng nàng còn có một cái gai, đâm sâu vào đáy lòng nàng, cực kỳ đau nhức.</w:t>
      </w:r>
    </w:p>
    <w:p>
      <w:pPr>
        <w:pStyle w:val="BodyText"/>
      </w:pPr>
      <w:r>
        <w:t xml:space="preserve">“Dung Nhi, không được nói bậy. Ngươi không biết Lâu chủ của các ngươi từng luôn luôn chờ một nữ tử sao?” Sắt Sắt hỏi.</w:t>
      </w:r>
    </w:p>
    <w:p>
      <w:pPr>
        <w:pStyle w:val="BodyText"/>
      </w:pPr>
      <w:r>
        <w:t xml:space="preserve">Phong Dung Nhi nghe vậy, đôi mắt mở to như muốn rớt ra ngoài, chỉ vào Sắt Sắt, miệng nở nụ cười: “Hèn chỉ ngươi không vui, thì ra là ghen tị. Ngươi cũng biết là từng, nếu là chuyện đã qua thì vì sao còn đề ý. Hiện tại không phải Lâu chủ thích ngươi sao? Hơn nữa, khi còn trẻ, ai lại không mê luyến một ý trung nhân a. Chẳng lẽ ngươi cũng không từng có?”</w:t>
      </w:r>
    </w:p>
    <w:p>
      <w:pPr>
        <w:pStyle w:val="BodyText"/>
      </w:pPr>
      <w:r>
        <w:t xml:space="preserve">Lời nói của Phong Dung Nhi nhất thời khiến Sắt Sắt ngậm miệng không nói được lời nào, đúng vậy, nàng cũng đã từng như thế, khi xưa cũng từng đối với Dạ Vô Yên, tuy rằng không phải yêu sâu đậm gì, nhưng cũng coi như là động tình. Huống chi, nàng cũng đã từng gả qua một lần, tuy rằng chưa thất thân cho Dạ Vô Yên, tuy rằng nàng là một người phóng khoáng, chưa bao giờ đem hôn sự lần đó ràng buộc trong lòng, nhưng trên danh nghĩa nàng cũng đã là người trải qua một lần hôn nhân dang dở. Minh Xuân Thủy không để ý đến quá khứ của nàng, nàng sao có thể quả nghiêm khắc với hắn, muốn hắn như một trang giấy trắng.</w:t>
      </w:r>
    </w:p>
    <w:p>
      <w:pPr>
        <w:pStyle w:val="BodyText"/>
      </w:pPr>
      <w:r>
        <w:t xml:space="preserve">Huống chỉ, đêm qua hắn cũng đã nói, bởi vì trong lòng hắn có nàng, nên đối với người vĩnh viễn không đợi được kia, hắn không chờ nữa. Nghĩ thông suốt điểm này, khúc mắc trong lòng Sắt Sắt cuối cũng cũng được giải khai.</w:t>
      </w:r>
    </w:p>
    <w:p>
      <w:pPr>
        <w:pStyle w:val="BodyText"/>
      </w:pPr>
      <w:r>
        <w:t xml:space="preserve">Phong Dung Nhi thấy mặt nàng giãn ra, khẽ cười nói: “Thế mới tốt, nếu không khuôn mặt đầy u sầu sao có thể đi tham gia lửa trại yến tối nay.”</w:t>
      </w:r>
    </w:p>
    <w:p>
      <w:pPr>
        <w:pStyle w:val="BodyText"/>
      </w:pPr>
      <w:r>
        <w:t xml:space="preserve">“Ðêm nay còn có lửa trại yến sao?” Sắt Sắt nâng mặt hỏi.</w:t>
      </w:r>
    </w:p>
    <w:p>
      <w:pPr>
        <w:pStyle w:val="BodyText"/>
      </w:pPr>
      <w:r>
        <w:t xml:space="preserve">“Ðúng vậy, mà còn là một lửa trại yến rất quan trọng nha. Tối nay ta tới tìm ngươi, nghe nói...”Phong Dung Nhi nói xong, liền thần bí cười hề hề rồi đi.</w:t>
      </w:r>
    </w:p>
    <w:p>
      <w:pPr>
        <w:pStyle w:val="BodyText"/>
      </w:pPr>
      <w:r>
        <w:t xml:space="preserve">Chỉ chốc lát sau, Tiểu Sai và Hoa Tai đem thật nhiều quần áo trang sức đến, không giải thích một lời nào, bắt đầu trang điểm cho Sắt Sắt.</w:t>
      </w:r>
    </w:p>
    <w:p>
      <w:pPr>
        <w:pStyle w:val="BodyText"/>
      </w:pPr>
      <w:r>
        <w:t xml:space="preserve">“Tiểu Sai, Hoa Tai, làm gì vậy, ta như vầy không phải rất tốt sao? Vì sao còn phải đánh phấn?" Sắt Sắt nhíu mi hỏi.</w:t>
      </w:r>
    </w:p>
    <w:p>
      <w:pPr>
        <w:pStyle w:val="BodyText"/>
      </w:pPr>
      <w:r>
        <w:t xml:space="preserve">“Giang cô nương, lửa trại yến đêm nay khác so với ngày thường, ngươi không thể để mặt mộc như vậy, phải đánh phấn lên cho xinh đẹp chút.” Hoa Tai cười khẽ nói.</w:t>
      </w:r>
    </w:p>
    <w:p>
      <w:pPr>
        <w:pStyle w:val="BodyText"/>
      </w:pPr>
      <w:r>
        <w:t xml:space="preserve">Hai người rất khéo tay, chỉ chốc lát đã búi cho Sắt Sắt một cái búi tóc kiểu Lưu vân kế vừa phiêu dật vừa tươi trẻ. Loại búi tóc này như mây bồng bềnh nhiều tầng nhiều lớp, nhìn qua rất sinh động mềm mại, lại thanh lệ gọn gàng. Tiểu Sai chọn một cây Lục Tuyết Hàm phương trâm cắm lên búi tóc của Sắt Sắt, càng tăng thêm vẻ linh động uyển chuyển. Hoa Tai lấy ra một bộ váy dài màu đỏ cùng một cái áo khoác lụa mỏng màu xanh mặc vào cho Sắt Sắt.</w:t>
      </w:r>
    </w:p>
    <w:p>
      <w:pPr>
        <w:pStyle w:val="BodyText"/>
      </w:pPr>
      <w:r>
        <w:t xml:space="preserve">Toàn thân phục sức như vậy, nhìn Sắt Sắt, trong cao nhã có uyển tú, trong tố khiết có lãnh diễm.</w:t>
      </w:r>
    </w:p>
    <w:p>
      <w:pPr>
        <w:pStyle w:val="BodyText"/>
      </w:pPr>
      <w:r>
        <w:t xml:space="preserve">“Hai ngươi cũng nên nói cho ta biết, tối nay lửa trại yến có chỗ nào đặc biệt?” Sắt Sắt nhíu mày hỏi.</w:t>
      </w:r>
    </w:p>
    <w:p>
      <w:pPr>
        <w:pStyle w:val="BodyText"/>
      </w:pPr>
      <w:r>
        <w:t xml:space="preserve">Tiểu Sai hé miệng cười nói: “Hôm nay là ngày hội Ô Mặc tộc của chúng ta, mọi người đều phải phục sức tỉ mỉ, ta và Hoa Tai đều cũng không ngoại lệ.”</w:t>
      </w:r>
    </w:p>
    <w:p>
      <w:pPr>
        <w:pStyle w:val="BodyText"/>
      </w:pPr>
      <w:r>
        <w:t xml:space="preserve">Côn Luân nô bọn họ là người Ô Mặc tộc, dân tộc này luôn có phong tục kỳ quái, có lẽ hôm nay thật sự là ngày hội của các nàng.</w:t>
      </w:r>
    </w:p>
    <w:p>
      <w:pPr>
        <w:pStyle w:val="BodyText"/>
      </w:pPr>
      <w:r>
        <w:t xml:space="preserve">Tiểu Sai vừa dứt lời, liền cũng Hoa Tai cũng thay trạng phục, nhưng các nàng đều thay ra tộc phục Ô Mặc tộc.</w:t>
      </w:r>
    </w:p>
    <w:p>
      <w:pPr>
        <w:pStyle w:val="BodyText"/>
      </w:pPr>
      <w:r>
        <w:t xml:space="preserve">Màn đêm vừa buông xuống, Phong Dung Nhi liền mang theo một đám cô nương đến rủ Sắt Sắt đi. Sắt Sắt mang theo Tiểu Sai và Hoa Tai theo các nàng cùng nhau đến trước thôn trang. Vẫn là chỗ tổ chức lửa trại yến hôm qua nhưng hôm nay có chút khác thường. Vì ngày thường mọi người mở tiệc vui vẻ là để xua đi mệt mỏi sau khi lao động cả ngày, trang phục trên người cũng là trang phục lúc làm việc ngoài đồng áng, không có thay ra, không có trang điểm. Hôm nay, nơi này cả nam lẫn nữ đều mặc một thân trang phục dân tộc tiên diễm, các cô nương đều giắt trâm Kim Mang Ngân, đều trang điềm tỉ mỉ. Nam tử cũng không ngoại lệ, trên người đều là trang phục mới tinh.</w:t>
      </w:r>
    </w:p>
    <w:p>
      <w:pPr>
        <w:pStyle w:val="BodyText"/>
      </w:pPr>
      <w:r>
        <w:t xml:space="preserve">Theo gió vọng đến tiếng đàn uyển chuyển triền miên.</w:t>
      </w:r>
    </w:p>
    <w:p>
      <w:pPr>
        <w:pStyle w:val="BodyText"/>
      </w:pPr>
      <w:r>
        <w:t xml:space="preserve">“Rốt cuộc hôm nay là ngày hội gì?” Sắt Sắt nghi hoặc hỏi.</w:t>
      </w:r>
    </w:p>
    <w:p>
      <w:pPr>
        <w:pStyle w:val="BodyText"/>
      </w:pPr>
      <w:r>
        <w:t xml:space="preserve">Phong Dung Nhi híp mắt cười nói: “Ðây là một ngày trọng đại của người Ô Mặc tộc, được tổ chức mỗi năm một lần để chọn ra ý trung nhân! Người trong tộc thừa hành chế độ một phu một thê. nên việc chọn phu chọn thê đều rất thận trọng, nam nữ cả hai bên đến phải cùng tự nguyện thì mới có thể kết thành phu , nên mới có một ngày công khai kén phu kén thê này đây.”</w:t>
      </w:r>
    </w:p>
    <w:p>
      <w:pPr>
        <w:pStyle w:val="BodyText"/>
      </w:pPr>
      <w:r>
        <w:t xml:space="preserve">Sắt Sắt sửng sốt, nàng thật đã nghe nói qua mỗi dân tộc đều có một phong tục kỳ lạ, bọn họ không phải do cha mẹ định hôn ước, mà tự minh thông qua hát đối, vũ đạo, ném tú cầu...đế chọn người trong lòng. Phong tục như vậy, Sắt Sắt rất là hâm mộ, ai không muốn tự mình lựa chọn người để gả chứ!</w:t>
      </w:r>
    </w:p>
    <w:p>
      <w:pPr>
        <w:pStyle w:val="BodyText"/>
      </w:pPr>
      <w:r>
        <w:t xml:space="preserve">Chỉ là, nàng không phải người của Ô Mặc tộc, nàng đến làm gì?</w:t>
      </w:r>
    </w:p>
    <w:p>
      <w:pPr>
        <w:pStyle w:val="BodyText"/>
      </w:pPr>
      <w:r>
        <w:t xml:space="preserve">“Hoa Tai, Tiểu Sai, ta nghĩ ta nên về thì hơn.” Sắt Sắt mỉm cười nói.</w:t>
      </w:r>
    </w:p>
    <w:p>
      <w:pPr>
        <w:pStyle w:val="BodyText"/>
      </w:pPr>
      <w:r>
        <w:t xml:space="preserve">Tiểu Sai và Hoa Tai nói: “Giang cô nương, trở về làm gì, ở đây đang náo nhiệt như vậy, ở lại xem một chút đi.”</w:t>
      </w:r>
    </w:p>
    <w:p>
      <w:pPr>
        <w:pStyle w:val="BodyText"/>
      </w:pPr>
      <w:r>
        <w:t xml:space="preserve">Phong Dung Nhi quay đầu liếc nàng một cái, cười khanh khách nói: “Ngươi sợ cái gì, ngươi cũng không phải người Ô Mặc tộc, sẽ không ai chọn ngươi đâu. Ðừng đi về, ở lại xem ta năm nay có thể bắt về gã Vân điên tử hay không.”</w:t>
      </w:r>
    </w:p>
    <w:p>
      <w:pPr>
        <w:pStyle w:val="BodyText"/>
      </w:pPr>
      <w:r>
        <w:t xml:space="preserve">Phong Dung Nhi nói xong liền đá giày ra, đi chân trần đến lửa trại bắt đầu múa. Trong tay hàng ta cầm một cái tú cầu, mặt trên thêu một đóa hoa diễm lệ.</w:t>
      </w:r>
    </w:p>
    <w:p>
      <w:pPr>
        <w:pStyle w:val="BodyText"/>
      </w:pPr>
      <w:r>
        <w:t xml:space="preserve">“Năm nay? Dung Nhi trước kia đã từng chọn qua Vân Kinh Cuồng?” Sắt Sắt tò mò hỏi, chẳng lẽ đây không phải là lần đầu tiên Phong Dung Nhi chọn Vân Kinh Cuồng hay sao?</w:t>
      </w:r>
    </w:p>
    <w:p>
      <w:pPr>
        <w:pStyle w:val="BodyText"/>
      </w:pPr>
      <w:r>
        <w:t xml:space="preserve">Tiểu Sai cười nói: “Dung Nhi có nương đã chọn Vân Kinh Cuồng ba năm nay rồi, nhưng hàng năm đều bị cự tuyệt. Thế nhưng Dung Nhi cô nương cũng không nổi giận, xem ra, năm nay vẫn muốn chọn nữa.”</w:t>
      </w:r>
    </w:p>
    <w:p>
      <w:pPr>
        <w:pStyle w:val="BodyText"/>
      </w:pPr>
      <w:r>
        <w:t xml:space="preserve">“Vân Kinh Cuồng cự tuyệt?” Sắt Sắt ngưng mi, thật ra nàng thấy Dung Nhi và Vân Kinh Cuồng quả thật rất xứng đôi.</w:t>
      </w:r>
    </w:p>
    <w:p>
      <w:pPr>
        <w:pStyle w:val="BodyText"/>
      </w:pPr>
      <w:r>
        <w:t xml:space="preserve">Hoa Tai gật gật đầu bỗng nhiên chỉ một nam tử trong đám người nói: “Y ở kia!”</w:t>
      </w:r>
    </w:p>
    <w:p>
      <w:pPr>
        <w:pStyle w:val="BodyText"/>
      </w:pPr>
      <w:r>
        <w:t xml:space="preserve">Sắt Sắt theo hướng ngón tay của Hoa Tai chỉ, quả nhiều nhìn thấy Vân Kinh Cuồng trong trang phục dân tộc, hắn trốn trong đám động, nhưng chắc là đã bị Phong Dung Nhi phát hiện ra. Phong Dung Nhi vừa múa vừa hướng hắn đi đến. Theo Hoa Tai và Tiểu Sai nói, chỉ cần ai chưa thành thân đều phải tới tham gia. Vân Kinh Cuồng cho dù không muốn cũng phải tới tham gia.</w:t>
      </w:r>
    </w:p>
    <w:p>
      <w:pPr>
        <w:pStyle w:val="BodyText"/>
      </w:pPr>
      <w:r>
        <w:t xml:space="preserve">Quả nhiên, chỉ thấy Phong Dung Nhi cầm tú cầu trong tay tung lên, tú cầu kia liền xoay xoay hướng Vân Kinh Cuồng bay tới, theo ánh mắt chăm chú của mọi người, phiêu nhiên rơi vào lòng của hắn.</w:t>
      </w:r>
    </w:p>
    <w:p>
      <w:pPr>
        <w:pStyle w:val="BodyText"/>
      </w:pPr>
      <w:r>
        <w:t xml:space="preserve">Theo Tiểu Sai nói, người bị trúng tú cầu nếu không muốn cũng có thể đem tú cầu tung trả lại. Vân Kinh Cuồng đã ba lần tung tú cầu trả lại. Nếu là nữ từ bình thường, chỉ sợ bị từ chối một lần đã không còn tung tú cầu cho hắn nữa. Hiếm có ai như Phong Dung Nhi tung tú cầu cho Vân Kinh Cuồng đến lần thứ tư. Ngay cả Sắt Sắt cũng lo lắng cho Dung Nhi, hy vọng Vân Kinh Cuồng lần này sẽ nhận tú cầu của nàng ta.</w:t>
      </w:r>
    </w:p>
    <w:p>
      <w:pPr>
        <w:pStyle w:val="BodyText"/>
      </w:pPr>
      <w:r>
        <w:t xml:space="preserve">Thật khiến Sắt Sắt vui mừng là lần này Vân Kinh Cuồng cầm lấy tú cầu cũng không có tung trả lại, mà cầm tú cầu lập tức đi về phía Phong Dung Nhi. Đến trước mặt Phong Dung Nhi, đôi mắt hoa đào của hắn nhìn thật sâu vào mắt Phong Dung Nhi, rồi bỗng nhiên xoay người bế đứng Phong Dung Nhi lên.</w:t>
      </w:r>
    </w:p>
    <w:p>
      <w:pPr>
        <w:pStyle w:val="BodyText"/>
      </w:pPr>
      <w:r>
        <w:t xml:space="preserve">Đám đông ồ lên một trận, xem ra lần này Phong Dung Nhi được như ý rồi. Nhưng không ai ngờ tới, Phong Dung Nhi bỗng hướng Vân Kinh Cuồng tung ra một mớ thuốc bột, trượt từ trong lòng hắn xuống.</w:t>
      </w:r>
    </w:p>
    <w:p>
      <w:pPr>
        <w:pStyle w:val="BodyText"/>
      </w:pPr>
      <w:r>
        <w:t xml:space="preserve">Nàng ta mím môi oán giận nói: “Vân điên tử, ta tung tú cầu bốn năm, ngươi cũng lời quá rồi, bộ ngươi tưởng là ngươi tiếp nhận rồi là ta sẽ chịu ngươi sao? Ngươi cũng tung tú cầu bốn năm cho ta xem.” Nói xong Phong Dung Nhi liền bỏ đi, còn lại Vân Kinh Cuồng đứng nơi đó, không biết Phong Dung Nhi hạ độc dược gì cho hắn, chỉ thấy hắn tay chân đều chết lặng.</w:t>
      </w:r>
    </w:p>
    <w:p>
      <w:pPr>
        <w:pStyle w:val="BodyText"/>
      </w:pPr>
      <w:r>
        <w:t xml:space="preserve">Sắt Sắt khóe môi nhếch lên, nhịn không được bật cười, đôi này quả thật là oan gia.</w:t>
      </w:r>
    </w:p>
    <w:p>
      <w:pPr>
        <w:pStyle w:val="BodyText"/>
      </w:pPr>
      <w:r>
        <w:t xml:space="preserve">Vào lúc này, Sắt Sắt bỗng nhiên nghe được một tràng âm thanh trong đêm yên tĩnh thong thả truyền đến. Tiếng sáo du dương, triển miên, làn điệu này Sắt Sắt biết, đây là khúc Phượng Cầu Hoàng.</w:t>
      </w:r>
    </w:p>
    <w:p>
      <w:pPr>
        <w:pStyle w:val="BodyText"/>
      </w:pPr>
      <w:r>
        <w:t xml:space="preserve">Đám đông đang náo nhiệt lập tức yên lặng, tự động tách ra, Minh Xuân Thủy một tay câm ngọc tiêu, một tay cầm một cái tú cầu đỏ tươi, thong thả đi tới.</w:t>
      </w:r>
    </w:p>
    <w:p>
      <w:pPr>
        <w:pStyle w:val="BodyText"/>
      </w:pPr>
      <w:r>
        <w:t xml:space="preserve">“Lâu chủ vậy mà cũng đến đây, Lâu chủ chưa bao giờ tham gia. Chẳng lẽ...” Một cô nương bên cạnh nhỏ giọng nói, vừa nói vừa nhìn Sắt Sắt.</w:t>
      </w:r>
    </w:p>
    <w:p>
      <w:pPr>
        <w:pStyle w:val="BodyText"/>
      </w:pPr>
      <w:r>
        <w:t xml:space="preserve">:Đúng vậy, Lâu chủ thế mà muốn nữ tử này làm thê duy nhất suốt đời của hắn.” Một nữ tử khác cực kỳ u oán nói, đôi đồng tử đen ánh lên vẻ cực hâm mộ.</w:t>
      </w:r>
    </w:p>
    <w:p>
      <w:pPr>
        <w:pStyle w:val="Compact"/>
      </w:pPr>
      <w:r>
        <w:t xml:space="preserve"> </w:t>
      </w:r>
      <w:r>
        <w:br w:type="textWrapping"/>
      </w:r>
      <w:r>
        <w:br w:type="textWrapping"/>
      </w:r>
    </w:p>
    <w:p>
      <w:pPr>
        <w:pStyle w:val="Heading2"/>
      </w:pPr>
      <w:bookmarkStart w:id="90" w:name="tập-3-như-mộng-lệnh---chương-082"/>
      <w:bookmarkEnd w:id="90"/>
      <w:r>
        <w:t xml:space="preserve">68. Tập 3: Như Mộng Lệnh - Chương 082</w:t>
      </w:r>
    </w:p>
    <w:p>
      <w:pPr>
        <w:pStyle w:val="Compact"/>
      </w:pPr>
      <w:r>
        <w:br w:type="textWrapping"/>
      </w:r>
      <w:r>
        <w:br w:type="textWrapping"/>
      </w:r>
      <w:r>
        <w:t xml:space="preserve"> </w:t>
      </w:r>
    </w:p>
    <w:p>
      <w:pPr>
        <w:pStyle w:val="BodyText"/>
      </w:pPr>
      <w:r>
        <w:t xml:space="preserve">Chương 82 - Như mộng lệnh 14</w:t>
      </w:r>
    </w:p>
    <w:p>
      <w:pPr>
        <w:pStyle w:val="BodyText"/>
      </w:pPr>
      <w:r>
        <w:t xml:space="preserve">Thật ra các nàng đều nghĩ là Minh Xuân Thủy đối với Sắt Sắt chỉ là nhất thời mê luyến, nhưng lần này tung tú cầu ở lửa trại yến là chọn thê duy nhất cùng hắn sống trọn đời. Côn Luân nô các nàng đều là một phu một thê trọn đời chung thủy, một khi đính ước ở lửa trại yến thì bạc đầu giai lão, đồng sinh đồng tử, cả đời cũng không chia lìa nhau.</w:t>
      </w:r>
    </w:p>
    <w:p>
      <w:pPr>
        <w:pStyle w:val="BodyText"/>
      </w:pPr>
      <w:r>
        <w:t xml:space="preserve">Sắt Sắt đứng lặng nơi đó, nghe người xung quanh nói về phong tục một phu một thê trọn đời chung thủy của họ, nàng hoàn toàn kinh ngạc, lại thấy Minh Xuân Thủy đang chậm rãi hướng nàng đi tới. Hôm nay hắn không mặc trang phục thuần trắng mà mặc một bộ hoa phục màu đỏ, trên cổ tay, trên góc áo đều có thêu những đóa Mặc liên nở rộ. Gió đêm thổi đến, đóa mặc liên trên góc áo cuồn cuộn nổi lên, tuyệt diễm bồng bềnh, sống động như có thể cảm nhận được hương hoa thoang thoảng.</w:t>
      </w:r>
    </w:p>
    <w:p>
      <w:pPr>
        <w:pStyle w:val="BodyText"/>
      </w:pPr>
      <w:r>
        <w:t xml:space="preserve">Ðôi mắt đen sâu thẳm của Minh Xuân Thủy tràn ngập nhu tình. Ánh mắt nhu tình của hắn hòa quyện cùng tiếng sáo thâm tình vấn vít đan xen vào nhau dịu dàng vây phủ Sắt Sắt. Sắt Sắt muốn nhấc chân lên, nhưng dưới lòng bàn chân như có trọng lực vô hình ràng buộc khiến hai chân nàng bất động như mọc rễ xuống đất, chỉ có thể trơ mắt nhìn hắn càng lúc càng đến gần.</w:t>
      </w:r>
    </w:p>
    <w:p>
      <w:pPr>
        <w:pStyle w:val="BodyText"/>
      </w:pPr>
      <w:r>
        <w:t xml:space="preserve">Xung quanh cực kỳ yên tĩnh, yên tĩnh đến độ Sắt Sắt tựa hồ có thể nghe được tiếng đập của trái tim mình. Lại thấy ống tay áo của Minh Xuân Thủy tung lên, chiếc tú cầu đỏ thẫm mang theo hương thơm hướng Sắt Sắt bay tới. Có lẽ vì hạnh phúc đến quá nhanh hoặc vì quá bất ngờ, trong lòng nàng chưa kịp thích ứng, theo bản năng của người tập võ, Sắt Sắt nhảy lên tránh, tú cầu liền rơi vào khoảng không, theo sát bên cạnh thân Sắt Sắt tiếp tục bay về phía sau.</w:t>
      </w:r>
    </w:p>
    <w:p>
      <w:pPr>
        <w:pStyle w:val="BodyText"/>
      </w:pPr>
      <w:r>
        <w:t xml:space="preserve">Thanh âm hút không khi liên tiếp vang lên trong đám đông, Lâu chủ tung tú cầu vốn đã làm bọn họ chấn kinh rồi, không ngờ còn bị người né tránh. Khiếp sợ lẫn kinh ngạc, nhưng không ai dám lên tiếng, tất cả đều che miệng lẳng lặng nhìn chiếc tú cầu của Lâu chủ tôn quý bọn họ bị nữ từ kia tránh né.</w:t>
      </w:r>
    </w:p>
    <w:p>
      <w:pPr>
        <w:pStyle w:val="BodyText"/>
      </w:pPr>
      <w:r>
        <w:t xml:space="preserve">Minh Xuân Thủy ánh mắt sâu thẳm, nụ cười vẫn thường trực trên môi, tuyệt không đổi sắc, thân thủ cử động, chiếc tú câu kia lại rẽ hướng xoay quanh Sắt Sắt. Lúc này mọi người mới rõ, chiếc tú cầu trong tay Minh Xuân Thủy được đính vào một sợi hồng lăng. Đầu kia của hồng lăng đang nằm trong tay hắn. Hắn nhẹ nhàng đong đưa hồng lăng, chiếc tú cầu liền như một con du long xoay tròn vòng quanh Sắt Sắt, một vòng rồi lại một vòng, gắt gao quấn chặt lấy Sắt Sắt. (ơ ép hôn=]])</w:t>
      </w:r>
    </w:p>
    <w:p>
      <w:pPr>
        <w:pStyle w:val="BodyText"/>
      </w:pPr>
      <w:r>
        <w:t xml:space="preserve">Ðây là lần đầu tiên thanh niên nam nữ trong Xuân Thủy Lâu thấy tú cầu có đính hồng lăng. Xem ra Lâu chủ đối với nữ tử này có vẻ như bất chấp thủ đoạn. Bọn họ đầu liên tục ca thán tự trách bản thân mình ngốc nghếch, sao trước nay không biết đính hồng lăng, quấn chặt như thế thì đố nữ tử nào có thể thoát.</w:t>
      </w:r>
    </w:p>
    <w:p>
      <w:pPr>
        <w:pStyle w:val="BodyText"/>
      </w:pPr>
      <w:r>
        <w:t xml:space="preserve">Sắt Sắt quả nhiên là tránh không thoát, chiếc eo nhỏ bị nhiều vòng hồng lăng cuốn lấy, tú cầu sắc đỏ thẳm cố định chắc chắn trước ngực, dưới lửa trại hừng hực, ánh lên gương mặt kiều diễm trăng muốt của nàng khiến nàng càng đẹp một cách thanh mị rung động lòng người.</w:t>
      </w:r>
    </w:p>
    <w:p>
      <w:pPr>
        <w:pStyle w:val="BodyText"/>
      </w:pPr>
      <w:r>
        <w:t xml:space="preserve">Tiếng sáo nhẹ nhàng vấn vít, triền miên lưu luyến, run rẩy dần thấp đến âm cuối, Minh Xuân Thủy buông tiêu ra, chậm rãi tới bên nàng. Tiếng thở của hắn từ từ nặng nề hơn mang theo hơi ấm mê người.</w:t>
      </w:r>
    </w:p>
    <w:p>
      <w:pPr>
        <w:pStyle w:val="BodyText"/>
      </w:pPr>
      <w:r>
        <w:t xml:space="preserve">Sự kinh ngạc ban đầu của Sắt Sắt dần dần biến mất, nàng ngước nhìn hắn đang từng bước từng bước tiếp cận nàng, đứng trước mặt nàng.</w:t>
      </w:r>
    </w:p>
    <w:p>
      <w:pPr>
        <w:pStyle w:val="BodyText"/>
      </w:pPr>
      <w:r>
        <w:t xml:space="preserve">Nàng nhớ lại từng khoảnh khắc bọn họ gặp nhau lần đầu ở Tuyên Ki Phủ, hắn trêu đùa bỡn cợt nàng, ở Lâm Giang Lâu hắn đàn sáo hợp tấu ăn ý với nàng, cùng nàng đấu trí bên bản cờ phong thái hào hùng mạnh mẽ, khi mẫu thân nàng qua đời hắn đã ở bên cạnh an ủi vỗ về mang đến cho nàng sự che chở ấm áp, khi đối mặt với bão tố trên biển hắn bình tĩnh sát cánh bên nàng. Tuy không phải mỗi lần gặp nhau đều là hạnh phúc vui vẻ, lần giải mị dược và nụ hôn trên hải đảo kia khiến nàng thấy mất mát, hụt hẫng vô cùng, nhưng nàng không thể không thừa nhận,nam tử trước mắt này khiến lòng nàng rung động mãnh liệt.</w:t>
      </w:r>
    </w:p>
    <w:p>
      <w:pPr>
        <w:pStyle w:val="BodyText"/>
      </w:pPr>
      <w:r>
        <w:t xml:space="preserve">Sự hài hước của hắn, sự thâm sâu của hắn, sự tiêu sái của hắn, sự giáo hoạt của hắn, sự bình tĩnh của hắn, khí phách của hắn, thậm chí cả khi hắn vô lại...đều khiến nàng rung động thật sâu từ tận đáy lòng. Mà lúc này, nàng thấy được, trong đôi mắt đen thăm thẳm của hắn, ngoài yêu thương và dịu dàng, còn đong đầy bóng hình nàng.</w:t>
      </w:r>
    </w:p>
    <w:p>
      <w:pPr>
        <w:pStyle w:val="BodyText"/>
      </w:pPr>
      <w:r>
        <w:t xml:space="preserve">“Ðây là thật ư?” Nàng hỏi, tình cảm của hắn có phải chăng là thật.</w:t>
      </w:r>
    </w:p>
    <w:p>
      <w:pPr>
        <w:pStyle w:val="BodyText"/>
      </w:pPr>
      <w:r>
        <w:t xml:space="preserve">Hắn cúi người, bàn tay rộng lớn nắm chặt bàn tay ngọc mềm mại nhỏ bé của nàng, khóe môi hơi cong lên, khẽ dùng lực, nàng liền rơi vào lồng ngực ấm áp của hắn.</w:t>
      </w:r>
    </w:p>
    <w:p>
      <w:pPr>
        <w:pStyle w:val="BodyText"/>
      </w:pPr>
      <w:r>
        <w:t xml:space="preserve">“Là thật!” Thanh âm của hắn vang lên trên đỉnh đầu nàng, trầm định mà kiên quyết, từng chữ từng chữ một rót vào lòng nàng.</w:t>
      </w:r>
    </w:p>
    <w:p>
      <w:pPr>
        <w:pStyle w:val="BodyText"/>
      </w:pPr>
      <w:r>
        <w:t xml:space="preserve">“Chúc mừng Lâu chủ, chúc mừng Lâu chủ phu nhân.” một tràng thanh âm chúc mừng vang lên bên tai hai người. Mặc dù vẫn có nhiều cô nương hâm mộ và ghen tị Sắt Sắt, nhưng các nàng vẫn rất cao hứng vì Lâu chủ có thể ôm được mỹ nhân về. Tiếng chiêng trống vang lên, đám đông vây quanh hai người bọn họ.vừa múa vừa hát.</w:t>
      </w:r>
    </w:p>
    <w:p>
      <w:pPr>
        <w:pStyle w:val="BodyText"/>
      </w:pPr>
      <w:r>
        <w:t xml:space="preserve">Đêm dần sâu, ánh trăng lên cao đến đỉnh đầu.</w:t>
      </w:r>
    </w:p>
    <w:p>
      <w:pPr>
        <w:pStyle w:val="BodyText"/>
      </w:pPr>
      <w:r>
        <w:t xml:space="preserve">Minh Xuân Thủy đặt Sắt Sắt xuyên qua đám đông náo nhiệt, hướng nơi ở sau thôn bước đi. Trong lòng Sắt Sắt có một chút hồi hội, sợ hãi, giờ mới hiểu rõ ý nghĩa câu hỏi đêm qua của hắn: “Dù sao ngươi cũng ở đây không lâu nữa”, thì ra, hắn muốn nàng ở chung với hắn trên tiểu lâu.</w:t>
      </w:r>
    </w:p>
    <w:p>
      <w:pPr>
        <w:pStyle w:val="BodyText"/>
      </w:pPr>
      <w:r>
        <w:t xml:space="preserve">“Ta không ở cùng với ngươi không được hay sao?” Nàng cúi đầu hỏi. Mặc dù trước đây nàng là trắc phi của Dạ Vô Yên nhưng là hữu danh vô thực, ngoại trừ lần giải mị dược kia...,nàng thật ra không khác gì một cô gái khuê các. Nay bảo nàng ở chung với một nam tử, nàng cảm giác có chút không thích ứng, tuy nam tử đó là người nàng yêu.</w:t>
      </w:r>
    </w:p>
    <w:p>
      <w:pPr>
        <w:pStyle w:val="BodyText"/>
      </w:pPr>
      <w:r>
        <w:t xml:space="preserve">Minh Xuân Thủy nghe giọng nàng có vẻ bất an, hắn ôm chiếc eo thon nhỏ của nàng, ôn nhu nói: “Nàng đã nhận tú cầu của ta, đã là thê của ta, chẳng lẽ muốn phu quân ta sống một mình? Tiêm Tiêm công tử không sợ bất cứ thứ gì, nay lại sợ chuyện này sao?”</w:t>
      </w:r>
    </w:p>
    <w:p>
      <w:pPr>
        <w:pStyle w:val="BodyText"/>
      </w:pPr>
      <w:r>
        <w:t xml:space="preserve">Hắn buồn cười cúi người bế Sắt Sắt lên, hướng “Vọng Nguyệt Lâu” của hắn đi tới. Sắt Sắt bị hắn trêu chọc có chút ngượng ngùng, nàng nằm trong lòng hắn, nghe mùi trúc thanh nhã thoang thoảng từ người hắn, dần dần mê loạn.</w:t>
      </w:r>
    </w:p>
    <w:p>
      <w:pPr>
        <w:pStyle w:val="BodyText"/>
      </w:pPr>
      <w:r>
        <w:t xml:space="preserve">Tấm trường bào rộng thùng thình lay động theo từng bước di chuyển của hắn trong gió đêm. Thân ảnh hắn phiêu lãng xuyên qua rừng cây, xuyên qua rất nhiều bụi hoa, qua khỏi Yên Ba hồ rồi dừng lại ở tầm cư của hắn.</w:t>
      </w:r>
    </w:p>
    <w:p>
      <w:pPr>
        <w:pStyle w:val="BodyText"/>
      </w:pPr>
      <w:r>
        <w:t xml:space="preserve">Tầm cư của Minh Xuân Thủy rất sạch sẽ trang nhã , tấm thảm màu lam nhạt phô bày nét lịch sự tao nhã, bức rèm Kim Câu trắng tinh như như những cụm mây bồng bềnh trôi hết sức lãng mạn, thoát tục.</w:t>
      </w:r>
    </w:p>
    <w:p>
      <w:pPr>
        <w:pStyle w:val="BodyText"/>
      </w:pPr>
      <w:r>
        <w:t xml:space="preserve">Hắn ôm hàng chậm rải đi sâu vào trong tẩm cư, cứ mỗi vài bước là có thị nữ buông sa rèm lụa trắng Kim Câu xuống rồi nhanh nhẹn tháo lui. Bên trong tầng tầng lớp lớp sa rèm như hàng ngàn hàng Vạn lớp mây bao phủ, không gian nơi đây hoàn toàn cách biệt với bên ngoài, tựa hồ chỉ còn hắn và nàng tồn tại trên cõi đời này.</w:t>
      </w:r>
    </w:p>
    <w:p>
      <w:pPr>
        <w:pStyle w:val="BodyText"/>
      </w:pPr>
      <w:r>
        <w:t xml:space="preserve">Trước mắt hé lộ chiếc giường gỗ lim khắc hoa và trường mạn đỏ thẫm, trên chiếc bàn nhỏ đầu giường có một cặp nến long phượng đang tỏa ra ánh sáng nồng nàn say đắm.</w:t>
      </w:r>
    </w:p>
    <w:p>
      <w:pPr>
        <w:pStyle w:val="BodyText"/>
      </w:pPr>
      <w:r>
        <w:t xml:space="preserve">Vén tấm mạn trướng đỏ thẫm lên, chỉ thấy chăn phủ gấm thêu uyên ương hí thủy được an bài sẵn sàng, trong lòng Sắt Sắt nhất thời như ánh nến trên bàn, phập phồng nhảy múa.</w:t>
      </w:r>
    </w:p>
    <w:p>
      <w:pPr>
        <w:pStyle w:val="BodyText"/>
      </w:pPr>
      <w:r>
        <w:t xml:space="preserve">Minh Xuân Thủy nhẹ nhàng đặt Sắt Sắt lên giường , lúc này chỉ có hắn và nàng, chung quanh yên tĩnh đến độ có thể nghe thấy nhịp đập của trái tim đối phương, xuyên qua chiếc mặt nạ, đôi đồng tử đen thẳm của hắn nhìn Sắt Sắt đầy thâm tình.</w:t>
      </w:r>
    </w:p>
    <w:p>
      <w:pPr>
        <w:pStyle w:val="BodyText"/>
      </w:pPr>
      <w:r>
        <w:t xml:space="preserve">“Ta muốn xem mặt ngươi.” Tay nàng xoa xoa từng đường nét văn nhã tinh xảo trên mặt nạ của hắn, dịu dàng nói.</w:t>
      </w:r>
    </w:p>
    <w:p>
      <w:pPr>
        <w:pStyle w:val="BodyText"/>
      </w:pPr>
      <w:r>
        <w:t xml:space="preserve">Ánh mắt Minh Xuân Thủy chợt ngưng đôi đồng tử đen hiện lên một tia phức tạp, hắn gắt gao ôm Sắt Sắt chặt chẽ vào trong ngực, mỉm cười hỏi: “Thế nào, sợ ta xấu xí sao?”</w:t>
      </w:r>
    </w:p>
    <w:p>
      <w:pPr>
        <w:pStyle w:val="BodyText"/>
      </w:pPr>
      <w:r>
        <w:t xml:space="preserve">Sắt Sắt tựa khuỷu tay lên cánh tay của hắn, khẽ cười nói: “Nêu ta trông mặt mà bắt hình dong, sao lại thích ngươi. Ta chỉ muốn xem gương mặt thật của phu quân mình ra sao, như vậy cũng không được sao?”</w:t>
      </w:r>
    </w:p>
    <w:p>
      <w:pPr>
        <w:pStyle w:val="BodyText"/>
      </w:pPr>
      <w:r>
        <w:t xml:space="preserve">Minh Xuân Thủy thấy đôi mắt trong trẻo của nàng ngập tràn sự mong mỏi da diết. Hắn chưa bao giờ nhìn thấy nàng mong mỏi điều gì da diết đến thế, cho đến nay nàng luôn luôn đạm bạc, thản nhiên tựa hồ không để ý đến bất điều gì. Thật hiếm lắm mới thấy nàng mong muốn một điều gì như vậy, hắn không đành lòng cự tuyệt, cơ hồ sẽ tháo mặt nạ xuống. Nhưng nếu hắn tháo xuống, tuyệt đối sẽ không giải quyết được hậu quả trước mắt. Hắn ngoan cường hạ quyết tâm, mấp giọng nói: “Ta cũng rất muốn để nàng xem khuôn mặt thật của ta, chỉ là, năm đó ta đã từng thề nguyện qua trước mặt Hắc Sơn thần, không đề bất cứ ai thấy khuôn mặt thật của mình trừ phi ta hoàn thành được ước nguyện trong lòng. Cho nên...bây giờ chưa thể..."</w:t>
      </w:r>
    </w:p>
    <w:p>
      <w:pPr>
        <w:pStyle w:val="BodyText"/>
      </w:pPr>
      <w:r>
        <w:t xml:space="preserve">Sắt Sắt ở Xuân Thủy Lâu này được một thời gian nên biết Côn Luân nô bọn họ là thờ Sơn thần. Nếu đã hướng Hắc Sơn thần thề nguyện, lời thề đó tuyệt đối cũng không thể vi phạm được, nàng liền mỉm cười nói: “Được, ta không xem nữa.”</w:t>
      </w:r>
    </w:p>
    <w:p>
      <w:pPr>
        <w:pStyle w:val="BodyText"/>
      </w:pPr>
      <w:r>
        <w:t xml:space="preserve">Tuy nói thế nhưng ánh mắt nàng vẫn thoáng qua một tia mất mát. Minh Xuân Thủy nhìn thấy, đôi mắt hắn chợt tràn ngập đau lòng. Hắn duỗi ngón tay bắn ra một luồng kinh lực dập tắt ánh trên cặp nến long phượng, bàn tay ấm áp của hắn cầm bàn tay trắng nõn của nàng đưa lên mặt hắn để nàng tự tay tháo xuống chiếc mặt nạ của hắn, ban đầu tay nàng chạm vào khuôn mặt của hắn, từng chút từng chút một.</w:t>
      </w:r>
    </w:p>
    <w:p>
      <w:pPr>
        <w:pStyle w:val="BodyText"/>
      </w:pPr>
      <w:r>
        <w:t xml:space="preserve">Ngón tay nàng khẽ vuốt đến đâu, lòng nàng nhộn nhịp đến đấy.</w:t>
      </w:r>
    </w:p>
    <w:p>
      <w:pPr>
        <w:pStyle w:val="BodyText"/>
      </w:pPr>
      <w:r>
        <w:t xml:space="preserve">“Sắt Sắt...” Hắn gọi tên nàng, dịu dàng mà quyến luyến, thấm đẫm yêu thương cũng nhu tình không lời nào có thể diễn tả được : “Một ngày nào đó nàng sẽ nhìn được gương mặt thật của ta.”</w:t>
      </w:r>
    </w:p>
    <w:p>
      <w:pPr>
        <w:pStyle w:val="BodyText"/>
      </w:pPr>
      <w:r>
        <w:t xml:space="preserve">Nàng cảm nhận được lời xin lỗi của hắn, khẽ cười nói: “Ta sẽ chờ” Tuy không biết hắn đã thề nguyện điều gì, nhưng nàng nhất định sẽ kề vai cùng hắn đối mặt với bất kỳ sóng gió nào.</w:t>
      </w:r>
    </w:p>
    <w:p>
      <w:pPr>
        <w:pStyle w:val="BodyText"/>
      </w:pPr>
      <w:r>
        <w:t xml:space="preserve">Minh Xuân Thủy ôm thân hình kiều diễm bé nhỏ của nàng, trong lòng dạt dào sóng xuân, hắn duỗi ngón tay cởi trang phục trên người nàng. Sắt Sắt chỉ cảm thấy trên người chợt lạnh, nhất thời có chút khẩn trương, nàng ngượng ngùng lấy tay che ngực, thân thể mềm mại run lên nhè nhẹ.</w:t>
      </w:r>
    </w:p>
    <w:p>
      <w:pPr>
        <w:pStyle w:val="BodyText"/>
      </w:pPr>
      <w:r>
        <w:t xml:space="preserve">Hắn cảm giác được sự ngượng ngùng và khẩn trương của nàng, thân thể ấm áp của hắn phủ lên thân mình của nàng, chặt chẽ bao quanh nàng. Đôi môi nóng bỏng kề sát trên môi nàng, hôn nàng từng chút từng chút một, dịu dàng mà nâng niu cho đến khi sự khẩn trương trong lòng nàng tiêu tán.Hắn mới dần dần hôn sâu hơn, lưỡi hắn cuồng nhiệt thâm nhập vào miệng nàng, quấn quýt đòi hỏi ngọt ngào từ nàng. Môi hắn di chuyển xuống dưới, hôn lên chiếc cổ trắng muốt, xương quai xanh mịn màng rồi dừng lại trên bộ ngực mềm mại của nàng.</w:t>
      </w:r>
    </w:p>
    <w:p>
      <w:pPr>
        <w:pStyle w:val="BodyText"/>
      </w:pPr>
      <w:r>
        <w:t xml:space="preserve">Một cảm giác nóng bỏng khô cháy kỳ lạ dâng lên trong cơ thể Sắt Sắt giống giải mị dược cho nàng, nàng nhịn không được khẽ rên nhẹ nhàng. Nàng cảm giác dường như mình là tuyết, hắn là vầng mặt trời, nàng sắp sửa tan chảy vào trong hắn hóa thành nước trước sự nhiệt tình của hắn.</w:t>
      </w:r>
    </w:p>
    <w:p>
      <w:pPr>
        <w:pStyle w:val="BodyText"/>
      </w:pPr>
      <w:r>
        <w:t xml:space="preserve">Tiếng khẽ rên của nàng kích thích hắn mãnh liệt, thân hình hắn run lên, cánh tay mạnh mẽ gắt gao siết lấy vòng eo của nàng, toàn thân hắn dán chặt lên da thịt nóng rực của nàng, hơi thở của hắn càng lúc càng gấp. Hắn tiến đến sát bên tai nàng, đôi môi khéo léo cắn vành tai nàng, thanh âm trầm thấp vang lên bên tai nàng “Sắt Sắt...” Thanh âm của hắn tựa hồ đang rất nhẫn nại, cố nén điều gì đó: "Ta sợ không kềm chế nổi sẽ làm đau nàng, ta sẽ cố nhẹ nhàng.” (tin mới lạ)</w:t>
      </w:r>
    </w:p>
    <w:p>
      <w:pPr>
        <w:pStyle w:val="BodyText"/>
      </w:pPr>
      <w:r>
        <w:t xml:space="preserve">Minh Xuân Thủy tựa hồ biết nàng ngây ngô, hắn rất nhẫn nại, rất dịu dàng đến khi nàng hoàn toàn thả lòng, cơ thể nàng như đóa hoa được cơn gió nhè nhẹ thổi qua làm cho nở rộ, từng cánh hoa căng tràn run rẩy, đến khi hắn không tự kềm chế được nữa, hắn mới dùng vật đang nóng bỏng cứng rắn nhất trên người mình tiến vào nơi mềm mại nhất của nàng. Hắn thâm nhập vào trong nàng rất nhanh, nàng nhịn không được thân mình khẽ cong 1ại, lúc này nàng mới hiểu vì sao vừa rồi hắn nói hắn sợ sẽ làm nàng đau.</w:t>
      </w:r>
    </w:p>
    <w:p>
      <w:pPr>
        <w:pStyle w:val="BodyText"/>
      </w:pPr>
      <w:r>
        <w:t xml:space="preserve">Đêm nay rất khác so với lần đó khi hắn giải mị dược cho nàng. Lần đó, hắn cũng ôn nhu, nhưng tựa hồ vì kiêng kị điều gì đó mà ban đầu không hề âu yếm nàng nhiều. Nếu không thì sau khi xong, hắn cũng không bình tĩnh tiêu sái mà bỏ đi như thế.</w:t>
      </w:r>
    </w:p>
    <w:p>
      <w:pPr>
        <w:pStyle w:val="BodyText"/>
      </w:pPr>
      <w:r>
        <w:t xml:space="preserve">Mà đêm nay, nàng có thể cảm giác được trong hắn như thủy triều, như bão tố cuộn mãnh liệt trào dâng như át đi lý trí của hắn. Thanh âm của hắn khàn khàn đáng sợ. Tuy hắn tận lực ôn nhu nhưng nàng lại cảm thấy hắn vô cũng cuồng dã. Hắn tựa hồ lấp đầy trong nàng, hận không thể đem nàng vĩnh viễn hòa vào bên trong cơ thể hắn.</w:t>
      </w:r>
    </w:p>
    <w:p>
      <w:pPr>
        <w:pStyle w:val="BodyText"/>
      </w:pPr>
      <w:r>
        <w:t xml:space="preserve">Sự cường tráng mà ôn nhu của hắn làm nàng khao khát vô cùng, nàng vô thức đáp trả hắn, cùng hắn không ngừng chuyển động nhấp nhô lên xuống, cuồng nhiệt đắm chìm vào nhau. Thân thể cả hai đan chặt vào nhau như đôi bướm không ngừng vũ động.</w:t>
      </w:r>
    </w:p>
    <w:p>
      <w:pPr>
        <w:pStyle w:val="BodyText"/>
      </w:pPr>
      <w:r>
        <w:t xml:space="preserve">Suốt đêm thâu!</w:t>
      </w:r>
    </w:p>
    <w:p>
      <w:pPr>
        <w:pStyle w:val="BodyText"/>
      </w:pPr>
      <w:r>
        <w:t xml:space="preserve">Bình minh ló dạng, tiếng chim hót chiêm chiếp xung quanh.</w:t>
      </w:r>
    </w:p>
    <w:p>
      <w:pPr>
        <w:pStyle w:val="BodyText"/>
      </w:pPr>
      <w:r>
        <w:t xml:space="preserve">Sắt Sắt mở to mắt, chỉ cảm thấy toàn thân đau nhức, vừa động thân mình mới phát hiện bản tay to lớn của Minh Xuân Thủy vẫn ôm lấy chiếc eo thon nhỏ của nàng. Nàng vừa khẽ cử động, hắn cũng liền tỉnh giấc, đôi mắt đen của hắn lóe sáng.</w:t>
      </w:r>
    </w:p>
    <w:p>
      <w:pPr>
        <w:pStyle w:val="BodyText"/>
      </w:pPr>
      <w:r>
        <w:t xml:space="preserve">Hắn khẽ lật thân hình, nằm lên người nàng.</w:t>
      </w:r>
    </w:p>
    <w:p>
      <w:pPr>
        <w:pStyle w:val="BodyText"/>
      </w:pPr>
      <w:r>
        <w:t xml:space="preserve">Sắt Sắt hồi tưởng lại đêm qua, gương mặt ngọc nhất thời đỏ bùng như đóa hải đường nở rộ trong nắng mai. Sự thẹn thùng của nàng khiến hắn bật cười thích thú, mang theo một tia trên chọc và say đắm. Ánh mắt tràn đầy thâm tình của hắn dịu dàng lướt qua gương mặt nàng, sự ôn như của hắn tựa chừng toát lên cả chiếc mặt nạ vốn luôn lạnh lùng thường ngày, khiến chiếc mặt nạ kiều diễm như trở nên lóng lánh sáng bóng hơn.</w:t>
      </w:r>
    </w:p>
    <w:p>
      <w:pPr>
        <w:pStyle w:val="BodyText"/>
      </w:pPr>
      <w:r>
        <w:t xml:space="preserve">Dưới ánh nắng mông lung đổ xuống theo ô cửa sổ, Sắt Sắt tóc xõa rối tung, bộ dạng vô cùng thanh mị phong tình.</w:t>
      </w:r>
    </w:p>
    <w:p>
      <w:pPr>
        <w:pStyle w:val="BodyText"/>
      </w:pPr>
      <w:r>
        <w:t xml:space="preserve">Ánh mắt Minh Xuân Thủy chợt như sâu hơn, hắn cúi xuống người nàng.. ..tựa như một con bướm không hề biết thỏa mãn, trong ánh nắng ban mai lại vờn hoa hút nhụy.</w:t>
      </w:r>
    </w:p>
    <w:p>
      <w:pPr>
        <w:pStyle w:val="BodyText"/>
      </w:pPr>
      <w:r>
        <w:t xml:space="preserve">Mãi cho đến khi ánh mặt trời đã lên đến đinh đầu hắn mới buông tha nàng. Lúc này toàn thân Sắt Sắt đều phủ đầy vết tích hoan ái, Minh Xuân Thủy nhìn thấy, tim hắn tê dại đi.</w:t>
      </w:r>
    </w:p>
    <w:p>
      <w:pPr>
        <w:pStyle w:val="BodyText"/>
      </w:pPr>
      <w:r>
        <w:t xml:space="preserve">“Có mệt không, có đau không?” Hắn cúi người hỏi bên tai nàng, giọng đầy ôn nhu.</w:t>
      </w:r>
    </w:p>
    <w:p>
      <w:pPr>
        <w:pStyle w:val="BodyText"/>
      </w:pPr>
      <w:r>
        <w:t xml:space="preserve">Sắt Sắt ngẩn người nhìn những vết xanh tím trên cơ thể mình, trời ạ, nàng và hắn không phải quá phóng túng sao.</w:t>
      </w:r>
    </w:p>
    <w:p>
      <w:pPr>
        <w:pStyle w:val="BodyText"/>
      </w:pPr>
      <w:r>
        <w:t xml:space="preserve">Minh Xuân Thủy đứng dậy khoác y bào, hắn dùng chăn cuốn Sắt Sắt chặt chẽ, bế nàng lên.</w:t>
      </w:r>
    </w:p>
    <w:p>
      <w:pPr>
        <w:pStyle w:val="BodyText"/>
      </w:pPr>
      <w:r>
        <w:t xml:space="preserve">“Làm gì vậy?” Sắt Sắt nghi hoặc ngước mặt lên, nàng còn chưa mặc quần áo, hắn muốn ôm nàng đi đâu?</w:t>
      </w:r>
    </w:p>
    <w:p>
      <w:pPr>
        <w:pStyle w:val="BodyText"/>
      </w:pPr>
      <w:r>
        <w:t xml:space="preserve">Minh Xuân Thủy cười nhẹ không đáp, chỉ ôm nàng dọc theo bậc thang, từng bước từng bước đi xuống, xuyên qua biển hoa rực rỡ ngoài kia, thả người bay vọt lên không trung, trong thời giai độ chừng một chén trà, đến con suối ôn tuyền ngày trước.</w:t>
      </w:r>
    </w:p>
    <w:p>
      <w:pPr>
        <w:pStyle w:val="BodyText"/>
      </w:pPr>
      <w:r>
        <w:t xml:space="preserve">Ban ngày ôn tuyền tỏa đầy hơi nước, dưới ánh mặt trời rực sáng, hơi nước như sương trắng vấn vít, phiêu miễu mờ mịt như tiên cảnh. Tiếng nước róc rách như thanh âm của phong linh trong gió, vô cũng thanh nhã êm tai.</w:t>
      </w:r>
    </w:p>
    <w:p>
      <w:pPr>
        <w:pStyle w:val="BodyText"/>
      </w:pPr>
      <w:r>
        <w:t xml:space="preserve">Minh Xuân Thủy ôm Sắt Sắt chậm rãi bước vào trong ôn tuyền, làn nước trong vắt nhẹ nhàng gợn sóng, từng vòng từng vòng một lan tỏa vây quanh hai người bọn họ. Hơi nước tinh khiết làm tâm hồn cũng sảng khoái hơn. Minh Xuân Thủy khoát nước suối lên người Sắt Sắt, tinh tế xoa bóp làn da trắng mềm mại của nàng, những vết xanh tím trên da thịt nàng mờ dần, thân thể cũng bớt mệt mỏi, đau nhức.</w:t>
      </w:r>
    </w:p>
    <w:p>
      <w:pPr>
        <w:pStyle w:val="BodyText"/>
      </w:pPr>
      <w:r>
        <w:t xml:space="preserve">Đôi mắt đen sâu thẳm của Minh Xuân Thủy nồng đượm yêu thương ngắm nhìn Sắt Sắt, thấy những vết xanh tím trên da thịt nàng chưa hoàn toàn biến mất, hắn đứng dậy mặc y bào, ôm nàng đến gian trúc ốc kế bên ôn tuyền. Trúc ốc không lớn, chỉ có hai gian phòng nhỏ, bên trong trần thiết đều làm từ trúc. Gian phòng ngoài có đặt một cái giường, Minh Xuân Thủy nhẹ nhàng đặt nàng lên giường rồi đứng dậy đi vào trong lục lọi kiếm tìm gì đó.</w:t>
      </w:r>
    </w:p>
    <w:p>
      <w:pPr>
        <w:pStyle w:val="BodyText"/>
      </w:pPr>
      <w:r>
        <w:t xml:space="preserve">Sắt Sắt khoác thảm đến trước tủ quần áo làm từ trúc, mở cửa tủ ra, chỉ thấy bên trong đầy y phục nữ nhi, tất cả đều là màu xanh mà nàng ưa thích, xanh đậm, xanh nhạt, xanh phớt...Đêm qua Minh Xuân Thủy nói sẽ để sẵn áo cho nàng ở đây, chỉ tưởng rằng hắn thuận miệng nói cho vui, không ngờ hôm nay mới thấy hắn chuẩn bị chu đáo như thế.</w:t>
      </w:r>
    </w:p>
    <w:p>
      <w:pPr>
        <w:pStyle w:val="BodyText"/>
      </w:pPr>
      <w:r>
        <w:t xml:space="preserve">Tay Sắt Sắt mơn trớn từng bộ váy áo, chọn ra một bộ màu xanh phấn nàng thường ưa thích, mặc vào vừa vặn vô cùng. Vừa mặc x0ng đã thấy Minh Xuân Thủy tay cầm một bình sứ bước ra từ buồng trong.</w:t>
      </w:r>
    </w:p>
    <w:p>
      <w:pPr>
        <w:pStyle w:val="BodyText"/>
      </w:pPr>
      <w:r>
        <w:t xml:space="preserve">“Lại đây, đề ta thoa thuốc cho nàng” Minh Xuân Thủy cong môi cười tà nói.</w:t>
      </w:r>
    </w:p>
    <w:p>
      <w:pPr>
        <w:pStyle w:val="BodyText"/>
      </w:pPr>
      <w:r>
        <w:t xml:space="preserve">Vì sao phải thoa thuốc cho nàng? Nhìn đến ý cười tà mị bên môi hắn, Sắt Sắt mới liền hiểu ra, hắn là vì những vết xanh tím trên người nàng mà thoa thuốc, mà nhìn tư thế của hắn dường như hắn muốn chính tay thoa thốc cho nàng. Gương mặt ngọc của Sắt Sắt tức thì đỏ bừng, phần lớn những vết xanh tím này đến là ở nơi riêng tư tế nhị, sao có thể để hắn thoa thuốc cho nàng được.</w:t>
      </w:r>
    </w:p>
    <w:p>
      <w:pPr>
        <w:pStyle w:val="BodyText"/>
      </w:pPr>
      <w:r>
        <w:t xml:space="preserve">Sắt Sắt cực lực nghiêm mặt mới: “Ta tự mình làm được rồi.”, tay liền đoạt lấy bình sứ trong tay hắn rồi chuẩn bị chạy đi, thân hình vừa cử động liền bị hắn níu cổ tay ôm vào lòng.</w:t>
      </w:r>
    </w:p>
    <w:p>
      <w:pPr>
        <w:pStyle w:val="BodyText"/>
      </w:pPr>
      <w:r>
        <w:t xml:space="preserve">Hắn ôm lấy nàng,ngồi lên giường nói : “Ngoan,nghe lời phu quân đi! Đây là việc phu quân phải làm nha.” Hắn nói có vẻ rất hợp tình hợp lý, thanh âm lại dịu dàng mê hoặc lòng người.</w:t>
      </w:r>
    </w:p>
    <w:p>
      <w:pPr>
        <w:pStyle w:val="BodyText"/>
      </w:pPr>
      <w:r>
        <w:t xml:space="preserve">Sắt Sắt tránh đi tráng lại đôi ba lần nhưng thật sự tránh không thoát hắn, cuối cùng chỉ đành nhượng bộ theo ý hắn.</w:t>
      </w:r>
    </w:p>
    <w:p>
      <w:pPr>
        <w:pStyle w:val="BodyText"/>
      </w:pPr>
      <w:r>
        <w:t xml:space="preserve">Hắn xốc quần áo của nàng lên, ngón tay chấm lên thuốc mỡ rồi nhíu mày tính tế thoa thuốc cho nàng. Động tác của hắn ôn như mà cực kỳ cẩn thận, bôi thuốc mỡ lên từng vết xanh tím trên người nàng rồi nhẹ nhàng xoa bóp, trên gáy, trước ngực, cánh tay, bụng, thậm chí trên đùi, nhất nhất đều chăm sóc kỹ lưỡng, dưới tác dụng thần hiệu của thuốc mỡ, các vết xanh tím trên người nàng dần dần hết đau nhức.</w:t>
      </w:r>
    </w:p>
    <w:p>
      <w:pPr>
        <w:pStyle w:val="BodyText"/>
      </w:pPr>
      <w:r>
        <w:t xml:space="preserve">Ánh nắng nhẹ nhàng xuyên qua ô cửa sổ, như một tầng lụa mỏng phủ lên người của hắn.</w:t>
      </w:r>
    </w:p>
    <w:p>
      <w:pPr>
        <w:pStyle w:val="BodyText"/>
      </w:pPr>
      <w:r>
        <w:t xml:space="preserve">Xung quanh thật tĩnh lặng, mặt trời tỏa sảng chói chang, giờ phút này trong đôi mắt của hắn không có dục vọng, mà chỉ có thật nhiều thương tiếc ái ngại. Sắt Sắt ngắm hắn, gương mặt hắn nhìn nghiêng thật tao nhã, áo bào trắng rộng thùng thình khẽ lay động cực kỳ phiêu dật.</w:t>
      </w:r>
    </w:p>
    <w:p>
      <w:pPr>
        <w:pStyle w:val="BodyText"/>
      </w:pPr>
      <w:r>
        <w:t xml:space="preserve">“Hôm nay nàng hãy nghỉ ngơi cho thật tốt, ngày mai ta mang nàng đi bái Hắc Sơn thần.” Hắn ngước mắt cười nói.</w:t>
      </w:r>
    </w:p>
    <w:p>
      <w:pPr>
        <w:pStyle w:val="BodyText"/>
      </w:pPr>
      <w:r>
        <w:t xml:space="preserve">Sắt Sắt ngưng mi nói: “Vì sao phải đi bái Hắc Sơn thần? Có việc gì sao?”</w:t>
      </w:r>
    </w:p>
    <w:p>
      <w:pPr>
        <w:pStyle w:val="BodyText"/>
      </w:pPr>
      <w:r>
        <w:t xml:space="preserve">Minh Xuân Thủy khẽ cười nói: “Đây là phong tục của Ô Mặc tộc chúng ta, sau khi chọn được ý trung nhân ở lửa trại yến sẽ phải đi bái tạ Hắc Sơn thần, như thế sẽ được Hắc Sơn thần chúc phúc và che chở suốt đời, chúng ta cũng sẽ danh chính ngôn thuận trơ thành phu thê.”</w:t>
      </w:r>
    </w:p>
    <w:p>
      <w:pPr>
        <w:pStyle w:val="Compact"/>
      </w:pPr>
      <w:r>
        <w:t xml:space="preserve"> </w:t>
      </w:r>
      <w:r>
        <w:br w:type="textWrapping"/>
      </w:r>
      <w:r>
        <w:br w:type="textWrapping"/>
      </w:r>
    </w:p>
    <w:p>
      <w:pPr>
        <w:pStyle w:val="Heading2"/>
      </w:pPr>
      <w:bookmarkStart w:id="91" w:name="tập-3-như-mộng-lệnh---chương-083"/>
      <w:bookmarkEnd w:id="91"/>
      <w:r>
        <w:t xml:space="preserve">69. Tập 3: Như Mộng Lệnh - Chương 083</w:t>
      </w:r>
    </w:p>
    <w:p>
      <w:pPr>
        <w:pStyle w:val="Compact"/>
      </w:pPr>
      <w:r>
        <w:br w:type="textWrapping"/>
      </w:r>
      <w:r>
        <w:br w:type="textWrapping"/>
      </w:r>
      <w:r>
        <w:t xml:space="preserve"> </w:t>
      </w:r>
    </w:p>
    <w:p>
      <w:pPr>
        <w:pStyle w:val="BodyText"/>
      </w:pPr>
      <w:r>
        <w:t xml:space="preserve">Chương 83 - Như mộng lệnh 15</w:t>
      </w:r>
    </w:p>
    <w:p>
      <w:pPr>
        <w:pStyle w:val="BodyText"/>
      </w:pPr>
      <w:r>
        <w:t xml:space="preserve">Sau “Vọng Nguyệt Lâu” là một cánh đồng bát ngát hoa, những đóa hoa hồng nở rộ khoe sắc, tầng tầng lớp lớp dào dạt phất phới hết sức diễm lệ. Làn gió nhẹ như mơn trớn khiến cánh hoa lay động như sóng biển ba đào cuồn cuộn nổi lên giữa đại dương mênh mông.</w:t>
      </w:r>
    </w:p>
    <w:p>
      <w:pPr>
        <w:pStyle w:val="BodyText"/>
      </w:pPr>
      <w:r>
        <w:t xml:space="preserve">Gió du dương, nắng chan hòa, hoa xinh đẹp, giai nhân càng tú lệ hơn.</w:t>
      </w:r>
    </w:p>
    <w:p>
      <w:pPr>
        <w:pStyle w:val="BodyText"/>
      </w:pPr>
      <w:r>
        <w:t xml:space="preserve">Sắt Sắt mặc chiếc váy xanh tha thướt đứng giữa biển hoa, trông nàng thanh nhã như một đóa cúc ngày mùa thu, băng cơ ngọc cốt (mĩ nhân da dẻ trang muốt mịm màng), vòng eo thon gọn. Mái tóc đen dài của nàng phân nửa được vấn thành một búi tóc kiểu dáng khác biệt, phần tóc còn lại xõa dài đến tận hông, nhẹ nhàng tung bay trong gió.</w:t>
      </w:r>
    </w:p>
    <w:p>
      <w:pPr>
        <w:pStyle w:val="BodyText"/>
      </w:pPr>
      <w:r>
        <w:t xml:space="preserve">Khuôn mặt ngọc trắng nõn trong suốt cùng thân hình mềm mại của nàng được ánh nắng bao phủ như một viên minh châu tỏa sáng lấp lánh.</w:t>
      </w:r>
    </w:p>
    <w:p>
      <w:pPr>
        <w:pStyle w:val="BodyText"/>
      </w:pPr>
      <w:r>
        <w:t xml:space="preserve">Không khí tràn ngập mùi hoa thơm ngào ngạt, cánh hoa phiêu linh rơi đầy lên tay áo nàng trông xinh đẹp mê người.</w:t>
      </w:r>
    </w:p>
    <w:p>
      <w:pPr>
        <w:pStyle w:val="BodyText"/>
      </w:pPr>
      <w:r>
        <w:t xml:space="preserve">Một tràng tiếng sáo êm tai thong thả vang lại từ cửa sổ “Vọng Nguyệt Lâu”, Sắt Sắt quay đầu lại nhìn, chỉ thấy một thân ảnh áo trắng phiêu nhiên đứng bên cửa sổ, tay cầm sáo ngọc đưa lên môi, một chuỗi nhạc du dương xao xuyến phát ra.</w:t>
      </w:r>
    </w:p>
    <w:p>
      <w:pPr>
        <w:pStyle w:val="BodyText"/>
      </w:pPr>
      <w:r>
        <w:t xml:space="preserve">Khóe môi Sắt Sắt hơi nhếch lên cười nhẹ, dưới ánh nắng, nụ cười của nàng như hoa lệ tháng ba mới nở, băng khắc ngọc mài, thanh mị mê người.</w:t>
      </w:r>
    </w:p>
    <w:p>
      <w:pPr>
        <w:pStyle w:val="BodyText"/>
      </w:pPr>
      <w:r>
        <w:t xml:space="preserve">Nàng bỗng kiễng mũi chân, thân ảnh phiêu dật nhẹ nhàng tung lên, bàn chân chạm lên một đóa hoa kiều diễm, đóa hoa chỉ khẽ lay động nhưng vẫn nguyên vẹn như trước,ống tay áo Sắt Sắt phất phơ, chiếc váy màu xanh tung bay, bàn chân ngọc lại luân phiên nhảy lên những đóa hoa khác, từng bước từng bước khởi đầu điệu vũ trên những đóa hoa.</w:t>
      </w:r>
    </w:p>
    <w:p>
      <w:pPr>
        <w:pStyle w:val="BodyText"/>
      </w:pPr>
      <w:r>
        <w:t xml:space="preserve">Tiếng sáo khi thì thong thả, khi thì róc rách, lãng mạn nhẹ nhàng xuất trần, lẳng lặng chảy trên biển hoa, như nước suối trôi qua kẽ đá, như giọt sương trên cành lá, như mưa thu trong rừng rậm Thiên m.</w:t>
      </w:r>
    </w:p>
    <w:p>
      <w:pPr>
        <w:pStyle w:val="BodyText"/>
      </w:pPr>
      <w:r>
        <w:t xml:space="preserve">Sắt Sắt nhảy múa theo tiếng sáo giữa biển hoa. Nàng hoàn toàn dựa vào âm điệu tiếng sáo của Minh Xuân Thủy mà múa, khi sáo âm lên cao nàng múa gạn đục khơi trong, khi sáo âm trầm thấp nàng múa thư thả chậm rãi. Nàng có cảm giác mình đã hóa thành một con bướm màu xanh đang tung tăng bên khóm hoa, khi thì vui đùa bay cao, khi thì nghỉ chân nhấp mật.</w:t>
      </w:r>
    </w:p>
    <w:p>
      <w:pPr>
        <w:pStyle w:val="BodyText"/>
      </w:pPr>
      <w:r>
        <w:t xml:space="preserve">Trong biển hoa rực rỡ, vũ điệu nhẹ nhàng như mây bay, hoa thơm ngào ngạt, tiêu âm êm ái.. .tất cả đều làm đắm say lòng người.</w:t>
      </w:r>
    </w:p>
    <w:p>
      <w:pPr>
        <w:pStyle w:val="BodyText"/>
      </w:pPr>
      <w:r>
        <w:t xml:space="preserve">Một khúc đã dứt, Sắt Sắt ngưng nhảy múa; bàn chân vẫn điểm trên nhụy hoa, thân hình mềm mại của nàng vẫn nhấp nhô theo chuyển động lên xuống của cành hoa. Minh Xuân Thủy phiêu nhiên bay đến từ cửa sổ, xuyên qua biển hoa, hướng Sắt Sắt thẳng đến.</w:t>
      </w:r>
    </w:p>
    <w:p>
      <w:pPr>
        <w:pStyle w:val="BodyText"/>
      </w:pPr>
      <w:r>
        <w:t xml:space="preserve">Sắt Sắt nhìn thân ảnh nhanh nhẹn của hắn cười nhẹ, nàng bỗng nhiên thả người nhảy vọt tới nghênh đón. Nhưng Sắt Sắt không bổ nhào vào lòng của hắn mà bàn chân ngọc nhẹ nhàng chạm trên lòng bàn tay của Minh Xuân Thủy, tay áo phất lên như mây bay nước chảy, chiếc ; eo thon nhỏ xoắn lại, hăng hái xoay tròn.</w:t>
      </w:r>
    </w:p>
    <w:p>
      <w:pPr>
        <w:pStyle w:val="BodyText"/>
      </w:pPr>
      <w:r>
        <w:t xml:space="preserve">Minh Xuân Thủy vươn tay nâng Sắt Sắt, xem nàng nhanh nhẹn xoay tròn nhảy múa trên bàn tay của hắn, váy áo của nàng phất phơ tung bay mang theo mùi u hương của thiếu nữ ; thấm nhập vào mũi hắn. Ngẩng đầu nhìn vũ điệu say lòng người của nàng, tâm thần hắn rung động mãnh liệt. (trời ơi ngọt ngào quá đi...mơ màng)</w:t>
      </w:r>
    </w:p>
    <w:p>
      <w:pPr>
        <w:pStyle w:val="BodyText"/>
      </w:pPr>
      <w:r>
        <w:t xml:space="preserve">Khinh công của Sắt Sắt rất tốt, kĩ thuật múa uyển chuyển, nàng có thể nhảy múa trên lòng bàn tay của người khác, nhưng trước giờ nàng chưa tìm được người thích hợp, mà nay,rốt cuộc nàng cũng tìm được rồi, tìm được đôi bàn tay có thê nâng nàng phiên vũ.</w:t>
      </w:r>
    </w:p>
    <w:p>
      <w:pPr>
        <w:pStyle w:val="BodyText"/>
      </w:pPr>
      <w:r>
        <w:t xml:space="preserve">Hiện là giữa trưa một ngày mùa thu, ánh mặt trời dịu dàng tỏa xuống, trong biển hoa lấp lánh ánh thanh quang tỏa ra từ váy áo của Sắt Sắt.</w:t>
      </w:r>
    </w:p>
    <w:p>
      <w:pPr>
        <w:pStyle w:val="BodyText"/>
      </w:pPr>
      <w:r>
        <w:t xml:space="preserve">Đảm thị nữ ngẫu nhiên đi ngang qua biển hoa được chứng kiến một màn trước mắt, tất cả đều ngây dại, ngỡ mình lạc vào tiên cảnh chốn nhân gian. Biển hoa lúc này xinh đẹp phá lệ, phút lãng mạn này khắc thật sâu vào tâm trí các nàng.</w:t>
      </w:r>
    </w:p>
    <w:p>
      <w:pPr>
        <w:pStyle w:val="BodyText"/>
      </w:pPr>
      <w:r>
        <w:t xml:space="preserve">Vũ điệu đã dứt, Minh Xuân Thủy dắt Sắt Sắt vào Phương Phân đình giữa biển hoa ngồi nghỉ chân. Bên cạnh đình có mấy gốc quế đã nhiều năm tuổi, hoa quế vàng rơi vương vãi khắp nơi tỏa ra hương thơm thanh nhã thoang thoảng.</w:t>
      </w:r>
    </w:p>
    <w:p>
      <w:pPr>
        <w:pStyle w:val="BodyText"/>
      </w:pPr>
      <w:r>
        <w:t xml:space="preserve">Trong đình có một chiếc bàn đá, trên bàn đã sớm được thị nữ bày biện rượu và thức ăn, Minh Xuân Thủy và Sắt Sắt ngồi cạnh nhau tronb tiểu đình giữa biển hoa, lẳng lặng dùng bữa trưa.</w:t>
      </w:r>
    </w:p>
    <w:p>
      <w:pPr>
        <w:pStyle w:val="BodyText"/>
      </w:pPr>
      <w:r>
        <w:t xml:space="preserve">Minh Xuân Thủy nhìn gương mặt kiều diễm trước mặt, đột nhiên cong môi cười nói: “Rượu này vô vị, để ta mời nàng thưởng thức rượu ngon thực sự.” Dứt lời hắn đứng dậy, tay rút ra bội kiếm tùy thân, đến dưới tàng hoa quế ngoài đình.</w:t>
      </w:r>
    </w:p>
    <w:p>
      <w:pPr>
        <w:pStyle w:val="BodyText"/>
      </w:pPr>
      <w:r>
        <w:t xml:space="preserve">Sắt Sắt không biết hắn muốn làm gì, nàng chỉ ngước mắt lẳng lặng nhìn hắn. Chỉ thấy hắn vươn tay nhẹ nhàng vỗ lên thân cây, hoa quế nhất thời rơi xuống như mưa. Thân hình hắn dọc theo thân cây vọt lên không trung, trường kiếm trong tay múa lên loang loáng, những đóa hoa đang rơi đầy trời như bị hấp lực từ thanh kiếm của hắn thu lấy xoay tròn cuồn cuộn ngưng tụ trên không như một cụm mây nhỏ màu vàng, theo mũi kiếm của hắn rót vào chén rượu trước mặt Sắt Sắt, những đóa hoa quế tươi biến thành một thứ chất lỏng màu vàng trong suốt rơi vào chén rượu của Sắt Sắt.</w:t>
      </w:r>
    </w:p>
    <w:p>
      <w:pPr>
        <w:pStyle w:val="BodyText"/>
      </w:pPr>
      <w:r>
        <w:t xml:space="preserve">Sắt Sắt thản nhiên cười, bưng chén rượu lên, chỉ cảm thấy hương hoa ngào ngạt tứ phía. Nàng nhẹ nhàng nhấp một ngụm, hương rượu hòa quyện với hương hoa quế thoang thoảng, quả nhiên là hương vị kỳ giai.</w:t>
      </w:r>
    </w:p>
    <w:p>
      <w:pPr>
        <w:pStyle w:val="BodyText"/>
      </w:pPr>
      <w:r>
        <w:t xml:space="preserve">Sắt Sắt buông chén rượu ra, đôi mắt sáng lưu chuyển thấy trong biển hoa có một dòng suối nhỏ, nàng cười nhẹ nói: “Có qua có lại mới toại lòng nhau, rượu này quả nhiên mỹ vị, chi bằng ta cũng kính chàng một thức nhắm tốt”</w:t>
      </w:r>
    </w:p>
    <w:p>
      <w:pPr>
        <w:pStyle w:val="BodyText"/>
      </w:pPr>
      <w:r>
        <w:t xml:space="preserve">Sắt Sắt đứng dậy rời khỏi lương đình, chậm rãi tiến đến dòng suối giữa biển hoa. Mũi chân nàng bám vào tảng đá giữa suối, thân mình nhoài ra giữa dòng suối, phất tay áo phải lên khoắng tay thật sâu vào dòng nước, dùng lực khuấy nhẹ rồi kéo lên một luồng gì đó giấu vào tay áo. Sau đó nàng vào lại lương đình, đem cái luồng ướt sũng trong tay áo bỏ vào bầu rượu, tay trái xốc bầu rượu lên. Bàn tay ngọc khẽ áp lên bầu rượu vận nội lực, bề mặt của bầu rượu chậm rãi rịn hơi do nhiệt độ rượu trong bình tăng cao lên.</w:t>
      </w:r>
    </w:p>
    <w:p>
      <w:pPr>
        <w:pStyle w:val="BodyText"/>
      </w:pPr>
      <w:r>
        <w:t xml:space="preserve">Minh Xuân Thủy lẳng lặng nhìn Sắt Sắt bận rộn, khóe môi gợn lên cười hứng thú.</w:t>
      </w:r>
    </w:p>
    <w:p>
      <w:pPr>
        <w:pStyle w:val="BodyText"/>
      </w:pPr>
      <w:r>
        <w:t xml:space="preserve">Trong chốc lát Sắt Sắt xốc miệng bình ra, mỉm cười nói: “Được rồi, ngươi nếm thử món tôm hấp rượu xem sao.” (ặc ta chỉ bít món tôm ị hấp bia thôi)</w:t>
      </w:r>
    </w:p>
    <w:p>
      <w:pPr>
        <w:pStyle w:val="BodyText"/>
      </w:pPr>
      <w:r>
        <w:t xml:space="preserve">Minh Xuân Thủy hứng thú nhìn chiếc đĩa trên bàn, những con tôm lớn được hấp rượu tái, mùi thơm nức mũi. Hắn kinh hỉ cầm đũa lên, gắp một miếng đưa lên miệng thử, vị nồng đậm của rượu hoa quế hòa trộn với vị thơm ngọt của tôm, mùi vị thật làm say lòng người.</w:t>
      </w:r>
    </w:p>
    <w:p>
      <w:pPr>
        <w:pStyle w:val="BodyText"/>
      </w:pPr>
      <w:r>
        <w:t xml:space="preserve">“Rất ngon, hương vị vô cùng thơm ngon, không ngờ nàng cũng có tay nghề nấu nướng!” Minh Xuân Thủy vừa ăn vừa nói.</w:t>
      </w:r>
    </w:p>
    <w:p>
      <w:pPr>
        <w:pStyle w:val="BodyText"/>
      </w:pPr>
      <w:r>
        <w:t xml:space="preserve">Sắt Sắt nghe vậy nhíu mày, khẽ cười nói: “Chi là biết làm một số món thôi.”</w:t>
      </w:r>
    </w:p>
    <w:p>
      <w:pPr>
        <w:pStyle w:val="BodyText"/>
      </w:pPr>
      <w:r>
        <w:t xml:space="preserve">“Quá tốt!” Minh Xuân Thủy cong môi cười nói: “Vậy là sau này ta có cơ hội để trổ tài rồi.”</w:t>
      </w:r>
    </w:p>
    <w:p>
      <w:pPr>
        <w:pStyle w:val="BodyText"/>
      </w:pPr>
      <w:r>
        <w:t xml:space="preserve">Sắt Sắt nhíu mày, có chút ngạc nhiên nói: “Chàng cũng biết nấu nướng?”</w:t>
      </w:r>
    </w:p>
    <w:p>
      <w:pPr>
        <w:pStyle w:val="BodyText"/>
      </w:pPr>
      <w:r>
        <w:t xml:space="preserve">Minh Xuân Thủy đang thưởng thức món tôm hấp rượu, ánh mắt bỗng trở nên sâu thẳm: “Hoàn cảnh của ta từ nhỏ đã cực kỳ phức tạp nên phải thường xuyên tự mình nấu nướng , lấy, dần dà cũng có chút bản lĩnh, sau này vi phu có thể phục vụ nàng rồi.”</w:t>
      </w:r>
    </w:p>
    <w:p>
      <w:pPr>
        <w:pStyle w:val="BodyText"/>
      </w:pPr>
      <w:r>
        <w:t xml:space="preserve">Sắt Sắt không vì lời nói của Minh Xuân Thủy mà vui vẻ, ngược lại trong lòng nàng chợt nặng nề, nàng tự nhiên là biết hoàn cảnh và vị trí của Côn Luân nô bọn hắn, không biết từ lúc nhỏ hắn đã phải chịu đựng qua loại cực khổ như thế nào. Không những luyện thành võ nghệ tuyệt thế, cầm kỳ thư họa, ngay cả nấu nướng cũng tinh thông, đây không phải là chuyện dễ làm.</w:t>
      </w:r>
    </w:p>
    <w:p>
      <w:pPr>
        <w:pStyle w:val="BodyText"/>
      </w:pPr>
      <w:r>
        <w:t xml:space="preserve">Uống cạn chén rượu cuối cùng, Minh Xuân Thủy nói: “Nàng trang điểm lại một chút, lát nữa chúng ta đi bái Hắc Sơn thần.”</w:t>
      </w:r>
    </w:p>
    <w:p>
      <w:pPr>
        <w:pStyle w:val="BodyText"/>
      </w:pPr>
      <w:r>
        <w:t xml:space="preserve">“Được!” Sắt Sắt xoa cằm cười nói.</w:t>
      </w:r>
    </w:p>
    <w:p>
      <w:pPr>
        <w:pStyle w:val="BodyText"/>
      </w:pPr>
      <w:r>
        <w:t xml:space="preserve">“Trời còn sớm, ta còn có chút chuyện phải xử lý, nàng đi trang điểm trước đi.” Minh Xuân Thủy đứng dậy nói.</w:t>
      </w:r>
    </w:p>
    <w:p>
      <w:pPr>
        <w:pStyle w:val="BodyText"/>
      </w:pPr>
      <w:r>
        <w:t xml:space="preserve">“Ta thế này còn cần trang điểm lại sao?” Sắt Sắt nhướng nhướng mi hỏi.</w:t>
      </w:r>
    </w:p>
    <w:p>
      <w:pPr>
        <w:pStyle w:val="BodyText"/>
      </w:pPr>
      <w:r>
        <w:t xml:space="preserve">Minh Xuân Thủy ngước mắt nhìn nhìn nàng, cười nói: “Bất kỳ lúc nào phu nhân cũng đều xinh đẹp cả, cũng không cần phải trang điểm.”</w:t>
      </w:r>
    </w:p>
    <w:p>
      <w:pPr>
        <w:pStyle w:val="BodyText"/>
      </w:pPr>
      <w:r>
        <w:t xml:space="preserve">“Bái Hắc Sơn thần ở nơi nào, chi bằng ta đi trước với Tiểu Sai và Hoa Tai, nhân tiện ngắm phong cảnh xung quanh một chút.” Sắt Sắt híp mắt cười nói, nàng vẫn chưa thông thuộc Xuân Thủy Lâu này, đối với dãy núi này cực kỳ hứng thú.</w:t>
      </w:r>
    </w:p>
    <w:p>
      <w:pPr>
        <w:pStyle w:val="BodyText"/>
      </w:pPr>
      <w:r>
        <w:t xml:space="preserve">Minh Xuân Thủy bất mãn cong môi lên nói: “Sao ta thấy nàng đối với phong cảnh nơi đây còn hứng thú hơn là đối với phu quân của nàng là ta đây a!”, ngón tay khẽ nhéo mũi nàng nói: “Cũng tốt, nàng đi trước cũng được, ta giờ Thân sẽ đến đó gặp nàng.” Nói xong Minh Xuân Thủy đứng dậy đi về tiểu lâu.</w:t>
      </w:r>
    </w:p>
    <w:p>
      <w:pPr>
        <w:pStyle w:val="BodyText"/>
      </w:pPr>
      <w:r>
        <w:t xml:space="preserve">Sắt Sắt theo Tiểu Sai và Hoa Tai dọc theo đường núi, hướng về ngọn núi thờ phụng Hắc Sơn thần mà đi. Theo như Tiểu Sai và Hoa Tai nói, sâu trong Miên Vân sơn có một ngọn núi cao hơn các ngọn núi khác, được Côn Luân nô các nàng tôn làm Hắc Sơn. Nghe nói Hắc Sơn là nơi thần linh cát cứ, sau khi Côn Luân nô, Côn Luân ti chết đi, linh hồn nhất định quay về nơi này, chịu sự quản hạt của Hắc Sơn thần, nên bọn họ tôn Hắc sơn là thánh địa, hễ là đại sự thì đều phải hướng Hắc Sơn thẩn khấn cáo, việc đó mới có thể thành. Côn Luân nô bọn họ sau khi kết thành phu thê nhất định phải đi bái tạ Hắc Sơn thần.</w:t>
      </w:r>
    </w:p>
    <w:p>
      <w:pPr>
        <w:pStyle w:val="BodyText"/>
      </w:pPr>
      <w:r>
        <w:t xml:space="preserve">Từ Xuân Thủy lâu đến Hắc Sơn ước chừng một canh giờ sẽ lên được đỉnh núi.</w:t>
      </w:r>
    </w:p>
    <w:p>
      <w:pPr>
        <w:pStyle w:val="BodyText"/>
      </w:pPr>
      <w:r>
        <w:t xml:space="preserve">Sắt Sắt không ngờ Hắc Sơn lại hiểm trở như vậy, đỉnh núi bằng phẳng trong suốt như gương, bán kính ước chừng năm dặm, trên đỉnh núi mây khói lượn lờ, không hề có một tấc hoa ngọn cỏ nào có thể mọc nổi. Giữa đỉnh núi có một cái hồ trong suốt sâu không thấy đáy, phản chiếu bầu trời xanh thăm thẳm trên cao, diễm lệ vô cùng, như mộng như ảo.</w:t>
      </w:r>
    </w:p>
    <w:p>
      <w:pPr>
        <w:pStyle w:val="BodyText"/>
      </w:pPr>
      <w:r>
        <w:t xml:space="preserve">Trên đỉnh núi không có bóng người, Sắt Sắt nhìn về xa xa chi thấy núi non trùng điệp, tầng tầng lớp lớp mờ mịt, mây mù bao phủ lượn lờ, cảnh sắc phiêu miễu như tiên giới. Nàng nhìn xuống bên dưới đỉnh núi, chỉ thấy một dòng sông cuồn cuộn chảy ầm ào về phía đông, chính là do tuyết trên đỉnh núi tan ra tạo nên thượng nguồn.</w:t>
      </w:r>
    </w:p>
    <w:p>
      <w:pPr>
        <w:pStyle w:val="BodyText"/>
      </w:pPr>
      <w:r>
        <w:t xml:space="preserve">“Hoa Tai, con sông này chảy về đâu?” Sắt Sắt hỏi.</w:t>
      </w:r>
    </w:p>
    <w:p>
      <w:pPr>
        <w:pStyle w:val="BodyText"/>
      </w:pPr>
      <w:r>
        <w:t xml:space="preserve">“Con sông dưới chân núi này, do tuyết trên đỉnh các ngọn núi xung quanh đây tan ra, tạo thành sông Hận Thủy, chảy về hướng đông, đổ ra Đông Hải.” Hoa Tai đáp.</w:t>
      </w:r>
    </w:p>
    <w:p>
      <w:pPr>
        <w:pStyle w:val="BodyText"/>
      </w:pPr>
      <w:r>
        <w:t xml:space="preserve">Thì ra đây là sông Hận Thủy, Sắt Sắt đã từng nghe qua, nhưng chưa từng đoán được, sông Hận Thủy này lại đổ ra Đông Hải, xem ra từ nay về sau đã có một con đường tắt theo đường thủy này ra Đông Hải.</w:t>
      </w:r>
    </w:p>
    <w:p>
      <w:pPr>
        <w:pStyle w:val="BodyText"/>
      </w:pPr>
      <w:r>
        <w:t xml:space="preserve">“Từ đây đi bằng thuyền đến hải vực Đông Hải mất bao lâu?” Sắt Sắt thản nhiên hỏi, nàng muốn về Đông Hải một chuyến, không biết Thanh Mai và Tử Mê ờ Thủy Long đảo thế nào rồi!</w:t>
      </w:r>
    </w:p>
    <w:p>
      <w:pPr>
        <w:pStyle w:val="BodyText"/>
      </w:pPr>
      <w:r>
        <w:t xml:space="preserve">“Khoảng nửa tháng!” Tiểu Sai cười nói: “Phu nhân muốn về Đông Hải sao? Chỉ sợ Lâu chủ sẽ không đồng ý đâu.</w:t>
      </w:r>
    </w:p>
    <w:p>
      <w:pPr>
        <w:pStyle w:val="BodyText"/>
      </w:pPr>
      <w:r>
        <w:t xml:space="preserve">Sắt Sắt nhíu mày cười nói: “Chỉ về thăm một chút thôi.”</w:t>
      </w:r>
    </w:p>
    <w:p>
      <w:pPr>
        <w:pStyle w:val="BodyText"/>
      </w:pPr>
      <w:r>
        <w:t xml:space="preserve">Ba người đang nói chuyện phiếm trên đỉnh núi, chỉ thấy một nhóm cả trai lẫn gái khoảng mười bốn, mười lăm người đồng hành đến đỉnh núi. Bọn họ trang phục thoát tục, trang điểm tỉ mỉ. Thấy Sắt Sắt, bọn họ đều cung kính thi lễ nói: “Bái kiến Lâu chủ phu nhân.”</w:t>
      </w:r>
    </w:p>
    <w:p>
      <w:pPr>
        <w:pStyle w:val="BodyText"/>
      </w:pPr>
      <w:r>
        <w:t xml:space="preserve">Sắt Sắt cười nhẹ nói: “Xin đừng khách khí.”</w:t>
      </w:r>
    </w:p>
    <w:p>
      <w:pPr>
        <w:pStyle w:val="BodyText"/>
      </w:pPr>
      <w:r>
        <w:t xml:space="preserve">Tám đôi nam nữ này cũng là nên duyên giai ngẫu tại lửa trại yến đêm đó, hôm nay cũng lên đây bái Hắc Sơn thần.</w:t>
      </w:r>
    </w:p>
    <w:p>
      <w:pPr>
        <w:pStyle w:val="BodyText"/>
      </w:pPr>
      <w:r>
        <w:t xml:space="preserve">Trong chốc lát, giờ thân đã điểm, nhưng Minh Xuân Thủy vẫn còn chưa đến. Sắt Sắt liền mỉm cười nói: “Các ngươi bái trước đi, đừng để lỡ giờ lành.”</w:t>
      </w:r>
    </w:p>
    <w:p>
      <w:pPr>
        <w:pStyle w:val="BodyText"/>
      </w:pPr>
      <w:r>
        <w:t xml:space="preserve">Mọi người nghe vậy đều nhìn nhau bối rối.</w:t>
      </w:r>
    </w:p>
    <w:p>
      <w:pPr>
        <w:pStyle w:val="BodyText"/>
      </w:pPr>
      <w:r>
        <w:t xml:space="preserve">Sắt Sắt cười nói: “Các ngươi cứ bái trước đi, ta và Lâu chủ ngày mai lại bái cũng không muộn!”</w:t>
      </w:r>
    </w:p>
    <w:p>
      <w:pPr>
        <w:pStyle w:val="BodyText"/>
      </w:pPr>
      <w:r>
        <w:t xml:space="preserve">Mọi người nghe vậy đều hướng Sắt Sắt thi lễ thật sâu, sau đó mới đến bên bờ hồ, tám đôi nam nữ song song quỳ xuống, hướng về Tây thiên bái tam bái, sau đó lại song song giao bái. Trong tay nam tử cầm một con bạch nhạn, sau khi giao bái xong, bọn họ liền đứng dậy thả bạch nhạn ra, như để bạch nhạn bẩm báo lên Hắc Sơn thần rằng việc kết thành lương duyên của bọn họ đã hoàn tất.</w:t>
      </w:r>
    </w:p>
    <w:p>
      <w:pPr>
        <w:pStyle w:val="BodyText"/>
      </w:pPr>
      <w:r>
        <w:t xml:space="preserve">Bạch nhạn cất cánh bay đi, đôi cánh thuần trắng trong chớp mắt lao về phía tây mây mù giăng phủ. Nghi thức bái kết thúc, mọi người cười đùa với Sắt Sắt, đồng loạt đều ở lại trên Hắc Sơn chờ Minh Xuân Thủy.</w:t>
      </w:r>
    </w:p>
    <w:p>
      <w:pPr>
        <w:pStyle w:val="BodyText"/>
      </w:pPr>
      <w:r>
        <w:t xml:space="preserve">Trên đỉnh núi gió rất lạnh, thổi quần áo của Sắt Sắt phần phật lay động không ngừng.</w:t>
      </w:r>
    </w:p>
    <w:p>
      <w:pPr>
        <w:pStyle w:val="BodyText"/>
      </w:pPr>
      <w:r>
        <w:t xml:space="preserve">Trong lòng Sắt Sắt có chút không yên, nếu biết sớm như thế này thì nàng nên đi cùng Minh Xuân Thủy, ở đây chờ mà hắn lại không đến, như thế thật mất mặt. Sắt Sắt biết Côn Luân nô bọn họ thờ phụng Hắc Sơn thần, Minh Xuân Thủy đã nói là giờ thân sẽ tới, đại trượng phu nói được tất làm được? Chẳng lẽ còn có chuyện gì khác quan trọng hơn chuyện bái Hắc Sơn thần sao?</w:t>
      </w:r>
    </w:p>
    <w:p>
      <w:pPr>
        <w:pStyle w:val="BodyText"/>
      </w:pPr>
      <w:r>
        <w:t xml:space="preserve">Đợi thêm chừng nửa canh giờ, mặt trời đã lặn ờ hướng tây, màn đêm dần buông xuo61ng, ánh tà dương như thiêu đốt phía đường chân trời.</w:t>
      </w:r>
    </w:p>
    <w:p>
      <w:pPr>
        <w:pStyle w:val="BodyText"/>
      </w:pPr>
      <w:r>
        <w:t xml:space="preserve">Đã đêm khuya, chim muông, sơn thú đã về tổ, mà Minh Xuân Thủy lại vẫn chưa đến.</w:t>
      </w:r>
    </w:p>
    <w:p>
      <w:pPr>
        <w:pStyle w:val="BodyText"/>
      </w:pPr>
      <w:r>
        <w:t xml:space="preserve">Vài đôi nam nữ vây quanh Sắt Sắt mắt thấy hoàng hôn buông xuống mà Lâu chủ của họ vẫn còn chưa đến, trong lòng bọn họ cũng có chút hoảng sợ, muốn an ủi Sắt Sắt vài ba câu, nhưng lại không biết nói như thế nào.</w:t>
      </w:r>
    </w:p>
    <w:p>
      <w:pPr>
        <w:pStyle w:val="BodyText"/>
      </w:pPr>
      <w:r>
        <w:t xml:space="preserve">Đối với Côn Luân nô bọn họ, bái Hắc Sơn thần được xem như nghi thức bái đường của người Hán, ở lễ bái đường mà phu quân không đến, đối với một nữ tử mà nói, thật có chút nhục nhã. Tuy trong lòng Sắt Sắt cực kỳ khó chịu, nhưng nàng vẫn cảm thấy nhất định Minh Xuân Thủy gặp phải chuyện gì rất gấp, nếu không hắn nhất định sẽ đến. Mắt thấy màn đêm đã buông xuống phía sau núi, Sắt Sắt thản nhiên nói: “Đi thôi, chúng ta trở về thôi.”</w:t>
      </w:r>
    </w:p>
    <w:p>
      <w:pPr>
        <w:pStyle w:val="BodyText"/>
      </w:pPr>
      <w:r>
        <w:t xml:space="preserve">Nàng đứng dậy, dẫn đầu đám người xuống núi. Về tới Vọng Nguyệt lâu cũng không thấy bóng dáng Minh Xuân Thủy đâu, Sắt Sắt cảm thấy có chút kỳ lạ. Trên cơ bản, nếu Minh Xuân Thủy có việc, hắn không thể nào không phân phối việc lại trước khi ra ngoài. Hơn nữa, toàn bộ thị vệ tùy thân của hắn tại tiểu lâu cũng không thấy, xem ra là dốc hết toàn bộ lực luợng đi theo hắn. Sắt Sắt tìm lại một vòng nữa, cả Vân Kinh Cuồng cũng không thấy, chuyện này rốt cuộc là sao?</w:t>
      </w:r>
    </w:p>
    <w:p>
      <w:pPr>
        <w:pStyle w:val="BodyText"/>
      </w:pPr>
      <w:r>
        <w:t xml:space="preserve">Một thị nữ lên tiếng: “Minh Lâu chủ vốn chuẩn bị đi Hắc Sơn, nhưng có thị vệ truyền đến một tin tức, nô tỳ cũng không biết là chuyện gì, chỉ biết Lâu chủ nghe tin tựa hồ cực kỳ khiếp sợ, triệu Vân công tử, Thiết công tử, và mười hai thị vệ tùy thân, vội vã rời đi!”</w:t>
      </w:r>
    </w:p>
    <w:p>
      <w:pPr>
        <w:pStyle w:val="BodyText"/>
      </w:pPr>
      <w:r>
        <w:t xml:space="preserve">“Không nghe bọn họ nói là chuyện sì sao, hắn cùng không nhắn lại cho ta lời nào sao?” Sắt Sắt ngưng mi hỏi.</w:t>
      </w:r>
    </w:p>
    <w:p>
      <w:pPr>
        <w:pStyle w:val="BodyText"/>
      </w:pPr>
      <w:r>
        <w:t xml:space="preserve">Thị nữ nhẹ nhàng lắc đầu. Sắt Sắt thở dài một tiếng nói: “Thôi, ngươi lui xuống đi.”</w:t>
      </w:r>
    </w:p>
    <w:p>
      <w:pPr>
        <w:pStyle w:val="BodyText"/>
      </w:pPr>
      <w:r>
        <w:t xml:space="preserve">Nàng lẳng lặng ngồi trong phòng, nâng mắt nhìn ra hướng ngoài cửa sổ. Biển hoa giữa trời chiều vẫn nở rộ rực rỡ như trước, nhưng lúc này nàng không có tâm tình ngắm hoa. Theo như lời thị nữ kia vừa nói, xem ra đã có đại sự xảy ra, nếu không Minh Xuân Thủy sẽ không vội vã ra ngoài. Nhưng nàng lại không biết đó là chuyện gì, chỉ có thể ở lại trong phòng mà lo lắng.</w:t>
      </w:r>
    </w:p>
    <w:p>
      <w:pPr>
        <w:pStyle w:val="BodyText"/>
      </w:pPr>
      <w:r>
        <w:t xml:space="preserve">Tưởng rằng qua ngày thứ hai Minh Xuân Thủy sẽ trở về, nhưng đợi một ngày rồi lại một ngày, ngày thứ hai, ngày thứ ba, ngày thứ tư......Đã qua tám ngày rồi mà Minh Xuân Thủy vẫn chưa trở về. Sắt Sắt cảm giác được bầu không khí trong Xuân Thủy Lâu càng ngày càng trở nên kỳ lạ, ánh mắt của mọi người nhìn nàng mang theo sự thương cảm, áy náy, ai nấy làm việc đều cẩn thận dè dặt, nói chuyện cũng ấp a ấp úng. Thái độ này của bọn họ khiến nàng cảm giác như mình đang bị bịt mắt ngồi trên đống củi, bất an lo sợ không biết lửa sẽ nổi lên từ chỗ nào.</w:t>
      </w:r>
    </w:p>
    <w:p>
      <w:pPr>
        <w:pStyle w:val="Compact"/>
      </w:pPr>
      <w:r>
        <w:t xml:space="preserve"> </w:t>
      </w:r>
      <w:r>
        <w:br w:type="textWrapping"/>
      </w:r>
      <w:r>
        <w:br w:type="textWrapping"/>
      </w:r>
    </w:p>
    <w:p>
      <w:pPr>
        <w:pStyle w:val="Heading2"/>
      </w:pPr>
      <w:bookmarkStart w:id="92" w:name="tập-3-như-mộng-lệnh---chương-084-phần-1"/>
      <w:bookmarkEnd w:id="92"/>
      <w:r>
        <w:t xml:space="preserve">70. Tập 3: Như Mộng Lệnh - Chương 084 (phần 1)</w:t>
      </w:r>
    </w:p>
    <w:p>
      <w:pPr>
        <w:pStyle w:val="Compact"/>
      </w:pPr>
      <w:r>
        <w:br w:type="textWrapping"/>
      </w:r>
      <w:r>
        <w:br w:type="textWrapping"/>
      </w:r>
      <w:r>
        <w:t xml:space="preserve"> </w:t>
      </w:r>
    </w:p>
    <w:p>
      <w:pPr>
        <w:pStyle w:val="BodyText"/>
      </w:pPr>
      <w:r>
        <w:t xml:space="preserve">Chương 84 - Như mộng lệnh 16</w:t>
      </w:r>
    </w:p>
    <w:p>
      <w:pPr>
        <w:pStyle w:val="BodyText"/>
      </w:pPr>
      <w:r>
        <w:t xml:space="preserve">Sắt Sắt ngồi trên chiếc giường cạnh cửa sổ, mái tóc rối tung, tay ngọc cầm một quyển sách, nhưng mà thực hiển nhiên nàng cũng không có tâm trí xem nó, cuốn sách kia đã rất lâu vẫn chưa được lật sang trang mới. Lúc này, nàng làm sao có thể tập trung đọc sách được chứ? Thở dài một tiếng, để cuốn sách xuống, thất thần nhìn ra ngoài cửa sổ.</w:t>
      </w:r>
    </w:p>
    <w:p>
      <w:pPr>
        <w:pStyle w:val="BodyText"/>
      </w:pPr>
      <w:r>
        <w:t xml:space="preserve">Ngoài cửa sổ lúc này hoàng hôn đã buông xuống, ánh nắng chiều tràn ngập, một ngày nữa lại sắp trôi qua. Tính đến hôm nay, Minh Xuân Thủy đã ra ngoài được mười hai ngày. Mười hai ngày, nàng sao có thể không lo lắng.</w:t>
      </w:r>
    </w:p>
    <w:p>
      <w:pPr>
        <w:pStyle w:val="BodyText"/>
      </w:pPr>
      <w:r>
        <w:t xml:space="preserve">Qua khung cửa sổ, làn gió nhẹ theo cửa sổ thổi vào, mang đến một chút cảm giác mát mẻ.</w:t>
      </w:r>
    </w:p>
    <w:p>
      <w:pPr>
        <w:pStyle w:val="BodyText"/>
      </w:pPr>
      <w:r>
        <w:t xml:space="preserve">Ánh mắt Sắt Sắt xẹt qua mặt hồ yên tĩnh, màu xanh của nước hồ đang chiếu rọi dưới ánh nắng chiều, lấp lánh ánh sáng, long lanh động lòng người. Vài cánh chim bay xẹt qua mặt hồ, khiến cho mặt hồ gợn sóng nhè nhẹ. Mái đình gỗ nằm ven Yên Ba hồ lúc này dưới ánh chiều tà tản ra vẻ tinh xảo thanh lịch vô cùng.</w:t>
      </w:r>
    </w:p>
    <w:p>
      <w:pPr>
        <w:pStyle w:val="BodyText"/>
      </w:pPr>
      <w:r>
        <w:t xml:space="preserve">Sắt Sắt ngước mắt nhìn xẹt qua khoảng sân phía trước, bỗng nhiên ngưng trọng.</w:t>
      </w:r>
    </w:p>
    <w:p>
      <w:pPr>
        <w:pStyle w:val="BodyText"/>
      </w:pPr>
      <w:r>
        <w:t xml:space="preserve">Dưới ánh chiều tà, có hơn mười thân ảnh đang chậm rãi đi về phía Yên Ba hồ, tất cả đều mang dáng vẻ phong trần mệt mỏi. Mà người cầm đầu, tà áo trắng tung bay, trên mặt đeo mặt nạ, đúng là người đã biến mất hơn mười ngày Minh Xuân Thủy. Tâm trí Sắt Sắt bởi vì hắn mà đột nhiên quay trở về, mặt hiện lên vẻ vui sướng tràn ngập. Nhưng niềm vui này tới nhanh mà đi cũng rất nhanh, bởi vì Sắt Sắt phát hiện Minh Xuân Thủy không phải về tay không mà trong lòng hắn đang gắt gao ôm một nữ tử.</w:t>
      </w:r>
    </w:p>
    <w:p>
      <w:pPr>
        <w:pStyle w:val="BodyText"/>
      </w:pPr>
      <w:r>
        <w:t xml:space="preserve">Lúc trước hắn ôm nàng như thế nào thì hiện tại hắn ôm nữ tử kia như thế.</w:t>
      </w:r>
    </w:p>
    <w:p>
      <w:pPr>
        <w:pStyle w:val="BodyText"/>
      </w:pPr>
      <w:r>
        <w:t xml:space="preserve">Người đó cũng mặc quần áo trắng, mơ hồ nhìn ra là kiểu váy mà nữ tử thường mặc, thực hiển nhiên đó là một nữ tử. Đầu nàng đang chôn trong khuỷu tay Minh Xuân Thủy, Sắt Sắt không nhìn thấy được mặt của nàng, chỉ nhìn thấy mái tóc đen của nàng rũ xuống, theo những bước chân tiêu sái của Minh Xuân Thủy không ngừng phất phới.</w:t>
      </w:r>
    </w:p>
    <w:p>
      <w:pPr>
        <w:pStyle w:val="BodyText"/>
      </w:pPr>
      <w:r>
        <w:t xml:space="preserve">Sắt Sắt cảm thấy ngực mình như bị vật gì đó bóp nghẹt, trong nháy mắt trở nên khó thở. Gió theo cửa sổ thổi vào, mái tóc dài bay loạn, che khuất hai tròng mắt của nàng cùng thần sắc mê loạn của nàng.</w:t>
      </w:r>
    </w:p>
    <w:p>
      <w:pPr>
        <w:pStyle w:val="BodyText"/>
      </w:pPr>
      <w:r>
        <w:t xml:space="preserve">Kì thật, dựa vào cảm giác vô cùng nhạy cảm của nữ tử, Sắt Sắt dĩ nhiên đoán được lần này Minh Xuân Thủy rời đi là có liên quan đến nữ tử hắn luôn chờ đợi, nhưng mà tận mắt chứng kiến vòng ôm từng là của nàng giờ phút này lại đang ôm ấp nữ tử khác thì lòng của nàng vẫn đau đớn giống như bị ngàn đao xuyên qua.</w:t>
      </w:r>
    </w:p>
    <w:p>
      <w:pPr>
        <w:pStyle w:val="BodyText"/>
      </w:pPr>
      <w:r>
        <w:t xml:space="preserve">Nàng trơ mắt nhìn Minh Xuân Thủy ôm nữa tử kia vào tiểu viện tinh xảo thanh lịch bên cạnh Yên Ba hồ. Nàng quay trở lại, lẳng lặng ngồi trên giường, cúi đầu nhìn đóa sen trên váy mình, mỉm cười sầu thảm.</w:t>
      </w:r>
    </w:p>
    <w:p>
      <w:pPr>
        <w:pStyle w:val="BodyText"/>
      </w:pPr>
      <w:r>
        <w:t xml:space="preserve">Thì ra, hạnh phúc chỉ ngắn ngủi như vậy, ngắn ngủi đến mức nàng còn chưa kịp thưởng thức kĩ càng thì đã sắp qua đi.</w:t>
      </w:r>
    </w:p>
    <w:p>
      <w:pPr>
        <w:pStyle w:val="BodyText"/>
      </w:pPr>
      <w:r>
        <w:t xml:space="preserve">Chẳng lẽ thâm tình hắn đối với nàng đều chỉ là lừa gạt nàng thôi sao? Chẳng lẽ trong lòng hắn trước sau vẫn chỉ có nữ tử kia thôi sao? Chẳng lẽ hết thảy chỉ đều là một thoáng ảo mộng thôi sao?</w:t>
      </w:r>
    </w:p>
    <w:p>
      <w:pPr>
        <w:pStyle w:val="BodyText"/>
      </w:pPr>
      <w:r>
        <w:t xml:space="preserve">Chẳng trách mọi người trong thôn lại dùng ánh mắt đồng tình nhìn nàng, thì ra tất cả mọi người đều đã đoán được chuyến đi này của hắn là có liên quan đến nữ tử kia. Có lẽ mọi người đều đã biết rõ chỉ có nữ tử kia mời có thể khiến cho hắn khẩn trương như vậy, khẩn trương đến độ phải vội vã rời đi, ngay cả nói với nàng một câu từ biệt cũng không có.</w:t>
      </w:r>
    </w:p>
    <w:p>
      <w:pPr>
        <w:pStyle w:val="BodyText"/>
      </w:pPr>
      <w:r>
        <w:t xml:space="preserve">Vẫn tưởng rằng hắn và nữ tử kia đã kết thúc, không còn liên quan gì nữa, nhưng nay xem ra nàng đã lầm rồi. Ngoài mặt, bọn họ đã kết thúc, nhưng mà trong lòng hắn vẫn luôn yêu mến nữ tử kia. Mà nàng, Giang Sắt Sắt bất quá cũng chỉ là một trò đùa, là vật thay thế vì hắn không thể chiếm được nữ tử kia.</w:t>
      </w:r>
    </w:p>
    <w:p>
      <w:pPr>
        <w:pStyle w:val="BodyText"/>
      </w:pPr>
      <w:r>
        <w:t xml:space="preserve">Thật đáng buồn cỡ nào, nàng luôn tự xưng là người kiêu ngạo, thế nhưng lại trở thành thế thân cho một người khác, mà nàng lại còn không hề hay biết, còn tưởng rằng tấm chân tình thuộc về nàng đã đến.</w:t>
      </w:r>
    </w:p>
    <w:p>
      <w:pPr>
        <w:pStyle w:val="BodyText"/>
      </w:pPr>
      <w:r>
        <w:t xml:space="preserve">Trong lòng đau nhói, nước mắt hoen mi, Sắt Sắt cắn răng, nàng tuyệt đối không cho phép mình khóc. Nước mắt là thứ vô dụng nhất trên đời, gió thổi qua liền mặc kệ gió, không hề lưu lại một giọt lệ nào. Nước mắt bị bức không được trào ra, nhưng trong ngực lại tràn lên một cỗ khí huyết, yết hầu nghẹn lại, một búng máu trào ra từ cổ họng, phun trên màu váy xanh của nàng, đóa sen dính máu, hiện lên một loại màu sắc yêu diễm.</w:t>
      </w:r>
    </w:p>
    <w:p>
      <w:pPr>
        <w:pStyle w:val="BodyText"/>
      </w:pPr>
      <w:r>
        <w:t xml:space="preserve">Sắt Sắt hoảng hốt, thất thần chậm rãi đi tới trước chiếc rương để đồ, nhẹ nhàng mở ra, nhìn những chiếc váy xanh nhạt màu không giống nhau ở bên trong. Mấy ngày trước hắn bởi vì nàng mà chuẩn bị chúng, hắn biết nàng thích màu xanh nên quần áo cho nàng phần lơn đều màu xanh.</w:t>
      </w:r>
    </w:p>
    <w:p>
      <w:pPr>
        <w:pStyle w:val="BodyText"/>
      </w:pPr>
      <w:r>
        <w:t xml:space="preserve">Chẳng lẽ tất cả những sủng nịnh này đều là giả sao? Nếu như những tình cảm triền miên đó đều là giả vậy thì trên đời này còn có cái gì là thật đây? Còn có cài gì có thể tin tưởng đây?</w:t>
      </w:r>
    </w:p>
    <w:p>
      <w:pPr>
        <w:pStyle w:val="BodyText"/>
      </w:pPr>
      <w:r>
        <w:t xml:space="preserve">Sắt Sắt dùng ánh mắt trong trẻo nhưng lạnh lùng lấy ra một bộ quần áo màu xanh, đem bộ quần áo đã dính máu trên người thay ra, lặng lẽ không tiếng động đi đến chiếc ghế dài bên cửa sổ ngồi xuống. Sắc trời dần dần tối sầm lại, có một thị nữ lặng lẽ đi tới giúp nàng thắp đèn lên. Sắt Sắt khoát tay áo, thị nữ kia không một tiếng động lui xuống.</w:t>
      </w:r>
    </w:p>
    <w:p>
      <w:pPr>
        <w:pStyle w:val="BodyText"/>
      </w:pPr>
      <w:r>
        <w:t xml:space="preserve">Sắc lụa mỏng thuần trắng bị làn gió xâm nhập vào từ cửa sổ thổi tung, lay động phất phới, khiến cho cả căn phòng trông giống như một áng mây nơi tiên cung. Nhưng mà giờ phút này, Sắt Sắt lại cảm giác như cả thể xác và tinh thần đều đã rơi xuống địa ngục.</w:t>
      </w:r>
    </w:p>
    <w:p>
      <w:pPr>
        <w:pStyle w:val="BodyText"/>
      </w:pPr>
      <w:r>
        <w:t xml:space="preserve">Thời gian từng chút một trôi qua, đảo mắt, đêm đã vào khuya.</w:t>
      </w:r>
    </w:p>
    <w:p>
      <w:pPr>
        <w:pStyle w:val="BodyText"/>
      </w:pPr>
      <w:r>
        <w:t xml:space="preserve">Những thị nữ này có lẽ đều hiểu chuyện gì đang xảy ra, tất cả đều thức thời không tiến vào quấy rầy. Sắt Sắt cũng không biết mình đã ngồi trong bóng đêm bao lâu, chỉ cảm thấy làn gió đêm theo khung cửa sổ phần phật đánh úp lại, thổi vào ngọc thể đang phát lạnh của nàng. Nàng đứng dậy, bước qua khung cửa sổ, ánh mắt nhịn không được hướng về tòa tiểu viện kia. Trong viện, đèn đuốc huy hoàng, người qua lại tấp nập, thực hiển nhiên hắn vẫn còn ở lại đó.</w:t>
      </w:r>
    </w:p>
    <w:p>
      <w:pPr>
        <w:pStyle w:val="BodyText"/>
      </w:pPr>
      <w:r>
        <w:t xml:space="preserve">Sắt Sắt bước qua khung cửa sổ không hề nhìn nữa, nàng trở lại giường, nằm trên giường nhắm mắt ngủ.</w:t>
      </w:r>
    </w:p>
    <w:p>
      <w:pPr>
        <w:pStyle w:val="BodyText"/>
      </w:pPr>
      <w:r>
        <w:t xml:space="preserve">Nàng ngủ thế nào đây, làm sao có thể ngủ được chứ? Không biết qua bao lâu, trong đầu hiện lên một mảnh thanh minh. Khi Minh Xuân Thủy tiến vào, Sắt Sắt nghe được tiếng bước chân trầm ổn nhưng lại nhẹ nhàng chậm rãi của hắn, đuôi chân mày nàng nhíu lại, nhưng nàng cũng không mở mắt ra. Có âm thanh của làn gió thổi bên khung cửa sổ, rồi nàng nghe được tiếng thoát y rột roạt, sau đó góc giường bên cạnh nàng lún xuống, một cánh tay dùng sức ôm lấy chiếc eo nhỏ của nàng.</w:t>
      </w:r>
    </w:p>
    <w:p>
      <w:pPr>
        <w:pStyle w:val="BodyText"/>
      </w:pPr>
      <w:r>
        <w:t xml:space="preserve">Thân hình nàng trở nên cứng đờ, Sắt Sắt tựa hồ như muốn nôn ra. Hắn vừa mới ôm nữ tử kia, lúc này lại đến bên vây lấy nàng. Sắt Sắt chậm rãi mở to mắt, đôi mắt phượng xinh đẹp trong trẻo nhưng lạnh lùng. Cây nến đã gần cháy hết, bên trong phòng chỉ còn một mảnh tối đen.</w:t>
      </w:r>
    </w:p>
    <w:p>
      <w:pPr>
        <w:pStyle w:val="BodyText"/>
      </w:pPr>
      <w:r>
        <w:t xml:space="preserve">Minh Xuân Thủy cảm giác được thân mình Sắt Sắt cứng đờ, hắn cúi đầu truyền đến một âm thanh mềm nhẹ: “Còn chưa ngủ sao? Ta hỏi đây, tại sao ngay cả váy ngoài cũng không cởi ra?” Hắn nhấc tay cởi áo Sắt Sắt ra.</w:t>
      </w:r>
    </w:p>
    <w:p>
      <w:pPr>
        <w:pStyle w:val="BodyText"/>
      </w:pPr>
      <w:r>
        <w:t xml:space="preserve">Thân mình Sắt Sắt khẽ run rẩy, nàng đứng dậy muốn thoát ra ngoài nhưng lại bị hắn duỗi tay giữ lại. Thân hình cao lớn tuấn mĩ lập tức xoay người lên đem Sắt Sắt chặt chẽ kiềm hãm dưới thân hắn.</w:t>
      </w:r>
    </w:p>
    <w:p>
      <w:pPr>
        <w:pStyle w:val="BodyText"/>
      </w:pPr>
      <w:r>
        <w:t xml:space="preserve">Trong lòng Sắt Sắt tức giận, hắn ngay cả một câu giải thích cũng không nói sao? Ánh mắt nàng dưới ánh nến mờ mờ trong trẻo nhưng vô cùng lạnh lùng, ánh mắt nàng lần đầu tiên ngưng chú trên khuôn mặt hắn. Vừa nhìn thấy, lòng nàng nhịn không được bị kiềm hãm đến quên cả giãy giụa.</w:t>
      </w:r>
    </w:p>
    <w:p>
      <w:pPr>
        <w:pStyle w:val="BodyText"/>
      </w:pPr>
      <w:r>
        <w:t xml:space="preserve">Đây vẫn là Minh Xuân Thủy phóng khoáng hay sao? Trên mặt hắn tuy rằng vẫn như trước đeo mặt nạ nhưng Sắt Sắt nhìn ra vẻ tiều tụy mệt mỏi của hắn từ bạc môi xanh méc cùng đôi mắt sâu u lộ ra ngoài.</w:t>
      </w:r>
    </w:p>
    <w:p>
      <w:pPr>
        <w:pStyle w:val="BodyText"/>
      </w:pPr>
      <w:r>
        <w:t xml:space="preserve">Tiều tụy! Mệt mỏi! Hai từ này làm sao có thể hợp với một Minh Xuân Thủy áo trắng phiệu dật phóng khoáng dưới ánh mặt trời chứ? Nhưng mà, hắn quả thật rất mệt mỏi tiều tụy.</w:t>
      </w:r>
    </w:p>
    <w:p>
      <w:pPr>
        <w:pStyle w:val="BodyText"/>
      </w:pPr>
      <w:r>
        <w:t xml:space="preserve">Sắt Sắt nhìn hắn, trong lòng bỗng dâng lên một chút đau lòng, nhưng mà, nàng biết hắn tiều tụy không phải vì nàng. Nhưng nàng cũng rất khó hiểu, hắn rõ ràng vừa ôm ấp giai nhân trở về, tại sao thần sắc lại tiều tụy như vậy, không phải đường quan vẫn đang rất rộng mở hay sao?</w:t>
      </w:r>
    </w:p>
    <w:p>
      <w:pPr>
        <w:pStyle w:val="BodyText"/>
      </w:pPr>
      <w:r>
        <w:t xml:space="preserve">Nhớ tới nữ tử kia, Sắt Sắt lạnh lùng cười nói: “Buông!”</w:t>
      </w:r>
    </w:p>
    <w:p>
      <w:pPr>
        <w:pStyle w:val="BodyText"/>
      </w:pPr>
      <w:r>
        <w:t xml:space="preserve">Ánh mắt Minh Xuân Thủy càng thêm sâu, cúi đầu thở dài một tiếng: “Ngoan, vi phu rất mệt, đừng làm loạn nữa. Ta biết nhiều ngày qua đã uất ức cho nàng, có chuyện gì ngày mai hãy nói.”</w:t>
      </w:r>
    </w:p>
    <w:p>
      <w:pPr>
        <w:pStyle w:val="BodyText"/>
      </w:pPr>
      <w:r>
        <w:t xml:space="preserve">Minh Xuân Thủy quả thực cực kì mệt mỏi, lúc này ôm lấy thân thể mềm mại của Sắt Sắt, hít lấy hương thơm nhàn nhạt trên người nàng, hắn cảm thấy lòng cực kì kiên định. Phiền não trong lòng đột nhiên được thả lỏng, cơn buồn ngủ đánh úp lại, hắn liền ôm nàng như vậy mà chìm vào giấc mộng khôn cùng.</w:t>
      </w:r>
    </w:p>
    <w:p>
      <w:pPr>
        <w:pStyle w:val="BodyText"/>
      </w:pPr>
      <w:r>
        <w:t xml:space="preserve">Sắt Sắt cố tránh vài lần nhưng đều không thoát được vòng ôm của hắn, nàng quay đầu nhìn lên lại thấy hắn đang ngủ, nhưng cánh tay vẫn như trước luyến tiếc không chịu buông vòng eo nhỏ của nàng ra.</w:t>
      </w:r>
    </w:p>
    <w:p>
      <w:pPr>
        <w:pStyle w:val="BodyText"/>
      </w:pPr>
      <w:r>
        <w:t xml:space="preserve">Người tập võ dù cho một hai ngày không ngủ cũng sẽ không mệt mỏi như vậy. Hắn như vậy hình như là đã mấy ngày mấy đêm rồi không ngủ.</w:t>
      </w:r>
    </w:p>
    <w:p>
      <w:pPr>
        <w:pStyle w:val="BodyText"/>
      </w:pPr>
      <w:r>
        <w:t xml:space="preserve">Mới vừa rồi hắn ôm nữ tử kia trông khí lực vẫn rất bình thường, tại sao đến chỗ nàng thì lại mệt mỏi như vậy? Đáy lòng Sắt Sắt nảy lên một cỗ tức giận nhưng lại không tìm được chỗ phát tiết ra. Kì thực nàng có rất nhiều chuyện muốn hỏi hắn, nhưng lúc này rốt cuộc cũng không thể hỏi ra được.</w:t>
      </w:r>
    </w:p>
    <w:p>
      <w:pPr>
        <w:pStyle w:val="BodyText"/>
      </w:pPr>
      <w:r>
        <w:t xml:space="preserve">Hắn ngủ hương vị trông rất ngọt ngào, nhưng nàng lại không buồn ngủ.</w:t>
      </w:r>
    </w:p>
    <w:p>
      <w:pPr>
        <w:pStyle w:val="BodyText"/>
      </w:pPr>
      <w:r>
        <w:t xml:space="preserve">Nàng duỗi tay đẩy những ngón tay của hắn đang ôm bên hông nàng ra, đem gối ôm nhét vào trong lòng hắn. Nàng đứng dậy, mặc thêm quần áo đi ra khỏi phòng.</w:t>
      </w:r>
    </w:p>
    <w:p>
      <w:pPr>
        <w:pStyle w:val="BodyText"/>
      </w:pPr>
      <w:r>
        <w:t xml:space="preserve">Bên ngoài phòng là một mảnh trăng sáng tỏ, bóng đêm bao phủ.</w:t>
      </w:r>
    </w:p>
    <w:p>
      <w:pPr>
        <w:pStyle w:val="BodyText"/>
      </w:pPr>
      <w:r>
        <w:t xml:space="preserve">Sắt Sắt đi xuyên qua dãy hành lanh cong cong gấp khúc, dọc theo những bậc thang đi xuống, muốn đến hoa viên tĩnh tâm một chút. Đi đến cuối hành lang, nàng liền nghe được tiếng nói chuyện thì thầm của hai thị nữ. Thì ra ngay góc hành lang có hai thị nữ đang ngắm trăng. Thanh âm được ép xuống rất nhỏ, Sắt Sắt vốn cũng không muốn nghe lén, nhưng lại nghe thấy các nàng ấy nhắc tới nàng.</w:t>
      </w:r>
    </w:p>
    <w:p>
      <w:pPr>
        <w:pStyle w:val="BodyText"/>
      </w:pPr>
      <w:r>
        <w:t xml:space="preserve">“Lâu chủ đem nữ tử kia cùng trở về, không biết lâu chủ phu nhân sẽ thương tâm cỡ nào đây?” âm thanh mềm mại của một thị nữ truyền đến.</w:t>
      </w:r>
    </w:p>
    <w:p>
      <w:pPr>
        <w:pStyle w:val="BodyText"/>
      </w:pPr>
      <w:r>
        <w:t xml:space="preserve">“Đúng vậy, nhưng nữ tử kia cũng rất đáng thương. Nghe nói nàng ta bị trọng thương thiếu chút nữa đã mất mạng, nếu lâu chủ không dẫn theo Cuồng Y đi thì chỉ sợ nàng ta đã sớm hương tiêu ngọc vẫn (chết).” Một thí nữ khác cẩn thận nói.</w:t>
      </w:r>
    </w:p>
    <w:p>
      <w:pPr>
        <w:pStyle w:val="BodyText"/>
      </w:pPr>
      <w:r>
        <w:t xml:space="preserve">Lòng Sắt Sắt bỗng dưng trầm xuống, nữ tử kia là bị trọng thương sao? Thì ra Minh Xuân Thủy sở dĩ tiều tụy như vậy là vì lo lắng chăm sóc cho nàng ta, nhiều đêm không ngủ nên mới như vậy.</w:t>
      </w:r>
    </w:p>
    <w:p>
      <w:pPr>
        <w:pStyle w:val="BodyText"/>
      </w:pPr>
      <w:r>
        <w:t xml:space="preserve">“Ngươi nói xem, lâu chủ có thể sẽ không cần lâu chủ phu nhân nữa hay không? Côn Luân nô lệ chúng ta không thể nạp thiếp, chỉ có thể lấy một người. Lâu chủ cùng với lâu chủ phu nhân vẫn chưa bái tế thần Hắc Sơn, vẫn chưa là…”</w:t>
      </w:r>
    </w:p>
    <w:p>
      <w:pPr>
        <w:pStyle w:val="BodyText"/>
      </w:pPr>
      <w:r>
        <w:t xml:space="preserve">Những lời nói tiếp theo Sắt Sắt không thể tiếp tục nghe nữa, nàng đi dọc theo hành lang trở về. Dung nhan thanh lệ được chiếu rọi dưới ánh trăng, tuy rằng vẫn như trước không gợn một tia cảm xúc nào nhưng đáy lòng nàng đã dâng chút một chút sợ hãi bất an.</w:t>
      </w:r>
    </w:p>
    <w:p>
      <w:pPr>
        <w:pStyle w:val="BodyText"/>
      </w:pPr>
      <w:r>
        <w:t xml:space="preserve">Hắn vì chăm sóc nữ tử kia mà mấy ngày liền không ngủ, chăm sóc chu đáo như vậy làm sao có thể nói không có tình cảm? Mặc kệ là loại tình cảm gì, Minh Xuân Thủy đối với nữ tử kia tuyệt đối là có tình.</w:t>
      </w:r>
    </w:p>
    <w:p>
      <w:pPr>
        <w:pStyle w:val="BodyText"/>
      </w:pPr>
      <w:r>
        <w:t xml:space="preserve">Rời đi đi! Một âm thanh từ nơi sâu nhất trong lòng nàng không ngừng kêu gào.</w:t>
      </w:r>
    </w:p>
    <w:p>
      <w:pPr>
        <w:pStyle w:val="BodyText"/>
      </w:pPr>
      <w:r>
        <w:t xml:space="preserve">Hai chọn một, Minh Xuân Thủy sẽ chọn nàng sao? Nàng không thể xác định được. Cho dù hắn có chọn nàng vậy còn nữ tử kia thì sao? Bản thân nữ tử kia bị trọng thương, hơn nữa nàng ta từng là người Minh Xuân Thủy quý mến, bởi vì nàng mà để nàng ta ảm đạm rời đi sao?</w:t>
      </w:r>
    </w:p>
    <w:p>
      <w:pPr>
        <w:pStyle w:val="BodyText"/>
      </w:pPr>
      <w:r>
        <w:t xml:space="preserve">Đây không phải là kết quả nàng muốn, Giang Sắt Sắt nàng không ti tiện đến mức có thể cùng một nữ tử khác chia sẻ một người nam nhân.</w:t>
      </w:r>
    </w:p>
    <w:p>
      <w:pPr>
        <w:pStyle w:val="BodyText"/>
      </w:pPr>
      <w:r>
        <w:t xml:space="preserve">Rời đi đi, nàng không muốn ba người phải dây dưa một chỗ, nàng lại càng không muốn ở lại chờ hắn chọn một trong hai, đó chính là tự rước lấy nhục. Nói không chừng Minh Xuân Thủy cũng mong nàng có thể lặng lẽ rời đi, như vậy hắn sẽ không phải khó xử.</w:t>
      </w:r>
    </w:p>
    <w:p>
      <w:pPr>
        <w:pStyle w:val="BodyText"/>
      </w:pPr>
      <w:r>
        <w:t xml:space="preserve">Thứ không phải của nàng, nàng cũng sẽ không luyến tiếc. May mà còn chưa đến bái tế thần Hắc Sơn nên ở trong mắt Minh Xuân Thủy nàng vẫn chưa phải là thê tử của hắn, cứ lặng lẽ rời đi như vậy đối với nàng, đối với hắn, còn có đối với nữ tử đáng thương kia là tốt nhất.</w:t>
      </w:r>
    </w:p>
    <w:p>
      <w:pPr>
        <w:pStyle w:val="BodyText"/>
      </w:pPr>
      <w:r>
        <w:t xml:space="preserve">Cứ xem những lần trước như vài lần giải mị dược đi, Sắt Sắt thầm nghĩ như vậy. Thế nhưng những đêm triền miên cùng nhu tình kia lại đang thoáng hiện trong đầu nàng. Hơi thở của hắn, hương vị của hắn, nhiệt độ cơ thể của hắn,âm thanh của hắn, hết thảy những gì thuộc về hắn bỗng biến ảo thành một loại cảm giác, một loại cảm giác khắc cốt ghi tâm.</w:t>
      </w:r>
    </w:p>
    <w:p>
      <w:pPr>
        <w:pStyle w:val="BodyText"/>
      </w:pPr>
      <w:r>
        <w:t xml:space="preserve">Nhưng mà ngay cả khi đã khắc cốt ghi tâm thì như thế nào, rời đi là điều phải làm.</w:t>
      </w:r>
    </w:p>
    <w:p>
      <w:pPr>
        <w:pStyle w:val="BodyText"/>
      </w:pPr>
      <w:r>
        <w:t xml:space="preserve">Nếu muốn rời đi thì tối nay là cơ hội tốt nhất.</w:t>
      </w:r>
    </w:p>
    <w:p>
      <w:pPr>
        <w:pStyle w:val="BodyText"/>
      </w:pPr>
      <w:r>
        <w:t xml:space="preserve">Sắt Sắt dọc theo hành lang lén lút đến bên cửa sổ, khi đi ra nàng không tắt nến nên có thể mơ hồ nhìn thấy Minh Xuân Thủy đang ôm gối ngủ say. Nàng liếc mắt nhìn hắn lần cuối cùng rồi phi thân theo hành lang dài nhảy lên.</w:t>
      </w:r>
    </w:p>
    <w:p>
      <w:pPr>
        <w:pStyle w:val="BodyText"/>
      </w:pPr>
      <w:r>
        <w:t xml:space="preserve">Nàng thi triển kinh công xuyên qua những rặng trúc, đi đến bên Yên Ba hồ nghỉ chân bền cầu đá. Nàng nhìn về phía tòa tiểu viện tinh xảo kia, chỉ thấy trước hành lang đèn lồng đỏ treo cao, mơ hồ thấy được các thị nữ đang đi lại. Nàng đoán chừng các thị nữ kia đang lo trị thương cho nàng ta, hy vọng nàng ta sớm tỉnh lại. Sắt Sắt thở dài một tiếng, bên môi hiện lên một nụ cười chua sót.</w:t>
      </w:r>
    </w:p>
    <w:p>
      <w:pPr>
        <w:pStyle w:val="Compact"/>
      </w:pPr>
      <w:r>
        <w:t xml:space="preserve"> </w:t>
      </w:r>
      <w:r>
        <w:br w:type="textWrapping"/>
      </w:r>
      <w:r>
        <w:br w:type="textWrapping"/>
      </w:r>
    </w:p>
    <w:p>
      <w:pPr>
        <w:pStyle w:val="Heading2"/>
      </w:pPr>
      <w:bookmarkStart w:id="93" w:name="tập-3-như-mộng-lệnh---chương-084-phần-2"/>
      <w:bookmarkEnd w:id="93"/>
      <w:r>
        <w:t xml:space="preserve">71. Tập 3: Như Mộng Lệnh - Chương 084 (phần 2)</w:t>
      </w:r>
    </w:p>
    <w:p>
      <w:pPr>
        <w:pStyle w:val="Compact"/>
      </w:pPr>
      <w:r>
        <w:br w:type="textWrapping"/>
      </w:r>
      <w:r>
        <w:br w:type="textWrapping"/>
      </w:r>
      <w:r>
        <w:t xml:space="preserve"> </w:t>
      </w:r>
    </w:p>
    <w:p>
      <w:pPr>
        <w:pStyle w:val="BodyText"/>
      </w:pPr>
      <w:r>
        <w:t xml:space="preserve">Nàng theo cần đá phiêu nhiên nhảy xuống, đi tới trước thôn trang. Toàn bộ thôn trang đang lung linh thản nhiên được ánh trăng bao phủ, cực kì im lặng yên ổn.</w:t>
      </w:r>
    </w:p>
    <w:p>
      <w:pPr>
        <w:pStyle w:val="BodyText"/>
      </w:pPr>
      <w:r>
        <w:t xml:space="preserve">Xuân Thủy lâu nằm trên một vách núi cực kì bí ẩn, địa hình bên ngoài lại rất hiểm yếu, rất khó tìm được, vậy nên ban đêm chỉ có vài thị vệ ít ỏi đi tuần tra.</w:t>
      </w:r>
    </w:p>
    <w:p>
      <w:pPr>
        <w:pStyle w:val="BodyText"/>
      </w:pPr>
      <w:r>
        <w:t xml:space="preserve">Nơi này không có giếc chóc vậy nên cũng không được phòng thủ nghiêm ngặt, cái này giúp Sắt Sắt rời đi dễ dàng.</w:t>
      </w:r>
    </w:p>
    <w:p>
      <w:pPr>
        <w:pStyle w:val="BodyText"/>
      </w:pPr>
      <w:r>
        <w:t xml:space="preserve">Khi ra khỏi thôn trang, Sắt Sắt bỗng nhiên nhớ tới loại hoa rừng mùi hương có độc kia không có thuốc giải, nàng làm sao có thề ra ngoài đây? Sắt Sắt nhíu mày suy tư một lát rồi liền đi đến chỗ Phong Dung Nhi.</w:t>
      </w:r>
    </w:p>
    <w:p>
      <w:pPr>
        <w:pStyle w:val="BodyText"/>
      </w:pPr>
      <w:r>
        <w:t xml:space="preserve">Thuốc giải của loại hoa độc kia Vân Kinh Cuồng tuyệt đối sẽ không cho nàng, những người khác cũng sẽ không cho, chỉ có Phong Dung Nhi mới có thể. Không chỉ bởi vì Phong Dung Nhi tính tình ngay thẳng mà còn bởi vì Dung Nhi vốn không phải người của Xuân Thủy lâu, cũng không phải nô lệ Côn Luân người của Ô Mặc tộc.</w:t>
      </w:r>
    </w:p>
    <w:p>
      <w:pPr>
        <w:pStyle w:val="BodyText"/>
      </w:pPr>
      <w:r>
        <w:t xml:space="preserve">Đêm đã khuya, Phong Dung Nhi hình như vẫn chưa ngủ, bên cửa sổ lộ ra một chút màu cam nhạt của ngọn đèn. Sắt Sắt đẩy cửa phòng nàng bước vào, nhìn thấy Phong Dung Nhi đang ngồi dưới ngọn đèn, đang điều chế một vật gì đó có độc. Nàng ta thấy Sắt Sắt đi vào tình như không hề ngạc nhiên, chỉ thản nhiên liếc nhìn nàng một cái, tựa hồ đã sớm đoán được nàng sẽ đến.</w:t>
      </w:r>
    </w:p>
    <w:p>
      <w:pPr>
        <w:pStyle w:val="BodyText"/>
      </w:pPr>
      <w:r>
        <w:t xml:space="preserve">“Dung Nhi, cho hoa thuốc giải của hoa rừng.” Sắt Sắt cũng không khách khí, gọn gàng dứt khoát nói.</w:t>
      </w:r>
    </w:p>
    <w:p>
      <w:pPr>
        <w:pStyle w:val="BodyText"/>
      </w:pPr>
      <w:r>
        <w:t xml:space="preserve">Phong Dung Nhi liếc nhìn nàng một cái, thở dài nói: “Chờ một chút, ta đi lấy cho ngươi.”</w:t>
      </w:r>
    </w:p>
    <w:p>
      <w:pPr>
        <w:pStyle w:val="BodyText"/>
      </w:pPr>
      <w:r>
        <w:t xml:space="preserve">“Ngươi biết ta muốn rời đi?” Sắt Sắt thật ra không ngờ được Dung Nhi lại đoán trước được tối nay nàng sẽ đến.</w:t>
      </w:r>
    </w:p>
    <w:p>
      <w:pPr>
        <w:pStyle w:val="BodyText"/>
      </w:pPr>
      <w:r>
        <w:t xml:space="preserve">Phong Dung Nhi liếc nhìn Sắt Sắt một cái, ngưng mi nói: “Với tính cách của ngươi, làm sao chịu ở lại.” Nàng ta vừa điều chế thuốc vừa nói thêm: “Bất quá ngươi muốn đi ta cũng không ngăn cản. Nhưng chính ngươi hãy nghĩ cho kĩ, ngươi có thể quên lâu chủ sao? Ta cho rằng lâu chủ cùng nữ nhân kia căn bản là không phải loại tình cảm đó. Bọn họ rất ít gặp mặt, ta đoán bọn họ đến nắm tay cũng chưa từng, nhưng cùng ngươi thì đã là vợ chồng. Nếu hiện tại phải lựa chọn thì ta khẳng định hắn sẽ chọn ngươi.”</w:t>
      </w:r>
    </w:p>
    <w:p>
      <w:pPr>
        <w:pStyle w:val="BodyText"/>
      </w:pPr>
      <w:r>
        <w:t xml:space="preserve">Sắt Sắt cười khổ nói: “Dung Nhi, cho dù hắn chọn ta thì ta cũng phải rời khỏi.”</w:t>
      </w:r>
    </w:p>
    <w:p>
      <w:pPr>
        <w:pStyle w:val="BodyText"/>
      </w:pPr>
      <w:r>
        <w:t xml:space="preserve">Phong Dung Nhi liếc Sắt Sắt một cái, than phiền một tiếng rồi cầm thuốc bùn trong tay nặn thành viên, đưa cho Sắt Sắt nói: “Xong rồi, cho ngươi.” Nàng đứng dậy đi đến ngăn tủ áo lấy ra một tấm áo choàng lông điêu thật dày, ném vào trong lòng Sắt Sắt nói: “Thật đúng là đáng thương nha, cô độc rời đi. Ban đêm rất lạnh, quần áo ngươi mỏng manh như vậy, mặc cái này vào đi.”</w:t>
      </w:r>
    </w:p>
    <w:p>
      <w:pPr>
        <w:pStyle w:val="BodyText"/>
      </w:pPr>
      <w:r>
        <w:t xml:space="preserve">Sắt Sắt thản nhiên cười cười, đáng thương sao? Nàng không biết mình lại như thế. Cô độc đi đến thì tất nhiên cũng một mình rời đi thôi.</w:t>
      </w:r>
    </w:p>
    <w:p>
      <w:pPr>
        <w:pStyle w:val="BodyText"/>
      </w:pPr>
      <w:r>
        <w:t xml:space="preserve">Phong Dung Nhi lại từ đâu lấy ra một hạt châu tản ra ánh sáng huỳnh quang: “Cầm đi, đêm rất tối, cầm lấy mà soi. Đi, ta đưa ngươi ra ngoài.”</w:t>
      </w:r>
    </w:p>
    <w:p>
      <w:pPr>
        <w:pStyle w:val="BodyText"/>
      </w:pPr>
      <w:r>
        <w:t xml:space="preserve">Hai người dẫm lên bóng trăng, cùng nhau đi qua những bụi hoa rừng.</w:t>
      </w:r>
    </w:p>
    <w:p>
      <w:pPr>
        <w:pStyle w:val="BodyText"/>
      </w:pPr>
      <w:r>
        <w:t xml:space="preserve">Phong Dung Nhi cùng Sắt Sắt xuyên hoa những bụi hoa rừng, nhìn thân ảnh của nàng biến mất tại cửa sơm động, nàng cúi đầu thở dài một tiếng. Kì thật nàng tán thành Sắt Sắt trốn đi nhưng cũng không tính để cho Sắt Sắt thực sự rời đi, nàng chẳng qua là hy vọng có thể kích động lâu chủ một phen. Bởi vì nàng cảm thấy lâu chủ cùng Sắt Sắt mới là một đôi chân chính. Trước mắt, nàng nên đi đến nhắn với Vân Kinh Cuồng một tiếng.</w:t>
      </w:r>
    </w:p>
    <w:p>
      <w:pPr>
        <w:pStyle w:val="BodyText"/>
      </w:pPr>
      <w:r>
        <w:t xml:space="preserve">Ban ngày ngắm nhìn núi non, những dãy núi dài trùng điệp nối tiếp nhau, non xanh nước biếc, mây mù lượn lờ, có thể xem như một cảnh đẹp. Nhưng buổi tối ngắm núi non thì lại mang một trạng thái khác. Khắp nơi những dãy núi đông nghìn nghịt, tràn ngập cảm giác âm trầm. Nhất là vào đêm khuya thời tiết trên núi cực kì lạnh, Sắt Sắt tuy đã khoác áo choàng của Phong Dung Nhi nhưng vẫn cảm thấy lạnh thấu xương.</w:t>
      </w:r>
    </w:p>
    <w:p>
      <w:pPr>
        <w:pStyle w:val="BodyText"/>
      </w:pPr>
      <w:r>
        <w:t xml:space="preserve">Gió núi vào buổi tối lại thổi bạt qua người, phớt qua trên mặt người, hơi có chút cảm giác âm hàn, nghe qua giống như tiếng gào khóc thảm thiết. Hơn nữa vào buổi tối, ngọn núi không tránh khỏi sài lang hổ báo thường lui tới, thường xuyên truyền đến tiếng hú của dã thú.</w:t>
      </w:r>
    </w:p>
    <w:p>
      <w:pPr>
        <w:pStyle w:val="BodyText"/>
      </w:pPr>
      <w:r>
        <w:t xml:space="preserve">Sắt Sắt nắm chặt Tân Nguyệt Loan đao trong tay, chuẩn bị sẵn sàng lúc nào cũng có thể rút ra khỏi vỏ. Trong tay cầm thêm hạt châu của Phong Dung Nhi, ánh sáng mỏng manh, chỉ có thể chiếu sáng gần một thước đường đi dưới chân. Bất quá như vậy là đủ rồi, dựa vào tia sáng ấy, Sắt Sắt mới không bị rơi xuống vực sâu.</w:t>
      </w:r>
    </w:p>
    <w:p>
      <w:pPr>
        <w:pStyle w:val="BodyText"/>
      </w:pPr>
      <w:r>
        <w:t xml:space="preserve">Sắt Sắt đi trong núi khoảng một canh giờ, ước chừng như đã ra khỏi địa giới của Xuân Thủy lâu. Nửa đêm đi lang thang giữa rừng núi như vậy là cực kì nguy hiểm, nếu không cẩn thận có thể rơi xuống vách núi, cho dù là có kinh công chỉ sợ cũng khó có thể sống sót.</w:t>
      </w:r>
    </w:p>
    <w:p>
      <w:pPr>
        <w:pStyle w:val="BodyText"/>
      </w:pPr>
      <w:r>
        <w:t xml:space="preserve">Nàng đang muốn tìm một chỗ bí mật để trốn, chờ đến khi trời sáng sẽ xuống núi.</w:t>
      </w:r>
    </w:p>
    <w:p>
      <w:pPr>
        <w:pStyle w:val="BodyText"/>
      </w:pPr>
      <w:r>
        <w:t xml:space="preserve">Cánh rừng trước mắt bỗng nhiên vang lên một tràng âm thanh, trong bóng đêm khôn cùng, có một loại hơi thở mang theo mùi vị của máu, lén lút truyền đến đây. Một cỗ khí lạnh lẽo từ sống lưng chạy dọc lên, cánh tay cùng hai chân của nàng đều như hóa thành băng.</w:t>
      </w:r>
    </w:p>
    <w:p>
      <w:pPr>
        <w:pStyle w:val="BodyText"/>
      </w:pPr>
      <w:r>
        <w:t xml:space="preserve">Sắt Sắt hoảng sợ quay đầu lại, cách đó không xa, trong bóng đêm, có hai tia lục đồng lóe lên, mơ hồ nghe thấy tiếng thở dốc của thú dữ.</w:t>
      </w:r>
    </w:p>
    <w:p>
      <w:pPr>
        <w:pStyle w:val="BodyText"/>
      </w:pPr>
      <w:r>
        <w:t xml:space="preserve">Có thú dữ!</w:t>
      </w:r>
    </w:p>
    <w:p>
      <w:pPr>
        <w:pStyle w:val="BodyText"/>
      </w:pPr>
      <w:r>
        <w:t xml:space="preserve">Sắt Sắt kinh hãi trong lòng, vung tay lên, Tân Nguyệt Loan đao ra khỏi vỏ. Nhưng vào lúc này, hai điểm sáng xanh lục kia cùng một bóng đen khổng lồ đánh về hướng nàng.</w:t>
      </w:r>
    </w:p>
    <w:p>
      <w:pPr>
        <w:pStyle w:val="BodyText"/>
      </w:pPr>
      <w:r>
        <w:t xml:space="preserve">Trời rất tối, căn bản không thể nhìn thấy rõ là loại dã thú nào đang đánh tới, chỉ có thể nghe được tiếng gió rít bên cạnh. Toàn thân nàng tránh sang một bên, đồng thời vung lên loan đao, tựa hồ như đã đâm trúng chân trước của nó. Dã thú không vồ trúng nàng còn bị loan đao của Sắt Sắt đâm bị thương, nhất thời nổi thú tính, điên cuồng hét lên lao tới Sắt Sắt.</w:t>
      </w:r>
    </w:p>
    <w:p>
      <w:pPr>
        <w:pStyle w:val="BodyText"/>
      </w:pPr>
      <w:r>
        <w:t xml:space="preserve">Sắt Sắt vung đao tiếp chiêu, dưới ánh trăng mỏng manh cùng dã thú đánh hơn mười chiêu. Cuối cùng, Sắt Sắt nương theo ánh trăng nhàn nhạt, dùng cánh hao thẳng tắp đâm tới cổ họng dã thú. Dã thú bị một đao chí mạng, nổi cơn điên dùng móng vuốt tìm đến đầu vai của Sắt Sắt thật mạnh cào tới.</w:t>
      </w:r>
    </w:p>
    <w:p>
      <w:pPr>
        <w:pStyle w:val="BodyText"/>
      </w:pPr>
      <w:r>
        <w:t xml:space="preserve">Sắt Sắt xé một mảnh vải trên quấn áo, đơn giản băng bó miệng vết thương lại. Lúc này mới nương theo ánh trăng nhìn rọ dã thú trước mắt là một con hổ lớn, thật sự là một con thú hung mãnh.</w:t>
      </w:r>
    </w:p>
    <w:p>
      <w:pPr>
        <w:pStyle w:val="BodyText"/>
      </w:pPr>
      <w:r>
        <w:t xml:space="preserve">Sắt Sắt xoa xoa thái dương đầy mồ hôi lạnh, lúc này mới phát hiện khi đánh nhau cùng với con hổ lớn kia, hạt châu trên người đã không thấy đâu. Tìm thật lâu sau, nàng cũng không tìm thấy. Sắt Sắt thở dài, dù sao đêm nay nàng cũng không định xuống núi.</w:t>
      </w:r>
    </w:p>
    <w:p>
      <w:pPr>
        <w:pStyle w:val="BodyText"/>
      </w:pPr>
      <w:r>
        <w:t xml:space="preserve">Sắt Sắt nhìn thấy trước mắt là một mảnh rừng rậm rạp, nàng thả người nhảy lên cây, tìm một cành cây thích hợp nằm trên đó. Lúc này, nàng có chút mệt mỏi.</w:t>
      </w:r>
    </w:p>
    <w:p>
      <w:pPr>
        <w:pStyle w:val="BodyText"/>
      </w:pPr>
      <w:r>
        <w:t xml:space="preserve">Lúc trước nội công tâm pháp của Sắt Sắt đã luyện đến tầng thứ tư, lần trước đại chiến trên biển cùng Tây Môn Lâu đã tổn thất một chút nội lực, nay công lực chỉ còn ba phần. Lần này trở lại Đông Hải là muốn luyện cho xong nội công.</w:t>
      </w:r>
    </w:p>
    <w:p>
      <w:pPr>
        <w:pStyle w:val="BodyText"/>
      </w:pPr>
      <w:r>
        <w:t xml:space="preserve">Kì thật chuyện ăn ngủ ngoài trời thế này đối với người giang hồ không có gì là lạ. Nhưng đối với một tiểu thư khuê các như Sắt Sắt thì có chút không thoải mái. Huống chí, nàng còn đang bị thương nhẹ.</w:t>
      </w:r>
    </w:p>
    <w:p>
      <w:pPr>
        <w:pStyle w:val="BodyText"/>
      </w:pPr>
      <w:r>
        <w:t xml:space="preserve">Nhưng lúc này, nàng nằm trên một cành cây to xum suê, trên người khoác áo choàng của Phong Dung Nhi cũng coi như rất thoải mái. Nằm trong rừng so với mới vừa rồi đứng trên vách núi, chút gió lạnh này cũng không làm nàng cảm thấy quá lạnh.</w:t>
      </w:r>
    </w:p>
    <w:p>
      <w:pPr>
        <w:pStyle w:val="BodyText"/>
      </w:pPr>
      <w:r>
        <w:t xml:space="preserve">Sắt Sắt chậm rãi nhắm đôi mắt lại, thầm vận chân khí điều hòa khí huyết. Ước chừng như không quá một canh giờ, nàng mới lại mở mắt ra. Xuyên thấu qua những tán cây, nhìn thấy trên đỉnh đầu bầu trời đêm trong vắt, nền trời trải đầy những vì tinh tú, tỏa ra những vầng sáng lấp lánh.</w:t>
      </w:r>
    </w:p>
    <w:p>
      <w:pPr>
        <w:pStyle w:val="BodyText"/>
      </w:pPr>
      <w:r>
        <w:t xml:space="preserve">Bầu trời đêm xinh đẹp như vậy khiến lòng nàng nhất thời vui vẻ, phản ứng đầu tiên là muốn gọi Minh Xuân Thủy đến cùng ngắm. Nhưng nàng lập tức nhận ra hắn đã không còn ở bên nàng, trong lúc nhất thời, ngắm nhìn những vì sao trên bầu trời, lòng nàng lại cực kì thê lương.</w:t>
      </w:r>
    </w:p>
    <w:p>
      <w:pPr>
        <w:pStyle w:val="BodyText"/>
      </w:pPr>
      <w:r>
        <w:t xml:space="preserve">Từ nay về sau, cả đời này thì ngày tốt cảnh đẹp cũng còn tác dụng gì chứ, dù có ngàn loại phong tình cũng chẳng biết nói cùng ai.</w:t>
      </w:r>
    </w:p>
    <w:p>
      <w:pPr>
        <w:pStyle w:val="BodyText"/>
      </w:pPr>
      <w:r>
        <w:t xml:space="preserve">Từ nay về sau, đoạn tình yêu tốt đẹp kia cũng không còn ý nghĩa gì với nàng nữa. Cái gọi là chuyện quá khứ thì cứ coi như là một giấc mộng xuân mà thôi.</w:t>
      </w:r>
    </w:p>
    <w:p>
      <w:pPr>
        <w:pStyle w:val="BodyText"/>
      </w:pPr>
      <w:r>
        <w:t xml:space="preserve">Sắt Sắt nhìn lên bầu trời không, hít lấy hương thơm hoa dại thanh đạm trong rừng, chậm rãi rơi vào mộng đẹp.</w:t>
      </w:r>
    </w:p>
    <w:p>
      <w:pPr>
        <w:pStyle w:val="BodyText"/>
      </w:pPr>
      <w:r>
        <w:t xml:space="preserve">***</w:t>
      </w:r>
    </w:p>
    <w:p>
      <w:pPr>
        <w:pStyle w:val="BodyText"/>
      </w:pPr>
      <w:r>
        <w:t xml:space="preserve">Minh Xuân Thủy đột nhiên tỉnh lại, hắn cũng không có gặp ác mộng, nhưng không biết vì sao đang ngủ say lại đột nhiên bừng tỉnh. Sau khi tỉnh lại, hắn mới phát hiện thứ mình đang ôm trong lòng là một cái gối.</w:t>
      </w:r>
    </w:p>
    <w:p>
      <w:pPr>
        <w:pStyle w:val="BodyText"/>
      </w:pPr>
      <w:r>
        <w:t xml:space="preserve">Trong lòng hắn bỗng nhiên trầm xuống, một dự cảm xấu đánh úp lại, cơn buồn ngủ nhất thời tiêu tan. Hắn thả người nhảy xuống giường, tìm kiếm một vòng từ phòng trong ra đến phòng ngoài đều không thấy thân ảnh áo xanh nhanh nhẹn của Sắt Sắt.</w:t>
      </w:r>
    </w:p>
    <w:p>
      <w:pPr>
        <w:pStyle w:val="BodyText"/>
      </w:pPr>
      <w:r>
        <w:t xml:space="preserve">“Người đâu!” Hắn lớn tiếng quát, đôi đồng tử đen lạnh thấu xương.</w:t>
      </w:r>
    </w:p>
    <w:p>
      <w:pPr>
        <w:pStyle w:val="BodyText"/>
      </w:pPr>
      <w:r>
        <w:t xml:space="preserve">Vài thị nữ nơm nớp lo sợ chạy đến, cúi đầu quỳ gối, không hề dám ngẩng đầu lên.</w:t>
      </w:r>
    </w:p>
    <w:p>
      <w:pPr>
        <w:pStyle w:val="BodyText"/>
      </w:pPr>
      <w:r>
        <w:t xml:space="preserve">“Có ai thấy phu nhân đâu không?” Minh Xuân Thủy lạnh lùng hỏi.</w:t>
      </w:r>
    </w:p>
    <w:p>
      <w:pPr>
        <w:pStyle w:val="BodyText"/>
      </w:pPr>
      <w:r>
        <w:t xml:space="preserve">Ánh mắt sắc bén của hắn đảo qua từng người, vài thị nữ sợ tới mức liên tục lắc đầu, cả người run rẩy.</w:t>
      </w:r>
    </w:p>
    <w:p>
      <w:pPr>
        <w:pStyle w:val="BodyText"/>
      </w:pPr>
      <w:r>
        <w:t xml:space="preserve">Đúng lúc này thì Vân Kinh Cuồng mở cửa bước vào, nhìn thấy tình trạng trong phòng thì trầm giọng bẩm báo: “Lâu chủ, thuộc hạ có tin tức của phu nhân. Phu nhân mới vừa rồi đã ra khỏi sơn cốc, thuộc hạ đã phái người đi tìm.”</w:t>
      </w:r>
    </w:p>
    <w:p>
      <w:pPr>
        <w:pStyle w:val="BodyText"/>
      </w:pPr>
      <w:r>
        <w:t xml:space="preserve">Đôi đồng tử đen của Minh Xuân Thủy đang nhíu lại, nghe vậy thì ánh mắt liền sáng lên, nhanh chóng chạy lao ra ngoài, ngay cả áo ngoài cũng chưa kịp mặc.</w:t>
      </w:r>
    </w:p>
    <w:p>
      <w:pPr>
        <w:pStyle w:val="BodyText"/>
      </w:pPr>
      <w:r>
        <w:t xml:space="preserve">Một thị nữ cuống quýt cầm lấy một chiếc áo choàng thật dày, nhưng chỉ có thể đứng nhìn thân ảnh Minh Xuân Thủy đã đi xa dần. Vân Kinh Cuồng thở dài một tiếng rồi vội đuổi theo sau.</w:t>
      </w:r>
    </w:p>
    <w:p>
      <w:pPr>
        <w:pStyle w:val="BodyText"/>
      </w:pPr>
      <w:r>
        <w:t xml:space="preserve">Hạt châu Phong Dung Nhi đưa cho Sắt Sắt là một vật tỏa ra mùi hương, một con chuột bạch nhỏ chạy ra từ trong tay áo của Phong Dung Nhi, đang phân biệt mùi hương trong không khí, dọc theo đường núi đi về phía trước.</w:t>
      </w:r>
    </w:p>
    <w:p>
      <w:pPr>
        <w:pStyle w:val="BodyText"/>
      </w:pPr>
      <w:r>
        <w:t xml:space="preserve">Phong Dung Nhi cùng bọn thị vệ cầm theo đuốc, đi theo sau con chuột bạch nhỏ. Bọn họ đuổi tới một chỗ trên sườn núi, nhìn thấy một con hổ lớn đã bị giết, liền tiến lại gần nơi đó.</w:t>
      </w:r>
    </w:p>
    <w:p>
      <w:pPr>
        <w:pStyle w:val="BodyText"/>
      </w:pPr>
      <w:r>
        <w:t xml:space="preserve">Mọi người hít một hơi thật sâu, đúng lúc đó thì Minh Xuân Thủy cùng Vân Kinh Cuồng đuổi tới.</w:t>
      </w:r>
    </w:p>
    <w:p>
      <w:pPr>
        <w:pStyle w:val="BodyText"/>
      </w:pPr>
      <w:r>
        <w:t xml:space="preserve">Ánh mắt sắc bén của Minh Xuân Thủy đảo qua một vòng, lạnh giọng hỏi: “Người đâu?”</w:t>
      </w:r>
    </w:p>
    <w:p>
      <w:pPr>
        <w:pStyle w:val="BodyText"/>
      </w:pPr>
      <w:r>
        <w:t xml:space="preserve">Con chuột bạch nhỏ không tiến về phía trước nữa mà chui vào trong móng vuốt của con hổ, chiêm chiếp kêu lên.</w:t>
      </w:r>
    </w:p>
    <w:p>
      <w:pPr>
        <w:pStyle w:val="BodyText"/>
      </w:pPr>
      <w:r>
        <w:t xml:space="preserve">Minh Xuân Thủy đuổi tay phất tay áo một cái, chân hổ bị xốc lên, móng vuốt đè nặng lên một hạt châu tỏa ra một làn ánh sáng nhu hòa. Một người của Xuân Thủy lâu đã tiến lên cầm hạt châu lên, đưa tới cho Minh Xuân Thủy. Minh Xuân Thủy nắm hạt châu trong tay, ánh mắt bỗng nhiên ngưng trọng.</w:t>
      </w:r>
    </w:p>
    <w:p>
      <w:pPr>
        <w:pStyle w:val="BodyText"/>
      </w:pPr>
      <w:r>
        <w:t xml:space="preserve">Trên hạt châu còn dính một vệt máu, hắn ngồi xổm xuống, quan sát thấy trên móng vuốt của con hổ cũng đầm đìa máu tươi. Máu trên người con hổ có chảy cũng không chảy tới đây, có thể thấy đây là máu của người đã giao đấu với con hổ.</w:t>
      </w:r>
    </w:p>
    <w:p>
      <w:pPr>
        <w:pStyle w:val="BodyText"/>
      </w:pPr>
      <w:r>
        <w:t xml:space="preserve">Sắt Sắt!</w:t>
      </w:r>
    </w:p>
    <w:p>
      <w:pPr>
        <w:pStyle w:val="BodyText"/>
      </w:pPr>
      <w:r>
        <w:t xml:space="preserve">Tìm được hạt châu,nhưng lại chặt đứt tin tức của người.</w:t>
      </w:r>
    </w:p>
    <w:p>
      <w:pPr>
        <w:pStyle w:val="BodyText"/>
      </w:pPr>
      <w:r>
        <w:t xml:space="preserve">Minh Xuân Thủy vươn tay đấm mạnh vào thân cây to, thân cây to bị bẻ gãy răng rắc, mảnh vụn bay tán loạn. Đáy lòng của hắn cũng chợt đồng loạt nhói đau, đau đớn từng chút từng chút một lan tràn ra toàn thân, tứ chi ngũ tạng không có chỗ nào là không đau.</w:t>
      </w:r>
    </w:p>
    <w:p>
      <w:pPr>
        <w:pStyle w:val="BodyText"/>
      </w:pPr>
      <w:r>
        <w:t xml:space="preserve">Hắn nhìn bốn phía xung quanh rồi nhìn sang địa hình bốn phía đều cảm thấy cực kì bất ngờ, nàng đang bị thương, tuyệt đối sẽ không xuống núi vào giữa đêm khuya. Nhìn sang cánh rừng cách đó không xa, hắn lạnh giọng phân phó: “Đi vào trong rừng tìm kiếm xem.”</w:t>
      </w:r>
    </w:p>
    <w:p>
      <w:pPr>
        <w:pStyle w:val="BodyText"/>
      </w:pPr>
      <w:r>
        <w:t xml:space="preserve">Mọi người chia nhau ra đi vào trong rừng tìm kiếm.</w:t>
      </w:r>
    </w:p>
    <w:p>
      <w:pPr>
        <w:pStyle w:val="BodyText"/>
      </w:pPr>
      <w:r>
        <w:t xml:space="preserve">Cánh rừng to như vậy đang bị những ngọn đuốc làm cho bừng sáng, ánh mắt Minh Xuân Thủy giống như bị giam lại, bất động dán trên một thân cây to.</w:t>
      </w:r>
    </w:p>
    <w:p>
      <w:pPr>
        <w:pStyle w:val="BodyText"/>
      </w:pPr>
      <w:r>
        <w:t xml:space="preserve">Giang Sắt Sắt đang nằm trên cây ngủ say, trên người khoác chiếc áo choàng da điêu Phong Dung Nhi đưa cho. Tiếng động từ bốn phía làm nàng bừng tỉnh, nàng mở to đôi mắt nhưng chỉ nhìn thấy một mảnh tối đen nặng nề. Bỗng nhiên nhớ ra mình đang ở trong rừng sâu u ám, nàng giật mình theo cành cây ngồi dậy.</w:t>
      </w:r>
    </w:p>
    <w:p>
      <w:pPr>
        <w:pStyle w:val="BodyText"/>
      </w:pPr>
      <w:r>
        <w:t xml:space="preserve">Trong bóng đêm, âm thanh vừa rồi tựa như hồ lại tiêu thất (???), trong rừng lúc này chỉ là một mảnh yên tĩnh quỷ dị.</w:t>
      </w:r>
    </w:p>
    <w:p>
      <w:pPr>
        <w:pStyle w:val="BodyText"/>
      </w:pPr>
      <w:r>
        <w:t xml:space="preserve">Sắt Sắt cảm thấy có chút kì quái, ngửa đầu nhìn lên bầu trời không, bầu trời cũng là một mảnh tối đen hắc ám, ánh trăng xinh đẹp kia sao giờ cũng không thấy nữa.</w:t>
      </w:r>
    </w:p>
    <w:p>
      <w:pPr>
        <w:pStyle w:val="BodyText"/>
      </w:pPr>
      <w:r>
        <w:t xml:space="preserve">Nhanh như vậy mây đã bao phủ cả bầu trời rồi sao?</w:t>
      </w:r>
    </w:p>
    <w:p>
      <w:pPr>
        <w:pStyle w:val="BodyText"/>
      </w:pPr>
      <w:r>
        <w:t xml:space="preserve">Nàng nhẹ nhàng nhíu mày, nếu trên núi trời đổ mưa thì không xong rồi, nàng từ trên cành cây nhảy xuống, quyết định tiếp tục xuống núi.</w:t>
      </w:r>
    </w:p>
    <w:p>
      <w:pPr>
        <w:pStyle w:val="BodyText"/>
      </w:pPr>
      <w:r>
        <w:t xml:space="preserve">Trong rừng, đuốc chiếu sáng rực, mọi người nín thở nhìn Sắt Sắt, thấy nàng căn bản là không nhìn thấy bọn họ. Trong lòng Phong Dung Nhi trầm xuống, ngày tám tháng chín đúng là ngày trong rừng tràn ngập chướng khí , nàng thế nhưng lại quên đưa cho nàng ta thuốc giải độc chướng (chướng: khí độc ẩm ở trong rừng núi). Xem ra độc chướng đã xâm nhập, khiến cho nàng ta tạm thời không nhìn thấy.</w:t>
      </w:r>
    </w:p>
    <w:p>
      <w:pPr>
        <w:pStyle w:val="BodyText"/>
      </w:pPr>
      <w:r>
        <w:t xml:space="preserve">Sắt Sắt sờ soạng rồi đi lên hai bước, bỗng dưng thấy kinh ngạc, trước mắt sao lại tối như vậy nha? Cứ sờ soạng đi xuống núi như vậy là hoàn toàn không thể.</w:t>
      </w:r>
    </w:p>
    <w:p>
      <w:pPr>
        <w:pStyle w:val="BodyText"/>
      </w:pPr>
      <w:r>
        <w:t xml:space="preserve">Bước chân của nàng bỗng nhiên khựng lại một chút, chỉ cảm thấy tay mình đã sờ lên một thân cây cổ thụ.</w:t>
      </w:r>
    </w:p>
    <w:p>
      <w:pPr>
        <w:pStyle w:val="BodyText"/>
      </w:pPr>
      <w:r>
        <w:t xml:space="preserve">Không đúng, thân cây làm sao lại ấm áp như vậy, lại còn có nhịp tim đập thình thịch?</w:t>
      </w:r>
    </w:p>
    <w:p>
      <w:pPr>
        <w:pStyle w:val="BodyText"/>
      </w:pPr>
      <w:r>
        <w:t xml:space="preserve">Đây là người! Một mùi hương thanh trúc thoang thoảng truyền đến mũi, Sắt Sắt ngẩn người, liên tục lùi về phía sau, nhưng cánh tay đã bị một đôi bàn tay to lớn vững chắc như kìm sắt chặt chẽ cầm lấy.</w:t>
      </w:r>
    </w:p>
    <w:p>
      <w:pPr>
        <w:pStyle w:val="Compact"/>
      </w:pPr>
      <w:r>
        <w:t xml:space="preserve"> </w:t>
      </w:r>
      <w:r>
        <w:br w:type="textWrapping"/>
      </w:r>
      <w:r>
        <w:br w:type="textWrapping"/>
      </w:r>
    </w:p>
    <w:p>
      <w:pPr>
        <w:pStyle w:val="Heading2"/>
      </w:pPr>
      <w:bookmarkStart w:id="94" w:name="tập-3-như-mộng-lệnh---chương-085"/>
      <w:bookmarkEnd w:id="94"/>
      <w:r>
        <w:t xml:space="preserve">72. Tập 3: Như Mộng Lệnh - Chương 085</w:t>
      </w:r>
    </w:p>
    <w:p>
      <w:pPr>
        <w:pStyle w:val="Compact"/>
      </w:pPr>
      <w:r>
        <w:br w:type="textWrapping"/>
      </w:r>
      <w:r>
        <w:br w:type="textWrapping"/>
      </w:r>
      <w:r>
        <w:t xml:space="preserve"> </w:t>
      </w:r>
    </w:p>
    <w:p>
      <w:pPr>
        <w:pStyle w:val="BodyText"/>
      </w:pPr>
      <w:r>
        <w:t xml:space="preserve">Chương 85 - Như mộng lệnh 17</w:t>
      </w:r>
    </w:p>
    <w:p>
      <w:pPr>
        <w:pStyle w:val="BodyText"/>
      </w:pPr>
      <w:r>
        <w:t xml:space="preserve">Minh Xuân Thủy đứng sừng sững trong rừng, tà áo trắng tung bay phần phật trong gió , nhìn qua vô cùng thanh lịch tao nhã lãnh đạm như mây nhẹ như gió, thân người dưới áo trắng thẳng tấp như cây huyền , đằng sau mặt nạ là đôi đồng tử đen láy lóe lên.</w:t>
      </w:r>
    </w:p>
    <w:p>
      <w:pPr>
        <w:pStyle w:val="BodyText"/>
      </w:pPr>
      <w:r>
        <w:t xml:space="preserve">Tầm mắt của hắn khóa chặt trên người Sắt Sắt, nhìn nàng từ trên cây nhảy xuống, nhìn hàng mi dài cong vút của nàng nhăn lại, nhìn nàng thật cẩn thận sờ soạng cất bước đi về phía trước.</w:t>
      </w:r>
    </w:p>
    <w:p>
      <w:pPr>
        <w:pStyle w:val="BodyText"/>
      </w:pPr>
      <w:r>
        <w:t xml:space="preserve">Hắn không nói được một lời nào, chỉ thản nhiên nhìn nàng như vậy, ánh mắt lạnh như hồ băng, không hề có một gợn sóng, cánh môi mím chặt lại thành chữ “nhất” (chữ nhất: 一)</w:t>
      </w:r>
    </w:p>
    <w:p>
      <w:pPr>
        <w:pStyle w:val="BodyText"/>
      </w:pPr>
      <w:r>
        <w:t xml:space="preserve">Cho đến khi Sắt Sắt từng bước một mờ mịt đi đến trước mặt hắn, cho đến khi bàn tay nàng không cẩn thận chạm phải lồng ngực của hắn, hắn mới đột nhiên nhấc tay bắt lấy cổ tay Sắt Sắt, kéo nàng vào lòng.</w:t>
      </w:r>
    </w:p>
    <w:p>
      <w:pPr>
        <w:pStyle w:val="BodyText"/>
      </w:pPr>
      <w:r>
        <w:t xml:space="preserve">Cả người Sắt Sắt cứng đờ nằm trong lồng ngực hắn, mùi hương thanh trúc thản nhiên ập tới, Sắt Sắt liền nhận ra người trước mắt là ai. Lòng nàng chợt co rút lại, sao chưa gì đã bị hắn đuổi kịp rồi? Nhưng mà, hắn có thể thấy nàng, vì sao nàng một chút cũng không nhìn thấy hắn?</w:t>
      </w:r>
    </w:p>
    <w:p>
      <w:pPr>
        <w:pStyle w:val="BodyText"/>
      </w:pPr>
      <w:r>
        <w:t xml:space="preserve">Bóng tối như mực nặng nề trầm trọng như vậy, nồng đậm như vậy, ép nàng đến mức không thể hít thở được.</w:t>
      </w:r>
    </w:p>
    <w:p>
      <w:pPr>
        <w:pStyle w:val="BodyText"/>
      </w:pPr>
      <w:r>
        <w:t xml:space="preserve">Chẳng lẽ nàng lại bị mù rồi sao? Nàng ngửa đầu, trừng mắt nhìn, ở trong bóng tối tìm kiếm khuôn mặt của hắn. Nhưng lại không có thu hoạch gì.</w:t>
      </w:r>
    </w:p>
    <w:p>
      <w:pPr>
        <w:pStyle w:val="BodyText"/>
      </w:pPr>
      <w:r>
        <w:t xml:space="preserve">Minh Xuân Thủy nhìn đôi mắt đen của Sắt Sắt, đôi đồng tử nhìn qua mê người từng trong suốt như nước, lúc này tuy vẫn rất xinh đẹp trong sáng nhưng lại trầm tĩnh như hai mặt gương,phản xạ ánh nắng cháy rực, chỗ sâu nhất trong đôi mắt lại là một mảnh hư không vô tận mờ mịt.</w:t>
      </w:r>
    </w:p>
    <w:p>
      <w:pPr>
        <w:pStyle w:val="BodyText"/>
      </w:pPr>
      <w:r>
        <w:t xml:space="preserve">Tuy rằng mới vừa rồi hắn đã hoài nghi nàng bị mù, nhưng tự mình xác định lòng hắn vẫn bị chấn động kịch liệt như sét đánh.</w:t>
      </w:r>
    </w:p>
    <w:p>
      <w:pPr>
        <w:pStyle w:val="BodyText"/>
      </w:pPr>
      <w:r>
        <w:t xml:space="preserve">Hắn nhấc tay, những ngón tay thon dài xẹt qua đôi hàng mi dài của nàng, đầu ngón tay không ngừng run rẩy.</w:t>
      </w:r>
    </w:p>
    <w:p>
      <w:pPr>
        <w:pStyle w:val="BodyText"/>
      </w:pPr>
      <w:r>
        <w:t xml:space="preserve">Nàng không nhìn thấy hắn!</w:t>
      </w:r>
    </w:p>
    <w:p>
      <w:pPr>
        <w:pStyle w:val="BodyText"/>
      </w:pPr>
      <w:r>
        <w:t xml:space="preserve">Như một ngọn lửa châm lên ngòi nổ, sự bình tĩnh cùng trầm ổn thường ngày của hắn hoàn toàn biến mất. Hắn dang rộng hai cánh tay, hung hăng ôm lấy nàng, nhanh vô cùng, giống như hận không thể đem nàng nhập vào lồng ngực.</w:t>
      </w:r>
    </w:p>
    <w:p>
      <w:pPr>
        <w:pStyle w:val="BodyText"/>
      </w:pPr>
      <w:r>
        <w:t xml:space="preserve">Vân Kinh Cuồng đem một cây đuốc cắm trên mặt đất, vẫy tay ý bảo mọi người trong rừng đều lui đi hết. Trong nháy mắt, trong rừng chỉ còn Sắt Sắt và Minh Xuân Thủy ôm chặt lấy nhau.</w:t>
      </w:r>
    </w:p>
    <w:p>
      <w:pPr>
        <w:pStyle w:val="BodyText"/>
      </w:pPr>
      <w:r>
        <w:t xml:space="preserve">“Vì sao phải bỏ đi? Vì sao phải rời khỏi ta? Vì sao?” âm thanh trầm thấp áp bức của Minh Xuân Thủy từ trên đỉnh đầu truyền đến, mang theo hơi thở nặng nề run run.</w:t>
      </w:r>
    </w:p>
    <w:p>
      <w:pPr>
        <w:pStyle w:val="BodyText"/>
      </w:pPr>
      <w:r>
        <w:t xml:space="preserve">Giọng nói run run kia nghe như nghẹn ngào, Sắt Sắt hoàn toàn bị kinh ngạc ngây ngốc. Trong chớp mắt, nàng cảm giác được tình cảm của hắn là thật, nhưng nhớ tới nữ tử bị hắn ôm trở về kia, đó cũng là thật tình sao? Tấm chân tình của hắn thật quá nhiều!</w:t>
      </w:r>
    </w:p>
    <w:p>
      <w:pPr>
        <w:pStyle w:val="BodyText"/>
      </w:pPr>
      <w:r>
        <w:t xml:space="preserve">“Minh lâu chủ, người đến đây là để tiễn ta sao?” Sắt Sắt không tránh được vòng ôm của hắn liền nói thản nhiên , dung nhan thanh lệ thấp thoáng dưới ánh lửa lộ ra một vẻ lạnh lùng xa cách: “Ngươi xem ta hình như đã bị mù, lâu chủ không đến một mình ta thật đúng là không thể thoát ra khỏi núi Miêu Vân này được.”</w:t>
      </w:r>
    </w:p>
    <w:p>
      <w:pPr>
        <w:pStyle w:val="BodyText"/>
      </w:pPr>
      <w:r>
        <w:t xml:space="preserve">Nghe cách xưng hô xa cách của nàng, lời nói lãnh đạm của nàng thì hắn từng chút một buông vòng tay đang ôm nàng ra, nâng cằm của nàng lên, nhìn ý cười nhạt lãnh đạm bên khóe môi nàng, lòng hắn giống như bị dày xéo vô cùng đau đớn.</w:t>
      </w:r>
    </w:p>
    <w:p>
      <w:pPr>
        <w:pStyle w:val="BodyText"/>
      </w:pPr>
      <w:r>
        <w:t xml:space="preserve">Ngày đó đi quá vội không thể nói với nàng lời nào, hại nàng ở lại trên núi chờ hắn, hắn lại nhiều ngày như vậy không về, mấy ngày nay nàng nhất định rất thất vọng về hắn. Nay hắn lại đem về một nữ tử khác, làm sao nàng có thể không oán giận.</w:t>
      </w:r>
    </w:p>
    <w:p>
      <w:pPr>
        <w:pStyle w:val="BodyText"/>
      </w:pPr>
      <w:r>
        <w:t xml:space="preserve">Hắn cúi đầu thở dài một tiếng, hơi bất đắc dĩ nhìn nàng, nhưng tại chỗ sâu nhất trong đáy mắt lại rõ ràng có vẻ nồng đậm, không thể che dấu tình ý và sự quan tâm. Ánh mắt như vậy rõ ràng là vừa hận lại vừa giận nhưng lại cũng rất yêu thương nhung nhớ, sắc mặt vì tình yêu mà đau đớn thống khổ.</w:t>
      </w:r>
    </w:p>
    <w:p>
      <w:pPr>
        <w:pStyle w:val="BodyText"/>
      </w:pPr>
      <w:r>
        <w:t xml:space="preserve">“Nàng là thê tử của Minh Xuân Thủy ta, kiếp này chỉ có thể ở lại bên cạnh ta, ta sẽ không để cho nàng rời đi!” Minh Xuân Thủy gằn từng tiếng, bá đạo tuyên bố, mỗi lời nói đều đầy khí phách.</w:t>
      </w:r>
    </w:p>
    <w:p>
      <w:pPr>
        <w:pStyle w:val="BodyText"/>
      </w:pPr>
      <w:r>
        <w:t xml:space="preserve">“Là thê tử của ngươi sao?” Sắt Sắt lạnh lùng cười nói: “Ta nhớ rõ chúng ta vẫn chưa bái thần Hắc Sơn, đối với nô lệ Côn Luân các ngươi thì cái này cũng giống như nghi thức bái đường của người Hán chúng ta, nếu không bái đường thì ngươi và ta vẫn không tính là vợ chồng.”</w:t>
      </w:r>
    </w:p>
    <w:p>
      <w:pPr>
        <w:pStyle w:val="BodyText"/>
      </w:pPr>
      <w:r>
        <w:t xml:space="preserve">Lòng Minh Xuân Thủy đau xót, hắn nói dịu dàng “Sắt, thực xin lỗi, ta đã để cho nàng chịu uất ức rồi. Ngày mai chúng ta đi bái thần Hắc Sơn.”</w:t>
      </w:r>
    </w:p>
    <w:p>
      <w:pPr>
        <w:pStyle w:val="BodyText"/>
      </w:pPr>
      <w:r>
        <w:t xml:space="preserve">Phút chốc, Sắt Sắt lui ra sau, âm thanh lạnh lùng nói: “Bái Hắc Sơn? Đi cùng ai đây? Cùng ta sao? Vậy thì thật xin lỗi, ta đã quyết định sẽ không gả cho ngươi, ta nghĩ ngươi nên đi cùng với người trong lòng của ngươi đi.”</w:t>
      </w:r>
    </w:p>
    <w:p>
      <w:pPr>
        <w:pStyle w:val="BodyText"/>
      </w:pPr>
      <w:r>
        <w:t xml:space="preserve">Chẳng lẽ hắn nghĩ nàng sẽ cảm tạ trời đất vì được gả cho hắn sao? Nàng lạnh lùng ngước mắt lên, cho dù không nhìn thấy hắn nhưng khí thế vẫn cao ngạo như trước.</w:t>
      </w:r>
    </w:p>
    <w:p>
      <w:pPr>
        <w:pStyle w:val="BodyText"/>
      </w:pPr>
      <w:r>
        <w:t xml:space="preserve">Sự lạnh lùng cùng lãnh đạm của nàng, sự nhàn nhã cùng cao ngạo của nàng làm cho lòng Minh Xuân Thủy nhất thời phát điên. Hắn cảm giác được nàng giống như một cơn gió, bất cứ lúc nào cũng có thể bay đi mất, làm cho hắn cho dù như thế nào cũng không thể nắm giữ được. Hắn hoài nghi, hắn căn bản không thể chạm được lòng của nàng, nếu không, vì cái gì mà nàng có thể thoải mái rời bỏ hắn như vậy.</w:t>
      </w:r>
    </w:p>
    <w:p>
      <w:pPr>
        <w:pStyle w:val="BodyText"/>
      </w:pPr>
      <w:r>
        <w:t xml:space="preserve">Đôi đồng tử của hắn đột nhiên giãn ra, âm thanh đau đớn nói: “Sắt, nàng cảm thấy Minh Xuân Thủy ta là người như vậy sao? Nàng cảm thấy những ân ái mấy ngày qua của chúng ta đều là giả sao?”</w:t>
      </w:r>
    </w:p>
    <w:p>
      <w:pPr>
        <w:pStyle w:val="BodyText"/>
      </w:pPr>
      <w:r>
        <w:t xml:space="preserve">Sắt Sắt lẳng lặng đứng ở đó, nghe lời chất vấn của hắn, nhớ đến sự dịu dàng và thương yêu của hắn, trong lòng không khỏi run lên. Nhưng sắc mặt nàng vẫn như trước trong trẻo mà lạnh lùng, không nói tiếng nào. Cho dù là sự thật thì nàng còn có thể ở lại sao? Giữa bọn họ bây giờ còn bị ngăn cách bởi người trong lòng đang bị thương của hắn.</w:t>
      </w:r>
    </w:p>
    <w:p>
      <w:pPr>
        <w:pStyle w:val="BodyText"/>
      </w:pPr>
      <w:r>
        <w:t xml:space="preserve">“Giang Sắt Sắt, nàng bị mù, chẳng lẽ trái tim cũng mù luôn rồi sao?” Nhìn thấy nàng thật lâu sau không đáp lại, hắn lạnh giọng hỏi: “Vậy là cho tới nay, nàng đối với tấm chân tình của ta đều là giả dối sao?”</w:t>
      </w:r>
    </w:p>
    <w:p>
      <w:pPr>
        <w:pStyle w:val="BodyText"/>
      </w:pPr>
      <w:r>
        <w:t xml:space="preserve">Hắn mang một nữ tử khác về, lại còn ở đây nghi ngờ tình cảm của nàng sao? Nếu chỉ là giả thì nàng có thể đem thể xác cùng tâm hồn trao cho hắn hay sao? Hắn nghĩ nàng là hạng nữ tử tùy tiện như vậy sao?</w:t>
      </w:r>
    </w:p>
    <w:p>
      <w:pPr>
        <w:pStyle w:val="BodyText"/>
      </w:pPr>
      <w:r>
        <w:t xml:space="preserve">Sắt Sắt cảm giác như mình bị xem thường, nàng giống như một con nhím, nhanh chóng xù hết gai nhọn trên người lên, nhếch mép cười lạnh nói: “Ta đã sớm gả cho người khác, ngươi cũng không phải không biết, Bất quá cũng chỉ là ngủ hai đêm, ta cũng không phải hoa cúc khuê nữ gì, cùng lắm chỉ là vậy thôi, chẳng có gì cả. Ngươi thật sự cho rằng ta yêu ngươi sâu đậm như vậy sao?”</w:t>
      </w:r>
    </w:p>
    <w:p>
      <w:pPr>
        <w:pStyle w:val="BodyText"/>
      </w:pPr>
      <w:r>
        <w:t xml:space="preserve">Lời của nàng làm cho đôi mắt đen nguy hiểm của hắn nheo lại, vì để rời khỏi hắn, nàng ngay cả những lời nói tự hạ mình như vậy cũng có thể nói ra sao?</w:t>
      </w:r>
    </w:p>
    <w:p>
      <w:pPr>
        <w:pStyle w:val="BodyText"/>
      </w:pPr>
      <w:r>
        <w:t xml:space="preserve">“Vậy sao, vậy nàng nói xem nàng cùng Tuyền vương cũng đã từng da thịt triền miên như vậy, phải không?” Minh Xuân Thủy cắn răng nói một cách hung tợn .</w:t>
      </w:r>
    </w:p>
    <w:p>
      <w:pPr>
        <w:pStyle w:val="BodyText"/>
      </w:pPr>
      <w:r>
        <w:t xml:space="preserve">“Không sai!” Sắt Sắt lạnh giọng nói: “Minh Xuân Thủy, nếu đã biết vậy thì ngươi hãy thả ta đi đi.”</w:t>
      </w:r>
    </w:p>
    <w:p>
      <w:pPr>
        <w:pStyle w:val="BodyText"/>
      </w:pPr>
      <w:r>
        <w:t xml:space="preserve">“Nếu ta nói không thì sao? Ta càng muốn giữ nàng lại, vĩnh viễn không để nàng rời đi!” âm thanh của Minh Xuân Thủy từ trong bóng tối truyền đến, mang theo lời khẳng định chắc chắn vĩnh viễn không buông tay.</w:t>
      </w:r>
    </w:p>
    <w:p>
      <w:pPr>
        <w:pStyle w:val="BodyText"/>
      </w:pPr>
      <w:r>
        <w:t xml:space="preserve">Trước mắt chỉ toàn một mảnh tăm tối, Sắt Sắt không thể nhìn thấy Minh Xuân Thủy nhưng lại có thể cảm nhận được khí thế sắc bén của hắn, dĩ nhiên hắn đang tức giận. Từ khi quen biết đến nay, nàng chưa bao giờ chứng kiến Minh Xuân Thủy tức giận như vậy. Tuy rằng nàng cũng biết thân là lâu chủ của Xuân Thủy lâu, nhất định cũng đã từng trải qua chiến đấu sa trường, ra tay thủ đoạn, nhưng hắn ở trong mắt nàng vĩnh viễn đều phóng khoáng, cợt nhả, tinh thuần trong sáng như một đám mây.</w:t>
      </w:r>
    </w:p>
    <w:p>
      <w:pPr>
        <w:pStyle w:val="BodyText"/>
      </w:pPr>
      <w:r>
        <w:t xml:space="preserve">Tuy nhiên, tối nay hắn rốt cục đã tức giận rồi sao?</w:t>
      </w:r>
    </w:p>
    <w:p>
      <w:pPr>
        <w:pStyle w:val="BodyText"/>
      </w:pPr>
      <w:r>
        <w:t xml:space="preserve">Hơi thở của hắn xuyên qua gió đêm phả vào người nàng, sắc bén, khí phách, phẫn nộ.</w:t>
      </w:r>
    </w:p>
    <w:p>
      <w:pPr>
        <w:pStyle w:val="BodyText"/>
      </w:pPr>
      <w:r>
        <w:t xml:space="preserve">Sắt Sắt mỉm cười sầu thảm, bàn tay đụng vào chuôi đao giắt bên hông, từng chút, từng chút, nhẹ nhàng rút ra.</w:t>
      </w:r>
    </w:p>
    <w:p>
      <w:pPr>
        <w:pStyle w:val="BodyText"/>
      </w:pPr>
      <w:r>
        <w:t xml:space="preserve">Minh Xuân Thủy nhìn thấy động tác của nàng, ánh mắt trở nên lạnh lẽo, âm thanh lạnh lùng nói: “Giang Sắt Sắt, nàng muốn làm gì?”</w:t>
      </w:r>
    </w:p>
    <w:p>
      <w:pPr>
        <w:pStyle w:val="BodyText"/>
      </w:pPr>
      <w:r>
        <w:t xml:space="preserve">Tân Nguyệt Loan đao dưới ánh lửa chiếu rọi phát ra ánh sáng long lanh sắc bén, sự lạnh lùng, sắc bén kia ánh lên đôi mắt trong sáng Sắt Sắt.</w:t>
      </w:r>
    </w:p>
    <w:p>
      <w:pPr>
        <w:pStyle w:val="BodyText"/>
      </w:pPr>
      <w:r>
        <w:t xml:space="preserve">Sắt Sắt hé mắt ha ha cười lạnh giọng nói: “Minh lâu chủ, tối nay ta nhất định phải rời đi, xin ngươi hãy thả ta ra, nếu không chúng ta chỉ có thể giao đấu với nhau.”</w:t>
      </w:r>
    </w:p>
    <w:p>
      <w:pPr>
        <w:pStyle w:val="BodyText"/>
      </w:pPr>
      <w:r>
        <w:t xml:space="preserve">“Ha ha ha!” Trong bóng tối, tiếng cười của Minh Xuân Thủy truyền đến, cuồng ngạo mà đau đớn sâu sắc cùng tự giễu nồng đậm.</w:t>
      </w:r>
    </w:p>
    <w:p>
      <w:pPr>
        <w:pStyle w:val="BodyText"/>
      </w:pPr>
      <w:r>
        <w:t xml:space="preserve">“Được! Được! Giang Sắt Sắt, nàng đã muốn rời đi như vậy, thế thì nàng hãy tự chăm sóc mình cho tốt.” Hắn dường như vừa tức vừa hận, cười lạnh vài tiếng rồi sau đó liền nghe được tiếng bước chân của hắn rời đi.</w:t>
      </w:r>
    </w:p>
    <w:p>
      <w:pPr>
        <w:pStyle w:val="BodyText"/>
      </w:pPr>
      <w:r>
        <w:t xml:space="preserve">Hắn đi rồi sao?</w:t>
      </w:r>
    </w:p>
    <w:p>
      <w:pPr>
        <w:pStyle w:val="BodyText"/>
      </w:pPr>
      <w:r>
        <w:t xml:space="preserve">Thật lâu sau, Sắt Sắt kinh ngạc đứng tại đó, nghe ngóng động tĩnh chung quanh.</w:t>
      </w:r>
    </w:p>
    <w:p>
      <w:pPr>
        <w:pStyle w:val="BodyText"/>
      </w:pPr>
      <w:r>
        <w:t xml:space="preserve">Tĩnh lặng, đêm thật tĩnh lặng! Không một tiếng động!</w:t>
      </w:r>
    </w:p>
    <w:p>
      <w:pPr>
        <w:pStyle w:val="BodyText"/>
      </w:pPr>
      <w:r>
        <w:t xml:space="preserve">Sắt Sắt rốt cục thở phào nhẹ nhõm, nhưng trong lòng dâng lên một nỗi trừ bỏ chua sót lại vẫn là chua sót.</w:t>
      </w:r>
    </w:p>
    <w:p>
      <w:pPr>
        <w:pStyle w:val="BodyText"/>
      </w:pPr>
      <w:r>
        <w:t xml:space="preserve">Hắn đi rồi! Phải đi thôi!</w:t>
      </w:r>
    </w:p>
    <w:p>
      <w:pPr>
        <w:pStyle w:val="BodyText"/>
      </w:pPr>
      <w:r>
        <w:t xml:space="preserve">Đem hết những ấm áp từng có, ràng buộc từng có, dịu dàng từng có, tất cả đều đem đi, nhưng hãy đem sự cứng rắn, cô đơn, tịch mịch cùng cao ngạo, tất cả trả lại cho ta.</w:t>
      </w:r>
    </w:p>
    <w:p>
      <w:pPr>
        <w:pStyle w:val="BodyText"/>
      </w:pPr>
      <w:r>
        <w:t xml:space="preserve">Đứng im một lát, Sắt Sắt nắm chặt loan đao, thăm dò phía trước rồi chậm rãi bước lên.</w:t>
      </w:r>
    </w:p>
    <w:p>
      <w:pPr>
        <w:pStyle w:val="BodyText"/>
      </w:pPr>
      <w:r>
        <w:t xml:space="preserve">Một bước, hai bước, một người bị mù muốn đi lại trong rừng gian nan như thế nào. Bóng tối bốn phía làm lòng nàng nôn nóng vô cùng, đôi mắt nàng sao lại vô duyên vô cớ bị mù cơ chứ? Hắn thật là tàn nhẫn nha, thế nhưng lại không mang Vân Kinh Cuồng đến trị mắt cho nàng. Đúng rồi, Vân Kinh Cuồng phải ở lại Xuân Thủy lâu trị thương cho ý trung nhân của hắn chứ! Làm sao có thể quan tâm đến nàng.</w:t>
      </w:r>
    </w:p>
    <w:p>
      <w:pPr>
        <w:pStyle w:val="BodyText"/>
      </w:pPr>
      <w:r>
        <w:t xml:space="preserve">Nàng thản nhiên cười cười, tiếp tục vung loan đao đi về phía trước, không ngờ dưới lòng bàn chân có vật gì đó ngán lại, thân mình lảo đảo nghiêng về phía trước. Sắt Sắt dùng nội lực ổn định thân mình lui về phía sau, cuối cùng cũng không bị ngã. Nhưng sau lưng lại không hề dự liệu được đụng vào một thân cây, một trận đau đớn ập tới, nàng như một đứa trẻ nghịch ngợm té ngã trên mặt đất.</w:t>
      </w:r>
    </w:p>
    <w:p>
      <w:pPr>
        <w:pStyle w:val="BodyText"/>
      </w:pPr>
      <w:r>
        <w:t xml:space="preserve">Bên tai có âm thanh một trận gió ập đến, Sắt Sắt kinh hãi, loan đao trong tay hướng về hư không đâm tới. Chiêu thứ nhất thất bại, cổ tay chợt bị chụp lấy, loan đao gần như đã rơi vào tay người khác.</w:t>
      </w:r>
    </w:p>
    <w:p>
      <w:pPr>
        <w:pStyle w:val="BodyText"/>
      </w:pPr>
      <w:r>
        <w:t xml:space="preserve">Bốn phía im lặng, Sắt Sắt cảm giác được khí thế sắc bén trước mắt, không cần đoán nàng cũng biết Minh Xuân Thủy đã quay lại.</w:t>
      </w:r>
    </w:p>
    <w:p>
      <w:pPr>
        <w:pStyle w:val="BodyText"/>
      </w:pPr>
      <w:r>
        <w:t xml:space="preserve">Chỉ cần chiêu thứ nhất hắn đã đoạt được đao của nàng, đúng rồi, Minh lâu chủ thiên hạ vô địch, ngay cả khi nàng không bị mù cũng không phải là đối thủ của hắn, huống chi nàng lúc này đang không nhìn thấy gì.</w:t>
      </w:r>
    </w:p>
    <w:p>
      <w:pPr>
        <w:pStyle w:val="BodyText"/>
      </w:pPr>
      <w:r>
        <w:t xml:space="preserve">Minh Xuân Thủy đứng yên trước mặt Sắt Sắt, từ trên cao nhìn xuống Sắt Sắt, âm thanh lạnh lùng nói: “Giang Sắt Sắt, nàng muốn hơn được ta vẫn còn kém rất xa!”</w:t>
      </w:r>
    </w:p>
    <w:p>
      <w:pPr>
        <w:pStyle w:val="BodyText"/>
      </w:pPr>
      <w:r>
        <w:t xml:space="preserve">m thanh của hắn trong bóng đêm truyền đến, nghe giống như âm thanh của ma quỷ.</w:t>
      </w:r>
    </w:p>
    <w:p>
      <w:pPr>
        <w:pStyle w:val="BodyText"/>
      </w:pPr>
      <w:r>
        <w:t xml:space="preserve">Sắt Sắt cười nhẹ, cho dù so về cái gì nàng cũng không phải là đối thủ của hắn !</w:t>
      </w:r>
    </w:p>
    <w:p>
      <w:pPr>
        <w:pStyle w:val="BodyText"/>
      </w:pPr>
      <w:r>
        <w:t xml:space="preserve">Bàn tay to của hắn chế trụ vòng eo nhỏ của Sắt Sắt, ôm trọn cả người nàng. Hắn đem nàng áp vào trên thân cây, cúi người, một nụ hôn như lửa nóng hạ xuống, mang theo sự tức giận của hắn, mang theo tình yêu say đắm của hắn, cũng như đang trừng phạt nàng. Như vậy mạnh mẽ, như vậy bá đạo, như vậy cuồng dã mà hôn nàng, không có một chút dịu dàng, giống như đang muốn ăn tươi nuốt sống nàng.</w:t>
      </w:r>
    </w:p>
    <w:p>
      <w:pPr>
        <w:pStyle w:val="BodyText"/>
      </w:pPr>
      <w:r>
        <w:t xml:space="preserve">Nàng tức giận há miệng cắn môi của hắn, hắn không thèm để ý, vẫn như trước cùng nàng tiếp tục dây dưa. Hai đôi môi giao triền, mùi máu tươi tràn ngập.</w:t>
      </w:r>
    </w:p>
    <w:p>
      <w:pPr>
        <w:pStyle w:val="BodyText"/>
      </w:pPr>
      <w:r>
        <w:t xml:space="preserve">Không biết qua bao lâu, hắn rốt cục mới buông nàng ra, cúi đầu nói bên tai nàng: “Giang Sắt Sắt, kiếp này nàng đừng mơ tưởng có thể thoát khỏi ta.”</w:t>
      </w:r>
    </w:p>
    <w:p>
      <w:pPr>
        <w:pStyle w:val="BodyText"/>
      </w:pPr>
      <w:r>
        <w:t xml:space="preserve">Hắn gằn từng tiếng, giống như đang tuyên án.</w:t>
      </w:r>
    </w:p>
    <w:p>
      <w:pPr>
        <w:pStyle w:val="BodyText"/>
      </w:pPr>
      <w:r>
        <w:t xml:space="preserve">m thanh vang lên, nghe như tiếng nói của ma quỷ.</w:t>
      </w:r>
    </w:p>
    <w:p>
      <w:pPr>
        <w:pStyle w:val="BodyText"/>
      </w:pPr>
      <w:r>
        <w:t xml:space="preserve">Bên hông nàng bỗng nhiên tê dại, nàng bị hắn điểm huyệt, thân mình suy yếu ngã nhào vào lòng hắn. Bên tai nghe được một trận gió vù vù, nàng cảm giác được hắn đang ôm nàng, từ ngọn núi bay đi. Cơn buồn ngủ dần dần ập tới, huyệt hắn điểm là huyệt ngủ của nàng.</w:t>
      </w:r>
    </w:p>
    <w:p>
      <w:pPr>
        <w:pStyle w:val="BodyText"/>
      </w:pPr>
      <w:r>
        <w:t xml:space="preserve">***</w:t>
      </w:r>
    </w:p>
    <w:p>
      <w:pPr>
        <w:pStyle w:val="BodyText"/>
      </w:pPr>
      <w:r>
        <w:t xml:space="preserve">Trong mộng nàng mơ hồ như đã đi qua rất nhiều nơi, từ Tuyền Ki phủ đến trận chiến đẫm máu trên biển, từ Lâm Giang lâu đàn sáo hợp tấu đến những ngày đồng hội đồng thuyền trên biển, cuối cùng dừng lại tại điệu vũ cánh hoa hải lí kia. Bàn tay to lớn của hắn nâng tay nàng lên, nàng giống như một con bướm đang khiêu vũ.</w:t>
      </w:r>
    </w:p>
    <w:p>
      <w:pPr>
        <w:pStyle w:val="BodyText"/>
      </w:pPr>
      <w:r>
        <w:t xml:space="preserve">Nàng từng nghĩ đã tìm được một đôi tay có thể nâng niu điệu vũ của nàng, nhưng cuối cùng lại phát hiện có lẽ đó chỉ là vọng tưởng. Bở vì đôi tay kia còn có thể ôm ấp nữ tử khác, không chỉ thuộc về một mình nàng.</w:t>
      </w:r>
    </w:p>
    <w:p>
      <w:pPr>
        <w:pStyle w:val="BodyText"/>
      </w:pPr>
      <w:r>
        <w:t xml:space="preserve">Tiếng chim hót chiêm chiếp truyền đến, Sắt Sắt chậm rãi mở mắt ra, nhưng đập vào mắt chỉ là một mảnh bóng tối nặng nề,lúc này nàng mới nhớ lại nàng đang bị mù.</w:t>
      </w:r>
    </w:p>
    <w:p>
      <w:pPr>
        <w:pStyle w:val="BodyText"/>
      </w:pPr>
      <w:r>
        <w:t xml:space="preserve">Bên trong im ắng, nàng vừa động thân thì một cánh tay đã cuống quýt tiến lên đỡ lấy nàng.</w:t>
      </w:r>
    </w:p>
    <w:p>
      <w:pPr>
        <w:pStyle w:val="BodyText"/>
      </w:pPr>
      <w:r>
        <w:t xml:space="preserve">“Phu nhân, người tỉnh rồi sao? Uống thuốc đi, đây là thuốc của Cuồng Y, chỉ cần uống hai ba tháng thì chứng mù của người sẽ khỏi thôi!” Là âm thanh của Tiểu Sai đang dịu dàng truyền đến.</w:t>
      </w:r>
    </w:p>
    <w:p>
      <w:pPr>
        <w:pStyle w:val="BodyText"/>
      </w:pPr>
      <w:r>
        <w:t xml:space="preserve">Sắt Sắt khẽ nhăn mặt nhíu mày, nói thản nhiên: “Tiểu Sai, về sau hãy gọi ta là Giang cô nương thì tốt hơn.”</w:t>
      </w:r>
    </w:p>
    <w:p>
      <w:pPr>
        <w:pStyle w:val="BodyText"/>
      </w:pPr>
      <w:r>
        <w:t xml:space="preserve">Tiểu Sai sợ hãi run lên một chút nói: “Phu nhân…”</w:t>
      </w:r>
    </w:p>
    <w:p>
      <w:pPr>
        <w:pStyle w:val="BodyText"/>
      </w:pPr>
      <w:r>
        <w:t xml:space="preserve">“Tiểu Sai, chúng ta vẫn chưa bái thần Hắc Sơn, không thể tính là vợ chồng. Người về sau không cần gọi như vậy.” Sắt Sắt nói lạnh lùng, nàng cảm thấy tiếng gọi “phu nhân” nàng đối với nàng mà nói quả thực rất nực cười.</w:t>
      </w:r>
    </w:p>
    <w:p>
      <w:pPr>
        <w:pStyle w:val="BodyText"/>
      </w:pPr>
      <w:r>
        <w:t xml:space="preserve">Tiếng nói vừa dứt, bên tai truyền đến một trận yên tĩnh quỷ dị, Sắt Sắt nghe được những tiếng bước chân trầm ổn nhẹ nhàng chậm rãi truyền đến. Là hắn!</w:t>
      </w:r>
    </w:p>
    <w:p>
      <w:pPr>
        <w:pStyle w:val="BodyText"/>
      </w:pPr>
      <w:r>
        <w:t xml:space="preserve">Từ sau khi bị mù, giác quan của Sắt Sắt trở nên khá nhạy bén, chỉ cần nghe tiếng bước chân của hắn, hay ngửi được hơi thở trên người hắn thì nàng liền có thể cảm giác được người đang đến là hắn.</w:t>
      </w:r>
    </w:p>
    <w:p>
      <w:pPr>
        <w:pStyle w:val="BodyText"/>
      </w:pPr>
      <w:r>
        <w:t xml:space="preserve">Minh Xuân Thủy thản nhiên đứng yên bên cạnh giường, tay tiếp nhận chén thuốc từ trong tay Tiểu Sai, phất tay , tất cả thị nữ đều lui ra ngoài.</w:t>
      </w:r>
    </w:p>
    <w:p>
      <w:pPr>
        <w:pStyle w:val="BodyText"/>
      </w:pPr>
      <w:r>
        <w:t xml:space="preserve">“Lát nữa ta sẽ mang nàng đi bái thần Hắc Sơn.” Hắn nói dịu dàng, cho thấy tâm tình so với đêm qua đã tốt lên nhiều. Có vẻ hắn đã nghe được những lới nói lúc nãy của nàng, nghĩ rằng nàng muốn cùng hắn đi bái thần Hắc Sơn.</w:t>
      </w:r>
    </w:p>
    <w:p>
      <w:pPr>
        <w:pStyle w:val="BodyText"/>
      </w:pPr>
      <w:r>
        <w:t xml:space="preserve">Sắt Sắt cười nhẹ, nói: “Minh Xuân Thủy, ta không muốn cùng ngươi đi bái thần Hắc Sơn. Nếu như ngươi nhất định phải đi, ta cũng không còn cách nào, nhưng ta là người Hán, ta không thừa nhận hôn sự của Ô Mặc tộc các ngươi. Minh Xuân Thủy, ngươi nói với các thị nữ của ngươi không cần gọi ta là phu nhân.”</w:t>
      </w:r>
    </w:p>
    <w:p>
      <w:pPr>
        <w:pStyle w:val="BodyText"/>
      </w:pPr>
      <w:r>
        <w:t xml:space="preserve">Minh Xuân Thủy nhìn dáng vẻ quật cường của Sắt Sắt, cười nhẹ nói: “Được, vậy thì ta đây cứ theo phong tục của người Hán cưới nàng là được rồi.”</w:t>
      </w:r>
    </w:p>
    <w:p>
      <w:pPr>
        <w:pStyle w:val="BodyText"/>
      </w:pPr>
      <w:r>
        <w:t xml:space="preserve">“Nào, uống thuốc đi!” Hắn ngồi xuống giường, nâng chén thuốc lên, nhẹ nhàng thổi thổi, múc một thìa đưa đến bên môi nàng.</w:t>
      </w:r>
    </w:p>
    <w:p>
      <w:pPr>
        <w:pStyle w:val="BodyText"/>
      </w:pPr>
      <w:r>
        <w:t xml:space="preserve">Sắt Sắt ngồi im không hề cử động.</w:t>
      </w:r>
    </w:p>
    <w:p>
      <w:pPr>
        <w:pStyle w:val="BodyText"/>
      </w:pPr>
      <w:r>
        <w:t xml:space="preserve">Môi của nàng bởi vì tối hôm qua bị hắn tàn sát bừa bãi trở nên đỏ tươi, dung hòa với chiếc thìa bạch ngọc, mĩ lệ nói không nên lời. Lòng Minh Xuân Thủy rung động, đôi đồng tử xẹt qua một tia long lanh gợn sóng, mà Sắt Sắt lại không hề hay biết nguy hiểm trước mặt, vẫn chu môi không muốn uống thuốc hắn đút.</w:t>
      </w:r>
    </w:p>
    <w:p>
      <w:pPr>
        <w:pStyle w:val="BodyText"/>
      </w:pPr>
      <w:r>
        <w:t xml:space="preserve">Minh Xuân Thủy khẽ cười cười, uống một ngụm thuốc, cúi người chậm rãi đi chuyển đến gần khuôn mặt ngọc của Sắt Sắt.</w:t>
      </w:r>
    </w:p>
    <w:p>
      <w:pPr>
        <w:pStyle w:val="BodyText"/>
      </w:pPr>
      <w:r>
        <w:t xml:space="preserve">Sắt Sắt cảm giác được một trận gió nhẹ thổi qua, không kịp phản ứng thì đôi môi anh đào dĩ nhiên đã bị đôi môi của hắn bắt lấy, hai đôi môi giao nhau, vị thuốc nồng đậm chảy vào trong miệng nàng.</w:t>
      </w:r>
    </w:p>
    <w:p>
      <w:pPr>
        <w:pStyle w:val="BodyText"/>
      </w:pPr>
      <w:r>
        <w:t xml:space="preserve">Sắt Sắt tức giận nhấc tay lên đánh rớt chén thuốc trong tay Minh Xuân Thủy, chỉ nghe một âm thanh trong trẻo vang lên, chén thuốc rơi xuống mặt đất.</w:t>
      </w:r>
    </w:p>
    <w:p>
      <w:pPr>
        <w:pStyle w:val="BodyText"/>
      </w:pPr>
      <w:r>
        <w:t xml:space="preserve">Minh Xuân Thủy cúi đầu thở dài một tiếng, âm thanh lạnh lùng nói: “Người đâu!”</w:t>
      </w:r>
    </w:p>
    <w:p>
      <w:pPr>
        <w:pStyle w:val="BodyText"/>
      </w:pPr>
      <w:r>
        <w:t xml:space="preserve">Vài thị nữ từ bên ngoài tiến vào thu dọn chén thuốc lại, Minh Xuân Thủy phân phó: “Đi nấu một chén thuốc khác.”</w:t>
      </w:r>
    </w:p>
    <w:p>
      <w:pPr>
        <w:pStyle w:val="BodyText"/>
      </w:pPr>
      <w:r>
        <w:t xml:space="preserve">Thị nữ tuân lệnh rời đi.</w:t>
      </w:r>
    </w:p>
    <w:p>
      <w:pPr>
        <w:pStyle w:val="BodyText"/>
      </w:pPr>
      <w:r>
        <w:t xml:space="preserve">Minh Xuân Thủy ngồi xuống giường, thanh âm nghiêm trọng nói: “Ta đã từng nói với nàng, ta và nàng ta đã kết thúc, vì sao nàng lại không tin? Nay bản thân nàng ta bị trọng thương, không có chỗ nào đi, sau khi trị thương xong ta sẽ đưa nàng ta đi.”</w:t>
      </w:r>
    </w:p>
    <w:p>
      <w:pPr>
        <w:pStyle w:val="BodyText"/>
      </w:pPr>
      <w:r>
        <w:t xml:space="preserve">Sắt Sắt không chớp mắt, thật sự nàng không ngờ Minh Xuân Thủy sẽ nói ra những lời này, nhưng lời giải thích của hắn cũng không làm cho lòng nàng vui mừng hơn bao nhiêu.</w:t>
      </w:r>
    </w:p>
    <w:p>
      <w:pPr>
        <w:pStyle w:val="BodyText"/>
      </w:pPr>
      <w:r>
        <w:t xml:space="preserve">Minh Xuân Thủy nhìn khuôn mặt trầm tĩnh như nước của Sắt Sắt, lòng hoảng hốt nói: “Nàng rốt cục muốn ta phải làm thế nào đây?”</w:t>
      </w:r>
    </w:p>
    <w:p>
      <w:pPr>
        <w:pStyle w:val="BodyText"/>
      </w:pPr>
      <w:r>
        <w:t xml:space="preserve">Sắt Sắt cười khổ nói: “Ngươi không sợ nàng ta sẽ đau lòng sao?”</w:t>
      </w:r>
    </w:p>
    <w:p>
      <w:pPr>
        <w:pStyle w:val="BodyText"/>
      </w:pPr>
      <w:r>
        <w:t xml:space="preserve">Minh Xuân Thủy nghe vậy, cười khổ : “Tình cảm của hai người chúng ta lúc trước không phải giống với nàng lúc này. Thật ra từ đầu đến cuối nàng ấy chưa bao giờ đáp ứng tình cảm của ta, hơn nữa nàng đã nói rõ ràng cho ta biết nàng sẽ không ở bên ta.”</w:t>
      </w:r>
    </w:p>
    <w:p>
      <w:pPr>
        <w:pStyle w:val="BodyText"/>
      </w:pPr>
      <w:r>
        <w:t xml:space="preserve">“Là như vậy sao? Như vậy ngươi là bị nàng cự tuyệt nên mới tìm đến ta, phải không?” Sắt Sắt lạnh giọng nói, lời giải thích của hắn ngược lại càng làm cho ngực nàng thêm khó chịu, thì ra nàng vẫn chỉ là một kẻ thay thế.</w:t>
      </w:r>
    </w:p>
    <w:p>
      <w:pPr>
        <w:pStyle w:val="BodyText"/>
      </w:pPr>
      <w:r>
        <w:t xml:space="preserve">Sắt Sắt dọc theo giường sờ soạng quần áo của mình, từ trên giường nhảy xuống, cũng không thèm để ý đến Minh Xuân Thủ, lập tức đi ra ngoài.</w:t>
      </w:r>
    </w:p>
    <w:p>
      <w:pPr>
        <w:pStyle w:val="BodyText"/>
      </w:pPr>
      <w:r>
        <w:t xml:space="preserve">“Nàng muốn làm gì?” Minh Xuân Thủy nhìn thấy nàng sờ soạng bước ra ngoài thì trái tim bỗng tê rần.</w:t>
      </w:r>
    </w:p>
    <w:p>
      <w:pPr>
        <w:pStyle w:val="BodyText"/>
      </w:pPr>
      <w:r>
        <w:t xml:space="preserve">Sắt Sắt lạnh lùng cười nói: “Minh Xuân Thủy, ngay cả khi ngồi tù cũng có lúc được ra ngoài hít thở không khí, ngươi quản ta nhiều như vậy làm gì?” Nàng thật sự không muốn ở chung phòng với hắn, nếu hắn ở trong này thì nàng liền ra ngoài.</w:t>
      </w:r>
    </w:p>
    <w:p>
      <w:pPr>
        <w:pStyle w:val="BodyText"/>
      </w:pPr>
      <w:r>
        <w:t xml:space="preserve">“Phản!” Minh Xuân Thủy thở dài nói.</w:t>
      </w:r>
    </w:p>
    <w:p>
      <w:pPr>
        <w:pStyle w:val="BodyText"/>
      </w:pPr>
      <w:r>
        <w:t xml:space="preserve">“Ngay cả khi ngươi là trời thì cũng không phải là trời của ta, ta phản thì sao.” Sắt Sắt nói lạnh lùng.</w:t>
      </w:r>
    </w:p>
    <w:p>
      <w:pPr>
        <w:pStyle w:val="BodyText"/>
      </w:pPr>
      <w:r>
        <w:t xml:space="preserve">Cứ tưởng rằng Minh Xuân Thủy sẽ tức giận, không ngờ hắn lại bật cười thành tiếng, hắn thong thả chậm rãi bước đến, cười nhẹ nói: “Ta muốn nói nàng đã mặc áo ngược rồi.” (từ “phản” có 2 nghĩa là “ngược” và “phản bội”, ở đây SS đã hiểu lầm ý của MXT)</w:t>
      </w:r>
    </w:p>
    <w:p>
      <w:pPr>
        <w:pStyle w:val="BodyText"/>
      </w:pPr>
      <w:r>
        <w:t xml:space="preserve">Sắt Sắt sửng sốt, Minh Xuân Thủy đã cởi quần áo của nàng xuống, cầm chiếc áo lại khoác lên vai nàng.</w:t>
      </w:r>
    </w:p>
    <w:p>
      <w:pPr>
        <w:pStyle w:val="BodyText"/>
      </w:pPr>
      <w:r>
        <w:t xml:space="preserve">“Ta đi cùng nàng.” Hắn vừa nói vừa duỗi cánh tay đỡ lấy Sắt Sắt. Sắt Sắt gạt tay hắn ra nói “Không cần”</w:t>
      </w:r>
    </w:p>
    <w:p>
      <w:pPr>
        <w:pStyle w:val="BodyText"/>
      </w:pPr>
      <w:r>
        <w:t xml:space="preserve">Nàng cũng không tìm cửa ra, bởi vì đi dọc theo dãy hành lang dài không bằng nhảy từ cửa sổ ra còn lẹ hơn. Nàng sờ soạng tìm đến cửa sổ, thả người nhảy xuống từ cửa sổ.</w:t>
      </w:r>
    </w:p>
    <w:p>
      <w:pPr>
        <w:pStyle w:val="BodyText"/>
      </w:pPr>
      <w:r>
        <w:t xml:space="preserve">Nàng thả mình vào một biển hoa, lúc này đang là sau giữa trưa, ánh dương dìu dịu chiếu rọi lên người khiến nàng trở nên rực rỡ. Sắt Sắt ở giữa biển hoa khó khăn đi về phía trước, mùi thơm ngào ngạt của những cánh hoa lượn lờ quanh chóp mũi khiến cho tâm tình nàng trở nên tốt hơn.</w:t>
      </w:r>
    </w:p>
    <w:p>
      <w:pPr>
        <w:pStyle w:val="BodyText"/>
      </w:pPr>
      <w:r>
        <w:t xml:space="preserve">Minh Xuân Thủy đang đứng bên cạnh Sắt Sắt, nhìn nàng nhanh nhẹn bước đi trong những bụi hoa, trong lòng hắn dâng lên một nỗi vui sướng thản nhiên.</w:t>
      </w:r>
    </w:p>
    <w:p>
      <w:pPr>
        <w:pStyle w:val="BodyText"/>
      </w:pPr>
      <w:r>
        <w:t xml:space="preserve">Một thị nữ vội vàng hướng vườn hoa chạy tới, ánh mắt Minh Xuân Thủy nghiêm trọng hỏi: “Chuyện gì?”</w:t>
      </w:r>
    </w:p>
    <w:p>
      <w:pPr>
        <w:pStyle w:val="BodyText"/>
      </w:pPr>
      <w:r>
        <w:t xml:space="preserve">“Bẩm lâu chủ, vị cô nương kia tỉnh lại rồi.” Thị nữ nhìn lướt qua Sắt Sắt đang đứng trong những bụi hoa, thấp giọng nói.</w:t>
      </w:r>
    </w:p>
    <w:p>
      <w:pPr>
        <w:pStyle w:val="BodyText"/>
      </w:pPr>
      <w:r>
        <w:t xml:space="preserve">Minh Xuân Thủy nghe vậy, đôi mắt sáng ngời, trở lại dặn vài thị nữ đứng cách đó không xa: “Các ngươi trông chừng phu nhân.” Nói xong hắn đi đến bên cạnh Sắt Sắt, thấp giọng nói: “Ta đi xem nàng thế nào, nàng hãy cẩn thận. Lát nữa nhớ phải uống thuốc.” Nói xong hắn vội vã rời đi.</w:t>
      </w:r>
    </w:p>
    <w:p>
      <w:pPr>
        <w:pStyle w:val="BodyText"/>
      </w:pPr>
      <w:r>
        <w:t xml:space="preserve">Sắt Sắt tuy rằng không nhìn thấy, nhưng mà nghe giọng nói của hắn lại có thể cảm nhận được sự vui sướng đang dâng lên của hắn.</w:t>
      </w:r>
    </w:p>
    <w:p>
      <w:pPr>
        <w:pStyle w:val="Compact"/>
      </w:pPr>
      <w:r>
        <w:t xml:space="preserve"> </w:t>
      </w:r>
      <w:r>
        <w:br w:type="textWrapping"/>
      </w:r>
      <w:r>
        <w:br w:type="textWrapping"/>
      </w:r>
    </w:p>
    <w:p>
      <w:pPr>
        <w:pStyle w:val="Heading2"/>
      </w:pPr>
      <w:bookmarkStart w:id="95" w:name="tập-3-như-mộng-lệnh---chương-086"/>
      <w:bookmarkEnd w:id="95"/>
      <w:r>
        <w:t xml:space="preserve">73. Tập 3: Như Mộng Lệnh - Chương 086</w:t>
      </w:r>
    </w:p>
    <w:p>
      <w:pPr>
        <w:pStyle w:val="Compact"/>
      </w:pPr>
      <w:r>
        <w:br w:type="textWrapping"/>
      </w:r>
      <w:r>
        <w:br w:type="textWrapping"/>
      </w:r>
      <w:r>
        <w:t xml:space="preserve"> </w:t>
      </w:r>
    </w:p>
    <w:p>
      <w:pPr>
        <w:pStyle w:val="BodyText"/>
      </w:pPr>
      <w:r>
        <w:t xml:space="preserve">Chương 86 - Như mộng lệnh 18</w:t>
      </w:r>
    </w:p>
    <w:p>
      <w:pPr>
        <w:pStyle w:val="BodyText"/>
      </w:pPr>
      <w:r>
        <w:t xml:space="preserve">“Phu nhân, chúng ta vẫn tiếp tục ngắm hoa sao?” Một thị nữ đứng kế bên nàng cẩn thận hỏi.</w:t>
      </w:r>
    </w:p>
    <w:p>
      <w:pPr>
        <w:pStyle w:val="BodyText"/>
      </w:pPr>
      <w:r>
        <w:t xml:space="preserve">Sắt Sắt nghe Minh Xuân Thủy đã rời đi, lòng nàng còn có tâm tình ngắm hoa sao? Huống chi nàng đã là một nữ tử bị mù, làm sao mà ngắm hoa? Sắt Sắt xoay người, dọc theo con đường giữa những bụi hoa chậm rãi đi đến tiểu lâu. Khi đi ra, nàng đã nhảy ra từ cửa sổ, khi trở về lại không dễ dàng như vậy, bởi vì nàng căn bản không biết cửa sổ nằm ở đâu?</w:t>
      </w:r>
    </w:p>
    <w:p>
      <w:pPr>
        <w:pStyle w:val="BodyText"/>
      </w:pPr>
      <w:r>
        <w:t xml:space="preserve">Không cẩn thận đạp phải một gốc hoa, Sắt Sắt thở dài một tiếng, thị nữ đưa nàng trở về “Hải Nguyệt lâu”.</w:t>
      </w:r>
    </w:p>
    <w:p>
      <w:pPr>
        <w:pStyle w:val="BodyText"/>
      </w:pPr>
      <w:r>
        <w:t xml:space="preserve">Nàng ngày xưa cũng không phải quá phong lưu nhưng cũng tự do phóng khoáng. Sao có thể đoán được hôm nay lại bị Minh Xuân Thủy xem giống như tù nhân nhốt ở đây, hơn nữa còn bị mù. Đáy lòng nàng không khỏi cảm thấy xót xa.</w:t>
      </w:r>
    </w:p>
    <w:p>
      <w:pPr>
        <w:pStyle w:val="BodyText"/>
      </w:pPr>
      <w:r>
        <w:t xml:space="preserve">Trở lại tiểu lâu, Tiểu Sai đã nấu thuốc xong, thật cẩn thận bưng tới. Sắt Sắt thổi nguội thuốc, bưng chén thuốc lên uống một hơi cạn sạch. Nàng mong đôi mắt này thị lực có thể sớm phục hồi trở lại.</w:t>
      </w:r>
    </w:p>
    <w:p>
      <w:pPr>
        <w:pStyle w:val="BodyText"/>
      </w:pPr>
      <w:r>
        <w:t xml:space="preserve">Không biết nguyên nhân gì nàng lại bị mù, Sắt Sắt cảm thấy thời gian trôi qua thật chậm. Mãi cho đến bữa tối Minh Xuân Thủy vẫn chưa trở về, nàng nghĩ hắn ở cùng nữ tử kia chắc hẳn là có rất nhiều chuyện muốn nói với nhau.</w:t>
      </w:r>
    </w:p>
    <w:p>
      <w:pPr>
        <w:pStyle w:val="BodyText"/>
      </w:pPr>
      <w:r>
        <w:t xml:space="preserve">Sắt Sắt dùng xong bữa tối liền bắt đầu tập nội công, nàng sẽ không quên đêm qua Minh Xuân Thủy đã nói một câu,hắn nói võ công của nàng còn kém hắn rất xa .Hắn cuồng ngạo như vậy, nàng muốn một ngày có thể cùng quyết đấu với hắn, xem hắn còn dám khinh thường nàng nữa không.</w:t>
      </w:r>
    </w:p>
    <w:p>
      <w:pPr>
        <w:pStyle w:val="BodyText"/>
      </w:pPr>
      <w:r>
        <w:t xml:space="preserve">“Tiểu Sai. hiện tại là giờ gì?” Sắt Sắt làm cho nội lực trong cơ thể vận hành một chút rồi thu hồi nội lực lại, thản nhiên hỏi.</w:t>
      </w:r>
    </w:p>
    <w:p>
      <w:pPr>
        <w:pStyle w:val="BodyText"/>
      </w:pPr>
      <w:r>
        <w:t xml:space="preserve">“Đã là giờ tý rồi, phu nhân nghỉ ngơi đi.” Tiểu Sai đứng ờ phòng ngoài trả lời.</w:t>
      </w:r>
    </w:p>
    <w:p>
      <w:pPr>
        <w:pStyle w:val="BodyText"/>
      </w:pPr>
      <w:r>
        <w:t xml:space="preserve">Sắt Sắt thản nhiên cười cười, đã đến giờ tí rồi sao? Ngồi luyện công đến quên mất thời gian, mà Minh Xuân Thủy cùng nữ tử kia cũng quên thời gian luôn sao?</w:t>
      </w:r>
    </w:p>
    <w:p>
      <w:pPr>
        <w:pStyle w:val="BodyText"/>
      </w:pPr>
      <w:r>
        <w:t xml:space="preserve">Nàng sờ soạn đi đến bên cạnh giường, đang định cởi áo ngủ đi ngủ thì nghe thì nghe bước chân truyền đền, trầm ổn nhưng không nhẹ cũng không chậm, rất nhanh đã đi vào trong phòng. Người có thể xâm nhập vào trong phòng như vậy ngoại trừ Minh Xuân Thủy thì không có ai khác, chỉ là tối nay vì sao bước chân của hắn lại có chút hỗn loạn như vậy?</w:t>
      </w:r>
    </w:p>
    <w:p>
      <w:pPr>
        <w:pStyle w:val="BodyText"/>
      </w:pPr>
      <w:r>
        <w:t xml:space="preserve">Trong lòng Sắt Sắt đột nhiên dâng lên một dự cảm không tốt, chẳng lẽ đã xảy ra chuyện gì? Nữ tử kia không phải đã tỉnh lại rồi sao?</w:t>
      </w:r>
    </w:p>
    <w:p>
      <w:pPr>
        <w:pStyle w:val="BodyText"/>
      </w:pPr>
      <w:r>
        <w:t xml:space="preserve">Tiếng bước chân dừng lại trước mặt nàng, bên trong phòng lâm vào một mảnh yên tĩnh.</w:t>
      </w:r>
    </w:p>
    <w:p>
      <w:pPr>
        <w:pStyle w:val="BodyText"/>
      </w:pPr>
      <w:r>
        <w:t xml:space="preserve">Hắn đứng ờ trước mặt nàng nhưng lại không nói lời nào. Hắn có ý gì đây? Chẳng lẽ có chuyện gì khó mở miệng như vậy sao?</w:t>
      </w:r>
    </w:p>
    <w:p>
      <w:pPr>
        <w:pStyle w:val="BodyText"/>
      </w:pPr>
      <w:r>
        <w:t xml:space="preserve">Sắt Sắt lạnh lùng cười cười, cũng không 'lên tiếng, sắc mặt thản nhiên ngồi một chỗ, chờ hắn mở miệng.</w:t>
      </w:r>
    </w:p>
    <w:p>
      <w:pPr>
        <w:pStyle w:val="BodyText"/>
      </w:pPr>
      <w:r>
        <w:t xml:space="preserve">Thật lâu sau, chỉ nghe âm thanh khàn khàn của Minh Xuân Thủy theo bóng đêm truyền đến: “Sắt, nàng luyện tập loại nội công nào?”</w:t>
      </w:r>
    </w:p>
    <w:p>
      <w:pPr>
        <w:pStyle w:val="BodyText"/>
      </w:pPr>
      <w:r>
        <w:t xml:space="preserve">Sắt Sắt nhíu mày, thật ra cũng không dự đoán được hắn lại hỏi nàng như vậy.</w:t>
      </w:r>
    </w:p>
    <w:p>
      <w:pPr>
        <w:pStyle w:val="BodyText"/>
      </w:pPr>
      <w:r>
        <w:t xml:space="preserve">“Ngươi làm sao biết loại nội công ta luyện không bình thường?” Sắt Sắt hỏi. Hắn hỏi như vậy thì nàng đã hiểu hắn nhất định biết nội công của nàng khác hẳn với người thường.</w:t>
      </w:r>
    </w:p>
    <w:p>
      <w:pPr>
        <w:pStyle w:val="BodyText"/>
      </w:pPr>
      <w:r>
        <w:t xml:space="preserve">“Có một lần ở hải đảo nàng bị ngấm nước biển toàn thân lạnh như băng, ta tính dùng nội lực sưởi ấm cho nàng nhưng lại phát hiện loại nội công nàng luyện tương khắc với nội lực của ta, căn bản là ta không thể đưa nội lực của ta vào người nàng được. Có phải nàng luyện loại nội công dùng kì dược hổ trợ, .tiến triển thần tốc không?”</w:t>
      </w:r>
    </w:p>
    <w:p>
      <w:pPr>
        <w:pStyle w:val="BodyText"/>
      </w:pPr>
      <w:r>
        <w:t xml:space="preserve">Sắt Sắt không chớp mắt, thật sự không nghĩ ra Minh Xuân Thủy lại hỏi nàng việc này, hắn đối với võ công của nàng cho tới giờ cũng không có hứng thú. Hắn vừa hỏi vậy là vì cái gì?</w:t>
      </w:r>
    </w:p>
    <w:p>
      <w:pPr>
        <w:pStyle w:val="BodyText"/>
      </w:pPr>
      <w:r>
        <w:t xml:space="preserve">“Này, vì sao ngươi hỏi điều này?” Sắt Sắt thản nhiên hỏi.</w:t>
      </w:r>
    </w:p>
    <w:p>
      <w:pPr>
        <w:pStyle w:val="BodyText"/>
      </w:pPr>
      <w:r>
        <w:t xml:space="preserve">Minh Xuân Thủy trầm mặc một chút rồi nói một cách khó khăn: “Nàng ấy tuy tỉnh lại nhưng thuốc của Vân Kinh Cuồng khôn thể giải trừ hết độc dược trong người nàng. Giờ phút này nàng ấy cũng giống như một người tàn phế, không thể cử động được, ngay cả nói chuyện cũng không thể. Vân Kinh Cuồng nói, có một loại nội công đặc biệt có thể bức loại độc này ra. Bởi vì nội công kì dược này cùng với loại nội công quái dị của nàng hợp lại thành một đúng là cách giải độc.”</w:t>
      </w:r>
    </w:p>
    <w:p>
      <w:pPr>
        <w:pStyle w:val="BodyText"/>
      </w:pPr>
      <w:r>
        <w:t xml:space="preserve">“Vậy sao?” Sắt Sắt thản nhiên nói. Thanh âm nhẹ nhàng coi như không liên quan đến mình. Nhưng trong nội tâm nàng, song gió lại đang cuồn cuộn nổi lên, thì ra hắn hỏi nàng luyện tập loại nội công gì là vì muốn nàng đi cứu nữ tử kia.</w:t>
      </w:r>
    </w:p>
    <w:p>
      <w:pPr>
        <w:pStyle w:val="BodyText"/>
      </w:pPr>
      <w:r>
        <w:t xml:space="preserve">Khóe môi nàng nhếch lên, lộ ra một chút ý cười nhẹ nhàng, mờ mịt giống như lúc nào cũng có thể tiêu tán trong bóng đêm.</w:t>
      </w:r>
    </w:p>
    <w:p>
      <w:pPr>
        <w:pStyle w:val="BodyText"/>
      </w:pPr>
      <w:r>
        <w:t xml:space="preserve">“Không sai, thứ ta luyện tập chính là loại nội công này.” Nàng gằn từng tiếng, nhẹ giọng nói.</w:t>
      </w:r>
    </w:p>
    <w:p>
      <w:pPr>
        <w:pStyle w:val="BodyText"/>
      </w:pPr>
      <w:r>
        <w:t xml:space="preserve">Minh Xuân Thủy nhìn ý cười bên môi nàng, trong lòng đau xót. Hắn đi đến phía trước, vén vài sợi tóc bay loạn trên trán nàng nói: “Nàng ta hiện tại chính là một người tàn phế, chỉ có nàng mới có thể cứu được nàng ta, đi cứu nàng, được không?”</w:t>
      </w:r>
    </w:p>
    <w:p>
      <w:pPr>
        <w:pStyle w:val="BodyText"/>
      </w:pPr>
      <w:r>
        <w:t xml:space="preserve">Sắt Sắt tuy không nhìn thấy hắn nhưng lại có thể cảm nhận được hắn khi mơn trớn trên trán nàng, đầu ngón tay lại run rẩy. Hắn đang lo lắng cho nữ tử kia sao? Nàng nghẹn giọng hỏi: “Ngươi.. .rất muốn để ta đi cứu nàng sao?”</w:t>
      </w:r>
    </w:p>
    <w:p>
      <w:pPr>
        <w:pStyle w:val="BodyText"/>
      </w:pPr>
      <w:r>
        <w:t xml:space="preserve">“Đúng vậy!”</w:t>
      </w:r>
    </w:p>
    <w:p>
      <w:pPr>
        <w:pStyle w:val="BodyText"/>
      </w:pPr>
      <w:r>
        <w:t xml:space="preserve">Minh Xuân Thủy nhẹ giọng đáp, chi cần có một chút hy vọng, hắn đều hy vọng có thể cứu nàng. Hắn không hy vọng nàng trờ thành một kẻ tàn phế, đò so với cái chết còn khó chịu hơn.</w:t>
      </w:r>
    </w:p>
    <w:p>
      <w:pPr>
        <w:pStyle w:val="BodyText"/>
      </w:pPr>
      <w:r>
        <w:t xml:space="preserve">“Được, ta đồng ý với ngươi!” Sắt Sắt ngước mắt trong trẻo cười nói.</w:t>
      </w:r>
    </w:p>
    <w:p>
      <w:pPr>
        <w:pStyle w:val="BodyText"/>
      </w:pPr>
      <w:r>
        <w:t xml:space="preserve">“Chủ tử, không được đâu, độc của phu nhân vẫn chưa hết, nếu lúc này vận công trừ độc thì sẽ không tốt cho thân thể sau này.”</w:t>
      </w:r>
    </w:p>
    <w:p>
      <w:pPr>
        <w:pStyle w:val="BodyText"/>
      </w:pPr>
      <w:r>
        <w:t xml:space="preserve">Tiểu Sai đứng ngoài phòng nghe được lời nói của Minh Xuân Thủy thì quỳ trên mặt đất. đau khổ cầu xin.</w:t>
      </w:r>
    </w:p>
    <w:p>
      <w:pPr>
        <w:pStyle w:val="BodyText"/>
      </w:pPr>
      <w:r>
        <w:t xml:space="preserve">Các thị nữ trong phòng ngoài phòng đều quỳ xuống.</w:t>
      </w:r>
    </w:p>
    <w:p>
      <w:pPr>
        <w:pStyle w:val="BodyText"/>
      </w:pPr>
      <w:r>
        <w:t xml:space="preserve">Ánh mắt Minh Xuân Thủy phát lạnh, lạnh lùng nói: “Các ngươi đều lui ra hết!”</w:t>
      </w:r>
    </w:p>
    <w:p>
      <w:pPr>
        <w:pStyle w:val="BodyText"/>
      </w:pPr>
      <w:r>
        <w:t xml:space="preserve">Các thị nữ bị ánh mắt lạnh băng của hắn dọa đều đồng loạt khom người lui ra ngoài, chỉ còn Tiểu Sai quỳ gối ở đó, đau khổ cầu xin.</w:t>
      </w:r>
    </w:p>
    <w:p>
      <w:pPr>
        <w:pStyle w:val="BodyText"/>
      </w:pPr>
      <w:r>
        <w:t xml:space="preserve">Sắt Sắt đứng dậy, lần theo tiếng nói đi đến bên cạnh Tiểu sai, duỗi cánh tay đỡ Tiểu Sai dậy, khẽ cười nói: “Tiểu Sai, ngươi khóc cái gì, bất quá cũng chi là giải độc thôi mà, ta không sao đâu. Ngươi đứng lên đi!”</w:t>
      </w:r>
    </w:p>
    <w:p>
      <w:pPr>
        <w:pStyle w:val="BodyText"/>
      </w:pPr>
      <w:r>
        <w:t xml:space="preserve">Tiểu Sai khổ tâm suy nghĩ cho nàng, thậm chí còn không tiếc cãi lại mệnh lệnh chủ tử, tâm ý của nàng ta làm nàng cảm động.</w:t>
      </w:r>
    </w:p>
    <w:p>
      <w:pPr>
        <w:pStyle w:val="BodyText"/>
      </w:pPr>
      <w:r>
        <w:t xml:space="preserve">“Tiểu Sai, giúp ta đi.” Sắt Sắt cúi đầu nói, nàng sẽ đi cứu nữ tử kia. Khi còn là Tiêm Tiêm công tử, nàng luôn vì nghĩa cứu người. Phong Noãn, Nam Tinh, Bắc Đẩu đều do nàng cứu. Đối với những người xa lạ không chút quen biết nàng đều cứu. Huống chi người lúc này nàng cứu lại chính là người trong lòng của hắn, mà hắn lại mờ miệng cầu xin nàng, nàng làm sao có thể khoanh tay đứng nhìn.</w:t>
      </w:r>
    </w:p>
    <w:p>
      <w:pPr>
        <w:pStyle w:val="BodyText"/>
      </w:pPr>
      <w:r>
        <w:t xml:space="preserve">Nhưng mà, vì sao đáy lòng lại cảm thấy chua sót như vậy! Tâm tình so với những lần cứu người trước quả nhiên là không giống nhau.</w:t>
      </w:r>
    </w:p>
    <w:p>
      <w:pPr>
        <w:pStyle w:val="BodyText"/>
      </w:pPr>
      <w:r>
        <w:t xml:space="preserve">“Đi thôi” Nàng quay đầu hướng về phía Minh Xuân Thủy đang đứng cười cười, dường như không thèm để ý điều gì cả.</w:t>
      </w:r>
    </w:p>
    <w:p>
      <w:pPr>
        <w:pStyle w:val="BodyText"/>
      </w:pPr>
      <w:r>
        <w:t xml:space="preserve">Tòa lâu thanh lịch kia tên là “Yên Ba Uyển”, Sắt Sắt được Tiểu Sai đỡ, chậm rãi bước vào. Nàng từng vài lần đi qua chỗ sân này, cũng tìm mong có thể đến khoảng sân này ngồi, cũng không nghĩ đến mong muốn ấy lại được thực hiện trong tình trạng này. Chuyện đời thật là khó có thể đoán trước được.</w:t>
      </w:r>
    </w:p>
    <w:p>
      <w:pPr>
        <w:pStyle w:val="BodyText"/>
      </w:pPr>
      <w:r>
        <w:t xml:space="preserve">Trong viện trồng rất nhiều loại hoa cỏ quý, bởi vì không khí tràn ngập hương hoa ngào ngạt. Xuyên qua một dãy hành lang, lên vài bậc thang, quẹo qua một khúc quanh, liền nghe được vài thị nữ nhẹ giọng thi lễ, tiếp theo đó là tiếng leng keng trong trẻo của tấm màn thủy tinh vang lên.</w:t>
      </w:r>
    </w:p>
    <w:p>
      <w:pPr>
        <w:pStyle w:val="BodyText"/>
      </w:pPr>
      <w:r>
        <w:t xml:space="preserve">Gió đêm lành lạnh tan biến, trên người cảm thấy ấm áp, Sắt Sắt cảm giác được mình đã đi vào một gian phòng ngủ.</w:t>
      </w:r>
    </w:p>
    <w:p>
      <w:pPr>
        <w:pStyle w:val="BodyText"/>
      </w:pPr>
      <w:r>
        <w:t xml:space="preserve">Bên trong, vị thuốc nồng đậm thoang thoáng cùng mùi huân hương tự nhiên hòa quyện, tạo ra vẻ yên tĩnh mà thanh nhã.</w:t>
      </w:r>
    </w:p>
    <w:p>
      <w:pPr>
        <w:pStyle w:val="BodyText"/>
      </w:pPr>
      <w:r>
        <w:t xml:space="preserve">Vân Kinh Cuồng đang ngồi trước bàn điều chế thuốc, quần áo màu tro. lúc này bị các loại thuốc nhuộm khiến nhìn không ra hình dạng, giống như màu của các loại thuốc. Hắn nhìn thấy Sắt Sắt cùng Tiểu Sai tiến vào thì trong nháy mắt trừng lớn đôi mắt, không chớp hỏi: “Tiểu Sai, tại sao ngươi lại cho phu nhân vào đây?”</w:t>
      </w:r>
    </w:p>
    <w:p>
      <w:pPr>
        <w:pStyle w:val="BodyText"/>
      </w:pPr>
      <w:r>
        <w:t xml:space="preserve">Đôi mắt Tiểu Sai đã sớm hồng lên, nghe Vân Kinh Cuồng hỏi cũng không trả lời, chỉ lui về phía sau bĩu môi.</w:t>
      </w:r>
    </w:p>
    <w:p>
      <w:pPr>
        <w:pStyle w:val="BodyText"/>
      </w:pPr>
      <w:r>
        <w:t xml:space="preserve">Minh Xuân Thủy theo sau chậm rãi bước vào, thản nhiên nói: “Loại công lực phu nhân luyện tập chính là loại ngươi nói, ngươi nói qua xem phải làm sao mới cứu người được?”</w:t>
      </w:r>
    </w:p>
    <w:p>
      <w:pPr>
        <w:pStyle w:val="BodyText"/>
      </w:pPr>
      <w:r>
        <w:t xml:space="preserve">Vân Kinh Cuồng ngạc nhiên há hốc mồm: “Lâu chủ, ngươi.. .không phải đang nói giỡn chứ.” Một Vân Kinh Cuồng luôn luôn nhạy bén giờ lại nói chuyện lắp bắp như vậy, cho dù thế nào cũng không nghĩ tới Sắt Sắt lại luyện tập loại nội công này.</w:t>
      </w:r>
    </w:p>
    <w:p>
      <w:pPr>
        <w:pStyle w:val="BodyText"/>
      </w:pPr>
      <w:r>
        <w:t xml:space="preserve">Đôi đồng tử của Minh Xuân Thủy híp lại,thản nhiên nói: “Vân Kinh Cuồng, nói đi, làm sao để cứu người?”</w:t>
      </w:r>
    </w:p>
    <w:p>
      <w:pPr>
        <w:pStyle w:val="BodyText"/>
      </w:pPr>
      <w:r>
        <w:t xml:space="preserve">“Bị thương một người để cứu một người, lâu chủ. ngươi chọn được sao?” Vân Kinh Cuồng nhẹ giọng hỏi, đôi mắt đen yên lặng nhìn Minh Xuân Thủy.</w:t>
      </w:r>
    </w:p>
    <w:p>
      <w:pPr>
        <w:pStyle w:val="BodyText"/>
      </w:pPr>
      <w:r>
        <w:t xml:space="preserve">Không khí vốn đã yên tĩnh bên trong buồng trở nên càng tĩnh lặng hơn, loại yên tĩnh này làm cho người ta cảm thấy áp lực vô cùng.</w:t>
      </w:r>
    </w:p>
    <w:p>
      <w:pPr>
        <w:pStyle w:val="BodyText"/>
      </w:pPr>
      <w:r>
        <w:t xml:space="preserve">Bên môi Sắt Sắt thản nhiên gợi lên một nụ cười khổ.</w:t>
      </w:r>
    </w:p>
    <w:p>
      <w:pPr>
        <w:pStyle w:val="BodyText"/>
      </w:pPr>
      <w:r>
        <w:t xml:space="preserve">Trên giường truyền đến một trận âm thanh y y a a giống như tiếng trẻ con học nói. Sắt Sắt biết đó chính là nữ tử trong lòng Minh Xuân Thủy. âm thanh y y a a như vậy lọt vào tai làm cho người ra vô cùng chua xót.</w:t>
      </w:r>
    </w:p>
    <w:p>
      <w:pPr>
        <w:pStyle w:val="BodyText"/>
      </w:pPr>
      <w:r>
        <w:t xml:space="preserve">Minh Xuân Thủy nghe được tiếng y a kia thì ánh mắt nghiêm trọng, chậm rãi đi đến bên cạnh giường, tầm mắt chăm chú dừng trên người nữ tử kia, âm thanh đau đớn nói:</w:t>
      </w:r>
    </w:p>
    <w:p>
      <w:pPr>
        <w:pStyle w:val="BodyText"/>
      </w:pPr>
      <w:r>
        <w:t xml:space="preserve">“Bị thương ngàn người để cứu một người đều sẽ không tiếc.”</w:t>
      </w:r>
    </w:p>
    <w:p>
      <w:pPr>
        <w:pStyle w:val="BodyText"/>
      </w:pPr>
      <w:r>
        <w:t xml:space="preserve">Thân mình Sắt Sắt run rẩy, thật ra câu trả lời của Minh Xuân Thủy cũng không làm nàng quá mức kinh ngạc. Nàng biết, hắn tuyệt đối sẽ không bỏ mặc không cứu nữ tử ki2S, đó dù sao cũng là nữ tử hắn từng yêu mến, nếu như hắn không cứu nàng ta, có lẽ ngay cả nàng cũng sẽ coi thường hắn.</w:t>
      </w:r>
    </w:p>
    <w:p>
      <w:pPr>
        <w:pStyle w:val="BodyText"/>
      </w:pPr>
      <w:r>
        <w:t xml:space="preserve">Nhưng nghe được câu trả lời của hắn, lòng nàng vẫn giống như bị một cây châm băng giá đâm xuyên vào, không chỉ có kim châm làm nàng đau đớn mà còn mang theo ý lạnh ở phía sau. Trong bóng tối truyền đến tiếng thở dài của Vân Kinh Cuồng, hắn gằn từng tiếng, trầm siọng nói: “Để cho người bệnh uống viên thuốc này vào, sau đó vận công bức độc ra.”</w:t>
      </w:r>
    </w:p>
    <w:p>
      <w:pPr>
        <w:pStyle w:val="BodyText"/>
      </w:pPr>
      <w:r>
        <w:t xml:space="preserve">Có một thị nữ đi qua, đỡ nữ tử trên giường ngồi lên, đem viên thuốc kia đưa vào trong miệng nàng. Dưới ánh nến lung linh, nét mặt của nữ tử kia vô cùng mảnh mai, tuy rằng bị kịch độc tra tấn khiến cho cực kì tiều tụy, sắc mặt cũng trở nên trắng xanh nhưng vẫn như cũ có thể thấy được nàng lúc trước là một giai nhân xinh đẹp như thế nào.</w:t>
      </w:r>
    </w:p>
    <w:p>
      <w:pPr>
        <w:pStyle w:val="BodyText"/>
      </w:pPr>
      <w:r>
        <w:t xml:space="preserve">Nàng ta tuy rằng thân mình không hề cử động, cũng không thể nói chuyện nhưng ánh mắt vô cùng tỉnh táo. Ánh mắt trong trẻo của nàng chăm chú dừng trên người Sắt Sắt, dường như có một vẻ khó hiểu, còn có một vẻ mê hoặc.</w:t>
      </w:r>
    </w:p>
    <w:p>
      <w:pPr>
        <w:pStyle w:val="BodyText"/>
      </w:pPr>
      <w:r>
        <w:t xml:space="preserve">Thị nữ nhanh tay trải tấm thảm trắng trên mặt đất, Minh Xuân Thủy cúi người ôm nữ tử kia đặt lên thảm. Sau đó, hắn chậm rãi xoay người đi đến trước mặt Sắt Sắt, cầm lấy tay Sắt Sắt.</w:t>
      </w:r>
    </w:p>
    <w:p>
      <w:pPr>
        <w:pStyle w:val="BodyText"/>
      </w:pPr>
      <w:r>
        <w:t xml:space="preserve">Bàn tay của hắn thật ấm áp bao lấy bàn tay nhỏ bé của Sắt Sắt, nhẹ nhàng nắm lấy nhưng cũng nắm rất chặt, đôi đồng tử chăm chú dừng lại trên dung nhanh thanh lệ của Sắt Sắt, nói dịu dàng: “Nàng ấy nhất định sẽ rất biết ơn nàng.”</w:t>
      </w:r>
    </w:p>
    <w:p>
      <w:pPr>
        <w:pStyle w:val="BodyText"/>
      </w:pPr>
      <w:r>
        <w:t xml:space="preserve">Sắt Sắt nghe vậy cười khổ nói: “Vậy ngươi có biết ơn ta không?”</w:t>
      </w:r>
    </w:p>
    <w:p>
      <w:pPr>
        <w:pStyle w:val="BodyText"/>
      </w:pPr>
      <w:r>
        <w:t xml:space="preserve">Nàng cứu nữ tử yêu thương của hắn. hắn không phải cũng nên biết ơn nàng sao.</w:t>
      </w:r>
    </w:p>
    <w:p>
      <w:pPr>
        <w:pStyle w:val="BodyText"/>
      </w:pPr>
      <w:r>
        <w:t xml:space="preserve">“Không, chúng ta lúc này còn cần phải biết ơn nhau sao?” Minh Xuân Thủy cúi đầu nói,kéo Sắt Sắt ngồi xuống phía sau nàng kia.</w:t>
      </w:r>
    </w:p>
    <w:p>
      <w:pPr>
        <w:pStyle w:val="BodyText"/>
      </w:pPr>
      <w:r>
        <w:t xml:space="preserve">Sắt Sắt cười nhẹ như làn khói, hắn ngay cả cảm ơn nàng cũng không đồng ý sao.</w:t>
      </w:r>
    </w:p>
    <w:p>
      <w:pPr>
        <w:pStyle w:val="BodyText"/>
      </w:pPr>
      <w:r>
        <w:t xml:space="preserve">Vân Kinh Cuồng nhìn tinh thế trước mắt, biết nhất định phải giải độc, hắn phất tay , bọn thị nữ đều lui xuống kết, chỉ còn lại Minh Xuân Thủ cùng hắn đứng bất động bên trong.</w:t>
      </w:r>
    </w:p>
    <w:p>
      <w:pPr>
        <w:pStyle w:val="BodyText"/>
      </w:pPr>
      <w:r>
        <w:t xml:space="preserve">Bên trong phòng lâm vào một mãnh yên tĩnh. gió đêm theo khung cửa sổ xâm nhập vào, thổi tung mái tóc đen như mực của Sắt Sắt, bay trong không trung như một đóa sen nở rộ. Sắt Sắt chậm rãi nhắm mắt lại, hàng mi thon dài cong vút trên khuôn mặt tái nhợt, giống như hình dáng của hai cánh quạt.</w:t>
      </w:r>
    </w:p>
    <w:p>
      <w:pPr>
        <w:pStyle w:val="BodyText"/>
      </w:pPr>
      <w:r>
        <w:t xml:space="preserve">Nàng nín thở, chậm rãi vận công, chỉ cảm thấy nội lực trong cơ thể như mưa thuận gió hòa kéo dài không dứt, tụ lại trên đầu ngón tay nàng. Khi Sắt Sắt luyện tập nội công luôn chú ý nhất là phải để nội công lựu động một cách tự nhiên như vậy, một khi đã tĩnh tâm vận công, các loại yên tĩnh này đẹp như hoa chớm nở, như sóng nước long lanh. Nàng từ từ vươn tay, đem lòng bàn tay đặt sau lưng nữ tử kia, vận công đem nội lực đang cuồn cuộn trong cơ thể không ngừng truyền vào cơ thể đối phương.</w:t>
      </w:r>
    </w:p>
    <w:p>
      <w:pPr>
        <w:pStyle w:val="BodyText"/>
      </w:pPr>
      <w:r>
        <w:t xml:space="preserve">Không biết qua bao lâu, trán Sắt Sắt không ngừng đổ mồ hôi rồi rơi thẳng xuống đất, từng giọt từng giọt như mưa trên trời, chảy tràn xuống kẽ môi nàng, mằn mặn.</w:t>
      </w:r>
    </w:p>
    <w:p>
      <w:pPr>
        <w:pStyle w:val="BodyText"/>
      </w:pPr>
      <w:r>
        <w:t xml:space="preserve">Sắt Sắt lần đâu tiên phát hiện, hương vị của mồ hôi cùng nước mắt thật giống nhau.</w:t>
      </w:r>
    </w:p>
    <w:p>
      <w:pPr>
        <w:pStyle w:val="BodyText"/>
      </w:pPr>
      <w:r>
        <w:t xml:space="preserve">Miệng vết thương bị hổ vồ trên đầu vai bắt đầu rướm máu.</w:t>
      </w:r>
    </w:p>
    <w:p>
      <w:pPr>
        <w:pStyle w:val="BodyText"/>
      </w:pPr>
      <w:r>
        <w:t xml:space="preserve">Sắt Sắt tập trung vận công, đem chất độc trong cơ thể nàng kia tất cả đều dồn về một chỗ. Chất độc trong cơ thể đối phương rất kì quái, qủa thật không dễ bức ra, cũng rất lạ chỉ có người tập loại nội công này như nàng mới có thể giải độc.</w:t>
      </w:r>
    </w:p>
    <w:p>
      <w:pPr>
        <w:pStyle w:val="BodyText"/>
      </w:pPr>
      <w:r>
        <w:t xml:space="preserve">Sắt Sắt cảm giác được khí độc đã tụ lại một chỗ, chậm rãi nâng bàn tay, hướng tới phía lưng nàng kia chưởng một cái, chỉ nghe nàng ta ‘um’ lên một tiếng, rồi lại ‘phốc’ nôn ra một ngụm máu, vũng máu có độc kia đúng là có màu đen. Nàng kia ngồi một chỗ nũng nịu hô lên: “A” Tuy rằng chỉ là một chữ nhưng cùng không giống với âm thanh y y a a vừa rồi, tất nhiên là nàng ta đã tốt hơn rồi.</w:t>
      </w:r>
    </w:p>
    <w:p>
      <w:pPr>
        <w:pStyle w:val="BodyText"/>
      </w:pPr>
      <w:r>
        <w:t xml:space="preserve">Sắt Sắt thu hồi bàn tay ngọc, kinh ngạc ngồi một chỗ, chỉ cảm thấy toàn thân vô cùng khó chịu, toàn bộ khí lực đều như bị vét sạch. Khí quyết trong cơ thể bốc lên, đâu đau nhức choáng váng, nàng từ yếu đi, chỉ cảm thấy cổ họng dâng lên một chút mùi tanh, máu tươi mãnh liệt phun ra.</w:t>
      </w:r>
    </w:p>
    <w:p>
      <w:pPr>
        <w:pStyle w:val="BodyText"/>
      </w:pPr>
      <w:r>
        <w:t xml:space="preserve">Không giống với vùng máu đen thui của nàng kia, máu của Sắt Sắt đỏ tươi, mãnh liệt phun trên tấm thảm trắng như tuyết, tựa như cánh hoa đào tuyệt sắc, đỏ bừng.</w:t>
      </w:r>
    </w:p>
    <w:p>
      <w:pPr>
        <w:pStyle w:val="BodyText"/>
      </w:pPr>
      <w:r>
        <w:t xml:space="preserve">Bên tai truyền đến một tiếng gầm nhẹ, Sắt Sắt chỉ cảm thấy thân hình đột nhiên bị nhấc lên, tựa như bị ai đó ôm vào trong lòng, hương vị thanh trúc thản nhiên truyền đến chóp mũi. Hắn lại dám ôm nàng trước mặt nữ tử kia sao?</w:t>
      </w:r>
    </w:p>
    <w:p>
      <w:pPr>
        <w:pStyle w:val="BodyText"/>
      </w:pPr>
      <w:r>
        <w:t xml:space="preserve">Sắt Sắt căn bản cùng không rảnh suy nghĩ, ý nghĩ dần trở nên mờ mịt, nàng chìm vào trong màn đêm vô tận.</w:t>
      </w:r>
    </w:p>
    <w:p>
      <w:pPr>
        <w:pStyle w:val="Compact"/>
      </w:pPr>
      <w:r>
        <w:t xml:space="preserve"> </w:t>
      </w:r>
      <w:r>
        <w:br w:type="textWrapping"/>
      </w:r>
      <w:r>
        <w:br w:type="textWrapping"/>
      </w:r>
    </w:p>
    <w:p>
      <w:pPr>
        <w:pStyle w:val="Heading2"/>
      </w:pPr>
      <w:bookmarkStart w:id="96" w:name="tập-3-như-mộng-lệnh---chương-087"/>
      <w:bookmarkEnd w:id="96"/>
      <w:r>
        <w:t xml:space="preserve">74. Tập 3: Như Mộng Lệnh - Chương 087</w:t>
      </w:r>
    </w:p>
    <w:p>
      <w:pPr>
        <w:pStyle w:val="Compact"/>
      </w:pPr>
      <w:r>
        <w:br w:type="textWrapping"/>
      </w:r>
      <w:r>
        <w:br w:type="textWrapping"/>
      </w:r>
      <w:r>
        <w:t xml:space="preserve"> </w:t>
      </w:r>
    </w:p>
    <w:p>
      <w:pPr>
        <w:pStyle w:val="BodyText"/>
      </w:pPr>
      <w:r>
        <w:t xml:space="preserve">Chương 87 - Như mộng lệnh 19</w:t>
      </w:r>
    </w:p>
    <w:p>
      <w:pPr>
        <w:pStyle w:val="BodyText"/>
      </w:pPr>
      <w:r>
        <w:t xml:space="preserve">Sắt Sắt cảm thấy như mình đang giống như đang bị một vết nứt rất lớn, ngày ngày đêm đêm đều bị cái rét lạnh ăn mòn. Toàn nâng cao thấp lạnh thấu xương, mỗi lần hô hấp, hơi thở phả ra tựa như khí băng. Trước mắt luôn chỉ là một mảnh mơ hồ, giống như đang lạc vào vô số những ảo giác.</w:t>
      </w:r>
    </w:p>
    <w:p>
      <w:pPr>
        <w:pStyle w:val="BodyText"/>
      </w:pPr>
      <w:r>
        <w:t xml:space="preserve">Mẫu thân đang vươn những ngón tay ngọc thon thả ấm áp, nhẹ nhàng vỗ về mái tóc nàng, yêu thương cưng chiều nói: “Thế gian trăm ngàn nữ tử, chỉ tiếc rằng con ta lại là Sắt Sắt!”</w:t>
      </w:r>
    </w:p>
    <w:p>
      <w:pPr>
        <w:pStyle w:val="BodyText"/>
      </w:pPr>
      <w:r>
        <w:t xml:space="preserve">Những người làm cha mẹ trên thế gian đều luôn muốn tự hào về nữ nhi của mình, người mẹ nào cũng như thế.</w:t>
      </w:r>
    </w:p>
    <w:p>
      <w:pPr>
        <w:pStyle w:val="BodyText"/>
      </w:pPr>
      <w:r>
        <w:t xml:space="preserve">Sắt Sắt mỉm cười ngọt ngào, ngửa đầu nhìn mẫu thân, vì mẫu thân, nàng phải sống cho tốt. Đột nhiên thấy mẫu thân phát ra một ánh sáng trắng như tuyết, Sắt Sắt dang tay muốn nhổ xuống cọng tóc bạc của mẫu thân, nhưng một trận gió thổi tới, bóng dáng của mẫu thân dần dần nhạt đi, rồi lại dần dần tan biến trong làn sương trắng mỏng manh.</w:t>
      </w:r>
    </w:p>
    <w:p>
      <w:pPr>
        <w:pStyle w:val="BodyText"/>
      </w:pPr>
      <w:r>
        <w:t xml:space="preserve">“Mẫu thân, mẫu thân…” Nàng một lần rồi lại một lần nữa la lên, cổ họng ghẹn lại, làn sương mù mỏng manh bao quanh thân mình. Những giọt lệ đảo quanh mi mắt, mẫu thân nàng đã biến mất, chỉ còn mình nàng cô đơn bước đi trên thế gian.</w:t>
      </w:r>
    </w:p>
    <w:p>
      <w:pPr>
        <w:pStyle w:val="BodyText"/>
      </w:pPr>
      <w:r>
        <w:t xml:space="preserve">Trong nháy mắt, giống như đã đến Đông Hải, nàng nhìn thấy phụ thân lúc cầm kiếm đâm nàng, trong nháy mắt chợt thấy vô cùng đau đớn khó chịu.</w:t>
      </w:r>
    </w:p>
    <w:p>
      <w:pPr>
        <w:pStyle w:val="BodyText"/>
      </w:pPr>
      <w:r>
        <w:t xml:space="preserve">“Phụ thân…” Nàng nức nở gọi, cha và con gái gặp lại nhưng sao lại trong tình trạng như vậy?</w:t>
      </w:r>
    </w:p>
    <w:p>
      <w:pPr>
        <w:pStyle w:val="BodyText"/>
      </w:pPr>
      <w:r>
        <w:t xml:space="preserve">Cơ thể nàng ngày càng lạnh, mà làn sương mù trước mắt dường như ngày càng dày hơn, chậm rãi vây quanh, khiến nàng không thể thấy rõ con đường phía trước, nơi nơi đều là một mảnh trắng xóa. Nàng đứng tại đó, trong lòng mờ mịt, nàng không biết mình nên chạy về hướng nào, nàng cũng không biết mình cần phải đi về đâu, phải làm sao đây?</w:t>
      </w:r>
    </w:p>
    <w:p>
      <w:pPr>
        <w:pStyle w:val="BodyText"/>
      </w:pPr>
      <w:r>
        <w:t xml:space="preserve">Mơ hồ nghe thấy có người đang gọi tên nàng, trong làn sương mù phía trước hình như có một dáng người mặc áo trắng bay bay, như ẩn như hiện. Nàng không biết đó là ai, nhưng nàng cảm giác được đó chính là nơi chốn ấm áp mà cũng là nỗi vướng bận của nàng, thế nhưng nàng lại do dự không dám đuổi theo nó.</w:t>
      </w:r>
    </w:p>
    <w:p>
      <w:pPr>
        <w:pStyle w:val="BodyText"/>
      </w:pPr>
      <w:r>
        <w:t xml:space="preserve">Lúc nàng rốt cục muốn đuổi theo nó thì lại không thể nhấc chân lên được, bởi vì dưới chân giống như đã sa vào một đám lầy, có dùng hết khí lực cùng không thể thoát ra được.</w:t>
      </w:r>
    </w:p>
    <w:p>
      <w:pPr>
        <w:pStyle w:val="BodyText"/>
      </w:pPr>
      <w:r>
        <w:t xml:space="preserve">Thôi thì hãy để cho nàng vĩnh viễn ngũ say trong bóng tối nơi đây đi!</w:t>
      </w:r>
    </w:p>
    <w:p>
      <w:pPr>
        <w:pStyle w:val="BodyText"/>
      </w:pPr>
      <w:r>
        <w:t xml:space="preserve">Nhưng mà dường như ngủ cũng không được thoải mái, cái lạnh thấu xương từ trong bóng tối lại kéo đến, đang xâm chiếm đến hai chân hai tay của nàng, cái loại lạnh thấu tim gan này làm cho nàng cảm thấy vô cùng khủng hoảng.</w:t>
      </w:r>
    </w:p>
    <w:p>
      <w:pPr>
        <w:pStyle w:val="BodyText"/>
      </w:pPr>
      <w:r>
        <w:t xml:space="preserve">Mơ hồ bên trong dường như có một chút lo lắng chậm rãi lan tràn, không biết là từ đâu tới, cái loại ấm áp này từng tấc một từ bên ngoài kéo đến thấm vào cơ thể nàng, khiến cho nàng thấy thoải mái hơn một chút.</w:t>
      </w:r>
    </w:p>
    <w:p>
      <w:pPr>
        <w:pStyle w:val="BodyText"/>
      </w:pPr>
      <w:r>
        <w:t xml:space="preserve">Có một âm thanh dịu dàng mà kiên định luôn luôn vang lên bên cạnh nàng, chợt xa chợt gần, loáng thoáng tựa như ngay tại bên tai nàng nhưng lại giống như đến từ chỗ sâu nhất trong linh hồn nàng.</w:t>
      </w:r>
    </w:p>
    <w:p>
      <w:pPr>
        <w:pStyle w:val="BodyText"/>
      </w:pPr>
      <w:r>
        <w:t xml:space="preserve">Hơi thở quen thuộc bao phủ lấy nàng, vòng tay ôm ấm áp giống như một loại tơ tằm dày cộm, bao chặt vây lấy nàng.</w:t>
      </w:r>
    </w:p>
    <w:p>
      <w:pPr>
        <w:pStyle w:val="BodyText"/>
      </w:pPr>
      <w:r>
        <w:t xml:space="preserve">Đó là ai? Hắn đang nói gì? Giọng nói dịu dàng, âm thanh run rẩy, vì sao nghe qua lại đau đớn như vậy?</w:t>
      </w:r>
    </w:p>
    <w:p>
      <w:pPr>
        <w:pStyle w:val="BodyText"/>
      </w:pPr>
      <w:r>
        <w:t xml:space="preserve">Ánh mặt trời ấm áp ngày thu theo khung cửa sổ tràn vào, chiếu rọi tấm màn che đỏ thẫm trên chiếc giường khắc hoa. Bên giường đặt ba chậu than, than trong chậu sáng rực như thiêu đối, khiến cho cả căn phòng trở nên ấm áp.</w:t>
      </w:r>
    </w:p>
    <w:p>
      <w:pPr>
        <w:pStyle w:val="BodyText"/>
      </w:pPr>
      <w:r>
        <w:t xml:space="preserve">Minh Xuân Thủy cùng nằm trên giường, ôm chặt Sắt Sắt trong lòng, tuy rằng bên trong phòng đã chuẩn bị chu đáo, vài tầng chăn gấm phủ lên, nhưng mà thân thể mềm mại trong lòng hắn vẫn lạnh như băng như trước , không một chút ấm áp. Nàng lúc này nhìn qua yếu ớt cỡ nào, bất lực cỡ nào.</w:t>
      </w:r>
    </w:p>
    <w:p>
      <w:pPr>
        <w:pStyle w:val="BodyText"/>
      </w:pPr>
      <w:r>
        <w:t xml:space="preserve">Một loại khủng hoảng chưa bao giờ có cuốn lấy trái tim hắn, hắn dồn dập, thở hổn hển thoát ra. Nàng đã hôn mê được năm ngày, vẫn như trước không có dấu hiệu tỉnh lại, thân thể lạnh băng không hề có dấu hiệu của sự sống.</w:t>
      </w:r>
    </w:p>
    <w:p>
      <w:pPr>
        <w:pStyle w:val="BodyText"/>
      </w:pPr>
      <w:r>
        <w:t xml:space="preserve">Hắn ôm nàng, cảm giác được nhiệt độ cơ thể mình đều đang bị nàng hấp thụ hết, lòng của hắn trong chốc lát giống như đang ngâm trong một hồ nước đá, trong chốc lạt lại giống như đang được đặt trên giàn hỏa thiêu.</w:t>
      </w:r>
    </w:p>
    <w:p>
      <w:pPr>
        <w:pStyle w:val="BodyText"/>
      </w:pPr>
      <w:r>
        <w:t xml:space="preserve">Hắn dùng vòm ngực ấm áp kề sát tấm lưng lạnh lẽo của nàng, một cánh tay vòng qua thân thể của nàng, một bàn tay ấm áp khác dính sát vào da thịt lạnh lẽo của nàng, không ngừng đem lòng bàn tay run rẩy đưa vào cơ thể nàng.</w:t>
      </w:r>
    </w:p>
    <w:p>
      <w:pPr>
        <w:pStyle w:val="BodyText"/>
      </w:pPr>
      <w:r>
        <w:t xml:space="preserve">Hắn vẫn ôm nàng năm ngày năm đêm, tuy rằng có lúc cũng từng đổi tư thế nhưng cánh tay đã sớm tê dại, nhưng thần trí của hắn lại không hề chết lặng, chỉ cần nàng có một tia gió thổi cỏ lay, hắn đã có thể mẫn cảm phát giác.</w:t>
      </w:r>
    </w:p>
    <w:p>
      <w:pPr>
        <w:pStyle w:val="BodyText"/>
      </w:pPr>
      <w:r>
        <w:t xml:space="preserve">Hắn biết nàng tuyệt đối sẽ không dễ dàng buông tha mạng sống của mình, nhưng hắn thực sực không chịu được nàng cứ mãi không hề tức giận nằm ở đây.</w:t>
      </w:r>
    </w:p>
    <w:p>
      <w:pPr>
        <w:pStyle w:val="BodyText"/>
      </w:pPr>
      <w:r>
        <w:t xml:space="preserve">Hắn hạ thấp người, từ trên giường ngồi dậy, nâng nàng dậy ngồi trong ngực hắn, cúi đầu nói dịu dàng: “Sắt, có chuyện ta vẫn chưa nói cho nàng biết, hiện tại ta nghĩ có lẽ nên nói cho nàng biết.”</w:t>
      </w:r>
    </w:p>
    <w:p>
      <w:pPr>
        <w:pStyle w:val="BodyText"/>
      </w:pPr>
      <w:r>
        <w:t xml:space="preserve">Hắn chậm rãi nói những lời tối nghĩa.</w:t>
      </w:r>
    </w:p>
    <w:p>
      <w:pPr>
        <w:pStyle w:val="BodyText"/>
      </w:pPr>
      <w:r>
        <w:t xml:space="preserve">Đối với một số người, có lẽ nhớ lại quá khứ sẽ là chuyện tốt đẹp, nhưng đối với Minh Xuân Thủy mà nói thì đoạn quá khứ kia nghĩ lại chỉ cảm thấy kinh sợ.</w:t>
      </w:r>
    </w:p>
    <w:p>
      <w:pPr>
        <w:pStyle w:val="BodyText"/>
      </w:pPr>
      <w:r>
        <w:t xml:space="preserve">Hắn còn nhớ rõ năm đó khi lần đầu tiên rời khỏi nhà, bất quá cũng chỉ mới mười lăm tuổi, vẫn còn là một thiếu niên. Nay nhớ lại thì đó là năm tăm tối thê thảm nhất trong cuộc đời hắn, tuy nhiên nếu không có năm đó thì cũng sẽ không có hắn của ngày hôm nay. Năm đó cũng là bước ngoặc quan trọng nhất trong cuộc đời hắn.</w:t>
      </w:r>
    </w:p>
    <w:p>
      <w:pPr>
        <w:pStyle w:val="BodyText"/>
      </w:pPr>
      <w:r>
        <w:t xml:space="preserve">Trước khi rời nhà, hắn cũng từng theo quyển nội công tâm pháp mẫu thân để lại luyện qua nội công, nhưng đối với việc trở thành một thiếu niên giang hồ mà nói chỉ có nội lực thì cũng chẳng là gì, không những thi triển nội lực không được mà còn bị đánh bại.</w:t>
      </w:r>
    </w:p>
    <w:p>
      <w:pPr>
        <w:pStyle w:val="BodyText"/>
      </w:pPr>
      <w:r>
        <w:t xml:space="preserve">Huống chi lúc đó có bao nhiêu kẻ như hổ rình mồi, chờ đợi để tiêu diệt hắn.</w:t>
      </w:r>
    </w:p>
    <w:p>
      <w:pPr>
        <w:pStyle w:val="BodyText"/>
      </w:pPr>
      <w:r>
        <w:t xml:space="preserve">Vậy nên trên đường, hắn gặp được không biết bao nhiêu kẻ ám sát.</w:t>
      </w:r>
    </w:p>
    <w:p>
      <w:pPr>
        <w:pStyle w:val="BodyText"/>
      </w:pPr>
      <w:r>
        <w:t xml:space="preserve">Tuy rằng nhiều lần thoát được nhưng mà cuối cùng có một lần hắn vẫn không cẩn thận rơi vào bẫy, bị một tên mặc áo đen bắt sống. Bọn họ cũng không giết chết hắn ngay mà lại thèm nhỏ dãi trước dung nhan tuấn mĩ của hắn.</w:t>
      </w:r>
    </w:p>
    <w:p>
      <w:pPr>
        <w:pStyle w:val="BodyText"/>
      </w:pPr>
      <w:r>
        <w:t xml:space="preserve">Bọn họ nói hắn không hổ là có một mẫu thân là Côn Luân nô tỳ, xem dáng vẻ này nếu đại gia đây có thể chơi đùa một lần cũng không uổng cuộc đời này.</w:t>
      </w:r>
    </w:p>
    <w:p>
      <w:pPr>
        <w:pStyle w:val="BodyText"/>
      </w:pPr>
      <w:r>
        <w:t xml:space="preserve">Hắn cũng không phải là lần đầu tiên nghe được cái tên Côn Luân nô tỳ, khi đó mặc kệ là trong cung hay trong các gia đình phú hộ quan lớn, tất cả đều nuôi vài Côn Luân nô tỳ. Khi đó Côn Luân nô tỳ không chỉ có dung mạo tuyệt sắc mà tính tình lại còn thùy mị, tay chân khéo léo.</w:t>
      </w:r>
    </w:p>
    <w:p>
      <w:pPr>
        <w:pStyle w:val="BodyText"/>
      </w:pPr>
      <w:r>
        <w:t xml:space="preserve">Thân phận thấp kém của bọn họ đã tạo nên vận mệnh thê thảm của bọn họ.</w:t>
      </w:r>
    </w:p>
    <w:p>
      <w:pPr>
        <w:pStyle w:val="BodyText"/>
      </w:pPr>
      <w:r>
        <w:t xml:space="preserve">Những vật thêu trong cung phần lớn đều được tạo nên từ tay những Côn Luân nô tỳ. Hắn cũng từng nghe nói qua, những Côn Luân nô tỳ này vì thêu nên những bức tranh mà nhiều người còn bị mù cả đôi mắt.</w:t>
      </w:r>
    </w:p>
    <w:p>
      <w:pPr>
        <w:pStyle w:val="BodyText"/>
      </w:pPr>
      <w:r>
        <w:t xml:space="preserve">Hắn cũng từng nghe nói qua, những Côn Luân nô tỳ xinh đẹp đều bị chủ tử lấy làm vật tiêu khiển.</w:t>
      </w:r>
    </w:p>
    <w:p>
      <w:pPr>
        <w:pStyle w:val="BodyText"/>
      </w:pPr>
      <w:r>
        <w:t xml:space="preserve">Nam tử thì phục vụ chủ tử luyến đồng (gay), nữ tử thì làm thị tỳ, phải ở dưới thân chủ tử uyển chuyển hầu hạ, tuy nhiên lại không có một chút địa vị nào, chơi chán sẽ rơi vào thảm kịch.</w:t>
      </w:r>
    </w:p>
    <w:p>
      <w:pPr>
        <w:pStyle w:val="BodyText"/>
      </w:pPr>
      <w:r>
        <w:t xml:space="preserve">Hắn thực sự thương cảm cho bọn họ, nhưng mà hôm nay, lần đầu tiên hắn nghe được mẫu thân của hắn lại là một Côn Luân nô tỳ.</w:t>
      </w:r>
    </w:p>
    <w:p>
      <w:pPr>
        <w:pStyle w:val="BodyText"/>
      </w:pPr>
      <w:r>
        <w:t xml:space="preserve">Hắn không tin!</w:t>
      </w:r>
    </w:p>
    <w:p>
      <w:pPr>
        <w:pStyle w:val="BodyText"/>
      </w:pPr>
      <w:r>
        <w:t xml:space="preserve">Ha ha ha! Hắn không tin đưa đến những tràng cười điên cuồng của những người đó, bọn họ cười đến chảy cả nước mắt.</w:t>
      </w:r>
    </w:p>
    <w:p>
      <w:pPr>
        <w:pStyle w:val="BodyText"/>
      </w:pPr>
      <w:r>
        <w:t xml:space="preserve">“Chẳng lẽ ngươi không biết tại sao mẫu thân của ngươi lại qua đời sớm như vậy sao, đó là bởi vì mẫu thân ngươi là Côn Luân nô tỳ, vậy nên cho dù có sinh được con thì địa vị cũng vẫn thấp hèn như trước mà thôi. Xinh đẹp thì như thế nào, sinh được con thì như thế nào, không phải vẫn bị chủ tử của chúng ta tiêu diệt hay sao. Nếu phải phải gặp được lão thái bà thì ngươi có thể sống đến ngày hôm nay sao? Bất quá, chúng ta thật ra cảm thấy rất may mắn vì ngươi có thể sống đến ngày hôm nay, hôm nay, chúng ta sẽ chơi đùa một chút tên Côn Luân nô tỳ thân phận cao quý này.” Bọn họ nghĩ tối nay không nghi ngờ gì hắn nhất định phải chết vậy nên đã nói ra việc mẫu thân hắn bị người khác hại.</w:t>
      </w:r>
    </w:p>
    <w:p>
      <w:pPr>
        <w:pStyle w:val="BodyText"/>
      </w:pPr>
      <w:r>
        <w:t xml:space="preserve">Hắn như bị sét đánh ngang tai, vẫn tưởng rằng mẫu thân vì bị bệnh qua đời, không ngờ lại là bị người khác hại chết sao?</w:t>
      </w:r>
    </w:p>
    <w:p>
      <w:pPr>
        <w:pStyle w:val="BodyText"/>
      </w:pPr>
      <w:r>
        <w:t xml:space="preserve">Hắn ngơ ngác đứng ở đó, mà mấy người kia đã cười điên cuồng nhảy chồm lên áp đảo hắn.</w:t>
      </w:r>
    </w:p>
    <w:p>
      <w:pPr>
        <w:pStyle w:val="BodyText"/>
      </w:pPr>
      <w:r>
        <w:t xml:space="preserve">Khi đó, hắn đã bị bọn họ điểm huyệt đạo, căn bản không thể phản kháng, ngay cả giãy giụa cũng không thể. Bọn họ xé quần áo của hắn, khiến cho thân hình của hắn toàn bộ đều lộ ra trong bóng đêm, ngay trên chiếc giường lớn tiến hành lăng nhục hắn.</w:t>
      </w:r>
    </w:p>
    <w:p>
      <w:pPr>
        <w:pStyle w:val="BodyText"/>
      </w:pPr>
      <w:r>
        <w:t xml:space="preserve">Bàn tay to của bọn họ xoa xoa khuôn mặt ngọc tuấn tú của hắn, ở trên mặt hắn khiêu khích. Những đôi môi ô uế bẩn thỉu của bọn họ đang di chuyển trên người hắn, tàn sát hôn bừa bãi , lưu lại những dấu hôn bản thỉu ô uế.</w:t>
      </w:r>
    </w:p>
    <w:p>
      <w:pPr>
        <w:pStyle w:val="BodyText"/>
      </w:pPr>
      <w:r>
        <w:t xml:space="preserve">Gân xanh trên trán hắn nổi lên, đôi mắt phượng trở thành màu đỏ. Yết hầu vì tức giận máu dâng lên, liên tiếp phun ra mấy ngụm máu. Nhưng mà, hắn không hề có chút lực phản kháng nào.</w:t>
      </w:r>
    </w:p>
    <w:p>
      <w:pPr>
        <w:pStyle w:val="BodyText"/>
      </w:pPr>
      <w:r>
        <w:t xml:space="preserve">Trên đường mọi người đi tới đi lui nhưng không một ai dám đứng ra ngăn cản. Ở trong mắt mọi người, lúc này hắn chẳng qua chỉ là một tên nộ lệ đê tiện, chẳng qua cũng chỉ là một công cụ phát tiết của chủ tử, không có gì kì quái. Ai sẽ lên tiếng ngăn cản, ai dám lên tiếng ngăn cản đây?</w:t>
      </w:r>
    </w:p>
    <w:p>
      <w:pPr>
        <w:pStyle w:val="BodyText"/>
      </w:pPr>
      <w:r>
        <w:t xml:space="preserve">Ngay tại lúc hắn nản lòng nhụt chí thì một âm thanh êm tai vang lên, đối với hắn mà nói thì âm thanh kia không thể nghi ngờ chính là tiếng trên trời.</w:t>
      </w:r>
    </w:p>
    <w:p>
      <w:pPr>
        <w:pStyle w:val="BodyText"/>
      </w:pPr>
      <w:r>
        <w:t xml:space="preserve">“Các ngươi xin hãy buông vị công tử kia ra đi!” âm thanh trong trẻo nhưng lạnh lùng, không mang theo một chút tình cảm gì nhưng lại ẩn chứa một sự kiên định không thể kháng cự được.</w:t>
      </w:r>
    </w:p>
    <w:p>
      <w:pPr>
        <w:pStyle w:val="BodyText"/>
      </w:pPr>
      <w:r>
        <w:t xml:space="preserve">Hắn ngẩng đầu, trong bóng tối nặng nề nhìn thấy một cô gái áo trắng đứng ở đầu đường. Ánh trăng chiếu vào khuôn mặt trong trẻo nhưng lạnh lùng của nàng, khiến hắn nghi ngờ nàng chính là tiên nữ cười như hoa , đến đây để cứu vớt hắn.</w:t>
      </w:r>
    </w:p>
    <w:p>
      <w:pPr>
        <w:pStyle w:val="BodyText"/>
      </w:pPr>
      <w:r>
        <w:t xml:space="preserve">Cô gái kia quá mức xinh đẹp, vài người áo đen đang mạnh mẽ phát dục trên người hắn cũng ngây ngốc sửng sốt trong chớp mắt, sau đó liền đồng loạt nở nụ cười.</w:t>
      </w:r>
    </w:p>
    <w:p>
      <w:pPr>
        <w:pStyle w:val="BodyText"/>
      </w:pPr>
      <w:r>
        <w:t xml:space="preserve">Bọn họ than thở tối nay thật có diễm phúc, ông trời thật có mắt khi đã đem đến cho bọn chúng một vị cô nương xinh đẹp như vậy. Có hai tên nam nhân dâm đãng đi về phía cô gái, nhưng đi đến gần mới phát hiện sự tình có chút không ổn.</w:t>
      </w:r>
    </w:p>
    <w:p>
      <w:pPr>
        <w:pStyle w:val="BodyText"/>
      </w:pPr>
      <w:r>
        <w:t xml:space="preserve">Cô gái kia chẳng qua chỉ nói một câu thì những người đi đường vốn vẫn tàn bạo bỏ mặc hắn thế nhưng đã đứng lại, đồng loạt đứng phía sau cô gái, đồng loạt muốn bọn chúng thả người, nếu không ắt sẽ bị thần phật giáng tội.</w:t>
      </w:r>
    </w:p>
    <w:p>
      <w:pPr>
        <w:pStyle w:val="BodyText"/>
      </w:pPr>
      <w:r>
        <w:t xml:space="preserve">Trong số những người đi đường này cũng không thiếu những người võ nghệ cao cường, lập tức liền có vài người dừng lại giao đấu với bọn người áo đen, cứu hắn thoát .</w:t>
      </w:r>
    </w:p>
    <w:p>
      <w:pPr>
        <w:pStyle w:val="BodyText"/>
      </w:pPr>
      <w:r>
        <w:t xml:space="preserve">Cô gái kia đem tấm áo ngoài trên người khoác lên người hắn, nhìn hắn gật đầu, thương tiếc nói như muốn an ủi hắn.</w:t>
      </w:r>
    </w:p>
    <w:p>
      <w:pPr>
        <w:pStyle w:val="BodyText"/>
      </w:pPr>
      <w:r>
        <w:t xml:space="preserve">Hắn muốn tạ ơn nàng, nàng cũng không chấp nhận, đôi mắt đen trong trẻo nhưng lạnh lùng không có một chút cảm xúc, thật sự giống như một xem tiên nữ ngạo nghễ nhìn thế gian.</w:t>
      </w:r>
    </w:p>
    <w:p>
      <w:pPr>
        <w:pStyle w:val="BodyText"/>
      </w:pPr>
      <w:r>
        <w:t xml:space="preserve">Hắn bị khí chất trong trẻo nhưng lạnh lùng cùng lòng thương xót của nàng hấp dẫn, càng làm cho hắn khâm phục là nàng thế nhưng lại có thể làm cho nhiều người xem nàng gần như thần phật tôn thờ. Từ đó, hắn liền đem dung nhan tuyệt mĩ kia khắc vào nơi sâu nhất trong lòng.</w:t>
      </w:r>
    </w:p>
    <w:p>
      <w:pPr>
        <w:pStyle w:val="BodyText"/>
      </w:pPr>
      <w:r>
        <w:t xml:space="preserve">Hắn đương nhiên sẽ quý trọng mạng sống của mình, lần đầu tiên hắn biết được mẫu thân của mình bị người khác giết hại, tên đầu sỏ gây nên lại là phụ thân trên danh nghĩa của hắn, lúc này là người cao cao ở trên.</w:t>
      </w:r>
    </w:p>
    <w:p>
      <w:pPr>
        <w:pStyle w:val="BodyText"/>
      </w:pPr>
      <w:r>
        <w:t xml:space="preserve">Từ đó về sau, hắn khổ luyện võ công, hắn biết chỉ có sức mạnh mới có thể thoát khỏi vận mệnh bị khi dễ.</w:t>
      </w:r>
    </w:p>
    <w:p>
      <w:pPr>
        <w:pStyle w:val="BodyText"/>
      </w:pPr>
      <w:r>
        <w:t xml:space="preserve">Vốn tưởng rằng sẽ không bao giờ được gặp mặt vị nữ tử tựa như tiên nữ kia nữa, cũng không ngờ rằng một lần tại chiến trường hắn bị thương nặng gần chết, cũng là nàng, vị tiên nữ kia xuất hiện đúng lúc. Nàng không sợ gian khổ, từ trên đỉnh tuyết sơn hái một đóa tuyết liên, giữ lại được hơi thở của hắn, cứu tính mạng của hắn trở về.</w:t>
      </w:r>
    </w:p>
    <w:p>
      <w:pPr>
        <w:pStyle w:val="BodyText"/>
      </w:pPr>
      <w:r>
        <w:t xml:space="preserve">Lúc đó, thể xác cùng tinh thần của hắn đều đã bị nàng mê hoặc, hắn đã thề kiếp này sẽ lấy nàng làm vợ. Tuy nhiên, nàng vẫn như trước không chấp nhận hắn. Trước khi đi còn mơ hồ nói nếu muốn cưới nàng thì phải đợi nàng vài năm.</w:t>
      </w:r>
    </w:p>
    <w:p>
      <w:pPr>
        <w:pStyle w:val="BodyText"/>
      </w:pPr>
      <w:r>
        <w:t xml:space="preserve">Hắn gật đầu, hắn vẫn chờ nàng.</w:t>
      </w:r>
    </w:p>
    <w:p>
      <w:pPr>
        <w:pStyle w:val="BodyText"/>
      </w:pPr>
      <w:r>
        <w:t xml:space="preserve">Vài năm sau, tộc trường Côn Luân nô Ô Mặc tộc tìm được hắn, lúc đó hắn mới biết mẫu thân của hắn thật sự là Côn Luân nô tỳ, hơn nữa còn là thiên kim của Mặc tộc trưởng. Tộc trưởng ấy chính là ông ngoại của hắn, người đem toàn bộ Ô Mặc tộc giao vào tay hắn, muốn hắn giúp cho Ô Mặc tộc có một tương lai yên ổn bình đẳng.</w:t>
      </w:r>
    </w:p>
    <w:p>
      <w:pPr>
        <w:pStyle w:val="BodyText"/>
      </w:pPr>
      <w:r>
        <w:t xml:space="preserve">Bọn họ đến vùng núi cao Miên Vân Sơn mở mang bờ cõi, xây dựng một căn cứ tách biệt của Côn Luân nô.</w:t>
      </w:r>
    </w:p>
    <w:p>
      <w:pPr>
        <w:pStyle w:val="BodyText"/>
      </w:pPr>
      <w:r>
        <w:t xml:space="preserve">Mà nàng tuy rằng vẫn như trước giống như một vị tiên tử, nhưng cũng không đáp lại tình cảm của hắn.</w:t>
      </w:r>
    </w:p>
    <w:p>
      <w:pPr>
        <w:pStyle w:val="BodyText"/>
      </w:pPr>
      <w:r>
        <w:t xml:space="preserve">Mà nay đột nhiên gặp lại nàng, hắn làm sao có thể bỏ mặc nàng? Làm sao có thể để cho nàng thành một kẻ tàn phế chết đi?</w:t>
      </w:r>
    </w:p>
    <w:p>
      <w:pPr>
        <w:pStyle w:val="BodyText"/>
      </w:pPr>
      <w:r>
        <w:t xml:space="preserve">Minh Xuân Thủy ôm Sắt Sắt, ở bên tai nàng nhẹ nhàng nói: “Sắt, nàng ta hiền hậu như vậy, nếu là nàng, nhất định cũng sẽ không để nàng ta chết đi như vậy, đúng không?”</w:t>
      </w:r>
    </w:p>
    <w:p>
      <w:pPr>
        <w:pStyle w:val="BodyText"/>
      </w:pPr>
      <w:r>
        <w:t xml:space="preserve">Những lời này, hắn chưa bao giờ nói với người khác, ngay cả tứ đại công tử thủ hạ của hắn cũng không biết. Bởi vì đó là đoạn quá khứ khiến hắn cảm thấy nhục nhã nhất, hắn vẫn luôn chôn sâu trong đáy lòng. Đối với Sắt Sắt, hắn cũng cảm thấy rất khó mà mở miệng. Tối nay, hắn đã cố lấy hết can đảm thành khẩn với nàng, bởi vì hắn sợ nếu không nói ra nàng sẽ vĩnh viễn không tỉnh lại.</w:t>
      </w:r>
    </w:p>
    <w:p>
      <w:pPr>
        <w:pStyle w:val="BodyText"/>
      </w:pPr>
      <w:r>
        <w:t xml:space="preserve">Minh Xuân Thủy nhìn khuôn mặt vẫn trắng bệch không hề dao động của Sắt Sắt, trong lòng hắn khó chịu như thiên đao vạn quả. (quả: róc thịt cho tới chết) Nàng đang trong cơn hôn mê, làm sao có thể nghe hắn nói chứ?</w:t>
      </w:r>
    </w:p>
    <w:p>
      <w:pPr>
        <w:pStyle w:val="BodyText"/>
      </w:pPr>
      <w:r>
        <w:t xml:space="preserve">Hắn ôm nàng, dịu dàng gọi của nàng tên, một lần rồi lại một lần.</w:t>
      </w:r>
    </w:p>
    <w:p>
      <w:pPr>
        <w:pStyle w:val="BodyText"/>
      </w:pPr>
      <w:r>
        <w:t xml:space="preserve">Lông mi Sắt Sắt chớp chớp, hai hàng lệ trong veo theo khóe mắt lần lượt chảy xuống.</w:t>
      </w:r>
    </w:p>
    <w:p>
      <w:pPr>
        <w:pStyle w:val="BodyText"/>
      </w:pPr>
      <w:r>
        <w:t xml:space="preserve">Minh Xuân Thủy kinh ngạc nhìn hai hàng lệ của nàng, trong nháy mắt trở nên ngây dại.</w:t>
      </w:r>
    </w:p>
    <w:p>
      <w:pPr>
        <w:pStyle w:val="BodyText"/>
      </w:pPr>
      <w:r>
        <w:t xml:space="preserve">***</w:t>
      </w:r>
    </w:p>
    <w:p>
      <w:pPr>
        <w:pStyle w:val="BodyText"/>
      </w:pPr>
      <w:r>
        <w:t xml:space="preserve">Không biết đã chìm trong làn sương mù hắc ám bao nhiêu lâu, Sắt Sắt rốt cục cũng tỉnh lại.</w:t>
      </w:r>
    </w:p>
    <w:p>
      <w:pPr>
        <w:pStyle w:val="BodyText"/>
      </w:pPr>
      <w:r>
        <w:t xml:space="preserve">Nàng vô thức động đậy, phát hiện mình đang bị một cánh tay vững chắc ôm chặt lấy. Nàng hơi trở mình, liền cảm giác được phía trên như có một đôi môi khẽ chạm nhẹ xuống, cảm giác mềm mại ấm áp kia rõ ràng là hôn môi. Nàng đang muốn nhíu mày liền cảm giác được nụ hôn kia chuyển qua hàng mi của nàng, liếm hàng lệ đang chảy xuống nơi khóe mắt nàng.</w:t>
      </w:r>
    </w:p>
    <w:p>
      <w:pPr>
        <w:pStyle w:val="BodyText"/>
      </w:pPr>
      <w:r>
        <w:t xml:space="preserve">Nàng không biết vì sao mình lại rơi lệ, nàng cảm giác được mình giống như đang rơi vào một giấc mộng, trong mộng hình như nàng đã nghe được một câu chuyện xưa vô cùng thê thảm. Nàng không xác định được câu chuyện ấy là thật hay cũng chỉ là một giấc mộng.Nàng cảm thấy lòng thật đau, đau vì câu chuyện xưa , đau vì người trong câu chuyện xưa đó.</w:t>
      </w:r>
    </w:p>
    <w:p>
      <w:pPr>
        <w:pStyle w:val="BodyText"/>
      </w:pPr>
      <w:r>
        <w:t xml:space="preserve">Nàng có chút khó khăn nhướng nhướng mi nhưng liền có một bàn tay dịu dàng phủ lấy thái dương nàng, dọc theo xương mi nhẹ nhàng chậm rãi xoa nắn, khiến cho cơn đau đầu của nàng giảm bớt một chút.</w:t>
      </w:r>
    </w:p>
    <w:p>
      <w:pPr>
        <w:pStyle w:val="BodyText"/>
      </w:pPr>
      <w:r>
        <w:t xml:space="preserve">Lòng của nàng đột nhiên nghẹn lại, thân mình đột nhiên bị thắt chặt lại, còn chưa kịp phản ứng thì môi của hắn đã thay thế những đầu ngón tay, nhẹ nhàng dán trên hàng mi của nàng rồi trên đôi mắt nàng, trong nháy mắt lại dời đến hai má của nàng, nhẹ nhàng ma sát. Hơi thở của hắn phả trên mặt nàng, hô hấp nóng rực khẽ trêu chọc, tựa như đang xuất hiện trong từng giấc mộng của nàng dịu dàng gọi nàng.</w:t>
      </w:r>
    </w:p>
    <w:p>
      <w:pPr>
        <w:pStyle w:val="BodyText"/>
      </w:pPr>
      <w:r>
        <w:t xml:space="preserve">Ở trong mộng, là hắn gọi tên nàng sao?</w:t>
      </w:r>
    </w:p>
    <w:p>
      <w:pPr>
        <w:pStyle w:val="BodyText"/>
      </w:pPr>
      <w:r>
        <w:t xml:space="preserve">Dịu dàng như vậy, thâm tình như vậy , là hắn sao?</w:t>
      </w:r>
    </w:p>
    <w:p>
      <w:pPr>
        <w:pStyle w:val="BodyText"/>
      </w:pPr>
      <w:r>
        <w:t xml:space="preserve">Sắt Sắt khẽ cười khổ, làm sao có thể là hắn, trong lòng hắn không chỉ có mình nàng, mà địa vị của nàng ở trong lòng hắn vẫn thua xa nữ tử kia, nàng biết.</w:t>
      </w:r>
    </w:p>
    <w:p>
      <w:pPr>
        <w:pStyle w:val="BodyText"/>
      </w:pPr>
      <w:r>
        <w:t xml:space="preserve">Nàng mở to mắt, trước mắt vẫn như trước chỉ toàn một mảnh tối đen.</w:t>
      </w:r>
    </w:p>
    <w:p>
      <w:pPr>
        <w:pStyle w:val="BodyText"/>
      </w:pPr>
      <w:r>
        <w:t xml:space="preserve">Nàng dù có tỉnh hay hôn mê thật ra cũng không khác biệt lắm, thế giới quanh nàng đều toàn một màu đen tối.</w:t>
      </w:r>
    </w:p>
    <w:p>
      <w:pPr>
        <w:pStyle w:val="BodyText"/>
      </w:pPr>
      <w:r>
        <w:t xml:space="preserve">Minh Xuân Thủy nhìn thấy Sắt Sắt mở mắt thì tâm trạng vốn vẫn treo trên cao của hắn đã trở về vĩ trí cũ, trong lòng hắn nảy lên một nỗi vui mừng như điên. Nhưng mà, hắn lại giống như một kẻ câm, trong nhất thời không biết nên nói gì.</w:t>
      </w:r>
    </w:p>
    <w:p>
      <w:pPr>
        <w:pStyle w:val="BodyText"/>
      </w:pPr>
      <w:r>
        <w:t xml:space="preserve">Hắn chỉ yên lặng nhìn nàng như vậy, khóe môi giữ lấy ý cười, ánh mắt trở nên phức tạp cực điểm.</w:t>
      </w:r>
    </w:p>
    <w:p>
      <w:pPr>
        <w:pStyle w:val="BodyText"/>
      </w:pPr>
      <w:r>
        <w:t xml:space="preserve">Sắt Sắt cũng không biết hắn đang nhìn nàng, nàng đẩy vòng ôm ấm áp của hắn ra, muốn thoát ra từ trong lòng hắn.</w:t>
      </w:r>
    </w:p>
    <w:p>
      <w:pPr>
        <w:pStyle w:val="BodyText"/>
      </w:pPr>
      <w:r>
        <w:t xml:space="preserve">“Đừng nhúc nhích!” Minh Xuân Thủy trầm giọng nói, hơi cười khổ.</w:t>
      </w:r>
    </w:p>
    <w:p>
      <w:pPr>
        <w:pStyle w:val="BodyText"/>
      </w:pPr>
      <w:r>
        <w:t xml:space="preserve">Nàng vừa động đậy, cánh tay hắn liền cảm thấy tê dại, ôm nàng năm ngày năm đêm, bả vai, cánh tay đều đã sớm tê dại, căn bản không còn nghe theo ý hắn. Bất động một lát mới cảm giác được tri giác đã trở về, hắn chậm rãi đặt nàng xuống giường, để nàng nằm trên chiếc chăn gấm thật dày.</w:t>
      </w:r>
    </w:p>
    <w:p>
      <w:pPr>
        <w:pStyle w:val="BodyText"/>
      </w:pPr>
      <w:r>
        <w:t xml:space="preserve">Khi thoát khỏi vòng ôm của hắn, Sắt Sắt liền cảm giác được toàn thân vô cùng lạnh lẽo. Chẳng lẽ nàng đã ngủ thẳng đến mùa đông hay sao? Tại sao giường lại lạnh như vậy, dường như giống một chậu than?</w:t>
      </w:r>
    </w:p>
    <w:p>
      <w:pPr>
        <w:pStyle w:val="BodyText"/>
      </w:pPr>
      <w:r>
        <w:t xml:space="preserve">“Ta đã hôn mê bao lâu rồi?” Nàng thản nhiên hỏi, giọng điệu lạnh lùng không có lấy một chút cảm xúc nào.</w:t>
      </w:r>
    </w:p>
    <w:p>
      <w:pPr>
        <w:pStyle w:val="BodyText"/>
      </w:pPr>
      <w:r>
        <w:t xml:space="preserve">“Năm ngày năm đêm.” Minh Xuân Thủy ngồi bên cạnh giường, đáp dịu dàng.</w:t>
      </w:r>
    </w:p>
    <w:p>
      <w:pPr>
        <w:pStyle w:val="BodyText"/>
      </w:pPr>
      <w:r>
        <w:t xml:space="preserve">Năm ngày năm đêm? Không phải vẫn còn là mùa thu hay sao, nhưng sao nàng lại cảm thấy lạnh như vậy? Mà trước giường còn đặt vài chậu than, cho dù nàng nhìn không thấy, thì cũng có thể cảm giác được. Vì sao nàng lại bị lạnh như vậy?</w:t>
      </w:r>
    </w:p>
    <w:p>
      <w:pPr>
        <w:pStyle w:val="BodyText"/>
      </w:pPr>
      <w:r>
        <w:t xml:space="preserve">Dường như đã nhìn ra nghi hoặc của Sắt Sắt, Minh Xuân Thủy dang tay sửa lại chăn cho Sắt Sắt, hỏi dịu dàng: “Có phải cảm thấy lạnh lắm không?”</w:t>
      </w:r>
    </w:p>
    <w:p>
      <w:pPr>
        <w:pStyle w:val="BodyText"/>
      </w:pPr>
      <w:r>
        <w:t xml:space="preserve">Sắt Sắt nhíu mày nói: “Phải, sao lại như vậy?” Chẳng lẽ là do giải độc.</w:t>
      </w:r>
    </w:p>
    <w:p>
      <w:pPr>
        <w:pStyle w:val="BodyText"/>
      </w:pPr>
      <w:r>
        <w:t xml:space="preserve">“Là do nàng giúp nàng ta giải độc nên phát bệnh!” Minh Xuân Thủy đau lòng nói.</w:t>
      </w:r>
    </w:p>
    <w:p>
      <w:pPr>
        <w:pStyle w:val="BodyText"/>
      </w:pPr>
      <w:r>
        <w:t xml:space="preserve">“Vậy sao!” Sắt Sắt nhẹ nhàng trả lời một tiếng rồi không nói gì nữa. Quả nhiên là vậy, vậy là từ sau lúc đó, ngay cả mùa hè nàng cũng phải khoác áo bông thật dày sao?</w:t>
      </w:r>
    </w:p>
    <w:p>
      <w:pPr>
        <w:pStyle w:val="BodyText"/>
      </w:pPr>
      <w:r>
        <w:t xml:space="preserve">Sự lãnh đạm của nàng làm cho hắn như muốn phát điên, nàng tức giận hắn, chửi mắng hắn đều không sao cả, nhưng cứ im lặng bất hòa như vậy làm cho lòng hắn cực kì khó chịu.</w:t>
      </w:r>
    </w:p>
    <w:p>
      <w:pPr>
        <w:pStyle w:val="BodyText"/>
      </w:pPr>
      <w:r>
        <w:t xml:space="preserve">Hắn cúi đầu, đôi môi dịu dàng dừng trên cánh môi của nàng, nhẹ nhàng cắn cắn. Thấy nàng vẫn như trước không hề phản ứng, hắn dần dần biến nụ hôn này thành nụ hôn sâu.</w:t>
      </w:r>
    </w:p>
    <w:p>
      <w:pPr>
        <w:pStyle w:val="BodyText"/>
      </w:pPr>
      <w:r>
        <w:t xml:space="preserve">Sắt Sắt vẫn không đáp lại mà thở dài một hơi, hàng mi dài chớp chớp, lạnh lùng cười nói: “Minh Xuân Thủy, ta cùng lắm cũng chỉ là một kẻ thân mang bệnh tật, nếu ngươi muốn thì hãy tự lo lấy đi.”</w:t>
      </w:r>
    </w:p>
    <w:p>
      <w:pPr>
        <w:pStyle w:val="BodyText"/>
      </w:pPr>
      <w:r>
        <w:t xml:space="preserve">Đôi đồng tử của Minh Xuân Thủy nhíu lại, đáy lòng xẹt qua một vẻ đau thương không thể tả xiết.</w:t>
      </w:r>
    </w:p>
    <w:p>
      <w:pPr>
        <w:pStyle w:val="BodyText"/>
      </w:pPr>
      <w:r>
        <w:t xml:space="preserve">Hắn đứng dậy, ánh mắt sâu thẳm khóa trên dung nhan tiều tụy của nàng, cảm giác đau lòng khẽ nhói lên trong ngực hắn, hắn biết đêm đó hắn đã làm tổn thương nàng. Nhưng hắn không thể không làm vậy. Nếu ông trời cho hắn lựa chọn một lần nữa thì hắn vẫn sẽ làm vậy. Hắn không thể để cho nữ tử kia tự sinh tự diệt, để tùy nàng như hoa tàn điêu linh mà chết đi.</w:t>
      </w:r>
    </w:p>
    <w:p>
      <w:pPr>
        <w:pStyle w:val="Compact"/>
      </w:pPr>
      <w:r>
        <w:t xml:space="preserve"> </w:t>
      </w:r>
      <w:r>
        <w:br w:type="textWrapping"/>
      </w:r>
      <w:r>
        <w:br w:type="textWrapping"/>
      </w:r>
    </w:p>
    <w:p>
      <w:pPr>
        <w:pStyle w:val="Heading2"/>
      </w:pPr>
      <w:bookmarkStart w:id="97" w:name="tập-3-như-mộng-lệnh---chương-088"/>
      <w:bookmarkEnd w:id="97"/>
      <w:r>
        <w:t xml:space="preserve">75. Tập 3: Như Mộng Lệnh - Chương 088</w:t>
      </w:r>
    </w:p>
    <w:p>
      <w:pPr>
        <w:pStyle w:val="Compact"/>
      </w:pPr>
      <w:r>
        <w:br w:type="textWrapping"/>
      </w:r>
      <w:r>
        <w:br w:type="textWrapping"/>
      </w:r>
      <w:r>
        <w:t xml:space="preserve"> </w:t>
      </w:r>
    </w:p>
    <w:p>
      <w:pPr>
        <w:pStyle w:val="BodyText"/>
      </w:pPr>
      <w:r>
        <w:t xml:space="preserve">Chương 88 - Như mộng lệnh 20</w:t>
      </w:r>
    </w:p>
    <w:p>
      <w:pPr>
        <w:pStyle w:val="BodyText"/>
      </w:pPr>
      <w:r>
        <w:t xml:space="preserve">Sắt Sắt nằm trên chiếc ghế dài ở hành lang, trên người khoác một chiếc áo da thú dày duy nhất . Ánh nắng chiếu trên khuôn mặt nàng, làm tôn thêm khuôn mặt ngọc trắng nõn như tuyết. Nàng lười biếng ngồi một chỗ, như mỹ nhân đang bị bệnh, cơ thể xinh đẹp có vẻ yếu ớt, giống như lúc nào nàng cũng có thể hòa tan vào ánh nắng.</w:t>
      </w:r>
    </w:p>
    <w:p>
      <w:pPr>
        <w:pStyle w:val="BodyText"/>
      </w:pPr>
      <w:r>
        <w:t xml:space="preserve">Sắt Sắt cũng đã tỉnh lại được năm sáu ngày, nhưng chứng lạnh trên người nàng vẫn không giảm. Tuy đang chìm đắm trong ánh nắng sớm , nhưng lại không có chút cảm giác ấm áp nào. Chẳng lẽ cả đời này nàng sẽ phải chịu như vậy sao? Sắt Sắt khẽ cười khổ.</w:t>
      </w:r>
    </w:p>
    <w:p>
      <w:pPr>
        <w:pStyle w:val="BodyText"/>
      </w:pPr>
      <w:r>
        <w:t xml:space="preserve">Vân Kinh Cuồng đi dọc theo hành lang bước dài tới, xa xa nhìn thấy Sắt Sắt ngồi khuất một góc, cười dài nói: “Nữ nhân, quả nhiên vẻ mặt yếu đuối là xinh đẹp nhất.”</w:t>
      </w:r>
    </w:p>
    <w:p>
      <w:pPr>
        <w:pStyle w:val="BodyText"/>
      </w:pPr>
      <w:r>
        <w:t xml:space="preserve">Sắt Sắt mỉm cười, không có sức lực nói: “Ý ngươi nói là trước kia ta rất khó coi phải không?”</w:t>
      </w:r>
    </w:p>
    <w:p>
      <w:pPr>
        <w:pStyle w:val="BodyText"/>
      </w:pPr>
      <w:r>
        <w:t xml:space="preserve">“Cũng không phải, trước kia đương nhiên cũng rất xinh đẹp, nhưng mà dáng vẻ này lại càng đẹp hơn.” Vân Kinh Cuồng khoanh tay cười nói.</w:t>
      </w:r>
    </w:p>
    <w:p>
      <w:pPr>
        <w:pStyle w:val="BodyText"/>
      </w:pPr>
      <w:r>
        <w:t xml:space="preserve">Sắt Sắt không để ý tới lời trêu chọc của hắn, nói thản nhiên : “Dung Nhi đâu?” Tính đến nay cũng đã vài ngày qua nhưng không thấy Dung Nhi, nha đầu kia biết nàng bị mù cũng không thèm đến hỏi thăm nàng. Trong bóng tối mãi cũng thực nhàm chán rồi, có nàng ta trò chuyện cũng có thể bớt buồn.</w:t>
      </w:r>
    </w:p>
    <w:p>
      <w:pPr>
        <w:pStyle w:val="BodyText"/>
      </w:pPr>
      <w:r>
        <w:t xml:space="preserve">Ý cười bên môi vân Kinh Cuồng tắt ngúm, nghiến răng nghiến lợi nói:</w:t>
      </w:r>
    </w:p>
    <w:p>
      <w:pPr>
        <w:pStyle w:val="BodyText"/>
      </w:pPr>
      <w:r>
        <w:t xml:space="preserve">“Yêu nữ kia đang bị lâu chủ phạt ở trong phòng yên tĩnh rồi, ngày mai mới có thể ra ngoài.” Mỗi khi nói đến Phong Dung Nhi thì Vân Kinh Cuồng lại bày ra dáng vẻ phẫn nộ. Nhưng Sắt Sắt vẫn xó thể cảm nhận được trong âm thanh của Vân Kinh Cuồng cũng có vài phần yêu thương.</w:t>
      </w:r>
    </w:p>
    <w:p>
      <w:pPr>
        <w:pStyle w:val="BodyText"/>
      </w:pPr>
      <w:r>
        <w:t xml:space="preserve">Sắt Sắt chưa từng ngờ được Phong Dung Nhi lại bị nhốt, nghe vậy nàng trầm mặc chớp mắt, nhẹ giọng hỏi: “ Là vì Dung Nhi giúp ta trốn đi sao?”</w:t>
      </w:r>
    </w:p>
    <w:p>
      <w:pPr>
        <w:pStyle w:val="BodyText"/>
      </w:pPr>
      <w:r>
        <w:t xml:space="preserve">Vân Kinh Cuồng cười nói: “Cũng không phải hoàn toàn như vậy, thật ra yêu nữ kia cũng sớm nên bị như thế, lúc này cũng không biết quy cũ như vậy, nếu không quản giáo tốt chẳng phải lại gây họa hay sao.”</w:t>
      </w:r>
    </w:p>
    <w:p>
      <w:pPr>
        <w:pStyle w:val="BodyText"/>
      </w:pPr>
      <w:r>
        <w:t xml:space="preserve">“Cái gì gọi là hình phạt ngồi trong phòng yên tĩnh?” Sắt Sắt nhíu mày hỏi.</w:t>
      </w:r>
    </w:p>
    <w:p>
      <w:pPr>
        <w:pStyle w:val="BodyText"/>
      </w:pPr>
      <w:r>
        <w:t xml:space="preserve">“Trước kia ta cũng từng phạm qua một lần, bị lâu chủ nhốt trong tĩnh thất năm ngày, bên trong tĩnh thất trước mắt chỉ toàn là bóng tối, không thể nghe được âm thanh gì, chỉ có thể nghe thấy tiếng tim mình đập, còn có âm thanh máu lưu thông trong cơ thể. Đến ngày thứ tư ta gần như muốn chết mất, đến ngày thứ năm ta gần như muốn điên lên.” Vân Kinh Cuồng nói.</w:t>
      </w:r>
    </w:p>
    <w:p>
      <w:pPr>
        <w:pStyle w:val="BodyText"/>
      </w:pPr>
      <w:r>
        <w:t xml:space="preserve">Phong Dung Nhi bởi vì nàng mà bị phạt, trong lòng Sắt Sắt cảm thấy rất áy náy, nghe Vân Kinh Cuồng nói thì thấy hình phạt này cũng không phải đổ máu, nàng thực ra có chút thở phào nhẹ nhõm. Nhưng hy vọng rời khỏi Xuân Thủy lâu sau này sẽ càng xa vời, chỉ sợ là Dung Nhi cũng không dám giúp nàng nữa.</w:t>
      </w:r>
    </w:p>
    <w:p>
      <w:pPr>
        <w:pStyle w:val="BodyText"/>
      </w:pPr>
      <w:r>
        <w:t xml:space="preserve">“Ta hôm nay đến là muốn tặng thứ này cho ngươi.” Vân Kinh Cuồng nói xong thì từ trong túi lấy ra một gói thuốc viên to, nói: “Đây là kì dược giúp ngươi luyện tập nội công, ta đã nén thành viên thuốc này, hiệu quả rất tốt, ngươi phối hợp dùng nó đi.” Sắt Sắt không chút khách sáo nhận lấy, nàng cũng nên luyện tập võ công thật tốt.</w:t>
      </w:r>
    </w:p>
    <w:p>
      <w:pPr>
        <w:pStyle w:val="BodyText"/>
      </w:pPr>
      <w:r>
        <w:t xml:space="preserve">“Ngươi cũng không hỏi xem vì sao ta lại cho ngươi thuốc hay sao?” vân Kinh Cuồng nhìn thấy thần sắc trong trẻo nhưng lạnh lùng của Sắt Sắt thì nhíu mày hỏi.</w:t>
      </w:r>
    </w:p>
    <w:p>
      <w:pPr>
        <w:pStyle w:val="BodyText"/>
      </w:pPr>
      <w:r>
        <w:t xml:space="preserve">Khóe môi Sắt Sắt lộ ra nụ cười như không chút nào để ý đến, nói: “Vì sao? Chẳng lẽ ngươi còn phải hỏi ta?” .Thật ra trong lòng Sắt Sắt hiểu được nếu như không có Minh Xuân Thủy phân phó thì Vân Kinh Cuồng làm sao dám lớn gan như vậy. Nhưng nàng không muốn hỏi cũng không muốn biết.</w:t>
      </w:r>
    </w:p>
    <w:p>
      <w:pPr>
        <w:pStyle w:val="BodyText"/>
      </w:pPr>
      <w:r>
        <w:t xml:space="preserve">Vân Kinh Cuồng thở dài một tiếng, trầm giọng nói: “Nhanh đi luyện võ công đi, nội lực cao thì chứng lạnh sẽ từ từ bị tiêu trừ, nếu không dáng vẻ sống dở chết dở của ngươi lúc này thật làm người ta...”</w:t>
      </w:r>
    </w:p>
    <w:p>
      <w:pPr>
        <w:pStyle w:val="BodyText"/>
      </w:pPr>
      <w:r>
        <w:t xml:space="preserve">Làm người ta thật sự thương tiếc! Vân Kinh Cuồng còn chưa dứt lời đã xoay người dọc theo hành lang rời đi. Sắt Sắt ở bên hành lang ngồi một lát rồi cảm thấy ánh nắng dần trở nên u ám, cơ thể cũng dần dần lạnh lên, đang muốn đứng dậy trở về phòng thì nghe thị nữ báo lại, nói là có Liên Tâm cô nương cầu kiến.</w:t>
      </w:r>
    </w:p>
    <w:p>
      <w:pPr>
        <w:pStyle w:val="BodyText"/>
      </w:pPr>
      <w:r>
        <w:t xml:space="preserve">Liên Tâm? Liên tâm? !</w:t>
      </w:r>
    </w:p>
    <w:p>
      <w:pPr>
        <w:pStyle w:val="BodyText"/>
      </w:pPr>
      <w:r>
        <w:t xml:space="preserve">Nhưng thật ra cái tên này cũng rất hay nha, khóe môi Sắt Sắt không ngăn được chút ý cười.</w:t>
      </w:r>
    </w:p>
    <w:p>
      <w:pPr>
        <w:pStyle w:val="BodyText"/>
      </w:pPr>
      <w:r>
        <w:t xml:space="preserve">Nhưng nàng không nhớ rõ Xuân Thủy lâu lại có một nữ tử có tên như vậy.</w:t>
      </w:r>
    </w:p>
    <w:p>
      <w:pPr>
        <w:pStyle w:val="BodyText"/>
      </w:pPr>
      <w:r>
        <w:t xml:space="preserve">“Liên Tâm là ai?” Sắt Sắt tiến đến gần thị nữ mới vừa bẩm báo hỏi.</w:t>
      </w:r>
    </w:p>
    <w:p>
      <w:pPr>
        <w:pStyle w:val="BodyText"/>
      </w:pPr>
      <w:r>
        <w:t xml:space="preserve">“Là nữ tử mà lâu chủ cứu trở về.” Thị nữ cúi đầu đáp.</w:t>
      </w:r>
    </w:p>
    <w:p>
      <w:pPr>
        <w:pStyle w:val="BodyText"/>
      </w:pPr>
      <w:r>
        <w:t xml:space="preserve">Sắt Sắt thản nhiên cười cười, thì ra là nữ tử kia, không biết nàng ta gặp nàng có chuyện gì?</w:t>
      </w:r>
    </w:p>
    <w:p>
      <w:pPr>
        <w:pStyle w:val="BodyText"/>
      </w:pPr>
      <w:r>
        <w:t xml:space="preserve">Phía trước vang lên vài tiếng bước chân nhẹ nhàng, chỉ trong chốc lát đã đến gần bên nàng, nàng mơ hồ nghe được tiếng tay áo tung bay, có thể đoán được nàng kia nhất định là thân nhẹ như mây, nét mặt như tiên nữ. Chỉ tiếc là nàng không thể nhìn thấy phong thái tuyệt mĩ của nàng kia.</w:t>
      </w:r>
    </w:p>
    <w:p>
      <w:pPr>
        <w:pStyle w:val="BodyText"/>
      </w:pPr>
      <w:r>
        <w:t xml:space="preserve">“Tiểu nữ là Liên Tâm xin bái kiến lâu chủ phu nhân!” Nữ tử áo xanh tên Liên Tâm đang đứng nghiêm chỉnh trước mặt Sắt Sắt, lễ phép chào hỏi.</w:t>
      </w:r>
    </w:p>
    <w:p>
      <w:pPr>
        <w:pStyle w:val="BodyText"/>
      </w:pPr>
      <w:r>
        <w:t xml:space="preserve">Nàng cực kì xinh đẹp, hàng mi dài cong vút, mắt trong như nước mùa thu, dung nhan lộ ra ba phần trong trẻo lạnh lùng, ba phần xinh đẹp, bốn phần uyển chuyển.</w:t>
      </w:r>
    </w:p>
    <w:p>
      <w:pPr>
        <w:pStyle w:val="BodyText"/>
      </w:pPr>
      <w:r>
        <w:t xml:space="preserve">Giọng nói của nàng mềm mại mà ôn hòa, giống như áng mây trôi dạt trên bầu trời, lại giống như làn gió ấm trong rừng thổi nhẹ. Giọng nói này hình như mang theo vài phần cảm giác quen thuộc.</w:t>
      </w:r>
    </w:p>
    <w:p>
      <w:pPr>
        <w:pStyle w:val="BodyText"/>
      </w:pPr>
      <w:r>
        <w:t xml:space="preserve">Sắt Sắt nhíu mày suy tư, thật lâu sau cũng không nhớ nổi đã nghe qua ở đâu. Nàng không khỏi có chút bật cười, giọng nói yêu kiều trong veo như vậy nếu nàng đã từng nghe qua ; hẳn là sẽ không thể quên mới đúng.</w:t>
      </w:r>
    </w:p>
    <w:p>
      <w:pPr>
        <w:pStyle w:val="BodyText"/>
      </w:pPr>
      <w:r>
        <w:t xml:space="preserve">Nàng ta gọi nàng là phu nhân sao?!</w:t>
      </w:r>
    </w:p>
    <w:p>
      <w:pPr>
        <w:pStyle w:val="BodyText"/>
      </w:pPr>
      <w:r>
        <w:t xml:space="preserve">Sắt Sắt tự giễu cười cười, nói:</w:t>
      </w:r>
    </w:p>
    <w:p>
      <w:pPr>
        <w:pStyle w:val="BodyText"/>
      </w:pPr>
      <w:r>
        <w:t xml:space="preserve">“Đừng gọi ta là phu nhân, ta cũng không phải là phu nhân gì cả.”</w:t>
      </w:r>
    </w:p>
    <w:p>
      <w:pPr>
        <w:pStyle w:val="BodyText"/>
      </w:pPr>
      <w:r>
        <w:t xml:space="preserve">Nàng kia nghe vậy liền nói: “Liên Tâm tuy rằng không nhớ được những chuyện trước kia nhưng mà đối với những chuyện lúc vừa tỉnh dậy đều nhớ rất rõ, nếu không có lâu chủ phu nhận giúp ta giải độc thì ta làm sao có thể giữ được tính mạng. Liên Tâm nhớ rất rõ hình dáng của phu nhân.”</w:t>
      </w:r>
    </w:p>
    <w:p>
      <w:pPr>
        <w:pStyle w:val="BodyText"/>
      </w:pPr>
      <w:r>
        <w:t xml:space="preserve">Trong lòng Sắt Sắt thoáng qua một sự kinh ngạc, nữ tử này, nàng ta đúng là bị mất trí nhớ sao?</w:t>
      </w:r>
    </w:p>
    <w:p>
      <w:pPr>
        <w:pStyle w:val="BodyText"/>
      </w:pPr>
      <w:r>
        <w:t xml:space="preserve">Mất trí nhớ! Thật tốt nha!</w:t>
      </w:r>
    </w:p>
    <w:p>
      <w:pPr>
        <w:pStyle w:val="BodyText"/>
      </w:pPr>
      <w:r>
        <w:t xml:space="preserve">Giờ phút này, Sắt Sắt cảm thấy mất trí nhớ cũng là một việc tốt, nàng muốn quên tất cả những chuyện của Minh Xuân Thủy, nhưng lại không thể nào quên được, tựa như đã khắc sâu vào trong lòng. Vì sao, người mất trí nhớ không phải là nàng, mà lại là nữ tử này?</w:t>
      </w:r>
    </w:p>
    <w:p>
      <w:pPr>
        <w:pStyle w:val="BodyText"/>
      </w:pPr>
      <w:r>
        <w:t xml:space="preserve">“Ngươi tìm ta có chuyện gì?” Sắt Sắt thản nhiên hỏi.</w:t>
      </w:r>
    </w:p>
    <w:p>
      <w:pPr>
        <w:pStyle w:val="BodyText"/>
      </w:pPr>
      <w:r>
        <w:t xml:space="preserve">“Ơn cứu mạng của lâu chủ cùng phu nhân Liên Tâm rất muốn báo đáp, nguyện cả đời làm nô tỳ bên cạnh lâu chủ cùng phu nhân! Cầu mong phu nhân đồng ý.” Liên Tâm nhẹ giọng nói.</w:t>
      </w:r>
    </w:p>
    <w:p>
      <w:pPr>
        <w:pStyle w:val="BodyText"/>
      </w:pPr>
      <w:r>
        <w:t xml:space="preserve">Làm nô tỳ, không phải là thật sự mất trí nhớ nên mới yêu cầu làm nô tỳ chứ?!</w:t>
      </w:r>
    </w:p>
    <w:p>
      <w:pPr>
        <w:pStyle w:val="BodyText"/>
      </w:pPr>
      <w:r>
        <w:t xml:space="preserve">Sắt Sắt thở dài một tiếng, nói thong thả: “Có chuyện gì ngươi cứ tìm Minh Xuân Thủy đi!”</w:t>
      </w:r>
    </w:p>
    <w:p>
      <w:pPr>
        <w:pStyle w:val="BodyText"/>
      </w:pPr>
      <w:r>
        <w:t xml:space="preserve">Thật thích đùa, Minh Xuân Thủy sẽ để nàng ta làm nô tỳ sao?</w:t>
      </w:r>
    </w:p>
    <w:p>
      <w:pPr>
        <w:pStyle w:val="BodyText"/>
      </w:pPr>
      <w:r>
        <w:t xml:space="preserve">“Phu nhân, lâu chủ đã nói khi Liên Tâm dưỡng thương xong thì phải rời khỏi ngay, nhưng Liên Tâm đã quên mất những chuyện trước kia, thật không muốn phải trở về như trước kia. Vân công tử nói sở dĩ ta quên mất chuyện trước kia là do có người lúc trước đã kích thích đầu óc, ta nghĩ đó nhất định không phải là chuyện tốt, cho nên Liên Tâm không muốn trở lại như trước, thật sự muốn cả đời phụng dưỡng lâu chủ cùng phu nhân. Cầu xin phu nhân thay Liên Tâm nói vài câu trước mặt lâu chủ!”</w:t>
      </w:r>
    </w:p>
    <w:p>
      <w:pPr>
        <w:pStyle w:val="BodyText"/>
      </w:pPr>
      <w:r>
        <w:t xml:space="preserve">m thanh của Liên Tâm mang theo ba phần đau khổ, ba phần cầu xin, ba phần u oán làm người nghe cảm thấy lòng đau xót.</w:t>
      </w:r>
    </w:p>
    <w:p>
      <w:pPr>
        <w:pStyle w:val="BodyText"/>
      </w:pPr>
      <w:r>
        <w:t xml:space="preserve">Nhưng Sắt Sắt cảm giác được từ lúc giúp nàng giải độc tâm tư hình như trở nên cứng rắn hơn, đối với âm thanh đau khổ này trong lòng thế nhưng một chút gợn sóng cũng không có.</w:t>
      </w:r>
    </w:p>
    <w:p>
      <w:pPr>
        <w:pStyle w:val="BodyText"/>
      </w:pPr>
      <w:r>
        <w:t xml:space="preserve">Sắt Sắt khẽ cười nhạt như làn khói nói: “Ngươi muốn làm nô tỳ tất nhiên lâu chủ sẽ không đồng ý, ngươi tự tìm hắn mà nói đi, nếu nói ngươi muốn lấy thân báo đáp, ta nghĩ hắn nhất định sẽ đồng ý!”</w:t>
      </w:r>
    </w:p>
    <w:p>
      <w:pPr>
        <w:pStyle w:val="BodyText"/>
      </w:pPr>
      <w:r>
        <w:t xml:space="preserve">“Phu nhân” Liên Tâm kinh hãi nói:</w:t>
      </w:r>
    </w:p>
    <w:p>
      <w:pPr>
        <w:pStyle w:val="BodyText"/>
      </w:pPr>
      <w:r>
        <w:t xml:space="preserve">“Liên Tâm không có ý đó, Liên Tâm chỉ muốn hầu hạ lâu chủ cùng phu nhân mà thôi. Phu nhân nói như thế là đã đổ oan cho Liên Tâm rồi.”</w:t>
      </w:r>
    </w:p>
    <w:p>
      <w:pPr>
        <w:pStyle w:val="BodyText"/>
      </w:pPr>
      <w:r>
        <w:t xml:space="preserve">Giọng Liên Tâm mang theo vài phần nức nở, phỏng chừng như lúc này đã sắp phát khóc.</w:t>
      </w:r>
    </w:p>
    <w:p>
      <w:pPr>
        <w:pStyle w:val="BodyText"/>
      </w:pPr>
      <w:r>
        <w:t xml:space="preserve">Sắt Sắt cười cười, nàng ta như vậy, nếu đế cho Minh Xuân Thủy thấy được chắc chắn sẽ cho rằng mình đang khi dễ làm nhục nàng ta.</w:t>
      </w:r>
    </w:p>
    <w:p>
      <w:pPr>
        <w:pStyle w:val="BodyText"/>
      </w:pPr>
      <w:r>
        <w:t xml:space="preserve">“Ngươi về đi, ta căn bản không phải phu nhân của hắn, ngươi không cần tìm ta nói chuyện, ta cứu ngươi chưa bao giờ mong được hồi đáp.Ngươi có gì thì cứ tìm lâu chủ mà nói.” Sắt Sắt nói thản nhiên.</w:t>
      </w:r>
    </w:p>
    <w:p>
      <w:pPr>
        <w:pStyle w:val="BodyText"/>
      </w:pPr>
      <w:r>
        <w:t xml:space="preserve">Lời nói vừa dứt thì liền nghe phía trước truyền đến vài tiếng bước chân trầm ổn, nghe âm thanh đó nàng liền biết đó là Minh Xuân Thủy. Ước chừng đã thấy được tình trạng lúc đó, chợt nghe tiếng bước chân nhanh hơn, nháy mắt đã đến trước mặt nàng.</w:t>
      </w:r>
    </w:p>
    <w:p>
      <w:pPr>
        <w:pStyle w:val="BodyText"/>
      </w:pPr>
      <w:r>
        <w:t xml:space="preserve">“Ngươi sao lại quỳ gối ở đây, mau đứng lên.” Minh Xuân Thủy cúi đầu dùng âm thanh lạnh lùng quyết liệt nhưng không kém phần ôn hòa tao nhã nói, mang theo một chút kinh ngạc và trách cứ.</w:t>
      </w:r>
    </w:p>
    <w:p>
      <w:pPr>
        <w:pStyle w:val="BodyText"/>
      </w:pPr>
      <w:r>
        <w:t xml:space="preserve">Sắt Sắt nghe vậy hơi sửng sốt, không ngờ nữ tử này lại đang quỳ trước mặt mình. Đáng tiếc nàng là người mù, dĩ nhiên không biết.</w:t>
      </w:r>
    </w:p>
    <w:p>
      <w:pPr>
        <w:pStyle w:val="BodyText"/>
      </w:pPr>
      <w:r>
        <w:t xml:space="preserve">“Lâu chủ, cầu xin người hãy giữ ta lại, ta không muốn trở về. Ta chỉ muốn ở lại đây hầu hạ lâu chủ cùng phu nhân. Nếu lâu chủ không đồng ý thì Liên Tâm sẽ quỳ mãi ở đây không đứng dậy.” Liên Tâm quỳ trên hành lang dài, nói bình tĩnh.</w:t>
      </w:r>
    </w:p>
    <w:p>
      <w:pPr>
        <w:pStyle w:val="BodyText"/>
      </w:pPr>
      <w:r>
        <w:t xml:space="preserve">“Ngươi nói bậy bạ gì vậy, mau đứng lên.” Minh Xuân Thủy cúi người nâng Liên Tâm dậy nhưng lại bị Liên Tâm né tránh, vẫn quỳ nơi đó bướng bỉnh như trước.</w:t>
      </w:r>
    </w:p>
    <w:p>
      <w:pPr>
        <w:pStyle w:val="BodyText"/>
      </w:pPr>
      <w:r>
        <w:t xml:space="preserve">Sắt Sắt ngồi trên ghế đệm, cảm giác được gió ngày càng lạnh thổi vào trong áo lông thú trên người, nàng đứng dậy, nói thản nhiên: “Các ngươi tán gẫu đi, ta trở về phòng đây.”</w:t>
      </w:r>
    </w:p>
    <w:p>
      <w:pPr>
        <w:pStyle w:val="BodyText"/>
      </w:pPr>
      <w:r>
        <w:t xml:space="preserve">Liền có thị nữ chạy lại cầm lấy tay Sắt Sắt, dìu nàng vào phòng.</w:t>
      </w:r>
    </w:p>
    <w:p>
      <w:pPr>
        <w:pStyle w:val="BodyText"/>
      </w:pPr>
      <w:r>
        <w:t xml:space="preserve">“Phu nhân, cầu xin ngươi.” Liên Tâm nắm lấy góc áo Sắt Sắt, ngăn cản đường đi của Sắt Sắt.</w:t>
      </w:r>
    </w:p>
    <w:p>
      <w:pPr>
        <w:pStyle w:val="BodyText"/>
      </w:pPr>
      <w:r>
        <w:t xml:space="preserve">Hàng mi dài của Sắt Sắt giãn ra, nói lạnh lùng: “Minh Xuân Thủy, ta nghĩ ngươi hãy mau chóng đem những sự việc trước kia nói cho nàng biết đi.”</w:t>
      </w:r>
    </w:p>
    <w:p>
      <w:pPr>
        <w:pStyle w:val="BodyText"/>
      </w:pPr>
      <w:r>
        <w:t xml:space="preserve">Chuyện của hắn và nữ tử này vì cái gì lại phải kéo nàng vào. Cho dù Liên Tâm có quên những chuyện trước kia, nàng muốn báo đáp ân tình, muốn hầu hạ Minh Xuân Thủy , thì đó là chuyện của họ, không liên quan gì đến nàng.</w:t>
      </w:r>
    </w:p>
    <w:p>
      <w:pPr>
        <w:pStyle w:val="BodyText"/>
      </w:pPr>
      <w:r>
        <w:t xml:space="preserve">Minh Xuân Thủy ngước mắt nhìn về phía Sắt Sắt, nhìn khuôn mặt ngọc thanh lệ uyển chuyến thanh tú của nàng chìm trong ánh mặt trời, thần sắc trên khuôn mặt thản nhiên, giọng điệu khi nói cũng đồng dạng nhạt nhẽo, giống như tất cả đều không liên quan gì đến nàng thì ngực hắn bỗng cảm thấy tê dại.</w:t>
      </w:r>
    </w:p>
    <w:p>
      <w:pPr>
        <w:pStyle w:val="BodyText"/>
      </w:pPr>
      <w:r>
        <w:t xml:space="preserve">“Ta không cần biết những chuyện trước kia, ta không cần biết những chuyện trước kia.” Liên Tâm bỗng nhiên ôm đầu, kêu lên thê thảm.</w:t>
      </w:r>
    </w:p>
    <w:p>
      <w:pPr>
        <w:pStyle w:val="BodyText"/>
      </w:pPr>
      <w:r>
        <w:t xml:space="preserve">Ánh mắt của Minh Xuân Thủy trở nên nghiêm trọng cúi người nâng Liên Tâm lên, nói dịu dàng: “Được, ta không nhắc lại chuyện trước kia, ngươi cũng không phải làm nô tỳ, nơi này nếu ngươi muốn ở lại thì cứ ở, khi nào nghĩ thông suốt nguyện ý rời đi thì tùy ý ngươi, được không?”</w:t>
      </w:r>
    </w:p>
    <w:p>
      <w:pPr>
        <w:pStyle w:val="BodyText"/>
      </w:pPr>
      <w:r>
        <w:t xml:space="preserve">Liên Tâm buông bàn tay đang ôm đầu ra, đôi mắt đẹp bình tĩnh nhìn Minh Xuân Thủy, mềm giọng nói: “Lâu chủ, ta có thể làm thị nữ của ngươi không?”</w:t>
      </w:r>
    </w:p>
    <w:p>
      <w:pPr>
        <w:pStyle w:val="BodyText"/>
      </w:pPr>
      <w:r>
        <w:t xml:space="preserve">Ánh mắt Minh Xuân Thủy càng thêm sâu, nói dịu dàng: “Liên Tâm, ta sẽ không cho ngươi làm thị nữ, ngươi có ơn với ta, cũng coi như là chủ tử của nơi này.”</w:t>
      </w:r>
    </w:p>
    <w:p>
      <w:pPr>
        <w:pStyle w:val="BodyText"/>
      </w:pPr>
      <w:r>
        <w:t xml:space="preserve">“Liên Tâm không nhớ rõ chuyện trước kia, chỉ nhớ rõ ơn đức lớn lao của lâu chủ cùng phu nhân sao dám ở đây xằng bậy nhận làm chủ tử, lâu chủ nếu nhất định không đồng ý thì hẳn là ghét bỏ Liên Tâm rồi.” Khuôn mặt tuyệt mĩ ngẩng lên, dưới ánh mặt trời chiếu rọi, khóe mắt đều là nỗi đau khổ.</w:t>
      </w:r>
    </w:p>
    <w:p>
      <w:pPr>
        <w:pStyle w:val="BodyText"/>
      </w:pPr>
      <w:r>
        <w:t xml:space="preserve">Minh Xuân Thủy nhìn dáng vẻ kiên định của nàng thì đáy lòng nảy lên một nỗi chua xót. Một nữ tử vốn kiêu ngạo như vậy, cao cao ở trên như vậy, giống như một tiên tử nơi cung trăng, nay lại mất trí nhớ, mà ngay cả nô tỳ cũng muốn làm.</w:t>
      </w:r>
    </w:p>
    <w:p>
      <w:pPr>
        <w:pStyle w:val="BodyText"/>
      </w:pPr>
      <w:r>
        <w:t xml:space="preserve">Hắn thở dài một tiếng, rất bất đắc dĩ nói: “Nếu ngươi kiên quyết như thế thì ta cũng không ngăn cản ngươi nữa, nhưng mà ngươi phải nhớ kĩ, ngươi không phải là thị nữ.”</w:t>
      </w:r>
    </w:p>
    <w:p>
      <w:pPr>
        <w:pStyle w:val="BodyText"/>
      </w:pPr>
      <w:r>
        <w:t xml:space="preserve">“Tạ lâu chủ!” Liên Tâm nghe vậy thì nhoẻn miệng cười, đôi mắt đẹp rộ lên ánh sáng long lanh.</w:t>
      </w:r>
    </w:p>
    <w:p>
      <w:pPr>
        <w:pStyle w:val="BodyText"/>
      </w:pPr>
      <w:r>
        <w:t xml:space="preserve">Sắt Sắt nghe vậy cười cười, chậm rãi đi vào trong. Báo ơn có rất nhiều phương thức, làm gì phải cố ý muốn là nô tỳ. Sắt Sắt nghĩ không ra nếu như là nàng, nàng tuyệt đối sẽ không dùng phương thức này để báo ơn.</w:t>
      </w:r>
    </w:p>
    <w:p>
      <w:pPr>
        <w:pStyle w:val="BodyText"/>
      </w:pPr>
      <w:r>
        <w:t xml:space="preserve">Liên Tâm nhìn thấy Sắt Sắt sắp đi vào phòng thì liền chạy tới dìu Sắt Sắt .</w:t>
      </w:r>
    </w:p>
    <w:p>
      <w:pPr>
        <w:pStyle w:val="BodyText"/>
      </w:pPr>
      <w:r>
        <w:t xml:space="preserve">Sắt Sắt cảm thấy những ngón tay mềm mại thon thả đang cầm lấy cổ tay nàng, trong lòng bỗng thấy không thoải mái, nàng nói thản nhiên : “Ngươi không cần giúp ta, hầu hạ lâu chủ là được rồi.”</w:t>
      </w:r>
    </w:p>
    <w:p>
      <w:pPr>
        <w:pStyle w:val="BodyText"/>
      </w:pPr>
      <w:r>
        <w:t xml:space="preserve">Lông mi Liên Tâm run rẩy, nhẹ giọng nói: “Phu nhân ghét bỏ Liên Tâm sao?”</w:t>
      </w:r>
    </w:p>
    <w:p>
      <w:pPr>
        <w:pStyle w:val="BodyText"/>
      </w:pPr>
      <w:r>
        <w:t xml:space="preserve">“Ngươi không nên hiểu lầm, ta không ghét bỏ ngươi.” Sắt Sắt nói thản nhiên. Chậm rãi đi đến bên cạnh giường. Ngày sau nếu có nàng ta ở đây hầu hạ, chỉ sợ là sẽ rất náo nhiệt. Nhưng nàng muốn yên tĩnh tập trung luyện võ, không rảnh đùa giỡn cùng nàng ta.</w:t>
      </w:r>
    </w:p>
    <w:p>
      <w:pPr>
        <w:pStyle w:val="BodyText"/>
      </w:pPr>
      <w:r>
        <w:t xml:space="preserve">Nàng muốn rời khỏi Xuân Thủy lâu, Minh Xuân Thủy lại không đồng ý. Nàng phải lấy lui làm tiến, muốn chuyển đến thôn lí ngoài tòa lâu ở, Minh Xuân Thủy vẫn không đồng ý. Nay may mắn, nữ tử này đến đây, nàng rốt cục có thể rời đi.</w:t>
      </w:r>
    </w:p>
    <w:p>
      <w:pPr>
        <w:pStyle w:val="BodyText"/>
      </w:pPr>
      <w:r>
        <w:t xml:space="preserve">“Minh lâu chủ, ta muốn chuyển đến thôn sau ở.” Nàng ngước mắt lên nói thản nhiên .</w:t>
      </w:r>
    </w:p>
    <w:p>
      <w:pPr>
        <w:pStyle w:val="BodyText"/>
      </w:pPr>
      <w:r>
        <w:t xml:space="preserve">Đôi đồng tử của Minh Xuân Thủy nhíu lại, trầm giọng nói: “Ta không cho. Giang Sắt Sắt, nàng tốt nhất là nên chặt đứt ý niệm này trong đầu đi.”</w:t>
      </w:r>
    </w:p>
    <w:p>
      <w:pPr>
        <w:pStyle w:val="BodyText"/>
      </w:pPr>
      <w:r>
        <w:t xml:space="preserve">Sắt Sắt thật ra lại không ngờ được Minh Xuân Thủy vẫn như trước quyết liệt phản đối, nàng không khỏi nhợt nhạt cười khổ.</w:t>
      </w:r>
    </w:p>
    <w:p>
      <w:pPr>
        <w:pStyle w:val="BodyText"/>
      </w:pPr>
      <w:r>
        <w:t xml:space="preserve">Sắc trời dần dần buông xuống, đã đến lúc dùng bữa tối, có vài thị nữ mang thức ăn vào. Liên Tâm thấy thế cũng chạy lại giúp đỡ, nhưng thực hiển nhiên nàng ta trước kia cũng chưa từng làm những chuyện này nên chân tay cũng không tính là lanh lợi.</w:t>
      </w:r>
    </w:p>
    <w:p>
      <w:pPr>
        <w:pStyle w:val="BodyText"/>
      </w:pPr>
      <w:r>
        <w:t xml:space="preserve">Đến khi dùng bữa, nàng lại đứng một bên gắp thức ăn.</w:t>
      </w:r>
    </w:p>
    <w:p>
      <w:pPr>
        <w:pStyle w:val="BodyText"/>
      </w:pPr>
      <w:r>
        <w:t xml:space="preserve">Sắt Sắt bị mù nên vẫn luôn để Tiểu Sai gắp thức ăn, Liên Tâm lại cố ý đứng bên cạnh Sắt Sắt, giúp nàng gắp thức ăn.</w:t>
      </w:r>
    </w:p>
    <w:p>
      <w:pPr>
        <w:pStyle w:val="BodyText"/>
      </w:pPr>
      <w:r>
        <w:t xml:space="preserve">Sắt Sắt chỉ lạnh lùng cười nhẹ, cũng không nói gì.</w:t>
      </w:r>
    </w:p>
    <w:p>
      <w:pPr>
        <w:pStyle w:val="BodyText"/>
      </w:pPr>
      <w:r>
        <w:t xml:space="preserve">Sắt Sắt vốn bị mù, không cẩn thận nhấc đũa lên, đụng phải chiếc đũa của Liên Tâm, đồ ăn rơi xuống dưới, hình như rơi vào tay Liên Tâm, nàng mơ hồ nghe được nàng ta cúi đầu thở nhẹ .</w:t>
      </w:r>
    </w:p>
    <w:p>
      <w:pPr>
        <w:pStyle w:val="BodyText"/>
      </w:pPr>
      <w:r>
        <w:t xml:space="preserve">Minh Xuân Thủy thấy thế, không chớp mắt nói: “Liên Tâm, ngươi ngồi xuống dùng cơm đi!”</w:t>
      </w:r>
    </w:p>
    <w:p>
      <w:pPr>
        <w:pStyle w:val="BodyText"/>
      </w:pPr>
      <w:r>
        <w:t xml:space="preserve">Liên Tâm ngẩn ngơ, ôm lấy ngón tay bị nóng, trong trẻo cười nói: “Liên Tâm tạ lâu chủ, Liên Tâm không dám.”</w:t>
      </w:r>
    </w:p>
    <w:p>
      <w:pPr>
        <w:pStyle w:val="BodyText"/>
      </w:pPr>
      <w:r>
        <w:t xml:space="preserve">“Ngồi xuống, cùng nhau dùng bữa.” Minh Xuân Thủy lại nói, lúc này giọng nói ẩn một vẻ uy nghiêm cùng một nỗi buồn bực.</w:t>
      </w:r>
    </w:p>
    <w:p>
      <w:pPr>
        <w:pStyle w:val="BodyText"/>
      </w:pPr>
      <w:r>
        <w:t xml:space="preserve">Liên Tâm ngây người một lát, thấp giọng nói: “Cảm ơn lâu chủ.”</w:t>
      </w:r>
    </w:p>
    <w:p>
      <w:pPr>
        <w:pStyle w:val="BodyText"/>
      </w:pPr>
      <w:r>
        <w:t xml:space="preserve">Nàng rốt cục chậm rãi ngồi xuống bên cạnh Minh Xuân Thủy.</w:t>
      </w:r>
    </w:p>
    <w:p>
      <w:pPr>
        <w:pStyle w:val="BodyText"/>
      </w:pPr>
      <w:r>
        <w:t xml:space="preserve">Sắt Sắt định thần nhàn nhã dùng cơm, chỉ là cái gì cũng không thấy được, thật ra nàng thật sự không thèm nhìn tới điều gì. Cho dù thấy được, nàng cũng sẽ không có cảm tưởng gì, nàng cảm thấy lòng của nàng đã sớm phai nhạt.</w:t>
      </w:r>
    </w:p>
    <w:p>
      <w:pPr>
        <w:pStyle w:val="BodyText"/>
      </w:pPr>
      <w:r>
        <w:t xml:space="preserve">Hiện tại chỉ có hai việc khiến nàng quan tâm, việc thứ nhất là bệnh mù của nàng khi nào mới khỏi, việc thứ hai đó là luyện võ công cho thật tốt.</w:t>
      </w:r>
    </w:p>
    <w:p>
      <w:pPr>
        <w:pStyle w:val="Compact"/>
      </w:pPr>
      <w:r>
        <w:t xml:space="preserve"> </w:t>
      </w:r>
      <w:r>
        <w:br w:type="textWrapping"/>
      </w:r>
      <w:r>
        <w:br w:type="textWrapping"/>
      </w:r>
    </w:p>
    <w:p>
      <w:pPr>
        <w:pStyle w:val="Heading2"/>
      </w:pPr>
      <w:bookmarkStart w:id="98" w:name="tập-3-như-mộng-lệnh---chương-089"/>
      <w:bookmarkEnd w:id="98"/>
      <w:r>
        <w:t xml:space="preserve">76. Tập 3: Như Mộng Lệnh - Chương 089</w:t>
      </w:r>
    </w:p>
    <w:p>
      <w:pPr>
        <w:pStyle w:val="Compact"/>
      </w:pPr>
      <w:r>
        <w:br w:type="textWrapping"/>
      </w:r>
      <w:r>
        <w:br w:type="textWrapping"/>
      </w:r>
      <w:r>
        <w:t xml:space="preserve"> </w:t>
      </w:r>
    </w:p>
    <w:p>
      <w:pPr>
        <w:pStyle w:val="BodyText"/>
      </w:pPr>
      <w:r>
        <w:t xml:space="preserve">Chương 89 - Như mộng lệnh 21</w:t>
      </w:r>
    </w:p>
    <w:p>
      <w:pPr>
        <w:pStyle w:val="BodyText"/>
      </w:pPr>
      <w:r>
        <w:t xml:space="preserve">Bữa cơm kế tiếp này, thỉnh thoảng ngẫu nhiên Liên Tâm lại gắp cho Minh Xuân Thủy một chút rau, miệng mỉm cười trong sáng vô cùng diễm lệ.</w:t>
      </w:r>
    </w:p>
    <w:p>
      <w:pPr>
        <w:pStyle w:val="BodyText"/>
      </w:pPr>
      <w:r>
        <w:t xml:space="preserve">Sắt Sắt lẳng lặng dùng cơm, vẻ mặt điềm tĩnh lạnh nhạt, đối với những gì xảy ra trước mắt như không nghe không thấy.</w:t>
      </w:r>
    </w:p>
    <w:p>
      <w:pPr>
        <w:pStyle w:val="BodyText"/>
      </w:pPr>
      <w:r>
        <w:t xml:space="preserve">Minh Xuân Thủy bình tĩnh ngồi ở đó, bên môi cười tao nhã, khi ánh mắt đảo qua Sắt Sắt, đôi đồng tử đen thâm thúy lại xẹt qua một tia gợn sóng.</w:t>
      </w:r>
    </w:p>
    <w:p>
      <w:pPr>
        <w:pStyle w:val="BodyText"/>
      </w:pPr>
      <w:r>
        <w:t xml:space="preserve">Cơm xong, Sắt Sắt thản nhiên đứng dậy, chậm rãi đến chiếc trường kỷ cạnh cửa sổ ngồi xuống. Tai nàng nghe Liên Tâm nói với Minh Xuân Thủy: “Lâu chủ, Liên Tâm sẽ ở ngoài cửa nghe chỉ thị.” thanh âm ôn nhu, dịu dàng, kiều nhuyễn như muốn khắc sâu vào lòng người.</w:t>
      </w:r>
    </w:p>
    <w:p>
      <w:pPr>
        <w:pStyle w:val="BodyText"/>
      </w:pPr>
      <w:r>
        <w:t xml:space="preserve">Sắt Sắt nghe thấy, khóe môi chỉ gợn lên một nụ cười nhạt, không hiểu vì sao, có lẽ do bị mù không thấy gì, nàng đặc biệt mẫn cảm đối với lời người nói. Nàng cơ hồ có thể khẳng định, Liên Tâm này cũng sẽ không cam tâm làm nô tỳ cả đời để báo đáp ân cứu mạng của Minh Xuân Thủy. Thử hỏi, có nô tỳ nào dám dùng ngữ khí mềm mại như vậy nói chuyện với chủ tử?</w:t>
      </w:r>
    </w:p>
    <w:p>
      <w:pPr>
        <w:pStyle w:val="BodyText"/>
      </w:pPr>
      <w:r>
        <w:t xml:space="preserve">Minh Xuân Thủy cười nhẹ, ôn nhu nói: "”Liên Tâm, sắc trời không còn sớm nữa, ngươi nên trở về phòng nghỉ ngơi sớm đi. Chỗ này của ta, ban đêm không cần phục thị.”</w:t>
      </w:r>
    </w:p>
    <w:p>
      <w:pPr>
        <w:pStyle w:val="BodyText"/>
      </w:pPr>
      <w:r>
        <w:t xml:space="preserve">“Lâu chủ....Liên Tâm muốn hầu hạ Lâu chủ và phu nhân, có thể nào còn ở lại sương Uyển, Liên Tâm...không phải sẽ theo ở tại tiểu lâu này sao?” Liên Tâm ngước mắt trong suốt cười yếu ớt, ngữ khí ôn nhu hỏi. Nàng bẩm sinh đã mỹ mạo, khi cười lại càng mê hồn.</w:t>
      </w:r>
    </w:p>
    <w:p>
      <w:pPr>
        <w:pStyle w:val="BodyText"/>
      </w:pPr>
      <w:r>
        <w:t xml:space="preserve">Minh Xuân Thủy ánh mắt ngưng trọng, ôn nhu nói: “Ta buổi tối cũng không cần người hầu, ngươi về sớm đi. Thân thể ngươi vừa mới khỏe lại, nên nghỉ ngơi cho nhiều.” Nói xong ngước mắt trầm giọng nói: “Hoa Tai, đưa Liên Tâm cô nương về.”</w:t>
      </w:r>
    </w:p>
    <w:p>
      <w:pPr>
        <w:pStyle w:val="BodyText"/>
      </w:pPr>
      <w:r>
        <w:t xml:space="preserve">Liên Tâm thấy không còn hy vọng có thể lưu lại, liền hướng Minh Xuân Thủy và Sắt Sắt thi lễ rồi cười nhẹ, theo Hoa Tai đi.</w:t>
      </w:r>
    </w:p>
    <w:p>
      <w:pPr>
        <w:pStyle w:val="BodyText"/>
      </w:pPr>
      <w:r>
        <w:t xml:space="preserve">Minh Xuân Thủy nhìn bóng dáng Liên Tâm phiêu diêu đi càng lúc càng xa, nhịn không được thở dài một hơi thật sâu. Hắn cho thị nữ lui ra hết, trong nháy mắt căn phòng rộng lớn chỉ còn lại hắn và Sắt Sắt.</w:t>
      </w:r>
    </w:p>
    <w:p>
      <w:pPr>
        <w:pStyle w:val="BodyText"/>
      </w:pPr>
      <w:r>
        <w:t xml:space="preserve">Hắn điềm tĩnh ngồi trước bàn đọc sách, trang phục màu trắng thêu vân hoa màu lam đơn giản mà thanh nhã. Hắn tao nhã nâng chiếc chén bạch ngọc lên, chậm rãi thưởng thức trà, ánh mắt thâm thúy như dán chặt vào thân ảnh tố y bên cửa sổ. (tố ý: áo lụa màu trắng)</w:t>
      </w:r>
    </w:p>
    <w:p>
      <w:pPr>
        <w:pStyle w:val="BodyText"/>
      </w:pPr>
      <w:r>
        <w:t xml:space="preserve">Đêm lạnh cuối thu, tiếng côn trùng vang lên thê lương, ánh trăng mông lung diệu vợi. Sắt Sắt lẳng lặng ngồi trên chiếc trường kỷ bên cửa sổ, từ sau khi tỉnh lại, nàng vẫn giữ thái độ xa lạ nhạt nhẽo. Minh Xuân Thủy cũng chiều ý nàng, bất cứ yêu cầu gì của nàng hắn đều thuận theo vô điều kiện, ngoại trừ việc nàng muốn rời khỏi Xuân Thủy Lâu và việc nàng muốn dọn ra khỏi tiểu lâu của hắn. Thậm chí ngay cả việc nàng đòi ngủ riêng một mình vào ban đêm hắn cũng đã đáp ứng.</w:t>
      </w:r>
    </w:p>
    <w:p>
      <w:pPr>
        <w:pStyle w:val="BodyText"/>
      </w:pPr>
      <w:r>
        <w:t xml:space="preserve">Chỉ là, khi Minh Xuân Thủy đảo mắt nhìn qua tấm áo choàng trên người Sắt Sắt, ánh mắt hắn bỗng trở nên buồn bã. Vừa rồi hắn chưa nhìn kỹ, giờ mới phát hiện, tấm áo choàng này không phải do hắn sắm sửa cho nàng.</w:t>
      </w:r>
    </w:p>
    <w:p>
      <w:pPr>
        <w:pStyle w:val="BodyText"/>
      </w:pPr>
      <w:r>
        <w:t xml:space="preserve">Sắt Sắt ngồi trên trường kỷ thật lâu, đến khi nàng cảm giác đêm đã rất khuya mới thấp giọng kêu: “Tiểu Sai”</w:t>
      </w:r>
    </w:p>
    <w:p>
      <w:pPr>
        <w:pStyle w:val="BodyText"/>
      </w:pPr>
      <w:r>
        <w:t xml:space="preserve">Nhưng kêu mấy tiếng cũng không thấy Tiểu Sai trả lời, không biết hôm nay sao Tiểu Sai lại như vậy.</w:t>
      </w:r>
    </w:p>
    <w:p>
      <w:pPr>
        <w:pStyle w:val="BodyText"/>
      </w:pPr>
      <w:r>
        <w:t xml:space="preserve">Sắt Sắt thản nhiên cười cười, đứng dậy sờ soạng rồi hướng giường đi đến.</w:t>
      </w:r>
    </w:p>
    <w:p>
      <w:pPr>
        <w:pStyle w:val="BodyText"/>
      </w:pPr>
      <w:r>
        <w:t xml:space="preserve">Một bàn tay to lớn lo lắng cầm lấy cổ tay của nàng, dẫn nàng đến phía trước. Sắt Sắt kinh hãi rút tay lại, nhưng phản kháng cũng chỉ phí công, nàng căn bản tránh không thoát. Trong lòng nàng thầm than thở, công lực của Minh Xuân Thủy cao hơn nàng nhiều, nàng thế mà lại không cảm nhận được sự có mặt của hắn trong phòng. Chẳng lẽ hắn vẫn chưa đi? Một cảm giác như bị rình rập nổi lên trong lòng Sắt Sắt, nàng nhịn không được cảm thấy có chút khó chịu.</w:t>
      </w:r>
    </w:p>
    <w:p>
      <w:pPr>
        <w:pStyle w:val="BodyText"/>
      </w:pPr>
      <w:r>
        <w:t xml:space="preserve">“Lâu chủ còn chưa đi sao?” Sắt Sắt thản nhiên hỏi, thanh âm lạnh lùng.</w:t>
      </w:r>
    </w:p>
    <w:p>
      <w:pPr>
        <w:pStyle w:val="BodyText"/>
      </w:pPr>
      <w:r>
        <w:t xml:space="preserve">Minh Xuân Thủy cũng không nói gì, chỉ lặng lẽ thâm sâu quan sát Sắt Sắt, áo bào trắng như tuyết của hắn phất phơ trong gió đêm, toàn thân tản ra khí chất thanh nhã tuấn lãng. Sau một lúc lâu, hắn thản nhiên nói: “Tấm da sói trắng này của nàng trông không tệ!”</w:t>
      </w:r>
    </w:p>
    <w:p>
      <w:pPr>
        <w:pStyle w:val="BodyText"/>
      </w:pPr>
      <w:r>
        <w:t xml:space="preserve">Sắt Sắt nghe vậy khẽ ngưng mi, tay nàng vuốt ve tấm áo choàng trên người. Từ khi bị hàn độc, Minh Xuân Thủy phái người làm vài kiện áo choàng lông cừu cho nàng, lúc này hắn hỏi như thế, chẳng lẽ thứ nàng đang mặc không phải là áo choàng lông cừu hắn làm cho nàng hay sao? Sắt Sắt nhớ rõ, tấm da sói trắng Phong Noãn đưa cho nàng, nàng vẫn luôn luôn đặt ở ngăn cuối cùng trong tủ, tính lần sau gặp mặt sẽ trả lại cho Phong Noãn. Không lẽ, tấm áo choàng đang mặc trên người là tấm da sói kia hay sao? Đúng là người mù, ngay cả mình mặc quần áo gì trên người cũng không tự biết được.</w:t>
      </w:r>
    </w:p>
    <w:p>
      <w:pPr>
        <w:pStyle w:val="BodyText"/>
      </w:pPr>
      <w:r>
        <w:t xml:space="preserve">“Phải, quả thật rất tốt, rất ấm áp.”</w:t>
      </w:r>
    </w:p>
    <w:p>
      <w:pPr>
        <w:pStyle w:val="BodyText"/>
      </w:pPr>
      <w:r>
        <w:t xml:space="preserve">Sắt Sắt khóe môi khẽ cười yếu ớt, như đóa phù dung nở rộ trong nước.</w:t>
      </w:r>
    </w:p>
    <w:p>
      <w:pPr>
        <w:pStyle w:val="BodyText"/>
      </w:pPr>
      <w:r>
        <w:t xml:space="preserve">Nàng vòng qua người Minh Xuân Thủy, chậm rãi hướng giường đi đến.</w:t>
      </w:r>
    </w:p>
    <w:p>
      <w:pPr>
        <w:pStyle w:val="BodyText"/>
      </w:pPr>
      <w:r>
        <w:t xml:space="preserve">Mấy ngày nay chưa hề thấy nàng nở nụ cười, nay lại vì tấm da sói này mà cười như mùa thu tỏa nắng như thế, trong lòng Minh Xuân Thủy cảm thấy vô cùng đau xót, cước bộ hắn nhẹ nhàng, trong nháy mắt đã đứng trước mặt Sắt Sắt, bàn tay to lớn mò mẫm cởi tấm da sói trên người Sắt Sắt xuống.</w:t>
      </w:r>
    </w:p>
    <w:p>
      <w:pPr>
        <w:pStyle w:val="BodyText"/>
      </w:pPr>
      <w:r>
        <w:t xml:space="preserve">Trên người bỗng nhiên trống rỗng, hơi lạnh ùa về, Sắt Sắt buồn bã nói: “Minh Xuân Thủy, ngươi muốn làm gì?”</w:t>
      </w:r>
    </w:p>
    <w:p>
      <w:pPr>
        <w:pStyle w:val="BodyText"/>
      </w:pPr>
      <w:r>
        <w:t xml:space="preserve">Minh Xuân Thủy cong môi cười yếu ớt nói: “Chẳng lẽ phú nhân muốn mặc áo khoác đi ngủ hay sao?” Hắn nửa đùa nửa thật nói, nhưng trong thanh âm lại lộ ra một tia chua xót.</w:t>
      </w:r>
    </w:p>
    <w:p>
      <w:pPr>
        <w:pStyle w:val="BodyText"/>
      </w:pPr>
      <w:r>
        <w:t xml:space="preserve">“Tấm da sói trắng này, thật sự rất đẹp, là ai đã tặng cho nàng?” Hắn dùng giọng thản nhiên hỏi, mắt sáng quắc chăm chú cẩn thận nhìn kỹ phản ứng trên gương mặt ngọc của nàng.</w:t>
      </w:r>
    </w:p>
    <w:p>
      <w:pPr>
        <w:pStyle w:val="BodyText"/>
      </w:pPr>
      <w:r>
        <w:t xml:space="preserve">Hắn nhìn hàng lông mi đen dày đặc cong vút của nàng chợt hạ xuống, che khuất đôi mắt tăm tối, khuôn mặt trắng nõn tinh tế, dưới ánh nến điềm tĩnh như nước.</w:t>
      </w:r>
    </w:p>
    <w:p>
      <w:pPr>
        <w:pStyle w:val="BodyText"/>
      </w:pPr>
      <w:r>
        <w:t xml:space="preserve">Nàng cúi đầu nói: “Là của một bằng hữu đã tặng.”</w:t>
      </w:r>
    </w:p>
    <w:p>
      <w:pPr>
        <w:pStyle w:val="BodyText"/>
      </w:pPr>
      <w:r>
        <w:t xml:space="preserve">“Bằng hữu nào?” Minh Xuân Thủy híp mắt hỏi.</w:t>
      </w:r>
    </w:p>
    <w:p>
      <w:pPr>
        <w:pStyle w:val="BodyText"/>
      </w:pPr>
      <w:r>
        <w:t xml:space="preserve">Sắt Sắt cười yếu ớt nói: “Minh Lâu chủ tối nay thật nhàn hạ, đối với bằng hữu của ta mà cũng cảm thấy hứng thú sao, nhưng ta không có tâm trí tán gẫu cùng ngươi. Xin lỗi, ta muốn đi nghỉ. Minh Lâu chủ còn chưa đi sao?”</w:t>
      </w:r>
    </w:p>
    <w:p>
      <w:pPr>
        <w:pStyle w:val="BodyText"/>
      </w:pPr>
      <w:r>
        <w:t xml:space="preserve">“Tối nay ta không đi!” Minh Xuân Thủy đĩnh đạc ngồi xuống bên cạnh nàng, cởi xuống mặt nạ bạch ngọc, dung nhan tuấn mỹ dưới ánh nến thấp thoáng hết sức mê người.</w:t>
      </w:r>
    </w:p>
    <w:p>
      <w:pPr>
        <w:pStyle w:val="BodyText"/>
      </w:pPr>
      <w:r>
        <w:t xml:space="preserve">Sắt Sắt hơi ngưng mi, đối với sự vô lại của Minh Xuân Thủy, nàng luôn luôn không có cách nào ứng phó được.</w:t>
      </w:r>
    </w:p>
    <w:p>
      <w:pPr>
        <w:pStyle w:val="BodyText"/>
      </w:pPr>
      <w:r>
        <w:t xml:space="preserve">Huống chi đây là tẩm cư của người ta, thậm chí từng cái cây cọng cỏ ở Xuân Thủy Lâu này đều là thuộc sở hữu của hắn. Bất quá tuy rằng Sắt Sắt không thể làm chủ đối với những việc khác, nhưng thân thể này, con tim này vẫn dưới quyền điều khiển của nàng.</w:t>
      </w:r>
    </w:p>
    <w:p>
      <w:pPr>
        <w:pStyle w:val="BodyText"/>
      </w:pPr>
      <w:r>
        <w:t xml:space="preserve">Nàng thần sắc lạnh nhạt xốc lên chiếc chăn gấm nằm xuống, nhắm mắt lại ngủ. Góc giường kế bên trũng xuống, hiển nhiên Minh Xuân Thủy cũng nằm xuống. Chiếc eo thon của nàng chợt bị Minh Xuân Thủy ôm chặt, động tác này của hắn cực kỳ tự nhiên. Thân mình của Sắt Sắt cứng đờ, nàng duỗi chân đá ra phía sau, Minh Xuân Thủy lại chen chân vào đè lấy chân của Sắt Sắt.</w:t>
      </w:r>
    </w:p>
    <w:p>
      <w:pPr>
        <w:pStyle w:val="BodyText"/>
      </w:pPr>
      <w:r>
        <w:t xml:space="preserve">Sắt Sắt ngưng mi, lật cổ tay, ngón tay bắn ra mấy điếm hàn quang hướng Minh Xuân Thủy phóng tới, khoảng cách quá gần tựa hồ là khó có thể tránh được.</w:t>
      </w:r>
    </w:p>
    <w:p>
      <w:pPr>
        <w:pStyle w:val="BodyText"/>
      </w:pPr>
      <w:r>
        <w:t xml:space="preserve">Minh Xuân Thủy khóe môi cong lên, bật cười nói: “Giang Sắt Sắt, nàng thật muốn mưu sát thân phu hay sao?”</w:t>
      </w:r>
    </w:p>
    <w:p>
      <w:pPr>
        <w:pStyle w:val="BodyText"/>
      </w:pPr>
      <w:r>
        <w:t xml:space="preserve">Tay hắn kéo lấy chiếc chăn gấm, vận nội lực lên đỡ, trong nháy mắt những cây ngân châm lóe hàn quang đều cắm vào chiếc chăn gấm.</w:t>
      </w:r>
    </w:p>
    <w:p>
      <w:pPr>
        <w:pStyle w:val="BodyText"/>
      </w:pPr>
      <w:r>
        <w:t xml:space="preserve">Minh Xuân Thủy xốc chăn lên, xoay người đè lên người nàng, cười nhẹ nói: “Giang Sắt Sắt, công phu trên giường này của nàng xem ra cũng đã phải luyện tập chăm chỉ nha.”</w:t>
      </w:r>
    </w:p>
    <w:p>
      <w:pPr>
        <w:pStyle w:val="BodyText"/>
      </w:pPr>
      <w:r>
        <w:t xml:space="preserve">Những lời nói này của hắn ý tứ hàm xúc ám muội không rõ ràng, mang theo thanh âm trêu chọc khiến mặt Sắt Sắt đỏ bừng trong nháy mắt.</w:t>
      </w:r>
    </w:p>
    <w:p>
      <w:pPr>
        <w:pStyle w:val="BodyText"/>
      </w:pPr>
      <w:r>
        <w:t xml:space="preserve">Minh Xuân Thủy lại cong môi cười khẽ, đôi đồng tử đen sáng quắc: “Mấy đêm trước không phải rất ngoan sao, tối nay lại làm sao vậy.”</w:t>
      </w:r>
    </w:p>
    <w:p>
      <w:pPr>
        <w:pStyle w:val="BodyText"/>
      </w:pPr>
      <w:r>
        <w:t xml:space="preserve">Sắt Sắt nhíu mi ngưng trọng hỏi: “Ngươi nói cái gì?”</w:t>
      </w:r>
    </w:p>
    <w:p>
      <w:pPr>
        <w:pStyle w:val="BodyText"/>
      </w:pPr>
      <w:r>
        <w:t xml:space="preserve">Minh Xuân Thủy chỉ cười nhẹ không nói, mấy đêm nay Sắt Sắt đòi ngủ một mình, hắn đã đáp ứng rồi, nhưng vì nhớ thương lo lắng cho nàng ban đêm bị trở lạnh, nên cứ nửa đêm là hắn lại tiến vào, điểm huyệt ngủ của nàng rồi ôm nàng ngủ.</w:t>
      </w:r>
    </w:p>
    <w:p>
      <w:pPr>
        <w:pStyle w:val="BodyText"/>
      </w:pPr>
      <w:r>
        <w:t xml:space="preserve">Sắt Sắt ngây người trong chốc lát đã hiểu ý tứ lời nói của Minh Xuân Thủy, hèn chi mỗi đêm khi vừa bắt đầu ngủ thì thấy rất lạnh, sau đó lại thấy ấm áp hơn, dường như kế bên tựa hồ có một cái hỏa lò sưởi ấm. Nàng còn cố sức ôm lấy nguồn nhiệt ấm áp kia, thì ra là đã ôm hắn.</w:t>
      </w:r>
    </w:p>
    <w:p>
      <w:pPr>
        <w:pStyle w:val="BodyText"/>
      </w:pPr>
      <w:r>
        <w:t xml:space="preserve">Minh Xuân Thủy quan sát bộ dạng vỡ lẽ của Sắt Sắt, mỉm cười khẽ cúi người xuống hôn lên môi của nàng.</w:t>
      </w:r>
    </w:p>
    <w:p>
      <w:pPr>
        <w:pStyle w:val="BodyText"/>
      </w:pPr>
      <w:r>
        <w:t xml:space="preserve">Sắt Sắt ngưng mi, sao ngay cả thân thể của bản thân mà mình cũng không làm chủ được, trong lòng nổi lên buồn bực, bỗng nhiên giương tay tát hắn một cái. Một tiếng chát thanh thúy vang lên trong bóng đêm, Sắt Sắt không ngờ Minh Xuân Thủy không mang mặt nạ, một cái tát này đánh ra hơi bị nặng.</w:t>
      </w:r>
    </w:p>
    <w:p>
      <w:pPr>
        <w:pStyle w:val="BodyText"/>
      </w:pPr>
      <w:r>
        <w:t xml:space="preserve">Minh Xuân Thủy cảm giác trên mặt đau rát, từ khóe môi chảy ra một tia tơ máu. Ánh mắt hắn sâu hơn, không giận thì cười, Sắt Sắt như vậy mới là Sắt Sắt mà hắn yêu thích, không phải người lạnh nhạt vô cảm như một khúc gỗ đã nhiều ngày qua.</w:t>
      </w:r>
    </w:p>
    <w:p>
      <w:pPr>
        <w:pStyle w:val="BodyText"/>
      </w:pPr>
      <w:r>
        <w:t xml:space="preserve">Hắn cúi người tiếp tục nụ hôn dở dang do cái tát tai vừa rồi, cuồng dại mà ôn nhu hôn nàng. Bàn tay to lớn siết chặt lấy eo nàng, chân đè nặng lên chân của nàng, mái tóc đen dây dưa quấn lấy mái tóc của nàng.</w:t>
      </w:r>
    </w:p>
    <w:p>
      <w:pPr>
        <w:pStyle w:val="BodyText"/>
      </w:pPr>
      <w:r>
        <w:t xml:space="preserve">Sắt Sắt cảm giác trên môi có vị tanh của máu, trong lòng đau xót, mũi ngập tràn hơi thở và hương vị thanh trúc u đạm riêng có trên người hắn, trong lòng không kềm chế được nỗi kinh hoàng dâng lên.</w:t>
      </w:r>
    </w:p>
    <w:p>
      <w:pPr>
        <w:pStyle w:val="BodyText"/>
      </w:pPr>
      <w:r>
        <w:t xml:space="preserve">Chẳng lẽ khiến nàng rơi vào hồ sâu chưa đủ, còn muốn đem nàng hỏa thiêu hay sao?</w:t>
      </w:r>
    </w:p>
    <w:p>
      <w:pPr>
        <w:pStyle w:val="BodyText"/>
      </w:pPr>
      <w:r>
        <w:t xml:space="preserve">Nàng thầm than thở, cũng không chống cự nữa, mặc hắn muốn làm gì thì làm. Chỉ là khi nụ hôn của hắn khiến nàng động tình, nàng lạnh lùng thốt ra: “Minh Xuân Thủy, chẳng lẽ ngươi muốn cường bạo ta?”</w:t>
      </w:r>
    </w:p>
    <w:p>
      <w:pPr>
        <w:pStyle w:val="BodyText"/>
      </w:pPr>
      <w:r>
        <w:t xml:space="preserve">Minh Xuân Thủy nghe vậy thân hình cứng đờ, khuôn mặt tuấn tú biến sắc, đôi đồng tử đen đau đớn mà phức tạp. Môi của hắn bỗng rời khỏi môi của Sắt Sắt, đứng dậy xoay người rời khỏi giường.</w:t>
      </w:r>
    </w:p>
    <w:p>
      <w:pPr>
        <w:pStyle w:val="BodyText"/>
      </w:pPr>
      <w:r>
        <w:t xml:space="preserve">Hắn mặc lại quần áo, đeo lên mặt nạ, đứng im lặng trước giường, đôi mắt đen nhìn chằm chằm Sắt Sắt, hơi nghiến răng nghiến lợi nói: “Giang Sắt Sắt....”</w:t>
      </w:r>
    </w:p>
    <w:p>
      <w:pPr>
        <w:pStyle w:val="BodyText"/>
      </w:pPr>
      <w:r>
        <w:t xml:space="preserve">Hắn vừa rời khỏi nàng, Sắt Sắt liền cảm thấy trên người trống rỗng, mất mát, một cảm giác lạnh lẽo ập tới, nàng nhịn không được lùi lại một góc.</w:t>
      </w:r>
    </w:p>
    <w:p>
      <w:pPr>
        <w:pStyle w:val="BodyText"/>
      </w:pPr>
      <w:r>
        <w:t xml:space="preserve">Minh Xuân Thủy nhìn bộ dáng co rúm của nàng, đôi mắt đen đầy đau đớn, hắn chợt im lặng, xoay người gỡ hết ngân châm trên chiếc chăn gấm trên giường ra, lấy một chiếc chăn gấm khác từ ngăn tủ phủ lên người Sắt Sắt. Hắn lặng lẽ đứng trong bóng đêm một lát rồi xoay người bỏ đi. Áo bào tung bay mang theo một luồng gió lạnh thổi lên mặt Sắt Sắt, khiến những lọn tóc rối trên trán nàng phất phơ theo.</w:t>
      </w:r>
    </w:p>
    <w:p>
      <w:pPr>
        <w:pStyle w:val="BodyText"/>
      </w:pPr>
      <w:r>
        <w:t xml:space="preserve">Sắt Sắt giật mình ôm lấy chiếc chăn gấm. Nàng kỳ thật biết câu nói vừa rồi hữu hiệu, nhưng không ngờ lại khiến hắn phản ứng mạnh như vậy, khi hắn xoay người bỏ đi, nàng thậm chí có thể cảm nhận được lãnh ý phát ra từ người hắn.</w:t>
      </w:r>
    </w:p>
    <w:p>
      <w:pPr>
        <w:pStyle w:val="BodyText"/>
      </w:pPr>
      <w:r>
        <w:t xml:space="preserve">Nàng có thể khẳng định, lúc này hắn thật sự rất tức giận.</w:t>
      </w:r>
    </w:p>
    <w:p>
      <w:pPr>
        <w:pStyle w:val="BodyText"/>
      </w:pPr>
      <w:r>
        <w:t xml:space="preserve">Theo nàng thấy, hắn tựa hồ không phải để ý những lời này, chẳng lẽ...</w:t>
      </w:r>
    </w:p>
    <w:p>
      <w:pPr>
        <w:pStyle w:val="BodyText"/>
      </w:pPr>
      <w:r>
        <w:t xml:space="preserve">Sắt Sắt bỗng nhớ lại lúc nàng vừa tỉnh lại mấy ngày trước đây, khi mơ mơ màng màng bên tai nàng nghe được một câu chuyện xưa.</w:t>
      </w:r>
    </w:p>
    <w:p>
      <w:pPr>
        <w:pStyle w:val="BodyText"/>
      </w:pPr>
      <w:r>
        <w:t xml:space="preserve">Nàng còn tưởng rằng đó chỉ là một giấc mộng, nhưng hiện tại nghĩ lại, đó rõ ràng không phải là mộng.</w:t>
      </w:r>
    </w:p>
    <w:p>
      <w:pPr>
        <w:pStyle w:val="BodyText"/>
      </w:pPr>
      <w:r>
        <w:t xml:space="preserve">Sắt Sắt ôm lấy chiếc chăn gấm ngồi trên giường, tỉ mỉ nhớ lại từng chi tiết trong giấc mộng kia, càng lúc càng xác định được, đó không phải là mộng, mà là lời giải thích của Minh Xuân Thủy nói với nàng về mối quan hệ giữa hắn và Liên Tâm.</w:t>
      </w:r>
    </w:p>
    <w:p>
      <w:pPr>
        <w:pStyle w:val="BodyText"/>
      </w:pPr>
      <w:r>
        <w:t xml:space="preserve">Nàng biết, làm Lâu chủ Xuân Thủy Lâu, làm thủ lĩnh côn Luân nô, hắn chắc chắn có một đoạn quá khứ chua xót. Nhưng nàng không ngờ đoạn quá khứ của hắn lại thống khổ như vậy.</w:t>
      </w:r>
    </w:p>
    <w:p>
      <w:pPr>
        <w:pStyle w:val="BodyText"/>
      </w:pPr>
      <w:r>
        <w:t xml:space="preserve">Sắt Sắt hiểu ra, trong ngực nàng co rút đau đớn. Lúc này, nàng tự hỏi, nếu là nàng, đối mặt với quý ân nhân của mình như vậy, nàng sẽ làm thế nào đây?</w:t>
      </w:r>
    </w:p>
    <w:p>
      <w:pPr>
        <w:pStyle w:val="BodyText"/>
      </w:pPr>
      <w:r>
        <w:t xml:space="preserve">Nàng bỗng muốn giải thích với Minh Xuân Thủy, nhưng bên cạnh nàng trống rỗng, hắn đã đi rồi. Đêm dần dần sâu hơn, ngoài cửa sổ vầng trăng tỏa ra ánh sáng lạnh lẽo vô cùng, một con chim không rõ tên đang đậu trên tàng cây quế cổ thụ ngoài cửa sổ kêu vài tiếng ríu rít lẻ loi, chắp cánh bay đi.</w:t>
      </w:r>
    </w:p>
    <w:p>
      <w:pPr>
        <w:pStyle w:val="BodyText"/>
      </w:pPr>
      <w:r>
        <w:t xml:space="preserve">Sáng sớm hôm sau khi Sắt Sắt ăn sáng, cũng không thấy bóng dáng của Minh Xuân Thủy. Trước đây, mặc kệ nàng lạnh nhạt với hắn như thế nào, mỗi ngày ba bữa cơm hắn đều ăn cùng nàng.</w:t>
      </w:r>
    </w:p>
    <w:p>
      <w:pPr>
        <w:pStyle w:val="BodyText"/>
      </w:pPr>
      <w:r>
        <w:t xml:space="preserve">Sắt Sắt kềm lòng không nổi, hỏi Tiểu Sai: “Tiểu Sai, ngươi có biết Lâu chủ ở đâu không?”</w:t>
      </w:r>
    </w:p>
    <w:p>
      <w:pPr>
        <w:pStyle w:val="BodyText"/>
      </w:pPr>
      <w:r>
        <w:t xml:space="preserve">Tiểu Sai ngước mắt lên nhìn, đối với việc Sắt Sắt chủ động hỏi thăm Lâu chủ, cảm thấy có chút kỳ lạ.</w:t>
      </w:r>
    </w:p>
    <w:p>
      <w:pPr>
        <w:pStyle w:val="BodyText"/>
      </w:pPr>
      <w:r>
        <w:t xml:space="preserve">Nàng mỉm cười nói: “Sáng sớm Lâu chủ có việc phải ra ngoài, dặn bọn nô tỳ phải hầu hạ phu nhân cho thật tốt.”</w:t>
      </w:r>
    </w:p>
    <w:p>
      <w:pPr>
        <w:pStyle w:val="BodyText"/>
      </w:pPr>
      <w:r>
        <w:t xml:space="preserve">Sắt Sắt trong lòng run lên, không ngờ hắn đã rời khỏi Xuân Thủy Lâu. Sắt Sắt cũng biết hắn thân là Lâu chủ Xuân Thủy Lâu, không thể ngày ngày an nhàn lưu luyến ở nơi này được. Nhưng từ khi biết được chuyện cũ khi xưa của Minh Xuân Thủy, Sắt Sắt biết, hắn còn có mối thù giết mẹ phải báo.</w:t>
      </w:r>
    </w:p>
    <w:p>
      <w:pPr>
        <w:pStyle w:val="BodyText"/>
      </w:pPr>
      <w:r>
        <w:t xml:space="preserve">“Lâu chủ có nói khi nào trở về không?” Sắt Sắt thản nhiên hỏi.</w:t>
      </w:r>
    </w:p>
    <w:p>
      <w:pPr>
        <w:pStyle w:val="BodyText"/>
      </w:pPr>
      <w:r>
        <w:t xml:space="preserve">Nghe vậy, Tiểu Sai không chỉ ngạc nhiên mà còn vui mừng. Xem ra phu nhân đối với Lâu chủ không hề lạnh lùng như vậy. Nàng cười nói: “Việc này Tiểu Sai không biết, giải quyết sự tình bên ngoài xong, Lâu chủ sẽ trở về. Không phải phu nhân bắt đầu nhớ Lâu chủ rồi chứ, cái này chẳng lẽ gọi là một ngày không gặp như cách ba năm.”</w:t>
      </w:r>
    </w:p>
    <w:p>
      <w:pPr>
        <w:pStyle w:val="BodyText"/>
      </w:pPr>
      <w:r>
        <w:t xml:space="preserve">Sắt Sắt thản nhiên cười nói: “Tiểu Sai, ngươi từ khi nào học được cách nói chuyện ba hoa như thế, ta chẳng qua là có chuyện muốn hỏi Lâu chủ thôi.”</w:t>
      </w:r>
    </w:p>
    <w:p>
      <w:pPr>
        <w:pStyle w:val="BodyText"/>
      </w:pPr>
      <w:r>
        <w:t xml:space="preserve">Nhưng chuyện đó Sắt Sắt vẫn không có cơ hội để hỏi, vì lần này Minh Xuân Thủy đi hơn một tháng mà chưa từng quay trở lại. Ngày một ngày trôi qua, đảo mắt đã thấy tàng hoa quế nơi cửa sổ đã rụng hết, sau vườn hoa sương lạnh càng ngày càng nhiều, tiết trời cuối, thu đã chớm vào đông.</w:t>
      </w:r>
    </w:p>
    <w:p>
      <w:pPr>
        <w:pStyle w:val="BodyText"/>
      </w:pPr>
      <w:r>
        <w:t xml:space="preserve">Mấy ngày nay Sắt Sắt cũng không rảnh rỗi lắm, mỗi ngày nàng đều luyện tập nội lực. Kỳ dược Vân Kinh Cuồng đưa đến quả nhiên hiệu quả rất tốt, hơn một tháng nay, nội lực Sắt Sắt vốn chỉ còn lại bốn phần, nay tăng lên được bảy phần. Chứng hàn độc trên người cũng đã chuyển biến tốt, có thể mặc thêm áo choàng rồi đi dạo trong vườn được rồi. Nếu là trước kia, chỉ sợ tiết trời cuối thu như vầy, vừa ra khỏi cửa đã bị đông cứng.</w:t>
      </w:r>
    </w:p>
    <w:p>
      <w:pPr>
        <w:pStyle w:val="BodyText"/>
      </w:pPr>
      <w:r>
        <w:t xml:space="preserve">Chỉ là mắt nàng vẫn chưa nhìn thấy gì, Vân Kinh Cuồng vài ngày lại đến thoa thuốc cho nàng một lần, nói là mắt nàng đã có dấu hiệu tốt lên.</w:t>
      </w:r>
    </w:p>
    <w:p>
      <w:pPr>
        <w:pStyle w:val="Compact"/>
      </w:pPr>
      <w:r>
        <w:t xml:space="preserve"> </w:t>
      </w:r>
      <w:r>
        <w:br w:type="textWrapping"/>
      </w:r>
      <w:r>
        <w:br w:type="textWrapping"/>
      </w:r>
    </w:p>
    <w:p>
      <w:pPr>
        <w:pStyle w:val="Heading2"/>
      </w:pPr>
      <w:bookmarkStart w:id="99" w:name="tập-3-như-mộng-lệnh---chương-090"/>
      <w:bookmarkEnd w:id="99"/>
      <w:r>
        <w:t xml:space="preserve">77. Tập 3: Như Mộng Lệnh - Chương 090</w:t>
      </w:r>
    </w:p>
    <w:p>
      <w:pPr>
        <w:pStyle w:val="Compact"/>
      </w:pPr>
      <w:r>
        <w:br w:type="textWrapping"/>
      </w:r>
      <w:r>
        <w:br w:type="textWrapping"/>
      </w:r>
      <w:r>
        <w:t xml:space="preserve"> </w:t>
      </w:r>
    </w:p>
    <w:p>
      <w:pPr>
        <w:pStyle w:val="BodyText"/>
      </w:pPr>
      <w:r>
        <w:t xml:space="preserve">Chương 90 - Như mộng lệnh 22</w:t>
      </w:r>
    </w:p>
    <w:p>
      <w:pPr>
        <w:pStyle w:val="BodyText"/>
      </w:pPr>
      <w:r>
        <w:t xml:space="preserve">Sắt Sắt ngồi trước cầm án trên hành lang dài, bàn tay tao nhã đặt trên huyền cầm, ngón tay ngọc lả lướt trên tám sợi dây đàn, tấu nên một khúc vô cùng du dương êm đềm. Tiếng đàn vẳng xa truyền trong gió. Tai nàng nghe một tràng tiếng bước chân nhẹ nhàng tới gần, Sắt Sắt khẽ cười, nàng nhận ra đó là tiếng bước chân của Liên Tâm, thư chậm nhẹ nhàng.</w:t>
      </w:r>
    </w:p>
    <w:p>
      <w:pPr>
        <w:pStyle w:val="BodyText"/>
      </w:pPr>
      <w:r>
        <w:t xml:space="preserve">Tuy mắt không nhìn thấy gì, nhưng nàng có thể tưởng tượng ra được, dưới ánh nắng nhẹ nhàng, một nữ tử dung mạo tuyệt lệ, váy áo tung bay thướt tha chậm rãi bước tới.</w:t>
      </w:r>
    </w:p>
    <w:p>
      <w:pPr>
        <w:pStyle w:val="BodyText"/>
      </w:pPr>
      <w:r>
        <w:t xml:space="preserve">Nàng biết, được Minh Xuân Thủy đối đãi đặc biệt, nhất định Liên Tâm này không phải là dung chi tục phấn.</w:t>
      </w:r>
    </w:p>
    <w:p>
      <w:pPr>
        <w:pStyle w:val="BodyText"/>
      </w:pPr>
      <w:r>
        <w:t xml:space="preserve">Mấy ngày này Minh Xuân Thủy không có ở đây, Liên Tâm vẫn theo thường lệ đến nơi này phục thị, nhưng quá nửa thời gian Sắt Sắt đều ở trong phòng luyện công nên rất hiếm khi gặp nàng.</w:t>
      </w:r>
    </w:p>
    <w:p>
      <w:pPr>
        <w:pStyle w:val="BodyText"/>
      </w:pPr>
      <w:r>
        <w:t xml:space="preserve">“Cổ phong cổ vận, thuyên lưu leng keng, thanh linh mà gạn đục khơi trong, nhu chậm mà không mất đi vẻ tiêu sái, không biết phu nhân đang tấu khúc nhạc gì?” Thanh âm Liên Tâm mềm nhẹ thong thả theo gió truyền đến.</w:t>
      </w:r>
    </w:p>
    <w:p>
      <w:pPr>
        <w:pStyle w:val="BodyText"/>
      </w:pPr>
      <w:r>
        <w:t xml:space="preserve">“Khúc này chính là khúc Kiêm Hà.” Sắt Sắt mỉm cười, thản nhiên nói: “Liên Tâm cô nương hẳn cầm kỹ cao minh, không biết có hân hạnh được nghe cô nương đàn một bản chăng?” Nếu có thể một câu bình phẩm được ý tứ trong khúc nhạc của Sắt Sắt, hẳn nhất định là cao thủ.</w:t>
      </w:r>
    </w:p>
    <w:p>
      <w:pPr>
        <w:pStyle w:val="BodyText"/>
      </w:pPr>
      <w:r>
        <w:t xml:space="preserve">Liên Tâm cười trong suốt khiêm tốn nói: “Liên Tâm không biết đàn cổ nhạc, chỉ xin được tấu một khúc Thủy Điều Ca đầu.”</w:t>
      </w:r>
    </w:p>
    <w:p>
      <w:pPr>
        <w:pStyle w:val="BodyText"/>
      </w:pPr>
      <w:r>
        <w:t xml:space="preserve">“Hoa dương liễu bay qua,</w:t>
      </w:r>
    </w:p>
    <w:p>
      <w:pPr>
        <w:pStyle w:val="BodyText"/>
      </w:pPr>
      <w:r>
        <w:t xml:space="preserve">Lầu không càng thêm sầu.</w:t>
      </w:r>
    </w:p>
    <w:p>
      <w:pPr>
        <w:pStyle w:val="BodyText"/>
      </w:pPr>
      <w:r>
        <w:t xml:space="preserve">Gió mưa rả rích đêm không sao</w:t>
      </w:r>
    </w:p>
    <w:p>
      <w:pPr>
        <w:pStyle w:val="BodyText"/>
      </w:pPr>
      <w:r>
        <w:t xml:space="preserve">Vầng trăng khuyết lơ lửng trên không</w:t>
      </w:r>
    </w:p>
    <w:p>
      <w:pPr>
        <w:pStyle w:val="BodyText"/>
      </w:pPr>
      <w:r>
        <w:t xml:space="preserve">Ngoài cửa khí trời se lạnh</w:t>
      </w:r>
    </w:p>
    <w:p>
      <w:pPr>
        <w:pStyle w:val="BodyText"/>
      </w:pPr>
      <w:r>
        <w:t xml:space="preserve">Chốn cũ Thanh Trì tịch mịch,</w:t>
      </w:r>
    </w:p>
    <w:p>
      <w:pPr>
        <w:pStyle w:val="BodyText"/>
      </w:pPr>
      <w:r>
        <w:t xml:space="preserve">Níu lấy bóng người xưa.</w:t>
      </w:r>
    </w:p>
    <w:p>
      <w:pPr>
        <w:pStyle w:val="BodyText"/>
      </w:pPr>
      <w:r>
        <w:t xml:space="preserve">Thử hỏi linh trúc nguyệt,</w:t>
      </w:r>
    </w:p>
    <w:p>
      <w:pPr>
        <w:pStyle w:val="BodyText"/>
      </w:pPr>
      <w:r>
        <w:t xml:space="preserve">không nói gì không phân mưu. . . . . .</w:t>
      </w:r>
    </w:p>
    <w:p>
      <w:pPr>
        <w:pStyle w:val="BodyText"/>
      </w:pPr>
      <w:r>
        <w:t xml:space="preserve">Lưỡng lự thủ, không đứng lặng, chuyển ngưng mắt.</w:t>
      </w:r>
    </w:p>
    <w:p>
      <w:pPr>
        <w:pStyle w:val="BodyText"/>
      </w:pPr>
      <w:r>
        <w:t xml:space="preserve">Hoan cúc tàn úa nay lại nở lúc hoàng hôn mùa thu</w:t>
      </w:r>
    </w:p>
    <w:p>
      <w:pPr>
        <w:pStyle w:val="BodyText"/>
      </w:pPr>
      <w:r>
        <w:t xml:space="preserve">Trong nháy mắt sẽ thành xa cách, một chốc kinh hồng quay lại, vạn tự tư thong thả. Cho dù cảnh xuân có đẹp, ngày đó chưa từng lưu. . . . . .”</w:t>
      </w:r>
    </w:p>
    <w:p>
      <w:pPr>
        <w:pStyle w:val="BodyText"/>
      </w:pPr>
      <w:r>
        <w:t xml:space="preserve">Tiếng đàn ẩn ý đưa tình, như cánh nhạn lẻ loi bay lượn, dưới ánh trăng lạnh lẽo, xé mây vượt biển, ngàn dặm thu sương, có chút tiêu điều nhưng không mất đi khí chất bi tráng. Nàng vừa đàn vừa hát, thanh âm nhẹ nhàng mà ôn nhu.</w:t>
      </w:r>
    </w:p>
    <w:p>
      <w:pPr>
        <w:pStyle w:val="BodyText"/>
      </w:pPr>
      <w:r>
        <w:t xml:space="preserve">Sắt Sắt tựa vào cửa sổ lắng nghe, dựa vào tiếng đàn tiếng ca này, cảm giác được nữ tử trước mắt tính tình rất cao ngạo thanh nhã, không biết vì sao lại tự hạ mình muốn làm nô tỳ. Mất đi trí nhớ thì tính tình cũng có thể thay đổi sao? Sắt Sắt ngưng mi suy nghĩ.</w:t>
      </w:r>
    </w:p>
    <w:p>
      <w:pPr>
        <w:pStyle w:val="BodyText"/>
      </w:pPr>
      <w:r>
        <w:t xml:space="preserve">Khúc nhạc vừa hết, Liên Tâm đứng dậy thi lễ nói: “Liên Tâm tùy tiện tấu nhạc, thật đã bêu xấu rồ.”</w:t>
      </w:r>
    </w:p>
    <w:p>
      <w:pPr>
        <w:pStyle w:val="BodyText"/>
      </w:pPr>
      <w:r>
        <w:t xml:space="preserve">Sắt Sắt như hoàn hồn sau cơn mê, cười nhẹ nói:</w:t>
      </w:r>
    </w:p>
    <w:p>
      <w:pPr>
        <w:pStyle w:val="BodyText"/>
      </w:pPr>
      <w:r>
        <w:t xml:space="preserve">“Cao ngạo minh nguyệt theo vân chuyển,</w:t>
      </w:r>
    </w:p>
    <w:p>
      <w:pPr>
        <w:pStyle w:val="BodyText"/>
      </w:pPr>
      <w:r>
        <w:t xml:space="preserve">vắng vẻ hàn mai hướng tuyết khai.” *ánh trăng cao ngạo lưu chuyển theo áng mây, hàn mai lạnh lẽo nở trên tuyết.*</w:t>
      </w:r>
    </w:p>
    <w:p>
      <w:pPr>
        <w:pStyle w:val="BodyText"/>
      </w:pPr>
      <w:r>
        <w:t xml:space="preserve">“Liên Tâm cô nương cầm kỹ tinh thục, đàn hay vô cùng. Chỉ là chuyện trước đây đã qua, xin chớ đau buồn nữa.”</w:t>
      </w:r>
    </w:p>
    <w:p>
      <w:pPr>
        <w:pStyle w:val="BodyText"/>
      </w:pPr>
      <w:r>
        <w:t xml:space="preserve">Sắc mặt Liên Tâm hơi cứng đờ, cười yếu ớt nói: “Liên Tâm mặc dù không nhớ được chuyện trước đây nhưng mỗi ngày đều thấy ác mộng, tâm tình quả không tốt khiến phu nhân chê cười.”</w:t>
      </w:r>
    </w:p>
    <w:p>
      <w:pPr>
        <w:pStyle w:val="BodyText"/>
      </w:pPr>
      <w:r>
        <w:t xml:space="preserve">Sắt Sắt cười cười không đáp lại. Vào lúc này, chợt nghe Tiểu Sai bên cạnh nhẹ giọng nói: “Lâu chủ đã về.” Tiểu Sai tính tình luôn trầm ổn, lúc này ngữ khí ngoài vui sướng còn hàm chứa một tia kinh hoàng.</w:t>
      </w:r>
    </w:p>
    <w:p>
      <w:pPr>
        <w:pStyle w:val="BodyText"/>
      </w:pPr>
      <w:r>
        <w:t xml:space="preserve">Sắt Sắt vì sự kinh hoàng của Tiểu Sai mà đáy lòng cũng dao động trong khoảnh khắc, chợt nghe trên hành lang dài truyền đến tiếng bước chân, nghe ra có khoảng năm người đang tới. Nhưng Sắt Sắt không nghe thấy tiếng bước chân nhẹ nhàng trầm ổn chậm chạp của Minh Xuân Thủy.</w:t>
      </w:r>
    </w:p>
    <w:p>
      <w:pPr>
        <w:pStyle w:val="BodyText"/>
      </w:pPr>
      <w:r>
        <w:t xml:space="preserve">Sao lại thế này? Sắt Sắt ngưng mi, không phải nói Minh Xuân Thủy đã về sao? Vì sao không nghe thấy tiếng bước chân của hắn?</w:t>
      </w:r>
    </w:p>
    <w:p>
      <w:pPr>
        <w:pStyle w:val="BodyText"/>
      </w:pPr>
      <w:r>
        <w:t xml:space="preserve">Đang nghi hoặc thì nghe tiếng Liên Tâm kế bên ôn nhu nói: “Lâu chủ, lâu chủ bị làm sao vậy?” trong âm thanh mềm nhẹ lộ ra một tia kinh hoàng.</w:t>
      </w:r>
    </w:p>
    <w:p>
      <w:pPr>
        <w:pStyle w:val="BodyText"/>
      </w:pPr>
      <w:r>
        <w:t xml:space="preserve">Trong lòng Sắt Sắt vô cùng bất an, nàng túm lấy Tiểu Sai bên cạnh hỏi: “Tiểu Sai, Lâu chủ bị làm sao vậy?”</w:t>
      </w:r>
    </w:p>
    <w:p>
      <w:pPr>
        <w:pStyle w:val="BodyText"/>
      </w:pPr>
      <w:r>
        <w:t xml:space="preserve">Tiểu Sai vẫn lo lắng cho Minh Xuân Thủy, quên rằng mắt Sắt Sắt không nhìn thấy gì, nghe Sắt Sắt hỏi mới buồn bã nói: “Lâu chủ dường như bị thương, được người khác dùng cáng khiêng về.”</w:t>
      </w:r>
    </w:p>
    <w:p>
      <w:pPr>
        <w:pStyle w:val="BodyText"/>
      </w:pPr>
      <w:r>
        <w:t xml:space="preserve">Sắt Sắt trong lòng run lên, cảm thấy chung quanh hỗn loạn, nàng lại nghe tiếng hô hấp của mình nặng nề chứa đầy khẩn trương lo lắng. Một tràng tiếng chân hỗn độn lại xẹt qua bên cạnh người nàng, có vẻ như đám người nọ đã tiến vào tẩm cư.</w:t>
      </w:r>
    </w:p>
    <w:p>
      <w:pPr>
        <w:pStyle w:val="BodyText"/>
      </w:pPr>
      <w:r>
        <w:t xml:space="preserve">Tiểu Sai nâng Sắt Sắt lên, cũng chậm rãi hướng phía trong phòng đi đến.</w:t>
      </w:r>
    </w:p>
    <w:p>
      <w:pPr>
        <w:pStyle w:val="BodyText"/>
      </w:pPr>
      <w:r>
        <w:t xml:space="preserve">Bên trong vô cùng rối loạn, mùi thuốc nồng đượm tràn ngập khắp căn phòng.</w:t>
      </w:r>
    </w:p>
    <w:p>
      <w:pPr>
        <w:pStyle w:val="BodyText"/>
      </w:pPr>
      <w:r>
        <w:t xml:space="preserve">Vân Kinh Cuồng cho bọn thị nữ lui hết, chỉ duy nhất Liên Tâm không chịu đi, cứ đứng mãi canh ở giường, nàng buồn bã nói: “Vân công tử, ngày đó lúc Liên Tâm bị thương nặng được Lâu chủ dốc lòng chiếu cố cứu được một mạng này của Liên Tâm. Nay Lâu chủ bị thương, Liên Tâm cũng muốn tự mình chăm sóc Lâu chủ. Nếu thương thế của Lâu chủ chưa khỏi, Liên Tâm cũng quyết không rời Lâu chủ nửa bước.”</w:t>
      </w:r>
    </w:p>
    <w:p>
      <w:pPr>
        <w:pStyle w:val="BodyText"/>
      </w:pPr>
      <w:r>
        <w:t xml:space="preserve">Thanh âm của nàng mềm mại réo rắt thảm thiết nhưng mang theo vẻ kiên định khiến người khác không thể cự tuyệt.</w:t>
      </w:r>
    </w:p>
    <w:p>
      <w:pPr>
        <w:pStyle w:val="BodyText"/>
      </w:pPr>
      <w:r>
        <w:t xml:space="preserve">Vân Kinh Cuồng thở dài một tiếng, bình tĩnh nói: “Cũng tốt, nếu đã như vậy, ngươi ở lại đi. Miệng vết thương của Lâu chủ tạm thời không cần thoa thuốc, ngươi cũng không cần phải làm gì cả. Hoa Tai, ngươi và Liên Tâm cô nương ở lại chiếu cố cho Lâu chủ. Tiểu Sai, ngươi cẩn thận hầu hạ Lâu chủ phu nhân. Ta về trước.”</w:t>
      </w:r>
    </w:p>
    <w:p>
      <w:pPr>
        <w:pStyle w:val="BodyText"/>
      </w:pPr>
      <w:r>
        <w:t xml:space="preserve">“Vân công tử, Lâu chủ bị thương ở đâu? Thương thế như thế nào?” Tiểu Sai lo lắng hỏi.</w:t>
      </w:r>
    </w:p>
    <w:p>
      <w:pPr>
        <w:pStyle w:val="BodyText"/>
      </w:pPr>
      <w:r>
        <w:t xml:space="preserve">Vân Kinh Cuồng nhìn thoáng qua Sắt Sắt bên cạnh Tiểu Sai, lấy tay chỉ vào ngực, ngưng mi nói: “Bị thương ở chỗ này.”</w:t>
      </w:r>
    </w:p>
    <w:p>
      <w:pPr>
        <w:pStyle w:val="BodyText"/>
      </w:pPr>
      <w:r>
        <w:t xml:space="preserve">Tiểu Sai kinh hãi, mặt mày trắng nhợt: “Lâu chủ không sao chứ?”</w:t>
      </w:r>
    </w:p>
    <w:p>
      <w:pPr>
        <w:pStyle w:val="BodyText"/>
      </w:pPr>
      <w:r>
        <w:t xml:space="preserve">Vân Kinh Cuồng nháy mắt mấy cái, ngưng trọng nói: “Phải để xem có được chiếu cố chu đáo hay không. Ta về điều chế thuốc trước, các ngươi cẩn thận chăm sóc Lâu chủ.” Nói xong hướng Sắt Sắt thi lễ rồi lui ra.</w:t>
      </w:r>
    </w:p>
    <w:p>
      <w:pPr>
        <w:pStyle w:val="BodyText"/>
      </w:pPr>
      <w:r>
        <w:t xml:space="preserve">Sắt Sắt lẳng lặng đứng bên trong, lời nói của Vân Kinh Cuồng nàng cũng không dám tin. Vân điên tử này luôn làm những việc mà người ta khó có thể đoán trước. Chỉ là tình hình trước mắt không thể không tin.</w:t>
      </w:r>
    </w:p>
    <w:p>
      <w:pPr>
        <w:pStyle w:val="BodyText"/>
      </w:pPr>
      <w:r>
        <w:t xml:space="preserve">Vì nàng đứng bên giường cách Minh Xuân Thủy khá gần nên có thể nghe được hô hấp của hắn rất mỏng manh. Nếu là ngày thường, trừ phi hắn cố ý nín thở che giấu sự hiện hữu của mình, Sắt Sắt đều có thể cảm nhận được khí thế phát ra từ người hắn, hoặc ôn nhã, hoặc sắc bén, hoặc nàng có thể cảm nhận được ánh nhìn chăm chú nóng bỏng của hắn trên người nàng. Nhưng giờ phút này, nàng không cảm nhận được gì cả, chỉ có thể nghe được tiếng hít thở nhẹ nhàng của hắn, rõ ràng là hắn đang hôn mê.</w:t>
      </w:r>
    </w:p>
    <w:p>
      <w:pPr>
        <w:pStyle w:val="BodyText"/>
      </w:pPr>
      <w:r>
        <w:t xml:space="preserve">Xem ra hắn thật sự bị thương.</w:t>
      </w:r>
    </w:p>
    <w:p>
      <w:pPr>
        <w:pStyle w:val="BodyText"/>
      </w:pPr>
      <w:r>
        <w:t xml:space="preserve">Mặt Sắt Sắt tái nhợt đi, tim chìm hẳn xuống, tay chân bối rối. Lòng của nàng không phải đã sớm phai nhạt rồi sao, vì cái gì sự an nguy của hắn lại tác động nàng đến thế. Thì ra nếu đã yêu thì cũng giống như sa chân vào vũng bùn, không phải dễ dàng nói thoát ra là thoát ra.</w:t>
      </w:r>
    </w:p>
    <w:p>
      <w:pPr>
        <w:pStyle w:val="BodyText"/>
      </w:pPr>
      <w:r>
        <w:t xml:space="preserve">Nàng đứng bên giường, cảm nhận được hơi thở quen thuộc của hắn. Mùi vị quen thuộc trên người của hắn không hề vì thời gian xa cách mà lạ lẫm tí nào đối với nàng. Thật ra nàng có chuyện muốn hỏi hắn, không ngờ đợi hơn một tháng, cuối cùng lại xảy ra tình trạng như thế này. Nàng thật sự sợ, câu hỏi của nàng, vĩnh viễn không có cơ hội để thốt ra.</w:t>
      </w:r>
    </w:p>
    <w:p>
      <w:pPr>
        <w:pStyle w:val="BodyText"/>
      </w:pPr>
      <w:r>
        <w:t xml:space="preserve">“Phu nhân, sắc mặt người không tốt, ngươi hãy về nghỉ tạm trong chốc lát đi, nơi này có chúng ta chiếu cố, người cứ yên tâm.” Liên Tâm ngồi trên giường, quay đầu nói với Sắt Sắt.</w:t>
      </w:r>
    </w:p>
    <w:p>
      <w:pPr>
        <w:pStyle w:val="BodyText"/>
      </w:pPr>
      <w:r>
        <w:t xml:space="preserve">Hoa Tai bên cạnh nghe vậy, hừ một tiếng bất mãn, thanh âm lạnh lùng nói: “Liên Tâm cô nương, Lâu chủ đang hôn mê, phu nhân sao có thể yên tâm đi nghỉ?” Hoa Tai luôn thẳng thắn là vậy, nói chuyện không hề cả nể ai.</w:t>
      </w:r>
    </w:p>
    <w:p>
      <w:pPr>
        <w:pStyle w:val="BodyText"/>
      </w:pPr>
      <w:r>
        <w:t xml:space="preserve">Sắt Sắt tất nhiên không thể nào đi nghỉ, chỉ là nàng tuy ở trong này nhưng cũng không giúp gì được cho Minh Xuân Thủy. Nàng nhờ Tiểu Sai dìu, ngồi xuống một bên giường.</w:t>
      </w:r>
    </w:p>
    <w:p>
      <w:pPr>
        <w:pStyle w:val="BodyText"/>
      </w:pPr>
      <w:r>
        <w:t xml:space="preserve">Lẳng lặng ngồi ở đó, trước mắt tối đen, không biết đã qua bao lâu, mơ hồ cảm giác được người trên giường thở phào nhẹ nhõm, trong lòng Sắt Sắt khẽ run lên, hàng mi nhẹ nhàng lay động.</w:t>
      </w:r>
    </w:p>
    <w:p>
      <w:pPr>
        <w:pStyle w:val="BodyText"/>
      </w:pPr>
      <w:r>
        <w:t xml:space="preserve">“Lâu chủ, ngươi tỉnh rồi sao?” Một thanh âm mềm mại vui sướng vang lên phía trước, Sắt Sắt lúc này mới nhớ lại, hai người bọn họ lúc này còn cách nhau bởi một Liên Tâm.</w:t>
      </w:r>
    </w:p>
    <w:p>
      <w:pPr>
        <w:pStyle w:val="BodyText"/>
      </w:pPr>
      <w:r>
        <w:t xml:space="preserve">Hắn quả nhiên đã tỉnh.</w:t>
      </w:r>
    </w:p>
    <w:p>
      <w:pPr>
        <w:pStyle w:val="BodyText"/>
      </w:pPr>
      <w:r>
        <w:t xml:space="preserve">Ngay cả lúc này hai mắt không nhìn thấy gì, Sắt Sắt vẫn mơ hồ cảm thấy ánh mắt của hắn chậm rãi lướt trên mặt nàng. Nhưng hắn vẫn không nói lời nào, trong bóng tối nặng nề, nàng thấy hắn giống như một con chim ưng không một tiếng động náu mình trong rừng thẳm, khiến người ta không biết dưới bề ngoài lặng lẽ đó ẩn giấu lời nói sắc bén như thế nào.</w:t>
      </w:r>
    </w:p>
    <w:p>
      <w:pPr>
        <w:pStyle w:val="BodyText"/>
      </w:pPr>
      <w:r>
        <w:t xml:space="preserve">Sắt Sắt cười nhạt, xem ra thương thế của hắn không nặng lắm, nếu không cũng sẽ không tỏa ra khí thế sắc bén như thế này. Lại là Vân Kinh Cuồng bày trò, đùa như vậy vui lắm sao?</w:t>
      </w:r>
    </w:p>
    <w:p>
      <w:pPr>
        <w:pStyle w:val="BodyText"/>
      </w:pPr>
      <w:r>
        <w:t xml:space="preserve">“Liên Tâm, sao ngươi lại ở đây?” Thanh âm của hắn tuy nặng nề nhưng rất ôn nhu, như gió đông nhẹ nhàng thổi tới.</w:t>
      </w:r>
    </w:p>
    <w:p>
      <w:pPr>
        <w:pStyle w:val="BodyText"/>
      </w:pPr>
      <w:r>
        <w:t xml:space="preserve">Sắt Sắt thở nhẹ, đối với Liên Tâm, hắn luôn dùng ngữ khí ôn nhu như thế để nói chuyện.</w:t>
      </w:r>
    </w:p>
    <w:p>
      <w:pPr>
        <w:pStyle w:val="BodyText"/>
      </w:pPr>
      <w:r>
        <w:t xml:space="preserve">“Lâu chủ, người tỉnh lại là tốt rồi, vừa rồi làm Liên Tâm thật sự sợ hãi. Miệng vết thương còn đau không? Để ta gọi Cuồng Y vào đây xem lại nhé?” Liên Tâm dịu dàng nói, ngữ khí cực kỳ ôn nhu săn sóc.</w:t>
      </w:r>
    </w:p>
    <w:p>
      <w:pPr>
        <w:pStyle w:val="BodyText"/>
      </w:pPr>
      <w:r>
        <w:t xml:space="preserve">Sắt Sắt lẳng lặng đứng dậy, chậm rãi đến đứng yên bên cửa sổ.</w:t>
      </w:r>
    </w:p>
    <w:p>
      <w:pPr>
        <w:pStyle w:val="BodyText"/>
      </w:pPr>
      <w:r>
        <w:t xml:space="preserve">Mắt không nhìn thấy đã lâu, nàng đối với thanh âm và cảm xúc, nhạy cảm vô cùng. Nàng từ từ nhắm chặt hai mắt, cảm thụ làn gió mát thổi đến từ cửa sổ, chậm rãi, nhẹ nhàng, thanh khiết, phải chi hai mắt nàng thấy đường, nàng đã có thể xem được phong cảnh lúc này, khả năng này xem chừng rất thấp.</w:t>
      </w:r>
    </w:p>
    <w:p>
      <w:pPr>
        <w:pStyle w:val="BodyText"/>
      </w:pPr>
      <w:r>
        <w:t xml:space="preserve">“Đúng vậy, rất đau, nhưng Liên Tâm không cần lo lắng, ta cũng không bị thương nặng lắm. Ngươi mệt mỏi rồi, về nghỉ sớm đi.” Minh Xuân Thủy dịu dàng nói, khóe mắt khẽ liếc về phía Sắt Sắt đang đứng bên cửa sổ, thấy vẻ mặt nàng thản nhiên không lo lắng gì, đôi mày hắn nhíu lại.</w:t>
      </w:r>
    </w:p>
    <w:p>
      <w:pPr>
        <w:pStyle w:val="BodyText"/>
      </w:pPr>
      <w:r>
        <w:t xml:space="preserve">“Đau lắm sao? Để Liên Tâm xem, không biết có còn chảy máu hay không”, Liên Tâm nhăn mày cực kỳ lo lắng nói.</w:t>
      </w:r>
    </w:p>
    <w:p>
      <w:pPr>
        <w:pStyle w:val="BodyText"/>
      </w:pPr>
      <w:r>
        <w:t xml:space="preserve">“Không cần đâu, ta biết Liên Tâm thấy máu là choáng, không nên xem.” Thanh âm Minh Xuân Thủy trầm thấp nhu hòa mang theo một tia thương tiếc, cúi đầu nói.</w:t>
      </w:r>
    </w:p>
    <w:p>
      <w:pPr>
        <w:pStyle w:val="BodyText"/>
      </w:pPr>
      <w:r>
        <w:t xml:space="preserve">Thật ra thương thế của Minh Xuân Thủy không nặng, hắn chỉ là rất mệt mỏi, lại ngủ không yên nên Vân Kinh Cuồng cho hắn uống một viên thuốc ngủ. Chỉ là, mắt thấy bộ dáng lạnh lùng của Sắt Sắt, hắn mới khoa trương nói thương thế của mình nặng một chút chứ thật ra cũng chẳng đau đớn gì. Nhưng Liên Tâm không biết được, lại càng không ngừng hỏi han như trước.</w:t>
      </w:r>
    </w:p>
    <w:p>
      <w:pPr>
        <w:pStyle w:val="BodyText"/>
      </w:pPr>
      <w:r>
        <w:t xml:space="preserve">Sắt Sắt tai nghe hai người bọn họ mềm nhẹ ngân nga, trong lòng chợt nguội lạnh.</w:t>
      </w:r>
    </w:p>
    <w:p>
      <w:pPr>
        <w:pStyle w:val="BodyText"/>
      </w:pPr>
      <w:r>
        <w:t xml:space="preserve">Một người quan tâm lo lắng không thèm che đậy, một người ôn nhu săn sóc không hề kềm chế, đây là cái gọi là tình chàng ý thiếp hay sao? Chuyện nàng vẫn để trong lòng, có còn cần thiết phải hỏi không? Nếu đã biết đáp án, Sắt Sắt thật không hiểu vì sao mình vẫn còn ở đây.</w:t>
      </w:r>
    </w:p>
    <w:p>
      <w:pPr>
        <w:pStyle w:val="BodyText"/>
      </w:pPr>
      <w:r>
        <w:t xml:space="preserve">“Không được, Liên Tâm nhất định phải xem, nếu không ta sẽ không yên tâm”, Liên Tâm ngữ khí nhu hòa mà kiên định nói, tay liền vạch áo bên hông Minh Xuân Thủy ra xem.</w:t>
      </w:r>
    </w:p>
    <w:p>
      <w:pPr>
        <w:pStyle w:val="BodyText"/>
      </w:pPr>
      <w:r>
        <w:t xml:space="preserve">Sắt Sắt đứng bên cửa sổ, hàng mi nhíu lại, bên môi khẽ cười nhạt.</w:t>
      </w:r>
    </w:p>
    <w:p>
      <w:pPr>
        <w:pStyle w:val="BodyText"/>
      </w:pPr>
      <w:r>
        <w:t xml:space="preserve">Trong tiếng đàn vừa rồi của Liên Tâm, lời ca có đoạn: “Cho dù cảnh xuân có đẹp, ngày đó chưa từng lưu…’’, Sắt Sắt đoán, có lẽ Liên Tâm chưa từng quên sự việc lúc trước, nếu không sao lại cảm khái như vậy. Nàng nhớ rõ, Minh Xuân Thủy đã từng nói, nữ tử mà hắn chờ đợi vẫn chưa đáp lại thâm tình của hắn. Nay xem ra Liên Tâm kia đã hối hận, muốn vãn hồi trái tim của Minh Xuân Thủy.</w:t>
      </w:r>
    </w:p>
    <w:p>
      <w:pPr>
        <w:pStyle w:val="BodyText"/>
      </w:pPr>
      <w:r>
        <w:t xml:space="preserve">Lúc này đây Sắt Sắt có thể khẳng định rằng Liên Tâm vẫn chưa quên hết sự việc lúc trước, nàng ta đối với Minh Xuân Thủy một mảnh thâm tình.</w:t>
      </w:r>
    </w:p>
    <w:p>
      <w:pPr>
        <w:pStyle w:val="BodyText"/>
      </w:pPr>
      <w:r>
        <w:t xml:space="preserve">Nói như vậy, người ta quả thật là tình chàng ý thiếp, còn nàng là cái gì? Sắt Sắt đứng đó, trong lòng như có từng hạt tuyết rơi xuống, lạnh giá, rối bời, đau đớn khó hiểu.</w:t>
      </w:r>
    </w:p>
    <w:p>
      <w:pPr>
        <w:pStyle w:val="BodyText"/>
      </w:pPr>
      <w:r>
        <w:t xml:space="preserve">Chợt nghe một tiếng ưm, Sắt Sắt tuy không nhìn thấy gì nhưng theo bản năng vẫn quay đầu lại.</w:t>
      </w:r>
    </w:p>
    <w:p>
      <w:pPr>
        <w:pStyle w:val="BodyText"/>
      </w:pPr>
      <w:r>
        <w:t xml:space="preserve">Sắc mặt Liên Tâm đột nhiên tái nhợt đến cực điểm, nàng vỗ vỗ lên trán, chỉ cảm thấy đầu óc choáng váng, ngã xuống dọc theo giường.</w:t>
      </w:r>
    </w:p>
    <w:p>
      <w:pPr>
        <w:pStyle w:val="BodyText"/>
      </w:pPr>
      <w:r>
        <w:t xml:space="preserve">Đôi mắt Minh Xuân Thủy nhíu lại, đột nhiên từ trên giường đứng dậy, duỗi cánh tay ra đỡ lấy thân hình của Liên Tâm.</w:t>
      </w:r>
    </w:p>
    <w:p>
      <w:pPr>
        <w:pStyle w:val="BodyText"/>
      </w:pPr>
      <w:r>
        <w:t xml:space="preserve">“Lâu chủ, cẩn thận miệng vết thương của người’’ Hoa Tai hô nhỏ nói.</w:t>
      </w:r>
    </w:p>
    <w:p>
      <w:pPr>
        <w:pStyle w:val="BodyText"/>
      </w:pPr>
      <w:r>
        <w:t xml:space="preserve">Minh Xuân Thủy không chút nào để ý đến sự lo lắng của Hoa Tai, hắn đỡ lấy thân hình mềm mại của Liên Tâm, đem nàng đặt lên giường, vỗ nhẹ mặt của nàng, thấp giọng kêu: “Liên Tâm, ngươi làm sao vậy? Tỉnh lại..’’ trong thanh âm trầm thấp nhẹ nhàng lộ ra sự lo lắng.</w:t>
      </w:r>
    </w:p>
    <w:p>
      <w:pPr>
        <w:pStyle w:val="BodyText"/>
      </w:pPr>
      <w:r>
        <w:t xml:space="preserve">“Ta nghĩ nàng ta là vì thấy máu mà ngất đi thôi.” Hoa Tai lạnh lùng thản nhiên nói. Lâu chủ đã nói không cần nàng ta xem vết thương của Lâu chủ, nhưng nàng ta lại muốn xem.</w:t>
      </w:r>
    </w:p>
    <w:p>
      <w:pPr>
        <w:pStyle w:val="BodyText"/>
      </w:pPr>
      <w:r>
        <w:t xml:space="preserve">“Người đâu!” Minh Xuân Thủy cúi đầu quát.</w:t>
      </w:r>
    </w:p>
    <w:p>
      <w:pPr>
        <w:pStyle w:val="BodyText"/>
      </w:pPr>
      <w:r>
        <w:t xml:space="preserve">Thị nữ ngoài cửa cuống vít chạy vội vào: “Mời Cuồng Y tới đây!” Minh Xuân Thủy trầm giọng phân phó.</w:t>
      </w:r>
    </w:p>
    <w:p>
      <w:pPr>
        <w:pStyle w:val="BodyText"/>
      </w:pPr>
      <w:r>
        <w:t xml:space="preserve">Thị nữ vâng lệnh rời khỏi.</w:t>
      </w:r>
    </w:p>
    <w:p>
      <w:pPr>
        <w:pStyle w:val="BodyText"/>
      </w:pPr>
      <w:r>
        <w:t xml:space="preserve">“Nàng ta làm sao vậy?” Sắt Sắt được Tiểu Sai dìu, chậm rãi đi tới. Nàng biết thương thế của Minh Xuân Thủy không nặng nên vừa rồi cũng không lo lắng mấy. Nhưng Liên Tâm vô duyên vô cớ té xỉu, nàng có chút nghi hoặc.</w:t>
      </w:r>
    </w:p>
    <w:p>
      <w:pPr>
        <w:pStyle w:val="BodyText"/>
      </w:pPr>
      <w:r>
        <w:t xml:space="preserve">Minh Xuân Thủy lẳng lặng liếc Sắt Sắt một cái, cúi người thăm mạch của Liên Tâm, thấp giọng nói: “Không sao, có lẽ do thấy máu nên choáng ngất đi, nhưng thân thể vẫn còn suy yếu. Kêu Vân Kinh Cuồng đến đây xem nàng ấy một chút.”</w:t>
      </w:r>
    </w:p>
    <w:p>
      <w:pPr>
        <w:pStyle w:val="BodyText"/>
      </w:pPr>
      <w:r>
        <w:t xml:space="preserve">Tiểu Sai nhìn lướt qua khuôn mặt của Liên Tâm, quả thật mặt Liên Tâm tái nhợt bất thường, có lẽ thật rất suy yếu.</w:t>
      </w:r>
    </w:p>
    <w:p>
      <w:pPr>
        <w:pStyle w:val="BodyText"/>
      </w:pPr>
      <w:r>
        <w:t xml:space="preserve">“Liên Tâm, ngươi tỉnh lại đi.” Minh Xuân Thủy cúi đầu gọi.</w:t>
      </w:r>
    </w:p>
    <w:p>
      <w:pPr>
        <w:pStyle w:val="BodyText"/>
      </w:pPr>
      <w:r>
        <w:t xml:space="preserve">Chỉ chốc lát sau hàng mi đen dày trên gương mặt ngọc tái nhợt của Liên Tâm khẽ run rẩy tỉnh lại</w:t>
      </w:r>
    </w:p>
    <w:p>
      <w:pPr>
        <w:pStyle w:val="BodyText"/>
      </w:pPr>
      <w:r>
        <w:t xml:space="preserve">“Ta bị sao vậy?” Liên Tâm thấp giọng hỏi.</w:t>
      </w:r>
    </w:p>
    <w:p>
      <w:pPr>
        <w:pStyle w:val="BodyText"/>
      </w:pPr>
      <w:r>
        <w:t xml:space="preserve">“Ngươi mới vừa rồi bị ngất xỉu, thân thể rất hư nhược, ta cho thị nữ đưa ngươi về nghỉ trước, chút nữa Cuồng Y sẽ đến thăm bệnh cho ngươi.” Minh Xuân Thủy thấy Liên Tâm tỉnh lại mới thở phào nhẹ nhõm.</w:t>
      </w:r>
    </w:p>
    <w:p>
      <w:pPr>
        <w:pStyle w:val="BodyText"/>
      </w:pPr>
      <w:r>
        <w:t xml:space="preserve">“Liên Tâm không sao, Liên Tâm muốn ở lại chăm sóc cho Lâu chủ. Lâu chủ người còn bị thương mà.” Liên Tâm không cam lòng nói, từ giường đứng dậy bước xuống.</w:t>
      </w:r>
    </w:p>
    <w:p>
      <w:pPr>
        <w:pStyle w:val="BodyText"/>
      </w:pPr>
      <w:r>
        <w:t xml:space="preserve">Minh Xuân Thủy khóe môi gợn lên cười nhẹ, cúi đầu nói: “Ta thật không sao, chỉ bị thương ngoài da một chút thôi, vừa rồi ta đã uống thuốc nên mới ngủ như thế. Ngươi cứ an tâm nghỉ ngơi đi, không cần lo lắng cho ta.”</w:t>
      </w:r>
    </w:p>
    <w:p>
      <w:pPr>
        <w:pStyle w:val="BodyText"/>
      </w:pPr>
      <w:r>
        <w:t xml:space="preserve">Hắn đứng dậy phân phó thị vệ cáng khiêng Liên Tâm về.</w:t>
      </w:r>
    </w:p>
    <w:p>
      <w:pPr>
        <w:pStyle w:val="Compact"/>
      </w:pPr>
      <w:r>
        <w:t xml:space="preserve"> </w:t>
      </w:r>
      <w:r>
        <w:br w:type="textWrapping"/>
      </w:r>
      <w:r>
        <w:br w:type="textWrapping"/>
      </w:r>
    </w:p>
    <w:p>
      <w:pPr>
        <w:pStyle w:val="Heading2"/>
      </w:pPr>
      <w:bookmarkStart w:id="100" w:name="tập-3-như-mộng-lệnh---chương-091"/>
      <w:bookmarkEnd w:id="100"/>
      <w:r>
        <w:t xml:space="preserve">78. Tập 3: Như Mộng Lệnh - Chương 091</w:t>
      </w:r>
    </w:p>
    <w:p>
      <w:pPr>
        <w:pStyle w:val="Compact"/>
      </w:pPr>
      <w:r>
        <w:br w:type="textWrapping"/>
      </w:r>
      <w:r>
        <w:br w:type="textWrapping"/>
      </w:r>
      <w:r>
        <w:t xml:space="preserve"> </w:t>
      </w:r>
    </w:p>
    <w:p>
      <w:pPr>
        <w:pStyle w:val="BodyText"/>
      </w:pPr>
      <w:r>
        <w:t xml:space="preserve">Chương 91 - Như mộng lệnh 23</w:t>
      </w:r>
    </w:p>
    <w:p>
      <w:pPr>
        <w:pStyle w:val="BodyText"/>
      </w:pPr>
      <w:r>
        <w:t xml:space="preserve">Liên Tâm vừa rời khỏi, Minh Xuân Thủy vẫy tay cho bọn thị nữ lui ra hết, trong chốc lát bên chỉ còn một mảnh yên tĩnh.</w:t>
      </w:r>
    </w:p>
    <w:p>
      <w:pPr>
        <w:pStyle w:val="BodyText"/>
      </w:pPr>
      <w:r>
        <w:t xml:space="preserve">Sắt Sắt lẳng lặng đứng trong phòng, chuyện nàng để trong lòng vẫn muốn hỏi hắn, không phải khó mở miệng, mà nàng đã không còn tâm tình để hỏi nữa.</w:t>
      </w:r>
    </w:p>
    <w:p>
      <w:pPr>
        <w:pStyle w:val="BodyText"/>
      </w:pPr>
      <w:r>
        <w:t xml:space="preserve">Nàng cảm nhận tiếng hô hấp của Minh Xuân Thủy đang ngồi trên giường lúc này dường như có chút hỗn loạn, không biết vì mấy ngày nay nội lực nàng tiến bộ hơn, hay là vì hắn không cố ý che giấu tâm tình của mình. Hắn khẩn trương như vậy, chắc là vì lo lắng cho Liên Tâm, dù sao đó cũng là giai nhân hắn quý mến, hắn chờ đợi, lại là ân nhân cứu mạng của hắn, mà nay lại một lòng ôn nhu thể thiếp đối với hắn.</w:t>
      </w:r>
    </w:p>
    <w:p>
      <w:pPr>
        <w:pStyle w:val="BodyText"/>
      </w:pPr>
      <w:r>
        <w:t xml:space="preserve">Trong lòng Sắt Sắt bỗng nảy lên nhiều tư vị khó chịu, nàng không biết phải đối mặt với hắn như thế nào.</w:t>
      </w:r>
    </w:p>
    <w:p>
      <w:pPr>
        <w:pStyle w:val="BodyText"/>
      </w:pPr>
      <w:r>
        <w:t xml:space="preserve">Trong bóng tối nặng nề, nàng không nhìn thấy hắn, mà hắn cũng không lên tiếng nói chuyện với nàng.</w:t>
      </w:r>
    </w:p>
    <w:p>
      <w:pPr>
        <w:pStyle w:val="BodyText"/>
      </w:pPr>
      <w:r>
        <w:t xml:space="preserve">Trầm mặc!</w:t>
      </w:r>
    </w:p>
    <w:p>
      <w:pPr>
        <w:pStyle w:val="BodyText"/>
      </w:pPr>
      <w:r>
        <w:t xml:space="preserve">Im lặng là vàng, lúc này bọn họ im lặng như vậy là vì sao? Không có lời nào để nói? Bọn họ lúc này thật không có gì để nói với nhau sao?</w:t>
      </w:r>
    </w:p>
    <w:p>
      <w:pPr>
        <w:pStyle w:val="BodyText"/>
      </w:pPr>
      <w:r>
        <w:t xml:space="preserve">Áp lực của sự trầm mặc này làm nàng không thể chịu nổi nữa. Sắt Sắt xoay người sờ soạng đi về phía cửa.</w:t>
      </w:r>
    </w:p>
    <w:p>
      <w:pPr>
        <w:pStyle w:val="BodyText"/>
      </w:pPr>
      <w:r>
        <w:t xml:space="preserve">’’Nàng muốn đi đâu?’’ Thanh âm của Minh Xuân Thủy trong bóng đêm truyền đến, lạnh lùng nhưng buồn bã không tả xiết.</w:t>
      </w:r>
    </w:p>
    <w:p>
      <w:pPr>
        <w:pStyle w:val="BodyText"/>
      </w:pPr>
      <w:r>
        <w:t xml:space="preserve">Sắt Sắt nhịn không được cười nhạt, vì sao khi hắn nói chuyện với Liên Tâm lại dịu dàng như vậy, còn đối với nàng lại dùng giọng điệu cáu kỉnh giận dữ?</w:t>
      </w:r>
    </w:p>
    <w:p>
      <w:pPr>
        <w:pStyle w:val="BodyText"/>
      </w:pPr>
      <w:r>
        <w:t xml:space="preserve">’’Ta ra ngoài một chút!’’ Sắt Sắt lẳng lặng quay đầu, nhanh chóng lấy lại sự bình tĩnh, nàng hướng hắn khẽ cười trong sáng.</w:t>
      </w:r>
    </w:p>
    <w:p>
      <w:pPr>
        <w:pStyle w:val="BodyText"/>
      </w:pPr>
      <w:r>
        <w:t xml:space="preserve">Minh Xuân Thủy đứng yên trước giường, đôi mắt đen sâu thẳm vẫn chăm chú nhìn nàng từ nãy tới giờ, cố quan sát mỗi một biểu tình phản ứng trên mặt nàng, không bỏ qua dù là một động tác rất nhỏ, khi hắn nhìn thấy trên mặt nàng nụ cười nhạt thản nhiên, tim của hắn trong nháy mắt lại chìm xuống nặng nề.</w:t>
      </w:r>
    </w:p>
    <w:p>
      <w:pPr>
        <w:pStyle w:val="BodyText"/>
      </w:pPr>
      <w:r>
        <w:t xml:space="preserve">’’Ta bị thương, nàng không thoa thuốc cho ta sao?’’ Hắn trầm giọng hỏi, thanh âm ẩn chứa một vẻ u oán khó có thể nhận ra.</w:t>
      </w:r>
    </w:p>
    <w:p>
      <w:pPr>
        <w:pStyle w:val="BodyText"/>
      </w:pPr>
      <w:r>
        <w:t xml:space="preserve">Sắt Sắt không chớp mi, hắn rõ ràng không bị thương nặng, Vân Kinh Cuồng mới vừa rồi cũng đã dặn, Minh Lâu chủ tạm thời không cần thoa thuốc. Hơn nữa, mắt nàng không nhìn thấy gì, sao có thể thoa thuốc cho hắn?</w:t>
      </w:r>
    </w:p>
    <w:p>
      <w:pPr>
        <w:pStyle w:val="BodyText"/>
      </w:pPr>
      <w:r>
        <w:t xml:space="preserve">’’Ta đi kêu thị nữ tới!’’ Sắt Sắt thản nhiên nói.</w:t>
      </w:r>
    </w:p>
    <w:p>
      <w:pPr>
        <w:pStyle w:val="BodyText"/>
      </w:pPr>
      <w:r>
        <w:t xml:space="preserve">’’Không cần người khác, ta cần nàng!’’ Hắn nhẹ nhàng nói, trong giọng nói lộ vẻ kiên định khó có thể giải thích.</w:t>
      </w:r>
    </w:p>
    <w:p>
      <w:pPr>
        <w:pStyle w:val="BodyText"/>
      </w:pPr>
      <w:r>
        <w:t xml:space="preserve">’’Không phải ngươi không bị thương sao?’’ Sắt Sắt vẫn đứng bất động, chỉ cười nhẹ nói. Vừa rồi hắn hầu như muốn bế Liên Tâm về, hơn nữa, hắn cũng có nói hắn cơ bản không bị thương gì, chỉ uống thuốc ngủ của Vân Kinh Cuồng mà thôi.</w:t>
      </w:r>
    </w:p>
    <w:p>
      <w:pPr>
        <w:pStyle w:val="BodyText"/>
      </w:pPr>
      <w:r>
        <w:t xml:space="preserve">’’Đó là ta an ủi người khác, nàng rốt cuộc có chịu thoa thuốc cho ta hay không? Lại chảy máu nữa, đau chết mất’’ Minh Xuân Thủy thấp giọng nói, trong giọng nói lộ ra một chút ưu sầu, một chút bi thương.</w:t>
      </w:r>
    </w:p>
    <w:p>
      <w:pPr>
        <w:pStyle w:val="BodyText"/>
      </w:pPr>
      <w:r>
        <w:t xml:space="preserve">Sắt Sắt xoay người đi về phía có giọng nói hắn truyền đến.</w:t>
      </w:r>
    </w:p>
    <w:p>
      <w:pPr>
        <w:pStyle w:val="BodyText"/>
      </w:pPr>
      <w:r>
        <w:t xml:space="preserve">’’Thuốc đâu? Đưa đây!’’ Nàng vươn bàn tay mềm mại ra, bình tĩnh hỏi, đôi mắt tối tăm trong sáng như gương, không gợn một gợn sóng.</w:t>
      </w:r>
    </w:p>
    <w:p>
      <w:pPr>
        <w:pStyle w:val="BodyText"/>
      </w:pPr>
      <w:r>
        <w:t xml:space="preserve">Muốn nàng thoa thuốc thì nàng sẽ thoa thuốc, để xem, hắn rốt cuộc có bị thương hay không.</w:t>
      </w:r>
    </w:p>
    <w:p>
      <w:pPr>
        <w:pStyle w:val="BodyText"/>
      </w:pPr>
      <w:r>
        <w:t xml:space="preserve">’’Cho nàng!’’ Minh Xuân Thủy cúi đầu nói, đặt một bình sứ lạnh lạnh vào trong tay nàng.</w:t>
      </w:r>
    </w:p>
    <w:p>
      <w:pPr>
        <w:pStyle w:val="BodyText"/>
      </w:pPr>
      <w:r>
        <w:t xml:space="preserve">Sắt Sắt mở nắp bình, một mùi thuốc mát lạnh nhẹ nhàng xông lên mũi, đúng là mùi kim sang dược.</w:t>
      </w:r>
    </w:p>
    <w:p>
      <w:pPr>
        <w:pStyle w:val="BodyText"/>
      </w:pPr>
      <w:r>
        <w:t xml:space="preserve">Nàng chậm rãi đến ngồi xuống giường, ngân nga hỏi: ’’Miệng vết thương đâu?’’</w:t>
      </w:r>
    </w:p>
    <w:p>
      <w:pPr>
        <w:pStyle w:val="BodyText"/>
      </w:pPr>
      <w:r>
        <w:t xml:space="preserve">Lời nói của nàng đối với hắn càng ngày càng ngắn gọn, như vậy là nàng đang tức giận. Nàng đang giận hắn, hiểu ra, khóe môi Minh Xuân Thủy khẽ nhếch lên cười.</w:t>
      </w:r>
    </w:p>
    <w:p>
      <w:pPr>
        <w:pStyle w:val="BodyText"/>
      </w:pPr>
      <w:r>
        <w:t xml:space="preserve">’’Ở đây, phần eo’’ Minh Xuân Thủy nói nghiêm trang.</w:t>
      </w:r>
    </w:p>
    <w:p>
      <w:pPr>
        <w:pStyle w:val="BodyText"/>
      </w:pPr>
      <w:r>
        <w:t xml:space="preserve">Nhưng mắt Sắt Sắt không nhìn thấy gì, cho dù hắn nói là ở phần eo, Sắt Sắt cũng không biết là ở chỗ nào. Tay nàng mò mẫm sờ sờ xoa xoa lên thân hình của hắn, nơi đó dường như không phải là eo mà là vai của hắn.</w:t>
      </w:r>
    </w:p>
    <w:p>
      <w:pPr>
        <w:pStyle w:val="BodyText"/>
      </w:pPr>
      <w:r>
        <w:t xml:space="preserve">’’Xích xuống phía dưới!’’ Hắn lười biếng mở miệng, trong lời nói ẩn chứa có chút ý cười.</w:t>
      </w:r>
    </w:p>
    <w:p>
      <w:pPr>
        <w:pStyle w:val="BodyText"/>
      </w:pPr>
      <w:r>
        <w:t xml:space="preserve">Sắt Sắt giật mình, cảm giác được hơi thở nóng rực của hắn trên tay nàng, trong lòng nàng khẽ run rẩy, vừa định rút tay về thì bị tay Minh Xuân Thủy bắt lấy. Sắt Sắt cố rụt tay lại, nhưng không rút ra được bàn tay to lớn như gọng kìm của hắn.</w:t>
      </w:r>
    </w:p>
    <w:p>
      <w:pPr>
        <w:pStyle w:val="BodyText"/>
      </w:pPr>
      <w:r>
        <w:t xml:space="preserve">Hắn cởi áo ra, nắm tay nàng chậm rãi rê một đường xuống phía dưới, dọc theo lồng ngực to lớn ấm áp của hắn, từng tấc từng tấc một lướt qua da thịt bóng loáng nóng rực của hắn.</w:t>
      </w:r>
    </w:p>
    <w:p>
      <w:pPr>
        <w:pStyle w:val="BodyText"/>
      </w:pPr>
      <w:r>
        <w:t xml:space="preserve">Khuôn mặt ngọc của Sắt Sắt ửng đỏ thẹn thùng, giờ phút này, nàng có thể khẳng định, tên ranh Minh Xuân Thủy này đang trêu đùa nàng. Nhưng bàn tay ngọc của nàng theo bàn tay dẫn dắt của hắn đến chỗ gần thắt lưng, bỗng cảm thấy nơi đó quả nhiên có miệng vết thương ẩm ướt, có dòng máu ấm áp đang chảy ra.</w:t>
      </w:r>
    </w:p>
    <w:p>
      <w:pPr>
        <w:pStyle w:val="BodyText"/>
      </w:pPr>
      <w:r>
        <w:t xml:space="preserve">’’Nơi đây!’’thanh âm Minh Xuân Thủy cực trầm, giọng nói ôn nhã chợt khàn khàn, có lẽ là vì bị nàng ấn đến miệng vết thương nên đau đớn quá chăng.</w:t>
      </w:r>
    </w:p>
    <w:p>
      <w:pPr>
        <w:pStyle w:val="BodyText"/>
      </w:pPr>
      <w:r>
        <w:t xml:space="preserve">Sắt Sắt không chớp mi, thì ra hắn không gạt nàng, miệng vết thương quả nhiên là nứt toát ra rồi. Nàng vạch mảnh vải băng đang quấn xung quanh ra, đổ kim sang dược vào trên miệng vết thương của hắn, sau đó băng bó lại cho hắn.</w:t>
      </w:r>
    </w:p>
    <w:p>
      <w:pPr>
        <w:pStyle w:val="BodyText"/>
      </w:pPr>
      <w:r>
        <w:t xml:space="preserve">’’Được rồi, ngươi nghỉ ngơi đi’’ Sắt Sắt cúi đầu nói, đứng dậy muốn đi.</w:t>
      </w:r>
    </w:p>
    <w:p>
      <w:pPr>
        <w:pStyle w:val="BodyText"/>
      </w:pPr>
      <w:r>
        <w:t xml:space="preserve">Thân hình bỗng nhiên nhẹ bỗng, hắn đã bế nàng đến trên giường, ôm chặt nàng như một cái kén tằm.</w:t>
      </w:r>
    </w:p>
    <w:p>
      <w:pPr>
        <w:pStyle w:val="BodyText"/>
      </w:pPr>
      <w:r>
        <w:t xml:space="preserve">”Nàng hãy nói ta biết, vừa rồi không phải là đang ghen đó chứ?’’ Thanh âm của hắn vang lên bên tai nàng, dịu dàng mê hoặc.</w:t>
      </w:r>
    </w:p>
    <w:p>
      <w:pPr>
        <w:pStyle w:val="BodyText"/>
      </w:pPr>
      <w:r>
        <w:t xml:space="preserve">Sắt Sắt cảm giác được hơi thở của hắn phả lên mặt nàng ấm áp, như muốn thiêu cháy đôi gò má của nàng.</w:t>
      </w:r>
    </w:p>
    <w:p>
      <w:pPr>
        <w:pStyle w:val="BodyText"/>
      </w:pPr>
      <w:r>
        <w:t xml:space="preserve">Ghen? Nàng là vì ghen sao? Nàng ăn dấm chua vì Liên Tâm sao?</w:t>
      </w:r>
    </w:p>
    <w:p>
      <w:pPr>
        <w:pStyle w:val="BodyText"/>
      </w:pPr>
      <w:r>
        <w:t xml:space="preserve">’’Có phải ghen hay không?’’ Hắn bám riết không tha tiếp tục hỏi, giọng điệu cố tình làm ra vẻ không để ý, nhưng hơi thở nóng rực vẫn lộ ra rằng hắn nóng lòng chờ đợi câu trả lời của nàng.</w:t>
      </w:r>
    </w:p>
    <w:p>
      <w:pPr>
        <w:pStyle w:val="BodyText"/>
      </w:pPr>
      <w:r>
        <w:t xml:space="preserve">’’Không phải!’’ Sắt Sắt cố trấn tĩnh sự kinh hoảng trong lòng, nói nhàn nhạt .</w:t>
      </w:r>
    </w:p>
    <w:p>
      <w:pPr>
        <w:pStyle w:val="BodyText"/>
      </w:pPr>
      <w:r>
        <w:t xml:space="preserve">Ánh mắt nóng rực của Minh Xuân Thủy chợt trở nên ảm đạm, hắn buông nàng ra trầm giọng hỏi: ’’Nàng thật sự tuyệt không quan tâm xem ta có bị thương hay không sao?’’</w:t>
      </w:r>
    </w:p>
    <w:p>
      <w:pPr>
        <w:pStyle w:val="BodyText"/>
      </w:pPr>
      <w:r>
        <w:t xml:space="preserve">’’Đã có một Liên Tâm quan tâm còn chưa đủ sao?’’ Sắt Sắt lạnh lùng nói, đột ngột xuống giường đứng dậy.</w:t>
      </w:r>
    </w:p>
    <w:p>
      <w:pPr>
        <w:pStyle w:val="BodyText"/>
      </w:pPr>
      <w:r>
        <w:t xml:space="preserve">Trên người lại chợt ấm áp, cánh tay hắn choàng qua ôm chặt chiếc eo nhỏ của nàng, vây lấy thân thể nàng. Lúc này đây thân hình hai người áp sát nhau không một khe hở, hơi thở chỉ riêng hắn có, nhiệt độ cơ thể của hắn, sự ôm ấp của hắn, tất cả đang vây kín các giác quan của nàng.</w:t>
      </w:r>
    </w:p>
    <w:p>
      <w:pPr>
        <w:pStyle w:val="BodyText"/>
      </w:pPr>
      <w:r>
        <w:t xml:space="preserve">Bên tai truyền đến tiếng cười của hắn: ’’Quả nhiên là ghen, lại còn không chịu thừa nhận!’’</w:t>
      </w:r>
    </w:p>
    <w:p>
      <w:pPr>
        <w:pStyle w:val="BodyText"/>
      </w:pPr>
      <w:r>
        <w:t xml:space="preserve">’’Ta không…’’ Lời của nàng bị ngắt nửa chừng bởi đôi môi của hắn. Hắn ôm chặt lấy nàng, ngang ngược mà dịu dàng hôn nàng, như muốn trút hết sự cuồng dã của hắn, sự nhớ nhung của hắn, thâm tình của hắn. Lưỡi hắn xâm nhập thật sâu trong miệng nàng, như muốn nuốt hết hô hấp của nàng, linh hồn của nàng, sự run rẩy của nàng.</w:t>
      </w:r>
    </w:p>
    <w:p>
      <w:pPr>
        <w:pStyle w:val="BodyText"/>
      </w:pPr>
      <w:r>
        <w:t xml:space="preserve">Nhu tình lưu luyến say lòng người này cơ hồ làm cho nàng hoàn toàn mê đắm.</w:t>
      </w:r>
    </w:p>
    <w:p>
      <w:pPr>
        <w:pStyle w:val="BodyText"/>
      </w:pPr>
      <w:r>
        <w:t xml:space="preserve">Nhưng Sắt Sắt tự nhủ, nàng không thể lại rơi vào cạm bẫy dịu dàng của hắn.</w:t>
      </w:r>
    </w:p>
    <w:p>
      <w:pPr>
        <w:pStyle w:val="BodyText"/>
      </w:pPr>
      <w:r>
        <w:t xml:space="preserve">Nàng đột nhiên đẩy hắn ra, lạnh lùng nói: ’’Minh Xuân Thủy, ngươi đừng trêu đùa ta nữa, ngươi thấy chơi như vậy vui lắm sao?’’</w:t>
      </w:r>
    </w:p>
    <w:p>
      <w:pPr>
        <w:pStyle w:val="BodyText"/>
      </w:pPr>
      <w:r>
        <w:t xml:space="preserve">Minh Xuân Thủy không ngờ nội lực Sắt Sắt tăng tiến nhanh như vậy, lập tức liền bị nàng đẩy ra. Hắn ngầm vận nội lực, thân hình mới đứng vững lại.</w:t>
      </w:r>
    </w:p>
    <w:p>
      <w:pPr>
        <w:pStyle w:val="BodyText"/>
      </w:pPr>
      <w:r>
        <w:t xml:space="preserve">’’Nàng cho rằng ta đang trêu đùa nàng?’’ Hắn bình tĩnh đứng trước mặt nàng, đôi mắt đen chất chứa thật sâu đau đớn.</w:t>
      </w:r>
    </w:p>
    <w:p>
      <w:pPr>
        <w:pStyle w:val="BodyText"/>
      </w:pPr>
      <w:r>
        <w:t xml:space="preserve">’’Không phải sao?’’ Sắt Sắt vừa suy nghĩ vừa nói ’’Không phải ngươi thích Liên Tâm sao? Không phải ngươi luôn luôn chờ đợi nàng sao? Nay nàng mất trí nhớ, lại thích ngươi như vậy, không phải ước nguyện của ngươi đã được đền bù rồi sao? Người cùng ngươi sánh vai, người ngươi quý mến, người ngươi thưởng thức đã trở lại. Ngươi còn ở đây quấn quýt lấy ta để làm gì?’’</w:t>
      </w:r>
    </w:p>
    <w:p>
      <w:pPr>
        <w:pStyle w:val="BodyText"/>
      </w:pPr>
      <w:r>
        <w:t xml:space="preserve">Sắt Sắt nói xong liền đứng dậy chân bước thấp bước cao hướng đi ra ngoài cửa. Nhưng chỉ đi được hai bước, cánh tay đã bị Minh Xuân Thủy kéo lại. Hắn không màng đến sự giãy giụa của nàng, ôm chặt nàng vào lòng.</w:t>
      </w:r>
    </w:p>
    <w:p>
      <w:pPr>
        <w:pStyle w:val="BodyText"/>
      </w:pPr>
      <w:r>
        <w:t xml:space="preserve">Lúc này hắn ngầm vận nội lực đề phòng nên dù Sắt Sắt giãy giụa như thế nào cũng không thoát ra khỏi vòng tay của hắn.</w:t>
      </w:r>
    </w:p>
    <w:p>
      <w:pPr>
        <w:pStyle w:val="BodyText"/>
      </w:pPr>
      <w:r>
        <w:t xml:space="preserve">”Minh Xuân Thủy, rốt cuộc ngươi muốn làm gì? Phải như thế nào ngươi mới chịu thả ta ra?’’ Sắt Sắt đau đớn hỏi.</w:t>
      </w:r>
    </w:p>
    <w:p>
      <w:pPr>
        <w:pStyle w:val="BodyText"/>
      </w:pPr>
      <w:r>
        <w:t xml:space="preserve">Tay Minh Xuân Thủy nâng mặt Sắt Sắt lên, đôi mắt sâu thẳm khóa chặt gương mặt của nàng, gằn từng tiếng khẽ nói: ’’Giang Sắt Sắt, nàng hãy nghe cho kỹ đây, ta thích nàng, chính là nàng. Nàng hiểu hay không?’’</w:t>
      </w:r>
    </w:p>
    <w:p>
      <w:pPr>
        <w:pStyle w:val="BodyText"/>
      </w:pPr>
      <w:r>
        <w:t xml:space="preserve">Sắt Sắt ngước mắt lên nhìn hắn, tuy nàng nhìn không thấy hắn, nhưng nàng rõ ràng cảm nhận được những lời này của hắn là chân ý.</w:t>
      </w:r>
    </w:p>
    <w:p>
      <w:pPr>
        <w:pStyle w:val="BodyText"/>
      </w:pPr>
      <w:r>
        <w:t xml:space="preserve">’’Còn Liên Tâm, ngươi đối với nàng…’’ Sắt Sắt run giọng hỏi.</w:t>
      </w:r>
    </w:p>
    <w:p>
      <w:pPr>
        <w:pStyle w:val="BodyText"/>
      </w:pPr>
      <w:r>
        <w:t xml:space="preserve">“Nàng ta quả thật là người làm ta quý mến, ta thưởng thức. Nhưng người ta thích là nàng, nàng đã hiểu chưa?’’ Hắn lặp lại lời nói.</w:t>
      </w:r>
    </w:p>
    <w:p>
      <w:pPr>
        <w:pStyle w:val="BodyText"/>
      </w:pPr>
      <w:r>
        <w:t xml:space="preserve">Giọng hắn ngập tràn tình ý dạt dào, Sắt Sắt trong lòng hắn hoàn toàn ngây ngẩn cả người.</w:t>
      </w:r>
    </w:p>
    <w:p>
      <w:pPr>
        <w:pStyle w:val="BodyText"/>
      </w:pPr>
      <w:r>
        <w:t xml:space="preserve">Minh Xuân Thủy cúi đầu nâng mặt Sắt Sắt lên, hàng mi rậm cong dài nhẹ nhàng rung động, đôi mắt đen xinh đẹp sâu thăm thẳm trong vắt, đôi môi đỏ mộng nhỏ nhắn khẽ nhếch lên. Hắn chưa bao giờ nhìn thấy dáng vẻ kinh ngạc như thế của Tiêm Tiêm công tử.</w:t>
      </w:r>
    </w:p>
    <w:p>
      <w:pPr>
        <w:pStyle w:val="BodyText"/>
      </w:pPr>
      <w:r>
        <w:t xml:space="preserve">Hắn hơi dùng lực nhanh nhẹn ôm nàng càng chặt vào lòng hắn, giống như muốn khảm nàng thật sâu vào cơ thể hắn.</w:t>
      </w:r>
    </w:p>
    <w:p>
      <w:pPr>
        <w:pStyle w:val="BodyText"/>
      </w:pPr>
      <w:r>
        <w:t xml:space="preserve">Ánh nắng giữa trưa nhàn nhạt in bóng hai người đang ôm nhau trên cửa sổ.</w:t>
      </w:r>
    </w:p>
    <w:p>
      <w:pPr>
        <w:pStyle w:val="BodyText"/>
      </w:pPr>
      <w:r>
        <w:t xml:space="preserve">Trong phòng vô cùng yên tĩnh và ấm áp.</w:t>
      </w:r>
    </w:p>
    <w:p>
      <w:pPr>
        <w:pStyle w:val="BodyText"/>
      </w:pPr>
      <w:r>
        <w:t xml:space="preserve">Minh Xuân Thủy cúi đầu nhẹ nhàng nói: “Có lẽ chúng ta nên có một đứa con, như vậy nàng sẽ không rảnh mà nghĩ ngợi không đâu…’’</w:t>
      </w:r>
    </w:p>
    <w:p>
      <w:pPr>
        <w:pStyle w:val="BodyText"/>
      </w:pPr>
      <w:r>
        <w:t xml:space="preserve">Một đứa con?</w:t>
      </w:r>
    </w:p>
    <w:p>
      <w:pPr>
        <w:pStyle w:val="BodyText"/>
      </w:pPr>
      <w:r>
        <w:t xml:space="preserve">Sắt Sắt đẩy hắn ra, nhíu mày nói: “Minh Xuân Thủy, tuy rằng ngươi nói ngươi thích ta, nhưng ta còn chưa xác định được là ta thích ngươi hay không, cho nên…cho nên ngươi tốt nhất là bỏ ý nghĩ trong đầu này đi’.” Nói xong vội vàng trốn, nhưng mắt nàng không thấy đường thì làm sao thoát khỏi ma chưởng của Minh Xuân Thủy.</w:t>
      </w:r>
    </w:p>
    <w:p>
      <w:pPr>
        <w:pStyle w:val="BodyText"/>
      </w:pPr>
      <w:r>
        <w:t xml:space="preserve">Minh Xuân Thủy lại ôm nàng vào lòng, bế nàng đặt lên trên chiếc giường mềm mại.</w:t>
      </w:r>
    </w:p>
    <w:p>
      <w:pPr>
        <w:pStyle w:val="BodyText"/>
      </w:pPr>
      <w:r>
        <w:t xml:space="preserve">Sắt Sắt nằm trên giường muốn dịch người cử động, lại phát hiện toàn thân đang bị hắn vây phủ lấy, bên tai vang lên thanh âm oán hận của hắn: “Giang Sắt Sắt, nàng dám nói thêm lần nữa câu nàng không thích ta không, hử?!’’</w:t>
      </w:r>
    </w:p>
    <w:p>
      <w:pPr>
        <w:pStyle w:val="BodyText"/>
      </w:pPr>
      <w:r>
        <w:t xml:space="preserve">Sắt Sắt cảm giác được trong giọng nói của hắn gợn sóng tình, còn có mất mát nặng nề, nghiến răng nghiến lợi buồn nản, trong lòng nàng dâng lên một cảm giác chấn động khó tả. Nhưng nàng không thể khinh địch như vậy, dễ dàng bỏ qua cho hắn. Hàng mi nàng run rẩy, nhợt nhạt nói: “Ta không thích….’’</w:t>
      </w:r>
    </w:p>
    <w:p>
      <w:pPr>
        <w:pStyle w:val="BodyText"/>
      </w:pPr>
      <w:r>
        <w:t xml:space="preserve">Ánh mắt Minh Xuân Thủy trầm xuống, bất ngờ hạ môi xuống nuốt lấy những lời dở dang trong miệng nàng, lại nói nhỏ: “Xem ra phải có một đứa con thôi.”</w:t>
      </w:r>
    </w:p>
    <w:p>
      <w:pPr>
        <w:pStyle w:val="BodyText"/>
      </w:pPr>
      <w:r>
        <w:t xml:space="preserve">Tay hắn nâng chiếc eo thon nhỏ của Sắt Sắt lên, đôi môi nóng rực hôn dọc theo cổ Sắt Sắt, từ từ trượt xuống phía dưới đến bộ ngực mềm mại của nàng, đôi mắt đen sâu thẳm của hắn nồng nàn tình cảm.</w:t>
      </w:r>
    </w:p>
    <w:p>
      <w:pPr>
        <w:pStyle w:val="BodyText"/>
      </w:pPr>
      <w:r>
        <w:t xml:space="preserve">Nụ hôn của hắn khiến nàng run rẩy triền miên không ngớt.</w:t>
      </w:r>
    </w:p>
    <w:p>
      <w:pPr>
        <w:pStyle w:val="BodyText"/>
      </w:pPr>
      <w:r>
        <w:t xml:space="preserve">Hơi thở nóng rực của hắn áp đảo nàng, tuy mắt không nhìn thấy gì, nhưng nàng biết hiện là ban ngày. Mà hắn, xem ra không chỉ là muốn nàng, mà là muốn nàng một cách khát khao, mãnh liệt. Nhưng nàng không có cách nào thoát khỏi cánh tay như gọng sắt của hắn, lúc này đang ôm chặt lấy thân thể nàng, khiến nàng không thể cử động một chút nào.</w:t>
      </w:r>
    </w:p>
    <w:p>
      <w:pPr>
        <w:pStyle w:val="BodyText"/>
      </w:pPr>
      <w:r>
        <w:t xml:space="preserve">Nụ hôn của hắn khiến thể xác và tinh thần nàng dần dần mê loạn, gương mặt ngọc ngày càng đỏ bừng.</w:t>
      </w:r>
    </w:p>
    <w:p>
      <w:pPr>
        <w:pStyle w:val="BodyText"/>
      </w:pPr>
      <w:r>
        <w:t xml:space="preserve">Minh Xuân Thủy duỗi tay áo phất một cái, từng dải lụa mỏng và tấm màn đỏ thẫm đều buông xuống, che khuất chiếc giường lớn và cảnh xuân tình kiều diễm lưu luyến đang diễn ra.</w:t>
      </w:r>
    </w:p>
    <w:p>
      <w:pPr>
        <w:pStyle w:val="BodyText"/>
      </w:pPr>
      <w:r>
        <w:t xml:space="preserve">Hắn duỗi ngón tay ra định cởi quần áo của Sắt Sắt, bỗng ngoài cửa vang lên thanh âm bẩm báo của thị nữ: “Lâu chủ…’’</w:t>
      </w:r>
    </w:p>
    <w:p>
      <w:pPr>
        <w:pStyle w:val="BodyText"/>
      </w:pPr>
      <w:r>
        <w:t xml:space="preserve">Động tác của Minh Xuân Thủy chậm lại một chút, trầm giọng hỏi: “Có chuyện gì?’’</w:t>
      </w:r>
    </w:p>
    <w:p>
      <w:pPr>
        <w:pStyle w:val="BodyText"/>
      </w:pPr>
      <w:r>
        <w:t xml:space="preserve">Thị nữ ngoài cửa bị dọa bởi giọng nói đầy ý lạnh của hắn, một lúc lâu sau mới run run nói: “Cuồng Y nói, Liên Tâm cô nương ở Sương Uyển….Liên Tâm cô nương bệnh tình nghiêm trọng…’’</w:t>
      </w:r>
    </w:p>
    <w:p>
      <w:pPr>
        <w:pStyle w:val="BodyText"/>
      </w:pPr>
      <w:r>
        <w:t xml:space="preserve">Sắt Sắt rõ ràng cảm giác được thân hình Minh Xuân Thủy cứng đờ, bàn tay to lớn của hắn mơn trớn trên mặt nàng, lại nhẹ nhàng hôn lên môi nàng rồi nói nhỏ: “Ta đi xem một chút, nàng hãy nghỉ ngơi cho tốt’’</w:t>
      </w:r>
    </w:p>
    <w:p>
      <w:pPr>
        <w:pStyle w:val="BodyText"/>
      </w:pPr>
      <w:r>
        <w:t xml:space="preserve">Nói xong, hắn xoay người xuống giường, lại mơ hồ nghe được thanh âm tay áo tung bay, chắc là hắn nhanh chóng mặc quần áo lại, tiếp theo là tiếng bước chân của hắn rời đi, rất nhanh.</w:t>
      </w:r>
    </w:p>
    <w:p>
      <w:pPr>
        <w:pStyle w:val="BodyText"/>
      </w:pPr>
      <w:r>
        <w:t xml:space="preserve">Trong lòng Sắt Sắt nhất thời khó chịu, tuy rằng hắn nói là hắn thích nàng, nhưng sao nàng cảm giác được trong lòng của hắn, nàng căn bản không quan trọng bằng Liên Tâm kia.</w:t>
      </w:r>
    </w:p>
    <w:p>
      <w:pPr>
        <w:pStyle w:val="BodyText"/>
      </w:pPr>
      <w:r>
        <w:t xml:space="preserve">Nàng không chắc, Minh Xuân Thủy có xác định rõ ràng tình cảm của chính hắn hay không.</w:t>
      </w:r>
    </w:p>
    <w:p>
      <w:pPr>
        <w:pStyle w:val="BodyText"/>
      </w:pPr>
      <w:r>
        <w:t xml:space="preserve">Sắt Sắt xuống giường đứng dậy, chỉnh trang lại y phục rồi thản nhiên nói: “Người đâu’’</w:t>
      </w:r>
    </w:p>
    <w:p>
      <w:pPr>
        <w:pStyle w:val="BodyText"/>
      </w:pPr>
      <w:r>
        <w:t xml:space="preserve">Tiểu Sai thấy Minh Xuân Thủy vội vã rời đi, nàng vẫn canh giữ ở ngoài cửa, nghe được thanh âm của Sắt Sắt liền nhanh nhẹn bước vào.</w:t>
      </w:r>
    </w:p>
    <w:p>
      <w:pPr>
        <w:pStyle w:val="BodyText"/>
      </w:pPr>
      <w:r>
        <w:t xml:space="preserve">“Phu nhân, người không sao chứ?’’ Tiểu Sai mơ hồ nghe được vừa rồi thị nữ ở Sương Uyển bẩm báo, nàng thực sự lo lắng cho Sắt Sắt.</w:t>
      </w:r>
    </w:p>
    <w:p>
      <w:pPr>
        <w:pStyle w:val="BodyText"/>
      </w:pPr>
      <w:r>
        <w:t xml:space="preserve">Sắt Sắt cười nhẹ nói: “Không sao, Tiểu Sai, ngươi chải đầu giùm ta đi. Chút nữa ta muốn ra ngoài.’’ Từ khi mắt nàng bị mù, vẫn là Tiểu Sai để ý chăm sóc dung nhan cho nàng.</w:t>
      </w:r>
    </w:p>
    <w:p>
      <w:pPr>
        <w:pStyle w:val="BodyText"/>
      </w:pPr>
      <w:r>
        <w:t xml:space="preserve">Tiểu Sai gật gật đầu, cẩn thận búi cho Sắt Sắt kiểu tóc Vân kế nàng ưa thích nhất, rồi lấy trong tủ ra chiếc áo choàng lông chồn trắng phủ thêm lên vai Sắt Sắt.</w:t>
      </w:r>
    </w:p>
    <w:p>
      <w:pPr>
        <w:pStyle w:val="BodyText"/>
      </w:pPr>
      <w:r>
        <w:t xml:space="preserve">“Tiểu Sai, theo ta đến Sương Uyển xem.’’ Sắt Sắt nhẹ giọng nói.</w:t>
      </w:r>
    </w:p>
    <w:p>
      <w:pPr>
        <w:pStyle w:val="BodyText"/>
      </w:pPr>
      <w:r>
        <w:t xml:space="preserve">“Phu nhân….Ta nghĩ chúng ta nên đi dạo phía sau vườn, không khí ở đó tốt lắm…’’ Tiểu Sai lo lắng nói. Lúc này Lâu chủ nhất định là đang ở Sương Uyển, lại nghe nói Liên Tâm kia đang bị bệnh, phu nhân đến đó…thật không tốt lắm.</w:t>
      </w:r>
    </w:p>
    <w:p>
      <w:pPr>
        <w:pStyle w:val="BodyText"/>
      </w:pPr>
      <w:r>
        <w:t xml:space="preserve">‘’Tiểu Sai, ngươi đừng cản ta, ta nhất định phải đi. Nếu ngươi không giúp ta đi, ta cũng sẽ tự đi một mình’’ Sắt Sắt tất nhiên hiểu Tiểu Sai đang lo lắng những gì, nhưng nàng muốn đi. Nàng muốn xem, Liên Tâm kia rốt cuộc là bệnh nghiêm trọng gì.</w:t>
      </w:r>
    </w:p>
    <w:p>
      <w:pPr>
        <w:pStyle w:val="BodyText"/>
      </w:pPr>
      <w:r>
        <w:t xml:space="preserve">Tiểu Sai không khuyên được Sắt Sắt, đành phải giúp đỡ Sắt Sắt, chậm rãi hướng Sương Uyển mà đến. Thật ra có một số việc, biết sớm một chút sẽ tốt hơn, Tiểu Sai lo lắng nghĩ.</w:t>
      </w:r>
    </w:p>
    <w:p>
      <w:pPr>
        <w:pStyle w:val="BodyText"/>
      </w:pPr>
      <w:r>
        <w:t xml:space="preserve">Qua khỏi cầu đá trên Yên Ba hồ, chốc lát đã đến trước cửa của Sương Uyển. Trước cửa không có thị vệ gác, Sắt Sắt và Tiểu Sai liền bước vào viện. Trong viện tràn ngập hương hoa tự nhiên, đã hai lần nàng tới nơi đây, tuy là thời điểm khác nhau, nhưng tâm tình đều giống nhau, rất áp lực.</w:t>
      </w:r>
    </w:p>
    <w:p>
      <w:pPr>
        <w:pStyle w:val="BodyText"/>
      </w:pPr>
      <w:r>
        <w:t xml:space="preserve">Lần trước là đến giải độc cho Liên Tâm, tâm tình tự nhiên đau khổ tuyệt vọng. Lần này tuy không đau khổ như thế, nhưng cũng là áp lực làm tâm thần không yên.</w:t>
      </w:r>
    </w:p>
    <w:p>
      <w:pPr>
        <w:pStyle w:val="BodyText"/>
      </w:pPr>
      <w:r>
        <w:t xml:space="preserve">Dọc theo hành lang dài, quẹo qua mấy vòng, Sắt Sắt liền nghe thấy phía trước mơ hồ vọng lại tiếng khóc nức nở.</w:t>
      </w:r>
    </w:p>
    <w:p>
      <w:pPr>
        <w:pStyle w:val="BodyText"/>
      </w:pPr>
      <w:r>
        <w:t xml:space="preserve">Nội công tâm pháp của Sắt Sắt đã luyện tới tầng thứ bảy, vốn tai nàng rất thính, nay đôi mắt hư không thấy đường, nàng đối với âm thanh lại càng mẫn cảm hơn người, thanh âm khóc nức nở loáng thoáng kia liền rành mạch rót vào tai nàng.</w:t>
      </w:r>
    </w:p>
    <w:p>
      <w:pPr>
        <w:pStyle w:val="BodyText"/>
      </w:pPr>
      <w:r>
        <w:t xml:space="preserve">Nàng dừng chân ngưng thần lắng nghe.</w:t>
      </w:r>
    </w:p>
    <w:p>
      <w:pPr>
        <w:pStyle w:val="BodyText"/>
      </w:pPr>
      <w:r>
        <w:t xml:space="preserve">Tiểu Sai mơ hồ nghe được tiếng khóc, nhưng không nghe rõ được như Sắt Sắt, thấy Sắt Sắt không đi nữa, nàng cũng liền ngừng lại. Thật ra trong lòng nàng lúc này rất mâu thuẫn.</w:t>
      </w:r>
    </w:p>
    <w:p>
      <w:pPr>
        <w:pStyle w:val="BodyText"/>
      </w:pPr>
      <w:r>
        <w:t xml:space="preserve">“Phu nhân, hay là chúng ta trở về đi.’’ Tiểu Sai cúi đầu nói.</w:t>
      </w:r>
    </w:p>
    <w:p>
      <w:pPr>
        <w:pStyle w:val="BodyText"/>
      </w:pPr>
      <w:r>
        <w:t xml:space="preserve">Sắt Sắt giơ tay lên ra hiệu cắt ngang lời nói của Tiểu Sai, chỉ nghe trong gió vọng tới tiếng khóc của nàng kia, nàng kia nức nở hỏi “Lâu chủ, người nói cho ta biết, thai nhi này là của ai? Là ai làm cho ta mang thai, ta tuy không nhớ nổi sự việc lúc trước, nhưng ta biết rõ, ta chưa gả cho ai hết, vậy đứa nhỏ này rốt cuộc là của ai? Lâu chủ, người nói cho ta biết đi!’’</w:t>
      </w:r>
    </w:p>
    <w:p>
      <w:pPr>
        <w:pStyle w:val="BodyText"/>
      </w:pPr>
      <w:r>
        <w:t xml:space="preserve">Bên trong truyền đến một tiếng thở dài thấp đến nỗi không thể nghe thấy, lại nghe thanh âm đau đớn của Minh Xuân Thủy nói, giọng khàn khàn: “Nếu ngươi biết phụ thân của hài tử này là ai, ngươi tính làm gì?’’</w:t>
      </w:r>
    </w:p>
    <w:p>
      <w:pPr>
        <w:pStyle w:val="BodyText"/>
      </w:pPr>
      <w:r>
        <w:t xml:space="preserve">“Ta nhất định sẽ giết hắn rồi sau đó tự sát. Bởi vì tuy ta quên sự việc lúc trước nhưng ta biết được, hiểu được, trái tim này của ta là trao cho Lâu chủ, không thể nào ta có thai với nam nhân khác. Nếu cái thai này là của người khác, nhất định là người kia đã cưỡng bức ta!’’ Thanh âm của Liên Tâm vẫn dịu dàng như trước, nhưng trong đó mang theo sự quyết liệt không thể cản.</w:t>
      </w:r>
    </w:p>
    <w:p>
      <w:pPr>
        <w:pStyle w:val="BodyText"/>
      </w:pPr>
      <w:r>
        <w:t xml:space="preserve">Một sự trầm mặc khôn tả nổi lên, bốn phía im ắng, ngay cả gió cũng lặng. Tâm thần Sắt Sắt lúc này đều tập trung trên hai người trong gian phòng kia.</w:t>
      </w:r>
    </w:p>
    <w:p>
      <w:pPr>
        <w:pStyle w:val="BodyText"/>
      </w:pPr>
      <w:r>
        <w:t xml:space="preserve">Liên Tâm thế nhưng lại có thai, nhưng nàng vì đã quên hết chuyện trước đây nên không biết đứa nhỏ là con của ai.</w:t>
      </w:r>
    </w:p>
    <w:p>
      <w:pPr>
        <w:pStyle w:val="BodyText"/>
      </w:pPr>
      <w:r>
        <w:t xml:space="preserve">Sắt Sắt lẳng lặng đứng trên hành lang dài, chút ánh nắng ấm áp giữa trưa chiếu lên người nàng, nàng có chút cảm giác lo lắng.</w:t>
      </w:r>
    </w:p>
    <w:p>
      <w:pPr>
        <w:pStyle w:val="BodyText"/>
      </w:pPr>
      <w:r>
        <w:t xml:space="preserve">“Đứa nhỏ là của ta.’’ Minh Xuân Thủy cúi đầu nói, thanh âm theo làn gió truyền đến bên tai nàng.</w:t>
      </w:r>
    </w:p>
    <w:p>
      <w:pPr>
        <w:pStyle w:val="BodyText"/>
      </w:pPr>
      <w:r>
        <w:t xml:space="preserve">Thanh âm kia thấp đến độ không thể nghe thấy, nhưng vào tai Sắt Sắt, lại giống như tiếng sấm nổ vang trời.</w:t>
      </w:r>
    </w:p>
    <w:p>
      <w:pPr>
        <w:pStyle w:val="BodyText"/>
      </w:pPr>
      <w:r>
        <w:t xml:space="preserve">Đứa nhỏ, thật sự là của hắn?</w:t>
      </w:r>
    </w:p>
    <w:p>
      <w:pPr>
        <w:pStyle w:val="BodyText"/>
      </w:pPr>
      <w:r>
        <w:t xml:space="preserve">Đứa nhỏ, thật sự là của hắn?</w:t>
      </w:r>
    </w:p>
    <w:p>
      <w:pPr>
        <w:pStyle w:val="BodyText"/>
      </w:pPr>
      <w:r>
        <w:t xml:space="preserve">Bên môi Sắt Sắt khẽ cười lạnh, dưới ánh mặt trời dịu dàng, nụ cười của nàng tái nhợt mà mờ mịt.</w:t>
      </w:r>
    </w:p>
    <w:p>
      <w:pPr>
        <w:pStyle w:val="BodyText"/>
      </w:pPr>
      <w:r>
        <w:t xml:space="preserve">Mới vừa rồi hắn còn dịu dàng bên tai nàng nói hắn thích nàng, nói muốn nàng sinh cho hắn một đứa con. Không thể ngờ, nhanh như vậy đã có một nữ tử khác hoài thai con của hắn.</w:t>
      </w:r>
    </w:p>
    <w:p>
      <w:pPr>
        <w:pStyle w:val="BodyText"/>
      </w:pPr>
      <w:r>
        <w:t xml:space="preserve">Hắn còn nói, đối với Liên Tâm chỉ là ngưỡng mộ, là thưởng thức, đối với nàng mới thật là thích.</w:t>
      </w:r>
    </w:p>
    <w:p>
      <w:pPr>
        <w:pStyle w:val="BodyText"/>
      </w:pPr>
      <w:r>
        <w:t xml:space="preserve">Không ngờ đường đường là Lâu chủ của Xuân Thủy Lâu, mở miệng ra lại toàn là nói dối. Trách không được người ta từng nói, lời thề của nam nhân như gió thoảng bên tai, ở nơi này thổi thổi, ở nơi kia thổi thổi, căn bản không có nửa phần thật.</w:t>
      </w:r>
    </w:p>
    <w:p>
      <w:pPr>
        <w:pStyle w:val="BodyText"/>
      </w:pPr>
      <w:r>
        <w:t xml:space="preserve">Sắt Sắt có thể đã phải chứng kiến, tại khuê phòng ấm áp, xinh xắn , thanh lịch do Minh Xuân Thủy tự mình kiến tạo cho nữ tử Liên Tâm kia, một Minh Xuân Thủy trong trang phục trắng, ôn nhu ôm Liên Tâm xinh đẹp kia vào ngực, mắt đưa mày liếc, khẳng định là tràn ngập yêu thương nồng nàn và ngọt ngào.</w:t>
      </w:r>
    </w:p>
    <w:p>
      <w:pPr>
        <w:pStyle w:val="BodyText"/>
      </w:pPr>
      <w:r>
        <w:t xml:space="preserve">Sắt Sắt thật sự là cảm kích ông trời đã cho nàng mù mắt không nhìn thấy gì, lúc này đây khỏi phải chứng kiến một màn đau lòng như thế.</w:t>
      </w:r>
    </w:p>
    <w:p>
      <w:pPr>
        <w:pStyle w:val="BodyText"/>
      </w:pPr>
      <w:r>
        <w:t xml:space="preserve">Nhưng tuy rằng không tận mắt chứng kiến, vì sao lòng của nàng còn đau đớn đến như vậy, như có trăm ngàn mũi dao nhọn đang cứa lấy tim nàng, từng chút từng chút một.</w:t>
      </w:r>
    </w:p>
    <w:p>
      <w:pPr>
        <w:pStyle w:val="BodyText"/>
      </w:pPr>
      <w:r>
        <w:t xml:space="preserve">Người kia vừa rồi còn ôm ấp lấy nàng, lúc này lại đi ôm ấp một nữ tử khác.</w:t>
      </w:r>
    </w:p>
    <w:p>
      <w:pPr>
        <w:pStyle w:val="BodyText"/>
      </w:pPr>
      <w:r>
        <w:t xml:space="preserve">Sau đó, Liên Tâm nói gì đó, Minh Xuân Thủy lại còn nói gì đó, Sắt Sắt một câu cũng không thể nghe tiếp. Nàng cảm giác như lỗ tai mình đã bị điếc, ý thức bị rút hết đi, nàng chỉ như một u hồn vất vưởng chậm rãi bước trở về.</w:t>
      </w:r>
    </w:p>
    <w:p>
      <w:pPr>
        <w:pStyle w:val="Compact"/>
      </w:pPr>
      <w:r>
        <w:t xml:space="preserve"> </w:t>
      </w:r>
      <w:r>
        <w:br w:type="textWrapping"/>
      </w:r>
      <w:r>
        <w:br w:type="textWrapping"/>
      </w:r>
    </w:p>
    <w:p>
      <w:pPr>
        <w:pStyle w:val="Heading2"/>
      </w:pPr>
      <w:bookmarkStart w:id="101" w:name="tập-3-như-mộng-lệnh---chương-092"/>
      <w:bookmarkEnd w:id="101"/>
      <w:r>
        <w:t xml:space="preserve">79. Tập 3: Như Mộng Lệnh - Chương 092</w:t>
      </w:r>
    </w:p>
    <w:p>
      <w:pPr>
        <w:pStyle w:val="Compact"/>
      </w:pPr>
      <w:r>
        <w:br w:type="textWrapping"/>
      </w:r>
      <w:r>
        <w:br w:type="textWrapping"/>
      </w:r>
      <w:r>
        <w:t xml:space="preserve"> </w:t>
      </w:r>
    </w:p>
    <w:p>
      <w:pPr>
        <w:pStyle w:val="BodyText"/>
      </w:pPr>
      <w:r>
        <w:t xml:space="preserve">Chương 92 - Như mộng lệnh 24</w:t>
      </w:r>
    </w:p>
    <w:p>
      <w:pPr>
        <w:pStyle w:val="BodyText"/>
      </w:pPr>
      <w:r>
        <w:t xml:space="preserve">Sắt Sắt vô thức nhẹ nhàng rời đi, bước chân mơ hồ mông lung, lảo đảo suýt té. Lồng ngực nàng dâng lên một luồng máu nóng tựa hồ muốn tràn ra, nàng đỡ lấy cột đá bên cạnh trên hành lang dài, nhịn không được nôn khan ra, một ngụm máu đỏ tươi vọt ra lấm tấm như những bông hoa rực rỡ diễm lệ.</w:t>
      </w:r>
    </w:p>
    <w:p>
      <w:pPr>
        <w:pStyle w:val="BodyText"/>
      </w:pPr>
      <w:r>
        <w:t xml:space="preserve">Uổng cho Giang Sắt Sắt nàng luôn cao ngạo quật cường, muốn tìm một phu quân chung thủy trọn đời, không ngờ là tìm hoa trong gương, tìm trăng trong nước, tất cả chỉ là công dã tràng.</w:t>
      </w:r>
    </w:p>
    <w:p>
      <w:pPr>
        <w:pStyle w:val="BodyText"/>
      </w:pPr>
      <w:r>
        <w:t xml:space="preserve">Tiểu Sai thấy bộ dáng của Sắt Sắt như thế bị dọa đến mức choáng váng, nàng vỗ lên lưng Sắt Sắt, hốt hoảng hô lên: “Phu nhân, người làm sao vậy?” Nàng vẫn chưa nghe được đoạn đối thoại giữa Minh Xuân Thủy và Liên Tâm nên cũng không biết vì sao Sắt Sắt lại như thế này, nhưng nàng biết chuyện này nhất định có liên quan đến Minh Xuân Thủy.</w:t>
      </w:r>
    </w:p>
    <w:p>
      <w:pPr>
        <w:pStyle w:val="BodyText"/>
      </w:pPr>
      <w:r>
        <w:t xml:space="preserve">Tiếng kêu hốt hoảng của Tiểu Sai đã kinh động đến Minh Xuân Thủy trong phòng. Đôi mắt đen của hắn chợt ngưng trọng, trong nháy mắt lao ra ngoài.</w:t>
      </w:r>
    </w:p>
    <w:p>
      <w:pPr>
        <w:pStyle w:val="BodyText"/>
      </w:pPr>
      <w:r>
        <w:t xml:space="preserve">Sắt Sắt nghe được một tràng tiếng bước chân xa xa đang đến càng lúc càng gần, dồn dập như nhịp trống, từng tiếng từng tiếng dội vào lòng nàng, lưu lại một dấu chân trong trái tim đang rớm máu của nàng.</w:t>
      </w:r>
    </w:p>
    <w:p>
      <w:pPr>
        <w:pStyle w:val="BodyText"/>
      </w:pPr>
      <w:r>
        <w:t xml:space="preserve">Nàng nghe ra được đó là tiếng bước chân của Minh Xuân Thủy. Đã từng có lúc nàng nghĩ, chỉ cần nghe được tiếng bước chân của hắn, nàng đã từng nghĩ sẽ vĩnh viễn cùng hắn sóng vai đến cùng trời cuối đất. Nhưng giờ phút này nàng tuyệt không muốn gặp nam nhân này, không muốn nghe thanh âm của hắn, không muốn nghe tiếng bước chân của hắn, thậm chí còn không muốn cảm nhận thấy hơi thở của hắn.</w:t>
      </w:r>
    </w:p>
    <w:p>
      <w:pPr>
        <w:pStyle w:val="BodyText"/>
      </w:pPr>
      <w:r>
        <w:t xml:space="preserve">Nàng muốn rời đi, ngay lúc này, ngay tức khắc rời khỏi hắn, vĩnh viễn rời khỏi hắn.</w:t>
      </w:r>
    </w:p>
    <w:p>
      <w:pPr>
        <w:pStyle w:val="BodyText"/>
      </w:pPr>
      <w:r>
        <w:t xml:space="preserve">Sắt Sắt bỗng nhiên bỏ ra bàn tay của Tiểu Sai đang đỡ lấy nàng, dọc theo hành lang dài trong trí nhớ, xông thẳng ra ngoài. Phía sau vọng lại tiếng la hét của Minh Xuân Thủy: “Giang Sắt Sắt.....Đứng lại!”</w:t>
      </w:r>
    </w:p>
    <w:p>
      <w:pPr>
        <w:pStyle w:val="BodyText"/>
      </w:pPr>
      <w:r>
        <w:t xml:space="preserve">Sắt Sắt chạy ra khỏi hành lang dài, chợt cảm giác dưới chân mềm mềm, thì ra là bùn đất xốp. Tiếng gọi của Minh Xuân Thủy phía sau như ám ảnh lấy nàng, khiến nàng trong lòng hốt hoảng, mũi chân vận sức thả người nhảy lên.</w:t>
      </w:r>
    </w:p>
    <w:p>
      <w:pPr>
        <w:pStyle w:val="BodyText"/>
      </w:pPr>
      <w:r>
        <w:t xml:space="preserve">Sắt Sắt biết, nếu dọc theo mặt chính diện đi về phía trước tất sẽ gặp rất nhiều chướng ngại, mà nàng đang bị mù mắt, sẽ không thể thoát ra khỏi nơi này.</w:t>
      </w:r>
    </w:p>
    <w:p>
      <w:pPr>
        <w:pStyle w:val="BodyText"/>
      </w:pPr>
      <w:r>
        <w:t xml:space="preserve">Nhưng nếu từ trên cao bay ra, có lẽ sẽ không có trở ngại nào. Dựa vào “Niếp Vân bộ” của Tiêm Tiêm công tử nàng, có lẽ sẽ có hy vọng rời khỏi Minh Xuân Thủy.</w:t>
      </w:r>
    </w:p>
    <w:p>
      <w:pPr>
        <w:pStyle w:val="BodyText"/>
      </w:pPr>
      <w:r>
        <w:t xml:space="preserve">Lúc này nàng chỉ muốn rời khỏi hắn, không bao giờ gặp hắn nữa.</w:t>
      </w:r>
    </w:p>
    <w:p>
      <w:pPr>
        <w:pStyle w:val="BodyText"/>
      </w:pPr>
      <w:r>
        <w:t xml:space="preserve">Dưới ánh mặt trời sáng rực, một thân ảnh thanh bào bay thẳng lên không trung, giống như một cánh sen đón gió, trong không trung nhẹ nhàng bay qua. Chiếc váy tung bay trong làn gió nhẹ tựa hồ một đóa hoa nở rộ. Mũi chân ngẫu nhiên chạm được một thân cây to, Sắt Sắt liền tựa lên đó dưỡng sức. Dựa vào cảm giác, nàng nhắm đúng phương hướng, hướng lối ra của Xuân Thủy Lâu mà bay tới.</w:t>
      </w:r>
    </w:p>
    <w:p>
      <w:pPr>
        <w:pStyle w:val="BodyText"/>
      </w:pPr>
      <w:r>
        <w:t xml:space="preserve">“Giang sắt sắt, nàng điên rồi, mau dừng lại.” Thanh âm hổn hển của Minh Xuân Thủy truyền đến từ phía sau, còn có tiếng tay áo xé gió lướt đến, hắn đã sắp đuổi theo đến nơi.</w:t>
      </w:r>
    </w:p>
    <w:p>
      <w:pPr>
        <w:pStyle w:val="BodyText"/>
      </w:pPr>
      <w:r>
        <w:t xml:space="preserve">Phải, hắn nói đúng, nàng điên, rồi, nhưng không phải chỉ bây giờ mới điên, mà là từ lần đầu tiên gặp hắn, nàng đã điên rồi. Buồn cười là nàng vẫn không tự nhận ra. Nay chỉ một câu này của hắn đã thức tỉnh nàng, nàng cảm thấy chưa bao giờ đầu óc nàng minh mẫn như lúc này.</w:t>
      </w:r>
    </w:p>
    <w:p>
      <w:pPr>
        <w:pStyle w:val="BodyText"/>
      </w:pPr>
      <w:r>
        <w:t xml:space="preserve">Dựa vào sự quyết liệt trong lòng và tuyệt thế kinh công, nàng thế mà đã bỏ lại được Minh Xuân Thủy phía sau.</w:t>
      </w:r>
    </w:p>
    <w:p>
      <w:pPr>
        <w:pStyle w:val="BodyText"/>
      </w:pPr>
      <w:r>
        <w:t xml:space="preserve">Nhưng Sắt Sắt không có thuốc giải, mà tình thế trước mắt là phải vượt qua khỏi thôn trang này, để vượt qua khỏi thôn trang này...chỉ nghe tiếng gió vù vù bên tai, mũi chân nàng chạm lên một loại cây cỏ nào đó, chỉ nghe một mùi hoa thơm nhẹ ngát mũi.</w:t>
      </w:r>
    </w:p>
    <w:p>
      <w:pPr>
        <w:pStyle w:val="BodyText"/>
      </w:pPr>
      <w:r>
        <w:t xml:space="preserve">Trong lòng Sắt Sắt nhất thời nửa vui nửa buồn. Vui là vì nàng đã ra đến rừng hoa ngoài cửa Xuân Thủy Lâu, buồn là vì hương hoa này có độc, nàng cuống quýt nín thở bay vọt qua biển hoa bên dưới.</w:t>
      </w:r>
    </w:p>
    <w:p>
      <w:pPr>
        <w:pStyle w:val="BodyText"/>
      </w:pPr>
      <w:r>
        <w:t xml:space="preserve">“Giang Sắt Sắt, phía trước nguy hiểm! Dừng lại!” Phía sau truyền đến tiếng hét to tê tâm liệt phế của Minh Xuân Thủy.</w:t>
      </w:r>
    </w:p>
    <w:p>
      <w:pPr>
        <w:pStyle w:val="BodyText"/>
      </w:pPr>
      <w:r>
        <w:t xml:space="preserve">Sắt Sắt trong lòng kinh hãi, chợt nhớ lại, phía trước biển hoa là vách đá thẳng dựng, nếu nàng cứ tiến lên như thế này tất sẽ đụng vào vách đá. Nhưng nàng lúc này muốn dừng cũng không thế dừng lại được, vì nàng nội tức hỗn loạn, tay chân mềm rũ, dĩ nhiên là đã trúng phải hương hoa độc.</w:t>
      </w:r>
    </w:p>
    <w:p>
      <w:pPr>
        <w:pStyle w:val="BodyText"/>
      </w:pPr>
      <w:r>
        <w:t xml:space="preserve">Nàng chỉ có thể mặc cho mình rơi nhanh về phía trước như một con bướm bị mất đi đôi cánh.</w:t>
      </w:r>
    </w:p>
    <w:p>
      <w:pPr>
        <w:pStyle w:val="BodyText"/>
      </w:pPr>
      <w:r>
        <w:t xml:space="preserve">Minh Xuân Thủy trơ mắt nhìn thấy Sắt Sắt đang rơi xuống vách đá.</w:t>
      </w:r>
    </w:p>
    <w:p>
      <w:pPr>
        <w:pStyle w:val="BodyText"/>
      </w:pPr>
      <w:r>
        <w:t xml:space="preserve">Kinh công của hắn ngang bằng với kinh công của Sắt Sắt, vừa rồi hắn vẫn đuổi theo nàng. Đến rừng hoa phía trước, vì Sắt Sắt ngửi thấy hoa độc nên tốc độ hơi chậm lại, hắn bắt được góc áo của nàng, bỗng nhìn thấy trước mặt là vách đá, đôi mắt phượng lãnh liệt nhíu lại, mũi chân đập mạnh lên đất đề khí, thân mình lao thắng về phía trước như tên bay. Đến nơi, cánh tay dài của hắn ôm lấy Sắt Sắt vào trong ngực, nhưng vì thế bay đến quá mạnh, thân hình quá đà không thu lực lại được, đành tiện đà xoay mình, dùng lưng của chính mình va vào vách đá.</w:t>
      </w:r>
    </w:p>
    <w:p>
      <w:pPr>
        <w:pStyle w:val="BodyText"/>
      </w:pPr>
      <w:r>
        <w:t xml:space="preserve">Một tiếng ầm lớn vang lên, sau lưng đau đớn vô cùng rồi dần dần lan đến toàn thân, cú va vào vách đá mới vừa rồi rất mạnh vì kéo theo lực đạo xông tới mãnh liệt của chính hắn nên thương thế rất nặng.</w:t>
      </w:r>
    </w:p>
    <w:p>
      <w:pPr>
        <w:pStyle w:val="BodyText"/>
      </w:pPr>
      <w:r>
        <w:t xml:space="preserve">Hắn ôm lấy Sắt Sắt lúc này như một chiếc lá khô mùa thu, từ từ ngã xuống.</w:t>
      </w:r>
    </w:p>
    <w:p>
      <w:pPr>
        <w:pStyle w:val="BodyText"/>
      </w:pPr>
      <w:r>
        <w:t xml:space="preserve">Trong rừng tràn ngập hoa tươi, hai người lẳng lặng ngã úp sấp trên mặt đất, không thể cử động, Sắt Sắt là vì trúng hoa độc nên thân hình mềm nhũn, cơ bản là không thể cử động. Minh Xuân Thủy là vì sau lưng đau đớn, cũng không thể cử động.</w:t>
      </w:r>
    </w:p>
    <w:p>
      <w:pPr>
        <w:pStyle w:val="BodyText"/>
      </w:pPr>
      <w:r>
        <w:t xml:space="preserve">Một đoàn thị nữ và thị vệ đuổi theo sau trơ mắt nhìn hai người ngã trên mặt đất, Minh Xuân Thủy chưa hạ lệnh nên ai cũng không dám tiến lên.</w:t>
      </w:r>
    </w:p>
    <w:p>
      <w:pPr>
        <w:pStyle w:val="BodyText"/>
      </w:pPr>
      <w:r>
        <w:t xml:space="preserve">“Giang Sắt Sắt, bất kỳ nàng đã nghe được gì, đều không phải là sự thật.” Minh Xuân Thủy trầm giọng nói, cực lực áp chế nỗi đau đớn trong lòng. Đôi mắt phượng sâu thẳm không chỉ có bi thương, hối hận, mà còn có chút tự trách.</w:t>
      </w:r>
    </w:p>
    <w:p>
      <w:pPr>
        <w:pStyle w:val="BodyText"/>
      </w:pPr>
      <w:r>
        <w:t xml:space="preserve">Hoa rơi như mưa dính trên áo bào trắng của hắn, sắc hoa đỏ bừng nối bật trên nền trắng nguyệt bạch của áo bào vô cùng rực rỡ.</w:t>
      </w:r>
    </w:p>
    <w:p>
      <w:pPr>
        <w:pStyle w:val="BodyText"/>
      </w:pPr>
      <w:r>
        <w:t xml:space="preserve">Sắt Sắt nằm trong lòng hắn, nghe hắn nói, cảm nhận được hơi thở của hắn. Vì sao nàng rốt cuộc cũng không thoát được ma chưởng của hắn?</w:t>
      </w:r>
    </w:p>
    <w:p>
      <w:pPr>
        <w:pStyle w:val="BodyText"/>
      </w:pPr>
      <w:r>
        <w:t xml:space="preserve">Phẫn nộ, bất bình, cáu giận, thất vọng, đau lòng...toàn bộ cảm xúc kêu gào hỗn loạn trong đáy lòng nàng lâu nay cuối cùng bùng nổ tại đây, tại thời khắc này.</w:t>
      </w:r>
    </w:p>
    <w:p>
      <w:pPr>
        <w:pStyle w:val="BodyText"/>
      </w:pPr>
      <w:r>
        <w:t xml:space="preserve">“Minh Xuân Thủy, đừng dùng những lời dối trá kia lừa gạt ta nữa, dù ngươi nói gì đi nữa ta cũng sẽ không tin, một chữ cũng không tin. Ngươi thả ta đi, ngươi dựa vào cái gì mà giam cầm ta, ngươi có tư cách gì mà nhốt ta? Minh Xuân Thủy, ta thà vĩnh viễn bị mù cũng không muốn thấy mặt ngươi.” Sắt Sắt oán hận nói, tay nàng xô hắn ra, đáng tiếc thân thể nàng trúng độc mềm nhũn một chút khí lực cũng không có.</w:t>
      </w:r>
    </w:p>
    <w:p>
      <w:pPr>
        <w:pStyle w:val="BodyText"/>
      </w:pPr>
      <w:r>
        <w:t xml:space="preserve">Không phải sự thật! Hắn nói đó không phải là sự thật! Mặc kệ đó có phải là sự thật hay không, mặc kệ hắn có phải là cha của đứa nhỏ kia hay không, đối với nàng tất cả đã không còn quan trọng nữa. Nếu không phải là sự thật thì càng đáng sợ hơn nữa, vì Liên Tâm ngay cả chuyện như thế mà hắn cũng nhận, còn có chuyện gì hắn không thể làm vì nàng ta!</w:t>
      </w:r>
    </w:p>
    <w:p>
      <w:pPr>
        <w:pStyle w:val="BodyText"/>
      </w:pPr>
      <w:r>
        <w:t xml:space="preserve">Hắn còn nói là hắn không thích người ta, hắn khi dễ nàng là người mù sao?</w:t>
      </w:r>
    </w:p>
    <w:p>
      <w:pPr>
        <w:pStyle w:val="BodyText"/>
      </w:pPr>
      <w:r>
        <w:t xml:space="preserve">Sau khi giải tỏa hết lời nói trong lòng, Sắt Sắt cảm thấy có chút bình tĩnh lại, cục diện như thế này cũng tốt, rõ ràng một chút còn hơn là cứ lo lắng sợ hãi không biết bão tố gì sẽ nổi lên.</w:t>
      </w:r>
    </w:p>
    <w:p>
      <w:pPr>
        <w:pStyle w:val="BodyText"/>
      </w:pPr>
      <w:r>
        <w:t xml:space="preserve">Minh Xuân Thủy nhìn Sắt Sắt, nghe lời nói phẫn nộ của nàng, tim hắn co rút lại đau đớn, giống như bị niệm chú nơi cổ họng, hành hạ khổ sở không nói nên lời.</w:t>
      </w:r>
    </w:p>
    <w:p>
      <w:pPr>
        <w:pStyle w:val="BodyText"/>
      </w:pPr>
      <w:r>
        <w:t xml:space="preserve">Hắn biết, lúc này hắn nói gì đi nữa thì nàng cũng sẽ không tin. Hắn lảo đảo đứng lên, không nói một lời, chịu đựng vết thương đau đớn trên lưng, cúi người ôm nàng bế lên, Sắt Sắt toàn thân mềm nhũn, không thể cử động được, hắn không giải độc cho nàng nên người nàng vô lực tựa vào lòng hắn.</w:t>
      </w:r>
    </w:p>
    <w:p>
      <w:pPr>
        <w:pStyle w:val="BodyText"/>
      </w:pPr>
      <w:r>
        <w:t xml:space="preserve">“Lâu chủ, người bị thương, để bọn nô tỳ làm...” Tiểu Sai và Hoa Tai bước nhanh đến, muốn đỡ lấy Sắt Sắt trong lòng hắn.</w:t>
      </w:r>
    </w:p>
    <w:p>
      <w:pPr>
        <w:pStyle w:val="BodyText"/>
      </w:pPr>
      <w:r>
        <w:t xml:space="preserve">Minh Xuân Thủy không buông tay, chỉ thản nhiên nhìn các nàng, Tiểu Sai và Hoa Tai nhất thời cuống quýt lui ra.</w:t>
      </w:r>
    </w:p>
    <w:p>
      <w:pPr>
        <w:pStyle w:val="BodyText"/>
      </w:pPr>
      <w:r>
        <w:t xml:space="preserve">Giây phút vừa rồi, các nàng nhìn thấy trong ánh mắt của Lâu chủ chứa đầy tình ý sâu đậm và đau đớn thống khổ. Theo Lâu chủ đã nhiều năm nay, dù xảy ra bất kỳ chuyện gì, Lâu chủ trước mặt bọn nô tỳ các nàng đều luôn luôn vân đạm phong khinh. Đây là lần đầu tiên các nàng thấy ánh mắt Lâu chủ lộ ra đau đớn sâu sắc như vậy.</w:t>
      </w:r>
    </w:p>
    <w:p>
      <w:pPr>
        <w:pStyle w:val="BodyText"/>
      </w:pPr>
      <w:r>
        <w:t xml:space="preserve">Minh Xuân Thủy ôm Sắt Sắt chậm rãi đi về Xuân Thủy Lâu. Nhưng hắn không mang Sắt Sắt về Vọng Nguyệt Lâu mà là đến Vân Phiêu Các phía sau biển hoa.</w:t>
      </w:r>
    </w:p>
    <w:p>
      <w:pPr>
        <w:pStyle w:val="BodyText"/>
      </w:pPr>
      <w:r>
        <w:t xml:space="preserve">Vân Phiêu các nằm cạnh Lãm Vân Phong, là một nơi được dùng những hòn đá kiên cố đắp thành sân, chính giữa sân có một cây mai cổ thụ, lúc này còn chưa tới mùa ra hoa, chỉ có cành lá xum xê cứng cáp lạ thường.</w:t>
      </w:r>
    </w:p>
    <w:p>
      <w:pPr>
        <w:pStyle w:val="BodyText"/>
      </w:pPr>
      <w:r>
        <w:t xml:space="preserve">Minh Xuân Thủy ôm Sắt Sắt vào trong Noãn các bên trái, cẩn thận đặt nàng trên giường, đôi mắt phượng lẳng lặng chăm chú nhìn Sắt Sắt, lạnh giọng phân phó Hoa Tai: “Hoa Tai, từ nay về sau, ngươi đến đây chiếu cố cho phu nhân. Tiểu Sai, tạm thời ngươi không cần hầu hạ phu nhân nữa.”</w:t>
      </w:r>
    </w:p>
    <w:p>
      <w:pPr>
        <w:pStyle w:val="BodyText"/>
      </w:pPr>
      <w:r>
        <w:t xml:space="preserve">Tiểu Sai tuy tâm tư tinh tế nhưng quá mềm lòng, để nàng chiếu cố cho Sắt Sắt hắn có chút lo lắng, nhưng Hoa Tai tính tình tương đối trong trẻo lạnh lùng, hắn còn có thể yên tâm hơn một chút.</w:t>
      </w:r>
    </w:p>
    <w:p>
      <w:pPr>
        <w:pStyle w:val="BodyText"/>
      </w:pPr>
      <w:r>
        <w:t xml:space="preserve">Xong việc, Minh Xuân Thủy phất tay áo ra gian phòng ngoài, Vân Kinh Cuồng đã sớm đến đây, cẩn thận vạch áo, bôi thuốc cho Minh Xuân Thủy.</w:t>
      </w:r>
    </w:p>
    <w:p>
      <w:pPr>
        <w:pStyle w:val="BodyText"/>
      </w:pPr>
      <w:r>
        <w:t xml:space="preserve">Vừa bôi thuốc vừa không ngửng thở dài, Vân Kinh Cuồng cũng không biết kể từ lúc nào hắn trở nên đa sầu đa cảm như vậy. Thứ gọi là tình cảm quả thật rất hại người nha, xem ra, độc thân vẫn là tốt nhất.</w:t>
      </w:r>
    </w:p>
    <w:p>
      <w:pPr>
        <w:pStyle w:val="BodyText"/>
      </w:pPr>
      <w:r>
        <w:t xml:space="preserve">Sắt Sắt nằm trên chiếc giường mềm mại, độc hoa trên người cũng chưa được giải, chỉ có thể nằm bất động. Nàng biết đây không phải là Vọng Nguyệt Lâu. Tuy không biết vị trí chỗ sân này, nhưng nàng cảm giác được địa thế nơi đây cao hơn địa thế ở Vọng Nguyệt Lâu.</w:t>
      </w:r>
    </w:p>
    <w:p>
      <w:pPr>
        <w:pStyle w:val="BodyText"/>
      </w:pPr>
      <w:r>
        <w:t xml:space="preserve">Vì không muốn nàng đào tẩu, Minh Xuân Thủy lần này thật sự giam cầm nàng.</w:t>
      </w:r>
    </w:p>
    <w:p>
      <w:pPr>
        <w:pStyle w:val="BodyText"/>
      </w:pPr>
      <w:r>
        <w:t xml:space="preserve">Nàng mơ hồ nghe được thanh âm lạnh lùng của hắn truyền đến từ gian phòng ngoài, tựa hồ là đang phân phó thị vệ truyền Thiết Phi Dương và tử vệ tùy thân của hắn đến đây canh giữ. Trước kia ở Vọng Nguyệt Lâu chỉ có thủ vệ bình thường canh gác, nay không chỉ có tử vệ tùy thân của hắn mà còn có Thiết Phi Dương.</w:t>
      </w:r>
    </w:p>
    <w:p>
      <w:pPr>
        <w:pStyle w:val="BodyText"/>
      </w:pPr>
      <w:r>
        <w:t xml:space="preserve">Sắt Sắt ở Xuân Thủy Lâu một thời gian nên cũng biết một số việc của Xuân Thủy Lâu, Minh Xuân Thủy thật ra cũng không giấu giếm nàng việc gì. Nàng biết, Thiết Phi Dương kia là Đại công tử trong Tứ đại công tử, biệt hiệu là Táng Hoa công tử.</w:t>
      </w:r>
    </w:p>
    <w:p>
      <w:pPr>
        <w:pStyle w:val="BodyText"/>
      </w:pPr>
      <w:r>
        <w:t xml:space="preserve">Cũng chính là công tử áo tím mang mặt nạ ở trận hải chiến khi xưa.</w:t>
      </w:r>
    </w:p>
    <w:p>
      <w:pPr>
        <w:pStyle w:val="BodyText"/>
      </w:pPr>
      <w:r>
        <w:t xml:space="preserve">Hắn đứng đầu Tứ đại công tử, võ công cao nhất. Hơn nữa, nghe nói tính tình trầm ổn, tính cách và vẻ ngoài đều lạnh lùng, khi lâm trận đối địch chưa bao giờ biết nương tay, nên mới có biệt danh là Táng Hoa.</w:t>
      </w:r>
    </w:p>
    <w:p>
      <w:pPr>
        <w:pStyle w:val="BodyText"/>
      </w:pPr>
      <w:r>
        <w:t xml:space="preserve">Nếu hắn đến canh giữ, Sắt Sắt biết khả năng mình chạy trốn được càng thấp, có thể nói là không có khả năng. Trước kia nàng giống tù nhân, mà nay mới chân chính là tù nhân.</w:t>
      </w:r>
    </w:p>
    <w:p>
      <w:pPr>
        <w:pStyle w:val="BodyText"/>
      </w:pPr>
      <w:r>
        <w:t xml:space="preserve">Nàng nằm trong bóng đêm thật lâu, Hoa Tai đem thuốc giải đến giúp Sắt Sắt uống. Hoa Tai ngồi bên giường, cúi đầu thở dài nói: “Lòng của Lâu chủ, phu nhân còn chưa rõ hay sao?”</w:t>
      </w:r>
    </w:p>
    <w:p>
      <w:pPr>
        <w:pStyle w:val="BodyText"/>
      </w:pPr>
      <w:r>
        <w:t xml:space="preserve">Sắt Sắt nghe vậy chỉ lạnh lùng nhíu mày, lúc này nàng không chỉ không muốn gặp hắn, mà còn không muốn nghe nói về hắn. Nàng thản nhiên nói: “Hoa Tai, ta đói bụng.”</w:t>
      </w:r>
    </w:p>
    <w:p>
      <w:pPr>
        <w:pStyle w:val="BodyText"/>
      </w:pPr>
      <w:r>
        <w:t xml:space="preserve">Hoa Tai không ngờ Sắt Sắt chuyển đề tài tới việc dùng cơm, ngây người một lát rồi bình tĩnh nói: “Phu nhân chờ một lát, em sẽ sai người đi chuẩn bị.” Nói xong đứng dậy đi.</w:t>
      </w:r>
    </w:p>
    <w:p>
      <w:pPr>
        <w:pStyle w:val="BodyText"/>
      </w:pPr>
      <w:r>
        <w:t xml:space="preserve">Nằm trên giường đợi chừng hết một tuần trà, độc hoa trên người dần dần được giải, thân hình rốt cuộc có thể cử động. Sắt Sắt chống tay lên giường, chậm rãi ngồi dậy.</w:t>
      </w:r>
    </w:p>
    <w:p>
      <w:pPr>
        <w:pStyle w:val="BodyText"/>
      </w:pPr>
      <w:r>
        <w:t xml:space="preserve">Hoa Tai đã phái người đem đồ ăn tới, Sắt Sắt đứng dậy không nói một lời nào, ngồi vào bàn ăn cơm. Hoa Tai vốn ít nói hơn Tiểu Sai, thấy Sắt Sắt không nói lời nào, cũng chỉ khẽ thở dài không nói nửa câu.</w:t>
      </w:r>
    </w:p>
    <w:p>
      <w:pPr>
        <w:pStyle w:val="BodyText"/>
      </w:pPr>
      <w:r>
        <w:t xml:space="preserve">Trong phòng vô cùng yên tĩnh, ăn xong, Hoa Tai sai người dọn dẹp.</w:t>
      </w:r>
    </w:p>
    <w:p>
      <w:pPr>
        <w:pStyle w:val="BodyText"/>
      </w:pPr>
      <w:r>
        <w:t xml:space="preserve">“Bây giờ là canh mấy?” Sắt Sắt đứng dậy, chậm rãi thong thả bước trong phòng, thản nhiên hỏi.</w:t>
      </w:r>
    </w:p>
    <w:p>
      <w:pPr>
        <w:pStyle w:val="BodyText"/>
      </w:pPr>
      <w:r>
        <w:t xml:space="preserve">“Đã gần đến giờ Dậu, bên ngoài đã sập tối rồi!” Hoa Tai nhẹ giọng đáp. (giờ dậu: 7h tối)</w:t>
      </w:r>
    </w:p>
    <w:p>
      <w:pPr>
        <w:pStyle w:val="BodyText"/>
      </w:pPr>
      <w:r>
        <w:t xml:space="preserve">Trời đã sập tối rồi ư? Sắt Sắt nhíu mày, không ngờ sự việc ngày hôm nay dùng dằng mãi đến tận hoàng hôn.</w:t>
      </w:r>
    </w:p>
    <w:p>
      <w:pPr>
        <w:pStyle w:val="BodyText"/>
      </w:pPr>
      <w:r>
        <w:t xml:space="preserve">“Trong phòng này bài trí như thế nào?” Sắt Sắt đi một vòng bên trong phòng, nhẹ giọng hỏi.</w:t>
      </w:r>
    </w:p>
    <w:p>
      <w:pPr>
        <w:pStyle w:val="BodyText"/>
      </w:pPr>
      <w:r>
        <w:t xml:space="preserve">“Có một cái giựờng lớn tựa vào tường ở hướng nam, đằng kia là một cái bàn gỗ trên bàn để sách và giấy, bút nghiên, còn có một cái bình hoa. Ở vách tường phía bắc là một cái ngăn tủ......” Tiểu Sai tỉ mỉ đem bài trí trong phòng mô tả cho Sắt Sắt nghe.</w:t>
      </w:r>
    </w:p>
    <w:p>
      <w:pPr>
        <w:pStyle w:val="BodyText"/>
      </w:pPr>
      <w:r>
        <w:t xml:space="preserve">Sắt Sắt xoa xoa cằm, bài trí trong này cực kỳ đơn giản, hầu như không có vật gì dư thừa cả. Hơn nữa tất cả mọi vật hầu như đều được sắp đặt dựa vào tường, có lẽ là để tiện cho người mù như nàng đi lại thoải mái dễ dàng trong phòng hơn.</w:t>
      </w:r>
    </w:p>
    <w:p>
      <w:pPr>
        <w:pStyle w:val="BodyText"/>
      </w:pPr>
      <w:r>
        <w:t xml:space="preserve">“Đây thật ra là chỗ nào?” Sắt Sắt lẳng lặng hỏi.</w:t>
      </w:r>
    </w:p>
    <w:p>
      <w:pPr>
        <w:pStyle w:val="BodyText"/>
      </w:pPr>
      <w:r>
        <w:t xml:space="preserve">“Đây là chỗ Lâu chủ xử lý công việc.” Hoa Tai nhẹ nhàng nói.</w:t>
      </w:r>
    </w:p>
    <w:p>
      <w:pPr>
        <w:pStyle w:val="BodyText"/>
      </w:pPr>
      <w:r>
        <w:t xml:space="preserve">Sắt Sắt vẫn xoa xoa cằm, chậm rãi đến vách tường phía nam, cảm giác được có làn gió lạnh thổi từ cửa sổ đến khiến váy nàng tung bay phất phới, lại còn dường như có hơi lạnh ùa vào.</w:t>
      </w:r>
    </w:p>
    <w:p>
      <w:pPr>
        <w:pStyle w:val="BodyText"/>
      </w:pPr>
      <w:r>
        <w:t xml:space="preserve">Thì ra đây là một cái cửa sổ, trong lòng Sắt Sắt vui vẻ, lấy tay sờ sờ, phát hiện cửa sổ này điêu khắc từ đá, khoảng bốn thước có chia ra cao thấp hai hàng thành những ô rất nhỏ, xem ra không có khả năng nhảy ra từ cửa sổ rồi.</w:t>
      </w:r>
    </w:p>
    <w:p>
      <w:pPr>
        <w:pStyle w:val="BodyText"/>
      </w:pPr>
      <w:r>
        <w:t xml:space="preserve">Sắt Sắt đứng yên bên cạnh cửa sổ, cảm nhận được cơn gió nhẹ man mát thổi lên mặt, không biết đã đứng như thế được bao lâu, chợt nghe Hoa Tai và bọn thị nữ phía sau nhẹ giọng thi lễ nói: “Lâu chủ!”</w:t>
      </w:r>
    </w:p>
    <w:p>
      <w:pPr>
        <w:pStyle w:val="BodyText"/>
      </w:pPr>
      <w:r>
        <w:t xml:space="preserve">Tiếng bước chân chậm rãi quen thuộc thong thả đi tới, chỉ nghe thanh âm lạnh lùng vô cảm của Minh Xuân Thủy vang lên: “Các ngươi đều lui xuống hết đi.”</w:t>
      </w:r>
    </w:p>
    <w:p>
      <w:pPr>
        <w:pStyle w:val="BodyText"/>
      </w:pPr>
      <w:r>
        <w:t xml:space="preserve">Sắt Sắt nhanh nhẹn xoay người, tuy nhìn không thấy hắn, nhưng vẫn hướng về phía hắn lạnh lùng cười nhạt, ống tay áo nàng phất một cái, ám khí trong tay áo như sao sa hướng về phía Minh Xuân Thủy bắn tới.</w:t>
      </w:r>
    </w:p>
    <w:p>
      <w:pPr>
        <w:pStyle w:val="BodyText"/>
      </w:pPr>
      <w:r>
        <w:t xml:space="preserve">Đôi mắt phượng của Minh Xuân Thủy ngưng trọng sa sầm.</w:t>
      </w:r>
    </w:p>
    <w:p>
      <w:pPr>
        <w:pStyle w:val="BodyText"/>
      </w:pPr>
      <w:r>
        <w:t xml:space="preserve">Tuy Sắt Sắt bị mù mắt, nhưng phóng ám khí cực chuẩn, dù không nhắm được huyệt đạo nhưng đều hướng đến những vị trí yếu hại trên người hắn bắn đến.</w:t>
      </w:r>
    </w:p>
    <w:p>
      <w:pPr>
        <w:pStyle w:val="BodyText"/>
      </w:pPr>
      <w:r>
        <w:t xml:space="preserve">Hắn không dám khinh địch, duỗi tay áo phất một cái, một luồng kình lực vọt ra chặn lại ám khí, tay kia không ngừng chộp bắt thu về hết những ám khí lợi hại này.</w:t>
      </w:r>
    </w:p>
    <w:p>
      <w:pPr>
        <w:pStyle w:val="BodyText"/>
      </w:pPr>
      <w:r>
        <w:t xml:space="preserve">Một tràng âm thanh lách cách vang lên, Sắt Sắt nghe tiếng gió biết trận ám khí đầu tiên của mình đã bị thất bại.</w:t>
      </w:r>
    </w:p>
    <w:p>
      <w:pPr>
        <w:pStyle w:val="BodyText"/>
      </w:pPr>
      <w:r>
        <w:t xml:space="preserve">Sắt Sắt cười lạnh, tay chộp lên chiếc bàn bên cửa sổ, nắm lên nào là bình hoa, bút nghiên...chỉ cần chộp được thứ gì đều dùng thứ đó làm ám khí tấn công về phía hắn.</w:t>
      </w:r>
    </w:p>
    <w:p>
      <w:pPr>
        <w:pStyle w:val="BodyText"/>
      </w:pPr>
      <w:r>
        <w:t xml:space="preserve">Đôi mắt Minh Xuân Thủy càng u ám, khóe môi hơi mỉm cười, bao nhiêu là đồ vật, hễ tránh được đều bị hắn tránh thoát, hễ tiếp được, đều bị hắn tiếp lấy. Hắn vẫn không hề mảy may thương tổn gì, lẳng lặng đứng bên cửa.</w:t>
      </w:r>
    </w:p>
    <w:p>
      <w:pPr>
        <w:pStyle w:val="BodyText"/>
      </w:pPr>
      <w:r>
        <w:t xml:space="preserve">Hắn ngước mắt nhìn về phía Sắt Sắt, cười nhẹ hỏi: “Còn nữa không?”</w:t>
      </w:r>
    </w:p>
    <w:p>
      <w:pPr>
        <w:pStyle w:val="BodyText"/>
      </w:pPr>
      <w:r>
        <w:t xml:space="preserve">Sắt Sắt bình tĩnh đứng bên cửa sổ, trang phục khẽ tung bay, sắc mặt nàng tái nhợt như tuyết, thần sắc cực kỳ lạnh nhạt, cơ hồ trên gương mặt không có chút huyết sắc nào. Khóe môi cười nhạt, thanh diễm mà tuyệt lệ.</w:t>
      </w:r>
    </w:p>
    <w:p>
      <w:pPr>
        <w:pStyle w:val="BodyText"/>
      </w:pPr>
      <w:r>
        <w:t xml:space="preserve">“Hôm nay nàng thật muốn quyết chiến với ta sao?” Minh Xuân Thủy thản nhiên hỏi, thanh âm trong suốt lộ rõ chua xót.</w:t>
      </w:r>
    </w:p>
    <w:p>
      <w:pPr>
        <w:pStyle w:val="BodyText"/>
      </w:pPr>
      <w:r>
        <w:t xml:space="preserve">Hắn bước qua một mớ hỗn độn trong phòng, chậm rãi đi về phía Sắt Sắt.</w:t>
      </w:r>
    </w:p>
    <w:p>
      <w:pPr>
        <w:pStyle w:val="BodyText"/>
      </w:pPr>
      <w:r>
        <w:t xml:space="preserve">Sắt Sắt nghe tiếng bước chân của hắn, nội tâm đầy bi ai, nàng không phải là đối thủ của hắn, xem ra nàng phải khổ luyện võ nghệ. Nghe hắn càng ngày càng tiến gần lại, Sắt Sắt vận nội lực, phất tay áo xé gió hướng Minh Xuân Thủy tấn công tới.</w:t>
      </w:r>
    </w:p>
    <w:p>
      <w:pPr>
        <w:pStyle w:val="BodyText"/>
      </w:pPr>
      <w:r>
        <w:t xml:space="preserve">Minh Xuân Thủy lắc mình né tránh, Sắt Sắt theo tiếng gió đuổi theo, như bóng với hình.</w:t>
      </w:r>
    </w:p>
    <w:p>
      <w:pPr>
        <w:pStyle w:val="BodyText"/>
      </w:pPr>
      <w:r>
        <w:t xml:space="preserve">Trong nháy mắt, trận công kích bằng ám khí chuyển sang thành đấu tay đôi.</w:t>
      </w:r>
    </w:p>
    <w:p>
      <w:pPr>
        <w:pStyle w:val="BodyText"/>
      </w:pPr>
      <w:r>
        <w:t xml:space="preserve">Sắt Sắt là vì muốn ngăn chặn tâm tư của Minh Xuân Thủy, Minh Xuân Thủy là vì muốn hàng phục Sắt Sắt, khiến nàng hết náo loạn. Qua qua lại lại, hai người trong phòng triển khai đấu đến mấy chục chiêu. Vì Minh Xuân Thủy không dám dùng toàn lực nên Sắt Sắt vẫn chưa rơi vào thế hạ phong.</w:t>
      </w:r>
    </w:p>
    <w:p>
      <w:pPr>
        <w:pStyle w:val="BodyText"/>
      </w:pPr>
      <w:r>
        <w:t xml:space="preserve">“Giang Sắt Sắt, ngươi thật sự không nghe ta giải thích?” Lợi dụng lúc bàn tay hai người giao nhau, Minh Xuân Thủy trầm giọng hỏi.</w:t>
      </w:r>
    </w:p>
    <w:p>
      <w:pPr>
        <w:pStyle w:val="BodyText"/>
      </w:pPr>
      <w:r>
        <w:t xml:space="preserve">Khóe môi nàng cười thảm đạm, thản nhiên nói: “Không nghe!”</w:t>
      </w:r>
    </w:p>
    <w:p>
      <w:pPr>
        <w:pStyle w:val="BodyText"/>
      </w:pPr>
      <w:r>
        <w:t xml:space="preserve">Có lẽ hắn có nỗi khổ, nhưng nàng không muốn nghe. Cuộc tình này, không thể nghi ngờ gì nữa là nàng đã thua.</w:t>
      </w:r>
    </w:p>
    <w:p>
      <w:pPr>
        <w:pStyle w:val="BodyText"/>
      </w:pPr>
      <w:r>
        <w:t xml:space="preserve">Nàng không muốn lại nhấm nháp tư vị tan nát cõi lòng này nữa.</w:t>
      </w:r>
    </w:p>
    <w:p>
      <w:pPr>
        <w:pStyle w:val="BodyText"/>
      </w:pPr>
      <w:r>
        <w:t xml:space="preserve">“Minh Xuân Thủy, mặc kệ đứa nhỏ kia có phải là của ngươi hay không, ta cũng không quan tâm. Bởi vì ta đã không cần ngươi nữa. Ngươi muốn sinh con với ai thì sinh. Hiện tại ta chỉ quan tâm đến tự do của ta, khi nào ngươi thả ta đi?” Sắt Sắt thu chiêu, thản nhiên đứng bên giường, lạnh lùng nói.</w:t>
      </w:r>
    </w:p>
    <w:p>
      <w:pPr>
        <w:pStyle w:val="BodyText"/>
      </w:pPr>
      <w:r>
        <w:t xml:space="preserve">Thanh âm của nàng vô cùng trấn định bình tĩnh, trong giọng nói còn có một loại tư vị tứ bình bát ổn, hiển nhiên là nàng không phải do nóng nảy nhất thời mà nói ra những lời này.</w:t>
      </w:r>
    </w:p>
    <w:p>
      <w:pPr>
        <w:pStyle w:val="BodyText"/>
      </w:pPr>
      <w:r>
        <w:t xml:space="preserve">Minh Xuân Thủy nghe vậy cơ hồ không thế đứng thẳng nổi, hắn sao có thể chịu được nàng không cần hắn?</w:t>
      </w:r>
    </w:p>
    <w:p>
      <w:pPr>
        <w:pStyle w:val="BodyText"/>
      </w:pPr>
      <w:r>
        <w:t xml:space="preserve">Những lời này hoàn toàn đánh đổ sự trấn định cứng rắn của Minh Xuân Thủy, đôi mắt phượng sâu thẳm trong nháy mắt vô cùng thống khổ, thê lương.</w:t>
      </w:r>
    </w:p>
    <w:p>
      <w:pPr>
        <w:pStyle w:val="BodyText"/>
      </w:pPr>
      <w:r>
        <w:t xml:space="preserve">Hắn bước từng bước về phía trước, đôi cánh tay mạnh mẽ bao trùm ôm lấy Sắt Sắt, động tác cực nhanh khiến Sắt Sắt không kịp phản ứng.</w:t>
      </w:r>
    </w:p>
    <w:p>
      <w:pPr>
        <w:pStyle w:val="BodyText"/>
      </w:pPr>
      <w:r>
        <w:t xml:space="preserve">“Nhưng ta chỉ muốn sinh con cùng nàng.” Thanh âm của hắn vang lên bên tai nàng lạnh lùng, trong giọng nói không có nửa điểm ôn nhu, trong đáy mắt đen như mực của hắn trống rỗng.</w:t>
      </w:r>
    </w:p>
    <w:p>
      <w:pPr>
        <w:pStyle w:val="BodyText"/>
      </w:pPr>
      <w:r>
        <w:t xml:space="preserve">Hắn duỗi tay áo phất một cái, trang phục của hắn đều thoát hết ra. Hắn ôm Sắt Sắt xoay người lên giường, một tay cố định hai tay Sắt Sắt trên đỉnh đầu, bàn tay còn lại duỗi ra phất một cái, chỉ nghe rẹt một tiếng, quần áo trên người Sắt Sắt đều bị xé thành những mảnh nhỏ.</w:t>
      </w:r>
    </w:p>
    <w:p>
      <w:pPr>
        <w:pStyle w:val="BodyText"/>
      </w:pPr>
      <w:r>
        <w:t xml:space="preserve">“Minh Xuân Thủy, đừng khiến ta hận ngươi!” Đến giờ phút này, Sắt Sắt mới hiểu, màn ẩu đả kịch liệt vừa rồi kia, chỉ là hắn đã nhường nàng. Lần này nàng bị hắn nằm lên người, mới thật là không thể cử động một chút nào.</w:t>
      </w:r>
    </w:p>
    <w:p>
      <w:pPr>
        <w:pStyle w:val="Compact"/>
      </w:pPr>
      <w:r>
        <w:t xml:space="preserve"> </w:t>
      </w:r>
      <w:r>
        <w:br w:type="textWrapping"/>
      </w:r>
      <w:r>
        <w:br w:type="textWrapping"/>
      </w:r>
    </w:p>
    <w:p>
      <w:pPr>
        <w:pStyle w:val="Heading2"/>
      </w:pPr>
      <w:bookmarkStart w:id="102" w:name="tập-3-như-mộng-lệnh---chương-093-phần-1"/>
      <w:bookmarkEnd w:id="102"/>
      <w:r>
        <w:t xml:space="preserve">80. Tập 3: Như Mộng Lệnh - Chương 093 (phần 1)</w:t>
      </w:r>
    </w:p>
    <w:p>
      <w:pPr>
        <w:pStyle w:val="Compact"/>
      </w:pPr>
      <w:r>
        <w:br w:type="textWrapping"/>
      </w:r>
      <w:r>
        <w:br w:type="textWrapping"/>
      </w:r>
      <w:r>
        <w:t xml:space="preserve"> </w:t>
      </w:r>
    </w:p>
    <w:p>
      <w:pPr>
        <w:pStyle w:val="BodyText"/>
      </w:pPr>
      <w:r>
        <w:t xml:space="preserve">Chương 93 - Như mộng lệnh 25</w:t>
      </w:r>
    </w:p>
    <w:p>
      <w:pPr>
        <w:pStyle w:val="BodyText"/>
      </w:pPr>
      <w:r>
        <w:t xml:space="preserve">Minh Xuân Thủy cúi người, mặt nạ trên mặt đã cởi xuống lộ ra dung nhan tuấn mỹ vô song, trong trẻo nhưng lạnh lùng. Nghe Sắt Sắt nói, ánh mắt hắn chợt ngưng trọng nhưng động tác thì không hề dừng lại.</w:t>
      </w:r>
    </w:p>
    <w:p>
      <w:pPr>
        <w:pStyle w:val="BodyText"/>
      </w:pPr>
      <w:r>
        <w:t xml:space="preserve">Hắn tung hoành thiên hạ đã vài năm nay, bất kỳ chuyện gì, mỗi một bước đều là nghĩ sâu tính kỹ rồi mới tiến hành, mà kể từ khi gặp nàng, hắn không thể tự kềm chế cảm xúc của chính mình. Nữ tử trước mắt này luôn có thể dễ dàng khơi mào lửa giận trong hắn.</w:t>
      </w:r>
    </w:p>
    <w:p>
      <w:pPr>
        <w:pStyle w:val="BodyText"/>
      </w:pPr>
      <w:r>
        <w:t xml:space="preserve">Sự bình tĩnh của nàng, sự trong trẻo nhưng lạnh lùng của nàng khiến hắn cảm thấy, cho tới nay, nàng tựa như một làn gió nhẹ trên tay hắn, có thể cảm giác được, nhưng không thể nắm bắt, không phải chỉ cần hắn có lòng là có thể có được nàng.</w:t>
      </w:r>
    </w:p>
    <w:p>
      <w:pPr>
        <w:pStyle w:val="BodyText"/>
      </w:pPr>
      <w:r>
        <w:t xml:space="preserve">Giờ khắc này hắn nhận ra, dù cho phải làm nàng hận hắn, còn tốt hơn là nàng không thèm để mắt đến hắn.</w:t>
      </w:r>
    </w:p>
    <w:p>
      <w:pPr>
        <w:pStyle w:val="BodyText"/>
      </w:pPr>
      <w:r>
        <w:t xml:space="preserve">Hắn cúi đầu hạ môi hôn xuống, nhẹ nhàng mà dạt dào tình cảm, cuồng nhiệt mà sâu đậm , đôi môi hắn từ từ lướt xuống dưới, đánh vòng quanh cổ nàng, xương quai xanh của nàng rồi dừng lại trên bộ ngực sữa mềm mại của nàng. Bàn tay to lớn của hẳn nâng vòng eo mảnh khảnh của nàng lên, thân thể thon dài của hắn khẽ động, thâm nhập vào trong nàng.</w:t>
      </w:r>
    </w:p>
    <w:p>
      <w:pPr>
        <w:pStyle w:val="BodyText"/>
      </w:pPr>
      <w:r>
        <w:t xml:space="preserve">Một cơn đau đớn ập đến, Sắt Sắt gần như cắn muốn nát môi để đè nén dục vọng và khao khát.</w:t>
      </w:r>
    </w:p>
    <w:p>
      <w:pPr>
        <w:pStyle w:val="BodyText"/>
      </w:pPr>
      <w:r>
        <w:t xml:space="preserve">Hắn ngưng lại động tác, cố kềm chế bản thân, trầm giọng nói: “Hãy nói nàng muốn ta!”</w:t>
      </w:r>
    </w:p>
    <w:p>
      <w:pPr>
        <w:pStyle w:val="BodyText"/>
      </w:pPr>
      <w:r>
        <w:t xml:space="preserve">Cầu mà không được, hắn liền ra tay mạnh hơn. Trong giờ phút này đây, Minh Xuân Thủy không hề là Lâu chủ Xuân Thủy lâu oai phong một cõi nữa, hắn chỉ là một nam tử bình thường đang điên cuồng vì yêu.</w:t>
      </w:r>
    </w:p>
    <w:p>
      <w:pPr>
        <w:pStyle w:val="BodyText"/>
      </w:pPr>
      <w:r>
        <w:t xml:space="preserve">Sắt Sắt nghe thế chỉ cười lạnh lùng, cho dù phải cắn nát đôi môi anh đào của mình nàng cũng sẽ không lên tiếng.</w:t>
      </w:r>
    </w:p>
    <w:p>
      <w:pPr>
        <w:pStyle w:val="BodyText"/>
      </w:pPr>
      <w:r>
        <w:t xml:space="preserve">Nụ cười lạnh lẽo của nàng khiến tim hắn như rơi xuống đáy vực sâu, nhưng hắn không hề ngừng lại động tác, tựa hồ chỉ có như thế mới có thể chứng minh nàng hiện tại vẫn hiện hữu trong ngực của hắn.</w:t>
      </w:r>
    </w:p>
    <w:p>
      <w:pPr>
        <w:pStyle w:val="BodyText"/>
      </w:pPr>
      <w:r>
        <w:t xml:space="preserve">Cơn đau đớn lại đánh úp lại, cơn đau này chưa qua thì cơn đau khác lại ập đến, Sắt Sắt thở gấp rồi bỗng nhiên há miệng hung hăng cắn lên cổ hắn, một cỗ hương vị tinh ngọt của máu tươi tràn ngập nơi yết hầu. Minh Xuân Thủy đau nên nhíu mày thật chặt, ánh mắt như càng sâu hơn, vẫn không buông nàng ra, thậm chí còn duỗi cánh tay nâng eo nàng khiến thân thể nàng dán chặt vào thân thể mình, khiến cho dục vọng của hắn càng chôn sâu vào trong nàng.</w:t>
      </w:r>
    </w:p>
    <w:p>
      <w:pPr>
        <w:pStyle w:val="BodyText"/>
      </w:pPr>
      <w:r>
        <w:t xml:space="preserve">Hắn một lần rồi lại một lần tra tấn nàng, cũng là tra tấn chính hắn.</w:t>
      </w:r>
    </w:p>
    <w:p>
      <w:pPr>
        <w:pStyle w:val="BodyText"/>
      </w:pPr>
      <w:r>
        <w:t xml:space="preserve">Kèm theo cơn đau là khoái cảm quen thuộc đê mê nóng bỏng cuộn trào từ bên trong hai người bọn họ, từng cơn rồi lại từng cơn, trong nháy mắt bao phủ lấy rồi nhấn chìm hai người bọn họ. Thân hình hai người bọn họ như bị một chất cường toan mạnh đến dời non lấp biển ăn mòn lấy, nhịn không được mà run lên.</w:t>
      </w:r>
    </w:p>
    <w:p>
      <w:pPr>
        <w:pStyle w:val="BodyText"/>
      </w:pPr>
      <w:r>
        <w:t xml:space="preserve">Sắt Sắt thôi không cắn lên cổ hắn nữa, hai giọt nước mắt trong suốt trên má nàng lăn xuống. Tên ác ma Minh Xuân Thủy này khiến thân thể nàng nổi lên cảm ứng, hoàn toàn trầm luân chìm đắm mê dại dưới thân hắn.</w:t>
      </w:r>
    </w:p>
    <w:p>
      <w:pPr>
        <w:pStyle w:val="BodyText"/>
      </w:pPr>
      <w:r>
        <w:t xml:space="preserve">Nàng hận hắn, nhưng cũng là hận chính nàng.</w:t>
      </w:r>
    </w:p>
    <w:p>
      <w:pPr>
        <w:pStyle w:val="BodyText"/>
      </w:pPr>
      <w:r>
        <w:t xml:space="preserve">Đêm nay, hắn như không hề biết thỏa mãn, muốn nàng một lần rồi lại một lần. Đêm thứ hai, đêm thứ ba,...đêm này nối tiếp đêm khác, hắn châm lên ngọn lửa ham muốn trong nàng, khiến nàng tự mình hóa thành bướm cùng hắn chắp cánh nhảy múa trong đêm thâu.</w:t>
      </w:r>
    </w:p>
    <w:p>
      <w:pPr>
        <w:pStyle w:val="BodyText"/>
      </w:pPr>
      <w:r>
        <w:t xml:space="preserve">Bọn họ giằng co giao đấu với nhau, dây dưa triền miên tra tấn nhau như thế, ngày lại ngày trôi qua.</w:t>
      </w:r>
    </w:p>
    <w:p>
      <w:pPr>
        <w:pStyle w:val="BodyText"/>
      </w:pPr>
      <w:r>
        <w:t xml:space="preserve">Vì thân bị hãm ở Vân Phiêu các nên tin tức của Liên Tâm, Sắt Sắt không hề nghe thấy nữa.</w:t>
      </w:r>
    </w:p>
    <w:p>
      <w:pPr>
        <w:pStyle w:val="BodyText"/>
      </w:pPr>
      <w:r>
        <w:t xml:space="preserve">Đảo mắt đã hết thu, mùa đông tuyết trắng xóa đang đến gần.</w:t>
      </w:r>
    </w:p>
    <w:p>
      <w:pPr>
        <w:pStyle w:val="BodyText"/>
      </w:pPr>
      <w:r>
        <w:t xml:space="preserve">Ở đế đô Phi Thành, tháng mười vẫn còn có lá vàng rơi, nhưng ở Miên Vân sơn cũng đã chớm vào đông.</w:t>
      </w:r>
    </w:p>
    <w:p>
      <w:pPr>
        <w:pStyle w:val="BodyText"/>
      </w:pPr>
      <w:r>
        <w:t xml:space="preserve">Mùa đông thê lương và tiêu điều xóa sạch vết tích của sự sống, của tất cả những gì mềm mại, không còn nhu tình, không còn nâng niu, chỉ còn lại góc cạnh bén nhọn ro ràng.</w:t>
      </w:r>
    </w:p>
    <w:p>
      <w:pPr>
        <w:pStyle w:val="BodyText"/>
      </w:pPr>
      <w:r>
        <w:t xml:space="preserve">Trong Noãn các của Vân Phiêu các có vài lò lửa, ấm áp mà yên tĩnh. Trên bàn có một bình hoa cắm một cành mai vàng, nhiều đóa nở rộ vô cùng sinh động. Gian phòng ảm đạm tỏa ngát hương hoa mai.</w:t>
      </w:r>
    </w:p>
    <w:p>
      <w:pPr>
        <w:pStyle w:val="BodyText"/>
      </w:pPr>
      <w:r>
        <w:t xml:space="preserve">Sắt Sắt khoanh chân ngồi trên giường, búi tóc đen thanh nhã hơi trễ xuống hé ra gương mặt ngọc trắng nõn thanh lệ. Nàng vận nội lực trong giây lát, cảm thấy chân khí cuồn cuộn không ngừng lưu chuyển trong cơ thể, khóe môi nàng cười nhẹ. Nội lực của nàng đã luyện đến tầng thứ tám, tối nay không biết chừng nàng có thể thắng Minh Xuân Thủy.</w:t>
      </w:r>
    </w:p>
    <w:p>
      <w:pPr>
        <w:pStyle w:val="BodyText"/>
      </w:pPr>
      <w:r>
        <w:t xml:space="preserve">Sắt Sắt thở phào nhẹ nhõm, chậm rãi mở đôi mắt thanh lệ, nhưng trước mắt lại không hề là một mảnh tối đen như mực nữa, mà có ánh sáng lấp lánh loằng thoáng mờ mịt. Sắt Sắt ngây người trong chớp mắt, bất ngờ phát hiện mắt của nàng có thể thấy đường.</w:t>
      </w:r>
    </w:p>
    <w:p>
      <w:pPr>
        <w:pStyle w:val="BodyText"/>
      </w:pPr>
      <w:r>
        <w:t xml:space="preserve">Sắt Sắt hãy còn chưa tin, nàng trừng mắt nhìn xung quanh, cái bàn, cái giường...tất cả nàng đều nhìn thấy. Tuy cảnh vật trước mắt hơi mờ, như mông lung nhìn qua một màn lụa mỏng, nhưng xác thật là có thể thấy được. Nàng đã sống trong bóng đêm gần hai tháng, rốt cuộc nay cũng thấy lại được ánh sáng.</w:t>
      </w:r>
    </w:p>
    <w:p>
      <w:pPr>
        <w:pStyle w:val="BodyText"/>
      </w:pPr>
      <w:r>
        <w:t xml:space="preserve">Người nào chưa phải từng sống trong bóng đêm quyết không thể hiểu hết sự vui sướng khi được thấy lại ánh sáng.</w:t>
      </w:r>
    </w:p>
    <w:p>
      <w:pPr>
        <w:pStyle w:val="BodyText"/>
      </w:pPr>
      <w:r>
        <w:t xml:space="preserve">Sắt Sắt rời khỏi giường đứng dậy, bước nhanh đến bên cửa số, theo khoảng trống nhỏ của từng ô cửa sổ nhìn ra ngoài.</w:t>
      </w:r>
    </w:p>
    <w:p>
      <w:pPr>
        <w:pStyle w:val="BodyText"/>
      </w:pPr>
      <w:r>
        <w:t xml:space="preserve">Ngoài cửa sổ là một thế giới đóng băng trắng xóa. Vừa mới trải qua một trận tuyết rơi, trong viện nhiều đóa mai vàng nở rộ dưới tuyết, toàn bộ sân đều vàng rực ánh hoa mai.</w:t>
      </w:r>
    </w:p>
    <w:p>
      <w:pPr>
        <w:pStyle w:val="BodyText"/>
      </w:pPr>
      <w:r>
        <w:t xml:space="preserve">Sắt Sắt rất thích hoa mai, tuy biết trong viện có hoa mai nhưng từ trước tới nay đều không thể thấy. Nay nhìn lại, mấy thụ hàn mai trong gió lạnh xinh đẹp thanh lệ tuyệt vời, bóng hoa dưới tuyết tung bay như trong tiên cảnh.</w:t>
      </w:r>
    </w:p>
    <w:p>
      <w:pPr>
        <w:pStyle w:val="BodyText"/>
      </w:pPr>
      <w:r>
        <w:t xml:space="preserve">Cuối cùng từ nay về sau nàng có thể ngắm nhìn bầu trời, nhìn tình đời đổi thay, cũng có thể ngắm hoa cỏ, ngắm cảnh đẹp.</w:t>
      </w:r>
    </w:p>
    <w:p>
      <w:pPr>
        <w:pStyle w:val="BodyText"/>
      </w:pPr>
      <w:r>
        <w:t xml:space="preserve">Sắt Sắt cố gượng lòng cảm khái, nàng phủ thêm áo choàng hồ cừu trắng, đứng lên rồi bước ra viện ngắm hoa mai. Sau cửa, thị nữ thấy Sắt Sắt ra liền cuống quýt lại đỡ nàng, Sắt Sắt phất tay áo cự tuyệt, chậm rãi bước ra ngoài. Thị nữ kia cũng không biết là mắt Sắt Sắt đã thấy đường nên cứ giữ một khoảng cách nhất định theo phía sau nàng.</w:t>
      </w:r>
    </w:p>
    <w:p>
      <w:pPr>
        <w:pStyle w:val="BodyText"/>
      </w:pPr>
      <w:r>
        <w:t xml:space="preserve">Sắt Sắt bước chậm đến tiểu viện, vì mắt mới khỏi nên cảnh vật trước mắt hơi mờ mờ, nên nàng cũng không đi nhanh.</w:t>
      </w:r>
    </w:p>
    <w:p>
      <w:pPr>
        <w:pStyle w:val="BodyText"/>
      </w:pPr>
      <w:r>
        <w:t xml:space="preserve">Nơi góc tường có một cây hàn mai thập phần xinh đẹp, dưới tuyết trắng cực kỳ thanh lệ. Sắt Sắt kìm lòng không đậu bước hai bước đến gần, hương mai lãnh liệt xông vào mũi.</w:t>
      </w:r>
    </w:p>
    <w:p>
      <w:pPr>
        <w:pStyle w:val="BodyText"/>
      </w:pPr>
      <w:r>
        <w:t xml:space="preserve">Sắt Sắt thản nhiên cười khẽ, chậm rãi hướng cửa viện đi ra, ở ngoài cửa viện có bốn thị vệ đang đứng gác, thấy Sắt Sắt đi ra vội cúi đầu thi lễ.</w:t>
      </w:r>
    </w:p>
    <w:p>
      <w:pPr>
        <w:pStyle w:val="BodyText"/>
      </w:pPr>
      <w:r>
        <w:t xml:space="preserve">Sắt Sắt cũng không để ý tới, lập tức xuyên ra cửa viện, đến cửa lớn, nhìn xa xa xuống phía dưới.</w:t>
      </w:r>
    </w:p>
    <w:p>
      <w:pPr>
        <w:pStyle w:val="BodyText"/>
      </w:pPr>
      <w:r>
        <w:t xml:space="preserve">Địa thế Vân Phiêu các quả nhiên là hơi cao, được lập trên sườn núi. Đứng ở đây có thể nhìn thấy bao quát hết cả tòa Xuân Thủy lâu, thấy được đồi núi trập trùng ẩn hiện trong mây mù xung quanh, có hồ nước, có ban công thưởng tuyết. Trong phong cảnh như ngọc như quỳnh ấy, thấy một chiếc xe đẩy màu đỏ ven hồ Yên Ba, hết sức chói mắt trên nền tuyết trắng xóa.</w:t>
      </w:r>
    </w:p>
    <w:p>
      <w:pPr>
        <w:pStyle w:val="BodyText"/>
      </w:pPr>
      <w:r>
        <w:t xml:space="preserve">Một tố y nữ tử cước bộ nhẹ nhàng hướng chiếc xe đẩy cách đó xa xa bước đến, cũng không thấy rõ bộ dáng của nàng kia, nhưng nàng kia từ tiểu viện ven Yên Ba hồ đi ra, nên Sắt Sắt đoán có lẽ là Liên Tâm.</w:t>
      </w:r>
    </w:p>
    <w:p>
      <w:pPr>
        <w:pStyle w:val="BodyText"/>
      </w:pPr>
      <w:r>
        <w:t xml:space="preserve">Nàng ấy vốn đã lên xe đẩy, tựa hồ trong lúc quay đầu vô tình nhìn thấy Sắt Sắt đang đứng trước cửa Vân Phiêu các, nên chậm rãi xuống xe đấy hướng Sắt Sắt bên này bước tới.</w:t>
      </w:r>
    </w:p>
    <w:p>
      <w:pPr>
        <w:pStyle w:val="BodyText"/>
      </w:pPr>
      <w:r>
        <w:t xml:space="preserve">Sắt Sắt bình tĩnh đứng đó đợi nàng ấy đến càng lúc càng gần.</w:t>
      </w:r>
    </w:p>
    <w:p>
      <w:pPr>
        <w:pStyle w:val="BodyText"/>
      </w:pPr>
      <w:r>
        <w:t xml:space="preserve">Đầu tiên là mơ hồ thấy rõ nàng kia mặc một bộ trang phục màu hồng nhạt, dưới tuyết trắng nhìn xinh đẹp vô song. Bên ngoài khoác một tấm áo choàng hồ cừu thuần trắng, mái tóc đen dài được vấn kiểu Linh Xà kế, cắm một cây Phượng vĩ ngọc sai bên mái tóc, thanh nhã khác thường.</w:t>
      </w:r>
    </w:p>
    <w:p>
      <w:pPr>
        <w:pStyle w:val="BodyText"/>
      </w:pPr>
      <w:r>
        <w:t xml:space="preserve">Đến gần một chút, xuyên thấu qua màn sương mù mông lung trước mắt, mơ hồ thấy rõ mặt mũi ngũ quan của nàng ấy.</w:t>
      </w:r>
    </w:p>
    <w:p>
      <w:pPr>
        <w:pStyle w:val="BodyText"/>
      </w:pPr>
      <w:r>
        <w:t xml:space="preserve">Lông mày Nga Mi đen nhánh, mắt hạnh như nước, mũi cao thon kiều diễm, môi anh đào đỏ mọng, ngũ quan hoàn mỹ động lòng người. Nữ tử này không chỉ tuyệt mỹ bẩm sinh mà khí chất cũng xuất chúng, siêu phàm thoát tục, giống như nguyệt bạch tiên tử.</w:t>
      </w:r>
    </w:p>
    <w:p>
      <w:pPr>
        <w:pStyle w:val="BodyText"/>
      </w:pPr>
      <w:r>
        <w:t xml:space="preserve">Sắt Sắt trừng mắt lên nhìn không chớp mắt, không phải vì cái gì khác, chỉ vì nữ tử này giống như đúc vị tế ti của Bắc Lỗ quốc - Y Lãnh Tuyết.</w:t>
      </w:r>
    </w:p>
    <w:p>
      <w:pPr>
        <w:pStyle w:val="BodyText"/>
      </w:pPr>
      <w:r>
        <w:t xml:space="preserve">Trên đời có thể nào có hai nữ tử giống nhau đến thế?</w:t>
      </w:r>
    </w:p>
    <w:p>
      <w:pPr>
        <w:pStyle w:val="BodyText"/>
      </w:pPr>
      <w:r>
        <w:t xml:space="preserve">Trong nháy mắt, Sắt Sắt còn tưởng rằng mình hư mắt chưa khỏi, hình ảnh chứng kiến trước mắt bất quá chỉ là ảo giác. Nàng trừng mắt nhìn đi nhìn lại cẩn thận, không thể nghi ngờ gì nữa, bộ dáng này là Y Lãnh Tuyết. Chẳng lẽ Liên Tâm lại là Y Lãnh Tuyết?</w:t>
      </w:r>
    </w:p>
    <w:p>
      <w:pPr>
        <w:pStyle w:val="BodyText"/>
      </w:pPr>
      <w:r>
        <w:t xml:space="preserve">Nàng kia đến trước người Sắt Sắt, cúi đầu nói: “Liên Tâm bái kiến phu nhân”, thanh âm trong trẻo nhưng lạnh lùng lộ ra một tia nhu mì, kiều mị.</w:t>
      </w:r>
    </w:p>
    <w:p>
      <w:pPr>
        <w:pStyle w:val="BodyText"/>
      </w:pPr>
      <w:r>
        <w:t xml:space="preserve">Thanh âm Y Lãnh Tuyết là trong trẻo lạnh lùng, thanh âm Liên Tâm so ra uyển chuyển mềm mạí hơn, đúng là có ba phần giống nhau, hèn gì ngày đó nàng hư mắt không thấy đường, lúc mới gặp Liên Tâm liền cảm thấy thanh âm nàng ấy có chút quen tai.</w:t>
      </w:r>
    </w:p>
    <w:p>
      <w:pPr>
        <w:pStyle w:val="BodyText"/>
      </w:pPr>
      <w:r>
        <w:t xml:space="preserve">Bộ dáng Y Lãnh Tuyết là thánh khiết xuất trần, lãnh diễm bức người. Liên Tâm trước mắt rõ ràng là bộ dáng Y Lãnh Tuyết, nhưng má hồng hây hây hưng phấn, đuôi lông mày ẩn tình, khóe môi mỉm cười. So với Y Lãnh Tuyết thiếu vài phần tiên khí, hơn vài phần nhân khí.</w:t>
      </w:r>
    </w:p>
    <w:p>
      <w:pPr>
        <w:pStyle w:val="BodyText"/>
      </w:pPr>
      <w:r>
        <w:t xml:space="preserve">Nàng rõ ràng chính là bộ dáng Y Lãnh Tuyết, nhưng nhìn qua, lại có một chút xíu khác với Y Lãnh Tuyết.</w:t>
      </w:r>
    </w:p>
    <w:p>
      <w:pPr>
        <w:pStyle w:val="BodyText"/>
      </w:pPr>
      <w:r>
        <w:t xml:space="preserve">Nếu như Sắt Sắt chưa từng chứng kiến đêm đó trong trướng Dạ vô Yên hôn môi Y Lãnh Tuyết, có lẽ sẽ cho rằng nữ tử trước mắt và Y Lãnh Tuyết căn bản là hai người khác nhau, chỉ là bộ dáng giống nhau mà thôi. Nhưng Sắt Sắt đã thấy qua bộ dáng hàm xuân phơi phới cua Y Lãnh Tuyết, trong nháy mắt, sắt sắt tựa hồ có thể khẳng định, không nghi ngờ gì nữa, người trước mắt chính là Y Lãnh Tuyết.</w:t>
      </w:r>
    </w:p>
    <w:p>
      <w:pPr>
        <w:pStyle w:val="BodyText"/>
      </w:pPr>
      <w:r>
        <w:t xml:space="preserve">Liên Tâm là Y Lãnh Tuyết, Y Lãnh Tuyết chính là Liên Tâm.</w:t>
      </w:r>
    </w:p>
    <w:p>
      <w:pPr>
        <w:pStyle w:val="BodyText"/>
      </w:pPr>
      <w:r>
        <w:t xml:space="preserve">Sắt Sắt cơ hồ bị phát hiện này làm rối loạn tâm thần, trước ngực như bị ai đánh một chùy thật mạnh, tim đập chậm mà nảy mạnh lên. Thật lâu sau, Sắt Sắt mới áp chế được cuồng loạn trong lòng, chuyển tầm mắt từ người nàng kia đến tuyết trắng trên mặt đất, thản nhiên nói: “Đứng lên đi.”</w:t>
      </w:r>
    </w:p>
    <w:p>
      <w:pPr>
        <w:pStyle w:val="BodyText"/>
      </w:pPr>
      <w:r>
        <w:t xml:space="preserve">Y Lãnh Tuyết nhẹ nhàng đứng dậy, đôi mắt thu thủy đảo qua trên gương mặt ngọc thanh lệ của Sắt Sắt, khóe môi mỉm cười, nũng nịu nói: “Phu nhân, mấy ngày nay Liên Tâm bị buồn nôn nên chưa từng đến bái kiến phu nhân, cầu xin phu nhân thứ lỗi. Hôm nay Liên Tâm sẽ rời khỏi Xuân Thủy Lâu, tính thể nào cũng phải đến chào từ biệt phu nhân, nhưng Lâu chủ nói tuyết lạnh trơn trợt, Liên Tâm lại 1 đang mang thai, sợ có gì sơ xuất xảy ra. Không ngờ phu nhân lại tự mình đến tiễn đưa Liên Tâm, Liên Tâm cảm kích vô cùng.”</w:t>
      </w:r>
    </w:p>
    <w:p>
      <w:pPr>
        <w:pStyle w:val="BodyText"/>
      </w:pPr>
      <w:r>
        <w:t xml:space="preserve">Đây là Y Lãnh Tuyết sao?</w:t>
      </w:r>
    </w:p>
    <w:p>
      <w:pPr>
        <w:pStyle w:val="BodyText"/>
      </w:pPr>
      <w:r>
        <w:t xml:space="preserve">Những lời tầm thường của nữ nhi như thế mà cũng nói sao?</w:t>
      </w:r>
    </w:p>
    <w:p>
      <w:pPr>
        <w:pStyle w:val="BodyText"/>
      </w:pPr>
      <w:r>
        <w:t xml:space="preserve">Sắt Sắt thản nhiên nhíu mày hỏi: “Sao ngươi phải đi?”</w:t>
      </w:r>
    </w:p>
    <w:p>
      <w:pPr>
        <w:pStyle w:val="BodyText"/>
      </w:pPr>
      <w:r>
        <w:t xml:space="preserve">Sắt Sắt đối với lời tạm biệt của nàng ấy vô cùng hứng thú, nhất là nguyên nhân nàng ấy ra đi. Cho dù hài tử trong bụng nàng ấy có phải là con của Minh Xuân Thủy hay không, nhưng Minh Xuân Thủy đã nhận rồi, vì sao lại để nàng ấy ra đi?</w:t>
      </w:r>
    </w:p>
    <w:p>
      <w:pPr>
        <w:pStyle w:val="BodyText"/>
      </w:pPr>
      <w:r>
        <w:t xml:space="preserve">“Vâng, Liên Tâm nên đến báo với phu nhân một tiếng, Liên Tâm sẽ rời khỏi Xuân Thủy lâu, ít ngày nữa phải thành hôn.” Y Lãnh Tuyết nhẹ nhàng ôn nhu nói, trên mặt ngọc thoáng đỏ bừng, thẹn thùng khôn tả.</w:t>
      </w:r>
    </w:p>
    <w:p>
      <w:pPr>
        <w:pStyle w:val="BodyText"/>
      </w:pPr>
      <w:r>
        <w:t xml:space="preserve">Thành hôn? Sắt Sắt hơi ngẩn ngơ, nàng ta gả cho ai?</w:t>
      </w:r>
    </w:p>
    <w:p>
      <w:pPr>
        <w:pStyle w:val="BodyText"/>
      </w:pPr>
      <w:r>
        <w:t xml:space="preserve">Không phải nàng ta thích Dạ Vô Yên sao?</w:t>
      </w:r>
    </w:p>
    <w:p>
      <w:pPr>
        <w:pStyle w:val="BodyText"/>
      </w:pPr>
      <w:r>
        <w:t xml:space="preserve">Dạ Vô Yên, một khi cái tên này bật ra trong đầu, Sắt Sắt liền đột nhiên hiểu được, mới vừa rồi khi nàng nhận ra Y Lãnh Tuyết vì sao trong lòng lại rối loạn, nữ tử có mối quan hệ không rõ ràng với Dạ Vô Yên này, hiện tại lại đang cùng Minh Xuân Thủy dây dưa không minh bạch.</w:t>
      </w:r>
    </w:p>
    <w:p>
      <w:pPr>
        <w:pStyle w:val="BodyText"/>
      </w:pPr>
      <w:r>
        <w:t xml:space="preserve">Y Lãnh Tuyết thích Dạ Vô Yên, mang thai đứa con của Minh Xuân Thủy, sau khi mất trí nhớ lại yêu Minh Xuân Thủy. Mà giờ phút này, nàng ấy lại muốn gả cho người khác?</w:t>
      </w:r>
    </w:p>
    <w:p>
      <w:pPr>
        <w:pStyle w:val="BodyText"/>
      </w:pPr>
      <w:r>
        <w:t xml:space="preserve">“Liên Tâm cô nương phải thành hôn sao? Không biết vị công tử nào lại may mắn đến thế, có thể lấy được cô nương làm thê tử.” Sắt Sắt bất động thanh sắc hỏi. Là Minh Xuân Thủy, hay là Dạ Vô Yên, hay là, hai người kia vốn chỉ là một người? Khi nhìn thấy Y Lãnh Tuyết, trong nháy mắt Sắt Sắt liền vô hình chung đem Minh Xuân Thủy và Dạ Vô Yên hai người nhập lại thành một.</w:t>
      </w:r>
    </w:p>
    <w:p>
      <w:pPr>
        <w:pStyle w:val="BodyText"/>
      </w:pPr>
      <w:r>
        <w:t xml:space="preserve">Y Lãnh Tuyết cười trong suốt nói: “Tục danh phu quân tiểu nữ không tiện nói ra, chỉ có thể nói với phu nhân, hắn là phu quân của Liên Tâm, Liên Tâm phải đi, phu nhân hãy bảo trọng, sau này sẽ còn gặp lại.” Nói xong, Liên Tâm xoay người, vòng eo của nàng ấy quả thật to hơn trước kia rất nhiều, vóc người cong đầy đặn hơn, nàng ấy thật cẩn thận nhích bước chân muốn bỏ đi.</w:t>
      </w:r>
    </w:p>
    <w:p>
      <w:pPr>
        <w:pStyle w:val="BodyText"/>
      </w:pPr>
      <w:r>
        <w:t xml:space="preserve">Trên sườn núi, tuyết đóng thật dày,Y Lãnh Tuyết vừa bước chân lên, dưới chân bỗng nhiên trợt, thân mình lảo đảo ngã xuống đất. Sắt Sắt nguyên đứng đối diện với Y Lãnh Tuyết, cách nhau không xa, thấy thế theo bản năng giơ tay ra đỡ lấy. Y Lãnh Tuyết dường như không muốn Sắt Sắt đỡ nàng, duỗi cánh tay ra ngăn tay Sắt Sắt lại, thân hình lập tức lăn xuống dốc núi.</w:t>
      </w:r>
    </w:p>
    <w:p>
      <w:pPr>
        <w:pStyle w:val="BodyText"/>
      </w:pPr>
      <w:r>
        <w:t xml:space="preserve">Sắt Sắt nhìn bàn tay phải trống không của mình, thản nhiên cười cười.</w:t>
      </w:r>
    </w:p>
    <w:p>
      <w:pPr>
        <w:pStyle w:val="BodyText"/>
      </w:pPr>
      <w:r>
        <w:t xml:space="preserve">Trong tích tắc Sắt Sắt cơ hồ có thể khẳng định, đứa con trong bụng Y Lãnh Tuyết không phải là con của Minh Xuân Thủy, mà nàng ta, tựa hồ cũng không muốn giữ lại đứa bé này.</w:t>
      </w:r>
    </w:p>
    <w:p>
      <w:pPr>
        <w:pStyle w:val="BodyText"/>
      </w:pPr>
      <w:r>
        <w:t xml:space="preserve">Sắt Sắt thản nhiên đứng trên sườn núi, lạnh mắt nhìn Y Lãnh Tuyết lăn xuống bên dưới.</w:t>
      </w:r>
    </w:p>
    <w:p>
      <w:pPr>
        <w:pStyle w:val="BodyText"/>
      </w:pPr>
      <w:r>
        <w:t xml:space="preserve">“Lại đỡ nàng ấy!” Sắt Sắt lạnh giọng ra lệnh cho thị nữ đứng kế bên. Nếu Y Lãnh Tuyết không cho nàng cứu, nàng cũng không tiện xen vào việc của người khác. Chỉ là, nàng cũng không muốn trơ mắt nhìn người khác chết đi trước mặt nàng.</w:t>
      </w:r>
    </w:p>
    <w:p>
      <w:pPr>
        <w:pStyle w:val="BodyText"/>
      </w:pPr>
      <w:r>
        <w:t xml:space="preserve">Tiểu thị nữ này là một lòng theo hầu hạ Sắt Sắt, nàng ta cũng không biết mắt Sắt Sắt đã bình phục, nên không dám rời Sắt Sắt một bước. Lúc này nghe Sắt Sắt phân phó, liền thả người nhảy lên hướng Y Lãnh Tuyết chạy tới.</w:t>
      </w:r>
    </w:p>
    <w:p>
      <w:pPr>
        <w:pStyle w:val="BodyText"/>
      </w:pPr>
      <w:r>
        <w:t xml:space="preserve">Thân hình Y Lãnh Tuyết đang trên sườn núi lăn xuống càng lúc càng nhanh, tiểu thị nữ đang bố nhào về phía trước, đột nhiên nhìn thấy một thân ảnh màu trắng hiện thân, mũi chân hắn đạp nhẹ trên tuyết không lưu lại vết tích nào, áo trắng xuất trần, như mây bay, trong nháy mắt bay vút tới tiếp được Y Lãnh Tuyết đang ngã nhào xuống.</w:t>
      </w:r>
    </w:p>
    <w:p>
      <w:pPr>
        <w:pStyle w:val="BodyText"/>
      </w:pPr>
      <w:r>
        <w:t xml:space="preserve">Nam tử ao trắng kia đúng là người mà đã hai tháng nay nàng không tận mắt thấy được, Minh Xuân Thủy.</w:t>
      </w:r>
    </w:p>
    <w:p>
      <w:pPr>
        <w:pStyle w:val="Compact"/>
      </w:pPr>
      <w:r>
        <w:t xml:space="preserve"> </w:t>
      </w:r>
      <w:r>
        <w:br w:type="textWrapping"/>
      </w:r>
      <w:r>
        <w:br w:type="textWrapping"/>
      </w:r>
    </w:p>
    <w:p>
      <w:pPr>
        <w:pStyle w:val="Heading2"/>
      </w:pPr>
      <w:bookmarkStart w:id="103" w:name="tập-3-như-mộng-lệnh---chương-093-phần-2"/>
      <w:bookmarkEnd w:id="103"/>
      <w:r>
        <w:t xml:space="preserve">81. Tập 3: Như Mộng Lệnh - Chương 093 (phần 2)</w:t>
      </w:r>
    </w:p>
    <w:p>
      <w:pPr>
        <w:pStyle w:val="Compact"/>
      </w:pPr>
      <w:r>
        <w:br w:type="textWrapping"/>
      </w:r>
      <w:r>
        <w:br w:type="textWrapping"/>
      </w:r>
      <w:r>
        <w:t xml:space="preserve"> </w:t>
      </w:r>
    </w:p>
    <w:p>
      <w:pPr>
        <w:pStyle w:val="BodyText"/>
      </w:pPr>
      <w:r>
        <w:t xml:space="preserve">Sắt Sắt thấy hắn tiếp được Y Lãnh Tuyết, ngay cả nhìn cũng không nhìn đến hắn, lập tức quay đầu lại, chậm rãi hướng Vân Phiêu các đi về. Giờ phút này, nàng tự xem mắt mình vẫn còn mù nên không thấy đường, không muốn chứng kiến một màn đau lòng tiếp theo.</w:t>
      </w:r>
    </w:p>
    <w:p>
      <w:pPr>
        <w:pStyle w:val="BodyText"/>
      </w:pPr>
      <w:r>
        <w:t xml:space="preserve">Sắt Sắt cuộn mình trên giường bên cửa sổ trong Noãn các, chậm rãi cố tiếp thu sự chấn động của việc phát hiện ra Liên Tâm chính là Y Lãnh Tuyết.</w:t>
      </w:r>
    </w:p>
    <w:p>
      <w:pPr>
        <w:pStyle w:val="BodyText"/>
      </w:pPr>
      <w:r>
        <w:t xml:space="preserve">Nếu Liên Tâm chính là Y Lãnh Tuyết, vậy Minh Xuân Thủy là ai? Kỳ thật không cần phải suy nghĩ cũng có thể đoán được đáp án.</w:t>
      </w:r>
    </w:p>
    <w:p>
      <w:pPr>
        <w:pStyle w:val="BodyText"/>
      </w:pPr>
      <w:r>
        <w:t xml:space="preserve">Dạ Vô Yên thích Y Lãnh Tuyết, si ngốc đợi Y Lãnh Tuyết bốn năm. Mà Minh Xuân Thủy cũng thích Y Lãnh Tuyết, nói hắn luôn chờ đợi nàng.</w:t>
      </w:r>
    </w:p>
    <w:p>
      <w:pPr>
        <w:pStyle w:val="BodyText"/>
      </w:pPr>
      <w:r>
        <w:t xml:space="preserve">Không phải không có khả năng hai nam tử đồng thời thích một nữ tử, dù sao Y Lãnh Tuyết cũng nổi tiếng là tuyệt thế giai nhân ở phương bắc. Nhưng nếu nói Y Lãnh Tuyết đồng thời thích hai nam nhân thì không có lý. Đêm đó, trong lều trại, nàng ấy rõ ràng có tình ý lưu luyến đối với Dạ Vô Yên, mà nay, lại có thâm tình sâu đậm với Minh Xuân Thủy.</w:t>
      </w:r>
    </w:p>
    <w:p>
      <w:pPr>
        <w:pStyle w:val="BodyText"/>
      </w:pPr>
      <w:r>
        <w:t xml:space="preserve">Như vậy, chỉ có một khả năng, Minh Xuân Thủy chính là Dạ Vô Yên. Mà Y Lãnh Tuyết lại hoàn toàn biết rõ điều này.</w:t>
      </w:r>
    </w:p>
    <w:p>
      <w:pPr>
        <w:pStyle w:val="BodyText"/>
      </w:pPr>
      <w:r>
        <w:t xml:space="preserve">Trước đây, không phải Sắt Sắt không hoài nghi qua khả năng Minh Xuân Thủy còn có một thân phận khác, nếu không, hắn cũng không luôn luôn đội mặt nạ hằng ngày. Nhưng nàng chưa bao giờ nghĩ tới, hắn là Dạ Vô Yên.</w:t>
      </w:r>
    </w:p>
    <w:p>
      <w:pPr>
        <w:pStyle w:val="BodyText"/>
      </w:pPr>
      <w:r>
        <w:t xml:space="preserve">Bởi vì, Nam Việt Tuyền vương và Lâu chủ Xuân Thủy Lâu, hậu duệ Côn Luân nô, đây là hai thân phận hơn kém cách xa nhau như thế.</w:t>
      </w:r>
    </w:p>
    <w:p>
      <w:pPr>
        <w:pStyle w:val="BodyText"/>
      </w:pPr>
      <w:r>
        <w:t xml:space="preserve">Làm sao có thể là cùng một người?</w:t>
      </w:r>
    </w:p>
    <w:p>
      <w:pPr>
        <w:pStyle w:val="BodyText"/>
      </w:pPr>
      <w:r>
        <w:t xml:space="preserve">Huống chi, một người có thể đội mặt nạ giấu đi gương mặt của mình, nhưng mùi trên thân thể bọn họ tỏa ra cũng khác nhau. Trên người Dạ Vô Yên là mùi long diên hương, mà trên người Minh Xuân Thủy lại là mùi u hương của thanh trúc. Cho là hương thơm có thể tạo ra đi, vậy còn thanh âm? Thanh âm cũng có thể thay đổi sao?</w:t>
      </w:r>
    </w:p>
    <w:p>
      <w:pPr>
        <w:pStyle w:val="BodyText"/>
      </w:pPr>
      <w:r>
        <w:t xml:space="preserve">Thanh âm của Dạ Vô Yên và thanh âm của Minh Xuân Thủy rõ ràng là khác nhau. Một người là trầm thấp lạnh lùng, một người là trong suốt mà ôn nhã.</w:t>
      </w:r>
    </w:p>
    <w:p>
      <w:pPr>
        <w:pStyle w:val="BodyText"/>
      </w:pPr>
      <w:r>
        <w:t xml:space="preserve">Sắt Sắt ngồi trên giường, tâm thần dao động, trong lòng mãi suy đoán.</w:t>
      </w:r>
    </w:p>
    <w:p>
      <w:pPr>
        <w:pStyle w:val="BodyText"/>
      </w:pPr>
      <w:r>
        <w:t xml:space="preserve">Bất tri bất giác sắc trời dần dần tối.</w:t>
      </w:r>
    </w:p>
    <w:p>
      <w:pPr>
        <w:pStyle w:val="BodyText"/>
      </w:pPr>
      <w:r>
        <w:t xml:space="preserve">Hoa Tai mang theo hai thị nữ chậm rãi bước vào, bày một thức ăn trên chiếc bàn gỗ lim trong phòng. Nhưng Sắt Sắt vẫn ngơ ngác ngồi trên giường như trước, lúc này, nàng một chút tâm tình ăn cơm cũng không có.</w:t>
      </w:r>
    </w:p>
    <w:p>
      <w:pPr>
        <w:pStyle w:val="BodyText"/>
      </w:pPr>
      <w:r>
        <w:t xml:space="preserve">Hoa Tai thấy ánh mắt ngơ ngác của Sắt Sắt, cho rằng nàng vẫn đang nghĩ đến chuyện rối rắm vừa rồi của Y Lãnh Tuyết, chậm rãi đi tới an ủi nói: “Phu nhân, người không cần lo lắng. Ta tin tưởng phu nhân nhất định không làm chuyện như vậy, Lâu chủ cũng vậy. Phu nhân hãy thả lỏng bản thân mà ăn chút cơm đi. Nếu không thân mình sao có thể có sức đề kháng, ta thấy đã nhiều ngày nay sắc mặt phu nhân không tốt lắm, nên cố ý sai người làm bát súp tổ yến này, phu nhân ăn một chút đi.”</w:t>
      </w:r>
    </w:p>
    <w:p>
      <w:pPr>
        <w:pStyle w:val="BodyText"/>
      </w:pPr>
      <w:r>
        <w:t xml:space="preserve">Chuyện vừa rồi Hoa Tai cũng không tận mắt thấy, chỉ nghe thị nữ khác kể lại. Nàng biết con người của Sắt Sắt, tuyệt không bao giờ vì Y Lãnh Tuyết mang thai mà đẩy nàng té xuống sườn núi.</w:t>
      </w:r>
    </w:p>
    <w:p>
      <w:pPr>
        <w:pStyle w:val="BodyText"/>
      </w:pPr>
      <w:r>
        <w:t xml:space="preserve">Sắt Sắt nghe vậy nhăn mày, trong lòng nàng khá phẳng lặng, đối với việc Y Lãnh Tuyết lăn xuống sườn núi kia, thật ra không có nghĩ nhiều đến. Lúc này nghĩ lại tình cảnh đó, thật dễ gây hiểu lầm là nàng đã đẩy nàng ta té xuống sườn dốc.</w:t>
      </w:r>
    </w:p>
    <w:p>
      <w:pPr>
        <w:pStyle w:val="BodyText"/>
      </w:pPr>
      <w:r>
        <w:t xml:space="preserve">Như vậy cũng tốt, nàng hãm hại Y Lãnh Tuyết, Minh Xuân Thủy sẽ đuổi nàng ra khỏi Xuân Thủy lâu, có phải hay không?</w:t>
      </w:r>
    </w:p>
    <w:p>
      <w:pPr>
        <w:pStyle w:val="BodyText"/>
      </w:pPr>
      <w:r>
        <w:t xml:space="preserve">“Liên Tâm thế nào?” Sắt Sắt cười khẽ hỏi. Minh Xuân Thủy xuất hiện đúng lúc nên có lẽ Y Lãnh Tuyết sẽ không xảy ra chuyện gì.</w:t>
      </w:r>
    </w:p>
    <w:p>
      <w:pPr>
        <w:pStyle w:val="BodyText"/>
      </w:pPr>
      <w:r>
        <w:t xml:space="preserve">“Hoàn hảo, mới vừa rồi Cuồng Y có xem qua, nghe nói mẫu tử đều bình an.” Hoa Tai thản nhiên nói: “Cho nên phu nhân cũng không cần lo lắng.”</w:t>
      </w:r>
    </w:p>
    <w:p>
      <w:pPr>
        <w:pStyle w:val="BodyText"/>
      </w:pPr>
      <w:r>
        <w:t xml:space="preserve">Sắt Sắt thản nhiên cười, nàng không có gì phải lo lắng cả.</w:t>
      </w:r>
    </w:p>
    <w:p>
      <w:pPr>
        <w:pStyle w:val="BodyText"/>
      </w:pPr>
      <w:r>
        <w:t xml:space="preserve">“Hoa Tai, thức ăn cứ để đó, các ngươi lui xuống hết đi, ta muốn một mình yên tĩnh chút.” Sắt Sắt thấp giọng nói, trước mắt nàng không muốn tiết lộ chuyện mắt nàng bình phục ra ngoài, nên không muốn tiếp cận nhiều với bọn thị nữ.</w:t>
      </w:r>
    </w:p>
    <w:p>
      <w:pPr>
        <w:pStyle w:val="BodyText"/>
      </w:pPr>
      <w:r>
        <w:t xml:space="preserve">Hoa Tai vâng lệnh, mang theo hai thị nữ chậm rãi lui xuống.</w:t>
      </w:r>
    </w:p>
    <w:p>
      <w:pPr>
        <w:pStyle w:val="BodyText"/>
      </w:pPr>
      <w:r>
        <w:t xml:space="preserve">Sắt Sắt tắt toàn bộ nến trong phòng, ánh tuyết và ánh trăng bên ngoài hắt ánh sáng qua ô cửa sổ nên bên trong cũng không phải là tối lắm.</w:t>
      </w:r>
    </w:p>
    <w:p>
      <w:pPr>
        <w:pStyle w:val="BodyText"/>
      </w:pPr>
      <w:r>
        <w:t xml:space="preserve">Không biết đã ngồi trên giường bên cửa sổ được bao lâu, lúc này nàng nghe tiếng cửa ngoài viện lay động.</w:t>
      </w:r>
    </w:p>
    <w:p>
      <w:pPr>
        <w:pStyle w:val="BodyText"/>
      </w:pPr>
      <w:r>
        <w:t xml:space="preserve">Sắt Sắt đứng dậy, ngưng mắt nhìn ra ngoài viện.</w:t>
      </w:r>
    </w:p>
    <w:p>
      <w:pPr>
        <w:pStyle w:val="BodyText"/>
      </w:pPr>
      <w:r>
        <w:t xml:space="preserve">Đèn ngọc lưu ly và ánh tuyết bên ngoài chiếu sáng khắp trong viện, hộ vệ nhẹ nhàng mở cửa, Minh Xuân Thủy chậm rãi tiến vào.</w:t>
      </w:r>
    </w:p>
    <w:p>
      <w:pPr>
        <w:pStyle w:val="BodyText"/>
      </w:pPr>
      <w:r>
        <w:t xml:space="preserve">Ánh đèn mông lung ẩn chứa hồng quang khiến cho tuyết đọng trên đất cũng ánh đỏ, phảng phớt hắt lên bộ trường bào trắng của Minh Xuân Thủy.</w:t>
      </w:r>
    </w:p>
    <w:p>
      <w:pPr>
        <w:pStyle w:val="BodyText"/>
      </w:pPr>
      <w:r>
        <w:t xml:space="preserve">Hắn chậm rãi thong thả tiến vào, y phục toàn trắng dưới ánh đèn lay động tung bay, đẹp lạnh lùng khó tả.</w:t>
      </w:r>
    </w:p>
    <w:p>
      <w:pPr>
        <w:pStyle w:val="BodyText"/>
      </w:pPr>
      <w:r>
        <w:t xml:space="preserve">Không nhìn đến chiếc mặt nạ tinh xảo trên mặt hắn, lướt nhẹ qua bộ y phục thuần trắng phiêu dật của hắn, bỏ qua mái tóc đen dài rối tung của hắn, chỉ nhìn thân hình thon dài tuấn dật của hắn, còn có bước chân tao nhã khí phách kia, Sắt Sắt cảm thấy trong ngực phát lạnh lên từng đợt từng đợt.</w:t>
      </w:r>
    </w:p>
    <w:p>
      <w:pPr>
        <w:pStyle w:val="BodyText"/>
      </w:pPr>
      <w:r>
        <w:t xml:space="preserve">Y phục toàn trắng có thể che mất một phần sự lạnh lùng và khí phách của Dạ Vô Yên, nhưng không thể che đi quý khí bẩm sinh trên người hắn. Mái tóc rối càng khiến hắn thêm phong lưu tiêu sái mà không mất đi chút nào vẻ bình tĩnh và trầm ổn của Dạ Vô Yên.</w:t>
      </w:r>
    </w:p>
    <w:p>
      <w:pPr>
        <w:pStyle w:val="BodyText"/>
      </w:pPr>
      <w:r>
        <w:t xml:space="preserve">Bộ pháp kia, dáng người kia, vì sao nàng chưa bao giờ chú ý tới điểm này?</w:t>
      </w:r>
    </w:p>
    <w:p>
      <w:pPr>
        <w:pStyle w:val="BodyText"/>
      </w:pPr>
      <w:r>
        <w:t xml:space="preserve">Sắt Sắt ngồi yên trên giường, cửa phòng khẽ mở, Minh Xuân Thủy chậm rãi tiến vào.</w:t>
      </w:r>
    </w:p>
    <w:p>
      <w:pPr>
        <w:pStyle w:val="BodyText"/>
      </w:pPr>
      <w:r>
        <w:t xml:space="preserve">Đôi mắt phượng đen sâu thẳm híp lại, thấy Sắt Sắt đang ngồi tĩnh tọa, ánh trăng tràn vào qua những ô cửa sổ như phủ lên nàng một lớp lụa mỏng mông lung. Khóe môi hắn khẽ cong lên, đôi mắt cười như không cười.</w:t>
      </w:r>
    </w:p>
    <w:p>
      <w:pPr>
        <w:pStyle w:val="BodyText"/>
      </w:pPr>
      <w:r>
        <w:t xml:space="preserve">Mấy ngày nay hắn đã quen được Sắt Sắt chào đón bằng một trận tập kích ám khí, đột nhiên lúc này thấy nàng im lặng như vậy, nhất thời hắn cảm thấy có chút không quen.</w:t>
      </w:r>
    </w:p>
    <w:p>
      <w:pPr>
        <w:pStyle w:val="BodyText"/>
      </w:pPr>
      <w:r>
        <w:t xml:space="preserve">Hắn chậm rãi bước tới từng bước một, dừng lại trước mặt Sắt Sắt.</w:t>
      </w:r>
    </w:p>
    <w:p>
      <w:pPr>
        <w:pStyle w:val="BodyText"/>
      </w:pPr>
      <w:r>
        <w:t xml:space="preserve">“Vì sao không thắp nến lên?” Minh Xuân Thủy thản nhiên hỏi, trong giọng nói ẩn chứa đầy nhu tình.</w:t>
      </w:r>
    </w:p>
    <w:p>
      <w:pPr>
        <w:pStyle w:val="BodyText"/>
      </w:pPr>
      <w:r>
        <w:t xml:space="preserve">Hắn ngầm vận nội lực sợ Sắt Sắt thình lình phát chiêu tập kích hắn. Nhưng hắn tựa hồ đã quá lo, Sắt Sắt chỉ lẳng lặng ngồi trên giường, mặt hướng ra ngoài cửa sổ, mắt dừng ở một gốc cây hàn mai trong tuyết.</w:t>
      </w:r>
    </w:p>
    <w:p>
      <w:pPr>
        <w:pStyle w:val="BodyText"/>
      </w:pPr>
      <w:r>
        <w:t xml:space="preserve">“Một người mù như ta, đốt đèn lên chẳng phải là lãng phí quá sao.” Sắt Sắt thản nhiên nói, khóe môi cười tự giễu. Nếu Minh Xuân Thủy thật sự là Dạ Vô Yên, từ trước đến nay nàng hẳn là đã mù nên mới không nhận ra.</w:t>
      </w:r>
    </w:p>
    <w:p>
      <w:pPr>
        <w:pStyle w:val="BodyText"/>
      </w:pPr>
      <w:r>
        <w:t xml:space="preserve">Minh Xuân Thủy dừng trước bóng dáng mảnh khảnh của Sắt Sắt, chậm rãi bước thong thả tới trước mặt nàng, duỗi cánh tay ôm chiếc eo nhỏ của nàng, thanh âm có chút đau lòng, nhẹ giọng nói: “Chưa đến hai tháng mà, Vân Kinh Cuồng không phải đã nói sao, sau hai tháng sẽ tự hồi phục thị lực.”</w:t>
      </w:r>
    </w:p>
    <w:p>
      <w:pPr>
        <w:pStyle w:val="BodyText"/>
      </w:pPr>
      <w:r>
        <w:t xml:space="preserve">Sắt Sắt bị Minh Xuân Thủy ôm eo, thân hình run rẩy, nhưng lần này nàng cũng không né tránh, cũng không giãy giụa.</w:t>
      </w:r>
    </w:p>
    <w:p>
      <w:pPr>
        <w:pStyle w:val="BodyText"/>
      </w:pPr>
      <w:r>
        <w:t xml:space="preserve">“Liên Tâm thế nào? Đứa nhỏ có an toàn không?” Sắt Sắt thản nhiên hỏi.</w:t>
      </w:r>
    </w:p>
    <w:p>
      <w:pPr>
        <w:pStyle w:val="BodyText"/>
      </w:pPr>
      <w:r>
        <w:t xml:space="preserve">Đã nhiều ngày như vậy, đây là lần đầu tiên Sắt Sắt hỏi tới Liên Tâm.</w:t>
      </w:r>
    </w:p>
    <w:p>
      <w:pPr>
        <w:pStyle w:val="BodyText"/>
      </w:pPr>
      <w:r>
        <w:t xml:space="preserve">Đôi mắt đen của Minh Xuân Thủy hơi buồn, giọng căm hận nói: “Giang Sắt Sắt, nàng thật sự quan tâm đến nàng ấy sao? Nếu thật sự quan tâm, nàng sẽ không làm ra chuyện như vậy! Nàng tưởng như vậy thì có thể rời khỏi ta sao? Nàng muốn ta đuổi nàng ra khỏi Xuân Thủy Lâu, có phải không? Vì mục đích này, nàng không tiếc làm ra chuyện hại người?”</w:t>
      </w:r>
    </w:p>
    <w:p>
      <w:pPr>
        <w:pStyle w:val="BodyText"/>
      </w:pPr>
      <w:r>
        <w:t xml:space="preserve">Sắt Sắt cười nhẹ, ý Minh Xuân Thủy là nói nàng đã đẩy Y Lãnh Tuyết xuống sườn núi.</w:t>
      </w:r>
    </w:p>
    <w:p>
      <w:pPr>
        <w:pStyle w:val="BodyText"/>
      </w:pPr>
      <w:r>
        <w:t xml:space="preserve">Nàng chỉ biết, hắn lựa chọn tin tưởng Y Lãnh Tuyết chứ không tin nàng. Y Lãnh Tuyết là ai? Là tiên tử trong lòng hắn a! Nàng là cái gì chứ?</w:t>
      </w:r>
    </w:p>
    <w:p>
      <w:pPr>
        <w:pStyle w:val="BodyText"/>
      </w:pPr>
      <w:r>
        <w:t xml:space="preserve">“Đúng vậy, ta muốn rời khỏi Xuân Thủy lâu, ngày tưởng, đêm tưởng. Minh Xuân Thủy, ngươi mau đuổi ta đi đi, nhìn xem, ta đã bắt đầu hãm hại thê tử của ngươi! Một nữ nhân ác độc như vậy, ngươi còn dám lưu lại sao?” Sắt Sắt lạnh nhạt nói, như tựa hồ đó không phải là nàng.</w:t>
      </w:r>
    </w:p>
    <w:p>
      <w:pPr>
        <w:pStyle w:val="BodyText"/>
      </w:pPr>
      <w:r>
        <w:t xml:space="preserve">Minh Xuân Thủy tai nghe ngữ khí lạnh nhạt của Sắt Sắt, lửa trong lòng liền bị nàng đốt cháy bùng lên. Hắn đương nhiên biết Sắt Sắt sẽ không làm việc hại người. Hắn chỉ là muốn cố ý hiểu lầm nàng, xem nàng phản ứng như thế nào, cũng không ngờ, nàng lại có bộ dáng thờ ơ không quan tâm đến như vậy.</w:t>
      </w:r>
    </w:p>
    <w:p>
      <w:pPr>
        <w:pStyle w:val="BodyText"/>
      </w:pPr>
      <w:r>
        <w:t xml:space="preserve">Nàng tuyệt không để ý gì đến hắn sao?</w:t>
      </w:r>
    </w:p>
    <w:p>
      <w:pPr>
        <w:pStyle w:val="BodyText"/>
      </w:pPr>
      <w:r>
        <w:t xml:space="preserve">“Nếu muốn đi trừ khi giết được ta.” Minh Xuân Thủy thản nhiên nói, thanh âm nhẹ nhàng chậm chạp lộ ra sự lạnh lùng, kiên định.</w:t>
      </w:r>
    </w:p>
    <w:p>
      <w:pPr>
        <w:pStyle w:val="BodyText"/>
      </w:pPr>
      <w:r>
        <w:t xml:space="preserve">Tim Sắt Sắt chìm hẳn xuống, dù hắn nghĩ là nàng làm nhưng cũng không muốn thả nàng đi. Hắn muốn giam cầm nàng cả đời sao?</w:t>
      </w:r>
    </w:p>
    <w:p>
      <w:pPr>
        <w:pStyle w:val="BodyText"/>
      </w:pPr>
      <w:r>
        <w:t xml:space="preserve">Sắt Sắt bi ai nghĩ, vì sao hắn có Y Lãnh Tuyết rồi lại còn muốn dây dưa với nàng, chẳng lẽ hắn muốn cả thê lẫn thiếp một nhà sao? Nếu thế thì hắn đã không hiểu Giang Sắt Sắt nàng rồi.</w:t>
      </w:r>
    </w:p>
    <w:p>
      <w:pPr>
        <w:pStyle w:val="BodyText"/>
      </w:pPr>
      <w:r>
        <w:t xml:space="preserve">Sắt Sắt lẳng lặng nhìn ra ngoài cửa sổ, đôi mắt chợt ánh lên một tia sáng.</w:t>
      </w:r>
    </w:p>
    <w:p>
      <w:pPr>
        <w:pStyle w:val="BodyText"/>
      </w:pPr>
      <w:r>
        <w:t xml:space="preserve">Nàng bỗng nhiên quay đầu lao vào lồng ngực ấm áp của hắn.</w:t>
      </w:r>
    </w:p>
    <w:p>
      <w:pPr>
        <w:pStyle w:val="BodyText"/>
      </w:pPr>
      <w:r>
        <w:t xml:space="preserve">Minh Xuân Thủy ngẩn ngơ, thân hình khẽ run rẩy.</w:t>
      </w:r>
    </w:p>
    <w:p>
      <w:pPr>
        <w:pStyle w:val="BodyText"/>
      </w:pPr>
      <w:r>
        <w:t xml:space="preserve">Sắt Sắt chưa bao giờ như con chim nhỏ chủ động nép vào lòng của hắn như thế.</w:t>
      </w:r>
    </w:p>
    <w:p>
      <w:pPr>
        <w:pStyle w:val="BodyText"/>
      </w:pPr>
      <w:r>
        <w:t xml:space="preserve">Ánh mắt hắn tràn ngập ý cười, tay nâng cằm nàng lên hỏi: “Đây là một cạm bẫy ngọt ngào, có phải không?’’</w:t>
      </w:r>
    </w:p>
    <w:p>
      <w:pPr>
        <w:pStyle w:val="BodyText"/>
      </w:pPr>
      <w:r>
        <w:t xml:space="preserve">Bất quá cho dù hắn biết đây là một cạm bẫy ngọt ngào, sự chủ động của nàng đối với hắn mà nói, chính là mồi lửa thiêu rụi lý trí của hắn. Hắn cúi người, gỡ mặt nạ xuống, hôn lên môi anh đào của nàng.</w:t>
      </w:r>
    </w:p>
    <w:p>
      <w:pPr>
        <w:pStyle w:val="BodyText"/>
      </w:pPr>
      <w:r>
        <w:t xml:space="preserve">Sắt Sắt nhắm mắt lại, nàng biết hắn đã gỡ mặt nạ xuống, nhưng mà nàng không dám, không dám mở mắt ra, nhìn khuôn mặt trước mắt này. Nàng sợ mình đoán đúng, nàng sợ phải đối mặt với kết quả. Nhưng, nàng nhất định phải biết sự thật.</w:t>
      </w:r>
    </w:p>
    <w:p>
      <w:pPr>
        <w:pStyle w:val="BodyText"/>
      </w:pPr>
      <w:r>
        <w:t xml:space="preserve">Nàng từ từ nhắm chặt hai mắt, hàng mi rậm cong vút che khuất đôi mắt đen trong suốt như mặt nước mùa thu.</w:t>
      </w:r>
    </w:p>
    <w:p>
      <w:pPr>
        <w:pStyle w:val="BodyText"/>
      </w:pPr>
      <w:r>
        <w:t xml:space="preserve">Nàng ngửa đầu để mặc hắn hôn, cảm giác được đôi môi của hắn miết lấy môi anh đào của nàng, lưỡi hắn quấn quýt dây dưa trong miệng nàng, cánh tay hắn gắt gao siết lấy nàng, tựa hồ muốn hấp thu hết hơi thở trong lồng ngực của nàng.</w:t>
      </w:r>
    </w:p>
    <w:p>
      <w:pPr>
        <w:pStyle w:val="BodyText"/>
      </w:pPr>
      <w:r>
        <w:t xml:space="preserve">Bên trong viện, hàn mai tỏa hương thơm dìu dịu. Bọn họ tại thế giới tràn ngập hương hoa này, không ngừng nặng nề chuyển động, chuyển động.</w:t>
      </w:r>
    </w:p>
    <w:p>
      <w:pPr>
        <w:pStyle w:val="BodyText"/>
      </w:pPr>
      <w:r>
        <w:t xml:space="preserve">Hàng mi Sắt Sắt chớp chớp khẽ mở, ngửa đầu nhìn hắn.</w:t>
      </w:r>
    </w:p>
    <w:p>
      <w:pPr>
        <w:pStyle w:val="BodyText"/>
      </w:pPr>
      <w:r>
        <w:t xml:space="preserve">Ánh trăng và ánh tuyết bên ngoài tràn vào qua ô cửa sổ, tỏa ra một tầng ánh sáng dìu dịu mông lung bên trong phòng.</w:t>
      </w:r>
    </w:p>
    <w:p>
      <w:pPr>
        <w:pStyle w:val="BodyText"/>
      </w:pPr>
      <w:r>
        <w:t xml:space="preserve">Nàng nhìn thấy gương mặt của Minh Xuân Thủy.</w:t>
      </w:r>
    </w:p>
    <w:p>
      <w:pPr>
        <w:pStyle w:val="BodyText"/>
      </w:pPr>
      <w:r>
        <w:t xml:space="preserve">Đôi mày xếch như vẽ, cặp mắt phượng hẹp dài mị hoặc, mũi thẳng, môi duyên dáng. Tuấn mỹ như thế, quý nhã như thế!</w:t>
      </w:r>
    </w:p>
    <w:p>
      <w:pPr>
        <w:pStyle w:val="BodyText"/>
      </w:pPr>
      <w:r>
        <w:t xml:space="preserve">Chỉ là, khuôn mặt này quá mức quen thuộc, đó là gương mặt của Dạ Vô Yên.</w:t>
      </w:r>
    </w:p>
    <w:p>
      <w:pPr>
        <w:pStyle w:val="BodyText"/>
      </w:pPr>
      <w:r>
        <w:t xml:space="preserve">Minh Xuân Thủy chính là Dạ Vô Yên.</w:t>
      </w:r>
    </w:p>
    <w:p>
      <w:pPr>
        <w:pStyle w:val="BodyText"/>
      </w:pPr>
      <w:r>
        <w:t xml:space="preserve">Chuyện này cuối cùng cũng đã được xác nhận, thế nhưng Sắt Sắt không hề có một chút khiếp sợ hay bối rối nào.</w:t>
      </w:r>
    </w:p>
    <w:p>
      <w:pPr>
        <w:pStyle w:val="BodyText"/>
      </w:pPr>
      <w:r>
        <w:t xml:space="preserve">Nàng thế mà vẫn bình tĩnh ngả vào lòng hắn như trước</w:t>
      </w:r>
    </w:p>
    <w:p>
      <w:pPr>
        <w:pStyle w:val="BodyText"/>
      </w:pPr>
      <w:r>
        <w:t xml:space="preserve">Vì sao nàng lại bình tĩnh như thế?</w:t>
      </w:r>
    </w:p>
    <w:p>
      <w:pPr>
        <w:pStyle w:val="BodyText"/>
      </w:pPr>
      <w:r>
        <w:t xml:space="preserve">Nàng nhớ rõ có người từng nói qua, gặp chuyện chấn động quá lớn, sẽ khiến tâm tình người ta không thể dao động lại nữa, cho nên mới có thể bình tĩnh như thế.</w:t>
      </w:r>
    </w:p>
    <w:p>
      <w:pPr>
        <w:pStyle w:val="BodyText"/>
      </w:pPr>
      <w:r>
        <w:t xml:space="preserve">Sắt Sắt thở dài một tiếng, nàng cơ hồ đã tu luyện thành tinh, đã bách độc bất xâm rồi sao.</w:t>
      </w:r>
    </w:p>
    <w:p>
      <w:pPr>
        <w:pStyle w:val="BodyText"/>
      </w:pPr>
      <w:r>
        <w:t xml:space="preserve">Nàng né người tránh, nhưng không gỡ ra được năm ngón tay của hắn như keo sơn dính chặt lấy nàng.</w:t>
      </w:r>
    </w:p>
    <w:p>
      <w:pPr>
        <w:pStyle w:val="BodyText"/>
      </w:pPr>
      <w:r>
        <w:t xml:space="preserve">Tưởng rằng đã yêu một người khác, cũng không ngờ lại vẫn như trước, tự tròng dây thắt cổ chính mình.</w:t>
      </w:r>
    </w:p>
    <w:p>
      <w:pPr>
        <w:pStyle w:val="BodyText"/>
      </w:pPr>
      <w:r>
        <w:t xml:space="preserve">Hèn gì, lúc trước khi nàng đi tìm Minh Xuân Thủy để giải mị dược, hắn cực không muốn, còn có vẻ tức giận, hỏi nàng bộ không còn sự lựa chọn khác hay sao. Càng lạ ở chỗ, Dạ Vô Yên biết người khác giải mị dược cho nàng lại có vẻ không để ý chút nào.</w:t>
      </w:r>
    </w:p>
    <w:p>
      <w:pPr>
        <w:pStyle w:val="BodyText"/>
      </w:pPr>
      <w:r>
        <w:t xml:space="preserve">Hèn gì, lúc ở Lâm Giang lâu, hắn chỉ liếc mắt một cái là nhận ra nàng là Tiêm Tiêm công tử.</w:t>
      </w:r>
    </w:p>
    <w:p>
      <w:pPr>
        <w:pStyle w:val="BodyText"/>
      </w:pPr>
      <w:r>
        <w:t xml:space="preserve">Hèn gì, nhiều cái hèn gì như vậy, thì ra là hắn đem nàng ra đùa bỡn từ trước đến nay. Mà nàng, vì không biết rõ, còn thích thú tưởng rằng nàng đã tìm được một người phu quân chung thủy trọn đời với nàng.</w:t>
      </w:r>
    </w:p>
    <w:p>
      <w:pPr>
        <w:pStyle w:val="BodyText"/>
      </w:pPr>
      <w:r>
        <w:t xml:space="preserve">Nàng nghĩ mình là hàn mai cao quý thanh ngạo, thì ra chỉ là một đóa phù dung sa vào bùn không thoát ra được, bị hắn dẫm nát dưới chân.</w:t>
      </w:r>
    </w:p>
    <w:p>
      <w:pPr>
        <w:pStyle w:val="BodyText"/>
      </w:pPr>
      <w:r>
        <w:t xml:space="preserve">Sắt Sắt nhắm mắt lại, cảm giác được bàn tay dày rộng của hắn đã theo bên hông nàng dần dần xâm phạm đến cổ áo của nàng. Môi hắn dần dần kéo dài hôn đến vành tai nàng, trêu chọc những vùng mềm mại nhạy cảm của nàng.</w:t>
      </w:r>
    </w:p>
    <w:p>
      <w:pPr>
        <w:pStyle w:val="BodyText"/>
      </w:pPr>
      <w:r>
        <w:t xml:space="preserve">Cánh tay mạnh mẽ gắt gao ôm chặt thắt lưng của nàng, tựa hồ muốn đem nàng khảm thật sâu vào trong lòng hắn.</w:t>
      </w:r>
    </w:p>
    <w:p>
      <w:pPr>
        <w:pStyle w:val="BodyText"/>
      </w:pPr>
      <w:r>
        <w:t xml:space="preserve">Cơn giận tràn ra từ lồng ngực Sắt Sắt, nàng bỗng nhiên duỗi ngón tay hướng huyệt đạo trên cổ hắn điểm tới.</w:t>
      </w:r>
    </w:p>
    <w:p>
      <w:pPr>
        <w:pStyle w:val="BodyText"/>
      </w:pPr>
      <w:r>
        <w:t xml:space="preserve">Trong chớp mắt, môi hắn rời khỏi môi nàng, duỗi cánh tay với tốc độ như sấm sét bắt được ngón tay ngọc của nàng.</w:t>
      </w:r>
    </w:p>
    <w:p>
      <w:pPr>
        <w:pStyle w:val="BodyText"/>
      </w:pPr>
      <w:r>
        <w:t xml:space="preserve">“Quả nhiên là cạm bẫy ngọt ngào!” Hắn lạnh lùng nói.</w:t>
      </w:r>
    </w:p>
    <w:p>
      <w:pPr>
        <w:pStyle w:val="BodyText"/>
      </w:pPr>
      <w:r>
        <w:t xml:space="preserve">Hắn cầm tay nàng, bỗng nhiên cao giọng cười lớn, tiếng cười phóng đãng không kềm chế được, như muốn dùng tiếng cười che giấu đi cảm xúc thật trong lòng hắn.</w:t>
      </w:r>
    </w:p>
    <w:p>
      <w:pPr>
        <w:pStyle w:val="BodyText"/>
      </w:pPr>
      <w:r>
        <w:t xml:space="preserve">“Giang Sắt Sắt, nàng muốn giết ta sao?” Hắn hỏi nàng, thanh âm trầm thấp mang đầy áp lực nặng nề thê lương.</w:t>
      </w:r>
    </w:p>
    <w:p>
      <w:pPr>
        <w:pStyle w:val="BodyText"/>
      </w:pPr>
      <w:r>
        <w:t xml:space="preserve">Mấy ngày nay, chưa từng có lấy một ngày bọn họ không giao đấu, động võ với nhau, nhưng hắn có thể cảm giác được, nàng chỉ muốn thắng chứ không hề muốn giết hắn. Mà đêm nay, nàng rốt cuộc không thể chịu đựng được hắn nữa sao?</w:t>
      </w:r>
    </w:p>
    <w:p>
      <w:pPr>
        <w:pStyle w:val="BodyText"/>
      </w:pPr>
      <w:r>
        <w:t xml:space="preserve">Hắn đột nhiên buông nàng ra, nhìn nàng lảo đảo tựa vào cạnh giường, chỉ nghe một tiếng keng, không biết từ lúc nào, hắn tuốt bảo kiếm treo trên vách tường kia ra khỏi vỏ, chĩa xuống trước ngực nàng.</w:t>
      </w:r>
    </w:p>
    <w:p>
      <w:pPr>
        <w:pStyle w:val="BodyText"/>
      </w:pPr>
      <w:r>
        <w:t xml:space="preserve">Lợi kiếm tuốt ra khỏi vỏ phát hàn khí sắc bén vô cùng đặt ở ngực trái của Sắt Sắt, Sắt Sắt mơ hồ cảm thấy trong lòng cũng lạnh đi.</w:t>
      </w:r>
    </w:p>
    <w:p>
      <w:pPr>
        <w:pStyle w:val="BodyText"/>
      </w:pPr>
      <w:r>
        <w:t xml:space="preserve">Hắn muốn giết nàng sao? Như vậy cũng tốt, thế là chấm dứt mọi chuyện.</w:t>
      </w:r>
    </w:p>
    <w:p>
      <w:pPr>
        <w:pStyle w:val="BodyText"/>
      </w:pPr>
      <w:r>
        <w:t xml:space="preserve">Thanh âm lạnh lùng của hắn truyền đến từ đỉnh đầu của nàng, áp lực trầm thấp: “Nàng muốn mạng của ta còn ta lại muốn trái tim của nàng.” Hắn buồn bã cười nói: “Nếu như đâm xuống là có thể có được tim của nàng, vậy thì đơn giản quá rồi.”</w:t>
      </w:r>
    </w:p>
    <w:p>
      <w:pPr>
        <w:pStyle w:val="BodyText"/>
      </w:pPr>
      <w:r>
        <w:t xml:space="preserve">Hắn chậm rãi thu hồi bảo kiếm.</w:t>
      </w:r>
    </w:p>
    <w:p>
      <w:pPr>
        <w:pStyle w:val="BodyText"/>
      </w:pPr>
      <w:r>
        <w:t xml:space="preserve">Sắt Sắt không nói gì, nàng bỗng nhiên cúi đầu, trong lòng một luồng khí huyết nhộn nhạo nổi lên, tất cả khí huyết của toàn bộ cơ thể, giờ khắc này tựa hồ đều muốn tràn cả ra ngoài.</w:t>
      </w:r>
    </w:p>
    <w:p>
      <w:pPr>
        <w:pStyle w:val="BodyText"/>
      </w:pPr>
      <w:r>
        <w:t xml:space="preserve">“Sao vậy?” Minh Xuân Thủy nghe được tiếng nôn khan của Sắt Sắt, khuôn mặt tuấn tú trong nháy mắt trắng bệch.</w:t>
      </w:r>
    </w:p>
    <w:p>
      <w:pPr>
        <w:pStyle w:val="BodyText"/>
      </w:pPr>
      <w:r>
        <w:t xml:space="preserve">Hắn nâng mặt nàng lên, nhìn tơ máu nơi khóe môi nàng, ánh mắt hắn đã ảm đạm nay càng tối tăm hơn.</w:t>
      </w:r>
    </w:p>
    <w:p>
      <w:pPr>
        <w:pStyle w:val="BodyText"/>
      </w:pPr>
      <w:r>
        <w:t xml:space="preserve">“Hoa Tai, mời Cuồng Y tới đây.” Minh Xuân Thủy lạnh giọng phân phó.</w:t>
      </w:r>
    </w:p>
    <w:p>
      <w:pPr>
        <w:pStyle w:val="BodyText"/>
      </w:pPr>
      <w:r>
        <w:t xml:space="preserve">“Không cần, ta không sao!” Sắt Sắt lạnh lùng nói, chậm rãi đứng dậy, chỉ cảm thấy trước mắt mê muội, nàng vỗ vỗ lên trán, chậm rãi bước đến giường.</w:t>
      </w:r>
    </w:p>
    <w:p>
      <w:pPr>
        <w:pStyle w:val="Compact"/>
      </w:pPr>
      <w:r>
        <w:t xml:space="preserve"> </w:t>
      </w:r>
      <w:r>
        <w:br w:type="textWrapping"/>
      </w:r>
      <w:r>
        <w:br w:type="textWrapping"/>
      </w:r>
    </w:p>
    <w:p>
      <w:pPr>
        <w:pStyle w:val="Heading2"/>
      </w:pPr>
      <w:bookmarkStart w:id="104" w:name="tập-3-như-mộng-lệnh---chương-094"/>
      <w:bookmarkEnd w:id="104"/>
      <w:r>
        <w:t xml:space="preserve">82. Tập 3: Như Mộng Lệnh - Chương 094</w:t>
      </w:r>
    </w:p>
    <w:p>
      <w:pPr>
        <w:pStyle w:val="Compact"/>
      </w:pPr>
      <w:r>
        <w:br w:type="textWrapping"/>
      </w:r>
      <w:r>
        <w:br w:type="textWrapping"/>
      </w:r>
      <w:r>
        <w:t xml:space="preserve"> </w:t>
      </w:r>
    </w:p>
    <w:p>
      <w:pPr>
        <w:pStyle w:val="BodyText"/>
      </w:pPr>
      <w:r>
        <w:t xml:space="preserve">Chương 94 - Như mộng lệnh 26</w:t>
      </w:r>
    </w:p>
    <w:p>
      <w:pPr>
        <w:pStyle w:val="BodyText"/>
      </w:pPr>
      <w:r>
        <w:t xml:space="preserve">Đêm nay là đêm duy nhất trong gần một tháng qua hai người yên ổn ở chung với nhau.</w:t>
      </w:r>
    </w:p>
    <w:p>
      <w:pPr>
        <w:pStyle w:val="BodyText"/>
      </w:pPr>
      <w:r>
        <w:t xml:space="preserve">Không có đao kiếm giao đấu, chỉ yên lặng nằm trên giường, tuy nhiên tận sâu trong đáy lòng của hai người lại không yên tĩnh chút nào, giống như có dòng nước chảy xiết trong lòng đóng băng, ba đào mãnh liệt.</w:t>
      </w:r>
    </w:p>
    <w:p>
      <w:pPr>
        <w:pStyle w:val="BodyText"/>
      </w:pPr>
      <w:r>
        <w:t xml:space="preserve">Sắt Sắt quay mặt đi, lẳng lặng nhắm mắt lại, gương mặt Dạ Vô Yên cùng Minh Xuân Thủy không ngừng đan xen vào nhau trong đầu nàng, nhắc nhở nàng rằng nàng đã bị nam nhân này mặc sức trêu đùa như thế nào.</w:t>
      </w:r>
    </w:p>
    <w:p>
      <w:pPr>
        <w:pStyle w:val="BodyText"/>
      </w:pPr>
      <w:r>
        <w:t xml:space="preserve">Hai người nằm đưa lưng về phía nhau , giống như đêm động phòng ngày trước khi nàng gả vào Tuyền vương phủ. Cũng ngủ trên cùng một chiếc giường lớn, cùng đắp một chiếc chăn gấm, tuy nhiên giữa hai người trong lúc ấy lại có một khoảng cách vô hình.</w:t>
      </w:r>
    </w:p>
    <w:p>
      <w:pPr>
        <w:pStyle w:val="BodyText"/>
      </w:pPr>
      <w:r>
        <w:t xml:space="preserve">Khoảng cách kia không ngắn cũng không dài, nhưng lại giống như một chiếc cầu vĩnh viễn không thể vượt qua.</w:t>
      </w:r>
    </w:p>
    <w:p>
      <w:pPr>
        <w:pStyle w:val="BodyText"/>
      </w:pPr>
      <w:r>
        <w:t xml:space="preserve">Ngày đó như thế nào thì hiện tại cũng như thế. Chẳng qua khoảng cách hôm nay so với ngày trước càng sâu, càng rộng lớn hơn mà thôi.</w:t>
      </w:r>
    </w:p>
    <w:p>
      <w:pPr>
        <w:pStyle w:val="BodyText"/>
      </w:pPr>
      <w:r>
        <w:t xml:space="preserve">Sáng sớm hôm sau, trong lúc Sắt Sắt đang nửa tỉnh nửa mê thì mơ hồ cảm thấy người bên cạnh đang ngồi dậy, duỗi cánh tay ôm lấy thắt lưng mảnh khảnh của nàng, những ngón tay thon dài dịu dàng mơn trớn trán của nàng, vén những sợi tóc hỗn độn hai bên má nàng ra sau tai. Ánh mắt hắn dừng trên khuôn mặt tái nhợt của nàng một lúc lâu, sau đó thở dài một tiếng rồi cúi người hạ một nụ hôn xuống đôi môi anh đào của nàng.</w:t>
      </w:r>
    </w:p>
    <w:p>
      <w:pPr>
        <w:pStyle w:val="BodyText"/>
      </w:pPr>
      <w:r>
        <w:t xml:space="preserve">“Ta muốn ra ngoài vài ngày, lát nữa hãy để Vân Kinh Cuồng bắt mạch cho nàng, nàng hãy nghỉ ngơi thêm vài ngày nữa đi.” Hắn biết nàng đã tỉnh, cúi đầu ghé vào tai nàng dặn dò.</w:t>
      </w:r>
    </w:p>
    <w:p>
      <w:pPr>
        <w:pStyle w:val="BodyText"/>
      </w:pPr>
      <w:r>
        <w:t xml:space="preserve">Sắt Sắt không nói gì, chỉ lẳng lặng nằm đó, lông mi run rẩy.</w:t>
      </w:r>
    </w:p>
    <w:p>
      <w:pPr>
        <w:pStyle w:val="BodyText"/>
      </w:pPr>
      <w:r>
        <w:t xml:space="preserve">Minh Xuân Thủy đứng dậy rời đi, nàng mơ hồ nghe được hắn cẩn thận dặn dò Hoa Tai gì đó bên ngoài phòng, Sắt Sắt từ từ nhắm mắt lại, nhưng không thể ngủ được nữa.</w:t>
      </w:r>
    </w:p>
    <w:p>
      <w:pPr>
        <w:pStyle w:val="BodyText"/>
      </w:pPr>
      <w:r>
        <w:t xml:space="preserve">Cho đến khi mặt trời lên cao, Sắt Sắt mới từ trên giường đứng dậy, rửa mặt xong, dùng qua bữa sáng liền ra Noãn Các, ngồi trong vườn ngắm hoa mai. Mấy ngày trước tuyết vẫn chưa rơi nhiều, nay trên trời tuyết đã bắt đầu bay lượn khắp nơi.</w:t>
      </w:r>
    </w:p>
    <w:p>
      <w:pPr>
        <w:pStyle w:val="BodyText"/>
      </w:pPr>
      <w:r>
        <w:t xml:space="preserve">Những bông tuyết nho nhỏ rơi xuống, bay lả tả, tất cả mọi sự vật dưới những bông tuyết bay nhìn qua mông lung vô cùng , khiến người ta có cảm giác như đang lạc vào mộng. Nhưng lúc những bông tuyết bị hòa tan, cảm giác mông lung tuyệt mĩ kia cũng theo đó biến mất.</w:t>
      </w:r>
    </w:p>
    <w:p>
      <w:pPr>
        <w:pStyle w:val="BodyText"/>
      </w:pPr>
      <w:r>
        <w:t xml:space="preserve">Chiếc xe ngựa vẫn như hôm qua ngừng ở chỗ này, lúc này vẫn không ngừng đuổi theo bóng hình đỏ thắm trên xe kia , nhưng hôm qua ngoài ý muốn, vốn muốn rời khỏi Y Lãnh Tuyết. Nhưng hôm nay, nàng nhanh nhẹn lại tiếp tục đuổi theo chiếc xe kia.</w:t>
      </w:r>
    </w:p>
    <w:p>
      <w:pPr>
        <w:pStyle w:val="BodyText"/>
      </w:pPr>
      <w:r>
        <w:t xml:space="preserve">Lúc này nàng không quay đầu lại, điều khiển xe dần dần đi xa.</w:t>
      </w:r>
    </w:p>
    <w:p>
      <w:pPr>
        <w:pStyle w:val="BodyText"/>
      </w:pPr>
      <w:r>
        <w:t xml:space="preserve">“Hoa Tai, biết Liên Tâm cô nương phải gả cho ai không?” Sắt Sắt lơ đãng hỏi.</w:t>
      </w:r>
    </w:p>
    <w:p>
      <w:pPr>
        <w:pStyle w:val="BodyText"/>
      </w:pPr>
      <w:r>
        <w:t xml:space="preserve">Hoa Tai nghe vậy ánh mắt chợt lóe lên, cúi đầu nói: “Việc này nô tỳ cũng không rõ lắm, bên ngoài trời lạnh, phu nhân nên để thời tiết ấm lại hãy ra ngoài, đừng để bị nhiễm phong hàn.”</w:t>
      </w:r>
    </w:p>
    <w:p>
      <w:pPr>
        <w:pStyle w:val="BodyText"/>
      </w:pPr>
      <w:r>
        <w:t xml:space="preserve">Sắt Sắt cười cười nhợt nhạt, hôm nay nàng mặc một bộ quần áo màu đỏ có thêu chim tước lớn, cũng không cảm thấy quá lạnh, chỉ là tận nơi sâu nhất trong đáy lòng lại toàn là một mảnh lạnh băng. Có lẽ nếu nàng không biết Liên Tâm chính là Y Lãnh Tuyết, không biết Minh Xuân Thủy chính là Dạ Vô Yên thì có thể nàng sẽ không biết Liên Tâm sẽ gả cho ai, nhưng mà giờ phút này khi đã biết được tất cả, lòng của nàng như tấm gương sáng nhìn rõ tất cả.</w:t>
      </w:r>
    </w:p>
    <w:p>
      <w:pPr>
        <w:pStyle w:val="BodyText"/>
      </w:pPr>
      <w:r>
        <w:t xml:space="preserve">Người Y Lãnh Tuyết phải gả, ngoại trừ Dạ Vô Yên ra cũng sẽ không có người thứ hai.</w:t>
      </w:r>
    </w:p>
    <w:p>
      <w:pPr>
        <w:pStyle w:val="BodyText"/>
      </w:pPr>
      <w:r>
        <w:t xml:space="preserve">Sắt Sắt vươn những ngón tay ngọc thon dài ra để những bông tuyết nhẹ nhàng rơi vào lòng bàn tay, mang đến từng đợt từng đợt se lạnh. Loại cảm giác này cùng với loại cảm giác trong lòng Sắt Sắt giống hệt nhau.</w:t>
      </w:r>
    </w:p>
    <w:p>
      <w:pPr>
        <w:pStyle w:val="BodyText"/>
      </w:pPr>
      <w:r>
        <w:t xml:space="preserve">Tuyết rơi trên mặt đất, bên cạnh là hai bóng người đang đứng run rẩy.</w:t>
      </w:r>
    </w:p>
    <w:p>
      <w:pPr>
        <w:pStyle w:val="BodyText"/>
      </w:pPr>
      <w:r>
        <w:t xml:space="preserve">Một người là Vân Kinh Cuồng, trên khuôn mặt lộ ra vẻ phóng khoáng, không kiềm chế với nụ cười tươi tắn.</w:t>
      </w:r>
    </w:p>
    <w:p>
      <w:pPr>
        <w:pStyle w:val="BodyText"/>
      </w:pPr>
      <w:r>
        <w:t xml:space="preserve">Người bên cạnh hắn là một nam tử áo tím.</w:t>
      </w:r>
    </w:p>
    <w:p>
      <w:pPr>
        <w:pStyle w:val="BodyText"/>
      </w:pPr>
      <w:r>
        <w:t xml:space="preserve">Sắt Sắt biết hắn là Táng Hoa công tử Thiết Phi Dương, một trong tứ đại công tử.</w:t>
      </w:r>
    </w:p>
    <w:p>
      <w:pPr>
        <w:pStyle w:val="BodyText"/>
      </w:pPr>
      <w:r>
        <w:t xml:space="preserve">Khi ở trên biển, Sắt Sắt cũng từng nhìn thấy hắn và Trâm Hoa công tử kề vai chiến đấu, nhưng lúc đó trên mặt hắn đeo mặt nạ nên Sắt Sắt cũng không nhìn thấy hình dạng thật sự của hắn. Trong thời gian này, chỉ cần Minh Xuân Thủy không có ở đây thì phần lớn các thủ vệ đều do hắn chỉ huy, nhưng lúc ấy Sắt Sắt bị mù nên vẫn chưa nhìn thấy hình dạng thật của hắn.</w:t>
      </w:r>
    </w:p>
    <w:p>
      <w:pPr>
        <w:pStyle w:val="BodyText"/>
      </w:pPr>
      <w:r>
        <w:t xml:space="preserve">Lúc này đây chứng mù đã khỏi, cách một lớp bông tuyết bay bay, Sắt Sắt đã nhìn thấy rõ dáng vẻ của Táng Hoa công tử.</w:t>
      </w:r>
    </w:p>
    <w:p>
      <w:pPr>
        <w:pStyle w:val="BodyText"/>
      </w:pPr>
      <w:r>
        <w:t xml:space="preserve">Không hổ là Táng Hoa công tử mặt lạnh tim lạnh, khuôn mặt gầy yếu nhưng cương nghị, hàng mi đen sắc như mũi tên bay, đôi mắt sáng đen như mực, khuôn mặt góc cạnh cùng làn môi mỏng, trông rất tuấn tú lạnh lùng. Sắc mặt hắn trầm tĩnh, ánh mắt trong trẻo nhưng lạnh lùng, giống như trên thế gian này không có sự tình gì có thể làm cho hắn thay đổi sắc mặt.</w:t>
      </w:r>
    </w:p>
    <w:p>
      <w:pPr>
        <w:pStyle w:val="BodyText"/>
      </w:pPr>
      <w:r>
        <w:t xml:space="preserve">Khuôn mặt lạnh lùng cương nghị như băng so với khuôn mặt luôn tươi cười rạng rỡ của Vân Kinh Cuồng quả thực khác nhau một trời một vực. Hai người cùng sóng vai đi tới khiến cho người ta cảm thấy hơi buồn cười.</w:t>
      </w:r>
    </w:p>
    <w:p>
      <w:pPr>
        <w:pStyle w:val="BodyText"/>
      </w:pPr>
      <w:r>
        <w:t xml:space="preserve">Nhưng lúc này, tâm tình của Sắt Sắt cho dù thế nào cũng không thể vui lên nổi.</w:t>
      </w:r>
    </w:p>
    <w:p>
      <w:pPr>
        <w:pStyle w:val="BodyText"/>
      </w:pPr>
      <w:r>
        <w:t xml:space="preserve">Thiết Phi Dương này thật sự rất có trách nhiệm với nhiệm vụ của mình, Minh Xuân Thủy vừa mới đi thì hắn đã chạy đến ngay, thật sự giống như đem Sắt Sắt trở thành phạm nhân canh gác chặt chẽ .</w:t>
      </w:r>
    </w:p>
    <w:p>
      <w:pPr>
        <w:pStyle w:val="BodyText"/>
      </w:pPr>
      <w:r>
        <w:t xml:space="preserve">Sắt Sắt xoay người, chậm rãi đi về phía Noãn các.</w:t>
      </w:r>
    </w:p>
    <w:p>
      <w:pPr>
        <w:pStyle w:val="BodyText"/>
      </w:pPr>
      <w:r>
        <w:t xml:space="preserve">Chỉ lát sau, Hoa Tai đã dẫn Vân Kinh Cuồng đến bắt mạch.</w:t>
      </w:r>
    </w:p>
    <w:p>
      <w:pPr>
        <w:pStyle w:val="BodyText"/>
      </w:pPr>
      <w:r>
        <w:t xml:space="preserve">Ở trước mặt Vân Kinh Cuồng, Sắt Sắt tất nhiên cũng không cần giấu giếm chuyện hai mắt đã khỏi hẳn, dù sao hắn chỉ cần bắt mạch là sẽ biết được độc trong người nàng đã được giải trừ hết. Quả nhiên, Vân Kinh Cuồng cách một chiếc khăn thêu đặt hai ngón tay dài lên cổ tay Sắt Sắt, trong giây lát liền ngước mắt lên nhìn nàng cười: “Khi nào thì có thể nhìn thấy?”</w:t>
      </w:r>
    </w:p>
    <w:p>
      <w:pPr>
        <w:pStyle w:val="BodyText"/>
      </w:pPr>
      <w:r>
        <w:t xml:space="preserve">Khóe môi Sắt Sắt hơi nhếch lên, vài sợi tóc bay phất qua khuôn mặt trong sáng, nàng nói thản nhiên “Sáng nay sau khi tỉnh dậy thì đã phát hiện trước mắt hiện lên một luồng sáng, lúc đầu nhìn không rõ lắm, vạn vật chỉ như một tấm lụa mỏng mông lung mờ ảo, nhưng hiện giờ thì đã nhìn rõ rồi.”</w:t>
      </w:r>
    </w:p>
    <w:p>
      <w:pPr>
        <w:pStyle w:val="BodyText"/>
      </w:pPr>
      <w:r>
        <w:t xml:space="preserve">Vân Kinh Cuồng vuốt cằm, khóe môi hơi cong lên nói: “So với dự đoán của ta thì sớm hơn vài ngày.” Nhưng nụ cười còn chưa kịp nở ra thì đuôi lông mày của hắn bỗng dưng ngưng lại, hắn tập trung bắt mạch lại cho Sắt Sắt. Một lát sau, hàng mi giãn ra, cười to thành tiếng.</w:t>
      </w:r>
    </w:p>
    <w:p>
      <w:pPr>
        <w:pStyle w:val="BodyText"/>
      </w:pPr>
      <w:r>
        <w:t xml:space="preserve">“Thuộc hạ phải chúc mừng phu nhân rồi.” Vân Kinh Cuồng ngước mắt nhìn về phía Sắt Sắt.</w:t>
      </w:r>
    </w:p>
    <w:p>
      <w:pPr>
        <w:pStyle w:val="BodyText"/>
      </w:pPr>
      <w:r>
        <w:t xml:space="preserve">“Chúc mừng ta? Ta thấy ngươi đã lầm rồi, ta không phải là Liên Tâm cô nương đang chuẩn bị lập gia đình.” Sắt Sắt nhíu mày cười lạnh nói, nàng bây giờ còn có thể có chuyện gì vui mừng.</w:t>
      </w:r>
    </w:p>
    <w:p>
      <w:pPr>
        <w:pStyle w:val="BodyText"/>
      </w:pPr>
      <w:r>
        <w:t xml:space="preserve">Vân Kinh Cuồng hơi nhướng mày, một lát sau chậm rãi nói: “Phu nhân mang thai, ngươi nói xem chẳng lẽ đây không phải là chuyện vui sao?”</w:t>
      </w:r>
    </w:p>
    <w:p>
      <w:pPr>
        <w:pStyle w:val="BodyText"/>
      </w:pPr>
      <w:r>
        <w:t xml:space="preserve">Sắt Sắt kinh ngạc, ngược lại còn mỉm cười nói: “Cuồng Y, ngươi nhìn rõ đi, ta không phải Liên Tâm cô nương.”</w:t>
      </w:r>
    </w:p>
    <w:p>
      <w:pPr>
        <w:pStyle w:val="BodyText"/>
      </w:pPr>
      <w:r>
        <w:t xml:space="preserve">Vân Kinh Cuồng bất động nhìn Sắt Sắt, nghiêm giọng nói: “Thuộc hạ tất nhiên biết phu nhân không phải Liên Tâm cô nương. Phu nhân quả thật đã có thai, những lời này bản Cuồng Y làm sao dám nói lung tung.”</w:t>
      </w:r>
    </w:p>
    <w:p>
      <w:pPr>
        <w:pStyle w:val="BodyText"/>
      </w:pPr>
      <w:r>
        <w:t xml:space="preserve">Cuồng Y Vân Kinh Cuồng hiếm khi có vẻ mặt nghiêm túc như vậy, một chút dáng vẻ đùa giỡn cũng không có, nhưng Sắt Sắt đối với những lời nói của người này vẫn không hoàn toàn tin tưởng. Nam tử này từng nhiều lần lừa gạt nàng rồi.</w:t>
      </w:r>
    </w:p>
    <w:p>
      <w:pPr>
        <w:pStyle w:val="BodyText"/>
      </w:pPr>
      <w:r>
        <w:t xml:space="preserve">Sắt Sắt cười lạnh nói: “Vân Khinh Cuồng, ngươi lại muốn lừa bịp ta sao, chẳng lã ngươi nghĩ rằng ta và hắn có đứa bé thì ta sẽ khăng khăng một mực theo Minh Xuân Thủy sao? Nói cho ngươi biết, một đứa bé cũng không thể giam cầm ta đâu, Vân Kinh Cuồng, ngươi đùa hơi quá rồi đấy.”</w:t>
      </w:r>
    </w:p>
    <w:p>
      <w:pPr>
        <w:pStyle w:val="BodyText"/>
      </w:pPr>
      <w:r>
        <w:t xml:space="preserve">Sắt Sắt cũng không có cảm tình với Vân Kinh Cuồng, ngày đó lúc Dạ Vô Yên phế đi võ công của nàng, nam nhân này cũng có mặt ở đấy. Hắn biết nàng từng là trắc phi của Tuyền vương, biết nàng bị Dạ Vô Yên lừa gạt mà chẳng hay biết gì, đứng nhìn nàng bị Dạ Vô Yên dùng khuôn mặt giả lừa gạt đau lòng.</w:t>
      </w:r>
    </w:p>
    <w:p>
      <w:pPr>
        <w:pStyle w:val="BodyText"/>
      </w:pPr>
      <w:r>
        <w:t xml:space="preserve">Thật ra hắn làm vậy cũng không lạ, dù sao hắn cũng là thuộc hạ của Dạ Vô Yên, làm vậy cũng không sai, nhưng trong lòng nàng vẫn cảm thấy không thoải mái.</w:t>
      </w:r>
    </w:p>
    <w:p>
      <w:pPr>
        <w:pStyle w:val="BodyText"/>
      </w:pPr>
      <w:r>
        <w:t xml:space="preserve">Vân Khinh Cuồng nở nụ cười, nhíu mày nói: “Thuộc hạ làm sao có gan lừa bịp phu nhân, phu nhân mang thai cũng sắp được một tháng rồi. Ngàn lần đúng vạn lần đúng, tuyệt đối không nói bậy. Phu nhân vì sao lại không thể tin ta chứ?”</w:t>
      </w:r>
    </w:p>
    <w:p>
      <w:pPr>
        <w:pStyle w:val="BodyText"/>
      </w:pPr>
      <w:r>
        <w:t xml:space="preserve">Ánh mắt Sắt Sắt co rút, một cảm xúc phức tạp khó có thể gọi tên dâng lên trong lòng. Nàng ngồi trên giường, bàn tay chậm rãi xoa xoa bụng, trong lòng dâng lên một chút chua xót.</w:t>
      </w:r>
    </w:p>
    <w:p>
      <w:pPr>
        <w:pStyle w:val="BodyText"/>
      </w:pPr>
      <w:r>
        <w:t xml:space="preserve">Đứa nhỏ này đến thật ngoài ý muốn, cũng thật ngoài dự liệu của nàng. Đang lúc phụ thân của nó sắp cưới một nữ tử khác, đang lúc mẫu thân của nó đau lòng đến chết thì nó lại đến, đến thật không đúng lúc làm sao.</w:t>
      </w:r>
    </w:p>
    <w:p>
      <w:pPr>
        <w:pStyle w:val="BodyText"/>
      </w:pPr>
      <w:r>
        <w:t xml:space="preserve">Phụ thân của nó lừa gạt mẫu thân của nó, mẫu thân của nó lại hận phụ thân của nó, vậy mà nó lại đến với thế giới này, sẽ hạnh phúc sao? Nàng biết, đứa bé là người dễ dàng bị tổn thương nhất, đứa con của nàng, tương lai cũng phải sống trong đau khổ sao?</w:t>
      </w:r>
    </w:p>
    <w:p>
      <w:pPr>
        <w:pStyle w:val="BodyText"/>
      </w:pPr>
      <w:r>
        <w:t xml:space="preserve">Nhưng đứa nhỏ vô tội, có sai là do nàng và Dạ Vô Yên sai.</w:t>
      </w:r>
    </w:p>
    <w:p>
      <w:pPr>
        <w:pStyle w:val="BodyText"/>
      </w:pPr>
      <w:r>
        <w:t xml:space="preserve">Là do nghiệt duyên của hai người tạo nên tất cả, nàng không thể làm tổn thương đứa nhỏ, nhưng cũng sẽ không thể vì đứa nhỏ mà bị giam giữ trong Xuân Thủy lâu.</w:t>
      </w:r>
    </w:p>
    <w:p>
      <w:pPr>
        <w:pStyle w:val="BodyText"/>
      </w:pPr>
      <w:r>
        <w:t xml:space="preserve">Khóe môi Sắt Sắt hơi nhếch lên, cười nhẹ nhìn về phía Vân Kinh Cuồng, nói thản nhiên: “Để Cuồng Y chê cười, ta chỉ quá mức kinh ngạc cho nên mới không tin thôi.”</w:t>
      </w:r>
    </w:p>
    <w:p>
      <w:pPr>
        <w:pStyle w:val="BodyText"/>
      </w:pPr>
      <w:r>
        <w:t xml:space="preserve">Vân Kinh Cuồng không chớp mắt cười nói: “Phu nhân tin tưởng là tốt rồi, thời gian này phu nhân hãy nghỉ ngơi cho tốt đi, gần đây thân thể phu nhân hơi yếu, tâm trạng lại không được tốt lắm. Để thân thể ngươi tốt lên, ở đây ta có vài viên thuốc an thai, mỗi ngày ngươi uống một viên sau khi ăn cơm xong.”</w:t>
      </w:r>
    </w:p>
    <w:p>
      <w:pPr>
        <w:pStyle w:val="BodyText"/>
      </w:pPr>
      <w:r>
        <w:t xml:space="preserve">Vân Kinh Cuồng từ trong túi thuốc lấy ra vài viên thuốc, đặt lên bàn.</w:t>
      </w:r>
    </w:p>
    <w:p>
      <w:pPr>
        <w:pStyle w:val="BodyText"/>
      </w:pPr>
      <w:r>
        <w:t xml:space="preserve">Sắt Sắt vươn tay cầm lấy mấy viên thuốc, đặt vào trong túi gấm, cười nhàn nhạt nói: “Ta nhớ rồi, nhưng còn có một chuyện đáng lo ngại nữa, đêm qua ta vẫn còn bị nôn khan, thấy trong người luôn lành lạnh.”</w:t>
      </w:r>
    </w:p>
    <w:p>
      <w:pPr>
        <w:pStyle w:val="BodyText"/>
      </w:pPr>
      <w:r>
        <w:t xml:space="preserve">Vân Kinh Cuồng không chớp mắt, đưa tay đặt lên cổ tay Sắt Sắt, nói: “Nôn khan là triệu chứng bình thường, nhưng còn thấy trong người…lành lạnh? Chẳng lẽ là chứng lạnh tái phát?</w:t>
      </w:r>
    </w:p>
    <w:p>
      <w:pPr>
        <w:pStyle w:val="BodyText"/>
      </w:pPr>
      <w:r>
        <w:t xml:space="preserve">Vân Kinh Cuồng đang tập trung bắt mạch, chợt thấy ngón tay trên cổ tay nàng cứng lại, những ngón tay thon dài kia bỗng phóng tới, chế trụ mạch của hắn , một âm thanh trong trẻo uyển chuyển vang lên bên tai: “Chứng bệnh này chỉ sợ là Cuồng Y cũng chưa từng gặp qua.”</w:t>
      </w:r>
    </w:p>
    <w:p>
      <w:pPr>
        <w:pStyle w:val="BodyText"/>
      </w:pPr>
      <w:r>
        <w:t xml:space="preserve">Hắn kinh ngạc ngước mắt nhìn, đã thấy Sắt Sắt đứng dậy, trên khuôn mặt thanh lệ uyển chuyển chỉ là một mảnh sương lạnh như băng. Sóng mắt thanh lệ chuyển động, đáy mắt giống như được chạm khắc bởi một lớp băng hà, lóng lánh lạnh lẽo.</w:t>
      </w:r>
    </w:p>
    <w:p>
      <w:pPr>
        <w:pStyle w:val="BodyText"/>
      </w:pPr>
      <w:r>
        <w:t xml:space="preserve">Quần áo màu đỏ thêu chim tước lớn, làm nổi bật làn da trắng như tuyết của nàng, hết sức rực rỡ.</w:t>
      </w:r>
    </w:p>
    <w:p>
      <w:pPr>
        <w:pStyle w:val="BodyText"/>
      </w:pPr>
      <w:r>
        <w:t xml:space="preserve">“Phu nhân, ngươi…” Mạch cửa của Vân Kinh Cuồng bị điểm, không thể động đậy.</w:t>
      </w:r>
    </w:p>
    <w:p>
      <w:pPr>
        <w:pStyle w:val="BodyText"/>
      </w:pPr>
      <w:r>
        <w:t xml:space="preserve">Hắn cũng đã từng tung hoành giang hồ nhiều năm , nhưng vẫn chưa từng bị người khác khống chế như vậy. Thế nào cũng không ngờ được Sắt Sắt lại bỗng nhiên làm khó hắn, khống chế hắn như vậy. Hơn nữa điều làm hắn kinh ngạc là võ công của nàng tại sao lại cao như vậy?.</w:t>
      </w:r>
    </w:p>
    <w:p>
      <w:pPr>
        <w:pStyle w:val="BodyText"/>
      </w:pPr>
      <w:r>
        <w:t xml:space="preserve">Bất quá, Vân Khinh Cuồng dù sao cũng là Vân Khinh Cuồng, chỉ trong giây lát hắn liền tao nhã cười nói: “Phu nhân làm gì vậy? Chuyện này không thể đùa được, ngươi cầm cổ tay tại hạ như vậy nếu để lâu chủ thấy được thì thật khó có thể giải thích rõ. Nếu để cho Phong Dung Nhi thấy được không biết sẽ hạ độc tại hạ thế nào, không biết là ba bước bị ngã hay là tám bước bị say đây”</w:t>
      </w:r>
    </w:p>
    <w:p>
      <w:pPr>
        <w:pStyle w:val="BodyText"/>
      </w:pPr>
      <w:r>
        <w:t xml:space="preserve">Hoa Tai đang đứng ở bên ngoài, nhìn thấy Sắt Sắt bỗng nhiên làm vậy thì trong lòng cũng cảm thấy kinh ngạc.</w:t>
      </w:r>
    </w:p>
    <w:p>
      <w:pPr>
        <w:pStyle w:val="BodyText"/>
      </w:pPr>
      <w:r>
        <w:t xml:space="preserve">“Phu nhân, người làm gì vậy?” Hoa Tai lo lắng hỏi.</w:t>
      </w:r>
    </w:p>
    <w:p>
      <w:pPr>
        <w:pStyle w:val="BodyText"/>
      </w:pPr>
      <w:r>
        <w:t xml:space="preserve">“Không làm gì cả, ta chỉ muốn xin Cuồng Y một ít thuốc viên có thể bảo vệ mạng sống của mình. Vân Kinh Cuồng, ngươi cũng là thần y, trong tay tất nhiên là có kì dược, thí dụ như kì dược ngươi cho ta để luyện công cũng không tồi, nhưng còn cái khác? Thí dụ như giải dược của hoa rừng thì sao?”</w:t>
      </w:r>
    </w:p>
    <w:p>
      <w:pPr>
        <w:pStyle w:val="BodyText"/>
      </w:pPr>
      <w:r>
        <w:t xml:space="preserve">Hiện giờ đã vào mùa đông, những loại hoa này tự nhiên cũng tàn, nhưng Sắt Săt vẫn còn chút lo lắng.</w:t>
      </w:r>
    </w:p>
    <w:p>
      <w:pPr>
        <w:pStyle w:val="BodyText"/>
      </w:pPr>
      <w:r>
        <w:t xml:space="preserve">Vân Kinh Cuồng cười khổ nói: “Phu nhân, nếu ngươi muốn thuốc giải lẽ nào thuộc hạ lại không cho? Ngươi bắt lấy tay của ta như vậy thì ta làm sao lấy được?”</w:t>
      </w:r>
    </w:p>
    <w:p>
      <w:pPr>
        <w:pStyle w:val="BodyText"/>
      </w:pPr>
      <w:r>
        <w:t xml:space="preserve">Sắt Sắt lạnh lùng cười cười, một tay lấy túi thuốc bên hông Vân Kinh Cuồng xuống, cười tủm tỉm đặt trên bàn, cười nhẹ nói: “Nói đi, đây là những loại thuốc gì?”</w:t>
      </w:r>
    </w:p>
    <w:p>
      <w:pPr>
        <w:pStyle w:val="BodyText"/>
      </w:pPr>
      <w:r>
        <w:t xml:space="preserve">Sắt Sắt đã nghe Phong Dung Nhi nói qua, Vân Kinh Cuồng là Cuồng Y, trên người chỉ mang theo giải dược hoặc là thuốc cứu người, không hề có độc dược. Nhưng mà trên người Phong Dung Nhi thì khác, tất cả đều là độc dược đủ mọi kiểu dáng.</w:t>
      </w:r>
    </w:p>
    <w:p>
      <w:pPr>
        <w:pStyle w:val="BodyText"/>
      </w:pPr>
      <w:r>
        <w:t xml:space="preserve">“Đây là thuốc trị phong hàn, đây là kim sang dược loại tốt nhất, đây là thuốc có thể giữ mạng , đây là….” Vân Kinh Cuồng chỉ vào những viên thuốc này, nói từng cái một.</w:t>
      </w:r>
    </w:p>
    <w:p>
      <w:pPr>
        <w:pStyle w:val="BodyText"/>
      </w:pPr>
      <w:r>
        <w:t xml:space="preserve">Sắt Sắt ghi nhớ từng loại thuốc, Vân Kinh Cuồng chắc sẽ không lừa gạt nàng đâu.</w:t>
      </w:r>
    </w:p>
    <w:p>
      <w:pPr>
        <w:pStyle w:val="BodyText"/>
      </w:pPr>
      <w:r>
        <w:t xml:space="preserve">Sau khi Vân Kinh Cuồng nói xong, Sắt Sắt đem những viên thuốc hữu dụng cất đi, hé mắt cười nói: “Cuồng Y, phiền ngươi đưa ta ra ngoài.” Nói xong nàng duỗi ngón tay điểm tám huyệt quan trọng trên người Vân Kinh Cuồng, từ bên hông rút ra Tân Nguyệt Loan đao kề vào cổ Vân Kinh Cuồng, dắt theo hắn chậm rãi bước ra khỏi viện.</w:t>
      </w:r>
    </w:p>
    <w:p>
      <w:pPr>
        <w:pStyle w:val="BodyText"/>
      </w:pPr>
      <w:r>
        <w:t xml:space="preserve">Hoa Tai không yên lòng theo sau, trong lúc nhất thời không biết phải làm thế nào mới đúng.</w:t>
      </w:r>
    </w:p>
    <w:p>
      <w:pPr>
        <w:pStyle w:val="BodyText"/>
      </w:pPr>
      <w:r>
        <w:t xml:space="preserve">Bên ngoài viện như trước vẫn trồng vài khóm quỳnh ngọc, Sắt Sắt bắt Vân Kinh Cuồng, Thiết Phi Dương đứng giữa sân, quần áo màu tím bay trong gió, ánh mắt đen sâu thẳm không một chút sợ hãi nhìn Sắt Sắt.</w:t>
      </w:r>
    </w:p>
    <w:p>
      <w:pPr>
        <w:pStyle w:val="BodyText"/>
      </w:pPr>
      <w:r>
        <w:t xml:space="preserve">Sắt Sắt nhếch môi cười nhẹ nói: “Táng Hoa công tử, tuyết lớn trời giá rét, ngài nên vào phòng nghỉ ngơi thì hơn.”</w:t>
      </w:r>
    </w:p>
    <w:p>
      <w:pPr>
        <w:pStyle w:val="BodyText"/>
      </w:pPr>
      <w:r>
        <w:t xml:space="preserve">Thiết Phi Dương thản nhiên nhíu mày, nhìn Sắt Sắt nhưng cũng không nói lời nào, khóe môi chỉ hơi nhợt nhạt nhếch lên.</w:t>
      </w:r>
    </w:p>
    <w:p>
      <w:pPr>
        <w:pStyle w:val="BodyText"/>
      </w:pPr>
      <w:r>
        <w:t xml:space="preserve">Bọn thị vệ đang ở Vân Phiêu các được Thiết Phi Dương chỉ huy dần dần vây quanh Sắt Sắt cùng Vân Kinh Cuồng, nhưng không ai dám tiến đến gần.</w:t>
      </w:r>
    </w:p>
    <w:p>
      <w:pPr>
        <w:pStyle w:val="BodyText"/>
      </w:pPr>
      <w:r>
        <w:t xml:space="preserve">Vân Kinh Cuồng vẫn còn không chịu nhàn rỗi, ở bên tai Sắt Sắt huyên náo nói “Phu nhân, ngươi có biết vì sao Thiết Phi Dương gọi là Táng Hoa không? Hắn ngay cả hoa cũng không thương tiếc, hắn còn có thể thương tiếc loại cỏ dại như ta sao? Ta thấy phu nhân sẽ không thể ra khỏi mảnh sân này được đâu.”</w:t>
      </w:r>
    </w:p>
    <w:p>
      <w:pPr>
        <w:pStyle w:val="BodyText"/>
      </w:pPr>
      <w:r>
        <w:t xml:space="preserve">“Câm miệng!” Sắt Sắt lạnh lùng nói. Loan đao trong tay nàng tăng thêm một chút lực, tạo nên một vết thương nhỏ trên cổ Vân Kinh Cuồn, máu tươi bắt đầu chảy ra.</w:t>
      </w:r>
    </w:p>
    <w:p>
      <w:pPr>
        <w:pStyle w:val="BodyText"/>
      </w:pPr>
      <w:r>
        <w:t xml:space="preserve">“Phu nhân, ta thấy ngươi không nên lãng phí sức lực làm gì, mảnh sân này ngươi không ra khỏi được đâu.” Thiết Phi Dương lạnh lùng nói, giọng bình thản không biểu cảm, quả nhiên không có hành động gì.</w:t>
      </w:r>
    </w:p>
    <w:p>
      <w:pPr>
        <w:pStyle w:val="BodyText"/>
      </w:pPr>
      <w:r>
        <w:t xml:space="preserve">“Vậy sao!” Sắt Sắt nhíu mày, ánh mắt lạnh lẽo nhìn không Thiết Phi Dương không chớp, thản nhiên bước ra khỏi viện: “Chẳng lẽ Táng Hoa công tử ngay cả mạng sống của huynh đệ mình cũng không quan tâm sao?”</w:t>
      </w:r>
    </w:p>
    <w:p>
      <w:pPr>
        <w:pStyle w:val="BodyText"/>
      </w:pPr>
      <w:r>
        <w:t xml:space="preserve">Thiết Phi Dương thản nhiên cười nói: “Tánh mạng của chúng ta đều thuộc về lâu chủ, vì hoàn thành mệnh lệnh của lâu chủ ngay cả mất mạng thì có sao đâu?”</w:t>
      </w:r>
    </w:p>
    <w:p>
      <w:pPr>
        <w:pStyle w:val="BodyText"/>
      </w:pPr>
      <w:r>
        <w:t xml:space="preserve">Sắt Sắt không chớp mắt, quả nhiên là người lạnh lùng nhẫn tâm.</w:t>
      </w:r>
    </w:p>
    <w:p>
      <w:pPr>
        <w:pStyle w:val="BodyText"/>
      </w:pPr>
      <w:r>
        <w:t xml:space="preserve">Nàng khống chế Vân Kinh Cuồng, vừa chậm rãi đi tới, vừa âm thầm vận lực, chuẩn bị đối phó với Thiết Phi Dương.</w:t>
      </w:r>
    </w:p>
    <w:p>
      <w:pPr>
        <w:pStyle w:val="BodyText"/>
      </w:pPr>
      <w:r>
        <w:t xml:space="preserve">Quả nhiên, vừa đến cửa viện, Thiết Phi Dương bỗng nhiên vung tay, hạ thấp thân mình, trường kiếm nhanh như điện phóng ra, nhưng cũng không hướng đến Sắt Sắt mà hướng về phía Vân Kinh Cuồng.</w:t>
      </w:r>
    </w:p>
    <w:p>
      <w:pPr>
        <w:pStyle w:val="BodyText"/>
      </w:pPr>
      <w:r>
        <w:t xml:space="preserve">“Nếu như không muốn để con tin khống chế thì cách tốt nhất chính là giết chết con tin.” âm thanh lạnh lùng của hắn theo những bông tuyết truyền đến.</w:t>
      </w:r>
    </w:p>
    <w:p>
      <w:pPr>
        <w:pStyle w:val="BodyText"/>
      </w:pPr>
      <w:r>
        <w:t xml:space="preserve">Sắt mặt Sắt Sắt trở nên nghiêm trọng, mắt thấy thanh kiếm nhanh như tia chớp kia bay về phía ngực Vân Kinh Cuồng, nàng nhướng mày, đá Vân Kinh Cuồng sang một bên.</w:t>
      </w:r>
    </w:p>
    <w:p>
      <w:pPr>
        <w:pStyle w:val="BodyText"/>
      </w:pPr>
      <w:r>
        <w:t xml:space="preserve">Nàng tập trung tinh thần, bước chân nhanh nhẹn bay qua bọn thị vệ hướng về phía Thiết Phi Dương.</w:t>
      </w:r>
    </w:p>
    <w:p>
      <w:pPr>
        <w:pStyle w:val="BodyText"/>
      </w:pPr>
      <w:r>
        <w:t xml:space="preserve">Hôm nay, thật ra nàng cũng muốn thỉnh giáo võ công của người có võ nghệ cao cường nhất trong tứ đại công tử Thiết Phi Dương.</w:t>
      </w:r>
    </w:p>
    <w:p>
      <w:pPr>
        <w:pStyle w:val="Compact"/>
      </w:pPr>
      <w:r>
        <w:t xml:space="preserve"> </w:t>
      </w:r>
      <w:r>
        <w:br w:type="textWrapping"/>
      </w:r>
      <w:r>
        <w:br w:type="textWrapping"/>
      </w:r>
    </w:p>
    <w:p>
      <w:pPr>
        <w:pStyle w:val="Heading2"/>
      </w:pPr>
      <w:bookmarkStart w:id="105" w:name="tập-3-như-mộng-lệnh---chương-095"/>
      <w:bookmarkEnd w:id="105"/>
      <w:r>
        <w:t xml:space="preserve">83. Tập 3: Như Mộng Lệnh - Chương 095</w:t>
      </w:r>
    </w:p>
    <w:p>
      <w:pPr>
        <w:pStyle w:val="Compact"/>
      </w:pPr>
      <w:r>
        <w:br w:type="textWrapping"/>
      </w:r>
      <w:r>
        <w:br w:type="textWrapping"/>
      </w:r>
      <w:r>
        <w:t xml:space="preserve"> </w:t>
      </w:r>
    </w:p>
    <w:p>
      <w:pPr>
        <w:pStyle w:val="BodyText"/>
      </w:pPr>
      <w:r>
        <w:t xml:space="preserve">Chương 95 - Như mộng lệnh 27</w:t>
      </w:r>
    </w:p>
    <w:p>
      <w:pPr>
        <w:pStyle w:val="BodyText"/>
      </w:pPr>
      <w:r>
        <w:t xml:space="preserve">Cho dù không áp chế được bất kì kẻ nào, hôm nay nàng phải ra khỏi Xuân Thủy lâu.</w:t>
      </w:r>
    </w:p>
    <w:p>
      <w:pPr>
        <w:pStyle w:val="BodyText"/>
      </w:pPr>
      <w:r>
        <w:t xml:space="preserve">Trong giây phút đó, nàng đã vọt tới trước mặt Thiết Phi Dương, tay áo trái phất phới như một đám mây bay, tay phải vung loan đao lên, ánh sáng lạnh lóe sáng.</w:t>
      </w:r>
    </w:p>
    <w:p>
      <w:pPr>
        <w:pStyle w:val="BodyText"/>
      </w:pPr>
      <w:r>
        <w:t xml:space="preserve">Thiết Phi Dương không ngờ Sắt Sắt lại quyết liệt như vậy, không dám khinh địch, trường kiếm trong tay vung lên như một bông hoa kiếm, khiến toàn thân Sắt Sắt bị bao phủ bởi bóng kiếm.</w:t>
      </w:r>
    </w:p>
    <w:p>
      <w:pPr>
        <w:pStyle w:val="BodyText"/>
      </w:pPr>
      <w:r>
        <w:t xml:space="preserve">Hai người đang ở dưới trời tuyết giao đấu qua lại.</w:t>
      </w:r>
    </w:p>
    <w:p>
      <w:pPr>
        <w:pStyle w:val="BodyText"/>
      </w:pPr>
      <w:r>
        <w:t xml:space="preserve">Sắt Sắt né tránh, ra tay quyết liệt tuyệt không để lại lối thoát. Thiết Phi Dương chỉ muốn bắt Sắt Sắt lại, căn bản vẫn không dám làm nàng bị thương, vậy nên từng chiêu thức cũng không dùng hết toàn lực. Huống chi còn có Vân Kinh Cuồng đứng một bên rống lên: “Phi Dương, phu nhân đang mang thai, ngài ra tay cẩn thận một chút.”</w:t>
      </w:r>
    </w:p>
    <w:p>
      <w:pPr>
        <w:pStyle w:val="BodyText"/>
      </w:pPr>
      <w:r>
        <w:t xml:space="preserve">Cùng quyết đấu với Sắt Sắt, Thiết Phi Dương vốn đã rất thận trọng, khi Vân Kinh Cuồng vừa nói vậy thì chiêu thức của hắn lại càng trở nên chậm chạp. Nữ nhân của lâu chủ hắn vốn không dám làm tổn thương , hôm nay còn có đứa con của lâu chủ, việc này thật khó giải quyết.</w:t>
      </w:r>
    </w:p>
    <w:p>
      <w:pPr>
        <w:pStyle w:val="BodyText"/>
      </w:pPr>
      <w:r>
        <w:t xml:space="preserve">Sắt Sắt hơi nhướng mày, bên môi hiện lên một nụ cười nhạt, nàng thật ra chưa từng ngờ mình lại mang trong bụng đứa nhỏ này, thế nhưng lại trở thành lợi thế cho Xuân Thủy lâu. Nàng vung Tân Nguyệt Loan đao lên, dưới những bông tuyết đang bay, từng đường Tân Nguyệt đao vung lên, ánh lên đôi mắt trong sáng của nàng.</w:t>
      </w:r>
    </w:p>
    <w:p>
      <w:pPr>
        <w:pStyle w:val="BodyText"/>
      </w:pPr>
      <w:r>
        <w:t xml:space="preserve">Chiêu thức thứ hai so với chiêu thứ nhất càng thêm sắc bén, chém về phía Thiết Phi Dương.</w:t>
      </w:r>
    </w:p>
    <w:p>
      <w:pPr>
        <w:pStyle w:val="BodyText"/>
      </w:pPr>
      <w:r>
        <w:t xml:space="preserve">Thiết Phi Dương chỉ liên tục lui về phía sau, chỉ dám phòng thủ chứ không dám tấn công.</w:t>
      </w:r>
    </w:p>
    <w:p>
      <w:pPr>
        <w:pStyle w:val="BodyText"/>
      </w:pPr>
      <w:r>
        <w:t xml:space="preserve">Sắt Sắt cười nhẹ, phóng ra chiêu cuối cùng, đạp vào Niếp Bộ Vân, dẫm lên cành cây hồng mai mà bay lên. Y phục hồng đang ở dưới trời tuyết nhanh nhẹn bay qua, không một ai dám ngăn trở.</w:t>
      </w:r>
    </w:p>
    <w:p>
      <w:pPr>
        <w:pStyle w:val="BodyText"/>
      </w:pPr>
      <w:r>
        <w:t xml:space="preserve">Phía sau, Thiết Phi Dương dẫn theo thị vệ đang định đuổi theo chỉ nghe Vân Kinh Cuồng miễn cưỡng nói: “Phi Dương, đừng đuổi theo! Võ công của phu nhân đã tiến bộ rất nhiều, xuất chiêu quyết liệt như vậy chỉ sợ lâu chủ cũng không thể đuổi kịp, huống chi là chúng ta. Hơn nữa ngươi vội vàng đuổi theo như vậy, đường núi lại khó đi, phu nhân nếu không rành đường núi bị rơi xuống dưới thì không tốt chút nào.”</w:t>
      </w:r>
    </w:p>
    <w:p>
      <w:pPr>
        <w:pStyle w:val="BodyText"/>
      </w:pPr>
      <w:r>
        <w:t xml:space="preserve">Thiết Phi Dương quay lại, ánh mắt sắc bén đảo một vòng quanh Vân Kinh Cuồng, âm thanh lạnh lùng nói: “Tiểu tử ngươi lại có chiêu gì lợi hại, nói nghe một chút xem.”</w:t>
      </w:r>
    </w:p>
    <w:p>
      <w:pPr>
        <w:pStyle w:val="BodyText"/>
      </w:pPr>
      <w:r>
        <w:t xml:space="preserve">“Cái gì mà chiêu gì lợi hại, đừng nói khó nghe như vậy. Những viên thuốc phu nhân mang theo có một viên thuốc mang theo mùi hương có tác dụng dẫn đường, lát nữa ta đi mượn chuột bạch nhỏ của Phong Dung Nhi, chúng ta sẽ âm thầm tìm được phu nhân, cũng đi theo bảo vệ nàng.” Vân Kinh Cuồng lắc lắc cổ tay bị Sắt Sắt nắm qua, cười tủm tỉm nói.</w:t>
      </w:r>
    </w:p>
    <w:p>
      <w:pPr>
        <w:pStyle w:val="BodyText"/>
      </w:pPr>
      <w:r>
        <w:t xml:space="preserve">Thiết Phi Dương không chớp mi, chuyện đã tới nước này cũng chỉ có thể làm vậy.</w:t>
      </w:r>
    </w:p>
    <w:p>
      <w:pPr>
        <w:pStyle w:val="BodyText"/>
      </w:pPr>
      <w:r>
        <w:t xml:space="preserve">***</w:t>
      </w:r>
    </w:p>
    <w:p>
      <w:pPr>
        <w:pStyle w:val="BodyText"/>
      </w:pPr>
      <w:r>
        <w:t xml:space="preserve">Ra khỏi Xuân Thủy lâu, Sắt Sắt tựa như một con chim nhỏ được quay về với mây trời, thi triển kinh công một đường bay thẳng về phía chân núi. Tiếng gió vù vù bên tai, áo choàng đỏ thêu chim tước bị gió thổi bay phất phới, tựa như một cánh chim, tự do tự tại.</w:t>
      </w:r>
    </w:p>
    <w:p>
      <w:pPr>
        <w:pStyle w:val="BodyText"/>
      </w:pPr>
      <w:r>
        <w:t xml:space="preserve">Ở trên núi được khoảng hai canh giờ, khi tới chân núi thì sắc trời dĩ nhiên đã vào đêm. Cũng may trên mặt đất đều là tuyết đọng lại, Sắt Sắt nương theo ánh trăng phản chiếu ánh tuyết đi thêm hai canh giờ đường bộ nữa. Đến khi đến được Mặc Thành thì sắc trời đã đến giờ tý.</w:t>
      </w:r>
    </w:p>
    <w:p>
      <w:pPr>
        <w:pStyle w:val="BodyText"/>
      </w:pPr>
      <w:r>
        <w:t xml:space="preserve">Ban đêm, Mặc Thành thật im lặng, khắp nơi bóng tối đen đặc, ngay cả một ngọn đèn cũng không có, chắc lúc này mọi người đều đã tiến vào mộng đẹp.</w:t>
      </w:r>
    </w:p>
    <w:p>
      <w:pPr>
        <w:pStyle w:val="BodyText"/>
      </w:pPr>
      <w:r>
        <w:t xml:space="preserve">Ăn ngủ ở đầu đường, loại sự tình này Giang Sắt Sắt cũng không ngại, nhưng hiện nay trời đang rét đậm, không thể tìm đại một gốc cây nào đó, nằm ở trên cây mà ngủ say được, rất lạnh, sẽ bị đông chết mất. Hơn nữa nàng hoàn toàn xa lạ đối với Mặc Thành, muốn tìm một quán trọ cũng không dễ dàng, tệ hơn là hôm nay khi ra khỏi Xuân Thủy lâu nàng có chút kích động nên không mang theo một phân tiền nào. Ở Xuân Thủy lâu, căn bản không cần đến tiền bạc, ra ngoài mới biết không có tiền thật túng quẫn.</w:t>
      </w:r>
    </w:p>
    <w:p>
      <w:pPr>
        <w:pStyle w:val="BodyText"/>
      </w:pPr>
      <w:r>
        <w:t xml:space="preserve">Sắt Sắt đang đi lang thang trên đường, hy vọng có thể tìm thấy một tiệm cầm đồ nào đó, có thể đem chiếc trâm cài đáng giá trên người đổi lấy bạc, sẽ tìm một quán trọ nghỉ ngơi. Nhưng mà vận khí của nàng lại không tốt lắm, đi được nửa canh giờ cũng không gặp một ánh sáng nào.</w:t>
      </w:r>
    </w:p>
    <w:p>
      <w:pPr>
        <w:pStyle w:val="BodyText"/>
      </w:pPr>
      <w:r>
        <w:t xml:space="preserve">Cho đến khi đi ngang qua một ngã tư nàng mới nhìn thấy một ngôi nhà còn đèn sáng. Ngôi nhà không lớn, nhìn qua rất bình thường, cửa lớn màu son rộng mở, bên cửa hiên treo hai cái đèn lồng lớn hồng hồng, toàn bộ ánh sáng hồng hồng chiếu rọi thềm đá tối tăm sáng như ban ngày.</w:t>
      </w:r>
    </w:p>
    <w:p>
      <w:pPr>
        <w:pStyle w:val="BodyText"/>
      </w:pPr>
      <w:r>
        <w:t xml:space="preserve">Đang đi trên con đường tăm tối được nửa canh giờ, trong bóng tối vô tận, đột nhiên nhìn thấy ánh sáng, trong lòng Sắt Sắt trở nên ấm áp.</w:t>
      </w:r>
    </w:p>
    <w:p>
      <w:pPr>
        <w:pStyle w:val="BodyText"/>
      </w:pPr>
      <w:r>
        <w:t xml:space="preserve">Sắt Sắt đứng trước cửa, ngước mắt nhìn lại, chỉ thấy tấm biển treo trên cửa khắc hai chữ thật to “Trương phủ”.</w:t>
      </w:r>
    </w:p>
    <w:p>
      <w:pPr>
        <w:pStyle w:val="BodyText"/>
      </w:pPr>
      <w:r>
        <w:t xml:space="preserve">Trên một góc cửa phủ tấm vải hồng có dán một chữ chúc mừng, thực hiển nhiên nhà này ngày mai sẽ có việc vui, vậy nên đêm khuya đèn vẫn còn sáng. Dưới hiên có vài thị vệ đứng dựa vào cửa, thấp giọng nói chuyện. Đột nhiên nhìn thấy Sắt Sắt thì ngừng nói chuyện, ngẩng đầu nhìn về phía Sắt Sắt.</w:t>
      </w:r>
    </w:p>
    <w:p>
      <w:pPr>
        <w:pStyle w:val="BodyText"/>
      </w:pPr>
      <w:r>
        <w:t xml:space="preserve">Ánh sáng của đèn lồng dìu dịu, xuyên qua tấm da đèn bóng loáng, chiếu vào mặt Sắt Sắt, thủ vệ giữ cửa nhìn thấy Sắt Sắt là một nữ tử xinh đẹp thì đều ngẩn người.</w:t>
      </w:r>
    </w:p>
    <w:p>
      <w:pPr>
        <w:pStyle w:val="BodyText"/>
      </w:pPr>
      <w:r>
        <w:t xml:space="preserve">Sắt Sắt biết trong đêm tuyết rơi như thế này thì tìm một căn nhà còn ánh đèn không dễ. Giờ phút này, nàng đã đi trong đêm tối rất lâu rồi, trên người thực rất lạnh, hiện tại nàng lại đang mang thai, bản thân có bị nhiễm phong hàn cũng không quan trọng, nhưng chỉ sợ sẽ ảnh hưởng đến đứa bé trong bụng. Suy tư thật lâu, nàng quyết tâm bước lên, thi lễ với các thủ vệ kia, cười trong trẻo nói: “Xin hỏi đại ca thiên kim trong phủ ngày mai gả đi sao?”</w:t>
      </w:r>
    </w:p>
    <w:p>
      <w:pPr>
        <w:pStyle w:val="BodyText"/>
      </w:pPr>
      <w:r>
        <w:t xml:space="preserve">Sắt Sắt không nghĩ nhà này sắp lấy vợ mà nghĩ là gả con gái nên đành phải thăm dò hỏi thử.</w:t>
      </w:r>
    </w:p>
    <w:p>
      <w:pPr>
        <w:pStyle w:val="BodyText"/>
      </w:pPr>
      <w:r>
        <w:t xml:space="preserve">Một thủ vệ đánh giá qua Sắt Sắt, vuốt cằm nói: “Không sai, cô nương đêm khuya như vậy đến đây là để đưa lễ vật sao?”</w:t>
      </w:r>
    </w:p>
    <w:p>
      <w:pPr>
        <w:pStyle w:val="BodyText"/>
      </w:pPr>
      <w:r>
        <w:t xml:space="preserve">Sắt Sắt cười nhàn nhạt nói: “Tuyết lớn trời giá rét cho nên chậm trễ một chút, vậy nên khuya như vậy mới đến. Thỉnh các vị đại ca báo cho tiểu thư một tiếng, tiểu nữ có chút lễ mọn muốn đích thân giao tận tay tiểu thư.”</w:t>
      </w:r>
    </w:p>
    <w:p>
      <w:pPr>
        <w:pStyle w:val="BodyText"/>
      </w:pPr>
      <w:r>
        <w:t xml:space="preserve">Sắt Sắt biết nếu nàng nói thẳng là muốn tá túc lại, có lẽ sẽ bị cự tuyệt, nếu có thể gặp được tiểu thư của Trương phủ, nói với nàng sẽ hay hơn, có lẽ nàng ta có thể giữ nàng lại.</w:t>
      </w:r>
    </w:p>
    <w:p>
      <w:pPr>
        <w:pStyle w:val="BodyText"/>
      </w:pPr>
      <w:r>
        <w:t xml:space="preserve">Vài thủ vệ cảnh giác đánh giá Sắt Sắt một chút, một trong những thủ vệ đứng dậy đi thông báo. Sắt Sắt chờ ngoài cửa lớn một lát liền mơ hồ nhìn thấy thủ vệ đó dẫn theo một nữ tử đi tới. Nàng kia cũng không đi lại gần, chỉ lặng lẽ đứng trong viện nhìn thoáng qua Sắt Sắt, liền trở lại phân phó các thủ vệ dẫn Sắt Sắt vào.</w:t>
      </w:r>
    </w:p>
    <w:p>
      <w:pPr>
        <w:pStyle w:val="BodyText"/>
      </w:pPr>
      <w:r>
        <w:t xml:space="preserve">Ở một góc đường cách Trương phủ không xa, có một bóng đen đang không chớp mắt nhìn nàng bước vào Trương phủ, sau đó bóng đen kia liền xoay người rời đi, động tác quỷ dị, chỉ chốc lát liền biến mất ở đầu đường, sau khi xuất hiện thì đang ở trong một khoản sân đơn giản.</w:t>
      </w:r>
    </w:p>
    <w:p>
      <w:pPr>
        <w:pStyle w:val="BodyText"/>
      </w:pPr>
      <w:r>
        <w:t xml:space="preserve">Trong phòng rất đơn sơ, chỉ có một chiếc giường nằm sát mặt đất, ngọn đèn đặt trên cửa sổ, trên cửa sổ giấy có hàng trăm lổ hổng , gió bắc vù vù xuyên qua những ô cửa sổ giấy rách nát thổi vào.</w:t>
      </w:r>
    </w:p>
    <w:p>
      <w:pPr>
        <w:pStyle w:val="BodyText"/>
      </w:pPr>
      <w:r>
        <w:t xml:space="preserve">Trên giường, một công tử trẻ tuổi ngồi khoanh chân, quần áo cũ kĩ thô sơ cùng chiếc áo choàng màu lam. Mái tóc đen dùng một chiếc cột tóc cột cao lên, cả người phong trần tuấn tú. Ánh sáng ngọn đèn thật ảm đạm, vầng sáng bạc nhàn nhạt chiếu vào khuôn mặt hắn, lộ ra dung nhan tuyệt mĩ, đẹp đến vô cùng, giống như một tấm lụa mỏng, tựa như lúc nào cũng có thể tan biến. Lúc này, hắn đang nhắm mắt vận công, hàng lông mi thật dài rũ xuống, che khuất ánh mắt hắn.</w:t>
      </w:r>
    </w:p>
    <w:p>
      <w:pPr>
        <w:pStyle w:val="BodyText"/>
      </w:pPr>
      <w:r>
        <w:t xml:space="preserve">Bóng đen kia nhẹ nhàng đi đến trước mắt hắn, đứng cách hắn năm bước chân, cúi đầu bẩm báo cùng hắn gì đó.</w:t>
      </w:r>
    </w:p>
    <w:p>
      <w:pPr>
        <w:pStyle w:val="BodyText"/>
      </w:pPr>
      <w:r>
        <w:t xml:space="preserve">Công tử áo lam nghe vậy, hàng mi run rẩy, đột nhiên mở mắt ra, một đôi đồng tử đen long lanh tỏa ánh sáng mê người.</w:t>
      </w:r>
    </w:p>
    <w:p>
      <w:pPr>
        <w:pStyle w:val="BodyText"/>
      </w:pPr>
      <w:r>
        <w:t xml:space="preserve">“Ngươi tận mắt nhìn thấy, quả thật là nàng sao?” Hắn trầm giọng hỏi, giọng lộ ra vẻ kinh ngạc và một chút khó tin.</w:t>
      </w:r>
    </w:p>
    <w:p>
      <w:pPr>
        <w:pStyle w:val="BodyText"/>
      </w:pPr>
      <w:r>
        <w:t xml:space="preserve">“Vâng, thuộc hạ tận mắt nhìn thấy nàng bước vào Trương phủ.” Bóng đen cúi đầu nói “Kế hoạch của chủ tử có cần thay đổi không?”</w:t>
      </w:r>
    </w:p>
    <w:p>
      <w:pPr>
        <w:pStyle w:val="BodyText"/>
      </w:pPr>
      <w:r>
        <w:t xml:space="preserve">Công tử áo lam tập trung suy nghĩ, đôi mắt đen lạnh lùng cương quyết hiện lên phức tạp, thật lâu sao, hắn cúi đầu nói: “Cứ tiến hành theo đúng kế hoạch, bất quá có một vài thay đổi.”</w:t>
      </w:r>
    </w:p>
    <w:p>
      <w:pPr>
        <w:pStyle w:val="BodyText"/>
      </w:pPr>
      <w:r>
        <w:t xml:space="preserve">Sắt Sắt đi theo sau một thị nữ, chậm rãi đi vào bên trong phòng.</w:t>
      </w:r>
    </w:p>
    <w:p>
      <w:pPr>
        <w:pStyle w:val="BodyText"/>
      </w:pPr>
      <w:r>
        <w:t xml:space="preserve">Trong viện, khắp nơi đều treo đèn lồng đỏ, dán chữ mừng, đèn đuốc sáng trưng, nhưng cũng không náo nhiệt, nơi nơi đều yên lặng.</w:t>
      </w:r>
    </w:p>
    <w:p>
      <w:pPr>
        <w:pStyle w:val="BodyText"/>
      </w:pPr>
      <w:r>
        <w:t xml:space="preserve">Sắt Sắt ngước mắt nhìn thoáng qua chữ chúc mừng, trong lòng bỗng dâng lên một cơn đau đớn. Cứ tưởng rằng biết được Minh Xuân Thủy chính là Dạ Vô Yên thì lòng của nàng đối với hắn sẽ không còn dao động gì nữa, nhưng khi nhìn thấy chữ chúc mừng này thì đột nhiên nàng lại nhớ đến hôn sự của hắn cùng Y Lãnh Tuyết, lồng ngực bỗng quặn đau, đúng là muốn kìm nén cũng không thể kìm nén được.</w:t>
      </w:r>
    </w:p>
    <w:p>
      <w:pPr>
        <w:pStyle w:val="BodyText"/>
      </w:pPr>
      <w:r>
        <w:t xml:space="preserve">Thị nữ kia dẫn Sắt Sắt đến một phòng khách, an bày cẩn thận cho Sắt Sắt. Cứ tưởng rằng thị nữ kia sẽ dẫn Sắt Sắt đi gặp tiểu thư nhà này, cũng không ngờ còn chưa mở miệng thì đã an bày nàng ở chỗ này.</w:t>
      </w:r>
    </w:p>
    <w:p>
      <w:pPr>
        <w:pStyle w:val="BodyText"/>
      </w:pPr>
      <w:r>
        <w:t xml:space="preserve">“Tiểu thư mới vừa rồi phái người ra nhìn qua nói căn bản là không biết cô nương. Cô nương nhất định đã thất lạc người nhà, lúc này hãy cứ tạm nghỉ ngơi ở đây, cũng không cần phải đưa lễ vật gì cả.” Thị nữ cúi đầu nói, giọng điệu rất khách sáo.</w:t>
      </w:r>
    </w:p>
    <w:p>
      <w:pPr>
        <w:pStyle w:val="BodyText"/>
      </w:pPr>
      <w:r>
        <w:t xml:space="preserve">Sắt Sắt không chớp mắt, thật ra nàng cũng chưa từng nghĩ mới vừa rồi tiểu thư kia phái người ra nhìn nàng, nhưng đã biết rõ ý đồ của nàng. Nàng khẽ cười hướng thị nữ kia tạ lễ rồi ngồi lên chiếc giường trong phòng. Nàng cũng không dám ngủ sâu, dù sao đây là một nơi xa lạ, bất quá trong phòng có lò sưởi, khiến cả căn phòng ấm áp như mùa xuân, trên người không hề cảm thấy lạnh.</w:t>
      </w:r>
    </w:p>
    <w:p>
      <w:pPr>
        <w:pStyle w:val="BodyText"/>
      </w:pPr>
      <w:r>
        <w:t xml:space="preserve">Sắt Sắt từ trong túi thuốc lấy ra một viên thuốc an thai uống vào. Sau đó nàng liền khoanh chân ngồi tựa vào giường, vận nội lực. Có lẽ là vì đang mang thai lại mệt nhọc cả một đêm, Sắt Sắt tự nhiên nhắm mắt ngủ say.</w:t>
      </w:r>
    </w:p>
    <w:p>
      <w:pPr>
        <w:pStyle w:val="BodyText"/>
      </w:pPr>
      <w:r>
        <w:t xml:space="preserve">Loáng thoáng nghe được một âm thanh rất nhỏ, nàng mở mắt nhìn lại nhưng nhìn thấy ngoài cửa sổ sắc trời vẫn tối đen như trước, xa xa có tiếng trống canh truyền đến, hình như đã đến canh tư.</w:t>
      </w:r>
    </w:p>
    <w:p>
      <w:pPr>
        <w:pStyle w:val="BodyText"/>
      </w:pPr>
      <w:r>
        <w:t xml:space="preserve">Ngoài sân im lặng, có lẽ bọn người hầu đã đi nghỉ hết, chỉ còn vài chiếc đèn lồng treo cao vẫn như trước chiếu sáng, vì ngày mai có việc vui nên suốt đêm cũng không lấy xuống.</w:t>
      </w:r>
    </w:p>
    <w:p>
      <w:pPr>
        <w:pStyle w:val="BodyText"/>
      </w:pPr>
      <w:r>
        <w:t xml:space="preserve">Sắt Sắt mới vừa rồi chợp mắt được một lát nên cảm thấy tinh thần tốt hơn rất nhiều, nàng đứng dậy bước xuống giường, trong phòng ánh lửa của than có chút ảm đạm. Sắt Sắt đứng dậy thêm than vào, ngọn lửa vụt sáng trở lại, ánh đỏ soi sáng nét mặt của nàng.</w:t>
      </w:r>
    </w:p>
    <w:p>
      <w:pPr>
        <w:pStyle w:val="BodyText"/>
      </w:pPr>
      <w:r>
        <w:t xml:space="preserve">Trong viện, một đợt những tiếng bước chân vang lên, ngay sau đó, tiếng đập cửa nhẹ nhàng truyền đến.</w:t>
      </w:r>
    </w:p>
    <w:p>
      <w:pPr>
        <w:pStyle w:val="BodyText"/>
      </w:pPr>
      <w:r>
        <w:t xml:space="preserve">Sắt Sắt nhẹ giọng hỏi: “Ai đó?”</w:t>
      </w:r>
    </w:p>
    <w:p>
      <w:pPr>
        <w:pStyle w:val="BodyText"/>
      </w:pPr>
      <w:r>
        <w:t xml:space="preserve">Âm thanh trong trẻo của một nữ tử vang lên: “Cô nương, xin hãy thức dậy, tiểu thư nhà ta muốn gặp cô nương.”</w:t>
      </w:r>
    </w:p>
    <w:p>
      <w:pPr>
        <w:pStyle w:val="BodyText"/>
      </w:pPr>
      <w:r>
        <w:t xml:space="preserve">Sắt Sắt nghe vậy, đứng dậy mở cửa, dưới ánh sáng nhàn nhạt của ngọn đèn lồng, nàng nhận ra đó là thị nữ vừa rồi dẫn nàng đi vào.</w:t>
      </w:r>
    </w:p>
    <w:p>
      <w:pPr>
        <w:pStyle w:val="BodyText"/>
      </w:pPr>
      <w:r>
        <w:t xml:space="preserve">“Cô nương xin đi theo ta.” Thị nữ thản nhiên nhìn lướt qua Sắt Sắt, khẽ vuốt tóc, thấp giọng nói. Nói xong liền nhẹ bước về phía trước.</w:t>
      </w:r>
    </w:p>
    <w:p>
      <w:pPr>
        <w:pStyle w:val="BodyText"/>
      </w:pPr>
      <w:r>
        <w:t xml:space="preserve">Sắt Sắt không chớp mắt, nàng vốn cũng muốn đi cảm ơn tiểu thư nhà này, chỉ là mới vừa rồi tiểu thư kia nói không muốn gặp nàng, nhưng lúc này vì sao lại muốn gặp nàng? Sắt Sắt ngước nhìn sắc trời, cảm giác được trời cũng sắp sáng, gặp nàng ta một lần cũng tốt, nói lời cảm tạ sau đó liền rời đi.</w:t>
      </w:r>
    </w:p>
    <w:p>
      <w:pPr>
        <w:pStyle w:val="BodyText"/>
      </w:pPr>
      <w:r>
        <w:t xml:space="preserve">Nghĩ như vậy, Sắt Sắt liền đi theo thị nữ kia, bước nhanh về phía trước.</w:t>
      </w:r>
    </w:p>
    <w:p>
      <w:pPr>
        <w:pStyle w:val="Compact"/>
      </w:pPr>
      <w:r>
        <w:t xml:space="preserve"> </w:t>
      </w:r>
      <w:r>
        <w:br w:type="textWrapping"/>
      </w:r>
      <w:r>
        <w:br w:type="textWrapping"/>
      </w:r>
    </w:p>
    <w:p>
      <w:pPr>
        <w:pStyle w:val="Heading2"/>
      </w:pPr>
      <w:bookmarkStart w:id="106" w:name="tập-3-như-mộng-lệnh---chương-096-phần-1"/>
      <w:bookmarkEnd w:id="106"/>
      <w:r>
        <w:t xml:space="preserve">84. Tập 3: Như Mộng Lệnh - Chương 096 (phần 1)</w:t>
      </w:r>
    </w:p>
    <w:p>
      <w:pPr>
        <w:pStyle w:val="Compact"/>
      </w:pPr>
      <w:r>
        <w:br w:type="textWrapping"/>
      </w:r>
      <w:r>
        <w:br w:type="textWrapping"/>
      </w:r>
      <w:r>
        <w:t xml:space="preserve"> </w:t>
      </w:r>
    </w:p>
    <w:p>
      <w:pPr>
        <w:pStyle w:val="BodyText"/>
      </w:pPr>
      <w:r>
        <w:t xml:space="preserve">Chương 96 - Như mộng lệnh 28</w:t>
      </w:r>
    </w:p>
    <w:p>
      <w:pPr>
        <w:pStyle w:val="BodyText"/>
      </w:pPr>
      <w:r>
        <w:t xml:space="preserve">Trong viện, tuyết đọng đã tan gần hết, chỉ còn một ít tụ lại dưới một vài gốc cây, giống như một gò đất, được đèn lồng chiếu rọi tỏa ra vài tia sáng vàng nhạt chếch choáng.</w:t>
      </w:r>
    </w:p>
    <w:p>
      <w:pPr>
        <w:pStyle w:val="BodyText"/>
      </w:pPr>
      <w:r>
        <w:t xml:space="preserve">Không biết vì sao, trong lòng Sắt Sắt bỗng nhiên cảm thấy trầm trọng. Trong viện thế nhưng lại có thị vệ đi tuần tra, mới vừa rồi lúc Sắt Sắt tiến vào, bóng đêm không sâu, thị vệ tuần tra cũng không nhiều lắm. Giờ phút này nàng mới phát hiện đúng là có hai đôi thị vệ đang đi ngược hướng nhau tuần tra. Những thị vệ này cũng không giống như thị vệ bình thường trong phủ đệ, tất cả đều mặc áo giáp. Bất quá cũng chỉ là một phủ đệ bình thường, cũng bất quá chỉ là gả nữ nhi đi, sao lại phải phòng thủ nghiêm mật như vậy? Không phải sợ có người đến cướp dâu chứ? Thị vệ thân mặc áo giáp, chắc hẳn phải là quân của một vị tướng lĩnh nào đó. Chủ nhân của Trương phủ này không phải là tướng lĩnh trấn thủ Mặc Thành chứ?</w:t>
      </w:r>
    </w:p>
    <w:p>
      <w:pPr>
        <w:pStyle w:val="BodyText"/>
      </w:pPr>
      <w:r>
        <w:t xml:space="preserve">Thật vậy sao? Một dòng suy nghĩ vẫn đang quẩn quanh trong đầu, lòng Sắt Sắt bỗng dừng cảm thấy đau xót.</w:t>
      </w:r>
    </w:p>
    <w:p>
      <w:pPr>
        <w:pStyle w:val="BodyText"/>
      </w:pPr>
      <w:r>
        <w:t xml:space="preserve">"Xin hỏi chủ nhân của quý phủ có phải là người trong quân đội không?" Sắt Sắt thấp giọng hỏi thị nữ đi phía trước.</w:t>
      </w:r>
    </w:p>
    <w:p>
      <w:pPr>
        <w:pStyle w:val="BodyText"/>
      </w:pPr>
      <w:r>
        <w:t xml:space="preserve">Thị nữ dừng lại một chút, khẽ cười nói: "Không sai, lão gia của chúng ta luôn ở trong quân đội, ngài là anh hùng Bắc Cương tiếng tăm lừng lẫy, Trương Tử Hằng."</w:t>
      </w:r>
    </w:p>
    <w:p>
      <w:pPr>
        <w:pStyle w:val="BodyText"/>
      </w:pPr>
      <w:r>
        <w:t xml:space="preserve">Trương Tử Hằng? Sắt Sắt không chớp mi, nàng đối với người trong quân đội không biết nhiều lắm, đối với tên của người này cũng rất xa lạ. Đang định hỏi tiếp, liền nghe thị nữ nhẹ giọng nói: "Đến rồi!"</w:t>
      </w:r>
    </w:p>
    <w:p>
      <w:pPr>
        <w:pStyle w:val="BodyText"/>
      </w:pPr>
      <w:r>
        <w:t xml:space="preserve">Trước mắt là một gian khuê phòng của nữ tử, trên cửa dán một chữ mừng thật to. Chữ mừng kia dưới ánh đèn hồng mờ ảo diễm lệ mà vui sướng, làm cho lòng người tự dưng dâng lên một trận đau đớn như co rút lại.</w:t>
      </w:r>
    </w:p>
    <w:p>
      <w:pPr>
        <w:pStyle w:val="BodyText"/>
      </w:pPr>
      <w:r>
        <w:t xml:space="preserve">Thị nữ đẩy cửa ra, Sắt Sắt theo sau bước vào. Trong phòng bố trí rất hoa lệ, giường lớn rèm che buông xuống, mơ hồ nhìn thấy dáng người một nữ tử thướt tha nằm nghiêng trên giường.</w:t>
      </w:r>
    </w:p>
    <w:p>
      <w:pPr>
        <w:pStyle w:val="BodyText"/>
      </w:pPr>
      <w:r>
        <w:t xml:space="preserve">"Tiểu thư, cô nương xin tá túc muốn nói lời cảm tạ người." Thị nữ đi đến gần bên giường, nhẹ giọng nói.</w:t>
      </w:r>
    </w:p>
    <w:p>
      <w:pPr>
        <w:pStyle w:val="BodyText"/>
      </w:pPr>
      <w:r>
        <w:t xml:space="preserve">Nữ tử đang nằm trên giường nói nhỏ "Vậy sao" một tiếng, cũng không hề đứng dậy.</w:t>
      </w:r>
    </w:p>
    <w:p>
      <w:pPr>
        <w:pStyle w:val="BodyText"/>
      </w:pPr>
      <w:r>
        <w:t xml:space="preserve">Thị nữ nhẹ giọng nói: "Tiểu thư, sắc trời đã gần đến canh năm, người nên dậy trang điểm."</w:t>
      </w:r>
    </w:p>
    <w:p>
      <w:pPr>
        <w:pStyle w:val="BodyText"/>
      </w:pPr>
      <w:r>
        <w:t xml:space="preserve">Nàng kia cúi đầu nở nụ cười, từ trên giường đứng dậy, màn che được xốc lên, lộ ra một chiếc cổ tay trắng nõn, mơ hồ nhìn thấy một đôi mắt mĩ lệ xuyên qua khe hở của tấm màn nhìn Sắt Sắt.</w:t>
      </w:r>
    </w:p>
    <w:p>
      <w:pPr>
        <w:pStyle w:val="BodyText"/>
      </w:pPr>
      <w:r>
        <w:t xml:space="preserve">"Một mình đi lang thang trong đêm, lại không mang theo một phân tiền, cô nương chắc là đang gặp việc gì khó khăn?" Trương nữ tử nũng nịu hỏi, giọng nói giống như chim hoàng anh bay ra khỏi cốc, thanh nhã xuất trần. Nhưng Sắt Sắt lại cảm thấy thanh âm này không được tự nhiên, dường như không phải giọng nói thật của nữ tử này.</w:t>
      </w:r>
    </w:p>
    <w:p>
      <w:pPr>
        <w:pStyle w:val="BodyText"/>
      </w:pPr>
      <w:r>
        <w:t xml:space="preserve">Sắt Sắt không chớp mắt cười nhẹ nói: "Quả có chút việc khó khăn, đa tạ Trương tiểu thư quan tâm."</w:t>
      </w:r>
    </w:p>
    <w:p>
      <w:pPr>
        <w:pStyle w:val="BodyText"/>
      </w:pPr>
      <w:r>
        <w:t xml:space="preserve">"Cô nương không cần khách sáo, không biết cô nương có thể cho ta biết tên hay không?" Trương tiểu thư thấp giọng hỏi.</w:t>
      </w:r>
    </w:p>
    <w:p>
      <w:pPr>
        <w:pStyle w:val="BodyText"/>
      </w:pPr>
      <w:r>
        <w:t xml:space="preserve">"Trương tiểu thư cứ gọi ta là Tiêm Tiêm." Sắt Sắt hé mắt khẽ cười nói, tên thật của nàng không thể tùy tiện nói ra, nói không chừng sẽ bị hộ vệ của Minh Xuân Thủy tìm ra.</w:t>
      </w:r>
    </w:p>
    <w:p>
      <w:pPr>
        <w:pStyle w:val="BodyText"/>
      </w:pPr>
      <w:r>
        <w:t xml:space="preserve">"Tiêm Tiêm cô nương, áo choàng thêu chim tước trên người ngươi rất đẹp, bổn tiểu thư rất yêu thích, không biết Tiêm Tiêm cô nương có thể để lại cho ta không, nơi này có một trăm hai mươi lượng bạc, xem như đây là tiền bồi thường của bổn tiểu thư đi, không biết cô nương bằng lòng không?" Trương tiểu thư nói, giọng điệu rất chân thành.</w:t>
      </w:r>
    </w:p>
    <w:p>
      <w:pPr>
        <w:pStyle w:val="BodyText"/>
      </w:pPr>
      <w:r>
        <w:t xml:space="preserve">Sắt Sắt biết vị Trương tiểu thư này nói rất yêu thích áo choàng trên người mình, bất quá cũng chỉ tìm lí do để tặng nàng bạc của mình. Sắt Sắt vốn rất có cảm tình với vị tiểu thư không lộ diện này, lúc này thấy nàng hiệp nghĩa thì trong lòng cảm động vô cùng. Vốn Sắt Sắt cũng muốn sáng mai sẽ đem áo choàng này đi bán, lúc này vị Trương tiểu thư kia muốn mua lại, giá này so với tiệm cầm đồ còn cao hơn. Lập tức, Sắt Sắt cởi áo choàng ra, đưa cho thị nữ, nhìn thấy thị nữ không tới nhận lấy mà vội vàng chạy đi thêm than vào lò sưởi.</w:t>
      </w:r>
    </w:p>
    <w:p>
      <w:pPr>
        <w:pStyle w:val="BodyText"/>
      </w:pPr>
      <w:r>
        <w:t xml:space="preserve">Sắt Sắt chậm rãi đi về phía trước hai bước, đem áo choàng đưa tới tay Trương tiểu thư đang lộ ra ngoài màn che.</w:t>
      </w:r>
    </w:p>
    <w:p>
      <w:pPr>
        <w:pStyle w:val="BodyText"/>
      </w:pPr>
      <w:r>
        <w:t xml:space="preserve">Trương tiểu thư nhận lấy áo choàng, cười nhẹ nói: "Để ta mặc lên thử xem." Nói xong, chỉ thấy nàng vung tay lên, áo choàng như lớp sương mù hồng đánh về phía Sắt Sắt, đồng thời nàng cảm thấy vai tê rần, giống như bị vũ khí làm bị thương.</w:t>
      </w:r>
    </w:p>
    <w:p>
      <w:pPr>
        <w:pStyle w:val="BodyText"/>
      </w:pPr>
      <w:r>
        <w:t xml:space="preserve">Từ khi Sắt Sắt bước vào khuê phòng này liền rất cảnh giác, vẫn thật cẩn thận. Bởi vì nàng giỏi bơi lội, bế tức công *vận công nín thở* cũng rất mạnh, vừa tiến vào trong phòng, liền ngưng thở. Từ sau lần bị trúng độc hoa rừng ở Xuân Thủy lâu, đối với phương diện này Sắt Sắt đã có chút cảnh giác.</w:t>
      </w:r>
    </w:p>
    <w:p>
      <w:pPr>
        <w:pStyle w:val="BodyText"/>
      </w:pPr>
      <w:r>
        <w:t xml:space="preserve">Nhưng chưa từng dự đoán được Trương tiểu thư lại bỗng nhiên làm khó dễ nàng, hơn nữa tốc độ rất nhanh, quả thực là tốc độ sét đánh không kịp bưng tai, có thể thấy được võ công của Trương tiểu thư rất cao.</w:t>
      </w:r>
    </w:p>
    <w:p>
      <w:pPr>
        <w:pStyle w:val="BodyText"/>
      </w:pPr>
      <w:r>
        <w:t xml:space="preserve">"Ngươi… Ngươi là ai?" Sắt Sắt lạnh lùng hỏi, vươn tay cầm lấy loan đao bên hông, nhưng mà cho dù thế nào cũng không thể rút ra được.</w:t>
      </w:r>
    </w:p>
    <w:p>
      <w:pPr>
        <w:pStyle w:val="BodyText"/>
      </w:pPr>
      <w:r>
        <w:t xml:space="preserve">Nàng bỗng nhiên cảm giác được một trận tê dại từ miệng vết thương ở đầu vai truyền đến, sau đó lan rộng ra toàn thân. Nếu như đơn độc giao đấu, Sắt Sắt nhất định không coi Trương tiểu thư là đối thủ, nhưng nữ tử này lại dùng độc, Sắt Sắt chỉ cảm thấy ý nghĩ dần dần trở nên mê muội, không thể đứng vững được, thân mình chao đảo, gục ngay trong lòng Trương tiểu thư. Thực hiển nhiên, vũ khí Trương tiểu thư đâm nàng bị thương chính là Mê Huyễn dược *thuốc mê*.</w:t>
      </w:r>
    </w:p>
    <w:p>
      <w:pPr>
        <w:pStyle w:val="BodyText"/>
      </w:pPr>
      <w:r>
        <w:t xml:space="preserve">"Chủ tử, giờ phải làm sao đây?" Thị nữ dẫn Sắt Sắt tới đây trầm giọng hỏi, đôi đồng tử đen bỗng nhiên trở nên sắc bén dị thường, nhưng mà sắc mặt cứng ngắc, thực hiển nhiên là đang dịch dung.</w:t>
      </w:r>
    </w:p>
    <w:p>
      <w:pPr>
        <w:pStyle w:val="BodyText"/>
      </w:pPr>
      <w:r>
        <w:t xml:space="preserve">Trương tiểu thư ngồi trên giường động tác lưu loát xoay người nhảy xuống giường, động tác nhanh nhẹn, tiếp đất không một tiếng động, lỗi lạc đứng trên mặt đất, vóc người hơi cao, ngón tay nâng cằm Sắt Sắt lên.</w:t>
      </w:r>
    </w:p>
    <w:p>
      <w:pPr>
        <w:pStyle w:val="BodyText"/>
      </w:pPr>
      <w:r>
        <w:t xml:space="preserve">Hắn lạnh giọng phân phó: "Đem người trong tủ đem giấu vào trong Song Tuyết viện, khi lễ thành hôn qua đi hãy mang trở về. Mặt khác, đưa cho Hách Liên Ngạo Thiên một bức thư." Giọng của nàng không hề yêu kiều như chim hoàng anh ra khỏi cốc nữa mà trở thành giọng nam lạnh lùng mê hoặc.</w:t>
      </w:r>
    </w:p>
    <w:p>
      <w:pPr>
        <w:pStyle w:val="BodyText"/>
      </w:pPr>
      <w:r>
        <w:t xml:space="preserve">Thị nữ kia nghe vậy thì nhanh nhẹn mở ra một cánh cửa tủ lớn trong phòng, từ bên trong lôi ra hai nữ tử, một người đúng là thị nữ lúc đầu dẫn Sắt Sắt vào phủ, có thể thấy được thị nữ trước mắt này dịch dung theo thị nữ đã dẫn Sắt Sắt vào phủ. Còn một nữ tử khác dung mạo tuyệt sắc, sắc mặt tái nhợt, áo rộng thùng thình, hiển nhiên là đang mang thai.</w:t>
      </w:r>
    </w:p>
    <w:p>
      <w:pPr>
        <w:pStyle w:val="BodyText"/>
      </w:pPr>
      <w:r>
        <w:t xml:space="preserve">Hai nữ tử kia đều đang hôn mê, không hề nhận biết gì.</w:t>
      </w:r>
    </w:p>
    <w:p>
      <w:pPr>
        <w:pStyle w:val="BodyText"/>
      </w:pPr>
      <w:r>
        <w:t xml:space="preserve">Nàng kéo hai nữ tử kia ra, giống như ma quỷ liền biến mất trong phòng. Hộ vệ bên ngoài phòng tuần tra rất nghiêm, nếu mang hai người sống ra ngoài hiển nhiên là không có khả năng, thị nữ làm theo mệnh lệnh chủ tử, đem hai nữ tử đang hôn mê nhảy qua cửa sổ đi vào Song Tuyết viện.</w:t>
      </w:r>
    </w:p>
    <w:p>
      <w:pPr>
        <w:pStyle w:val="BodyText"/>
      </w:pPr>
      <w:r>
        <w:t xml:space="preserve">Nam tử cải trang thành vị tiểu thư kia xõa tóc ra, mặc y bào trắng, cúi đầu nhìn Sắt Sắt đang hôn mê trong lòng mình, hàng mi dài cong vút run rẩy, đôi mắt so với ngọc lưu li còn đen hơn bỗng nhiên nghiêm trọng.</w:t>
      </w:r>
    </w:p>
    <w:p>
      <w:pPr>
        <w:pStyle w:val="BodyText"/>
      </w:pPr>
      <w:r>
        <w:t xml:space="preserve">Hắn chậm rãi nâng ngón tay thon dài lên, nắm lấy cằm Sắt Sắt, tay kia dọc theo chiếc trán trơn bóng của Sắt Sắt chậm rãi vuốt ve, mơn trớn hàng lông mày cùng hàng mi đen của Sắt Sắt, rồi đến chiếc mũi nhỏ nhắn, cuối cùng dừng lại trên đôi môi anh đào của Sắt Sắt. Biểu tình của hắn đạm bạc, trong đôi mắt so với biển sâu còn sâu hơn hơi gợn lên một gợn sóng nhỏ.</w:t>
      </w:r>
    </w:p>
    <w:p>
      <w:pPr>
        <w:pStyle w:val="BodyText"/>
      </w:pPr>
      <w:r>
        <w:t xml:space="preserve">"Chủ tử, đã không còn sớm nữa." Thị nữ dịch dung cúi đầu nhắc nhở.</w:t>
      </w:r>
    </w:p>
    <w:p>
      <w:pPr>
        <w:pStyle w:val="BodyText"/>
      </w:pPr>
      <w:r>
        <w:t xml:space="preserve">Nam tử kia vuốt ve khuôn mặt xinh xắn của Sắt Sắt, cúi đầu thở dài một tiếng nói: "Nhanh chóng trang điểm cho nàng đi."</w:t>
      </w:r>
    </w:p>
    <w:p>
      <w:pPr>
        <w:pStyle w:val="BodyText"/>
      </w:pPr>
      <w:r>
        <w:t xml:space="preserve">***</w:t>
      </w:r>
    </w:p>
    <w:p>
      <w:pPr>
        <w:pStyle w:val="BodyText"/>
      </w:pPr>
      <w:r>
        <w:t xml:space="preserve">Sau khi Sắt Sắt tỉnh lại, mở to đôi mắt thì cảm giác được trước mắt là một mảnh đỏ rực, nàng trừng mắt nhìn mới thấy rõ trước mặt mình đang che một miếng khăn đỏ.</w:t>
      </w:r>
    </w:p>
    <w:p>
      <w:pPr>
        <w:pStyle w:val="BodyText"/>
      </w:pPr>
      <w:r>
        <w:t xml:space="preserve">"Trương tướng quân, tối hôm qua không xảy ra chuyện gì ngoài ý muốn chứ?" Một giọng nữ trong trẻo bình tĩnh vang lên.</w:t>
      </w:r>
    </w:p>
    <w:p>
      <w:pPr>
        <w:pStyle w:val="BodyText"/>
      </w:pPr>
      <w:r>
        <w:t xml:space="preserve">Chỉ nghe một giọng nam hùng hậu đáp: "Yên tâm đi tất cả đều rất tốt, đêm qua tuy có vài người xông vào bắt cóc nhưng đều bị binh của ta chặn lại. Mặt khác, có một nữ tử tiến vào xin tá túc, là cô nương tự mình cho phép, nói là quen biết nàng. Bất quá trời chưa sáng thì nàng đã được thị nữ trong phủ tiễn đi.”</w:t>
      </w:r>
    </w:p>
    <w:p>
      <w:pPr>
        <w:pStyle w:val="BodyText"/>
      </w:pPr>
      <w:r>
        <w:t xml:space="preserve">''Không có gì là tốt rồi, lúc này không thể xảy ra sự cố gì." Nữ tử cúi đầu nói, sau đó chỉ nghe cửa phòng bị đẩy ra, rồi có tiếng bước chân đi đến, sau đó vài người khác cũng tiến vào.</w:t>
      </w:r>
    </w:p>
    <w:p>
      <w:pPr>
        <w:pStyle w:val="BodyText"/>
      </w:pPr>
      <w:r>
        <w:t xml:space="preserve">Ý nghĩ của Sắt Sắt vẫn còn chút mơ hồ, hai bên thái dương vừa khẽ động thì cảm thấy đau đớn, cả người mềm nhũn, không có chút sức lực nào. Chỉ nghe giọng trong trẻo bình tĩnh của một nữ tử vang lên: “Thì ra cô nương đã trang điểm xong, cô nương thật vội vàng nha. Để em dìu cô nương lên kiệu."</w:t>
      </w:r>
    </w:p>
    <w:p>
      <w:pPr>
        <w:pStyle w:val="BodyText"/>
      </w:pPr>
      <w:r>
        <w:t xml:space="preserve">Lên kiệu?</w:t>
      </w:r>
    </w:p>
    <w:p>
      <w:pPr>
        <w:pStyle w:val="BodyText"/>
      </w:pPr>
      <w:r>
        <w:t xml:space="preserve">Ý nghĩ còn choàng váng mơ hồ của Sắt Sắt trong nháy mắt tỉnh táo lại, dìu nàng lên kiệu sao? Nàng cúi xuống nhìn, lúc này mới phát hiện trang phục trên người mình hiển nhiên là áo quần cưới đỏ rực của tân nương, được thêu chim phượng tinh xảo. Mà trên đầu nàng cũng là khăn cưới của tân nương, chỉ hôn mê một lát, khi tỉnh lại thì lại trở thành tân nương!</w:t>
      </w:r>
    </w:p>
    <w:p>
      <w:pPr>
        <w:pStyle w:val="BodyText"/>
      </w:pPr>
      <w:r>
        <w:t xml:space="preserve">Sắt Sắt há miệng thở dốc, mới phát hiện cổ họng tựa như bị nghẽn lại, căn bản nói không nên lời, hơn nữa chân tay mềm nhũn, một chút sức lực cũng không có, muốn tháo khăn voan hồng trên đầu xuống cũng không được.</w:t>
      </w:r>
    </w:p>
    <w:p>
      <w:pPr>
        <w:pStyle w:val="BodyText"/>
      </w:pPr>
      <w:r>
        <w:t xml:space="preserve">Bọn thị nữ vẫn chưa phát hiện ra Sắt Sắt có gì khác thường, đồng loạt tiến lên giúp đỡ Sắt Sắt, vây quanh dìu nàng đi ra ngoài.</w:t>
      </w:r>
    </w:p>
    <w:p>
      <w:pPr>
        <w:pStyle w:val="BodyText"/>
      </w:pPr>
      <w:r>
        <w:t xml:space="preserve">Giờ khắc này, Sắt Sắt giống như đang muốn chết.</w:t>
      </w:r>
    </w:p>
    <w:p>
      <w:pPr>
        <w:pStyle w:val="BodyText"/>
      </w:pPr>
      <w:r>
        <w:t xml:space="preserve">Nàng biết rõ tối hôm qua mình bị Trương tiểu thư kia hãm hại, nàng ta không muốn lấy chồng nên tìm nàng làm người gả thay sao? Sự tình hình như không phải chỉ có như vậy, trong lòng Sắt Sắt bỗng dâng lên một dự cảm xấu, nhưng trước mắt, chân tay mềm nhũn, một chút sức lực cũng không có, công hiệu của Mê Huyễn dược vẫn chưa hết hoàn toàn chỉ có thể để bọn thị nữ dìu lên kiệu hoa. Nhạc kèn vang lên, kiệu hoa được nhấc lên, vững vàng tiến về phía trước. Sắt Sắt ngồi dựa vào kiệu hoa, cảm thấy rất buồn cười, nếu chú rể phát hiện ra tân nương bị tráo đổi chẳng phải sẽ là tin sét đánh hay sao, không biết hắn sẽ kinh ngạc đến mức nào. Không biết tác dụng của Mê Huyễn dược đến chừng nào mới hết, hai canh giờ hay ba canh giờ nữa?</w:t>
      </w:r>
    </w:p>
    <w:p>
      <w:pPr>
        <w:pStyle w:val="BodyText"/>
      </w:pPr>
      <w:r>
        <w:t xml:space="preserve">Bên ngoài kiệu kèn trống rập rình, dòng người qua lại rộn ràng nhốn nháo, hiển nhiên là có rất nhiều người đến xem lễ, giống như chuyện hôn nhân là chuyện lớn của Mặc Thành. Trong lòng Sắt Sắt mơ hồ có chút bất an, đang âm thầm chờ đợi Trương phủ cùng phủ đệ đang chờ đón dâu cách xa nhau một chút, trên đường đi nàng có thể khôi phục lại nội lực, chạy thoát khỏi kiệu hoa. Sắt Sắt định thần lại, ý đồ muốn dùng nội lực tiêu trừ tác dụng của Mê Huyễn dược.</w:t>
      </w:r>
    </w:p>
    <w:p>
      <w:pPr>
        <w:pStyle w:val="BodyText"/>
      </w:pPr>
      <w:r>
        <w:t xml:space="preserve">Nhưng đường đi dường như rất gần, không đến nửa canh giờ thì cỗ kiệu kia đã vững vàng hạ xuống, lúc này chính là thời khắc vận công mấu chốt của Sắt Sắt. Cỗ kiệu bị rung lên, chân khí đang lưu chuyển quanh thân trong nháy mắt bị quấy phá, thiếu chút nữa đã bị tẩu hỏa nhập ma.</w:t>
      </w:r>
    </w:p>
    <w:p>
      <w:pPr>
        <w:pStyle w:val="BodyText"/>
      </w:pPr>
      <w:r>
        <w:t xml:space="preserve">Sắt Sắt ngồi im không động đậy trong kiệu, ổn định tinh thần, làm cho chân khí trong cơ thể chảy xuôi trở lại. Nàng cảm giác được đầu ngón tay có thể khẽ hoạt động, nhưng cánh tay vẫn không thể nhấc lên được, bờ môi hơi nhếch lên nhưng cổ họng vẫn không thể phát ra tiếng nói. Nhưng so với tình trạng lúc nãy thì giờ đã tốt hơn rất nhiều, nếu có thể cho nàng thêm một chút thời gian nữa, tiếp tục vận công điều khí thì nàng có thể hoàn toàn thoát khỏi sự khống chế của Mê Huyễn dược. Nghĩ đến đây, Sắt Sắt ngồi trong kiệu không hề nhúc nhích, tập trung vận công.</w:t>
      </w:r>
    </w:p>
    <w:p>
      <w:pPr>
        <w:pStyle w:val="BodyText"/>
      </w:pPr>
      <w:r>
        <w:t xml:space="preserve">Nhưng đây là kiệu hoa, sự tình căn bản không theo ý nàng. Cỗ kiệu vừa hạ xuống thì màn kiệu liền bị xốc lên, hai thị nữ tiến đến đỡ nàng ra khỏi kiệu.</w:t>
      </w:r>
    </w:p>
    <w:p>
      <w:pPr>
        <w:pStyle w:val="BodyText"/>
      </w:pPr>
      <w:r>
        <w:t xml:space="preserve">Bà mai đã đợi ở ngoài kiệu liền hô to chữ mừng, Sắt Sắt được hai thị nữ dìu lên từng bậc thang được trải thảm đỏ.</w:t>
      </w:r>
    </w:p>
    <w:p>
      <w:pPr>
        <w:pStyle w:val="BodyText"/>
      </w:pPr>
      <w:r>
        <w:t xml:space="preserve">Một bàn tay tao nhã duỗi ra trước mặt nàng, Sắt Sắt cúi đầu, mơ hồ nhìn thấy một góc áo đỏ thẫm thêu chữ mừng màu vàng kim.</w:t>
      </w:r>
    </w:p>
    <w:p>
      <w:pPr>
        <w:pStyle w:val="BodyText"/>
      </w:pPr>
      <w:r>
        <w:t xml:space="preserve">Sắt Sắt bình tĩnh đứng ở đó, không hề nhúc nhích, tay nàng vốn không thể cử động được, tất nhiên không thể nắm lấy tay hắn, cho dù có thể cử động, nàng tuyệt đối cũng không vươn tay ra. Những nhạc công ngồi chung quanh, khẽ cúi đầu bàn luận cùng chúc mừng, âm thanh rất nhỏ nhưng Sắt Sắt nghe thấy rõ ràng.</w:t>
      </w:r>
    </w:p>
    <w:p>
      <w:pPr>
        <w:pStyle w:val="BodyText"/>
      </w:pPr>
      <w:r>
        <w:t xml:space="preserve">Trong đó nàng nghe được hai chữ "Tuyền vương.".</w:t>
      </w:r>
    </w:p>
    <w:p>
      <w:pPr>
        <w:pStyle w:val="BodyText"/>
      </w:pPr>
      <w:r>
        <w:t xml:space="preserve">Hai chữ này như một mũi băng nhọn đâm thẳng vào lòng nàng, làm cho lòng nàng dâng lên một loại đau đớn tột cùng.</w:t>
      </w:r>
    </w:p>
    <w:p>
      <w:pPr>
        <w:pStyle w:val="BodyText"/>
      </w:pPr>
      <w:r>
        <w:t xml:space="preserve">Sắt Sắt bình tĩnh đứng đó, thật ra mới vừa rồi ngay khi đoán ra Dạ Vô Yên cưới Y Lãnh Tuyết thì trong lòng liền cảm thấy thế gian sao lại có chuyện trùng hợp như vậy, nàng vẫn không tin.</w:t>
      </w:r>
    </w:p>
    <w:p>
      <w:pPr>
        <w:pStyle w:val="BodyText"/>
      </w:pPr>
      <w:r>
        <w:t xml:space="preserve">Giờ phút này, nàng mới biết không trùng hợp không thành sách.</w:t>
      </w:r>
    </w:p>
    <w:p>
      <w:pPr>
        <w:pStyle w:val="BodyText"/>
      </w:pPr>
      <w:r>
        <w:t xml:space="preserve">Nếu như Dạ Vô Yên nhìn thấy khuôn mặt đằng sau lớp khăn voan hồng là nàng, không biết hắn sẽ cảm thấy thế nào? Giờ phút này, trong lòng Sắt Sắt thế nhưng lại còn ý tưởng muốn đùa dai với hắn, vì nàng thật sự muốn nhìn thấy biểu tình của Dạ Vô Yên.</w:t>
      </w:r>
    </w:p>
    <w:p>
      <w:pPr>
        <w:pStyle w:val="BodyText"/>
      </w:pPr>
      <w:r>
        <w:t xml:space="preserve">Hắn một lòng muốn kết hôn với Y Lãnh Tuyết, cuối cùng lại âm kém dương sai cưới phải nàng. Nàng thật sự muốn nhìn thấy hắn thất vọng như thế nào, nhìn thấy hắn khiếp sợ cỡ nào, xem hắn sẽ nói với nàng thế nào, hay vẫn còn nói với nàng người hắn thích là nàng, không phải Y Lãnh Tuyết. Giờ phút này, Sắt Sắt không có chút ý hận đối với người đã dựng nên tất cả những màn khôi hài này, bởi vì hắn muốn dẫn nàng lên hỉ đường của Dạ Vô Yên cùng Y Lãnh Tuyết, để cho chính nàng cảm nhận Dạ Vô Yên cưới Y Lãnh Tuyết như thế nào, khiến cho nàng hoàn toàn hết hy vọng.</w:t>
      </w:r>
    </w:p>
    <w:p>
      <w:pPr>
        <w:pStyle w:val="BodyText"/>
      </w:pPr>
      <w:r>
        <w:t xml:space="preserve">Đôi bàn tay kia thật lâu sau thấy Sắt Sắt vẫn không chịu cử động nên đi đến gần nàng, nắm lấy tay Sắt Sắt, lòng bàn tay ấm áp bao lấy lòng bàn tay lạnh lẽo của nàng. "Chấp tử tay, cùng giai lão" *nắm tay nhau cùng đi đến bạc đầu* thì ra người mà hắn muốn nắm tay chỉ có Y Lãnh Tuyết.</w:t>
      </w:r>
    </w:p>
    <w:p>
      <w:pPr>
        <w:pStyle w:val="BodyText"/>
      </w:pPr>
      <w:r>
        <w:t xml:space="preserve">Hắn đứng bên cạnh nàng, dáng người thanh nhã của hắn xuyên qua tấm khăn hồng, nhìn trong mắt nàng, giống như một dáng người màu hồng được chạm khắc.</w:t>
      </w:r>
    </w:p>
    <w:p>
      <w:pPr>
        <w:pStyle w:val="BodyText"/>
      </w:pPr>
      <w:r>
        <w:t xml:space="preserve">Hắn nắm tay nàng, dọc theo thềm đá bước về phía trước, sau đó đi xuyên qua cánh cửa phủ, đi tới đâu dòng người đều rẽ ra nhường đường.</w:t>
      </w:r>
    </w:p>
    <w:p>
      <w:pPr>
        <w:pStyle w:val="BodyText"/>
      </w:pPr>
      <w:r>
        <w:t xml:space="preserve">Lần đầu tiên hắn và nàng thành thân là do hắn dùng kiệu hoa đón nàng từ am ni cô về Tuyền vương phủ, bởi vì đường núi khó đi nên chậm trễ thời gian bái đường. Vậy nên hắn ngay cả lễ tiết đều vứt bỏ, trực tiếp đưa nàng vào động phòng. Lần thứ hai, ở Xuân Thủy lâu, dựa theo phong tục của Côn Luân nô tỳ bọn họ, nàng ở Hắc Sơn vẫn chờ đợi ngày đi bái tế thần núi, chứ không đợi chờ lễ bái đường theo đúng phong tục của người Hán. Hắn cùng nàng thành thân hai lần đều không hoàn thành cái gọi là lễ bái đường kia, mà lúc này đây, người hắn cưới không phải là nàng nhưng lại âm kém dương sai cùng nàng bái đường sao? Đây thật sự là một sự mỉa mai lớn nha!</w:t>
      </w:r>
    </w:p>
    <w:p>
      <w:pPr>
        <w:pStyle w:val="BodyText"/>
      </w:pPr>
      <w:r>
        <w:t xml:space="preserve">Sắt Sắt cảm giác được lồng ngực mình trống rỗng, làn gió lạnh buốt không ngừng thâm nhập vào cơ thể, cho nên nàng giống như chết lặng không còn cảm giác.</w:t>
      </w:r>
    </w:p>
    <w:p>
      <w:pPr>
        <w:pStyle w:val="BodyText"/>
      </w:pPr>
      <w:r>
        <w:t xml:space="preserve">Nàng không hận hắn, vì lòng nàng đã trở nên lạnh băng!</w:t>
      </w:r>
    </w:p>
    <w:p>
      <w:pPr>
        <w:pStyle w:val="BodyText"/>
      </w:pPr>
      <w:r>
        <w:t xml:space="preserve">Nàng không nghĩ ra hắn vì sao phải lừa gạt nàng, chẳng lẽ bởi vì nàng từng nói qua với hắn kiếp này nàng không hề yêu thương hắn sao? Nếu như hắn vì những lời này mà đến để đả kích nàng, vậy thì hắn đã thắng!</w:t>
      </w:r>
    </w:p>
    <w:p>
      <w:pPr>
        <w:pStyle w:val="BodyText"/>
      </w:pPr>
      <w:r>
        <w:t xml:space="preserve">"Nhất bái thiên địa!" Người chủ trì cao giọng hô to, âm thanh vang dội nơi đại đường.</w:t>
      </w:r>
    </w:p>
    <w:p>
      <w:pPr>
        <w:pStyle w:val="BodyText"/>
      </w:pPr>
      <w:r>
        <w:t xml:space="preserve">Sắt Sắt nhịn không được muốn cười thành tiếng, làm cho màn kịch này thêm phần kịch tính, nhưng mà cách một lớp khăn voan hồng, không ai nhìn thấy biểu tình của nàng.</w:t>
      </w:r>
    </w:p>
    <w:p>
      <w:pPr>
        <w:pStyle w:val="BodyText"/>
      </w:pPr>
      <w:r>
        <w:t xml:space="preserve">Nàng vẫn như trước đứng thẳng bất động, thị nữ đang đứng bên cạnh dìu nàng nhỏ giọng nhắc nhở nàng: "Nhất bái thiên địa kìa."</w:t>
      </w:r>
    </w:p>
    <w:p>
      <w:pPr>
        <w:pStyle w:val="BodyText"/>
      </w:pPr>
      <w:r>
        <w:t xml:space="preserve">Âm thanh kia rất quen thuộc, rõ ràng là âm thanh thị nữ Linh Lung của Dạ Vô Yên.</w:t>
      </w:r>
    </w:p>
    <w:p>
      <w:pPr>
        <w:pStyle w:val="BodyText"/>
      </w:pPr>
      <w:r>
        <w:t xml:space="preserve">Sắt Sắt vẫn như trước không hề nhúc nhích, thứ nhất nàng không thể cử động, thứ hai dù có cử động được nàng cũng sẽ không động.</w:t>
      </w:r>
    </w:p>
    <w:p>
      <w:pPr>
        <w:pStyle w:val="BodyText"/>
      </w:pPr>
      <w:r>
        <w:t xml:space="preserve">Linh Lung nhịn không được nhíu mày, phát hiện ra sự khác thường của nàng. Trong lòng đã truyền đến tiếng nói khe khẽ, hình như là nói Tuyền vương đã hạ mình cưới nàng, làm sao nàng lại còn không chịu bái đường.</w:t>
      </w:r>
    </w:p>
    <w:p>
      <w:pPr>
        <w:pStyle w:val="BodyText"/>
      </w:pPr>
      <w:r>
        <w:t xml:space="preserve">"Cô nương, ngươi làm sao vậy?" Linh Lung cúi đầu hỏi, giọng nói lộ ra một chút lo lắng.</w:t>
      </w:r>
    </w:p>
    <w:p>
      <w:pPr>
        <w:pStyle w:val="BodyText"/>
      </w:pPr>
      <w:r>
        <w:t xml:space="preserve">Sắt Sắt dường như không nghe thấy, lòng của nàng đều nghĩ đến Dạ Vô Yên đang đứng bên cạnh mình, nàng dường như có thể cảm giác được ánh mắt của hắn bỗng nhiên trở nên sắc bén. Sắt Sắt có thể tưởng tượng được dáng vẻ của hắn, nhất định là đôi mắt phượng kia đang nhíu lại, lạnh lùng nhìn nàng chăm chú.</w:t>
      </w:r>
    </w:p>
    <w:p>
      <w:pPr>
        <w:pStyle w:val="BodyText"/>
      </w:pPr>
      <w:r>
        <w:t xml:space="preserve">Hắn đã nhận ra điểm khác thường, Sắt Sắt chỉ cảm thấy trước mắt sáng ngời, khăn voan hồng bị ống tay áo của hắn phất lên, giống như những chiếc lá thưa thớt nhanh chóng rơi xuống.</w:t>
      </w:r>
    </w:p>
    <w:p>
      <w:pPr>
        <w:pStyle w:val="BodyText"/>
      </w:pPr>
      <w:r>
        <w:t xml:space="preserve">Trước mắt bỗng sáng ngời, nàng nhìn thấy Dạ Vô Yên đang đứng lặng bên mình. Hắn mặc áo bào cưới thêu chữ vàng óng, đội mũ kim quan trên tóc, dáng người cao lớn, ngọc thụ lâm phong. Hàng mi rậm đẹp như một bức tranh thủy mặc, ánh mắt sâu thẳm âm u, mũi cao, môi mỏng, gương mặt trước mắt nàng vô cùng tuyệt thế, nhưng ánh mắt lại không có lấy một chút vui mừng.</w:t>
      </w:r>
    </w:p>
    <w:p>
      <w:pPr>
        <w:pStyle w:val="BodyText"/>
      </w:pPr>
      <w:r>
        <w:t xml:space="preserve">Sắt Sắt nhìn hắn, thế nhưng lại sinh ra một loại cảm giác dường như đã qua quãng thời gian rất lâu, còn mơ hồ có một cảm giác xa lạ.</w:t>
      </w:r>
    </w:p>
    <w:p>
      <w:pPr>
        <w:pStyle w:val="BodyText"/>
      </w:pPr>
      <w:r>
        <w:t xml:space="preserve">Nàng ngày ngày ở bên hắn, nhưng trí nhớ của nàng đối với hắn chỉ dừng lại tại đêm trăng nơi thảo nguyên kia, dừng lại tại thời điểm hắn bị thương đêm kia. Giờ phút này, mặc dù biết được người trước mắt nàng là Minh Xuân Thủy, nhưng mà trong khoảng thời gian ngắn, nàng lại không có cách nào chấp nhận bọn họ là một người. Minh Xuân Thủy phóng khoáng xuất trần, còn Dạ Vô Yên chỉ có vẻ trầm tĩnh như hồ nước sâu nho nhã cùng cao quý, khuôn mặt tuấn tú như đông lạnh không một chút cảm xúc. Hàng mi thon dài, từ từ xếch lên, tỏa ra hào khí ngút trời, nhưng lại thường thường thật sâu ngưng tụ cùng một chỗ. Môi mỏng đẹp hoàn mĩ, theo thói quen luôn nhếch lên, ngay cả khóe môi hơi cong lên cũng mang theo ý cười nhợt nhạt, nhưng ánh mắt sâu thẳm lại không có chút ý cười.</w:t>
      </w:r>
    </w:p>
    <w:p>
      <w:pPr>
        <w:pStyle w:val="BodyText"/>
      </w:pPr>
      <w:r>
        <w:t xml:space="preserve">Cứ tưởng rằng người nàng yêu là một Minh Xuân Thủy, một thân phận khác của hắn. Nhưng giờ phút này nhìn thấy Dạ Vô Yên mặc hỉ phục, lòng Sắt Sắt lại bị vẻ mặt phức tạp khó lường của hắn làm bối rối.</w:t>
      </w:r>
    </w:p>
    <w:p>
      <w:pPr>
        <w:pStyle w:val="BodyText"/>
      </w:pPr>
      <w:r>
        <w:t xml:space="preserve">Dạ Vô Yên nhìn rõ nét mặt đằng sau lớp khăn voan màu hồng kia, trong lòng hắn như bị kích điện, tâm tư thâm trầm bỗng trở nên trống rỗng.</w:t>
      </w:r>
    </w:p>
    <w:p>
      <w:pPr>
        <w:pStyle w:val="BodyText"/>
      </w:pPr>
      <w:r>
        <w:t xml:space="preserve">Giờ phút này, hắn mới hiểu mới vừa rồi khi cầm tay nàng, vì sao trái tim lại đập nhanh như vậy. Thì ra người hắn nắm tay chính là nàng.</w:t>
      </w:r>
    </w:p>
    <w:p>
      <w:pPr>
        <w:pStyle w:val="BodyText"/>
      </w:pPr>
      <w:r>
        <w:t xml:space="preserve">Nhưng tại sao nàng lại ở chỗ này? Đôi mắt luôn trầm tĩnh như gió thoảng kia giờ lại mang theo thần sắc biến hóa không ngừng. Có kinh ngạc, có chút không tin, có chút ngoài ý muốn, thậm chí còn có chút vui sướng...Quả nhiên phức tạp đến tột cùng. Khi hắn nhìn vào đôi mắt trong sáng xinh đẹp của nàng, thần sắc bị vẻ lạnh nhạt bao phủ, hắn biết được chứng mù của nàng đã khỏi. Nàng đang nhìn hắn, hơn nữa hắn nhìn thấy nét mặt của nàng khi nhìn hắn thì đoán ra nàng đã biết bí mật hắn chính là Minh Xuân Thủy.</w:t>
      </w:r>
    </w:p>
    <w:p>
      <w:pPr>
        <w:pStyle w:val="BodyText"/>
      </w:pPr>
      <w:r>
        <w:t xml:space="preserve">Bao nhiêu lần hắn đã muốn mở miệng nói cho nàng biết, Dạ Vô Yên chính là Minh Xuân Thủy, mà Minh Xuân Thủy cũng chính là Dạ Vô Yên. Nhưng mỗi lần lời nói gần thoát ra khỏi miệng thì lại bị hắn nuốt xuống, nên hắn vẫn không dám nói cho nàng biết.</w:t>
      </w:r>
    </w:p>
    <w:p>
      <w:pPr>
        <w:pStyle w:val="BodyText"/>
      </w:pPr>
      <w:r>
        <w:t xml:space="preserve">Hắn sợ khi nói ra bí mật này nàng sẽ một lần nữa quyết liệt rời xa hắn. Nhưng rốt cục nàng cũng biết! Hơn nữa lại còn ngoài dự kiến xuất hiện nơi lễ đường này.</w:t>
      </w:r>
    </w:p>
    <w:p>
      <w:pPr>
        <w:pStyle w:val="BodyText"/>
      </w:pPr>
      <w:r>
        <w:t xml:space="preserve">Trong nháy mắt, một Dạ Vô Yên dù cho ngọn núi trước mắt có sập xuống cũng không đổi sắc trên khuôn mặt lúc này từ từ không còn chút máu.</w:t>
      </w:r>
    </w:p>
    <w:p>
      <w:pPr>
        <w:pStyle w:val="BodyText"/>
      </w:pPr>
      <w:r>
        <w:t xml:space="preserve">Hắn và nàng, bốn mắt nhìn nhau, không biết nên phản ứng thế nào. Linh Lung đang kéo tay Sắt Sắt bỗng dưng che miệng lại, chặn lại tiếng thét kinh hãi.</w:t>
      </w:r>
    </w:p>
    <w:p>
      <w:pPr>
        <w:pStyle w:val="BodyText"/>
      </w:pPr>
      <w:r>
        <w:t xml:space="preserve">Những vị khách đến tham dự không biết chuyện gì đã xảy ra. Dù sao nơi này cũng là Mặc Thành của Nam Việt, số người biết Y Lãnh Tuyết cũng không nhiều, họ không biết Tuyền vương vì sao lại tháo khăn voan của tân nương tử xuống ngay tại thời điểm bái đường.</w:t>
      </w:r>
    </w:p>
    <w:p>
      <w:pPr>
        <w:pStyle w:val="BodyText"/>
      </w:pPr>
      <w:r>
        <w:t xml:space="preserve">Đôi mắt phượng của Dạ Vô Yên nhíu lại, cúi người nhặt chiếc khăn voan rơi trên mặt đất lên, duỗi ngón tay bắn ra, khăn voan lại che lên đầu Sắt Sắt. Cổ nhạc nổi lên.</w:t>
      </w:r>
    </w:p>
    <w:p>
      <w:pPr>
        <w:pStyle w:val="BodyText"/>
      </w:pPr>
      <w:r>
        <w:t xml:space="preserve">"Nhất bái thiên địa...Nhị bái cao đường....Phu thê giao bái." Người chủ trì cao giọng hô lớn.</w:t>
      </w:r>
    </w:p>
    <w:p>
      <w:pPr>
        <w:pStyle w:val="BodyText"/>
      </w:pPr>
      <w:r>
        <w:t xml:space="preserve">Ngay lúc tiếng người chủ trì cất lên, một thị nữ khác tên Phinh Đình giúp đỡ Sắt Sắt, thầm vận nội lực làm cho Sắt Sắt cúi người xuống bái đường. Cuối cùng phu thê giao bái xong, buổi lễ kết thúc.</w:t>
      </w:r>
    </w:p>
    <w:p>
      <w:pPr>
        <w:pStyle w:val="BodyText"/>
      </w:pPr>
      <w:r>
        <w:t xml:space="preserve">Sắt Sắt được Linh Lung cùng bà mai dìu đi đến viện sau để động phòng, đặt nàng ngồi trên giường.</w:t>
      </w:r>
    </w:p>
    <w:p>
      <w:pPr>
        <w:pStyle w:val="BodyText"/>
      </w:pPr>
      <w:r>
        <w:t xml:space="preserve">"Giang trắc phi làm sao lại xuất hiện ở đây, Y vương phi đâu? Có phải đã bị người ta bắt đi rồi không?" Linh Lung bình tĩnh hỏi.</w:t>
      </w:r>
    </w:p>
    <w:p>
      <w:pPr>
        <w:pStyle w:val="BodyText"/>
      </w:pPr>
      <w:r>
        <w:t xml:space="preserve">Khi còn ở Tuyền vương phủ, Sắt Sắt biết Linh Lung rất khâm phục Y Lãnh Tuyết, nhìn thấy Y Lãnh Tuyết đã bị tráo đổi đại khái trong lòng chắc không được thoải mái.</w:t>
      </w:r>
    </w:p>
    <w:p>
      <w:pPr>
        <w:pStyle w:val="BodyText"/>
      </w:pPr>
      <w:r>
        <w:t xml:space="preserve">"Linh Lung, không được nói bậy bạ!" Phinh Đình khẽ sẵng giọng.</w:t>
      </w:r>
    </w:p>
    <w:p>
      <w:pPr>
        <w:pStyle w:val="BodyText"/>
      </w:pPr>
      <w:r>
        <w:t xml:space="preserve">"Sao lại nói bậy, tân nương bỗng nhiên bị thay đổi, ngươi nói xem chẳng lẽ còn không phải là nàng ta giở trò quỷ hay sao? Không ngờ tới, không ngờ tới nha, Giang trắc phi lại vẫn còn muốn gả cho vương gia." Linh Lung nói mỉa mai. Xem ra nàng ta không biết thân phận của Minh Xuân Thủy, có lẽ cũng biết nhưng lại không biết quan hệ của Minh Xuân Thủy và Sắt Sắt: "Ngươi nhìn nàng ta xem, ngồi trên giường không nói một lời nào, rõ ràng là đang cam chịu."</w:t>
      </w:r>
    </w:p>
    <w:p>
      <w:pPr>
        <w:pStyle w:val="BodyText"/>
      </w:pPr>
      <w:r>
        <w:t xml:space="preserve">Miệng Phinh Đình giật giật nhưng lại không biết phải giải thích thế nào, theo nàng thấy thì Sắt Sắt không phải người như vậy, nhưng rõ ràng là sự tình đã xảy ra như thế.</w:t>
      </w:r>
    </w:p>
    <w:p>
      <w:pPr>
        <w:pStyle w:val="BodyText"/>
      </w:pPr>
      <w:r>
        <w:t xml:space="preserve">Sắt Sắt cũng không quan tâm lời châm chọc của Linh Lung, chỉ ngồi trên giường trầm mặc vận nội lực, hiệu lực của Mê Huyễn dược cuối cùng cũng bị ép ra tan ra, nàng nâng tay lên chậm rãi vuốt cổ họng khụ khụ.</w:t>
      </w:r>
    </w:p>
    <w:p>
      <w:pPr>
        <w:pStyle w:val="BodyText"/>
      </w:pPr>
      <w:r>
        <w:t xml:space="preserve">"Tham kiến vương gia." Tai nghe thấy tiếng Phinh Đình cùng Linh Lung thi lễ, Sắt Sắt dùng tay kéo khăn voan trên đầu xuống.</w:t>
      </w:r>
    </w:p>
    <w:p>
      <w:pPr>
        <w:pStyle w:val="BodyText"/>
      </w:pPr>
      <w:r>
        <w:t xml:space="preserve">Dạ Vô Yên từ từ đi đến, hắn thản nhiên phất tay, Phinh Đình cùng Linh Lung chậm rãi lui xuống.</w:t>
      </w:r>
    </w:p>
    <w:p>
      <w:pPr>
        <w:pStyle w:val="BodyText"/>
      </w:pPr>
      <w:r>
        <w:t xml:space="preserve">Trong phòng, bốn mắt nhìn nhau, không phải đối diện với nhau như bình thường, mà là đang tìm tòi nghiên cứu tâm tư của đối phương, cả hai đều muốn nhìn rõ lòng của đối phương, nhưng lại lơ đãng đem lòng mình cất giấu thật kĩ.</w:t>
      </w:r>
    </w:p>
    <w:p>
      <w:pPr>
        <w:pStyle w:val="BodyText"/>
      </w:pPr>
      <w:r>
        <w:t xml:space="preserve">Trên người Dạ Vô Yên có rất nhiều bí mật không thể chia xẻ cùng người khác, bởi vì chút bí mật này đã khiến hắn phải đeo trên lưng lời hứa hẹn, cùng nhiệm vụ không thể tưởng tượng được, hắn không xác định nàng có thể chấp nhận nó hay không. Cho nên, có một số việc hắn vẫn không nên giải thích cùng nàng.</w:t>
      </w:r>
    </w:p>
    <w:p>
      <w:pPr>
        <w:pStyle w:val="BodyText"/>
      </w:pPr>
      <w:r>
        <w:t xml:space="preserve">Nhưng chưa từng dự đoán được sự tình lại đi đến nước này.</w:t>
      </w:r>
    </w:p>
    <w:p>
      <w:pPr>
        <w:pStyle w:val="BodyText"/>
      </w:pPr>
      <w:r>
        <w:t xml:space="preserve">"Nàng còn...Đã tốt hơn chưa?" Thật lâu sau, Dạ Vô Yên trầm giọng hỏi, âm thanh nghèn nghẹn, lộ vẻ chua xót.</w:t>
      </w:r>
    </w:p>
    <w:p>
      <w:pPr>
        <w:pStyle w:val="Compact"/>
      </w:pPr>
      <w:r>
        <w:t xml:space="preserve"> </w:t>
      </w:r>
      <w:r>
        <w:br w:type="textWrapping"/>
      </w:r>
      <w:r>
        <w:br w:type="textWrapping"/>
      </w:r>
    </w:p>
    <w:p>
      <w:pPr>
        <w:pStyle w:val="Heading2"/>
      </w:pPr>
      <w:bookmarkStart w:id="107" w:name="tập-3-như-mộng-lệnh---chương-096-phần-2"/>
      <w:bookmarkEnd w:id="107"/>
      <w:r>
        <w:t xml:space="preserve">85. Tập 3: Như Mộng Lệnh - Chương 096 (phần 2)</w:t>
      </w:r>
    </w:p>
    <w:p>
      <w:pPr>
        <w:pStyle w:val="Compact"/>
      </w:pPr>
      <w:r>
        <w:br w:type="textWrapping"/>
      </w:r>
      <w:r>
        <w:br w:type="textWrapping"/>
      </w:r>
      <w:r>
        <w:t xml:space="preserve"> </w:t>
      </w:r>
    </w:p>
    <w:p>
      <w:pPr>
        <w:pStyle w:val="BodyText"/>
      </w:pPr>
      <w:r>
        <w:t xml:space="preserve">Gặp loại tình huống này, nàng làm sao có thể tốt được đây?</w:t>
      </w:r>
    </w:p>
    <w:p>
      <w:pPr>
        <w:pStyle w:val="BodyText"/>
      </w:pPr>
      <w:r>
        <w:t xml:space="preserve">Nhưng Sắt Sắt lại cố tình cười tươi tắn nói: "Ta đương nhiên rất tốt, nhưng Tuyền vương lại có vẻ không được tốt lắm, tân nương tử bị người ta đánh tráo, trong lòng chắc đang rất khổ sở phải không?"</w:t>
      </w:r>
    </w:p>
    <w:p>
      <w:pPr>
        <w:pStyle w:val="BodyText"/>
      </w:pPr>
      <w:r>
        <w:t xml:space="preserve">Nàng gọi hắn là Tuyền vương, không gọi hắn là lâu chủ, nàng không muốn đâm một nhát vào lớp cửa sổ giấy kia. *ý nói cửa sổ giấy mỏng có thể nhìn thấy hết bên trong, nhưng người đứng ngoài cũng không muốn vạch trần*</w:t>
      </w:r>
    </w:p>
    <w:p>
      <w:pPr>
        <w:pStyle w:val="BodyText"/>
      </w:pPr>
      <w:r>
        <w:t xml:space="preserve">Dạ Vô Yên từng bước tiến lại, cánh tay vòng qua thân thể nàng, bắt buộc nàng đối mặt với hắn, trầm giọng gằn từng tiếng: "Ta biết nàng trách ta, nhưng ta chỉ có thể làm như vậy, nếu không nàng ta sẽ chết không có chỗ chôn. Trên đời này, không có chỗ nào có thể dung nạp nàng ta ngoại trừ Tuyền vương phủ, cho nên...Nàng ta yêu cầu ta cho nàng ta một danh phận....sau một thời gian nữa, khi nàng ta đã được an toàn chúng ta sẽ lập tức giải trừ hôn ước."</w:t>
      </w:r>
    </w:p>
    <w:p>
      <w:pPr>
        <w:pStyle w:val="BodyText"/>
      </w:pPr>
      <w:r>
        <w:t xml:space="preserve">Sắt Sắt ngước mắt nhìn hắn thật lâu, rốt cục kìm chế không được nội tâm đang dâng trào mãnh liệt như sóng biển, lạnh lùng nói: "Tuyền vương, ngươi đợi nàng ta bốn năm, nay rốt cục cũng được như ý nguyện, thật sự phải chúc mừng ngươi rồi."</w:t>
      </w:r>
    </w:p>
    <w:p>
      <w:pPr>
        <w:pStyle w:val="BodyText"/>
      </w:pPr>
      <w:r>
        <w:t xml:space="preserve">Lời giải thích của hắn làm cho nỗi đau nàng đã cực lực áp chế trong lòng như đê vỡ trào ra. Y Lãnh Tuyết muốn cái gì hắn đều cho, hiện tại Y Lãnh Tuyết muốn một danh phận, nếu như một thời gian sau nàng ta muốn nhiều hơn, hắn đều sẽ cho nàng ta sao?</w:t>
      </w:r>
    </w:p>
    <w:p>
      <w:pPr>
        <w:pStyle w:val="BodyText"/>
      </w:pPr>
      <w:r>
        <w:t xml:space="preserve">Lồng ngực Dạ Vô Yên đau âm ỉ, hắn vẫn phải làm tổn thương nàng. Hắn giữ chặt lấy tay Sắt Sắt, mạnh mẽ ôm nàng vào lòng với một sức lực lớn nhất.</w:t>
      </w:r>
    </w:p>
    <w:p>
      <w:pPr>
        <w:pStyle w:val="BodyText"/>
      </w:pPr>
      <w:r>
        <w:t xml:space="preserve">Sắt Sắt bị hắn giam cầm thật chặt trong lồng ngực, nhất thời khó có thể giãy ra, lạnh lùng nói: "Dạ Vô Yên, ngươi buông ra."</w:t>
      </w:r>
    </w:p>
    <w:p>
      <w:pPr>
        <w:pStyle w:val="BodyText"/>
      </w:pPr>
      <w:r>
        <w:t xml:space="preserve">Dạ Vô Yên lại ngoảnh mặt làm ngơ, cúi đầu hỏi: "Nàng biết Y Lãnh Tuyết hiện giờ ở đâu phải không?" Thật ra hắn cũng không tin Sắt Sắt bắt cóc Y Lãnh Tuyết, bởi vì theo tính cách của nàng, nàng chỉ nóng lòng muốn chạy trốn khỏi mình cho nhanh, làm sao có thể bắt cóc Y Lãnh Tuyết. Bất quá, có lẽ nàng sẽ biết Y Lãnh Tuyết đang ở đâu.</w:t>
      </w:r>
    </w:p>
    <w:p>
      <w:pPr>
        <w:pStyle w:val="BodyText"/>
      </w:pPr>
      <w:r>
        <w:t xml:space="preserve">Sắt Sắt chậm rãi đẩy hắn ra, nhẹ giọng nói: "Tuyền vương cho rằng ta biết nàng ta đang ở đâu sao?" Hắn cũng hoài nghi nàng bắt cóc Y Lãnh Tuyết sao?</w:t>
      </w:r>
    </w:p>
    <w:p>
      <w:pPr>
        <w:pStyle w:val="BodyText"/>
      </w:pPr>
      <w:r>
        <w:t xml:space="preserve">"Vương gia, Trương tướng quân cầu kiến." Phinh Đình đang ở phòng ngoài cúi đầu bẩm báo.</w:t>
      </w:r>
    </w:p>
    <w:p>
      <w:pPr>
        <w:pStyle w:val="BodyText"/>
      </w:pPr>
      <w:r>
        <w:t xml:space="preserve">"Gọi hắn vào đây!" Dạ Vô Yên buông Sắt Sắt ra, khoanh tay đứng ở bên trong, bình tĩnh nói.</w:t>
      </w:r>
    </w:p>
    <w:p>
      <w:pPr>
        <w:pStyle w:val="BodyText"/>
      </w:pPr>
      <w:r>
        <w:t xml:space="preserve">Một nam tử mặc khôi giáp đi đến, mày rậm mắt to, nhìn qua rất trẻ tuổi, bất quá dáng vẻ cũng chỉ mới hơn hai mươi tuổi. Trương Tử Hằng tướng quân thì ra lại trẻ tuổi như vậy, thật buồn cười, Sắt Sắt còn tưởng rằng Trương phủ tiểu thư kia là thiên kim của Trương phủ lão gia.</w:t>
      </w:r>
    </w:p>
    <w:p>
      <w:pPr>
        <w:pStyle w:val="BodyText"/>
      </w:pPr>
      <w:r>
        <w:t xml:space="preserve">"Vương gia, thuộc hạ đã lục soát ở hậu viện, phát hiện thấy thị nữ Lục Nhi ở trong phủ. Chắc thích khách trước tiên đem Y vương phi cùng Lục Nhi giam ở bên trong Tuyết Song các, đợi chúng ta đón dâu rồi lại đem Y vương phi từ Tuyết Song các cướp đi." Trương Tử Hằng trầm giọng bẩm báo</w:t>
      </w:r>
    </w:p>
    <w:p>
      <w:pPr>
        <w:pStyle w:val="BodyText"/>
      </w:pPr>
      <w:r>
        <w:t xml:space="preserve">"Thị nữ của ngươi đâu?" Dạ Vô Yên hỏi nhàn nhạt.</w:t>
      </w:r>
    </w:p>
    <w:p>
      <w:pPr>
        <w:pStyle w:val="BodyText"/>
      </w:pPr>
      <w:r>
        <w:t xml:space="preserve">Trương Tử Hằng nói: "Thuộc hạ đã đem nàng đến đây."</w:t>
      </w:r>
    </w:p>
    <w:p>
      <w:pPr>
        <w:pStyle w:val="BodyText"/>
      </w:pPr>
      <w:r>
        <w:t xml:space="preserve">"Gọi nàng vào đây." Dạ Vô Yên nói lạnh lùng.</w:t>
      </w:r>
    </w:p>
    <w:p>
      <w:pPr>
        <w:pStyle w:val="BodyText"/>
      </w:pPr>
      <w:r>
        <w:t xml:space="preserve">Thị nữ Lục Nhi kia hiển nhiên đã đứng chờ ngoài cửa, nghe được lệnh truyền đến thì chậm rãi đi vào.</w:t>
      </w:r>
    </w:p>
    <w:p>
      <w:pPr>
        <w:pStyle w:val="BodyText"/>
      </w:pPr>
      <w:r>
        <w:t xml:space="preserve">Sắt Sắt chăm chú nhìn lại, dĩ nhiên là thị nữ đêm qua đã dẫn nàng vào Trương phủ. Lúc này, nàng ta tất nhiên cùng với thị nữ bị hôn mê kia là một người, nhưng mà nhìn dáng vẻ run rẩy của nàng lại không giống.</w:t>
      </w:r>
    </w:p>
    <w:p>
      <w:pPr>
        <w:pStyle w:val="BodyText"/>
      </w:pPr>
      <w:r>
        <w:t xml:space="preserve">"Đêm qua, rốt cục đã xảy ra chuyện gì, ngươi nói rõ ràng xem." Dạ Vô Yên trầm giọng hỏi.</w:t>
      </w:r>
    </w:p>
    <w:p>
      <w:pPr>
        <w:pStyle w:val="BodyText"/>
      </w:pPr>
      <w:r>
        <w:t xml:space="preserve">Thị nữ Lục Nhi nhìn Dạ Vô Yên thi lễ, lúc này nàng ngẩng đầu lên, đột nhiên nhìn thấy Sắt Sắt, hai tròng mắt bỗng mở lớn, cực kì kinh ngạc nói: "Là ngươi, ngươi...Ngươi làm sao có thể trở thành tân nương tử?"</w:t>
      </w:r>
    </w:p>
    <w:p>
      <w:pPr>
        <w:pStyle w:val="BodyText"/>
      </w:pPr>
      <w:r>
        <w:t xml:space="preserve">Sắt Sắt nhếch môi cười cười, nói: "Ta vì sao lại thành tân nương tử, không phải ngươi biết rõ lắm sao?"</w:t>
      </w:r>
    </w:p>
    <w:p>
      <w:pPr>
        <w:pStyle w:val="BodyText"/>
      </w:pPr>
      <w:r>
        <w:t xml:space="preserve">Lục Nhi quay lại quỳ trước mặt Dạ Vô Yên nói: "Vương gia minh giám, đêm qua có một nữ tử nói muốn tặng lễ vật cho Y cô nương, Y cô nương còn tưởng rằng là người trong tộc tới nên mừng rỡ chạy ra ngoài nhưng lại phát hiện là nữ tử này. Y cô nương nói nàng biết nữ tử này nên liền sai nô tỳ mời nàng vào, sắp xếp một căn phòng dành cho khách. Sau đó, Y cô nương liền đi ngủ, nô tỳ cũng ngủ gật bên cạnh giường, nhưng bỗng nhiên nghe được tiếng động nhỏ, trước mắt hình như có một nữ tử bay qua, sau đó đầu óc choáng váng rồi không còn biết gì nữa. Sau khi tỉnh lại thì nô tỳ được Trương tướng quân cứu ra nhưng lại không thấy Y cô nương đâu. Vương gia, hiện tại không tìm thấy Y cô nương, nàng ta lại trở thành tân nương tử, việc này nhất định là có liên quan đến nàng."</w:t>
      </w:r>
    </w:p>
    <w:p>
      <w:pPr>
        <w:pStyle w:val="BodyText"/>
      </w:pPr>
      <w:r>
        <w:t xml:space="preserve">Lục Nhi này nhìn qua có vẻ nhát gan, không ngờ mồm miệng lại lanh lợi như vậy, mở miệng ra nói thao thao bất tuyệt không ngừng nghỉ.</w:t>
      </w:r>
    </w:p>
    <w:p>
      <w:pPr>
        <w:pStyle w:val="BodyText"/>
      </w:pPr>
      <w:r>
        <w:t xml:space="preserve">"Ngươi xác định nữ tử đêm khuya bay qua trước mặt ngươi là nàng sao?" Dạ Vô Yên lạnh giọng hỏi, đôi mắt phượng trở nên sắc bén.</w:t>
      </w:r>
    </w:p>
    <w:p>
      <w:pPr>
        <w:pStyle w:val="BodyText"/>
      </w:pPr>
      <w:r>
        <w:t xml:space="preserve">"Được rồi, Tử Hằng, ngươi mang nàng ta xuống đi." Dạ Vô Yên lạnh lùng phân phó.</w:t>
      </w:r>
    </w:p>
    <w:p>
      <w:pPr>
        <w:pStyle w:val="BodyText"/>
      </w:pPr>
      <w:r>
        <w:t xml:space="preserve">Trương Tử Hằng dẫn theo thị nữ Lục Nhi chậm rãi lui đi ra ngoài.</w:t>
      </w:r>
    </w:p>
    <w:p>
      <w:pPr>
        <w:pStyle w:val="BodyText"/>
      </w:pPr>
      <w:r>
        <w:t xml:space="preserve">Dạ Vô Yên xoay người, ánh mắt phức tạp nhìn Sắt Sắt, thở dài nói: “Sắt Sắt, nàng rốt cục đã đem nàng ta đi đâu?"</w:t>
      </w:r>
    </w:p>
    <w:p>
      <w:pPr>
        <w:pStyle w:val="BodyText"/>
      </w:pPr>
      <w:r>
        <w:t xml:space="preserve">Hắn vốn cũng không tin nàng làm vậy, nhưng đêm qua nàng đã chủ động xin tá túc ở Trương phủ, không thể không làm cho hắn hoài nghi.</w:t>
      </w:r>
    </w:p>
    <w:p>
      <w:pPr>
        <w:pStyle w:val="BodyText"/>
      </w:pPr>
      <w:r>
        <w:t xml:space="preserve">Sắt Sắt ngước mắt lên, khóe môi nhếch lên một nụ cười đẹp như hoa mà cũng vô cùng bi thương, nàng nói lạnh lùng: "Tuyền vương, nếu ngươi thả ta ra khỏi phủ, ta sẽ nói cho ngươi biết ta giam nàng ở đâu."</w:t>
      </w:r>
    </w:p>
    <w:p>
      <w:pPr>
        <w:pStyle w:val="BodyText"/>
      </w:pPr>
      <w:r>
        <w:t xml:space="preserve">Dạ Vô Yên nhìn nụ cười diễm lệ tươi tắn bên môi Sắt Sắt, ánh mắt trầm trọng.</w:t>
      </w:r>
    </w:p>
    <w:p>
      <w:pPr>
        <w:pStyle w:val="BodyText"/>
      </w:pPr>
      <w:r>
        <w:t xml:space="preserve">"Không được!" Hắn một lời như đinh đóng cột cự tuyệt, không hề có chút do dự. Hắn có dự cảm nếu thả nàng ra thì cả đời này hắn sẽ không còn được gặp nàng nữa. Hắn đã ra lệnh cho binh sĩ toàn thành tìm kiếm Y Lãnh Tuyết, với binh lực của hắn, hắn không tin không thể tìm thấy một người sống.</w:t>
      </w:r>
    </w:p>
    <w:p>
      <w:pPr>
        <w:pStyle w:val="BodyText"/>
      </w:pPr>
      <w:r>
        <w:t xml:space="preserve">"Vương gia, có tin tức của Y cô nương!" Trương Tử Hằng ở ngoài cửa bẩm báo nói.</w:t>
      </w:r>
    </w:p>
    <w:p>
      <w:pPr>
        <w:pStyle w:val="BodyText"/>
      </w:pPr>
      <w:r>
        <w:t xml:space="preserve">"Ở đâu?" Dạ Vô Yên trầm giọng hỏi. "Đang ở Hắc Sơn Nhai." Trương Tử Hằng nói.</w:t>
      </w:r>
    </w:p>
    <w:p>
      <w:pPr>
        <w:pStyle w:val="BodyText"/>
      </w:pPr>
      <w:r>
        <w:t xml:space="preserve">Dạ Vô Yên nghe vậy thì trong lòng nghẹn lại, Hắc Sơn Nhai? Làm sao có thể là Hắc Sơn Nhai?</w:t>
      </w:r>
    </w:p>
    <w:p>
      <w:pPr>
        <w:pStyle w:val="BodyText"/>
      </w:pPr>
      <w:r>
        <w:t xml:space="preserve">Hắc Sơn Nhai mặc dù được xem là thánh địa của Côn Luân nô tỳ bọn họ, nhưng cũng không phải ở trong Xuân Thủy lâu, đó là một ngọn núi ở Miên Vân Sơn, chỉ có người dân địa phương mới biết là Hắc Sơn Nhai. Nhưng người bắt Y Lãnh Tuyết rồi đem nàng đến Hắc Sơn Nhai vẫn làm cho hắn cảm thấy có chút kì quái.</w:t>
      </w:r>
    </w:p>
    <w:p>
      <w:pPr>
        <w:pStyle w:val="BodyText"/>
      </w:pPr>
      <w:r>
        <w:t xml:space="preserve">Hắc Sơn Nhai, Sắt Sắt nghe vậy khóe môi nhếch lên, thì ra là đang ở Hắc Sơn Nhai! Xem ra người bắt Y Lãnh Tuyết kia thật sự muốn hãm hại nàng.</w:t>
      </w:r>
    </w:p>
    <w:p>
      <w:pPr>
        <w:pStyle w:val="BodyText"/>
      </w:pPr>
      <w:r>
        <w:t xml:space="preserve">"Tử Hằng, điều binh!" Dạ Vô Yên đơn giản phân phó.</w:t>
      </w:r>
    </w:p>
    <w:p>
      <w:pPr>
        <w:pStyle w:val="BodyText"/>
      </w:pPr>
      <w:r>
        <w:t xml:space="preserve">Trương Tử Hằng tuân lệnh rời đi, Sắt Sắt không chớp mi nói: "Ta cũng phải đi!" Nàng thật sự muốn nhanh chân đến xem, rốt cục ai đã bắt Y Lãnh Tuyết đi.</w:t>
      </w:r>
    </w:p>
    <w:p>
      <w:pPr>
        <w:pStyle w:val="BodyText"/>
      </w:pPr>
      <w:r>
        <w:t xml:space="preserve">Dạ Vô Yên quay đầu nhìn nàng, hơi nhướng mày, thật lâu sau mới nói: "Được rồi!"</w:t>
      </w:r>
    </w:p>
    <w:p>
      <w:pPr>
        <w:pStyle w:val="BodyText"/>
      </w:pPr>
      <w:r>
        <w:t xml:space="preserve">Nói thật để nàng ở lại trong phủ hắn cũng rất lo lắng, sợ khi trở về nàng lại biến mất không dấu vết.</w:t>
      </w:r>
    </w:p>
    <w:p>
      <w:pPr>
        <w:pStyle w:val="BodyText"/>
      </w:pPr>
      <w:r>
        <w:t xml:space="preserve">Tại Hắc Sơn Nhai</w:t>
      </w:r>
    </w:p>
    <w:p>
      <w:pPr>
        <w:pStyle w:val="BodyText"/>
      </w:pPr>
      <w:r>
        <w:t xml:space="preserve">Không giống như lần trước hoa cỏ mọc um tùm, lúc này đỉnh núi nơi nơi đều được phủ toàn một màu tuyết trắng, nơi tầm mắt còn có thể nhìn thấy cũng chỉ toàn một màu trắng trong suốt như chốn tiên cảnh. Giữa đỉnh núi kia là một ao nước lớn, vốn là ôn tuyền, nay gió thổi lạnh thấu xương, mây vẫn trôi lượn lờ như trước.</w:t>
      </w:r>
    </w:p>
    <w:p>
      <w:pPr>
        <w:pStyle w:val="BodyText"/>
      </w:pPr>
      <w:r>
        <w:t xml:space="preserve">Nơi này có thể thuần khiết không giống với cảnh trần gian, thuần khiết đến trống rỗng, thuần khiết làm cho người ta trong nháy mắt không dám hô hấp, sợ làm bẩn đi sự thuần khiết của nơi này. Sự thuần khiết này cũng có thể chính là nguyên do vì sao Hắc Sơn lại được xem là thánh địa.</w:t>
      </w:r>
    </w:p>
    <w:p>
      <w:pPr>
        <w:pStyle w:val="BodyText"/>
      </w:pPr>
      <w:r>
        <w:t xml:space="preserve">Trên đỉnh núi, vài nhành mai già đang nở rộ trên nền tuyết, soi bóng xuống, hương thơm thoang thoảng mà thấm lòng. Đóa hoa đỏ tươi kia giống như một ngọn lửa nở rộ trên nền tuyết trắng xóa.</w:t>
      </w:r>
    </w:p>
    <w:p>
      <w:pPr>
        <w:pStyle w:val="BodyText"/>
      </w:pPr>
      <w:r>
        <w:t xml:space="preserve">Sắt Sắt cùng Dạ Vô Yên sóng vai đi lên đỉnh núi, tầm mắt đảo quanh nhưng vẫn chưa tìm thấy bóng người. Cho đến khi nghe được một tiếng kêu mỏng manh vang lên hai người mới nhìn thấy. Trên thân cây mai già nằm sát vách núi kia lộ ra một người, mái tóc đen tung bay, nhìn dáng người thì là một nữ tử.</w:t>
      </w:r>
    </w:p>
    <w:p>
      <w:pPr>
        <w:pStyle w:val="BodyText"/>
      </w:pPr>
      <w:r>
        <w:t xml:space="preserve">Nàng mặc một chiếc váy dài màu lục, lại khoác trên người chiếc áo choàng màu đỏ tươi. Chiếc áo choàng màu đỏ kia đúng là áo choàng mà Sắt Sắt đã đưa cho vị tiểu thư Trương phủ. Màu đỏ của áo choàng làm nổi bật khuôn mặt tái nhợt của Y Lãnh Tuyết, nhìn qua tiều tụy đến cực điểm.</w:t>
      </w:r>
    </w:p>
    <w:p>
      <w:pPr>
        <w:pStyle w:val="BodyText"/>
      </w:pPr>
      <w:r>
        <w:t xml:space="preserve">Nàng đúng là Y Lãnh Tuyết bị bắt đi.</w:t>
      </w:r>
    </w:p>
    <w:p>
      <w:pPr>
        <w:pStyle w:val="BodyText"/>
      </w:pPr>
      <w:r>
        <w:t xml:space="preserve">Nhành mai già đã gần như vươn ra khỏi vực sâu, Y Lãnh Tuyết bị cột vào một nhành mai già, dưới chân là vách núi đen vạn trượng.</w:t>
      </w:r>
    </w:p>
    <w:p>
      <w:pPr>
        <w:pStyle w:val="BodyText"/>
      </w:pPr>
      <w:r>
        <w:t xml:space="preserve">"Lãnh Tuyết!" Dạ Vô Yên trầm giọng gọi, bước chân nhanh hơn, chạy vội về phía ấy.</w:t>
      </w:r>
    </w:p>
    <w:p>
      <w:pPr>
        <w:pStyle w:val="BodyText"/>
      </w:pPr>
      <w:r>
        <w:t xml:space="preserve">Sắt Sắt nhìn thấy Y Lãnh Tuyết thì trong chớp mắt đầu bỗng "ầm" lên một tiếng rồi trở nên trống rỗng. Cứ tưởng rằng có thể tìm thấy người bắt cóc Y Lãnh Tuyết thì sẽ chứng minh được mình trong sạch, nhưng giờ chỉ có một mình Y Lãnh Tuyết ở đây. Lúc trước, nàng không hề hận người đã hãm hại nàng, nhưng giờ khắc này trong lòng nàng bỗng dâng lên một sự tức giận. Là ai, rốt cục là ai lại muốn hãm hại nàng? Nữ tử giả mạo Trương phủ tiểu thư kia rốt cục là do ai phái tới?</w:t>
      </w:r>
    </w:p>
    <w:p>
      <w:pPr>
        <w:pStyle w:val="BodyText"/>
      </w:pPr>
      <w:r>
        <w:t xml:space="preserve">Sắt Sắt theo sát phía sau Dạ Vô Yên, đi đến bên bờ vực, chỉ thấy trên cổ tay Y Lãnh Tuyết đang bị trói bởi một sợi dây vải trắng, đầu kia của sợi dây đang buộc vào nhành mai già kia. Nhành mai kia cũng không phải quá cứng, gió thổi vào làm cho thân hình Y Lãnh Tuyết lắc lư, mỗi lần gió lên thì nhành mai kia cũng lắc lư theo, tựa hồ như lúc nào cũng có thể bị gãy.</w:t>
      </w:r>
    </w:p>
    <w:p>
      <w:pPr>
        <w:pStyle w:val="BodyText"/>
      </w:pPr>
      <w:r>
        <w:t xml:space="preserve">"Vương gia, cứu...cứu ta! Vương gia..." Y Lãnh Tuyết thấp giọng khóc la, mặt ngọc trắng bệch, cặp mắt kia vốn đang ảm đạm thất thần, vừa nhìn thấy. Dạ Vô Yên thì trong phút chốc như nhìn thấy một vị cứu tinh, đôi mắt đen sáng lên, giọng thê thảm la lên.</w:t>
      </w:r>
    </w:p>
    <w:p>
      <w:pPr>
        <w:pStyle w:val="BodyText"/>
      </w:pPr>
      <w:r>
        <w:t xml:space="preserve">Dạ Vô Yên nhìn khuôn mặt trắng bệch đầy nước mắt kia của Y Lãnh Tuyết, thực hiển nhiên nàng đã khóc rất lâu. Hắn chưa bao giờ nhìn thấy Y Lãnh Tuyết yếu đuối như vậy, có thể thấy được lúc này nàng sợ hãi cỡ nào.</w:t>
      </w:r>
    </w:p>
    <w:p>
      <w:pPr>
        <w:pStyle w:val="BodyText"/>
      </w:pPr>
      <w:r>
        <w:t xml:space="preserve">Nhưng ánh mắt Dạ Vô Yên chạm đến nhành mai mảnh khảnh kia thì trong lòng trầm trọng, khinh công của hắn không tệ, nhưng cành mai kia rất yếu, nếu lỡ làm gãy thì Y Lãnh Tuyết chắc chắn sẽ rơi xuống vực.</w:t>
      </w:r>
    </w:p>
    <w:p>
      <w:pPr>
        <w:pStyle w:val="BodyText"/>
      </w:pPr>
      <w:r>
        <w:t xml:space="preserve">Là ai? Ai lại bắt nàng đến nơi này. Sắt Sắt của hắn không phải là người tàn nhẫn như vậy.</w:t>
      </w:r>
    </w:p>
    <w:p>
      <w:pPr>
        <w:pStyle w:val="BodyText"/>
      </w:pPr>
      <w:r>
        <w:t xml:space="preserve">Ánh mắt của hắn lại chạm vào chiếc áo choàng thêu chim tước trên người Y Lãnh Tuyết, hắn bỗng dưng hung hăng hít một hơi, sắc mặt nhất thời trầm xuống. Chiếc áo choàng thêu chim kia hắn tất nhiên biết rõ, là do hắn bảo Lý Tú nương ở Xuân Thủy lâu may cho Sắt Sắt. Nhưng giờ phút này nó lại đang được khoác trên người Y Lãnh Tuyết.</w:t>
      </w:r>
    </w:p>
    <w:p>
      <w:pPr>
        <w:pStyle w:val="BodyText"/>
      </w:pPr>
      <w:r>
        <w:t xml:space="preserve">Hắn quay lại, đôi mắt phượng sâu thẳm u ám nhìn chằm chằm về phía Sắt Sắt, ánh mắt là một vẻ trầm mặc. "Giang Sắt Sắt, tại sao nàng phải làm như vậy?" Dạ Vô Yên nhấn mạnh từng chữ, giọng nói khàn khàn.</w:t>
      </w:r>
    </w:p>
    <w:p>
      <w:pPr>
        <w:pStyle w:val="BodyText"/>
      </w:pPr>
      <w:r>
        <w:t xml:space="preserve">Sắt Sắt nhìn hắn thật lâu, lời nói của hắn tựa như một lưỡi đao sắc bén, đem tất cả những đau đớn tích tụ trong lòng nàng xé toang. Nàng nhắm mắt lại, ánh mắt tràn đầy tuyệt vọng: "Mặc kệ ngươi có tin hay không, chuyện này không phải do ta làm."</w:t>
      </w:r>
    </w:p>
    <w:p>
      <w:pPr>
        <w:pStyle w:val="BodyText"/>
      </w:pPr>
      <w:r>
        <w:t xml:space="preserve">Dạ Vô Yên nhìn ánh mắt tuyệt vọng của Sắt Sắt, trong lòng run lên, hắn cũng không tin nàng sẽ làm hại Y Lãnh Tuyết.</w:t>
      </w:r>
    </w:p>
    <w:p>
      <w:pPr>
        <w:pStyle w:val="BodyText"/>
      </w:pPr>
      <w:r>
        <w:t xml:space="preserve">"Vương gia, thuộc hạ có việc cần bẩm báo!" Thị vệ đi theo bảo vệ đứng một bên tiến lên nói.</w:t>
      </w:r>
    </w:p>
    <w:p>
      <w:pPr>
        <w:pStyle w:val="BodyText"/>
      </w:pPr>
      <w:r>
        <w:t xml:space="preserve">"Nói!" giọng Dạ Vô Yên lạnh lùng nói.</w:t>
      </w:r>
    </w:p>
    <w:p>
      <w:pPr>
        <w:pStyle w:val="BodyText"/>
      </w:pPr>
      <w:r>
        <w:t xml:space="preserve">"Vương gia, thuộc hạ tra ra Hách Liên Ngạo Thiên đang dẫn theo mười hai người nữa hướng đến Hắc Sơn Nhai." Thị vệ trầm giọng nói.</w:t>
      </w:r>
    </w:p>
    <w:p>
      <w:pPr>
        <w:pStyle w:val="BodyText"/>
      </w:pPr>
      <w:r>
        <w:t xml:space="preserve">Trong lòng Sắt Sắt kinh hãi, không ngờ Phong Noãn cũng đến đây, lúc này đây nàng chỉ sợ là dù có nói gì thì Dạ Vô Yên cũng sẽ không tin nàng. Hắn nhất định nghĩ nàng thông đồng với Phong Noãn để bắt Y Lãnh Tuyết. Quả nhiên, đôi mắt phượng của Dạ Vô Yên nhíu lại, ánh mắt bình tĩnh dừng lại trên người Sắt Sắt, đôi đồng tử đang bị che kín bởi thứ ánh sáng phức tạp. Sắt Sắt chỉ cảm thấy ánh mắt của hắn so với lưỡi đao còn sắc bén hơn, hung hăng đâm vào lòng nàng, đau đến tận xương tủy.</w:t>
      </w:r>
    </w:p>
    <w:p>
      <w:pPr>
        <w:pStyle w:val="BodyText"/>
      </w:pPr>
      <w:r>
        <w:t xml:space="preserve">"Giang Sắt Sắt, nàng còn gì để giải thích không?" Giọng nói của hắn trầm tĩnh, nghe không hề có chút biểu cảm nào, nhưng giọng điệu rất lạnh lẽo, ánh mắt của hắn còn lạnh hơn, bên trong tràn ngập sương mù bao phủ.</w:t>
      </w:r>
    </w:p>
    <w:p>
      <w:pPr>
        <w:pStyle w:val="BodyText"/>
      </w:pPr>
      <w:r>
        <w:t xml:space="preserve">"Dạ Vô Yên, chính ta bắt nàng ta, ngươi muốn cứu nàng ta sao? Tốt lắm!" Sắt Sắt nhanh nhẹn xoay người, chỉ vài bước đã đến trước cây mai già duỗi ngón tay đem Tân Nguyệt Loan đao bên hông rút ra, đặt trên cành cây mai già, giống như muốn chém đứt cành mai kia.</w:t>
      </w:r>
    </w:p>
    <w:p>
      <w:pPr>
        <w:pStyle w:val="BodyText"/>
      </w:pPr>
      <w:r>
        <w:t xml:space="preserve">"Nàng muốn làm gì?" Dạ Vô Yên thất thanh hô lên.</w:t>
      </w:r>
    </w:p>
    <w:p>
      <w:pPr>
        <w:pStyle w:val="BodyText"/>
      </w:pPr>
      <w:r>
        <w:t xml:space="preserve">"Bắt nàng, tất nhiên là muốn giết nàng." Nàng lạnh lùng nói "Nhưng nếu ngươi cố ý muốn cứu nàng cũng không phải không thể. Nếu trong vòng một trăm chiêu ngươi có thể thắng ta thì ta sẽ thả tân nương của ngươi ra."</w:t>
      </w:r>
    </w:p>
    <w:p>
      <w:pPr>
        <w:pStyle w:val="BodyText"/>
      </w:pPr>
      <w:r>
        <w:t xml:space="preserve">Nàng gằn từng tiếng, nhẹ nhàng nói, giọng điệu đạm bạc mà vô tình.</w:t>
      </w:r>
    </w:p>
    <w:p>
      <w:pPr>
        <w:pStyle w:val="BodyText"/>
      </w:pPr>
      <w:r>
        <w:t xml:space="preserve">Tay của nàng chỉ chậm rãi xẹt qua Tân Nguyệt Loan đao, ánh đao trong suốt chiếu rọi dung nhan thanh lệ và phong tình của nàng.</w:t>
      </w:r>
    </w:p>
    <w:p>
      <w:pPr>
        <w:pStyle w:val="BodyText"/>
      </w:pPr>
      <w:r>
        <w:t xml:space="preserve">Hắn nhìn nàng, đôi mắt phượng hẹp dài hơi híp lại, ánh mắt trong sáng mà sắc bén, ẩn chứa chút thản nhiên chua xót.</w:t>
      </w:r>
    </w:p>
    <w:p>
      <w:pPr>
        <w:pStyle w:val="BodyText"/>
      </w:pPr>
      <w:r>
        <w:t xml:space="preserve">"Được!" Hắn vuốt cằm, không một chút do dự nói.</w:t>
      </w:r>
    </w:p>
    <w:p>
      <w:pPr>
        <w:pStyle w:val="BodyText"/>
      </w:pPr>
      <w:r>
        <w:t xml:space="preserve">Sắt Sắt mỉm cười, nàng biết hắn sẽ không do dự, giống như ngày đó hắn muốn nàng giải độc cho Y Lãnh Tuyết vậy. Nàng thậm chí còn hoài nghi cho dù Y Lãnh Tuyết có muốn mạng của hắn, hắn cũng sẽ không do dự mà dâng cho nàng.</w:t>
      </w:r>
    </w:p>
    <w:p>
      <w:pPr>
        <w:pStyle w:val="BodyText"/>
      </w:pPr>
      <w:r>
        <w:t xml:space="preserve">"Bất quá, không cần đao kiếm, tay không đánh nhau đi." Dạ Vô Yên trầm giọng nói.</w:t>
      </w:r>
    </w:p>
    <w:p>
      <w:pPr>
        <w:pStyle w:val="BodyText"/>
      </w:pPr>
      <w:r>
        <w:t xml:space="preserve">Sắt Sắt khẽ cười cười, hắn sợ nàng lỡ tay sẽ chém đứt cành mai kia. Nàng thu tay lại, đem loan đao cất vào bên hông.</w:t>
      </w:r>
    </w:p>
    <w:p>
      <w:pPr>
        <w:pStyle w:val="BodyText"/>
      </w:pPr>
      <w:r>
        <w:t xml:space="preserve">"Ra tay đi!" Nàng lạnh lùng nói. Gió trên đỉnh núi mang theo cảm giác mát lạnh nhè nhẹ, quần áo trong gió đang uyển chuyển tung bay, làm cho nàng nhìn qua giống như một tiên tử sắp theo làn gió bay đi.</w:t>
      </w:r>
    </w:p>
    <w:p>
      <w:pPr>
        <w:pStyle w:val="BodyText"/>
      </w:pPr>
      <w:r>
        <w:t xml:space="preserve">Nàng ra tay, từng chiêu đều rất tàn nhẫn, hắn ra tay, cũng không hề lưu tình.</w:t>
      </w:r>
    </w:p>
    <w:p>
      <w:pPr>
        <w:pStyle w:val="BodyText"/>
      </w:pPr>
      <w:r>
        <w:t xml:space="preserve">Gió lướt qua, tuyết trắng đọng trên những nhành mai thưa thớt rơi như mưa.</w:t>
      </w:r>
    </w:p>
    <w:p>
      <w:pPr>
        <w:pStyle w:val="BodyText"/>
      </w:pPr>
      <w:r>
        <w:t xml:space="preserve">Sắt Sắt thả người bay lên, mũi chân đạp trên đỉnh núi rồi lại xoay người tung bay, xoay tròn để lại một cỗ khí lạnh thấu xương cuồn cuộn nổi lên, đạp vào sau gáy Dạ Vô Yên. Dạ Vô Yên chắp hai tay trên đỉnh đầu, luồng kình khí hùng giữ lấy hai chân Sắt Sắt, thân hình giống như một con quay theo hai tay không ngừng xoay tròn.</w:t>
      </w:r>
    </w:p>
    <w:p>
      <w:pPr>
        <w:pStyle w:val="BodyText"/>
      </w:pPr>
      <w:r>
        <w:t xml:space="preserve">Mấy cành mai già bị lực của hai người kích động, một cơn mưa hoa rơi đầy trời, không gian bị cơn mưa hoa làm cho tràn ngập hương thơm nồng đậm, làm cho người ta cũng muốn say theo.</w:t>
      </w:r>
    </w:p>
    <w:p>
      <w:pPr>
        <w:pStyle w:val="BodyText"/>
      </w:pPr>
      <w:r>
        <w:t xml:space="preserve">Võ công của Sắt Sắt tuy không bằng Dạ Vô Yên nhưng hắn muốn trong một trăm chiêu đánh bại nàng cũng không phải dễ.</w:t>
      </w:r>
    </w:p>
    <w:p>
      <w:pPr>
        <w:pStyle w:val="BodyText"/>
      </w:pPr>
      <w:r>
        <w:t xml:space="preserve">Một chiêu, hai chiêu, ba chiêu...</w:t>
      </w:r>
    </w:p>
    <w:p>
      <w:pPr>
        <w:pStyle w:val="BodyText"/>
      </w:pPr>
      <w:r>
        <w:t xml:space="preserve">Trên vách núi đen, bóng tay áo phấp phới, chưởng phong sắc bén.</w:t>
      </w:r>
    </w:p>
    <w:p>
      <w:pPr>
        <w:pStyle w:val="BodyText"/>
      </w:pPr>
      <w:r>
        <w:t xml:space="preserve">Sắt Sắt vận nội công, tay áo dài phồng lên, giống như một cơn gió đánh về phía Dạ Vô Yên, trong lúc nhất thời, tay áo phấp phới, trong chớp mắt, bóng tay áo phấp phới, làn hương lạnh lẽo như được giấu trong ống tay áo đang tuôn ra, bàn tay mảnh khảnh theo ống tay áo xuất ra, giống như một dòng sông ra tuôn nước trắng xóa, đánh thẳng vào ngực Dạ Vô Yên. Dạ Vô Yên vươn tay, một chưởng mang theo khí thế sắc bén đánh ngược vào bàn tay Sắt Sắt.</w:t>
      </w:r>
    </w:p>
    <w:p>
      <w:pPr>
        <w:pStyle w:val="BodyText"/>
      </w:pPr>
      <w:r>
        <w:t xml:space="preserve">Song chưởng chạm nhau, ánh mắt Sắt Sắt lướt qua hai bàn tay đang giao nhau, nhìn thấy nét mặt không chút sợ hãi cùng ánh mắt trầm mặc của Dạ Vô Yên, đáy lòng nàng xẹt qua một mảnh bông tuyết lạnh băng.</w:t>
      </w:r>
    </w:p>
    <w:p>
      <w:pPr>
        <w:pStyle w:val="BodyText"/>
      </w:pPr>
      <w:r>
        <w:t xml:space="preserve">Bọn họ không phải lần đầu quyết đấu, ở Xuân Thủy lâu, hằng đêm nàng vẫn cùng hắn đánh nhau kịch liệt. Nhưng lúc đó hắn đều nhường nàng, chỉ đánh cho có. Hôm nay, tuy rằng hắn vẫn như trước không dùng toàn lực, nhưng chiêu thức lại rất sắc bén, thực hiển nhiên hắn không có ý đùa bỡn, điều hắn muốn là có thể thắng nàng trong thời gian nhanh nhất để cứu Y Lãnh Tuyết ra.</w:t>
      </w:r>
    </w:p>
    <w:p>
      <w:pPr>
        <w:pStyle w:val="BodyText"/>
      </w:pPr>
      <w:r>
        <w:t xml:space="preserve">Sắt Sắt buồn bã cười.</w:t>
      </w:r>
    </w:p>
    <w:p>
      <w:pPr>
        <w:pStyle w:val="BodyText"/>
      </w:pPr>
      <w:r>
        <w:t xml:space="preserve">Hai người còn đang giao đấu, chỉ nghe một tiếng "răng rắc" khẽ vang lên, Sắt Sắt hơi xoay người quay đầu lại, nhưng cành mai già kia rốt cục cũng không thể chống đỡ được thân hình của Y Lãnh Tuyết, đã sắp gãy rời. Sắt Sắt đứng rất gần cây mai, đôi mắt nàng nhíu lại, kiễng mũi chân nhảy về phía cây hàn mai, đồng thời loan đao trong tay dĩ nhiên được rút ra, hướng về phía Y Lãnh Tuyết.</w:t>
      </w:r>
    </w:p>
    <w:p>
      <w:pPr>
        <w:pStyle w:val="BodyText"/>
      </w:pPr>
      <w:r>
        <w:t xml:space="preserve">Trong lòng Dạ Vô Yên kinh ngạc, vươn tay đánh về phía Sắt Sắt, chưởng phong sắc bén, mang theo khí thế lạnh lùng quyết liệt, cứ tưởng rằng một chưởng này nàng sẽ tránh được, không ngăn cản hắn cứu Y Lãnh Tuyết nữa.</w:t>
      </w:r>
    </w:p>
    <w:p>
      <w:pPr>
        <w:pStyle w:val="BodyText"/>
      </w:pPr>
      <w:r>
        <w:t xml:space="preserve">Tuy nhiên, không thể dự đoán được nàng lại không hề tránh, người vẫn như trước bay về phía Y Lãnh Tuyết.</w:t>
      </w:r>
    </w:p>
    <w:p>
      <w:pPr>
        <w:pStyle w:val="BodyText"/>
      </w:pPr>
      <w:r>
        <w:t xml:space="preserve">Trong lòng Dạ Vô Yên đau đớn, nhưng muốn thu hồi lại chưởng lực cũng không còn kịp nữa, hiển nhiên một chưởng kia đã đánh thẳng vào ngực Sắt Sắt.</w:t>
      </w:r>
    </w:p>
    <w:p>
      <w:pPr>
        <w:pStyle w:val="BodyText"/>
      </w:pPr>
      <w:r>
        <w:t xml:space="preserve">Loan đao trong tay Sắt Sắt lúc này mềm mại như một sợi dây lụa, bao lấy thắt lưng Y Lãnh Tuyết, dùng sức kéo lên, đưa nàng lên đỉnh núi. Mà nàng lại bị Dạ Vô Yên đánh một chưởng, máu tươi phun ra giữa nền trời, rơi trên mặt tuyết trắng, đỏ đến chói mắt, màu đỏ diễm lệ vô cùng .</w:t>
      </w:r>
    </w:p>
    <w:p>
      <w:pPr>
        <w:pStyle w:val="BodyText"/>
      </w:pPr>
      <w:r>
        <w:t xml:space="preserve">Thân người nàng đồng thời nhanh chóng bị đánh xuống vách núi đen, hướng bờ vực sâu thẳm rơi xuống.</w:t>
      </w:r>
    </w:p>
    <w:p>
      <w:pPr>
        <w:pStyle w:val="BodyText"/>
      </w:pPr>
      <w:r>
        <w:t xml:space="preserve">"Sắt Sắt!" Dạ Vô Yên kinh hãi kêu to, thẳng hướng về phía vách núi đen, bàn tay tìm kiếm bắt được ống tay áo của Sắt Sắt. Nhưng hắn cũng bị thân hình đang rơi xuống vực của Sắt Sắt kéo xuống gần nửa thân, mũi chân ôm lấy một cây mây ven bờ vực.</w:t>
      </w:r>
    </w:p>
    <w:p>
      <w:pPr>
        <w:pStyle w:val="BodyText"/>
      </w:pPr>
      <w:r>
        <w:t xml:space="preserve">Hai người ở sát mép vực, treo mình trên vách núi đen tràn ngập nguy hiểm.</w:t>
      </w:r>
    </w:p>
    <w:p>
      <w:pPr>
        <w:pStyle w:val="BodyText"/>
      </w:pPr>
      <w:r>
        <w:t xml:space="preserve">Sắt Sắt ngước mắt nhìn hắn, xuyên qua làn sương mông lung nơi núi cao, nhìn thấy được vẻ mặt tuấn mĩ của hắn và cả vẻ mặt đau đớn tận tim gan của nàng.</w:t>
      </w:r>
    </w:p>
    <w:p>
      <w:pPr>
        <w:pStyle w:val="BodyText"/>
      </w:pPr>
      <w:r>
        <w:t xml:space="preserve">Nhớ đến ngày đó, hắn một thân chiến bào dưới ánh sáng nhu hòa của tháng tư thâm nhập vào tầm mắt của nàng, cả người giống như đang ẩn trong vỏ kiếm, bình tĩnh sâu thẳm như biển lớn, bí ẩn mà thâm trầm. Lúc đó, nàng liền nhìn ra khí phách nhã nhặn mà sắc bén nhưng cũng rất nho nhã của nam nhân này. Nhưng mà, bên cạnh hắn còn có Y Doanh Hương, vậy nên những ái mộ của nàng chỉ có thể chôn nơi đáy lòng. Rồi nàng gặp Minh Xuân Thủy, bị sự phóng khoáng cùng tài hoa của hắn hấp dẫn, lúc đó nàng thầm nghĩ rốt cục cũng có thể thoát khỏi những lưu luyến ái mộ của mình với hắn, nhưng không hề hay biết, nàng thích Minh Xuân Thủy có lẽ bởi vì trên người hắn phảng phất có bóng dáng của Dạ Vô Yên. Đêm đó trên thảo nguyên, hắn chắn một tên cho nàng đã làm cho lòng của nàng vô cùng bối rối, nàng cứ nghĩ mình là một nữ tử không chung tình.</w:t>
      </w:r>
    </w:p>
    <w:p>
      <w:pPr>
        <w:pStyle w:val="BodyText"/>
      </w:pPr>
      <w:r>
        <w:t xml:space="preserve">Thì ra dạo một vòng lớn, lòng của nàng thủy chung vẫn đặt trên người hắn, mặc kệ là Dạ Vô Yên hay Minh Xuân Thủy, mặc kệ hắn đối xử với nàng thế nào, nàng vẫn thương yêu hắn. Ngay cả giờ phút này, hắn một chưởng đánh thẳng vào ngực nàng, nàng vẫn như trước nhìn rõ lòng mình, nàng yêu hắn.</w:t>
      </w:r>
    </w:p>
    <w:p>
      <w:pPr>
        <w:pStyle w:val="BodyText"/>
      </w:pPr>
      <w:r>
        <w:t xml:space="preserve">Chỉ tiếc, tình yêu của nàng, sự lưu luyến ái mộ của nàng, sự si tình của nàng chung quy cũng chỉ là một màn tự biên tự diễn đáng chê cười.</w:t>
      </w:r>
    </w:p>
    <w:p>
      <w:pPr>
        <w:pStyle w:val="BodyText"/>
      </w:pPr>
      <w:r>
        <w:t xml:space="preserve">Chuyện cũ như một giấc mộng ma mị ùn ùn kéo đến, trong trí nhớ của nàng, mỗi một hình ảnh, mỗi một câu nói đều như ngàn cây châm đâm sâu vào làm lòng Sắt Sắt dâng lên một trận đau đớn tột cùng. Một chưởng này, đã đập vỡ vụn hoàn toàn lòng của nàng, lồng ngực cũng theo đó mà vỡ tan. Một đống hỗn độn rốt cục cũng qua đi, những kí ức trong nháy máy hóa thành một làn sương mù trắng xóa, nhẹ tựa khói, vô hình mà tan biến.</w:t>
      </w:r>
    </w:p>
    <w:p>
      <w:pPr>
        <w:pStyle w:val="BodyText"/>
      </w:pPr>
      <w:r>
        <w:t xml:space="preserve">Lòng của nàng chỉ còn một mảnh đau thương, chỉ tồn tại cảm giác đau đớn.</w:t>
      </w:r>
    </w:p>
    <w:p>
      <w:pPr>
        <w:pStyle w:val="BodyText"/>
      </w:pPr>
      <w:r>
        <w:t xml:space="preserve">Loại cảm giác đau dày xéo tâm can, gặm nhấn xương tủy này khiến cho nàng không bao giờ muốn nếm trải lần thứ hai.</w:t>
      </w:r>
    </w:p>
    <w:p>
      <w:pPr>
        <w:pStyle w:val="BodyText"/>
      </w:pPr>
      <w:r>
        <w:t xml:space="preserve">Nàng nghĩ tới đứa con trong bụng mình, đáy lòng lại quặn đau. Hắn chắc là vẫn chưa biết tin nay, xem ra, Vân Kinh Cuồng vẫn chưa nói cho hắn biết, nhưng ngay cả khi hắn đã biết thì sao chứ?</w:t>
      </w:r>
    </w:p>
    <w:p>
      <w:pPr>
        <w:pStyle w:val="BodyText"/>
      </w:pPr>
      <w:r>
        <w:t xml:space="preserve">Tất cả đều đã không còn có thể xoay chuyển được nữa!</w:t>
      </w:r>
    </w:p>
    <w:p>
      <w:pPr>
        <w:pStyle w:val="BodyText"/>
      </w:pPr>
      <w:r>
        <w:t xml:space="preserve">Nàng yêu đứa nhỏ, vẫn rất yêu thương nó.</w:t>
      </w:r>
    </w:p>
    <w:p>
      <w:pPr>
        <w:pStyle w:val="BodyText"/>
      </w:pPr>
      <w:r>
        <w:t xml:space="preserve">Nàng từng nghĩ tới tương lai nếu có con, nàng nhất định phải cho nó hạnh phúc, khiến cho nó vui vẻ mà sống.</w:t>
      </w:r>
    </w:p>
    <w:p>
      <w:pPr>
        <w:pStyle w:val="BodyText"/>
      </w:pPr>
      <w:r>
        <w:t xml:space="preserve">Nhưng lúc này, nàng ngay cả cơ hội sinh nó ra cũng không có.</w:t>
      </w:r>
    </w:p>
    <w:p>
      <w:pPr>
        <w:pStyle w:val="BodyText"/>
      </w:pPr>
      <w:r>
        <w:t xml:space="preserve">Phụ thân của nó không yêu mẫu thân nó, mà mẫu thân nó lại hận phụ thân của nó, cho dù nó được sinh ra thì cũng sẽ không hạnh phúc.</w:t>
      </w:r>
    </w:p>
    <w:p>
      <w:pPr>
        <w:pStyle w:val="BodyText"/>
      </w:pPr>
      <w:r>
        <w:t xml:space="preserve">Một đứa nhỏ số khổ!</w:t>
      </w:r>
    </w:p>
    <w:p>
      <w:pPr>
        <w:pStyle w:val="BodyText"/>
      </w:pPr>
      <w:r>
        <w:t xml:space="preserve">Nàng ngẩng đầu nhìn Dạ Vô Yên, khuôn mặt ngọc thanh lệ mà kiều diễm tuyệt thế, khóe môi hơi mỉm cười, nụ cười tươi tắn kia lại ẩn chứa một vẻ bi ai đến cực điểm, tựa như một đóa hoa sau khi ủ rượu, sau khi nhiệt tình nở rộ thì điêu linh mà ngã xuống.</w:t>
      </w:r>
    </w:p>
    <w:p>
      <w:pPr>
        <w:pStyle w:val="BodyText"/>
      </w:pPr>
      <w:r>
        <w:t xml:space="preserve">"Sắt Sắt, nắm chặt lấy ta!" Hắn kinh hãi gọi nàng. Giờ phút này, hắn nhìn thấy ánh mắt lóe sáng vẻ quyết liệt của nàng, quyết liệt đến khó hiểu, đến đáng sợ!</w:t>
      </w:r>
    </w:p>
    <w:p>
      <w:pPr>
        <w:pStyle w:val="BodyText"/>
      </w:pPr>
      <w:r>
        <w:t xml:space="preserve">Sắt Sắt ngước mắt, nhìn đôi mắt đen luôn trầm tĩnh sâu thẳm của hắn đang tràn ngập nỗi kinh ngạc và sợ hãi vô cùng vô tận.</w:t>
      </w:r>
    </w:p>
    <w:p>
      <w:pPr>
        <w:pStyle w:val="BodyText"/>
      </w:pPr>
      <w:r>
        <w:t xml:space="preserve">Nàng nở nụ cười, một nụ cười sáng lạn, nhưng mà nụ cười tươi tắn sáng lạn ấy lại ẩn chứa nỗi thê lương khôn cùng.</w:t>
      </w:r>
    </w:p>
    <w:p>
      <w:pPr>
        <w:pStyle w:val="BodyText"/>
      </w:pPr>
      <w:r>
        <w:t xml:space="preserve">"Dạ Vô Yên, sau này không hẹn gặp lại." Nàng nói với giọng điệu dịu dàng, giống như mây mù bao phủ nơi núi cao, bình thản vô cùng.</w:t>
      </w:r>
    </w:p>
    <w:p>
      <w:pPr>
        <w:pStyle w:val="BodyText"/>
      </w:pPr>
      <w:r>
        <w:t xml:space="preserve">Bàn tay nàng, cũng cầm lấy bàn tay đang vươn ra của hắn, nhưng trong lúc cười sáng lạn kia, nàng đã cắt đứt một chút liên hệ cuối cùng của nàng với hắn *ý nói là gỡ tay hắn ra rơi xuống*</w:t>
      </w:r>
    </w:p>
    <w:p>
      <w:pPr>
        <w:pStyle w:val="BodyText"/>
      </w:pPr>
      <w:r>
        <w:t xml:space="preserve">"Không!...." Dạ Vô Yên thất thanh kêu to.</w:t>
      </w:r>
    </w:p>
    <w:p>
      <w:pPr>
        <w:pStyle w:val="BodyText"/>
      </w:pPr>
      <w:r>
        <w:t xml:space="preserve">Thân người Sắt Sắt đang dần dần chìm vào vực sâu, mái tóc dài bay bay trong gió, trên khuôn mặt tái nhợt là đôi lúm đồng tiền kiều diễm tuyệt thế. Quần áo màu xanh lạc giữa nền tuyết trắng giống như một đóa hoa tuyệt mĩ ưu sầu, khoảnh khắc ấy càng thêm điêu linh do những cánh hoa mai không ngừng rơi.</w:t>
      </w:r>
    </w:p>
    <w:p>
      <w:pPr>
        <w:pStyle w:val="BodyText"/>
      </w:pPr>
      <w:r>
        <w:t xml:space="preserve">Nước mắt....theo hai bên má chảy xuống, rơi xuống vực thẳm không đáy như tan xương nát thịt mà vỡ ra.</w:t>
      </w:r>
    </w:p>
    <w:p>
      <w:pPr>
        <w:pStyle w:val="BodyText"/>
      </w:pPr>
      <w:r>
        <w:t xml:space="preserve">Cả đời này, nàng hận nhất là nước mắt, đối với nàng, đó chính là biểu hiện của sự yếu đuối. Nhưng từ khi gặp hắn, nàng lại không chỉ một lần đau lòng muốn rơi lệ, nhưng, nàng đã cố chịu đựng.</w:t>
      </w:r>
    </w:p>
    <w:p>
      <w:pPr>
        <w:pStyle w:val="BodyText"/>
      </w:pPr>
      <w:r>
        <w:t xml:space="preserve">Mà lúc này, nàng rốt cục cũng nhịn không được nữa!</w:t>
      </w:r>
    </w:p>
    <w:p>
      <w:pPr>
        <w:pStyle w:val="BodyText"/>
      </w:pPr>
      <w:r>
        <w:t xml:space="preserve">Trước này chưa từng có, nước mắt tuyệt vọng cùng ưu thương không ngừng tuôn ra, những dòng lệ nóng</w:t>
      </w:r>
    </w:p>
    <w:p>
      <w:pPr>
        <w:pStyle w:val="BodyText"/>
      </w:pPr>
      <w:r>
        <w:t xml:space="preserve">bỏng như thác nước mà tuôn ra, trút xuống như mưa, không thể kìm chế được.</w:t>
      </w:r>
    </w:p>
    <w:p>
      <w:pPr>
        <w:pStyle w:val="BodyText"/>
      </w:pPr>
      <w:r>
        <w:t xml:space="preserve">Giờ phút này, nàng mới hiểu được một người nếu như đau lòng tuyệt vọng đến cực điểm cũng chỉ có thể khóc. Trước kia không khóc, nàng tưởng rằng nàng rất kiên cường, lúc này mới biết đó là do những việc trước kia vẫn chưa đủ đau lòng.</w:t>
      </w:r>
    </w:p>
    <w:p>
      <w:pPr>
        <w:pStyle w:val="BodyText"/>
      </w:pPr>
      <w:r>
        <w:t xml:space="preserve">Nàng khóc, giống như muốn đem nước mắt đã tích góp từng chút một toàn bộ phơi bày ra ngoài ánh sáng lung linh.</w:t>
      </w:r>
    </w:p>
    <w:p>
      <w:pPr>
        <w:pStyle w:val="BodyText"/>
      </w:pPr>
      <w:r>
        <w:t xml:space="preserve">Khóc đi, dù sao cả đời này cũng sẽ không còn cơ hội để khóc nữa. Dù sao mặc kệ có khóc như thế nào cũng sẽ không bị người khác nhìn thấy nước mắt của nàng.</w:t>
      </w:r>
    </w:p>
    <w:p>
      <w:pPr>
        <w:pStyle w:val="BodyText"/>
      </w:pPr>
      <w:r>
        <w:t xml:space="preserve">Sắt Sắt đau khổ nghĩ thầm, thân mình ngày càng nhẹ tênh, tựa như đang bay lên.</w:t>
      </w:r>
    </w:p>
    <w:p>
      <w:pPr>
        <w:pStyle w:val="BodyText"/>
      </w:pPr>
      <w:r>
        <w:t xml:space="preserve">Kết cục như vậy có lẽ là sự thương hại cuối cùng ông trời dành cho nàng, để cho nàng chết dưới chưởng của hắn, vĩnh viễn chặt đứt đoạn tình này của nàng. Từ đó về sau, mặc kệ là nàng còn sống hay đã chết thì lòng của nàng sẽ không còn vì hắn mà chạm tới loại đau đớn tận tim gan này nữa.</w:t>
      </w:r>
    </w:p>
    <w:p>
      <w:pPr>
        <w:pStyle w:val="Compact"/>
      </w:pPr>
      <w:r>
        <w:t xml:space="preserve"> </w:t>
      </w:r>
      <w:r>
        <w:br w:type="textWrapping"/>
      </w:r>
      <w:r>
        <w:br w:type="textWrapping"/>
      </w:r>
    </w:p>
    <w:p>
      <w:pPr>
        <w:pStyle w:val="Heading2"/>
      </w:pPr>
      <w:bookmarkStart w:id="108" w:name="tập-3-như-mộng-lệnh---chương-097-phần-1"/>
      <w:bookmarkEnd w:id="108"/>
      <w:r>
        <w:t xml:space="preserve">86. Tập 3: Như Mộng Lệnh - Chương 097 (phần 1)</w:t>
      </w:r>
    </w:p>
    <w:p>
      <w:pPr>
        <w:pStyle w:val="Compact"/>
      </w:pPr>
      <w:r>
        <w:br w:type="textWrapping"/>
      </w:r>
      <w:r>
        <w:br w:type="textWrapping"/>
      </w:r>
      <w:r>
        <w:t xml:space="preserve"> </w:t>
      </w:r>
    </w:p>
    <w:p>
      <w:pPr>
        <w:pStyle w:val="BodyText"/>
      </w:pPr>
      <w:r>
        <w:t xml:space="preserve">Chương 97 - Như mộng lệnh 29</w:t>
      </w:r>
    </w:p>
    <w:p>
      <w:pPr>
        <w:pStyle w:val="BodyText"/>
      </w:pPr>
      <w:r>
        <w:t xml:space="preserve">Thân mình bị vật gì đó cản lại một chút, nên tốc độ rơi xuống cũng chậm dần.</w:t>
      </w:r>
    </w:p>
    <w:p>
      <w:pPr>
        <w:pStyle w:val="BodyText"/>
      </w:pPr>
      <w:r>
        <w:t xml:space="preserve">Sắt Sắt trợn mắt, nhìn xuyên qua những sợi tóc đang bay tán loạn, nhìn thấy một gốc cây tùng. Trên vách núi cheo leo mà vẫn có cây cối sống sót, trong lòng Sắt Sắt run lên, lúc đầu quả thật nghĩ mình sẽ chết, nhưng nhớ tới đứa con trong bụng, lòng nàng lại như bị một thứ vũ khí sắc bén cứa qua, nàng thậm chí có thể cảm giác được máu tươi đang rỉ ra, loại đau đớn này khiến người cảm giác giống như nghẹt thở.</w:t>
      </w:r>
    </w:p>
    <w:p>
      <w:pPr>
        <w:pStyle w:val="BodyText"/>
      </w:pPr>
      <w:r>
        <w:t xml:space="preserve">Không!</w:t>
      </w:r>
    </w:p>
    <w:p>
      <w:pPr>
        <w:pStyle w:val="BodyText"/>
      </w:pPr>
      <w:r>
        <w:t xml:space="preserve">Đứa nhỏ vẫn là vô tội, nàng không thể vì ý muốn của riêng mình mà chặt đứt mạng sống của đứa nhỏ.</w:t>
      </w:r>
    </w:p>
    <w:p>
      <w:pPr>
        <w:pStyle w:val="BodyText"/>
      </w:pPr>
      <w:r>
        <w:t xml:space="preserve">Nàng không thể!</w:t>
      </w:r>
    </w:p>
    <w:p>
      <w:pPr>
        <w:pStyle w:val="BodyText"/>
      </w:pPr>
      <w:r>
        <w:t xml:space="preserve">Sắt Sắt chịu đựng cơn đau đớn nơi lồng ngực, quyết định thật nhanh, vận nội lực, Tân Nguyệt Loan đao trong tay được truyền nội lực, trong nháy mắt cứng rắn hẳn lên. Nàng nhắm thật chính xác khe hở của vách núi, cắm Tân Nguyệt Loan đao vào, bởi vì đang bị thương, nội lực hao tổn nên loan đao căn bản không thể cắm sâu vào khe núi, thân mình chỉ hơi khựng lại một chút rồi lại tiếp tục rơi xuống.</w:t>
      </w:r>
    </w:p>
    <w:p>
      <w:pPr>
        <w:pStyle w:val="BodyText"/>
      </w:pPr>
      <w:r>
        <w:t xml:space="preserve">Nàng nhớ rõ Hắc Sơn Nhai thông ra sông Hận Thủy, nay đang là mùa đông, nước sông đương nhiên đã đóng thành băng, nếu rơi xuống mặt băng thì không nghi ngờ gì chắc chắn phải chết. Nhưng nếu rơi xuống nước thì có lẽ vẫn còn một con đường sống.</w:t>
      </w:r>
    </w:p>
    <w:p>
      <w:pPr>
        <w:pStyle w:val="BodyText"/>
      </w:pPr>
      <w:r>
        <w:t xml:space="preserve">Nghĩ vậy, Sắt Sắt đang ở trong tiếng gió vù vù thu Tân Nguyệt Loan đao lại, mũi đao hướng xuống dưới, vận chân khí không ngừng xoay thanh đao vòng vòng. Rốt cục, khi Tân Nguyệt Loan đao chạm vào mặt băng thì lực mạnh mẽ xoay vòng trên mặt băng, phá tan mặt băng phía trước, Sắt Sắt lập tức rơi xuống nước.</w:t>
      </w:r>
    </w:p>
    <w:p>
      <w:pPr>
        <w:pStyle w:val="BodyText"/>
      </w:pPr>
      <w:r>
        <w:t xml:space="preserve">Trong nháy mắt khi rơi xuống nước, lực rơi mạnh mẽ làm cho nàng chìm sâu xuống đáy nước, nín thở, bên tai tất cả đều là tiếng nước chảy ào ào, nước sông lạnh như băng, lạnh đến thấu xương.</w:t>
      </w:r>
    </w:p>
    <w:p>
      <w:pPr>
        <w:pStyle w:val="BodyText"/>
      </w:pPr>
      <w:r>
        <w:t xml:space="preserve">Tân Nguyệt Loan đao không còn nội lực, mềm mại như một dải băng vòng qua bên hông nàng. Sắt Sắt theo phản xạ tự nhiên vùng vẫy tay chân, nhưng đáy sông chỉ toàn một mảnh u tối, lỗ thủng mới vừa rồi rơi xuống hiện tại lại không tìm được. Nàng chìm dưới dòng nước, theo làn nước sông lạnh như băng không ngừng bơi về phía trước.</w:t>
      </w:r>
    </w:p>
    <w:p>
      <w:pPr>
        <w:pStyle w:val="BodyText"/>
      </w:pPr>
      <w:r>
        <w:t xml:space="preserve">Không biết bơi bao lâu, phía trước mới xuất hiện một vết nứt nhỏ. Sắt Sắt trồi lên khỏi mặt nước, lảo đảo ghé vào mặt băng.</w:t>
      </w:r>
    </w:p>
    <w:p>
      <w:pPr>
        <w:pStyle w:val="BodyText"/>
      </w:pPr>
      <w:r>
        <w:t xml:space="preserve">Ngực bị thương, đáy lòng đau đớn, thân thể vô lực và rét lạnh, tấ cả cùng tấn công nàng. Nhưng những thứ đó nàng đều có thể chịu đựng được, điều khiến tim nàng đập loạn là bụng bắt đầu ẩn ẩn đau.</w:t>
      </w:r>
    </w:p>
    <w:p>
      <w:pPr>
        <w:pStyle w:val="BodyText"/>
      </w:pPr>
      <w:r>
        <w:t xml:space="preserve">Đứa nhỏ, đứa nhỏ của nàng!</w:t>
      </w:r>
    </w:p>
    <w:p>
      <w:pPr>
        <w:pStyle w:val="BodyText"/>
      </w:pPr>
      <w:r>
        <w:t xml:space="preserve">Sắt Sắt run run từ trong người lấy ra túi thuốc đoạt được từ Vân Kinh Cuồng, tìm kiếm thuốc dưỡng thai hắn đưa. Nhưng bàn tay như bị đông cứng, không nghĩ tới túi thuốc rơi xuống nước, hơn mười viên thuốc đã tan ra từng mảnh. Một màu đen nhánh đang trôi nổi trên nền băng trắng toát, giống như những hạt châu màu đen.</w:t>
      </w:r>
    </w:p>
    <w:p>
      <w:pPr>
        <w:pStyle w:val="BodyText"/>
      </w:pPr>
      <w:r>
        <w:t xml:space="preserve">Sắt Sắt dựa vào mặt băng, bàn tay ngọc run run, cố tìm kiếm thuốc dưỡng thai Vân Kinh Cuồng đưa. Từng giọt từng giọt nước mắt nặng nề theo khóe mắt rơi xuống như mưa, làm nhòa đi tầm mắt của nàng.</w:t>
      </w:r>
    </w:p>
    <w:p>
      <w:pPr>
        <w:pStyle w:val="BodyText"/>
      </w:pPr>
      <w:r>
        <w:t xml:space="preserve">“Đứa nhỏ, con nhất định phải chịu đựng, mẫu thân uống viên thuốc dưỡng thai này vào con nhất định sẽ không sao nữa, nhất định không sao…” Sắt Sắt nghẹn ngào nói, liên tục lặp đi lặp lại câu nói kia, tựa như người điên.</w:t>
      </w:r>
    </w:p>
    <w:p>
      <w:pPr>
        <w:pStyle w:val="BodyText"/>
      </w:pPr>
      <w:r>
        <w:t xml:space="preserve">Nhưng ngón tay của nàng căn bản không nghe theo lệnh nàng, chỉ một viên thuốc mà thật lâu sau mới nắm được trong tay. Nàng cũng không biết viên thuốc trong tay rốt cục là thuốc gì, chỉ tùy tiện nhét vào miệng, liền hớp một ngụm nước sông lạnh như băng nuốt xuống.</w:t>
      </w:r>
    </w:p>
    <w:p>
      <w:pPr>
        <w:pStyle w:val="BodyText"/>
      </w:pPr>
      <w:r>
        <w:t xml:space="preserve">Nàng không còn sức lực để chống đỡ nữa, không còn chút sức ngã trên mặt băng, nhìn lên trời.</w:t>
      </w:r>
    </w:p>
    <w:p>
      <w:pPr>
        <w:pStyle w:val="BodyText"/>
      </w:pPr>
      <w:r>
        <w:t xml:space="preserve">Tuyết, từng mảnh từng mảnh bay đến, giống như những cánh bướm bay tán loạn, rơi xuống lả tả.Trong chốc lát đang ở trên không trung nhảy múa, bày ra tư thế uyển chuyển nhất, lúc bay lượn, lúc xoay tròn, khi lại theo gió cuốn đi mất.</w:t>
      </w:r>
    </w:p>
    <w:p>
      <w:pPr>
        <w:pStyle w:val="BodyText"/>
      </w:pPr>
      <w:r>
        <w:t xml:space="preserve">Tuyết, chỉ trong chốc lát đã phủ đầy người Sắt Sắt, nàng cứ như vậy mà chết sao?</w:t>
      </w:r>
    </w:p>
    <w:p>
      <w:pPr>
        <w:pStyle w:val="BodyText"/>
      </w:pPr>
      <w:r>
        <w:t xml:space="preserve">Mặt băng phía trước mơ hồ truyền đến tiếng bước chân, Sắt Sắt nghiêng đầu nhìn lại, những bông tuyết đang nhảy múa trước mặt xoay tròn mơ hồ trước tầm mắt. Nàng mơ hồ nhìn thấy trên mặt băng trắng xóa, một nam tử áo xanh đang chậm rãi bước tới.</w:t>
      </w:r>
    </w:p>
    <w:p>
      <w:pPr>
        <w:pStyle w:val="BodyText"/>
      </w:pPr>
      <w:r>
        <w:t xml:space="preserve">Nàng không thấy rõ dáng vẻ của hắn, chỉ cảm thấy hắn đang đến gần nàng, chậm rãi ôm lấy nàng, ý thức trong lúc này chợt tan biến.</w:t>
      </w:r>
    </w:p>
    <w:p>
      <w:pPr>
        <w:pStyle w:val="BodyText"/>
      </w:pPr>
      <w:r>
        <w:t xml:space="preserve">***</w:t>
      </w:r>
    </w:p>
    <w:p>
      <w:pPr>
        <w:pStyle w:val="BodyText"/>
      </w:pPr>
      <w:r>
        <w:t xml:space="preserve">Tiếng xé toạc vang lên, đau đớn màng tai Dạ Vô Yên, mà tay hắn trong nháy mắt trống rỗng, gió xuyên qua theo khe hở , run rẩy lạnh băng, giống như tiếng nức nở.</w:t>
      </w:r>
    </w:p>
    <w:p>
      <w:pPr>
        <w:pStyle w:val="BodyText"/>
      </w:pPr>
      <w:r>
        <w:t xml:space="preserve">Nàng ra đi, chặt đứt mọi liên hệ cùng nàng và hắn, cứ như vậy mà ra đi không quay đầu lại. Nàng là một người phóng khoáng như vậy, làm sao có thể quyết liệt đến thế, đau khổ như vậy, lãnh phí sinh mạng như vậy, đối với bản thân nàng tàn nhẫn như vậy? Hắn vẫn luôn nghĩ nàng rất kiên cường, cho đến giờ phút này hắn mới biết, nàng yêu hắn vô cùng sâu sắc, nếu không, với tính cách của nàng, nàng sẽ không quyết liệt rời đi như vậy.</w:t>
      </w:r>
    </w:p>
    <w:p>
      <w:pPr>
        <w:pStyle w:val="BodyText"/>
      </w:pPr>
      <w:r>
        <w:t xml:space="preserve">Một phút khi buông tay kia, trong lòng nàng đau đớn cỡ nào đây!</w:t>
      </w:r>
    </w:p>
    <w:p>
      <w:pPr>
        <w:pStyle w:val="BodyText"/>
      </w:pPr>
      <w:r>
        <w:t xml:space="preserve">“Không được!” Hắn hô to một tiếng, mũi chân buông lỏng, thân mình đang ôm lấy cây mây bắt đầu rơi xuống, ý muốn đi bắt lấy dáng người đang rơi của nàng.</w:t>
      </w:r>
    </w:p>
    <w:p>
      <w:pPr>
        <w:pStyle w:val="BodyText"/>
      </w:pPr>
      <w:r>
        <w:t xml:space="preserve">ở lễ hội tế trời đêm hôm đó, mũi tên gào thét bay về phía nàng, trong lúc cấp bách, tình thế như chỉ mành treo chuông, hắn căn bản không thể nghĩ nhiều, cũng không kịp nghĩ nhiều. Hắn chỉ là một nam nhân muốn đến bảo vệ nữ nhân mình yêu thương, tình nguyện chịu chết, cũng không muốn để nàng phải chịu một chút tổn thương nào.</w:t>
      </w:r>
    </w:p>
    <w:p>
      <w:pPr>
        <w:pStyle w:val="BodyText"/>
      </w:pPr>
      <w:r>
        <w:t xml:space="preserve">Không được.</w:t>
      </w:r>
    </w:p>
    <w:p>
      <w:pPr>
        <w:pStyle w:val="BodyText"/>
      </w:pPr>
      <w:r>
        <w:t xml:space="preserve">Đúng vậy, nữ nhân hắn yêu thương!</w:t>
      </w:r>
    </w:p>
    <w:p>
      <w:pPr>
        <w:pStyle w:val="BodyText"/>
      </w:pPr>
      <w:r>
        <w:t xml:space="preserve">Một khắc kia, khi mũi tên lạnh lẽo mạnh mẽ kia trong chớp mắt bắn vào ngực hắn, tận đáy lòng hắn trước nay hắn chưa từng hối hận, hắn rõ ràng đã nhìn rõ lòng mình. Khi Y Lãnh Tuyết hôn lên môi hắn, hắn càng thêm xác định: Giang Sắt Sắt chính là nữ tử cả đời này hắn yêu nhất. Nhưng hắn không hề biết hắn lại yêu nàng sâu đậm đến thế. Cho đến khi nàng quyết liệt lao xuống vực sâu, hắn mới biết đoạn tình cảm này đã khắc sâu đến tận tim gan, rót vào đến tận xương tủy, muốn rút ra chỉ sợ là một cảm xúc nhẹ nhàng cũng đều đau đớn thống khổ tận xương cốt.</w:t>
      </w:r>
    </w:p>
    <w:p>
      <w:pPr>
        <w:pStyle w:val="BodyText"/>
      </w:pPr>
      <w:r>
        <w:t xml:space="preserve">Rốt cục thì từ khi nào hắn bắt đầu mê luyến nàng? Hắn không biết!</w:t>
      </w:r>
    </w:p>
    <w:p>
      <w:pPr>
        <w:pStyle w:val="BodyText"/>
      </w:pPr>
      <w:r>
        <w:t xml:space="preserve">Có lẽ là lần đàn sáo hợp tấu ở Lâm Giang lâu kia, cũng có lẽ là lần nàng khiêu vũ trong rừng, cũng có lẽ là một đêm triền miên giải mị dược ấy, cũng có lẽ là lần cả hai cùng đồng tâm hiệp lực trên biển. Tóm lại, chỉ một nụ cười khẽ của nàng đã làm cho hắn mê luyến thật sâu, bất tri bất giác đã vây lấy tâm hồn của hắn. Đó tựa như một cây thuốc phiện, chậm rãi thấm vào lòng hắn, đợi đến khi hắn nhận ra thì cũng là lúc đã chìm đắm thật sâu , không còn cách nào cứu được.</w:t>
      </w:r>
    </w:p>
    <w:p>
      <w:pPr>
        <w:pStyle w:val="BodyText"/>
      </w:pPr>
      <w:r>
        <w:t xml:space="preserve">Thế gian này, nếu đã không có nàng, thì sự sống của hắn mỗi ngày đều chỉ là dày vò, không còn chút ý nghĩa gì.</w:t>
      </w:r>
    </w:p>
    <w:p>
      <w:pPr>
        <w:pStyle w:val="BodyText"/>
      </w:pPr>
      <w:r>
        <w:t xml:space="preserve">Nàng ra đi, hắn làm sao có thể sống một mình!</w:t>
      </w:r>
    </w:p>
    <w:p>
      <w:pPr>
        <w:pStyle w:val="BodyText"/>
      </w:pPr>
      <w:r>
        <w:t xml:space="preserve">“Vương gia, không được! Người không thể, người còn có khát vọng, người còn có trách nhiệm của mình, người không thể chết được!” Có một cánh tay ôm chặt lấy hai chân hắn, một tiếng hô xuyên thấu tim gan ở phía sau vang lên, là Y Lãnh Tuyết đang ôm lấy hay chân của hắn.</w:t>
      </w:r>
    </w:p>
    <w:p>
      <w:pPr>
        <w:pStyle w:val="BodyText"/>
      </w:pPr>
      <w:r>
        <w:t xml:space="preserve">Nữ tử này rất hiểu hắn, biết rõ khát vọng của hắn, trách nhiệm của hắn. Nhưng mà, nàng lại không biết, khát vọng cùng trách nhiệm giờ phút này ở trong lòng hắn mờ mịt như mây như khói. Trước mắt trong lòng hắn chỉ hiện lên nụ cười thê lương kiều diễm kia của nàng, đáy lòng dâng lên cảm giác đau đớn khắc tận xương tủy tận tim gan.</w:t>
      </w:r>
    </w:p>
    <w:p>
      <w:pPr>
        <w:pStyle w:val="BodyText"/>
      </w:pPr>
      <w:r>
        <w:t xml:space="preserve">Hắn giận, toàn bộ gân xanh cuồn cuộn nổi lên, ánh mắt đen như màn đêm giờ phút này chỉ còn một màu đỏ sậm. Hắn duỗi người tránh về phía sau, không ngờ lại có hai cánh tay mạnh mẽ ôm lấy hắn, thân mình bị một sức lực lớn kéo lại, mũi chân kiễng lên một chút, lảo đảo ổn định thân hình.</w:t>
      </w:r>
    </w:p>
    <w:p>
      <w:pPr>
        <w:pStyle w:val="BodyText"/>
      </w:pPr>
      <w:r>
        <w:t xml:space="preserve">Trước mắt hai bóng người đang đứng lặng chính là Thiết Phi Dương cùng Vân Kinh Cuồng. Bọn họ đến cũng thật đúng lúc nha, hắn buồn bã cười lạnh.</w:t>
      </w:r>
    </w:p>
    <w:p>
      <w:pPr>
        <w:pStyle w:val="BodyText"/>
      </w:pPr>
      <w:r>
        <w:t xml:space="preserve">“Tránh ra!” Hắn lạnh lùng nhìn hai người họ đang đứng chắn trước mép vực.</w:t>
      </w:r>
    </w:p>
    <w:p>
      <w:pPr>
        <w:pStyle w:val="BodyText"/>
      </w:pPr>
      <w:r>
        <w:t xml:space="preserve">“Phu nhân không nhất định đã chết, chúng ta hãy xuống đáy vực tìm thử xem.” Vân Khinh Cuồng vội vàng nói.</w:t>
      </w:r>
    </w:p>
    <w:p>
      <w:pPr>
        <w:pStyle w:val="BodyText"/>
      </w:pPr>
      <w:r>
        <w:t xml:space="preserve">Đôi đồng tử của hắn bỗng nghiêm trọng, đúng rồi, Sắt Sắt của hắn tuyệt đối sẽ không dễ dàng buông xuôi như vậy, hắn nhất định phải tìm được nàng! Hắn xoay người, dọc theo đường mòn nhanh chóng chạy vội vã thật nhanh xuống đáy vực.</w:t>
      </w:r>
    </w:p>
    <w:p>
      <w:pPr>
        <w:pStyle w:val="BodyText"/>
      </w:pPr>
      <w:r>
        <w:t xml:space="preserve">“Tuyền vương, Giang Sắt Sắt có ở đây không?” Phía trước đường mòn có hơn mười người vội chạy tới, người cầm đầu chính là nhị hoàng tử Bắc Lỗ quốc Hách Liên Ngạo Thiên. Hiển nhiên thấy Dạ Vô Yên vội vã chạy xuống, hắn cũng vội vàng hỏi.</w:t>
      </w:r>
    </w:p>
    <w:p>
      <w:pPr>
        <w:pStyle w:val="BodyText"/>
      </w:pPr>
      <w:r>
        <w:t xml:space="preserve">Dạ Vô Yên lạnh lùng liếc nhìn Phong Noãn một cái, ánh mắt sắc như đao, hắn không rảnh để ý đến tên kia, chỉ thả người, như một con rồng bay xẹt qua bên cạnh bọn họ.</w:t>
      </w:r>
    </w:p>
    <w:p>
      <w:pPr>
        <w:pStyle w:val="BodyText"/>
      </w:pPr>
      <w:r>
        <w:t xml:space="preserve">“Dạ Vô Yên, ngươi mau nói cho ta biết Giang Sắt Sắt đang ở đâu?” Phong Noãn nhìn một vòng chung quanh, không thấy bóng dáng của Sắt Sắt đâu. Sáng nay, hắn nhận được mật báo nói Sắt Sắt đang ở Hắc Sơn Nhai, hắn biết được tin tức này thì mừng đến phát khóc.Có trời mới biết mấy ngày nay hắn đã tìm nàng bao nhiêu lần, quả thực là muốn lật tung cả thế gian này lên, nhưng mà nàng giống như bốc hơi khỏi trên đời, không có một tin tức gì.</w:t>
      </w:r>
    </w:p>
    <w:p>
      <w:pPr>
        <w:pStyle w:val="BodyText"/>
      </w:pPr>
      <w:r>
        <w:t xml:space="preserve">Sáng nay, khi nhận được mật báo, tuy rằng có vài phần hoài nghi nhưng hắn vẫn vội vàng chạy tới đây, nhưng nghênh đón hắn chỉ có Dạ Vô Yên, căn bản không hề thấy bóng dáng Sắt Sắt đâu.</w:t>
      </w:r>
    </w:p>
    <w:p>
      <w:pPr>
        <w:pStyle w:val="BodyText"/>
      </w:pPr>
      <w:r>
        <w:t xml:space="preserve">“Nàng đang ở đâu?” Phong Noãn hỏi lại, chạy đến chắn trước mặt Dạ Vô Yên, lạnh giọng hỏi. Nếu Sắt Sắt có tới đây thì Tuyền vương chắc hẳn biết nàng đang ở đâu.</w:t>
      </w:r>
    </w:p>
    <w:p>
      <w:pPr>
        <w:pStyle w:val="BodyText"/>
      </w:pPr>
      <w:r>
        <w:t xml:space="preserve">Trong lòng Dạ Vô Yên dâng lên một sự tức giận, nếu như không phải hắn chạy đến đây thì mình cũng sẽ không hiểu lầm Sắt Sắt thông đồng với hắn. Nhưng mà trước mắt cũng không phải lúc tranh cãi với hắn.</w:t>
      </w:r>
    </w:p>
    <w:p>
      <w:pPr>
        <w:pStyle w:val="BodyText"/>
      </w:pPr>
      <w:r>
        <w:t xml:space="preserve">Đôi mắt phượng của hắn nhíu lại, nói lạnh lùng: “Nàng không có ở đây.” Nói xong hắn thả người chạy xuống phía đáy vực.</w:t>
      </w:r>
    </w:p>
    <w:p>
      <w:pPr>
        <w:pStyle w:val="BodyText"/>
      </w:pPr>
      <w:r>
        <w:t xml:space="preserve">Tuyết, lại bắt đầu lãng đãng bay đến, rơi nhiều như vậy, từng mảnh từng mảnh tựa như đều thâm nhập thật sâu vào lòng của Dạ Vô Yên, mang đến cái lạnh thấu xương, cho đến khi xuống tới đáy vực, cũng chỉ có một mảnh trời tuyết trắng xóa.</w:t>
      </w:r>
    </w:p>
    <w:p>
      <w:pPr>
        <w:pStyle w:val="BodyText"/>
      </w:pPr>
      <w:r>
        <w:t xml:space="preserve">Mấy đội quân binh cũng đang tìm kiếm trên mặt băng.</w:t>
      </w:r>
    </w:p>
    <w:p>
      <w:pPr>
        <w:pStyle w:val="BodyText"/>
      </w:pPr>
      <w:r>
        <w:t xml:space="preserve">Mỗi lần nhìn thấy một gò tuyết nào nhô lên, Dạ Vô Yên liền quỳ gối nơi đó, không ngừng đào xới nhưng lại không thu hoạch được gì.</w:t>
      </w:r>
    </w:p>
    <w:p>
      <w:pPr>
        <w:pStyle w:val="BodyText"/>
      </w:pPr>
      <w:r>
        <w:t xml:space="preserve">Khi hắn nhìn thấy vết nứt ở chỗ kia thì trong lòng run lên, ngăn không được kích động trong lòng, hắn lạnh giọng ra lệnh: “Đội bơi lội lặn xuống dưới tìm kiếm, những người còn lại phá băng!”</w:t>
      </w:r>
    </w:p>
    <w:p>
      <w:pPr>
        <w:pStyle w:val="BodyText"/>
      </w:pPr>
      <w:r>
        <w:t xml:space="preserve">Bọn thị vệ nhất thời choáng váng, phá băng sao? Đem toàn bộ băng trên mặt sông này phá vỡ sao?</w:t>
      </w:r>
    </w:p>
    <w:p>
      <w:pPr>
        <w:pStyle w:val="BodyText"/>
      </w:pPr>
      <w:r>
        <w:t xml:space="preserve">Hắn không cho thị vệ sử dụng kiếm, hắn sợ sẽ làm nàng bị thương, có lẽ nàng còn nằm dưới mặt băng, bởi vì băng ngăn cản nên không thể trồi lên. Vậy nên, hắn nhảy vào trong nước, bắt đầu từ chỗ mặt băng bị phá, từ đầu đến cuối đem mặt băng toàn bộ phá tan. Những binh sĩ khác biết bơi cũng lặn xuống đáy sông lạnh như băng bắt đầu tìm kiếm Sắt Sắt.</w:t>
      </w:r>
    </w:p>
    <w:p>
      <w:pPr>
        <w:pStyle w:val="BodyText"/>
      </w:pPr>
      <w:r>
        <w:t xml:space="preserve">Thời gian, từng chút từng chút một trôi qua, tay hắn, bởi vì không ngừng đào xới mà những đầu ngón tay đều đã nhuốm máu, tay nứt nẻ đau đớn nhưng hắn không hề có chút cảm giác nào, bởi vì linh hồn của hắn sớm đã không còn trên người hắn. Hắn chỉ nghĩ đến Sắt Sắt, hy vọng trong một lần đào xới của mình, kì tích sẽ để nàng xuất hiện.</w:t>
      </w:r>
    </w:p>
    <w:p>
      <w:pPr>
        <w:pStyle w:val="BodyText"/>
      </w:pPr>
      <w:r>
        <w:t xml:space="preserve">Bọn thị vệ bị Dạ Vô Yên dọa, bọn họ chưa bao giờ nhìn thấy hắn điên cuồng như vậy, miệng hắn vẫn luôn lặp đi lặp lại: “Sắt Sắt, đừng sợ, đừng sợ, ta ở đây, ta đang ở đây.”</w:t>
      </w:r>
    </w:p>
    <w:p>
      <w:pPr>
        <w:pStyle w:val="BodyText"/>
      </w:pPr>
      <w:r>
        <w:t xml:space="preserve">Phạm vi tìm kiếm ngày càng rộng, dọc theo sông Hận Thủy, một dặm, hai dặm, ba dặm…Mười dặm, mỗi một lầm hy vọng đều thất bại, lòng Dạ Vô Yên cũng dần dần cảm thấy tuyệt vọng.</w:t>
      </w:r>
    </w:p>
    <w:p>
      <w:pPr>
        <w:pStyle w:val="BodyText"/>
      </w:pPr>
      <w:r>
        <w:t xml:space="preserve">Chẳng lẽ, chẳng lẽ nàng lại ra đi như vậy sao?</w:t>
      </w:r>
    </w:p>
    <w:p>
      <w:pPr>
        <w:pStyle w:val="BodyText"/>
      </w:pPr>
      <w:r>
        <w:t xml:space="preserve">“Vương gia, mặt sông Hàn Thủy đều là băng, nhưng nước chảy xiết như vậy, nếu như phu nhân rơi xuống nước thì lúc này chỉ sợ thi thể đã bị cuốn đi mất.” Thiết Phi Dương trầm giọng nói, hắn luôn lạnh lùng vô cảm, nhưng thật sự không đành lòng nhìn thấy Dạ Vô Yên vì một nữ nhân mà hóa thành dáng vẻ điên cuồng như vậy. Đây vẫn còn là một Tuyền vương dù núi Thái Sơn có sập xuống cũng không đổi sắc hay sao?</w:t>
      </w:r>
    </w:p>
    <w:p>
      <w:pPr>
        <w:pStyle w:val="BodyText"/>
      </w:pPr>
      <w:r>
        <w:t xml:space="preserve">“Ngươi nói gì?” Dạ Vô Yên hét lên, đôi mắt đen sâu thẳm trong nháy mắt nhiễm đầy màu máu, hắn vươn tay đánh thẳng vào ngực Thiết Phi Dương. Thiết Phi Dương vươn tay ra, thân hình dọc theo mặt băng loạng choạng lùi xuống, đến khi lưng đụng vào vách núi mới ngừng lại được. Một quyền này đánh rất mạnh, khóe môi còn vương lại một ít máu tươi.</w:t>
      </w:r>
    </w:p>
    <w:p>
      <w:pPr>
        <w:pStyle w:val="BodyText"/>
      </w:pPr>
      <w:r>
        <w:t xml:space="preserve">Tên kia dám nói đến hai chữ thi thể, Sắt Sắt của hắn làm sao có thể trở thành thi thể.</w:t>
      </w:r>
    </w:p>
    <w:p>
      <w:pPr>
        <w:pStyle w:val="BodyText"/>
      </w:pPr>
      <w:r>
        <w:t xml:space="preserve">“Vương gia, nơi này tìm được một viên thuốc.” Một thị vệ nhặt được một viên thuốc màu nâu đen, chạy tới trước mặt Dạ Vô Yên.</w:t>
      </w:r>
    </w:p>
    <w:p>
      <w:pPr>
        <w:pStyle w:val="BodyText"/>
      </w:pPr>
      <w:r>
        <w:t xml:space="preserve">Đôi mắt phượng của Dạ Vô Yên nhíu lại, hiện lên một vẻ nghi hoặc, ngón tay hắn khẽ run lên, tiếp nhận viên thuốc từ trong tay thị vệ.</w:t>
      </w:r>
    </w:p>
    <w:p>
      <w:pPr>
        <w:pStyle w:val="BodyText"/>
      </w:pPr>
      <w:r>
        <w:t xml:space="preserve">“Vân Kinh Cuồng, đây là thuốc ngươi đưa cho phu nhân sao?” Giọng hắn run run hỏi, thế nhưng vẫn không áp chế được sự run rẩy trong lòng.</w:t>
      </w:r>
    </w:p>
    <w:p>
      <w:pPr>
        <w:pStyle w:val="BodyText"/>
      </w:pPr>
      <w:r>
        <w:t xml:space="preserve">Ánh mắt Vân Kinh Cuồng nghiêm trọng nói “ Không sai, chính là thuốc ta đưa cho phu nhân.”</w:t>
      </w:r>
    </w:p>
    <w:p>
      <w:pPr>
        <w:pStyle w:val="BodyText"/>
      </w:pPr>
      <w:r>
        <w:t xml:space="preserve">Dạ Vô Yên đi theo binh sĩ đến nơi hắn nhặt được viên thuốc, ngón tay khẽ run, đào tung đống tuyết trắng kia lên nhưng vẫn không nhìn thấy bóng dáng của nàng, chỉ nhìn thấy loáng thoáng trên mặt băng mơ hồ có một vũng máu lan ra.</w:t>
      </w:r>
    </w:p>
    <w:p>
      <w:pPr>
        <w:pStyle w:val="BodyText"/>
      </w:pPr>
      <w:r>
        <w:t xml:space="preserve">Ánh mắt của hắn trong chớp mắt bỗng trở nên đỏ sậm.</w:t>
      </w:r>
    </w:p>
    <w:p>
      <w:pPr>
        <w:pStyle w:val="BodyText"/>
      </w:pPr>
      <w:r>
        <w:t xml:space="preserve">“Chắc hẳn nàng đã từ đáy nước ngoi lên, nhưng vì sao lại không tìm thấy bóng dáng của nàng đâu?” Vân Kinh Cuồng không chớp mi hỏi.</w:t>
      </w:r>
    </w:p>
    <w:p>
      <w:pPr>
        <w:pStyle w:val="BodyText"/>
      </w:pPr>
      <w:r>
        <w:t xml:space="preserve">“Trương Tử Hằng, ngươi mang theo binh mã đi dọc con sông, về hướng đông tìm kiếm, nhìn xem có người nào khả nghi thường lui tới vùng núi này hay không. Các ngươi tiếp tục lặn xuống đáy sông tìm kiếm, những người còn lại đến những vùng núi gần đây tìm kiếm. Còn nữa, truyền lệnh của ta, lập tức phong tỏa Mặc Thành.” Dạ Vô Yên gằn từng tiếng, trầm giọng ra lệnh.</w:t>
      </w:r>
    </w:p>
    <w:p>
      <w:pPr>
        <w:pStyle w:val="BodyText"/>
      </w:pPr>
      <w:r>
        <w:t xml:space="preserve">Nàng nhất định không chết, nhất định! Hắn nắm viên thuốc kia trong tay, trong lòng cảm thấy mừng như điên.</w:t>
      </w:r>
    </w:p>
    <w:p>
      <w:pPr>
        <w:pStyle w:val="BodyText"/>
      </w:pPr>
      <w:r>
        <w:t xml:space="preserve">“Tuân lệnh!” Tất cả nhận lệnh mà đi, Dạ Vô Yên quay đầu hỏi Vân Kinh Cuồng: “Ngươi nói cho ta biết, đây là loại thuốc gì?”</w:t>
      </w:r>
    </w:p>
    <w:p>
      <w:pPr>
        <w:pStyle w:val="BodyText"/>
      </w:pPr>
      <w:r>
        <w:t xml:space="preserve">Vân Kinh Cuồng nhìn viên thuốc dưỡng thai trong tay Dạ Vô Yên, bình tĩnh nói: “Đây là viên thuốc phòng tránh phong hàn.” Nếu như không thể tìm được phu nhân, bí mật phu nhân mang thai này chỉ sợ là cả cuộc đời này hắn cũng sẽ không nói ra.</w:t>
      </w:r>
    </w:p>
    <w:p>
      <w:pPr>
        <w:pStyle w:val="Compact"/>
      </w:pPr>
      <w:r>
        <w:t xml:space="preserve"> </w:t>
      </w:r>
      <w:r>
        <w:br w:type="textWrapping"/>
      </w:r>
      <w:r>
        <w:br w:type="textWrapping"/>
      </w:r>
    </w:p>
    <w:p>
      <w:pPr>
        <w:pStyle w:val="Heading2"/>
      </w:pPr>
      <w:bookmarkStart w:id="109" w:name="tập-3-như-mộng-lệnh---chương-097-phần-2"/>
      <w:bookmarkEnd w:id="109"/>
      <w:r>
        <w:t xml:space="preserve">87. Tập 3: Như Mộng Lệnh - Chương 097 (phần 2)</w:t>
      </w:r>
    </w:p>
    <w:p>
      <w:pPr>
        <w:pStyle w:val="Compact"/>
      </w:pPr>
      <w:r>
        <w:br w:type="textWrapping"/>
      </w:r>
      <w:r>
        <w:br w:type="textWrapping"/>
      </w:r>
      <w:r>
        <w:t xml:space="preserve"> </w:t>
      </w:r>
    </w:p>
    <w:p>
      <w:pPr>
        <w:pStyle w:val="BodyText"/>
      </w:pPr>
      <w:r>
        <w:t xml:space="preserve">Dạ Vô Yên cũng không chút hoài nghi, hắn đem viên thuốc kia cất vào trong túi, nàng cứ ra đi như vậy, chỉ để lại cho hắn một viên thuốc thôi sao?</w:t>
      </w:r>
    </w:p>
    <w:p>
      <w:pPr>
        <w:pStyle w:val="BodyText"/>
      </w:pPr>
      <w:r>
        <w:t xml:space="preserve">Tuyết phủ đầy trời bị gió thổi càng rơi nhanh hơn, không dứt, tựa như rơi cả đời cũng không ngừng lại.</w:t>
      </w:r>
    </w:p>
    <w:p>
      <w:pPr>
        <w:pStyle w:val="BodyText"/>
      </w:pPr>
      <w:r>
        <w:t xml:space="preserve">Dạ Vô Yên chỉ huy binh sĩ, dưới trời tuyết rơi không ngừng tìm kiếm. Một canh giờ, hai canh giờ, ba canh giờ trôi qua, như trước vẫn không có chút tin tức gì, Dạ Vô Yên tuyệt vọng, từng chút từng chút càng nỗi tuyệt vọng càng thêm sâu sắc.</w:t>
      </w:r>
    </w:p>
    <w:p>
      <w:pPr>
        <w:pStyle w:val="BodyText"/>
      </w:pPr>
      <w:r>
        <w:t xml:space="preserve">Phong Noãn theo Dạ Vô Yên đi xuống đáy vực, sau khi biết Sắt Sắt rơi xuống vực, đội ngũ của hắn cũng gia nhập đội tìm kiếm. Nhưng khi biết không thu hoạch được gì, Phong Noãn cảm giác được cái lạnh như băng xuyên thấu xương cốt, từ chỗ sâu nhất trong lòng mình dâng lên, dần dần lan tràn ra toàn thân.</w:t>
      </w:r>
    </w:p>
    <w:p>
      <w:pPr>
        <w:pStyle w:val="BodyText"/>
      </w:pPr>
      <w:r>
        <w:t xml:space="preserve">Hắn thả người, thân hình như con rồng bay lên, trường đao trong tay phóng ra khỏi vỏ, lấp lánh liên tiếp chiếu ra ánh sáng chói mắt, tấn công về phía Dạ Vô Yên.</w:t>
      </w:r>
    </w:p>
    <w:p>
      <w:pPr>
        <w:pStyle w:val="BodyText"/>
      </w:pPr>
      <w:r>
        <w:t xml:space="preserve">"Dạ Vô Yên! Ngươi là tên tội nhân!" Hắn trầm giọng gào lên, giọng nói mang theo vẻ tức giận kịch liệt.</w:t>
      </w:r>
    </w:p>
    <w:p>
      <w:pPr>
        <w:pStyle w:val="BodyText"/>
      </w:pPr>
      <w:r>
        <w:t xml:space="preserve">Dạ Vô Yên quỳ trên băng, mắt thấy mũi đao ập tới, trong lòng hắn dâng lên một trận bi thương.</w:t>
      </w:r>
    </w:p>
    <w:p>
      <w:pPr>
        <w:pStyle w:val="BodyText"/>
      </w:pPr>
      <w:r>
        <w:t xml:space="preserve">Hách Liên Ngạo Thiên nói đúng, hắn là một tên tội nhân, hắn đã hại chính thê tử của mình.</w:t>
      </w:r>
    </w:p>
    <w:p>
      <w:pPr>
        <w:pStyle w:val="BodyText"/>
      </w:pPr>
      <w:r>
        <w:t xml:space="preserve">Hắn như trước ngồi quỵ trên mặt băng, không tránh cũng không cử động, "Vương gia, phu nhân có lẽ vẫn chưa chết!" Vân Kinh Cuồng kinh hãi, hướng về phía Dạ Vô Yên la lên.</w:t>
      </w:r>
    </w:p>
    <w:p>
      <w:pPr>
        <w:pStyle w:val="BodyText"/>
      </w:pPr>
      <w:r>
        <w:t xml:space="preserve">Trong lòng Dạ Vô Yên chấn động, nếu hắn còn chưa tìm được nàng thì quyết không thể chết đi.</w:t>
      </w:r>
    </w:p>
    <w:p>
      <w:pPr>
        <w:pStyle w:val="BodyText"/>
      </w:pPr>
      <w:r>
        <w:t xml:space="preserve">Hắn thả người, thân hình đột nhiên lui về phía sau, tránh thoát đòn công kích như sấm chớp của Phong Noãn. Hắn rút kiếm trong tay ra, trường kiếm ra khỏi vỏ tỏa ánh sáng lấp lánh, cùng giao đấu với Phong Noãn.</w:t>
      </w:r>
    </w:p>
    <w:p>
      <w:pPr>
        <w:pStyle w:val="BodyText"/>
      </w:pPr>
      <w:r>
        <w:t xml:space="preserve">Nhị hoàng tử Bắc Lỗ quốc cùng Tuyền vương Nam Việt, quan hệ của hai người trong một phút rốt cục trở nên gay gắt. Bọn họ đang quyết đấu trên mặt băng.</w:t>
      </w:r>
    </w:p>
    <w:p>
      <w:pPr>
        <w:pStyle w:val="BodyText"/>
      </w:pPr>
      <w:r>
        <w:t xml:space="preserve">Đây là một trận quyết đấu chết sống. Phong Noãn hận Dạ Vô Yên hại Sắt Sắt, từng đường đao đều như nhau, đường đao không hề lưu tình, gần như muốn một đao chém chết Dạ Vô Yên. Dạ Vô Yên đối với Phong Noãn lại không có cảm tình tốt, trong lòng vẫn nghĩ đến việc tìm kiếm Sắt Sắt, vậy nên ra tay cũng không hề nương tay.</w:t>
      </w:r>
    </w:p>
    <w:p>
      <w:pPr>
        <w:pStyle w:val="BodyText"/>
      </w:pPr>
      <w:r>
        <w:t xml:space="preserve">Trong lúc nhất thời, phía trên mặt băng, ánh đao lấp loáng, ánh kiếm sáng quắc.</w:t>
      </w:r>
    </w:p>
    <w:p>
      <w:pPr>
        <w:pStyle w:val="BodyText"/>
      </w:pPr>
      <w:r>
        <w:t xml:space="preserve">Hai bóng người, như chim ưng đánh rồng, chiêu sau so với chiêu trước càng mạnh hơn, chiêu sau so với chiêu trước càng sắc bén hơn, rõ ràng, hai người đều đang tức giận đến cực điểm.</w:t>
      </w:r>
    </w:p>
    <w:p>
      <w:pPr>
        <w:pStyle w:val="BodyText"/>
      </w:pPr>
      <w:r>
        <w:t xml:space="preserve">Lúc này, hai người tựa như hai cao thủ đứng đầu nhân gian đang quyết đấu. Từng đám tuyết như tơ liễu nhô cao, bay lượn nhảy múa, thong thả rơi lả tả, lẳng lặng rơi xuống mặt đất.</w:t>
      </w:r>
    </w:p>
    <w:p>
      <w:pPr>
        <w:pStyle w:val="BodyText"/>
      </w:pPr>
      <w:r>
        <w:t xml:space="preserve">Bóng dáng hai người đánh nhau kịch kiệt, những bông tuyết theo sự kích động của bọn họ mà tự do bay lượn.</w:t>
      </w:r>
    </w:p>
    <w:p>
      <w:pPr>
        <w:pStyle w:val="BodyText"/>
      </w:pPr>
      <w:r>
        <w:t xml:space="preserve">Y Lãnh Tuyết đứng thẳng bên bờ sông Hận Thủy, đứng bên cạnh có hai thị vệ, đó là thị vệ do Vân Kinh Cuồng phái tới mang nàng về phủ. Lúc này, hai người kia đang đánh nhau kịch liệt, một người muốn bảo vệ nàng, một người muốn giết nàng, tuy nhiên hai người đều giống như không hề nhìn thấy nàng, không rảnh để ý đến nàng.</w:t>
      </w:r>
    </w:p>
    <w:p>
      <w:pPr>
        <w:pStyle w:val="BodyText"/>
      </w:pPr>
      <w:r>
        <w:t xml:space="preserve">Những bông tuyết rơi đầy người nàng, nàng chỉ cảm thấy lạnh, không phải cái lạnh trên cơ thể, mà là cái lạnh trong lòng. Bụng cảm thấy đau đớn từng đợt, không biết là do cái lạnh của mùa đông, hay là do mới vừa rồi bị chấn động khi rơi xuống vực.</w:t>
      </w:r>
    </w:p>
    <w:p>
      <w:pPr>
        <w:pStyle w:val="BodyText"/>
      </w:pPr>
      <w:r>
        <w:t xml:space="preserve">Phong Noãn cùng Dạ Vô Yên, hai người vẫn không ngừng giao đấu, khiến cả hai đều bị thương, nằm ngửa trên mặt băng, vẫn không hề nhúc nhích.</w:t>
      </w:r>
    </w:p>
    <w:p>
      <w:pPr>
        <w:pStyle w:val="BodyText"/>
      </w:pPr>
      <w:r>
        <w:t xml:space="preserve">Hai người đều hiểu rõ, tình hữu nghị mười mấy năm của Bắc Lỗ quốc và Nam Việt tại một khắc này đã hoàn toàn tan rã.</w:t>
      </w:r>
    </w:p>
    <w:p>
      <w:pPr>
        <w:pStyle w:val="BodyText"/>
      </w:pPr>
      <w:r>
        <w:t xml:space="preserve">***</w:t>
      </w:r>
    </w:p>
    <w:p>
      <w:pPr>
        <w:pStyle w:val="BodyText"/>
      </w:pPr>
      <w:r>
        <w:t xml:space="preserve">Trận tuyết này cũng không lớn lắm. Rơi xuống chừng nửa tháng, che phủ núi rừng và đường đi.</w:t>
      </w:r>
    </w:p>
    <w:p>
      <w:pPr>
        <w:pStyle w:val="BodyText"/>
      </w:pPr>
      <w:r>
        <w:t xml:space="preserve">Dạ Vô Yên chưa bao giờ buông tha ý niệm tìm kiếm Sắt Sắt dù chỉ trong một khắc, bất chấp tuyết lở nguy hiểm vẫn ở trên núi tìm kiếm, phái binh sĩ phong tỏa vài thành trì gần đó, ngay cả con phi điểu cũng khó mà chạy đằng trời.</w:t>
      </w:r>
    </w:p>
    <w:p>
      <w:pPr>
        <w:pStyle w:val="BodyText"/>
      </w:pPr>
      <w:r>
        <w:t xml:space="preserve">Nhưng niềm hy vọng theo một ngày mặt trời lặn thì tuyệt vọng lại càng lớn lên từng ngày, rốt cục, một tháng sau khi đang điên cuồng tìm kiếm, Dạ Vô Yên ngã bệnh.</w:t>
      </w:r>
    </w:p>
    <w:p>
      <w:pPr>
        <w:pStyle w:val="BodyText"/>
      </w:pPr>
      <w:r>
        <w:t xml:space="preserve">Đây là lần bệnh nặng nhất từ ngày Dạ Vô Yên có trí nhớ đến nay.</w:t>
      </w:r>
    </w:p>
    <w:p>
      <w:pPr>
        <w:pStyle w:val="BodyText"/>
      </w:pPr>
      <w:r>
        <w:t xml:space="preserve">Hắn nằm trên giường, khi thì cảm thấy rét lạnh, khi lại cảm thấy khô nóng. Nóng lạnh luân phiên nhau, ngày ngày tra tấn hắn. Nhưng hắn biết hắn không mất trí, cho dù trong lúc bị thiêu đốt đau đớn nhất, trong lòng của hắn vẫn rất rõ ràng, bóng dáng kia thủy chung vẫn bồi hồi trong tâm trí hắn.</w:t>
      </w:r>
    </w:p>
    <w:p>
      <w:pPr>
        <w:pStyle w:val="BodyText"/>
      </w:pPr>
      <w:r>
        <w:t xml:space="preserve">Đó là Sắt Sắt, nụ cười xinh đẹp của nàng vẫn luôn quanh quẩn trong đầu hắn.</w:t>
      </w:r>
    </w:p>
    <w:p>
      <w:pPr>
        <w:pStyle w:val="BodyText"/>
      </w:pPr>
      <w:r>
        <w:t xml:space="preserve">Hắn biết, tuy bọn thị vệ vẫn như trước đang tìm kiếm, nhưng bọn họ đều cho rằng nàng đã không còn trên thế giới này. Dù vậy, trong lòng hắn vẫn có một cảm giác mãnh liệt, nàng còn sống, nhất định còn sống.</w:t>
      </w:r>
    </w:p>
    <w:p>
      <w:pPr>
        <w:pStyle w:val="BodyText"/>
      </w:pPr>
      <w:r>
        <w:t xml:space="preserve">Mỗi khi màn đêm buông xuống, hắn cảm thấy vô cùng cô độc, đứng trước cửa sổ nhìn lên vầng trăng sáng, hắn lại cảm nhận rõ ràng một nỗi nhớ ghi lòng tạc dạ, cái loại đau đớn thâm nhập sâu vào xương tủy.</w:t>
      </w:r>
    </w:p>
    <w:p>
      <w:pPr>
        <w:pStyle w:val="BodyText"/>
      </w:pPr>
      <w:r>
        <w:t xml:space="preserve">Mỗi khi hắn vừa chìm vào giấc ngủ, sẽ nhìn thấy nàng quần áo xanh, đứng ở trên tay hắn, nhẹ nhàng giống như cánh bướm linh hoạt nhảy múa. Hoặc là ngồi ở trước cây đàn, tính tang đánh đàn. Hay là đang ôm trong lòng hắn, cất giọng trong trẻo.</w:t>
      </w:r>
    </w:p>
    <w:p>
      <w:pPr>
        <w:pStyle w:val="BodyText"/>
      </w:pPr>
      <w:r>
        <w:t xml:space="preserve">Nỗi nhớ, khiến hắn như mộng như ảo, không thể phân biệt rõ ngày đêm, cũng không thể phân biệt rõ là mộng hay tỉnh.</w:t>
      </w:r>
    </w:p>
    <w:p>
      <w:pPr>
        <w:pStyle w:val="BodyText"/>
      </w:pPr>
      <w:r>
        <w:t xml:space="preserve">Trước giờ hắn không uống rượu, tuy nhiên đã nhiều ngày mặc dù đang trong cơn bệnh, nhưng hắn vẫn ngày ngày uống rượu vô độ. Rượu là thứ tốt nhất lúc này, có thể mượn rượu để giải ngàn mối sầu. Trước kia, hắn không cho phép mình uống rượu, bởi vì hắn không muốn để cho bất cứ thứ gì khống chế tinh thần hắn. Hắn hy vọng mình có thể vĩnh viễn duy trì được sự tỉnh táo, để mỗi một lựa chọn, mỗi một quyết định của mình có thể đúng đắn nhất.</w:t>
      </w:r>
    </w:p>
    <w:p>
      <w:pPr>
        <w:pStyle w:val="BodyText"/>
      </w:pPr>
      <w:r>
        <w:t xml:space="preserve">Tuy nhiên, mấy ngày nay, hắn hy vọng mình có thể ngày ngày uống rượu, như vậy hắn mới có thể đem tất cả những sự việc vừa rồi vứt vào mộng tưởng, để sau khi tỉnh lại nàng vẫn như trước ở bên cạnh hắn, khẽ nở nụ cười trong sáng với hắn, hoặc chí ít có thể hướng mũi kiếm tấn công hắn.</w:t>
      </w:r>
    </w:p>
    <w:p>
      <w:pPr>
        <w:pStyle w:val="BodyText"/>
      </w:pPr>
      <w:r>
        <w:t xml:space="preserve">Hôm nay, ngoài cửa số tuyết rơi trắng xóa, hắn ghé vào chiếc bàn, lại say. Một làn mây yên tĩnh bay qua, chỉ có tiếng gió bên ngoài đang gào thét.</w:t>
      </w:r>
    </w:p>
    <w:p>
      <w:pPr>
        <w:pStyle w:val="BodyText"/>
      </w:pPr>
      <w:r>
        <w:t xml:space="preserve">Bỗng nhiên, một bóng người bước chân nhẹ nhàng, uyển chuyển lại mơ hồ bước về phía hắn. Thân người của nàng thon thả, làn váy dài nhè nhẹ lay động trong gió, mang một vẻ nhẹ nhàng mà thanh thoát.</w:t>
      </w:r>
    </w:p>
    <w:p>
      <w:pPr>
        <w:pStyle w:val="BodyText"/>
      </w:pPr>
      <w:r>
        <w:t xml:space="preserve">"Là Sắt Sắt sao?" Hình như là cảm giác do cơn say mang lại, hai mắt hắn mơ hồ, làm thế nào cũng không thể nhìn rõ dáng vẻ của nàng kia. Nhưng, lập tức, bên môi hắn nhếch lên một chút ý cười, nhưng thực ra hắn đã thật hồ đồ, có thể như làn mây lướt nhẹ đến đây, ai có thể có năng lực ấy?</w:t>
      </w:r>
    </w:p>
    <w:p>
      <w:pPr>
        <w:pStyle w:val="BodyText"/>
      </w:pPr>
      <w:r>
        <w:t xml:space="preserve">Sắt Sắt của hắn, rốt cục đã trở lại sao? Nàng kia dường như không thể kìm chế cảm xúc của mình, toàn thân đều đang nhè nhẹ run lên, cũng không biết là do khẩn trương hay do sợ hãi. Nàng không mở miệng ngay, chỉ lẳng lặng đứng đó. Trong lòng hắn dâng lên một trận kích động, thật là nàng, nàng không chịu để ý đến hắn, nàng vẫn còn giận hắn. Hắn lảo đảo đứng dậy, xông về phía nàng, một tay ôm nàng vào lồng ngực, thật lâu, thật chặt, giống như muốn đem nàng hòa vào cơ thể mình.</w:t>
      </w:r>
    </w:p>
    <w:p>
      <w:pPr>
        <w:pStyle w:val="BodyText"/>
      </w:pPr>
      <w:r>
        <w:t xml:space="preserve">"Sắt Sắt, nàng rốt cục đã trở lại, ta biết nàng sẽ không rời bỏ ta mà." Hắn ôm chặt lấy nàng, đôi đồng tử trở nên sâu thẳm, hai hàng lệ lã chã rơi xuống, dọc theo hai má trên khuôn mặt tuấn mĩ của hắn, chảy xuống đến bờ môi mỏng duyên dáng của hắn, mằn mặn, hình như từ khi mẫu thân mất đi, hắn không còn nếm qua tư vị của nước mắt nữa.</w:t>
      </w:r>
    </w:p>
    <w:p>
      <w:pPr>
        <w:pStyle w:val="BodyText"/>
      </w:pPr>
      <w:r>
        <w:t xml:space="preserve">Nàng nằm trong lòng hắn, không hề nhúc nhích. Nàng từ khi nào lại trở nên ngoan ngoãn như vậy, hắn mang theo hai hàng lệ mỉm cười. Hắn cúi người, bờ môi gấp gáp in lên đôi môi anh đào của nàng, bày tỏ cùng nàng những mong nhớ và thống khổ của hắn. Nhưng mà, hắn bỗng nhiên hít một ngụm khí lạnh, hung hăng nắm lấy cằm của nữ tử kia, nâng khuôn mặt nàng lên, dưới ánh nến lờ mờ, cẩn thận đánh giá.</w:t>
      </w:r>
    </w:p>
    <w:p>
      <w:pPr>
        <w:pStyle w:val="BodyText"/>
      </w:pPr>
      <w:r>
        <w:t xml:space="preserve">Dưới ánh nến vàng vọt chếch choáng, khuôn mặt kia hiện lên trước mắt hắn, hàng mi dài cong cong như ánh trăng, đôi mắt hạnh long lanh, môi cong đỏ tươi, đẹp không gì sánh bằng. Nàng nhìn hắn uyển chuyển sâu kín nở một nụ cười mềm mại đáng yêu đến tận xương, nhìn như một đóa sen.</w:t>
      </w:r>
    </w:p>
    <w:p>
      <w:pPr>
        <w:pStyle w:val="BodyText"/>
      </w:pPr>
      <w:r>
        <w:t xml:space="preserve">Hắn thở dài một hơi, thất vọng, như dời non lấp biển đè xuống, khuôn mặt do men rượu trở nên ửng hồng trong nháy mắt sa sầm xuống, đôi mắt phượng hẹp dài nhất thời trở nên sâu thẳm khó dò. Hắn đẩy tay nàng ra, lạnh lùng nói: "Sao ngươi lại tới đây!" Ánh mắt lộ ra vẻ mất mát không dễ dàng nhìn thấy.</w:t>
      </w:r>
    </w:p>
    <w:p>
      <w:pPr>
        <w:pStyle w:val="BodyText"/>
      </w:pPr>
      <w:r>
        <w:t xml:space="preserve">"Liên Tâm bởi vì lo lắng cho lâu chủ cho nên đến đây thăm người!" Y Lãnh Tuyết nhẹ nhàng nói, chạm phải ánh mắt sắc bén của hắn, chậm rãi gục đầu xuống, lộ ra chiếc cổ trắng như ngọc.</w:t>
      </w:r>
    </w:p>
    <w:p>
      <w:pPr>
        <w:pStyle w:val="BodyText"/>
      </w:pPr>
      <w:r>
        <w:t xml:space="preserve">Động tác cúi đầu kia trong chỉ trong chớp mắt nhưng mang theo phong tình vô hạn, đáng tiếc ở trong mắt Dạ Vô Yên lại phảng phất như không hề nhìn thấy.</w:t>
      </w:r>
    </w:p>
    <w:p>
      <w:pPr>
        <w:pStyle w:val="BodyText"/>
      </w:pPr>
      <w:r>
        <w:t xml:space="preserve">"Ta biết ngươi đã khôi phục trí nhớ, không cần tự xưng là Liên Tâm trước mặt ta nữa." Dạ Vô Yên bình tĩnh nói, ngày đó ở Hắc Sơn Nhai, dưới tình thế cấp bách, hắn gọi nàng là Lãnh Tuyết, nàng đã trả lời hắn.</w:t>
      </w:r>
    </w:p>
    <w:p>
      <w:pPr>
        <w:pStyle w:val="BodyText"/>
      </w:pPr>
      <w:r>
        <w:t xml:space="preserve">m sắc của hắn như dòng suối chảy hiền hòa trong trẻo, âm điệu cũng ấm áp dịu dàng. Ngay cả khi hắn lạnh lùng nói chuyện, giọng nói ẩn chứa tức giận thì như trước vẫn làm nàng cảm thấy yêu thích.</w:t>
      </w:r>
    </w:p>
    <w:p>
      <w:pPr>
        <w:pStyle w:val="BodyText"/>
      </w:pPr>
      <w:r>
        <w:t xml:space="preserve">Nàng nhìn khuôn mặt tuấn mĩ của hắn, đôi hàng mi xếch lên, thân hình cao gầy, phong thái bất phàm mà hiên ngang, còn có sự dịu dàng của hắn, sự si tình của hắn đều trở thành một giấc mộng đêm thật đẹp không nỡ rời xa.</w:t>
      </w:r>
    </w:p>
    <w:p>
      <w:pPr>
        <w:pStyle w:val="BodyText"/>
      </w:pPr>
      <w:r>
        <w:t xml:space="preserve">Lúc này, hắn chỉ khoác trên người bộ y phục trắng mộc mạc, tóc vẫn chưa búi lên, đầu vẫn chưa đội mũ kim quan, nhưng trên người hắn vẫn ẩn chứa một sức mạnh vững vàng mà mềm dẻo, tựa như ánh sáng lạnh lẽo của một thanh kiếm cẩm, đang ngủ đông ở trong vỏ kiếm.</w:t>
      </w:r>
    </w:p>
    <w:p>
      <w:pPr>
        <w:pStyle w:val="BodyText"/>
      </w:pPr>
      <w:r>
        <w:t xml:space="preserve">Hắn có một khí chất vương giả trời sinh.</w:t>
      </w:r>
    </w:p>
    <w:p>
      <w:pPr>
        <w:pStyle w:val="BodyText"/>
      </w:pPr>
      <w:r>
        <w:t xml:space="preserve">Trước kia, nàng vẫn chưa phát hiện ra nam tử này lỗi lạc xuất trần cỡ nào. Trước kia, nàng là tế ti, tuy đã cứu hắn hai lần, đối với hắn cũng có chút tình cảm, nhưng đều không phải là tình yêu sâu sắc say đắm.</w:t>
      </w:r>
    </w:p>
    <w:p>
      <w:pPr>
        <w:pStyle w:val="BodyText"/>
      </w:pPr>
      <w:r>
        <w:t xml:space="preserve">Cho đến lần ở lễ hội tế trời, hắn đàn nên khúc nhạc tràn đầy khí phách kia, còn có một chúc sắc bén tiềm ẩn đã khiến cho nàng bị khuất phục thật sâu. Cho đến khi ở trong lều trại, nàng tức giận hắn phá hủy vị trí tế ti của nàng, cùng hắn đoạn tuyệt bốn năm luyến mộ có danh không thật kia, trong lúc đó nàng vô tình đã dâng lên một nụ hôn từ biệt, thế nhưng nụ hôn đó đã làm cho những cuồng dã trong lòng nàng toát ra, dục vọng như nhảy ra khỏi lồng ngực.</w:t>
      </w:r>
    </w:p>
    <w:p>
      <w:pPr>
        <w:pStyle w:val="BodyText"/>
      </w:pPr>
      <w:r>
        <w:t xml:space="preserve">Một khắc kia, nàng mới biết thì ra nàng đối với nam tử đã yêu sâu sắc, không thể rời xa.</w:t>
      </w:r>
    </w:p>
    <w:p>
      <w:pPr>
        <w:pStyle w:val="BodyText"/>
      </w:pPr>
      <w:r>
        <w:t xml:space="preserve">Chỉ tiếc, khi nàng hiểu ra thì hình như đã quá trễ.</w:t>
      </w:r>
    </w:p>
    <w:p>
      <w:pPr>
        <w:pStyle w:val="BodyText"/>
      </w:pPr>
      <w:r>
        <w:t xml:space="preserve">"Trời đã khuya rồi, ngươi mới vừa sinh non, trở về nghỉ ngơi đi." Hắn mở miệng nói nhàn nhạt, giọng điệu vẫn khách sáo như trước, cũng có dịu dàng, nhưng đã mơ hồ không còn như xưa.</w:t>
      </w:r>
    </w:p>
    <w:p>
      <w:pPr>
        <w:pStyle w:val="BodyText"/>
      </w:pPr>
      <w:r>
        <w:t xml:space="preserve">"Vô Yên, ta có thể ở bên cạnh giúp ngươi được không?" Một lúc lâu sau, nàng ngẩng đầu lên, mang theo một sự kiêu ngạo duy nhất còn sót lại, thản nhiên mở miệng nói.</w:t>
      </w:r>
    </w:p>
    <w:p>
      <w:pPr>
        <w:pStyle w:val="BodyText"/>
      </w:pPr>
      <w:r>
        <w:t xml:space="preserve">"Ta không sao, ngươi không cần ở bên giúp ta!" Hắn không chớp mi nói.</w:t>
      </w:r>
    </w:p>
    <w:p>
      <w:pPr>
        <w:pStyle w:val="BodyText"/>
      </w:pPr>
      <w:r>
        <w:t xml:space="preserve">"Ta thật sự không đành lòng nhìn ngươi mượn rượu giải sầu thế này, đã một tháng trôi qua rồi, nàng ta nếu còn trên thế gian này thì đã sớm tìm được, sao có thể bặt tăm không có tin tức như vậy, một người sống như vậy chẳng lẽ lại có thể bốc hơi hoàn toàn trên thế gian này hay sao. Ngươi tỉnh lại đi, đừng mãi chìm đắm trong mộng tưởng nữa." Y Lãnh Tuyết nhíu mày nói, thanh âm nhu hòa, mắt hạnh mang theo một chút sầu lo.</w:t>
      </w:r>
    </w:p>
    <w:p>
      <w:pPr>
        <w:pStyle w:val="BodyText"/>
      </w:pPr>
      <w:r>
        <w:t xml:space="preserve">Dạ Vô Yên hạ thấp tầm mắt, ánh mắt thoáng qua một vẻ ảm đạm thâm trầm, khuôn mặt nặng nề bất động, không biết bởi vì cơn bệnh mấy ngày nay hay vì một lí do gì khác, khuôn mặt hắn trở nên xanh méc: "Lập tức đi ra ngoài!"</w:t>
      </w:r>
    </w:p>
    <w:p>
      <w:pPr>
        <w:pStyle w:val="BodyText"/>
      </w:pPr>
      <w:r>
        <w:t xml:space="preserve">Giọng hắn không chút nào che giấu ý trách cứ làm cho sự kiêu ngạo của nàng hoàn toàn biến mất.</w:t>
      </w:r>
    </w:p>
    <w:p>
      <w:pPr>
        <w:pStyle w:val="BodyText"/>
      </w:pPr>
      <w:r>
        <w:t xml:space="preserve">Đây có lẽ là lần đầu tiên hắn nghiêm khắc nói chuyện với nàng như vậy, tuy rằng thanh âm không cao nhưng ánh mắt lại mang theo ý lạnh lùng mãnh liệt làm cho nàng nhịn không được rùng mình.</w:t>
      </w:r>
    </w:p>
    <w:p>
      <w:pPr>
        <w:pStyle w:val="BodyText"/>
      </w:pPr>
      <w:r>
        <w:t xml:space="preserve">Lần đầu tiên nàng chứng kiến hắn tức giận, tuy rằng không phải rít gào gì, nhưng lại làm cho đáy lòng nàng sợ hãi.</w:t>
      </w:r>
    </w:p>
    <w:p>
      <w:pPr>
        <w:pStyle w:val="BodyText"/>
      </w:pPr>
      <w:r>
        <w:t xml:space="preserve">Nàng xoay người, đứng thẳng lưng, mang theo một chút kiêu ngạo còn sót lại chạy vội ra ngoài.</w:t>
      </w:r>
    </w:p>
    <w:p>
      <w:pPr>
        <w:pStyle w:val="BodyText"/>
      </w:pPr>
      <w:r>
        <w:t xml:space="preserve">Dạ Vô Yên quay lại, ngã trên giường.</w:t>
      </w:r>
    </w:p>
    <w:p>
      <w:pPr>
        <w:pStyle w:val="BodyText"/>
      </w:pPr>
      <w:r>
        <w:t xml:space="preserve">Nàng không còn trên thế gian này sao? Vì sao mỗi người đều nói như vậy? Nhưng hắn vẫn tin tưởng vững chắc nàng vẫn còn sống. Nàng nhất định đã ngã vào trong nước rồi thoát ra khỏi mặt băng, nếu không viên thuốc kia sẽ không rơi lại ở đó, nhất định là có người đã cứu nàng đi. Chỉ cần nàng còn sống, hắn sẽ không chết đi, hắn nhất định phải tìm được nàng.</w:t>
      </w:r>
    </w:p>
    <w:p>
      <w:pPr>
        <w:pStyle w:val="BodyText"/>
      </w:pPr>
      <w:r>
        <w:t xml:space="preserve">Hắn cúi đầu, dưới ánh nến vàng vọt chếch choáng đánh giá cánh tay phải của hắn.</w:t>
      </w:r>
    </w:p>
    <w:p>
      <w:pPr>
        <w:pStyle w:val="BodyText"/>
      </w:pPr>
      <w:r>
        <w:t xml:space="preserve">Tay hắn thon dài mà mạnh mẽ, bởi vì luyện võ nhiều năm nên lòng bàn tay phủ một lớp chai sạn.</w:t>
      </w:r>
    </w:p>
    <w:p>
      <w:pPr>
        <w:pStyle w:val="BodyText"/>
      </w:pPr>
      <w:r>
        <w:t xml:space="preserve">Hai cánh tay này từng là niềm kiêu ngạo của hắn, kiếm pháp tuyệt thế của hắn đều do hai cánh tay này luyện nên. Chính hai cánh tay này hàng đêm đã ôm nàng vào lồng ngực, nhưng lại chính hai cánh tày này đã đánh nàng xuống vực sâu.</w:t>
      </w:r>
    </w:p>
    <w:p>
      <w:pPr>
        <w:pStyle w:val="BodyText"/>
      </w:pPr>
      <w:r>
        <w:t xml:space="preserve">Một chưởng kia tột cùng là đã đánh ra như thế nào? Hắn làm sao có thể đánh ra một chưởng kia chỉ vì nữ tử mới vừa rồi? Hắn nhìn cánh tay mình, hắn chưa bao giờ chán ghét nó như lúc này, hơn nữa đây lại còn là cánh tay của hắn.</w:t>
      </w:r>
    </w:p>
    <w:p>
      <w:pPr>
        <w:pStyle w:val="BodyText"/>
      </w:pPr>
      <w:r>
        <w:t xml:space="preserve">Hắn nhắm mắt lại, hắn cảm thấy nếu hắn cứ nhìn đến cánh tay này mãi thì sẽ phát điên mất. Không nhận được tin nàng đã chết, hắn có lẽ còn có thể sống, nhưng hắn thật sự không muốn nhìn thấy cánh tay này chút nào.</w:t>
      </w:r>
    </w:p>
    <w:p>
      <w:pPr>
        <w:pStyle w:val="BodyText"/>
      </w:pPr>
      <w:r>
        <w:t xml:space="preserve">Hắn lại trừng mắt, ánh mắt hiện lên một vẻ quyết liệt, vươn tay trái ấn xuống cổ tay phải, dùng sức ấn thật sâu, âm thanh vỡ vụn của xương cốt vang lên.</w:t>
      </w:r>
    </w:p>
    <w:p>
      <w:pPr>
        <w:pStyle w:val="BodyText"/>
      </w:pPr>
      <w:r>
        <w:t xml:space="preserve">Đêm, sự yên tĩnh mênh mông vô bờ bao phủ, chỉ có làn gió lạnh cùng tầng tầng những bông tuyết rơi đang bừa bãi tàn sát ngoài cửa sổ, khí lạnh đã hoàn toàn ngăn cách với bên ngoài, lò than lửa thiêu hừng hực, thỉnh thoảng bắn ra vài đốm lửa, ánh sáng lập lòe, kết thành một đóa hoa nho nhỏ rồi vỡ vụn.</w:t>
      </w:r>
    </w:p>
    <w:p>
      <w:pPr>
        <w:pStyle w:val="BodyText"/>
      </w:pPr>
      <w:r>
        <w:t xml:space="preserve">Có vài bông tuyết theo ô cửa sổ bay vào, bị hơi nóng bên trong làm tan chảy, chảy xuống dọc theo khung cửa sổ, giống như những giọt nước mắt từ khóe mắt uốn lượn rơi xuống, mặc kệ lau thế nào cũng không hết.</w:t>
      </w:r>
    </w:p>
    <w:p>
      <w:pPr>
        <w:pStyle w:val="Compact"/>
      </w:pPr>
      <w:r>
        <w:t xml:space="preserve"> </w:t>
      </w:r>
      <w:r>
        <w:br w:type="textWrapping"/>
      </w:r>
      <w:r>
        <w:br w:type="textWrapping"/>
      </w:r>
    </w:p>
    <w:p>
      <w:pPr>
        <w:pStyle w:val="Heading2"/>
      </w:pPr>
      <w:bookmarkStart w:id="110" w:name="tập-3-như-mộng-lệnh---chương-098"/>
      <w:bookmarkEnd w:id="110"/>
      <w:r>
        <w:t xml:space="preserve">88. Tập 3: Như Mộng Lệnh - Chương 098</w:t>
      </w:r>
    </w:p>
    <w:p>
      <w:pPr>
        <w:pStyle w:val="Compact"/>
      </w:pPr>
      <w:r>
        <w:br w:type="textWrapping"/>
      </w:r>
      <w:r>
        <w:br w:type="textWrapping"/>
      </w:r>
      <w:r>
        <w:t xml:space="preserve"> </w:t>
      </w:r>
    </w:p>
    <w:p>
      <w:pPr>
        <w:pStyle w:val="BodyText"/>
      </w:pPr>
      <w:r>
        <w:t xml:space="preserve">Chương 98 - Như mộng lệnh 30</w:t>
      </w:r>
    </w:p>
    <w:p>
      <w:pPr>
        <w:pStyle w:val="BodyText"/>
      </w:pPr>
      <w:r>
        <w:t xml:space="preserve">Có phải thân thể càng đau thì nỗi đau nơi đáy lòng có thể giảm bớt không? Có phải thân thể đau đến cực hạn thì nỗi đau nơi đáy lòng sẽ hoàn toàn biến mất hay không?</w:t>
      </w:r>
    </w:p>
    <w:p>
      <w:pPr>
        <w:pStyle w:val="BodyText"/>
      </w:pPr>
      <w:r>
        <w:t xml:space="preserve">Hắn chính là lòng đau đến không thể chịu được nên muốn tìm một biện pháp để khống chế nó.</w:t>
      </w:r>
    </w:p>
    <w:p>
      <w:pPr>
        <w:pStyle w:val="BodyText"/>
      </w:pPr>
      <w:r>
        <w:t xml:space="preserve">Nhưng sau khi thử qua mới biết biện pháp này căn bản không thể dùng.</w:t>
      </w:r>
    </w:p>
    <w:p>
      <w:pPr>
        <w:pStyle w:val="BodyText"/>
      </w:pPr>
      <w:r>
        <w:t xml:space="preserve">Đêm đông, thật dài, tựa như sẽ kéo dài mãi mãi không kết thúc.</w:t>
      </w:r>
    </w:p>
    <w:p>
      <w:pPr>
        <w:pStyle w:val="BodyText"/>
      </w:pPr>
      <w:r>
        <w:t xml:space="preserve">Dạ Vô Yên nằm trên giường, trằn trọc, chịu đựng sự tra tấn thân thể cùng tâm hồn, khi thì thanh tỉnh, lúc lại mơ màng.</w:t>
      </w:r>
    </w:p>
    <w:p>
      <w:pPr>
        <w:pStyle w:val="BodyText"/>
      </w:pPr>
      <w:r>
        <w:t xml:space="preserve">Ngày hôm sau, sắc trời sáng tỏ.</w:t>
      </w:r>
    </w:p>
    <w:p>
      <w:pPr>
        <w:pStyle w:val="BodyText"/>
      </w:pPr>
      <w:r>
        <w:t xml:space="preserve">Tiểu Sai cùng Hoa Tai đẩy cửa bước vào hầu hạ Dạ Vô Yên rửa mặt, kinh hãi phát hiện xương cổ tay của hắn đã vỡ vụn, mà cơn sốt lại tái phát.</w:t>
      </w:r>
    </w:p>
    <w:p>
      <w:pPr>
        <w:pStyle w:val="BodyText"/>
      </w:pPr>
      <w:r>
        <w:t xml:space="preserve">Mấy ngày nay, vì để tiện chăm sóc cho Dạ Vô Yên nên Vân Kinh Cuồng cũng ở lại Vân Yên các. Nghe thấy tiếng động trong phòng, hắn vội vã ôm túi thuốc chạy đến. Dạ Vô Yên nằm trên giường, tất nhiên đã lâm vào trạng thái hôn mê.</w:t>
      </w:r>
    </w:p>
    <w:p>
      <w:pPr>
        <w:pStyle w:val="BodyText"/>
      </w:pPr>
      <w:r>
        <w:t xml:space="preserve">Vân Kinh Cuồng lau mồ hôi lạnh trên trán, bắt đầu nối xương cho Dạ Vô Yên.</w:t>
      </w:r>
    </w:p>
    <w:p>
      <w:pPr>
        <w:pStyle w:val="BodyText"/>
      </w:pPr>
      <w:r>
        <w:t xml:space="preserve">Trị chứng gãy xương tối kị kéo dài thời gian, mà từ khi xương gãy tối qua đến sáng nay đã gần bốn năm canh giờ, chỗ bị nứt đã sắp khép lại cùng một chỗ. Vân Kinh Cuồng chỉ có thể đem những mảnh vỡ vụn một lần nữa đập vỡ ra rồi dùng bôi thuốc bôi để ghép các đoạn lại với nhau.</w:t>
      </w:r>
    </w:p>
    <w:p>
      <w:pPr>
        <w:pStyle w:val="BodyText"/>
      </w:pPr>
      <w:r>
        <w:t xml:space="preserve">Cánh tay này tuy rằng không phải bị tàn phế, nhưng tối thiểu trong vòng nửa năm tới tay phải của Dạ Vô Yên không thể dùng kiếm.</w:t>
      </w:r>
    </w:p>
    <w:p>
      <w:pPr>
        <w:pStyle w:val="BodyText"/>
      </w:pPr>
      <w:r>
        <w:t xml:space="preserve">Một lần nữa đập vỡ xương cổ tay so với lần đầu còn đau đớn hơn, tuy nhiên Dạ Vô Yên chỉ nhẹ nhàng nhíu mày, đối với những đau đớn trên thân thể, hắn đã sớm tê dại. Chỉ là nơi lồng ngực lại đau đớn khổ sở hơn ai giờ, ngay cả trong cơn hôn mê cũng như trước đau đến không thể hô hấp được.</w:t>
      </w:r>
    </w:p>
    <w:p>
      <w:pPr>
        <w:pStyle w:val="BodyText"/>
      </w:pPr>
      <w:r>
        <w:t xml:space="preserve">Mười ngày sau.</w:t>
      </w:r>
    </w:p>
    <w:p>
      <w:pPr>
        <w:pStyle w:val="BodyText"/>
      </w:pPr>
      <w:r>
        <w:t xml:space="preserve">Mặc Thành, tại phủ đệ của Dạ Vô Yên.</w:t>
      </w:r>
    </w:p>
    <w:p>
      <w:pPr>
        <w:pStyle w:val="BodyText"/>
      </w:pPr>
      <w:r>
        <w:t xml:space="preserve">Nơi này thường không có người ở nên bên trong phủ đệ có vẻ hoang vắng, các tòa lâu rất tịch liêu, bài trí đơn giản, hoa cỏ thưa thớt, cây cối đều thích nghi với khí hậu phương Bắc, lá cây trở nên to bản.</w:t>
      </w:r>
    </w:p>
    <w:p>
      <w:pPr>
        <w:pStyle w:val="BodyText"/>
      </w:pPr>
      <w:r>
        <w:t xml:space="preserve">Trong phòng nghị sự, Dạ Vô Yên lỗi lạc đứng thẳng, chăm chú nhìn vào tấm bản đồ treo trên tường. Phía sau, vài vị tướng lĩnh thân mặc trang phục quân đội đứng yên lặng</w:t>
      </w:r>
    </w:p>
    <w:p>
      <w:pPr>
        <w:pStyle w:val="BodyText"/>
      </w:pPr>
      <w:r>
        <w:t xml:space="preserve">Dạ Vô Yên vẫn chưa mặc quân trang, chỉ mặc một bộ bào phục thường ngày màu sậm, mái tóc dài búi cao dùng châm gài lại. Bào phục kia mặc trên người hắn, lưng áo rộng thùng thình, nhìn qua càng thêm thanh tao. Dung nhan tuyệt thế kia đã hao gầy không ít, chỉ còn lại vẻ lạnh buốt. Đôi mắt phượng sâu như vực thẳm, so với lúc trước càng thêm sắc bén.</w:t>
      </w:r>
    </w:p>
    <w:p>
      <w:pPr>
        <w:pStyle w:val="BodyText"/>
      </w:pPr>
      <w:r>
        <w:t xml:space="preserve">Tầm mắt của hắn từ trên tấm bản đồ thu lại, lướt nhìn vài vị tướng đang đứng phía sau, lẳng lặng mở miệng: “Lần này quan hệ cùng Bắc Lỗ quốc càng thêm căng thẳng, theo thám tử hồi bào, Bắc Lỗ quốc đã bắt đầu đóng quân ở Nhạn Kinh, có ý muốn mở rộng về phía Nam, các vị thấy thế nào?”</w:t>
      </w:r>
    </w:p>
    <w:p>
      <w:pPr>
        <w:pStyle w:val="BodyText"/>
      </w:pPr>
      <w:r>
        <w:t xml:space="preserve">Trương Tử Hằng trầm giọng nói: “Vương gia, bất luận Bắc Lỗ quốc có ý muốn mở rộng bờ cõi về phía Nam hay không, lần này đều phải tăng cường phòng thủ.”</w:t>
      </w:r>
    </w:p>
    <w:p>
      <w:pPr>
        <w:pStyle w:val="BodyText"/>
      </w:pPr>
      <w:r>
        <w:t xml:space="preserve">Dạ Vô Yên thản nhiên vuốt cằm, ánh mắt sâu thẳm</w:t>
      </w:r>
    </w:p>
    <w:p>
      <w:pPr>
        <w:pStyle w:val="BodyText"/>
      </w:pPr>
      <w:r>
        <w:t xml:space="preserve">Một vị tướng quân khác tên Vương Sách nói: “Vương gia, nếu tranh chấp lần này là do Y tế ti gây ra, vậy sao vương gia không đem Y tế ti giao nộp cho Bắc Lỗ quốc. Vì một hồng nhan mà gây họa cho đất nước, xin vương gia hãy cân nhắc.”</w:t>
      </w:r>
    </w:p>
    <w:p>
      <w:pPr>
        <w:pStyle w:val="BodyText"/>
      </w:pPr>
      <w:r>
        <w:t xml:space="preserve">Dạ Vô Yên nghe vậy, trên mặt không chút gợn biểu tình gì, ánh mắt trở nên sâu hơn.</w:t>
      </w:r>
    </w:p>
    <w:p>
      <w:pPr>
        <w:pStyle w:val="BodyText"/>
      </w:pPr>
      <w:r>
        <w:t xml:space="preserve">Ngày đó, hắn đem Y Lãnh Tuyết từ giàng thiêu cứu đi, không phải không lo lắng đến quan hệ của Nam Việt cùng Bắc Lỗ quốc, nhưng hắn biết Hách Liên Ngạo Thiên đối với vị tế ti của Bắc Lỗ quốc cũng không mê tín như Khả Hãn phụ thân của hắn. Một quốc gia có tín ngưỡng là tốt, nhưng nếu toàn bộ quan thần con dân đều bị tín ngưỡng trói buộc thì không phải chuyện tốt. Ngày ấy, Hách Liên Ngạo Thiên đối với việc hắn cứu Y Lãnh Tuyết ra, còn cưới làm phi cũng không có mâu thuẫn gì nhiều. Nếu không phải phụ thân của hắn hạ lệnh muốn bắt Y Lãnh Tuyết về thì hắn ngay cả ý muốn tìm kiếm cũng không có. Vậy nên ở Hắc Sơn Nhai, mặc dù hắn gặp Y Lãnh Tuyết nhưng cũng như trước buông tha cho nàng.</w:t>
      </w:r>
    </w:p>
    <w:p>
      <w:pPr>
        <w:pStyle w:val="BodyText"/>
      </w:pPr>
      <w:r>
        <w:t xml:space="preserve">Trận chiến ở Hắc Sơn Nhai cùng Hách Liên Ngạo Thiên, người không có mặt ở đó cứ tưởng có người đến bắt Y Lãnh Tuyết, Dạ Vô Yên đến cứu giúp mà Hách Liên Ngạo Thiên lại đến bắt nàng, vậy cho nên hai bên mới đánh nhau kịch liệt.</w:t>
      </w:r>
    </w:p>
    <w:p>
      <w:pPr>
        <w:pStyle w:val="BodyText"/>
      </w:pPr>
      <w:r>
        <w:t xml:space="preserve">Thật ra, quan hệ lần này của Nam Việt cùng Bắc Lỗ quốc trở nên căng thẳng đều không phải do Y Lãnh Tuyết, trong lòng Dạ Vô Yên hiểu rõ hơn bất kì ai khác. Lúc này, cho dù đuổi Y Lãnh Tuyết về Bắc Lỗ quốc cũng vô dụng.</w:t>
      </w:r>
    </w:p>
    <w:p>
      <w:pPr>
        <w:pStyle w:val="BodyText"/>
      </w:pPr>
      <w:r>
        <w:t xml:space="preserve">Trương Tử Hằng trầm giọng nói: “Vương Sách, việc này không phải do Y tế ti gây nên! Chỉ là đang có người có lòng dạ muốn châm ngòi thôi.” Trương Tử Hằng đối với việc này thực ra cũng hiểu biết vài phần.</w:t>
      </w:r>
    </w:p>
    <w:p>
      <w:pPr>
        <w:pStyle w:val="BodyText"/>
      </w:pPr>
      <w:r>
        <w:t xml:space="preserve">Vương Sách nói: “Người có lòng dạ kia ngày đó vì sao lại đem bắt Y vương phi đến Hắc Sơn Nhai. Hắc Sơn Nhai chỉ là một ngọn núi của Miên Vân sơn, địa hình vừa không hiểm trở lại không phải ngọn núi cao nhất, vì sao lại đem nàng trói ở Hắc Sơn Nhai?”</w:t>
      </w:r>
    </w:p>
    <w:p>
      <w:pPr>
        <w:pStyle w:val="BodyText"/>
      </w:pPr>
      <w:r>
        <w:t xml:space="preserve">Dạ Vô Yên không chớp mi, việc này cũng đang là điểm nghi hoặc của hắn, khiến cho hắn nghi ngờ trong Xuân Thủy lâu có nội gián. Dạ Vô Yên dùng người cực kì cẩn thận, những thuộc hạ này nhiều năm qua vẫn luôn trung thành tận tâm, nếu thật sự có nội gián thì thật khiến hắn thương tiếc.</w:t>
      </w:r>
    </w:p>
    <w:p>
      <w:pPr>
        <w:pStyle w:val="BodyText"/>
      </w:pPr>
      <w:r>
        <w:t xml:space="preserve">“Tử Hằng, Vương Sách, tăng cường binh lực ở Mạn Thành cùng Thác Mã trấn, hai thành này là nơi hiểm yếu.” Dạ Vô Yên bình tĩnh ra lệnh.</w:t>
      </w:r>
    </w:p>
    <w:p>
      <w:pPr>
        <w:pStyle w:val="BodyText"/>
      </w:pPr>
      <w:r>
        <w:t xml:space="preserve">Trương Tử Hằng cùng Vương Sách nhận lệnh rời đi.</w:t>
      </w:r>
    </w:p>
    <w:p>
      <w:pPr>
        <w:pStyle w:val="BodyText"/>
      </w:pPr>
      <w:r>
        <w:t xml:space="preserve">Dạ Vô Yên im lặng đứng lặng người trong phòng, ánh hoàng hôn sâu lắng từ bên ngoài tràn ngập vào trong phòng. Bóng dáng của hắn cũng dần dần chìm vào bóng tối, nhìn không rõ dung nhan của hắn, chỉ có đôi mắt đen phá tan bóng đêm u tối.</w:t>
      </w:r>
    </w:p>
    <w:p>
      <w:pPr>
        <w:pStyle w:val="BodyText"/>
      </w:pPr>
      <w:r>
        <w:t xml:space="preserve">Tay phải bị đôi nẹp buộc lại, thòng xuống trước ngực. Tay trái luồn vào vạt áo trước lấy một viên thuốc ra, nắm trong lòng bàn tay, dùng ngón tay cái xoa nhẹ nhàng.</w:t>
      </w:r>
    </w:p>
    <w:p>
      <w:pPr>
        <w:pStyle w:val="BodyText"/>
      </w:pPr>
      <w:r>
        <w:t xml:space="preserve">Mặc kệ hắn ở trước mặt thuộc hạ kiên cường thế nào, đến khi đêm dài không người, hắn liền cảm thấy lạc lỏng. Viên thuốc này trở thành niềm an ủi lớn nhất với hắn. Mỗi khi nỗi nhớ đối với nàng không thể kìm chế được, nhìn viên thuốc này hắn liền tin tưởng vững chắc nàng vẫn còn sống, khiến cho hắn có thể tiếp tục sống, sống qua những đêm dài như thế này.</w:t>
      </w:r>
    </w:p>
    <w:p>
      <w:pPr>
        <w:pStyle w:val="BodyText"/>
      </w:pPr>
      <w:r>
        <w:t xml:space="preserve">“Vương gia, Tuyền Ki công tử cầu kiến.” Phinh Đình đang đứng ngoài cửa nhẹ giọng bẩm báo.</w:t>
      </w:r>
    </w:p>
    <w:p>
      <w:pPr>
        <w:pStyle w:val="BodyText"/>
      </w:pPr>
      <w:r>
        <w:t xml:space="preserve">Đôi đồng tử của Dạ Vô Yên nghiêm trọng, nói giọng lạnh lùng : “Truyền hắn vào đây.”</w:t>
      </w:r>
    </w:p>
    <w:p>
      <w:pPr>
        <w:pStyle w:val="BodyText"/>
      </w:pPr>
      <w:r>
        <w:t xml:space="preserve">Phinh Đình lên tiếng trả lời rồi rời đi.</w:t>
      </w:r>
    </w:p>
    <w:p>
      <w:pPr>
        <w:pStyle w:val="BodyText"/>
      </w:pPr>
      <w:r>
        <w:t xml:space="preserve">Dạ Vô Yên quay lại ngồi xuống ghế dài, có thị nữ tiến vào thêm dầu vào ngọn đèn trên bàn.</w:t>
      </w:r>
    </w:p>
    <w:p>
      <w:pPr>
        <w:pStyle w:val="BodyText"/>
      </w:pPr>
      <w:r>
        <w:t xml:space="preserve">Trong viện, một công tử áo đen đang nặng nề đạp trên ánh hoàng hôn chậm rãi bước tới, phía sau có hai thị vệ, một người cầm một tờ giấy dầu ô, ô trên phủ một tầng sương tuyết tự nhiên, một người khác ôm một túi sách.</w:t>
      </w:r>
    </w:p>
    <w:p>
      <w:pPr>
        <w:pStyle w:val="BodyText"/>
      </w:pPr>
      <w:r>
        <w:t xml:space="preserve">“Phượng Miên bái kiến Tuyền vương!” Công tử áo đen chậm rãi bước vào bên trong, cung kính quỳ gối.</w:t>
      </w:r>
    </w:p>
    <w:p>
      <w:pPr>
        <w:pStyle w:val="BodyText"/>
      </w:pPr>
      <w:r>
        <w:t xml:space="preserve">Chân mày Dạ Vô Yên nhướng lên, hắn cúi đầu nhìn, thấp giọng nói: “Phượng Miên, bình thân.”</w:t>
      </w:r>
    </w:p>
    <w:p>
      <w:pPr>
        <w:pStyle w:val="BodyText"/>
      </w:pPr>
      <w:r>
        <w:t xml:space="preserve">Phượng Miên tuy là một trong tứ đại công tử, nhưng đang ở trước mặt Dạ Vô Yên với thân phận là Tuyền vương thì những thứ lễ nghĩa này không thể bỏ qua.</w:t>
      </w:r>
    </w:p>
    <w:p>
      <w:pPr>
        <w:pStyle w:val="BodyText"/>
      </w:pPr>
      <w:r>
        <w:t xml:space="preserve">Trong tứ đại công tử thì chỉ có Tích Hoa công tử Phượng Miên là không có võ nghệ, chỉ là một thư sinh yếu đuối bình thường. Cũng chỉ có thân phận của hắn là bí ẩn nhất, chính là cháu nội của Tuyền Ki phủ Tuyền Ki lão nhân. Tuyền Ki phủ được triều đình trọng dụng, mà Tuyền Ki công tử lại được Xuân Thủy lâu sử dụng.</w:t>
      </w:r>
    </w:p>
    <w:p>
      <w:pPr>
        <w:pStyle w:val="BodyText"/>
      </w:pPr>
      <w:r>
        <w:t xml:space="preserve">Người đời đều biết Tuyền Ki phủ Tuyền Ki lão nhân là một bậc kì tài, Tuyền Ki công tử chỉ là một tên thư sinh thân mang nhiều bệnh, lại không biết kì tài chân chính của Tuyền Ki phủ chính là Phượng Miên. Những thứ cổ quái kì lạ kia, thí dụ như Thiên lý nhãn có thể nhìn rất xa, cây cung bỏ thêm cơ hoành vào,… Đều không phải là do Tuyền Ki lão nhân sáng chế mà là do Phượng Miên nghiên cứu chế tạo nên.</w:t>
      </w:r>
    </w:p>
    <w:p>
      <w:pPr>
        <w:pStyle w:val="BodyText"/>
      </w:pPr>
      <w:r>
        <w:t xml:space="preserve">Phượng Miên không có võ nghệ, chỉ dựa vào trí tuệ cùng hai bàn tay linh hoạt, cùng với ba vị công tử còn lại võ nghệ cao cường cũng xưng là tứ công tử.</w:t>
      </w:r>
    </w:p>
    <w:p>
      <w:pPr>
        <w:pStyle w:val="BodyText"/>
      </w:pPr>
      <w:r>
        <w:t xml:space="preserve">“Phượng Miên, giữa trời băng giá tuyết lạnh vì sao ngươi lại đến tận đây?” Dạ Vô Yên thản nhiên hỏi, hắn vẫn chưa triệu kiến Phượng Miên đến.</w:t>
      </w:r>
    </w:p>
    <w:p>
      <w:pPr>
        <w:pStyle w:val="BodyText"/>
      </w:pPr>
      <w:r>
        <w:t xml:space="preserve">Phượng Miên đứng dậy, chậm rãi đi về phía chiếc bàn kéo ghế ngồi xuống, chà xát toàn bộ những ngón tay đã bị giá lạnh. Giữa trời băng tuyết lạnh, lặn lội đường xa, tuy là có xe ngựa nhưng những bôn ba khổ sở này hắn vẫn phải chịu đủ.</w:t>
      </w:r>
    </w:p>
    <w:p>
      <w:pPr>
        <w:pStyle w:val="BodyText"/>
      </w:pPr>
      <w:r>
        <w:t xml:space="preserve">“Vương gia, Phượng Miên lần này đến là muốn cho ngài xem một thứ này.” Phượng Miên thấp giọng nói dứt khoát, rồi nói với thị vệ phía sau: “Đem đồ trình lên Tuyền vương.”</w:t>
      </w:r>
    </w:p>
    <w:p>
      <w:pPr>
        <w:pStyle w:val="BodyText"/>
      </w:pPr>
      <w:r>
        <w:t xml:space="preserve">Thị vệ cầm một mộc tương *tấm lụa vàng để gói sách* đặt trên mặt đất, từ giữa lấy một cuộn giấy lụa màu trắng. Phinh Đình chậm rãi tiến đến, nhận lấy rồi đem tấm lụa trắng đặt lên bàn.</w:t>
      </w:r>
    </w:p>
    <w:p>
      <w:pPr>
        <w:pStyle w:val="BodyText"/>
      </w:pPr>
      <w:r>
        <w:t xml:space="preserve">Trên mặt giấy lụa trắng một màu, dùng mực đen vẽ lên một chiếc thuyền nhưng lại không giống thuyền, một con thuyền mà lại không có buồm.</w:t>
      </w:r>
    </w:p>
    <w:p>
      <w:pPr>
        <w:pStyle w:val="BodyText"/>
      </w:pPr>
      <w:r>
        <w:t xml:space="preserve">“Phượng Miên, đây là loại thuyền mới do ngươi vừa nghiên cứu ra sao? Vì sao lại không có buồm, như vậy làm sao có thể đi trên biển?” Dạ Vô Yên trầm giọng hỏi.</w:t>
      </w:r>
    </w:p>
    <w:p>
      <w:pPr>
        <w:pStyle w:val="BodyText"/>
      </w:pPr>
      <w:r>
        <w:t xml:space="preserve">“Vương gia, loại thuyền này không phải để đi trên mặt biển mà là dùng để chạy ở trong nước. Chẳng qua bởi vì đáy nước không có không khí, nên chỉ có thể chạy dưới nước trong một thời gian ngắn mà thôi. Vương gia, người xem…” Phượng Miên dùng ngón tay chỉ là chiếc thuyền trên giấy lụa trắng giải thích cho Dạ Vô Yên nghe, chiếc thuyền này dùng như thế nào, chạy dưới nước như thế nào.</w:t>
      </w:r>
    </w:p>
    <w:p>
      <w:pPr>
        <w:pStyle w:val="BodyText"/>
      </w:pPr>
      <w:r>
        <w:t xml:space="preserve">Một đôi đồng tử ôn nhã, dưới ánh nến vàng nhàn nhạt đang tỏa ra ánh sáng chói lọi. Một khi nói về bảo bối do hắn sáng chế, hắn dường như luôn trầm mê như thế này.</w:t>
      </w:r>
    </w:p>
    <w:p>
      <w:pPr>
        <w:pStyle w:val="BodyText"/>
      </w:pPr>
      <w:r>
        <w:t xml:space="preserve">Dạ Vô Yên nghe vậy thì đôi mắt phượng sáng ngời, trầm giọng nói: “Phượng Miên, vật ấy thựa sự lợi hại như ngươi nói sao?”</w:t>
      </w:r>
    </w:p>
    <w:p>
      <w:pPr>
        <w:pStyle w:val="BodyText"/>
      </w:pPr>
      <w:r>
        <w:t xml:space="preserve">Phượng Miên gật đầu, nói: “Vương gia, Phượng Miên tuy rằng chỉ mới phác họa trên giấy, vẫn còn rất nhiều điểm thiếu sót, vẫn chưa được hoàn chỉnh nhưng mà Phượng Miên tin tưởng vững chắc loại thuyền này có thể làm ra được. Hơn nữa, Phượng Miên tin trên đời đã có loại thuyền này.”</w:t>
      </w:r>
    </w:p>
    <w:p>
      <w:pPr>
        <w:pStyle w:val="BodyText"/>
      </w:pPr>
      <w:r>
        <w:t xml:space="preserve">Hàng mi thon của Dạ Vô Yên giãn ra, trong đôi mắt phượng sâu mãnh liệt thoáng qua một chút ý cười: “Phượng Miên, nói như vậy…loại thuyền này có thể đi được dưới mặt nước sông đã bị đóng băng sao? Mà ngày đó…”</w:t>
      </w:r>
    </w:p>
    <w:p>
      <w:pPr>
        <w:pStyle w:val="BodyText"/>
      </w:pPr>
      <w:r>
        <w:t xml:space="preserve">Ngày đó, Sắt Sắt, không lẽ đã bị người nào đó dùng loại thuyền này đi dưới mặt nước sông, đem nàng ra khỏi núi Miên Vân. Nếu không, vì sao hắn đã phái người phong tỏa Mặc Thành, phong tỏa núi Miên Vân, dọc theo hướng Đông của sông Hận Thủy cũng không phát hiện ra người nào khả nghi. Nói như vậy, hy vọng nàng vẫn còn sống sẽ lớn hơn rất nhiều.</w:t>
      </w:r>
    </w:p>
    <w:p>
      <w:pPr>
        <w:pStyle w:val="BodyText"/>
      </w:pPr>
      <w:r>
        <w:t xml:space="preserve">“Ta đoán, ngày đó bọn họ đã dùng phương tiện này để thoát thân, mà trước đó đã đem chiếc thuyền này giấu ở núi Miên Vân gần bên bờ sông Hận Thủy.” Hàng mi thon dài của Phượng Miên nhíu lại, trầm giọng nói.</w:t>
      </w:r>
    </w:p>
    <w:p>
      <w:pPr>
        <w:pStyle w:val="BodyText"/>
      </w:pPr>
      <w:r>
        <w:t xml:space="preserve">Trước đó vài ngày, Vân Kinh Cuồng đã đem sự việc xảy ra ở Hắc Sơn Nhai dùng bồ câu đưa tin cho hắn biết. Lúc ấy, hắn đang nghiên cứu chế tạo loại thuyền này, trong nháy mắt liền nghĩ tới có phải người đó đã dùng loại thuyền này mang Giang cô nương đi hay không?</w:t>
      </w:r>
    </w:p>
    <w:p>
      <w:pPr>
        <w:pStyle w:val="BodyText"/>
      </w:pPr>
      <w:r>
        <w:t xml:space="preserve">Dạ Vô Yên gật đầu, nếu những người đó thực sự ngồi trên loại thuyền này chạy thoát như vậy cũng có thể giải thích vì sao bọn họ lại bắt cóc Y Lãnh Tuyết đến Hắc Sơn Nhai. Bởi vì dưới đáy Hắc Sơn Nhai có sông Hận Thủy có thể dễ dàng thoát thân.</w:t>
      </w:r>
    </w:p>
    <w:p>
      <w:pPr>
        <w:pStyle w:val="BodyText"/>
      </w:pPr>
      <w:r>
        <w:t xml:space="preserve">“Nhưng sở dĩ chúng chọn Hắc Sơn Nhai có thể là vì lí do này, nhưng cũng không thể loại trừ một khả năng khác.” Phượng Miên cúi đầu nói.</w:t>
      </w:r>
    </w:p>
    <w:p>
      <w:pPr>
        <w:pStyle w:val="BodyText"/>
      </w:pPr>
      <w:r>
        <w:t xml:space="preserve">“Ý ngươi là có nội ứng?” Dạ Vô Yên hỏi.</w:t>
      </w:r>
    </w:p>
    <w:p>
      <w:pPr>
        <w:pStyle w:val="BodyText"/>
      </w:pPr>
      <w:r>
        <w:t xml:space="preserve">“Đúng, vương gia có từng nghĩ tới, có từng hoài nghi Y Lãnh Tuyết không?” Phượng Miên cúi đầu thốt ra cái tên Y Lãnh Tuyết. Những sự việc đã qua, có lẽ người ngoài cuộc tỉnh táo, người trong cuộc u mê, người đầu tiên hắn hoài nghi đó chính là Y Lãnh Tuyết.</w:t>
      </w:r>
    </w:p>
    <w:p>
      <w:pPr>
        <w:pStyle w:val="BodyText"/>
      </w:pPr>
      <w:r>
        <w:t xml:space="preserve">Dạ Vô Yên ngẩn ngơ, toàn bộ sự việc diễn ra hắn vẫn luôn xem Y Lãnh Tuyết là người bị tổn thương, chưa bao giờ nghĩ tới việc này có liên quan đến nàng. Nhưng lúc này nghĩ lại, Y Lãnh Tuyết có lẽ không có quan hệ gì với bọn người bắt cóc, nhưng nàng có thể yêu cầu bọn chúng bắt nàng đến Hắc Sơn Nhai.</w:t>
      </w:r>
    </w:p>
    <w:p>
      <w:pPr>
        <w:pStyle w:val="BodyText"/>
      </w:pPr>
      <w:r>
        <w:t xml:space="preserve">“Nàng sẽ không làm ra những chuyện này, bổn vương đã đồng ý điều kiện của nàng, cưới nàng làm phi, nàng vì sao lại còn muốn làm như vậy?” Dạ Vô Yên không chớp mi nói.</w:t>
      </w:r>
    </w:p>
    <w:p>
      <w:pPr>
        <w:pStyle w:val="BodyText"/>
      </w:pPr>
      <w:r>
        <w:t xml:space="preserve">“Vương gia, người chỉ cho nàng một thân phận có danh không thực, nhưng thứ nàng muốn có lẽ không phải cái này.” Phượng Miên nói.</w:t>
      </w:r>
    </w:p>
    <w:p>
      <w:pPr>
        <w:pStyle w:val="BodyText"/>
      </w:pPr>
      <w:r>
        <w:t xml:space="preserve">Dạ Vô Yên đứng dậy, khoanh tay đứng lặng bên cửa sổ.</w:t>
      </w:r>
    </w:p>
    <w:p>
      <w:pPr>
        <w:pStyle w:val="BodyText"/>
      </w:pPr>
      <w:r>
        <w:t xml:space="preserve">Y Lãnh Tuyết ở trong lòng hắn chính là một tiên tử, có lẽ bốn năm si tình chờ đợi, ở trong lòng hắn nàng đã sớm được thần thánh hóa, ở trong mắt hắn nàng luôn trong sáng như thần thánh, trong trẻo mà lạnh lùng như vậy. Hắn không tin nàng cũng là một nữ tử phàm tục tầm thường, làm ra chuyện xấu xa này.</w:t>
      </w:r>
    </w:p>
    <w:p>
      <w:pPr>
        <w:pStyle w:val="BodyText"/>
      </w:pPr>
      <w:r>
        <w:t xml:space="preserve">“Phinh Đình, ngươi dẫn Tuyền Ki công tử đi nghỉ ngơi tạm đi.” Dạ Vô Yên từ trong phòng thong thả bước ra, đạp lên bóng đêm hướng đến chỗ ở của Y Lãnh Tuyết.</w:t>
      </w:r>
    </w:p>
    <w:p>
      <w:pPr>
        <w:pStyle w:val="BodyText"/>
      </w:pPr>
      <w:r>
        <w:t xml:space="preserve">Một vầng trăng cô độc đang treo lơ lửng trên bầu trời đêm u ám, tỏa ra ánh sáng sâu kín trong trẻo nhưng lạnh lùng.</w:t>
      </w:r>
    </w:p>
    <w:p>
      <w:pPr>
        <w:pStyle w:val="BodyText"/>
      </w:pPr>
      <w:r>
        <w:t xml:space="preserve">Y Lãnh Tuyết ngồi trên chiếc ghế bằng gỗ đàn đỏ bên cạnh lò sưởi, nghe tiếng than lửa bị thiêu đốt phát ra những tiếng ‘lách tách’.</w:t>
      </w:r>
    </w:p>
    <w:p>
      <w:pPr>
        <w:pStyle w:val="BodyText"/>
      </w:pPr>
      <w:r>
        <w:t xml:space="preserve">Nàng khoác một tấm áo choàng lông cừu trắng như tuyết, mái tóc búi thấp, trên đầu cắm vài cây trâm màu ngọc bích, tai đeo hoa san hô, dung nhan lộ ra tuy rằng tuyệt mĩ nhưng mà thần sắc lại ẩn chứa một chút nhợt nhạt của người bệnh.</w:t>
      </w:r>
    </w:p>
    <w:p>
      <w:pPr>
        <w:pStyle w:val="BodyText"/>
      </w:pPr>
      <w:r>
        <w:t xml:space="preserve">Mấy ngày gần đây, từ khi bị trận tuyết lớn kia cùng cái lạnh của gió núi mùa Đông khiến thân thể nhiễm bệnh, lại bị dọa kinh hãi, nàng cũng đã bị nhiễm phong hàn. Nay, bệnh tình không khỏi, tuy trong phòng có than lửa giữ ấm nhưng toàn thân vẫn lạnh lẽo như trước. Báo ứng đúng là đến nhanh như vậy sao? Ngày đó, Giang Sắt Sắt vì giải độc cho nàng cũng từng bị chứng lạnh hành hạ như thế này. Nhanh như vậy, nàng cũng phải chịu cái loại đau khổ này sao?</w:t>
      </w:r>
    </w:p>
    <w:p>
      <w:pPr>
        <w:pStyle w:val="BodyText"/>
      </w:pPr>
      <w:r>
        <w:t xml:space="preserve">Từ lần tỉnh dậy sau khi được giải độc kia, nàng liền vẫn bị vậy bởi ý nghĩ không chịu thua này, không cam lòng với thực tại. Nàng ở Thiên Hữu viện hầu hạ thần phật bốn năm, không có tham vọng, tâm hồn thanh tịnh, con dân Bắc Lỗ quốc sùng bái nàng, khiến cho nàng mơ hồ tưởng rằng mình đang đứng trên một đám mây, trở thành thần phật. Nhưng một khi rời khỏi vị trí tế ti thì dục niệm chốn phàm trần đã hoàn toàn khống chế nàng. Tâm hồn trầm tĩnh bốn năm đi cùng với bốn năm dục niệm bị khắc chế trong một khắc đã hoàn toàn bộc phát.</w:t>
      </w:r>
    </w:p>
    <w:p>
      <w:pPr>
        <w:pStyle w:val="BodyText"/>
      </w:pPr>
      <w:r>
        <w:t xml:space="preserve">Thứ nàng muốn, nếu nàng không chiếm được thì rất không cam lòng. Thật ra thứ nàng muốn cũng không nhiều, chẳng qua nàng chỉ cần tình yêu của hắn. Nhưng hắn có thể cho nàng mọi thứ, chỉ có tình yêu lại không thể!</w:t>
      </w:r>
    </w:p>
    <w:p>
      <w:pPr>
        <w:pStyle w:val="BodyText"/>
      </w:pPr>
      <w:r>
        <w:t xml:space="preserve">Hắn bảo vệ nàng, nếu hắn đi đến Xuân Thủy lâu cũng liền mang nàng đến Xuân Thủy lâu, nếu hắn đi đến vương phủ thì liền giữ nàng ở lại vương phủ. Hắn cho nàng cơm ngon áo đẹp, cho nàng danh phận, ăn nói dịu dàng nhã nhặn với nàng, nhưng loại tôn trọng xa cách này làm cho đáy lòng nàng khủng hoảng.</w:t>
      </w:r>
    </w:p>
    <w:p>
      <w:pPr>
        <w:pStyle w:val="BodyText"/>
      </w:pPr>
      <w:r>
        <w:t xml:space="preserve">Ngay cả khi hắn đứng trước mặt nàng, mặc kệ khoảng cách rất gần, nàng đều cảm thấy họ dường như có một bức vách ngăn cách vô hình. Mà bên kia bức vách, sự đau khổ u buồn của hắn đều có liên quan đến nữ nhân kia, không có chút quan hệ gì đến nàng.</w:t>
      </w:r>
    </w:p>
    <w:p>
      <w:pPr>
        <w:pStyle w:val="BodyText"/>
      </w:pPr>
      <w:r>
        <w:t xml:space="preserve">Nàng muốn phá vỡ loại tình huống này, nàng liều mạng muốn thể hiện chút gì đó ở trước mặt hắn, bởi vì nàng biết thật ra hắn vẫn chưa nhận ra hết tài năng của nàng.</w:t>
      </w:r>
    </w:p>
    <w:p>
      <w:pPr>
        <w:pStyle w:val="BodyText"/>
      </w:pPr>
      <w:r>
        <w:t xml:space="preserve">Nàng tỉ mỉ lên kế hoạch dựng lên một cuộc gặp gỡ tình cờ, thậm chí trong đêm tối ngồi đánh đàn ca hát. Nàng muốn hắn biết nàng không chỉ có dung mạo tuyệt mĩ mà tài hoa cũng hơn người, nàng thông thạo rất nhiều thứ.</w:t>
      </w:r>
    </w:p>
    <w:p>
      <w:pPr>
        <w:pStyle w:val="BodyText"/>
      </w:pPr>
      <w:r>
        <w:t xml:space="preserve">Nàng hoàn toàn có thể cùng hắn sánh vai bên nhau, chỉ có nàng mới có tư cách cùng hắn dắt tay sóng bước trước mặt người đời.</w:t>
      </w:r>
    </w:p>
    <w:p>
      <w:pPr>
        <w:pStyle w:val="Compact"/>
      </w:pPr>
      <w:r>
        <w:t xml:space="preserve"> </w:t>
      </w:r>
      <w:r>
        <w:br w:type="textWrapping"/>
      </w:r>
      <w:r>
        <w:br w:type="textWrapping"/>
      </w:r>
    </w:p>
    <w:p>
      <w:pPr>
        <w:pStyle w:val="Heading2"/>
      </w:pPr>
      <w:bookmarkStart w:id="111" w:name="tập-3-như-mộng-lệnh---chương-099"/>
      <w:bookmarkEnd w:id="111"/>
      <w:r>
        <w:t xml:space="preserve">89. Tập 3: Như Mộng Lệnh - Chương 099</w:t>
      </w:r>
    </w:p>
    <w:p>
      <w:pPr>
        <w:pStyle w:val="Compact"/>
      </w:pPr>
      <w:r>
        <w:br w:type="textWrapping"/>
      </w:r>
      <w:r>
        <w:br w:type="textWrapping"/>
      </w:r>
      <w:r>
        <w:t xml:space="preserve"> </w:t>
      </w:r>
    </w:p>
    <w:p>
      <w:pPr>
        <w:pStyle w:val="BodyText"/>
      </w:pPr>
      <w:r>
        <w:t xml:space="preserve">Chương 99 - Như mộng lệnh 31</w:t>
      </w:r>
    </w:p>
    <w:p>
      <w:pPr>
        <w:pStyle w:val="BodyText"/>
      </w:pPr>
      <w:r>
        <w:t xml:space="preserve">Dạ Vô Yên xuyên qua bóng đêm chậm rãi đến nơi ở của Y Lãnh Tuyết. Thị nữ canh cửathấy hắn đến từ xa xa , đang muốn khom người thi lễ, Dạ Vô Yên phất phất tay, thị nữ hiểu ý lặng lẽ lui xuống.</w:t>
      </w:r>
    </w:p>
    <w:p>
      <w:pPr>
        <w:pStyle w:val="BodyText"/>
      </w:pPr>
      <w:r>
        <w:t xml:space="preserve">Một trận tuyết lớn làm nhiệt độ phương Bắc càng lạnh thấu xương. Bên trong có hai hỏa lò vô cùng ấm áp, êm đềm.</w:t>
      </w:r>
    </w:p>
    <w:p>
      <w:pPr>
        <w:pStyle w:val="BodyText"/>
      </w:pPr>
      <w:r>
        <w:t xml:space="preserve">Dạ Vô Yên bước vào trong, dưới ánh nến thấy Y Lãnh Tuyết đang ngồi bên lò lửa, có lẽ vì lạnh nên nàng vẫn khoác áo choàng lông cừu thật dày.</w:t>
      </w:r>
    </w:p>
    <w:p>
      <w:pPr>
        <w:pStyle w:val="BodyText"/>
      </w:pPr>
      <w:r>
        <w:t xml:space="preserve">“Vương gia….” Y Lãnh Tuyết kinh ngạc đứng dậy, cuống quýt thi lễ, ánh mắt hiện lên vẻ vui mừng hiếm thấy.</w:t>
      </w:r>
    </w:p>
    <w:p>
      <w:pPr>
        <w:pStyle w:val="BodyText"/>
      </w:pPr>
      <w:r>
        <w:t xml:space="preserve">Đã nhiều ngày nay hắn chưa bao giờ đến nơi ở của nàng, tối nay đột nhiên tới sao không làm nàng ngạc nhiên vui sướng cho được.</w:t>
      </w:r>
    </w:p>
    <w:p>
      <w:pPr>
        <w:pStyle w:val="BodyText"/>
      </w:pPr>
      <w:r>
        <w:t xml:space="preserve">Dạ Vô Yên không nói một lời, ánh mắt sắc bén liếc nhìn nàng một cái rồi xoay người đứng yên bên cửa sổ.</w:t>
      </w:r>
    </w:p>
    <w:p>
      <w:pPr>
        <w:pStyle w:val="BodyText"/>
      </w:pPr>
      <w:r>
        <w:t xml:space="preserve">Y Lãnh Tuyết bị ánh mắt sắc bén của hắn nhìn , trong nháy mắt cảm giác người mình như trong suốt, giống như tất cả tâm tư đều bị hắn nhìn thấu. Nàng cắn môi, hàng lông mi dài run rẩy.</w:t>
      </w:r>
    </w:p>
    <w:p>
      <w:pPr>
        <w:pStyle w:val="BodyText"/>
      </w:pPr>
      <w:r>
        <w:t xml:space="preserve">“Vương gia….., người dùng bữa tối không, ta sẽ kêu Linh Lung chuẩn bị cơm, Vương gia ở lại đây ăn tối đi.’’ Y Lãnh Tuyết nói thản nhiên . Từ khi khôi phục lại thân phận Y Lãnh Tuyết, trước mặt hắn, lời nói nhẹ nhàng mềm mại như thế này, bất kể ra sao nàng cũng không thốt ra được.</w:t>
      </w:r>
    </w:p>
    <w:p>
      <w:pPr>
        <w:pStyle w:val="BodyText"/>
      </w:pPr>
      <w:r>
        <w:t xml:space="preserve">“Không cần! Ta có chuyện muốn hỏi ngươi.” Dạ Vô Yên xoay người, khuôn mặt tuấn tú lạnh như băng, cặp mắt bình tĩnh không có cảm tình nào.</w:t>
      </w:r>
    </w:p>
    <w:p>
      <w:pPr>
        <w:pStyle w:val="BodyText"/>
      </w:pPr>
      <w:r>
        <w:t xml:space="preserve">Y Lãnh Tuyết ngẩn ngơ, đáy lòng thoáng kinh hãi.</w:t>
      </w:r>
    </w:p>
    <w:p>
      <w:pPr>
        <w:pStyle w:val="BodyText"/>
      </w:pPr>
      <w:r>
        <w:t xml:space="preserve">”Không biết Vương gia muốn hỏi chuyện gì?” Y Lãnh Tuyết ngước mắt hỏi.</w:t>
      </w:r>
    </w:p>
    <w:p>
      <w:pPr>
        <w:pStyle w:val="BodyText"/>
      </w:pPr>
      <w:r>
        <w:t xml:space="preserve">“Ngươi hồi phục trí nhớ từ khi nào?” Dạ Vô Yên thản nhiên hỏi, thanh âm hờ hững không nhanh không chậm, khiến người khác không nhìn ra cảm xúc của hắn.</w:t>
      </w:r>
    </w:p>
    <w:p>
      <w:pPr>
        <w:pStyle w:val="BodyText"/>
      </w:pPr>
      <w:r>
        <w:t xml:space="preserve">Ngày đó, lúc nàng còn mất trí nhớ, hắn nói đứa nhỏ trong bụng nàng là của hắn. Nhưng hắn cũng nói rõ ràng với nàng, người trong lòng hắn yêu chính là Giang Sắt Sắt. Nàng nghe xong, hai mắt đẫm lệ, nhưng nàng không ngại, chỉ cầu hắn cho nàng một danh phận.</w:t>
      </w:r>
    </w:p>
    <w:p>
      <w:pPr>
        <w:pStyle w:val="BodyText"/>
      </w:pPr>
      <w:r>
        <w:t xml:space="preserve">Nay xem ra nàng đã sớm hồi phục trí nhớ, mà hắn lại không biết, từ khi nào nàng đã nhớ lại sự việc trước kia.</w:t>
      </w:r>
    </w:p>
    <w:p>
      <w:pPr>
        <w:pStyle w:val="BodyText"/>
      </w:pPr>
      <w:r>
        <w:t xml:space="preserve">“Ta là, trong lúc ờ bên vờ vực kia bị kích thích nên đã dần dần nhớ lại sự việc lúc trước.” Y Lãnh Tuyết lẳng lặng nói.</w:t>
      </w:r>
    </w:p>
    <w:p>
      <w:pPr>
        <w:pStyle w:val="BodyText"/>
      </w:pPr>
      <w:r>
        <w:t xml:space="preserve">“Ngày đó, ngươi bị bắt đi như thế nào?” Dạ Vô Yên không chớp mi nói. Mấy ngày nay Dạ Vô Yên vì tìm kiếm Sắt Sắt nên vẫn chưa tự mình đến hỏi Y Lãnh Tuyết việc này, chỉ ra lệnh cho Cuồng Y đến đây hỏi lại sự tình đã qua.</w:t>
      </w:r>
    </w:p>
    <w:p>
      <w:pPr>
        <w:pStyle w:val="BodyText"/>
      </w:pPr>
      <w:r>
        <w:t xml:space="preserve">Hôm nay hắn lại nhắc tới việc này, trong lòng Y Lãnh Tuyết nhất thời chùn xuống.</w:t>
      </w:r>
    </w:p>
    <w:p>
      <w:pPr>
        <w:pStyle w:val="BodyText"/>
      </w:pPr>
      <w:r>
        <w:t xml:space="preserve">“Ngày đó, nô tì trúng Mê Huyễn dược, lúc thức tỉnh đã ở trên bờ vực. Thật không biết đã bị bắt đi như thế nào’’ Y Lãnh Tuyết lẳng lặng nói.</w:t>
      </w:r>
    </w:p>
    <w:p>
      <w:pPr>
        <w:pStyle w:val="BodyText"/>
      </w:pPr>
      <w:r>
        <w:t xml:space="preserve">Dạ Vô Yên chau mày, trầm giọng nói: “Lãnh Tuyết, ta hy vọng ngươi nói thật!” thanh âm không giận mà oai nghiêm làm trong lòng Y Lãnh Tuyết dâng lên một nỗi khủng hoảng khôn cùng.</w:t>
      </w:r>
    </w:p>
    <w:p>
      <w:pPr>
        <w:pStyle w:val="BodyText"/>
      </w:pPr>
      <w:r>
        <w:t xml:space="preserve">“Vương gia, người hoài nghi nô tì sao?” Y Lãnh Tuyết ngước mắt, buồn bã cười nói: “Từ khi Giang cô nương giải độc cho ta, đã cứu ta một mạng. Ta đối với nàng vô cùng cảm kích, sao lại có thể hãm hại nàng. Từ khi hồi phục trí nhớ, ta đã biết mình không còn xứng với vương gia, nhưng ta yêu vương gia, ta không muốn vương gia vì mất đi chân tình mà vĩnh viễn bị đau khổ. Nên ta mới mặt dày muốn vĩnh viễn ở lại bên cạnh vương gia. Nhưng mà, nhưng mà vương gia lại hoài nghi nô tì sao? Nếu đã như thế…….”</w:t>
      </w:r>
    </w:p>
    <w:p>
      <w:pPr>
        <w:pStyle w:val="BodyText"/>
      </w:pPr>
      <w:r>
        <w:t xml:space="preserve">Y Lãnh Tuyết ngước mắt nhìn Dạ Vô Yên, ánh mắt hàm chứa u oán, hai hàng châu lệ theo gò má chảy xuống, khóe môi rỉ ra máu tươi.</w:t>
      </w:r>
    </w:p>
    <w:p>
      <w:pPr>
        <w:pStyle w:val="BodyText"/>
      </w:pPr>
      <w:r>
        <w:t xml:space="preserve">Dạ Vô Yên kinh ngạc, đôi mắt phượng nhíu lại, tiến lên từng bước nắm cằm Y Lãnh Tuyết, chỉ thấy môi nàng nhuộm màu máu đỏ tươi, hiển nhiên là đã cắn lưỡi.</w:t>
      </w:r>
    </w:p>
    <w:p>
      <w:pPr>
        <w:pStyle w:val="BodyText"/>
      </w:pPr>
      <w:r>
        <w:t xml:space="preserve">Ánh mắt Dạ Vô Yên sâu hơn, hung hăng khóa cằm nàng lại, không cho nàng tiếp tục dùng lực.</w:t>
      </w:r>
    </w:p>
    <w:p>
      <w:pPr>
        <w:pStyle w:val="BodyText"/>
      </w:pPr>
      <w:r>
        <w:t xml:space="preserve">“Người đâu! Mời Cuồng Y” Dạ Vô Yên trầm giọng ra lệnh.</w:t>
      </w:r>
    </w:p>
    <w:p>
      <w:pPr>
        <w:pStyle w:val="BodyText"/>
      </w:pPr>
      <w:r>
        <w:t xml:space="preserve">Thị nữ hầu ở ngoài cửa thấy thế, hoang mang rối loạn chạy đi mời Vân Kinh Cuồng. Thật ra trong phủ cũng có y sư khác, nhưng lúc gần đây, ở Xuân Thủy Lâu rảnh rỗi không có việc gì làm, Dạ Vô Yên lại bị thương còn chưa lành hẳn, nên Vân Kinh Cuồng lợi dụng danh nghĩa Cuồng Y ở lì trong vương phủ.</w:t>
      </w:r>
    </w:p>
    <w:p>
      <w:pPr>
        <w:pStyle w:val="BodyText"/>
      </w:pPr>
      <w:r>
        <w:t xml:space="preserve">Chỉ trong chốc lát sau Vân Kinh Cuồng mang túi thuốc bước nhanh đến. Trên môi lộ vẻ cười cợt, nhưng khi nhìn đến Y Lãnh Tuyết, nụ cười tắt đi. Hắn bước đến xem xét thương thế của Y Lãnh Tuyết.</w:t>
      </w:r>
    </w:p>
    <w:p>
      <w:pPr>
        <w:pStyle w:val="BodyText"/>
      </w:pPr>
      <w:r>
        <w:t xml:space="preserve">“Thế nào?” Dạ Vô Yên không chớp mắt hỏi.</w:t>
      </w:r>
    </w:p>
    <w:p>
      <w:pPr>
        <w:pStyle w:val="BodyText"/>
      </w:pPr>
      <w:r>
        <w:t xml:space="preserve">“May mắn ngăn lại kịp, nếu không thì……”. Hắn lắc đầu “Nhưng trước mắt vết thương vẫn rất nguy hiểm, ta chỉ có thể cố gắng hết sức.”</w:t>
      </w:r>
    </w:p>
    <w:p>
      <w:pPr>
        <w:pStyle w:val="BodyText"/>
      </w:pPr>
      <w:r>
        <w:t xml:space="preserve">Dạ Vô Yên chưa bao giờ nghe Vân Kinh Cuồng nói qua câu “Chỉ có thể cố gắng hết sức”, nếu có bốn năm phần nắm chắc, Vân Kinh Cuồng sẽ không nói như vậy.</w:t>
      </w:r>
    </w:p>
    <w:p>
      <w:pPr>
        <w:pStyle w:val="BodyText"/>
      </w:pPr>
      <w:r>
        <w:t xml:space="preserve">Hắn thở dài một tiếng, chậm rãi ra phòng ngoài, ngồi xuống ghế.</w:t>
      </w:r>
    </w:p>
    <w:p>
      <w:pPr>
        <w:pStyle w:val="BodyText"/>
      </w:pPr>
      <w:r>
        <w:t xml:space="preserve">Nàng lại cắn lưỡi tự sát để chứng tỏ mình trong sạch.</w:t>
      </w:r>
    </w:p>
    <w:p>
      <w:pPr>
        <w:pStyle w:val="BodyText"/>
      </w:pPr>
      <w:r>
        <w:t xml:space="preserve">Hắn có lẽ thật sự đã nghi oan cho nàng!</w:t>
      </w:r>
    </w:p>
    <w:p>
      <w:pPr>
        <w:pStyle w:val="BodyText"/>
      </w:pPr>
      <w:r>
        <w:t xml:space="preserve">Qua nửa canh giờ, Vân Kinh Cuồng với vẻ mặt mệt mỏi đi ra, nói: “Vương gia, chỗ vết thương đã thoa thuốc, nàng đang hôn mê, nếu có thể bình yên tỉnh lại thì mạng này sẽ được an toàn.’’</w:t>
      </w:r>
    </w:p>
    <w:p>
      <w:pPr>
        <w:pStyle w:val="BodyText"/>
      </w:pPr>
      <w:r>
        <w:t xml:space="preserve">Vẻ mặt Dạ Vô Yên trầm tĩnh phất phất tay, Vân Kinh Cuồng thức thời lui xuống.</w:t>
      </w:r>
    </w:p>
    <w:p>
      <w:pPr>
        <w:pStyle w:val="BodyText"/>
      </w:pPr>
      <w:r>
        <w:t xml:space="preserve">Dạ Vô Yên chậm rãi đến bên giường trong nội thất, sắc mặt Y Lãnh Tuyết tái nhợt nằm đó, khóe môi vương máu, hai má lõm xuống.</w:t>
      </w:r>
    </w:p>
    <w:p>
      <w:pPr>
        <w:pStyle w:val="BodyText"/>
      </w:pPr>
      <w:r>
        <w:t xml:space="preserve">“Các ngươi đều lui xuống hết đi.” Dạ Vô Yên cho thị nữ lui hết, ngồi xuống bên giường.</w:t>
      </w:r>
    </w:p>
    <w:p>
      <w:pPr>
        <w:pStyle w:val="BodyText"/>
      </w:pPr>
      <w:r>
        <w:t xml:space="preserve">Hắn chỉ ngồi trầm tư, đáy lòng tràn ngập áy náy.</w:t>
      </w:r>
    </w:p>
    <w:p>
      <w:pPr>
        <w:pStyle w:val="BodyText"/>
      </w:pPr>
      <w:r>
        <w:t xml:space="preserve">Không thể phủ nhận, tất cả những gì xảy đến với Y Lãnh Tuyết ngày hôm nay đều có liên quan đến hắn.</w:t>
      </w:r>
    </w:p>
    <w:p>
      <w:pPr>
        <w:pStyle w:val="BodyText"/>
      </w:pPr>
      <w:r>
        <w:t xml:space="preserve">Ngày đó, một khúc Quốc Phong của Sắt Sắt đã hạ đài địa vị thần hóa của Y Lãnh Tuyết ở Bắc Lỗ quốc. Tuy cuối cùng Khả Hãn ban ân để nàng tạm làm tế ti thêm một năm nữa, nhưng mọi người ở Bắc Lỗ quốc đối với nàng đã không còn sùng bái kính trọng như trước nữa. Mọi người đều biết, nàng chỉ tạm giữ vị trí tế ti, chứ không phải là một tế ti chân chính.</w:t>
      </w:r>
    </w:p>
    <w:p>
      <w:pPr>
        <w:pStyle w:val="BodyText"/>
      </w:pPr>
      <w:r>
        <w:t xml:space="preserve">Ngày đó Sắt Sắt bị Hách Liên Phách Thiên phi lễ, sau đó hắn phái người trị cho Hách Liên Phách Thiên một trận, nhưng không ngờ Hách Liên Phách Thiên biết được người ra tay là do hắn sai khiến, biết được hắn luyến ái hâm mộ Y Lãnh Tuyết, nên Hách Liên Phách Thiên liền dùng sức mạnh làm nhục nàng.</w:t>
      </w:r>
    </w:p>
    <w:p>
      <w:pPr>
        <w:pStyle w:val="BodyText"/>
      </w:pPr>
      <w:r>
        <w:t xml:space="preserve">Nếu nàng vẫn là tế ti mọi người tôn sùng, Hách Liên Phách Thiên dù có mê luyến nàng cũng không dám ra tay làm vấy bẩn nàng.</w:t>
      </w:r>
    </w:p>
    <w:p>
      <w:pPr>
        <w:pStyle w:val="BodyText"/>
      </w:pPr>
      <w:r>
        <w:t xml:space="preserve">Nếu không phải hắn muốn nàng thất bại trong việc làm tế ti, có lẽ cũng sẽ không xảy ra việc này. Y Lãnh Tuyết cũng sẽ không rơi vào hoàn cảnh ngày hôm nay, có lẽ vẫn là một tế ti được mọi người kính trọng ngưỡng mộ.</w:t>
      </w:r>
    </w:p>
    <w:p>
      <w:pPr>
        <w:pStyle w:val="BodyText"/>
      </w:pPr>
      <w:r>
        <w:t xml:space="preserve">Khi làm tế ti, nàng được mọi người sùng bái. Một khi bị phá trinh tiết, con dân Bắc Lỗ quốc đều cho rằng nàng làm bẩn thần phật, bắt nàng uống rượu độc, đem nàng trói lên giàn lửa, đòi thiêu sống để tế trời.</w:t>
      </w:r>
    </w:p>
    <w:p>
      <w:pPr>
        <w:pStyle w:val="BodyText"/>
      </w:pPr>
      <w:r>
        <w:t xml:space="preserve">Hắn cứu nàng từ giàn thiêu ra, muốn tìm một chỗ thanh bình yên tĩnh để nàng bình yên sống hết cuộc đời còn lại.</w:t>
      </w:r>
    </w:p>
    <w:p>
      <w:pPr>
        <w:pStyle w:val="BodyText"/>
      </w:pPr>
      <w:r>
        <w:t xml:space="preserve">Nhưng không ngờ nàng lại hoài thai con của Hách Liên Phách Thiên, càng không ngờ việc Hách Liên Phách Thiên làm nhục tế ti, Khả Hãn của Bắc Lỗ quốc hết sức tức giận, một ly rượu độc ban chết cho Hách Liên Phách Thiên. Ngay cả con mình còn ban chết, thì sao có thể bỏ qua cho nàng?</w:t>
      </w:r>
    </w:p>
    <w:p>
      <w:pPr>
        <w:pStyle w:val="BodyText"/>
      </w:pPr>
      <w:r>
        <w:t xml:space="preserve">Trên cõi đời này, nàng không còn nơi chốn dung thân, trừ khi hắn cho nàng một danh phận, một danh phận khiến Bắc Lỗ quốc không dám động đến nàng.</w:t>
      </w:r>
    </w:p>
    <w:p>
      <w:pPr>
        <w:pStyle w:val="BodyText"/>
      </w:pPr>
      <w:r>
        <w:t xml:space="preserve">Việc này hắn chưa bao giờ giải thích với Sắt Sắt, ngày đó ở đại hội tế trời, là hắn cầu Sắt Sắt đàn khúc Quốc phong, nhưng nếu Sắt Sắt biết được vì nàng đàn khúc Quốc Phong cuối cùng hại một người, đáy lòng nàng nhất định sẽ cực kỳ khổ sở. Dựa theo tính tình của nàng, dù nàng có yêu hắn mấy đi nữa, cũng sẽ không giành lấy hạnh phúc của Y Lãnh Tuyết, tất nhiên Sắt Sắt nàng sẽ rời bỏ hắn mà đi.</w:t>
      </w:r>
    </w:p>
    <w:p>
      <w:pPr>
        <w:pStyle w:val="BodyText"/>
      </w:pPr>
      <w:r>
        <w:t xml:space="preserve">Chuyện này hắn không dám giải thích với nàng. Nhưng hắn không ngờ, giấu giếm lại gây ra kết cục thê thảm như vậy. Là hắn, hắn đã hại Sắt Sắt.</w:t>
      </w:r>
    </w:p>
    <w:p>
      <w:pPr>
        <w:pStyle w:val="BodyText"/>
      </w:pPr>
      <w:r>
        <w:t xml:space="preserve">Cũng là hắn đã hại Y Lãnh Tuyết.</w:t>
      </w:r>
    </w:p>
    <w:p>
      <w:pPr>
        <w:pStyle w:val="BodyText"/>
      </w:pPr>
      <w:r>
        <w:t xml:space="preserve">Mùa đông, đêm rất dài, Dạ Vô Yên ngồi bên giường suốt một đêm.</w:t>
      </w:r>
    </w:p>
    <w:p>
      <w:pPr>
        <w:pStyle w:val="BodyText"/>
      </w:pPr>
      <w:r>
        <w:t xml:space="preserve">Sáng sớm hôm sau, Y Lãnh Tuyết tỉnh dậy, mạng nàng xem như đã được an toàn. Dạ Vô Yên chậm rãi tiến đến, lưỡi nàng bị thương chưa lành, không thể nói chuyện, chỉ nhìn Dạ Vô Yên bằng một đôi mắt bi ai.</w:t>
      </w:r>
    </w:p>
    <w:p>
      <w:pPr>
        <w:pStyle w:val="BodyText"/>
      </w:pPr>
      <w:r>
        <w:t xml:space="preserve">Dạ Vô Yên cầm đôi tay thanh mảnh của nàng, thấp giọng nói: “Ngươi hãy dưỡng thương thật tốt’’, nói xong chậm rãi đi ra.</w:t>
      </w:r>
    </w:p>
    <w:p>
      <w:pPr>
        <w:pStyle w:val="BodyText"/>
      </w:pPr>
      <w:r>
        <w:t xml:space="preserve">Mấy ngày liền cơn bão tuyết lớn đã ngừng, sắc trời cuối cùng cũng trong sáng trở lại.</w:t>
      </w:r>
    </w:p>
    <w:p>
      <w:pPr>
        <w:pStyle w:val="BodyText"/>
      </w:pPr>
      <w:r>
        <w:t xml:space="preserve">Dạ Vô Yên phất phất tay áo dính tuyết, bước vào thư phòng.</w:t>
      </w:r>
    </w:p>
    <w:p>
      <w:pPr>
        <w:pStyle w:val="BodyText"/>
      </w:pPr>
      <w:r>
        <w:t xml:space="preserve">Phượng Miên đã sớm đứng dậy, đang ở trong thư phòng của Dạ Vô Yên nhìn bức họa kia của hắn đến mức xuất thần.</w:t>
      </w:r>
    </w:p>
    <w:p>
      <w:pPr>
        <w:pStyle w:val="BodyText"/>
      </w:pPr>
      <w:r>
        <w:t xml:space="preserve">“Phượng Miên, theo ta đi Đông Hải một chuyến”. Dạ Vô Yên nói bình tĩnh , trong lời nói đầy kiên định. Nếu như những người đó thật sự dùng loại thuyền này cướp đi Sắt Sắt, như vậy những người đó nhất định có liên quan đến biển.</w:t>
      </w:r>
    </w:p>
    <w:p>
      <w:pPr>
        <w:pStyle w:val="BodyText"/>
      </w:pPr>
      <w:r>
        <w:t xml:space="preserve">***</w:t>
      </w:r>
    </w:p>
    <w:p>
      <w:pPr>
        <w:pStyle w:val="BodyText"/>
      </w:pPr>
      <w:r>
        <w:t xml:space="preserve">Đau!</w:t>
      </w:r>
    </w:p>
    <w:p>
      <w:pPr>
        <w:pStyle w:val="BodyText"/>
      </w:pPr>
      <w:r>
        <w:t xml:space="preserve">Đau như trái tim bị lăng trì từng mảnh, đau dường như muốn ngưng thở.</w:t>
      </w:r>
    </w:p>
    <w:p>
      <w:pPr>
        <w:pStyle w:val="BodyText"/>
      </w:pPr>
      <w:r>
        <w:t xml:space="preserve">Sắt Sắt không biết mình bị làm sao, giống như đang mơ, cũng không phải nằm mơ, nhẹ nhàng như đang bay. Tựa như đang chúc ngược đầu lao xuống, không biết bay xuống phương nào, có lẽ là địa phủ, cả người không chút sức lực, toàn thân đau đớn.</w:t>
      </w:r>
    </w:p>
    <w:p>
      <w:pPr>
        <w:pStyle w:val="BodyText"/>
      </w:pPr>
      <w:r>
        <w:t xml:space="preserve">Thì ra hồn phách cũng biết đau đớn , Sắt Sắt mơ mơ màng màng nghĩ.</w:t>
      </w:r>
    </w:p>
    <w:p>
      <w:pPr>
        <w:pStyle w:val="BodyText"/>
      </w:pPr>
      <w:r>
        <w:t xml:space="preserve">Mơ mơ màng màng như vậy không biết đã bao lâu, đến một ngày, Sắt Sắt cảm thấy mình không còn bay bổng nữa, trong bóng đêm vô tận hé ra một mảng sáng bình yên, nàng mở choàng mắt tỉnh dậy.</w:t>
      </w:r>
    </w:p>
    <w:p>
      <w:pPr>
        <w:pStyle w:val="BodyText"/>
      </w:pPr>
      <w:r>
        <w:t xml:space="preserve">Trước mắt là một mảng mơ mơ hồ hồ, nghe được thanh âm vui mừng nhảy nhót nói: “Tỉnh rồi, tỉnh rồi! Mau đi báo cho công tử biết.”</w:t>
      </w:r>
    </w:p>
    <w:p>
      <w:pPr>
        <w:pStyle w:val="BodyText"/>
      </w:pPr>
      <w:r>
        <w:t xml:space="preserve">Sắt Sắt há miệng thở dốc, lại chỉ có thể phát ra tiếng động nhẹ, mi mắt nặng trĩu, nàng nhắm hai mắt lại một lần nữa.</w:t>
      </w:r>
    </w:p>
    <w:p>
      <w:pPr>
        <w:pStyle w:val="BodyText"/>
      </w:pPr>
      <w:r>
        <w:t xml:space="preserve">Mơ hồ cảm thấy có một đôi tay ấm áp mạnh mẽ nắm cổ tay của nàng, dường như có người đang bắt mạch cho nàng.</w:t>
      </w:r>
    </w:p>
    <w:p>
      <w:pPr>
        <w:pStyle w:val="BodyText"/>
      </w:pPr>
      <w:r>
        <w:t xml:space="preserve">Nàng lại chìm vào hôn mê.</w:t>
      </w:r>
    </w:p>
    <w:p>
      <w:pPr>
        <w:pStyle w:val="BodyText"/>
      </w:pPr>
      <w:r>
        <w:t xml:space="preserve">Lúc tỉnh dậy, đầu óc đã thanh tỉnh hơn, trước mắt cũng không còn sương mù nữa. Nàng mở to mắt, thấy một khuôn mặt đang tươi cười xuất hiện trước mắt: “Cô nương, rốt cuộc ngươi đã tỉnh rồi, có đói bụng không? Có khát không?”</w:t>
      </w:r>
    </w:p>
    <w:p>
      <w:pPr>
        <w:pStyle w:val="BodyText"/>
      </w:pPr>
      <w:r>
        <w:t xml:space="preserve">Sắt Sắt nhìn khuôn mặt đang cười tủm tỉm trước mắt này, đó là một tiểu cô nương chừng mười hai, mười ba tuổi, xem ra cũng không phải nha hoàn, ánh mắt trong sáng thuần khiết.</w:t>
      </w:r>
    </w:p>
    <w:p>
      <w:pPr>
        <w:pStyle w:val="BodyText"/>
      </w:pPr>
      <w:r>
        <w:t xml:space="preserve">Sắt Sắt lấy tay rờ xuống bụng, nhẹ giọng nói ”Con của ta…….”, con của nàng, nhất định sẽ không sao chứ.</w:t>
      </w:r>
    </w:p>
    <w:p>
      <w:pPr>
        <w:pStyle w:val="BodyText"/>
      </w:pPr>
      <w:r>
        <w:t xml:space="preserve">Tiểu cô nương trừng mắt nhìn, cười nói: “Con của ngươi rất khỏe, thầy lang nói, ngươi có thể sống quả nhiên là kỳ tích. Ông ấy nói, ngươi đã được uống Bảo Mệnh hoàn và Dưỡng Thai hoàn là kỳ dược rất tốt.’’</w:t>
      </w:r>
    </w:p>
    <w:p>
      <w:pPr>
        <w:pStyle w:val="BodyText"/>
      </w:pPr>
      <w:r>
        <w:t xml:space="preserve">Sắt Sắt nghe vậy, trong lòng nhẹ nhõm, niềm vui dâng lên trong lòng nàng.</w:t>
      </w:r>
    </w:p>
    <w:p>
      <w:pPr>
        <w:pStyle w:val="BodyText"/>
      </w:pPr>
      <w:r>
        <w:t xml:space="preserve">Có lẽ là do nàng uống Dưỡng Thai hoàn và Bảo Mệnh hoàn thuốc viên của Vân Kinh Cuồng đúng lúc , mạng của nàng với đứa nhỏ mới có thể giữ lại được.</w:t>
      </w:r>
    </w:p>
    <w:p>
      <w:pPr>
        <w:pStyle w:val="BodyText"/>
      </w:pPr>
      <w:r>
        <w:t xml:space="preserve">Sóng mắt Sắt Sắt chuyển động, phát hiện mình đang nằm trong một gian phòng nhỏ đơn sơ, cách trang trí trong phòng thô sơ, đơn giản. Chắc chắn đây là một gia đình nghèo bình thường. Nàng nhớ rõ, lúc đó dường như có một nam tử cứu nàng, chỉ là nàng không nhìn rõ dáng vẻ của người kia.</w:t>
      </w:r>
    </w:p>
    <w:p>
      <w:pPr>
        <w:pStyle w:val="BodyText"/>
      </w:pPr>
      <w:r>
        <w:t xml:space="preserve">“Ngươi là ai?” Sắt Sắt thấp giọng hỏi.</w:t>
      </w:r>
    </w:p>
    <w:p>
      <w:pPr>
        <w:pStyle w:val="BodyText"/>
      </w:pPr>
      <w:r>
        <w:t xml:space="preserve">“Ta tên là Trầm Ngư, mọi người đều gọi ta là Ngư nhi, thời gian qua, đều là ta và nương của ta chiếu cố cho ngươi”. Trầm Ngư cười hì hì nói.</w:t>
      </w:r>
    </w:p>
    <w:p>
      <w:pPr>
        <w:pStyle w:val="BodyText"/>
      </w:pPr>
      <w:r>
        <w:t xml:space="preserve">Trầm Ngư tuy còn nhỏ tuổi nhưng tay chân nhanh nhẹn, đứng dậy rót cho Sắt Sắt một chén nước, đỡ nàng ngồi lên rồi bê chén nước rót xuống miệng nàng.</w:t>
      </w:r>
    </w:p>
    <w:p>
      <w:pPr>
        <w:pStyle w:val="BodyText"/>
      </w:pPr>
      <w:r>
        <w:t xml:space="preserve">Sắt Sắt uống nước xong cảm thấy môi miệng bớt khô, nhớ tới lúc nàng vừa tỉnh, đã nghe thanh âm này nói: “Tỉnh rồi, tỉnh rồi, mau đi báo cho công tử”. Nàng liền hỏi: “Ngươi nói vị công tử kia ở đâu?”</w:t>
      </w:r>
    </w:p>
    <w:p>
      <w:pPr>
        <w:pStyle w:val="BodyText"/>
      </w:pPr>
      <w:r>
        <w:t xml:space="preserve">Ánh mắt Trầm Ngư vụt sáng, chớp mắt một cái, cười nói: “Làm gì có công tử nào, cô nương nhớ là có công tử nào sao?”</w:t>
      </w:r>
    </w:p>
    <w:p>
      <w:pPr>
        <w:pStyle w:val="BodyText"/>
      </w:pPr>
      <w:r>
        <w:t xml:space="preserve">“Là ai đã cứu ta?” Sắt Sắt hỏi nhỏ.</w:t>
      </w:r>
    </w:p>
    <w:p>
      <w:pPr>
        <w:pStyle w:val="BodyText"/>
      </w:pPr>
      <w:r>
        <w:t xml:space="preserve">“Là cha của ta, cha ta đến bờ sông phá băng để bắt cá, trùng hợp thấy cô nương đang hôn mê nằm trên băng, liền cứu cô nương về đây, cha ta cũng có thể coi là công tử a” Trầm Ngư dứt lời, cười nói: “Cô nương nằm xuống đi, ta đi sắc thuốc, thân thể cô nương còn yếu, phải dưỡng bệnh cho tốt.”</w:t>
      </w:r>
    </w:p>
    <w:p>
      <w:pPr>
        <w:pStyle w:val="BodyText"/>
      </w:pPr>
      <w:r>
        <w:t xml:space="preserve">Trầm Ngư nói xong thì phóng ra ngoài.</w:t>
      </w:r>
    </w:p>
    <w:p>
      <w:pPr>
        <w:pStyle w:val="BodyText"/>
      </w:pPr>
      <w:r>
        <w:t xml:space="preserve">Sắt Sắt nhăn mày, lúc ấy nàng mơ mơ màng màng, hay là nàng đã nghe lầm.</w:t>
      </w:r>
    </w:p>
    <w:p>
      <w:pPr>
        <w:pStyle w:val="BodyText"/>
      </w:pPr>
      <w:r>
        <w:t xml:space="preserve">Chỉ chốc lát sau một thiểu phụ thôn quê đến, quần áo mộc mạc, tươi cười bình dị, bà tự xưng là Điền thị. Bà và Trầm Ngư chăm sóc Sắt Sắt cực kỳ cẩn thận, chu đáo.</w:t>
      </w:r>
    </w:p>
    <w:p>
      <w:pPr>
        <w:pStyle w:val="BodyText"/>
      </w:pPr>
      <w:r>
        <w:t xml:space="preserve">Sắt Sắt từ miệng bà biết được, đây là một làng chài nhỏ, ở miền duyên hải của Nam Việt quốc, cách xa Mặc thành, cũng không gần với Phi thành. Bọn họ một nhà ba người, đều sống nhờ nghề đánh cá và săn thú.</w:t>
      </w:r>
    </w:p>
    <w:p>
      <w:pPr>
        <w:pStyle w:val="BodyText"/>
      </w:pPr>
      <w:r>
        <w:t xml:space="preserve">Theo lời Điền thị nói, Sắt Sắt được phụ thân của Trầm Ngư phát hiện ở gần một con sông nhỏ. Chẳng lẽ người cứu nàng kia, đã để nàng lại trên băng nơi đó, rồi được gia đình Trầm Ngư cứu về?</w:t>
      </w:r>
    </w:p>
    <w:p>
      <w:pPr>
        <w:pStyle w:val="BodyText"/>
      </w:pPr>
      <w:r>
        <w:t xml:space="preserve">Sắt Sắt không chớp mi cảm thấy khó hiểu nhưng cũng không truy cứu thêm, chỉ dưỡng thương cẩn thận. Nàng không vì rơi xuống sông mà bị phong hàn, chỉ vì ngực bị một chưởng chấn động đến ruột gan nên phải uống nhiều thuốc.</w:t>
      </w:r>
    </w:p>
    <w:p>
      <w:pPr>
        <w:pStyle w:val="BodyText"/>
      </w:pPr>
      <w:r>
        <w:t xml:space="preserve">Ở thôn trang nhỏ được ba tháng, đến khi thân thể Sắt Sắt tốt hẳn lại thì đã sang năm mới, là lúc xuân về hoa nở.</w:t>
      </w:r>
    </w:p>
    <w:p>
      <w:pPr>
        <w:pStyle w:val="BodyText"/>
      </w:pPr>
      <w:r>
        <w:t xml:space="preserve">Buổi chiều một ngày kia, Sắt Sắt vào phòng của Điền thị, cười nói: “Điền đại thẩm, mấy tháng nay nhờ có đại thẩm cứu giúp mới giữ lại được một cái mạng này của ta. Ơn đức to lớn không lời nào có thể cảm tạ hết, nếu ngày sau đại thẩm có chuyện gì cần giúp đỡ, Sắt Sắt nhất định dốc toàn lực tương trợ. Trên người ta cũng không có gì đáng giá, chỉ có cây trâm này, xin đại thẩm cầm lấy. Mấy ngày nay ta quấy rầy khiến đại thẩm tốn không ít ngân lượng rồi.”</w:t>
      </w:r>
    </w:p>
    <w:p>
      <w:pPr>
        <w:pStyle w:val="BodyText"/>
      </w:pPr>
      <w:r>
        <w:t xml:space="preserve">Sắt Sắt nói xong, từ trên búi tóc lấy xuống một cây trâm cài tóc. Nàng ngày thường rất ít dùng trang sức, cây trâm này có thể gọi là trang sức duy nhất bên người nàng.</w:t>
      </w:r>
    </w:p>
    <w:p>
      <w:pPr>
        <w:pStyle w:val="BodyText"/>
      </w:pPr>
      <w:r>
        <w:t xml:space="preserve">Điền đại thẩm cười nói: “Cô nương, xin đừng khách sáo, trâm cài tóc này ta thật sự không thể lấy. Hôm nay cô nương nói những lời này là muốn rời đi hay sao?”</w:t>
      </w:r>
    </w:p>
    <w:p>
      <w:pPr>
        <w:pStyle w:val="BodyText"/>
      </w:pPr>
      <w:r>
        <w:t xml:space="preserve">Sắt Sắt gật đầu nói: “Thân thể ta đã sớm khỏe hẳn, chỉ vì bên ngoài trời giá rét nên đi đứng vất vả. Lúc này xuân về hoa nở, thật không tiện ở lại nữa.”</w:t>
      </w:r>
    </w:p>
    <w:p>
      <w:pPr>
        <w:pStyle w:val="BodyText"/>
      </w:pPr>
      <w:r>
        <w:t xml:space="preserve">Điền thị đứng dậy, đem trâm cài tóc cài lại búi tóc cho Sắt Sắt rồi cười nói: “Trâm cài tóc này cô nương lấy lại đi. Ta chỉ cầu cô nương một chuyện, ta vừa nhìn qua đã biết cô nương là quý nhân, cô nương có thể dắt Ngư nhi theo hay không. Đứa nhỏ này thông minh lanh lợi, theo vợ chồng chúng ta chỉ chịu khổ thôi, nếu được đi theo cô nương, nhất định được mở mang kiến thức.”</w:t>
      </w:r>
    </w:p>
    <w:p>
      <w:pPr>
        <w:pStyle w:val="BodyText"/>
      </w:pPr>
      <w:r>
        <w:t xml:space="preserve">Sắt Sắt không chớp mắt nói: “Điền đại thẩm, bên ngoài không được như trong thôn, khắp nơi đều là nguy hiểm, Ngư nhi sẽ phải chịu khổ. Các ngươi chỉ có một đứa con, có thể bỏ được sao?”</w:t>
      </w:r>
    </w:p>
    <w:p>
      <w:pPr>
        <w:pStyle w:val="BodyText"/>
      </w:pPr>
      <w:r>
        <w:t xml:space="preserve">Điền thị liên tục gật đầu, cố ý muốn Trầm Ngư theo Sắt Sắt. Mà Trầm Ngư, tuy rằng lưu luyến đối với cha mẹ, nhưng cũng vô cùng háo hức tò mò đối với thế giới bên ngoài, cũng có ý muốn theo Sắt Sắt.</w:t>
      </w:r>
    </w:p>
    <w:p>
      <w:pPr>
        <w:pStyle w:val="BodyText"/>
      </w:pPr>
      <w:r>
        <w:t xml:space="preserve">Sắt Sắt bất đắc dĩ phải đáp ứng.</w:t>
      </w:r>
    </w:p>
    <w:p>
      <w:pPr>
        <w:pStyle w:val="BodyText"/>
      </w:pPr>
      <w:r>
        <w:t xml:space="preserve">Sáng sớm hôm sau, nàng cùng Trầm Ngư ra khỏi thôn nhỏ, hướng Phi thành mà đi.</w:t>
      </w:r>
    </w:p>
    <w:p>
      <w:pPr>
        <w:pStyle w:val="BodyText"/>
      </w:pPr>
      <w:r>
        <w:t xml:space="preserve">***</w:t>
      </w:r>
    </w:p>
    <w:p>
      <w:pPr>
        <w:pStyle w:val="BodyText"/>
      </w:pPr>
      <w:r>
        <w:t xml:space="preserve">Đứa nhỏ của Sắt Sắt được bình an, đứa nhỏ của Y Lãnh Tuyết cũng được bình an.</w:t>
      </w:r>
    </w:p>
    <w:p>
      <w:pPr>
        <w:pStyle w:val="BodyText"/>
      </w:pPr>
      <w:r>
        <w:t xml:space="preserve">Còn về chuyện Y Lãnh Tuyết là chính phi hay không, tôi thấy mọi người tranh luận thực kịch liệt. Lại nói, Dạ Vô Yên không bái đường cùng Y Lãnh Tuyết, chính là Sắt Sắt ngày đó đã bái đường với hắn, nhưng người khác đều tưởng là Y Lãnh Tuyết. Y Lãnh Tuyết cũng không phải là chính phi. Chính phi là muốn chỉ Vương phi, có một không hai.</w:t>
      </w:r>
    </w:p>
    <w:p>
      <w:pPr>
        <w:pStyle w:val="Compact"/>
      </w:pPr>
      <w:r>
        <w:t xml:space="preserve"> </w:t>
      </w:r>
      <w:r>
        <w:br w:type="textWrapping"/>
      </w:r>
      <w:r>
        <w:br w:type="textWrapping"/>
      </w:r>
    </w:p>
    <w:p>
      <w:pPr>
        <w:pStyle w:val="Heading2"/>
      </w:pPr>
      <w:bookmarkStart w:id="112" w:name="tập-3-như-mộng-lệnh---chương-100"/>
      <w:bookmarkEnd w:id="112"/>
      <w:r>
        <w:t xml:space="preserve">90. Tập 3: Như Mộng Lệnh - Chương 100</w:t>
      </w:r>
    </w:p>
    <w:p>
      <w:pPr>
        <w:pStyle w:val="Compact"/>
      </w:pPr>
      <w:r>
        <w:br w:type="textWrapping"/>
      </w:r>
      <w:r>
        <w:br w:type="textWrapping"/>
      </w:r>
      <w:r>
        <w:t xml:space="preserve"> </w:t>
      </w:r>
    </w:p>
    <w:p>
      <w:pPr>
        <w:pStyle w:val="BodyText"/>
      </w:pPr>
      <w:r>
        <w:t xml:space="preserve">Chương 100 - Như mộng lệnh 32</w:t>
      </w:r>
    </w:p>
    <w:p>
      <w:pPr>
        <w:pStyle w:val="BodyText"/>
      </w:pPr>
      <w:r>
        <w:t xml:space="preserve">Sắt Sắt và Trầm Ngư thẳng một đường đi về phía nam, ban đầu trên đường đi còn thấy tuyết đọng ẩn ẩn hiện hiện, càng đi về phía nam, càng ít tuyết, chỉ thấy cỏ cây xanh um. Băng tuyết tuy rằng tàn phá sức sống của vô số cỏ cây, nhưng cũng có ích lợi trong việc giúp cỏ cây tái sinh.</w:t>
      </w:r>
    </w:p>
    <w:p>
      <w:pPr>
        <w:pStyle w:val="BodyText"/>
      </w:pPr>
      <w:r>
        <w:t xml:space="preserve">Sắt Sắt cải trang thành bộ dáng thư sinh, tuy đã mang thai được bốn tháng, bụng hơi nhô lên, nhưng nàng mặc trang phục rộng thùng thình che lấp bụng nên cũng khó nhận ra. Nhưng nếu qua tháng sau, có lẽ giả trang thành thư sinh không thích hợp nữa. Nàng đeo chiếc mặt nạ Phong Noãn đưa cho lúc xưa nên diện mạo rất khác với lúc trước, nếu không phải mặt đối mặt nói chuyện ở khoảng cách gần, sẽ rất khó phát hiện là nàng đeo mặt nạ.</w:t>
      </w:r>
    </w:p>
    <w:p>
      <w:pPr>
        <w:pStyle w:val="BodyText"/>
      </w:pPr>
      <w:r>
        <w:t xml:space="preserve">Trầm Ngư cải trang thành thư đồng, nàng ta tướng mạo thanh tú nhưng màu da bánh mật, giả trang nam đồng cực giống.</w:t>
      </w:r>
    </w:p>
    <w:p>
      <w:pPr>
        <w:pStyle w:val="BodyText"/>
      </w:pPr>
      <w:r>
        <w:t xml:space="preserve">Hàng năm vào lúc này, trên kinh sư có hội thi xuân. Hai người giả dạng thành sĩ tử lên kinh ứng thí, dọc đường đi đều bình an.</w:t>
      </w:r>
    </w:p>
    <w:p>
      <w:pPr>
        <w:pStyle w:val="BodyText"/>
      </w:pPr>
      <w:r>
        <w:t xml:space="preserve">Ngày nọ, Sắt Sắt và Trầm Ngư đến Ngưu Gia trấn, hai người tá túc tại khách điếm lớn nhất Ngưu Gia trấn. Ngưu Gia trấn cách Phi thành chỉ chừng một, hai ngày lộ trình.</w:t>
      </w:r>
    </w:p>
    <w:p>
      <w:pPr>
        <w:pStyle w:val="BodyText"/>
      </w:pPr>
      <w:r>
        <w:t xml:space="preserve">Năm ngoái, vì Sắt Sắt giao chiến một trận trên biển, Dạ Vô Trần biết được nàng là thủ lĩnh của hải tặc, không biết hắn có bẩm báo lên hoàng đế hay không. Nay nàng vào lại đế đô, không chắc là được an toàn. Sắt Sắt ở Ngưu Gia trấn được hai ngày, vẫn chưa nghe thấy có bố cáo truy nã nàng, lúc này mới cùng Trầm Ngư đi về hướng Phi thành.</w:t>
      </w:r>
    </w:p>
    <w:p>
      <w:pPr>
        <w:pStyle w:val="BodyText"/>
      </w:pPr>
      <w:r>
        <w:t xml:space="preserve">Trên đường đi thỉnh thoảng gặp các sĩ tử lên kinh ứng thí, hai người trà trộn vào đám đông, nhìn qua hết sức bình thường, tuyệt không khiến người khác chú ý.</w:t>
      </w:r>
    </w:p>
    <w:p>
      <w:pPr>
        <w:pStyle w:val="BodyText"/>
      </w:pPr>
      <w:r>
        <w:t xml:space="preserve">Trên đường đi Sắt Sắt đã gần như bán hết trang sức tùy thân, trên người nay chỉ còn lại có năm lạng bạc. Cũng may là đã đến đế đô, Sắt Sắt tìm một khách điếm tiện nghi nghỉ ngơi.</w:t>
      </w:r>
    </w:p>
    <w:p>
      <w:pPr>
        <w:pStyle w:val="BodyText"/>
      </w:pPr>
      <w:r>
        <w:t xml:space="preserve">Lần này vào kinh, nàng chỉ muốn lén gặp lại phụ thân một lần, rồi sẽ về Đông Hải, cả đời này không bao giờ trở lại Nam Việt nữa.</w:t>
      </w:r>
    </w:p>
    <w:p>
      <w:pPr>
        <w:pStyle w:val="BodyText"/>
      </w:pPr>
      <w:r>
        <w:t xml:space="preserve">Sắt Sắt không trực tiếp đến Định An hầu phủ, mà đến khách điếm tá túc trước, tính sau bữa tối sẽ lặng lẽ đi thăm phụ thân trong phủ.</w:t>
      </w:r>
    </w:p>
    <w:p>
      <w:pPr>
        <w:pStyle w:val="BodyText"/>
      </w:pPr>
      <w:r>
        <w:t xml:space="preserve">Đang ăn tối ở đại sảnh của khách điếm, mơ hồ nghe được mọi người xung quanh bàn tán, Sắt Sắt ngưng thần lắng nghe, nhất thời trong lòng kinh hãi, đáy lòng lạnh buốt. Nàng dặn Trầm Ngư ở lại khách điếm đợi, còn bản thân mình ra khỏi khách điếm, vận khinh công chạy về hướng Hầu phủ.</w:t>
      </w:r>
    </w:p>
    <w:p>
      <w:pPr>
        <w:pStyle w:val="BodyText"/>
      </w:pPr>
      <w:r>
        <w:t xml:space="preserve">Màn đêm buông xuống, trăng cùng hoa như một dải lụa trắng mềm mại. Ánh trăng trong trẻo lạnh lùng chiếu lên mặt đất tỏa ra thứ cảm giác lạnh đáng sợ, lạnh đến thấm vào ruột gan.</w:t>
      </w:r>
    </w:p>
    <w:p>
      <w:pPr>
        <w:pStyle w:val="BodyText"/>
      </w:pPr>
      <w:r>
        <w:t xml:space="preserve">Trong lòng Sắt Sắt càng lạnh hơn, vừa rồi nàng nghe mọi người ở khách điếm bàn tán mới biết được, Định An hầu mưu hại hoàng đế, hiện đã bị tống vào ngục giam ở kinh sư, vài ngày nữa sẽ đem ra chém đầu.</w:t>
      </w:r>
    </w:p>
    <w:p>
      <w:pPr>
        <w:pStyle w:val="BodyText"/>
      </w:pPr>
      <w:r>
        <w:t xml:space="preserve">Trong lòng Sắt Sắt quả có hận phụ thân. Lúc này trở về kinh cũng chỉ muốn âm thầm lén xem ông một chút, cũng không dự định sẽ gặp mặt ông. Nhưng khi nghe tin tức này trong lòng nàng cực đau đớn.</w:t>
      </w:r>
    </w:p>
    <w:p>
      <w:pPr>
        <w:pStyle w:val="BodyText"/>
      </w:pPr>
      <w:r>
        <w:t xml:space="preserve">Như thế nào phụ thân nàng lại có ý định ám sát hoàng đế? Ông đối với hoàng đế trung thành và tận tâm, nửa đời người ra vào trên yên ngựa, chịu biết bao nhiêu là cực khổ. Cuối cùng để đổi lấy kết cục như thế này sao?</w:t>
      </w:r>
    </w:p>
    <w:p>
      <w:pPr>
        <w:pStyle w:val="BodyText"/>
      </w:pPr>
      <w:r>
        <w:t xml:space="preserve">Định An hầu phủ, cổng lớn màu đỏ đóng chặt, trên cửa dán giấy niêm phong thật to khẽ lay động trong làn gió đêm. Sắt Sắt theo vách tường mà trèo vào.</w:t>
      </w:r>
    </w:p>
    <w:p>
      <w:pPr>
        <w:pStyle w:val="BodyText"/>
      </w:pPr>
      <w:r>
        <w:t xml:space="preserve">Bọn người hầu đều đã giải tán hết, cả tòa hầu phủ im ắng, không người quét dọn, khắp nơi tiêu điều hỗn độn, không náo nhiệt phồn vinh như ngày xưa.</w:t>
      </w:r>
    </w:p>
    <w:p>
      <w:pPr>
        <w:pStyle w:val="BodyText"/>
      </w:pPr>
      <w:r>
        <w:t xml:space="preserve">Cứ tưởng sẽ không gặp lại cố nhân, nhưng không thể không gặp.</w:t>
      </w:r>
    </w:p>
    <w:p>
      <w:pPr>
        <w:pStyle w:val="BodyText"/>
      </w:pPr>
      <w:r>
        <w:t xml:space="preserve">Phủ đệ Ngũ hoàng tử Dạ Vô Nhai.</w:t>
      </w:r>
    </w:p>
    <w:p>
      <w:pPr>
        <w:pStyle w:val="BodyText"/>
      </w:pPr>
      <w:r>
        <w:t xml:space="preserve">Sắt Sắt đến phủ đệ của Dạ Vô Nhai bằng cửa sau, nàng ngựa quen đường cũ trèo tường mà vào, lướt qua căn phòng nhỏ khi xưa nàng đã từng ở một thời gian, đáy lòng quặn lại. Ngày đó nàng gạt Dạ Vô Nhai mà bỏ đi Đông Hải, không biết hắn có oán nàng hay không.</w:t>
      </w:r>
    </w:p>
    <w:p>
      <w:pPr>
        <w:pStyle w:val="BodyText"/>
      </w:pPr>
      <w:r>
        <w:t xml:space="preserve">Vô Nhai, đột nhiên thấy căn phòng nhỏ lúc trước nàng đã từng ở lại, bên cửa sổ le lói tỏa ra chút ánh sáng màu vàng ấm áp.</w:t>
      </w:r>
    </w:p>
    <w:p>
      <w:pPr>
        <w:pStyle w:val="BodyText"/>
      </w:pPr>
      <w:r>
        <w:t xml:space="preserve">Trong lòng nàng có chút kinh ngạc, nhịn không được bước hai bước về phía đó, phòng nhỏ này còn có người ở lại sao?</w:t>
      </w:r>
    </w:p>
    <w:p>
      <w:pPr>
        <w:pStyle w:val="BodyText"/>
      </w:pPr>
      <w:r>
        <w:t xml:space="preserve">Chỉ nghe một tiếng quát lạnh: "Ai?"</w:t>
      </w:r>
    </w:p>
    <w:p>
      <w:pPr>
        <w:pStyle w:val="BodyText"/>
      </w:pPr>
      <w:r>
        <w:t xml:space="preserve">Ánh kiếm sáng quắc đánh về phía nàng mang theo lãnh ý bức người, thì ra thị vệ canh giữ ở cửa đã phát chiêu công kích nàng, Sắt Sắt kinh ngạc, nghiêng mình tránh qua, thản nhiên nói: "Ta là một người bạn cũ của Ngũ hoàng tử, thỉnh thông báo giùm một tiếng."</w:t>
      </w:r>
    </w:p>
    <w:p>
      <w:pPr>
        <w:pStyle w:val="BodyText"/>
      </w:pPr>
      <w:r>
        <w:t xml:space="preserve">Thị vệ kia thu kiếm lại, ánh mắt sắc bén đánh giá Sắt Sắt một hồi rồi trở vào trong phòng.</w:t>
      </w:r>
    </w:p>
    <w:p>
      <w:pPr>
        <w:pStyle w:val="BodyText"/>
      </w:pPr>
      <w:r>
        <w:t xml:space="preserve">Cửa phòng bỗng mở, lộ ra ánh đèn mờ nhạt trong phòng rọi lên bóng nam tử đứng cạnh cửa. Hắn mặc một bộ trường bào màu lam như tỏa sáng dưới ánh đèn, vì ngược sáng nên chỉ mơ hồ thấy khuôn mặt của hắn nhưng đôi đồng tử đen lấp lánh phát tinh quang trong đêm tối.</w:t>
      </w:r>
    </w:p>
    <w:p>
      <w:pPr>
        <w:pStyle w:val="BodyText"/>
      </w:pPr>
      <w:r>
        <w:t xml:space="preserve">Đã trễ thế này mà Dạ Vô Nhai lại ở đây.</w:t>
      </w:r>
    </w:p>
    <w:p>
      <w:pPr>
        <w:pStyle w:val="BodyText"/>
      </w:pPr>
      <w:r>
        <w:t xml:space="preserve">Dạ Vô Nhai thấy Sắt Sắt, ánh mắt như bị rúng động, hướng Sắt Sắt bước nhanh tới.</w:t>
      </w:r>
    </w:p>
    <w:p>
      <w:pPr>
        <w:pStyle w:val="BodyText"/>
      </w:pPr>
      <w:r>
        <w:t xml:space="preserve">"Nàng đã đến rồi" Thanh âm của hắn nhã nhặn ấm áp, khiến người khác cảm thấy như nhành cây được vỗ về bởi gió xuân.</w:t>
      </w:r>
    </w:p>
    <w:p>
      <w:pPr>
        <w:pStyle w:val="BodyText"/>
      </w:pPr>
      <w:r>
        <w:t xml:space="preserve">Sắt Sắt gật gật đầu nói: "Vô Nhai, hôm nay ta đến là vì chuyện của cha ta."</w:t>
      </w:r>
    </w:p>
    <w:p>
      <w:pPr>
        <w:pStyle w:val="BodyText"/>
      </w:pPr>
      <w:r>
        <w:t xml:space="preserve">Dạ Vô Nhai nhẹ giọng nói: "Ta biết, vào phòng rồi hãy nói."</w:t>
      </w:r>
    </w:p>
    <w:p>
      <w:pPr>
        <w:pStyle w:val="BodyText"/>
      </w:pPr>
      <w:r>
        <w:t xml:space="preserve">Trong phòng vẫn bài trí như trước lúc Sắt Sắt rời đi, tất cả mọi thứ đều không lệch một phân, lại sạch sẽ dị thường, không có một chút bụi bặm, hiển nhiên Dạ Vô Nhai phái người ngày ngày quét dọn nơi đây.</w:t>
      </w:r>
    </w:p>
    <w:p>
      <w:pPr>
        <w:pStyle w:val="BodyText"/>
      </w:pPr>
      <w:r>
        <w:t xml:space="preserve">"Vô Nhai, ta muốn nghe một chút chuyện về cha ta." Sắt Sắt ngước mắt nhìn về phía Dạ Vô Nhai.</w:t>
      </w:r>
    </w:p>
    <w:p>
      <w:pPr>
        <w:pStyle w:val="BodyText"/>
      </w:pPr>
      <w:r>
        <w:t xml:space="preserve">Ngọn đèn chiếu sáng gương mặt của hắn, không như Mạc Tầm Hoan vẻ đẹp lóa mắt như tranh vẽ, không như Dạ Vô Yên tuấn mỹ thoát tục như yêu mị, lại càng không giống như Phong Noãn đường nét rõ ràng như điêu khắc, vẻ tuấn tú của hắn là tú nhã mang theo vương thất quý khí, nhưng không sắc bén.</w:t>
      </w:r>
    </w:p>
    <w:p>
      <w:pPr>
        <w:pStyle w:val="BodyText"/>
      </w:pPr>
      <w:r>
        <w:t xml:space="preserve">Mái tóc của hắn được buộc chặt bằng một sợi dây lưng màu lam rất gọn.</w:t>
      </w:r>
    </w:p>
    <w:p>
      <w:pPr>
        <w:pStyle w:val="BodyText"/>
      </w:pPr>
      <w:r>
        <w:t xml:space="preserve">"Nửa tháng trước, phụ hoàng bị ám sát, sau khi thích khách bị bắt đã khai ra là do Định An hầu sai khiến, sau đó liền tự sát mà chết. Thích khách kia quả thật là thủ hạ cũ của Định An hầu, nay chết đi nên sự tình không có đối chứng." Dạ Vô Nhai trầm giọng nói, ánh mắt ôn nhu lướt trên gương mặt ngọc của Sắt Sắt, nhận ra nàng sắc mặt ưu buồn, ánh mắt hắn bỗng trầm hẳn xuống.</w:t>
      </w:r>
    </w:p>
    <w:p>
      <w:pPr>
        <w:pStyle w:val="BodyText"/>
      </w:pPr>
      <w:r>
        <w:t xml:space="preserve">"Ta không tin phụ thân ta làm ra những chuyện như vậy!" Sắt Sắt kiên định nói.</w:t>
      </w:r>
    </w:p>
    <w:p>
      <w:pPr>
        <w:pStyle w:val="BodyText"/>
      </w:pPr>
      <w:r>
        <w:t xml:space="preserve">"Ta cũng không tin, nhưng phụ hoàng tin. Ta và những lão thần trong triều cùng nhau cầu tình cho hầu gia, nhưng đều bị phụ hoàng gạt bỏ." Dạ Vô Nhai thấp giọng nói, thanh âm lộ ra sự áy náy khôn tả.</w:t>
      </w:r>
    </w:p>
    <w:p>
      <w:pPr>
        <w:pStyle w:val="BodyText"/>
      </w:pPr>
      <w:r>
        <w:t xml:space="preserve">"Vô Nhai, ngươi không cần tự trách mình, nếu chuyện này là do người khác định tâm hãm hại thì quả thật rất khó giải quyết. Tối nay ta đến chỉ muốn gặp mặt phụ thân một lần, không biết ngươi có thể giúp việc này hay không?" Sắt Sắt ngước mắt lên hỏi.</w:t>
      </w:r>
    </w:p>
    <w:p>
      <w:pPr>
        <w:pStyle w:val="BodyText"/>
      </w:pPr>
      <w:r>
        <w:t xml:space="preserve">Dạ Vô Nhai xoa cằm, ánh mắt lướt ngang đến bên hông Sắt Sắt rồi ngưng trong giây lát, nhanh chóng quay đầu lại, trên khuôn mặt tuấn tú thoáng qua một vẻ chua xót.</w:t>
      </w:r>
    </w:p>
    <w:p>
      <w:pPr>
        <w:pStyle w:val="BodyText"/>
      </w:pPr>
      <w:r>
        <w:t xml:space="preserve">"Người đâu, chuẩn bị xe ngựa, ta muốn đến Hình bộ đại lao." Dạ Vô Nhai trầm giọng phân phó, trong thanh âm ôn nhã ngầm lộ ra một sự uy nghiêm khó tả.</w:t>
      </w:r>
    </w:p>
    <w:p>
      <w:pPr>
        <w:pStyle w:val="BodyText"/>
      </w:pPr>
      <w:r>
        <w:t xml:space="preserve">Thị vệ ngoài cửa tuân lệnh, cuống quýt đi chuẩn bị xe ngựa.</w:t>
      </w:r>
    </w:p>
    <w:p>
      <w:pPr>
        <w:pStyle w:val="BodyText"/>
      </w:pPr>
      <w:r>
        <w:t xml:space="preserve">** *</w:t>
      </w:r>
    </w:p>
    <w:p>
      <w:pPr>
        <w:pStyle w:val="BodyText"/>
      </w:pPr>
      <w:r>
        <w:t xml:space="preserve">Hình bộ đại lao</w:t>
      </w:r>
    </w:p>
    <w:p>
      <w:pPr>
        <w:pStyle w:val="BodyText"/>
      </w:pPr>
      <w:r>
        <w:t xml:space="preserve">Sắt Sắt cải trang thành thị vệ của Dạ Vô Nhai, theo sau Dạ Vô Nhai đến đại lao.</w:t>
      </w:r>
    </w:p>
    <w:p>
      <w:pPr>
        <w:pStyle w:val="BodyText"/>
      </w:pPr>
      <w:r>
        <w:t xml:space="preserve">Tên gác ngục vừa nhận ra là Ngũ hoàng tử, cũng không dám ngăn trở, cung kính cầm đèn lồng dẫn Dạ Vô Nhai và Sắt Sắt đến phòng giam.</w:t>
      </w:r>
    </w:p>
    <w:p>
      <w:pPr>
        <w:pStyle w:val="BodyText"/>
      </w:pPr>
      <w:r>
        <w:t xml:space="preserve">Trong nhà lao ánh sáng hiu hắt phát ra từ một ngọn đèn dầu nhỏ như hạt đậu, mờ nhạt rọi tới một đám phạm nhân đang lui vào góc tường. Tất cả bọn họ đều không cử động, vô lực tựa trên tường, mặt như lệ quỷ, thân như khô lâu, chỉ còn một tàn hơi thoi thóp ở ngực như đang chờ giờ khắc giải thoát cuối cùng.</w:t>
      </w:r>
    </w:p>
    <w:p>
      <w:pPr>
        <w:pStyle w:val="BodyText"/>
      </w:pPr>
      <w:r>
        <w:t xml:space="preserve">Sợ hãi, đói khát, bất lực khiến cho bọn họ ngay cả khí lực để tự sát cũng không có. Hoặc giả, đối với bọn họ mà nói, sống lại chính là dày vò, chết đi mới là hạnh phúc.</w:t>
      </w:r>
    </w:p>
    <w:p>
      <w:pPr>
        <w:pStyle w:val="BodyText"/>
      </w:pPr>
      <w:r>
        <w:t xml:space="preserve">Sóng mắt của Sắt Sắt lưu chuyển, lẳng lặng quan sát tình hình canh ngục trong lao. Không hổ là Hình bộ đại lao, quả nhiên là thủ vệ nghiêm cẩn, muốn cướp ngục, sợ là rất khó.</w:t>
      </w:r>
    </w:p>
    <w:p>
      <w:pPr>
        <w:pStyle w:val="BodyText"/>
      </w:pPr>
      <w:r>
        <w:t xml:space="preserve">Đến một căn phòng rất tối trong nhà giam, người dẫn bọn họ đến giơ cao ngọn đèn lồng lên, cao giọng hô: "Định An hầu, Ngũ hoàng tử đến thăm ngươi, còn không mau đứng lên tạ ơn."</w:t>
      </w:r>
    </w:p>
    <w:p>
      <w:pPr>
        <w:pStyle w:val="BodyText"/>
      </w:pPr>
      <w:r>
        <w:t xml:space="preserve">Dạ Vô Nhai nâng tay lên cắt đứt lời nói của tên canh ngục, lạnh lùng liếc mắt ra hiệu cho hắn lui xuống.</w:t>
      </w:r>
    </w:p>
    <w:p>
      <w:pPr>
        <w:pStyle w:val="BodyText"/>
      </w:pPr>
      <w:r>
        <w:t xml:space="preserve">Tên canh ngục bị ánh mắt đầy hàn ý của Dạ Vô Nhai dọa, liền khom người lui về phía sau mà đi.</w:t>
      </w:r>
    </w:p>
    <w:p>
      <w:pPr>
        <w:pStyle w:val="BodyText"/>
      </w:pPr>
      <w:r>
        <w:t xml:space="preserve">Sắt Sắt nhìn không chớp mắt, chỉ mờ nhạt thấy trong phòng giam hé ra một cái giường gỗ, còn có một cái bàn và một cái ghế dựa.</w:t>
      </w:r>
    </w:p>
    <w:p>
      <w:pPr>
        <w:pStyle w:val="BodyText"/>
      </w:pPr>
      <w:r>
        <w:t xml:space="preserve">Phòng giam này hoàn toàn biệt lập với những phòng giam khác trong đại lao, có thể nói là tương đối cao cấp hơn một chút.</w:t>
      </w:r>
    </w:p>
    <w:p>
      <w:pPr>
        <w:pStyle w:val="BodyText"/>
      </w:pPr>
      <w:r>
        <w:t xml:space="preserve">Một bóng người đen tuyền đang ngồi trên ghế, tựa vào bàn viết, trước mặt là một ngọn đèn nhỏ, ánh sáng tản ra chỉ có thể chiếu sáng khuôn mặt của ông. Ông đối với động tĩnh của bọn Sắt Sắt một chút cũng không thèm để ý, cũng không thèm ngẩng đầu lên liếc mắt nhìn về bọn họ một cái.</w:t>
      </w:r>
    </w:p>
    <w:p>
      <w:pPr>
        <w:pStyle w:val="BodyText"/>
      </w:pPr>
      <w:r>
        <w:t xml:space="preserve">Sắt Sắt nhìn chằm chằm khuôn mặt già nua, trong lòng chua xót.</w:t>
      </w:r>
    </w:p>
    <w:p>
      <w:pPr>
        <w:pStyle w:val="BodyText"/>
      </w:pPr>
      <w:r>
        <w:t xml:space="preserve">"Hầu gia, có một người rất muốn gặp ngài." Dạ Vô Nhai cúi đầu nói.</w:t>
      </w:r>
    </w:p>
    <w:p>
      <w:pPr>
        <w:pStyle w:val="BodyText"/>
      </w:pPr>
      <w:r>
        <w:t xml:space="preserve">Định An hầu Giang Nhạn vẫn cắm cúi viết, cười lạnh nói: "Ngươi nói với hắn, ai ta cũng không gặp."</w:t>
      </w:r>
    </w:p>
    <w:p>
      <w:pPr>
        <w:pStyle w:val="BodyText"/>
      </w:pPr>
      <w:r>
        <w:t xml:space="preserve">Dạ Vô Nhai cười nhẹ nói: "Thật sao, ngay cả lệnh thiên kim Định An hầu cũng không muốn gặp sao?"</w:t>
      </w:r>
    </w:p>
    <w:p>
      <w:pPr>
        <w:pStyle w:val="BodyText"/>
      </w:pPr>
      <w:r>
        <w:t xml:space="preserve">Thanh âm Dạ Vô Nhai cực thấp, nhưng người đang cúi đầu tựa lên bàn đột nhiên ngẩng đầu lên, quay đầu nhìn lại. Ánh mắt sắc bén đảo qua trên mặt của Dạ Vô Nhai rồi chăm chú nhìn sang người bên cạnh hắn là Sắt Sắt.</w:t>
      </w:r>
    </w:p>
    <w:p>
      <w:pPr>
        <w:pStyle w:val="BodyText"/>
      </w:pPr>
      <w:r>
        <w:t xml:space="preserve">Sắt Sắt nương theo ánh sáng mờ nhạt của ngọn đèn nhìn rõ bộ dạng của phụ thân.</w:t>
      </w:r>
    </w:p>
    <w:p>
      <w:pPr>
        <w:pStyle w:val="BodyText"/>
      </w:pPr>
      <w:r>
        <w:t xml:space="preserve">Ông gầy hơn, già đi, bộ dạng tiều tụy, trong lòng Sắt Sắt chua xót, không đành lòng xem, liền quay đầu đi.</w:t>
      </w:r>
    </w:p>
    <w:p>
      <w:pPr>
        <w:pStyle w:val="BodyText"/>
      </w:pPr>
      <w:r>
        <w:t xml:space="preserve">Giang Nhạn chỉ hai, ba bước liền nhào tới trước mặt Sắt Sắt, hai tay vịn chấn song, đôi mắt đen bình tĩnh nhìn Sắt Sắt, đáy mắt ươn ướt.</w:t>
      </w:r>
    </w:p>
    <w:p>
      <w:pPr>
        <w:pStyle w:val="BodyText"/>
      </w:pPr>
      <w:r>
        <w:t xml:space="preserve">Dạ Vô Nhai quét mắt một lượt rồi xoay người lui ra ngoài, chỉ để lại Sắt Sắt và Giang Nhạn trò chuyện trong lao.</w:t>
      </w:r>
    </w:p>
    <w:p>
      <w:pPr>
        <w:pStyle w:val="BodyText"/>
      </w:pPr>
      <w:r>
        <w:t xml:space="preserve">Giang Nhạn nhìn Sắt Sắt, bình tĩnh nói, giọng nói có chút nghẹn ngào: "Mấy ngày nay con đã đi đâu, có khỏe không?"</w:t>
      </w:r>
    </w:p>
    <w:p>
      <w:pPr>
        <w:pStyle w:val="BodyText"/>
      </w:pPr>
      <w:r>
        <w:t xml:space="preserve">Sắt Sắt chậm rãi vào trong phòng giam, kéo sợi dây xích khóa thả xuống dưới, đem bát đũa đặt trên bàn, ánh mắt chợt ngưng trọng, chỉ thấy trên bàn lộ ra trang giấy Tuyên Thành, trên mặt giấy viết đầy chữ, đều là tên của mẫu thân nàng.</w:t>
      </w:r>
    </w:p>
    <w:p>
      <w:pPr>
        <w:pStyle w:val="BodyText"/>
      </w:pPr>
      <w:r>
        <w:t xml:space="preserve">Trong phút chốc, khóe mắt nàng tràn lệ.</w:t>
      </w:r>
    </w:p>
    <w:p>
      <w:pPr>
        <w:pStyle w:val="BodyText"/>
      </w:pPr>
      <w:r>
        <w:t xml:space="preserve">Sắt Sắt bình tĩnh nhìn phụ thân, nàng duỗi ngón tay phất cọng tóc rối trên trán phụ thân đi, thản nhiên cười nói: "Phụ thân, con khỏe lắm..."</w:t>
      </w:r>
    </w:p>
    <w:p>
      <w:pPr>
        <w:pStyle w:val="BodyText"/>
      </w:pPr>
      <w:r>
        <w:t xml:space="preserve">Giang Nhạn gật gật đầu, lau đi lệ nơi khóe mắt.</w:t>
      </w:r>
    </w:p>
    <w:p>
      <w:pPr>
        <w:pStyle w:val="BodyText"/>
      </w:pPr>
      <w:r>
        <w:t xml:space="preserve">"Phụ thân, rốt cuộc đã xảy ra chuyện gì? Sao phụ thân đi ám sát hoàng thượng, nhất định là bị người khác hãm hại, có phải không? Con nghe nói, thánh thượng lấy lại binh quyền của phụ thân giao toàn bộ cho thái tử, phải không?" Sắt Sắt hỏi, đem những gì nghe được ở khách điếm ra hỏi.</w:t>
      </w:r>
    </w:p>
    <w:p>
      <w:pPr>
        <w:pStyle w:val="BodyText"/>
      </w:pPr>
      <w:r>
        <w:t xml:space="preserve">Giang Nhạn thở dài một hơi nói: "Sắt Sắt, chuyện này con không cần lo tới, phụ thân không muốn liên lụy con. Con chạy nhanh đi thôi, tốt nhất là rời khỏi đế đô."</w:t>
      </w:r>
    </w:p>
    <w:p>
      <w:pPr>
        <w:pStyle w:val="BodyText"/>
      </w:pPr>
      <w:r>
        <w:t xml:space="preserve">Giang Nhạn vừa nói vừa lấy một khối ngọc bội trong tay áo ra, để vào lòng bàn tay của Sắt Sắt, nhỏ giọng nói: "Thánh thượng tuy thu hồi binh quyền của ta, nhưng ngài lại không biết, mấy năm nay ta đã lẳng lặng đóng ba vạn quân ở khu rừng rậm ở phía đông, đều là binh tướng tinh nhuệ. Ám binh này là để tương trợ nếu có người muốn cướp lấy ngôi vị của hoàng đế. Nhưng phụ thân sợ không chờ được đến ngày đó. Sắt Sắt, binh quyền này phụ thân giao cho ngươi. Tưởng rằng nữ nhi không cần hiếu thắng giống như mẫu thân của ngươi vậy, chỉ cần giúp chồng dạy con đã tốt rồi..., thật không ngờ...Sắt Sắt, về sau cha mẹ không thể chiếu cố cho con được nữa rồi, con phải tự mình lo liệu lấy."</w:t>
      </w:r>
    </w:p>
    <w:p>
      <w:pPr>
        <w:pStyle w:val="BodyText"/>
      </w:pPr>
      <w:r>
        <w:t xml:space="preserve">Trong phòng giam, dưới ánh nến mờ nhạt, Giang Nhạn không để ý thấy thân hình mập mạp của Sắt Sắt, còn tưởng rằng nàng chỉ là lên cân chút thôi.</w:t>
      </w:r>
    </w:p>
    <w:p>
      <w:pPr>
        <w:pStyle w:val="BodyText"/>
      </w:pPr>
      <w:r>
        <w:t xml:space="preserve">"Phụ thân, con không cần cái này, con chỉ cần phụ thân có thể bình an thoát khỏi nhà lao! Phụ thân, con nhất định sẽ nghĩ cách cướp người trong lao ra." Sắt Sắt quyết liệt nói.</w:t>
      </w:r>
    </w:p>
    <w:p>
      <w:pPr>
        <w:pStyle w:val="BodyText"/>
      </w:pPr>
      <w:r>
        <w:t xml:space="preserve">Giang Nhạn tức giận nói: "Giang Nhạn ta cả đời trung thành, sao có thể vượt ngục mà chạy. Con làm như vậy là hủy đi một đời anh minh của phụ thân. Nếu con vẫn giữ tâm tư như vậy, tối nay phụ thân liền tự vẫn."</w:t>
      </w:r>
    </w:p>
    <w:p>
      <w:pPr>
        <w:pStyle w:val="BodyText"/>
      </w:pPr>
      <w:r>
        <w:t xml:space="preserve">Sắt Sắt cầm ngọc bội lảo đảo lui về phía sau hai bước, nàng chưa bao giờ thấy phụ thân tức giận như vậy. Trong lúc nhất thời lòng cảm thấy vô cùng rối bời.</w:t>
      </w:r>
    </w:p>
    <w:p>
      <w:pPr>
        <w:pStyle w:val="BodyText"/>
      </w:pPr>
      <w:r>
        <w:t xml:space="preserve">"Đi đi thôi" Giang Nhạn bình tĩnh nói: "Cũng may Thánh thượng khai ân, việc này vẫn chưa liên lụy các con. Nhưng mà, nếu có thể rời đi Phi thành vẫn là tốt nhất. Con không giống như tỷ tỷ con, tỷ tỷ con còn có tỷ phu con lo lắng." Ông chậm rãi đến góc tường, quay lưng về phía Sắt Sắt, không nói thêm lời nào nữa.</w:t>
      </w:r>
    </w:p>
    <w:p>
      <w:pPr>
        <w:pStyle w:val="BodyText"/>
      </w:pPr>
      <w:r>
        <w:t xml:space="preserve">Sắt Sắt nhìn bóng dáng phụ thân thật lâu, sau mới chậm rãi xoay người đi ra ngoài.</w:t>
      </w:r>
    </w:p>
    <w:p>
      <w:pPr>
        <w:pStyle w:val="BodyText"/>
      </w:pPr>
      <w:r>
        <w:t xml:space="preserve">Ra khỏi phòng giam, xa xa thấy Dạ Vô Nhai đang lẳng lặng tựa vào cửa, thấy Sắt Sắt ra tới, hắn rất muốn tiến lên đỡ nàng, nhưng lo lắng tai mắt bên ngoài, hiện giờ thân phận nàng là thị vệ của hắn, nên hắn cố gắng kềm chế sự xúc động của mình.</w:t>
      </w:r>
    </w:p>
    <w:p>
      <w:pPr>
        <w:pStyle w:val="BodyText"/>
      </w:pPr>
      <w:r>
        <w:t xml:space="preserve">"Cơm canh Định An hầu đã dùng xong rồi sao?" Dạ Vô Nhai nhìn lướt qua cửa phòng giam, trầm giọng hỏi.</w:t>
      </w:r>
    </w:p>
    <w:p>
      <w:pPr>
        <w:pStyle w:val="BodyText"/>
      </w:pPr>
      <w:r>
        <w:t xml:space="preserve">Sắt Sắt gật gật đầu, chậm rãi theo sau Dạ Vô Nhai rời đi.</w:t>
      </w:r>
    </w:p>
    <w:p>
      <w:pPr>
        <w:pStyle w:val="BodyText"/>
      </w:pPr>
      <w:r>
        <w:t xml:space="preserve">Sắt Sắt và Dạ Vô Nhai vừa mới rời khỏi, chỉ thấy vài con ngựa trong bóng đêm chạy vội tới, người cầm đầu vận trang phục sắc hoa đỏ tía, tóc búi cao cài lại bằng ngọc trâm, cặp mắt phượng lấp lóe hàn quang trong trẻo nhưng rất lạnh lùng.</w:t>
      </w:r>
    </w:p>
    <w:p>
      <w:pPr>
        <w:pStyle w:val="BodyText"/>
      </w:pPr>
      <w:r>
        <w:t xml:space="preserve">Chỉ là thần sắc có chút tiều tụy, tựa hồ đã phóng ngựa chạy rất lâu, đầy vẻ phong trần mệt mỏi.</w:t>
      </w:r>
    </w:p>
    <w:p>
      <w:pPr>
        <w:pStyle w:val="BodyText"/>
      </w:pPr>
      <w:r>
        <w:t xml:space="preserve">"Vừa rồi là ai đã đến thăm đại lao?" Hắn lạnh giọng hỏi.</w:t>
      </w:r>
    </w:p>
    <w:p>
      <w:pPr>
        <w:pStyle w:val="BodyText"/>
      </w:pPr>
      <w:r>
        <w:t xml:space="preserve">Tên canh ngục cuống quýt ra đón, khom người nói: "Bẩm, vừa rồi là Ngũ hoàng tử đến thăm ngục ạ."</w:t>
      </w:r>
    </w:p>
    <w:p>
      <w:pPr>
        <w:pStyle w:val="BodyText"/>
      </w:pPr>
      <w:r>
        <w:t xml:space="preserve">"Vậy à" Người nọ híp mắt, nhưng thấy xe ngựa phía trước đã đi rất xa, hắn xoay người xuống ngựa, mang theo thị vệ vào trong lao.</w:t>
      </w:r>
    </w:p>
    <w:p>
      <w:pPr>
        <w:pStyle w:val="BodyText"/>
      </w:pPr>
      <w:r>
        <w:t xml:space="preserve">Hôm sau, Sắt Sắt còn đang nghĩ cách để cứu phụ thân ra thì không ngờ nghe được tin dữ, chính là đêm qua, phụ thân nàng đã tự vẫn trong lao.</w:t>
      </w:r>
    </w:p>
    <w:p>
      <w:pPr>
        <w:pStyle w:val="BodyText"/>
      </w:pPr>
      <w:r>
        <w:t xml:space="preserve">Nghe nói là Tuyền vương khi đến thăm ngục đã phát hiện ra.</w:t>
      </w:r>
    </w:p>
    <w:p>
      <w:pPr>
        <w:pStyle w:val="BodyText"/>
      </w:pPr>
      <w:r>
        <w:t xml:space="preserve">Sắt Sắt nghe tin dữ, hai hàng châu lệ tầm tã rơi xuống. Từ nay về sau, nàng thật sự tứ cố vô thân, không thân không thích.</w:t>
      </w:r>
    </w:p>
    <w:p>
      <w:pPr>
        <w:pStyle w:val="BodyText"/>
      </w:pPr>
      <w:r>
        <w:t xml:space="preserve">Sắt Sắt không ngờ, Dạ Vô Yên từ biên quan chạy tới Phi thành nhanh như vậy, nàng cũng không ngốc ở lại Phi thành cùng một nơi với hắn. Nàng lẳng lặng cáo biệt với Dạ Vô Nhai, mang theo Trầm Ngư về Đông Hải. Trên đường đi liên lạc được với Nam Tinh, Bắc Đẩu, hai người này cũng có ý muốn đi theo Sắt Sắt.</w:t>
      </w:r>
    </w:p>
    <w:p>
      <w:pPr>
        <w:pStyle w:val="BodyText"/>
      </w:pPr>
      <w:r>
        <w:t xml:space="preserve">Gió mạnh thổi đến, sóng biển cuồn cuộn.</w:t>
      </w:r>
    </w:p>
    <w:p>
      <w:pPr>
        <w:pStyle w:val="BodyText"/>
      </w:pPr>
      <w:r>
        <w:t xml:space="preserve">Chín vạn dặm</w:t>
      </w:r>
    </w:p>
    <w:p>
      <w:pPr>
        <w:pStyle w:val="BodyText"/>
      </w:pPr>
      <w:r>
        <w:t xml:space="preserve">Một cơn gió lốc</w:t>
      </w:r>
    </w:p>
    <w:p>
      <w:pPr>
        <w:pStyle w:val="BodyText"/>
      </w:pPr>
      <w:r>
        <w:t xml:space="preserve">Ngắm biển lúc bình minh, nghe sóng biển giữa đêm trăng.</w:t>
      </w:r>
    </w:p>
    <w:p>
      <w:pPr>
        <w:pStyle w:val="BodyText"/>
      </w:pPr>
      <w:r>
        <w:t xml:space="preserve">Ngồi xem mây tụ, mây tan.</w:t>
      </w:r>
    </w:p>
    <w:p>
      <w:pPr>
        <w:pStyle w:val="Compact"/>
      </w:pPr>
      <w:r>
        <w:t xml:space="preserve"> </w:t>
      </w:r>
      <w:r>
        <w:br w:type="textWrapping"/>
      </w:r>
      <w:r>
        <w:br w:type="textWrapping"/>
      </w:r>
    </w:p>
    <w:p>
      <w:pPr>
        <w:pStyle w:val="Heading2"/>
      </w:pPr>
      <w:bookmarkStart w:id="113" w:name="tập-4-điệp-luyến-hoa---chương-101"/>
      <w:bookmarkEnd w:id="113"/>
      <w:r>
        <w:t xml:space="preserve">91. Tập 4: Điệp Luyến Hoa - Chương 101</w:t>
      </w:r>
    </w:p>
    <w:p>
      <w:pPr>
        <w:pStyle w:val="Compact"/>
      </w:pPr>
      <w:r>
        <w:br w:type="textWrapping"/>
      </w:r>
      <w:r>
        <w:br w:type="textWrapping"/>
      </w:r>
      <w:r>
        <w:t xml:space="preserve"> </w:t>
      </w:r>
    </w:p>
    <w:p>
      <w:pPr>
        <w:pStyle w:val="BodyText"/>
      </w:pPr>
      <w:r>
        <w:t xml:space="preserve">Chương 101 - Điệp luyến hoa 1</w:t>
      </w:r>
    </w:p>
    <w:p>
      <w:pPr>
        <w:pStyle w:val="BodyText"/>
      </w:pPr>
      <w:r>
        <w:t xml:space="preserve">Gia Tường năm ba mươi bốn.</w:t>
      </w:r>
    </w:p>
    <w:p>
      <w:pPr>
        <w:pStyle w:val="BodyText"/>
      </w:pPr>
      <w:r>
        <w:t xml:space="preserve">Từ khi triều đình Nam Việt lập quốc đến nay, thu nhập vào quốc khố hàng năm có một nửa đến từ các loại thương thuế, trong đó tự nhiên không thể thiếu thuế hải thương. Hàng năm triều đình phái các quan viên dọc theo vùng duyên hải đi thu thuế, một nửa trong đó là thương thuế.</w:t>
      </w:r>
    </w:p>
    <w:p>
      <w:pPr>
        <w:pStyle w:val="BodyText"/>
      </w:pPr>
      <w:r>
        <w:t xml:space="preserve">Thế cho nên, con đường tơ lụa trên biển, đối với triều đình hay dân gian đều là rất quan trọng. Bởi vậy, Đông Hải mới có hải tặc.</w:t>
      </w:r>
    </w:p>
    <w:p>
      <w:pPr>
        <w:pStyle w:val="BodyText"/>
      </w:pPr>
      <w:r>
        <w:t xml:space="preserve">Triều đình Nam Việt vẫn bó tay đối với hải tặc Đông Hải. Thứ nhất là bởi vì thủy binh Nam Việt không đủ mạnh. Thứ hai là không có tướng lãnh có thể đường đường chính chính chống lại Hải tặc vương.</w:t>
      </w:r>
    </w:p>
    <w:p>
      <w:pPr>
        <w:pStyle w:val="BodyText"/>
      </w:pPr>
      <w:r>
        <w:t xml:space="preserve">Hơn hai mươi năm trước, Định An hầu Giang Nhạn rời đất liền thu phục được Hải tặc vương Lạc Long vương. Từ đó về sau Đông Hải được bình định đã nhiều năm.</w:t>
      </w:r>
    </w:p>
    <w:p>
      <w:pPr>
        <w:pStyle w:val="BodyText"/>
      </w:pPr>
      <w:r>
        <w:t xml:space="preserve">Bốn năm trước, Định An hầu Giang Nhạn theo Thái tử Dạ Vô Trần lại rời đất liền, hiệp trợ Y Mạch quốc tiểu vương tử Mạc Xuyên đoạt lại quốc quyền Y Mạch quốc, cũng sảng khoái đánh chết Hải tặc vương Tây Môn Lâu. Cũng trận chiến này, Gia Tường hoàng đế đối với Thái tử Dạ Vô Trần có vài phần kính nể hơn.</w:t>
      </w:r>
    </w:p>
    <w:p>
      <w:pPr>
        <w:pStyle w:val="BodyText"/>
      </w:pPr>
      <w:r>
        <w:t xml:space="preserve">Tuy Đông Hải vẫn còn lưu lại tàn quân hải tặc, nhưng trong mắt triều đình Nam Việt, xem ra không đủ gây ra hậu hoạn. Nhưng triều đình Nam Việt không ngờ rằng, không gây ra hậu hoạn, chỉ vì những tên hải tặc này hoạt động ngầm. Chỉ có thương thuyền qua lại mới ngầm cảm nhận được, bọn hải tặc này càng ngày càng bành trướng thế lực, hơn nữa, kỷ luật càng nghiêm minh, so với năm đó khi Lạc Long vương thống lĩnh, còn muốn mạnh hơn. Bọn họ có được ngày hôm nay là do áp dụng luật Nhất thuế của Lạc Long vương năm xưa, chỉ cần giao một phần mười tài vật, hàng hóa trên thuyền, sẽ được bọn họ hộ tống trên biển.</w:t>
      </w:r>
    </w:p>
    <w:p>
      <w:pPr>
        <w:pStyle w:val="BodyText"/>
      </w:pPr>
      <w:r>
        <w:t xml:space="preserve">Kể từ khi Định An hầu tự tử trong lao bốn năm về trước, Nam Việt lại không có tướng tài có khả năng thống lĩnh thủy binh, mà Tuyền vương Dạ Vô Yên vẫn đang trấn thủ Bắc bộ, mấy năm nay cùng Bắc Lỗ quốc tranh chiến không dưới mười trận lớn nhỏ.</w:t>
      </w:r>
    </w:p>
    <w:p>
      <w:pPr>
        <w:pStyle w:val="BodyText"/>
      </w:pPr>
      <w:r>
        <w:t xml:space="preserve">Đông Hải.</w:t>
      </w:r>
    </w:p>
    <w:p>
      <w:pPr>
        <w:pStyle w:val="BodyText"/>
      </w:pPr>
      <w:r>
        <w:t xml:space="preserve">Đại dương mênh mông đến vô tận, tận cùng của biển như tiếp giáp với đường chân trời. Nơi tiếp giáp có mây trắng bồng bềnh hòa quyện với nước biển xanh thẳm, như một mảnh gấm vóc đan xen bởi những con sóng biển bạc đầu trắng xóa.</w:t>
      </w:r>
    </w:p>
    <w:p>
      <w:pPr>
        <w:pStyle w:val="BodyText"/>
      </w:pPr>
      <w:r>
        <w:t xml:space="preserve">Trên mặt biển phẳng lặng xuất hiện rất nhiều chấm đen nhỏ, đến gần mới thấy một chiếc thuyền lớn cầm đầu, theo sau là vô số những chiến thuyền hàng nhỏ hơn. Trên cột cờ của thuyền lớn, một lá cờ tung bay trong gió, mặt trên của lá cờ có thêu một con hùng ưng đang xoải cánh bay.</w:t>
      </w:r>
    </w:p>
    <w:p>
      <w:pPr>
        <w:pStyle w:val="BodyText"/>
      </w:pPr>
      <w:r>
        <w:t xml:space="preserve">Đây chính là đội thuyền của Cô Tô Âu Dương phủ, thanh thế rất lớn, trang bị hoàn mỹ, bọn thủy thủ lại được huấn luyện kỹ càng. Chưa từng có lực lượng hải tặc nào trên Đông Hải dám đụng đến.</w:t>
      </w:r>
    </w:p>
    <w:p>
      <w:pPr>
        <w:pStyle w:val="BodyText"/>
      </w:pPr>
      <w:r>
        <w:t xml:space="preserve">Nhưng hôm nay, danh tiếng nhiều năm lại tựa hồ sẽ bị phá vỡ.</w:t>
      </w:r>
    </w:p>
    <w:p>
      <w:pPr>
        <w:pStyle w:val="BodyText"/>
      </w:pPr>
      <w:r>
        <w:t xml:space="preserve">Trên Vọng lâu, thuyền viên phát tín hiệu cờ, phía trước phát hiện có mười chiếc thuyền treo lá cờ lớn “Lăng Ba Thương Hải”. Lập tức liền có thuyền viên vào trong khoang thuyền báo cáo với Âu Dương Cái.</w:t>
      </w:r>
    </w:p>
    <w:p>
      <w:pPr>
        <w:pStyle w:val="BodyText"/>
      </w:pPr>
      <w:r>
        <w:t xml:space="preserve">“Lăng Ba Thương Hải” chính là cờ hiệu của Hải tặc vương Đông Hải hiện nay – Mã Dược. Vì bọn họ ở Thủy Long đảo nên Mã Dược tự xưng là Thủy Long vương. Mấy năm qua Mã Dược đối với thương thuyền của Âu Dương Cái đều chỉ liếc mắt qua mà không hề động chạm đến, khiến cho Âu Dương Cái cảm thấy có chút mất mát, tiếc nuối. Không ngờ lần này từ hải ngoại trở về lại được gặp mặt Mã Dược.</w:t>
      </w:r>
    </w:p>
    <w:p>
      <w:pPr>
        <w:pStyle w:val="BodyText"/>
      </w:pPr>
      <w:r>
        <w:t xml:space="preserve">u Dương Cái nghe thuyền viên bẩm báo xong, vỗ bàn nói: “Tốt, đến rất hay!”. Lập tức hạ lệnh chuẩn bị nghênh chiến.</w:t>
      </w:r>
    </w:p>
    <w:p>
      <w:pPr>
        <w:pStyle w:val="BodyText"/>
      </w:pPr>
      <w:r>
        <w:t xml:space="preserve">u Dương Cái cùng thuộc hạ đến Vọng lâu quan sát cuộc chiến.</w:t>
      </w:r>
    </w:p>
    <w:p>
      <w:pPr>
        <w:pStyle w:val="BodyText"/>
      </w:pPr>
      <w:r>
        <w:t xml:space="preserve">Phía trước thuyền hải tặc càng đến càng gần, mơ hồ nhìn thấy, thủ lĩnh trên chiến thuyền đối diện là một tướng lãnh hải tặc tuổi còn trẻ, bộ mặt anh tuấn, chỉ là màu da hơi đen một chút, đúng là Thủy Long vương Mã Dược. Trong tay hắn cầm lệnh kỳ, chỉ huy thuyền hải tặc bao vây thuyền của Âu Dương Cái.</w:t>
      </w:r>
    </w:p>
    <w:p>
      <w:pPr>
        <w:pStyle w:val="BodyText"/>
      </w:pPr>
      <w:r>
        <w:t xml:space="preserve">u Dương Cái khoanh tay đứng trên Vọng lâu, híp mắt cười nói: “Mã Dược, hôm nay khiến ngươi có đi mà không có về rồi.” Lập tức truyền lệnh xuống, muốn bắt sống Mã Dược.</w:t>
      </w:r>
    </w:p>
    <w:p>
      <w:pPr>
        <w:pStyle w:val="BodyText"/>
      </w:pPr>
      <w:r>
        <w:t xml:space="preserve">Sau một hồi đánh nhau kịch liệt, trên Đông Hải khói lửa mịt mù.</w:t>
      </w:r>
    </w:p>
    <w:p>
      <w:pPr>
        <w:pStyle w:val="BodyText"/>
      </w:pPr>
      <w:r>
        <w:t xml:space="preserve">***</w:t>
      </w:r>
    </w:p>
    <w:p>
      <w:pPr>
        <w:pStyle w:val="BodyText"/>
      </w:pPr>
      <w:r>
        <w:t xml:space="preserve">Vong Ưu đảo.</w:t>
      </w:r>
    </w:p>
    <w:p>
      <w:pPr>
        <w:pStyle w:val="BodyText"/>
      </w:pPr>
      <w:r>
        <w:t xml:space="preserve">Vong Ưu đảo nằm bên trong quần đảo ngoài biển, là một đảo nhỏ cực kỳ kín đáo, xung quanh có rất nhiều hòn đảo khác và vô số đá ngầm. Nếu không biết thì cho dù tốn hết mười bữa nửa tháng cũng không thể tìm ra được Vong Ưu đảo.</w:t>
      </w:r>
    </w:p>
    <w:p>
      <w:pPr>
        <w:pStyle w:val="BodyText"/>
      </w:pPr>
      <w:r>
        <w:t xml:space="preserve">Lúc này đang là tháng tư, là lúc xuân về hoa nở.</w:t>
      </w:r>
    </w:p>
    <w:p>
      <w:pPr>
        <w:pStyle w:val="BodyText"/>
      </w:pPr>
      <w:r>
        <w:t xml:space="preserve">Cây cối trên đảo khác hẳn với lục địa, không có tên. Đại thụ tán to xòe ra như chiếc ô. Bên cạnh đại thụ còn có vô số hoa nở ra khắp nơi. Loại hoa này là đặc biệt trên Vong Ưu đảo mới có, tên là Khoa Anh. Tháng tư hàng năm nở, cánh hoa màu hồng phấn, hễ có gió nhẹ thổi qua là đóa hoa liền rơi ra, bay tán loạn trên không trung như những con bướm, lất phất chập chờn xoay tròn rơi xuống từ trên cây.</w:t>
      </w:r>
    </w:p>
    <w:p>
      <w:pPr>
        <w:pStyle w:val="BodyText"/>
      </w:pPr>
      <w:r>
        <w:t xml:space="preserve">Trong rừng hoa, Giang Sắt Sắt đang vũ lộng thanh đao trong gió.</w:t>
      </w:r>
    </w:p>
    <w:p>
      <w:pPr>
        <w:pStyle w:val="BodyText"/>
      </w:pPr>
      <w:r>
        <w:t xml:space="preserve">Ánh đao lãnh diễm thanh tuyệt, dáng người uyển chuyển xinh đẹp, thân pháp nhanh nhẹn nhẹ nhàng, khiến người ta hoài nghi phải chăng nàng là tiên tử hạ phàm.</w:t>
      </w:r>
    </w:p>
    <w:p>
      <w:pPr>
        <w:pStyle w:val="BodyText"/>
      </w:pPr>
      <w:r>
        <w:t xml:space="preserve">Trên mái tóc và trên quần áo của nàng đã dính vô số cánh hoa rơi màu hồng phấn, trong không trung vẫn có nhiều đóa hoa bay lả tả chầm chậm rơi xuống. Nàng không chớp mắt, mũi đao mang theo những đóa hoa, trong không trung cuồn cuộn thành một luồng ánh sáng màu hồng phấn xoay tròn vòng quanh nàng.</w:t>
      </w:r>
    </w:p>
    <w:p>
      <w:pPr>
        <w:pStyle w:val="BodyText"/>
      </w:pPr>
      <w:r>
        <w:t xml:space="preserve">Cảnh tượng trước mắt làm nàng bỗng nhiên nhớ lại, nam tử với chiếc áo choàng trắng đã kia dùng trường kiếm cuốn lấy hoa quế trên cây, mũi kiếm điểm một cái, những đóa hoa tươi hóa thành một luồng sáng vàng thẳng tắp rót vào trong chén rượu, nhẹ nhàng nói: “Mời nàng thưởng thức một chén rượu ngon.”</w:t>
      </w:r>
    </w:p>
    <w:p>
      <w:pPr>
        <w:pStyle w:val="BodyText"/>
      </w:pPr>
      <w:r>
        <w:t xml:space="preserve">Sắt Sắt bỗng thu hồi nội lực, đóa hoa theo gió bay tán loạn, rơi đầy người nàng, hoa hồng trên áo xanh, kiều diễm khác thường.</w:t>
      </w:r>
    </w:p>
    <w:p>
      <w:pPr>
        <w:pStyle w:val="BodyText"/>
      </w:pPr>
      <w:r>
        <w:t xml:space="preserve">Sắt Sắt giơ loan đao lên, đôi mắt trong suốt phản chiếu trên lưỡi đao, đồng tử thấm đẫm lãnh ý.</w:t>
      </w:r>
    </w:p>
    <w:p>
      <w:pPr>
        <w:pStyle w:val="BodyText"/>
      </w:pPr>
      <w:r>
        <w:t xml:space="preserve">“Tiểu thư, tiều thư…” Thanh Mai đạp lên hoa rơi đầy trên đất, chạy vội đến trước mặt Sắt Sắt, thở hồng hộc nói: “Tiểu thư, Mã Dược, hắn….”</w:t>
      </w:r>
    </w:p>
    <w:p>
      <w:pPr>
        <w:pStyle w:val="BodyText"/>
      </w:pPr>
      <w:r>
        <w:t xml:space="preserve">Sắt Sắt thu hồi loan đao, không chớp mắt nói: “Thanh Mai, có chuyện gì từ từ nói”. Nói xong, đến trên một sạp trúc trên đất, tính luyện nội lực.</w:t>
      </w:r>
    </w:p>
    <w:p>
      <w:pPr>
        <w:pStyle w:val="BodyText"/>
      </w:pPr>
      <w:r>
        <w:t xml:space="preserve">Thanh Mai điều hòa lại hơi thở một chút, la hét nói: “Tiểu thư, đã xảy ra chuyện, tên Mã Dược kia, hắn suất lĩnh mười chiến thuyền, đi…đi đối phó với đội thuyền của Âu Dương phủ.”</w:t>
      </w:r>
    </w:p>
    <w:p>
      <w:pPr>
        <w:pStyle w:val="BodyText"/>
      </w:pPr>
      <w:r>
        <w:t xml:space="preserve">Sắt Sắt nghe vậy, mày nhíu lại, giọng lạnh lùng nói: “Ngươi nói cái gì?”</w:t>
      </w:r>
    </w:p>
    <w:p>
      <w:pPr>
        <w:pStyle w:val="BodyText"/>
      </w:pPr>
      <w:r>
        <w:t xml:space="preserve">“Mã Dược đi đối phó với thương đội của Âu Dương phủ.” Thanh Mai lại nói.</w:t>
      </w:r>
    </w:p>
    <w:p>
      <w:pPr>
        <w:pStyle w:val="BodyText"/>
      </w:pPr>
      <w:r>
        <w:t xml:space="preserve">Sắt Sắt rời khỏi sạp trúc, đứng dậy phân phó Thanh Mai: “Chuẩn bị thuyền, mau kêu Nam Tinh Bắc Đẩu, chúng ta qua đó xem.”</w:t>
      </w:r>
    </w:p>
    <w:p>
      <w:pPr>
        <w:pStyle w:val="BodyText"/>
      </w:pPr>
      <w:r>
        <w:t xml:space="preserve">Mấy tháng ở Xuân Thủy lâu, Sắt Sắt đã sớm biết được Âu Dương Cái là Trâm Hoa công tử. Cho dù không ai nói cho nàng biết, nàng cũng sớm hoài nghi, Dạ Vô Yên lấy thân phận Minh Xuân Thủy xuất hiện trên thương thuyền của Âu Dương Cái.</w:t>
      </w:r>
    </w:p>
    <w:p>
      <w:pPr>
        <w:pStyle w:val="BodyText"/>
      </w:pPr>
      <w:r>
        <w:t xml:space="preserve">u Dương Cái là người của Dạ Vô Yên, Mã Dược không phải là đối thủ của bọn họ.</w:t>
      </w:r>
    </w:p>
    <w:p>
      <w:pPr>
        <w:pStyle w:val="BodyText"/>
      </w:pPr>
      <w:r>
        <w:t xml:space="preserve">Bốn năm trước, Sắt Sắt trở lại Thủy Long đảo, Mã Dược liền đem vị trí Hải tặc vương lâm thời trao trả lại cho Sắt Sắt, nhưng Sắt Sắt chỉ mỉm cười cự tuyệt. Nàng tìm được hòn đảo nhỏ bí ẩn này, liền ẩn mình tại đây. Nhưng mấy năm qua, Mã Dược vẫn xem Sắt Sắt như là Hải tặc vương chân chính. Tất cả những sự việc trọng yếu đều nhất nhất bẩm báo với nàng. Sắt Sắt cũng từng luôn dặn dò, kêu Mã Dược không được cướp bóc thương thuyền của Âu Dương phủ.</w:t>
      </w:r>
    </w:p>
    <w:p>
      <w:pPr>
        <w:pStyle w:val="BodyText"/>
      </w:pPr>
      <w:r>
        <w:t xml:space="preserve">Mã Dược cũng biết Âu Dương phủ lợi hại, mấy năm nay chưa bao giờ động đến thuyền của Âu Dương phủ, không biết hôm nay lại là vì sao đây?</w:t>
      </w:r>
    </w:p>
    <w:p>
      <w:pPr>
        <w:pStyle w:val="BodyText"/>
      </w:pPr>
      <w:r>
        <w:t xml:space="preserve">Nam Tinh và Bắc Đẩu được lệnh của Sắt Sắt đã sớm chuẩn bị tốt thuyền nhỏ, cùng Sắt Sắt và Thanh Mai hướng về phía hải chiến chạy đi.</w:t>
      </w:r>
    </w:p>
    <w:p>
      <w:pPr>
        <w:pStyle w:val="BodyText"/>
      </w:pPr>
      <w:r>
        <w:t xml:space="preserve">***</w:t>
      </w:r>
    </w:p>
    <w:p>
      <w:pPr>
        <w:pStyle w:val="BodyText"/>
      </w:pPr>
      <w:r>
        <w:t xml:space="preserve">Chiến sự đang diễn ra căng thẳng, quả nhiên bên Mã Dược đã lộ ra điểm yếu. Âu Dương Cái chỉ huy con thuyền hướng chiếc thuyền hải tặc cầm đầu lao tới, đã có mấy thủy thủ võ nghệ cao cường vọt tới trên Vọng lâu, bao vây lấy Mã Dược.</w:t>
      </w:r>
    </w:p>
    <w:p>
      <w:pPr>
        <w:pStyle w:val="BodyText"/>
      </w:pPr>
      <w:r>
        <w:t xml:space="preserve">Nhưng vào lúc này, một con thuyền nhỏ như tên rời cung, nhanh như cắt lao tới trước mắt.</w:t>
      </w:r>
    </w:p>
    <w:p>
      <w:pPr>
        <w:pStyle w:val="BodyText"/>
      </w:pPr>
      <w:r>
        <w:t xml:space="preserve">Trên đầu thuyền có một công tử áo xanh đang đứng thẳng, khuôn mặt xa lạ nhưng thân hình đẹp đẽ, quý phái, khí chất thanh lịch, lại làm Âu Dương Cái có cảm giác quen thuộc. Đôi đồng tử của vị công tử kia thâm sâu như biển, trong trẻo như bầu trời. Tuy khoảng cách xa như vậy cũng có thể khiến người ta cảm giác được khí khái ngạo nghễ khác thường của hắn.</w:t>
      </w:r>
    </w:p>
    <w:p>
      <w:pPr>
        <w:pStyle w:val="BodyText"/>
      </w:pPr>
      <w:r>
        <w:t xml:space="preserve">“Phiên nếu kinh hồng, uyển nếu du long. . . . . . Giống nhau hề nếu khinh vân chi tế nguyệt, phiêu phiêu hề nếu lưu gió chi hồi tuyết. Da thịt nếu băng tuyết, trác ước như xử nữ, không thực ngũ cốc, hấp gió ẩm lộ. . . . . . Có thể đạm tả vẻ mặt và khí độ này đi.” Âu Dương Cái mê mẩn nói.</w:t>
      </w:r>
    </w:p>
    <w:p>
      <w:pPr>
        <w:pStyle w:val="BodyText"/>
      </w:pPr>
      <w:r>
        <w:t xml:space="preserve">Thuộc hạ kế bên hắn cười nói: “Công tử, người kia là một nam tử a. Hơn nữa, còn là đối thủ của chúng ta nha.”</w:t>
      </w:r>
    </w:p>
    <w:p>
      <w:pPr>
        <w:pStyle w:val="BodyText"/>
      </w:pPr>
      <w:r>
        <w:t xml:space="preserve">“Ta biết” Âu Dương Cái cười nói. Là đối thủ thì không thể ngưỡng mộ phong thái của hắn sao?</w:t>
      </w:r>
    </w:p>
    <w:p>
      <w:pPr>
        <w:pStyle w:val="BodyText"/>
      </w:pPr>
      <w:r>
        <w:t xml:space="preserve">Trong lúc nói chuyện, chỉ thấy vị công tử áo xanh kia phi thân từ thuyền nhỏ nhảy đến, tay áo vung lên, đạp lên đầu vai của bọn hải tặc, trong chớp mắt đã nhảy đến Vọng lâu trên thuyền lớn chỗ Mã Dược đang bị vây. Hắn liên thủ cùng Mã Dược, chỉ trong vòng mấy chiêu đã đánh rơi xuống biển những tinh binh của Âu Dương Cái.</w:t>
      </w:r>
    </w:p>
    <w:p>
      <w:pPr>
        <w:pStyle w:val="BodyText"/>
      </w:pPr>
      <w:r>
        <w:t xml:space="preserve">Mã Dược giơ cờ lệnh trong tay lên, cực kỳ cung kính giao vào tay vị công tử áo xanh. Vị công tử áo xanh kia tiếp nhận cờ lệnh, phất lá cờ ra lệnh. Hắn chỉ huy thuyền hải tặc tách ra khỏi đội thuyền của Âu Dương Cái. Sau lại chỉ huy thuyền vây chặn đường truy sát của đội thuyền Âu Dương Cái.</w:t>
      </w:r>
    </w:p>
    <w:p>
      <w:pPr>
        <w:pStyle w:val="BodyText"/>
      </w:pPr>
      <w:r>
        <w:t xml:space="preserve">u Dương Cái thấy Mã Dược giao lệnh kỳ vào tay công tử áo xanh, mày nhíu lại, chuyện này là sao đây, Mã Dược không phải hải tặc vương Đông Hải hay sao, chẳng lẽ còn có một hải tặc vương khác?</w:t>
      </w:r>
    </w:p>
    <w:p>
      <w:pPr>
        <w:pStyle w:val="BodyText"/>
      </w:pPr>
      <w:r>
        <w:t xml:space="preserve">Hắn đang mãi trầm tư, thị vệ thân cận nói: “Công tử, chúng ta lại bị bao vây.”</w:t>
      </w:r>
    </w:p>
    <w:p>
      <w:pPr>
        <w:pStyle w:val="BodyText"/>
      </w:pPr>
      <w:r>
        <w:t xml:space="preserve">u Dương Cái nhìn không chớp mắt, quả nhiên trong lúc này thuyền hải tặc lại bao vây con thuyền của bọn họ. Hắn không ngờ vị công tử áo xanh này năng lực chỉ huy lại tài tình như vậy, bọn cướp biển như được uống thuốc kích thích, tất cả đều phấn chấn lên.</w:t>
      </w:r>
    </w:p>
    <w:p>
      <w:pPr>
        <w:pStyle w:val="BodyText"/>
      </w:pPr>
      <w:r>
        <w:t xml:space="preserve">“Công tử!” Thị vệ thân cận lo lắng nói.</w:t>
      </w:r>
    </w:p>
    <w:p>
      <w:pPr>
        <w:pStyle w:val="BodyText"/>
      </w:pPr>
      <w:r>
        <w:t xml:space="preserve">u Dương Cái cầm cờ lệnh, tập trung những chiến thuyền gần nhất thành vòng tròn, đầu thuyền hướng ra ngoài, dựa đuôi vào nhau, toàn lực nghênh địch. Đồng thời, thuyền viên đều ra canh cửa sổ của những khoang chứa hàng quan trọng.</w:t>
      </w:r>
    </w:p>
    <w:p>
      <w:pPr>
        <w:pStyle w:val="BodyText"/>
      </w:pPr>
      <w:r>
        <w:t xml:space="preserve">Chủ tử cho hắn nhiều tinh binh như vậy, lần đầu tiên bị cướp biển tập kích mà bị đánh bại thì thật sự là mất mặt quá.</w:t>
      </w:r>
    </w:p>
    <w:p>
      <w:pPr>
        <w:pStyle w:val="BodyText"/>
      </w:pPr>
      <w:r>
        <w:t xml:space="preserve">Hắn lệnh cho người thị vệ bên cạnh thổi kèn hiệu lên.</w:t>
      </w:r>
    </w:p>
    <w:p>
      <w:pPr>
        <w:pStyle w:val="BodyText"/>
      </w:pPr>
      <w:r>
        <w:t xml:space="preserve">Thanh âm kèn rõ to vang lên trên biển, cửa sổ thân thuyền Âu Dương Cái cư trú bỗng mở ra, thủy thủ đem những ống trúc chứa rượu ra, dùng cung nỏ bắn đến con thuyền hải tặc gần nhất, trong tích tắc, ống trúc bay tán loạn trên không trung, đụng vào mạn thuyền, hương rượu tỏa ra tứ phía.</w:t>
      </w:r>
    </w:p>
    <w:p>
      <w:pPr>
        <w:pStyle w:val="BodyText"/>
      </w:pPr>
      <w:r>
        <w:t xml:space="preserve">Thủy thủ lui ra, cung thủ lập tức tiến lên, một loạt hỏa tiễn bắn về phía con thuyền hải tặc, bắn trúng mạn thuyền đã bị tẩm rượu, lập tức lửa nổi lên, gặp gió, chiếc thuyền bốc lửa hừng hực cháy.</w:t>
      </w:r>
    </w:p>
    <w:p>
      <w:pPr>
        <w:pStyle w:val="BodyText"/>
      </w:pPr>
      <w:r>
        <w:t xml:space="preserve">Trên Vọng lâu Mã Dược kinh hãi, chỉ thấy chiếc thuyền hải tặc của mình bị hỏa thiêu, từng mảnh từng mảnh rơi xuống biển. Cả một con thuyền chiến xem như mất trắng. Hắn nhất thời đau lòng vô kể, một chiến thuyền như vậy có phải dễ tạo ra đâu.</w:t>
      </w:r>
    </w:p>
    <w:p>
      <w:pPr>
        <w:pStyle w:val="BodyText"/>
      </w:pPr>
      <w:r>
        <w:t xml:space="preserve">Sắt Sắt nhướng mày, thản nhiên nhìn lướt qua Mã Dược nói: “Ta đã nói với ngươi, thương thuyền Âu Dương phủ không thể khinh thường, lần này đã biết lợi hại chưa!”</w:t>
      </w:r>
    </w:p>
    <w:p>
      <w:pPr>
        <w:pStyle w:val="BodyText"/>
      </w:pPr>
      <w:r>
        <w:t xml:space="preserve">Nàng ngước mắt nhìn lại, chỉ thấy Âu Dương Cái chỉ huy chiếc thuyền lớn của hắn, thay đổi phương hướng, tính đốt cháy chiếc thuyền mà nàng và Mã Dược đang đứng.</w:t>
      </w:r>
    </w:p>
    <w:p>
      <w:pPr>
        <w:pStyle w:val="BodyText"/>
      </w:pPr>
      <w:r>
        <w:t xml:space="preserve">Sắt Sắt cười nhẹ, tay cầm một sợi dây thừng thô to lớn, cánh tay giương lên, dây thừng bị quăng đi thẳng tắp mang theo khí thế sắc bén hướng Âu Dương Cái đánh tới. Âu Dương Cái chấn động, hiển nhiên không ngờ Sắt Sắt ra tay mau lẹ sắc bén như thế. Tên thị vệ bên cạnh xông đến, binh khí trên tay vung lên, muốn chém đứt dây thừng. Đáng tiếc đều bị dây thừng đánh ngã xuống đất.</w:t>
      </w:r>
    </w:p>
    <w:p>
      <w:pPr>
        <w:pStyle w:val="BodyText"/>
      </w:pPr>
      <w:r>
        <w:t xml:space="preserve">u Dương Cái hét lớn một tiếng, rút ra một sợi roi đen nhánh, đánh về hướng dây thừng. Dây thừng và sợi roi quấn nhau, hắn liền cảm giác được nội lực của đối phương liên miên bất tuyệt, xuyên qua dây thừng đánh về phía hắn.</w:t>
      </w:r>
    </w:p>
    <w:p>
      <w:pPr>
        <w:pStyle w:val="BodyText"/>
      </w:pPr>
      <w:r>
        <w:t xml:space="preserve">u Dương Cái kinh hãi, nhẹ buông tay, dừng roi lại, thân hình lui về phía sau vài bước.</w:t>
      </w:r>
    </w:p>
    <w:p>
      <w:pPr>
        <w:pStyle w:val="BodyText"/>
      </w:pPr>
      <w:r>
        <w:t xml:space="preserve">Công tử áo xanh kia cũng không làm khó hắn, duỗi cánh tay run lên, thu dây thừng trở về. Mà thuyền của vị công tử kia, trong lúc giao đấu, đã dời ra xa mấy trượng, ống trúc rượu không thể bắn tới thuyền của hắn được nữa.</w:t>
      </w:r>
    </w:p>
    <w:p>
      <w:pPr>
        <w:pStyle w:val="BodyText"/>
      </w:pPr>
      <w:r>
        <w:t xml:space="preserve">Một con thuyền hải tặc bị thiêu hủy, nhưng bên Âu Dương Cái cũng không chiếm được tiện nghi gì, vừa rồi thuyền hải tặc phóng hỏa cũng thiêu hủy một chiếc thương thuyền của bọn họ. Trên thuyền là tơ lụa, tổn thất không nhỏ.</w:t>
      </w:r>
    </w:p>
    <w:p>
      <w:pPr>
        <w:pStyle w:val="BodyText"/>
      </w:pPr>
      <w:r>
        <w:t xml:space="preserve">Binh lực hai bên đánh nhau kịch liệt trên thuyền, thế lực ngang nhau, mà vị công tử áo xanh kia còn chưa ra tay, nếu hắn ra tay, bọn họ rất khó ngăn cản.</w:t>
      </w:r>
    </w:p>
    <w:p>
      <w:pPr>
        <w:pStyle w:val="BodyText"/>
      </w:pPr>
      <w:r>
        <w:t xml:space="preserve">Xem ra lần này muốn thắng là rất khó. Âu Dương Cái cũng không dám nắm chắc là sẽ thắng, huống chi, trên thuyền hắn là hàng hóa giá trị thiên kim, mặc kệ thắng hay bại, nếu đánh tiếp chắc chắn là tổn thất không nhỏ.</w:t>
      </w:r>
    </w:p>
    <w:p>
      <w:pPr>
        <w:pStyle w:val="BodyText"/>
      </w:pPr>
      <w:r>
        <w:t xml:space="preserve">u Dương Cái suy nghĩ sâu xa một lát, cao giọng hô: “Thủy Long vương, nếu đã bất phân thắng bại, chi bằng giảng hòa. Như thế nào?”</w:t>
      </w:r>
    </w:p>
    <w:p>
      <w:pPr>
        <w:pStyle w:val="BodyText"/>
      </w:pPr>
      <w:r>
        <w:t xml:space="preserve">“Nếu u Dương công tử nhận thua, vậy mời ngài lưu lại một phần hàng hóa trên thuyền đi.” Thủy Long vương Mã Dược cao giọng hô.</w:t>
      </w:r>
    </w:p>
    <w:p>
      <w:pPr>
        <w:pStyle w:val="BodyText"/>
      </w:pPr>
      <w:r>
        <w:t xml:space="preserve">“Mã Dược, trên thuyền của hắn có hàng hóa gì đáng giá mà ngươi phải mạo hiểm như thế?” Sắt Sắt lạnh giọng hỏi.</w:t>
      </w:r>
    </w:p>
    <w:p>
      <w:pPr>
        <w:pStyle w:val="BodyText"/>
      </w:pPr>
      <w:r>
        <w:t xml:space="preserve">u Dương Cái cao giọng hô: “Không biết Thủy Long vương muốn hàng hóa gì?”</w:t>
      </w:r>
    </w:p>
    <w:p>
      <w:pPr>
        <w:pStyle w:val="BodyText"/>
      </w:pPr>
      <w:r>
        <w:t xml:space="preserve">“Nghe nói dược thảo nước ngoài khác hẳn với dược thảo trung nguyên, Mã Dược ta muốn mở rộng kiến thức một phen. Cho nên, mời u Dương công tử đem mấy trương dược vật mang từ nước ngoài về lưu lại, những thứ khác Mã Dược nhất định không đụng vào.” Mã Dược trầm giọng hô.</w:t>
      </w:r>
    </w:p>
    <w:p>
      <w:pPr>
        <w:pStyle w:val="BodyText"/>
      </w:pPr>
      <w:r>
        <w:t xml:space="preserve">Sắt Sắt nghe vậy, trong lòng chấn động, nâng hàng mi cong dài lên nói: “Mã Dược…Ngươi vì mấy trương dược vật kia mà khiến nhiều huynh đệ mạo hiểm hay sao?”</w:t>
      </w:r>
    </w:p>
    <w:p>
      <w:pPr>
        <w:pStyle w:val="BodyText"/>
      </w:pPr>
      <w:r>
        <w:t xml:space="preserve">Mã Dược trầm mặc, thật lâu sau ngước mắt lên nói: “Bất kể thế nào, vì tiểu công tử, mạo hiểm này đáng giá, người xem, chúng ta không phải đã thắng rồi sao? Nên hôm nay Mã Dược nhất định phải bắt hắn để lại dược vật trên thuyền.”</w:t>
      </w:r>
    </w:p>
    <w:p>
      <w:pPr>
        <w:pStyle w:val="BodyText"/>
      </w:pPr>
      <w:r>
        <w:t xml:space="preserve">“Thật xin lỗi, Thủy Long vương, hàng hóa khác thì tùy ngươi chọn lựa, riêng dược vật thì vạn vạn lần cũng không thể để lại.” Âu Dương Cái mỉm cười nói.</w:t>
      </w:r>
    </w:p>
    <w:p>
      <w:pPr>
        <w:pStyle w:val="BodyText"/>
      </w:pPr>
      <w:r>
        <w:t xml:space="preserve">Mã Dược nghe vậy giận dữ, đang định chỉ huy thuyền hải tặc tấn công, Sắt Sắt đoạt lại cờ lệnh trong tay hắn, thanh âm lạnh lùng nói: “Mã Dược, lui lại đi, dược vật ta sẽ nghĩ biện pháp khác. Nếu dùng mạng của vô số các huynh đệ để đổi cứu Triệt nhi, ta sẽ không đồng ý. Hơn nữa, Triệt nhi cũng không đảm đương nổi.”</w:t>
      </w:r>
    </w:p>
    <w:p>
      <w:pPr>
        <w:pStyle w:val="BodyText"/>
      </w:pPr>
      <w:r>
        <w:t xml:space="preserve">“u Dương công tử, dược vật của ngươi chúng ta không cần, thả thuyền đi.” Sắt Sắt giơ cờ lệnh trong tay lên làm thành thế thủ, chặn lại con thuyền hải tặc, thả thuyền Âu Dương phủ về.</w:t>
      </w:r>
    </w:p>
    <w:p>
      <w:pPr>
        <w:pStyle w:val="BodyText"/>
      </w:pPr>
      <w:r>
        <w:t xml:space="preserve">Âu Dương Cái thấy thế, cũng giơ cờ lệnh lên làm tín hiệu, thả thuyền hải tặc ra.</w:t>
      </w:r>
    </w:p>
    <w:p>
      <w:pPr>
        <w:pStyle w:val="BodyText"/>
      </w:pPr>
      <w:r>
        <w:t xml:space="preserve">Thuyền hải tặc xếp thành hàng dài nối đuôi nhau nhanh chóng rút lui, trong chốc lát biến mất cuối đường chân trời.</w:t>
      </w:r>
    </w:p>
    <w:p>
      <w:pPr>
        <w:pStyle w:val="BodyText"/>
      </w:pPr>
      <w:r>
        <w:t xml:space="preserve">u Dương Cái đứng trên Vọng lâu, có chút nghi hoặc nói: “Bọn họ cần dược vật để làm gì?”</w:t>
      </w:r>
    </w:p>
    <w:p>
      <w:pPr>
        <w:pStyle w:val="Compact"/>
      </w:pPr>
      <w:r>
        <w:t xml:space="preserve"> </w:t>
      </w:r>
      <w:r>
        <w:br w:type="textWrapping"/>
      </w:r>
      <w:r>
        <w:br w:type="textWrapping"/>
      </w:r>
    </w:p>
    <w:p>
      <w:pPr>
        <w:pStyle w:val="Heading2"/>
      </w:pPr>
      <w:bookmarkStart w:id="114" w:name="tập-4-điệp-luyến-hoa---chương-102-phần-1"/>
      <w:bookmarkEnd w:id="114"/>
      <w:r>
        <w:t xml:space="preserve">92. Tập 4: Điệp Luyến Hoa - Chương 102 (phần 1)</w:t>
      </w:r>
    </w:p>
    <w:p>
      <w:pPr>
        <w:pStyle w:val="Compact"/>
      </w:pPr>
      <w:r>
        <w:br w:type="textWrapping"/>
      </w:r>
      <w:r>
        <w:br w:type="textWrapping"/>
      </w:r>
      <w:r>
        <w:t xml:space="preserve"> </w:t>
      </w:r>
    </w:p>
    <w:p>
      <w:pPr>
        <w:pStyle w:val="BodyText"/>
      </w:pPr>
      <w:r>
        <w:t xml:space="preserve">Chương 102 - Điệp luyến hoa 2</w:t>
      </w:r>
    </w:p>
    <w:p>
      <w:pPr>
        <w:pStyle w:val="BodyText"/>
      </w:pPr>
      <w:r>
        <w:t xml:space="preserve">Vong Ưu đảo.</w:t>
      </w:r>
    </w:p>
    <w:p>
      <w:pPr>
        <w:pStyle w:val="BodyText"/>
      </w:pPr>
      <w:r>
        <w:t xml:space="preserve">Trên đảo tràn ngập ánh sáng, con sông trong vắt uốn lượn chảy qua, đây đó giữa lòng sông có những bãi đá cuội được thiên nhiên xếp thành từng bờ lũy rộng lớn. Bên bờ sông, hàng cây xanh um tùm mọc xung quanh một tòa lầu các thanh lịch được làm bằng gỗ theo phong cách cổ xưa. Tòa lầu các có hai tầng, chính giữa là một hành lang dài uốn lượn chạy xuyên suốt qua tòa lầu.</w:t>
      </w:r>
    </w:p>
    <w:p>
      <w:pPr>
        <w:pStyle w:val="BodyText"/>
      </w:pPr>
      <w:r>
        <w:t xml:space="preserve">Trước lầu có nuôi một ít thú vật nhỏ đáng yêu, những con gà con đang thi nhau mổ thóc, còn có một đám vịt con lông tơ màu vàng đang bơi đùa ở dòng sông nhỏ phía trước.</w:t>
      </w:r>
    </w:p>
    <w:p>
      <w:pPr>
        <w:pStyle w:val="BodyText"/>
      </w:pPr>
      <w:r>
        <w:t xml:space="preserve">Trầm Ngư nay đã là một tiểu cô nương mười lăm tuổi, nàng cầm một cái rổ nhỏ chạy vội lên tầng hai của tòa lầu, hứng chí bừng bừng miệng hô to: "Tiểu công tử...”</w:t>
      </w:r>
    </w:p>
    <w:p>
      <w:pPr>
        <w:pStyle w:val="BodyText"/>
      </w:pPr>
      <w:r>
        <w:t xml:space="preserve">Trong phòng trống rỗng, vắng lặng, không có một bóng người.</w:t>
      </w:r>
    </w:p>
    <w:p>
      <w:pPr>
        <w:pStyle w:val="BodyText"/>
      </w:pPr>
      <w:r>
        <w:t xml:space="preserve">Trong lòng Trầm Ngư nhất thời chùn xuống, chủ tử mang theo Thanh Mai và Nam Tinh Bắc Đẩu ra ngoài, chỉ để nàng và Tử Mê ở lại đảo chăm sóc cho tiểu công tử. Tử Mê mới vừa đi sắc thuốc, dặn nàng trông coi tiểu công tử, nàng vừa mới đi nhà xí, không biết tiểu công tử lại chuồn đi đâu mất.</w:t>
      </w:r>
    </w:p>
    <w:p>
      <w:pPr>
        <w:pStyle w:val="BodyText"/>
      </w:pPr>
      <w:r>
        <w:t xml:space="preserve">Trầm Ngư buông rổ, vội vã chạy ra khỏi lầu, tìm trước lầu, sau lầu một vòng lớn, nhưng vẫn không tìm ra ông trời con kia.</w:t>
      </w:r>
    </w:p>
    <w:p>
      <w:pPr>
        <w:pStyle w:val="BodyText"/>
      </w:pPr>
      <w:r>
        <w:t xml:space="preserve">"Đi đâu vậy không biết?" Ánh mắt Trầm Ngư lưu chuyển, lơ đãng ngẩng đầu lên.</w:t>
      </w:r>
    </w:p>
    <w:p>
      <w:pPr>
        <w:pStyle w:val="BodyText"/>
      </w:pPr>
      <w:r>
        <w:t xml:space="preserve">Nhìn kỹ.</w:t>
      </w:r>
    </w:p>
    <w:p>
      <w:pPr>
        <w:pStyle w:val="BodyText"/>
      </w:pPr>
      <w:r>
        <w:t xml:space="preserve">Trong đám lá cây xanh biếc lòi ra một góc áo trắng, nhẹ nhàng phất phơ trong gió.</w:t>
      </w:r>
    </w:p>
    <w:p>
      <w:pPr>
        <w:pStyle w:val="BodyText"/>
      </w:pPr>
      <w:r>
        <w:t xml:space="preserve">"Tiểu công tử, ta xin người, xuống đây đi! Người lại trèo cây nữa, trên đó nguy hiểm lắm" Trầm Ngư tuy là một tiểu cô nương lanh lợi, lém lỉnh nhưng hễ đụng phải tiểu công tử là nàng đành bó tay. Một tiểu tử mới được bốn tuổi đầu nhưng khiến nàng hàng ngày đều phải đau đầu. Trong lá cây hé ra một khuôn mặt bé trai hết sức thanh tú, làn da trắng nõn nổi bật trên nền xanh biếc của lá cây vô cùng tuấn nhã. Đôi mắt phượng hẹp dài thanh lệ sáng ngời, khi cười rộ lên, ngầm lộ ra ba phần tà khí.</w:t>
      </w:r>
    </w:p>
    <w:p>
      <w:pPr>
        <w:pStyle w:val="BodyText"/>
      </w:pPr>
      <w:r>
        <w:t xml:space="preserve">Bé ngồi trên nhánh cây, hai chân đong đưa cười tủm tỉm nói: "Ngư nhi, ngươi lại không ngoan rồi. Không được gọi ta là tiểu công tử mà phải gọi ta là Vô Tà công tử. Nhớ kỹ chưa? Mới không gặp có một lát mà đã tìm đến đây, có phải tưởng nhớ bản công tử hay không?" Rõ ràng là thanh âm cao vút non nớt của một đứa bé con mà lời nói lại cố tình ra vẻ như người lớn.</w:t>
      </w:r>
    </w:p>
    <w:p>
      <w:pPr>
        <w:pStyle w:val="BodyText"/>
      </w:pPr>
      <w:r>
        <w:t xml:space="preserve">Hai bên thái dương của Trầm Ngư giật giật nhức nhối, nàng chưa bao giờ gặp qua một đứa nhỏ bốn tuổi nào tinh quái như vậy, có khi thâm trầm đến đòi mạng, có khi tà khí đến đòi mạng. Rõ ràng là một đứa trẻ nhưng không chịu làm trẻ con. Đã không gọi nàng là dì, ngay cả một câu tỷ tỷ cũng không kêu, lại xưng huynh gọi đệ với Nam Tinh Bắc Đẩu. Rõ ràng tên của mình là Giang Triệt, nghe nói nương của mình là Tiêm Tiêm công tử liền tự xưng mình là Vô Tà công tử.</w:t>
      </w:r>
    </w:p>
    <w:p>
      <w:pPr>
        <w:pStyle w:val="BodyText"/>
      </w:pPr>
      <w:r>
        <w:t xml:space="preserve">Vô Tà!</w:t>
      </w:r>
    </w:p>
    <w:p>
      <w:pPr>
        <w:pStyle w:val="BodyText"/>
      </w:pPr>
      <w:r>
        <w:t xml:space="preserve">Thật không hiểu hắn là ngây thơ vô tà hay là tinh quái mà cố tỏ ra vô tà a!</w:t>
      </w:r>
    </w:p>
    <w:p>
      <w:pPr>
        <w:pStyle w:val="BodyText"/>
      </w:pPr>
      <w:r>
        <w:t xml:space="preserve">Trầm Ngư giấu đi nụ cười khổ, đổi thành vẻ mặt tươi cười ngọt ngào, năn nỉ nói: "Vô Tà công tử, ngài xuống đây đi được không? Nếu đang ở trên cây mà phát bệnh, ngã xuống dưới đất rất là nguy hiểm."</w:t>
      </w:r>
    </w:p>
    <w:p>
      <w:pPr>
        <w:pStyle w:val="BodyText"/>
      </w:pPr>
      <w:r>
        <w:t xml:space="preserve">Trầm Ngư thấy không còn cách khác, liền lấy bệnh ra hù dọa bé.</w:t>
      </w:r>
    </w:p>
    <w:p>
      <w:pPr>
        <w:pStyle w:val="BodyText"/>
      </w:pPr>
      <w:r>
        <w:t xml:space="preserve">Giang Triệt nghe Trầm Ngư nói, đôi mắt phượng thoáng qua một tia ảm đạm, dù sao bé cũng chỉ là một đứa trẻ, tuy đã quen bị hàn độc phát tác vài ngày một lần, nhưng trong lòng vẫn cảm thấy khó chịu. Đáng tiếc nhất là, vì hàn độc xâm nhập thân thể, nên nội lực mẫu thân dạy cho bé tiến triển rất chậm.</w:t>
      </w:r>
    </w:p>
    <w:p>
      <w:pPr>
        <w:pStyle w:val="BodyText"/>
      </w:pPr>
      <w:r>
        <w:t xml:space="preserve">Ba tuổi bé đã bắt đầu theo mẫu thân học tập võ nghệ, học đến nay cũng được một năm rồi mà chỉ học được chiêu thức, không có nội lực nên không học được khinh công, đến nay bất quá chỉ có một trượng xa mà bé cũng nhảy lên không nổi.</w:t>
      </w:r>
    </w:p>
    <w:p>
      <w:pPr>
        <w:pStyle w:val="BodyText"/>
      </w:pPr>
      <w:r>
        <w:t xml:space="preserve">Nhưng tâm trạng ảm đạm nhanh chóng biến mất trong tích tắc, bé liền tà tà nở nụ cười nói: "Ngư nhi, nếu bản công tử té từ trên cây xuống, không phải ngươi sẽ đau lòng đến chết sao. Hahaha...."</w:t>
      </w:r>
    </w:p>
    <w:p>
      <w:pPr>
        <w:pStyle w:val="BodyText"/>
      </w:pPr>
      <w:r>
        <w:t xml:space="preserve">Tiếng cười bỗng nhiên đứt đoạn, Giang Triệt đột nhiên cảm thấy một cơn đau nhức ập đến khiến hắn trượt tay rơi xuống từ trên cây.</w:t>
      </w:r>
    </w:p>
    <w:p>
      <w:pPr>
        <w:pStyle w:val="BodyText"/>
      </w:pPr>
      <w:r>
        <w:t xml:space="preserve">"Aaaaa!" Trầm Ngư phát ra một tiếng thét chói tai, vội chạy đến đỡ lấy.</w:t>
      </w:r>
    </w:p>
    <w:p>
      <w:pPr>
        <w:pStyle w:val="BodyText"/>
      </w:pPr>
      <w:r>
        <w:t xml:space="preserve">Một thân thanh ảnh như khói nhẹ nhàng lướt đến, duỗi cánh tay đỡ được bóng trắng đang rơi xuống. Sắt Sắt mới trở về, vừa đến nơi này trùng hợp đỡ được bé.</w:t>
      </w:r>
    </w:p>
    <w:p>
      <w:pPr>
        <w:pStyle w:val="BodyText"/>
      </w:pPr>
      <w:r>
        <w:t xml:space="preserve">Giang Triệt nâng hàng mi cong cong lên nhìn Sắt Sắt, bên môi gợn lên một nụ cười ngọt ngào vô cùng, nói: "Con biết là nương sẽ tiếp được ta mà.”</w:t>
      </w:r>
    </w:p>
    <w:p>
      <w:pPr>
        <w:pStyle w:val="BodyText"/>
      </w:pPr>
      <w:r>
        <w:t xml:space="preserve">Nói chưa dứt lời, khuôn mặt nhỏ nhắn đã trắng bệch, môi nhếch lên, hai bàn tay nắm chặt, thái dương rịn ra từng giọt từng giọt mồ hôi lạnh, thân hình nho nhỏ run lên cầm cập, nghiến răng cắn muốn nát môi.</w:t>
      </w:r>
    </w:p>
    <w:p>
      <w:pPr>
        <w:pStyle w:val="BodyText"/>
      </w:pPr>
      <w:r>
        <w:t xml:space="preserve">Có thể nhận ra là đau đến cực điểm, lạnh đến cực hạn, nhưng đứa trẻ kia từ đầu đến cuối đều không hề khóc lóc kêu la.</w:t>
      </w:r>
    </w:p>
    <w:p>
      <w:pPr>
        <w:pStyle w:val="BodyText"/>
      </w:pPr>
      <w:r>
        <w:t xml:space="preserve">Sự đau đớn như thế này, ngay cả người lớn sợ rằng cũng khó có thể chịu đựng nổi.</w:t>
      </w:r>
    </w:p>
    <w:p>
      <w:pPr>
        <w:pStyle w:val="BodyText"/>
      </w:pPr>
      <w:r>
        <w:t xml:space="preserve">"Triệt nhi, nếu đau đớn quá như vậy thì hãy khóc đi! Nương sẽ không chê cười con đâu!" Sắt Sắt ôm Giang Triệt, thi triển khinh công nhanh chóng chạy lên lầu hai, bước nhanh vào bên trong.</w:t>
      </w:r>
    </w:p>
    <w:p>
      <w:pPr>
        <w:pStyle w:val="BodyText"/>
      </w:pPr>
      <w:r>
        <w:t xml:space="preserve">"Con là nam tử hán đại trượng phu, con không sợ đau!" Giang Triệt cố nhếch khóe môi cười. Bé biết, kỳ thật khi bé đau đớn, mẫu thân lại càng đau đớn hơn, cho nên bé sẽ không khóc, bé không muốn làm nương hắn thương tâm.</w:t>
      </w:r>
    </w:p>
    <w:p>
      <w:pPr>
        <w:pStyle w:val="BodyText"/>
      </w:pPr>
      <w:r>
        <w:t xml:space="preserve">Làm sao Sắt Sắt không hiểu tâm tư của Triệt nhi, nhìn bé chịu đựng hàn độc tra tấn, lòng của nàng khó chịu như bị mèo cào. Nàng để Triệt nhi nằm trong lòng của nàng, bàn tay áp lên lưng bé, truyền nội lực sang cho bé, hy vọng Triệt nhi có thể dễ chịu hơn.</w:t>
      </w:r>
    </w:p>
    <w:p>
      <w:pPr>
        <w:pStyle w:val="BodyText"/>
      </w:pPr>
      <w:r>
        <w:t xml:space="preserve">Sắt Sắt ôm Triệt nhi trên giường, một người chịu đựng bệnh tật tra tấn, một người chịu tra tấn trong lòng. Qua chừng nửa canh giờ, đau đớn dần dần hết đi, Triệt nhi nằm trong lòng Sắt Sắt mệt mỏi thiếp đi.</w:t>
      </w:r>
    </w:p>
    <w:p>
      <w:pPr>
        <w:pStyle w:val="BodyText"/>
      </w:pPr>
      <w:r>
        <w:t xml:space="preserve">Tử Mê đưa nàng một cái khăn lông ướt ấm áp, Sắt Sắt dịu dàng lau đi mồ hôi lạnh trên mặt Triệt nhi.</w:t>
      </w:r>
    </w:p>
    <w:p>
      <w:pPr>
        <w:pStyle w:val="BodyText"/>
      </w:pPr>
      <w:r>
        <w:t xml:space="preserve">Nàng dừng mắt nhìn gương mặt khả ái ngây thơ trong lòng, vừa bị hàn độc phát tác, toàn thân bé vẫn lạnh như băng, sắt mặt tái nhợt, trên môi không có một chút máu. Lông mi thật dài buông rũ, đen và cong vút như hắc linh vũ. Chỉ là, trên lông mi lấp lánh một giọt nước mắt. Khi bé tỉnh thì không hề khóc, chỉ khi ngủ bé nhịn không được mới rơi nước mắt.</w:t>
      </w:r>
    </w:p>
    <w:p>
      <w:pPr>
        <w:pStyle w:val="BodyText"/>
      </w:pPr>
      <w:r>
        <w:t xml:space="preserve">Có lẽ vì biết thân mình như vậy, Triệt nhi trưởng thành sớm hơn những đứa trẻ bình thường, bé quý từng ngày bé có được, bé cũng không oán hận, không khóc, mỗi một ngày trôi qua bé đều mang lại cho các nàng tiếng cười đùa vui vẻ. Ông trời thật bất công…</w:t>
      </w:r>
    </w:p>
    <w:p>
      <w:pPr>
        <w:pStyle w:val="BodyText"/>
      </w:pPr>
      <w:r>
        <w:t xml:space="preserve">Sắt Sắt duỗi ngón tay mơn trớn mặt mày của Triệt nhi, lau lệ trên khóe mi của bé.</w:t>
      </w:r>
    </w:p>
    <w:p>
      <w:pPr>
        <w:pStyle w:val="BodyText"/>
      </w:pPr>
      <w:r>
        <w:t xml:space="preserve">Năm đó khi nàng rơi xuống từ trên vách núi, nàng vốn đã mất hết can đảm, nếu không phải biết trong bụng còn có bé, mẫu tử nàng có lẽ đã sớm tan xương nát thịt, vì bé nàng mới có thể sống tiếp trên thế gian này, cũng bởi vì bé mà cõi lòng nàng tràn ngập tình thương của một người mẹ cùng sự áy náy vì sức khỏe của bé. Nàng không ngờ, đứa con kế thừa huyết mạch của nàng, nhưng cũng kế thừa độc chướng và hàn chứng trên người nàng, đồng kết hợp lại phát thành hàn độc.</w:t>
      </w:r>
    </w:p>
    <w:p>
      <w:pPr>
        <w:pStyle w:val="BodyText"/>
      </w:pPr>
      <w:r>
        <w:t xml:space="preserve">Độc chướng và hàn chứng trên thân thể nàng vốn không đáng lo ngại, nhưng lưu lại trên người đứa nhỏ từ lúc còn là bào thai, kết thành hàn độc nên rất khó trừ tận gốc. Bốn năm nay nàng cũng tìm được không ít dược thảo, nhưng chỉ có thể trì hoãn độc phát chậm lại khi phát tác, nhưng không thể trừ tận gốc. Lúc trước mỗi tháng độc phát một lần, nhưng hiện nay Triệt nhi bị độc phát càng ngày càng thường xuyên hơn. Nếu không trị tận gốc, nàng thật sự sợ sẽ mất đi Triệt nhi.</w:t>
      </w:r>
    </w:p>
    <w:p>
      <w:pPr>
        <w:pStyle w:val="BodyText"/>
      </w:pPr>
      <w:r>
        <w:t xml:space="preserve">Mã Dược nói, thám tử của hắn điều tra nên biết được Âu Dương Cái mang về rất nhiều dược thảo từ nước ngoài, trong đó có một thứ có thể trừ tận gốc hàn độc. Lúc hải chiến, nàng không cho Mã Dược toàn lực tấn công, vì không những sẽ liên lụy rất nhiều huynh đệ vô tội bị chết, mà còn không chắc sẽ cướp được dược vào tay.</w:t>
      </w:r>
    </w:p>
    <w:p>
      <w:pPr>
        <w:pStyle w:val="BodyText"/>
      </w:pPr>
      <w:r>
        <w:t xml:space="preserve">Nhưng không có nghĩa là nàng khoanh tay bỏ qua số dược thảo đó.</w:t>
      </w:r>
    </w:p>
    <w:p>
      <w:pPr>
        <w:pStyle w:val="BodyText"/>
      </w:pPr>
      <w:r>
        <w:t xml:space="preserve">Nàng đứng lên phủ thêm chăn gấm cho Triệt nhi rồi vội vàng đi ra ngoài.</w:t>
      </w:r>
    </w:p>
    <w:p>
      <w:pPr>
        <w:pStyle w:val="BodyText"/>
      </w:pPr>
      <w:r>
        <w:t xml:space="preserve">"Tử Mê, Thanh Mai, chuẩn bị hành trang, sáng sớm ngày mai chúng ta sẽ đi đến Phi thành." Sắt Sắt thản nhiên nói.</w:t>
      </w:r>
    </w:p>
    <w:p>
      <w:pPr>
        <w:pStyle w:val="BodyText"/>
      </w:pPr>
      <w:r>
        <w:t xml:space="preserve">"Tiểu thư, mang theo tiểu công tử đi cùng sao?" Tử Mê hỏi.</w:t>
      </w:r>
    </w:p>
    <w:p>
      <w:pPr>
        <w:pStyle w:val="BodyText"/>
      </w:pPr>
      <w:r>
        <w:t xml:space="preserve">Sắt Sắt xoa cằm, lần này không biết sẽ ở lại Phi thành bao lâu, để Triệt nhi lại trên đảo nàng tuyệt đối không an tâm. Lúc hàn độc phát tác, nếu nàng không ở bên cạnh, Triệt nhi mà có chuyện gì xảy ra, nàng làm sao chịu nổi.</w:t>
      </w:r>
    </w:p>
    <w:p>
      <w:pPr>
        <w:pStyle w:val="BodyText"/>
      </w:pPr>
      <w:r>
        <w:t xml:space="preserve">***</w:t>
      </w:r>
    </w:p>
    <w:p>
      <w:pPr>
        <w:pStyle w:val="BodyText"/>
      </w:pPr>
      <w:r>
        <w:t xml:space="preserve">Đế đô Phi thành.</w:t>
      </w:r>
    </w:p>
    <w:p>
      <w:pPr>
        <w:pStyle w:val="BodyText"/>
      </w:pPr>
      <w:r>
        <w:t xml:space="preserve">Lan phường.</w:t>
      </w:r>
    </w:p>
    <w:p>
      <w:pPr>
        <w:pStyle w:val="BodyText"/>
      </w:pPr>
      <w:r>
        <w:t xml:space="preserve">Lan Phường là thanh lâu mới nổi tiếng vài năm nay tại Phi thành, nữ tử bên trong đều lấy nghệ danh theo các loại hoa lan danh chủng hiếm quý, như Vũ Điệp, Mặc Lan, Tố Chỉ...</w:t>
      </w:r>
    </w:p>
    <w:p>
      <w:pPr>
        <w:pStyle w:val="BodyText"/>
      </w:pPr>
      <w:r>
        <w:t xml:space="preserve">Lan Phường và Yên Chi lâu đều không giống với những kỹ viện khác, các nàng bán nghệ chứ không bán thân. Năm đó một khúc Thanh Thương có một không hai của Tố Chỉ danh dương thiên hạ, một khúc Vũ Mị Chúng Sinh của Vũ Điệp khiến Lan Phường trở thành nơi lui tới thường xuyên của bao văn nhân thi sĩ, giang hồ hiệp khách.</w:t>
      </w:r>
    </w:p>
    <w:p>
      <w:pPr>
        <w:pStyle w:val="BodyText"/>
      </w:pPr>
      <w:r>
        <w:t xml:space="preserve">Lan, Sắc, Thanh, Vận, đến Lan Phường làm người ta trở nên khí thanh, thần thanh. Vương tôn công tử, văn nhân thi sĩ đến Yên Chi Lâu như được sống trong khung cảnh huyễn mộng, vô cùng quyến luyến Lan Phường.</w:t>
      </w:r>
    </w:p>
    <w:p>
      <w:pPr>
        <w:pStyle w:val="BodyText"/>
      </w:pPr>
      <w:r>
        <w:t xml:space="preserve">Nhưng không ai biết Lan Phường này thật ra là cơ sở tình báo của hải tặc Đông Hải.</w:t>
      </w:r>
    </w:p>
    <w:p>
      <w:pPr>
        <w:pStyle w:val="BodyText"/>
      </w:pPr>
      <w:r>
        <w:t xml:space="preserve">Hoàng hôn buông xuống, trời đất nhất thời ảm đạm, ánh trăng như bạch ngọc trôi lơ lửng giữa không trung khiến bóng đêm như một màn sương mù trong trẻo lạnh lùng.</w:t>
      </w:r>
    </w:p>
    <w:p>
      <w:pPr>
        <w:pStyle w:val="BodyText"/>
      </w:pPr>
      <w:r>
        <w:t xml:space="preserve">Thanh Lan Các, chỗ cao nhất Lan Phường, cửa sổ màu son hé mở, Giang Sắt Sắt dựa vào lan can nhìn xuống bên dưới, thu hết mọi cảnh vật vào trong tầm mắt.</w:t>
      </w:r>
    </w:p>
    <w:p>
      <w:pPr>
        <w:pStyle w:val="BodyText"/>
      </w:pPr>
      <w:r>
        <w:t xml:space="preserve">"Đêm nay thật rất náo nhiệt!" Giang Sắt Sắt vận nam trang, tựa bên cửa sổ, ngắm nhìn dòng người dưới lầu, như cười như không phe phẩy chiếc quạt, cố ý làm giọng nói khàn đi, thanh âm mê hoặc lòng người. Kể từ khi rơi xuống núi bốn năm về trước, mỗi khi nàng đến Phi thành đều cải nam trang, trên mặt đeo mặt nạ.</w:t>
      </w:r>
    </w:p>
    <w:p>
      <w:pPr>
        <w:pStyle w:val="BodyText"/>
      </w:pPr>
      <w:r>
        <w:t xml:space="preserve">Tố Chỉ cười cười nhợt nhạt, nàng bẩm sinh mỹ lệ, môi hồng tự nhiên, da trắng hơn tuyết, như giống u lan thuần khiết, xinh đẹp ngay cả mẫu đơn cũng không sánh bằng.</w:t>
      </w:r>
    </w:p>
    <w:p>
      <w:pPr>
        <w:pStyle w:val="BodyText"/>
      </w:pPr>
      <w:r>
        <w:t xml:space="preserve">"Chủ tử, chuyện người phái ta điều tra, Tố Chỉ đã có tin tức." Tố Chỉ thanh nhã nói.</w:t>
      </w:r>
    </w:p>
    <w:p>
      <w:pPr>
        <w:pStyle w:val="BodyText"/>
      </w:pPr>
      <w:r>
        <w:t xml:space="preserve">"Nói đi!" Sắt Sắt nheo mắt lại, một lọn tóc dài rũ xuống bên tai, trông nàng mảnh mai vô cùng.</w:t>
      </w:r>
    </w:p>
    <w:p>
      <w:pPr>
        <w:pStyle w:val="BodyText"/>
      </w:pPr>
      <w:r>
        <w:t xml:space="preserve">Tố Chỉ liếc nhìn Sắt Sắt rồi cúi đầu bẩm báo: "Dược thảo của Âu Dương Cái vừa đến Phi thành, toàn bộ liền được bán ra với giá rất cao. Tố Chỉ phái người tìm hiểu tất cả các gia dược phường trong thành đã mua của hắn, không có dược thảo trị hàn độc như lời chủ tử đã dặn."</w:t>
      </w:r>
    </w:p>
    <w:p>
      <w:pPr>
        <w:pStyle w:val="BodyText"/>
      </w:pPr>
      <w:r>
        <w:t xml:space="preserve">Lòng Sắt Sắt chùn xuống, Mã Dược rõ ràng nói là đã điều tra được trong dược thảo của Âu Dương Cái có loại thuốc trị hàn độc, sao lại không tìm thấy? Hay là tin tức của Mã Dược đã sai?</w:t>
      </w:r>
    </w:p>
    <w:p>
      <w:pPr>
        <w:pStyle w:val="BodyText"/>
      </w:pPr>
      <w:r>
        <w:t xml:space="preserve">"Chủ tử, ta nghe nói trong Tuyền vương phủ có một đứa trẻ cũng mắc phải hàn chứng, nghe nói cũng là lưu độc từ khi mang thai. Nhưng Tố Chỉ không điều tra được Tuyền vương có mua dược thảo từ nơi Âu Dương Cái hay không." Tố Chỉ nói.</w:t>
      </w:r>
    </w:p>
    <w:p>
      <w:pPr>
        <w:pStyle w:val="BodyText"/>
      </w:pPr>
      <w:r>
        <w:t xml:space="preserve">Nghe được hai chữ Tuyền vương này, trong lòng Sắt Sắt run lên, hai bàn tay ngọc gắt gao nắm chặt lại thành quyền, đầu ngón tay trắng bệch. Bốn năm nay, nàng cố ý lảng tránh tin tức của người này, lần này là lần đầu tiên trong vòng bốn năm nay nàng nghe được tên của hắn từ miệng người khác.</w:t>
      </w:r>
    </w:p>
    <w:p>
      <w:pPr>
        <w:pStyle w:val="BodyText"/>
      </w:pPr>
      <w:r>
        <w:t xml:space="preserve">"Chủ tử, người đã từng nghe qua đại danh của Tuyền vương chưa?" Tố Chỉ thấy Sắt Sắt thật lâu mà không nói lời nào, nên nhẹ giọng hỏi.</w:t>
      </w:r>
    </w:p>
    <w:p>
      <w:pPr>
        <w:pStyle w:val="BodyText"/>
      </w:pPr>
      <w:r>
        <w:t xml:space="preserve">Sắt Sắt cười lạnh, có từng nghe qua hay chưa, sao lại chưa từng nghe qua?</w:t>
      </w:r>
    </w:p>
    <w:p>
      <w:pPr>
        <w:pStyle w:val="BodyText"/>
      </w:pPr>
      <w:r>
        <w:t xml:space="preserve">Khiến nàng sinh hạ Triệt nhi, ông trời con của nàng, đứa bé da thịt tái xanh mang theo chất độc trên người, những lúc nàng khóc thầm trong đau khổ, nàng cắn răng thầm gọi tên người này. Nàng nén đau lòng ôm Triệt nhi chịu đựng sự giày vò tra tấn khi độc phát, nàng cắn răng thầm gọi tên vẫn là người này.</w:t>
      </w:r>
    </w:p>
    <w:p>
      <w:pPr>
        <w:pStyle w:val="BodyText"/>
      </w:pPr>
      <w:r>
        <w:t xml:space="preserve">Cái tên này như ám ảnh lấy nàng.</w:t>
      </w:r>
    </w:p>
    <w:p>
      <w:pPr>
        <w:pStyle w:val="BodyText"/>
      </w:pPr>
      <w:r>
        <w:t xml:space="preserve">Cái tên này đã từng khiến nàng yêu, nàng hận, mà nay chỉ làm nàng đau buồn.</w:t>
      </w:r>
    </w:p>
    <w:p>
      <w:pPr>
        <w:pStyle w:val="BodyText"/>
      </w:pPr>
      <w:r>
        <w:t xml:space="preserve">"Trong Tuyền vương phủ, đứa trẻ bị trúng hàn độc, là con của ai?"</w:t>
      </w:r>
    </w:p>
    <w:p>
      <w:pPr>
        <w:pStyle w:val="BodyText"/>
      </w:pPr>
      <w:r>
        <w:t xml:space="preserve">"Nghe nói là của phi tử hắn, cưới ở biên quan. Bốn năm trước Tuyền vương giải tán hết cơ thiếp trong phủ, chỉ lưu lại một người, lý ra phải là người hắn sủng ái nhất, nhưng không hiểu vì sao, hai năm trước hắn đã hưu nàng. Tuy đã hưu nhưng hắn không có đuổi nàng đi, vẫn cho nàng ở lại trong phủ.” Tố Chỉ nghĩ rằng, có lẽ là vì nể mặt đứa con của nàng nên mới giữ nàng lại.</w:t>
      </w:r>
    </w:p>
    <w:p>
      <w:pPr>
        <w:pStyle w:val="BodyText"/>
      </w:pPr>
      <w:r>
        <w:t xml:space="preserve">Sắt Sắt thản nhiên cười, hắn hưu Y Lãnh Tuyết? Thật là chuyện hy hữu! Nếu đứa con kia của Y Lãnh Tuyết cũng bị hàn chứng, Dạ Vô Yên nhất định không bàng quan khoanh tay đứng nhìn. Tố Chỉ không điều tra được Tuyền vương phủ có mua thuốc hay không, cơ bản là vì không cần phải mua. Âu Dương Cái có lẽ đã ngầm cung cấp thuốc cho hắn.</w:t>
      </w:r>
    </w:p>
    <w:p>
      <w:pPr>
        <w:pStyle w:val="BodyText"/>
      </w:pPr>
      <w:r>
        <w:t xml:space="preserve">Nay chỉ có phủ của hắn mới có dược thảo, phải làm sao đây?</w:t>
      </w:r>
    </w:p>
    <w:p>
      <w:pPr>
        <w:pStyle w:val="BodyText"/>
      </w:pPr>
      <w:r>
        <w:t xml:space="preserve">"Hiện nay Tuyền vương có mặt ở Phi thành hay không?" Sắt Sắt hạ giọng hỏi.</w:t>
      </w:r>
    </w:p>
    <w:p>
      <w:pPr>
        <w:pStyle w:val="BodyText"/>
      </w:pPr>
      <w:r>
        <w:t xml:space="preserve">Tố Chỉ gật gật đầu nói: "Mồng tám tháng năm là đại thọ của Thánh thượng, năm ngày trước Tuyền vương đã gấp trở về từ biên quan. Nghe nói, ngày kia trong phủ của hắn có mở yến tiệc chiêu đãi Thái tử và Dật vương.”</w:t>
      </w:r>
    </w:p>
    <w:p>
      <w:pPr>
        <w:pStyle w:val="BodyText"/>
      </w:pPr>
      <w:r>
        <w:t xml:space="preserve">"Dật vương?" Sắt Sắt nhíu mày, Dạ Vô Nhai được phong vương? Mấy năm nay nàng ẩn mình ở Vong Ưu đảo, quả là ngăn cách với thế sự bên ngoài.</w:t>
      </w:r>
    </w:p>
    <w:p>
      <w:pPr>
        <w:pStyle w:val="BodyText"/>
      </w:pPr>
      <w:r>
        <w:t xml:space="preserve">Nếu nàng đi nhờ Dạ Vô Nhai giúp, có lẽ sẽ được tháp tùng theo hắn vào nơi ở của Dạ Vô Yên để lấy cắp giải dược. Nhưng lần trước nàng đã làm phiền hắn giúp nàng vào lao thăm phụ thân, nàng không muốn lại liên lụy đến hắn nữa. Nàng muốn đêm nay vào do thám Tuyền vương phủ.</w:t>
      </w:r>
    </w:p>
    <w:p>
      <w:pPr>
        <w:pStyle w:val="BodyText"/>
      </w:pPr>
      <w:r>
        <w:t xml:space="preserve">Đêm sâu thăm thẳm.</w:t>
      </w:r>
    </w:p>
    <w:p>
      <w:pPr>
        <w:pStyle w:val="BodyText"/>
      </w:pPr>
      <w:r>
        <w:t xml:space="preserve">Sắt Sắt vận trang phục dạ hành màu đen, đeo mạng che mặt đen, theo tường ở hậu viện Tuyền vương phủ lẻn vào. Nàng đã nhiều lần do thám ra vào Tuyền vương phủ nên rất quen thuộc đường lối. Như một chiếc lá cây nhẹ nhàng rơi xuống đất, trước mắt nàng vẫn là khu rừng trúc như ngày xưa.</w:t>
      </w:r>
    </w:p>
    <w:p>
      <w:pPr>
        <w:pStyle w:val="BodyText"/>
      </w:pPr>
      <w:r>
        <w:t xml:space="preserve">Lại phá trận trong rừng trúc, vì từng có kinh nghiệm ở lần trước, theo nguyên lý lần này cũng chỉ là ngựa quen đường cũ thôi, nhưng không ngờ, rừng trúc lần này không đơn giản như khi trước lúc nàng xông qua nữa.</w:t>
      </w:r>
    </w:p>
    <w:p>
      <w:pPr>
        <w:pStyle w:val="BodyText"/>
      </w:pPr>
      <w:r>
        <w:t xml:space="preserve">Đi chưa được mấy bước, không biết đã động đến cơ quan nào đó, một trận ám khí lập lòe ánh vàng tấn công lại. Nàng tránh thoát được tất cả ám khí, lại phát hiện được, rừng trúc này không chỉ có cơ quan mà còn có trận pháp. Trận pháp này là Cửu Cung trận lợi hại nhất trên giang hồ, sáng chế dựa theo nguyên lý trận pháp thời cổ Ngũ Hành âm Dương trận mà ra. Nếu bốn năm nay nàng không diễn tập trận pháp trên Vong Ưu đảo, tối nay nếu nàng không bỏ mạng tại rừng trúc này thì cũng đã bị Dạ Vô Yên bắt sống.</w:t>
      </w:r>
    </w:p>
    <w:p>
      <w:pPr>
        <w:pStyle w:val="BodyText"/>
      </w:pPr>
      <w:r>
        <w:t xml:space="preserve">Sắt Sắt tránh thoát được luồng ám khí, chăm chú quan sát, phát hiện lược trận Cửu Cung này không theo nguyên bản, có lẽ đã được chỉnh sửa lại. Thủ hạ Dạ Vô Yên quả thật là người tài ba. Tinh thông Ngũ Hành độn giáp, có lẽ là Tuyền Ki công tử Phượng Miên kia.</w:t>
      </w:r>
    </w:p>
    <w:p>
      <w:pPr>
        <w:pStyle w:val="BodyText"/>
      </w:pPr>
      <w:r>
        <w:t xml:space="preserve">Trên đầu vai bị trúng một mũi tên, Sắt Sắt nhướng mày tinh tế quan sát trận pháp, trong vòng một nén nhang, rốt cuộc cũng thoát ra được trận. Nhưng cơ quan báo động thanh âm đã sớm kinh động thị vệ trong phủ, ngoài rừng trúc một trận quyết đấu đang chờ Sắt Sắt.</w:t>
      </w:r>
    </w:p>
    <w:p>
      <w:pPr>
        <w:pStyle w:val="BodyText"/>
      </w:pPr>
      <w:r>
        <w:t xml:space="preserve">Kim Đường Kim tổng quản cùng thị vệ dàn trận đứng phía trước, thấy bóng người tuấn dật đang ra khỏi rừng trúc, hắn cười tủm tỉm nói:</w:t>
      </w:r>
    </w:p>
    <w:p>
      <w:pPr>
        <w:pStyle w:val="BodyText"/>
      </w:pPr>
      <w:r>
        <w:t xml:space="preserve">"Các hạ ăn gan hùm mật báo hay sao mà Tuyền vương phủ cũng dám vào!"</w:t>
      </w:r>
    </w:p>
    <w:p>
      <w:pPr>
        <w:pStyle w:val="BodyText"/>
      </w:pPr>
      <w:r>
        <w:t xml:space="preserve">Sắt Sắt chỉ lẳng lặng cười lạnh.</w:t>
      </w:r>
    </w:p>
    <w:p>
      <w:pPr>
        <w:pStyle w:val="BodyText"/>
      </w:pPr>
      <w:r>
        <w:t xml:space="preserve">Nàng không muốn dùng Tân Nguyệt Loan đao vì sợ bị bại lộ thân phận, nên tối nay nàng mang theo một thanh bảo kiếm. Sắt Sắt biết, Kim Đường có thể làm tới tổng quản của Dạ Vô Yên, võ nghệ tự nhiên không kém nên không dám khinh thường, tay nàng rút kiếm ra giao đấu với Kim tổng quản.</w:t>
      </w:r>
    </w:p>
    <w:p>
      <w:pPr>
        <w:pStyle w:val="BodyText"/>
      </w:pPr>
      <w:r>
        <w:t xml:space="preserve">Kim tổng quản không ngờ người mặc áo đen này lại khó đối phó như vậy, đấu được hơn mười chiêu, hắn đã lâm vào thế hạ phong, phải nói, hắn là thân kinh bách chiến cầm hổ thủ a!</w:t>
      </w:r>
    </w:p>
    <w:p>
      <w:pPr>
        <w:pStyle w:val="BodyText"/>
      </w:pPr>
      <w:r>
        <w:t xml:space="preserve">Sắt Sắt không dám ham chiến, cố tình lộ ra một sơ hở dụ Kim tổng quản đột kích, sau đó vung trường kiếm lên, ép bọn thị vệ đang vây quanh lui ra, chiếc eo thon nhỏ khẽ xoay, tung người nhảy lên trên tường cao.</w:t>
      </w:r>
    </w:p>
    <w:p>
      <w:pPr>
        <w:pStyle w:val="BodyText"/>
      </w:pPr>
      <w:r>
        <w:t xml:space="preserve">"Kim Đường, người tới là ai vậy?" Trong đêm tối, một giọng nói trầm thấp lạnh lùng truyền đến.</w:t>
      </w:r>
    </w:p>
    <w:p>
      <w:pPr>
        <w:pStyle w:val="BodyText"/>
      </w:pPr>
      <w:r>
        <w:t xml:space="preserve">Thanh âm từng gây rung động tâm hồn của nàng vẫn quen thuộc như ngày nào. Chỉ là, so với trước kia tựa hồ càng lạnh lùng hơn.</w:t>
      </w:r>
    </w:p>
    <w:p>
      <w:pPr>
        <w:pStyle w:val="BodyText"/>
      </w:pPr>
      <w:r>
        <w:t xml:space="preserve">Sắt Sắt cúi đầu, thản nhiên liếc mắt nhìn bóng người cao lớn tuấn dật đang bước nhanh đến, không ngờ người đó cũng đang nhìn về phía nàng. Ánh mắt hai người chạm nhau, thấy đôi mắt thâm thúy tỏa hàn ý của hắn, lòng Sắt Sắt rúng động, nàng liền thả người nhảy ra bên ngoài tường.</w:t>
      </w:r>
    </w:p>
    <w:p>
      <w:pPr>
        <w:pStyle w:val="BodyText"/>
      </w:pPr>
      <w:r>
        <w:t xml:space="preserve">Dạ Vô Yên nghe tin cơ quan khởi động, biết có người xông vào Tuyền vương phủ đêm nay, không hiểu vì sao trong lòng tâm phiền ý loạn, đứng ngồi không yên.</w:t>
      </w:r>
    </w:p>
    <w:p>
      <w:pPr>
        <w:pStyle w:val="BodyText"/>
      </w:pPr>
      <w:r>
        <w:t xml:space="preserve">Rừng trúc trong Tuyền vương phủ, từ khi lập trận đến nay, đã vây khốn biết bao người có lòng bất chính. Đã từng vây khốn nàng một lần. Nhớ tới tình cảnh ngày đó, lòng Dạ Vô Yên như bị thắt lại, hắn mặc thêm áo rồi bước nhanh về hướng rừng trúc.</w:t>
      </w:r>
    </w:p>
    <w:p>
      <w:pPr>
        <w:pStyle w:val="BodyText"/>
      </w:pPr>
      <w:r>
        <w:t xml:space="preserve">Dạ Vô Yên không ngờ người đến đây võ công lại cao cường như thế, ngay cả Kim Đường cũng không phải là đối thủ của hắn, lại để cho hắn chạy thoát.</w:t>
      </w:r>
    </w:p>
    <w:p>
      <w:pPr>
        <w:pStyle w:val="BodyText"/>
      </w:pPr>
      <w:r>
        <w:t xml:space="preserve">Hắn nhớ tới ánh mắt thoáng nhìn của người mặc áo đen trước khi rời khỏi, tim của hắn bỗng nhiên thắt lại, cảm giác khó thở như muốn chết.</w:t>
      </w:r>
    </w:p>
    <w:p>
      <w:pPr>
        <w:pStyle w:val="BodyText"/>
      </w:pPr>
      <w:r>
        <w:t xml:space="preserve">Người mặc áo đen kia là ai?</w:t>
      </w:r>
    </w:p>
    <w:p>
      <w:pPr>
        <w:pStyle w:val="BodyText"/>
      </w:pPr>
      <w:r>
        <w:t xml:space="preserve">Hắn không thấy rõ đôi mắt của nàng, chỉ cảm thấy ánh mắt nàng trong suốt như thế, lạnh lùng như thế, phiêu miểu như thế!</w:t>
      </w:r>
    </w:p>
    <w:p>
      <w:pPr>
        <w:pStyle w:val="Compact"/>
      </w:pPr>
      <w:r>
        <w:t xml:space="preserve"> </w:t>
      </w:r>
      <w:r>
        <w:br w:type="textWrapping"/>
      </w:r>
      <w:r>
        <w:br w:type="textWrapping"/>
      </w:r>
    </w:p>
    <w:p>
      <w:pPr>
        <w:pStyle w:val="Heading2"/>
      </w:pPr>
      <w:bookmarkStart w:id="115" w:name="tập-4-điệp-luyến-hoa---chương-102-phần-2"/>
      <w:bookmarkEnd w:id="115"/>
      <w:r>
        <w:t xml:space="preserve">93. Tập 4: Điệp Luyến Hoa - Chương 102 (phần 2)</w:t>
      </w:r>
    </w:p>
    <w:p>
      <w:pPr>
        <w:pStyle w:val="Compact"/>
      </w:pPr>
      <w:r>
        <w:br w:type="textWrapping"/>
      </w:r>
      <w:r>
        <w:br w:type="textWrapping"/>
      </w:r>
      <w:r>
        <w:t xml:space="preserve"> </w:t>
      </w:r>
    </w:p>
    <w:p>
      <w:pPr>
        <w:pStyle w:val="BodyText"/>
      </w:pPr>
      <w:r>
        <w:t xml:space="preserve">Vì sao chỉ thoáng nhìn qua, hắn đã tựa như mất hồn?</w:t>
      </w:r>
    </w:p>
    <w:p>
      <w:pPr>
        <w:pStyle w:val="BodyText"/>
      </w:pPr>
      <w:r>
        <w:t xml:space="preserve">Ánh mắt kia hiển nhiên là ánh mắt đã khắc vào tim hắn, ánh mắt đã hằn sâu trong óc hắn, ánh mắt hàng đêm xuất hiện trong giấc mơ của hắn.</w:t>
      </w:r>
    </w:p>
    <w:p>
      <w:pPr>
        <w:pStyle w:val="BodyText"/>
      </w:pPr>
      <w:r>
        <w:t xml:space="preserve">Là nàng sao?</w:t>
      </w:r>
    </w:p>
    <w:p>
      <w:pPr>
        <w:pStyle w:val="BodyText"/>
      </w:pPr>
      <w:r>
        <w:t xml:space="preserve">Dạ Vô Yên phóng người nhảy lên tường cao, đuổi theo bóng dáng như sương như khói phía xa xa.</w:t>
      </w:r>
    </w:p>
    <w:p>
      <w:pPr>
        <w:pStyle w:val="BodyText"/>
      </w:pPr>
      <w:r>
        <w:t xml:space="preserve">Vầng trăng lạnh lẽo trên cao không biết khi nào đã trở nên u ám, trời đất bỗng ảm đạm hơn, bóng người phía trước dần dần lẩn khuất vào bóng đêm mất dạng.</w:t>
      </w:r>
    </w:p>
    <w:p>
      <w:pPr>
        <w:pStyle w:val="BodyText"/>
      </w:pPr>
      <w:r>
        <w:t xml:space="preserve">Dạ Vô Yên thi triển khinh công chạy như điên như cuồng, nhưng phía trước mờ mịt, bóng đen kia đã mất dấu hẳn. Nhưng hắn không bỏ cuộc, vì ánh mắt kia sao giống ánh mắt của nàng đến thế.</w:t>
      </w:r>
    </w:p>
    <w:p>
      <w:pPr>
        <w:pStyle w:val="BodyText"/>
      </w:pPr>
      <w:r>
        <w:t xml:space="preserve">Hắn chạy như điên, dẫn theo Kim tổng quản và bọn thị vệ tìm kiếm lục soát trong bóng đêm, nhưng cuối cùng cũng không thu hoạch được gì.</w:t>
      </w:r>
    </w:p>
    <w:p>
      <w:pPr>
        <w:pStyle w:val="BodyText"/>
      </w:pPr>
      <w:r>
        <w:t xml:space="preserve">Kim tổng quản nhìn nam tử đứng lặng trong đêm, chuyện này rất quen thuộc, cũng không phải là lần đầu tiên xảy ra.</w:t>
      </w:r>
    </w:p>
    <w:p>
      <w:pPr>
        <w:pStyle w:val="BodyText"/>
      </w:pPr>
      <w:r>
        <w:t xml:space="preserve">Mỗi lần vương gia thấy bóng dáng nào tương tự vương phi, hoặc chỉ cần là trang phục màu xanh, hắn đều chạy theo như điên, nhưng hy vọng vẫn luôn luôn đổi lại thất vọng. Nữ tử như lan như sen kia vẫn hoàn toàn bặt vô âm tín.</w:t>
      </w:r>
    </w:p>
    <w:p>
      <w:pPr>
        <w:pStyle w:val="BodyText"/>
      </w:pPr>
      <w:r>
        <w:t xml:space="preserve">Bốn năm qua, bọn họ đều biết hy vọng đã trở nên quá xa vời, từ vách núi cao như vậy ngã xuống, cho dù được người khác cứu đi, chỉ sợ cũng sẽ không sống nổi. Nhưng vương gia lại tin chắc là nàng còn sống.</w:t>
      </w:r>
    </w:p>
    <w:p>
      <w:pPr>
        <w:pStyle w:val="BodyText"/>
      </w:pPr>
      <w:r>
        <w:t xml:space="preserve">Hắn phong nàng làm vương phi, còn nữ tử trong phủ làm thị thiếp.</w:t>
      </w:r>
    </w:p>
    <w:p>
      <w:pPr>
        <w:pStyle w:val="BodyText"/>
      </w:pPr>
      <w:r>
        <w:t xml:space="preserve">Tuy trong phủ còn giữ lại Y Lãnh Tuyết kia, nhưng vào hai năm trước, từ khi Bắc Lỗ quốc Khả Hãn thoái vị, sau khi Hách Liên Ngạo Thiên đăng cơ được một năm, hắn đã hủy bỏ danh phận của Y Lãnh Tuyết.</w:t>
      </w:r>
    </w:p>
    <w:p>
      <w:pPr>
        <w:pStyle w:val="BodyText"/>
      </w:pPr>
      <w:r>
        <w:t xml:space="preserve">“Kim Đường, người mặc áo đen vừa rồi sử dụng binh khí gì?” Dạ Vô Yên bỗng sực nhớ ra điều gì, lạnh giọng hỏi.</w:t>
      </w:r>
    </w:p>
    <w:p>
      <w:pPr>
        <w:pStyle w:val="BodyText"/>
      </w:pPr>
      <w:r>
        <w:t xml:space="preserve">“Là bảo kiếm!” Kim tổng quản trả lời chi tiết.</w:t>
      </w:r>
    </w:p>
    <w:p>
      <w:pPr>
        <w:pStyle w:val="BodyText"/>
      </w:pPr>
      <w:r>
        <w:t xml:space="preserve">Trong nháy mắt đôi mắt Dạ Vô Yên chợt ảm đạm, hắn cười chua xót, chậm rãi đi vào trong phủ.</w:t>
      </w:r>
    </w:p>
    <w:p>
      <w:pPr>
        <w:pStyle w:val="BodyText"/>
      </w:pPr>
      <w:r>
        <w:t xml:space="preserve">Hy vọng lại thất vọng, người áo đen kia có lẽ chỉ là giống nàng một chút thôi.</w:t>
      </w:r>
    </w:p>
    <w:p>
      <w:pPr>
        <w:pStyle w:val="BodyText"/>
      </w:pPr>
      <w:r>
        <w:t xml:space="preserve">Hắn tìm nàng đã bốn năm nay, chỉ cần chiến sự tạm hoãn là hắn liền phái người đi tìm, nhưng biển người mờ mịt, không có tin tức nào về nàng. Đông Hải, hắn đã đi qua không chỉ một lần, không những không tìm được nàng, mà còn không hỏi thăm được tin tức gì về nàng. Ngay cả hai thị nữ của nàng, Thanh Mai và Tử Mê, cũng đã mai danh ẩn tích. Nghe nói sau một cuộc hải chiến, hai thị nữ kia đều bị thương mà chết. Hắn thật ra muốn bắt hai thị nữ kia để hỏi rõ, nhưng manh mối này cũng bị chặt đứt mất.</w:t>
      </w:r>
    </w:p>
    <w:p>
      <w:pPr>
        <w:pStyle w:val="BodyText"/>
      </w:pPr>
      <w:r>
        <w:t xml:space="preserve">Hắn cũng từng nghĩ tới, có thể nàng và hai thị nữ kia cùng ẩn lánh ở một nơi nào đó, nên hắn cài hai thám tử vào đám hải tặc trên đảo, đáng tiếc là bốn năm nay một chút tin tức cũng không tra ra được. Nếu như nàng còn sống, không thể nào không tra ra một chút tin tức gì. Trừ phi nàng cũng giấu giếm tin tức luôn đối với đám hải tặc trên đảo, hoặc là, nàng thật sự không còn trên thế gian này nữa.</w:t>
      </w:r>
    </w:p>
    <w:p>
      <w:pPr>
        <w:pStyle w:val="BodyText"/>
      </w:pPr>
      <w:r>
        <w:t xml:space="preserve">Chẳng lẽ nàng thật sự không còn trên thế gian này nữa sao?</w:t>
      </w:r>
    </w:p>
    <w:p>
      <w:pPr>
        <w:pStyle w:val="BodyText"/>
      </w:pPr>
      <w:r>
        <w:t xml:space="preserve">Ngực của hắn lại nổi lên một trận co rút đau đớn, trong lòng đột nhiên dâng lên một nỗi tuyệt vọng trầm uất, mang theo mùi máu tươi. Chẳng lẽ tim này thật sự đau đến nỗi tê liệt xuất huyết như thế này sao.</w:t>
      </w:r>
    </w:p>
    <w:p>
      <w:pPr>
        <w:pStyle w:val="BodyText"/>
      </w:pPr>
      <w:r>
        <w:t xml:space="preserve">Hắn đứng lặng ven hồ Tân Nguyệt phía sau viện.</w:t>
      </w:r>
    </w:p>
    <w:p>
      <w:pPr>
        <w:pStyle w:val="BodyText"/>
      </w:pPr>
      <w:r>
        <w:t xml:space="preserve">Trời không biết chuyển thành âm u từ lúc nào, mưa rơi tí tách xuống đất, đây là trận mưa đầu mùa xuân của năm nay. Mưa bụi mênh mang càng lúc càng nặng hạt. Những hạt mưa tung tóe rơi trên mặt hồ tạo nên những gợn sóng tròn tròn nho nhỏ, ngay cả những đóa thủy tiên vừa nở rộ cũng bị giọt mưa vùi dập làm rơi rụng những cánh hoa đỏ bừng phiêu đãng trôi trên nước, dập dềnh trong nước, như tâm trạng trống rỗng mất mát của hắn.</w:t>
      </w:r>
    </w:p>
    <w:p>
      <w:pPr>
        <w:pStyle w:val="BodyText"/>
      </w:pPr>
      <w:r>
        <w:t xml:space="preserve">Trong mưa, hắn không kiêng dè gì nữa mà khóc, gọi tên nàng một lần rồi lại một lần.</w:t>
      </w:r>
    </w:p>
    <w:p>
      <w:pPr>
        <w:pStyle w:val="BodyText"/>
      </w:pPr>
      <w:r>
        <w:t xml:space="preserve">Từng khoảnh khắc hắn cùng nàng bên nhau nay tất cả hiện lên trong đầu hắn, nỗi nhớ nhung nàng, tựa như bảo kiếm Câu Tiễn, đâm thật sâu vào lòng của hắn, khiến lòng hắn chua xót như chảy mật.</w:t>
      </w:r>
    </w:p>
    <w:p>
      <w:pPr>
        <w:pStyle w:val="BodyText"/>
      </w:pPr>
      <w:r>
        <w:t xml:space="preserve">Hắn đã vĩnh viễn mất đi nàng, lúc này hắn rốt cuộc biết được cái gì là vật đổi sao dời, cái gì là cảnh còn người mất. Cuộc đời này không có nàng, hắn chỉ là một cái xác không hồn.</w:t>
      </w:r>
    </w:p>
    <w:p>
      <w:pPr>
        <w:pStyle w:val="BodyText"/>
      </w:pPr>
      <w:r>
        <w:t xml:space="preserve">“Hãy chờ ta nhé Sắt Sắt.” Hắn cúi đầu nói: “Đến khi dỡ xuống trọng trách trên vai, ta sẽ đi theo nàng, rất nhanh thôi, nàng phải đợi ta đấy!”</w:t>
      </w:r>
    </w:p>
    <w:p>
      <w:pPr>
        <w:pStyle w:val="BodyText"/>
      </w:pPr>
      <w:r>
        <w:t xml:space="preserve">Kim tổng quản mang theo thị vệ đứng dưới mưa nhìn Dạ Vô Yên xa xa, nhưng không một ai dám bước lại. Nhìn hắn đứng lặng trong mưa suốt đêm, đến khi sắc trời không rõ, mưa tí tách tí tách nhỏ dần, vương gia mới xoay người, toàn thân ướt đẫm quay lại.</w:t>
      </w:r>
    </w:p>
    <w:p>
      <w:pPr>
        <w:pStyle w:val="BodyText"/>
      </w:pPr>
      <w:r>
        <w:t xml:space="preserve">Kim Đường đưa khăn cho Dạ Vô Yên, hắn tiếp lấy, lau đi gương mặt đã ướt đẫm, trên khuôn mặt tuấn tú khôi phục lại sự trong trẻo lạnh lùng hàng ngày, chỉ có đôi mắt đen còn đọng lại đau đớn và nhớ nhung, chỉ sợ cả đời này vĩnh viễn cũng không thể xóa nhòa trong đôi mắt hắn.</w:t>
      </w:r>
    </w:p>
    <w:p>
      <w:pPr>
        <w:pStyle w:val="BodyText"/>
      </w:pPr>
      <w:r>
        <w:t xml:space="preserve">*</w:t>
      </w:r>
    </w:p>
    <w:p>
      <w:pPr>
        <w:pStyle w:val="BodyText"/>
      </w:pPr>
      <w:r>
        <w:t xml:space="preserve">Sông Liễm Diễm.</w:t>
      </w:r>
    </w:p>
    <w:p>
      <w:pPr>
        <w:pStyle w:val="BodyText"/>
      </w:pPr>
      <w:r>
        <w:t xml:space="preserve">Sóng nước mênh mông, ánh trăng mờ ảo.</w:t>
      </w:r>
    </w:p>
    <w:p>
      <w:pPr>
        <w:pStyle w:val="BodyText"/>
      </w:pPr>
      <w:r>
        <w:t xml:space="preserve">Vừa vào đêm, bên bờ sông Liễm Diễm có một du thuyền đang trôi nhẹ trong dòng nước. Phi thành mặc dù có vô số tần lâu sở quán, kỹ nữ cũng đều phong tình vạn chủng, nhưng người đẹp trên thuyền ở sông Liễm Diễm lại có một loại phong tình khác.</w:t>
      </w:r>
    </w:p>
    <w:p>
      <w:pPr>
        <w:pStyle w:val="BodyText"/>
      </w:pPr>
      <w:r>
        <w:t xml:space="preserve">Nghe nói, các nàng bẩm sinh tiêu trí thủy linh, không chỉ có dịu dàng săn sóc, cầm kỳ thư họa không có môn nào không giỏi. Cho nên, vương tôn công tử tìm đến sông Liễm Diễm không ít, quan trọng nhất là, phong cảnh nên thơ, giai nhân tuyệt sắc. Một chiếc thuyền lá nhỏ bập bềnh trôi trên thượng nguồn, từ văn nhân mặc khách đến hạng quê mùa bình dân, đều xúm xít hâm mộ theo sau như bầy vịt.</w:t>
      </w:r>
    </w:p>
    <w:p>
      <w:pPr>
        <w:pStyle w:val="BodyText"/>
      </w:pPr>
      <w:r>
        <w:t xml:space="preserve">Tối nay, Lan phường cũng có một con thuyền nhỏ ở sông Liễm Diễm. Sắt Sắt dắt theo Tử Mê ngồi trên một chiếc thuyền nhỏ.</w:t>
      </w:r>
    </w:p>
    <w:p>
      <w:pPr>
        <w:pStyle w:val="BodyText"/>
      </w:pPr>
      <w:r>
        <w:t xml:space="preserve">Nàng cố ý phái Tố Chỉ cho người cải biến chiếc thuyền nhỏ thành màu trắng, trong cảnh xuân tươi đẹp, chiếc thuyền màu nguyệt bạch cực kỳ bắt mắt.</w:t>
      </w:r>
    </w:p>
    <w:p>
      <w:pPr>
        <w:pStyle w:val="BodyText"/>
      </w:pPr>
      <w:r>
        <w:t xml:space="preserve">Sắt Sắt vẫn vận trang phục màu xanh như trước, nàng ngồi trên đầu chiếc hoa thuyền đang chậm rãi trôi, nâng mắt nhìn lên bờ, chỉ thấy một cỗ xe tứ mã hoa lệ đang đậu bên bờ sông.</w:t>
      </w:r>
    </w:p>
    <w:p>
      <w:pPr>
        <w:pStyle w:val="BodyText"/>
      </w:pPr>
      <w:r>
        <w:t xml:space="preserve">Bảo mã điêu xe, chu luân ngân sức, cẩm liêm la mạc, bánh xe màu đỏ son trong lớp sương mù ban đêm diễm lệ phi thường.</w:t>
      </w:r>
    </w:p>
    <w:p>
      <w:pPr>
        <w:pStyle w:val="BodyText"/>
      </w:pPr>
      <w:r>
        <w:t xml:space="preserve">Xung quanh mã xa có hơn mười nô bộc tiền hô hậu ủng đang đứng dọc bên sông. Hai nô bộc cuống quít xoay người tiến nhanh đến xốc lên màn xe bằng gấm tím. Một công tử trong bộ cẩm phục chậm rãi thong thả bước ra từ trong xe.</w:t>
      </w:r>
    </w:p>
    <w:p>
      <w:pPr>
        <w:pStyle w:val="BodyText"/>
      </w:pPr>
      <w:r>
        <w:t xml:space="preserve">Ánh mắt Giang Sắt Sắt ngưng lại, bên môi cười nhẹ.</w:t>
      </w:r>
    </w:p>
    <w:p>
      <w:pPr>
        <w:pStyle w:val="BodyText"/>
      </w:pPr>
      <w:r>
        <w:t xml:space="preserve">Người nàng chờ rốt cuộc đã đến đây.</w:t>
      </w:r>
    </w:p>
    <w:p>
      <w:pPr>
        <w:pStyle w:val="BodyText"/>
      </w:pPr>
      <w:r>
        <w:t xml:space="preserve">Công tử trong bộ cẩm phục kia đúng là thái tử Dạ Vô Trần, hắn trang phục chỉnh tề, ngọc bội dắt bên hông, thân hình cao ngất, khuôn mặt tuấn tú, mày kiếm lãng tử, chỉ là ánh mắt có chút ẩn chứa kiêu ngạo, tàn nhẫn. Bên cạnh hắn có một lão nô, thoáng trông không thể phân biệt là nam hay nữ, cho đến khi cẩn thận quan sát lại, Sắt Sắt không thể không cười thầm, kia không phải là lão thái giám trong cung hay sao.</w:t>
      </w:r>
    </w:p>
    <w:p>
      <w:pPr>
        <w:pStyle w:val="BodyText"/>
      </w:pPr>
      <w:r>
        <w:t xml:space="preserve">Sắt Sắt xoay người chui vào trong khoang thuyền, đôi tay ngọc nhẹ nhàng lướt trên đàn bắt đầu tấu nhạc.</w:t>
      </w:r>
    </w:p>
    <w:p>
      <w:pPr>
        <w:pStyle w:val="BodyText"/>
      </w:pPr>
      <w:r>
        <w:t xml:space="preserve">Một khúc nhạc chợt vang lên trên mặt sông, nhẹ nhàng như thế, triền miên như thế, êm ái như thế, giống như tiên nhạc giữa chốn nhân gian.</w:t>
      </w:r>
    </w:p>
    <w:p>
      <w:pPr>
        <w:pStyle w:val="BodyText"/>
      </w:pPr>
      <w:r>
        <w:t xml:space="preserve">Ánh mắt mọi người xung quanh đều ngưng thần tập trung vào chiếc thuyền nhỏ màu trắng đang truyền ra tiếng đàn kia, chiếc thuyền nhỏ này chưa từng xuất hiện tại nơi đây bao giờ, không biết nữ tử đang đánh đàn kia tuyệt sắc đến mức nào.</w:t>
      </w:r>
    </w:p>
    <w:p>
      <w:pPr>
        <w:pStyle w:val="BodyText"/>
      </w:pPr>
      <w:r>
        <w:t xml:space="preserve">Thái tử Dạ Vô Trần mỉm cười, hướng chiếc thuyền nhỏ màu trắng bập bềnh trôi trên sông bước đến.</w:t>
      </w:r>
    </w:p>
    <w:p>
      <w:pPr>
        <w:pStyle w:val="BodyText"/>
      </w:pPr>
      <w:r>
        <w:t xml:space="preserve">Lão nô bên cạnh hắn, Quản Trữ, là lão thái giám hộ vệ cận thân của hắn từ nhỏ tới lớn, lên tiếng nói: “Điện hạ, vị cô nương trên chiếc thuyền nhỏ kia không biết là ai, nghe nói là chỉ mới xuất hiện hôm nay thôi, chi bằng thỉnh điện hạ cho mời thuyền khác.”</w:t>
      </w:r>
    </w:p>
    <w:p>
      <w:pPr>
        <w:pStyle w:val="BodyText"/>
      </w:pPr>
      <w:r>
        <w:t xml:space="preserve">Thái tử nhướng mày, khoanh tay lại, lạnh lùng nói: “Quản Trữ, ngươi quản quá nhiều rồi. Nếu lo lắng thì theo ta lên đi.”</w:t>
      </w:r>
    </w:p>
    <w:p>
      <w:pPr>
        <w:pStyle w:val="BodyText"/>
      </w:pPr>
      <w:r>
        <w:t xml:space="preserve">Sớm có thị vệ đã hướng thuyền nhỏ của Sắt Sắt vẫy vẫy tay ra hiệu, Sắt Sắt khoa mái chèo một chút, thuyền nhỏ của nàng đã tiến sát vào gần bờ.</w:t>
      </w:r>
    </w:p>
    <w:p>
      <w:pPr>
        <w:pStyle w:val="BodyText"/>
      </w:pPr>
      <w:r>
        <w:t xml:space="preserve">Thái tử mang theo Quản Trữ chậm rãi bước lên thuyền.</w:t>
      </w:r>
    </w:p>
    <w:p>
      <w:pPr>
        <w:pStyle w:val="BodyText"/>
      </w:pPr>
      <w:r>
        <w:t xml:space="preserve">Trong khoang thuyền bố trí cực kỳ thanh lịch, bên trong vách thuyền được phủ bố trắng, trên bố có phác họa một bức cung nữ đồ vẽ theo lối điệp thảo rất tỉ mỉ, ngoài ra còn có một chiếc bàn nhỏ bằng gỗ lim, trên bàn bày sẵn bốn món mỹ vị và một bầu rượu.</w:t>
      </w:r>
    </w:p>
    <w:p>
      <w:pPr>
        <w:pStyle w:val="BodyText"/>
      </w:pPr>
      <w:r>
        <w:t xml:space="preserve">Một hồng y nữ tử ngồi bên bàn, lẳng lặng so dây huyền cầm, ngoài đầu thuyền một công tử áo xanh đang chèo thuyền.</w:t>
      </w:r>
    </w:p>
    <w:p>
      <w:pPr>
        <w:pStyle w:val="BodyText"/>
      </w:pPr>
      <w:r>
        <w:t xml:space="preserve">“Công tử, mời ngồi” Tử Mê đứng lên, cười trong trẻo, tiếp đón Dạ Vô Trần. Tử Mê có thể nói là cũng xinh đẹp khả ái, tư sắc phi thường.</w:t>
      </w:r>
    </w:p>
    <w:p>
      <w:pPr>
        <w:pStyle w:val="BodyText"/>
      </w:pPr>
      <w:r>
        <w:t xml:space="preserve">“Khúc nhạc vừa rồi là do ngươi đàn sao?” Dạ Vô Trần ngạo nghễ hỏi.</w:t>
      </w:r>
    </w:p>
    <w:p>
      <w:pPr>
        <w:pStyle w:val="BodyText"/>
      </w:pPr>
      <w:r>
        <w:t xml:space="preserve">Tử Mê cười cười, khúc vừa rồi kia tự nhiên không phải do nàng đàn, mà là Sắt Sắt đàn. Nhưng nàng vẫn xoa cằm cười nói: “Là ta đã đàn.”</w:t>
      </w:r>
    </w:p>
    <w:p>
      <w:pPr>
        <w:pStyle w:val="BodyText"/>
      </w:pPr>
      <w:r>
        <w:t xml:space="preserve">Bàn tay trắng nõn của Tử Mê nhấc bầu rượu lên, rót đầy chén rượu trước mặt mình, lại mỉm cười rót đầy chén rượu ở phía đối diện.</w:t>
      </w:r>
    </w:p>
    <w:p>
      <w:pPr>
        <w:pStyle w:val="BodyText"/>
      </w:pPr>
      <w:r>
        <w:t xml:space="preserve">Chén rượu làm bằng ngọc lưu ly trong suốt, rượu quỳnh tương sắc đỏ thẫm sóng sánh như nhuộm đỏ cả chiếc chén.</w:t>
      </w:r>
    </w:p>
    <w:p>
      <w:pPr>
        <w:pStyle w:val="BodyText"/>
      </w:pPr>
      <w:r>
        <w:t xml:space="preserve">“Tử Nhi tạ công tử có lòng đoái hoài, xin kính công tử một chén.”, Tử Mê nhẹ nhàng nói, thanh âm dịu dàng như nước.</w:t>
      </w:r>
    </w:p>
    <w:p>
      <w:pPr>
        <w:pStyle w:val="BodyText"/>
      </w:pPr>
      <w:r>
        <w:t xml:space="preserve">Dạ Vô Trần mỉm cười nâng chén rượu lên, vừa muốn uống xuống thì bên tai vang lên tiếng lão nô Quản Trữ của hắn kêu: “Công tử!”</w:t>
      </w:r>
    </w:p>
    <w:p>
      <w:pPr>
        <w:pStyle w:val="BodyText"/>
      </w:pPr>
      <w:r>
        <w:t xml:space="preserve">Thanh âm của lão nô kia mặc dù nhẹ nhàng nhu hòa nhưng mang theo áp lực không thể bỏ qua.</w:t>
      </w:r>
    </w:p>
    <w:p>
      <w:pPr>
        <w:pStyle w:val="BodyText"/>
      </w:pPr>
      <w:r>
        <w:t xml:space="preserve">Dưới ánh nhìn chăm chú của lão nô, Dạ Vô Trần thần sắc có vẻ hơi bất đắc dĩ cầm chén rượu trong tay đổ vào một cái chén không khác, ngưng mi gọi: “Người đâu!”</w:t>
      </w:r>
    </w:p>
    <w:p>
      <w:pPr>
        <w:pStyle w:val="BodyText"/>
      </w:pPr>
      <w:r>
        <w:t xml:space="preserve">Con thuyền nhỏ vẫn chưa rời bờ, thị vệ đang đứng trên bờ lập tức nhảy đến trên thuyền, cẩn thận đến tiếp lấy chiếc chén rượu hắn đã san ra đặt trên bàn uống cạn.</w:t>
      </w:r>
    </w:p>
    <w:p>
      <w:pPr>
        <w:pStyle w:val="BodyText"/>
      </w:pPr>
      <w:r>
        <w:t xml:space="preserve">Tử Mê giận dỗi nũng nịu nói: “Công tử, ngài làm gì vậy, chẳng lẽ sợ ta hạ độc sao?” Nói xong nâng chén ngọc lưu ly trước mặt lên uống cạn.</w:t>
      </w:r>
    </w:p>
    <w:p>
      <w:pPr>
        <w:pStyle w:val="BodyText"/>
      </w:pPr>
      <w:r>
        <w:t xml:space="preserve">Dạ Vô Trần nhíu mày cười nhẹ nói: “Quy củ của nhà ta, ta cũng không thể làm trái được.”</w:t>
      </w:r>
    </w:p>
    <w:p>
      <w:pPr>
        <w:pStyle w:val="BodyText"/>
      </w:pPr>
      <w:r>
        <w:t xml:space="preserve">Tử Mê gắt giọng nói: “Những món điểm tâm này, chẳng lẽ cũng phải để bọn họ thử qua, công tử mới chịu đụng đũa?”</w:t>
      </w:r>
    </w:p>
    <w:p>
      <w:pPr>
        <w:pStyle w:val="BodyText"/>
      </w:pPr>
      <w:r>
        <w:t xml:space="preserve">Dạ Vô Trần vuốt cằm cười khẽ.</w:t>
      </w:r>
    </w:p>
    <w:p>
      <w:pPr>
        <w:pStyle w:val="BodyText"/>
      </w:pPr>
      <w:r>
        <w:t xml:space="preserve">Tử Mê che miệng cười ha hả nói: “Nói thế, mỗi bữa ăn, công tử ngài đều là ăn đồ ăn thừa của kẻ dưới sao?”</w:t>
      </w:r>
    </w:p>
    <w:p>
      <w:pPr>
        <w:pStyle w:val="BodyText"/>
      </w:pPr>
      <w:r>
        <w:t xml:space="preserve">Dạ Vô Trần bất đắc dĩ buông thõng tay, bộ dạng cực kỳ không vui.</w:t>
      </w:r>
    </w:p>
    <w:p>
      <w:pPr>
        <w:pStyle w:val="BodyText"/>
      </w:pPr>
      <w:r>
        <w:t xml:space="preserve">Tử Mê nói: “Công tử, ngài xem, ta và thị vệ của ngài đều đã thử qua, rượu này khẳng định là không có độc chứ?”, lại nâng tay rót cho hắn một chén khác. Dạ Vô Trần bưng chén lên, uống một hơi cạn sạch. Lần này, lão nô của hắn cũng không ngăn cản nữa.</w:t>
      </w:r>
    </w:p>
    <w:p>
      <w:pPr>
        <w:pStyle w:val="BodyText"/>
      </w:pPr>
      <w:r>
        <w:t xml:space="preserve">“Cô nương tấu một khúc nữa đi, bản công tử thích nghe.” Dạ Vô Trần cười nói.</w:t>
      </w:r>
    </w:p>
    <w:p>
      <w:pPr>
        <w:pStyle w:val="BodyText"/>
      </w:pPr>
      <w:r>
        <w:t xml:space="preserve">Tử Mê thấy hắn đã uống cạn chén rượu trước mặt rồi, khẽ cười nhạt, gương mặt ngọc đột nhiên nghiêm lại: “Công tử, kỳ thật khúc nhạc vừa rồi không phải do ta đàn, mà là công tử của ta đã đàn.”</w:t>
      </w:r>
    </w:p>
    <w:p>
      <w:pPr>
        <w:pStyle w:val="BodyText"/>
      </w:pPr>
      <w:r>
        <w:t xml:space="preserve">“Vậy sao?” Dạ Vô Trần nhẹ nhàng buông chén rượu xuống, lười biếng dựa vào trên ghế, mày kiếm hơi nhướng lên: “Ngươi còn có công tử à? Hắn đâu?”</w:t>
      </w:r>
    </w:p>
    <w:p>
      <w:pPr>
        <w:pStyle w:val="BodyText"/>
      </w:pPr>
      <w:r>
        <w:t xml:space="preserve">Quản Trữ, lão nô cận vệ của Dạ Vô Trần, sớm cảnh giác nên lập tức đến đứng bên cạnh Dạ Vô Trần.</w:t>
      </w:r>
    </w:p>
    <w:p>
      <w:pPr>
        <w:pStyle w:val="BodyText"/>
      </w:pPr>
      <w:r>
        <w:t xml:space="preserve">“Ở ngay đầu thuyền này!”</w:t>
      </w:r>
    </w:p>
    <w:p>
      <w:pPr>
        <w:pStyle w:val="BodyText"/>
      </w:pPr>
      <w:r>
        <w:t xml:space="preserve">“Chèo thuyền? Vậy mời công tử của ngươi lại đây.” Dạ Vô Trần mỉm cười có vẻ hứng thú, nói.</w:t>
      </w:r>
    </w:p>
    <w:p>
      <w:pPr>
        <w:pStyle w:val="BodyText"/>
      </w:pPr>
      <w:r>
        <w:t xml:space="preserve">Một bàn tay ngọc trắng nõn xốc lên mành cửa của khoang thuyền, một công tử áo xanh chậm rãi bước vào, dáng vẻ tao nhã, khí chất thoát tục, chỉ là biểu hiện trên vẻ mặt vô cùng thản nhiên bình tĩnh. Đó chính là Giang Sắt Sắt nữ cải nam trang đeo mặt nạ da người.</w:t>
      </w:r>
    </w:p>
    <w:p>
      <w:pPr>
        <w:pStyle w:val="BodyText"/>
      </w:pPr>
      <w:r>
        <w:t xml:space="preserve">Nàng vừa tiến lên, Dạ Vô Trần liền kinh ngạc ngẩng đầu lên, đôi mắt lóe sáng như giật mình.</w:t>
      </w:r>
    </w:p>
    <w:p>
      <w:pPr>
        <w:pStyle w:val="BodyText"/>
      </w:pPr>
      <w:r>
        <w:t xml:space="preserve">“Các hạ là…..”</w:t>
      </w:r>
    </w:p>
    <w:p>
      <w:pPr>
        <w:pStyle w:val="BodyText"/>
      </w:pPr>
      <w:r>
        <w:t xml:space="preserve">Sắt Sắt mỉm cười, nàng khẽ phất tà áo dài, tư thế tao nhã ngồi ở chiếc ghế đối diện với hắn, thản nhiên cười nhẹ nói: “Ta chỉ là một tiểu bối vô danh nên không dám xưng tên trước mặt điện hạ.”</w:t>
      </w:r>
    </w:p>
    <w:p>
      <w:pPr>
        <w:pStyle w:val="BodyText"/>
      </w:pPr>
      <w:r>
        <w:t xml:space="preserve">Sắt Sắt chưa dứt lời đã thấy một luồng hàn quang lóe lên trước mặt, một lưỡi kiếm mang theo kình phong sắc bén đâm tới trước mặt, là lão nô kia đã ra tay tấn công nàng.</w:t>
      </w:r>
    </w:p>
    <w:p>
      <w:pPr>
        <w:pStyle w:val="BodyText"/>
      </w:pPr>
      <w:r>
        <w:t xml:space="preserve">Sắt Sắt lắc mình tránh qua, cười lạnh nói: “Các hạ ra tay đã muộn rồi, không biết các hạ đã từng nghe đến chiếc bình hai ngăn của Tuyền Ki lão nhân chưa?”</w:t>
      </w:r>
    </w:p>
    <w:p>
      <w:pPr>
        <w:pStyle w:val="BodyText"/>
      </w:pPr>
      <w:r>
        <w:t xml:space="preserve">Dạ Vô Trần ngẩn ngơ, không phải vì chiếc bình hai ngăn mà Sắt Sắt đang nói đến, mà là bởi vì nụ cười lạnh lùng bên khóe môi của nàng.</w:t>
      </w:r>
    </w:p>
    <w:p>
      <w:pPr>
        <w:pStyle w:val="BodyText"/>
      </w:pPr>
      <w:r>
        <w:t xml:space="preserve">Lão nô hộ vệ cho thái tử nghe đến chiếc bình hai ngăn, sắc mặt đại biến.</w:t>
      </w:r>
    </w:p>
    <w:p>
      <w:pPr>
        <w:pStyle w:val="BodyText"/>
      </w:pPr>
      <w:r>
        <w:t xml:space="preserve">Sắt Sắt nhìn thấy, nhận ra được lão nô này biết về chiếc bình hai ngăn.</w:t>
      </w:r>
    </w:p>
    <w:p>
      <w:pPr>
        <w:pStyle w:val="BodyText"/>
      </w:pPr>
      <w:r>
        <w:t xml:space="preserve">“Tương truyền trăm năm trước, Tuyền Ki lão nhân của Tuyền Ki phủ, tinh thông thuật chế cơ quan, đã chế tạo ra rất nhiều đồ chơi tinh xảo. Trong đó có một thứ gọi là chiếc bình hai ngăn. Nghe nói trong bình chia làm hai ngăn, có thể chứa hai loại rượu khác nhau nhưng hoàn toàn cách ly nhau, không trộn lẫn vào nhau. Tuy rằng đều từ một miệng bình mà chảy ra, nhưng nếu người cầm bình ngầm động cơ quan, miệng bình sẽ đổ ra thứ rượu khác nhau như ý muốn. Chén rượu thứ nhất có thể là rượn ngon, chén thứ hai có thể là rượu độc.”</w:t>
      </w:r>
    </w:p>
    <w:p>
      <w:pPr>
        <w:pStyle w:val="BodyText"/>
      </w:pPr>
      <w:r>
        <w:t xml:space="preserve">Lời nói nhẹ như khói của Sắt Sắt vừa dứt, ánh mắt của lão nô kia và Dạ Vô Trần không hẹn mà đồng thời chăm chú nhìn vào chiếc bình trên bàn mà Tử Mê vừa dùng để rót rượu.</w:t>
      </w:r>
    </w:p>
    <w:p>
      <w:pPr>
        <w:pStyle w:val="BodyText"/>
      </w:pPr>
      <w:r>
        <w:t xml:space="preserve">Mặt của hai người đồng thời trắng bệch nhợt nhạt, giống y như hoa văn trên bình.</w:t>
      </w:r>
    </w:p>
    <w:p>
      <w:pPr>
        <w:pStyle w:val="BodyText"/>
      </w:pPr>
      <w:r>
        <w:t xml:space="preserve">Thực đơn giản, thực bình thường.</w:t>
      </w:r>
    </w:p>
    <w:p>
      <w:pPr>
        <w:pStyle w:val="BodyText"/>
      </w:pPr>
      <w:r>
        <w:t xml:space="preserve">Trên chiếc bình kia, không phải cũng có hai cái cơ quan nhỏ xíu đó sao? Chỉ lớn hơn một chút so với lỗ kim khâu, không nhìn cẩn thận rất khó mà phát hiện.</w:t>
      </w:r>
    </w:p>
    <w:p>
      <w:pPr>
        <w:pStyle w:val="BodyText"/>
      </w:pPr>
      <w:r>
        <w:t xml:space="preserve">“Chiếc bình này làm sao ngươi có được? Ngươi dám hạ độc thái tử?” Lão nô ngẩng mặt nhìn Sắt Sắt, gương mặt trắng càng thêm trắng bệch, trong mắt lão sát khí bốc lên tận trời.</w:t>
      </w:r>
    </w:p>
    <w:p>
      <w:pPr>
        <w:pStyle w:val="BodyText"/>
      </w:pPr>
      <w:r>
        <w:t xml:space="preserve">Chiếc bình rượu bình thường như thế này lại là chiếc bình hai ngăn, vừa rồi thị vệ thử rượu không có độc, nhưng không có nghĩa là chén thứ hai cũng không có độc. Hắn bảo vệ thái tử hai mươi năm qua chưa từng phạm sai lầm, cũng không ngờ nay lại thua cho chiếc bình hai ngăn này.</w:t>
      </w:r>
    </w:p>
    <w:p>
      <w:pPr>
        <w:pStyle w:val="BodyText"/>
      </w:pPr>
      <w:r>
        <w:t xml:space="preserve">“Điện hạ, người thấy sao rồi?” Lão nô cúi trước người thái tử hỏi.</w:t>
      </w:r>
    </w:p>
    <w:p>
      <w:pPr>
        <w:pStyle w:val="BodyText"/>
      </w:pPr>
      <w:r>
        <w:t xml:space="preserve">“Lúc đầu trong bụng có chút đau đớn, nay…dường như đã lan ra khắp toàn thân” Thái tử Dạ Vô Trần sắc mặt trắng bệch nói, đôi mắt đen hung hăng trợn trừng nhìn Sắt Sắt, ánh mắt cuồng nộ lạnh lùng như hai ngọn lửa đang thiêu đốt.</w:t>
      </w:r>
    </w:p>
    <w:p>
      <w:pPr>
        <w:pStyle w:val="BodyText"/>
      </w:pPr>
      <w:r>
        <w:t xml:space="preserve">Dám ra tay trên đầu thái tuế, xem ra người này chán sống rồi.</w:t>
      </w:r>
    </w:p>
    <w:p>
      <w:pPr>
        <w:pStyle w:val="BodyText"/>
      </w:pPr>
      <w:r>
        <w:t xml:space="preserve">“Mau đưa thuốc giải ra đây! Nếu không ta sẽ khiến ngươi muốn sống cũng không được, muốn chết cũng không xong”. Quản Trữ xông tới trước mặt Sắt Sắt, lạnh giọng nói.</w:t>
      </w:r>
    </w:p>
    <w:p>
      <w:pPr>
        <w:pStyle w:val="BodyText"/>
      </w:pPr>
      <w:r>
        <w:t xml:space="preserve">“Công công, sao lại tức giận như vậy. Ta cũng không có ý muốn hại mạng thái tử điện hạ, sở dĩ làm như vậy, chỉ là có một việc muốn cầu thái tử điện hạ mà thôi.” Sắt Sắt dứt lời, lấy một viên thuốc màu hồng trong tay áo ra, nói: “Đây là thuốc giải, nhưng chỉ có thể kềm chế độc tính phát tác lần này thôi.”</w:t>
      </w:r>
    </w:p>
    <w:p>
      <w:pPr>
        <w:pStyle w:val="BodyText"/>
      </w:pPr>
      <w:r>
        <w:t xml:space="preserve">Quản Trữ nhận viên thuốc vào tay, sau khi cho người thử, xác nhận là thuốc giải, liền đưa cho thái tử uống vào. Sau khi Dạ Vô Trần uống giải dược, cơn đau đớn toàn thân mới dần dần giảm bớt.</w:t>
      </w:r>
    </w:p>
    <w:p>
      <w:pPr>
        <w:pStyle w:val="BodyText"/>
      </w:pPr>
      <w:r>
        <w:t xml:space="preserve">Hắn khẽ phất mớ tóc rối trên trán, mớ tóc kia vừa rồi đã bị ẩm ướt do hắn đổ mồ hôi lạnh. Từ hồi làm thái tử, hắn chưa từng chịu qua tra tấn như vậy, vừa rồi khi độc dược phát tác, quả thật đau đớn như bị hàng vạn côn trùng rỉ khoét trái tim, lăng trì da thịt.</w:t>
      </w:r>
    </w:p>
    <w:p>
      <w:pPr>
        <w:pStyle w:val="BodyText"/>
      </w:pPr>
      <w:r>
        <w:t xml:space="preserve">Hắn hận không thể giết đi Sắt Sắt ngay lập tức, chỉ cảm thấy cơn giận trong lòng thiêu đốt không thể khống chế nổi, phóng chân đá Sắt Sắt một cước, miệng mắng: “Nói, là ai đã sai ngươi hạ độc bản thái tử?”</w:t>
      </w:r>
    </w:p>
    <w:p>
      <w:pPr>
        <w:pStyle w:val="BodyText"/>
      </w:pPr>
      <w:r>
        <w:t xml:space="preserve">“Công tử!” Tử Mê đau lòng la lên.</w:t>
      </w:r>
    </w:p>
    <w:p>
      <w:pPr>
        <w:pStyle w:val="BodyText"/>
      </w:pPr>
      <w:r>
        <w:t xml:space="preserve">Sắt Sắt sớm biết Dạ Vô Trần võ nghệ tầm thường, nhưng bị hắn đá một cước vẫn đau đớn khó chịu.</w:t>
      </w:r>
    </w:p>
    <w:p>
      <w:pPr>
        <w:pStyle w:val="BodyText"/>
      </w:pPr>
      <w:r>
        <w:t xml:space="preserve">Nàng không phải tránh không được, mà là không muốn tránh.</w:t>
      </w:r>
    </w:p>
    <w:p>
      <w:pPr>
        <w:pStyle w:val="BodyText"/>
      </w:pPr>
      <w:r>
        <w:t xml:space="preserve">Dù sao độc dược kia hắn cũng đã uống, nàng đang có chuyện cầu hắn, không thể không nhịn hắn.</w:t>
      </w:r>
    </w:p>
    <w:p>
      <w:pPr>
        <w:pStyle w:val="BodyText"/>
      </w:pPr>
      <w:r>
        <w:t xml:space="preserve">“Điện hạ, nếu ta muốn hạ sát ngươi, vừa rồi sao lại đưa thuốc giải cho ngươi? Ta chỉ là có một chuyện muốn cầu điện hạ hỗ trợ thôi.” Sắt Sắt nhăn mày nói.</w:t>
      </w:r>
    </w:p>
    <w:p>
      <w:pPr>
        <w:pStyle w:val="BodyText"/>
      </w:pPr>
      <w:r>
        <w:t xml:space="preserve">Dạ Vô Trần tức giận đến nỗi sắc mặt chuyển thành màu đen, tư vị đau đớn như bị tra tấn vừa rồi vẫn chưa qua hết, hắn cười lạnh nói: “Chuyện gì?”</w:t>
      </w:r>
    </w:p>
    <w:p>
      <w:pPr>
        <w:pStyle w:val="BodyText"/>
      </w:pPr>
      <w:r>
        <w:t xml:space="preserve">“Đêm mai trong Tuyền vương phủ có yến hội, ta hy vọng thái tử điện hạ có thể cho ta tháp tùng theo vào!” Sắt Sắt thản nhiên nói. Bất kể ra sao, nàng cũng phải vào được trong Tuyền vương phủ.</w:t>
      </w:r>
    </w:p>
    <w:p>
      <w:pPr>
        <w:pStyle w:val="BodyText"/>
      </w:pPr>
      <w:r>
        <w:t xml:space="preserve">Dạ Vô Trần nhíu mày, khi nghe Sắt Sắt nhắc tới Tuyền vương, ánh mắt tỏa ra lãnh ý, nham hiểm cười cười nói: “Được, bản điện hạ đáp ứng mang ngươi theo, nhưng không phải ngươi đến đó để hành thích Tuyền vương chứ?”</w:t>
      </w:r>
    </w:p>
    <w:p>
      <w:pPr>
        <w:pStyle w:val="BodyText"/>
      </w:pPr>
      <w:r>
        <w:t xml:space="preserve">Sắt Sắt lắc đầu nói: “Yên tâm đi, ta sẽ không gây thêm phiền toái cho ngươi đâu, ta chỉ muốn mở rộng tầm mắt, xem qua yến hội rầm rộ một lần mà thôi.”</w:t>
      </w:r>
    </w:p>
    <w:p>
      <w:pPr>
        <w:pStyle w:val="BodyText"/>
      </w:pPr>
      <w:r>
        <w:t xml:space="preserve">Đôi mắt đen của Dạ Vô Trần nhíu lại nói: “Vậy chừng nào ngươi giao ra thuốc giải kia?”</w:t>
      </w:r>
    </w:p>
    <w:p>
      <w:pPr>
        <w:pStyle w:val="BodyText"/>
      </w:pPr>
      <w:r>
        <w:t xml:space="preserve">“Sau khi ra khỏi phủ, ta sẽ lập tức giao cho ngươi” Sắt Sắt cười nhẹ nói.</w:t>
      </w:r>
    </w:p>
    <w:p>
      <w:pPr>
        <w:pStyle w:val="BodyText"/>
      </w:pPr>
      <w:r>
        <w:t xml:space="preserve">Thật ra nàng vốn có ý muốn nhờ Dạ Vô Nhai mang nàng đi, nhưng nàng không muốn liên lụy Dạ Vô Nhai thêm nữa, nên mới nghĩ đến cách là tháp tùng theo thái tử. May là lần trước nàng ở Tuyền Ki phủ trộm được không ít đồ vật, trong đó có chiếc bình hai ngăn này, không ngờ hôm nay có chỗ phải dùng đến.</w:t>
      </w:r>
    </w:p>
    <w:p>
      <w:pPr>
        <w:pStyle w:val="Compact"/>
      </w:pPr>
      <w:r>
        <w:t xml:space="preserve"> </w:t>
      </w:r>
      <w:r>
        <w:br w:type="textWrapping"/>
      </w:r>
      <w:r>
        <w:br w:type="textWrapping"/>
      </w:r>
    </w:p>
    <w:p>
      <w:pPr>
        <w:pStyle w:val="Heading2"/>
      </w:pPr>
      <w:bookmarkStart w:id="116" w:name="tập-4-điệp-luyến-hoa---chương-103"/>
      <w:bookmarkEnd w:id="116"/>
      <w:r>
        <w:t xml:space="preserve">94. Tập 4: Điệp Luyến Hoa - Chương 103</w:t>
      </w:r>
    </w:p>
    <w:p>
      <w:pPr>
        <w:pStyle w:val="Compact"/>
      </w:pPr>
      <w:r>
        <w:br w:type="textWrapping"/>
      </w:r>
      <w:r>
        <w:br w:type="textWrapping"/>
      </w:r>
      <w:r>
        <w:t xml:space="preserve"> </w:t>
      </w:r>
    </w:p>
    <w:p>
      <w:pPr>
        <w:pStyle w:val="BodyText"/>
      </w:pPr>
      <w:r>
        <w:t xml:space="preserve">Chương 103 - Điệp luyến hoa 3</w:t>
      </w:r>
    </w:p>
    <w:p>
      <w:pPr>
        <w:pStyle w:val="BodyText"/>
      </w:pPr>
      <w:r>
        <w:t xml:space="preserve">Đêm</w:t>
      </w:r>
    </w:p>
    <w:p>
      <w:pPr>
        <w:pStyle w:val="BodyText"/>
      </w:pPr>
      <w:r>
        <w:t xml:space="preserve">Màn trời đen như nhung, vầng trăng trên cao sâu vời vợi tỏa ra ánh sáng trong trẻo nhưng lạnh lùng.</w:t>
      </w:r>
    </w:p>
    <w:p>
      <w:pPr>
        <w:pStyle w:val="BodyText"/>
      </w:pPr>
      <w:r>
        <w:t xml:space="preserve">Sắt Sắt cải trang thành thị vệ của Dạ Vô Trần, đứng lặng nơi đầu đường đợi, hễ Dạ Vô Trần xuất hiện, nàng sẽ lập tức theo hắn vào Tuyền vương phủ. Theo Tố Chỉ đã điều tra được, Y Lãnh Tuyết và đứa nhỏ kia ở tại Vân Túy viện mà lúc trước Y Doanh Hương từng ở, như vậy thuốc giải chắc hẳn là ở Vân Túy viện. Như thế, khi vào trong phủ, lợi dụng lúc mọi người chưa kịp phòng bị, nàng sẽ vào đó lấy cắp thuốc. Với kinh công của nàng và sự quen thuộc địa hình trong Tuyền vương phủ, chuyện này cũng không khó lắm.</w:t>
      </w:r>
    </w:p>
    <w:p>
      <w:pPr>
        <w:pStyle w:val="BodyText"/>
      </w:pPr>
      <w:r>
        <w:t xml:space="preserve">Trên đường thỉnh thoảng có vài chiếc xe ngựa hoa lệ chạy ngang cuốn theo gió làm vạt áo nàng khẽ lay động, nàng cúi đầu kiểm tra lại một lần nữa, bộ trang phục thị vệ này rất vừa vặn, sờ sờ mặt, tối nay Sắt Sắt không có đội mặt nạ, bởi vì đội mặt nạ thần sắc cứng ngắc sẽ dễ dàng bị người khác nghi ngờ. May mà Lan Phường có cao thủ về dịch dung, đã tỉ mỉ dịch dung cho nàng. Da thịt có đầy đặn hơn một chút, cằm tròn hơn, hình dáng gương mặt rõ ràng là một nam tử có diện mạo tầm thường. Cũng không biết cô nương kia dùng cái gì dán ở khóe mắt nàng, khiến đôi mắt trong vắt như nước mùa thu của nàng bị nhỏ lại một chút. Bộ dáng mới này, cả Dạ Vô Yên chắc cũng sẽ không nhận ra.</w:t>
      </w:r>
    </w:p>
    <w:p>
      <w:pPr>
        <w:pStyle w:val="BodyText"/>
      </w:pPr>
      <w:r>
        <w:t xml:space="preserve">Còn tưởng rằng cả đời này nàng sẽ không gặp lại hắn, không ngờ hôm nay lại phải đi gặp hắn, mà còn phải dùng đến phương pháp này. Nhưng vì Triệt nhi, bất kể chuyện gì nàng cũng sẽ làm.</w:t>
      </w:r>
    </w:p>
    <w:p>
      <w:pPr>
        <w:pStyle w:val="BodyText"/>
      </w:pPr>
      <w:r>
        <w:t xml:space="preserve">Một chiếc xe ngựa dừng lại bên cạnh nàng, loại xe ngựa này rất bình thường mà bất kỳ ai cũng có thể thuê được trên đường cái. Trong lòng Sắt Sắt buồn bực, không lẽ Dạ Vô Trần ngồi xe ngựa như thế này mà đi? Hơn nữa, phía sau xe cũng không có thị vệ theo hầu. Còn đang nghi hoặc, rèm xe đã bị một bàn tay nhỏ bé xốc lên, Giang Triệt chui ra từ trong xe, cười tủm tỉm nói: “Tiêm Tiêm công tử, ngươi ở đây chờ ai sao?”, khóe môi hơi hơi cong lên mang theo nụ cười ngây thơ vô tội, nét mặt lười biếng tựa như mọi sự xảy ra chỉ là chuyện nhỏ.</w:t>
      </w:r>
    </w:p>
    <w:p>
      <w:pPr>
        <w:pStyle w:val="BodyText"/>
      </w:pPr>
      <w:r>
        <w:t xml:space="preserve">Sắt Sắt thấy mà đau đầu, nàng rõ ràng là để Giang Triệt lại Lan Phường, lại nhắc nhở Tố Chỉ phái người trông coi bé cho cẩn thận, nhưng tại sao bé lại ở đây? Một chiếc xe ngựa chạy theo phía sau mà nàng cũng không nhận ra một chút nào sao. Nàng không thể tin được, sự cảnh giác của nàng từ khi nào lại thấp đến như vậy?</w:t>
      </w:r>
    </w:p>
    <w:p>
      <w:pPr>
        <w:pStyle w:val="BodyText"/>
      </w:pPr>
      <w:r>
        <w:t xml:space="preserve">“Con theo dõi ta tới đây?” Sắt Sắt lạnh lùng sẵng giọng.</w:t>
      </w:r>
    </w:p>
    <w:p>
      <w:pPr>
        <w:pStyle w:val="BodyText"/>
      </w:pPr>
      <w:r>
        <w:t xml:space="preserve">“Con cũng không phải là theo dõi người đến đây, thân pháp của người quỷ dị như thế kia, ai mà theo nổi. Con nghe lén Tố Chỉ và Vũ Mặc nói chuyện, biết người đến Tuyền vương phủ, nên lo lắng cho người, liền trực tiếp đến Tuyền vương phủ. Con cũng phải tham gia yến hội!” Gương mặt trắng nõn của Giang Triệt hết tươi cười rồi lại làm ra bộ dáng nghiêm nghị nói.</w:t>
      </w:r>
    </w:p>
    <w:p>
      <w:pPr>
        <w:pStyle w:val="BodyText"/>
      </w:pPr>
      <w:r>
        <w:t xml:space="preserve">Mỗi khi trên mặt Triệt nhi có biểu tình như vậy, thường là chủ ý đã định, có cho chín con trâu đến kéo thì bé cũng không quay về.</w:t>
      </w:r>
    </w:p>
    <w:p>
      <w:pPr>
        <w:pStyle w:val="BodyText"/>
      </w:pPr>
      <w:r>
        <w:t xml:space="preserve">Sắt Sắt lắc lắc đầu, ngồi xổm xuống trước mặt Triệt nhi, vỗ vỗ lên đầu của bé, cười tủm tỉm dụ dỗ nói: “Vô Tà công tử, trở về đi được không? Nương thật sự có chuyện chính sự quan trọng phải làm, lần sau nương sẽ mang theo con đến dự đại yến hội, có được không?”</w:t>
      </w:r>
    </w:p>
    <w:p>
      <w:pPr>
        <w:pStyle w:val="BodyText"/>
      </w:pPr>
      <w:r>
        <w:t xml:space="preserve">“Con xin người đừng cười kiểu như vậy nữa có được không, người nhìn xem gương mặt này của người, quỷ cũng bị người hù chết mất. Người không cần dỗ con, con biết người làm chuyện chính sự đó là chuyện gì, là xin thuốc cho con thôi, cho nên…..con càng phải đi, con không thể để người một mình đi mạo hiểm! Con nghĩ, không ai để ý đến một đứa bé như con đâu, nên nhất định con hành động càng tự do thuận lợi hơn!” Triệt nhi thong thả nói, ngữ khí ra vẻ ta đây là một nam tử hán bảo vệ cho nữ nhân yếu đuối.</w:t>
      </w:r>
    </w:p>
    <w:p>
      <w:pPr>
        <w:pStyle w:val="BodyText"/>
      </w:pPr>
      <w:r>
        <w:t xml:space="preserve">Triệt nhi quả thật thành thục và thông minh hơn một đứa trẻ bình thường rất nhiều, nếu bé cùng đi, có lẽ thật sự có thể giúp đỡ việc của nàng! Nhưng đối phương lại là Dạ Vô Yên, trong lòng Sắt Sắt không muốn Dạ Vô Yên nhận ra Triệt nhi.</w:t>
      </w:r>
    </w:p>
    <w:p>
      <w:pPr>
        <w:pStyle w:val="BodyText"/>
      </w:pPr>
      <w:r>
        <w:t xml:space="preserve">“Ta biết con có khả năng, nhưng chuyện này ta đã nắm chắc là sẽ thành công, con thật sự không cần phải đi theo. Hãy ngoan ngoãn trở về đi!” Sắt Sắt bình tĩnh nói, không để ý đến bộ dáng nhõng nhẽo của Giang Triệt.</w:t>
      </w:r>
    </w:p>
    <w:p>
      <w:pPr>
        <w:pStyle w:val="BodyText"/>
      </w:pPr>
      <w:r>
        <w:t xml:space="preserve">“Con nghe nói Tuyền vương kia là anh hùng ở Nam Việt, hẳn sẽ không lạm sát kẻ vô tội đâu, cho con đi đi.” Giang Triệt bắt đầu mềm giọng ra cầu xin, bộ dáng cực kỳ đáng thương.</w:t>
      </w:r>
    </w:p>
    <w:p>
      <w:pPr>
        <w:pStyle w:val="BodyText"/>
      </w:pPr>
      <w:r>
        <w:t xml:space="preserve">Nhưng mà lần này chiêu giả vờ đáng thương của bé không dùng được, Sắt Sắt nghe Triệt nhi nhắc tới Tuyền vương, trên mặt nhất thời lạnh lùng hẳn, nhéo bé một cái, lạnh giọng nói: “Ngoan ngoãn trở về đi!”, thanh âm rất thấp, lại lạnh như băng, rõ ràng là rất nghiêm khắc.</w:t>
      </w:r>
    </w:p>
    <w:p>
      <w:pPr>
        <w:pStyle w:val="BodyText"/>
      </w:pPr>
      <w:r>
        <w:t xml:space="preserve">Giang Triệt chưa bao giờ thấy mẫu thân sẵng giọng như thế, lông mi bé chớp chớp, khóe mắt bắt đầu ươn ướt.</w:t>
      </w:r>
    </w:p>
    <w:p>
      <w:pPr>
        <w:pStyle w:val="BodyText"/>
      </w:pPr>
      <w:r>
        <w:t xml:space="preserve">Vừa lúc ấy có một chiếc xe ngựa hoa lệ phóng nhanh đến, trước sau của xe đều có vài thị vệ cao to cưỡi ngựa chạy theo. Xe ngựa két một tiếng dừng lại kế bên Sắt Sắt, màn xe vén lên lộ ra Dạ Vô Trần trong bộ cẩm y hoa phục.</w:t>
      </w:r>
    </w:p>
    <w:p>
      <w:pPr>
        <w:pStyle w:val="BodyText"/>
      </w:pPr>
      <w:r>
        <w:t xml:space="preserve">Hắn quan sát bộ trang phục thị vệ trên người Sắt Sắt, lại nhìn nhìn khuôn mặt của Sắt Sắt, cười cười nói: “Thì ra ngươi là thế này a?” Ánh mắt vừa chuyển liền dừng lại trên người Triệt nhi, hàng mi giật giật, hơi kinh ngạc hỏi: “Đứa bé này là ai?”</w:t>
      </w:r>
    </w:p>
    <w:p>
      <w:pPr>
        <w:pStyle w:val="BodyText"/>
      </w:pPr>
      <w:r>
        <w:t xml:space="preserve">Triệt nhi hận nhất là bị người khác khi dễ hắn là trẻ con, thấy nụ cười giảo hoạt như hồ ly của Dạ Vô Trần, nhất là khí chất kiêu căng, ương ngạnh của Dạ Vô Trần, bé cực không thích, lạnh lùng liếc mắt nhìn Dạ Vô Trần, thản nhiên đáp: “Ta không phải là đưá bé gì cả, ta là Vô Tà công tử!”</w:t>
      </w:r>
    </w:p>
    <w:p>
      <w:pPr>
        <w:pStyle w:val="BodyText"/>
      </w:pPr>
      <w:r>
        <w:t xml:space="preserve">Dạ Vô Trần bị ánh mắt tỏa hàn ý của Triệt nhi làm kinh hãi, đôi mắt hắn thoáng xẹt qua một tia ngạc nhiên, lập tức cười nói: “Tà công tử, ngươi muốn đi Tuyền vương phủ sao? Được, bản điện hạ mang ngươi theo!”</w:t>
      </w:r>
    </w:p>
    <w:p>
      <w:pPr>
        <w:pStyle w:val="BodyText"/>
      </w:pPr>
      <w:r>
        <w:t xml:space="preserve">“Gọi ta là Vô Tà.” Triệt nhi trừng mắt nói.</w:t>
      </w:r>
    </w:p>
    <w:p>
      <w:pPr>
        <w:pStyle w:val="BodyText"/>
      </w:pPr>
      <w:r>
        <w:t xml:space="preserve">Dạ Vô Trần thâm trầm nói: “Nhóc à, ngươi tốt nhất là xóa chữ Vô kia đi.”</w:t>
      </w:r>
    </w:p>
    <w:p>
      <w:pPr>
        <w:pStyle w:val="BodyText"/>
      </w:pPr>
      <w:r>
        <w:t xml:space="preserve">Trong lòng Sắt Sắt hiểu rõ, thái tử tên là Vô Trần, chữ Vô này trùng với tên của hắn, phạm vào húy kị.</w:t>
      </w:r>
    </w:p>
    <w:p>
      <w:pPr>
        <w:pStyle w:val="BodyText"/>
      </w:pPr>
      <w:r>
        <w:t xml:space="preserve">“Triệt nhi, tối nay ngươi gọi là Tà công tử đi.” Sắt Sắt cúi đầu nói với Triệt nhi.</w:t>
      </w:r>
    </w:p>
    <w:p>
      <w:pPr>
        <w:pStyle w:val="BodyText"/>
      </w:pPr>
      <w:r>
        <w:t xml:space="preserve">Triệt nhi tuy có chút nghi hoặc, nhưng vẫn gật đầu, hắn lui ra vài bước, kéo nhẹ góc áo của Sắt Sắt, nhẹ giọng hỏi: “Hắn là ai vậy?”</w:t>
      </w:r>
    </w:p>
    <w:p>
      <w:pPr>
        <w:pStyle w:val="BodyText"/>
      </w:pPr>
      <w:r>
        <w:t xml:space="preserve">“Điện hạ chính là thái tử đương triều.” Sắt Sắt thấp giọng nói, nhéo nhéo bàn tay nhỏ bé của Triệt nhi, ý bảo hắn phải biết điều một chút.</w:t>
      </w:r>
    </w:p>
    <w:p>
      <w:pPr>
        <w:pStyle w:val="BodyText"/>
      </w:pPr>
      <w:r>
        <w:t xml:space="preserve">Nàng dừng mắt quan sát kỹ Dạ Vô Trần trong xe. Thái tử này bị nàng gài bẫy như vậy mà bộ dáng hắn như không hề để ý chút nào. Trong nháy mắt, nàng có cảm giác thái tử này tâm cơ rất thâm trầm. Có khi nào hắn đã biết thân phận của nàng?</w:t>
      </w:r>
    </w:p>
    <w:p>
      <w:pPr>
        <w:pStyle w:val="BodyText"/>
      </w:pPr>
      <w:r>
        <w:t xml:space="preserve">Năm đó nàng rơi từ vách núi xuống, người đã cứu nàng vẫn chưa từng xuất hiện một lần nào trong vòng bốn năm nay. Sắt Sắt dĩ nhiên hiểu được, người ấy không xuất hiện, đơn giản bởi vì tuy hắn là ân nhân cứu mạng của nàng, nhưng cũng đồng thời là kẻ chủ mưu đứng đằng sau mọi việc.</w:t>
      </w:r>
    </w:p>
    <w:p>
      <w:pPr>
        <w:pStyle w:val="BodyText"/>
      </w:pPr>
      <w:r>
        <w:t xml:space="preserve">Sau này, Sắt Sắt biết được, Dạ Vô Yên đã phái rất nhiều tinh binh lương tướng đi tìm nàng, nhưng đều không tìm được. Có thể thấy được, kẻ đã cứu nàng đi, có thể tránh khỏi sự truy tìm của Dạ Vô Yên, không phải chỉ là một người, mà là cả một thế lực đứng đằng sau.</w:t>
      </w:r>
    </w:p>
    <w:p>
      <w:pPr>
        <w:pStyle w:val="BodyText"/>
      </w:pPr>
      <w:r>
        <w:t xml:space="preserve">Cũng có khả năng đó chính là Dạ Vô Trần. Nhưng trước mắt nàng không có cách gì khác, chỉ có thể sử dụng cách này để vào được phủ đệ của Dạ Vô Yên. Sự tình lần này hễ xong thì nên lập tức trở về đảo, không nên ở lại Phi thành nữa.</w:t>
      </w:r>
    </w:p>
    <w:p>
      <w:pPr>
        <w:pStyle w:val="BodyText"/>
      </w:pPr>
      <w:r>
        <w:t xml:space="preserve">“Đi thôi, lên xe ngựa đi!” Dạ Vô Trần nhướng mi lên tiếng thúc giục.</w:t>
      </w:r>
    </w:p>
    <w:p>
      <w:pPr>
        <w:pStyle w:val="BodyText"/>
      </w:pPr>
      <w:r>
        <w:t xml:space="preserve">Sắt Sắt nắm tay Triệt nhi nhảy lên xe ngựa của Dạ Vô Trần. Trong lòng nàng phập phồng lo lắng, phải nói, dung mạo của Triệt nhi phần lớn là giống nàng, nhưng đôi mắt phượng kia lại cực kỳ giống Dạ Vô Yên. Lần này vào phủ, nếu bị Dạ Vô Yên nhận ra thì không biết phải làm sao đây.</w:t>
      </w:r>
    </w:p>
    <w:p>
      <w:pPr>
        <w:pStyle w:val="BodyText"/>
      </w:pPr>
      <w:r>
        <w:t xml:space="preserve">“Điện hạ, ta có một chuyện muốn nhờ ngươi!” Sắt Sắt suy nghĩ một lát rồi mỉm cười nói.</w:t>
      </w:r>
    </w:p>
    <w:p>
      <w:pPr>
        <w:pStyle w:val="BodyText"/>
      </w:pPr>
      <w:r>
        <w:t xml:space="preserve">“Chuyện gì? Nói đi!” Dạ Vô Trần tựa lên giường, híp mắt cười nói.</w:t>
      </w:r>
    </w:p>
    <w:p>
      <w:pPr>
        <w:pStyle w:val="BodyText"/>
      </w:pPr>
      <w:r>
        <w:t xml:space="preserve">“Thỉnh cầu điện hạ nói đứa nhỏ này là do ngài dẫn tới, có thể nói nó là thân nhân của điện hạ.” Sắt Sắt nhẹ giọng nói. Chỉ có cách nói là thân nhân của Dạ Vô Trần thì Dạ Vô Yên mới không hoài nghi thân thế của Triệt nhi.</w:t>
      </w:r>
    </w:p>
    <w:p>
      <w:pPr>
        <w:pStyle w:val="BodyText"/>
      </w:pPr>
      <w:r>
        <w:t xml:space="preserve">“Được!” Ánh mắt Dạ Vô Trần lưu chuyển nhìn sang Triệt nhi một chút rồi đáp ứng một cách sảng khoái.</w:t>
      </w:r>
    </w:p>
    <w:p>
      <w:pPr>
        <w:pStyle w:val="BodyText"/>
      </w:pPr>
      <w:r>
        <w:t xml:space="preserve">Chỉ chốc lát sau xe ngựa đã dừng trước cửa Tuyền vương phủ.</w:t>
      </w:r>
    </w:p>
    <w:p>
      <w:pPr>
        <w:pStyle w:val="BodyText"/>
      </w:pPr>
      <w:r>
        <w:t xml:space="preserve">Xe ngựa dừng lại, Triệt nhi nhảy xuống trước tiên. Bọn thị vệ xung quanh cũng lập tức xuống ngựa. Sắt Sắt trà trộn vào đám thị vệ lẳng lặng theo sau Dạ Vô Trần.</w:t>
      </w:r>
    </w:p>
    <w:p>
      <w:pPr>
        <w:pStyle w:val="BodyText"/>
      </w:pPr>
      <w:r>
        <w:t xml:space="preserve">Vẫn là tòa phủ đệ trang nghiêm tôn quý kia, trước cửa có hai con sư tử bằng đá đang giương nanh múa vuốt. Chiếc đèn cung đình thanh mảnh trước cửa chiếu sáng như ban ngày. Trước cổng có rất nhiều hương xa bảo mã cực kỳ náo nhiệt. Xem ra, yến hội này không chỉ để chiêu đãi thái tử và Dật vương Dạ Vô Nhai, mà còn thu hút phần lớn văn võ bá quan trong triều.</w:t>
      </w:r>
    </w:p>
    <w:p>
      <w:pPr>
        <w:pStyle w:val="BodyText"/>
      </w:pPr>
      <w:r>
        <w:t xml:space="preserve">Hơn mười thị vệ xếp thành hai hàng trước cổng, Kim tổng quản đứng kế bên, thấy xe ngựa của Dạ Vô Trần ngừng lại, hắn liền mỉm cười tiến lên nghênh đón.</w:t>
      </w:r>
    </w:p>
    <w:p>
      <w:pPr>
        <w:pStyle w:val="BodyText"/>
      </w:pPr>
      <w:r>
        <w:t xml:space="preserve">Dạ Vô Trần xuống xe, nắm lấy tay của Triệt nhi, khóe môi cười khẽ, chậm rãi bước lên bậc thang.</w:t>
      </w:r>
    </w:p>
    <w:p>
      <w:pPr>
        <w:pStyle w:val="BodyText"/>
      </w:pPr>
      <w:r>
        <w:t xml:space="preserve">“Cung nghênh thái tử điện hạ!” Kim tổng quản thi lễ nói.</w:t>
      </w:r>
    </w:p>
    <w:p>
      <w:pPr>
        <w:pStyle w:val="BodyText"/>
      </w:pPr>
      <w:r>
        <w:t xml:space="preserve">“Miễn lễ! Hôm nay thật là náo nhiệt nha!” Dạ Vô Trần mỉm cười nói.</w:t>
      </w:r>
    </w:p>
    <w:p>
      <w:pPr>
        <w:pStyle w:val="BodyText"/>
      </w:pPr>
      <w:r>
        <w:t xml:space="preserve">Kim tổng quản ngẩn ra, cười nói: ”Thật ra Tuyền vương chỉ muốn đơn giản thanh tĩnh tổ chức yến này để hội họp với điện hạ và Dật vương, nhưng không biết vì sao mọi người lại biết được tin tức này rồi đều tới chúc mừng.”</w:t>
      </w:r>
    </w:p>
    <w:p>
      <w:pPr>
        <w:pStyle w:val="BodyText"/>
      </w:pPr>
      <w:r>
        <w:t xml:space="preserve">Dạ Vô Trần gật gật đầu, ánh mắt lóe lên tinh quang.</w:t>
      </w:r>
    </w:p>
    <w:p>
      <w:pPr>
        <w:pStyle w:val="BodyText"/>
      </w:pPr>
      <w:r>
        <w:t xml:space="preserve">“Điện hạ, xin mời!” Kim tổng quản đang làm động tác mời chào, đột nhiên thấy Triệt nhi bên cạnh người Dạ Vô Trần.</w:t>
      </w:r>
    </w:p>
    <w:p>
      <w:pPr>
        <w:pStyle w:val="BodyText"/>
      </w:pPr>
      <w:r>
        <w:t xml:space="preserve">“Điện hạ, đây là….” Kim tổng quản nhìn khuôn mặt nhỏ nhắn trắng nõn như bạch ngọc của Triệt nhi, kinh ngạc hỏi.</w:t>
      </w:r>
    </w:p>
    <w:p>
      <w:pPr>
        <w:pStyle w:val="BodyText"/>
      </w:pPr>
      <w:r>
        <w:t xml:space="preserve">Dạ Vô Trần nhíu mày, cười nhẹ nói: “Kim tổng quản, ngươi xem đứa bé này có giống bản điện hạ hay không?”</w:t>
      </w:r>
    </w:p>
    <w:p>
      <w:pPr>
        <w:pStyle w:val="BodyText"/>
      </w:pPr>
      <w:r>
        <w:t xml:space="preserve">Kim tổng quản sửng sốt, Dạ Vô Trần và đứa bé này đều có đôi mắt phượng, lại có ba phần giống nhau, không lẽ…..đây là con của Dạ Vô Trần? Nhưng con của Dạ Vô Trần rõ ràng là một tiểu nữ nhi đã sáu, bảy tuổi, sao lại là một tiểu nam oa ba bốn tuổi này. Chẳng lẽ là…..</w:t>
      </w:r>
    </w:p>
    <w:p>
      <w:pPr>
        <w:pStyle w:val="BodyText"/>
      </w:pPr>
      <w:r>
        <w:t xml:space="preserve">Dạ Vô Trần cúi người sát bên tai Kim tổng quản, đùa cợt nói: “Kim tổng quản, chuyện này trăm ngàn lần không được tiết lộ tới tai Thánh thượng, hễ thời cơ thích hợp, bản điện hạ sẽ tự mình báo lên Thánh thượng.”</w:t>
      </w:r>
    </w:p>
    <w:p>
      <w:pPr>
        <w:pStyle w:val="BodyText"/>
      </w:pPr>
      <w:r>
        <w:t xml:space="preserve">Lời nói của Dạ Vô Trần rõ ràng có ý tứ ám chỉ đứa bé này là con của hắn, nhưng có lẽ là hắn ở bên ngoài cùng với nữ tử nào đó sinh ra, chuyện này vẫn chưa báo lên thánh thượng.</w:t>
      </w:r>
    </w:p>
    <w:p>
      <w:pPr>
        <w:pStyle w:val="BodyText"/>
      </w:pPr>
      <w:r>
        <w:t xml:space="preserve">Kim tổng quản ra vẻ hiểu biết, gật đầu cười nhẹ: “Điện hạ, xin mời!”</w:t>
      </w:r>
    </w:p>
    <w:p>
      <w:pPr>
        <w:pStyle w:val="BodyText"/>
      </w:pPr>
      <w:r>
        <w:t xml:space="preserve">Sắt Sắt trà trộn trong đám thị vệ, lời nói của Dạ Vô Trần dĩ nhiên là loáng thoáng lọt vào tai nàng, nhịn không được trong lòng rủa thầm Dạ Vô Trần. Chỉ là, không thể phủ nhận, trước mắt lời giải thích này là hợp lý nhất.</w:t>
      </w:r>
    </w:p>
    <w:p>
      <w:pPr>
        <w:pStyle w:val="BodyText"/>
      </w:pPr>
      <w:r>
        <w:t xml:space="preserve">Yến hội được cử hành trong Thanh Tâm điện. Khi vào bên trong phủ, Sắt Sắt mới biết được, yến hội này là được tổ chức nhân ngày sinh nhật của Dạ Vô Yên, là hoàng đế chuẩn cho hắn được tổ chức yến hội riêng. Dường như ban đầu không có ý mời nhiều người như vậy, Kim tổng quản cũng không ngờ là có nhiều tân khách đến như vậy nên công tác chuẩn bị không được chu toàn mấy, nhìn qua có chút bề bộn rối loạn.</w:t>
      </w:r>
    </w:p>
    <w:p>
      <w:pPr>
        <w:pStyle w:val="BodyText"/>
      </w:pPr>
      <w:r>
        <w:t xml:space="preserve">Với địa vị trong triều hiện nay của Dạ Vô Yên, đông đảo văn võ bá quan đến chúc mừng cũng không lấy gì làm lạ. Càng đông người càng tốt, càng rối loạn càng tốt, hành động của nàng cũng dễ dàng hơn.</w:t>
      </w:r>
    </w:p>
    <w:p>
      <w:pPr>
        <w:pStyle w:val="BodyText"/>
      </w:pPr>
      <w:r>
        <w:t xml:space="preserve">Dạ Vô Trần vừa đến, các đại thần đã đến trước đều đứng dậy thi lễ với thái tử. Dạ Vô Trần lớn tiếng nói: “Đứng dậy cả đi, hôm nay là sinh nhật của hoàng đệ, bản cung chỉ là đến xem náo nhiệt mà thôi, mọi người không cần quá giữ lễ, nếu câu nệ lễ nghĩa quá sẽ mất vui.” Nói xong cao giọng cười, nắm bàn tay nhỏ bé của Triệt nhi bước nhanh về phía trước, an vị xuống ghế chính giữa.</w:t>
      </w:r>
    </w:p>
    <w:p>
      <w:pPr>
        <w:pStyle w:val="BodyText"/>
      </w:pPr>
      <w:r>
        <w:t xml:space="preserve">Sắt Sắt và ba gã thị vệ khác cùng theo phía sau, Sắt Sắt cố nhìn thẳng, tránh chạm ánh mắt với bất kỳ ai quen biết.</w:t>
      </w:r>
    </w:p>
    <w:p>
      <w:pPr>
        <w:pStyle w:val="BodyText"/>
      </w:pPr>
      <w:r>
        <w:t xml:space="preserve">Dạ Vô Nhai cũng đã đến, trang phục cẩm bào màu tím, mái tóc dài được búi lên và cài ngân trâm, toàn thân ôn nhuận như ngọc. Hắn ngồi ở ghế kế bên, cũng không nói gì nhiều, thần sắc cực kỳ tĩnh lặng.</w:t>
      </w:r>
    </w:p>
    <w:p>
      <w:pPr>
        <w:pStyle w:val="BodyText"/>
      </w:pPr>
      <w:r>
        <w:t xml:space="preserve">“Nhân vật chính sao còn chưa tới?” Dạ Vô Trần thản nhiên liếc Kim tổng quản một cái, bình tĩnh hỏi.</w:t>
      </w:r>
    </w:p>
    <w:p>
      <w:pPr>
        <w:pStyle w:val="BodyText"/>
      </w:pPr>
      <w:r>
        <w:t xml:space="preserve">Kim tổng quản khom người nói “Bẩm điện hạ, Lương công tử đột nhiên bị hàn độc tái phát, vương gia đang chữa trị cho Lương công tử.”</w:t>
      </w:r>
    </w:p>
    <w:p>
      <w:pPr>
        <w:pStyle w:val="BodyText"/>
      </w:pPr>
      <w:r>
        <w:t xml:space="preserve">“Thế à!” Dạ Vô Trần nhíu mày, một câu “Thế à!” của hắn ý vị thâm trường, “Vậy chúng ta đành đợi chút nữa”</w:t>
      </w:r>
    </w:p>
    <w:p>
      <w:pPr>
        <w:pStyle w:val="BodyText"/>
      </w:pPr>
      <w:r>
        <w:t xml:space="preserve">Thì ra hắn đang lo trục hàn độc cho con của Y Lãnh Tuyết!</w:t>
      </w:r>
    </w:p>
    <w:p>
      <w:pPr>
        <w:pStyle w:val="BodyText"/>
      </w:pPr>
      <w:r>
        <w:t xml:space="preserve">Sắt Sắt nghe vậy, đáy lòng nổi lên tư vị gì cả bản thân nàng cũng không hiểu rõ.</w:t>
      </w:r>
    </w:p>
    <w:p>
      <w:pPr>
        <w:pStyle w:val="BodyText"/>
      </w:pPr>
      <w:r>
        <w:t xml:space="preserve">Triệt nhi cực kỳ ngoan ngoãn ngồi bên cạnh Dạ Vô Trần. Trên gương mặt nhỏ nhắn trắng nõn, đôi mắt phượng hơi hơi híp lại đánh giá mọi người xung quanh.</w:t>
      </w:r>
    </w:p>
    <w:p>
      <w:pPr>
        <w:pStyle w:val="BodyText"/>
      </w:pPr>
      <w:r>
        <w:t xml:space="preserve">Mọi người đều rất tò mò về đứa nhỏ được thái tử dắt theo này, ban đầu không ai dám lên tiếng hỏi, sau có người ngồi gần hắn, nhịn không nổi mỉm cười hỏi: “Điện hạ, đứa bé này xưng hô như thế nào? Hắn là…….”</w:t>
      </w:r>
    </w:p>
    <w:p>
      <w:pPr>
        <w:pStyle w:val="BodyText"/>
      </w:pPr>
      <w:r>
        <w:t xml:space="preserve">Dạ Vô Trần khóe môi cong lên, cười nói: “Trần thượng thư, ngươi thấy thế nào?”</w:t>
      </w:r>
    </w:p>
    <w:p>
      <w:pPr>
        <w:pStyle w:val="BodyText"/>
      </w:pPr>
      <w:r>
        <w:t xml:space="preserve">Trần thượng thư nghe vậy, thần sắc như đại ngộ, bừng tỉnh ra, cười nói: “Thì ra là vậy, hèn gì, đứa nhỏ này phấn trang ngọc mài, thông minh lanh lợi, phong cách quý phái. Điện hạ thật sự là hảo phúc khí a….hahahaha”</w:t>
      </w:r>
    </w:p>
    <w:p>
      <w:pPr>
        <w:pStyle w:val="BodyText"/>
      </w:pPr>
      <w:r>
        <w:t xml:space="preserve">Triệt nhi bên cạnh thật ra đã sớm nghe ra ý tứ của Dạ Vô Trần, chỉ là lúc trên xe ngựa, mẫu thân từng nói muốn Dạ Vô Trần nói với người khác, bé là thân nhân của Dạ Vô Trần, bé biết mẫu thân là vì che giấu thân thế của bé và nàng. Nên tuy hiện tại bé tức giận nhưng cũng không phát tác, chỉ dùng đôi mắt phượng lạnh lùng nhìn Trần thượng thư.</w:t>
      </w:r>
    </w:p>
    <w:p>
      <w:pPr>
        <w:pStyle w:val="BodyText"/>
      </w:pPr>
      <w:r>
        <w:t xml:space="preserve">Trần thượng thư sửng sốt, tiếng cười như bị nghẹn lại, tắt hẳn.</w:t>
      </w:r>
    </w:p>
    <w:p>
      <w:pPr>
        <w:pStyle w:val="BodyText"/>
      </w:pPr>
      <w:r>
        <w:t xml:space="preserve">Đứa nhỏ phấn trang ngọc mài này khuôn mặt đáng yêu vô cùng, khiến người khác nhịn không được chỉ muốn nựng một cái, nhưng hàn ý sắc bén tỏa ra từ người bé thật sự làm cho Trần thượng thư phải hoảng sợ. Tuổi còn nhỏ mà đã có khí thế như vậy, không lẽ bé thật sự là con của thái tử sao?</w:t>
      </w:r>
    </w:p>
    <w:p>
      <w:pPr>
        <w:pStyle w:val="BodyText"/>
      </w:pPr>
      <w:r>
        <w:t xml:space="preserve">Vừa lúc đó, chợt nghe thị vệ xướng lên: “Tuyền vương đến!”</w:t>
      </w:r>
    </w:p>
    <w:p>
      <w:pPr>
        <w:pStyle w:val="BodyText"/>
      </w:pPr>
      <w:r>
        <w:t xml:space="preserve">Ngoại trừ thái tử và Dật vương, các thần tử còn lại đều đứng dậy thi lễ.</w:t>
      </w:r>
    </w:p>
    <w:p>
      <w:pPr>
        <w:pStyle w:val="BodyText"/>
      </w:pPr>
      <w:r>
        <w:t xml:space="preserve">“Mọi người không cần đa lễ! Hãy bình thân!” Một thanh âm thong thả truyền đến, trầm thấp nhưng vô cùng êm tai, chỉ là vẫn luôn luôn lạnh lùng như trước.</w:t>
      </w:r>
    </w:p>
    <w:p>
      <w:pPr>
        <w:pStyle w:val="BodyText"/>
      </w:pPr>
      <w:r>
        <w:t xml:space="preserve">Đây là thanh âm của Dạ Vô Yên, cho đến nay Sắt Sắt vẫn còn chưa hiểu được, vì sao thanh âm của Dạ Vô Yên lại khác với thanh âm của Minh Xuân Thủy, rốt cuộc đâu mới là giọng nói thật của hắn. Chỉ sợ cả đời này nàng cũng sẽ không biết được, hơi có chút tiếc nuối, nếu nàng sớm biết rõ, khi nàng cải trang thành nam tử, cũng có thể thay đổi thanh âm như vậy.</w:t>
      </w:r>
    </w:p>
    <w:p>
      <w:pPr>
        <w:pStyle w:val="BodyText"/>
      </w:pPr>
      <w:r>
        <w:t xml:space="preserve">Sắt Sắt mặt không hề đổi sắc, vẫn đứng sau lưng Dạ Vô Trần, không quay đầu lại nhìn về phía người đang đến. Nàng thực lấy làm kinh ngạc, sao giờ phút này tâm tình nàng lại có thể bình tĩnh đến thế, còn có thể suy nghĩ miên man như vậy.</w:t>
      </w:r>
    </w:p>
    <w:p>
      <w:pPr>
        <w:pStyle w:val="BodyText"/>
      </w:pPr>
      <w:r>
        <w:t xml:space="preserve">Dạ Vô Yên chậm rãi đến bên cạnh Dạ Vô Trần, thi lễ nói: “Thần đệ xin bái kiến thái tử điện hạ!”</w:t>
      </w:r>
    </w:p>
    <w:p>
      <w:pPr>
        <w:pStyle w:val="BodyText"/>
      </w:pPr>
      <w:r>
        <w:t xml:space="preserve">Dạ Vô Trần híp mắt cười nói: “Hãy bình thân! Nghe nói ngươi vừa rồi phải giải độc cho Lương công tử, không biết mọi việc có ổn chưa.”</w:t>
      </w:r>
    </w:p>
    <w:p>
      <w:pPr>
        <w:pStyle w:val="BodyText"/>
      </w:pPr>
      <w:r>
        <w:t xml:space="preserve">Dạ Vô Yên thản nhiên cười nói: “Khiến điện hạ phải lao tâm, hiện nay đã không có gì đáng lo ngại nữa”</w:t>
      </w:r>
    </w:p>
    <w:p>
      <w:pPr>
        <w:pStyle w:val="BodyText"/>
      </w:pPr>
      <w:r>
        <w:t xml:space="preserve">“Ngươi chính là Tuyền vương?” Một thanh âm non nớt trong suốt bỗng nhiên vang lên.</w:t>
      </w:r>
    </w:p>
    <w:p>
      <w:pPr>
        <w:pStyle w:val="BodyText"/>
      </w:pPr>
      <w:r>
        <w:t xml:space="preserve">Dạ Vô Yên ngước mắt lên thấy bên cạnh Dạ Vô Trần, một đứa bé trai chừng ba, bốn tuổi, khuôn mặt trắng nõn như bạch ngọc, nhưng có chút tái nhợt và gầy yếu. Bé trai kia cực kỳ tuấn mỹ, nhất là hàng mi cong vút và cặp mắt phượng trong suốt lấp lánh, còn có nụ cười tà tứ câu hồn đoạt phách.</w:t>
      </w:r>
    </w:p>
    <w:p>
      <w:pPr>
        <w:pStyle w:val="BodyText"/>
      </w:pPr>
      <w:r>
        <w:t xml:space="preserve">Trên thực tế, trong nháy mắt này, Dạ Vô Yên cơ hồ bị bắt mất hồn phách, trong lòng như bị sét đánh, đầu óc dường như bị ngũ lôi oanh tạc, bao suy nghĩ chợt tan biến hết. Hắn không biết vì sao lại bị chấn động như thế. Khi hắn tĩnh tâm lại, phát hiện hài tử trước mắt kia, đôi mắt phượng và hàng mi cong vút, cực giống hắn, mà vẻ mặt lạnh lùng thản nhiên đang quan sát hắn, lại tương tự như vẻ mặt người trong mộng của hắn.</w:t>
      </w:r>
    </w:p>
    <w:p>
      <w:pPr>
        <w:pStyle w:val="BodyText"/>
      </w:pPr>
      <w:r>
        <w:t xml:space="preserve">Hắn nhịn không được run giọng hỏi: “Ngươi tên là gì?”</w:t>
      </w:r>
    </w:p>
    <w:p>
      <w:pPr>
        <w:pStyle w:val="BodyText"/>
      </w:pPr>
      <w:r>
        <w:t xml:space="preserve">Đôi mắt đen sâu thẳm như biển lạnh lùng thâm thúy ngày thường, lúc này tràn ngập những cảm xúc mãnh liệt.</w:t>
      </w:r>
    </w:p>
    <w:p>
      <w:pPr>
        <w:pStyle w:val="BodyText"/>
      </w:pPr>
      <w:r>
        <w:t xml:space="preserve">Triệt nhi nhìn Dạ Vô Yên, tối nay sở dĩ hắn muốn tới Tuyền vương phủ, không chỉ muốn giúp mẫu thân, mà chủ yếu còn muốn gặp nam nhân này.</w:t>
      </w:r>
    </w:p>
    <w:p>
      <w:pPr>
        <w:pStyle w:val="BodyText"/>
      </w:pPr>
      <w:r>
        <w:t xml:space="preserve">Tuy mẫu thân vẫn nói với bé là phụ thân của bé đã không còn trên dương thế, bé cũng từng tin tưởng như thế trong một thời gian. Nhưng, có một lần, bé nghe lén được Thanh Mai nhắc tới tên một người trước mặt mẫu thân hắn, mẫu thân liền giận dữ vô cùng, nói là đừng bao giờ nhắc tới tên người này trước mặt nàng nữa.</w:t>
      </w:r>
    </w:p>
    <w:p>
      <w:pPr>
        <w:pStyle w:val="BodyText"/>
      </w:pPr>
      <w:r>
        <w:t xml:space="preserve">Bé nghe được tên của người kia, Tuyền vương Dạ Vô Yên.</w:t>
      </w:r>
    </w:p>
    <w:p>
      <w:pPr>
        <w:pStyle w:val="BodyText"/>
      </w:pPr>
      <w:r>
        <w:t xml:space="preserve">Mẫu thân chưa bao giờ giận đến thế, vì một nam tử mà kích động như vậy.</w:t>
      </w:r>
    </w:p>
    <w:p>
      <w:pPr>
        <w:pStyle w:val="BodyText"/>
      </w:pPr>
      <w:r>
        <w:t xml:space="preserve">Triệt nhi không khỏi cảm thấy rất kinh ngạc, bé khổ tâm suy nghĩ rất lâu, cuối cùng nghĩ ra hai kết luận, nếu nam nhân kia không phải kẻ thù của nương thì nhất định là người từng thân cận nhất của nương, sau lại bỏ rơi nương.</w:t>
      </w:r>
    </w:p>
    <w:p>
      <w:pPr>
        <w:pStyle w:val="BodyText"/>
      </w:pPr>
      <w:r>
        <w:t xml:space="preserve">Hôm nay, Triệt nhi nhìn nam nhân đứng trước mặt hắn, giọng ôn nhu hỏi bé tên là gì, rốt cuộc Triệt nhi đã biết được, nam nhân này là ai. Bé rốt cuộc cũng biết, vì sao mẫu thân bé đến dự yến hội lại phải cải trang thành nam nhân, còn phải dịch dung thành bộ dáng xấu như vậy.</w:t>
      </w:r>
    </w:p>
    <w:p>
      <w:pPr>
        <w:pStyle w:val="BodyText"/>
      </w:pPr>
      <w:r>
        <w:t xml:space="preserve">Nam nhân này cao lớn tuấn mỹ, hàng mi cong vút, đôi mắt phượng thâm thúy lạnh lùng sắc bén, mũi cao thẳng, đôi môi hoàn mỹ. Hắn mặc bộ quần áo hoa phục giáng sắc, vạt áo bào và cổ tay áo đều có thêu hoa văn bằng kim tuyến trông rất đẹp đẽ quý phái. Ngoại trừ thần sắc lạnh lùng, giọng nói băng giá, hắn vẫn rất xứng với mẫu thân.</w:t>
      </w:r>
    </w:p>
    <w:p>
      <w:pPr>
        <w:pStyle w:val="BodyText"/>
      </w:pPr>
      <w:r>
        <w:t xml:space="preserve">Triệt nhi nhìn chằm chằm đôi mắt phượng của người này, tuy Dạ Vô Trần kia luôn ám chỉ với người khác là bé giống Triệt nhi, nhưng Triệt nhi lại nhận ra rất rõ ràng, ánh mắt của Dạ Vô Trần thua xa so với Triệt nhi. Nhưng người trước mặt này, đôi mắt phượng của hắn càng nhìn càng giống Triệt nhi, cũng càng nhìn càng đẹp và có thần hơn.</w:t>
      </w:r>
    </w:p>
    <w:p>
      <w:pPr>
        <w:pStyle w:val="BodyText"/>
      </w:pPr>
      <w:r>
        <w:t xml:space="preserve">Bề ngoài cũng được, khí thế cũng được, chỉ là, người này không xứng làm cha của bé.</w:t>
      </w:r>
    </w:p>
    <w:p>
      <w:pPr>
        <w:pStyle w:val="BodyText"/>
      </w:pPr>
      <w:r>
        <w:t xml:space="preserve">Bé và mẫu thân ở bên ngoài chịu khổ, nhưng nam nhân này trong nhà có thê có nhi, mới vừa rồi lại còn vì giải độc cho đứa nhỏ kia mà đến trễ.</w:t>
      </w:r>
    </w:p>
    <w:p>
      <w:pPr>
        <w:pStyle w:val="BodyText"/>
      </w:pPr>
      <w:r>
        <w:t xml:space="preserve">Trong lòng bé thật là khó chịu.</w:t>
      </w:r>
    </w:p>
    <w:p>
      <w:pPr>
        <w:pStyle w:val="BodyText"/>
      </w:pPr>
      <w:r>
        <w:t xml:space="preserve">Triệt nhi bình tĩnh nhìn Dạ Vô Yên, cong môi cười nói: “Ta là Tà công tử”</w:t>
      </w:r>
    </w:p>
    <w:p>
      <w:pPr>
        <w:pStyle w:val="BodyText"/>
      </w:pPr>
      <w:r>
        <w:t xml:space="preserve">“Tà công tử, đây không phải là tên thật của ngươi.”, Dạ Vô Yên khẽ cười nói, đối với đứa bé này, đáy lòng hắn sinh ra một thứ tình cảm thương yêu chưa bao giờ từng có. Nói chuyện với đứa bé này, thanh âm Dạ Vô Yên cũng không biết tại sao tự nhiên nhu hòa vô cùng.</w:t>
      </w:r>
    </w:p>
    <w:p>
      <w:pPr>
        <w:pStyle w:val="BodyText"/>
      </w:pPr>
      <w:r>
        <w:t xml:space="preserve">“Thực có lỗi, nương ta nói, tên thật của ta không thể nói cho người ngoài nghe được, ngươi cứ kêu ta là Tà công tử đi.”</w:t>
      </w:r>
    </w:p>
    <w:p>
      <w:pPr>
        <w:pStyle w:val="BodyText"/>
      </w:pPr>
      <w:r>
        <w:t xml:space="preserve">“Nương của ngươi là ai?” Dạ Vô Yên run giọng hỏi.</w:t>
      </w:r>
    </w:p>
    <w:p>
      <w:pPr>
        <w:pStyle w:val="BodyText"/>
      </w:pPr>
      <w:r>
        <w:t xml:space="preserve">Triệt nhi cười cười nói: “Tên của nương ta, người làm con như thế nào có thể tùy tiện nói ra, ngươi hỏi cha ta đi.” Triệt nhi cười ngọt ngào liếc Dạ Vô Trần một cái, tạm thời cho Dạ Vô Trần kia được chiếm tiện nghi.</w:t>
      </w:r>
    </w:p>
    <w:p>
      <w:pPr>
        <w:pStyle w:val="BodyText"/>
      </w:pPr>
      <w:r>
        <w:t xml:space="preserve">Dạ Vô Yên nghe vậy trong lòng chấn động, nâng mắt nhìn về phía Dạ Vô Trần, mỉm cười nói: “Hoàng huynh, đứa bé này, là ngươi…..”</w:t>
      </w:r>
    </w:p>
    <w:p>
      <w:pPr>
        <w:pStyle w:val="BodyText"/>
      </w:pPr>
      <w:r>
        <w:t xml:space="preserve">Dạ Vô Trần thật không ngờ Giang Triệt lại gọi trực tiếp hắn như vậy, sắc mặt ngẩn ngơ, trước mặt khách khứa không khỏi cảm thấy có chút xấu hổ. Nhưng trong ba vị hoàng tử, nếu hắn có con trai trước, tương lai đoạt vị cũng chắc thắng hơn.</w:t>
      </w:r>
    </w:p>
    <w:p>
      <w:pPr>
        <w:pStyle w:val="BodyText"/>
      </w:pPr>
      <w:r>
        <w:t xml:space="preserve">Dạ Vô Trần cười gượng hai tiếng nói: “Đừng nghe lời trẻ nhỏ. Hoàng đệ mau ngồi xuống đi, đêm nay dù gì cũng là yến tiệc sinh nhật của ngươi.”</w:t>
      </w:r>
    </w:p>
    <w:p>
      <w:pPr>
        <w:pStyle w:val="BodyText"/>
      </w:pPr>
      <w:r>
        <w:t xml:space="preserve">Dạ Vô Yên sau khi nghe Triệt nhi hướng Dạ Vô Trần gọi một tiếng “Cha”, trong lòng trầm xuống, tiếp tục trầm xuống như muốn chạm đáy hồ hàn băng lạnh thấu xương.</w:t>
      </w:r>
    </w:p>
    <w:p>
      <w:pPr>
        <w:pStyle w:val="BodyText"/>
      </w:pPr>
      <w:r>
        <w:t xml:space="preserve">Hắn ngồi trên ghế, không kềm chế được, ánh mắt lại thỉnh thoảng liếc về phía Triệt nhi.</w:t>
      </w:r>
    </w:p>
    <w:p>
      <w:pPr>
        <w:pStyle w:val="BodyText"/>
      </w:pPr>
      <w:r>
        <w:t xml:space="preserve">Triệt nhi cảm nhận được ánh nhìn của hắn, nâng mắt nhìn về phía hắn ngọt ngào cười lạnh, khóe môi giễu cợt.</w:t>
      </w:r>
    </w:p>
    <w:p>
      <w:pPr>
        <w:pStyle w:val="BodyText"/>
      </w:pPr>
      <w:r>
        <w:t xml:space="preserve">Sắt Sắt vẫn lẳng lặng đứng phía sau Dạ Vô Trần, khi thấy Dạ Vô Yên nhìn Triệt nhi, bộ dáng nàng cực kỳ khiếp sợ kinh hãi, đáy lòng như cuộn sóng ba đào mãnh liệt. Nàng không ngờ Triệt nhi lại gọi Dạ Vô Trần là cha, trong chớp mắt nàng hiểu được, Triệt nhi đã biết được điều gì.</w:t>
      </w:r>
    </w:p>
    <w:p>
      <w:pPr>
        <w:pStyle w:val="BodyText"/>
      </w:pPr>
      <w:r>
        <w:t xml:space="preserve">Hẳn bé đã sớm đoán được, nếu không bé sẽ không vô duyên vô cớ nằng nặc đòi theo nàng đến vương phủ.</w:t>
      </w:r>
    </w:p>
    <w:p>
      <w:pPr>
        <w:pStyle w:val="BodyText"/>
      </w:pPr>
      <w:r>
        <w:t xml:space="preserve">“Tuyền vương gia, ta có thể đi thăm Lương công tử của ngài hay không? Ta nghe nói hắn trúng hàn độc, nhất định rất đau đớn, ta có thể đi thăm hắn không?” Triệt nhi bắt đầu ra tay thực hiện kế hoạch, tủm tỉm cười hỏi.</w:t>
      </w:r>
    </w:p>
    <w:p>
      <w:pPr>
        <w:pStyle w:val="BodyText"/>
      </w:pPr>
      <w:r>
        <w:t xml:space="preserve">Dạ Vô Yên mỉm cười nói: “Tất nhiên rồi, người đâu, đưa Tà công tử đến Vân Túy viện đi”</w:t>
      </w:r>
    </w:p>
    <w:p>
      <w:pPr>
        <w:pStyle w:val="BodyText"/>
      </w:pPr>
      <w:r>
        <w:t xml:space="preserve">Một tên thị vệ tuân lệnh đứng dậy dẫn Triệt nhi đi.</w:t>
      </w:r>
    </w:p>
    <w:p>
      <w:pPr>
        <w:pStyle w:val="BodyText"/>
      </w:pPr>
      <w:r>
        <w:t xml:space="preserve">Dạ Vô Trần liếc mắt nhìn Sắt Sắt, trầm giọng nói: “Ngươi theo trông nom tiểu công tử.”</w:t>
      </w:r>
    </w:p>
    <w:p>
      <w:pPr>
        <w:pStyle w:val="BodyText"/>
      </w:pPr>
      <w:r>
        <w:t xml:space="preserve">Sắt Sắt gật gật đầu, theo thị vệ kia và Triệt nhi cùng đi ra ngoài.</w:t>
      </w:r>
    </w:p>
    <w:p>
      <w:pPr>
        <w:pStyle w:val="BodyText"/>
      </w:pPr>
      <w:r>
        <w:t xml:space="preserve">Ánh mắt Dạ Vô Yên vẫn dán chặt trên người Giang Triệt, không để ý phát hiện, bóng dáng phía sau của thị vệ kia, quen thuộc đến như vậy.</w:t>
      </w:r>
    </w:p>
    <w:p>
      <w:pPr>
        <w:pStyle w:val="Compact"/>
      </w:pPr>
      <w:r>
        <w:t xml:space="preserve"> </w:t>
      </w:r>
      <w:r>
        <w:br w:type="textWrapping"/>
      </w:r>
      <w:r>
        <w:br w:type="textWrapping"/>
      </w:r>
    </w:p>
    <w:p>
      <w:pPr>
        <w:pStyle w:val="Heading2"/>
      </w:pPr>
      <w:bookmarkStart w:id="117" w:name="tập-4-điệp-luyến-hoa---chương-104"/>
      <w:bookmarkEnd w:id="117"/>
      <w:r>
        <w:t xml:space="preserve">95. Tập 4: Điệp Luyến Hoa - Chương 104</w:t>
      </w:r>
    </w:p>
    <w:p>
      <w:pPr>
        <w:pStyle w:val="Compact"/>
      </w:pPr>
      <w:r>
        <w:br w:type="textWrapping"/>
      </w:r>
      <w:r>
        <w:br w:type="textWrapping"/>
      </w:r>
      <w:r>
        <w:t xml:space="preserve"> </w:t>
      </w:r>
    </w:p>
    <w:p>
      <w:pPr>
        <w:pStyle w:val="BodyText"/>
      </w:pPr>
      <w:r>
        <w:t xml:space="preserve">Chương 104 - Điệp luyến hoa 4</w:t>
      </w:r>
    </w:p>
    <w:p>
      <w:pPr>
        <w:pStyle w:val="BodyText"/>
      </w:pPr>
      <w:r>
        <w:t xml:space="preserve">Trong viện Thanh Tâm vô cùng náo nhiệt, phía sau viện lại cực kì yên tĩnh.</w:t>
      </w:r>
    </w:p>
    <w:p>
      <w:pPr>
        <w:pStyle w:val="BodyText"/>
      </w:pPr>
      <w:r>
        <w:t xml:space="preserve">Một vầng trăng tròn cô độc lẻ loi giữa một rừng sao, tỏa ánh sáng nhàn nhạt, trong trẻo nhưng lạnh lùng. Gió đêm phất qua, vi vu làm những chiếc lá cây rung động, nước hồ Tân Nguyệt trong xanh hoa mọc um tùm xung quanh bờ hồ, ánh trăng rằm phản chiếu xuống mặt hồ lung linh huyền ảo.</w:t>
      </w:r>
    </w:p>
    <w:p>
      <w:pPr>
        <w:pStyle w:val="BodyText"/>
      </w:pPr>
      <w:r>
        <w:t xml:space="preserve">Thị vệ cầm đèn lồng đi trước, Sắt Sắt nắm bàn tay nhỏ bé của Triệt Nhi, bước theo chậm rãi phía sau.</w:t>
      </w:r>
    </w:p>
    <w:p>
      <w:pPr>
        <w:pStyle w:val="BodyText"/>
      </w:pPr>
      <w:r>
        <w:t xml:space="preserve">Triệt Nhi từ đảo Vong Ưu đến Phi Thành, luôn luôn phải ở trong Lan Phường nên cảm thấy rất buồn bực, lần đầu được đi ra ngoài đến Tuyền vương phủ. Cảnh trí trong Tuyền vương phủ cho dù là ban đêm cũng đẹp không sao tả xiết, quỳnh lâu đền các, hoa tươi hay đại thụ đều rất độc đáo, được chăm bón khéo léo. Ba bước một cảnh hiện lên, năm bước một tòa lâu hiện lên, khắp nơi đều là hoa thơm, tiểu tử kia ngắm nhìn đến hoa cả mắt.</w:t>
      </w:r>
    </w:p>
    <w:p>
      <w:pPr>
        <w:pStyle w:val="BodyText"/>
      </w:pPr>
      <w:r>
        <w:t xml:space="preserve">Hồ Tân Nguyệt có trồng một bụi thủy tiên lớn, lá sen đang tung bay trên mặt nước, hoa vẫn chưa nở rộ, nụ hoa nửa hé nở thẹn thùng mà lịch lãm tao nhã, mùi thơm tự nhiên lượn lờ trong không khí.</w:t>
      </w:r>
    </w:p>
    <w:p>
      <w:pPr>
        <w:pStyle w:val="BodyText"/>
      </w:pPr>
      <w:r>
        <w:t xml:space="preserve">“Đây là hoa thủy tiên sao?” Triệt Nhi tò mò hỏi.</w:t>
      </w:r>
    </w:p>
    <w:p>
      <w:pPr>
        <w:pStyle w:val="BodyText"/>
      </w:pPr>
      <w:r>
        <w:t xml:space="preserve">Sắt Sắt gật đầu, nói: “Đây là hoa thủy tiên, hoa sen có rất nhiều loại, đây là một trong số đó.”</w:t>
      </w:r>
    </w:p>
    <w:p>
      <w:pPr>
        <w:pStyle w:val="BodyText"/>
      </w:pPr>
      <w:r>
        <w:t xml:space="preserve">“Vâng, gần bùn mà chẳng hôi tanh mùi bùn, hoa sen trong trẻo mà thanh cao, Triệt Nhi gật đầu, đọc một câu thơ.</w:t>
      </w:r>
    </w:p>
    <w:p>
      <w:pPr>
        <w:pStyle w:val="BodyText"/>
      </w:pPr>
      <w:r>
        <w:t xml:space="preserve">Sắt Sắt cười cười, đáy lòng lại dâng lên một nỗi bi ai, Triệt Nhi vốn nên là một đứa bé vô sầu vô lo sống trong phủ này, nhưng lúc này lại đang ngắm nhìn cảnh vật cùng hoa cỏ nơi đây một cách hâm mộ vô cùng.</w:t>
      </w:r>
    </w:p>
    <w:p>
      <w:pPr>
        <w:pStyle w:val="BodyText"/>
      </w:pPr>
      <w:r>
        <w:t xml:space="preserve">Họ đi xuyên qua chiếc cầu đá bằng bạch ngọc, đi chưa được vài bước đã đến viện Vân Túy. Trong viện trồng hoa tường vi vẫn như trước , đang tỏa mùi thơm tự nhiên trong bóng đêm . Thừa dịp thị vệ vào trong bẩm báo, Sắt Sắt nói nhỏ bên tai Triệt Nhi: “Triệt Nhi, lát nữa con thấy đứa nhỏ kia thì hãy dò hỏi hắn xem loại thuốc kia được giấu ở đâu, mẫu thân ra tay cũng tiện hơn chút.”</w:t>
      </w:r>
    </w:p>
    <w:p>
      <w:pPr>
        <w:pStyle w:val="BodyText"/>
      </w:pPr>
      <w:r>
        <w:t xml:space="preserve">Triệt Nhi gật đầu, trừng mắt nói: “Triệt Nhi đã biết, mẹ cứ yên tâm đi.”</w:t>
      </w:r>
    </w:p>
    <w:p>
      <w:pPr>
        <w:pStyle w:val="BodyText"/>
      </w:pPr>
      <w:r>
        <w:t xml:space="preserve">Sắt Sắt mới vừa dặn dò xong thì thì vệ kia liền đi ra nói: “Xin mời Tà công tử vào.”</w:t>
      </w:r>
    </w:p>
    <w:p>
      <w:pPr>
        <w:pStyle w:val="BodyText"/>
      </w:pPr>
      <w:r>
        <w:t xml:space="preserve">Triệt Nhi gật đầu, ngẩng cao đầu bước vào. Sắt Sắt theo sát phía sau Triệt Nhi, thị nữ ngoài cửa vén rèm lên, có lẽ mới vừa rồi thị vệ kia nói ra thân phận của Triệt Nhi nên thị nữ này rất cung kính.</w:t>
      </w:r>
    </w:p>
    <w:p>
      <w:pPr>
        <w:pStyle w:val="BodyText"/>
      </w:pPr>
      <w:r>
        <w:t xml:space="preserve">Bên trong hơi hỗn loạn, chiếc bàn gỗ lim bày ra một khối màu tím nhạt, khăn trải bàn bằng tơ màu vàng, một cái lư hương bằng đồng đang tỏa ra nhiều khói hương. …Có mấy quyển sách gáy bằng chỉ bên trên cũng bị bám đầy tro. Sắt Sắt vừa bước vào cửa, liền nhìn thấy cảnh hỗn loạn lôi thôi này, hơi ngẩn người.</w:t>
      </w:r>
    </w:p>
    <w:p>
      <w:pPr>
        <w:pStyle w:val="BodyText"/>
      </w:pPr>
      <w:r>
        <w:t xml:space="preserve">Một thị nữ đang xoay người quét tước, trên chiếc ghế bên cạnh có một bé trai đang ngồi.</w:t>
      </w:r>
    </w:p>
    <w:p>
      <w:pPr>
        <w:pStyle w:val="BodyText"/>
      </w:pPr>
      <w:r>
        <w:t xml:space="preserve">Đứa bé bốn tuổi, đoan đoan chính chính ngồi trên ghế, nhìn thấy Sắt Sắt cùng Triệt Nhi bước vào thì liền đứng dậy.</w:t>
      </w:r>
    </w:p>
    <w:p>
      <w:pPr>
        <w:pStyle w:val="BodyText"/>
      </w:pPr>
      <w:r>
        <w:t xml:space="preserve">Đứa nhỏ kia nhìn qua cao hơn Triệt Nhi một chút, nhưng rất gầy yếu, có lẽ là do thân bị nhiễm hàn độc. Khuôn mặt gầy gò nhìn qua cũng tái nhợt, khi Sắt Sắt nhìn rõ dáng vẻ của đứa nhỏ kia thì giống như bị sét đánh, ý nghĩ trở nên mê muội, nàng bất giác mở hai mắt thật lớn.</w:t>
      </w:r>
    </w:p>
    <w:p>
      <w:pPr>
        <w:pStyle w:val="BodyText"/>
      </w:pPr>
      <w:r>
        <w:t xml:space="preserve">Đây là thế nào? Đứa nhỏ này có khuôn mặt giống Hách Liên Phách Thiên như đúc. Đứa nhỏ của Y Lãnh Tuyết vì sao lại giống Hách Liên Phách Thiên như vậy?</w:t>
      </w:r>
    </w:p>
    <w:p>
      <w:pPr>
        <w:pStyle w:val="BodyText"/>
      </w:pPr>
      <w:r>
        <w:t xml:space="preserve">Tuy rằng Dạ Vô Yên đã từng nói với nàng đứa nhỏ không phải con hắn, từ lúc Y Lãnh Tuyết cố ý lăn xuống triền núi kia thì nàng cũng hiểu Y Lãnh Tuyết không hề muốn đứa con trong bụng, hơn nữa còn muốn mượn cơ hội hãm hại mình. Đứa nhỏ là tất cả của người mẹ, nếu Y Lãnh Tuyết hy sinh đứa nhỏ để hãm hại mình, Sắt Sắt đoán nàng ta nhất định không thích phụ thân của đứa nhỏ.</w:t>
      </w:r>
    </w:p>
    <w:p>
      <w:pPr>
        <w:pStyle w:val="BodyText"/>
      </w:pPr>
      <w:r>
        <w:t xml:space="preserve">Nhưng nàng chưa bao giờ ngờ được đứa nhỏ của Y Lãnh Tuyết lại có quan hệ với Hách Liên Phách Thiên, vậy chẳng lẽ đứa nhỏ này lại là con của Hách Liên Phách Thiên sao?</w:t>
      </w:r>
    </w:p>
    <w:p>
      <w:pPr>
        <w:pStyle w:val="BodyText"/>
      </w:pPr>
      <w:r>
        <w:t xml:space="preserve">Trong lòng Sắt Sắt run lên, nàng nhớ Dạ Vô Yên từng nói Y Lãnh Tuyết chịu một đả kích rất lớn nên đã quên hết những việc trước kia. Khi nghe những lời này, nàng còn chưa biết Liên Tâm chính là Y Lãnh Tuyết, vậy nên căn bản không đoán được đả kích lớn kia là chuyện gì.</w:t>
      </w:r>
    </w:p>
    <w:p>
      <w:pPr>
        <w:pStyle w:val="BodyText"/>
      </w:pPr>
      <w:r>
        <w:t xml:space="preserve">Lúc này nghĩ lại, Y Lãnh Tuyết chắc hẳn là đã bị tên háo sắc Hách Liên Phách Thiên kia làm nhục. Sắt Sắt nhớ tới cặp mắt sói dâm đãng kia của Hách Liên Phách Thiên thì đáy lòng hơi lạnh run. Hách Liên Phách Thiên lại dám làm nhục tế ti của Bắc Lỗ quốc, nói như vậy năm đó chuyện này nhất định đã gây sóng to gió lớn ở Bắc Lỗ quốc, bởi vì con dân Bắc Lỗ quốc rất thờ kính thần phật. Xảy ra chuyện như vậy chỉ sợ cả Y Lãnh Tuyết và Hách Liên Phách Thiên đều không có kết cục tốt.</w:t>
      </w:r>
    </w:p>
    <w:p>
      <w:pPr>
        <w:pStyle w:val="BodyText"/>
      </w:pPr>
      <w:r>
        <w:t xml:space="preserve">Dạ Vô Yên chắc hẳn là vì Y Lãnh Tuyết xảy ra chuyện như vậy, không được làm tế ti nữa nên mới cứu nàng trở về đây.</w:t>
      </w:r>
    </w:p>
    <w:p>
      <w:pPr>
        <w:pStyle w:val="BodyText"/>
      </w:pPr>
      <w:r>
        <w:t xml:space="preserve">Sắt Sắt kinh ngạc đứng ở đó, cảm xúc phập phồng. Vài năm nay nàng vẫn kiệt lực trốn tránh việc năm đó, cũng không cho Mã Dược tìm hiểu chuyện ở Bắc Lỗ quốc, chỉ biết Hách Liên Ngạo Thiên hai năm trước đã đăng cơ làm Khả Hãn.</w:t>
      </w:r>
    </w:p>
    <w:p>
      <w:pPr>
        <w:pStyle w:val="BodyText"/>
      </w:pPr>
      <w:r>
        <w:t xml:space="preserve">Nàng thế nào cũng không ngờ được Y Lãnh Tuyết lại trải qua những chuyện này.</w:t>
      </w:r>
    </w:p>
    <w:p>
      <w:pPr>
        <w:pStyle w:val="BodyText"/>
      </w:pPr>
      <w:r>
        <w:t xml:space="preserve">“Ngươi là Lương công tử mà họ nói sao?” Triệt Nhi chạy đến trước mặt đứa nhỏ kia, cười tủm tỉm hỏi.</w:t>
      </w:r>
    </w:p>
    <w:p>
      <w:pPr>
        <w:pStyle w:val="BodyText"/>
      </w:pPr>
      <w:r>
        <w:t xml:space="preserve">Đứa nhỏ kia ngước mắt tò mò đánh giá Triệt Nhi, nhẹ giọng hỏi: “Ngươi là ai?”</w:t>
      </w:r>
    </w:p>
    <w:p>
      <w:pPr>
        <w:pStyle w:val="BodyText"/>
      </w:pPr>
      <w:r>
        <w:t xml:space="preserve">Thật ra dạng vẻ của Hách Liên Phách Thiên cũng không phải xấu xí, chỉ đơn giản vì hắn là người hung ác như vậy nên làm cho người ta cực kì chán ghét. Đứa nhỏ này rất giống Hách Liên Phách Thiên, nhưng cặp mắt sói kia lại không có chút hung ác nào, mà thần sắc lại cực kì đạm mạc. Dáng vẻ trong trẻo nhưng lạnh lùng kia thật ra lại có chút giống với Y Lãnh Tuyết.</w:t>
      </w:r>
    </w:p>
    <w:p>
      <w:pPr>
        <w:pStyle w:val="BodyText"/>
      </w:pPr>
      <w:r>
        <w:t xml:space="preserve">“Ta là Vô Tà, chúng ta ra ngoài chơi đi, thế nào?” Giờ phút này không có người khác, Triệt Nhi mới nói ra hai chữ “Vô Tà”.</w:t>
      </w:r>
    </w:p>
    <w:p>
      <w:pPr>
        <w:pStyle w:val="BodyText"/>
      </w:pPr>
      <w:r>
        <w:t xml:space="preserve">Lương công tử kia từ từ đánh giá Triệt Nhi từ trên xuống dưới, sắc mặt có vẻ hơi đề phòng. Đến khi nhìn nụ cười sáng lạn trên mặt Triệt Nhi, bé mới dừng lại, đôi đồng tử dâng lên một sự chờ mong. Bé gật đầu, bên môi cũng tràn ra ý cười, nói: “Được rồi, chúng ta ra ngoài chơi.”</w:t>
      </w:r>
    </w:p>
    <w:p>
      <w:pPr>
        <w:pStyle w:val="BodyText"/>
      </w:pPr>
      <w:r>
        <w:t xml:space="preserve">Hai đứa bé đang muốn ra ngoài chơi thì chợt nghe âm thanh mát lạnh như gió của Y Lãnh Tuyết từ trong phòng truyền ra.</w:t>
      </w:r>
    </w:p>
    <w:p>
      <w:pPr>
        <w:pStyle w:val="BodyText"/>
      </w:pPr>
      <w:r>
        <w:t xml:space="preserve">“Không cho phép ra ngoài.”</w:t>
      </w:r>
    </w:p>
    <w:p>
      <w:pPr>
        <w:pStyle w:val="BodyText"/>
      </w:pPr>
      <w:r>
        <w:t xml:space="preserve">Hai đứa bé nghe vậy thì dừng lại, Sắt Sắt ngước mắt nhìn thì thấy một nữ tử từ sau tấm bình phong bước ra.</w:t>
      </w:r>
    </w:p>
    <w:p>
      <w:pPr>
        <w:pStyle w:val="BodyText"/>
      </w:pPr>
      <w:r>
        <w:t xml:space="preserve">Quần áo xinh đẹp quý phái, váy sam ôm lấy thân hình thướt tha uyển chuyển, mái tóc đen tú lệ búi cao, mặt ngọc trắng nõn, đường nét như họa, nhất là cặp mắt sáng như vì sao kia trông cực kì xinh đẹp. Chỉ tiếc nàng luôn nhăn mày nhíu mi, sẵng giọng làm giảm đi vẻ đẹp của nàng rất nhiều.</w:t>
      </w:r>
    </w:p>
    <w:p>
      <w:pPr>
        <w:pStyle w:val="BodyText"/>
      </w:pPr>
      <w:r>
        <w:t xml:space="preserve">Nàng đúng là Y Lãnh Tuyết.</w:t>
      </w:r>
    </w:p>
    <w:p>
      <w:pPr>
        <w:pStyle w:val="BodyText"/>
      </w:pPr>
      <w:r>
        <w:t xml:space="preserve">“Lương Nhi! Lại đây!” Y Lãnh Tuyết nói lạnh lùng, trong giọng nói mang theo ý cay độc không nhẹ.</w:t>
      </w:r>
    </w:p>
    <w:p>
      <w:pPr>
        <w:pStyle w:val="BodyText"/>
      </w:pPr>
      <w:r>
        <w:t xml:space="preserve">Lương công tử kia bước tới, cúi đầu đứng trước mặt Y Lãnh Tuyết, nhẹ giọng nói: “Mẫu thân, con muốn đi chơi.”</w:t>
      </w:r>
    </w:p>
    <w:p>
      <w:pPr>
        <w:pStyle w:val="BodyText"/>
      </w:pPr>
      <w:r>
        <w:t xml:space="preserve">“Ta cho con ngừng học thơ sao?” Khóe môi Y Lãnh Tuyết nhếch lên, cười lạnh nói.</w:t>
      </w:r>
    </w:p>
    <w:p>
      <w:pPr>
        <w:pStyle w:val="BodyText"/>
      </w:pPr>
      <w:r>
        <w:t xml:space="preserve">“A…Không…” Lương Nhi gục đầu xuống, khiếp sợ nói.</w:t>
      </w:r>
    </w:p>
    <w:p>
      <w:pPr>
        <w:pStyle w:val="BodyText"/>
      </w:pPr>
      <w:r>
        <w:t xml:space="preserve">“Tốt lắm, ngươi tiếp tục ở trong này học thơ hay là muốn đi chơi?” Ánh mắt lạnh lùng của Y lãnh Tuyết nhìn thẳng chằm chằm Lương Nhi, ánh mắt đầy vẻ tức giận.</w:t>
      </w:r>
    </w:p>
    <w:p>
      <w:pPr>
        <w:pStyle w:val="BodyText"/>
      </w:pPr>
      <w:r>
        <w:t xml:space="preserve">“Con muốn…đi chơi, lần này Lương Nhi nhất định nghe lời, chỉ đi chơi một lát rồi về học thơ, được không?” Lương Nhi đáng thương rụt rè ngước mắt nói.</w:t>
      </w:r>
    </w:p>
    <w:p>
      <w:pPr>
        <w:pStyle w:val="BodyText"/>
      </w:pPr>
      <w:r>
        <w:t xml:space="preserve">“Tốt, ngươi không học thơ lại còn muốn đi chơi, cũng được…” Khuôn mặt Y Lãnh Tuyết lạnh như sương tuyết, nàng cắn răng, từ trong tay thị nữ cầm lấy cây thước, nói lạnh lùng: “Muốn đi chơi cũng được, giơ tay ra.”</w:t>
      </w:r>
    </w:p>
    <w:p>
      <w:pPr>
        <w:pStyle w:val="BodyText"/>
      </w:pPr>
      <w:r>
        <w:t xml:space="preserve">“Nương, nương , đừng mà!” Lương công tử run rẩy vươn tay ra, nhắm mắt lại, khuôn mặt nhỏ nhắn nhăn lại.</w:t>
      </w:r>
    </w:p>
    <w:p>
      <w:pPr>
        <w:pStyle w:val="BodyText"/>
      </w:pPr>
      <w:r>
        <w:t xml:space="preserve">Chỉ nghe “Chát” một tiếng, cánh tay nhỏ bé trắng nõn liền bị in hằn một vết thương hồng hồng.</w:t>
      </w:r>
    </w:p>
    <w:p>
      <w:pPr>
        <w:pStyle w:val="BodyText"/>
      </w:pPr>
      <w:r>
        <w:t xml:space="preserve">“Mẹ, Lương Nhi không đi chơi nữa, Lương Nhi học thơ.” Lương công tử khóc nức nở nói.</w:t>
      </w:r>
    </w:p>
    <w:p>
      <w:pPr>
        <w:pStyle w:val="BodyText"/>
      </w:pPr>
      <w:r>
        <w:t xml:space="preserve">“Được, được…Đây mới là đứa con ngoan.” Ánh mắt Y Lãnh Tuyết trở nên bình tĩnh, “Nhớ kĩ, Lương Nhi, ngươi biết vì sao vương gia lại không cho ngươi gọi hắn là cha không? Biết vì sao vương gia lại không cho ngươi theo họ của hắn không? Đó là vì ngươi không chịu thua kém, cái gì học cũng không tốt, ngâm thơ cũng không tốt, chơi cờ cũng không, đánh đàn cũng đàn không được một bài nào, cho nên hắn mới không thích ngươi. Đã biết chưa? Từ ngày hôm nay, ngươi phải đọc thật nhiều sách, luyện võ, học đánh đàn, nghe rõ chưa?”</w:t>
      </w:r>
    </w:p>
    <w:p>
      <w:pPr>
        <w:pStyle w:val="BodyText"/>
      </w:pPr>
      <w:r>
        <w:t xml:space="preserve">“Lương Nhi đã biết.” Lương Nhi không ngừng gật đầu, đôi mắt đen tràn ngập nước mắt.</w:t>
      </w:r>
    </w:p>
    <w:p>
      <w:pPr>
        <w:pStyle w:val="BodyText"/>
      </w:pPr>
      <w:r>
        <w:t xml:space="preserve">“Vị phu nhân này vì sao lại đánh hắn, mẹ của ta chưa bao giờ đánh ta. Nếu hắn thích học thì sẽ tự giác học.” Triệt Nhi chậm rãi bước lên, ngửa đầu nói.</w:t>
      </w:r>
    </w:p>
    <w:p>
      <w:pPr>
        <w:pStyle w:val="BodyText"/>
      </w:pPr>
      <w:r>
        <w:t xml:space="preserve">Ánh mắt Y Lãnh Tuyết lơ đãng lướt qua Triệt Nhi, trong nháy mắt, khuôn mặt đẹp như hoa biến sắc.</w:t>
      </w:r>
    </w:p>
    <w:p>
      <w:pPr>
        <w:pStyle w:val="BodyText"/>
      </w:pPr>
      <w:r>
        <w:t xml:space="preserve">“Ngươi chính là…Chính là Tà công tử, tiểu công tử…của thái tử điện hạ….?” Y Lãnh Tuyết xoay người, đôi mắt hạnh trợn lên, thanh âm khàn khàn hỏi.</w:t>
      </w:r>
    </w:p>
    <w:p>
      <w:pPr>
        <w:pStyle w:val="BodyText"/>
      </w:pPr>
      <w:r>
        <w:t xml:space="preserve">Nàng xoay người, bàn tay ngọc bắt lấy vai Triệt Nhi, ánh mắt băn khoăn đảo qua khuôn mặt Triệt Nhi.</w:t>
      </w:r>
    </w:p>
    <w:p>
      <w:pPr>
        <w:pStyle w:val="BodyText"/>
      </w:pPr>
      <w:r>
        <w:t xml:space="preserve">Triệt Nhi cực kì chán ghét hất tay nàng ra, nhíu mày nói: “Vị phu nhân này, ngươi làm ta đau.”</w:t>
      </w:r>
    </w:p>
    <w:p>
      <w:pPr>
        <w:pStyle w:val="BodyText"/>
      </w:pPr>
      <w:r>
        <w:t xml:space="preserve">Y Lãnh Tuyết nghe vậy thì buông vai Triệt Nhi ra, xấu hổ nở nụ cười nói: “Lương Nhi, bây giờ ngươi cùng Tà công tử đi chơi đi, đêm nay không cần ngâm thơ!”</w:t>
      </w:r>
    </w:p>
    <w:p>
      <w:pPr>
        <w:pStyle w:val="BodyText"/>
      </w:pPr>
      <w:r>
        <w:t xml:space="preserve">“Thật vậy sao?” Lương Nhi nghe vậy thì khuôn mặt nhỏ nhắm lập tức tươi cười sáng lạn, giống như sợ Y Lãnh Tuyết đổi ý, liền cầm tay Triệt nhi chạy vội ra ngoài.</w:t>
      </w:r>
    </w:p>
    <w:p>
      <w:pPr>
        <w:pStyle w:val="BodyText"/>
      </w:pPr>
      <w:r>
        <w:t xml:space="preserve">Sắt Sắt thấy thế, thi lễ với Y Lãnh Tuyết rồi xoay người đi theo ra ngoài.</w:t>
      </w:r>
    </w:p>
    <w:p>
      <w:pPr>
        <w:pStyle w:val="BodyText"/>
      </w:pPr>
      <w:r>
        <w:t xml:space="preserve">Y Lãnh Tuyết ngồi trên giường, đôi mắt hạnh dừng lại nơi ánh nến, khóe môi nhếch lên, ngón tay mảnh khảnh nắm chặt lấy chăn gấm ngọc lưu li bảy màu, mặt chăn diễm lệ lấp lánh kia bị tay nàng vo lại nắm lấy, nhìn qua vô cùng hỗn loạn.</w:t>
      </w:r>
    </w:p>
    <w:p>
      <w:pPr>
        <w:pStyle w:val="BodyText"/>
      </w:pPr>
      <w:r>
        <w:t xml:space="preserve">Hai đứa bé một trước một sau từ viện Vân Túy chạy vội ra ngoài.</w:t>
      </w:r>
    </w:p>
    <w:p>
      <w:pPr>
        <w:pStyle w:val="BodyText"/>
      </w:pPr>
      <w:r>
        <w:t xml:space="preserve">Sắt Sắt chậm rãi bước ra khỏi viện Vân Túy, nhớ tới Y Lãnh Tuyết vừa rồi cau mày sẵng giọng. Mới vừa rồi nàng nhìn sắc mặt của Y Lãnh Tuyết đã cảm giác được nàng ta rất chán ghét đứa nhỏ này. Nếu như năm đó thật sự là Hách Liên Phách Thiên làm nhục nàng, nhưng dù sao đứa nhỏ cũng là con của nàng, hơn nữa đứa nhỏ vô tội, đối với đứa nhỏ động một chút là đánh chửi thật sự không đúng.</w:t>
      </w:r>
    </w:p>
    <w:p>
      <w:pPr>
        <w:pStyle w:val="BodyText"/>
      </w:pPr>
      <w:r>
        <w:t xml:space="preserve">Lại nhớ đến sự ngượng ngập của Triệt Nhi lúc nãy, Sắt Sắt thở dài. Nếu như hôm nay Triệt Nhi không giả mạo là con của Dạ Vô Trần thì chỉ sợ thân phận đã sớm bị bại lộ . Nơi đây nên sớm rời đi thì tốt hơn.</w:t>
      </w:r>
    </w:p>
    <w:p>
      <w:pPr>
        <w:pStyle w:val="BodyText"/>
      </w:pPr>
      <w:r>
        <w:t xml:space="preserve">Phía trước, Triệt Nhi đã bắt đầu tìm hiểu tin tức.</w:t>
      </w:r>
    </w:p>
    <w:p>
      <w:pPr>
        <w:pStyle w:val="BodyText"/>
      </w:pPr>
      <w:r>
        <w:t xml:space="preserve">“Lương công tử, nghe nói ngươi từ nhỏ đã trúng hàn độc, phải không?” Triệt Nhi hỏi.</w:t>
      </w:r>
    </w:p>
    <w:p>
      <w:pPr>
        <w:pStyle w:val="BodyText"/>
      </w:pPr>
      <w:r>
        <w:t xml:space="preserve">Sắc mặt Lương Nhi tối sầm, nói: “Đúng vậy, ta sinh ra đã mang hàn độc trong mình . Mỗi tháng đều phát tác một lần, mỗi khi phát tác thì đau đớn vô cùng , lại cảm thấy lạnh kinh khủng.”</w:t>
      </w:r>
    </w:p>
    <w:p>
      <w:pPr>
        <w:pStyle w:val="BodyText"/>
      </w:pPr>
      <w:r>
        <w:t xml:space="preserve">“Thật đáng thương nha!” Nét mặt Triệt Nhi có vẻ đồng tình.</w:t>
      </w:r>
    </w:p>
    <w:p>
      <w:pPr>
        <w:pStyle w:val="BodyText"/>
      </w:pPr>
      <w:r>
        <w:t xml:space="preserve">“Ta không đáng thương, ta mới không đáng thương. Vương gia, cũng chính là cha ta, ngài thường ngày tuy rằng không để ý đến ta nhưng mà ta biết ngài rất quan tâm ta. Ngài so với mẹ ta còn quan tâm ta hơn, ngài phái người chữa bệnh cho ta, phái người tìm thuốc, bất quá thuốc cũng chỉ làm cho mỗi lần phát tác của ta bớt đau đớn, vẫn như cũ không trị được bệnh của ta. Nhưng lần này ngài đã tìm được thuốc chữa bệnh cho ta.” Lương Nhi cười tủm tỉm nói, khuôn mặt nhỏ nhắm tràn đầy hạnh phúc.</w:t>
      </w:r>
    </w:p>
    <w:p>
      <w:pPr>
        <w:pStyle w:val="BodyText"/>
      </w:pPr>
      <w:r>
        <w:t xml:space="preserve">Ánh mắt Triệt Nhi hiện lên vẻ ma mãnh, cười ngọt ngào hỏi: “Có loại thuốc tốt như vậy sao? Ta nghe nói hàn độc căn bản không thể trị hết.”</w:t>
      </w:r>
    </w:p>
    <w:p>
      <w:pPr>
        <w:pStyle w:val="BodyText"/>
      </w:pPr>
      <w:r>
        <w:t xml:space="preserve">Lương Nhi dương dương tự đắc cười cười, nhỏ giọng nói: ‘Nếu đứa trẻ khác bị căn bệnh này chắc chắn không trị được, vậy nên tất nhiên phải chết. Nhưng ta có người cha là vương gia, ngài thật rất lợi hại. Lần này ngài cho ta loại thuốc thần kì, nghe nói quý giá một cách đặt biệt. Sau khi uống loại thuốc này thì có thể dùng nội công bức độc ra. Nghe nói hình như là liên tục ép độc ra ba lần thì hàn độc trong cơ thể ta có thể giải hết.”</w:t>
      </w:r>
    </w:p>
    <w:p>
      <w:pPr>
        <w:pStyle w:val="BodyText"/>
      </w:pPr>
      <w:r>
        <w:t xml:space="preserve">Triệt Nhi nhìn thấy vẻ dương dương tự đắc của Lương Nhi dưới ánh trăng, đôi đồng tử đầy vẻ ảm đạm, chậm rãi cúi đầu thấp xuống.</w:t>
      </w:r>
    </w:p>
    <w:p>
      <w:pPr>
        <w:pStyle w:val="BodyText"/>
      </w:pPr>
      <w:r>
        <w:t xml:space="preserve">Tuy rằng Triệt Nhi từ nhỏ đã trúng hàn độc, nhưng tính tình bé hoạt bát, cho dù chịu sự tra tấn của hàn độc nhưng cũng chưa từng than thở. Nhưng giờ phút này, bé đứng dưới ánh trăng, cúi đầu, dáng vẻ rất cô đơn và đau lòng.</w:t>
      </w:r>
    </w:p>
    <w:p>
      <w:pPr>
        <w:pStyle w:val="BodyText"/>
      </w:pPr>
      <w:r>
        <w:t xml:space="preserve">Sắt Sắt chưa bao giờ thấy dáng vẻ Triệt Nhi như vậy, mẫu tử liên tâm *tâm ý tương thông*, đáy lòng Sắt Sắt bỗng nhiên cảm thấy buồn, giống như bị vật gì đó quấn lấy. Thuốc trị hàn độc cho dù thế nào nàng cũng sẽ tìm được cho Triệt Nhi, cho dù…cho dù nàng phải đi cầu xin Dạ Vô Yên cũng không sao.</w:t>
      </w:r>
    </w:p>
    <w:p>
      <w:pPr>
        <w:pStyle w:val="BodyText"/>
      </w:pPr>
      <w:r>
        <w:t xml:space="preserve">“Lương công tử, ta không tin có loại thuốc thần kì như vậy, ngươi có thể để ta xem được không?” Triệt Nhi bỗng nhiên ngước mắt lên hỏi, vẻ ảm đạm trên khuôn mặt nhỏ nhắn đã biến mất.</w:t>
      </w:r>
    </w:p>
    <w:p>
      <w:pPr>
        <w:pStyle w:val="BodyText"/>
      </w:pPr>
      <w:r>
        <w:t xml:space="preserve">“Thuốc quý như vậy sao có thể cho ngươi xem chứ! Nếu để mất ngươi bồi thường nổi không? Huống chi thuốc kia đều do mẹ ta giữ, nàng sẽ không để cho các ngươi xem đâu.” Lương Nhi đắc ý nói.</w:t>
      </w:r>
    </w:p>
    <w:p>
      <w:pPr>
        <w:pStyle w:val="BodyText"/>
      </w:pPr>
      <w:r>
        <w:t xml:space="preserve">“Được rồi, thuốc quý như vậy ta đây cũng không dám xem. Nhưng ta nghe nói trên đời có rất nhiều người bị trúng hàn độc, thuốc kia ngươi nhất định phải giữ rất kĩ nhỉ.” Triệt Nhi cười tủm tỉm nói.</w:t>
      </w:r>
    </w:p>
    <w:p>
      <w:pPr>
        <w:pStyle w:val="BodyText"/>
      </w:pPr>
      <w:r>
        <w:t xml:space="preserve">“Đó là tất nhiên, mẹ ta khóa trong một ngăn tủ ở đầu giường, khi ngủ đều giữ rất cẩn thận.” Lương Nhi cười nói, “Chúng ta đến chỗ nào chơi đây? Đến viện trước xem yến hội được không, nghe nói rất náo nhiệt.”</w:t>
      </w:r>
    </w:p>
    <w:p>
      <w:pPr>
        <w:pStyle w:val="BodyText"/>
      </w:pPr>
      <w:r>
        <w:t xml:space="preserve">“Được, chúng ta đi thôi!” Triệt Nhi kéo tay Lương Nhi nói.</w:t>
      </w:r>
    </w:p>
    <w:p>
      <w:pPr>
        <w:pStyle w:val="BodyText"/>
      </w:pPr>
      <w:r>
        <w:t xml:space="preserve">“Lương công tử, Vương gia không cho phép người đến viện trước chơi, người đã quên rồi sao?” Thị vệ mới vừa rồi dẫn Sắt Sắt tới đây thấp giọng nói.</w:t>
      </w:r>
    </w:p>
    <w:p>
      <w:pPr>
        <w:pStyle w:val="BodyText"/>
      </w:pPr>
      <w:r>
        <w:t xml:space="preserve">Lương Nhi ngừng bước trả lời: “Ta chỉ lặng lẽ đến xem thôi, như vậy được không?”</w:t>
      </w:r>
    </w:p>
    <w:p>
      <w:pPr>
        <w:pStyle w:val="BodyText"/>
      </w:pPr>
      <w:r>
        <w:t xml:space="preserve">“Đúng vậy, nếu không ngươi đi theo chúng ta đi, yên tâm đi theo chúng ta, chúng ta ở ngoài điện nhìn, như vậy được chứ.” Triệt Nhi cao giọng nói.</w:t>
      </w:r>
    </w:p>
    <w:p>
      <w:pPr>
        <w:pStyle w:val="BodyText"/>
      </w:pPr>
      <w:r>
        <w:t xml:space="preserve">Thị vệ kia nhìn thấy Triệt Nhi lên tiếng thì hơi nhíu mày nói: “Được rồi.”</w:t>
      </w:r>
    </w:p>
    <w:p>
      <w:pPr>
        <w:pStyle w:val="BodyText"/>
      </w:pPr>
      <w:r>
        <w:t xml:space="preserve">“Đúng rồi, ngươi đi hái cho ta vài đóa hoa thủy tiên, ta rất thích, trở về ta muốn cắm chúng vào bình.” Triệt Nhi chỉ vào Sắt Sắt, lớn tiếng ra lệnh.</w:t>
      </w:r>
    </w:p>
    <w:p>
      <w:pPr>
        <w:pStyle w:val="BodyText"/>
      </w:pPr>
      <w:r>
        <w:t xml:space="preserve">Sắt Sắt nghe vậy thì khom người đáp: “Vâng, Tà công tử.”</w:t>
      </w:r>
    </w:p>
    <w:p>
      <w:pPr>
        <w:pStyle w:val="BodyText"/>
      </w:pPr>
      <w:r>
        <w:t xml:space="preserve">Triệt Nhi cùng Lương Nhi sóng vai bước về phía trước viện, Dạ Vô Yên phái thị vệ đi theo phía sau bảo vệ. Mắt Sắt Sắt thấy bọn họ đi xa, người nhẹ nhàng đi về phía viện Vân Túy .</w:t>
      </w:r>
    </w:p>
    <w:p>
      <w:pPr>
        <w:pStyle w:val="BodyText"/>
      </w:pPr>
      <w:r>
        <w:t xml:space="preserve">Bởi vì lần trước đã từng giả làm hái hoa tặc đến hù họa Y Doanh Hương nên Sắt Sắt rất quen thuộc với viện Vân Túy . Luồn lách vài ba bước đã có thể tránh thoát bọn thị vệ, đến cửa sổ cạnh phòng trong. Nàng tai vào cửa sổ nghe nghóng thấy bên trong không có người, Y Lãnh Tuyết dường như vẫn còn ngồi ở phòng khách phía trước.</w:t>
      </w:r>
    </w:p>
    <w:p>
      <w:pPr>
        <w:pStyle w:val="BodyText"/>
      </w:pPr>
      <w:r>
        <w:t xml:space="preserve">Sắt Sắt đẩy cửa sổ nhảy vào, không một tiếng động bay vào bên trong. Nương theo ánh sáng mờ ảo, Sắt Sắt đi đến bên cạnh giường, xốc chăn lên, nhìn sang một góc giường, quả nhiên có một ngăn tủ bí mật bị một chiếc khóa nho nhỏ khóa lại.</w:t>
      </w:r>
    </w:p>
    <w:p>
      <w:pPr>
        <w:pStyle w:val="BodyText"/>
      </w:pPr>
      <w:r>
        <w:t xml:space="preserve">Sắt Sắt cầm chiếc khóa nhỏ lên, dùng chút sức liền có thể mở khóa ra, nàng mở nắp hộp , quả nhiên nhìn thấy bên trong có một chiếc bình sứ, mở nắp bình ra, nương theo ánh trăng mơ hồ nhìn thấy bên trong có mấy viên thuốc tròn màu đen sáng như ngọc.</w:t>
      </w:r>
    </w:p>
    <w:p>
      <w:pPr>
        <w:pStyle w:val="BodyText"/>
      </w:pPr>
      <w:r>
        <w:t xml:space="preserve">Sắt Sắt lấy hẳn bình ra, đổ vào lòng bàn tay, nhìn thấy có khoảng mười viên, Sắt Sắt cũng không biết bao nhiêu là đủ dùng, do dự có nên để lại cho đứa nhỏ của Y Lãnh Tuyết một ít hay không. Chợt nghe có tiếng bước chân đang đi tới, Sắt Sắt không kịp nghĩ nhiều, từ trong bình sứ lấy ra một nửa số thuốc, đem bình trả lại vào hộp, nhanh chóng khóa kĩ lại rồi phóng người ra ngoài cửa sổ.</w:t>
      </w:r>
    </w:p>
    <w:p>
      <w:pPr>
        <w:pStyle w:val="BodyText"/>
      </w:pPr>
      <w:r>
        <w:t xml:space="preserve">Nàng thi triển kinh công thoát ra khỏi viện Vân Túy, đi đến chiếc cầu đá bạch ngọc vắt ngang hồ Tân Nguyệt, phóng người nhảy ra giữa hồ, mũi chân đạp vào lá sen trên hồ, xoay người hái mấy đóa hoa thủy tiên.</w:t>
      </w:r>
    </w:p>
    <w:p>
      <w:pPr>
        <w:pStyle w:val="BodyText"/>
      </w:pPr>
      <w:r>
        <w:t xml:space="preserve">Khoảng sân trước điện Thanh Tâm lúc này đang diễn ra tiệc rượu.</w:t>
      </w:r>
    </w:p>
    <w:p>
      <w:pPr>
        <w:pStyle w:val="BodyText"/>
      </w:pPr>
      <w:r>
        <w:t xml:space="preserve">Sắt Sắt đi đến trước sân, vốn muốn tìm Triệt Nhi dẫn hắn rời đi, nhưng ngoài sân căn bản không nhìn thấy bóng dáng Triệt Nhi đâu.</w:t>
      </w:r>
    </w:p>
    <w:p>
      <w:pPr>
        <w:pStyle w:val="BodyText"/>
      </w:pPr>
      <w:r>
        <w:t xml:space="preserve">Với trí thông minh của Triệt Nhi, nếu biết mình đã muốn đi trộm thuốc đáng lẽ sẽ ngoan ngoãn ở bên ngoài chờ mình, sẽ không đi vào trong điện. Nhưng Sắt Sắt tìm mãi trong đám người, vẫn như cũ không thấy bóng dáng bé đâu.</w:t>
      </w:r>
    </w:p>
    <w:p>
      <w:pPr>
        <w:pStyle w:val="BodyText"/>
      </w:pPr>
      <w:r>
        <w:t xml:space="preserve">“Xin hỏi có thấy Tà công tử đâu không?” Sắt Sắt thấp giọng hỏi thị vệ canh giữ ngoài cửa điện Thanh Tâm .</w:t>
      </w:r>
    </w:p>
    <w:p>
      <w:pPr>
        <w:pStyle w:val="BodyText"/>
      </w:pPr>
      <w:r>
        <w:t xml:space="preserve">“Có, mới vừa rồi Tà công tử cùng Lương công tử ở ngoài chơi đùa, sau đó nhìn thấy ca múa góp vui nên Tà công tử đã đi vào trong điện rồi.” Thị vệ trầm giọng nói.</w:t>
      </w:r>
    </w:p>
    <w:p>
      <w:pPr>
        <w:pStyle w:val="BodyText"/>
      </w:pPr>
      <w:r>
        <w:t xml:space="preserve">Sắc mặt Sắt Sắt trở nên nghiêm trọng, gật đầu với thị vệ rồi chậm rãi đi vào trong điện. Triệt Nhi này ở Lan Phường được mấy ngày không phải đã xem ca múa đến chán rồi sao, làm sao có thể có hứng thú với ca múa nữa, dù sao bé cũng còn là một đứa trẻ .</w:t>
      </w:r>
    </w:p>
    <w:p>
      <w:pPr>
        <w:pStyle w:val="BodyText"/>
      </w:pPr>
      <w:r>
        <w:t xml:space="preserve">Sắt Sắt thật sự không muốn ở lại trong Tuyền vương phủ lâu, rủi lát nữa Y Lãnh Tuyết phát hiện thuốc đã bị đánh cắp thì sự việc sẽ rất phiền toái, đành phải kiên trì vào trong điện tìm Triệt Nhi.</w:t>
      </w:r>
    </w:p>
    <w:p>
      <w:pPr>
        <w:pStyle w:val="BodyText"/>
      </w:pPr>
      <w:r>
        <w:t xml:space="preserve">Vào trong điện, Sắt Sắt liếc nhìn thấy Triệt Nhi đang ngồi bên cạnh thái tử Dạ Vô Trần, bé cũng không có dùng bữa, khuôn mặt nhỏ nhắn cực kì trầm trọng, yên lặng nhìn nhóm vũ công đang múa.</w:t>
      </w:r>
    </w:p>
    <w:p>
      <w:pPr>
        <w:pStyle w:val="BodyText"/>
      </w:pPr>
      <w:r>
        <w:t xml:space="preserve">Sắt Sắt cầm đóa hoa thủy tiên kia, mặt không đổi sắc đi đến phía sau Triệt Nhi, lặng yên đứng đó.</w:t>
      </w:r>
    </w:p>
    <w:p>
      <w:pPr>
        <w:pStyle w:val="BodyText"/>
      </w:pPr>
      <w:r>
        <w:t xml:space="preserve">“Tà công tử, hoa đã hái xong, cho người!” Sắt Sắt đem hoa đưa đến trước mặt Triệt Nhi, cười cười nói.</w:t>
      </w:r>
    </w:p>
    <w:p>
      <w:pPr>
        <w:pStyle w:val="BodyText"/>
      </w:pPr>
      <w:r>
        <w:t xml:space="preserve">Triệt Nhi quay đầu nhìn Sắt Sắt, hàng mi chớp chớp cười nói: “Ngươi cầm đi, ta đang xem múa.”</w:t>
      </w:r>
    </w:p>
    <w:p>
      <w:pPr>
        <w:pStyle w:val="BodyText"/>
      </w:pPr>
      <w:r>
        <w:t xml:space="preserve">Sắt Sắt cười cười nói: “Tà công tử, trời không còn sớm nữa, ngươi nói một tiếng với điện hạ rồi rời đi trước đi.”</w:t>
      </w:r>
    </w:p>
    <w:p>
      <w:pPr>
        <w:pStyle w:val="BodyText"/>
      </w:pPr>
      <w:r>
        <w:t xml:space="preserve">Không biết vì sao lần này Triệt Nhi lại không nghe lời Sắt Sắt, bé quay đầu nói: “Ta muốn xem múa, trong những vũ công này có một người rất xinh đẹp, ta muốn ngắm nàng.”</w:t>
      </w:r>
    </w:p>
    <w:p>
      <w:pPr>
        <w:pStyle w:val="BodyText"/>
      </w:pPr>
      <w:r>
        <w:t xml:space="preserve">Sắt Sắt ngẩn người, dường như rất tức giận.</w:t>
      </w:r>
    </w:p>
    <w:p>
      <w:pPr>
        <w:pStyle w:val="BodyText"/>
      </w:pPr>
      <w:r>
        <w:t xml:space="preserve">Quan viên ngồi bên cạnh nghe lời Triệt Nhi nói đều âm thầm bật cười, trong lòng đang nghĩ thầm xem ra đứa con này của thái tử thật không thể nghi ngờ, tuổi còn nhỏ đã háo sắc như vậy.</w:t>
      </w:r>
    </w:p>
    <w:p>
      <w:pPr>
        <w:pStyle w:val="Compact"/>
      </w:pPr>
      <w:r>
        <w:t xml:space="preserve"> </w:t>
      </w:r>
      <w:r>
        <w:br w:type="textWrapping"/>
      </w:r>
      <w:r>
        <w:br w:type="textWrapping"/>
      </w:r>
    </w:p>
    <w:p>
      <w:pPr>
        <w:pStyle w:val="Heading2"/>
      </w:pPr>
      <w:bookmarkStart w:id="118" w:name="tập-4-điệp-luyến-hoa---chương-105"/>
      <w:bookmarkEnd w:id="118"/>
      <w:r>
        <w:t xml:space="preserve">96. Tập 4: Điệp Luyến Hoa - Chương 105</w:t>
      </w:r>
    </w:p>
    <w:p>
      <w:pPr>
        <w:pStyle w:val="Compact"/>
      </w:pPr>
      <w:r>
        <w:br w:type="textWrapping"/>
      </w:r>
      <w:r>
        <w:br w:type="textWrapping"/>
      </w:r>
      <w:r>
        <w:t xml:space="preserve"> </w:t>
      </w:r>
    </w:p>
    <w:p>
      <w:pPr>
        <w:pStyle w:val="BodyText"/>
      </w:pPr>
      <w:r>
        <w:t xml:space="preserve">Chương 105 - Điệp luyến hoa 5</w:t>
      </w:r>
    </w:p>
    <w:p>
      <w:pPr>
        <w:pStyle w:val="BodyText"/>
      </w:pPr>
      <w:r>
        <w:t xml:space="preserve">Đối với sự khác thường của Triệt nhi, Sắt Sắt kinh ngạc vô cùng . Triệt nhi tuy bướng bỉnh cũng còn nhỏ tuổi, nhưng ở trước mặt nàng luôn tỏ ra ngoan ngoãn. Chẳng lẽ vũ công kia có chỗ nào đặc biệt sao? Tuy rằng trong lòng Sắt Sắt lo lắng, thầm nghĩ phải túm Triệt nhi kéo đi, nhưng nếu làm như vậy sẽ khiến mọi người hoài nghi. Chỉ có thể nhẫn nại, lẳng lặng đứng ở phía sau Triệt Nhi, trong lòng chờ đợi Triệt nhi ngắm vũ công kia xong có thể cùng nàng rời đi.</w:t>
      </w:r>
    </w:p>
    <w:p>
      <w:pPr>
        <w:pStyle w:val="BodyText"/>
      </w:pPr>
      <w:r>
        <w:t xml:space="preserve">Dạ Vô Trần ngồi bên cạnh Triệt nhi, trên mặt lộ ra ý cười ôn hòa, thường dùng ánh mắt thương yêu liếc nhìn Triệt nhi, giống như Triệt nhi có hành vi gì đều mặc kệ nó. Nhưng Sắt Sắt nhìn thấy vẻ mặt thương yêu kia của hắn trong lòng nhịn không được cảm thấy sợ hãi.</w:t>
      </w:r>
    </w:p>
    <w:p>
      <w:pPr>
        <w:pStyle w:val="BodyText"/>
      </w:pPr>
      <w:r>
        <w:t xml:space="preserve">Sắt Sắt không nhìn về phía Dạ Vô Yên, nàng cố hết sức để ánh mắt mình cùng hắn không chạm nhau. Nhưng ngay cả khi nhìn không chớp mắt vào Triệt nhi ngồi trước, tầm mắt của nàng vẫn có thể cảm giác được hắn. Hắn bình tĩnh ngồi trên kia, ánh mắt không biết khi nào từ trên người Triệt nhi chuyển dời về phía nàng. Đầu tiên là đang nhìn chăm chú trên mấy cành hoa thủy tiên trên tay nàng, tiện đà lướt qua khuôn mặt nàng.</w:t>
      </w:r>
    </w:p>
    <w:p>
      <w:pPr>
        <w:pStyle w:val="BodyText"/>
      </w:pPr>
      <w:r>
        <w:t xml:space="preserve">Nàng có thể cảm nhận được ánh mắt sắc bén, thâm trầm của hắn.</w:t>
      </w:r>
    </w:p>
    <w:p>
      <w:pPr>
        <w:pStyle w:val="BodyText"/>
      </w:pPr>
      <w:r>
        <w:t xml:space="preserve">Trong phút chốc, Sắt Sắt cảm giác như mình đang bị nhìn rõ, như vậy không phải đã bị hắn nhận ra rồi chứ? Sắt Sắt dù không nhìn thẳng, lại rõ ràng cảm giác được ánh mắt của Dạ Vô Yên, đôi mắt phượng kia không hề che dấu híp lại.</w:t>
      </w:r>
    </w:p>
    <w:p>
      <w:pPr>
        <w:pStyle w:val="BodyText"/>
      </w:pPr>
      <w:r>
        <w:t xml:space="preserve">Trong lòng Sắt Sắt như nghẹn lại, những ngón tay ngọc nhịn không được vò vò tay áo, nếu như vậy còn bị hắn nhận ra thì thuật dịch dung này cũng quá tồi rồi. Nàng vốn còn muốn học thuật dịch dung, vậy không cần học nữa.</w:t>
      </w:r>
    </w:p>
    <w:p>
      <w:pPr>
        <w:pStyle w:val="BodyText"/>
      </w:pPr>
      <w:r>
        <w:t xml:space="preserve">Đang lúc này, chợt nghe tiếng nhạc trên sàn nhảy cất lên, tiếng đàn trong trẻo xa xưa như nước chảy vang lên trong đại điện. Dạ Vô Yên cùng Sắt Sắt bị tiếng đàn trong trẻo kia hấp dẫn, quay đầu lại nhìn về hướng sàn nhảy.</w:t>
      </w:r>
    </w:p>
    <w:p>
      <w:pPr>
        <w:pStyle w:val="BodyText"/>
      </w:pPr>
      <w:r>
        <w:t xml:space="preserve">Sắt Sắt thở phào nhẹ nhõm, thật không biết Dạ Vô Yên nhìn nàng chăm chú như vậy có nhận ra nàng không?</w:t>
      </w:r>
    </w:p>
    <w:p>
      <w:pPr>
        <w:pStyle w:val="BodyText"/>
      </w:pPr>
      <w:r>
        <w:t xml:space="preserve">Trên đài, một nữ tử áo trắng mặt che khăn, từ trong nhóm vũ nữ diễm lệ xuất hiện.</w:t>
      </w:r>
    </w:p>
    <w:p>
      <w:pPr>
        <w:pStyle w:val="BodyText"/>
      </w:pPr>
      <w:r>
        <w:t xml:space="preserve">Trên mặt bị khăn che mất, không nhìn ra dáng vẻ thật của nàng, nhưng thân hình nàng xinh đẹp uyển chuyển vô cùng, nhẹ nhàng nhảy múa. Động tác múa theo tiếng đàn chầm chậm, rất mềm mại, giống như sợ sẽ quấy nhiễu giấc mộng đẹp của mọi người.</w:t>
      </w:r>
    </w:p>
    <w:p>
      <w:pPr>
        <w:pStyle w:val="BodyText"/>
      </w:pPr>
      <w:r>
        <w:t xml:space="preserve">Mọi người ngồi ở tầng trên như ngừng thở, cảm thấy như đang ở trong mộng được nhìn thấy một tiên nữ giáng trần đang nhảy múa.</w:t>
      </w:r>
    </w:p>
    <w:p>
      <w:pPr>
        <w:pStyle w:val="BodyText"/>
      </w:pPr>
      <w:r>
        <w:t xml:space="preserve">Vẻ mặt Triệt nhi nghiêm trọng ngắm nhìn vũ nữ này múa.</w:t>
      </w:r>
    </w:p>
    <w:p>
      <w:pPr>
        <w:pStyle w:val="BodyText"/>
      </w:pPr>
      <w:r>
        <w:t xml:space="preserve">“Đây là nữ tử con muốn nhìn sao?” Sắt Sắt cúi người, ở bên tai Triệt nhi nhẹ giọng nói.</w:t>
      </w:r>
    </w:p>
    <w:p>
      <w:pPr>
        <w:pStyle w:val="BodyText"/>
      </w:pPr>
      <w:r>
        <w:t xml:space="preserve">Triệt nhi gật đầu, nói nhỏ: “Lúc nãy ở ngoài điện con thấy được dáng vẻ của nàng, nàng…”</w:t>
      </w:r>
    </w:p>
    <w:p>
      <w:pPr>
        <w:pStyle w:val="BodyText"/>
      </w:pPr>
      <w:r>
        <w:t xml:space="preserve">Triệt nhi chưa kịp nói xong liền nghe được tiếng đàn bỗng nhiên biến chuyển, nàng kia nhẹ kiễng mũi chân, nhẹ nhàng bay lên trên bàn tay của các vũ công. Chân ngọc thon dài linh hoạt di chuyển trên bàn tay của các vũ nữ, chiếc chuông bạc đeo trên mắt cá chân phát ra tiếng nhạc trong trẻo, trong điện sớm chỉ còn một cảnh yên tĩnh.</w:t>
      </w:r>
    </w:p>
    <w:p>
      <w:pPr>
        <w:pStyle w:val="BodyText"/>
      </w:pPr>
      <w:r>
        <w:t xml:space="preserve">Tiếng đàn từng chút từng chút biến mất, trầm thấp nhu hòa vừa đủ nghe, bên trong yên tĩnh, chỉ có tiếng chuông trên mắt cá chân nữ tử kia nhẹ nhàng vang lên. Trước mắt đều là kĩ thuật nhảy duyên dáng của nàng, tay áo mềm mại đang tự do tung bay, còn có bàn chân ngọc đang nhảy múa,…</w:t>
      </w:r>
    </w:p>
    <w:p>
      <w:pPr>
        <w:pStyle w:val="BodyText"/>
      </w:pPr>
      <w:r>
        <w:t xml:space="preserve">Có thể nhảy múa trên bàn tay của các vũ nữ, khinh công của nữ tử này chắc hẳn không hề kém.</w:t>
      </w:r>
    </w:p>
    <w:p>
      <w:pPr>
        <w:pStyle w:val="BodyText"/>
      </w:pPr>
      <w:r>
        <w:t xml:space="preserve">Sắt Sắt nhớ lại mình cũng từng nhảy múa trên tay Dạ Vô Yên, lúc đó nàng nghĩ mình đã tìm được một bàn tay có thể nâng bước nhảy cho mình, cũng không ngờ sự si tình hoài niệm của nàng cuối cùng lại tan thành mây khói. Nhìn nữ tử đang nhảy múa trước mặt, trong lòng Sắt Sắt bỗng nhiên dâng lên một điềm dự cảm xấu.</w:t>
      </w:r>
    </w:p>
    <w:p>
      <w:pPr>
        <w:pStyle w:val="BodyText"/>
      </w:pPr>
      <w:r>
        <w:t xml:space="preserve">Nàng ngước mắt nhìn về phía Dạ Vô Yên, chỉ thấy hắn ngồi trên chỗ của mình, mái tóc đen búi cao được cài lại bằng một cây trâm ngọc, quần áo thường phục nhạt màu, trên khuôn mặt tuấn mĩ không có biểu tình gì, ánh mắt sâu thẳm nhìn nữ tử đang khiêu vũ phía trước, tựa hiển nhiên hắn đã bị động tác múa uyển chuyển của nàng mê hoặc. Nhưng hàng mi của hắn nghiêm trọng, ánh mắt mặc dù chuyên chú nhưng cánh môi lại nhếch lên có vẻ hoảng hốt. Giống như hắn nhìn nữ tử này lại nhớ đến một ai đó?</w:t>
      </w:r>
    </w:p>
    <w:p>
      <w:pPr>
        <w:pStyle w:val="BodyText"/>
      </w:pPr>
      <w:r>
        <w:t xml:space="preserve">Ngón tay thon dài từ trong tay áo của hắn vươn ra, ngón tay đang chậm rãi thưởng thức chén rượu ngon trong tay, chén rượu bằng bạch ngọc trong suốt, tinh xảo đặc sắc, mơ hồ có thể nhìn thấy được rượu ngon đang sóng sáng trong chén, như nước gợn sóng.</w:t>
      </w:r>
    </w:p>
    <w:p>
      <w:pPr>
        <w:pStyle w:val="BodyText"/>
      </w:pPr>
      <w:r>
        <w:t xml:space="preserve">Tiếng đàn đột nhiên ngừng lại, các vũ nữ tạo thành một vòng tròn, một ngón tay nhỏ nhắn mềm mại vươn ra, bàn tay tụ thành một vòng tròn, nữ tử mặc váy trắng kia đang ở trên bàn tay các vũ nữ nhanh nhẹn xoay người, làn váy lay động, tóc dài tung bay, loáng thoáng lộ ra dung nhan tuyệt mĩ của nàng, tuy nhiên nhìn không rõ lại càng làm cho mọi người mơ màng vô hạn. Mọi người hận ngón tay của mình không phải là ngọn gió phớt qua kia, khiến chiếc khăn che mặt bằng lụa trắng đang tung bay kia phất lên.</w:t>
      </w:r>
    </w:p>
    <w:p>
      <w:pPr>
        <w:pStyle w:val="BodyText"/>
      </w:pPr>
      <w:r>
        <w:t xml:space="preserve">Theo những động tác nhảy uyển chuyển của nàng kia, trước mắt Dạ Vô Yên chỉ như một ngọn đèn kéo quân, tất cả đều là kĩ thuật nhảy của Sắt Sắt.</w:t>
      </w:r>
    </w:p>
    <w:p>
      <w:pPr>
        <w:pStyle w:val="BodyText"/>
      </w:pPr>
      <w:r>
        <w:t xml:space="preserve">Trong rừng hoa, gió nhè nhẹ, mưa kéo dài, những cánh hoa hồng hồng bay lượn trên không trung rồi rơi đầy mặt đất, tiếng mưa rơi hòa với tiếng gió, nàng dẫm trên những cánh hoa rơi, điên cuồng nhảy múa. Kĩ thuật nhảy uyển chuyển mê hoặc, dường như muốn giải tỏa hết những bi thương đau đớn trong lòng. Nàng múa suốt hai canh giờ, cuối cùng nàng giống như một con bướm đã hao hết sức lực, gục trên bùn đất. Lúc đó hắn liền hiểu nỗi đau ấy lớn thế nào mới có thể khiến cho nàng điên cuồng dùng vũ đạo để phát tiết.</w:t>
      </w:r>
    </w:p>
    <w:p>
      <w:pPr>
        <w:pStyle w:val="BodyText"/>
      </w:pPr>
      <w:r>
        <w:t xml:space="preserve">Trong hoảng hốt.</w:t>
      </w:r>
    </w:p>
    <w:p>
      <w:pPr>
        <w:pStyle w:val="BodyText"/>
      </w:pPr>
      <w:r>
        <w:t xml:space="preserve">Bên hồ Tân Nguyệt, nàng mặc quần áo trắng, bàn tay trắng nõn đeo một chiếc chuông sứ, cổ tay nhẹ lay động, tiếng nhạc ‘đinh đương’ trong trẻo vang lên. Nàng trong tiếng nhạc nhẹ như làn gió mát, như một đóa sen trắng đang nở rộ đón gió lay động.</w:t>
      </w:r>
    </w:p>
    <w:p>
      <w:pPr>
        <w:pStyle w:val="BodyText"/>
      </w:pPr>
      <w:r>
        <w:t xml:space="preserve">Trên con đường lớn ở Phi Thành, nàng đứng ngược với ánh chiều tà, nàng phảng phất hóa thân thành một con bướm, khi thì tung người bay cao, khi lại nhảy múa trên cánh hoa, kĩ thuật nhảy mê hoặc mà tuyệt mĩ, làm người xem điên đảo tâm hồn. Hắn chưa từng nghĩ nàng có thể biểu diễn trên đường, hắn bị rung động bởi sự phóng khoáng cùng tự do tự tại của nàng.</w:t>
      </w:r>
    </w:p>
    <w:p>
      <w:pPr>
        <w:pStyle w:val="BodyText"/>
      </w:pPr>
      <w:r>
        <w:t xml:space="preserve">Trong biển hoa ở Xuân Thủy lâu, nàng theo tiếng sáo của hắn ở trong biển hoa sáng lạn nhảy múa, ngón chân thon dài đạp trên những đóa hoa, nhanh nhẹn nhảy múa. Hắn nhịn không được bay tới bên cạnh nàng, cứ tưởng rằng sẽ được ôm lấy thân hình mềm mãi thơm ngát của nàng trong lòng, không ngờ nàng lại nhảy lên bàn tay hắn, nhanh nhẹn xoay tròn.</w:t>
      </w:r>
    </w:p>
    <w:p>
      <w:pPr>
        <w:pStyle w:val="BodyText"/>
      </w:pPr>
      <w:r>
        <w:t xml:space="preserve">Trong chớp mắt, hắn nhìn làn váy nàng đang tung bay, trong lòng bỗng hiện lên cảm giác vĩnh viễn sáng ngời cùng trời đất. Hắn nguyện ý vươn bàn tay để cho những ngón chân ngọc thon dài đang dừng lại trên bàn tay hắn nhảy múa cả đời.</w:t>
      </w:r>
    </w:p>
    <w:p>
      <w:pPr>
        <w:pStyle w:val="BodyText"/>
      </w:pPr>
      <w:r>
        <w:t xml:space="preserve">Nhưng hạnh phúc trong thoáng chốc kia lại ngắn ngủi như thế, là lỗi của hắn, hắn lại mắc thêm một lỗi lầm nữa chính là đẩy nàng xuống vách núi đen kia.</w:t>
      </w:r>
    </w:p>
    <w:p>
      <w:pPr>
        <w:pStyle w:val="BodyText"/>
      </w:pPr>
      <w:r>
        <w:t xml:space="preserve">Hàng mi đen láy của Dạ Vô Yên chợt nhắm lại, che đi ánh mắt cực kì bi ai.</w:t>
      </w:r>
    </w:p>
    <w:p>
      <w:pPr>
        <w:pStyle w:val="BodyText"/>
      </w:pPr>
      <w:r>
        <w:t xml:space="preserve">Một tràng vỗ tay bỗng nhiên vang lên, Dạ Vô Yên mở mắt ra, chỉ thấy nàng kia đã nhảy từ trên bàn tay các vũ nữ xuống, tiếng đàn cũng dừng lại.</w:t>
      </w:r>
    </w:p>
    <w:p>
      <w:pPr>
        <w:pStyle w:val="BodyText"/>
      </w:pPr>
      <w:r>
        <w:t xml:space="preserve">Nàng thướt tha tiến về phía trước, váy trắng khẽ xoay vòng, vạt áo trước thêu một đóa sen màu xanh, cánh sen cùng lá cây lần lượt uốn lượn quấn quanh quần lụa mỏng. Một phần tóc búi thấp, phần tóc còn lại vẫn ôm lấy hông, dáng người kia dĩ nhiên là dáng người thướt tha trong mộng.</w:t>
      </w:r>
    </w:p>
    <w:p>
      <w:pPr>
        <w:pStyle w:val="BodyText"/>
      </w:pPr>
      <w:r>
        <w:t xml:space="preserve">Lúc nàng kia nhẹ nhàng thi lễ thì chiếc khăn lụa trên mặt rũ xuống, lộ ra dung nhan tuyệt sắc. Hàng mi thon dài đen láy, ánh mắt trong trẻo quyến rũ, đôi môi đỏ mọng điểm nhẹ một chút son.</w:t>
      </w:r>
    </w:p>
    <w:p>
      <w:pPr>
        <w:pStyle w:val="BodyText"/>
      </w:pPr>
      <w:r>
        <w:t xml:space="preserve">Trái tim Dạ Vô Yên chợt giống như bị móng vuốt của loài mèo cào lấy, đáy lòng chợt co rút lại.</w:t>
      </w:r>
    </w:p>
    <w:p>
      <w:pPr>
        <w:pStyle w:val="BodyText"/>
      </w:pPr>
      <w:r>
        <w:t xml:space="preserve">Nữ tử này, hàng mi của nàng, đôi mắt của nàng, thân thể của nàng rõ ràng là người yêu mà hắn vẫn ngày nhớ đêm mong.</w:t>
      </w:r>
    </w:p>
    <w:p>
      <w:pPr>
        <w:pStyle w:val="BodyText"/>
      </w:pPr>
      <w:r>
        <w:t xml:space="preserve">Bàn tay Dạ Vô Yên khẽ run lên, rượu trong chén sóng sánh tràn ra, nhưng hắn vẫn không nhận ra, chỉ lẳng lặng chăm chú nhìn nữ tử kia.</w:t>
      </w:r>
    </w:p>
    <w:p>
      <w:pPr>
        <w:pStyle w:val="BodyText"/>
      </w:pPr>
      <w:r>
        <w:t xml:space="preserve">Thật là nàng sao?</w:t>
      </w:r>
    </w:p>
    <w:p>
      <w:pPr>
        <w:pStyle w:val="BodyText"/>
      </w:pPr>
      <w:r>
        <w:t xml:space="preserve">Nàng kia thướt tha bước lên phía trước, quỳ rạp xuống sàn đất lạnh như băng, âm thanh nhẹ nhàng uyển chuyển vang lên: “Dân nữ khấu kiến thái tử điện hạ, khấu kiến Tuyền vương, khấu kiến Dật vương, khấu kiến các vị đại nhân!”</w:t>
      </w:r>
    </w:p>
    <w:p>
      <w:pPr>
        <w:pStyle w:val="BodyText"/>
      </w:pPr>
      <w:r>
        <w:t xml:space="preserve">Ngay cả giọng nói kia cũng là giọng của nàng!</w:t>
      </w:r>
    </w:p>
    <w:p>
      <w:pPr>
        <w:pStyle w:val="BodyText"/>
      </w:pPr>
      <w:r>
        <w:t xml:space="preserve">Dạ Vô Yên buông chén rượu trong tay xuống, vẫn như trước không hề tỏ ra kinh ngạc ngồi đó.</w:t>
      </w:r>
    </w:p>
    <w:p>
      <w:pPr>
        <w:pStyle w:val="BodyText"/>
      </w:pPr>
      <w:r>
        <w:t xml:space="preserve">Thật là nàng, chẳng lẽ ông trời ưu ái, rốt cục cũng cho hắn thêm một cơ hội sao?</w:t>
      </w:r>
    </w:p>
    <w:p>
      <w:pPr>
        <w:pStyle w:val="BodyText"/>
      </w:pPr>
      <w:r>
        <w:t xml:space="preserve">Hắn gần như muốn đứng dây khỏi chỗ ngồi, tiến đến nâng nàng đứng lên nhưng lại nghe tiếng cười khẽ của thái tử Dạ Vô Trần: “Bình thân, đây là mĩ nữ phương nào lại tuyệt đẹp như vậy, không biết tên gọi là gì?”</w:t>
      </w:r>
    </w:p>
    <w:p>
      <w:pPr>
        <w:pStyle w:val="BodyText"/>
      </w:pPr>
      <w:r>
        <w:t xml:space="preserve">Nàng kia đứng dậy, uyển chuyển trả lời: “Dân nữ là vũ công của Yên Chi lâu, tên gọi là Mặc Nhiễm. Dân nữ là do Diệp đại nhân triệu đến để chúc mừng sinh nhật Tuyền vương.”</w:t>
      </w:r>
    </w:p>
    <w:p>
      <w:pPr>
        <w:pStyle w:val="BodyText"/>
      </w:pPr>
      <w:r>
        <w:t xml:space="preserve">“Vậy sao? Mặc Nhiễm, tên nghe rất hay. Không biết tên thật của ngươi là gì?” Dạ Vô Trần tiếp tục mỉm cười hỏi.</w:t>
      </w:r>
    </w:p>
    <w:p>
      <w:pPr>
        <w:pStyle w:val="BodyText"/>
      </w:pPr>
      <w:r>
        <w:t xml:space="preserve">Mặc Nhiễm khẽ cười nói: “Tiểu nữ bốn năm trước không biết vì sao lại mất trí nhớ, vậy nên tới bây giờ đều không thể nhớ ra tên gọi của mình vốn là gì? Cho nên điện hạ cứ gọi tiểu nữ là Mặc Nhiễm.”</w:t>
      </w:r>
    </w:p>
    <w:p>
      <w:pPr>
        <w:pStyle w:val="BodyText"/>
      </w:pPr>
      <w:r>
        <w:t xml:space="preserve">Dạ Vô Yên nghe vậy trong lòng chấn động. Mất trí nhớ? Bàn tay to của hắn run lên, chén rượu trong tay không tiếng động bị vỡ vụn.</w:t>
      </w:r>
    </w:p>
    <w:p>
      <w:pPr>
        <w:pStyle w:val="BodyText"/>
      </w:pPr>
      <w:r>
        <w:t xml:space="preserve">Khi Sắt Sắt nhìn thấy chiếc khăn che mặt của nàng kia rơi xuống thì trong lòng cũng kinh ngạc không kém gì Dạ Vô Yên.</w:t>
      </w:r>
    </w:p>
    <w:p>
      <w:pPr>
        <w:pStyle w:val="BodyText"/>
      </w:pPr>
      <w:r>
        <w:t xml:space="preserve">Nàng thế nào cũng không ngờ được trên thế gian lại có nữ tử giống nàng như vậy. Không, phải nói là không phải giống nhau mà nàng ta chính là phân thân của nàng. Không chỉ có khuôn mặt giống nhau, hơn nữa động tác múa của nàng ta cũng nhẹ nhàng thanh thoát như nàng.</w:t>
      </w:r>
    </w:p>
    <w:p>
      <w:pPr>
        <w:pStyle w:val="BodyText"/>
      </w:pPr>
      <w:r>
        <w:t xml:space="preserve">Làm sao có thể như vậy? Đây thật sự làm người khác khó có thể tin được. Không trách được Triệt nhi nhìn thấy nữ tử này lại cố ý đòi ở lại.</w:t>
      </w:r>
    </w:p>
    <w:p>
      <w:pPr>
        <w:pStyle w:val="BodyText"/>
      </w:pPr>
      <w:r>
        <w:t xml:space="preserve">Khi nàng kia nói bốn năm trước bị mất trí nhớ, lòng Sắt Sắt nhất thời trầm xuống, khóe môi nhếch lên nở một nụ cười lạnh lùng nhàn nhạt.</w:t>
      </w:r>
    </w:p>
    <w:p>
      <w:pPr>
        <w:pStyle w:val="BodyText"/>
      </w:pPr>
      <w:r>
        <w:t xml:space="preserve">Đây hình như là một âm mưu !</w:t>
      </w:r>
    </w:p>
    <w:p>
      <w:pPr>
        <w:pStyle w:val="BodyText"/>
      </w:pPr>
      <w:r>
        <w:t xml:space="preserve">NhưngmSắt Sắt không hiểu, những người đó sao lại tạo ra một nữ tử giống nàng làm gì? Muốn đả kích Dạ Vô Yên sao?</w:t>
      </w:r>
    </w:p>
    <w:p>
      <w:pPr>
        <w:pStyle w:val="BodyText"/>
      </w:pPr>
      <w:r>
        <w:t xml:space="preserve">Sắt Sắt quay đầu lại nhìn Dạ Vô Yên,, chỉ thấy sắc mặt hắn biến đổi, ánh mắt sâu thẳm đầy vẻ khiếp sợ. Hắn nhìn chằm chằm không chớp mắt vào Mặc Nhiễm kia, vẻ mặt phức tạp.</w:t>
      </w:r>
    </w:p>
    <w:p>
      <w:pPr>
        <w:pStyle w:val="BodyText"/>
      </w:pPr>
      <w:r>
        <w:t xml:space="preserve">Dạ Vô Yên đối với mình có tình hay sao? Bằng không sao lại để ý đến nữ tử giống mình như vậy?</w:t>
      </w:r>
    </w:p>
    <w:p>
      <w:pPr>
        <w:pStyle w:val="BodyText"/>
      </w:pPr>
      <w:r>
        <w:t xml:space="preserve">“Mặc Nhiễm, bản điện hạ rất thích vũ đạo của ngươi, không biết ngươi còn có tài nghệ gì không?” Dạ Vô Trần miễn cưỡng hỏi.</w:t>
      </w:r>
    </w:p>
    <w:p>
      <w:pPr>
        <w:pStyle w:val="BodyText"/>
      </w:pPr>
      <w:r>
        <w:t xml:space="preserve">“Đánh đàn!” Mặc Nhiễm cúi đầu trả lời.</w:t>
      </w:r>
    </w:p>
    <w:p>
      <w:pPr>
        <w:pStyle w:val="BodyText"/>
      </w:pPr>
      <w:r>
        <w:t xml:space="preserve">Dạ Vô Trần mỉm cười nhìn về phía Dạ Vô Yên.</w:t>
      </w:r>
    </w:p>
    <w:p>
      <w:pPr>
        <w:pStyle w:val="BodyText"/>
      </w:pPr>
      <w:r>
        <w:t xml:space="preserve">Dạ Vô Yên thản nhiên phân phó: “Ngươi đâu, ban đàn!”</w:t>
      </w:r>
    </w:p>
    <w:p>
      <w:pPr>
        <w:pStyle w:val="BodyText"/>
      </w:pPr>
      <w:r>
        <w:t xml:space="preserve">Thị nữ mang đàn ra, nhẹ nhàng đặt trên bàn trong điện lớn.</w:t>
      </w:r>
    </w:p>
    <w:p>
      <w:pPr>
        <w:pStyle w:val="BodyText"/>
      </w:pPr>
      <w:r>
        <w:t xml:space="preserve">Mặc Nhiễm ngồi ngay ngắn trước bàn, vươn ngón tay thon dài, trên cổ tay trắng muốt kia nhân lúc cánh tay nâng lên lộ ra một vết sẹo dữ tợn. Dưới ánh đèn sáng ngời trong đại điện, khiến đôi mắt đen của Dạ Vô Yên đau đớn.</w:t>
      </w:r>
    </w:p>
    <w:p>
      <w:pPr>
        <w:pStyle w:val="BodyText"/>
      </w:pPr>
      <w:r>
        <w:t xml:space="preserve">Mặc Nhiễm vui vẻ đặt tay lên dây đàn, khúc nhạc “U Lan” thản nhiên quanh quẩn vang lên trong điện Thanh Tâm, tiếng đàn thanh thoát trong trẻo nhưng không mất đi khí thế.</w:t>
      </w:r>
    </w:p>
    <w:p>
      <w:pPr>
        <w:pStyle w:val="Compact"/>
      </w:pPr>
      <w:r>
        <w:t xml:space="preserve"> </w:t>
      </w:r>
      <w:r>
        <w:br w:type="textWrapping"/>
      </w:r>
      <w:r>
        <w:br w:type="textWrapping"/>
      </w:r>
    </w:p>
    <w:p>
      <w:pPr>
        <w:pStyle w:val="Heading2"/>
      </w:pPr>
      <w:bookmarkStart w:id="119" w:name="tập-4-điệp-luyến-hoa---chương-106"/>
      <w:bookmarkEnd w:id="119"/>
      <w:r>
        <w:t xml:space="preserve">97. Tập 4: Điệp Luyến Hoa - Chương 106</w:t>
      </w:r>
    </w:p>
    <w:p>
      <w:pPr>
        <w:pStyle w:val="Compact"/>
      </w:pPr>
      <w:r>
        <w:br w:type="textWrapping"/>
      </w:r>
      <w:r>
        <w:br w:type="textWrapping"/>
      </w:r>
      <w:r>
        <w:t xml:space="preserve"> </w:t>
      </w:r>
    </w:p>
    <w:p>
      <w:pPr>
        <w:pStyle w:val="BodyText"/>
      </w:pPr>
      <w:r>
        <w:t xml:space="preserve">Chương 106 - Điệp luyến hoa 6</w:t>
      </w:r>
    </w:p>
    <w:p>
      <w:pPr>
        <w:pStyle w:val="BodyText"/>
      </w:pPr>
      <w:r>
        <w:t xml:space="preserve">Nữ tử áo trắng tên Mặc Nhiễm kia vui vẻ đặt tay lên dây đàn, khúc nhạc “U Lan” thản nhiên quanh quẩn vang lên trong điện Thanh Tâm, tiếng đàn thanh nhã mà không mất đi khí thế.</w:t>
      </w:r>
    </w:p>
    <w:p>
      <w:pPr>
        <w:pStyle w:val="BodyText"/>
      </w:pPr>
      <w:r>
        <w:t xml:space="preserve">Tất cả mọi người đều chăm chú vào tiếng đàn, chỉ mình Dạ Vô Yên nhìn chằm chằm vào vết sẹo trên cổ tay của Mặc Nhiễm.</w:t>
      </w:r>
    </w:p>
    <w:p>
      <w:pPr>
        <w:pStyle w:val="BodyText"/>
      </w:pPr>
      <w:r>
        <w:t xml:space="preserve">Vết sẹo kia xuất hiện trên cổ tay trắng như ngọc trông rất dữ tợn. Liếc xuống dưới, trong lòng Dạ Vô Yên như bị sét đánh, tâm tư thâm trầm bỗng trở nên trống rỗng, chỉ có cổ tay trắng như tuyết cùng vết sẹo dữ tợn kia thoáng ẩn thoáng hiện trước mặt hắn.</w:t>
      </w:r>
    </w:p>
    <w:p>
      <w:pPr>
        <w:pStyle w:val="BodyText"/>
      </w:pPr>
      <w:r>
        <w:t xml:space="preserve">Hắn không phải không nghĩ tới, từ trên vách núi cao như vậy rơi xuống, ngay cả khi tìm được đường sống trong chỗ chết cũng khó đến nhường nào. Hắn không dám nghĩ đến, bởi vì hắn không thể chịu đựng được nàng ở một nơi mà hắn không hề hay biết chịu đựng mọi gian khổ một mình , nhưng khi nhìn thấy vết sẹo trên cổ tay Mặc Nhiễm thì tim của hắn vẫn đau như dao cắt.</w:t>
      </w:r>
    </w:p>
    <w:p>
      <w:pPr>
        <w:pStyle w:val="BodyText"/>
      </w:pPr>
      <w:r>
        <w:t xml:space="preserve">Năm đó, nàng đã phải chịu bao nhiêu đau đớn đây!</w:t>
      </w:r>
    </w:p>
    <w:p>
      <w:pPr>
        <w:pStyle w:val="BodyText"/>
      </w:pPr>
      <w:r>
        <w:t xml:space="preserve">Sắt Sắt nhìn thấy vết sẹo trên cổ tay Mặc Nhiễm, nàng nhịn không được hít sâu một luồn khí lạnh, trong lòng kinh ngạc đến cực điểm. Nữ tử này tột cùng là do ai phái tới mà ngay cả vết sẹo cũng ngụy trang được?</w:t>
      </w:r>
    </w:p>
    <w:p>
      <w:pPr>
        <w:pStyle w:val="BodyText"/>
      </w:pPr>
      <w:r>
        <w:t xml:space="preserve">Năm đó, nàng từ vách núi rơi xuống, thân thể cọ vào vách đá hoặc bị đá cứng văng ra cứa vào, khắp nơi trên người đều là vết thương. Một vài vết thương không sâu đều đã khỏi hẳn, cũng không để lại sẹo. Chỉ vài chỗ sau lưng bởi vì vết thương khá sâu nên đã để lại sẹo. Thật ra trên cổ tay Sắt Sắt không có dấu vết của thương tích để lại, nhưng nữ tử này vì muốn làm cho Dạ Vô Yên chú ý đến vết sẹo nên đã làm cho cổ tay mình trở nên dữ tợn như vậy.</w:t>
      </w:r>
    </w:p>
    <w:p>
      <w:pPr>
        <w:pStyle w:val="BodyText"/>
      </w:pPr>
      <w:r>
        <w:t xml:space="preserve">Sắt Sắt hơi híp mắt, ánh mắt thoáng qua một vẻ lạnh lùng, mặt nàng không đổi sắc lắng nghe tiếng đàn của Mặc Nhiễm. Có thể đàn được như vậy, Mặc Nhiễm này tất nhiên cũng có chút tài nghệ, nhưng so với tiếng đàn của nàng thì vẫn còn kém một chút khí phách. Bất quá nàng ta cũng đã tính toán không sai, chỉ không biết nàng ta có dám đàn khúc “Quốc Phong” hay không?</w:t>
      </w:r>
    </w:p>
    <w:p>
      <w:pPr>
        <w:pStyle w:val="BodyText"/>
      </w:pPr>
      <w:r>
        <w:t xml:space="preserve">Còn Dạ Vô Yên đang bị vết sẹo trên cổ tay Mặc Nhiễm làm mất hết hồn vía, căn bản không chuyên tâm nghe đàn.</w:t>
      </w:r>
    </w:p>
    <w:p>
      <w:pPr>
        <w:pStyle w:val="BodyText"/>
      </w:pPr>
      <w:r>
        <w:t xml:space="preserve">Khúc nhạc kết thúc, Mặc Nhiễm chậm rãi đứng dậy, sóng mắt ướt át, sắc mặt dịu dàng điềm tĩnh, trong ánh mắt lộ ra một vẻ lạnh lùng. Cả người nhìn qua khí chất vô cùng tao nhã, trong trẻo nhưng lạnh lùng bình tĩnh. Chỉ mình Sắt Sắt để ý thấy những ngón tay ngọc trong ống tay áo của nàng đang vô thức túm lấy cổ tay áo rất nhanh , đem chỗ đóa hoa sen thêu trên cổ tay áo nhàu đến thay đổi hình dạng.</w:t>
      </w:r>
    </w:p>
    <w:p>
      <w:pPr>
        <w:pStyle w:val="BodyText"/>
      </w:pPr>
      <w:r>
        <w:t xml:space="preserve">Sắt Sắt nhếch môi cười lạnh, nàng cũng không làm động tác nhỏ đó. Thực hiển nhiên Mặc Nhiễm này cũng đang cực kì khẩn trương trong lòng. Nàng ta phỏng chừng như cũng đang sợ bị Dạ Vô Yên nhìn ra nàng là giả.</w:t>
      </w:r>
    </w:p>
    <w:p>
      <w:pPr>
        <w:pStyle w:val="BodyText"/>
      </w:pPr>
      <w:r>
        <w:t xml:space="preserve">Toàn bộ điện Thanh Tâm lâm vào trạng thái yên tĩnh, Dạ Vô Yên từ chỗ ngồi đứng dậy, chậm rãi đi về phía Mặc Nhiễm.</w:t>
      </w:r>
    </w:p>
    <w:p>
      <w:pPr>
        <w:pStyle w:val="BodyText"/>
      </w:pPr>
      <w:r>
        <w:t xml:space="preserve">Sắt Sắt lặng nhìn Dạ Vô Yên bước qua bên cạnh mình, lập tức đi tới trước mặt nàng kia, đứng lặng!</w:t>
      </w:r>
    </w:p>
    <w:p>
      <w:pPr>
        <w:pStyle w:val="BodyText"/>
      </w:pPr>
      <w:r>
        <w:t xml:space="preserve">Dạ Vô Yên vẫn chưa nói gì, đôi mắt phượng sâu thẳm đang băn khoăn lướt một vòng trên khuôn mặt ngọc của nữ tử kia, sau đó bàn tay liền cầm lấy bàn tay ngọc của nàng, động tác rất mềm nhẹ, giống như đang cầm lên một vật vô cùng quý giá dễ vỡ. Cẩn thận như vậy, dịu dàng che chở như vậy, thì ra khuôn mặt tuấn tú lạnh nhạt, trong trẻo nhưng lạnh lùng lúc này lại che kín bởi vẻ dịu dàng không thể ngờ tới, dịu dàng giống như có thể nhấn chìm người khác. Đôi đồng tử đen như mực, ánh mắt ướt át sáng ngời, làm cho người ta hoài nghi nam nhân này có thể bật khóc bất kì lúc nào.</w:t>
      </w:r>
    </w:p>
    <w:p>
      <w:pPr>
        <w:pStyle w:val="BodyText"/>
      </w:pPr>
      <w:r>
        <w:t xml:space="preserve">Mặc Nhiễm trơ mắt nhìn nam tử cao quý tao nhã và lạnh lùng đang đứng trước mặt mình, nhìn khuôn mặt tuần mĩ đang vì nàng mà dỡ xuống một tầng sương lạnh, lòng của nàng bỗng nhiên bị kìm hãm. Khi ánh mắt sắc bén sâu thẳm của hắn toát ra vẻ dịu dàng khiến lòng người như bị chết chìm, khi hắn nhìn vào cổ tay của nàng, trong nháy mắt, nàng dường như đã quên mình là ai? Nàng đang giả làm ai?</w:t>
      </w:r>
    </w:p>
    <w:p>
      <w:pPr>
        <w:pStyle w:val="BodyText"/>
      </w:pPr>
      <w:r>
        <w:t xml:space="preserve">“Tuyền vương, ngài…làm gì vậy?” Thật lâu sau, nàng dường như mới từ sự kinh ngạc ngây ngẩn hoàn hồn lại, thì thào nói nhỏ.</w:t>
      </w:r>
    </w:p>
    <w:p>
      <w:pPr>
        <w:pStyle w:val="BodyText"/>
      </w:pPr>
      <w:r>
        <w:t xml:space="preserve">“Ta rốt cục đã đợi được nàng quay lại!” Hắn nâng bàn tay nàng lên, cúi đầu, dịu dàng nhìn nàng. Giọng hắn rất dịu dàng, giống như sợ âm thanh của mình quá lớn nàng sẽ như một giấc mộng lúc nào cũng có thể tan biến.</w:t>
      </w:r>
    </w:p>
    <w:p>
      <w:pPr>
        <w:pStyle w:val="BodyText"/>
      </w:pPr>
      <w:r>
        <w:t xml:space="preserve">“Ta…Chúng ta trước kia có quen nhau sao?” Mặc Nhiễm ngước mắt, hàng mi run run, ánh mắt ướt át bị che kín bởi một vẻ mê hoặc.</w:t>
      </w:r>
    </w:p>
    <w:p>
      <w:pPr>
        <w:pStyle w:val="BodyText"/>
      </w:pPr>
      <w:r>
        <w:t xml:space="preserve">“Xuỵt…” Dạ Vô Yên đưa tay đặt lên bờ môi nàng, nhẹ nhàng nói: “Để cho bổn vương ngắm nhìn nàng thật kĩ.”</w:t>
      </w:r>
    </w:p>
    <w:p>
      <w:pPr>
        <w:pStyle w:val="BodyText"/>
      </w:pPr>
      <w:r>
        <w:t xml:space="preserve">Hắn vươn ngón tay, dịu dàng lướt qua mặt nàng, từ hàng mi đến đôi mắt, từ chiếc mũi cao đến bờ môi mỏng. Là thật, không phải dịch dung, là nét mặt chân thật của nàng.</w:t>
      </w:r>
    </w:p>
    <w:p>
      <w:pPr>
        <w:pStyle w:val="BodyText"/>
      </w:pPr>
      <w:r>
        <w:t xml:space="preserve">“Tuyền vương, xin hãy tự trọng!” Mặc Nhiễm yên lặng đẩy hắn ra, một lần nữa ngồi xuống trước cây đàn, nói lạnh lùng : “Tuyên vương, xin hỏi, ngài còn muốn nghe nhạc khúc nào nữa?”</w:t>
      </w:r>
    </w:p>
    <w:p>
      <w:pPr>
        <w:pStyle w:val="BodyText"/>
      </w:pPr>
      <w:r>
        <w:t xml:space="preserve">Khóe môi Dạ Vô Yên nhếch lên, khuôn mặt tuấn tú hiện lên ý cười nhẹ.</w:t>
      </w:r>
    </w:p>
    <w:p>
      <w:pPr>
        <w:pStyle w:val="BodyText"/>
      </w:pPr>
      <w:r>
        <w:t xml:space="preserve">“Không cần đánh đàn, đứng lên đi. Ta có lời muốn tuyên bố với mọi người!” Dạ Vô Yên nhẹ giọng, thân hình cao lớn tuấn tú đang cúi người trước mặt nàng, đôi đồng tử ẩn chứa ý cười sâu đậm, mang theo một vẻ mê hoặc, khiến nàng nhìn thấy trong lòng giống như bị kìm hãm.</w:t>
      </w:r>
    </w:p>
    <w:p>
      <w:pPr>
        <w:pStyle w:val="BodyText"/>
      </w:pPr>
      <w:r>
        <w:t xml:space="preserve">“Tuyên bố cái gì?” Nàng ngước mắt hỏi, ánh mắt ướt át cùng tầm mắt của hắn chạm nhau, nhìn vào đôi mắt đen như mực của hắn, sâu không lường được, lại trong trẻo sáng ngời.</w:t>
      </w:r>
    </w:p>
    <w:p>
      <w:pPr>
        <w:pStyle w:val="BodyText"/>
      </w:pPr>
      <w:r>
        <w:t xml:space="preserve">Nàng bị hắn nhìn đền mặt đỏ lên, quên mất cả việc mình phải giả vờ tạo ra vẻ mặt lạnh nhạt, trong trẻo nhưng lạnh lùng.</w:t>
      </w:r>
    </w:p>
    <w:p>
      <w:pPr>
        <w:pStyle w:val="BodyText"/>
      </w:pPr>
      <w:r>
        <w:t xml:space="preserve">Trên đại điện, mọi người đều trơ mắt nhìn Dạ Vô Yên cùng nàng kia dịu dàng lưu luyến nhìn nhau chăm chú, văn võ bá quan quả thực không thể tin vào mắt mình, Tuyền vương thế nhưng lại để ý đến nữ tử này, đây quả thực là chuyện không thể tưởng tưởng được.</w:t>
      </w:r>
    </w:p>
    <w:p>
      <w:pPr>
        <w:pStyle w:val="BodyText"/>
      </w:pPr>
      <w:r>
        <w:t xml:space="preserve">Là thật sao?</w:t>
      </w:r>
    </w:p>
    <w:p>
      <w:pPr>
        <w:pStyle w:val="BodyText"/>
      </w:pPr>
      <w:r>
        <w:t xml:space="preserve">Dạ Vô Yên xoay người, lộ ra khuôn mặt tuấn tú lạnh lùng, giống như đông qua xuân đến, ý cười nở rộ sắc xuân động lòng người.</w:t>
      </w:r>
    </w:p>
    <w:p>
      <w:pPr>
        <w:pStyle w:val="BodyText"/>
      </w:pPr>
      <w:r>
        <w:t xml:space="preserve">“Để các vị chê cười rồi, nàng chính là bổn vương….”</w:t>
      </w:r>
    </w:p>
    <w:p>
      <w:pPr>
        <w:pStyle w:val="BodyText"/>
      </w:pPr>
      <w:r>
        <w:t xml:space="preserve">“Ai da, ta rất thích vị tỷ tỷ này nha, tỷ tỷ à người thật xinh đẹp, bây giờ có thể ôm ta một cái hay không?” Lời của Dạ Vô Yên còn chưa dứt thì một bóng người nhỏ nhắn đã từ bàn tiệc đứng dậy, bước nhanh tới trước mặt Mặc Nhiễm, gục đầu vào trong lòng Mặc Nhiễm.</w:t>
      </w:r>
    </w:p>
    <w:p>
      <w:pPr>
        <w:pStyle w:val="BodyText"/>
      </w:pPr>
      <w:r>
        <w:t xml:space="preserve">“Tỷ tỷ, ta rất thích điệu múa của người, rất thích tiếng đàn của người.” Triệt nhi ngước khuôn mặt nhỏ nhắn lên, nói một cách vui sướng.</w:t>
      </w:r>
    </w:p>
    <w:p>
      <w:pPr>
        <w:pStyle w:val="BodyText"/>
      </w:pPr>
      <w:r>
        <w:t xml:space="preserve">Lời nói của Dạ Vô Yên bị Triệt Nhi cắt ngang, hắn nhăn mày, thản nhiên nhìn Triệt nhi làm nũng trong lòng Mặc Nhiễm.</w:t>
      </w:r>
    </w:p>
    <w:p>
      <w:pPr>
        <w:pStyle w:val="BodyText"/>
      </w:pPr>
      <w:r>
        <w:t xml:space="preserve">“Mặc Nhiễm tỷ tỷ, người thích ta không?” Triệt nhi mở to đôi mắt tinh nghịch, đôi hàng mi đen như mực chớp chớp như hai cánh bướm đen , trên khuôn mặt trắng như bạch ngọc mang theo vài phần chờ mong.</w:t>
      </w:r>
    </w:p>
    <w:p>
      <w:pPr>
        <w:pStyle w:val="BodyText"/>
      </w:pPr>
      <w:r>
        <w:t xml:space="preserve">“Á, ta…” Mặc Nhiễm hơi do dự mở miệng.</w:t>
      </w:r>
    </w:p>
    <w:p>
      <w:pPr>
        <w:pStyle w:val="BodyText"/>
      </w:pPr>
      <w:r>
        <w:t xml:space="preserve">Đôi đồng tử của Triệt Nhi nhất thời trở nên ươn ướt, giống như đang ẩn chứa một chút nước mắt,giống như chỉ cần đối phương nói ra chữ “Không” thì bé lập tức sẽ bật khóc.</w:t>
      </w:r>
    </w:p>
    <w:p>
      <w:pPr>
        <w:pStyle w:val="BodyText"/>
      </w:pPr>
      <w:r>
        <w:t xml:space="preserve">“Ta tất nhiên là thích ngươi rồi.” Mặc Nhiễm cười cười dịu dàng, duỗi ngón tay nhẹ nhàng sờ lên đầu Triệt nhi.</w:t>
      </w:r>
    </w:p>
    <w:p>
      <w:pPr>
        <w:pStyle w:val="BodyText"/>
      </w:pPr>
      <w:r>
        <w:t xml:space="preserve">“Vậy người đồng ý gả cho ta được không? Ta cam đoan chỉ cưới một phu nhân là ngưòi, cho dù các cô nương khác có khóc la cầu xin ta, ta cũng không cưới các nàng.” Triệt nhi từ trong lòng Mặc Nhiễm ngẩng đầu lên, vẻ mặt nghiêm trang nói.</w:t>
      </w:r>
    </w:p>
    <w:p>
      <w:pPr>
        <w:pStyle w:val="BodyText"/>
      </w:pPr>
      <w:r>
        <w:t xml:space="preserve">Lời nói vừa dứt thì mọi người nhất thời ồ lên, đứa nhỏ này mới nói sẽ cưới vợ sao? Thái tử Dạ Vô Trần có chút xấu hổ “khụ” một tiếng, tối nay hắn hơi hối hận vì đã giả mạo làm phụ thân của tiểu tử này.</w:t>
      </w:r>
    </w:p>
    <w:p>
      <w:pPr>
        <w:pStyle w:val="BodyText"/>
      </w:pPr>
      <w:r>
        <w:t xml:space="preserve">Mặc Nhiễm bật cười nói với Triệt nhi: “Ngươi năm nay mới vài tuổi, chờ đến khi ngươi cưới ta thì ta cũng đã thành một bà lão.”</w:t>
      </w:r>
    </w:p>
    <w:p>
      <w:pPr>
        <w:pStyle w:val="BodyText"/>
      </w:pPr>
      <w:r>
        <w:t xml:space="preserve">“Bà lão ta cũng muốn người!” Triệt nhi chu môi lên: “Ta không chê người già đâu.”</w:t>
      </w:r>
    </w:p>
    <w:p>
      <w:pPr>
        <w:pStyle w:val="BodyText"/>
      </w:pPr>
      <w:r>
        <w:t xml:space="preserve">“Nhưng ta ngại ngươi còn nhỏ nha!” Mặc Nhiễm nhíu mày nói, tiểu tử này thật đúng là dai như đỉa, bất quá nhìn vẻ mặt ngây thơ của bé, thật đúng là không thể giận bé.</w:t>
      </w:r>
    </w:p>
    <w:p>
      <w:pPr>
        <w:pStyle w:val="BodyText"/>
      </w:pPr>
      <w:r>
        <w:t xml:space="preserve">“Tỷ chê ta nhỏ sao, vậy tỷ gả cho hắn được không?” Ngón tay Triệt nhi chỉ ra phía sau nói: “Như vậy có thể làm mẹ của ta, làm mẹ ta cũng được.”</w:t>
      </w:r>
    </w:p>
    <w:p>
      <w:pPr>
        <w:pStyle w:val="BodyText"/>
      </w:pPr>
      <w:r>
        <w:t xml:space="preserve">Mọi người nhìn theo hướng ngón tay của Triệt nhi, chỉ thấy người hắn chỉ rõ ràng là Dạ Vô Trần.</w:t>
      </w:r>
    </w:p>
    <w:p>
      <w:pPr>
        <w:pStyle w:val="BodyText"/>
      </w:pPr>
      <w:r>
        <w:t xml:space="preserve">Mặc Nhiễm vừa nhìn thấy thì cuống quýt quỳ xuống thi lễ với Dạ Vô Trần: “Thái tử điện hạ, dân nữ tuyệt đối không có ý định trèo cao, xin điện hạ thứ tội.”</w:t>
      </w:r>
    </w:p>
    <w:p>
      <w:pPr>
        <w:pStyle w:val="BodyText"/>
      </w:pPr>
      <w:r>
        <w:t xml:space="preserve">Dạ Vô Trần cười ha ha nói: “Mặc Nhiễm, ngươi không cần khẩn trương, bản cung quả thực cũng rất thích ngươi. Nhưng ngươi cùng Tuyền vương vừa gặp đã yêu, bản cung tất nhiên thành toàn cho các ngươi!”</w:t>
      </w:r>
    </w:p>
    <w:p>
      <w:pPr>
        <w:pStyle w:val="BodyText"/>
      </w:pPr>
      <w:r>
        <w:t xml:space="preserve">Dạ Vô Yên nâng bàn tay ngọc của Mặc Nhiễm lên, cười nhẹ nói: “Chuyện bổn vương mới vừa rồi muốn tuyên bố chính là việc này, nữ tử này là chính thê của bổn vương.”</w:t>
      </w:r>
    </w:p>
    <w:p>
      <w:pPr>
        <w:pStyle w:val="BodyText"/>
      </w:pPr>
      <w:r>
        <w:t xml:space="preserve">Hắn không nói trắc phi, không nói vương phi, cũng không nói thị thiếp, hắn nói chính là thê.</w:t>
      </w:r>
    </w:p>
    <w:p>
      <w:pPr>
        <w:pStyle w:val="BodyText"/>
      </w:pPr>
      <w:r>
        <w:t xml:space="preserve">Một chữ “thê” đã làm cho lòng Sắt Sắt chấn động.</w:t>
      </w:r>
    </w:p>
    <w:p>
      <w:pPr>
        <w:pStyle w:val="BodyText"/>
      </w:pPr>
      <w:r>
        <w:t xml:space="preserve">Hắn đối với nữ tử kia nói lên chữ “thê” có phải rất buồn cười hay không, mà nàng kia lại cố tình giả trang giống hệt nàng. Đây rốt cục là ý gì? Hắn tự tay đánh nàng xuống vách núi, lại còn xem nàng là thê tử của hắn sao? Còn nữa, hắn chẳng lẽ không nhìn ra nữ tử này là giả hay sao?</w:t>
      </w:r>
    </w:p>
    <w:p>
      <w:pPr>
        <w:pStyle w:val="BodyText"/>
      </w:pPr>
      <w:r>
        <w:t xml:space="preserve">Lời nói của Dạ Vô Yên làm mọi người trong đại điện phải ồ lên, tất cả đều đang thắc mắc thân phận của nữ tử này. Nhan sắc của nữ tử khuê các rất ít lộ diện trước mặt nam nhân, vậy nên ngay cả các đại thần từng tham dự yến hội ngồi ở xa đã từng gặp qua Sắt Sắt cũng không nhận ra nàng.</w:t>
      </w:r>
    </w:p>
    <w:p>
      <w:pPr>
        <w:pStyle w:val="BodyText"/>
      </w:pPr>
      <w:r>
        <w:t xml:space="preserve">“Tuyền vương, không biết…..vương phi có thân phận gì?” Một đại thần đứng dậy hỏi, dù sao bốn năm nay Dạ Vô Yên chưa từng cưới vợ nạp thiếp, họ còn tưởng rằng hắn sẽ cô độc sống hết quảng đời còn lại, đột nhiên lại xuất hiện một thê tử, không ai không kinh ngạc.</w:t>
      </w:r>
    </w:p>
    <w:p>
      <w:pPr>
        <w:pStyle w:val="BodyText"/>
      </w:pPr>
      <w:r>
        <w:t xml:space="preserve">Dạ Vô Yên cười cười, nhìn thoáng qua Mặc Nhiễm, nói nhàn nhạt “Nếu nàng đã mất trí nhớ thì bổn vương tạm thời không thể tiết lộ thân phận của nàng.”</w:t>
      </w:r>
    </w:p>
    <w:p>
      <w:pPr>
        <w:pStyle w:val="BodyText"/>
      </w:pPr>
      <w:r>
        <w:t xml:space="preserve">Mọi người đương nhiên cảm thấy tiếc nuối mười phần, nhưng trong điện vẫn rì rầm không ngớt.</w:t>
      </w:r>
    </w:p>
    <w:p>
      <w:pPr>
        <w:pStyle w:val="BodyText"/>
      </w:pPr>
      <w:r>
        <w:t xml:space="preserve">“Dân nữ thật sự là….thê tử của vương gia?” Mặc Nhiễm chần chờ hỏi, ánh mắt đầy vẻ khó hiểu.</w:t>
      </w:r>
    </w:p>
    <w:p>
      <w:pPr>
        <w:pStyle w:val="BodyText"/>
      </w:pPr>
      <w:r>
        <w:t xml:space="preserve">Dạ Vô Yên cười cười, nói: “Tất nhiên rồi, ngay cả khi mất trí thì nàng vẫn là thê tử của ta.” Dạ Vô Yên nhẹ giọng nói, khuôn mặt ẩn dưới ánh đèn, cánh môi hoàn mĩ ẩn chứa nụ cười như không cười, chỉ là ý cười kia ẩn ẩn toát ra một vẻ lạnh buốt không dễ nhìn thấy.</w:t>
      </w:r>
    </w:p>
    <w:p>
      <w:pPr>
        <w:pStyle w:val="BodyText"/>
      </w:pPr>
      <w:r>
        <w:t xml:space="preserve">Nhưng vào lúc này, một bóng người mặc áo đen chậm rãi đi tới.</w:t>
      </w:r>
    </w:p>
    <w:p>
      <w:pPr>
        <w:pStyle w:val="BodyText"/>
      </w:pPr>
      <w:r>
        <w:t xml:space="preserve">Sắt Sắt ngước mắt nhìn, đúng là Dật vương Dạ Vô Nhai.</w:t>
      </w:r>
    </w:p>
    <w:p>
      <w:pPr>
        <w:pStyle w:val="BodyText"/>
      </w:pPr>
      <w:r>
        <w:t xml:space="preserve">Đêm nay Dạ Vô Nhai vẫn ngồi chỗ kia, không nói gì, lẳng lặng thưởng thức rượu, hắn chỉ duy trì duy nhất một trạng thái tĩnh lặng. Chỉ đến khi nữ tử áo trắng tên Mặc Nhiễm xuất hiện, ánh mắt hắn mới có một vẻ dao động, sau đó lại trở nên bình tĩnh.</w:t>
      </w:r>
    </w:p>
    <w:p>
      <w:pPr>
        <w:pStyle w:val="BodyText"/>
      </w:pPr>
      <w:r>
        <w:t xml:space="preserve">Lúc ấy, hắn chậm rãi bước ra, đi đến bên cạnh Dạ Vô Yên, ánh mắt ôn hòa dán trên người Mặc Nhiễm rồi chuyển sang Dạ Vô Yên, nói rất bình tĩnh : “Chúc mừng lục đệ, ngũ ca còn có việc ở Thương Hải, xin cáo từ trước.”</w:t>
      </w:r>
    </w:p>
    <w:p>
      <w:pPr>
        <w:pStyle w:val="BodyText"/>
      </w:pPr>
      <w:r>
        <w:t xml:space="preserve">Dạ Vô Nhai chậm rãi rời đi, Kim tổng quản cuống quýt chạy ra tiễn.</w:t>
      </w:r>
    </w:p>
    <w:p>
      <w:pPr>
        <w:pStyle w:val="BodyText"/>
      </w:pPr>
      <w:r>
        <w:t xml:space="preserve">Đêm đã khuya, yến tiệc cũng gần kết thúc, Dạ Vô Nhai cáo lui trước, một số khách cũng bắt đầu cáo từ rời đi.</w:t>
      </w:r>
    </w:p>
    <w:p>
      <w:pPr>
        <w:pStyle w:val="BodyText"/>
      </w:pPr>
      <w:r>
        <w:t xml:space="preserve">Dạ Vô Trần cũng cười nhẹ đứng dậy, đến đón Triệt nhi, muốn dẫn hắn rời đi.</w:t>
      </w:r>
    </w:p>
    <w:p>
      <w:pPr>
        <w:pStyle w:val="BodyText"/>
      </w:pPr>
      <w:r>
        <w:t xml:space="preserve">Sắt Sắt nhìn Triệt nhi nháy mắt một cái, mới vừa rồi nàng muốn lặng lẽ dẫn Triệt nhi rời đi, ngàn lần không thể rời đi cùng Dạ Vô Trần được. Nàng vốn muốn dẫn Triệt nhi rời đi ngay trong yến hội, không ngờ lại kéo dài đến hiện tại, nếu cùng Dạ Vô Trần rời đi, hành tung của nàng và Triệt nhi chắc hẳn sẽ bị Dạ Vô Trần tra được.</w:t>
      </w:r>
    </w:p>
    <w:p>
      <w:pPr>
        <w:pStyle w:val="BodyText"/>
      </w:pPr>
      <w:r>
        <w:t xml:space="preserve">Triệt nhi ngồi trên ghế, nói một cách vô tội: “Ta không đi! Ta muốn đi theo Mặc Nhiễm tỷ tỷ, nàng ở đâu thì ta ở đấy.” Bé dường như rất tức giận vì mới vừa rồi Dạ Vô Trần mang Mặc Nhiễm tặng cho Dạ Vô Yên.</w:t>
      </w:r>
    </w:p>
    <w:p>
      <w:pPr>
        <w:pStyle w:val="BodyText"/>
      </w:pPr>
      <w:r>
        <w:t xml:space="preserve">Dạ Vô Trần nhướng mày, giọng lạnh lùng nói: “Không được! Đứa nhỏ này tại sao lại không chịu nghe lời như vậy!”</w:t>
      </w:r>
    </w:p>
    <w:p>
      <w:pPr>
        <w:pStyle w:val="BodyText"/>
      </w:pPr>
      <w:r>
        <w:t xml:space="preserve">“Ta nói không đi là không đi! Ta muốn ở lại đây, ta muốn đi theo Mặc Nhiễm tỷ tỷ!” Triệt nhi từ trên ghế đứng dậy, chạy vội tới phía sau Dạ Vô Yên, bàn tay nhỏ bé túm lấy vạt áo Dạ Vô Yên, nũng nịu nói: “Vương gia, người để ta ở lại chỗ này đi! Ta muốn theo Mặc Nhiễm tỷ tỷ, ta còn muốn chơi cùng Lương nhi nữa!”</w:t>
      </w:r>
    </w:p>
    <w:p>
      <w:pPr>
        <w:pStyle w:val="BodyText"/>
      </w:pPr>
      <w:r>
        <w:t xml:space="preserve">Dạ Vô Yên quay lại nhìn Triệt nhi, ngồi xổm xuống mỉm cười nói: “Vương phủ của ta không được đẹp như phủ thái tử, ngươi chắc chắn muốn ở lại sao?”</w:t>
      </w:r>
    </w:p>
    <w:p>
      <w:pPr>
        <w:pStyle w:val="BodyText"/>
      </w:pPr>
      <w:r>
        <w:t xml:space="preserve">Không biết vì sao, đối với đứa nhỏ này, Dạ Vô Yên yêu thích nó vô cùng . Nhưng nó là con của Dạ Vô Trần, ở lại trong phủ của hắn nếu xảy ra chuyện gì ngoài ý muốn hắn sẽ không thể gánh nổi hậu quả.</w:t>
      </w:r>
    </w:p>
    <w:p>
      <w:pPr>
        <w:pStyle w:val="BodyText"/>
      </w:pPr>
      <w:r>
        <w:t xml:space="preserve">Triệt nhi nhìn ra Dạ Vô Yên do dự, đôi mắt phượng nhất thời rưng rưng, chỉ trong chốc lát hơi nước đã ngưng tụ thành nước mắt, lã chã theo mi mắt rơi xuống. Không khóc thành tiếng nhưng lại khóc vô cùng đáng thương, khiến người ta thương tiếc.</w:t>
      </w:r>
    </w:p>
    <w:p>
      <w:pPr>
        <w:pStyle w:val="BodyText"/>
      </w:pPr>
      <w:r>
        <w:t xml:space="preserve">Dạ Vô Yên nhất thời mềm lòng, nhưng đứa nhỏ này cho dù thế nào cũng không thể ở lại trong phủ của hắn. Hắn đứng dậy mỉm cười nói: “Hoàng huynh, Tà nhi thật sự rất đáng yêu, chỉ là sợ ở lại trong phủ của bổn vương sẽ thiệt thòi cho hắn.”</w:t>
      </w:r>
    </w:p>
    <w:p>
      <w:pPr>
        <w:pStyle w:val="BodyText"/>
      </w:pPr>
      <w:r>
        <w:t xml:space="preserve">Dạ Vô Trần nhìn khuôn mặt nhỏ nhắn đang rơi lệ của Triệt nhi thì cảm thấy bối rối. Suy tư thật lâu, hắn bỗng nhiên cười nói: “Không sao, nếu hắn nguyện ý thì đêm nay quấy rầy hoàng đệ rồi.” Nói xong, cúi người xoa xoa đầu Triệt nhi: “Không được bướng bỉnh như vậy nghe chưa.”</w:t>
      </w:r>
    </w:p>
    <w:p>
      <w:pPr>
        <w:pStyle w:val="BodyText"/>
      </w:pPr>
      <w:r>
        <w:t xml:space="preserve">“Vâng ạ!” Triệt nhi vui mừng cười toe toét.</w:t>
      </w:r>
    </w:p>
    <w:p>
      <w:pPr>
        <w:pStyle w:val="BodyText"/>
      </w:pPr>
      <w:r>
        <w:t xml:space="preserve">“Ngươi và cả Trương Hữu ở lại Tuyền vương phủ chiếu cố cho công tử.” Dạ Vô Trần liếc mắt nhìn Sắt Sắt và một thị vệ khác tên Trương Hữu, lạnh giọng phân phó: “Về phần các vú em và nha hoàn thì bản điện hạ tin trong phủ của hoàng đệ chắc không thiếu.”</w:t>
      </w:r>
    </w:p>
    <w:p>
      <w:pPr>
        <w:pStyle w:val="BodyText"/>
      </w:pPr>
      <w:r>
        <w:t xml:space="preserve">Dạ Vô Yên nhăn mày, lúc này mới phát hiện ra để Triệt nhi ở lại quả là một phiền toái lớn.</w:t>
      </w:r>
    </w:p>
    <w:p>
      <w:pPr>
        <w:pStyle w:val="BodyText"/>
      </w:pPr>
      <w:r>
        <w:t xml:space="preserve">Dạ Vô Trần cười nhẹ cáo từ, bọn thị vệ vây quanh rời đi.</w:t>
      </w:r>
    </w:p>
    <w:p>
      <w:pPr>
        <w:pStyle w:val="BodyText"/>
      </w:pPr>
      <w:r>
        <w:t xml:space="preserve">Dạ Vô Yên tiễn hết các tân khách về, nhìn Triệt nhi cùng Sắt Sắt và thị vệ Trương Hữu kia, không chớp mi nói: “Kim tổng quản, sắp xếp cho Tà công tử đến chỗ ta ở.”</w:t>
      </w:r>
    </w:p>
    <w:p>
      <w:pPr>
        <w:pStyle w:val="BodyText"/>
      </w:pPr>
      <w:r>
        <w:t xml:space="preserve">Tuy rằng, phủ của Tuyền vương canh phòng nghiêm ngặt, nhưng hắn vẫn lo lắng, chỉ có thể đem tiểu phiền toái này đến chỗ hắn ở hắn mới có thể ngủ yên giấc.</w:t>
      </w:r>
    </w:p>
    <w:p>
      <w:pPr>
        <w:pStyle w:val="BodyText"/>
      </w:pPr>
      <w:r>
        <w:t xml:space="preserve">“Vương gia, vậy còn Mặc Nhiễm cô nương…à không, vương phi thì an bài làm sao? Có phải an bài đến Đào Yêu viện như trước kia không?” Kim tổng quản khom người hỏi.</w:t>
      </w:r>
    </w:p>
    <w:p>
      <w:pPr>
        <w:pStyle w:val="BodyText"/>
      </w:pPr>
      <w:r>
        <w:t xml:space="preserve">“Không cần, cũng an bài đến Khuynh Dạ Cư của ta.” Dạ Vô Yên cười nhẹ nói, trong ánh mắt sâu thẳm thoáng qua một vẻ thương cảm không dễ dàng nhìn thấy.</w:t>
      </w:r>
    </w:p>
    <w:p>
      <w:pPr>
        <w:pStyle w:val="BodyText"/>
      </w:pPr>
      <w:r>
        <w:t xml:space="preserve">***</w:t>
      </w:r>
    </w:p>
    <w:p>
      <w:pPr>
        <w:pStyle w:val="BodyText"/>
      </w:pPr>
      <w:r>
        <w:t xml:space="preserve">Lời tác giả: Mặc Nhiễm là một mỹ nữ nhân tạo, Sắt Sắt của chúng ta đương nhiên là có một không hai.</w:t>
      </w:r>
    </w:p>
    <w:p>
      <w:pPr>
        <w:pStyle w:val="Compact"/>
      </w:pPr>
      <w:r>
        <w:t xml:space="preserve"> </w:t>
      </w:r>
      <w:r>
        <w:br w:type="textWrapping"/>
      </w:r>
      <w:r>
        <w:br w:type="textWrapping"/>
      </w:r>
    </w:p>
    <w:p>
      <w:pPr>
        <w:pStyle w:val="Heading2"/>
      </w:pPr>
      <w:bookmarkStart w:id="120" w:name="tập-4-điệp-luyến-hoa---chương-107"/>
      <w:bookmarkEnd w:id="120"/>
      <w:r>
        <w:t xml:space="preserve">98. Tập 4: Điệp Luyến Hoa - Chương 107</w:t>
      </w:r>
    </w:p>
    <w:p>
      <w:pPr>
        <w:pStyle w:val="Compact"/>
      </w:pPr>
      <w:r>
        <w:br w:type="textWrapping"/>
      </w:r>
      <w:r>
        <w:br w:type="textWrapping"/>
      </w:r>
      <w:r>
        <w:t xml:space="preserve"> </w:t>
      </w:r>
    </w:p>
    <w:p>
      <w:pPr>
        <w:pStyle w:val="BodyText"/>
      </w:pPr>
      <w:r>
        <w:t xml:space="preserve">Chương 107 - Điệp luyến hoa 7</w:t>
      </w:r>
    </w:p>
    <w:p>
      <w:pPr>
        <w:pStyle w:val="BodyText"/>
      </w:pPr>
      <w:r>
        <w:t xml:space="preserve">Khuynh Dạ Cư là nơi ở của Dạ Vô Yên, khi còn là trắc phi của Dạ Vô Yên, Sắt sắt cũng đã từng đến đây ba lần.</w:t>
      </w:r>
    </w:p>
    <w:p>
      <w:pPr>
        <w:pStyle w:val="BodyText"/>
      </w:pPr>
      <w:r>
        <w:t xml:space="preserve">Lần đầu tiên tới đây là vào ngày tổ chức yến hội mừng sinh nhật Y Doanh Hương, nàng bị Y Doanh Hương đẩy xuống nước, Dạ Vô Yên đã nhảy xuống hồ cứu nàng lên, bế nàng đi tới nơi này, hai người ướt đẫm, lúc ấy đã khiến cho các thị nữ hoảng sợ không nhỏ. Lần thứ hai tới đây là lần nàng đến cầu xin Dạ Vô Yên thả nàng ra khỏi phủ, lúc đó hắn đang ngồi vẽ hoa tuyết liên. Kết quả hai người cược với nhai, đó là nàng phải phá trận trong rừng trúc. Lần cuối cùng cũng là lần ở lại nơi này lâu nhất đó là khi phá trận ở rừng trúc thất bại, Dạ Vô Yên bế nàng vào, để nàng ở lại đây dưỡng thương.</w:t>
      </w:r>
    </w:p>
    <w:p>
      <w:pPr>
        <w:pStyle w:val="BodyText"/>
      </w:pPr>
      <w:r>
        <w:t xml:space="preserve">Ba lần thì đến hai lần bị hắn bế vào.</w:t>
      </w:r>
    </w:p>
    <w:p>
      <w:pPr>
        <w:pStyle w:val="BodyText"/>
      </w:pPr>
      <w:r>
        <w:t xml:space="preserve">Nhớ lại chuyện ấy khiến nàng có cảm giác dường như đã trải qua mấy đời. Sắt Sắt đến nay đều có chút không hiểu, lúc đó Dạ Vô Yên vì sao lại nhảy vào hồ nước, từ trong rừng trúc cứu nàng ra. Nàng nhớ rõ khi đó hắn rõ ràng rất chán ghét nàng. Giờ phút này, theo bọn thị nữ vào Khuynh Dạ Cư, trong lòng lại hơi cảm khái. Nàng chưa bao giờ ngờ được có một ngày, nàng lại có thể đến nơi này.</w:t>
      </w:r>
    </w:p>
    <w:p>
      <w:pPr>
        <w:pStyle w:val="BodyText"/>
      </w:pPr>
      <w:r>
        <w:t xml:space="preserve">Khuynh Dạ Cư là nơi lớn nhất trong vương phủ, có điện chính, tẩm cư *phòng ngủ* của Dạ Vô Yên, còn có phòng tắm lớn để hắn tắm rửa cùng với thư phòng của Dạ Vô Yên. Phòng tắm lớn, thư phòng, còn có cả tẩm cư, Sắt Sắt thực vinh hạnh vì đã từng được thăm qua. Bên cạnh tẩm cư của Dạ Vô Yên còn có một gian phòng ngủ rất lớn, Dạ Vô Yên liền an bài Triệt Nhi đến ở trong căn phòng này.</w:t>
      </w:r>
    </w:p>
    <w:p>
      <w:pPr>
        <w:pStyle w:val="BodyText"/>
      </w:pPr>
      <w:r>
        <w:t xml:space="preserve">Mặc Nhiễm kia lại rất giống nàng, thuận lợi được Dạ Vô Yên an bài đến tẩm cư của hắn. Dạ Vô Yên sẽ không cùng nữ tử giả làm nàng kia…Sắt Sắt có chút không dám tưởng tượng đến. Nàng không tin với sự khôn ngoan của Dạ Vô Yên lại không thể nhận ra nàng kia là giả mạo. Nói thế nào thì họ cũng đã ở cùng nhau một thời gian, cũng được xem là đã rất quen thuộc lẫn nhau! Tuy rằng nàng thật ngu ngốc không nhận ra Minh Xuân Thủy là Dạ Vô Yên cũng chỉ vì hắn đã ngụy trang rất kĩ, ngay cả giọng nói và mùi hương trên cơ thể cũng thay đổi. Mà Mặc Nhiễm này tuy rất giống nàng nhưng mỗi cử chỉ mỗi động tác, từ nụ cười đến cái nhăn mày vẫn có chút không giống.</w:t>
      </w:r>
    </w:p>
    <w:p>
      <w:pPr>
        <w:pStyle w:val="BodyText"/>
      </w:pPr>
      <w:r>
        <w:t xml:space="preserve">Sắt Sắt cùng Trương Hữu theo Triệt nhi vào phòng.</w:t>
      </w:r>
    </w:p>
    <w:p>
      <w:pPr>
        <w:pStyle w:val="BodyText"/>
      </w:pPr>
      <w:r>
        <w:t xml:space="preserve">Gian phòng này rất lớn, trước cửa có một tấm bình phong bằng ngọc lưu ly, sau bình phong có một chiếc giường vô cùng hoa lệ. Cách bài trí trong phòng, từ chiếc bàn đến những chiếc cột trang trí đều lịch sự tao nhã vô cùng.</w:t>
      </w:r>
    </w:p>
    <w:p>
      <w:pPr>
        <w:pStyle w:val="BodyText"/>
      </w:pPr>
      <w:r>
        <w:t xml:space="preserve">“Gian phòng ngủ này cũng không tệ lắm!” Triệt nhi đảo mắt đánh giá bên trong, nói nhàn nhạt. Giọng nói vẫn còn non nớt, giọng điệu cố tình lộ ra vẻ nghiêm túc, trông rất giống với một tiểu đại nhân.</w:t>
      </w:r>
    </w:p>
    <w:p>
      <w:pPr>
        <w:pStyle w:val="BodyText"/>
      </w:pPr>
      <w:r>
        <w:t xml:space="preserve">Những thị nữ được Dạ Vô Yên phân phó đến hầu hạ Triệt nhi đi theo sau đều mang ý cười, ánh mắt kinh ngạc đánh giá Triệt nhi. Đương nhiên nhìn thấy dáng vẻ của Triệt nhi, mỗi người đều cảm thấy tiếc nuối trong lòng. Đứa trẻ đáng yêu như vậy tại sao lại là con của thái tử chứ! Nếu là con của vương gia thì thật tốt quá!</w:t>
      </w:r>
    </w:p>
    <w:p>
      <w:pPr>
        <w:pStyle w:val="BodyText"/>
      </w:pPr>
      <w:r>
        <w:t xml:space="preserve">“Đứa trẻ thật đáng yêu, nhưng vương phi đã hồi phủ, nói không chứng không lâu sau trong vương phủ của chúng ta cũng sẽ có thêm một vị công tử.” Một thị nữ áo xanh cười hì hì nói.</w:t>
      </w:r>
    </w:p>
    <w:p>
      <w:pPr>
        <w:pStyle w:val="BodyText"/>
      </w:pPr>
      <w:r>
        <w:t xml:space="preserve">“Đúng vậy!” Một vái thị nữ đang thu dọn phòng cũng nhỏ giọng nói chuyện với nhau. Đương nhiên các nàng đang xem Triệt Nhi như một đứa trẻ bình thường, vậy nên mới không e dè nói đến vấn đề này.</w:t>
      </w:r>
    </w:p>
    <w:p>
      <w:pPr>
        <w:pStyle w:val="BodyText"/>
      </w:pPr>
      <w:r>
        <w:t xml:space="preserve">“Vương phi hồi phủ thì sẽ có thêm một công tử sao?” Triệt nhi nghe vậy thì hai mắt nhíu lại, kì quái hỏi.</w:t>
      </w:r>
    </w:p>
    <w:p>
      <w:pPr>
        <w:pStyle w:val="BodyText"/>
      </w:pPr>
      <w:r>
        <w:t xml:space="preserve">“Đúng vậy, vương gia cùng vương phi ở chung một chỗ thì đương nhiên sẽ có tiểu công tử.” Bọn thị nữ mỉm cười trả lời.</w:t>
      </w:r>
    </w:p>
    <w:p>
      <w:pPr>
        <w:pStyle w:val="BodyText"/>
      </w:pPr>
      <w:r>
        <w:t xml:space="preserve">“Vậy sao….” Triệt nhi nhẹ nhàng nói ‘vậy sao’ một tiếng, âm cuối kéo dài. Rõ ràng chẳng hiểu gì cả, nhưng lại tỏ ra rất hiểu chuyện, giống như mười phần đều hiểu rõ. Hàng mi dài chớp chớp, híp mắt, không biết đang suy nghĩ gì.</w:t>
      </w:r>
    </w:p>
    <w:p>
      <w:pPr>
        <w:pStyle w:val="BodyText"/>
      </w:pPr>
      <w:r>
        <w:t xml:space="preserve">Quét dọn xong xuôi, các thị nữ lui ra ngoài, thị nữ Phinh Đình của Dạ Vô Yên đi đến.</w:t>
      </w:r>
    </w:p>
    <w:p>
      <w:pPr>
        <w:pStyle w:val="BodyText"/>
      </w:pPr>
      <w:r>
        <w:t xml:space="preserve">Sắt Sắt không ngờ Dạ Vô Yên lại phái Phinh Đình đến đây hầu hạ, Phinh Đình là thị nữ bên cạnh Dạ Vô Yên, hơn nữa còn có võ nghệ. Dạ Vô Yên đối với Triệt Nhi thật sự rất coi trọng đây.</w:t>
      </w:r>
    </w:p>
    <w:p>
      <w:pPr>
        <w:pStyle w:val="BodyText"/>
      </w:pPr>
      <w:r>
        <w:t xml:space="preserve">Trong lòng Sắt Sắt có chút không yên, Phinh Đình dù sao cũng biết nàng. Nhưng ánh mắt Phinh Đình dường như đều đã bị Triệt nhi hấp dẫn, căn bản không hề liếc nhìn nàng một cái, ngay cả khi nhìn dáng vẻ của nàng lúc này, chỉ sợ ngay cả Phinh Đình cũng khó nhận ra.</w:t>
      </w:r>
    </w:p>
    <w:p>
      <w:pPr>
        <w:pStyle w:val="BodyText"/>
      </w:pPr>
      <w:r>
        <w:t xml:space="preserve">“Tà công tử, sắc trời đã muộn, nên nghỉ ngơi thôi.” Phinh Đình bưng chậu rửa mặt tới, dịu dàng cười nói.</w:t>
      </w:r>
    </w:p>
    <w:p>
      <w:pPr>
        <w:pStyle w:val="BodyText"/>
      </w:pPr>
      <w:r>
        <w:t xml:space="preserve">Triệt nhi ngước mắt nhìn Phinh Đình, rất miễn cưỡng nghe lời rửa mặt. Phinh Đình mỉm cười nói: “Tà công tử, người nghỉ ngơi đi, nô tỳ ở ngay ngoài cửa, nếu có việc gì thì lúc nào cũng có thể gọi.”</w:t>
      </w:r>
    </w:p>
    <w:p>
      <w:pPr>
        <w:pStyle w:val="BodyText"/>
      </w:pPr>
      <w:r>
        <w:t xml:space="preserve">Triệt nhi trừng mắt nhìn, cười nói: “Ta ngủ không được, muốn đi ra ngoài một chút.”</w:t>
      </w:r>
    </w:p>
    <w:p>
      <w:pPr>
        <w:pStyle w:val="BodyText"/>
      </w:pPr>
      <w:r>
        <w:t xml:space="preserve">“Đêm đã khuya, Tà công tử tốt nhất không nên ra ngoài.” Phinh Đình thản nhiên nói.</w:t>
      </w:r>
    </w:p>
    <w:p>
      <w:pPr>
        <w:pStyle w:val="BodyText"/>
      </w:pPr>
      <w:r>
        <w:t xml:space="preserve">“Ta chỉ đi quanh hành lang thôi, sẽ không đi xa.” Nếu không ngươi đi theo ta là được rồi.” Khuôn mặt nhỏ nhắn lộ ra một nụ cười ngọt ngào nói. Lời còn chưa dứt thì bé đã từ trên ghế trượt xuống, chậm rãi đi ra ngoài cửa.</w:t>
      </w:r>
    </w:p>
    <w:p>
      <w:pPr>
        <w:pStyle w:val="BodyText"/>
      </w:pPr>
      <w:r>
        <w:t xml:space="preserve">Phinh Đình cũng không dám ngăn cản Triệt nhi, buộc phải một tấc cũng không rời khỏi bé.</w:t>
      </w:r>
    </w:p>
    <w:p>
      <w:pPr>
        <w:pStyle w:val="BodyText"/>
      </w:pPr>
      <w:r>
        <w:t xml:space="preserve">Trước mắt, Sắt Sắt là thị vệ bên cạnh Triệt nhi, tất nhiên cũng không thể ngăn trở hành động của “chủ tử”, đành phải theo sát phía sau. Thị vệ Trương Hữu do Dạ Vô Trần phái tới cũng theo sau.</w:t>
      </w:r>
    </w:p>
    <w:p>
      <w:pPr>
        <w:pStyle w:val="BodyText"/>
      </w:pPr>
      <w:r>
        <w:t xml:space="preserve">Trong bóng đêm, mỗi người một tâm sự đi qua hành lang của Khuynh Dạ Cư.</w:t>
      </w:r>
    </w:p>
    <w:p>
      <w:pPr>
        <w:pStyle w:val="BodyText"/>
      </w:pPr>
      <w:r>
        <w:t xml:space="preserve">Hoa nở vào đêm tỏa ra hương thơm ngọt ngào, bị gió đêm cuốn đi thong thả tràn vào chớp mũi. Triệt nhi hít một hơi thật sâu, có vẻ rất yêu thích.</w:t>
      </w:r>
    </w:p>
    <w:p>
      <w:pPr>
        <w:pStyle w:val="BodyText"/>
      </w:pPr>
      <w:r>
        <w:t xml:space="preserve">Thân hình nhỏ bé của Triệt nhi đang ở trước hành lang lượn qua lượn lại, mãi vẫn đảo quanh trước của phòng Dạ Vô Yên.</w:t>
      </w:r>
    </w:p>
    <w:p>
      <w:pPr>
        <w:pStyle w:val="BodyText"/>
      </w:pPr>
      <w:r>
        <w:t xml:space="preserve">Trong đầu Sắt Sắt chợt lóe lên, bỗng nhiên hiểu được tiểu gia hỏa nàng đang có chủ ý quỷ quái gì. Không phải là…còn chưa kịp nghĩ thì chợt nghe cửa phòng của Dạ Vô Yên truyền ra tiếng người không cao không thấp.</w:t>
      </w:r>
    </w:p>
    <w:p>
      <w:pPr>
        <w:pStyle w:val="BodyText"/>
      </w:pPr>
      <w:r>
        <w:t xml:space="preserve">Nghe âm thanh thì chính là giọng của nữ tử Mặc Nhiễm giả mạo nàng .</w:t>
      </w:r>
    </w:p>
    <w:p>
      <w:pPr>
        <w:pStyle w:val="BodyText"/>
      </w:pPr>
      <w:r>
        <w:t xml:space="preserve">Ánh mắt Triệt nhi sáng ngời, bỗng nhiên xoay người xông thẳng vào phòng ngủ của Dạ Vô Yên. Cửa thế nhưng lại không khóa, chỉ khép hờ, thân hình nho nhỏ đẩy cửa ra rồi cứ như vậy vọt vào.</w:t>
      </w:r>
    </w:p>
    <w:p>
      <w:pPr>
        <w:pStyle w:val="BodyText"/>
      </w:pPr>
      <w:r>
        <w:t xml:space="preserve">Phinh Đình đứng ngoài cửa, sắc mặt xấu hổ, không biết nên theo Triệt nhi đi vào không. Sắt Sắt chỉ sửng sốt trong nháy mắt rồi liền vọt vào. Mặc kệ thế nào, nàng trước tiên phải kéo Triệt nhi ra rồi nói sau.</w:t>
      </w:r>
    </w:p>
    <w:p>
      <w:pPr>
        <w:pStyle w:val="BodyText"/>
      </w:pPr>
      <w:r>
        <w:t xml:space="preserve">Sắt Sắt bước nhanh vào bên trong, vòng qua bình phong, chạy vội vào phòng trong. Trước mắt sáng ngời, nàng nhìn thấy một hình ảnh vô cùng hương diễm kích tình.</w:t>
      </w:r>
    </w:p>
    <w:p>
      <w:pPr>
        <w:pStyle w:val="BodyText"/>
      </w:pPr>
      <w:r>
        <w:t xml:space="preserve">Sắt Sắt cũng không phải lần đầu tiên nhìn thấy hình ảnh như vậy. Bốn năm trước, ở Bắc Lỗ quốc, nàng bị Vân Kinh Cuồng lừa đến lều trại của Dạ Vô Yên cũng đã nhìn thấy hình ảnh như vậy. Nhưng lúc trước so với hôm nay thì độ hương diễm vẫn còn kém xa.</w:t>
      </w:r>
    </w:p>
    <w:p>
      <w:pPr>
        <w:pStyle w:val="BodyText"/>
      </w:pPr>
      <w:r>
        <w:t xml:space="preserve">Bên trong chỉ có một chiếc đèn mờ ảo, chếnh choáng nhiễm màu đỏ rực của ánh sáng nhu hòa.</w:t>
      </w:r>
    </w:p>
    <w:p>
      <w:pPr>
        <w:pStyle w:val="BodyText"/>
      </w:pPr>
      <w:r>
        <w:t xml:space="preserve">Mặt trên có một hồ tắm thật lớn, trong hồ sóng nước sáng ngời, trên mặt hồ lơ lửng vô số những cánh hoa hồng đỏ tươi. Trong hồ cũng không có người, người đang ở trên giường. (^^)</w:t>
      </w:r>
    </w:p>
    <w:p>
      <w:pPr>
        <w:pStyle w:val="BodyText"/>
      </w:pPr>
      <w:r>
        <w:t xml:space="preserve">Màn che trên giường vẫn chưa buông xuống, cô nương Mặc Nhiễm dường như vừa mới ra khỏi hồ tắm, chỉ khoác trên người một chiếc áo choàng thuần trắng bằng lụa mỏng, bờ vai nửa lộ ra ngoài, mái tóc rối loạn, trên mặt là vẻ ửng hồng, có chút hờn dỗi nhìn Dạ Vô Yên đang ở trên người nàng. Dáng vẻ của Dạ Vô Yên cũng không khác gì, quần áo không chỉnh tề, vạt áo trước ngực rũ xuống, lộ ra vòm ngực rắn chắc. Đôi mắt phượng nheo lại, biểu tình lạnh nhạt nhìn không ra cảm xúc thật, giống như đã hãm sâu bởi sự quyến rũ của người trước mặt. Ngón tay thon dài của hắn đang di chuyển dọc theo dáng người thon thả của Mặc Nhiễm, giống như không muốn buông tha.</w:t>
      </w:r>
    </w:p>
    <w:p>
      <w:pPr>
        <w:pStyle w:val="BodyText"/>
      </w:pPr>
      <w:r>
        <w:t xml:space="preserve">Nhìn thấy hình ảnh như vậy, lồng ngực Sắt Sắt như nghẹn lại, sắc mặt có chút ảm đạm, cảm xúc trong lòng vô cùng phức tạp.</w:t>
      </w:r>
    </w:p>
    <w:p>
      <w:pPr>
        <w:pStyle w:val="BodyText"/>
      </w:pPr>
      <w:r>
        <w:t xml:space="preserve">Có điểm khó hiểu, phảng phất thấy Dạ Vô Yên cùng một người khác đang triền miên, loại cảm giác này không kì quái mới là lạ?</w:t>
      </w:r>
    </w:p>
    <w:p>
      <w:pPr>
        <w:pStyle w:val="BodyText"/>
      </w:pPr>
      <w:r>
        <w:t xml:space="preserve">Có chút chua xót, bởi vì người kia dù sao cũng không phải mình, mà Dạ Vô Yên thực hiển nhiên không hề nhận ra. Hắn có lẽ từng hơi thích nàng, hiện tại xem ra thứ hắn thích có lẽ chỉ là vẻ bề ngoài. Nếu hắn thực sự thích con người nàng thì làm sao có thể ngay cả thật giả cũng không nhận ra?</w:t>
      </w:r>
    </w:p>
    <w:p>
      <w:pPr>
        <w:pStyle w:val="BodyText"/>
      </w:pPr>
      <w:r>
        <w:t xml:space="preserve">Triệt nhi đứng ở cửa, đôi mắt mở thật to, ngây ngốc nhìn hình ảnh trước mặt, cái miệng nhỏ nhắn khẽ nhếch lên, giống như cực kì kinh ngạc.</w:t>
      </w:r>
    </w:p>
    <w:p>
      <w:pPr>
        <w:pStyle w:val="BodyText"/>
      </w:pPr>
      <w:r>
        <w:t xml:space="preserve">Sắt Sắt đưa mắt nhìn xuống, lấy tay che mắt Triệt Nhi lại, không ngờ còn chưa kịp che thì đã nghe Triệt Nhi lạnh lùng nói: “Hai người các ngươi đang đánh nhau sao? Tuyền vương, ngươi khi dễ Mặc Nhiễm tỷ tỷ? Mặc Nhiễm tỷ tỷ, ta tới cứu ngươi đây.” Vừa nói vừa nắm thành nắm tay nhỏ vọt tới.</w:t>
      </w:r>
    </w:p>
    <w:p>
      <w:pPr>
        <w:pStyle w:val="BodyText"/>
      </w:pPr>
      <w:r>
        <w:t xml:space="preserve">Dạ Vô Yên nhìn thấy Triệt nhi vọt đến thì ánh mắt thâm trầm tối tăm thoáng qua một tia sáng khiến người khó hiểu, hắn buông Mặc Nhiễm ra, với tay sửa sang lại quần áo, chầm chậm đứng dậy.</w:t>
      </w:r>
    </w:p>
    <w:p>
      <w:pPr>
        <w:pStyle w:val="BodyText"/>
      </w:pPr>
      <w:r>
        <w:t xml:space="preserve">Nắm đấm nhỏ của Triệt nhi vừa mới chạm vào thắt lưng hắn, Dạ Vô Yên nhíu mày. Hắn nửa ngồi xổm xuống, không chớp mi nói: “Tà Nhi, ngươi muốn bảo vệ nàng à?”</w:t>
      </w:r>
    </w:p>
    <w:p>
      <w:pPr>
        <w:pStyle w:val="BodyText"/>
      </w:pPr>
      <w:r>
        <w:t xml:space="preserve">“Ta không phải là Tà nhi, ta là Vô Tà công tử!” Triệt nhi hình như đối với cách xưng hô thân thiết như vậy của Dạ Vô Yên không có cảm tình tốt, có thể nói mắt nhìn người này không có cảm tình. Tuy rằng mới vừa rồi hắn đang đánh nhau với Mặc Nhiễm nhưng mà trong lòng bé lại thấy không thoải mái, thực không thoải mái chút nào.</w:t>
      </w:r>
    </w:p>
    <w:p>
      <w:pPr>
        <w:pStyle w:val="BodyText"/>
      </w:pPr>
      <w:r>
        <w:t xml:space="preserve">“Vô Tà?” Đôi mắt phượng của Dạ Vô Yên nhíu lại, giống như đang rất thưởng thức tên của Triệt Nhi, “Không phải Tà công tử mà là Vô Tà? Vô Tà công tử à?”</w:t>
      </w:r>
    </w:p>
    <w:p>
      <w:pPr>
        <w:pStyle w:val="BodyText"/>
      </w:pPr>
      <w:r>
        <w:t xml:space="preserve">“Ta muốn ngủ cùng Mặc Nhiễm tỷ tỷ!” Triệt nhi cao giọng nói, bé còn nhỏ, căn bản không nghe được ý tứ ẩn chứa trong lời nói của Dạ Vô Yên.</w:t>
      </w:r>
    </w:p>
    <w:p>
      <w:pPr>
        <w:pStyle w:val="BodyText"/>
      </w:pPr>
      <w:r>
        <w:t xml:space="preserve">Bên môi Dạ Vô Yên nhếch lên một ý cười cực nhạt, “Tốt, nếu Tà công tử nguyện ý thì bổn vương cũng không ngăn cản.”</w:t>
      </w:r>
    </w:p>
    <w:p>
      <w:pPr>
        <w:pStyle w:val="BodyText"/>
      </w:pPr>
      <w:r>
        <w:t xml:space="preserve">Triệt nhi đắc ý cười cười, nói: “Tốt lắm, ngươi đến phòng ta ngủ đi! Ta ngủ trong này!” Bé chính là không muốn để cho Dạ Vô Yên và nữ tử này ngủ cùng một chỗ, bởi vì các thị nữ nói sẽ có thêm một công tử nhỏ.</w:t>
      </w:r>
    </w:p>
    <w:p>
      <w:pPr>
        <w:pStyle w:val="BodyText"/>
      </w:pPr>
      <w:r>
        <w:t xml:space="preserve">Dạ Vô Yên như trước cười nhẹ nói: “Được!” Hắn quay đầu nhìn Mặc Nhiễm ngồi trên giường cười nói: “Sắt Sắt, nàng đã quên ta, tạm thời không thể nhận ra ta, như vậy cũng tốt. Nàng đã thích đứa nhỏ này mà đứa nhỏ này cũng rất thích nàng, vậy thì để cho bé ngủ với nàng đi.”</w:t>
      </w:r>
    </w:p>
    <w:p>
      <w:pPr>
        <w:pStyle w:val="BodyText"/>
      </w:pPr>
      <w:r>
        <w:t xml:space="preserve">Sắt Sắt nghe Dạ Vô Yên đối với Mặc Nhiễm dịu dàng gọi Sắt sắt thì trong lòng cảm thấy rất buồn cười.</w:t>
      </w:r>
    </w:p>
    <w:p>
      <w:pPr>
        <w:pStyle w:val="BodyText"/>
      </w:pPr>
      <w:r>
        <w:t xml:space="preserve">Dạ Vô Yên nói xong, mỉm cười từ trong phòng đi ra.</w:t>
      </w:r>
    </w:p>
    <w:p>
      <w:pPr>
        <w:pStyle w:val="BodyText"/>
      </w:pPr>
      <w:r>
        <w:t xml:space="preserve">Sắt Sắt nhìn thấy hắn chậm rãi bước tới, thản nhiên cúi đầu, nhẹ nhàng rũ hàng mi xuống.</w:t>
      </w:r>
    </w:p>
    <w:p>
      <w:pPr>
        <w:pStyle w:val="BodyText"/>
      </w:pPr>
      <w:r>
        <w:t xml:space="preserve">Lúc Dạ Vô Yên cùng nàng gặp thoáng qua thì bước chân của hắn dường như dừng lại một chút, trống ngực Sắt Sắt lập tức đập nhanh hơn. Nhưng ánh mắt của Dạ Vô Yên cũng chỉ dừng lại trên mặt nàng trong chớp mắt liền tao nhã bước ra ngoài.</w:t>
      </w:r>
    </w:p>
    <w:p>
      <w:pPr>
        <w:pStyle w:val="BodyText"/>
      </w:pPr>
      <w:r>
        <w:t xml:space="preserve">Bóng đêm nặng nề, bầu trời không đen nhưng mực tô điểm thêm vô số những điểm sáng vàng nhạt lấp lánh. Cửa sổ khắc hoa đóng chặt, trong phòng, Dạ Vô Yên khoanh tay đứng lặng trước bàn, dáng người tuấn tú phong nhã được ánh nến chiếu rọi đang in bóng thật lớn trên tường cao.</w:t>
      </w:r>
    </w:p>
    <w:p>
      <w:pPr>
        <w:pStyle w:val="BodyText"/>
      </w:pPr>
      <w:r>
        <w:t xml:space="preserve">“Điều tra sao rồi?” Dạ Vô Yên lạnh giọng hỏi.</w:t>
      </w:r>
    </w:p>
    <w:p>
      <w:pPr>
        <w:pStyle w:val="BodyText"/>
      </w:pPr>
      <w:r>
        <w:t xml:space="preserve">Một dáng người màu đen từ trong nhảy ra, thấp giọng bẩm báo: “Bẩm vương gia, Mặc Nhiễm cô nương quả thật bốn năm trước có xuất hiện ở Yên Chi lâu, bất quá nghe nói nàng lúc ấy mắc bệnh, chỉ ở phía sau viện dưỡng thương, vậy nên đại đa số các cô nương ở trong lâu cũng chưa từng gặp mặt nàng. Cho đến một năm trước nàng mới bắt đầu biểu diễn ở Yên Chi lâu, nhưng nàng vẫn dùng khăn che mặt. Bởi vì có khiếu nhảy múa cho nên cũng có chút danh tiếng ở Yên Chi lâu. Nếu như không phải lần này ngoài ý muốn bị rơi khăn che mặt thì có lẽ vẫn không người nào nhìn thấy khuôn mặt thật của nàng. Diệp đại nhân mời nữ tử ở Yên Chi lâu đến vương phủ nhảy múa có lẽ cũng không biết dáng vẻ thật của nàng.”</w:t>
      </w:r>
    </w:p>
    <w:p>
      <w:pPr>
        <w:pStyle w:val="BodyText"/>
      </w:pPr>
      <w:r>
        <w:t xml:space="preserve">“Có lẽ vậy, bất quá nhất định cũng đã nghe người nào đó cố ý giới thiệu. Ngươi lặng lẽ điều tra xem Diệp đại nhân vì sao lại có ý mời vũ công ở Yên Chi lâu đến nhảy múa trong sinh nhật của bổn vương.” Dạ Vô Yên lạnh lùng nói, con người của Diệp đại nhân Dạ Vô Yên rất rõ ràng, chắc ông ta không phải người của Dạ Vô Trần.</w:t>
      </w:r>
    </w:p>
    <w:p>
      <w:pPr>
        <w:pStyle w:val="BodyText"/>
      </w:pPr>
      <w:r>
        <w:t xml:space="preserve">“Về đứa con kia của thái tử thuộc hạ cũng đã ta xét, thái tử đúng là ở bên ngoài có dưỡng một ca cơ, quả thật có một đứa con, cũng cùng tuổi với Tà công tử.” Ảnh vệ gằn từng tiếng bẩm báo.</w:t>
      </w:r>
    </w:p>
    <w:p>
      <w:pPr>
        <w:pStyle w:val="BodyText"/>
      </w:pPr>
      <w:r>
        <w:t xml:space="preserve">Dạ Vô Yên nghe vậy, hơi hơi nhíu mày, nhẹ nhàng xoay người, đôi đồng tử thoáng qua một vẻ suy tính.</w:t>
      </w:r>
    </w:p>
    <w:p>
      <w:pPr>
        <w:pStyle w:val="BodyText"/>
      </w:pPr>
      <w:r>
        <w:t xml:space="preserve">“Ngươi có tìm hiểu xem đứa nhỏ kia ngày thường có dáng vẻ như thế nào không?” Dạ Vô Yên bình tĩnh hỏi.</w:t>
      </w:r>
    </w:p>
    <w:p>
      <w:pPr>
        <w:pStyle w:val="BodyText"/>
      </w:pPr>
      <w:r>
        <w:t xml:space="preserve">“Điều này thuộc hạ chưa tra được, nghe nói đứa nhỏ kia một tháng trước đã được thu nhận vào phủ thái tử.”</w:t>
      </w:r>
    </w:p>
    <w:p>
      <w:pPr>
        <w:pStyle w:val="BodyText"/>
      </w:pPr>
      <w:r>
        <w:t xml:space="preserve">Dạ Vô Yên cau mày, trước mắt hiện ra khuôn mặt trắng như ngọc của Vô Tà công tử kia. Có lẽ Dạ Vô Trần thật sự ở bên ngoài có một đứa con, nhưng không nhất định là Vô Tà công tử.</w:t>
      </w:r>
    </w:p>
    <w:p>
      <w:pPr>
        <w:pStyle w:val="BodyText"/>
      </w:pPr>
      <w:r>
        <w:t xml:space="preserve">Hắn nói hắn không phải là Tà công tử mà là Vô Tà công tử. Nếu quả thực là con của Dạ Vô Trần thì hắn làm sao có thể để tên của đứa nhỏ mang theo chữ “Vô”? Cho dù là đứa nhỏ bình thường thì cũng phải kiêng kị, huống chi là thái tử. Cho nên Dạ Vô Yên hoài nghi Vô Tà công tử không phải là con của Dạ Vô Trần. Nhưng nếu không phải thì tại sao Dạ Vô Trần lại nhận đứa nhỏ này?</w:t>
      </w:r>
    </w:p>
    <w:p>
      <w:pPr>
        <w:pStyle w:val="BodyText"/>
      </w:pPr>
      <w:r>
        <w:t xml:space="preserve">Nếu như Vô Tà thật sự không phải con của Dạ Vô Trần, như vậy hắn ở trước mặt các quan thừa nhận đứa nhỏ là con của hắn, cuối cùng còn để lại Tuyền vương phủ. Chẳng lẽ, hắn muốn…</w:t>
      </w:r>
    </w:p>
    <w:p>
      <w:pPr>
        <w:pStyle w:val="BodyText"/>
      </w:pPr>
      <w:r>
        <w:t xml:space="preserve">Ánh mắt Dạ Vô Yên lạnh lùng, nói: “Phái người bảo vệ Vô Tà công tử, không được để bé xảy ra chuyện gì ngoài ý muốn!”</w:t>
      </w:r>
    </w:p>
    <w:p>
      <w:pPr>
        <w:pStyle w:val="BodyText"/>
      </w:pPr>
      <w:r>
        <w:t xml:space="preserve">“Vương gia, nếu như Vô Tà công tử thật sự không phải con của thái tử, chúng ta sao lại không tương kế tựu kế chứ?”</w:t>
      </w:r>
    </w:p>
    <w:p>
      <w:pPr>
        <w:pStyle w:val="BodyText"/>
      </w:pPr>
      <w:r>
        <w:t xml:space="preserve">Dạ Vô Yên không chớp mi, trước mắt nhất thời hiện ra khuôn mặt nhỏ nhắn đáng yêu của Vô Tà công tử, có lẽ vì đứa trẻ kia có vài phần giống hắn. Mỗi tiếng nói cùng động tác của đứa trẻ kia không biết vì sao luôn tác động đến lòng hắn.</w:t>
      </w:r>
    </w:p>
    <w:p>
      <w:pPr>
        <w:pStyle w:val="BodyText"/>
      </w:pPr>
      <w:r>
        <w:t xml:space="preserve">“Ngàn vạn lần không thể!” Hắn lạnh lùng nói, hắn quyết không thể vì mục đích của mình mà hy sinh một đứa trẻ đáng yêu như vậy.</w:t>
      </w:r>
    </w:p>
    <w:p>
      <w:pPr>
        <w:pStyle w:val="BodyText"/>
      </w:pPr>
      <w:r>
        <w:t xml:space="preserve">“Nhưng vương gia, đây là một cơ hội tuyệt hảo!” Ảnh vệ có chút thất vọng nói.</w:t>
      </w:r>
    </w:p>
    <w:p>
      <w:pPr>
        <w:pStyle w:val="BodyText"/>
      </w:pPr>
      <w:r>
        <w:t xml:space="preserve">Dạ Vô Yên đứng dậy, thong thả đi một vòng trong phòng, nói nhàn nhạt: “Cho dù thế nào nhất định cũng phải bảo vệ đứa nhỏ kia.”</w:t>
      </w:r>
    </w:p>
    <w:p>
      <w:pPr>
        <w:pStyle w:val="Compact"/>
      </w:pPr>
      <w:r>
        <w:t xml:space="preserve"> </w:t>
      </w:r>
      <w:r>
        <w:br w:type="textWrapping"/>
      </w:r>
      <w:r>
        <w:br w:type="textWrapping"/>
      </w:r>
    </w:p>
    <w:p>
      <w:pPr>
        <w:pStyle w:val="Heading2"/>
      </w:pPr>
      <w:bookmarkStart w:id="121" w:name="tập-4-điệp-luyến-hoa---chương-108"/>
      <w:bookmarkEnd w:id="121"/>
      <w:r>
        <w:t xml:space="preserve">99. Tập 4: Điệp Luyến Hoa - Chương 108</w:t>
      </w:r>
    </w:p>
    <w:p>
      <w:pPr>
        <w:pStyle w:val="Compact"/>
      </w:pPr>
      <w:r>
        <w:br w:type="textWrapping"/>
      </w:r>
      <w:r>
        <w:br w:type="textWrapping"/>
      </w:r>
      <w:r>
        <w:t xml:space="preserve"> </w:t>
      </w:r>
    </w:p>
    <w:p>
      <w:pPr>
        <w:pStyle w:val="BodyText"/>
      </w:pPr>
      <w:r>
        <w:t xml:space="preserve">Chương 108 - Điệp luyến hoa 8</w:t>
      </w:r>
    </w:p>
    <w:p>
      <w:pPr>
        <w:pStyle w:val="BodyText"/>
      </w:pPr>
      <w:r>
        <w:t xml:space="preserve">Triệt nhi đã ngủ, dù sao cũng chỉ là một đứa trẻ, từ nhỏ thân thể lại suy nhược, vất vả cả một buổi tối rốt cục mệt mỏi nằm úp sấp.</w:t>
      </w:r>
    </w:p>
    <w:p>
      <w:pPr>
        <w:pStyle w:val="BodyText"/>
      </w:pPr>
      <w:r>
        <w:t xml:space="preserve">Đêm nay Sắt Sắt nhất định không thể ngủ được, nàng một tay ôm bảo kiếm, đứng canh giữ bên cạnh giường.</w:t>
      </w:r>
    </w:p>
    <w:p>
      <w:pPr>
        <w:pStyle w:val="BodyText"/>
      </w:pPr>
      <w:r>
        <w:t xml:space="preserve">Nàng cúi đầu nhìn khuôn mặt nhỏ nhắn đang ngủ say của Triệt nhi, nhìn hàng mi dày rậm của bé rũ xuống, cái miệng nhỏ nhắn hồng hồng trơn bóng hơi hơi mở , hơi thở đều đều từ chóp mũi của bé truyền ra. Triệt nhi lẳng lặng ngủ, thân hình nhỏ bé yên bình mà điềm tĩnh, chỉ giờ phút này bé trông có vẻ giống như một đứa trẻ bốn tuổi.</w:t>
      </w:r>
    </w:p>
    <w:p>
      <w:pPr>
        <w:pStyle w:val="BodyText"/>
      </w:pPr>
      <w:r>
        <w:t xml:space="preserve">Sắt Sắt nhìn Triệt nhi, ánh mắt không tự giác ánh lên vẻ dịu dàng, sâu trong đáy lòng mơ hồ trở nên rất bình yên.</w:t>
      </w:r>
    </w:p>
    <w:p>
      <w:pPr>
        <w:pStyle w:val="BodyText"/>
      </w:pPr>
      <w:r>
        <w:t xml:space="preserve">Thể gian này, Triệt nhi là tất cả của nàng, không ai được làm tổn thương bé!</w:t>
      </w:r>
    </w:p>
    <w:p>
      <w:pPr>
        <w:pStyle w:val="BodyText"/>
      </w:pPr>
      <w:r>
        <w:t xml:space="preserve">Chuyện tối nay, Sắt Sắt trước sau ngẫm lại, rốt cục cũng hiểu rõ. Dạ Vô Trần rõ ràng muốn lợi dụng nàng cùng Triệt nhi. Hắn ở trong yến hội, trước mặt các tân khách tỏ vẻ thừa nhận Triệt Nhi là con hắn. Nhưng cuối cùng lúc gần đi lại để Triệt nhi ở lại Tuyền vương phủ. Có thể thấy được nếu Triệt nhi ở Tuyền vương phủ xảy ra chuyện gì ngoài ý muốn, tội danh mưu hại con nối dõi của thái tử đối với Dạ Vô Yên mà nói thực là một đả kích nghiêm trọng. Huống chi trước mắt người nối dõi của hoàng thất rất ít, dù Dạ Vô Yên có một đứa con trên danh nghĩa là Lương nhi thì cũng chỉ là một công tử thân mang bệnh tật.</w:t>
      </w:r>
    </w:p>
    <w:p>
      <w:pPr>
        <w:pStyle w:val="BodyText"/>
      </w:pPr>
      <w:r>
        <w:t xml:space="preserve">Dạ Vô Trần để lại thị vệ Trương Hữu rốt cục muốn làm gì nàng cũng không rõ lắm. Nhưng có thể đoán được tuyệt đối sẽ bất lợi với Triệt nhi. Khi Dạ Vô Trần rời đi cũng không hề muốn lấy giải dược từ nàng, thực hiển nhiên hắn chưa hề bị độc dược của nàng khống chế. Độc dược của nàng dù sao cũng không phải quá lợi hại, so ra vẫn còn kém xa độc dược Dung Nhi chế tạo ra.</w:t>
      </w:r>
    </w:p>
    <w:p>
      <w:pPr>
        <w:pStyle w:val="BodyText"/>
      </w:pPr>
      <w:r>
        <w:t xml:space="preserve">Sắt Sắt không ngờ chẳng qua chỉ trộm thuốc mà đã đẩy Triệt nhi đến chỗ đầu sóng ngọn gió. Trước mắt cho dù thế nào đều phải bảo vệ Triệt nhi thật tốt.</w:t>
      </w:r>
    </w:p>
    <w:p>
      <w:pPr>
        <w:pStyle w:val="BodyText"/>
      </w:pPr>
      <w:r>
        <w:t xml:space="preserve">Qua khung cửa sổ nhỏ trong phòng, gió đêm mang theo cảm giác mát lạnh nhè nhẹ thổi vào khiến ngọn nến lập lòe.</w:t>
      </w:r>
    </w:p>
    <w:p>
      <w:pPr>
        <w:pStyle w:val="BodyText"/>
      </w:pPr>
      <w:r>
        <w:t xml:space="preserve">Mặc Nhiễm cô nương chậm rãi đi đến trước mặt Sắt Sắt, ánh sáng nhu hòa chiếu rọi trên khuôn mặt nàng, mông lung giống như một tầng sương mù mỏng manh khiến nàng nhìn qua rất xinh đẹp nhu hòa. Sắt Sắt nhìn gương mặt rất giống mình của nàng ta thì trong lòng dâng lên một cảm giác không được thoải mái. Nữ tử này, nhan sắc chẳng lẽ trời sinh đã thế sao?</w:t>
      </w:r>
    </w:p>
    <w:p>
      <w:pPr>
        <w:pStyle w:val="BodyText"/>
      </w:pPr>
      <w:r>
        <w:t xml:space="preserve">“Ngươi ra ngoài cửa canh gác đi!” Mặc Nhiễm thản nhiên ra lệnh cho Sắt Sắt, nàng khom người ngồi bên giường, ngón tay vuốt ve khuôn mặt nhỏ nhắn của Triệt nhi.</w:t>
      </w:r>
    </w:p>
    <w:p>
      <w:pPr>
        <w:pStyle w:val="BodyText"/>
      </w:pPr>
      <w:r>
        <w:t xml:space="preserve">Sắt Sắt đưa tay ngăn động tác của nàng, nói lạnh lùng : “Vương phi, thực có lỗi, thái tử điện hạ đã phân phó cho thuộc hạ một không được rời Tà công tử một tấc, cũng phân phó không cho phép bất kì kẻ nào đụng vào Tà công tử. Vậy nên, thuộc hạ chỉ có thể ở đây chờ đợi.”</w:t>
      </w:r>
    </w:p>
    <w:p>
      <w:pPr>
        <w:pStyle w:val="BodyText"/>
      </w:pPr>
      <w:r>
        <w:t xml:space="preserve">“Nhưng ta cũng muốn nghỉ ngơi, ngươi làm sao có thể canh giữ ở đây?” Mặc Nhiễm chậm rãi rụt ngón tay lại, ánh mắt ướt át của nàng chuyển động, đánh giá Sắt Sắt một vòng.</w:t>
      </w:r>
    </w:p>
    <w:p>
      <w:pPr>
        <w:pStyle w:val="BodyText"/>
      </w:pPr>
      <w:r>
        <w:t xml:space="preserve">Sắt Sắt lúc này mới nhớ trước mắt mình là một nam thị vệ, thật không tốt khi ở chung phòng với một nữ tử .</w:t>
      </w:r>
    </w:p>
    <w:p>
      <w:pPr>
        <w:pStyle w:val="BodyText"/>
      </w:pPr>
      <w:r>
        <w:t xml:space="preserve">“Như vậy thuộc hạ sẽ ôm Tà công tử đến phòng khác nghỉ ngơi thì hơn.” Sắt Sắt xoay người, lập tức ôm Triệt nhi đi, cho dù thế nào nàng cũng quyết không rời khỏi Triệt nhi.</w:t>
      </w:r>
    </w:p>
    <w:p>
      <w:pPr>
        <w:pStyle w:val="BodyText"/>
      </w:pPr>
      <w:r>
        <w:t xml:space="preserve">Mặc Nhiễm thấy thế, ánh mắt liền thoáng qua một vẻ gian xảo, bắt lấy cánh tay Sắt Sắt, tay kia gỡ áo trên vai xuống, nhất thời quần áo rơi xuống, lộ ra hơn nửa bờ vai, nàng la lớn “Ai da, ngươi muốn làm gì? Người đâu mau tới đây!”</w:t>
      </w:r>
    </w:p>
    <w:p>
      <w:pPr>
        <w:pStyle w:val="BodyText"/>
      </w:pPr>
      <w:r>
        <w:t xml:space="preserve">Khuynh Dạ Cư của Dạ Vô Yên vốn có rất nhiều thị vệ, nàng ta la hét như vậy, cửa phòng liền bị đẩy ra, Phinh Đình dẫn theo vài thị vệ vọt vào. Đoàn ngoài nhìn thấy cảnh tượng trước mắt đều sửng sốt.</w:t>
      </w:r>
    </w:p>
    <w:p>
      <w:pPr>
        <w:pStyle w:val="BodyText"/>
      </w:pPr>
      <w:r>
        <w:t xml:space="preserve">Khóe môi Sắt Sắt nhếch lên một nụ cười lạnh, theo tình huống hiện giờ mà suy đoán thì Mặc Nhiễm hẳn là người của Dạ Vô Trần, cho nên rất rõ mình cũng không phải thị vệ của Dạ Vô Trần. Vậy nên mới hãm hại mình như vậy, dễ dàng tách mình và Triệt nhi ra. Quả nhiên Mặc Nhiễm sửa sang lại quần áo, thu nhanh cổ áo lại, trên mặt làm ra vẻ giận dữ đỏ ửng, do dự nói: “Lúc nãy, thật ra cũng không có gì, các ngươi…Các ngươi điều thị vệ ra ngoài hết đi, ta muốn nghỉ ngơi.”</w:t>
      </w:r>
    </w:p>
    <w:p>
      <w:pPr>
        <w:pStyle w:val="BodyText"/>
      </w:pPr>
      <w:r>
        <w:t xml:space="preserve">Trên mặt Phinh Đình hiện lên một vẻ kinh ngạc, nàng bước nhanh đến trước mặt Mặc Nhiễm, không chớp mi hỏi: “Vương phi, người không sao chứ?”</w:t>
      </w:r>
    </w:p>
    <w:p>
      <w:pPr>
        <w:pStyle w:val="BodyText"/>
      </w:pPr>
      <w:r>
        <w:t xml:space="preserve">Mặc Nhiễm cắn môi, cười cứng ngắc nói: “Không có việc gì, chẳng qua một chút quần áo bị kéo xuống, các ngươi không cần làm khó dễ hắn.”</w:t>
      </w:r>
    </w:p>
    <w:p>
      <w:pPr>
        <w:pStyle w:val="BodyText"/>
      </w:pPr>
      <w:r>
        <w:t xml:space="preserve">Nàng nói như vậy so với trực tiếp buộc tội Sắt Sắt còn hiệu quả hơn, Phinh Đình quả nhiên có vài phần tin tưởng: “Vương phi, nghỉ ngơi sớm đi, ta mang người này ra ngoài.”</w:t>
      </w:r>
    </w:p>
    <w:p>
      <w:pPr>
        <w:pStyle w:val="BodyText"/>
      </w:pPr>
      <w:r>
        <w:t xml:space="preserve">Nói chưa dứt lời thì Dạ Vô Yên ngoài cử chậm rãi tiến vào.</w:t>
      </w:r>
    </w:p>
    <w:p>
      <w:pPr>
        <w:pStyle w:val="BodyText"/>
      </w:pPr>
      <w:r>
        <w:t xml:space="preserve">Hắn tất nhiên đã được bẩm báo, biết được chuyện gì xảy ra, khuôn mặt tuấn mĩ bị bao phủ bởi một tầng sương lạnh, đôi mắt phượng cũng trở nên lạnh lẽo. Hắn vừa vào cửa liền bước nhanh tới trước mặt Mặc Nhiễm, duỗi cánh tay ôm nàng vào ngực, hỏi dịu dàng: “Nàng thế nào?”</w:t>
      </w:r>
    </w:p>
    <w:p>
      <w:pPr>
        <w:pStyle w:val="BodyText"/>
      </w:pPr>
      <w:r>
        <w:t xml:space="preserve">Mặc Diễm nghênh đón hắn, không chớp mi nói: “Vương gia, ngươi nói trước kia ta có võ công nhưng tại sao không hề có ấn tượng chút nào. Tuy rằng khi nhảy múa cảm thấy thân mình rất nhẹ nhưng một chiêu thức võ công cũng không có. Nếu như ta còn võ công thì thật tốt quá, như vậy sẽ không gây phiền toái đến vương gia.”</w:t>
      </w:r>
    </w:p>
    <w:p>
      <w:pPr>
        <w:pStyle w:val="BodyText"/>
      </w:pPr>
      <w:r>
        <w:t xml:space="preserve">Dạ Vô Yên vươn tay vỗ vỗ vai Mặc Nhiễm, hòa nhã nói: “Đừng sợ, có bổn vương ở đây, cho dù nàng không có võ công thì bổn vương cũng sẽ bảo vệ nàng, sẽ không để cho bất kì kẻ nào khi dễ nàng. Người đâu…” Hắn bỗng nhiên nhướng mi lên, ánh mắt nhìn thoáng qua Sắt Sắt, lạnh giọng ra lệnh: “Đem kẻ phi lễ với vương phi giải đi.”</w:t>
      </w:r>
    </w:p>
    <w:p>
      <w:pPr>
        <w:pStyle w:val="BodyText"/>
      </w:pPr>
      <w:r>
        <w:t xml:space="preserve">Kim tổng quản theo Dạ Vô Yên sửng sốt, trầm giọng nói: “Vương gia, nhưng hắn là người của thái tử.”</w:t>
      </w:r>
    </w:p>
    <w:p>
      <w:pPr>
        <w:pStyle w:val="BodyText"/>
      </w:pPr>
      <w:r>
        <w:t xml:space="preserve">“Mặc kệ là ai, chỉ cần tổn thương đến vương phi thì bổn vương sẽ không tha cho hắn.” Dạ Vô Yên hung hăng ra lệnh, đồng thời ánh mắt dịu dàng dừng trên người Mặc Nhiễm.</w:t>
      </w:r>
    </w:p>
    <w:p>
      <w:pPr>
        <w:pStyle w:val="BodyText"/>
      </w:pPr>
      <w:r>
        <w:t xml:space="preserve">“Vâng! Thuộc hạ tuân mệnh!” Kim tổng quản khom người nói.</w:t>
      </w:r>
    </w:p>
    <w:p>
      <w:pPr>
        <w:pStyle w:val="BodyText"/>
      </w:pPr>
      <w:r>
        <w:t xml:space="preserve">Vài thị vệ tiến lên bắt lấy Sắt Sắt giải đi.</w:t>
      </w:r>
    </w:p>
    <w:p>
      <w:pPr>
        <w:pStyle w:val="BodyText"/>
      </w:pPr>
      <w:r>
        <w:t xml:space="preserve">Sắt Sắt thản nhiên liếc nhìn Dạ Vô Yên một cái, vì người giả mạo nàng mà hắn ngay cả thái tử cũng dám đắc tội? Hay là hắn đã nhìn rõ âm mưu nên đang tương kế tựu kế sao? Trong trí nhớ, chỉ khi nàng là trắc phi của hắn thì hắn mới ở trước mặt nàng xưng là bổn vương. Sau đó hắn đều ở trước mặt nàng xưng “ta”. Mới vừa rồi hắn nói với Mặc Nhiễm những lời kia, giọng điệu mặc dù dịu dàng nhưng Sắt Sắt nghe ra không được tự nhiên vô cùng.</w:t>
      </w:r>
    </w:p>
    <w:p>
      <w:pPr>
        <w:pStyle w:val="BodyText"/>
      </w:pPr>
      <w:r>
        <w:t xml:space="preserve">Bị tiếng ồn ào đánh thức, Triệt nhi đã sớm tỉnh lại, bé ngồi ngay trên giường, ngẩng mặt nhìn những người lớn trong phòng nói chuyện. Lúc này thấy họ bắt Sắt Sắt đi thì tiểu tử kia ngáp một cái hỏi: “Các ngươi muốn giải hắn đi đâu?”</w:t>
      </w:r>
    </w:p>
    <w:p>
      <w:pPr>
        <w:pStyle w:val="BodyText"/>
      </w:pPr>
      <w:r>
        <w:t xml:space="preserve">Ánh mắt Dạ Vô Yên dừng lại, tầm mắt nhìn thoáng qua Triệt nhi, quay đầu nói với Kim tổng quản: “Trước tiên giải đến phòng củi đi.”</w:t>
      </w:r>
    </w:p>
    <w:p>
      <w:pPr>
        <w:pStyle w:val="BodyText"/>
      </w:pPr>
      <w:r>
        <w:t xml:space="preserve">“Được rối” Triệt nhi từ trên giường đứng dậy, thuần thục mang giày, đi đến trước mặt Dạ Vô Yên nói: “Phòng củi ở đâu? Ta cũng đến đó ở!”</w:t>
      </w:r>
    </w:p>
    <w:p>
      <w:pPr>
        <w:pStyle w:val="BodyText"/>
      </w:pPr>
      <w:r>
        <w:t xml:space="preserve">Sắt Sắt nhìn Triệt nhi, hiểu ý cười cười.</w:t>
      </w:r>
    </w:p>
    <w:p>
      <w:pPr>
        <w:pStyle w:val="BodyText"/>
      </w:pPr>
      <w:r>
        <w:t xml:space="preserve">Dạ Vô Yên không chớp mi, mỉm cười nói: “Phòng củi không phải là chỗ tốt, ngươi cứ ở trong này sẽ thoải mái hơn.”</w:t>
      </w:r>
    </w:p>
    <w:p>
      <w:pPr>
        <w:pStyle w:val="BodyText"/>
      </w:pPr>
      <w:r>
        <w:t xml:space="preserve">Triệt nhi lắc đầu, liếc nhìn Sắt Sắt một cái, khuôn mặt nhỏ nhắn hiện lên một cảm xúc khó hiểu. Hắn không muốn rời khỏi mẫu thân, nhưng lại không muốn Dạ Vô Yên ở chung với Mặc Nhiễm.</w:t>
      </w:r>
    </w:p>
    <w:p>
      <w:pPr>
        <w:pStyle w:val="BodyText"/>
      </w:pPr>
      <w:r>
        <w:t xml:space="preserve">“Nếu không phải là chỗ tốt thì tại sao lại mang thị vệ của ta đến phòng củi, hắn cũng không làm gì sai mà!” Triệt nhi giương mắt nhìn Dạ Vô Yên hỏi.</w:t>
      </w:r>
    </w:p>
    <w:p>
      <w:pPr>
        <w:pStyle w:val="BodyText"/>
      </w:pPr>
      <w:r>
        <w:t xml:space="preserve">Dạ Vô Yên nhớ mới vừa rồi Triệt nhi nói hắn cùng Mặc Nhiễm đánh nhau, tiểu tử này tất nhiên cái gì cũng không hiểu. Lập tức, cười nhàn nhạt nói: “Không được, nếu ngươi thích đi theo thị vệ của ngươi thì chi bằng cùng nhau đến phòng củi đi. Người đâu, chuyển giường đến phòng củi.”</w:t>
      </w:r>
    </w:p>
    <w:p>
      <w:pPr>
        <w:pStyle w:val="BodyText"/>
      </w:pPr>
      <w:r>
        <w:t xml:space="preserve">Thị vệ Trương Hữu đúng lúc đó xuất hiện ngoài cửa, khom người đi đến trước mặt Triệt nhi, hòa nhã nói: “Tiểu công tử, phỏng củi là nơi rất bẩn, nên ở trong này thì hơn. Thuộc hạ sẽ bảo vệ cho tiểu công tử.”</w:t>
      </w:r>
    </w:p>
    <w:p>
      <w:pPr>
        <w:pStyle w:val="BodyText"/>
      </w:pPr>
      <w:r>
        <w:t xml:space="preserve">Triệt nhi lạnh lùng liếc Trương Hữu một cái, có lẽ hắn khi dễ bé nhỏ tuổi, cho dù hắn bảo vệ chẳng lẽ có thể so sánh được với mẫu thân của bé hay sao?</w:t>
      </w:r>
    </w:p>
    <w:p>
      <w:pPr>
        <w:pStyle w:val="BodyText"/>
      </w:pPr>
      <w:r>
        <w:t xml:space="preserve">“Không được, ta nguyện ý ở phòng củi.” Triệt nhi suy tư thật lâu, vẫn lựa chọn cùng Sắt Sắt đến phòng củi, bé cũng không muốn để mẫu thân chịu khổ một mình.</w:t>
      </w:r>
    </w:p>
    <w:p>
      <w:pPr>
        <w:pStyle w:val="BodyText"/>
      </w:pPr>
      <w:r>
        <w:t xml:space="preserve">Mặc Nhiễm dường như không ngờ được Triệt nhi sẽ đến phòng củi, nhẹ giọng nói: “Vương gia, tiểu tử này cũng không đắc tội với ta, sao lại có thể để cho hắn ở phòng củi. Ta rất thích hắn, có thể giữ hắn lại không?”</w:t>
      </w:r>
    </w:p>
    <w:p>
      <w:pPr>
        <w:pStyle w:val="BodyText"/>
      </w:pPr>
      <w:r>
        <w:t xml:space="preserve">“Nàng đều đã nghe thấy, là tự hắn muốn đi, ta cũng không có biện pháp.” Dạ Vô Yên nhếch môi nói nhàn nhạt.</w:t>
      </w:r>
    </w:p>
    <w:p>
      <w:pPr>
        <w:pStyle w:val="BodyText"/>
      </w:pPr>
      <w:r>
        <w:t xml:space="preserve">Phòng củi trong phủ của Dạ Vô Yên thật ra không có củi đốt, chỉ có những cái bàn bỏ đi chồng chất. Nhưng vì nơi này có rất ít người đến, trên mặt đất phủ đầy tro bụi, trong phòng tràn ngập mùi ẩm mốc. Dạ Vô Yên quả nhiên phái người đưa một chiếc giường đến, đặt bên góc tường. Vài thị vệ dẫn Sắt Sắt cùng Triệt Nhi đến phòng củi rồi cửa phòng liền vang lên âm thanh của tiếng khóa cửa. Trong phòng vô cùng u ám, chỉ có một ô cửa sổ nhỏ trên đỉnh đầu, ánh trăng theo đó mông lung rọi vào.</w:t>
      </w:r>
    </w:p>
    <w:p>
      <w:pPr>
        <w:pStyle w:val="BodyText"/>
      </w:pPr>
      <w:r>
        <w:t xml:space="preserve">“Vì sao lại nhốt chúng ta vào đây?” Triệt nhi nhỏ giọng hỏi.</w:t>
      </w:r>
    </w:p>
    <w:p>
      <w:pPr>
        <w:pStyle w:val="BodyText"/>
      </w:pPr>
      <w:r>
        <w:t xml:space="preserve">Sắt Sắt vỗ về đỉnh đầu Triệt nhi, cười nói: “Triệt nhi, trong vương phủ này rất nguy hiểm, cho dù thế nào con cũng hãy ngoan ngoãn nghe theo mẫu thân. Người khác đưa cái gì cũng không được tùy tiện ăn, biết chưa?”</w:t>
      </w:r>
    </w:p>
    <w:p>
      <w:pPr>
        <w:pStyle w:val="BodyText"/>
      </w:pPr>
      <w:r>
        <w:t xml:space="preserve">Triệt nhi gật đầu, leo lên giường tiếp tục giấc ngủ say vừa bị đánh thức vừa rồi.</w:t>
      </w:r>
    </w:p>
    <w:p>
      <w:pPr>
        <w:pStyle w:val="BodyText"/>
      </w:pPr>
      <w:r>
        <w:t xml:space="preserve">Sắt Sắt tìm một chiếc bàn còn dùng được, ngồi xuống dựa đầu vào tường chợp mắt.</w:t>
      </w:r>
    </w:p>
    <w:p>
      <w:pPr>
        <w:pStyle w:val="BodyText"/>
      </w:pPr>
      <w:r>
        <w:t xml:space="preserve">Đêm xuân còn rất dài, xa xa âm thanh của trống canh truyền đến trong màn đêm yên tĩnh, lọt vào tai mang theo một vẻ thê lương và xa vắng. Tiếng trống canh đánh lên, đã là canh tư rồi.</w:t>
      </w:r>
    </w:p>
    <w:p>
      <w:pPr>
        <w:pStyle w:val="BodyText"/>
      </w:pPr>
      <w:r>
        <w:t xml:space="preserve">Thị vệ canh chừng ngoài cửa dường như không nhiều lắm, nghe âm thanh bất quá chỉ có năm tên, có lẽ căn bản họ không dự đoán được võ nghệ của Sắt Sắt rất cao. Thật ra với võ công của Sắt Sắt, dẫn theo Triệt nhi ra khỏi phòng củi không phải là việc khó. Nhưng muốn thoát được ra khỏi Tuyền vương phủ thì không phải chuyện dễ.</w:t>
      </w:r>
    </w:p>
    <w:p>
      <w:pPr>
        <w:pStyle w:val="BodyText"/>
      </w:pPr>
      <w:r>
        <w:t xml:space="preserve">Sắt Sắt chưa từng dự đoán được bất quá cũng chỉ là trộm thuốc lại sinh ra nhiều chuyện như vậy. Bên ngoài dường như gió đang nổi lên, thổi trúng cánh cửa sổ phòng củi phát ra âm thanh rầm rầm. Trong tiếng gió, Sắt Sắt nghe được tiếng bước chân nho nhỏ. Nàng đứng dậy điểm huyệt ngủ của Triệt nhi, sau đó tựa đầu vào tường nín thở chợp mắt.</w:t>
      </w:r>
    </w:p>
    <w:p>
      <w:pPr>
        <w:pStyle w:val="BodyText"/>
      </w:pPr>
      <w:r>
        <w:t xml:space="preserve">Cửa sổ mái nhà trên đỉnh đầu bị mở ra, một bóng đen nhảy thẳng xuống. Dáng người kia chưa rơi xuống đất thì trong bóng đêm ánh sáng lạnh đã lóe lên, hướng xuống đỉnh đầu Sắt Sắt. Sắt Sắt phản xạ nhanh, từ trên mặt đất thả người nhảy lên. Bảo kiếm trong tay rút ra khỏi vỏ, chiêu thức tàn nhẫn đâm về phía người kia.</w:t>
      </w:r>
    </w:p>
    <w:p>
      <w:pPr>
        <w:pStyle w:val="BodyText"/>
      </w:pPr>
      <w:r>
        <w:t xml:space="preserve">Trong bóng tối, ánh kiếm lóe sáng.</w:t>
      </w:r>
    </w:p>
    <w:p>
      <w:pPr>
        <w:pStyle w:val="BodyText"/>
      </w:pPr>
      <w:r>
        <w:t xml:space="preserve">Sắt Sắt đem Triệt nhi đang ngủ ở trên giường bảo vệ phía sau mình, không cho tên kia làm tổn thương đến Triệt nhi. Người kia dường như biết không thể đánh bại Sắt Sắt là không thể tổn thương đến Triệt nhi, vậy nên chiêu thức nhanh gọn mà độc ác, mỗi chiêu đều trí mạng. Đối mặt với kẻ thù tàn nhẫn như vậy, Sắt Sắt tất nhiên cũng không nương tay.</w:t>
      </w:r>
    </w:p>
    <w:p>
      <w:pPr>
        <w:pStyle w:val="BodyText"/>
      </w:pPr>
      <w:r>
        <w:t xml:space="preserve">Hai người trong bóng tối đấu vài chiêu thì Sắt Sắt bỗng nhiên cảm thấy chân tay bủn rủn, nội lực có chút suy giảm, thanh kiếm trong tay rơi xuống đất. Trong lòng Sắt Sắt kinh hãi, nàng rõ ràng đã nín thở tại sao có thể trúng độc chứ? Rốt cục đâu là thời điểm bị trúng độc, làm sao nàng không hề hay biết?</w:t>
      </w:r>
    </w:p>
    <w:p>
      <w:pPr>
        <w:pStyle w:val="BodyText"/>
      </w:pPr>
      <w:r>
        <w:t xml:space="preserve">Nàng đứng chắn ngay chiếc giường phía sau che chở cho Triệt nhi. Lúc này nàng lại hối hận mới vừa rồi lại điểm huyệt ngủ của Triệt nhi, bởi vì lúc ấy nàng không muốn Triệt nhi nhìn thấy cảnh chém giết đẫm máu. Không ngờ như vậy ngược lại đã hại đến Triệt nhi.</w:t>
      </w:r>
    </w:p>
    <w:p>
      <w:pPr>
        <w:pStyle w:val="BodyText"/>
      </w:pPr>
      <w:r>
        <w:t xml:space="preserve">Trong bóng đêm, người kia cười lạnh, đẩy Sắt Sắt ra, thanh kiếm đâm về phía Triệt nhi. Sắt Sắt liều mạng dùng chút sức lực cuối cùng ôm lấy Triệt nhi. Kiếm hơi trật hướng nhưng vẫn đâm vào người Triệt nhi. Sắt Sắt cảm giác được có máu tươi bắn trên mặt nàng, nóng hầm hập, đó là máu của Triệt nhi. Giờ phút này lòng của nàng hoàn toàn lạnh, một loại sợ hãi trước nay chưa từng có nhanh chóng vây lấy lòng nàng.</w:t>
      </w:r>
    </w:p>
    <w:p>
      <w:pPr>
        <w:pStyle w:val="BodyText"/>
      </w:pPr>
      <w:r>
        <w:t xml:space="preserve">Cửa phòng bỗng nhiên bật ra, Kim tổng quản mang theo mười mấy tên thị vệ xuất hiện ở cửa. Vài tên thị vệ phía trước trong tay vẫn cầm đèn cung đình, chiếu sáng phòng củi trở nên sáng tỏ.</w:t>
      </w:r>
    </w:p>
    <w:p>
      <w:pPr>
        <w:pStyle w:val="BodyText"/>
      </w:pPr>
      <w:r>
        <w:t xml:space="preserve">Một đám người thả người tiến vào, kiếm lòe ánh sáng lạnh, dùng kiếm ngăn lại mũi kiếm đang hướng tới Triệt nhi.</w:t>
      </w:r>
    </w:p>
    <w:p>
      <w:pPr>
        <w:pStyle w:val="BodyText"/>
      </w:pPr>
      <w:r>
        <w:t xml:space="preserve">Đôi mắt Sắt Sắt đỏ lên, đáng tiếc nàng không thể cử động. Triệt nhi, Triệt nhi của nàng không có việc gì rồi, Triệt nhi của nàng. Nàng làm mẫu thân làm sao đến thời khắc quan trọng lại không bảo vệ được cho Triệt nhi.</w:t>
      </w:r>
    </w:p>
    <w:p>
      <w:pPr>
        <w:pStyle w:val="BodyText"/>
      </w:pPr>
      <w:r>
        <w:t xml:space="preserve">Chỉ một lát sau, một ngự y già được thị nữ dẫn tới, đây là Nghiêm ngự y của Tuyền vương phủ. Ông chạy tới đây, đầu đầy mồ hôi, thở hồng hộc.</w:t>
      </w:r>
    </w:p>
    <w:p>
      <w:pPr>
        <w:pStyle w:val="BodyText"/>
      </w:pPr>
      <w:r>
        <w:t xml:space="preserve">Bọn thị vệ cầm đèn đi theo, vị ngự y già nhìn vết thương của Triệt nhi, nhíu này nói: “Không sao cả, không thương tổn đến nơi trọng yếu, chỉ vì đứa trẻ này thể lực vốn suy yếu, lại từ nhỏ bị nhiễm hàn độc cho nên vẫn rất nguy hiểm.”</w:t>
      </w:r>
    </w:p>
    <w:p>
      <w:pPr>
        <w:pStyle w:val="BodyText"/>
      </w:pPr>
      <w:r>
        <w:t xml:space="preserve">“Hàn độc, ngươi nói hắn bị nhiễm hàn độc?” Dạ Vô Yên không tự chủ được, thanh âm không tự giác cất cao.</w:t>
      </w:r>
    </w:p>
    <w:p>
      <w:pPr>
        <w:pStyle w:val="BodyText"/>
      </w:pPr>
      <w:r>
        <w:t xml:space="preserve">Nghiêm ngự y kì quái liếc mắt nhìn Dạ Vô Yên một cái, trầm giọng nói: “Đây, không phải Lương công tử có hàn độc sao?” Ngự y thấy kì lạ là Tuyền vương dường như vừa mới biết. Mọi người trong phủ không phải ai cũng biết sao?</w:t>
      </w:r>
    </w:p>
    <w:p>
      <w:pPr>
        <w:pStyle w:val="BodyText"/>
      </w:pPr>
      <w:r>
        <w:t xml:space="preserve">Dạ Vô Yên lúc này mới phát hiện, Nghiêm ngự y đang hiểu lầm đứa nhỏ này là Lương nhi. Hàn độc của Lương nhi vẫn do Vân Kinh Cuồng trị, Nghiêm ngự y này chưa gặp Lương nhi bao giờ.</w:t>
      </w:r>
    </w:p>
    <w:p>
      <w:pPr>
        <w:pStyle w:val="BodyText"/>
      </w:pPr>
      <w:r>
        <w:t xml:space="preserve">Dạ Vô Yên cố ngăn kinh hãi, thật ra đứa nhỏ trúng hàn độc cũng không có gì kì quái. Y Lãnh Tuyết lúc mang thai bị trúng hàn độc, sau đó trên vách núi đen phủ băng tuyết lại chịu lạnh một ngày nên hàn chứng đã truyền sang đứa nhỏ, đồng thời phát hàn độc.</w:t>
      </w:r>
    </w:p>
    <w:p>
      <w:pPr>
        <w:pStyle w:val="BodyText"/>
      </w:pPr>
      <w:r>
        <w:t xml:space="preserve">Dạ Vô Yên quay đầu chỉ chỉ Sắt Sắt, nhìn Nghiêm ngự y nói: “Hãy trị thương cho cả hắn đi.”</w:t>
      </w:r>
    </w:p>
    <w:p>
      <w:pPr>
        <w:pStyle w:val="BodyText"/>
      </w:pPr>
      <w:r>
        <w:t xml:space="preserve">Cứ tưởng Sắt Sắt cũng là thuộc hạ của Dạ Vô Trần, mới vừa rồi nhìn thấy “hắn” che chở cho đứa nhỏ thì hiển nhiên không phải.</w:t>
      </w:r>
    </w:p>
    <w:p>
      <w:pPr>
        <w:pStyle w:val="BodyText"/>
      </w:pPr>
      <w:r>
        <w:t xml:space="preserve">Nghiêm ngự y đi đến bên cạnh Sắt Sắt, chẩn mạch cho Sắt Sắt, vuốt vuốt chòm râu nói: “Không sao cả, tuy độc mạnh nhưng bởi vì không phải xâm nhập vào từ miệng vết thương, chỉ dính trên da thịt cho nên không sao cả.”</w:t>
      </w:r>
    </w:p>
    <w:p>
      <w:pPr>
        <w:pStyle w:val="BodyText"/>
      </w:pPr>
      <w:r>
        <w:t xml:space="preserve">Nghiêm ngự y nói xong từ túi thuốc lấy ra một viên thuốc. Thị nữ đứng bên cạnh cuống quýt nhận lấy, bỏ vào trong miệng Sắt Sắt. Thuốc phát huy tác dụng rất nhanh, chỉ một lát sau Sắt Sắt liền cảm thấy tay chân có thể cử động được.</w:t>
      </w:r>
    </w:p>
    <w:p>
      <w:pPr>
        <w:pStyle w:val="BodyText"/>
      </w:pPr>
      <w:r>
        <w:t xml:space="preserve">Nàng vịn vào tường, chậm rãi đứng dậy, gian nan lê bước đến trước mặt Triệt nhi.</w:t>
      </w:r>
    </w:p>
    <w:p>
      <w:pPr>
        <w:pStyle w:val="BodyText"/>
      </w:pPr>
      <w:r>
        <w:t xml:space="preserve">Đèn cung đình chiếu sáng phòng củi tối tăm, trên chiếc giường, Triệt nhi lẳng lặng nằm đó, trên mặt không có một chút máu. Bởi vì vừa rồi bị điểm huyệt ngủ nên bây giờ còn chưa tỉnh. Nhưng dường như đang ở trong mộng, bé cũng cảm giác được miệng vết thương đau đớn, mày nhíu lại, thân thể nhỏ bé thỉnh thoảng lại run lên nhè nhẹ.</w:t>
      </w:r>
    </w:p>
    <w:p>
      <w:pPr>
        <w:pStyle w:val="BodyText"/>
      </w:pPr>
      <w:r>
        <w:t xml:space="preserve">Sắt Sắt khóc không ra nước mắt, tim thắt lại giống như muốn rớt ra ngoài.</w:t>
      </w:r>
    </w:p>
    <w:p>
      <w:pPr>
        <w:pStyle w:val="BodyText"/>
      </w:pPr>
      <w:r>
        <w:t xml:space="preserve">Nàng xoay người bế đứng Triệt nhi lên, không nói một lời nào, chậm rãi bước ra khỏi phòng.</w:t>
      </w:r>
    </w:p>
    <w:p>
      <w:pPr>
        <w:pStyle w:val="BodyText"/>
      </w:pPr>
      <w:r>
        <w:t xml:space="preserve">“Ngươi muốn làm gì?” Kim tổng quản tiến lên ngăn cản Sắt Sắt.</w:t>
      </w:r>
    </w:p>
    <w:p>
      <w:pPr>
        <w:pStyle w:val="BodyText"/>
      </w:pPr>
      <w:r>
        <w:t xml:space="preserve">Sắt Sắt ngước mắt, lạnh lùng nói: “Các ngươi đã lợi dụng xong, vậy nên thả chúng ta đi.”</w:t>
      </w:r>
    </w:p>
    <w:p>
      <w:pPr>
        <w:pStyle w:val="BodyText"/>
      </w:pPr>
      <w:r>
        <w:t xml:space="preserve">Sắt Sắt nhíu mắt quét qua tình thế loạn lạc trước mắt, nhìn thấy người ám sát Triệt nhi quả nhiên là Trương Hữu, giờ phút này hắn đã bị bắt giữ. Nói vậy sáng sớm ngày mai, Phi thành sẽ truyền tin thái tử vì hãm hại Tuyền vương mà phái người ám sát công tử giả.</w:t>
      </w:r>
    </w:p>
    <w:p>
      <w:pPr>
        <w:pStyle w:val="BodyText"/>
      </w:pPr>
      <w:r>
        <w:t xml:space="preserve">Sở dĩ Dạ Vô Yên giải nàng cùng Triệt nhi đến phòng củi, để cho thủ vệ lơi lỏng, ước chừng cũng là vì để Trương Hữu sập bẫy. Đáng tiếc Trương Hữu này lại không khôn ngoan, nóng lòng muốn được việc.</w:t>
      </w:r>
    </w:p>
    <w:p>
      <w:pPr>
        <w:pStyle w:val="BodyText"/>
      </w:pPr>
      <w:r>
        <w:t xml:space="preserve">Mà Triệt nhi của nàng lại trở thành mồi câu.</w:t>
      </w:r>
    </w:p>
    <w:p>
      <w:pPr>
        <w:pStyle w:val="BodyText"/>
      </w:pPr>
      <w:r>
        <w:t xml:space="preserve">Sắc mặt Kim tổng quản cứng đờ, mỉm cười nói: “Xin lỗi, chúng ta biết Tà công tử đây không phải con của thái tử, hiện giờ các ngươi đi ra ngoài sẽ đối mặt với rất nhiều nguy hiểm. Trước mắt chỉ sợ Tuyền vương phủ là nơi an toàn nhất, hơn nữa công tử lại đang bị thương.”</w:t>
      </w:r>
    </w:p>
    <w:p>
      <w:pPr>
        <w:pStyle w:val="BodyText"/>
      </w:pPr>
      <w:r>
        <w:t xml:space="preserve">Sắt Sắt nhíu mày, bên môi nhếch lên một nụ cười lạnh, nàng nói nhàn nhạt: “Có nguy hiểm hay không, ta sẽ tự xử lí, không cần nhọc lòng tổng quản phải lo lắng.”</w:t>
      </w:r>
    </w:p>
    <w:p>
      <w:pPr>
        <w:pStyle w:val="BodyText"/>
      </w:pPr>
      <w:r>
        <w:t xml:space="preserve">Tối nay, nàng thề phải rời khỏi Tuyền vương phủ, nếu ai dám ngăn cản nàng thì kiếm của nàng sẽ không nể ai cả.</w:t>
      </w:r>
    </w:p>
    <w:p>
      <w:pPr>
        <w:pStyle w:val="BodyText"/>
      </w:pPr>
      <w:r>
        <w:t xml:space="preserve">Kim tổng quản bị ánh mắt lạnh lùng của Sắt Sắt dọa sợ nhưng vẫn không biểu hiện ra ngoài.</w:t>
      </w:r>
    </w:p>
    <w:p>
      <w:pPr>
        <w:pStyle w:val="BodyText"/>
      </w:pPr>
      <w:r>
        <w:t xml:space="preserve">Sắt Sắt một tay ôm Triệt nhi, một tay nắm lấy chuôi kiếm, từng chút từng chút một rút kiếm ra.</w:t>
      </w:r>
    </w:p>
    <w:p>
      <w:pPr>
        <w:pStyle w:val="BodyText"/>
      </w:pPr>
      <w:r>
        <w:t xml:space="preserve">“Kim tổng quản, để cho bọn họ rời đi đi.” Phía sau, âm thanh nặng nề của Dạ Vô Yên truyền đến, ánh mắt lạnh lùng mãnh liệt lộ ra một sự đấu tranh khó có thể cảm thấy.</w:t>
      </w:r>
    </w:p>
    <w:p>
      <w:pPr>
        <w:pStyle w:val="BodyText"/>
      </w:pPr>
      <w:r>
        <w:t xml:space="preserve">Sắt Sắt nghe vậy thì xoạt một tiếng, đẩy kiếm vào vỏ. Nàng ôm Triệt nhi, chậm rãi rời đi.</w:t>
      </w:r>
    </w:p>
    <w:p>
      <w:pPr>
        <w:pStyle w:val="BodyText"/>
      </w:pPr>
      <w:r>
        <w:t xml:space="preserve">Sắc trời đã vào canh năm, trên đường có rất ít người qua lại, có thể thuê xe ngựa để dùng cũng rất khó. Sắt Sắt ôm Triệt nhi, cảnh giác đi qua một con phố.</w:t>
      </w:r>
    </w:p>
    <w:p>
      <w:pPr>
        <w:pStyle w:val="BodyText"/>
      </w:pPr>
      <w:r>
        <w:t xml:space="preserve">“Chủ tử, làm sao bây giờ người mới ra?” Một chiếc xe ngựa dừng ngay bên cạnh nàng, Tố Chỉ từ trong xe lo lắng hỏi. Nàng đã ở đây chờ cả đêm nhưng cũng không thấy Sắt Sắt ra nên đi một vòng xung quanh.</w:t>
      </w:r>
    </w:p>
    <w:p>
      <w:pPr>
        <w:pStyle w:val="BodyText"/>
      </w:pPr>
      <w:r>
        <w:t xml:space="preserve">Sắt ôm Triệt nhi lên xe ngựa, nói thản nhiên: “Cẩn thận một chút, có kẻ theo dõi.”</w:t>
      </w:r>
    </w:p>
    <w:p>
      <w:pPr>
        <w:pStyle w:val="BodyText"/>
      </w:pPr>
      <w:r>
        <w:t xml:space="preserve">Tố Chỉ gật đầu, phân phó người đánh xe cho xe đi .</w:t>
      </w:r>
    </w:p>
    <w:p>
      <w:pPr>
        <w:pStyle w:val="BodyText"/>
      </w:pPr>
      <w:r>
        <w:t xml:space="preserve">Trên đường đi thay đổi bốn năm lần xe ngựa, cuối cùng bỏ lại xe ngựa, Sắt Sắt lại tiếp tục cải trang, ôm lấy Triệt nhi, thi triển kinh công bay vòng qua các ngõ nhỏ trong thành. Kinh công của nàng rất tốt nên đã cắt đuôi không ít kẻ theo dõi.</w:t>
      </w:r>
    </w:p>
    <w:p>
      <w:pPr>
        <w:pStyle w:val="BodyText"/>
      </w:pPr>
      <w:r>
        <w:t xml:space="preserve">Cuối cùng đến “Lan phường”, lúc này sắc trời cũng đã tờ mờ sáng, “Lan phường” náo nhiệt cả đêm đã trở nên yên tĩnh. Sắt Sắt đứng ở trước cửa lớn, quay đầu nhìn ra xa xa, thấy chung quanh không có người mới bước vào “Lan phường”.</w:t>
      </w:r>
    </w:p>
    <w:p>
      <w:pPr>
        <w:pStyle w:val="BodyText"/>
      </w:pPr>
      <w:r>
        <w:t xml:space="preserve">Tiếng trống canh năm ngân nga truyền đến, thong thả quẩn quanh trên con đường trống trải.</w:t>
      </w:r>
    </w:p>
    <w:p>
      <w:pPr>
        <w:pStyle w:val="BodyText"/>
      </w:pPr>
      <w:r>
        <w:t xml:space="preserve">Dạ Vô Yên bước ra khỏi góc đường, đôi mắt phượng hẹp dài híp lại, dừng trên cánh cửa lớn màu son ở Lan phường.</w:t>
      </w:r>
    </w:p>
    <w:p>
      <w:pPr>
        <w:pStyle w:val="BodyText"/>
      </w:pPr>
      <w:r>
        <w:t xml:space="preserve">“Niếp Vân Bộ!” Hắn cúi đầu nói, toàn thân không nhịn được cơn run rẩy, chỉ có thể dựa vào vách tường bên cạnh người mới có thể đứng vững được.</w:t>
      </w:r>
    </w:p>
    <w:p>
      <w:pPr>
        <w:pStyle w:val="BodyText"/>
      </w:pPr>
      <w:r>
        <w:t xml:space="preserve">(Niếp Vân Bộ là loại kinh công mà Sắt Sắt dùng)</w:t>
      </w:r>
    </w:p>
    <w:p>
      <w:pPr>
        <w:pStyle w:val="Compact"/>
      </w:pPr>
      <w:r>
        <w:t xml:space="preserve"> </w:t>
      </w:r>
      <w:r>
        <w:br w:type="textWrapping"/>
      </w:r>
      <w:r>
        <w:br w:type="textWrapping"/>
      </w:r>
    </w:p>
    <w:p>
      <w:pPr>
        <w:pStyle w:val="Heading2"/>
      </w:pPr>
      <w:bookmarkStart w:id="122" w:name="tập-4-điệp-luyến-hoa---chương-109"/>
      <w:bookmarkEnd w:id="122"/>
      <w:r>
        <w:t xml:space="preserve">100. Tập 4: Điệp Luyến Hoa - Chương 109</w:t>
      </w:r>
    </w:p>
    <w:p>
      <w:pPr>
        <w:pStyle w:val="Compact"/>
      </w:pPr>
      <w:r>
        <w:br w:type="textWrapping"/>
      </w:r>
      <w:r>
        <w:br w:type="textWrapping"/>
      </w:r>
      <w:r>
        <w:t xml:space="preserve"> </w:t>
      </w:r>
    </w:p>
    <w:p>
      <w:pPr>
        <w:pStyle w:val="BodyText"/>
      </w:pPr>
      <w:r>
        <w:t xml:space="preserve">Chương 109 - Điệp luyến hoa 9</w:t>
      </w:r>
    </w:p>
    <w:p>
      <w:pPr>
        <w:pStyle w:val="BodyText"/>
      </w:pPr>
      <w:r>
        <w:t xml:space="preserve">Ánh nắng xuyên qua song cửa sổ rọi lên người Sắt Sắt, khắp người nàng như phát ra thứ ánh sáng vàng nhạt lung linh huyền ảo. Ánh nắng ấm áp như thế, nhưng vẫn không thể xóa đi sự lạnh lẽo trên người nàng, không thể xóa đi đáy lòng lạnh như băng của nàng.</w:t>
      </w:r>
    </w:p>
    <w:p>
      <w:pPr>
        <w:pStyle w:val="BodyText"/>
      </w:pPr>
      <w:r>
        <w:t xml:space="preserve">Từ khi trở lại Lan phường, nàng vẫn ngồi bên cửa sổ, tầm mắt dừng lại trên người của Triệt nhi, dịch dung hôm qua còn chưa kịp tẩy đi, gương mặt vẫn là của một nam tử tầm thường đến đỗi hễ người khác nhìn qua là quên mất, nhưng vẻ tiều tụy và mệt mỏi đến độ tràn cả ra ngoài từ mí mắt đến gương mặt bị che phủ bởi lớp phấn dịch dung.</w:t>
      </w:r>
    </w:p>
    <w:p>
      <w:pPr>
        <w:pStyle w:val="BodyText"/>
      </w:pPr>
      <w:r>
        <w:t xml:space="preserve">Nàng nhìn thân hình nho nhỏ của Triệt nhi đang chịu đựng đau đớn tra tấn kia, bộ dáng gần như vặn vẹo lại khiến nàng cảm giác tận sâu trong xương tủy đều lạnh như băng, sợ hãi và lo âu không thể kềm chế trút xuống tim nàng, ngực đau đớn ngột ngạt cơ hồ muốn nghẹt thở.</w:t>
      </w:r>
    </w:p>
    <w:p>
      <w:pPr>
        <w:pStyle w:val="BodyText"/>
      </w:pPr>
      <w:r>
        <w:t xml:space="preserve">Trước mắt như luôn cảm thấy có một thanh trường kiếm đang đâm tới thân hình bé nhỏ của Triệt nhi, nàng vẫn còn rất sợ hãi.</w:t>
      </w:r>
    </w:p>
    <w:p>
      <w:pPr>
        <w:pStyle w:val="BodyText"/>
      </w:pPr>
      <w:r>
        <w:t xml:space="preserve">Thế gian này vốn là như thế, nếu mình yếu tất sẽ không tránh khỏi bị người ta lợi dụng, sinh mệnh bị người ta khi dễ, chỉ có mạnh mẽ lên, mới có thể bảo vệ được người thân của mình bình an.</w:t>
      </w:r>
    </w:p>
    <w:p>
      <w:pPr>
        <w:pStyle w:val="BodyText"/>
      </w:pPr>
      <w:r>
        <w:t xml:space="preserve">Cửa lặng lẽ bị đẩy ra, Tố Chỉ và Mặc Lan chậm rãi bước đến, dập ngọn nến đang tàn lụi trong phòng.</w:t>
      </w:r>
    </w:p>
    <w:p>
      <w:pPr>
        <w:pStyle w:val="BodyText"/>
      </w:pPr>
      <w:r>
        <w:t xml:space="preserve">“Chủ tử, tiểu công tử thế nào rồi? Đại phu đã đến, để hắn vào xem bệnh cho tiểu công tử một chút nhé.” Mặc Lan đến bên cạnh Sắt Sắt, nhẹ giọng nói.</w:t>
      </w:r>
    </w:p>
    <w:p>
      <w:pPr>
        <w:pStyle w:val="BodyText"/>
      </w:pPr>
      <w:r>
        <w:t xml:space="preserve">Sắt Sắt nhẹ nhàng mà ôn nhu phủ thêm chăn cho Triệt nhi, ngón tay khẽ vuốt những sợi tóc rối trên trán của Triệt nhi, lộ ra khuôn mặt ngọc nhỏ gầy tái nhợt. Nhìn Triệt nhi nhíu chặt mày, nàng duỗi ngón tay nhẹ nhàng xoa xoa trên đôi mày của bé.</w:t>
      </w:r>
    </w:p>
    <w:p>
      <w:pPr>
        <w:pStyle w:val="BodyText"/>
      </w:pPr>
      <w:r>
        <w:t xml:space="preserve">Không được để Triệt nhi bị thương một cách dễ dàng, vì cơ thể hắn vốn yếu nhược nên không thể khống chế hàn độc, một khi bị thương mà hàn độc lại phát tác, nàng thật sự sợ…..Sắt Sắt không dám nghĩ tiếp nữa.</w:t>
      </w:r>
    </w:p>
    <w:p>
      <w:pPr>
        <w:pStyle w:val="BodyText"/>
      </w:pPr>
      <w:r>
        <w:t xml:space="preserve">“Mời đại phu vào xem qua một chút!” Sắt Sắt nhẹ nhàng nói.</w:t>
      </w:r>
    </w:p>
    <w:p>
      <w:pPr>
        <w:pStyle w:val="BodyText"/>
      </w:pPr>
      <w:r>
        <w:t xml:space="preserve">“Dạ!” Mặc Lan khom người lui ra ngoài, chốc lát sau có một đại phu khá lớn tuổi đeo một túi thuốc trên lưng theo hai gã người hầu tiến vào. Lão đại phu này có vẻ cổ hủ, hắn thật không muốn đến thanh lâu xem bệnh cho kỹ nữ, ai biết đám kỹ nữ này bị bệnh gì chứ.</w:t>
      </w:r>
    </w:p>
    <w:p>
      <w:pPr>
        <w:pStyle w:val="BodyText"/>
      </w:pPr>
      <w:r>
        <w:t xml:space="preserve">Đến khi thấy một tiểu hài tử đang nằm trên giường, lão đại phu mới thở dài nhẹ nhõm một hơi, chỉ cần không bắt lão xem bệnh hoa liễu cho kỹ nữ là được rồi. Lão chẩn bệnh cho Triệt nhi một lúc lâu, lại nhìn nhìn miệng vết thương trên mình Triệt nhi, khẽ thở dài một tiếng.</w:t>
      </w:r>
    </w:p>
    <w:p>
      <w:pPr>
        <w:pStyle w:val="BodyText"/>
      </w:pPr>
      <w:r>
        <w:t xml:space="preserve">“Đứa bé này này thân bị hàn độc, sao còn để hắn bị thương? Phụ mẫu các ngươi chẳng hiểu rốt cuộc là bảo hộ con mình kiểu gì nữa!” Lão đại phu giọng trách cứ nói, hắn làm như Sắt Sắt là cha của Triệt nhi, còn Tố Chỉ hoặc Mặc Lan lại là mẫu thân của Triệt nhi.</w:t>
      </w:r>
    </w:p>
    <w:p>
      <w:pPr>
        <w:pStyle w:val="BodyText"/>
      </w:pPr>
      <w:r>
        <w:t xml:space="preserve">“Lý đại phu, lão thôi nóng giận đi nha, không bằng lão hãy cứu đứa bé này thoát khỏi nguy hiểm mau mau một chút!” Mặc Lan oán giận nói.</w:t>
      </w:r>
    </w:p>
    <w:p>
      <w:pPr>
        <w:pStyle w:val="BodyText"/>
      </w:pPr>
      <w:r>
        <w:t xml:space="preserve">Sắt Sắt nghe đại phu nói mà đầu óc choáng váng, chỉ cảm thấy trước mặt trắng xóa, toàn thân như bị tạt một gáo nước lạnh. Đêm qua Nghiêm ngự y ở Tuyền vương phủ cũng nói như vậy, mặc dù vết thương không phải ở nơi yếu hại, nhưng vì thân bị hàn độc nên vẫn rất nguy hiểm.</w:t>
      </w:r>
    </w:p>
    <w:p>
      <w:pPr>
        <w:pStyle w:val="BodyText"/>
      </w:pPr>
      <w:r>
        <w:t xml:space="preserve">Lão đại phu nói: “Ta đã bôi thuốc trị thương lên miệng vết thương, là kim sang dược tốt nhất, nên nếu mấy ngày nữa mà hàn độc không phát tác thì sẽ không có gì đáng ngại.”</w:t>
      </w:r>
    </w:p>
    <w:p>
      <w:pPr>
        <w:pStyle w:val="BodyText"/>
      </w:pPr>
      <w:r>
        <w:t xml:space="preserve">Sắt Sắt trong lòng nhất thời kinh hãi, hàn độc của Triệt nhi dường như sẽ phát tác trong mấy ngày nữa thôi.</w:t>
      </w:r>
    </w:p>
    <w:p>
      <w:pPr>
        <w:pStyle w:val="BodyText"/>
      </w:pPr>
      <w:r>
        <w:t xml:space="preserve">“Đại phu, xin hỏi ngài có cách nào ngăn chặn hàn độc phát tác trong mấy ngày sắp tới không?” Sắt Sắt vội vàng hỏi.</w:t>
      </w:r>
    </w:p>
    <w:p>
      <w:pPr>
        <w:pStyle w:val="BodyText"/>
      </w:pPr>
      <w:r>
        <w:t xml:space="preserve">Lão đại phu thở dài một tiếng nói: “Lão phu thật sự bất lực a.”</w:t>
      </w:r>
    </w:p>
    <w:p>
      <w:pPr>
        <w:pStyle w:val="BodyText"/>
      </w:pPr>
      <w:r>
        <w:t xml:space="preserve">Mặc Lan tính tình vốn nóng nảy, nghe vậy bèn tiến lên giữ chặt vạt áo của lão đại phu, thanh âm lạnh lùng nói: “Lý đại phu, ở Phi thành này mọi người đều nói y thuật của ngươi là cao nhất, tại sao ngay cả một bệnh hàn độc nho nhỏ như thế này mà ngươi cũng trị không được?”</w:t>
      </w:r>
    </w:p>
    <w:p>
      <w:pPr>
        <w:pStyle w:val="BodyText"/>
      </w:pPr>
      <w:r>
        <w:t xml:space="preserve">Lão đại phu bị hương thơm trên người Mặc Lan làm cho mơ mơ màng màng, lão hoảng sợ nói: “Cô nương, xin hãy buông lão phu ra, nếu nói về y thuật cao minh, lão phu làm sao dám so sánh với ngự y trong cung, làm sao dám bì lại Cuồng Y trên giang hồ. Không bằng các ngươi đi mời…”</w:t>
      </w:r>
    </w:p>
    <w:p>
      <w:pPr>
        <w:pStyle w:val="BodyText"/>
      </w:pPr>
      <w:r>
        <w:t xml:space="preserve">“Hừ, nếu đã mời được ngự y hoặc là Cuồng Y thì chúng ta còn đi mời ngươi sao?” Mặc Lan uất hận thả lão đại phu ra.</w:t>
      </w:r>
    </w:p>
    <w:p>
      <w:pPr>
        <w:pStyle w:val="BodyText"/>
      </w:pPr>
      <w:r>
        <w:t xml:space="preserve">Sắt Sắt lấy trong áo ra viên thuốc đã đánh cắp được trong vương phủ, đưa tới trước mặt lão đại phu nói: “Nghe nói đây là viên thuốc có thể trị hàn độc, xin lão xem qua giúp, phải dùng như thế nào? Viên thuốc này có thể ngăn hàn độc phát tác trong mấy ngày sắp tới hay không?”</w:t>
      </w:r>
    </w:p>
    <w:p>
      <w:pPr>
        <w:pStyle w:val="BodyText"/>
      </w:pPr>
      <w:r>
        <w:t xml:space="preserve">Lão đại phu cầm viên thuốc trên tay, cẩn thận xem xét, lại đưa lên mũi ngửi, sau đó đôi mắt lão sáng ngời lên, nói: “Không sai, đây quả là giải dược để trị liệu hàn độc, chỉ vì mấy thành phần để phối chế dược giải này chỉ ở nước ngoài mới có, nên lão phu còn tưởng rằng Trung Nguyên không có loại thuốc này. Ngươi đã có loại thuốc viên này, bệnh của đứa bé không có gì đáng ngại nữa. Trong năm ngày kế tiếp, mỗi ngày uống một viên thì thuốc này sẽ khống chế được độc tính của hàn độc mà không phát tác. Năm ngày sau lại dùng nội công bức ra hàn độc trong cơ thể. Nhưng mà hàn độc trên người lệnh công tử quá sâu, khử một lần không hết, ít nhất phải khử độc đến ba lần, vị chi là cần mười lăm viên thuốc.”</w:t>
      </w:r>
    </w:p>
    <w:p>
      <w:pPr>
        <w:pStyle w:val="BodyText"/>
      </w:pPr>
      <w:r>
        <w:t xml:space="preserve">Sắt Sắt nghe thế trong lòng cực kỳ bi thương.</w:t>
      </w:r>
    </w:p>
    <w:p>
      <w:pPr>
        <w:pStyle w:val="BodyText"/>
      </w:pPr>
      <w:r>
        <w:t xml:space="preserve">Mười lăm viên thuốc.</w:t>
      </w:r>
    </w:p>
    <w:p>
      <w:pPr>
        <w:pStyle w:val="BodyText"/>
      </w:pPr>
      <w:r>
        <w:t xml:space="preserve">Đêm qua ở Tuyền vương phủ lúc nàng lấy cắp dược, trong bình sứ kia có mười viên thuốc, Lương nhi nói hắn đã được khử một lần hàn độc, vậy đã dùng hết năm viên. Nếu là như vậy, Lương nhi cũng cần mười lăm viên thuốc.</w:t>
      </w:r>
    </w:p>
    <w:p>
      <w:pPr>
        <w:pStyle w:val="BodyText"/>
      </w:pPr>
      <w:r>
        <w:t xml:space="preserve">Nàng từ trong phủ lấy được năm viên, Y Lãnh Tuyết trong tay có năm viên. Vậy là dược không đủ dùng cho cả hai đứa trẻ.</w:t>
      </w:r>
    </w:p>
    <w:p>
      <w:pPr>
        <w:pStyle w:val="BodyText"/>
      </w:pPr>
      <w:r>
        <w:t xml:space="preserve">Lương nhi bên kia tự nhiên nàng không cần phải lo lắng. Dạ Vô Yên tất sẽ nghĩ cách chữa cho bé. Nhưng Triệt nhi của nàng phải làm sao bây giờ? Chỉ có năm viên thuốc, làm sao kiếm thêm mười viên nữa đây? Chẳng lẽ nàng phải đi cầu Dạ Vô Yên thật sao? Nhớ tới đêm qua hắn đã lợi dụng Triệt nhi như vậy, trong lòng Sắt Sắt chợt lạnh như băng.</w:t>
      </w:r>
    </w:p>
    <w:p>
      <w:pPr>
        <w:pStyle w:val="BodyText"/>
      </w:pPr>
      <w:r>
        <w:t xml:space="preserve">Lão đại phu xem bệnh xong rồi đeo túi thuốc trên lưng rời đi.</w:t>
      </w:r>
    </w:p>
    <w:p>
      <w:pPr>
        <w:pStyle w:val="BodyText"/>
      </w:pPr>
      <w:r>
        <w:t xml:space="preserve">Sắt Sắt giải huyệt ngủ cho Triệt nhi, nhét một viên thuốc vào miệng cho bé uống xuống. Nhìn thấy Triệt nhi mặc dù được giải huyệt ngủ nhưng vẫn còn hôn mê, trong lòng Sắt Sắt co rút đau đớn không thôi.</w:t>
      </w:r>
    </w:p>
    <w:p>
      <w:pPr>
        <w:pStyle w:val="BodyText"/>
      </w:pPr>
      <w:r>
        <w:t xml:space="preserve">Nàng thay ra trang phục, dịch dung lại rồi dặn Tố Chỉ: “Hãy chăm sóc cho tiểu công tử, ta đi ra ngoài một chuyến.”</w:t>
      </w:r>
    </w:p>
    <w:p>
      <w:pPr>
        <w:pStyle w:val="BodyText"/>
      </w:pPr>
      <w:r>
        <w:t xml:space="preserve">Mặt trời rực rỡ chiếu sáng khắp nơi trên đường, thật là một ngày nắng ấm đẹp trời, nhưng trong lòng Sắt Sắt thì lại mịt mờ ủ rũ. Mơ hồ nghe được hai người đi trên đường phía trước đang bàn tán to nhỏ, lúc đầu Sắt Sắt cũng không có để ý, chỉ khi nghe đến hai chữ Tuyền vương truyền vào tai, trong lòng nàng mới chợt ngưng trọng. Nghiêng tai lắng nghe, chỉ nghe được là, sáng nay Tuyền vương tháp tùng vương phi đến núi Hương Miểu làm lễ tạ thần, sau đó là Tuyền vương kia sủng ái vương phi ra sao….</w:t>
      </w:r>
    </w:p>
    <w:p>
      <w:pPr>
        <w:pStyle w:val="BodyText"/>
      </w:pPr>
      <w:r>
        <w:t xml:space="preserve">Sắt Sắt nghe vậy bàn tay nàng nhất thời run lên, đường làm quan của hắn thật là rộng mở nha, lợi dụng xong Triệt nhi rồi lên núi Hương Miểu tạ thần linh. Sắt Sắt xem ra, Dạ Vô Yên nhất định là đã nhận ra được Mặc Nhiễm là giả mạo, nhưng hắn lại không phanh phui ra, không lẽ hắn thật sự thích Mặc Nhiễm. Cũng không thể trách được, Mặc Nhiễm kia dịu dàng uyển chuyển hơn nhiều so với nàng. Nhưng không phải còn có Y Lãnh Tuyết sao? Hắn trái ấp phải ôm thật là thoải mái nha.</w:t>
      </w:r>
    </w:p>
    <w:p>
      <w:pPr>
        <w:pStyle w:val="BodyText"/>
      </w:pPr>
      <w:r>
        <w:t xml:space="preserve">Núi Hương Miểu.</w:t>
      </w:r>
    </w:p>
    <w:p>
      <w:pPr>
        <w:pStyle w:val="BodyText"/>
      </w:pPr>
      <w:r>
        <w:t xml:space="preserve">Hàn Mai am tọa lạc giữa sườn núi, bốn phía là dãy Thương sơn, cây xanh bao quanh, cảnh sắc say lòng người, nơi này không chỉ có dân chúng trong kinh thành đến dâng hương, mà trước nay cũng là nơi hoàng thân quốc thích thường đến lễ phật, dù ngày thường chứ không phải ngày lễ trọng đại gì đặc biệt nhưng lúc nào cũng khói hương nghi ngút.</w:t>
      </w:r>
    </w:p>
    <w:p>
      <w:pPr>
        <w:pStyle w:val="BodyText"/>
      </w:pPr>
      <w:r>
        <w:t xml:space="preserve">Dạ Vô Yên không phải người thường, tuy chỉ đi dâng hương nhưng thanh thế thực không nhỏ. Theo sau hắn là cả trăm thị vệ, như du long uốn lượn chậm rãi lên núi. Vì Tuyền vương và vương phi đến dâng hương, những khách hành hương khác đều bị chặn từ ngoài cửa, trên núi cũng khá là thanh u yên tĩnh.</w:t>
      </w:r>
    </w:p>
    <w:p>
      <w:pPr>
        <w:pStyle w:val="BodyText"/>
      </w:pPr>
      <w:r>
        <w:t xml:space="preserve">Đường núi khó đi, Dạ Vô Yên cho xe ngựa chờ ở chân núi, tự mình cưỡi ngựa, cho Mặc Nhiễm ngồi lên kiệu nhỏ, tùy tùng thị vệ theo sau hai bên, tất cả tiến lên núi.</w:t>
      </w:r>
    </w:p>
    <w:p>
      <w:pPr>
        <w:pStyle w:val="BodyText"/>
      </w:pPr>
      <w:r>
        <w:t xml:space="preserve">Sắt Sắt cải trang thành bộ dáng một công tử trung niên, thi triển kinh công, tránh đi đám thị vệ của Dạ Vô Yên, theo một con đường mòn nhỏ lên núi. Nửa canh giờ sau đã đến trước am Hàn Mai.</w:t>
      </w:r>
    </w:p>
    <w:p>
      <w:pPr>
        <w:pStyle w:val="BodyText"/>
      </w:pPr>
      <w:r>
        <w:t xml:space="preserve">Trong am chỉ trồng mấy gốc hàn mai, từng cánh hoa mai lớn màu trắng xen màu hồng nở rộ trên cây khiến người xem mê mẩn. Sắt Sắt ẩn sau một gốc mai, bế hơi chờ đợi. Những nữ quyến đến dâng hương thường sẽ theo chủ trì đến thiện phòng để ngồi thiền, như vậy, vị Mặc Nhiễm cô nương kia cũng sẽ không ngoại lệ.</w:t>
      </w:r>
    </w:p>
    <w:p>
      <w:pPr>
        <w:pStyle w:val="BodyText"/>
      </w:pPr>
      <w:r>
        <w:t xml:space="preserve">Quả nhiên, đợi chừng gần một canh giờ, chợt nghe một tràng tiếng bước chân nhẹ nhàng chậm chạp truyền đến. Xuyên qua cành mai, Sắt Sắt thấy Mặc Nhiễm đang thướt tha đi tới. Nàng mặc trang phục màu xanh, cổ tay áo và tà váy có thêu nhiều hoa văn. Áo khoác ngoài bằng sa màu tím mỏng như cánh ve sầu, mái tóc dài vấn theo kiểu Vân kế, không cài châu ngọc gì quý giá mà chỉ cắm một cây ngọc trâm lục bảo thạch, gương mặt ngọc trắng nõn xinh đẹp tuyệt trần.</w:t>
      </w:r>
    </w:p>
    <w:p>
      <w:pPr>
        <w:pStyle w:val="BodyText"/>
      </w:pPr>
      <w:r>
        <w:t xml:space="preserve">Nữ tử này rốt cuộc là ai? Chủ mưu sau lưng nàng ta rốt cuộc là ai? Ngay cả xiêm y và cách búi tóc cũng đều giống nàng như đúc.</w:t>
      </w:r>
    </w:p>
    <w:p>
      <w:pPr>
        <w:pStyle w:val="BodyText"/>
      </w:pPr>
      <w:r>
        <w:t xml:space="preserve">Chỉ là giả mạo! Tuy Mặc Nhiễm tướng mạo tương tự nàng, cũng có khí chất trong trẻo lạnh lùng quả thật giống nàng cực kỳ, nhưng lại không có được sự thanh ngạo quật cường của nàng.</w:t>
      </w:r>
    </w:p>
    <w:p>
      <w:pPr>
        <w:pStyle w:val="BodyText"/>
      </w:pPr>
      <w:r>
        <w:t xml:space="preserve">Sắt Sắt nhịn không được cong môi cười lạnh, muốn giống Giang Sắt Sắt nàng ư, nàng ta hãy còn kém xa.</w:t>
      </w:r>
    </w:p>
    <w:p>
      <w:pPr>
        <w:pStyle w:val="BodyText"/>
      </w:pPr>
      <w:r>
        <w:t xml:space="preserve">Sau Mặc Nhiễm có hai thị nữ theo hầu, đây là am của ni cô, nữ quyến được tá túc nhưng không cho phép nam tử vào. Ở phía trước dẫn đường là chủ trì am ni cô, Nguyệt Duyên.</w:t>
      </w:r>
    </w:p>
    <w:p>
      <w:pPr>
        <w:pStyle w:val="BodyText"/>
      </w:pPr>
      <w:r>
        <w:t xml:space="preserve">Đám người này dọc theo đường mòn trải đá, càng lúc càng tiến gần về phía nàng.</w:t>
      </w:r>
    </w:p>
    <w:p>
      <w:pPr>
        <w:pStyle w:val="BodyText"/>
      </w:pPr>
      <w:r>
        <w:t xml:space="preserve">Đây là một cơ hội tuyệt hảo, Sắt Sắt lạnh lùng cười, nhẹ nhàng ngắt một cành hoa đang nở rộ, hương mai mát lạnh cả phế phủ, thân hình bỗng tung lên, tay áo lùa gió bay phất phới.</w:t>
      </w:r>
    </w:p>
    <w:p>
      <w:pPr>
        <w:pStyle w:val="BodyText"/>
      </w:pPr>
      <w:r>
        <w:t xml:space="preserve">Sắt Sắt ra tay lần này có thể nói là sắc bén quyết tuyệt, tốc độ cực mau. Nếu như là người không có võ công, ngay cả cơ hội phản ứng cũng sẽ không có.</w:t>
      </w:r>
    </w:p>
    <w:p>
      <w:pPr>
        <w:pStyle w:val="BodyText"/>
      </w:pPr>
      <w:r>
        <w:t xml:space="preserve">Nhưng Mặc Nhiễm mất trí nhớ lại quên võ công kia rõ ràng là biết võ công. Trên mặt ngọc của nàng ta lộ vẻ kinh hoàng, thân hình không tự chủ được tung người về phía sau tránh né cành hoa mai đang phóng tới. Thân thủ của nàng ta kể như rất nhanh, cành mai xẹt qua hai má của nàng ta. Nàng ta thở phào một hơi, khuôn mặt này cuối cùng cũng được bảo vệ, không thì công sức bốn năm qua như đổ sông đổ bể. Nhưng mà nàng ta tựa hồ đã cao hứng quá sớm, tránh thoát được cành mai, lại không thể tránh thoát được đóa hoa mai trên cành mai ấy. Cánh hoa mai lúc bình thường mềm mại mịn màng là thế, lúc này lại như mũi đao vô cùng sắc bén, xoay tròn trên mặt nàng ta gây ra thương tích.</w:t>
      </w:r>
    </w:p>
    <w:p>
      <w:pPr>
        <w:pStyle w:val="BodyText"/>
      </w:pPr>
      <w:r>
        <w:t xml:space="preserve">“Aa! Aa!……..” Mặc Nhiễm bụm mặt liên tục hô vang, không phải là vì đau đớn mà là vì lo lắng khổ sở. Gương mặt xinh đẹp như vầy, chẳng lẽ thật sự sẽ không thuộc về nàng nữa hay sao?</w:t>
      </w:r>
    </w:p>
    <w:p>
      <w:pPr>
        <w:pStyle w:val="BodyText"/>
      </w:pPr>
      <w:r>
        <w:t xml:space="preserve">Sắt Sắt thấy trên mặt Mặc Nhiễm chảy máu nhiều như vậy, trong lòng trầm xuống, khuôn mặt này thì ra không phải là được dịch dung. Nàng phóng đóa hoa làm ám khí lên mặt nàng ta chủ yếu muốn tháo xuống dịch dung hoặc là mặt nạ trên mặt nàng ta thôi. Mà thôi, nếu là mặt thật, Dạ Vô Yên trong tay có Vân Kinh Cuồng, hẳn là sẽ tu bổ chữa lành vết thương trên mặt cho nàng ta mau thôi. Nhưng Triệt nhi của nàng đang chịu tổn thương, tính mệnh lại chỉ trong sớm tối.</w:t>
      </w:r>
    </w:p>
    <w:p>
      <w:pPr>
        <w:pStyle w:val="BodyText"/>
      </w:pPr>
      <w:r>
        <w:t xml:space="preserve">Nhớ lại tối hôm đó nàng ta muốn sờ lên mặt của Triệt nhi, cũng may nàng ngăn trở đúng lúc. Nếu không, không hiểu nàng ta sẽ hạ độc dược gì đối với Triệt nhi. Sắt Sắt nghĩ lại mà sợ. Sau khi nàng ta bị ngăn trở, liền động thủ muốn bắt Sắt Sắt, hạ độc Sắt Sắt. Nàng ta không dám hạ loại độc dược phát tác tức thì, chỉ hạ thứ độc dược làm tay chân Sắt Sắt vô lực. Nhưng thứ độc kia khiến Sắt Sắt ngay cả Triệt nhi cũng không bảo hộ được.</w:t>
      </w:r>
    </w:p>
    <w:p>
      <w:pPr>
        <w:pStyle w:val="BodyText"/>
      </w:pPr>
      <w:r>
        <w:t xml:space="preserve">Hàn ý tản ra trong mắt Sắt Sắt, trường kiếm trong tay nàng đột nhiên được rút ra khỏi vỏ đâm tới Mặc Nhiễm.</w:t>
      </w:r>
    </w:p>
    <w:p>
      <w:pPr>
        <w:pStyle w:val="BodyText"/>
      </w:pPr>
      <w:r>
        <w:t xml:space="preserve">Lần này Mặc Nhiễm không tránh nữa, đại khái là ý thức được mới vừa rồi nàng ta đã sơ suất quên mất là nàng ta đang bị mất trí nhớ và quên đi võ công. Mặc Nhiễm chỉ giật mình thất thần ôm lấy khuôn mặt đổ máu của mình, hai thị nữ bên cạnh nàng ta lúc này đã sớm tiến lên, rút kiếm ra ngăn cản Sắt Sắt tấn công.</w:t>
      </w:r>
    </w:p>
    <w:p>
      <w:pPr>
        <w:pStyle w:val="BodyText"/>
      </w:pPr>
      <w:r>
        <w:t xml:space="preserve">Sắt Sắt giao đấu với hai thị nữ, không đến mười chiêu liền đá văng hai người này ra, kiếm trong tay Sắt Sắt đã vững vàng đặt trên chiếc cổ tinh tế của Mặc Nhiễm, dưới ánh kiếm trong suốt, đôi mắt đen của Sắt Sắt trong trẻo lạnh lùng vô cùng.</w:t>
      </w:r>
    </w:p>
    <w:p>
      <w:pPr>
        <w:pStyle w:val="BodyText"/>
      </w:pPr>
      <w:r>
        <w:t xml:space="preserve">Mặc Nhiễm giãy giụa, Sắt Sắt cong môi cười nói: “Đừng cử động, nếu không bàn tay này của ta mà run lên, chiếc đầu xinh đẹp của ngươi sẽ rớt liền, ta cũng không thích giết người đâu.”</w:t>
      </w:r>
    </w:p>
    <w:p>
      <w:pPr>
        <w:pStyle w:val="BodyText"/>
      </w:pPr>
      <w:r>
        <w:t xml:space="preserve">Mặc Nhiễm nghe vậy quả nhiên không hề cử động nữa.</w:t>
      </w:r>
    </w:p>
    <w:p>
      <w:pPr>
        <w:pStyle w:val="BodyText"/>
      </w:pPr>
      <w:r>
        <w:t xml:space="preserve">Sắt Sắt dùng kiếm chỉ vào nàng ta, nhưng thân hình và tay đều không dính vào người nàng ta cho dù là một góc áo. Ai mà biết được, trên người nữ tử này có độc hay không.</w:t>
      </w:r>
    </w:p>
    <w:p>
      <w:pPr>
        <w:pStyle w:val="BodyText"/>
      </w:pPr>
      <w:r>
        <w:t xml:space="preserve">“Buông nàng ấy ra!” Một thanh âm ôn nhã lạnh lùng vang lên phía trước, Sắt Sắt híp mắt nhìn lại, chỉ thấy trên hành lang phía trước, Dạ Vô Yên mang theo vài thị vệ đang chậm rãi tiến tới. Thấy Mặc Nhiễm bị bắt cóc, hắn tựa hồ kinh hãi đến lắp bắp, hàng mi gắt gao nhíu chặt lại. Xem ra hắn thật sự rất khẩn trương nha!</w:t>
      </w:r>
    </w:p>
    <w:p>
      <w:pPr>
        <w:pStyle w:val="BodyText"/>
      </w:pPr>
      <w:r>
        <w:t xml:space="preserve">Sắt Sắt cười lạnh lùng, bất động thanh sắc nói: “Tuyền vương, ngươi dựa vào đâu mà bắt ta buông nàng ấy ra!”</w:t>
      </w:r>
    </w:p>
    <w:p>
      <w:pPr>
        <w:pStyle w:val="BodyText"/>
      </w:pPr>
      <w:r>
        <w:t xml:space="preserve">Dạ Vô Yên nhìn mặt Sắt Sắt, ánh mắt ngưng trọng, khoanh tay lạnh lùng nói: “Ngươi……dựa vào cái gì mà muốn giết nàng ấy?”</w:t>
      </w:r>
    </w:p>
    <w:p>
      <w:pPr>
        <w:pStyle w:val="BodyText"/>
      </w:pPr>
      <w:r>
        <w:t xml:space="preserve">“Tất nhiên là bằng thanh kiếm trong tay ta đang đặt tại cổ của nàng ấy!” Sắt Sắt cười nhẹ nói, nhưng đôi mắt trong suốt như thu thủy lại tràn ngập lãnh ý.</w:t>
      </w:r>
    </w:p>
    <w:p>
      <w:pPr>
        <w:pStyle w:val="BodyText"/>
      </w:pPr>
      <w:r>
        <w:t xml:space="preserve">“Nói đi, làm sao ngươi mới bằng lòng buông tha cho nàng ấy?” Dạ Vô Yên cau mày, khoanh tay đứng cách nàng chừng mười bước, lên tiếng hỏi.</w:t>
      </w:r>
    </w:p>
    <w:p>
      <w:pPr>
        <w:pStyle w:val="BodyText"/>
      </w:pPr>
      <w:r>
        <w:t xml:space="preserve">Sắt Sắt nhíu mày, thong thả nói: “Ta nghe nói Tuyền vương phủ có giải dược trị hàn độc, rất đơn giản, ta chỉ muốn mười viên”</w:t>
      </w:r>
    </w:p>
    <w:p>
      <w:pPr>
        <w:pStyle w:val="BodyText"/>
      </w:pPr>
      <w:r>
        <w:t xml:space="preserve">“Mười viên?” Dạ Vô Yên nghe vậy, trên gương mặt tuấn tú không có biểu tình gì, chỉ là trong đôi mắt đen sâu thẳm thoáng xẹt qua một tia nghi hoặc.</w:t>
      </w:r>
    </w:p>
    <w:p>
      <w:pPr>
        <w:pStyle w:val="BodyText"/>
      </w:pPr>
      <w:r>
        <w:t xml:space="preserve">“Đêm qua, các hạ đã đánh cắp dược trong phủ, giải dược trị hàn độc mười lăm viên đã đủ rồi, ngươi đã lấy đi mười viên, vì sao lại còn muốn mười viên nữa?” Dạ Vô Yên thản nhiên nói, trong thanh âm nặng nề mang theo một tia đau đớn nhợt nhạt không dễ nhận ra.</w:t>
      </w:r>
    </w:p>
    <w:p>
      <w:pPr>
        <w:pStyle w:val="BodyText"/>
      </w:pPr>
      <w:r>
        <w:t xml:space="preserve">Nàng rõ ràng lấy có năm viên, hắn lại nói là nàng đã lấy mười viên, chẳng lẽ đêm qua còn có người khác lấy cắp dược, hay là, Y Lãnh Tuyết đã đem năm viên còn lại giấu đi rồi?</w:t>
      </w:r>
    </w:p>
    <w:p>
      <w:pPr>
        <w:pStyle w:val="BodyText"/>
      </w:pPr>
      <w:r>
        <w:t xml:space="preserve">Sắt Sắt đột nhiên cảm giác dạ dày đau đớn vô cùng. Mấy năm nay vì phải luyện võ, nàng thường mất ăn mất ngủ đâm ra bị chứng đau dạ dày. Nhưng trước mắt nàng không rảnh bận tâm đến sự đau đớn này, lòng của nàng tràn ngập mất mát và hận thù.</w:t>
      </w:r>
    </w:p>
    <w:p>
      <w:pPr>
        <w:pStyle w:val="BodyText"/>
      </w:pPr>
      <w:r>
        <w:t xml:space="preserve">Dạ Vô Yên thấy Sắt Sắt nhắm hai mắt lại tựa hồ rất đau đớn, tim hắn đột nhiên đau nhói, bất tri bất giác chân nhích lên bước về phía nàng.</w:t>
      </w:r>
    </w:p>
    <w:p>
      <w:pPr>
        <w:pStyle w:val="BodyText"/>
      </w:pPr>
      <w:r>
        <w:t xml:space="preserve">“Ngươi không được qua đây.” Thanh kiếm trong tay Sắt Sắt bỗng căng lên, kề sát da thịt Mặc Nhiễm, lạnh lùng quát.</w:t>
      </w:r>
    </w:p>
    <w:p>
      <w:pPr>
        <w:pStyle w:val="BodyText"/>
      </w:pPr>
      <w:r>
        <w:t xml:space="preserve">“Mười viên thuốc, rốt cuộc có đưa ra hay không?” Nàng nặng nề nói, cảm giác được giọng mình khàn đi.</w:t>
      </w:r>
    </w:p>
    <w:p>
      <w:pPr>
        <w:pStyle w:val="BodyText"/>
      </w:pPr>
      <w:r>
        <w:t xml:space="preserve">“Ta thực cũng rất thích vị Tà công tử kia, ta sẽ cứu hắn, ngươi không cần lo lắng. Thuốc viên hiện không có trên mình của ta, nhưng ta sẽ đưa cho ngươi!” Dạ Vô Yên nhếch môi lên nói, đôi mắt lãnh liệt có chút ươn ướt: “Hiện tại ngươi có thể buông vương phi ra được rồi!”</w:t>
      </w:r>
    </w:p>
    <w:p>
      <w:pPr>
        <w:pStyle w:val="BodyText"/>
      </w:pPr>
      <w:r>
        <w:t xml:space="preserve">Sắt Sắt nghe vậy, nhìn ánh mắt sâu xa khó hiểu của Dạ Vô Yên, hàng mi ngưng trọng, lãnh đạm nói: “Sao ta tin ngươi được?” Sắt Sắt biết thuốc viên không phải lúc nào cũng mang theo trên người hắn.</w:t>
      </w:r>
    </w:p>
    <w:p>
      <w:pPr>
        <w:pStyle w:val="BodyText"/>
      </w:pPr>
      <w:r>
        <w:t xml:space="preserve">“Nếu ngươi không tin, đưa độc dược đây để ta uống, đến lúc đó dùng giải dược để trao đổi thuốc viên.” Dạ Vô Yên trầm giọng nói.</w:t>
      </w:r>
    </w:p>
    <w:p>
      <w:pPr>
        <w:pStyle w:val="BodyText"/>
      </w:pPr>
      <w:r>
        <w:t xml:space="preserve">“Vương gia……Vương gia, trăm ngàn lần không được uống độc dược, không cần quan tâm tới Mặc Nhiễm, Mặc Nhiễm dù chết cũng không để cho vương gia phải trúng độc!” Mặc Nhiễm buồn bã nói, giọng đầy quan tâm.</w:t>
      </w:r>
    </w:p>
    <w:p>
      <w:pPr>
        <w:pStyle w:val="BodyText"/>
      </w:pPr>
      <w:r>
        <w:t xml:space="preserve">“Không được, bổn vương nhất định phải cứu nàng.” Dạ Vô Yên đảo ánh mắt qua khuôn mặt của Mặc Nhiễm, trầm giọng nói.</w:t>
      </w:r>
    </w:p>
    <w:p>
      <w:pPr>
        <w:pStyle w:val="BodyText"/>
      </w:pPr>
      <w:r>
        <w:t xml:space="preserve">Hai người này thật sự là tình ý triền miên nha, chẳng lẽ, nàng ta trong lòng Dạ Vô Yên quan trọng như vậy sao? Dạ Vô Yên thật sự coi Mặc Nhiễm là nàng sao? Hay là hắn đã sớm biết được không phải là nàng, nhưng hắn thích nữ tử như vậy? Đúng rồi, Y Lãnh Tuyết không phải cũng có bộ dạng như thế này sao? Thì ra, nam nhân đều thích được bảo hộ cho nữ nhân.</w:t>
      </w:r>
    </w:p>
    <w:p>
      <w:pPr>
        <w:pStyle w:val="BodyText"/>
      </w:pPr>
      <w:r>
        <w:t xml:space="preserve">“Ngươi không cần lo lắng, ta cũng không giống một số người, lúc nào cũng mang theo độc dược bên người.” Sắt Sắt lạnh lùng liếc Mặc Nhiễm một cái, nàng nói với Dạ Vô Yên: “Ta tin vào cách làm người của Tuyền vương, hy vọng ngươi cho người đưa giải dược tới Lâm Giang lâu. Đừng bước qua đây! Phiền vương phi của ngài đưa tại hạ một chặng đường!” Sắt Sắt đặt bảo kiếm lên cổ Mặc Nhiễm, chậm rãi bước về phía cửa của am ni cô.</w:t>
      </w:r>
    </w:p>
    <w:p>
      <w:pPr>
        <w:pStyle w:val="BodyText"/>
      </w:pPr>
      <w:r>
        <w:t xml:space="preserve">Dạ Vô Yên và bọn thị vệ của hắn gắt gao theo phía sau nàng, đến con đường trên núi, lợi dụng chỗ rừng rậm sâu thẳm, Sắt Sắt thả Mặc Nhiễm rồi tung người ẩn vào trong rừng, phiêu nhiên chạy đi.</w:t>
      </w:r>
    </w:p>
    <w:p>
      <w:pPr>
        <w:pStyle w:val="BodyText"/>
      </w:pPr>
      <w:r>
        <w:t xml:space="preserve">Lan phường.</w:t>
      </w:r>
    </w:p>
    <w:p>
      <w:pPr>
        <w:pStyle w:val="BodyText"/>
      </w:pPr>
      <w:r>
        <w:t xml:space="preserve">Triệt nhi đang nằm trên giường, tuy sắc mặt vẫn tái nhợt như trước nhưng tinh thần rất tốt. Chỉ có điều, bé vốn là một đứa trẻ hiếu động, nếu không bị thương thì giờ phút này bé đã sớm đi tìm các cô nương trong lâu chơi rồi.</w:t>
      </w:r>
    </w:p>
    <w:p>
      <w:pPr>
        <w:pStyle w:val="BodyText"/>
      </w:pPr>
      <w:r>
        <w:t xml:space="preserve">Ở tại lâu này mấy ngày, Triệt nhi đã sớm được các cô nương trong lâu yêu thích, thấy hắn tỉnh lại, các cô nương thay phiên nhau tới thăm không ngớt.</w:t>
      </w:r>
    </w:p>
    <w:p>
      <w:pPr>
        <w:pStyle w:val="BodyText"/>
      </w:pPr>
      <w:r>
        <w:t xml:space="preserve">Khi Sắt Sắt về tới nơi đã thấy tình huống náo nhiệt như vậy. Nhưng làm Sắt Sắt kinh ngạc là, bọn họ đang bàn tán luôn miệng về Cuồng Y.</w:t>
      </w:r>
    </w:p>
    <w:p>
      <w:pPr>
        <w:pStyle w:val="BodyText"/>
      </w:pPr>
      <w:r>
        <w:t xml:space="preserve">“Sao lại thế này?” Sắt Sắt lạnh giọng hỏi.</w:t>
      </w:r>
    </w:p>
    <w:p>
      <w:pPr>
        <w:pStyle w:val="BodyText"/>
      </w:pPr>
      <w:r>
        <w:t xml:space="preserve">Tố Chỉ bẩm báo nói: “Hôm nay Cuồng Y đến lâu của chúng ta, rất nhiều người cầu hắn xem bệnh. Hắn nói, nếu có vị cô nương nào biểu diễn tài nghệ làm hắn hài lòng, hắn sẽ chịu xem bệnh cho. Sau, màn múa của Mặc Lan đã mê hoặc được hắn, hắn chịu lên lầu xem bệnh cho tiểu công tử, hơn nữa, còn cho thêm năm viên thuốc viên. Chủ tử, vận khí của tiểu công tử thật tốt nha, Cuồng Y tính tình quái lạ, cũng không dễ dàng cầu hắn xem bệnh đâu.”</w:t>
      </w:r>
    </w:p>
    <w:p>
      <w:pPr>
        <w:pStyle w:val="Compact"/>
      </w:pPr>
      <w:r>
        <w:t xml:space="preserve"> </w:t>
      </w:r>
      <w:r>
        <w:br w:type="textWrapping"/>
      </w:r>
      <w:r>
        <w:br w:type="textWrapping"/>
      </w:r>
    </w:p>
    <w:p>
      <w:pPr>
        <w:pStyle w:val="Heading2"/>
      </w:pPr>
      <w:bookmarkStart w:id="123" w:name="tập-4-điệp-luyến-hoa---chương-110"/>
      <w:bookmarkEnd w:id="123"/>
      <w:r>
        <w:t xml:space="preserve">101. Tập 4: Điệp Luyến Hoa - Chương 110</w:t>
      </w:r>
    </w:p>
    <w:p>
      <w:pPr>
        <w:pStyle w:val="Compact"/>
      </w:pPr>
      <w:r>
        <w:br w:type="textWrapping"/>
      </w:r>
      <w:r>
        <w:br w:type="textWrapping"/>
      </w:r>
      <w:r>
        <w:t xml:space="preserve"> </w:t>
      </w:r>
    </w:p>
    <w:p>
      <w:pPr>
        <w:pStyle w:val="BodyText"/>
      </w:pPr>
      <w:r>
        <w:t xml:space="preserve">Chương 110 - Điệp luyến hoa 10</w:t>
      </w:r>
    </w:p>
    <w:p>
      <w:pPr>
        <w:pStyle w:val="BodyText"/>
      </w:pPr>
      <w:r>
        <w:t xml:space="preserve">Sắt Sắt tự nhiên là biết nhiều về Cuồng Y hơn là Tố Chỉ, nên nàng đối với việc hắn đột ngột đến thăm Lan phường rất lấy làm kinh hãi. Chẳng lẽ đây chỉ là trùng hợp thôi sao, chẳng lẽ vận khí của Triệt nhi tốt như thế sao? Có thể Dạ Vô Yên đã lệnh cho hắn đến. Hay là Dạ Vô Yên đã sớm nhận ra nàng?</w:t>
      </w:r>
    </w:p>
    <w:p>
      <w:pPr>
        <w:pStyle w:val="BodyText"/>
      </w:pPr>
      <w:r>
        <w:t xml:space="preserve">Sắt Sắt cẩn thận nhớ lại mọi việc, nàng cảm thấy mình vẫn chưa lộ ra bất cứ sơ hở nào. Trừ khi hắn đã đoán ra được Triệt nhi là con của hắn, đêm đó chỉ đóng kịch với nàng. Thì ra hắn đã nhận ra nàng! Sáng sớm đã phái Vân Kinh Cuồng đến đưa thuốc, nhưng, hắn tưởng rằng nàng đã đánh cắp mười viên thuốc, nên chỉ đưa đến có năm viên.</w:t>
      </w:r>
    </w:p>
    <w:p>
      <w:pPr>
        <w:pStyle w:val="BodyText"/>
      </w:pPr>
      <w:r>
        <w:t xml:space="preserve">Năm viên, không đủ nha!</w:t>
      </w:r>
    </w:p>
    <w:p>
      <w:pPr>
        <w:pStyle w:val="BodyText"/>
      </w:pPr>
      <w:r>
        <w:t xml:space="preserve">Sắt Sắt ngồi xuất thần trên giường, các cô nương đến thăm Triệt nhi thấy Sắt Sắt đã về nên đều khom người lui ra.</w:t>
      </w:r>
    </w:p>
    <w:p>
      <w:pPr>
        <w:pStyle w:val="BodyText"/>
      </w:pPr>
      <w:r>
        <w:t xml:space="preserve">“Nương, người làm sao vậy? Hôm nay có một đại phu đến đây, hắn xem bệnh cho Triệt nhi, nghe nói y thuật của hắn rất cao minh. Hắn lại tặng Triệt nhi năm viên thuốc, thuốc lần này có đủ cho Triệt nhi dùng hay không a?” Triệt nhi nằm trên giường, cười tủm tỉm hỏi.</w:t>
      </w:r>
    </w:p>
    <w:p>
      <w:pPr>
        <w:pStyle w:val="BodyText"/>
      </w:pPr>
      <w:r>
        <w:t xml:space="preserve">Khó có ai bị thương mà còn có thể cười được như vậy. Đây là do nhiều năm nay bị hàn độc tra tấn nên ý chí của Triệt nhi kiên cường hơn một đứa trẻ bình thường rất nhiều. Sắt Sắt mỉm cười vuốt trán của Triệt nhi, nói: “Đủ thuốc rồi! Lần này nhất định có thể trị khỏi hàn độc cho Triệt nhi!”</w:t>
      </w:r>
    </w:p>
    <w:p>
      <w:pPr>
        <w:pStyle w:val="BodyText"/>
      </w:pPr>
      <w:r>
        <w:t xml:space="preserve">Sao nàng có thể nhẫn tâm nói với Triệt nhi rằng thuốc còn chưa đủ?</w:t>
      </w:r>
    </w:p>
    <w:p>
      <w:pPr>
        <w:pStyle w:val="BodyText"/>
      </w:pPr>
      <w:r>
        <w:t xml:space="preserve">Triệt nhi nghe vậy, khuôn mặt nhỏ nhắn tái nhợt hưng phấn đỏ bừng:“Nương, nói vậy là sau này ta có thể theo nương tu tập nội lực rồi nha”</w:t>
      </w:r>
    </w:p>
    <w:p>
      <w:pPr>
        <w:pStyle w:val="BodyText"/>
      </w:pPr>
      <w:r>
        <w:t xml:space="preserve">Sắt Sắt gật gật đầu.</w:t>
      </w:r>
    </w:p>
    <w:p>
      <w:pPr>
        <w:pStyle w:val="BodyText"/>
      </w:pPr>
      <w:r>
        <w:t xml:space="preserve">“Nhưng mà vì sao nương lại không vui? Bộ nương gặp chuyện gì phiền toái sao?” Triệt nhi nhìn chằm chằm vào mắt Sắt Sắt hỏi.</w:t>
      </w:r>
    </w:p>
    <w:p>
      <w:pPr>
        <w:pStyle w:val="BodyText"/>
      </w:pPr>
      <w:r>
        <w:t xml:space="preserve">Sắt Sắt do dự một chút rồi hỏi: “Triệt nhi, những đứa trẻ khác đều có phụ thân, con có muốn có phụ thân không?”</w:t>
      </w:r>
    </w:p>
    <w:p>
      <w:pPr>
        <w:pStyle w:val="BodyText"/>
      </w:pPr>
      <w:r>
        <w:t xml:space="preserve">Triệt nhi thần sắc ngưng trọng, nheo mắt suy tư một lát rồi nói: “Nếu phụ thân không tốt, nương không thích thì Triệt nhi cũng không cần. Triệt nhi chỉ cần có nương là đủ rồi!”</w:t>
      </w:r>
    </w:p>
    <w:p>
      <w:pPr>
        <w:pStyle w:val="BodyText"/>
      </w:pPr>
      <w:r>
        <w:t xml:space="preserve">Trong lòng Sắt Sắt vô cùng đau xót, Triệt nhi của nàng từ nhỏ đến giờ luôn luôn như vậy. Nàng mỉm cười cúi người hôn một cái lên trán Triệt nhi rồi nói: “Triệt nhi thực ngoan!”</w:t>
      </w:r>
    </w:p>
    <w:p>
      <w:pPr>
        <w:pStyle w:val="BodyText"/>
      </w:pPr>
      <w:r>
        <w:t xml:space="preserve">Triệt nhi ngẩn người ra, chu miệng nói: “Nương, người lại coi con là trẻ con nữa rồi!”</w:t>
      </w:r>
    </w:p>
    <w:p>
      <w:pPr>
        <w:pStyle w:val="BodyText"/>
      </w:pPr>
      <w:r>
        <w:t xml:space="preserve">Mẫu tử nhìn nhau cùng cười.</w:t>
      </w:r>
    </w:p>
    <w:p>
      <w:pPr>
        <w:pStyle w:val="BodyText"/>
      </w:pPr>
      <w:r>
        <w:t xml:space="preserve">***</w:t>
      </w:r>
    </w:p>
    <w:p>
      <w:pPr>
        <w:pStyle w:val="BodyText"/>
      </w:pPr>
      <w:r>
        <w:t xml:space="preserve">Trong thư phòng của Tuyền vương phủ.</w:t>
      </w:r>
    </w:p>
    <w:p>
      <w:pPr>
        <w:pStyle w:val="BodyText"/>
      </w:pPr>
      <w:r>
        <w:t xml:space="preserve">Dạ Vô Yên ngồi trên ghế trước bàn, trên gương mặt tuấn tú không có biểu tình gì, đôi mắt đen sâu thẳm khiến người khác không nhìn ra được cảm xúc của hắn như thế nào, chỉ hơi nhếch đôi môi nhợt nhạt, bàn tay to lớn cầm một viên thuốc viên.</w:t>
      </w:r>
    </w:p>
    <w:p>
      <w:pPr>
        <w:pStyle w:val="BodyText"/>
      </w:pPr>
      <w:r>
        <w:t xml:space="preserve">Vì thời gian đã lâu nên viên thuốc kia đã khô queo, nứt nẻ không còn giống hình dạng một viên thuốc nữa, vị thuốc cũng đã phai nhạt đi. Đêm qua sau khi hắn theo dõi Sắt Sắt đến Lan phường rồi trở về, đã khẩn cấp truyền Nghiêm ngự y xem xét viên thuốc này. Nghiêm ngự y nói với hắn, đây là một viên dưỡng thai hoàn.</w:t>
      </w:r>
    </w:p>
    <w:p>
      <w:pPr>
        <w:pStyle w:val="BodyText"/>
      </w:pPr>
      <w:r>
        <w:t xml:space="preserve">Dưỡng thai hoàn!</w:t>
      </w:r>
    </w:p>
    <w:p>
      <w:pPr>
        <w:pStyle w:val="BodyText"/>
      </w:pPr>
      <w:r>
        <w:t xml:space="preserve">Hắn nghe xong đầu óc choáng váng, cơ hồ không đứng nổi. Tay hắn cầm viên thuốc mà run run, trong lòng nhiều cảm giác phức tạp đan xen lẫn nhau tựa hồ muốn phá lồng ngực trào ra ngoài, lòng bàn tay toát mồ hôi lạnh ướt đẫm khiến viên thuốc trong tay như muốn nhão ra.</w:t>
      </w:r>
    </w:p>
    <w:p>
      <w:pPr>
        <w:pStyle w:val="BodyText"/>
      </w:pPr>
      <w:r>
        <w:t xml:space="preserve">Hắn không bao giờ có thể bình tĩnh nữa, ngón tay run run truyền thẳng đến tim khiến tim hắn dường như muốn nhảy ra khỏi lồng ngực. Dĩ vãng tưởng đã trôi qua, nhưng sau khi biết nàng và đứa nhỏ còn sống, một lần nữa trỗi dậy như sóng ba đào cuồn cuộn mãnh liệt, từng cơn từng cơn đập vào ngực hắn, sinh ra rất nhiều rất nhiều cảm xúc không thể diễn tả bằng lời.</w:t>
      </w:r>
    </w:p>
    <w:p>
      <w:pPr>
        <w:pStyle w:val="BodyText"/>
      </w:pPr>
      <w:r>
        <w:t xml:space="preserve">Thì ra, Vô Tà là hài tử con của hắn!</w:t>
      </w:r>
    </w:p>
    <w:p>
      <w:pPr>
        <w:pStyle w:val="BodyText"/>
      </w:pPr>
      <w:r>
        <w:t xml:space="preserve">Đứa trẻ là con của hắn và nàng!</w:t>
      </w:r>
    </w:p>
    <w:p>
      <w:pPr>
        <w:pStyle w:val="BodyText"/>
      </w:pPr>
      <w:r>
        <w:t xml:space="preserve">Thật ra, khi hắn lần đầu tiên nhìn vào đôi mắt phượng kia của Vô Tà, trong lòng liền có một sự rung động khó hiểu, bởi vì, đôi mắt kia giống y hệt đôi mắt của hắn.</w:t>
      </w:r>
    </w:p>
    <w:p>
      <w:pPr>
        <w:pStyle w:val="BodyText"/>
      </w:pPr>
      <w:r>
        <w:t xml:space="preserve">Một chuỗi lệ trong suốt rơi xuống từ đôi mắt hắn.</w:t>
      </w:r>
    </w:p>
    <w:p>
      <w:pPr>
        <w:pStyle w:val="BodyText"/>
      </w:pPr>
      <w:r>
        <w:t xml:space="preserve">Là những giọt lệ hối hận, là những giọt lệ kinh hãi, là những giọt lệ vui sướng và cũng là những giọt lệ đau lòng thay cho nàng.</w:t>
      </w:r>
    </w:p>
    <w:p>
      <w:pPr>
        <w:pStyle w:val="BodyText"/>
      </w:pPr>
      <w:r>
        <w:t xml:space="preserve">Năm đó nàng ngã từ vách núi xuống, hoàn cảnh thế mà nàng còn ráng uống dưỡng thai hoàn để bảo vệ tính mạng đứa con của bọn họ.</w:t>
      </w:r>
    </w:p>
    <w:p>
      <w:pPr>
        <w:pStyle w:val="BodyText"/>
      </w:pPr>
      <w:r>
        <w:t xml:space="preserve">Lúc ấy, tâm tình nàng có biết bao nhiêu là thống khổ, trong lòng nàng có biết nhau nhiêu là đau đớn!</w:t>
      </w:r>
    </w:p>
    <w:p>
      <w:pPr>
        <w:pStyle w:val="BodyText"/>
      </w:pPr>
      <w:r>
        <w:t xml:space="preserve">Hắn chỉ muốn tức khắc chạy đến Lan phường ngay bây giờ, nhưng hắn cố đè nén xúc động, hắn không thể, hắn không thể đem mẫu tử nàng đặt nơi đầu sóng ngọn gió, lúc này đây, hắn nhất định phải bảo vệ mẫu tử nàng thật tốt.</w:t>
      </w:r>
    </w:p>
    <w:p>
      <w:pPr>
        <w:pStyle w:val="BodyText"/>
      </w:pPr>
      <w:r>
        <w:t xml:space="preserve">“Vương gia, Cuồng Y cầu kiến!” Ngoài cửa truyền đến tiếng thị nữ cung kính bẩm báo.</w:t>
      </w:r>
    </w:p>
    <w:p>
      <w:pPr>
        <w:pStyle w:val="BodyText"/>
      </w:pPr>
      <w:r>
        <w:t xml:space="preserve">Dạ Vô Yên thần sắc ngưng trọng, thản nhiên nói: “Cho vào!”</w:t>
      </w:r>
    </w:p>
    <w:p>
      <w:pPr>
        <w:pStyle w:val="BodyText"/>
      </w:pPr>
      <w:r>
        <w:t xml:space="preserve">Sắc mặt Vân Kinh Cuồng ngưng trọng tiến vào, bộ dáng thận trọng như vậy, đối với Cuồng Y mà nói, là rất hiếm xảy ra.</w:t>
      </w:r>
    </w:p>
    <w:p>
      <w:pPr>
        <w:pStyle w:val="BodyText"/>
      </w:pPr>
      <w:r>
        <w:t xml:space="preserve">“Đứa nhỏ thế nào rồi?” Dạ Vô Yên đứng dậy vội vàng hỏi, thanh âm luôn luôn trầm ổn mang theo lo lắng và căng thẳng. Đêm qua khi Vô Tà bị ôm đi vẫn còn hôn mê, cả ngày nay, tim của hắn khó chịu như bị mèo cào.</w:t>
      </w:r>
    </w:p>
    <w:p>
      <w:pPr>
        <w:pStyle w:val="BodyText"/>
      </w:pPr>
      <w:r>
        <w:t xml:space="preserve">“Tiểu công tử đã tỉnh lại và uống viên thuốc trị hàn độc, theo thuộc hạ thấy, đã không sao nữa rồi, xin Vương gia yên tâm.” Vân Khinh Cuồng trầm giọng bẩm báo.</w:t>
      </w:r>
    </w:p>
    <w:p>
      <w:pPr>
        <w:pStyle w:val="BodyText"/>
      </w:pPr>
      <w:r>
        <w:t xml:space="preserve">Tảng đá trong lòng Dạ Vô Yên cuối cùng cũng nhẹ hơn một chút, hắn tựa lưng ngồi vào ghế, khẽ nhắm hai mắt lại, một áp lực mãnh liệt phát ra từ người hắn. Vân Kinh Cuồng lẳng lặng đứng đó, hắn biết, lúc này Lâu chủ nhất định là đang nổi giận, chỉ là, giờ phút này hắn không biết phải nói gì, hắn giống như đang ngồi trên núi lửa, trong lòng lo sợ phập phồng bất an không biết khi nào ngọn núi lửa này sẽ bùng nổ.</w:t>
      </w:r>
    </w:p>
    <w:p>
      <w:pPr>
        <w:pStyle w:val="BodyText"/>
      </w:pPr>
      <w:r>
        <w:t xml:space="preserve">Đêm qua, hắn nhận được lệnh truyền tới, liền vội vã chạy về đây. Sau khi trở về, Lâu chủ không nói một lời, chỉ lệnh cho hắn đến Lan phường chẩn bệnh. Đến nơi hắn mới hiểu, bệnh nhân cùng Lâu chủ giống nhau như đúc.</w:t>
      </w:r>
    </w:p>
    <w:p>
      <w:pPr>
        <w:pStyle w:val="BodyText"/>
      </w:pPr>
      <w:r>
        <w:t xml:space="preserve">Hắn chỉ cần liếc mắt một cái là nhìn ra đây là con của Lâu chủ, xem ra, tội lừa gạt của hắn lớn như vậy thế nào cũng phải bị trừng phạt. Chỉ mong không phải là tĩnh thất chi hình *nhốt trong phòng kín*, tuy rằng không đau đớn chảy máu, nhưng lại làm cho người ta phải phát điên a.</w:t>
      </w:r>
    </w:p>
    <w:p>
      <w:pPr>
        <w:pStyle w:val="BodyText"/>
      </w:pPr>
      <w:r>
        <w:t xml:space="preserve">Nhưng mà đứa con của Lâu chủ đã tìm ra được rồi, cho dù là phạt hắn phải chết, hắn cũng cam tâm tình nguyện.</w:t>
      </w:r>
    </w:p>
    <w:p>
      <w:pPr>
        <w:pStyle w:val="BodyText"/>
      </w:pPr>
      <w:r>
        <w:t xml:space="preserve">“Vân Kinh Cuồng, ngươi đã biết tội chưa?” Thật lâu sau, thanh âm nặng nề của Dạ Vô Yên truyền đến, lạnh lùng như kim như thạch, không có biểu cảm gì.</w:t>
      </w:r>
    </w:p>
    <w:p>
      <w:pPr>
        <w:pStyle w:val="BodyText"/>
      </w:pPr>
      <w:r>
        <w:t xml:space="preserve">Vân Kinh Cuồng cúi đầu nói: “Thuộc hạ biết tội! Thuộc hạ không nên giấu giếm Vương gia việc Vương phi mang thai. Thuộc hạ cam nguyện chịu phạt.”</w:t>
      </w:r>
    </w:p>
    <w:p>
      <w:pPr>
        <w:pStyle w:val="BodyText"/>
      </w:pPr>
      <w:r>
        <w:t xml:space="preserve">Dạ Vô Yên đứng dậy, chậm rãi thong thả bước trong phòng, thật lâu sau ngừng trước mặt hắn, lạnh lùng cười nói: “Vân Kinh Cuồng, lần này bổn vương không phạt ngươi!”</w:t>
      </w:r>
    </w:p>
    <w:p>
      <w:pPr>
        <w:pStyle w:val="BodyText"/>
      </w:pPr>
      <w:r>
        <w:t xml:space="preserve">Vân Kinh Cuồng kinh ngạc ngẩng đầu lên, nhìn đôi mắt phượng hẹp dài mị hoặc của Dạ Vô Yên, trong lòng trầm xuống. Hắn biết việc không phạt này thật ra không dễ chịu bằng cứ việc phạt hắn. Chỉ nghe Dạ Vô Yên nói: “Bổn vương cho ngươi lập công chuộc tội, ngươi hãy khẩn cấp nghiên cứu xem viên thuốc trị hàn độc kia là dùng thành phần thảo dược gì để chế thành? Ở Trung Nguyên này có thể tìm được thảo dược như vậy không? Nếu tìm không được, liệu có thể dùng dược thảo khác thay thế được hay không. Trong vòng một tháng phải bào chế ra thuốc trị hàn độc.”</w:t>
      </w:r>
    </w:p>
    <w:p>
      <w:pPr>
        <w:pStyle w:val="BodyText"/>
      </w:pPr>
      <w:r>
        <w:t xml:space="preserve">“Dạ, thuộc hạ tuân mệnh!” Vân Kinh Cuồng cúi đầu nói. Nghiên cứu dược thảo là sở trường của hắn, chỉ là bắt hắn đi tìm dược ngay thì hơi có chút vất vả.</w:t>
      </w:r>
    </w:p>
    <w:p>
      <w:pPr>
        <w:pStyle w:val="BodyText"/>
      </w:pPr>
      <w:r>
        <w:t xml:space="preserve">“Vương gia, Âu Dương Cái không phải là đã mang về ba mươi viên thuốc hay sao? Mỗi người mười lăm viên, cũng đủ cho cả hai đứa trẻ đều dùng. Tại sao còn muốn bào chế dược?” Vân Kinh Cuồng có chút khó hiểu hỏi.</w:t>
      </w:r>
    </w:p>
    <w:p>
      <w:pPr>
        <w:pStyle w:val="BodyText"/>
      </w:pPr>
      <w:r>
        <w:t xml:space="preserve">Dạ Vô Yên sắc mặt ngưng trọng, trầm giọng nói: “Thật ra đã đưa cho Y Lãnh Tuyết mười lăm viên, nàng ta nói đã làm mất mười viên, bổn vương liền cho nàng ta lại mười viên. Tưởng rằng Sắt Sắt quả thật đã đánh cắp mười viên, thêm năm viên nữa là đủ, ai ngờ? Nàng nói nàng chỉ đánh cắp được năm viên!”</w:t>
      </w:r>
    </w:p>
    <w:p>
      <w:pPr>
        <w:pStyle w:val="BodyText"/>
      </w:pPr>
      <w:r>
        <w:t xml:space="preserve">Vân Kinh Cuồng thần sắc ngưng trọng, trầm tư nói: “Nếu nói như vậy, năm viên thuốc kia rốt cuộc là rơi vào tay ai?”</w:t>
      </w:r>
    </w:p>
    <w:p>
      <w:pPr>
        <w:pStyle w:val="BodyText"/>
      </w:pPr>
      <w:r>
        <w:t xml:space="preserve">Dạ Vô Yên không nói lời nào, hàng mi giương lên, bàn tay to lớn gắt gao nắm chặt thành ghế, đôi mắt phượng híp lại.</w:t>
      </w:r>
    </w:p>
    <w:p>
      <w:pPr>
        <w:pStyle w:val="BodyText"/>
      </w:pPr>
      <w:r>
        <w:t xml:space="preserve">***</w:t>
      </w:r>
    </w:p>
    <w:p>
      <w:pPr>
        <w:pStyle w:val="BodyText"/>
      </w:pPr>
      <w:r>
        <w:t xml:space="preserve">Sắt Sắt đang ở Lan phường, vẫn chờ thêm năm viên thuốc nữa đưa tới, nhưng chờ liên tục đến khi mười viên thuốc đã sắp dùng hết mà năm viên thuốc kia vẫn chưa được đưa đến. Còn tưởng rằng nếu Dạ Vô Yên biết Triệt nhi là con thân sinh của hắn, sẽ lập tức đưa thuốc đến, không ngờ nàng đánh giá hắn quá cao. Như vậy, hắn căn bản là chưa nhận ra nàng. Cuồng Y đến đưa thuốc chỉ là trùng hợp mà thôi. Theo lẽ thì cơ hội trùng hợp là quá nhỏ, nhưng ngày đó hắn rõ ràng nói là sẽ đưa mười viên thuốc, điều này có nghĩa là trong phủ của hắn còn thuốc. Nếu còn thuốc, tại sao lại không đưa? Hay là muốn nàng đặc biệt đến cầu xin?</w:t>
      </w:r>
    </w:p>
    <w:p>
      <w:pPr>
        <w:pStyle w:val="BodyText"/>
      </w:pPr>
      <w:r>
        <w:t xml:space="preserve">Sắt Sắt nghĩ, bất kể như thế nào, nàng cũng phải đi một chuyến.</w:t>
      </w:r>
    </w:p>
    <w:p>
      <w:pPr>
        <w:pStyle w:val="BodyText"/>
      </w:pPr>
      <w:r>
        <w:t xml:space="preserve">Màn đêm buông xuống nhưng ánh hoàng hôn vẫn còn le lói nhuộm đỏ đường chân trời, những đám mây bạc bồng bềnh trôi nhẹ lững lờ trên không trung, bên ngoài người qua lại ở ngã tư đường vô cùng náo nhiệt.</w:t>
      </w:r>
    </w:p>
    <w:p>
      <w:pPr>
        <w:pStyle w:val="BodyText"/>
      </w:pPr>
      <w:r>
        <w:t xml:space="preserve">Sắt Sắt vì không muốn người khác chú ý nên cố tình kiếm ngõ nhỏ hẻo lánh mà đi. Những ngõ nhỏ ở Phi thành này rất hẹp dài, sâu và u tối, khiến người đi vào có cảm giác âm trầm, bất an. Nhưng con đường này là ngắn nhất, nhanh nhất nối liền đến cổng sau của Tuyền vương phủ.</w:t>
      </w:r>
    </w:p>
    <w:p>
      <w:pPr>
        <w:pStyle w:val="BodyText"/>
      </w:pPr>
      <w:r>
        <w:t xml:space="preserve">Hai bên con ngõ nhỏ có trồng những cây đại thụ hoa hòe, lúc này đúng là mùa hoa hòe nở rộ, cả một cây nở đầy hoa hòe cực kỳ rực rỡ dưới lá cây xanh mơn mởn cực kỳ xinh đẹp. Hương hoa hòe thanh thanh bay tới thấm đẫm lòng người.</w:t>
      </w:r>
    </w:p>
    <w:p>
      <w:pPr>
        <w:pStyle w:val="BodyText"/>
      </w:pPr>
      <w:r>
        <w:t xml:space="preserve">Sắt Sắt không ngờ tại con ngõ nhỏ này lại đụng phải người quen, Y Lãnh Tuyết. Nàng một thân trang phục màu trắng, trên gương mặt như bạch ngọc khẽ cười nhẹ, xinh đẹp thướt tha dọc theo con ngõ nhỏ chậm rãi đi tới. Hai bên ngõ nhỏ là vách tường cao, cũ kỹ, u tối. Y Lãnh Tuyết áo trắng không nhiễm bụi trần, tinh thuần như tuyết. Đêm hôm đó ở Tuyền vương phủ, khi nhìn thấy Y Lãnh Tuyết, lúc đó nàng ta mặc hoa phục tơ lụa, nay toàn thân áo quần màu trắng, tựa hồ như lúc còn làm tế ti khi xưa.</w:t>
      </w:r>
    </w:p>
    <w:p>
      <w:pPr>
        <w:pStyle w:val="BodyText"/>
      </w:pPr>
      <w:r>
        <w:t xml:space="preserve">Kỳ thật, gặp lại nàng ta trong này cũng không có gì lạ, đây vốn là đường thông với cửa sau của Tuyền vương phủ. Nhưng kỳ quái là nàng ta không mang theo thị nữ nào, chỉ một mình cô độc dọc theo con ngõ nhỏ sâu thẳm chậm rãi bước tới. Trong tay nàng ta cầm theo một cái rổ, bên trong chứa đầy hoa hòe trắng như tuyết.</w:t>
      </w:r>
    </w:p>
    <w:p>
      <w:pPr>
        <w:pStyle w:val="BodyText"/>
      </w:pPr>
      <w:r>
        <w:t xml:space="preserve">Xem ra là nàng ta đang đi nhặt hoa hòe, trông rất nhàn tình nha!</w:t>
      </w:r>
    </w:p>
    <w:p>
      <w:pPr>
        <w:pStyle w:val="BodyText"/>
      </w:pPr>
      <w:r>
        <w:t xml:space="preserve">Thật ra Sắt Sắt rất muốn hỏi một câu, năm viên thuốc kia có phải nàng ta đã giấu đi rồi hay không. Nhưng cho dù nàng ta có giấu đi, chắc chắn cũng sẽ không nói. Nên Sắt Sắt chỉ tạm dừng bước chân lại một lát rồi tiếp tục chậm rãi bước đi.</w:t>
      </w:r>
    </w:p>
    <w:p>
      <w:pPr>
        <w:pStyle w:val="BodyText"/>
      </w:pPr>
      <w:r>
        <w:t xml:space="preserve">Lúc thoáng vượt qua nhau, Y Lãnh Tuyết nhẹ nhàng “A” một tiếng, đôi mày chau lại, mắt hạnh sáng ngời, nói vẻ thăm dò: “Các hạ nhìn rất quen mắt nha, có phải ngươi là thị vệ đêm đó đã đi theo Tà công tử đến hậu viện vương phủ gặp Lương nhi hay không?”</w:t>
      </w:r>
    </w:p>
    <w:p>
      <w:pPr>
        <w:pStyle w:val="BodyText"/>
      </w:pPr>
      <w:r>
        <w:t xml:space="preserve">Vì muốn gặp Dạ Vô Yên nên Sắt Sắt vẫn dịch dung thành bộ dạng như đêm trước, chỉ là không mặc trang phục thị vệ thôi, không ngờ là vẫn bị Y Lãnh Tuyết nhận ra.</w:t>
      </w:r>
    </w:p>
    <w:p>
      <w:pPr>
        <w:pStyle w:val="BodyText"/>
      </w:pPr>
      <w:r>
        <w:t xml:space="preserve">Sắt Sắt dừng bước, thản nhiên nói: “Thì ra là Y phu nhân.”</w:t>
      </w:r>
    </w:p>
    <w:p>
      <w:pPr>
        <w:pStyle w:val="BodyText"/>
      </w:pPr>
      <w:r>
        <w:t xml:space="preserve">Y Lãnh Tuyết cười trong trẻo nói: “Không biết vị Tà công tử kia có khỏe không? Đêm đó Tà công tử bị thương, Lương nhi vẫn rất nhớ hắn”</w:t>
      </w:r>
    </w:p>
    <w:p>
      <w:pPr>
        <w:pStyle w:val="BodyText"/>
      </w:pPr>
      <w:r>
        <w:t xml:space="preserve">Sắt Sắt mỉm cười nói: “Tà công tử rất khỏe, tạ ơn phu nhân và công tử đã lo lắng. Tại hạ còn có việc phải đi trước, xin thứ lỗi!” Sắt Sắt nói xong, chỉ nhìn thoáng qua Y Lãnh Tuyết rồi bước nhanh rời đi. Nàng không muốn nhiều lời với Y Lãnh Tuyết, không muốn nàng ta nhận ra thân phận thật của nàng.</w:t>
      </w:r>
    </w:p>
    <w:p>
      <w:pPr>
        <w:pStyle w:val="BodyText"/>
      </w:pPr>
      <w:r>
        <w:t xml:space="preserve">Lúc này trời đã gần như tối hẳn, ánh chiều tà đêm dương xuyên qua kẽ lá lấp lánh lốm đốm sáng, Sắt Sắt chậm rãi bước đi dưới tàn cây, tay áo tung bay.</w:t>
      </w:r>
    </w:p>
    <w:p>
      <w:pPr>
        <w:pStyle w:val="BodyText"/>
      </w:pPr>
      <w:r>
        <w:t xml:space="preserve">Trong con ngõ nhỏ thực yên tĩnh, đây đó có tiếng chim vụt bay ra từ ngọn cây, trong thanh âm thiên nhiên vô cùng hài hòa đột vang lên một tiếng động khác thường khẽ truyền vào tai Sắt Sắt. Nàng lập tức cảnh giác ngửa đầu nhìn lại, chỉ thấy dưới tàng cây cổ thụ, một bóng đen hùng hổ hướng về phía nàng lao xuống, thanh kiếm bén nhọn trong tay phản xạ ánh chiều tà tỏa sáng chói mắt.</w:t>
      </w:r>
    </w:p>
    <w:p>
      <w:pPr>
        <w:pStyle w:val="BodyText"/>
      </w:pPr>
      <w:r>
        <w:t xml:space="preserve">Sắt Sắt bên môi khẽ nhếch lên cười nhạt, rút kiếm ra nghênh đón.</w:t>
      </w:r>
    </w:p>
    <w:p>
      <w:pPr>
        <w:pStyle w:val="BodyText"/>
      </w:pPr>
      <w:r>
        <w:t xml:space="preserve">“Keng” một tiếng chạm nhỏ vang lên, hai thanh kiếm chạm vào nhau tựa hồ tóe ra những đốm lửa nhỏ, ánh sáng hắt lên đôi mắt ẩn hiện dưới lớp mặt nạ của người áo đen.</w:t>
      </w:r>
    </w:p>
    <w:p>
      <w:pPr>
        <w:pStyle w:val="BodyText"/>
      </w:pPr>
      <w:r>
        <w:t xml:space="preserve">Hai thanh kiếm lại chạm nhau</w:t>
      </w:r>
    </w:p>
    <w:p>
      <w:pPr>
        <w:pStyle w:val="BodyText"/>
      </w:pPr>
      <w:r>
        <w:t xml:space="preserve">Thanh kiếm trong tay Sắt Sắt vang lên lạch cạch một cách hoa lệ, thân kiếm xoáy kêu vù vù đứt thành hai đoạn.</w:t>
      </w:r>
    </w:p>
    <w:p>
      <w:pPr>
        <w:pStyle w:val="BodyText"/>
      </w:pPr>
      <w:r>
        <w:t xml:space="preserve">Trong lòng Sắt Sắt nhất thời cả kinh, lùi lại mấy bước, trong tay cầm thanh kiếm đã bị gẫy. Nàng chỉ cảm thấy vai phải hơi tê dại, biết mình đã gặp phải đối thủ rất mạnh. Nàng không dám chậm trễ, bàn tay ngọc lần đến bên hông nhẹ nhàng kéo, một thanh âm nhỏ vang lên, Tân Nguyệt loan đao được rút ra khỏi vỏ, ánh đao lãnh liệt khiến cả con ngõ nhỏ như phát sáng.</w:t>
      </w:r>
    </w:p>
    <w:p>
      <w:pPr>
        <w:pStyle w:val="BodyText"/>
      </w:pPr>
      <w:r>
        <w:t xml:space="preserve">Một đao một kiếm ở con ngõ nhỏ đang triển khai một trận quyết đấu, người áo đen thân thủ không kém gì, Sắt Sắt không ngờ còn có thể gặp được cao thủ như vậy. Cao thủ kia chiêu thức kỳ lạ, sắc bén, mà Sắt Sắt cũng không cam yếu thế hơn. Giao đấu kịch liệt một lát sau, không hiểu vì sao cao thủ kia lại lộ ra một sơ hở, Sắt Sắt liền bổ thanh Tân Nguyệt loan đao đến, đánh trúng bên hông của đối phương.</w:t>
      </w:r>
    </w:p>
    <w:p>
      <w:pPr>
        <w:pStyle w:val="BodyText"/>
      </w:pPr>
      <w:r>
        <w:t xml:space="preserve">Sắt Sắt thu đao lại đang muốn bắt giữ hắn, đột nhiên thấy hắn nhảy lên, phóng vào bên trong một bức tường cao.</w:t>
      </w:r>
    </w:p>
    <w:p>
      <w:pPr>
        <w:pStyle w:val="BodyText"/>
      </w:pPr>
      <w:r>
        <w:t xml:space="preserve">Sắt Sắt cười nhạt, trận đấu này cũng khá ngắn, không hiểu cao thủ kia vì sao phải đấu với nàng một lúc như vậy, nhưng xem ra không có ý muốn giết nàng. Nếu không phải trên Tân Nguyệt loan đao của nàng còn đọng một giọt máu, Sắt Sắt thật sự hoài nghi trận đấu vừa rồi chỉ là một giấc mộng.</w:t>
      </w:r>
    </w:p>
    <w:p>
      <w:pPr>
        <w:pStyle w:val="BodyText"/>
      </w:pPr>
      <w:r>
        <w:t xml:space="preserve">Sắt Sắt lấy một chiếc cẩm khăn trong tay áo ra, đang muốn lau đi vết máu trên loan đao, chợt nghe một tiếng la hét vang lên phía sau. Hay là người nọ lại muốn hành hung, Sắt Sắt cầm đao theo chạy nhanh tới.</w:t>
      </w:r>
    </w:p>
    <w:p>
      <w:pPr>
        <w:pStyle w:val="BodyText"/>
      </w:pPr>
      <w:r>
        <w:t xml:space="preserve">Chạy vội được vài bước, nàng bỗng dưng ngừng lại, nàng không ngờ trước mắt mình là một tình cảnh như thế này.</w:t>
      </w:r>
    </w:p>
    <w:p>
      <w:pPr>
        <w:pStyle w:val="BodyText"/>
      </w:pPr>
      <w:r>
        <w:t xml:space="preserve">Ánh hoàng hôn bàng bạc lẳng lặng chiếu sáng con ngõ nhỏ, Y Lãnh Tuyết dựa vào bờ tường dưới tán cây hoa hòe, bộ dáng nàng ta thật bình yên, khuôn mặt tuyệt mỹ dưới ánh chiều tà càng xinh đẹp hơn, bình yên như đang ngủ.</w:t>
      </w:r>
    </w:p>
    <w:p>
      <w:pPr>
        <w:pStyle w:val="BodyText"/>
      </w:pPr>
      <w:r>
        <w:t xml:space="preserve">Trên chiếc váy trắng như tuyết của Y Lãnh Tuyết, rổ hoa hòe đổ ra tung tóe vương vãi, máu từng giọt từng giọt nhỏ xuống từ ngực nàng ta, rơi trên đám hoa hòe trắng nõn, màu đỏ trên màu trắng, trông rất chói lọi.</w:t>
      </w:r>
    </w:p>
    <w:p>
      <w:pPr>
        <w:pStyle w:val="BodyText"/>
      </w:pPr>
      <w:r>
        <w:t xml:space="preserve">Sắt Sắt trợn hai mắt lên nhìn cảnh tượng kỳ dị trước mắt, Y Lãnh Tuyết bị hạ sát.</w:t>
      </w:r>
    </w:p>
    <w:p>
      <w:pPr>
        <w:pStyle w:val="BodyText"/>
      </w:pPr>
      <w:r>
        <w:t xml:space="preserve">Sắt Sắt cảm giác ngực mình như bị vật gì đó đè nặng xuống, nàng nhắm mắt lại, thật không muốn nhìn đến cảnh tượng trước mắt.</w:t>
      </w:r>
    </w:p>
    <w:p>
      <w:pPr>
        <w:pStyle w:val="BodyText"/>
      </w:pPr>
      <w:r>
        <w:t xml:space="preserve">Sắt Sắt mở mắt ra lại, chỉ thấy Lương nhi và một thị nữ mặc trang phục màu hồng phấn, Sắt Sắt nhận ra thị nữ này, đó là Linh Lung.</w:t>
      </w:r>
    </w:p>
    <w:p>
      <w:pPr>
        <w:pStyle w:val="BodyText"/>
      </w:pPr>
      <w:r>
        <w:t xml:space="preserve">Bọn họ đứng trước mặt nàng cách đó không xa, Lương nhi miệng há hốc, Linh Lung trừng mắt thật to.</w:t>
      </w:r>
    </w:p>
    <w:p>
      <w:pPr>
        <w:pStyle w:val="BodyText"/>
      </w:pPr>
      <w:r>
        <w:t xml:space="preserve">Sắt Sắt cúi đầu nhìn thanh Tân Nguyệt Loan đao đang dính máu trong tay mình, nhất thời không biết nói gì.</w:t>
      </w:r>
    </w:p>
    <w:p>
      <w:pPr>
        <w:pStyle w:val="BodyText"/>
      </w:pPr>
      <w:r>
        <w:t xml:space="preserve">Nếu đây là một chiếc bẫy đã được bố trí để nàng lọt vào, người đó thật sự là cao nhân nha!</w:t>
      </w:r>
    </w:p>
    <w:p>
      <w:pPr>
        <w:pStyle w:val="BodyText"/>
      </w:pPr>
      <w:r>
        <w:t xml:space="preserve">“Ngươi giết nương của ta!” Lương nhi nói, ngữ khí của đứa trẻ này thực bình tĩnh vô cùng, sự bình tĩnh hiếm thấy trong lời nói của một đứa bé ở độ tuổi của hắn.</w:t>
      </w:r>
    </w:p>
    <w:p>
      <w:pPr>
        <w:pStyle w:val="BodyText"/>
      </w:pPr>
      <w:r>
        <w:t xml:space="preserve">“Nàng ấy có lẽ còn chưa chết, chuyện hiện tại các ngươi phải làm, đó là mau mau mời đại phu đi!” Sắt Sắt cười khẽ, cuối cùng thêm một câu:“Không phải ta giết!”</w:t>
      </w:r>
    </w:p>
    <w:p>
      <w:pPr>
        <w:pStyle w:val="BodyText"/>
      </w:pPr>
      <w:r>
        <w:t xml:space="preserve">“Ngươi giết nương của ta! Ngươi giết nương của ta!……” Lương nhi tiếp tục nói, bàn tay nhỏ bé gắt gao nắm chặt lại thành quyền, bé không biết nói gì khác ngoài việc cứ lập đi lập lại câu nói này. Thanh âm của bé càng lúc càng cao lên, rốt cuộc vang lên thành tiếng khóc. Dù sao vẫn là một đứa bé nha!</w:t>
      </w:r>
    </w:p>
    <w:p>
      <w:pPr>
        <w:pStyle w:val="BodyText"/>
      </w:pPr>
      <w:r>
        <w:t xml:space="preserve">Sắt Sắt nhất thời có cảm giác vô lực, nàng xoa xoa thái dương nghĩ xem mình có nên trốn chạy hay không. Dù sao khuôn mặt này cũng không phải khuôn mặt thật của nàng, cùng lắm thì ngày sau không dịch dung thành khuôn mặt này nữa là được rồi, chắc Linh Lung và Lương nhi không nhận ra nàng.</w:t>
      </w:r>
    </w:p>
    <w:p>
      <w:pPr>
        <w:pStyle w:val="BodyText"/>
      </w:pPr>
      <w:r>
        <w:t xml:space="preserve">Chân chưa kịp bước đi, vạt áo bỗng nhiên bị Lương nhi bắt được, hắn gắt gao níu chặt quần áo của Sắt Sắt, cao giọng hô lớn: “Ngươi trả nương lại cho ta, ngươi trả nương lại cho ta, ngươi trả nương lại cho ta…..Nương ta muốn làm hòe hoa cao cho ta, ngươi trả nương lại cho ta, nương rốt cuộc không thể làm hòe hoa cao cho ta được nữa rồi.”</w:t>
      </w:r>
    </w:p>
    <w:p>
      <w:pPr>
        <w:pStyle w:val="BodyText"/>
      </w:pPr>
      <w:r>
        <w:t xml:space="preserve">Sắt Sắt không biết nói gì, chỉ khẽ đẩy Lương nhi ra, vừa ngẩng đầu lên đã thấy phía trước vọng lên một tràng tiếng bước chân, Linh Lung đã dẫn một đám người đến.</w:t>
      </w:r>
    </w:p>
    <w:p>
      <w:pPr>
        <w:pStyle w:val="BodyText"/>
      </w:pPr>
      <w:r>
        <w:t xml:space="preserve">Đến thật sự là nhanh nha.</w:t>
      </w:r>
    </w:p>
    <w:p>
      <w:pPr>
        <w:pStyle w:val="BodyText"/>
      </w:pPr>
      <w:r>
        <w:t xml:space="preserve">Ánh chiều tà cuối cùng còn sót lại hắt lên người Dạ Vô Yên, với thân phận Vương gia, hắn có vẻ rất chú trọng đến trang phục mặc trên người, thực vô cùng đẹp đẽ quý giá mà lại bộc lộ được phong thái, khí chất trầm ổn.</w:t>
      </w:r>
    </w:p>
    <w:p>
      <w:pPr>
        <w:pStyle w:val="BodyText"/>
      </w:pPr>
      <w:r>
        <w:t xml:space="preserve">Hắn thấy Sắt Sắt, thân hình chấn động rõ ràng, lại thấy Lương nhi đang lôi kéo Sắt Sắt, cuối cùng đôi mắt dừng lại trên người của Y Lãnh Tuyết.</w:t>
      </w:r>
    </w:p>
    <w:p>
      <w:pPr>
        <w:pStyle w:val="BodyText"/>
      </w:pPr>
      <w:r>
        <w:t xml:space="preserve">Hắn đứng đó, đôi mắt đen sâu thẳm không một chút biểu cảm, khiến người khác đoán không ra hắn đang suy nghĩ cái gì.</w:t>
      </w:r>
    </w:p>
    <w:p>
      <w:pPr>
        <w:pStyle w:val="BodyText"/>
      </w:pPr>
      <w:r>
        <w:t xml:space="preserve">Nghiêm ngự y đứng bên cạnh hắn không thấy hắn nói gì, vội chạy đến xem xét thương thế của Y Lãnh Tuyết. Mỗi khi không có Vân Kinh Cuồng trong phủ, đều là lão ngự y này xem bệnh.</w:t>
      </w:r>
    </w:p>
    <w:p>
      <w:pPr>
        <w:pStyle w:val="BodyText"/>
      </w:pPr>
      <w:r>
        <w:t xml:space="preserve">Vài thị nữ cũng hoảng sợ vội chạy đến đỡ Y Lãnh Tuyết nằm ra mặt đất. Vì tình huống khẩn cấp, Nghiêm ngự y cũng bất chấp nam nữ khác biệt, dưới sự ngầm đồng ý của Dạ Vô Yên, lão vạch áo xem vết thương trước ngực Y Lãnh Tuyết, thấy miệng vết thương không ngừng chảy máu.</w:t>
      </w:r>
    </w:p>
    <w:p>
      <w:pPr>
        <w:pStyle w:val="BodyText"/>
      </w:pPr>
      <w:r>
        <w:t xml:space="preserve">Miệng vết thương kia rất dài và mỏng, xem ra không phải do bảo kiếm đâm, mà là do một loại binh khí rất mỏng và bén. Ví dụ như thanh Tân Nguyện Loan đao của Sắt Sắt vậy.</w:t>
      </w:r>
    </w:p>
    <w:p>
      <w:pPr>
        <w:pStyle w:val="BodyText"/>
      </w:pPr>
      <w:r>
        <w:t xml:space="preserve">Ánh chiều tà cuối cùng của ngày cũng tắt hẳn, trong con ngõ nhỏ nhất thời tối sầm lại, bầu không khí xung quanh vô cùng u ám và bao trùm nỗi sợ hãi, lo lắng.</w:t>
      </w:r>
    </w:p>
    <w:p>
      <w:pPr>
        <w:pStyle w:val="BodyText"/>
      </w:pPr>
      <w:r>
        <w:t xml:space="preserve">Sắt Sắt cầm đao trên tay, cùng Dạ Vô Yên bốn mắt giao nhau.</w:t>
      </w:r>
    </w:p>
    <w:p>
      <w:pPr>
        <w:pStyle w:val="BodyText"/>
      </w:pPr>
      <w:r>
        <w:t xml:space="preserve">Trong khoảnh khắc nhìn nhau, Sắt Sắt biết, Dạ Vô Yên đã nhận ra nàng, hoặc có thể nói là hắn đã sớm nhận ra nàng.</w:t>
      </w:r>
    </w:p>
    <w:p>
      <w:pPr>
        <w:pStyle w:val="Compact"/>
      </w:pPr>
      <w:r>
        <w:t xml:space="preserve"> </w:t>
      </w:r>
      <w:r>
        <w:br w:type="textWrapping"/>
      </w:r>
      <w:r>
        <w:br w:type="textWrapping"/>
      </w:r>
    </w:p>
    <w:p>
      <w:pPr>
        <w:pStyle w:val="Heading2"/>
      </w:pPr>
      <w:bookmarkStart w:id="124" w:name="tập-4-điệp-luyến-hoa---chương-111"/>
      <w:bookmarkEnd w:id="124"/>
      <w:r>
        <w:t xml:space="preserve">102. Tập 4: Điệp Luyến Hoa - Chương 111</w:t>
      </w:r>
    </w:p>
    <w:p>
      <w:pPr>
        <w:pStyle w:val="Compact"/>
      </w:pPr>
      <w:r>
        <w:br w:type="textWrapping"/>
      </w:r>
      <w:r>
        <w:br w:type="textWrapping"/>
      </w:r>
      <w:r>
        <w:t xml:space="preserve"> </w:t>
      </w:r>
    </w:p>
    <w:p>
      <w:pPr>
        <w:pStyle w:val="BodyText"/>
      </w:pPr>
      <w:r>
        <w:t xml:space="preserve">Chương 111 - Điệp luyến hoa 11</w:t>
      </w:r>
    </w:p>
    <w:p>
      <w:pPr>
        <w:pStyle w:val="BodyText"/>
      </w:pPr>
      <w:r>
        <w:t xml:space="preserve">Dưới tình huống như vậy, hai người vẫn lẳng lặng đứng nơi đó nhìn nhau.</w:t>
      </w:r>
    </w:p>
    <w:p>
      <w:pPr>
        <w:pStyle w:val="BodyText"/>
      </w:pPr>
      <w:r>
        <w:t xml:space="preserve">Hoàng hôn nặng nề buông xuống, Sắt Sắt bình tĩnh nhìn Dạ Vô Yên. Ánh mắt Dạ Vô Yên, là một đôi mắt phượng hẹp dài, ánh mắt lưu chuyển vô cùng ý nhị, siêu phàm thoát tục. Trong lúc này, đôi mắt hắn híp lại, ánh mắt cực kỳ dịu dàng, như vầng trăng trong đêm đen, như dòng nước Giang Nam đều phản chiếu trong đôi mắt sáng ngời lấp lánh của hắn.</w:t>
      </w:r>
    </w:p>
    <w:p>
      <w:pPr>
        <w:pStyle w:val="BodyText"/>
      </w:pPr>
      <w:r>
        <w:t xml:space="preserve">"Vương gia, hắn, hắn đã giết Y phu nhân! Phu nhân vốn đang nhặt hoa hòe làm cao cho Lương công tử. Nô tỳ và Lương công tử đang trở về lấy thêm rổ cho phu nhân, ai ngờ, trở về đã thấy sự tình này! Vương gia, người nên báo thù cho Y phu nhân a!" Linh Lung gân cổ họng hô lên.</w:t>
      </w:r>
    </w:p>
    <w:p>
      <w:pPr>
        <w:pStyle w:val="BodyText"/>
      </w:pPr>
      <w:r>
        <w:t xml:space="preserve">Đối mặt với sự lên án của Linh Lung, Sắt Sắt chỉ cười lạnh, đôi mắt đen thoáng hiện vẻ chê trách: "Ngươi tận mắt thấy ta giết nàng ấy sao? Chỉ vì lưỡi đao của ta đã dính máu sao?" Đây là thị nữ trong phủ của Dạ Vô Yên, hèn chi chiếu cố cho Y Lãnh Tuyết như vậy.</w:t>
      </w:r>
    </w:p>
    <w:p>
      <w:pPr>
        <w:pStyle w:val="BodyText"/>
      </w:pPr>
      <w:r>
        <w:t xml:space="preserve">Sắt Sắt cười lạnh cúi đầu xuống, ngón tay ngọc mảnh khảnh trắng hồng cầm chiếc cẩm khăn, chậm rãi lau chùi thanh Tân Nguyệt Loan đao, động tác của nàng nhẹ nhàng chậm chạp, thanh đao trong suốt sáng loáng vì được nàng chà xát, ánh đao càng lúc càng lạnh hơn, đao phong như thắp sáng đôi mắt thanh lệ của nàng.</w:t>
      </w:r>
    </w:p>
    <w:p>
      <w:pPr>
        <w:pStyle w:val="BodyText"/>
      </w:pPr>
      <w:r>
        <w:t xml:space="preserve">"Đao này của ngươi....rõ ràng là hung khí, cho dù ngươi có lau khô sạch sẽ nhưng chúng ta đều đã thấy cả rồi!" Linh Lung ngửa đầu lên nói, nàng ta cũng không nhận ra thanh Tân Nguyệt Loan đao của Sắt Sắt.</w:t>
      </w:r>
    </w:p>
    <w:p>
      <w:pPr>
        <w:pStyle w:val="BodyText"/>
      </w:pPr>
      <w:r>
        <w:t xml:space="preserve">Sắt Sắt thản nhiên quét mắt liếc Linh Lung một cái, híp mắt cười nói: "Ta cũng không phải đang hủy đi vật chứng, ta chỉ không muốn làm bẩn Loan đao của ta mà thôi. Ngươi đã sùng bái phu nhân của nhà ngươi như vậy, lại cho rằng đây là giọt máu quý giá của phu nhân nhà ngươi, vậy thì ngươi giữ chiếc khăn này đi, rủi lỡ nàng ta thật sự đã chết, ngươi còn có thể lưu lại một kỷ vật để tưởng nhớ nàng ta!"</w:t>
      </w:r>
    </w:p>
    <w:p>
      <w:pPr>
        <w:pStyle w:val="BodyText"/>
      </w:pPr>
      <w:r>
        <w:t xml:space="preserve">Sắt Sắt nói xong, thản nhiên duỗi ngón tay bắn ra, chiếc cẩm khăn dính máu trong tay như làn gió bay thẳng về phía Linh Lung.</w:t>
      </w:r>
    </w:p>
    <w:p>
      <w:pPr>
        <w:pStyle w:val="BodyText"/>
      </w:pPr>
      <w:r>
        <w:t xml:space="preserve">Linh Lung đưa tay lên tiếp lấy nhưng không bắt lấy được, ám khí của Tiêm Tiêm công tử đâu phải dễ dàng có thể bắt lấy. Chiếc cẩm khăn kia qua ngón tay nàng, lực đạo trở nên vô cùng sắc bén, phóng thẳng vào mặt của Linh Lung, chỉ nghe "ba" một tiếng đã đập thật mạnh lên mũi của nàng ta. Linh Lung chỉ cảm thấy trên mũi đau đớn, máu mũi chảy ra dầm dề.</w:t>
      </w:r>
    </w:p>
    <w:p>
      <w:pPr>
        <w:pStyle w:val="BodyText"/>
      </w:pPr>
      <w:r>
        <w:t xml:space="preserve">Linh Lung kinh hãi hô lên một tiếng, ôm chặt mũi, lui lại mấy bước thân hình mới đứng vững. Nàng ta nhìn thấy đôi mắt đen tỏa ra hàn ý của Sắt Sắt, sắc mặt nàng ta dần dần trắng bệch.</w:t>
      </w:r>
    </w:p>
    <w:p>
      <w:pPr>
        <w:pStyle w:val="BodyText"/>
      </w:pPr>
      <w:r>
        <w:t xml:space="preserve">"Vì sao ngươi lại giết nàng ấy?" Đột nhiên Dạ Vô Yên mở miệng, thanh âm lãnh liệt như hàn băng đông cứng trên mái hiên vào tháng chạp, khiến lòng người tê tái. Mà ánh mắt kia của hắn cũng rất lạnh lùng, như sương mù vấn vít, như hàn đàm sâu thăm thẳm.</w:t>
      </w:r>
    </w:p>
    <w:p>
      <w:pPr>
        <w:pStyle w:val="BodyText"/>
      </w:pPr>
      <w:r>
        <w:t xml:space="preserve">Bàn tay cầm đao của Sắt Sắt hơi run rẩy, khóe môi cười chua xót.</w:t>
      </w:r>
    </w:p>
    <w:p>
      <w:pPr>
        <w:pStyle w:val="BodyText"/>
      </w:pPr>
      <w:r>
        <w:t xml:space="preserve">Thì ra, mới vừa rồi sự ôn nhu trong mắt hắn chẳng qua là do nàng nhìn lầm nha!</w:t>
      </w:r>
    </w:p>
    <w:p>
      <w:pPr>
        <w:pStyle w:val="BodyText"/>
      </w:pPr>
      <w:r>
        <w:t xml:space="preserve">"Tất nhiên là vì năm viên thuốc kia! Hàn độc của Tà công tử phát tác, Tuyền vương ngươi lại không đưa thuốc, nghe nói nàng ta còn năm viên thuốc nên ta chỉ còn cách đi đoạt lấy." Sắt Sắt ngước mắt lên chậm rãi nói, lạnh lùng chăm chú nhìn thẳng vào mắt của hắn.</w:t>
      </w:r>
    </w:p>
    <w:p>
      <w:pPr>
        <w:pStyle w:val="BodyText"/>
      </w:pPr>
      <w:r>
        <w:t xml:space="preserve">Vì sao lại giết nàng ta?</w:t>
      </w:r>
    </w:p>
    <w:p>
      <w:pPr>
        <w:pStyle w:val="BodyText"/>
      </w:pPr>
      <w:r>
        <w:t xml:space="preserve">Chỉ một câu thôi đã kết tội nàng là hung thủ.</w:t>
      </w:r>
    </w:p>
    <w:p>
      <w:pPr>
        <w:pStyle w:val="BodyText"/>
      </w:pPr>
      <w:r>
        <w:t xml:space="preserve">Hắn chưa bao giờ tin nàng. Lúc trước, khi ở Hắc Sơn Nhai, nàng đã nói không phải do nàng làm, hắn không tin. Nay, vì nữ tử này, hắn lại lựa chọn không tin nàng. Nàng thật sự nghi ngờ, đoạn tình giữa hắn và nàng, chỉ là do nàng một mình tự biên tự diễn, mà hắn chưa bao giờ tham gia vào bất cứ vai diễn nào.</w:t>
      </w:r>
    </w:p>
    <w:p>
      <w:pPr>
        <w:pStyle w:val="BodyText"/>
      </w:pPr>
      <w:r>
        <w:t xml:space="preserve">Nàng buột miệng than nhẹ, một tiếng thở rất nhỏ rất khẽ, lại đong đầy mất mát không nói nên lời. Người nàng yêu thật là nam tử này hay sao? Thôi, chuyện cũ đã qua, nhắc lại làm gì, chẳng qua là một trận gió lạnh thổi qua cổ tay áo mà thôi, giây lát rồi cũng sẽ trôi qua và biến mất.</w:t>
      </w:r>
    </w:p>
    <w:p>
      <w:pPr>
        <w:pStyle w:val="BodyText"/>
      </w:pPr>
      <w:r>
        <w:t xml:space="preserve">Ánh mắt Dạ Vô Yên chợt đau đớn, bàn tay hắn nắm chặt thành quyền trong tay áo, móng tay cắm thật sâu vào da thịt, đôi mắt đen dần dần đỏ quạch như bị xung huyết, trong mắt người ngoài, tựa hồ là hắn đang phẫn nộ việc Y Lãnh Tuyết bị thương.</w:t>
      </w:r>
    </w:p>
    <w:p>
      <w:pPr>
        <w:pStyle w:val="BodyText"/>
      </w:pPr>
      <w:r>
        <w:t xml:space="preserve">Sắt Sắt híp mắt cười lạnh, thì ra đây là cái mà hắn gọi là hắn thích Triệt nhi sao? Ngay cả thuốc giải hắn cũng không đưa cho nàng, Triệt nhi của nàng bị hàn độc tra tấn nhưng Lương nhi, đứa nhỏ của Y Lãnh Tuyết lại có thuốc giải, cái này rõ ràng gọi là yêu ai yêu cả đường đi lối về nha, nàng còn ngây ngốc nghĩ rằng, tất cả mọi chuyện của bốn năm về trước, đơn giản là vì hắn tội nghiệp Y Lãnh Tuyết. Hôm nay xem ra không phải là như thế a!</w:t>
      </w:r>
    </w:p>
    <w:p>
      <w:pPr>
        <w:pStyle w:val="BodyText"/>
      </w:pPr>
      <w:r>
        <w:t xml:space="preserve">"Bắt lấy hắn!" Đôi mắt phượng của Dạ Vô Yên chợt lóe lên lãnh liệt, hắn chậm rãi lui về phía sau hai bước, chống tay dựa lên thân cây hoa hòe bên cạnh, không biết là vì dùng sức quá nhiều, hay là vì tay đang run rẩy, thân cây chợt lay động, hoa hòe rơi rụng lả tả bay xuống, phủ đầy lên bộ cẩm phục huyền sắc của hắn.</w:t>
      </w:r>
    </w:p>
    <w:p>
      <w:pPr>
        <w:pStyle w:val="BodyText"/>
      </w:pPr>
      <w:r>
        <w:t xml:space="preserve">Gió nhẹ thổi tung bay tà áo của Giang Sắt Sắt, trông nàng rất ngạo nghễ quật cường.</w:t>
      </w:r>
    </w:p>
    <w:p>
      <w:pPr>
        <w:pStyle w:val="BodyText"/>
      </w:pPr>
      <w:r>
        <w:t xml:space="preserve">Nàng nghe Dạ Vô Yên phát ra mệnh lệnh lạnh lùng, thấy hắn thong thả đến trước mặt Y Lãnh Tuyết, thấy hắn cúi đầu xem xét miệng vết thương của Y Lãnh Tuyết, trong lòng nhất thời như đang bị trăm ngàn mũi đao nhọn lăng trì.</w:t>
      </w:r>
    </w:p>
    <w:p>
      <w:pPr>
        <w:pStyle w:val="BodyText"/>
      </w:pPr>
      <w:r>
        <w:t xml:space="preserve">Sắt Sắt nhịn không được mỉm cười, cảm giác này, thực vô cùng tuyệt diệu nha!</w:t>
      </w:r>
    </w:p>
    <w:p>
      <w:pPr>
        <w:pStyle w:val="BodyText"/>
      </w:pPr>
      <w:r>
        <w:t xml:space="preserve">Bốn năm nay, tâm nàng đã như chỉ mặt nước tĩnh lặng, nay lại gợn sóng. Nỗi đau năm đó, như miệng vết thương đã kết sẹo, nay lại một lần nữa bị sự vô tình của hắn làm rách toác ra, thậm chí còn bị sát thêm muối vào.</w:t>
      </w:r>
    </w:p>
    <w:p>
      <w:pPr>
        <w:pStyle w:val="BodyText"/>
      </w:pPr>
      <w:r>
        <w:t xml:space="preserve">Dĩ nhiên là cực kỳ đau đớn. Sắt Sắt gắt gao nắm chặt lấy bàn tay.</w:t>
      </w:r>
    </w:p>
    <w:p>
      <w:pPr>
        <w:pStyle w:val="BodyText"/>
      </w:pPr>
      <w:r>
        <w:t xml:space="preserve">Dạ Vô Yên, một ngày nào đó nàng nhất định phải cho hắn nếm thử loại tư vị này!</w:t>
      </w:r>
    </w:p>
    <w:p>
      <w:pPr>
        <w:pStyle w:val="BodyText"/>
      </w:pPr>
      <w:r>
        <w:t xml:space="preserve">Hơn mười người từ trong con ngõ nhỏ xông ra bao vây lấy nàng. Đây đều là thị vệ của hắn, bước chân không gây ra tiếng động, ánh mắt tỏa ra tinh quang bốn phía, đều là võ lâm cao thủ nha! Sắt Sắt cười lạnh, hôm nay không biết nàng có thể thoát khỏi tay của hắn hay không! Thật là một trận chiến không nhỏ a!</w:t>
      </w:r>
    </w:p>
    <w:p>
      <w:pPr>
        <w:pStyle w:val="BodyText"/>
      </w:pPr>
      <w:r>
        <w:t xml:space="preserve">Chỉ tiếc thanh loan đao vừa được lau chùi sạch sẽ, nay lại phải nhuộm máu tươi, Sắt Sắt thở dài.</w:t>
      </w:r>
    </w:p>
    <w:p>
      <w:pPr>
        <w:pStyle w:val="BodyText"/>
      </w:pPr>
      <w:r>
        <w:t xml:space="preserve">"Xin hỏi Vương gia, nếu Vương gia bắt được tại hạ, sẽ xử trí như thế nào?" Sắt Sắt thong thả hỏi, nàng thật muốn biết, Dạ Vô Yên bắt được nàng sẽ xử trí như thế nào, có bắt nàng đền mạng cho Y Lãnh Tuyết hay không. Hắn vốn là, dù phải tốn thương cả ngàn người cũng phải đổi lấy một mạng cho Y Lãnh Tuyết.</w:t>
      </w:r>
    </w:p>
    <w:p>
      <w:pPr>
        <w:pStyle w:val="BodyText"/>
      </w:pPr>
      <w:r>
        <w:t xml:space="preserve">Dạ Vô Yên sắc mặt âm trầm, không chút lưu tình, nói: "Tất nhiên là phải xem thương thế phu nhân nặng nhẹ ra sao! Nếu phu nhân chết, ngươi cũng phải chôn theo!"</w:t>
      </w:r>
    </w:p>
    <w:p>
      <w:pPr>
        <w:pStyle w:val="BodyText"/>
      </w:pPr>
      <w:r>
        <w:t xml:space="preserve">Sắt Sắt ngẩng mặt lên hít thật sâu một hơi, bên môi cười tuyệt diễm. Quả nhiên là như thế a! Nàng quay đầu lại, đôi mắt lưu chuyển, nhìn đám thị vệ bao vây xung quanh. Đao quanh kiếm ảnh từ hai bên giáp công tới, luồng chân khí trong cơ thể nàng được kích động lên mức cao nhất, nàng tung người nhảy lên không trung, như một đóa hoa đang nở rộ trong đêm tối.</w:t>
      </w:r>
    </w:p>
    <w:p>
      <w:pPr>
        <w:pStyle w:val="BodyText"/>
      </w:pPr>
      <w:r>
        <w:t xml:space="preserve">Thị vệ chỉ được lệnh bắt giữ nàng, nên chiêu thức tung ra có phần kiêng dè, không có sát ý tàn độc. Nhưng dù sao cũng là cao thủ ngàn chọn vạn tuyển trong quân đội của Dạ Vô Yên, nàng muốn toàn thân trở ra, e là không dễ.</w:t>
      </w:r>
    </w:p>
    <w:p>
      <w:pPr>
        <w:pStyle w:val="BodyText"/>
      </w:pPr>
      <w:r>
        <w:t xml:space="preserve">Đánh nhau kịch liệt một lát, nàng khó tránh khỏi bị thương nhẹ, quần áo nàng dần dần xuất hiện nhiều vết máu, nhưng Sắt Sắt không cảm thấy đau đớn một chút nào. Sự đau đớn này có là gì đâu so với sự đau đớn mà ngày đó khi nàng từ trên vách núi đen ngã xuống, toàn thân như bị rách nát ra? Có lẽ, thân thế và con tim của nàng, đều đã vì tổn thương quá nhiều mà mất cảm giác rồi chăng.</w:t>
      </w:r>
    </w:p>
    <w:p>
      <w:pPr>
        <w:pStyle w:val="BodyText"/>
      </w:pPr>
      <w:r>
        <w:t xml:space="preserve">Dạ Vô Yên đứng bên ngoài xem trận đấu kịch liệt trước mắt, một tay hắn đỡ cây hoa hòe, đôi mắt phượng lạnh lùng dán chặt lên người Sắt Sắt. Thân cây hòe bị gió thổi phần phật, cả thân cây như đang run lên.</w:t>
      </w:r>
    </w:p>
    <w:p>
      <w:pPr>
        <w:pStyle w:val="BodyText"/>
      </w:pPr>
      <w:r>
        <w:t xml:space="preserve">"Dừng tay!" Dạ Vô Yên đột nhiên run giọng lên nói: "Các ngươi lui ra, để bổn vương tự ra tay!"</w:t>
      </w:r>
    </w:p>
    <w:p>
      <w:pPr>
        <w:pStyle w:val="BodyText"/>
      </w:pPr>
      <w:r>
        <w:t xml:space="preserve">Bọn thị vệ nghe vậy khom người lui ra, Sắt Sắt híp mắt nhìn, Dạ Vô Yên từng bước một bước về phía nàng. Cuối cùng hắn dừng lại trước mặt nàng, gương mặt tuấn mỹ không hề đổi sắc, không hề sợ hãi, chỉ có đôi đồng tử đen sâu thẳm không ngừng lưu chuyển những cảm xúc phức tạp không thể hiểu nổi.</w:t>
      </w:r>
    </w:p>
    <w:p>
      <w:pPr>
        <w:pStyle w:val="BodyText"/>
      </w:pPr>
      <w:r>
        <w:t xml:space="preserve">"Nếu ngươi thức thời hãy bó tay chịu trói đi. Bổn vương có lẽ sẽ mở lòng từ bi giữ lại cho ngươi một mạng!" Đôi mắt sắc bén lạnh lùng của hắn thoáng liếc qua trên người Sắt Sắt, trầm giọng nói.</w:t>
      </w:r>
    </w:p>
    <w:p>
      <w:pPr>
        <w:pStyle w:val="BodyText"/>
      </w:pPr>
      <w:r>
        <w:t xml:space="preserve">"Vậy sao, thì ra Tuyền vương cũng thực nhân từ nha, đáng tiếc, ta không cần!" Sắt Sắt lạnh lùng nói, giơ loan đao trong tay lên.</w:t>
      </w:r>
    </w:p>
    <w:p>
      <w:pPr>
        <w:pStyle w:val="BodyText"/>
      </w:pPr>
      <w:r>
        <w:t xml:space="preserve">Đôi mắt đen của hắn chợt buồn bã, ánh mắt đau xót.</w:t>
      </w:r>
    </w:p>
    <w:p>
      <w:pPr>
        <w:pStyle w:val="BodyText"/>
      </w:pPr>
      <w:r>
        <w:t xml:space="preserve">Nhưng vào lúc này, chỉ thấy một lục y thị nữ vội vã chạy tới, quỳ gối trước mặt Dạ Vô Yên, lo lắng bẩm báo nói: "Vương gia, có chuyện không hay rồi!"</w:t>
      </w:r>
    </w:p>
    <w:p>
      <w:pPr>
        <w:pStyle w:val="BodyText"/>
      </w:pPr>
      <w:r>
        <w:t xml:space="preserve">Sắt Sắt cười lạnh, hôm nay Tuyền vương phủ thật náo nhiệt nha!</w:t>
      </w:r>
    </w:p>
    <w:p>
      <w:pPr>
        <w:pStyle w:val="BodyText"/>
      </w:pPr>
      <w:r>
        <w:t xml:space="preserve">"Có chuyện gì?" Dạ Vô Yên nghe vậy, đôi mắt đen sâu thẳm ngưng trọng, lạnh giọng hỏi: "Nói mau!"</w:t>
      </w:r>
    </w:p>
    <w:p>
      <w:pPr>
        <w:pStyle w:val="BodyText"/>
      </w:pPr>
      <w:r>
        <w:t xml:space="preserve">"Vương phi nghe nói Y phu nhân gặp nạn, liền cùng nô tỳ đến đây thăm, không ngờ vừa ra đến cửa sau, liền bị một đám người bịt mặt bắt đi. Những người đó võ nghệ rất cao, nô tỳ không phải là đối thủ của bọn họ."</w:t>
      </w:r>
    </w:p>
    <w:p>
      <w:pPr>
        <w:pStyle w:val="BodyText"/>
      </w:pPr>
      <w:r>
        <w:t xml:space="preserve">Dạ Vô Yên khoanh tay đứng, thân hình cao ngất nhất thời tỏa hàn khí ra tứ phía, vào thời điểm này, cả người hắn như hóa thân thành chiến thần, khiến người khác cảm thấy sợ hãi, không ai có đảm lượng dám cự tuyệt trước hắn, chỉ phải thần phục hắn.</w:t>
      </w:r>
    </w:p>
    <w:p>
      <w:pPr>
        <w:pStyle w:val="BodyText"/>
      </w:pPr>
      <w:r>
        <w:t xml:space="preserve">"Tạm thời bỏ qua cho tên tiểu tặc này, tức tốc đi tìm Vương phi!" Dạ Vô Yên chậm rãi nói, ngữ khí đầy hàn ý kinh người.</w:t>
      </w:r>
    </w:p>
    <w:p>
      <w:pPr>
        <w:pStyle w:val="BodyText"/>
      </w:pPr>
      <w:r>
        <w:t xml:space="preserve">Dám cướp người ở Tuyền vương phủ, đám người này thật sự là lá gan không nhỏ mà. Dạ Vô Yên nghĩ không ra, hiện tại còn có ai có lá gan lớn như vậy.</w:t>
      </w:r>
    </w:p>
    <w:p>
      <w:pPr>
        <w:pStyle w:val="BodyText"/>
      </w:pPr>
      <w:r>
        <w:t xml:space="preserve">Sắt Sắt cười khẽ, Mặc Nhiễm bị cướp đi? Thân phận của Mặc Nhiễm lúc này là nàng, ai sẽ đến đây để bắt cóc nàng chứ?</w:t>
      </w:r>
    </w:p>
    <w:p>
      <w:pPr>
        <w:pStyle w:val="BodyText"/>
      </w:pPr>
      <w:r>
        <w:t xml:space="preserve">Đám thị vệ đang bao vây Sắt Sắt tuân lệnh mà rời đi, Tuyền vương phủ tự nhiên là không hề thiếu thị vệ, lại một đám thị vệ khác đến, nhưng đám này công lực yếu hơn. Sắt Sắt đấu một lát rồi thả người nhảy lên, từ ngõ nhỏ chạy thoát ra ngoài. Dạ Vô Yên không rảnh để truy đuổi theo nàng, chỉ thấy thân hình nàng nhảy đạp lên nhánh cây, phiêu dật bỏ đi.</w:t>
      </w:r>
    </w:p>
    <w:p>
      <w:pPr>
        <w:pStyle w:val="BodyText"/>
      </w:pPr>
      <w:r>
        <w:t xml:space="preserve">***</w:t>
      </w:r>
    </w:p>
    <w:p>
      <w:pPr>
        <w:pStyle w:val="BodyText"/>
      </w:pPr>
      <w:r>
        <w:t xml:space="preserve">Thành tây của Phi thành, là nơi bá tánh bình dân cư ngụ, không có phủ đệ của quan lại, không có nhà cao cửa rộng tường trắng xung quanh, tất cả nhà cửa ở khu này đều hết sức bình dân. Một chiếc xe ngựa tầm thường chạy lọc cọc dạo phố, chạy tới chạy lui vòng vòng rồi cuối cùng dừng ở trước sân của một tòa nhà bình thường.</w:t>
      </w:r>
    </w:p>
    <w:p>
      <w:pPr>
        <w:pStyle w:val="BodyText"/>
      </w:pPr>
      <w:r>
        <w:t xml:space="preserve">Phu xe ngựa nhảy xuống, xốc lên màn xe, một hắc y nhân đỡ một thanh y nữ tử đi ra, nhẹ nhàng gõ cửa, một thúy y nữ tử đi ra, đỡ lấy nữ tử áo xanh đã bị điểm huyệt, chậm rãi tiến vào viện. Xuyên qua hàng cây xanh bên ngoài, đến sương phòng chính giữa.</w:t>
      </w:r>
    </w:p>
    <w:p>
      <w:pPr>
        <w:pStyle w:val="BodyText"/>
      </w:pPr>
      <w:r>
        <w:t xml:space="preserve">"Chủ tử, người đến rồi!" Thúy y nữ tứ trầm giọng bẩm báo.</w:t>
      </w:r>
    </w:p>
    <w:p>
      <w:pPr>
        <w:pStyle w:val="BodyText"/>
      </w:pPr>
      <w:r>
        <w:t xml:space="preserve">Tiếng nói vừa dứt, cửa phòng liền xịch mở, một nam tử xuất hiện ngay bệ cửa. Thân hình hắn cao lớn, ngũ quan tuấn lãng như được điêu khắc, mặc áo bào màu đen, cổ áo, tay áo và vạt áo bào đều có thêu kim tuyến rất cao quý và có khí phách.</w:t>
      </w:r>
    </w:p>
    <w:p>
      <w:pPr>
        <w:pStyle w:val="BodyText"/>
      </w:pPr>
      <w:r>
        <w:t xml:space="preserve">Lúc này bóng đêm đã buông xuống, hắn đứng tại cửa, ánh nến chiếu rọi sau lưng hắn khiến hắn trông giống như thiên thần. Đôi mắt ưng sắc bén toát ra nhu tình vời vợi, ánh mắt dịu dàng tràn đầy vui sướng nhìn nữ tử áo xanh.</w:t>
      </w:r>
    </w:p>
    <w:p>
      <w:pPr>
        <w:pStyle w:val="BodyText"/>
      </w:pPr>
      <w:r>
        <w:t xml:space="preserve">Hắn duỗi cánh tay choàng qua tấm lưng mảnh khảnh của nữ tử áo xanh, nói với thúy y nữ tử: "Bách Linh, ngươi lui xuống đi, không có chuyện gì thì đừng tới quấy rầy bản Khả Hãn."</w:t>
      </w:r>
    </w:p>
    <w:p>
      <w:pPr>
        <w:pStyle w:val="BodyText"/>
      </w:pPr>
      <w:r>
        <w:t xml:space="preserve">"Vâng!" Bách Linh tuân lệnh, liền chậm rãi lui xuống.</w:t>
      </w:r>
    </w:p>
    <w:p>
      <w:pPr>
        <w:pStyle w:val="BodyText"/>
      </w:pPr>
      <w:r>
        <w:t xml:space="preserve">Hắc y nam tử này chính là Bắc Lỗ quốc Khả Hãn Hách Liên Ngạo Thiên, hắn không ngờ chuyến đi Nam Việt lần này lại có tin kinh hỉ ngoài ý muốn như thế.</w:t>
      </w:r>
    </w:p>
    <w:p>
      <w:pPr>
        <w:pStyle w:val="BodyText"/>
      </w:pPr>
      <w:r>
        <w:t xml:space="preserve">Thuộc hạ của hắn thám thính được, trong ngày sinh nhật của Tuyền vương, đã tìm ra được vương phi bị mất tích bốn năm nay, tuy rằng, nghe nói nàng kia đã mất đi trí nhớ, cũng không nhớ rõ tên họ nàng là gì, mà Tuyền vương cũng không từng lộ ra tên của nàng. Nhưng, Hách Liên Ngạo Thiên lại biết, nàng là ai?</w:t>
      </w:r>
    </w:p>
    <w:p>
      <w:pPr>
        <w:pStyle w:val="BodyText"/>
      </w:pPr>
      <w:r>
        <w:t xml:space="preserve">Bốn năm rồi, tưởng nàng đã không còn trên đời này nữa, không ngờ nàng còn sống.</w:t>
      </w:r>
    </w:p>
    <w:p>
      <w:pPr>
        <w:pStyle w:val="BodyText"/>
      </w:pPr>
      <w:r>
        <w:t xml:space="preserve">Trong phòng, ánh nến mờ tỏ lay động hắt ánh sáng lên khuôn mặt của nữ tử áo xanh.</w:t>
      </w:r>
    </w:p>
    <w:p>
      <w:pPr>
        <w:pStyle w:val="BodyText"/>
      </w:pPr>
      <w:r>
        <w:t xml:space="preserve">Hàng mi, đôi mắt, chiếc mũi, đôi môi anh đào, tất cả đều là dung nhan trong mộng của hắn. Ngay cả búi tóc cũng kết kiểu Vân kế như ngày xưa, quần áo cũng là màu xanh, bộ dạng y hệt như trước đây, không có một chút thay đổi nào.</w:t>
      </w:r>
    </w:p>
    <w:p>
      <w:pPr>
        <w:pStyle w:val="BodyText"/>
      </w:pPr>
      <w:r>
        <w:t xml:space="preserve">Hách Liên Ngạo Thiên đỡ nàng lên giường ngồi, ánh mắt dịu dàng nhìn nàng đắm đuối.</w:t>
      </w:r>
    </w:p>
    <w:p>
      <w:pPr>
        <w:pStyle w:val="BodyText"/>
      </w:pPr>
      <w:r>
        <w:t xml:space="preserve">Nhìn dung nhan quen thuộc này, những chuyện cũ trong quá khứ nhanh như chớp ùa về trong đầu của hắn. Ngàn ngày vạn đêm nhung nhớ, trong tích tắc như được đền bù, hắn giải huyệt đạo cho nàng, thật lâu sau cũng không biết nói gì, cuối cùng chỉ than nhẹ: "Nàng không sao chứ?"</w:t>
      </w:r>
    </w:p>
    <w:p>
      <w:pPr>
        <w:pStyle w:val="BodyText"/>
      </w:pPr>
      <w:r>
        <w:t xml:space="preserve">Mặc Nhiễm nhìn nam nhân trước mắt này, nàng dĩ nhiên biết hắn là ai. Tuy rằng chưa trực tiếp gặp qua, nhưng cũng đã được xem bức họa của hắn. Dù sao, trên đời này, hắn là một người hết sức quan trọng, có thể nói, dậm chân một cái núi sông đều rung động.</w:t>
      </w:r>
    </w:p>
    <w:p>
      <w:pPr>
        <w:pStyle w:val="BodyText"/>
      </w:pPr>
      <w:r>
        <w:t xml:space="preserve">Ánh mắt nàng thản nhiên nhìn qua trên gương mặt hắn, bên môi cười nhẹ, lạnh lùng hỏi: "Ngươi là ai? vì sao ngươi bắt ta đến đây, mau thả ta về."</w:t>
      </w:r>
    </w:p>
    <w:p>
      <w:pPr>
        <w:pStyle w:val="BodyText"/>
      </w:pPr>
      <w:r>
        <w:t xml:space="preserve">Hách Liên Ngạo Thiên nghe vậy, đôi mắt ưng hiện lên sự mất mát sâu sắc. Thuộc hạ hắn dĩ nhiên đã bẩm báo với hắn, nàng đã quên hết sự việc lúc trước. Nhưng khi nghe chính miệng nàng nói là không nhớ ra hắn, trong đáy lòng hắn vẫn nhịn không được chua xót. Hắn nắm bàn tay ngọc của nàng, dịu dàng nói: "Ngày gió nhè nhẹ khiến lòng người ấm áp, hãy gọi ngươi là Phong Noãn đi, chỉ mong ngươi ngày sau không gặp phải nhân thế lạnh như băng". "Những lời này, nàng cũng quên sao?"</w:t>
      </w:r>
    </w:p>
    <w:p>
      <w:pPr>
        <w:pStyle w:val="BodyText"/>
      </w:pPr>
      <w:r>
        <w:t xml:space="preserve">Một nam tử hán mạnh mẽ khí phách là thế, lúc này lại dịu dàng như vậy, Mặc Nhiễm thật không biết phải làm sao.</w:t>
      </w:r>
    </w:p>
    <w:p>
      <w:pPr>
        <w:pStyle w:val="BodyText"/>
      </w:pPr>
      <w:r>
        <w:t xml:space="preserve">Nàng nhẹ nhàng rút ra bàn tay đang bị hắn nắm chặt, lạnh lùng nói: "Ta không nhớ rõ cái gì hết! Xin ngươi hãy thả ta đi đi!"</w:t>
      </w:r>
    </w:p>
    <w:p>
      <w:pPr>
        <w:pStyle w:val="BodyText"/>
      </w:pPr>
      <w:r>
        <w:t xml:space="preserve">Hách Liên Ngạo Thiên sắc mặt ngưng trọng, lẳng lặng đứng dậy. Khuôn mặt tuấn tú dưới ánh nến ảm đạm, hàng mi đáy mắt đều hiện rõ vẻ mất mát đến đau lòng.</w:t>
      </w:r>
    </w:p>
    <w:p>
      <w:pPr>
        <w:pStyle w:val="BodyText"/>
      </w:pPr>
      <w:r>
        <w:t xml:space="preserve">Nàng thật sự đã quên hắn, nếu hắn tìm ra nàng trước, có thể khiến nàng động lòng hay không. Đáng tiếc, cũng lại là Dạ Vô Yên tìm thấy nàng trước. Nhưng nàng nếu theo Dạ Vô Yên sẽ không được hạnh phúc. Hắn tin tưởng, nếu nàng nhớ lại sự việc bốn năm về trước, nàng chắc chắn sẽ không ở lại Tuyền vương phủ.</w:t>
      </w:r>
    </w:p>
    <w:p>
      <w:pPr>
        <w:pStyle w:val="BodyText"/>
      </w:pPr>
      <w:r>
        <w:t xml:space="preserve">"Nàng còn yêu Tuyền vương sao?" Hách Liên Ngạo Thiên cúi đầu hỏi.</w:t>
      </w:r>
    </w:p>
    <w:p>
      <w:pPr>
        <w:pStyle w:val="BodyText"/>
      </w:pPr>
      <w:r>
        <w:t xml:space="preserve">Mặc Nhiễm thoáng sửng sốt, thản nhiên nói: "Ta là vương phi của hắn, tất nhiên là yêu hắn. Xin ngươi thả ta đi đi!"</w:t>
      </w:r>
    </w:p>
    <w:p>
      <w:pPr>
        <w:pStyle w:val="BodyText"/>
      </w:pPr>
      <w:r>
        <w:t xml:space="preserve">Hách Liên Ngạo Thiên kéo cánh tay của Mặc Nhiễm ôm vào lòng, trầm giọng nói: "Nàng đi theo hắn sẽ không vui, bốn năm trước, là hắn đã một chưởng đánh nàng rơi xuống vách núi. Hãy theo ta đi, ta sẽ yêu thương chăm sóc tốt cho nàng!"</w:t>
      </w:r>
    </w:p>
    <w:p>
      <w:pPr>
        <w:pStyle w:val="BodyText"/>
      </w:pPr>
      <w:r>
        <w:t xml:space="preserve">Đôi mắt Mặc Nhiễm hiện lên vẻ kinh sợ, nàng ngước mắt lên nói: “Ta thật sự không nhớ rõ ngươi!”</w:t>
      </w:r>
    </w:p>
    <w:p>
      <w:pPr>
        <w:pStyle w:val="BodyText"/>
      </w:pPr>
      <w:r>
        <w:t xml:space="preserve">Ánh mắt Hách Liên Ngạo Thiên bỗng ngưng trọng, nhìn vẻ kinh sợ trong mắt Mặc Nhiễm kia. Trong nháy mắt hắn cảm giác khuôn mặt trước mắt này hết sức xa lạ.</w:t>
      </w:r>
    </w:p>
    <w:p>
      <w:pPr>
        <w:pStyle w:val="BodyText"/>
      </w:pPr>
      <w:r>
        <w:t xml:space="preserve">Khi hắn cùng nàng bên nhau, chưa bao giờ hắn thấy nàng có vẻ mặt này, kinh sợ. Nàng tựa hồ chưa từng sợ qua cái gì, mà nay, nàng đang sợ hắn sao?</w:t>
      </w:r>
    </w:p>
    <w:p>
      <w:pPr>
        <w:pStyle w:val="BodyText"/>
      </w:pPr>
      <w:r>
        <w:t xml:space="preserve">Hắn híp mắt, lạnh lùng nói "Nàng sợ ta?"</w:t>
      </w:r>
    </w:p>
    <w:p>
      <w:pPr>
        <w:pStyle w:val="BodyText"/>
      </w:pPr>
      <w:r>
        <w:t xml:space="preserve">Mặc Nhiễm nghe vậy ngẩn ra, cười cười nói: "Xin ngươi hãy thả ta đi đi! Nếu không Tuyền vương sẽ không bỏ qua cho ngươi đâu!"</w:t>
      </w:r>
    </w:p>
    <w:p>
      <w:pPr>
        <w:pStyle w:val="BodyText"/>
      </w:pPr>
      <w:r>
        <w:t xml:space="preserve">"Nàng uy hiếp ta?" Hách Liên Ngạo Thiên cầm cổ tay cua Mặc Nhiễm, đưa nàng ra dưới ánh nến, đôi mắt ưng híp lại, lạnh lùng đánh giá nàng.</w:t>
      </w:r>
    </w:p>
    <w:p>
      <w:pPr>
        <w:pStyle w:val="BodyText"/>
      </w:pPr>
      <w:r>
        <w:t xml:space="preserve">Là gương mặt của nàng, nhưng vẫn có chút khác biệt. Hơn nữa, tuy rằng khí chất cũng là trong trẻo lạnh lùng, nhưng đôi đồng tử đen không có sự quật cường của nàng.</w:t>
      </w:r>
    </w:p>
    <w:p>
      <w:pPr>
        <w:pStyle w:val="BodyText"/>
      </w:pPr>
      <w:r>
        <w:t xml:space="preserve">Hắn bỗng nở nụ cười, nhưng dĩ nhiên không phải là vì vui mừng. Nỗi thất vọng nhấn chìm lấy tim hắn. Hắn chậm rãi buông cổ tay của Mặc Nhiễm ra, đẩy gương mặt của nàng ra xa.</w:t>
      </w:r>
    </w:p>
    <w:p>
      <w:pPr>
        <w:pStyle w:val="BodyText"/>
      </w:pPr>
      <w:r>
        <w:t xml:space="preserve">"Người đâu!" Hắn quát lớn.</w:t>
      </w:r>
    </w:p>
    <w:p>
      <w:pPr>
        <w:pStyle w:val="BodyText"/>
      </w:pPr>
      <w:r>
        <w:t xml:space="preserve">Bách Linh khẽ mở cửa, chậm rãi đi đến.</w:t>
      </w:r>
    </w:p>
    <w:p>
      <w:pPr>
        <w:pStyle w:val="BodyText"/>
      </w:pPr>
      <w:r>
        <w:t xml:space="preserve">Hách Liên Ngạo Thiên lạnh giọng ra lệnh nói: "Triệu tập tất cả những người đã hành sự hôm nay đến đây!"</w:t>
      </w:r>
    </w:p>
    <w:p>
      <w:pPr>
        <w:pStyle w:val="BodyText"/>
      </w:pPr>
      <w:r>
        <w:t xml:space="preserve">"Dạ!" Bách Linh tuân lệnh, chỉ chốc lát có năm người cùng theo nàng tiến vào.</w:t>
      </w:r>
    </w:p>
    <w:p>
      <w:pPr>
        <w:pStyle w:val="BodyText"/>
      </w:pPr>
      <w:r>
        <w:t xml:space="preserve">Hách Liên Ngạo Thiên nói: "Bách Linh, ngươi mang nàng xuống trước đi"</w:t>
      </w:r>
    </w:p>
    <w:p>
      <w:pPr>
        <w:pStyle w:val="BodyText"/>
      </w:pPr>
      <w:r>
        <w:t xml:space="preserve">Bách Linh lên tiếng trả lời rồi dẫn theo Mặc Nhiễm đi ra ngoài.</w:t>
      </w:r>
    </w:p>
    <w:p>
      <w:pPr>
        <w:pStyle w:val="BodyText"/>
      </w:pPr>
      <w:r>
        <w:t xml:space="preserve">Hách Liên Ngạo Thiên miễn cưỡng tựa trên ghế, lạnh giọng hỏi: "Các ngươi xác định, đây chính là vương phi mất tích đã tìm lại được của Tuyền vương phủ?"</w:t>
      </w:r>
    </w:p>
    <w:p>
      <w:pPr>
        <w:pStyle w:val="BodyText"/>
      </w:pPr>
      <w:r>
        <w:t xml:space="preserve">Lần này tới Nam Việt, hắn dẫn theo sáu người trong Thất Thập Nhị cầm của thảo nguyên: Ký Bách Linh, Bạch Bằng, Thương Ưng, Hôi Diên, Hoàng Ly, Hải Điêu. Đây đều là những thiết vệ trung thành của hắn. Hôm nay hành sự, ngoại trừ Bách Linh, các người khác đều tham dự.</w:t>
      </w:r>
    </w:p>
    <w:p>
      <w:pPr>
        <w:pStyle w:val="BodyText"/>
      </w:pPr>
      <w:r>
        <w:t xml:space="preserve">"Đích thật là vương phi trong phủ, không thể nhầm lẫn." Hoàng Ly nói.</w:t>
      </w:r>
    </w:p>
    <w:p>
      <w:pPr>
        <w:pStyle w:val="BodyText"/>
      </w:pPr>
      <w:r>
        <w:t xml:space="preserve">Hách Liên Ngạo Thiên híp mắt lại, nếu thế, đây là người khác giả dạng tới mê hoặc Dạ Vô Yên. Nhưng ngay cả hắn cũng có thể nhận ra sự giả mạo, chẳng lẽ Dạ Vô Yên không nhận ra?</w:t>
      </w:r>
    </w:p>
    <w:p>
      <w:pPr>
        <w:pStyle w:val="BodyText"/>
      </w:pPr>
      <w:r>
        <w:t xml:space="preserve">"Dạ Vô Yên cực kỳ sủng ái nàng?" Hách Liên Ngạo Thiên tiếp tục hỏi.</w:t>
      </w:r>
    </w:p>
    <w:p>
      <w:pPr>
        <w:pStyle w:val="BodyText"/>
      </w:pPr>
      <w:r>
        <w:t xml:space="preserve">"Đúng vậy!”</w:t>
      </w:r>
    </w:p>
    <w:p>
      <w:pPr>
        <w:pStyle w:val="BodyText"/>
      </w:pPr>
      <w:r>
        <w:t xml:space="preserve">"Hãy kể lại toàn bộ quá trình sự việc xảy ra ngày hôm nay cho ta nghe!" Hách Liên Ngạo Thiên thản nhiên nói.</w:t>
      </w:r>
    </w:p>
    <w:p>
      <w:pPr>
        <w:pStyle w:val="BodyText"/>
      </w:pPr>
      <w:r>
        <w:t xml:space="preserve">"Vị vương phi này rất ít khi ra phủ, khi chúng thần đi liên lạc Y Lãnh Tuyết, nàng ta nói hôm nay sau giờ ngọ sẽ có cơ hội. Đợi đến hoàng hôn, nàng ta nói cơ hội đã đến, sau lại xảy ra một trận hỗn loạn trong phủ khiến Tuyền vương bận rộn, nên chúng thần mới xuống tay với Tuyền vương vương phi này". Bạch Bằng nói.</w:t>
      </w:r>
    </w:p>
    <w:p>
      <w:pPr>
        <w:pStyle w:val="BodyText"/>
      </w:pPr>
      <w:r>
        <w:t xml:space="preserve">"Có lẽ nàng ta cũng không biết vương phi là giả!" Hoàng Ly nói.</w:t>
      </w:r>
    </w:p>
    <w:p>
      <w:pPr>
        <w:pStyle w:val="BodyText"/>
      </w:pPr>
      <w:r>
        <w:t xml:space="preserve">''Không thể nào!" Hách Liên Ngạo Thiên lạnh lùng nói. "Mà trận hỗn loạn kia là chuyện gì đã xảy ra?"</w:t>
      </w:r>
    </w:p>
    <w:p>
      <w:pPr>
        <w:pStyle w:val="BodyText"/>
      </w:pPr>
      <w:r>
        <w:t xml:space="preserve">"Dường như Y Lãnh Tuyết bị ám sát, đối phương là một nam tử trẻ tuổi. Tuyền vương ra lệnh cho thị vệ bao vây lấy nam tử kia. Nhưng tên nam tử kia thân thủ không tồi, hắn sử dụng nhuyễn binh khí, tựa hồ là Tân Nguyệt Loan đao! Không biết Y Lãnh Tuyết nhận biết nam tử này là ai đó, mà nàng ta cũng rất biết phối hợp diễn kịch một màn". Khinh công của Hoàng Ly giỏi nhất trong Lục Cầm, đi phía sau đoạn hậu, nên mới quan sát được màn quyết đấu kia.</w:t>
      </w:r>
    </w:p>
    <w:p>
      <w:pPr>
        <w:pStyle w:val="BodyText"/>
      </w:pPr>
      <w:r>
        <w:t xml:space="preserve">"Tân Nguyệt Loan đao?" Hách Liên Ngạo Thiên bỗng đứng dậy, trong đôi mắt ưng hiện ra một nỗi vui mừng điên cuồng.</w:t>
      </w:r>
    </w:p>
    <w:p>
      <w:pPr>
        <w:pStyle w:val="BodyText"/>
      </w:pPr>
      <w:r>
        <w:t xml:space="preserve">"Sau đó nam tử kia ra sao?" Hách Liên Ngạo Thiên vọt tới trước mặt Hoàng Ly, vội vàng hỏi.</w:t>
      </w:r>
    </w:p>
    <w:p>
      <w:pPr>
        <w:pStyle w:val="BodyText"/>
      </w:pPr>
      <w:r>
        <w:t xml:space="preserve">Hoàng Ly chưa bao giờ thấy Khả Hãn thất thố như thế, thật lâu sau mới nói "Thuộc hạ không rõ!"</w:t>
      </w:r>
    </w:p>
    <w:p>
      <w:pPr>
        <w:pStyle w:val="BodyText"/>
      </w:pPr>
      <w:r>
        <w:t xml:space="preserve">***</w:t>
      </w:r>
    </w:p>
    <w:p>
      <w:pPr>
        <w:pStyle w:val="BodyText"/>
      </w:pPr>
      <w:r>
        <w:t xml:space="preserve">Lời của tác giả:</w:t>
      </w:r>
    </w:p>
    <w:p>
      <w:pPr>
        <w:pStyle w:val="BodyText"/>
      </w:pPr>
      <w:r>
        <w:t xml:space="preserve">Chương này có nữ chính đấu với nam chính, sau lại có nam chính đấu với tình địch. Đổ cả mồ hôi!</w:t>
      </w:r>
    </w:p>
    <w:p>
      <w:pPr>
        <w:pStyle w:val="BodyText"/>
      </w:pPr>
      <w:r>
        <w:t xml:space="preserve">Chú ý, một hồi âm mưu trên, thuộc hạ của Hách Liên Ngạo Thiên không có tham dự, người tập kích Sắt Sắt không phải là người của Hách Liên Ngạo Thiên. Bọn thuộc hạ của Hách Liên Ngạo Thiên chỉ là thuận tay bắt Mặc Nhiễm đi mà thôi.</w:t>
      </w:r>
    </w:p>
    <w:p>
      <w:pPr>
        <w:pStyle w:val="Compact"/>
      </w:pPr>
      <w:r>
        <w:t xml:space="preserve"> </w:t>
      </w:r>
      <w:r>
        <w:br w:type="textWrapping"/>
      </w:r>
      <w:r>
        <w:br w:type="textWrapping"/>
      </w:r>
    </w:p>
    <w:p>
      <w:pPr>
        <w:pStyle w:val="Heading2"/>
      </w:pPr>
      <w:bookmarkStart w:id="125" w:name="tập-4-điệp-luyến-hoa---chương-112"/>
      <w:bookmarkEnd w:id="125"/>
      <w:r>
        <w:t xml:space="preserve">103. Tập 4: Điệp Luyến Hoa - Chương 112</w:t>
      </w:r>
    </w:p>
    <w:p>
      <w:pPr>
        <w:pStyle w:val="Compact"/>
      </w:pPr>
      <w:r>
        <w:br w:type="textWrapping"/>
      </w:r>
      <w:r>
        <w:br w:type="textWrapping"/>
      </w:r>
      <w:r>
        <w:t xml:space="preserve"> </w:t>
      </w:r>
    </w:p>
    <w:p>
      <w:pPr>
        <w:pStyle w:val="BodyText"/>
      </w:pPr>
      <w:r>
        <w:t xml:space="preserve">Chương 112 - Điệp luyến hoa 12</w:t>
      </w:r>
    </w:p>
    <w:p>
      <w:pPr>
        <w:pStyle w:val="BodyText"/>
      </w:pPr>
      <w:r>
        <w:t xml:space="preserve">Đêm lạnh như nước, vầng trăng lạnh treo trên cao. Trong phòng không có đèn, bóng tối thật tịch liêu, hiu quạnh. Cửa sổ chỉ mở một nửa, gió đêm lùa vào, cuốn chiếc màn rũ màu xanh bay nhẹ nhàng, phiêu lãng.</w:t>
      </w:r>
    </w:p>
    <w:p>
      <w:pPr>
        <w:pStyle w:val="BodyText"/>
      </w:pPr>
      <w:r>
        <w:t xml:space="preserve">Sắt Sắt ẩn mình sau tấm rèm cửa sổ đang tung bay trong gió, ánh mắt trong trẻo nhưng lạnh lùng xuyên qua cửa sổ, ngắm nhìn bên kia đường đối diện với cửa lớn của Lan phường.</w:t>
      </w:r>
    </w:p>
    <w:p>
      <w:pPr>
        <w:pStyle w:val="BodyText"/>
      </w:pPr>
      <w:r>
        <w:t xml:space="preserve">Đây là thời điểm Lan phường lên đèn rực rỡ, ngọn đèn trước cửa chính tỏa ra thứ ánh sáng mờ mờ ảo ảo, soi rõ phía bên đường đối diện. Bên đó có một lão Hán bán thức ăn khuya. Theo như các cô nương trong Lan phường nói, lão Hán này bán thức ăn vặt hương vị vô cùng ngon, nên cũng khá đông khách.</w:t>
      </w:r>
    </w:p>
    <w:p>
      <w:pPr>
        <w:pStyle w:val="BodyText"/>
      </w:pPr>
      <w:r>
        <w:t xml:space="preserve">Sắt Sắt chỉ cảm thấy mấy ngày gần đây, lão Hán này dường như đông khách khác thường, lúc nào cũng thường xuyên có khách đến dùng cơm. Mà theo Tố Chỉ nói, Lan phường cũng đông khách hơn lúc trước rất nhiều, thi thoảng lại có nhiều vị khách lạ chưa từng gặp mặt bao giờ.</w:t>
      </w:r>
    </w:p>
    <w:p>
      <w:pPr>
        <w:pStyle w:val="BodyText"/>
      </w:pPr>
      <w:r>
        <w:t xml:space="preserve">Trong lòng Sắt Sắt hiểu rõ, trước mắt, nàng đã bị người ta theo dõi.</w:t>
      </w:r>
    </w:p>
    <w:p>
      <w:pPr>
        <w:pStyle w:val="BodyText"/>
      </w:pPr>
      <w:r>
        <w:t xml:space="preserve">Sắt Sắt tự nhận thấy khinh công của nàng rất khá, không ngờ đêm đó lại không thoát khỏi sự theo dõi của Dạ Vô Yên, để hắn dò thám được nơi ở của nàng. Mà nay xem ra, biết được nàng đang ở Lan phường, không những có Dạ Vô Yên, mà nhất định là còn có người khác nữa.</w:t>
      </w:r>
    </w:p>
    <w:p>
      <w:pPr>
        <w:pStyle w:val="BodyText"/>
      </w:pPr>
      <w:r>
        <w:t xml:space="preserve">Rốt cuộc đó là ai?</w:t>
      </w:r>
    </w:p>
    <w:p>
      <w:pPr>
        <w:pStyle w:val="BodyText"/>
      </w:pPr>
      <w:r>
        <w:t xml:space="preserve">Hôm nay, hắc y nhân võ nghệ cao cường ám sát nàng là ai? Người có võ nghệ cao cường như thế, đương thời không có nhiều. Mặc Nhiễm là người của thái tử, điều này Sắt Sắt có thể đoán được, nhưng mà kẻ bắt cóc đi Mặc Nhiễm lại là ai? Y Lãnh Tuyết muốn hãm hại nàng, còn hắc y nhân kia là ai? Mục đích của hắn lại là cái gì?</w:t>
      </w:r>
    </w:p>
    <w:p>
      <w:pPr>
        <w:pStyle w:val="BodyText"/>
      </w:pPr>
      <w:r>
        <w:t xml:space="preserve">Sắt Sắt nghĩ đến đau cả đầu, gân xanh trên trán nàng lộ rõ, nàng dùng ngón tay cái cố sức xoa xoa hai bên thái dương.</w:t>
      </w:r>
    </w:p>
    <w:p>
      <w:pPr>
        <w:pStyle w:val="BodyText"/>
      </w:pPr>
      <w:r>
        <w:t xml:space="preserve">Từ khi bước chân vào kinh thành, hết người này đến người khác, hết âm mưu này nối tiếp âm mưu khác, đều giăng bẫy hại nàng. Nàng chỉ muốn trị khỏi hàn độc cho Triệt nhi, những việc khác nàng không rảnh mà quan tâm.</w:t>
      </w:r>
    </w:p>
    <w:p>
      <w:pPr>
        <w:pStyle w:val="BodyText"/>
      </w:pPr>
      <w:r>
        <w:t xml:space="preserve">Nàng chưa bao giờ nghĩ sẽ tham gia vào cuộc tranh đấu trong triều đình. Bốn năm trước phụ thân nàng đưa khối ngọc phù binh kia cho nàng giữ, nàng vẫn chưa hề đụng đến nó, thậm chí còn không đi gặp mặt thủ lĩnh của ba vạn ám binh kia. Nay xem ra nàng không thể không dùng đến. (binh phù: Lệnh bài để điều khiển binh lính)</w:t>
      </w:r>
    </w:p>
    <w:p>
      <w:pPr>
        <w:pStyle w:val="BodyText"/>
      </w:pPr>
      <w:r>
        <w:t xml:space="preserve">Ẩn nhẫn chỉ có thể khiến nàng trở thành một quân cờ lưu lạc của vận mệnh.</w:t>
      </w:r>
    </w:p>
    <w:p>
      <w:pPr>
        <w:pStyle w:val="BodyText"/>
      </w:pPr>
      <w:r>
        <w:t xml:space="preserve">Bốn năm, nàng thật vất vả lắm mới thoát khỏi lốc xoáy tình cảm, nay lại lâm vào trong âm mưu tranh đấu chốn cung đình. Thế cũng tốt, chuyện tình năm đó cũng nên tra cho rõ ràng.</w:t>
      </w:r>
    </w:p>
    <w:p>
      <w:pPr>
        <w:pStyle w:val="BodyText"/>
      </w:pPr>
      <w:r>
        <w:t xml:space="preserve">Sắt Sắt vén nhẹ tấm rèm cửa sổ trước mặt, ngước mắt nhìn ra bóng đêm ngoài cửa sổ, bầu trời đêm khuya cao xa vời vợi. Vầng trăng trong trẻo nhưng lạnh lùng thê lương. Đêm dài chỉ vừa mới bắt đầu. Nàng chậm rãi lui ra khỏi cửa sổ, mắt vô tình nhìn thấy cây thất huyền cầm trên cầm án. (án: chiếc bàn dài)</w:t>
      </w:r>
    </w:p>
    <w:p>
      <w:pPr>
        <w:pStyle w:val="BodyText"/>
      </w:pPr>
      <w:r>
        <w:t xml:space="preserve">Một mớ suy nghĩ hỗn loạn rối rắm không thể nghĩ ra, Sắt Sắt chậm rãi ngồi xổm trước cầm án, bàn tay ngọc mềm mại khoát lên huyền cầm, bắt đầu đàn.</w:t>
      </w:r>
    </w:p>
    <w:p>
      <w:pPr>
        <w:pStyle w:val="BodyText"/>
      </w:pPr>
      <w:r>
        <w:t xml:space="preserve">Thanh âm phiêu miểu của tiếng đàn thong thả vang lên, ban đầu thì thư chậm du dương, ẩn hiện như có khúc mắc, như dòng sông đang chảy gặp phải tảng băng cản trở. Đang lững lờ chảy xuôi, bỗng nhiên mười ngón tay của Sắt Sắt nhanh nhẹn luân phiên đàn, tiếng đàn bỗng cao vút leng keng, như tảng băng khiến dòng nước chảy xiết, bàng bạc khí, tỏa sương mù. Sau khi chi âm cao vút qua đi, tiếng đàn lại êm ái như rẽ mây nhìn trời, trở nên hồn nhiên an bình, như vầng trăng trên biển, trong trẻo, lạnh lùng mà cao xa.</w:t>
      </w:r>
    </w:p>
    <w:p>
      <w:pPr>
        <w:pStyle w:val="BodyText"/>
      </w:pPr>
      <w:r>
        <w:t xml:space="preserve">Sắt Sắt tâm tình cũng được gạn đục khơi trong, dần dần bình tĩnh trở lại, nàng ngồi trước cầm án, lẳng lặng gảy huyền cầm.</w:t>
      </w:r>
    </w:p>
    <w:p>
      <w:pPr>
        <w:pStyle w:val="BodyText"/>
      </w:pPr>
      <w:r>
        <w:t xml:space="preserve">Bên trong Lan phường, đàn sáo réo rắt, tiếng đàn của Sắt Sắt lọt thỏm vào tiếng nhạc bên trong Lan phường, căn bản là không có ai để ý đến. Nhưng lại vô tình rơi vào tai của một người.</w:t>
      </w:r>
    </w:p>
    <w:p>
      <w:pPr>
        <w:pStyle w:val="BodyText"/>
      </w:pPr>
      <w:r>
        <w:t xml:space="preserve">Hách Liên Ngạo Thiên từ khi biết được người nam tử trẻ tuổi xuất hiện trong con ngõ nhỏ hôm nay sử dụng binh khí là Tân Nguyệt Loan đao, trong lòng nhất thời không thể bình tĩnh lại. Y Lãnh Tuyết hôn mê chưa tỉnh, mà cho dù đã tỉnh, hiện tại cũng rất khó tiếp cận với nàng ta. Nhưng, Hách Liên Ngạo Thiên một khắc cũng không thể chờ đợi được nữa, hắn phân phó Lục Cầm và tùy thân hộ vệ tìm kiếm chung quanh Phi thành. Ngay cả bản thân hắn cũng mạo hiểm tự mình xuất mã.</w:t>
      </w:r>
    </w:p>
    <w:p>
      <w:pPr>
        <w:pStyle w:val="BodyText"/>
      </w:pPr>
      <w:r>
        <w:t xml:space="preserve">Hách Liên Ngạo Thiên từng làm con tin ở Phi thành, trong lúc đó đã cài lại nơi đây không ít thám tử. Dù sao đây cũng không phải là đất của hắn, hắn không dám gây sự. Nhưng mà ngầm lén tìm kiếm Sắt Sắt, thật cũng như mò kim đáy bể, còn khó hơn lên trời.</w:t>
      </w:r>
    </w:p>
    <w:p>
      <w:pPr>
        <w:pStyle w:val="BodyText"/>
      </w:pPr>
      <w:r>
        <w:t xml:space="preserve">Nhưng có những chuyện phải nói là ý trời.</w:t>
      </w:r>
    </w:p>
    <w:p>
      <w:pPr>
        <w:pStyle w:val="BodyText"/>
      </w:pPr>
      <w:r>
        <w:t xml:space="preserve">Hách Liên Ngạo Thiên thật ra giục ngựa theo con ngõ nhỏ bên cạnh Lan phường chạy qua, mơ hồ nghe được tiếng đàn phiêu miểu. Ban đầu hắn cũng không chú ý lắm, bên trong thanh lâu đàn sáo dặt dìu cũng không có gì lạ. Nhưng tiếng đàn này lọt vào trong tai của hắn như nhiếp mất hồn phách của hắn. Hắn ghìm ngựa đứng lại, lẳng lặng chú ý lắng nghe.</w:t>
      </w:r>
    </w:p>
    <w:p>
      <w:pPr>
        <w:pStyle w:val="BodyText"/>
      </w:pPr>
      <w:r>
        <w:t xml:space="preserve">Hách Liên Ngạo Thiên theo Sắt Sắt một thời gian không ngắn, tự nhiên không ít lần nghe Sắt Sắt đánh đàn. Ngoại trừ Tiêm Tiêm công tử, hắn chưa bao giờ nghe người khác có tiếng đàn gạn đục khơi trong mênh mang như vậy, không chỉ êm ái tuyệt vời, mà là đem cả linh hồn phó thác lên từng âm thanh làn điệu của tiếng đàn.</w:t>
      </w:r>
    </w:p>
    <w:p>
      <w:pPr>
        <w:pStyle w:val="BodyText"/>
      </w:pPr>
      <w:r>
        <w:t xml:space="preserve">Hách Liên Ngạo Thiên đem dây cương giao vào tay cho Bạch Bằng đang theo phía sau, thả người nhảy lên không, hướng trong viện của Lan phường nhảy vào.</w:t>
      </w:r>
    </w:p>
    <w:p>
      <w:pPr>
        <w:pStyle w:val="BodyText"/>
      </w:pPr>
      <w:r>
        <w:t xml:space="preserve">"Chủ tử..." Bạch Bằng hô lên lo lắng, nhưng Hách Liên Ngạo Thiên như mắt ngơ tai điếc, cả người đã nhảy vào bên trong tường cao. Trong lòng hắn hiểu rõ, nếu như lúc nay theo cửa chính đi vào tìm người đánh đàn này, sợ là sẽ tìm không thấy. Bởi vì trong đại sảnh ồn ào tiếng đàn sáo tạp âm, hắn làm sao mà tìm ra được tiếng đàn này?</w:t>
      </w:r>
    </w:p>
    <w:p>
      <w:pPr>
        <w:pStyle w:val="BodyText"/>
      </w:pPr>
      <w:r>
        <w:t xml:space="preserve">"Ai đó?" Hộ viện trong Lan phường cảnh giác hô lên, nhưng bóng đen kia nhanh như gió đã vượt qua bọn họ. Hắn lắng nghe tiếng đàn, hướng về phía cánh cửa sổ nửa mở nửa đóng kia nhảy tới.</w:t>
      </w:r>
    </w:p>
    <w:p>
      <w:pPr>
        <w:pStyle w:val="BodyText"/>
      </w:pPr>
      <w:r>
        <w:t xml:space="preserve">"Chủ tử nhà ta tới nghe đàn, thật xấu hổ, hắn đi nhầm cửa, đây là bạc trả phí để nghe đàn." Bạch Bằng theo sau vừa tới, lấy bạc trong túi ra ném trả cho bọn hộ viện.</w:t>
      </w:r>
    </w:p>
    <w:p>
      <w:pPr>
        <w:pStyle w:val="BodyText"/>
      </w:pPr>
      <w:r>
        <w:t xml:space="preserve">Tú bà Lan phường - Tố Chỉ - nghe hộ viện hồi báo, nói có người đi về phía phòng của Sắt Sắt đang ở, trong lòng kinh hãi, dẫn theo vài tỷ muội võ nghệ cao cường trong lâu, lặng lẽ giám thị động tĩnh trong phòng. Các nàng cũng không dám hành động thiếu suy nghĩ, vì chủ tử có nói qua, nếu không vạn bất đắc dĩ, trăm ngàn lần không nên để lộ ra võ công, không được làm bại lộ Lan phường.</w:t>
      </w:r>
    </w:p>
    <w:p>
      <w:pPr>
        <w:pStyle w:val="BodyText"/>
      </w:pPr>
      <w:r>
        <w:t xml:space="preserve">Sắt Sắt đang đắm chìm trong tiếng đàn, bỗng "tanh" một tiếng, một dây đàn bị đứt. Nàng chậm rãi thở dài một tiếng nói: "Hôm nay có khách đến ngoài cửa, không ngờ cầm này mà cũng hiểu biết cấp bậc lễ nghĩa nha."</w:t>
      </w:r>
    </w:p>
    <w:p>
      <w:pPr>
        <w:pStyle w:val="BodyText"/>
      </w:pPr>
      <w:r>
        <w:t xml:space="preserve">Trong lời nói lạnh lùng ẩn chứa giễu cợt, dây đàn tuy đứt nhưng dư âm vẫn còn. Sắt Sắt vẫn làm như không có chuyện gì xảy ra, tiếp tục đàn.</w:t>
      </w:r>
    </w:p>
    <w:p>
      <w:pPr>
        <w:pStyle w:val="BodyText"/>
      </w:pPr>
      <w:r>
        <w:t xml:space="preserve">Màn cửa sổ bị gió cuốn lên, một bóng đen vô thanh vô tức theo cửa sổ nhảy vào, đường đường lỗi lạc đứng trước cửa sổ.</w:t>
      </w:r>
    </w:p>
    <w:p>
      <w:pPr>
        <w:pStyle w:val="BodyText"/>
      </w:pPr>
      <w:r>
        <w:t xml:space="preserve">Hách Liên Ngạo Thiên tất nhiên là hiểu lời nói ý tại ngôn ngoại (ý ở ngoài lời) của Sắt Sắt, nàng kỳ thật ám chỉ hắn không hiểu cấp bậc lễ nghĩa mà thôi. Nhưng lúc này hắn còn tâm tư nào mà để ý đến nghĩa đen nghĩa bóng trong lời nói của nàng, hắn đã bị giọng nói thấp uyển chuyển như dạ oanh nhưng lạnh lùng như băng giá của nàng hút mất linh hồn.</w:t>
      </w:r>
    </w:p>
    <w:p>
      <w:pPr>
        <w:pStyle w:val="BodyText"/>
      </w:pPr>
      <w:r>
        <w:t xml:space="preserve">Khuôn mặt nàng vẫn còn ẩn trong bóng tối, không nhìn thấy rõ lắm, chỉ là, thanh âm này có khí độ trấn tĩnh tự nhiên, cực kỳ giống thanh âm của nàng. Nếu là nữ tử khác, nửa đêm nghe cửa sổ có tiếng động rồi hiện ra một người không mời mà đến, không sợ hãi mới là lạ. Nhưng nàng còn bình tĩnh thản nhiên như thế, quả thật là không đơn giản.</w:t>
      </w:r>
    </w:p>
    <w:p>
      <w:pPr>
        <w:pStyle w:val="BodyText"/>
      </w:pPr>
      <w:r>
        <w:t xml:space="preserve">Tiếng đàn chậm lại nhưng không ngừng, Sắt Sắt vẫn bình thản tiếp tục đánh đàn như trước.</w:t>
      </w:r>
    </w:p>
    <w:p>
      <w:pPr>
        <w:pStyle w:val="BodyText"/>
      </w:pPr>
      <w:r>
        <w:t xml:space="preserve">"Khách nhân có lẽ là đã đi nhầm chỗ rồi, muốn nghe nhạc, xin mời ra đại sảnh ngoài trước, hôm nay bổn cô nương tạm nghỉ, không tiếp khách!" Sắt Sắt thản nhiên nói, không biết người tới trước mặt là ai, nàng lợi dụng đây là thanh lâu nên tự giả dạng thân phận là thanh lâu nữ tử.</w:t>
      </w:r>
    </w:p>
    <w:p>
      <w:pPr>
        <w:pStyle w:val="BodyText"/>
      </w:pPr>
      <w:r>
        <w:t xml:space="preserve">"Đàn sáo ngoài đại sảnh phía trước, sao có thể so với tiếng đàn kỳ diệu của cô nương!" Hách Liên Ngạo Thiên trầm giọng nói, đôi mắt ưng lấp lóe ánh tinh quang thẳng tắp dán chặt lên gương mặt kiều diễm của Sắt Sắt.</w:t>
      </w:r>
    </w:p>
    <w:p>
      <w:pPr>
        <w:pStyle w:val="BodyText"/>
      </w:pPr>
      <w:r>
        <w:t xml:space="preserve">Sắt Sắt nghe thế, trong lòng thất kinh, bàn tay ngọc chợt ngưng lại, nâng mắt nhìn lên phía trước.</w:t>
      </w:r>
    </w:p>
    <w:p>
      <w:pPr>
        <w:pStyle w:val="BodyText"/>
      </w:pPr>
      <w:r>
        <w:t xml:space="preserve">Ánh trăng mềm nhẹ theo cửa sổ tràn vào trong phòng, bao phủ lên thân hình người vừa mới tới, chiếc áo bào màu đen của hắn tung bay trong gió, mái tóc dài hỗn độn rối tung sau đầu, lộ ra khuôn mặt tuấn tú mang theo khí phách cuồng ngạo mà tràn ngập nhu tình.</w:t>
      </w:r>
    </w:p>
    <w:p>
      <w:pPr>
        <w:pStyle w:val="BodyText"/>
      </w:pPr>
      <w:r>
        <w:t xml:space="preserve">Bàn tay ngọc vẫn nhẹ nhàng gảy huyền cầm như trước, nhưng tiếng đàn kia không còn lưu loát, đã bối rối không thành làn điệu nữa.</w:t>
      </w:r>
    </w:p>
    <w:p>
      <w:pPr>
        <w:pStyle w:val="BodyText"/>
      </w:pPr>
      <w:r>
        <w:t xml:space="preserve">Nàng tất nhiên là nhận ra hắn.</w:t>
      </w:r>
    </w:p>
    <w:p>
      <w:pPr>
        <w:pStyle w:val="BodyText"/>
      </w:pPr>
      <w:r>
        <w:t xml:space="preserve">Là nam tử trên thảo nguyên đã quỳ xuống tặng nàng tấm da sói trắng trước mặt người của toàn bộ tộc, là nam tử đã hứa chỉ yêu duy nhất một mình nàng như tấm da sói mà hắn đã săn được lần đầu tiên trong đời.</w:t>
      </w:r>
    </w:p>
    <w:p>
      <w:pPr>
        <w:pStyle w:val="BodyText"/>
      </w:pPr>
      <w:r>
        <w:t xml:space="preserve">Nàng kinh ngạc nhìn hắn, sao hắn lại có thể xuất hiện ở đây, hắn hiện nay là Bắc Lỗ quốc Khả Hãn nha!</w:t>
      </w:r>
    </w:p>
    <w:p>
      <w:pPr>
        <w:pStyle w:val="BodyText"/>
      </w:pPr>
      <w:r>
        <w:t xml:space="preserve">"Vì sao cô nương không đốt đèn lên?" Hách Liên Ngạo Thiên thấy Sắt Sắt không nói lời nào, bèn tự mình đến bên bàn, lấy hỏa thạch trong người ra, thắp nến lên.</w:t>
      </w:r>
    </w:p>
    <w:p>
      <w:pPr>
        <w:pStyle w:val="BodyText"/>
      </w:pPr>
      <w:r>
        <w:t xml:space="preserve">Dưới ánh nến, trước cầm án kia là thân hình lả lướt tinh tế phiêu miểu, trang phục băng ti la quần màu thiên thanh, làn da trắng nõn như hòa tan đi dưới ánh nến màu vàng. Dung nhan thanh lệ này, quả nhiên là dung nhan khiến hắn nhớ nhung ngàn ngày vạn đêm bao lâu nay.</w:t>
      </w:r>
    </w:p>
    <w:p>
      <w:pPr>
        <w:pStyle w:val="BodyText"/>
      </w:pPr>
      <w:r>
        <w:t xml:space="preserve">Lúc này nàng chỉ ngồi yên lặng, mái tóc dài búi sơ một kiểu đơn giản, vài sợi tóc rối hững hờ buông dài bên vai rất tùy ý tự nhiên. Thần sắc trên mặt bình tĩnh, dung nhan thanh lệ mà tuyệt diễm.</w:t>
      </w:r>
    </w:p>
    <w:p>
      <w:pPr>
        <w:pStyle w:val="BodyText"/>
      </w:pPr>
      <w:r>
        <w:t xml:space="preserve">"Là nàng sao? Đây quả thật là nàng sao?" Hách Liên Ngạo Thiên toàn thân run lên, bước nhanh đến hai bước, cố gắng đè nén nhiệt huyết nam nhi dâng trào trong lòng. Hắn đứng lặng trước mặt nàng, cúi người nhìn xuống gương mặt nàng, đôi mắt ưng tràn đầy tình cảm ấm áp khó nén.</w:t>
      </w:r>
    </w:p>
    <w:p>
      <w:pPr>
        <w:pStyle w:val="BodyText"/>
      </w:pPr>
      <w:r>
        <w:t xml:space="preserve">Lời nói của hắn trong chốc lát khiến Sắt Sắt hiểu ra, thì ra kẻ bắt cóc Mặc Nhiễm chính là hắn. Nhưng xem ra hắn đã nhận ra được Mặc Nhiễm là giả, hắn là thân phận vua của một nước mà lại mạo hiểm đến Tuyền vương phủ để cướp nàng ra.</w:t>
      </w:r>
    </w:p>
    <w:p>
      <w:pPr>
        <w:pStyle w:val="BodyText"/>
      </w:pPr>
      <w:r>
        <w:t xml:space="preserve">Sắt Sắt cúi đầu xuống, trong lòng thật sự là ngũ vị trần tạp. (rối rắm á)</w:t>
      </w:r>
    </w:p>
    <w:p>
      <w:pPr>
        <w:pStyle w:val="BodyText"/>
      </w:pPr>
      <w:r>
        <w:t xml:space="preserve">Nàng trấn tĩnh lại rồi thong thả chậm rãi vịn cầm án đứng dậy, cười trong suốt nói "Ngạo Thiên, sao ngươi lại tới đây?”</w:t>
      </w:r>
    </w:p>
    <w:p>
      <w:pPr>
        <w:pStyle w:val="BodyText"/>
      </w:pPr>
      <w:r>
        <w:t xml:space="preserve">Hách Liên Ngạo Thiên cũng không trả lời câu hỏi của Sắt Sắt, ánh mắt sáng quắc nhìn nàng, dịu dàng nói: "Sắt Sắt, đã bao lâu rồi chúng ta không gặp lại. Nếu như ta biết ngày ấy ở lễ tế trời đại hội kia, sau khi từ biệt là bốn năm tương tư vô tận, ta quyết sẽ không để nàng rời đi."</w:t>
      </w:r>
    </w:p>
    <w:p>
      <w:pPr>
        <w:pStyle w:val="BodyText"/>
      </w:pPr>
      <w:r>
        <w:t xml:space="preserve">Sắt Sắt cười nhẹ nói: "Ngạo Thiên, thế sự khó liệu, ai có thể đoán trước được mọi việc chứ."</w:t>
      </w:r>
    </w:p>
    <w:p>
      <w:pPr>
        <w:pStyle w:val="BodyText"/>
      </w:pPr>
      <w:r>
        <w:t xml:space="preserve">"Việc của bốn năm trước, ta đều đã giải quyết xong". Hắn đột nhiên tiến lên, bắt lấy bàn tay mềm mại của nàng, bàn tay to lớn của hắn run nhè nhẹ, vô cùng kiên định nói: "Sắt Sắt, theo ta đi, có được không? Về Bắc Lỗ quốc, nơi đó có thảo nguyên mênh mông vô tận, có thể mặc sức phóng ngựa rong ruổi, nơi đó cũng có cung điện mà ta đã vì nàng mà xây nên, cũng có ngọc thụ quỳnh hoa như ở Giang Nam. Theo ta đi, được không?"</w:t>
      </w:r>
    </w:p>
    <w:p>
      <w:pPr>
        <w:pStyle w:val="BodyText"/>
      </w:pPr>
      <w:r>
        <w:t xml:space="preserve">Sắt Sắt nghe lời nói chân thật si cuồng của hắn, trong lòng khẽ run rẩy, không khỏi không ngẩng đầu nhìn hắn. Khuôn mặt trước mắt này, vẫn là khuôn mặt tuấn lãng như trước kia, nhưng đôi mắt ưng càng sắc sảo lợi hại hơn, đôi môi khẽ nhếch lên mang theo khí phách của một bậc đế vương.</w:t>
      </w:r>
    </w:p>
    <w:p>
      <w:pPr>
        <w:pStyle w:val="BodyText"/>
      </w:pPr>
      <w:r>
        <w:t xml:space="preserve">"Ngạo Thiên...." Sắt Sắt cúi đầu gọi.</w:t>
      </w:r>
    </w:p>
    <w:p>
      <w:pPr>
        <w:pStyle w:val="BodyText"/>
      </w:pPr>
      <w:r>
        <w:t xml:space="preserve">"Gọi ta là Noãn!" Hách Liên Ngạo Thiên ngoan cường nói.</w:t>
      </w:r>
    </w:p>
    <w:p>
      <w:pPr>
        <w:pStyle w:val="BodyText"/>
      </w:pPr>
      <w:r>
        <w:t xml:space="preserve">Sắt Sắt cười cười, cúi đầu kêu: "Noãn"</w:t>
      </w:r>
    </w:p>
    <w:p>
      <w:pPr>
        <w:pStyle w:val="BodyText"/>
      </w:pPr>
      <w:r>
        <w:t xml:space="preserve">Thật ra chỉ là một cách xưng hô, trong lòng nàng hiểu được, cho dù có gọi hắn là Noãn bọn họ cũng không thể trở lại như xưa. Khi ấy, nàng và hắn, còn có Nam Tinh, Bắc Đẩu, cùng nhau du lãng rong chơi ở Đế Đô, những ngày tháng ấy đã qua rồi, không sao có thể trở lại được nữa.</w:t>
      </w:r>
    </w:p>
    <w:p>
      <w:pPr>
        <w:pStyle w:val="BodyText"/>
      </w:pPr>
      <w:r>
        <w:t xml:space="preserve">Nay hắn đã là Bắc Lỗ quốc Khả Hãn, là vua của một nước, mà nàng, nàng đã là mẫu thân của một đứa nhỏ.</w:t>
      </w:r>
    </w:p>
    <w:p>
      <w:pPr>
        <w:pStyle w:val="BodyText"/>
      </w:pPr>
      <w:r>
        <w:t xml:space="preserve">"Noãn, ta sợ không thể theo ngươi đi được".</w:t>
      </w:r>
    </w:p>
    <w:p>
      <w:pPr>
        <w:pStyle w:val="BodyText"/>
      </w:pPr>
      <w:r>
        <w:t xml:space="preserve">"Vì sao? Chẳng lẽ là vì hắn sao? Bây giờ nàng vẫn còn nghĩ đến hắn?" Hách Liên Ngạo Thiên trong lòng buồn bã, thất vọng nặng nề. Đôi mắt hắn nhìn thật sâu vào mắt nàng, như muốn nhìn thấu linh hồn nàng ẩn chứa bên trong.</w:t>
      </w:r>
    </w:p>
    <w:p>
      <w:pPr>
        <w:pStyle w:val="BodyText"/>
      </w:pPr>
      <w:r>
        <w:t xml:space="preserve">Sắt Sắt lắc đầu nói: "Không phải vì hắn, mà là vì ta." Sắt Sắt chỉ chỉ vào ngực của mình nói "Tim của ta, sớm đã không còn như lúc trước nữa rồi". Tim nàng đã vỡ vụn, không còn có thể yêu được nữa. Nên nàng không thể dối gạt Phong Noãn.</w:t>
      </w:r>
    </w:p>
    <w:p>
      <w:pPr>
        <w:pStyle w:val="BodyText"/>
      </w:pPr>
      <w:r>
        <w:t xml:space="preserve">Hách Liên Ngạo Thiên ngửa đầu nhìn Sắt Sắt, chỉ thấy nàng thần sắc trong trẻo nhưng lạnh lùng, bình tĩnh. Trong nháy mắt, hắn cảm giác được những tháng ngày nàng cùng hắn bên nhau, những tháng ngày hắn mất đi trí nhớ, vào đêm hôm đó nàng đã rủ hắn cùng nhau ngao du giang hồ. Những ngày tháng tươi đẹp đó, từ khi hắn hồi phục trí nhớ, không còn có thể quay lại được nữa.</w:t>
      </w:r>
    </w:p>
    <w:p>
      <w:pPr>
        <w:pStyle w:val="BodyText"/>
      </w:pPr>
      <w:r>
        <w:t xml:space="preserve">Nếu có thể được lựa chọn, hắn thật sự nguyện ý mình vẫn là một Phong Noãn như trước kia, mà không phải là một Khả Hãn như hiện tại. Như vậy không phải là hắn có thể được vĩnh viễn tùy tùng bên cạnh nàng hay sao, làm nô bộc của nàng cũng được, làm bằng hữu của nàng cũng được. Như vậy, không phải hắn sẽ có cơ hội khiến nàng động lòng hay sao.</w:t>
      </w:r>
    </w:p>
    <w:p>
      <w:pPr>
        <w:pStyle w:val="BodyText"/>
      </w:pPr>
      <w:r>
        <w:t xml:space="preserve">Nhưng thời gian không thể quay trở lại, hắn vĩnh viễn cũng không thể trở lại như ngày xưa.</w:t>
      </w:r>
    </w:p>
    <w:p>
      <w:pPr>
        <w:pStyle w:val="BodyText"/>
      </w:pPr>
      <w:r>
        <w:t xml:space="preserve">Hắn nhìn gương mặt mông lung của Sắt Sắt dưới ánh nến, tĩnh dật, thanh lệ, trên người tỏa ra u hương tự nhiên, nhẹ mà lâu.</w:t>
      </w:r>
    </w:p>
    <w:p>
      <w:pPr>
        <w:pStyle w:val="BodyText"/>
      </w:pPr>
      <w:r>
        <w:t xml:space="preserve">Hắn đợi nàng đã bốn năm, tìm nàng đã bốn năm, yêu nàng đã bốn năm. Nay, đối mặt với nữ tử hắn yêu, hắn lại cảm giác được, bọn họ lúc này như cách thiên sơn vạn thủy.</w:t>
      </w:r>
    </w:p>
    <w:p>
      <w:pPr>
        <w:pStyle w:val="BodyText"/>
      </w:pPr>
      <w:r>
        <w:t xml:space="preserve">Trong lòng Sắt Sắt cũng có chút thương cảm và áy náy. Từ khi quen biết Phong Noãn đến nay, tuy bọn họ cũng có những lúc không thoải mái với nhau, nhưng hắn luôn một lòng một dạ đối với nàng.</w:t>
      </w:r>
    </w:p>
    <w:p>
      <w:pPr>
        <w:pStyle w:val="BodyText"/>
      </w:pPr>
      <w:r>
        <w:t xml:space="preserve">Ánh nến khẽ lay động, Hách Liên Ngạo Thiên nhìn thẳng vào mắt Sắt Sắt, lẳng lặng nói: "Ta sẽ không buông tay. Ta sẽ vẫn chờ đợi"</w:t>
      </w:r>
    </w:p>
    <w:p>
      <w:pPr>
        <w:pStyle w:val="BodyText"/>
      </w:pPr>
      <w:r>
        <w:t xml:space="preserve">Sắt Sắt bị ánh mắt nóng rực của hắn làm nàng kinh hãi, chậm rãi thối lui về phía sau.</w:t>
      </w:r>
    </w:p>
    <w:p>
      <w:pPr>
        <w:pStyle w:val="BodyText"/>
      </w:pPr>
      <w:r>
        <w:t xml:space="preserve">"Noãn, đừng ngốc như vậy!"</w:t>
      </w:r>
    </w:p>
    <w:p>
      <w:pPr>
        <w:pStyle w:val="BodyText"/>
      </w:pPr>
      <w:r>
        <w:t xml:space="preserve">Hách Liên Ngạo Thiên nhìn nàng, trong mắt hắn lúc này chỉ có khuôn mặt thanh lệ của nàng. Thấy nàng lui về phía sau, hắn không thể kềm chế tiến lên từng bước ép sát nàng.</w:t>
      </w:r>
    </w:p>
    <w:p>
      <w:pPr>
        <w:pStyle w:val="BodyText"/>
      </w:pPr>
      <w:r>
        <w:t xml:space="preserve">Thân hình Sắt Sắt lui đến sát giường, không thể lui được nữa, nên tránh sang bên cạnh, không ngờ phía sau là chiếc bàn, trên bàn là bình hoa có cắm một gốc lan kiều diễm ướt át.</w:t>
      </w:r>
    </w:p>
    <w:p>
      <w:pPr>
        <w:pStyle w:val="BodyText"/>
      </w:pPr>
      <w:r>
        <w:t xml:space="preserve">Thân hình Sắt Sắt cứng đờ, Hách Liên Ngạo Thiên sửng sốt một chút, xua chân bước lên phía trước, thay nàng tháo lọn tóc rối bị kẹt ở cành hoa kia. Không ngờ lọn tóc kia quấn chặt lấy cành cây, trong lúc nhất thời, không thể tháo ra được.</w:t>
      </w:r>
    </w:p>
    <w:p>
      <w:pPr>
        <w:pStyle w:val="BodyText"/>
      </w:pPr>
      <w:r>
        <w:t xml:space="preserve">Hắn gắt gao tựa bên cạnh người Sắt Sắt. Sắt Sắt hơi hơi nghiêng đầu là có thể nhìn thấy khuôn mặt tuấn tú của hắn, mày kiếm mắt ưng, như điêu như khắc, nhưng lại vô cùng chăm chú mà dịu dàng, vẻ mặt của hắn rõ ràng là muốn tháo lọn tóc rối cho nàng, lại sợ làm nàng đau.</w:t>
      </w:r>
    </w:p>
    <w:p>
      <w:pPr>
        <w:pStyle w:val="BodyText"/>
      </w:pPr>
      <w:r>
        <w:t xml:space="preserve">Sắt Sắt run rẩy sợ hãi, nhẹ giọng nói: "Không cần tháo", nàng bước về phía trước vài bước, túm lấy lọn tóc bị rối trên cành hoa: "Chém đứt đi" .</w:t>
      </w:r>
    </w:p>
    <w:p>
      <w:pPr>
        <w:pStyle w:val="BodyText"/>
      </w:pPr>
      <w:r>
        <w:t xml:space="preserve">Hách Liên Ngạo Thiên sửng sốt nói: "Mái tóc là một phần của cơ thể, do cha mẹ tạo nên, sao có thể chém đứt.”</w:t>
      </w:r>
    </w:p>
    <w:p>
      <w:pPr>
        <w:pStyle w:val="BodyText"/>
      </w:pPr>
      <w:r>
        <w:t xml:space="preserve">Sắt Sắt nhẫn tâm lạnh lùng nói: "Làm đoạn không ngừng, phản chịu này loạn. (Nếu không dứt khoát cắt đứt thì còn phải chịu nhiều đau khổ) Ngạo Thiên, ngươi tinh thông tiếng Hán, tất biết ý tứ những lời này. Vẫn là chém đứt đi thôi."</w:t>
      </w:r>
    </w:p>
    <w:p>
      <w:pPr>
        <w:pStyle w:val="BodyText"/>
      </w:pPr>
      <w:r>
        <w:t xml:space="preserve">Hách Liên Ngạo Thiên nghe vậy trong lòng cực kỳ đau xót, hắn tự nhiên hiểu được ý tứ trong lời nói của nàng. Hắn rút một mũi chủy thủ nhỏ dưới ống giày ra, đặt vào tay Sắt Sắt nói: "Được, vậy nàng chém đứt đi!"</w:t>
      </w:r>
    </w:p>
    <w:p>
      <w:pPr>
        <w:pStyle w:val="BodyText"/>
      </w:pPr>
      <w:r>
        <w:t xml:space="preserve">Sắt Sắt tiếp lấy chủy thủ, ánh mắt lạnh đi, kéo lấy sợi tóc chặt đứt, từng sợi mượt mà óng ả nhè nhẹ rơi xuống đất. Những sợi tóc đen bóng quấn quít hỗn loạn bên cạnh những cánh hoa rơi màu đỏ thắm tạo thành một cảnh tượng đẹp không thể diễn tả nỗi.</w:t>
      </w:r>
    </w:p>
    <w:p>
      <w:pPr>
        <w:pStyle w:val="BodyText"/>
      </w:pPr>
      <w:r>
        <w:t xml:space="preserve">Hách Liễn Ngạo Thiên cúi đầu nhặt lên những sợi tóc bị chặt đứt vương vãi dưới đất, thần sắc chăm chú, hắn cầm những sợi tóc của nàng cẩn thận gói vào chiếc khăn gấm. Thân hình thon dài đứng thẳng lên, đôi mắt ưng híp lại, nhìn thẳng vào đôi mắt thanh lệ của Sắt Sắt, bình tĩnh nói: "Sắt Sắt, chẳng lẽ nàng không biết, sợi tóc chặt đứt vẫn có thể dài ra hay sao?"</w:t>
      </w:r>
    </w:p>
    <w:p>
      <w:pPr>
        <w:pStyle w:val="BodyText"/>
      </w:pPr>
      <w:r>
        <w:t xml:space="preserve">Trong lòng Sắt Sắt thật bi thương.</w:t>
      </w:r>
    </w:p>
    <w:p>
      <w:pPr>
        <w:pStyle w:val="BodyText"/>
      </w:pPr>
      <w:r>
        <w:t xml:space="preserve">Chặt đứt rồi vẫn có thể dài ra!</w:t>
      </w:r>
    </w:p>
    <w:p>
      <w:pPr>
        <w:pStyle w:val="BodyText"/>
      </w:pPr>
      <w:r>
        <w:t xml:space="preserve">Phong Noãn đối với nàng, tình cảm sâu nặng đến mức này sao?</w:t>
      </w:r>
    </w:p>
    <w:p>
      <w:pPr>
        <w:pStyle w:val="BodyText"/>
      </w:pPr>
      <w:r>
        <w:t xml:space="preserve">Phong Noãn tựa bên cạnh nàng, cúi đầu ngắm dung nhan thanh lệ của nàng. Đã bốn năm rồi, nay giai nhân hắn luyến mộ đang ở ngay trước mắt hắn, nhưng mà nàng lại cự tuyệt hắn.</w:t>
      </w:r>
    </w:p>
    <w:p>
      <w:pPr>
        <w:pStyle w:val="BodyText"/>
      </w:pPr>
      <w:r>
        <w:t xml:space="preserve">Hắn chỉ cảm thấy trong lòng cực kỳ buồn bã, khó chịu đến cực điểm.</w:t>
      </w:r>
    </w:p>
    <w:p>
      <w:pPr>
        <w:pStyle w:val="BodyText"/>
      </w:pPr>
      <w:r>
        <w:t xml:space="preserve">Mũi hắn tràn ngập mùi u hương tự nhiên trên người nàng, vì nàng, bốn năm qua hậu cung của hắn vẫn trống rỗng. Người trong lòng mà hắn mong nhớ ngày đêm đang ở ngay tại trước mắt, hắn sao có thể kềm chế nổi, chỉ cảm thấy trong lòng tình ý mênh mông hòa lẫn với nỗi mất mát sâu đậm, trong nháy mắt chiếm lấy tâm hồn của hắn.</w:t>
      </w:r>
    </w:p>
    <w:p>
      <w:pPr>
        <w:pStyle w:val="BodyText"/>
      </w:pPr>
      <w:r>
        <w:t xml:space="preserve">Hắn không chút do dự toàn thân ôm chặt lấy Sắt Sắt, dùng áo bào hắn đang mặc phủ lấy người nàng, đem thân hình mảnh khảnh của nàng khóa chặt lại trong lòng hắn, đôi môi nóng rực của hắn phủ lấy môi anh đào của nàng, không bao giờ chia ly nữa.</w:t>
      </w:r>
    </w:p>
    <w:p>
      <w:pPr>
        <w:pStyle w:val="BodyText"/>
      </w:pPr>
      <w:r>
        <w:t xml:space="preserve">Sắt Sắt bị cánh tay mạnh mẽ của hắn xiết chặt lấy, toàn thân nàng bị áo khoác của hắn bao lấy.</w:t>
      </w:r>
    </w:p>
    <w:p>
      <w:pPr>
        <w:pStyle w:val="BodyText"/>
      </w:pPr>
      <w:r>
        <w:t xml:space="preserve">"Đừng… Noãn, đừng như vậy…" Lời nói chưa dứt đã bị đôi môi của Phong Noãn nuốt lấy, thanh âm nghẹt lại như tiếng nức nở.</w:t>
      </w:r>
    </w:p>
    <w:p>
      <w:pPr>
        <w:pStyle w:val="BodyText"/>
      </w:pPr>
      <w:r>
        <w:t xml:space="preserve">Cánh tay hắn gắt gao ôm chặt lấy nàng, khiến nàng không thể cử động được. Thân hình của hắn như một bức tường cứng rắn khiến nàng không thể giãy giụa.</w:t>
      </w:r>
    </w:p>
    <w:p>
      <w:pPr>
        <w:pStyle w:val="BodyText"/>
      </w:pPr>
      <w:r>
        <w:t xml:space="preserve">Mơ hồ nghe được tiếng Tố Chỉ đang kêu cửa, Phong Noãn tựa hồ đắm chìm trong nụ hôn nên không nghe thấy gì cả, mà môi của nàng bị chiếm lấy nên cũng không thể mở miệng lên tiếng. Nhưng Tố Chỉ đến thật đúng lúc, hy vọng có thể giải cứu nàng, vì nàng thật sự không đành lòng sử dụng đến quyền cước với hắn.</w:t>
      </w:r>
    </w:p>
    <w:p>
      <w:pPr>
        <w:pStyle w:val="BodyText"/>
      </w:pPr>
      <w:r>
        <w:t xml:space="preserve">Tố Chỉ sau một lúc lâu gõ cửa thấy không có ai lên tiếng trả lời, bèn khẽ mở cửa ra, mỉm cười nói: "Có Cuồng Y đến thăm bệnh cho Triệt nhi."</w:t>
      </w:r>
    </w:p>
    <w:p>
      <w:pPr>
        <w:pStyle w:val="BodyText"/>
      </w:pPr>
      <w:r>
        <w:t xml:space="preserve">Hách Liên Ngạo Thiên không thèm nhìn đến người vừa đến phá đám, hắn vươn tay lên không đẩy về phía sau, một luồng kình lực xô ra, một lần nữa đóng cửa lại. Mà môi của hắn cũng không hề rời khỏi đôi môi anh đào của Sắt Sắt, vẫn bá đạo hôn nàng như trước.</w:t>
      </w:r>
    </w:p>
    <w:p>
      <w:pPr>
        <w:pStyle w:val="BodyText"/>
      </w:pPr>
      <w:r>
        <w:t xml:space="preserve">Cửa “kẹt" một tiếng, lại bị nhẹ nhàng đẩy ra, có hai người lẳng lặng đứng cạnh cửa, mà Tố Chỉ cũng không cam tâm lui ra sau.</w:t>
      </w:r>
    </w:p>
    <w:p>
      <w:pPr>
        <w:pStyle w:val="BodyText"/>
      </w:pPr>
      <w:r>
        <w:t xml:space="preserve">"Ngươi xem, trí nhớ của ta thật kém, Triệt nhi không ở trong phòng này, các ngươi theo ta!" Tố Chỉ cười tủm tỉm nói, ý muốn đóng cánh cửa lại. Nàng không biết nam nhân đang cùng chủ tử triền miên này là ai, nhưng xem ra rất có khí phách, vẫn là không nên làm phiền họ.</w:t>
      </w:r>
    </w:p>
    <w:p>
      <w:pPr>
        <w:pStyle w:val="BodyText"/>
      </w:pPr>
      <w:r>
        <w:t xml:space="preserve">Nhưng hai người đứng trước mặt nàng lại không hề nhúc nhích.</w:t>
      </w:r>
    </w:p>
    <w:p>
      <w:pPr>
        <w:pStyle w:val="BodyText"/>
      </w:pPr>
      <w:r>
        <w:t xml:space="preserve">Hai người này, một người là Cuồng Y, một người giả dạng tùy tùng của hắn, mặc quần áo hạ nhân, nhưng đôi mắt kia lại không hề tương xứng với khuôn mặt bình thường của hắn, là một đôi mắt phượng hẹp dài.</w:t>
      </w:r>
    </w:p>
    <w:p>
      <w:pPr>
        <w:pStyle w:val="Compact"/>
      </w:pPr>
      <w:r>
        <w:t xml:space="preserve"> </w:t>
      </w:r>
      <w:r>
        <w:br w:type="textWrapping"/>
      </w:r>
      <w:r>
        <w:br w:type="textWrapping"/>
      </w:r>
    </w:p>
    <w:p>
      <w:pPr>
        <w:pStyle w:val="Heading2"/>
      </w:pPr>
      <w:bookmarkStart w:id="126" w:name="tập-4-điệp-luyến-hoa---chương-113"/>
      <w:bookmarkEnd w:id="126"/>
      <w:r>
        <w:t xml:space="preserve">104. Tập 4: Điệp Luyến Hoa - Chương 113</w:t>
      </w:r>
    </w:p>
    <w:p>
      <w:pPr>
        <w:pStyle w:val="Compact"/>
      </w:pPr>
      <w:r>
        <w:br w:type="textWrapping"/>
      </w:r>
      <w:r>
        <w:br w:type="textWrapping"/>
      </w:r>
      <w:r>
        <w:t xml:space="preserve"> </w:t>
      </w:r>
    </w:p>
    <w:p>
      <w:pPr>
        <w:pStyle w:val="BodyText"/>
      </w:pPr>
      <w:r>
        <w:t xml:space="preserve">Chương 113 - Điệp luyến hoa 13</w:t>
      </w:r>
    </w:p>
    <w:p>
      <w:pPr>
        <w:pStyle w:val="BodyText"/>
      </w:pPr>
      <w:r>
        <w:t xml:space="preserve">Ánh nến rực cháy tỏa ra thứ ánh sáng lung linh mờ nhạt bên trong phòng, nhẹ nhàng bao phủ hai người đang triền miên âu yếm. Nam tử cao lớn cuồng dã, nữ tử tinh tế mềm mại, chiếc áo khoác của nam tử ấy bọc lấy thân hình của nữ tử kia, chỉ lộ ra khuôn mặt trắng trẻo như bạch ngọc và mái tóc dài đen như mực của nàng.</w:t>
      </w:r>
    </w:p>
    <w:p>
      <w:pPr>
        <w:pStyle w:val="BodyText"/>
      </w:pPr>
      <w:r>
        <w:t xml:space="preserve">Hai người triền miên, lưu luyến, nóng bỏng như thế....</w:t>
      </w:r>
    </w:p>
    <w:p>
      <w:pPr>
        <w:pStyle w:val="BodyText"/>
      </w:pPr>
      <w:r>
        <w:t xml:space="preserve">Ánh nến tỏa ra một luồng sáng trắng mờ nhạt, phủ lên gương mặt của gã tùy tùng bên cạnh Vân Kinh Cuồng, lên hàng mi dài cong vút của hắn, lên bóng dáng nặng nề của hắn, che khuất đi thần sắc biểu hiện trong đôi mắt của hắn. Trong nháy mắt đôi môi hắn như mất đi hết huyết sắc, trở nên trắng bệch một cách kinh tâm động phách. Đôi môi hắn run lên nhè nhẹ, hết hé mở rồi lại ngậm chặt, nhưng vẫn không thốt ra được lời nào. Bàn tay giấu trong tay áo đã sớm nắm lại thành quyền, tựa hồ chỉ có sự đau đớn kích thích của da thịt do móng tay hắn cắm sâu vào lòng bàn tay gây ra mới có thể làm thân hình hắn đứng vững được.</w:t>
      </w:r>
    </w:p>
    <w:p>
      <w:pPr>
        <w:pStyle w:val="BodyText"/>
      </w:pPr>
      <w:r>
        <w:t xml:space="preserve">Hách Liên Ngạo Thiên cảm nhận được áp lực nặng nề phía sau lưng, áp lực này không làm hắn hờn giận trong lòng một chút nào, đôi mắt ưng cúa hắn nhíu lại, buông môi Sắt Sắt ra, cũng không quay đầu lại, chỉ lăng không một chưởng đánh về phía sau. Nhưng lần này cánh cửa không đóng lại như lần trước nữa, mà là gặp một đạo miên chưởng kình lực hùng hậu. Hắn xuất chưởng vốn chỉ muốn đóng cửa lại nên không dùng toàn lực, gặp phải chưởng lực của đối phương, Hách Liên Ngạo Thiên thân hình lảo đảo tách ra khỏi thân hình của Sắt Sắt. Trong lòng hắn kinh hãi, thầm vận nội lực sử thiên cân trụy mới có thể đứng vững lại được.</w:t>
      </w:r>
    </w:p>
    <w:p>
      <w:pPr>
        <w:pStyle w:val="BodyText"/>
      </w:pPr>
      <w:r>
        <w:t xml:space="preserve">Sắc mặt Hách Liên Ngạo Thiên có chút giận dữ, trong nháy mắt vẻ mặt xơ xác tiêu điều. Hắn đột nhiên quay đầu lại, ánh mắt sáng quắc nhìn người đứng cạnh cửa.</w:t>
      </w:r>
    </w:p>
    <w:p>
      <w:pPr>
        <w:pStyle w:val="BodyText"/>
      </w:pPr>
      <w:r>
        <w:t xml:space="preserve">Cạnh cửa là một nam tử đang đeo túi thuốc trên vai, trừng mắt thật to nhìn hắn. Hắn nhận ra được người đó là Cuồng Y nổi danh trên giang hồ ở Nam Việt, chỉ là hắn không tin một chưởng kia vừa rồi là do Cuồng Y phát ra. Hắn đã từng giao đấu với Cuồng Y, hắn biết Cuồng Y không có công lực cao như thế. Vậy thì là ai?</w:t>
      </w:r>
    </w:p>
    <w:p>
      <w:pPr>
        <w:pStyle w:val="BodyText"/>
      </w:pPr>
      <w:r>
        <w:t xml:space="preserve">Đôi mắt ưng sắc bén của Hách Liên Ngạo Thiên chuyển động, chăm chú nhìn người tùy tùng bên cạnh Cuồng Y. Người kia cúi người đứng bên cạnh cửa, khuôn mặt xa lạ, hắn không nhận ra là ai. Quần áo của người này bị gió lùa từ trên hành lang thổi đến bay phấp phới, mà hắn vẫn đứng bất động nơi đó, sắc mặt bình tĩnh. Nhưng Hách Liên Ngạo Thiên lại có thể cảm nhận được thân hình người này tản ra hàn ý lạnh như băng.</w:t>
      </w:r>
    </w:p>
    <w:p>
      <w:pPr>
        <w:pStyle w:val="BodyText"/>
      </w:pPr>
      <w:r>
        <w:t xml:space="preserve">Người này là ai vậy?</w:t>
      </w:r>
    </w:p>
    <w:p>
      <w:pPr>
        <w:pStyle w:val="BodyText"/>
      </w:pPr>
      <w:r>
        <w:t xml:space="preserve">Lúc Hách Liên Ngạo Thiên bị chưởng lực xô ra, Sắt Sắt liền thoát khỏi sự kiềm chế của hắn. Nàng hít sâu một hơi, ngưng mắt nhìn về phía cạnh cửa, chỉ thấy Vân Kinh Cuồng đôi mắt sáng ngời liếc nàng một cái, mà người tùy tùng bên cạnh hắn thần sắc u lãnh đang tựa vào cạnh cửa.</w:t>
      </w:r>
    </w:p>
    <w:p>
      <w:pPr>
        <w:pStyle w:val="BodyText"/>
      </w:pPr>
      <w:r>
        <w:t xml:space="preserve">"Vân Kinh Cuồng, ngươi về đi, bệnh của Tà công tử không cần ngươi chữa." Sắt Sắt lạnh lùng nói. Nàng cũng không phải tùy hứng. Nếu nàng và Dạ Vô Yên không còn quan hệ gì, nàng cũng không muốn nhận ân huệ của hắn. Đương nhiên nàng cũng sẽ không bó tay ngồi nhìn Triệt nhi bị bệnh tật tra tấn, nàng không tin, thiên hạ này, ngoài Cuồng Y, ngoài Dạ Vô Yên, nàng không tìm được thuốc chữa hàn độc cho Triệt nhi.</w:t>
      </w:r>
    </w:p>
    <w:p>
      <w:pPr>
        <w:pStyle w:val="BodyText"/>
      </w:pPr>
      <w:r>
        <w:t xml:space="preserve">Sắt Sắt vừa dứt lời, Vân Kinh Cuồng còn chưa kịp lên tiếng, người tùy tùng bên cạnh hắn đột nhiên ngước mắt nhìn thật sâu vào mắt nàng.</w:t>
      </w:r>
    </w:p>
    <w:p>
      <w:pPr>
        <w:pStyle w:val="BodyText"/>
      </w:pPr>
      <w:r>
        <w:t xml:space="preserve">Hắn lạnh lùng nhìn Sắt Sắt, đôi đồng tử thuần đen huyền, đen như muốn hút lấy linh hồn của Sắt Sắt, mà ánh mắt lại sâu thẳm, sâu như hàn đàm vạn năm không thấy đáy. Tim Sắt Sắt khẽ run rẩy, ánh mắt sáng ngời như phượng hoàng kia nhưng sâu trong đáy mắt chất chứa bi thương cùng ai oán, như búa tạ đập lên ngực của nàng.</w:t>
      </w:r>
    </w:p>
    <w:p>
      <w:pPr>
        <w:pStyle w:val="BodyText"/>
      </w:pPr>
      <w:r>
        <w:t xml:space="preserve">Đương nhiên là Dạ Vô Yên.</w:t>
      </w:r>
    </w:p>
    <w:p>
      <w:pPr>
        <w:pStyle w:val="BodyText"/>
      </w:pPr>
      <w:r>
        <w:t xml:space="preserve">Lúc này dịch dung của hắn không giấu nổi đôi mắt hắn, so ra còn kém chiếc mặt nạ ngọc thạch kia nhiều lắm. Trên đời này, mắt phượng vốn rất ít, mà thần sắc phức tạp như đôi mắt của hắn, không ai có thể có được.</w:t>
      </w:r>
    </w:p>
    <w:p>
      <w:pPr>
        <w:pStyle w:val="BodyText"/>
      </w:pPr>
      <w:r>
        <w:t xml:space="preserve">Sắt Sắt không kềm chế được tự thối lui về sau hai bước, không cẩn thận đạp trúng chân của Hách Liên Ngạo Thiên. Hách Liên Ngạo Thiên duỗi cánh tay ôm thắt lưng của nàng, dịu dàng nói: "Cẩn thận!"</w:t>
      </w:r>
    </w:p>
    <w:p>
      <w:pPr>
        <w:pStyle w:val="BodyText"/>
      </w:pPr>
      <w:r>
        <w:t xml:space="preserve">Sắt Sắt đang khiếp sợ chợt phục hồi lại, trấn tĩnh tinh thần, ngước mắt nhìn Hách Liên Ngạo Thiên cười trong suốt, cây trâm ngọc sai cài trên mái tóc dài đen như mực của nàng khẽ rung động, chuỗi hạt châu trên cây trâm lấp lánh ánh lên khuôn mặt trắng nõn của nàng, thanh lệ mà tuyệt mỹ vô cùng.</w:t>
      </w:r>
    </w:p>
    <w:p>
      <w:pPr>
        <w:pStyle w:val="BodyText"/>
      </w:pPr>
      <w:r>
        <w:t xml:space="preserve">Hách Liên Ngạo Thiên nhìn như si như ngốc, ánh mắt dịu dàng đắm đuối dán chặt trên khuôn mặt của Sắt Sắt.</w:t>
      </w:r>
    </w:p>
    <w:p>
      <w:pPr>
        <w:pStyle w:val="BodyText"/>
      </w:pPr>
      <w:r>
        <w:t xml:space="preserve">Mắt hai người giao nhau, trong mắt người bên ngoài, đúng là si ngốc nhìn nhau.</w:t>
      </w:r>
    </w:p>
    <w:p>
      <w:pPr>
        <w:pStyle w:val="BodyText"/>
      </w:pPr>
      <w:r>
        <w:t xml:space="preserve">Hàn ý xuyên qua da thịt, đâm thẳng vào đáy lòng Dạ Vô Yên, ăn mòn xương tủy của hắn, cũng có lẽ do đáy lòng hắn tự sinh băng giá, làm hắn lạnh không chịu xiết. Đau đớn kết hợp với hàn ý, tê dại ngấm sâu vào trong óc của hắn, trong lòng như có trăm ngàn tầng sóng biển ào ạt bức phá dâng lên. Cổ họng hắn chợt có vị tanh, Dạ Vô Yên quay đầu, mạnh mẽ bức ngụm máu đang trào lên trong miệng nuốt xuống.</w:t>
      </w:r>
    </w:p>
    <w:p>
      <w:pPr>
        <w:pStyle w:val="BodyText"/>
      </w:pPr>
      <w:r>
        <w:t xml:space="preserve">Vân Kinh Cuồng khẽ cau mày, ho khan một tiếng, trong nháy mắt khôi phục lại thần sắc cười cợt bình thường: "Giang cô nương, Cuồng Y ta có chút cổ quái, phàm là đã ra tay trị bệnh thì không có đạo lý bỏ dở giữa chừng. Cho nên bệnh của Tà công tử này, tại hạ nhất định phải chữa. Khả Hãn, chỉ sợ ngươi không biết Tà công tử là ai a?"</w:t>
      </w:r>
    </w:p>
    <w:p>
      <w:pPr>
        <w:pStyle w:val="BodyText"/>
      </w:pPr>
      <w:r>
        <w:t xml:space="preserve">"Tà công tử là ai?" Hách Liên Ngạo Thiên khẩn trương bắt lấy cổ tay của Sắt Sắt hỏi.</w:t>
      </w:r>
    </w:p>
    <w:p>
      <w:pPr>
        <w:pStyle w:val="BodyText"/>
      </w:pPr>
      <w:r>
        <w:t xml:space="preserve">Sắt Sắt híp mắt cười nói: "Hắn là con của ta!"</w:t>
      </w:r>
    </w:p>
    <w:p>
      <w:pPr>
        <w:pStyle w:val="BodyText"/>
      </w:pPr>
      <w:r>
        <w:t xml:space="preserve">"Con của nàng?" Hách Liên Ngạo Thiên sững sờ, đôi mắt hiện lên vẻ kinh ngạc.</w:t>
      </w:r>
    </w:p>
    <w:p>
      <w:pPr>
        <w:pStyle w:val="BodyText"/>
      </w:pPr>
      <w:r>
        <w:t xml:space="preserve">Sắt Sắt còn tưởng rằng hắn sẽ ghét bỏ việc nàng có con, không ngờ, hắn lại nắm hai bàn tay của nàng, ôn nhu nói: "Con của nàng? Mới vừa rồi ta đã hoảng sợ, còn tưởng rằng hắn lại là một người ái mộ nàng nữa. Sắt Sắt, ta mặc kệ hắn là con của nàng với ai, ta sẽ đối xử tốt với ngươi và hắn. Hắn bệnh sao? Ta đi thăm hắn!”</w:t>
      </w:r>
    </w:p>
    <w:p>
      <w:pPr>
        <w:pStyle w:val="BodyText"/>
      </w:pPr>
      <w:r>
        <w:t xml:space="preserve">Sắt Sắt không ngờ, trước mặt Vân Kinh Cuồng mà Hách Liên Ngạo Thiên lại đối với nàng thâm tình cương quyết như thế, trong lòng cực kỳ cảm động.</w:t>
      </w:r>
    </w:p>
    <w:p>
      <w:pPr>
        <w:pStyle w:val="BodyText"/>
      </w:pPr>
      <w:r>
        <w:t xml:space="preserve">"Khả Hãn, ta nói này, ngươi thật sự là lớn gan nha, dám lẻn vào Nam Việt ta, không sợ bị bắt giữ hay sao?", Vân Kinh Cuồng nhíu mày nói. Hiện nay, Bắc Lỗ quốc và Nam Việt quan hệ căng thẳng, bốn năm nay chiến sự không ngừng. Thế mà Hách Liên Ngạo Thiên còn dám lẻn vào Nam Việt, thật sự lá gan không phải nhỏ nha.</w:t>
      </w:r>
    </w:p>
    <w:p>
      <w:pPr>
        <w:pStyle w:val="BodyText"/>
      </w:pPr>
      <w:r>
        <w:t xml:space="preserve">Đôi mắt ưng của Hách Liên Ngạo Thiên lấp lánh, cười vang nói: "Bản Khả Hãn nếu đã dám đến tất nhiên là không sợ, tiểu tử ngươi muốn đi báo tin thì đi liền đi! Nếu chậm, thứ lỗi cho bản Khả Hãn không thể phụng bồi!". Tuy trên mặt hắn thản nhiên, nhưng trong lòng xác thực có vài phần lo lắng. Nhưng hắn không thể giết Vân Kinh Cuồng để diệt khẩu, dù sao, hắn cũng phải vì bệnh tình của con Sắt Sắt.</w:t>
      </w:r>
    </w:p>
    <w:p>
      <w:pPr>
        <w:pStyle w:val="BodyText"/>
      </w:pPr>
      <w:r>
        <w:t xml:space="preserve">Sắt Sắt nghe vậy trong lòng hơi trầm xuống. Hách Liên Ngạo Thiên là Khả Hãn của Bắc Lỗ quốc, là kẻ địch của Nam Việt. Mà Dạ Vô Yên bấy lâu nay vẫn trấn thủ biên cương, sẽ bỏ qua cho hắn sao? Sắt Sắt lo lắng, không muốn chỉ vì nàng mà Phong Noãn bị bắt.</w:t>
      </w:r>
    </w:p>
    <w:p>
      <w:pPr>
        <w:pStyle w:val="BodyText"/>
      </w:pPr>
      <w:r>
        <w:t xml:space="preserve">Nàng liếc mắt về phía Dạ Vô Yên, chỉ thấy hắn vẫn cúi đầu tựa vào cạnh cửa, dường như không tính ra tay. Trong lòng Sắt Sắt hiểu được, Dạ Vô Yên không muốn bại lộ hành tung của mình, nên xem ra cũng không muốn ra tay với Phong Noãn.</w:t>
      </w:r>
    </w:p>
    <w:p>
      <w:pPr>
        <w:pStyle w:val="BodyText"/>
      </w:pPr>
      <w:r>
        <w:t xml:space="preserve">Sắt Sắt giương hàng mi cong vút lên cười nói: "Ngạo Thiên, ngươi về đi, nơi này rất nguy hiểm, không phải là nơi có thể ở lâu."</w:t>
      </w:r>
    </w:p>
    <w:p>
      <w:pPr>
        <w:pStyle w:val="BodyText"/>
      </w:pPr>
      <w:r>
        <w:t xml:space="preserve">Hách Liên Ngạo Thiên híp mắt, ôn nhu nói: "Nàng cùng về với ta đi!"</w:t>
      </w:r>
    </w:p>
    <w:p>
      <w:pPr>
        <w:pStyle w:val="BodyText"/>
      </w:pPr>
      <w:r>
        <w:t xml:space="preserve">Sắt Sắt cười nhẹ nói: "Ngươi đi nhanh đi, nhất định phải cẩn thận!"</w:t>
      </w:r>
    </w:p>
    <w:p>
      <w:pPr>
        <w:pStyle w:val="BodyText"/>
      </w:pPr>
      <w:r>
        <w:t xml:space="preserve">Hách Liên Ngạo Thiên nghe thấy trong lời nói của Sắt Sắt có vẻ quan tâm lo lắng cho mình, trong lòng ấm áp, ánh mắt dịu dàng nhìn Sắt Sắt, nhẹ giọng nói: “Ta đi trước, ta nhất định sẽ trở lại.” Nói xong, theo cửa sổ thả người nhảy ra ngoài.</w:t>
      </w:r>
    </w:p>
    <w:p>
      <w:pPr>
        <w:pStyle w:val="BodyText"/>
      </w:pPr>
      <w:r>
        <w:t xml:space="preserve">Màn che cửa sổ phía trước bay lên, Sắt Sắt dõi mắt theo thân ảnh của Phong Noãn xa dần rồi biến mất trong đêm tối.</w:t>
      </w:r>
    </w:p>
    <w:p>
      <w:pPr>
        <w:pStyle w:val="BodyText"/>
      </w:pPr>
      <w:r>
        <w:t xml:space="preserve">"Ừm, ta đi xem bệnh cho Tà công tử." Vân Kinh Cuồng thì thào, khẽ theo Tố Chỉ đi tìm Triệt nhi.</w:t>
      </w:r>
    </w:p>
    <w:p>
      <w:pPr>
        <w:pStyle w:val="BodyText"/>
      </w:pPr>
      <w:r>
        <w:t xml:space="preserve">Sắt Sắt nhanh nhẹn xoay người lại, lạnh lùng nói: "Vân Kinh Cuồng, ta đã nói rồi, bệnh của Tà công tử không cần ngươi chữa."</w:t>
      </w:r>
    </w:p>
    <w:p>
      <w:pPr>
        <w:pStyle w:val="BodyText"/>
      </w:pPr>
      <w:r>
        <w:t xml:space="preserve">Vân Kinh Cuồng sao lại để ý tới lời nói của Sắt Sắt, hắn cười cười tao nhã, đeo túi thuốc lên lưng rồi đi tìm Triệt nhi.</w:t>
      </w:r>
    </w:p>
    <w:p>
      <w:pPr>
        <w:pStyle w:val="BodyText"/>
      </w:pPr>
      <w:r>
        <w:t xml:space="preserve">Sắt Sắt cắn răng giận dữ, nhìn thấy Dạ Vô Yên vẫn thản nhiên tựa vào cạnh cửa như trước.</w:t>
      </w:r>
    </w:p>
    <w:p>
      <w:pPr>
        <w:pStyle w:val="BodyText"/>
      </w:pPr>
      <w:r>
        <w:t xml:space="preserve">Hắn cúi đầu xuống, nàng chỉ thấy một phần mặt của hắn, dưới ánh nến mờ nhạt trông có vẻ tịch liêu. Sắt Sắt chà chà chân, chậm rãi đi ra ngoài, mới đi đến cạnh cửa liền bị cánh tay của Dạ Vô Yên duỗi ra ngăn cản.</w:t>
      </w:r>
    </w:p>
    <w:p>
      <w:pPr>
        <w:pStyle w:val="BodyText"/>
      </w:pPr>
      <w:r>
        <w:t xml:space="preserve">"Để hắn đi xem bệnh cho Tà nhi một lát đi!" Dạ Vô Yên vẫn cúi đầu trầm giọng nói, thanh âm mất mát thê lương.</w:t>
      </w:r>
    </w:p>
    <w:p>
      <w:pPr>
        <w:pStyle w:val="BodyText"/>
      </w:pPr>
      <w:r>
        <w:t xml:space="preserve">Sắt Sắt cười lạnh, rốt cuộc hắn cũng lo đến bệnh của Triệt nhi sao? Chữa bệnh cho đứa con của Y Lãnh Tuyết xong, nay hắn mới đến chữa bệnh cho Triệt nhi của nàng sao?</w:t>
      </w:r>
    </w:p>
    <w:p>
      <w:pPr>
        <w:pStyle w:val="BodyText"/>
      </w:pPr>
      <w:r>
        <w:t xml:space="preserve">Sắt Sắt ngước mắt lên, chỉ có thể nhìn thấy đôi mắt ảm đạm trầm buồn của hắn, lập lòe dưới ánh nến, trong đáy mắt thâm thúy của hắn rõ ràng hiện lên sự cô đơn.</w:t>
      </w:r>
    </w:p>
    <w:p>
      <w:pPr>
        <w:pStyle w:val="BodyText"/>
      </w:pPr>
      <w:r>
        <w:t xml:space="preserve">"Ngươi là ai? Nếu là tùy tùng, sao không theo chủ tử của ngươi cùng đi xem bệnh?" Sắt Sắt lạnh lùng trào phúng nói.</w:t>
      </w:r>
    </w:p>
    <w:p>
      <w:pPr>
        <w:pStyle w:val="BodyText"/>
      </w:pPr>
      <w:r>
        <w:t xml:space="preserve">Dạ Vô Yên duỗi tay bỏ xuống chiếc mặt nạ da người mỏng manh và toàn bộ dịch dung trên mặt, lộ ra gương mặt thật của hắn. Hắn thật sự là tuấn mỹ thoát tục, cho dù mặc quần áo tùy tùng cũng không thể che dấu phong hoa quý phái của hắn.</w:t>
      </w:r>
    </w:p>
    <w:p>
      <w:pPr>
        <w:pStyle w:val="BodyText"/>
      </w:pPr>
      <w:r>
        <w:t xml:space="preserve">Sắt Sắt lạnh lùng nói: "Thì ra là Tuyền vương nha, ngài không ở trong phủ chăm sóc cho Y phu nhân đang bị thương mà tới nơi này làm gì? Hay là muốn bắt tên hung thủ thất bại ta đây?"</w:t>
      </w:r>
    </w:p>
    <w:p>
      <w:pPr>
        <w:pStyle w:val="BodyText"/>
      </w:pPr>
      <w:r>
        <w:t xml:space="preserve">Dạ Vô Yên nheo mắt nhìn Sắt Sắt, bốn năm rồi, tối nay là lần đầu tiên hắn được nhìn dung nhan của Sắt Sắt, những lần trước đều là nàng dịch dung tới gặp hắn. Khuôn mặt của nàng, dung nhan hắn mong nhớ ngày đêm bốn năm nay, vẫn xinh đẹp thanh thuần như bốn năm về trước, không một chút thay đổi nào.</w:t>
      </w:r>
    </w:p>
    <w:p>
      <w:pPr>
        <w:pStyle w:val="BodyText"/>
      </w:pPr>
      <w:r>
        <w:t xml:space="preserve">Hắn duỗi ngón tay muốn xoa lên gương mặt của Sắt Sắt, đột nhiên ánh mắt hắn chợt lướt đến đôi môi đỏ mọng của nàng, ngón tay bỗng nhiên dừng lại.</w:t>
      </w:r>
    </w:p>
    <w:p>
      <w:pPr>
        <w:pStyle w:val="BodyText"/>
      </w:pPr>
      <w:r>
        <w:t xml:space="preserve">Đôi môi đỏ mọng kia của nàng, vì vừa rồi bị Hách Liên Ngạo Thiên tàn sát bừa bãi mà hơi hơi sưng đỏ, dưới ánh nến lại càng diễm lệ hơn, như một đóa hoa kiều diễm ướt át, xinh đẹp đến chói mắt.</w:t>
      </w:r>
    </w:p>
    <w:p>
      <w:pPr>
        <w:pStyle w:val="BodyText"/>
      </w:pPr>
      <w:r>
        <w:t xml:space="preserve">Ánh mắt dịu dàng của hắn đột nhiên trở nên sắc bén như mắt chim ưng.</w:t>
      </w:r>
    </w:p>
    <w:p>
      <w:pPr>
        <w:pStyle w:val="BodyText"/>
      </w:pPr>
      <w:r>
        <w:t xml:space="preserve">Hắn thình lình vươn tay chế ngự hai vai của Sắt Sắt, lạnh giọng hỏi: "Nàng muốn đi theo Hách Liên Ngạo Thiên sao?" Ngữ điệu bình tĩnh nhưng áp lực vô cùng khẩn trương.</w:t>
      </w:r>
    </w:p>
    <w:p>
      <w:pPr>
        <w:pStyle w:val="BodyText"/>
      </w:pPr>
      <w:r>
        <w:t xml:space="preserve">"Đúng vậy, ta muốn đi theo hắn, vậy thì làm sao, có liên quan gì tới ngươi không? Dạ Vô Yên, đừng quên, ta không còn là trắc phi của ngươi nữa, lại càng không phải là phu nhân của Minh Xuân Thủy. Ngươi dựa vào cái gì mà quản ta!" Tay Sắt Sắt gặt tay của hắn ra, phát hiện ra hắn dùng lực thật mạnh, bóp đầu vai của nàng khá đau.</w:t>
      </w:r>
    </w:p>
    <w:p>
      <w:pPr>
        <w:pStyle w:val="BodyText"/>
      </w:pPr>
      <w:r>
        <w:t xml:space="preserve">"Buông ra!" Sắt Sắt căm hận ngẩng đầu lên, đôi mắt đen bình tĩnh như băng ngọc, như ánh trăng mùa thu soi bóng dưới hàn đàm, lạnh lùng liếc nhìn Dạ Vô Yên.</w:t>
      </w:r>
    </w:p>
    <w:p>
      <w:pPr>
        <w:pStyle w:val="BodyText"/>
      </w:pPr>
      <w:r>
        <w:t xml:space="preserve">Bốn mắt nhìn nhau, hai người đều có thể tinh tường nhìn được cảm xúc trong ánh mắt của đối phương.</w:t>
      </w:r>
    </w:p>
    <w:p>
      <w:pPr>
        <w:pStyle w:val="BodyText"/>
      </w:pPr>
      <w:r>
        <w:t xml:space="preserve">Dạ Vô Yên tướng mạo vốn cực kỳ tuấn mỹ, vẻ mặt hắn luôn luôn ôn nhã bình tĩnh, đôi đồng tử đen sâu thâm thúy không thấy đáy. Nhưng giờ phút này, trên gương mặt tuấn mỹ của hắn thần sắc biến ảo, vẻ mặt bi ai, thê lương, đôi đồng tử đen luân chuyển những cảm xúc kinh tâm động phách.</w:t>
      </w:r>
    </w:p>
    <w:p>
      <w:pPr>
        <w:pStyle w:val="BodyText"/>
      </w:pPr>
      <w:r>
        <w:t xml:space="preserve">Bàn tay hắn ôm lấy cằm của Sắt Sắt, ngón tay cái mơn man trên mặt nàng, hung hăng chà xát đôi môi đỏ mọng của nàng, tựa hồ muốn xóa đi bất kỳ dấu ấn nào của Hách Liên Ngạo Thiên ban nãy.</w:t>
      </w:r>
    </w:p>
    <w:p>
      <w:pPr>
        <w:pStyle w:val="BodyText"/>
      </w:pPr>
      <w:r>
        <w:t xml:space="preserve">Sắt Sắt nhìn hắn điên cuồng như vậy, cả người cứng đờ, toàn thân máu như đông lại.</w:t>
      </w:r>
    </w:p>
    <w:p>
      <w:pPr>
        <w:pStyle w:val="BodyText"/>
      </w:pPr>
      <w:r>
        <w:t xml:space="preserve">Dạ Vô Yên nắm hai vai của nàng, vung tay đóng cửa phòng lại, đôi môi mang theo hơi thở cuồng dại phủ lên môi của nàng.</w:t>
      </w:r>
    </w:p>
    <w:p>
      <w:pPr>
        <w:pStyle w:val="BodyText"/>
      </w:pPr>
      <w:r>
        <w:t xml:space="preserve">Trong lòng Sắt Sắt run lên, mặt xoay qua một bên, môi của hắn liền rơi xuống trên mặt của nàng.</w:t>
      </w:r>
    </w:p>
    <w:p>
      <w:pPr>
        <w:pStyle w:val="BodyText"/>
      </w:pPr>
      <w:r>
        <w:t xml:space="preserve">Dạ Vô Yên nhìn gương mặt lãnh đạm của nàng, híp mắt lại, thanh âm lạnh lùng nói: "Vừa rồi khi Hách Liên Ngạo Thiên hôn nàng, sao ta không thấy nàng tránh!"</w:t>
      </w:r>
    </w:p>
    <w:p>
      <w:pPr>
        <w:pStyle w:val="BodyText"/>
      </w:pPr>
      <w:r>
        <w:t xml:space="preserve">Sắt Sắt nghe vậy, giận đến phát cười, bỗng nhiên quay đầu lại, lãnh đạm nói: "Vì sao ta phải tránh? Hắn đâu phải là ngươi!"</w:t>
      </w:r>
    </w:p>
    <w:p>
      <w:pPr>
        <w:pStyle w:val="BodyText"/>
      </w:pPr>
      <w:r>
        <w:t xml:space="preserve">Bàn tay to lớn của Dạ Vô Yên run lên, hai đốm lửa trong đôi mắt thâm thúy của hắn bốc lên ngùn ngụt, thiêu đốt.</w:t>
      </w:r>
    </w:p>
    <w:p>
      <w:pPr>
        <w:pStyle w:val="BodyText"/>
      </w:pPr>
      <w:r>
        <w:t xml:space="preserve">Hắn lại cúi người xuống, đôi môi tiếp tục phủ lên đôi môi anh đào của Sắt Sắt. Sắt Sắt vung tay phát chưởng đánh lên lưng hắn. Đôi đồng tử đen của hắn hiện lên tia bi thương ai oán, cũng không chống cự, mặc cho tay nàng mang theo kình lực mênh mông chưởng lên lưng hắn.</w:t>
      </w:r>
    </w:p>
    <w:p>
      <w:pPr>
        <w:pStyle w:val="BodyText"/>
      </w:pPr>
      <w:r>
        <w:t xml:space="preserve">Tuy Sắt Sắt không dùng toàn lực, nhưng hiện nay nội lực của nàng mạnh hơn lúc trước rất nhiều, một chưởng đánh xuống khiến thân hình Dạ Vô Yên rung chuyển, sắc mặt nhất thời trắng bệch như tờ giấy, một tia máu tươi bật ra bên khóe môi.</w:t>
      </w:r>
    </w:p>
    <w:p>
      <w:pPr>
        <w:pStyle w:val="BodyText"/>
      </w:pPr>
      <w:r>
        <w:t xml:space="preserve">Sắt Sắt cũng không muốn làm hắn bị thương, chỉ muốn buộc hắn buông nàng ra. Nhưng hắn không chỉ không né tránh, liều mạng chịu một chưởng của nàng, mà còn vẫn gắt gao ôm chặt nàng như trước, như muốn khảm nhập nàng vào xương cốt của hắn.</w:t>
      </w:r>
    </w:p>
    <w:p>
      <w:pPr>
        <w:pStyle w:val="BodyText"/>
      </w:pPr>
      <w:r>
        <w:t xml:space="preserve">"Dạ Vô Yên, ngươi buông ra!" Sắt Sắt ngữ khí lạnh như băng nói.</w:t>
      </w:r>
    </w:p>
    <w:p>
      <w:pPr>
        <w:pStyle w:val="BodyText"/>
      </w:pPr>
      <w:r>
        <w:t xml:space="preserve">Dạ Vô Yên lại như mắt ngơ tai điếc, vẫn cúi đầu phủ phục trên môi của nàng.</w:t>
      </w:r>
    </w:p>
    <w:p>
      <w:pPr>
        <w:pStyle w:val="BodyText"/>
      </w:pPr>
      <w:r>
        <w:t xml:space="preserve">Đôi mắt thanh lệ của Sắt Sắt nhíu lại, lại vung tay lên, Dạ Vô Yên như không hề để ý chút nào tới kình lực trên tay nàng, hắn tiếp tục hôn nàng, tựa hồ là đối với nàng quá sức nhung nhớ. Hơi thở nóng rực của hắn vờn quanh tai nàng, đôi môi tham lam của hắn ngấu nghiến lấy môi nàng, quyến luyến như muốn đem từng tấc từng tấc một của nàng cắn nuốt xuống</w:t>
      </w:r>
    </w:p>
    <w:p>
      <w:pPr>
        <w:pStyle w:val="BodyText"/>
      </w:pPr>
      <w:r>
        <w:t xml:space="preserve">Sắt Sắt cảm giác được trong miệng nàng đều là mùi máu tươi mằn mặn, bàn tay nàng chống lên ngực hắn ra sức đẩy ra, cảm giác được nhịp tim của hắn nảy lên cuồng loạn, bất tri bất giác khiến bàn tay nàng run rẩy theo.</w:t>
      </w:r>
    </w:p>
    <w:p>
      <w:pPr>
        <w:pStyle w:val="BodyText"/>
      </w:pPr>
      <w:r>
        <w:t xml:space="preserve">"Ngươi buông ra, buông ra!" Sắt Sắt thấp giọng nói, toàn bộ lời nói đều bị chôn vùi trong nụ hôn của hắn.</w:t>
      </w:r>
    </w:p>
    <w:p>
      <w:pPr>
        <w:pStyle w:val="BodyText"/>
      </w:pPr>
      <w:r>
        <w:t xml:space="preserve">Nàng bất đắc dĩ lại vung tay chưởng xuống.</w:t>
      </w:r>
    </w:p>
    <w:p>
      <w:pPr>
        <w:pStyle w:val="BodyText"/>
      </w:pPr>
      <w:r>
        <w:t xml:space="preserve">"Nàng gầy đi...." Dạ Vô Yên bỗng nhiên ngẩng đầu, buông môi nàng ra, bàn tay to lớn vuốt ve thân hình mảnh khảnh thanh thoát của nàng.</w:t>
      </w:r>
    </w:p>
    <w:p>
      <w:pPr>
        <w:pStyle w:val="BodyText"/>
      </w:pPr>
      <w:r>
        <w:t xml:space="preserve">Sắt Sắt trong lòng kinh ngạc, nhảy người lên muốn ly khai hắn ra.</w:t>
      </w:r>
    </w:p>
    <w:p>
      <w:pPr>
        <w:pStyle w:val="BodyText"/>
      </w:pPr>
      <w:r>
        <w:t xml:space="preserve">Dạ Vô Yên gắt gao ôm chặt lấy vòng eo của Sắt Sắt, bàn tay cởi quần áo trên người nàng, cũng không liệu được Sắt Sắt nhảy ra, chỉ nghe rẹt một tiếng, quần áo liền bị xé rách.</w:t>
      </w:r>
    </w:p>
    <w:p>
      <w:pPr>
        <w:pStyle w:val="BodyText"/>
      </w:pPr>
      <w:r>
        <w:t xml:space="preserve">"Vô sỉ!" Sắt Sắt duỗi chân đá Dạ Vô Yên.</w:t>
      </w:r>
    </w:p>
    <w:p>
      <w:pPr>
        <w:pStyle w:val="BodyText"/>
      </w:pPr>
      <w:r>
        <w:t xml:space="preserve">Dạ Vô Yên lắc mình tránh được, hắn im lặng cúi đầu, bỗng lấy trong người ra một chiếc bình sứ men xanh nho nhỏ.</w:t>
      </w:r>
    </w:p>
    <w:p>
      <w:pPr>
        <w:pStyle w:val="BodyText"/>
      </w:pPr>
      <w:r>
        <w:t xml:space="preserve">"Đây là kim sang dược trị thương, hôm nay là ta không tốt đã khiến nàng bị thương. Hãy thoa thuốc trước đi!" Dạ Vô Yên thấp giọng nói.</w:t>
      </w:r>
    </w:p>
    <w:p>
      <w:pPr>
        <w:pStyle w:val="BodyText"/>
      </w:pPr>
      <w:r>
        <w:t xml:space="preserve">Sắt Sắt cúi đầu nhìn lại, áo ngoài của nàng đã bị hắn xé mở, lộ ra vết thương do kiếm đâm trên cánh tay và đầu vai. Đây là lúc hoàng hôn hôm nay nàng đã bị thị vệ của hắn đả thương, tuy chỉ là vết thương nhẹ, nhưng nếu không có kim sang dược tốt, cũng là rất đau đớn.</w:t>
      </w:r>
    </w:p>
    <w:p>
      <w:pPr>
        <w:pStyle w:val="BodyText"/>
      </w:pPr>
      <w:r>
        <w:t xml:space="preserve">Thì ra mới vừa rồi là hắn muốn xem xét miệng vết thương của nàng. Hắn luôn luôn bá đạo như vậy.</w:t>
      </w:r>
    </w:p>
    <w:p>
      <w:pPr>
        <w:pStyle w:val="Compact"/>
      </w:pPr>
      <w:r>
        <w:t xml:space="preserve"> </w:t>
      </w:r>
      <w:r>
        <w:br w:type="textWrapping"/>
      </w:r>
      <w:r>
        <w:br w:type="textWrapping"/>
      </w:r>
    </w:p>
    <w:p>
      <w:pPr>
        <w:pStyle w:val="Heading2"/>
      </w:pPr>
      <w:bookmarkStart w:id="127" w:name="tập-4-điệp-luyến-hoa---chương-114"/>
      <w:bookmarkEnd w:id="127"/>
      <w:r>
        <w:t xml:space="preserve">105. Tập 4: Điệp Luyến Hoa - Chương 114</w:t>
      </w:r>
    </w:p>
    <w:p>
      <w:pPr>
        <w:pStyle w:val="Compact"/>
      </w:pPr>
      <w:r>
        <w:br w:type="textWrapping"/>
      </w:r>
      <w:r>
        <w:br w:type="textWrapping"/>
      </w:r>
      <w:r>
        <w:t xml:space="preserve"> </w:t>
      </w:r>
    </w:p>
    <w:p>
      <w:pPr>
        <w:pStyle w:val="BodyText"/>
      </w:pPr>
      <w:r>
        <w:t xml:space="preserve">Chương 114 - Điệp luyến hoa 14</w:t>
      </w:r>
    </w:p>
    <w:p>
      <w:pPr>
        <w:pStyle w:val="BodyText"/>
      </w:pPr>
      <w:r>
        <w:t xml:space="preserve">Dạ Vô Yên cầm bình sứ, ngón tay sờ soạng trên thân chiếc bình bóng loáng kia, mở nắp bình ra, hương thuốc nhàn nhạt như được giải thoát, từ trong bình sứ bay ra.</w:t>
      </w:r>
    </w:p>
    <w:p>
      <w:pPr>
        <w:pStyle w:val="BodyText"/>
      </w:pPr>
      <w:r>
        <w:t xml:space="preserve">"Ta đến bôi thuốc cho nàng." Hắn cúi đầu nói, sóng mắt chuyển động như nước mùa xuân mang theo chân tình cùng sự lo lắng.</w:t>
      </w:r>
    </w:p>
    <w:p>
      <w:pPr>
        <w:pStyle w:val="BodyText"/>
      </w:pPr>
      <w:r>
        <w:t xml:space="preserve">Đôi mắt Sắt Sắt nhìn chằm chằm vào bình sứ kia, theo dòng trí nhớ, cảnh tượng tương tự như vậy đang hiện lên trước mắt.</w:t>
      </w:r>
    </w:p>
    <w:p>
      <w:pPr>
        <w:pStyle w:val="BodyText"/>
      </w:pPr>
      <w:r>
        <w:t xml:space="preserve">"Lại đây, ta bôi thuốc cho nàng."</w:t>
      </w:r>
    </w:p>
    <w:p>
      <w:pPr>
        <w:pStyle w:val="BodyText"/>
      </w:pPr>
      <w:r>
        <w:t xml:space="preserve">Lúc ấy ở Xuân Thủy lâu, hắn cầm bình sứ lên, thoa thuốc cho nàng, động tác dịu dàng nhẹ nhàng mà chậm rãi, làm cho nàng thật sự say mê vì hắn. Khoảnh khắc kia, nàng nghĩ hắn chính là phu quân cả đời của nàng. Nhưng mộng đẹp kia lại quá ngắn ngủi còn chưa kịp say mê thì liền tỉnh mộng. Ngày thứ hai, hắn vì Y Lãnh Tuyết đánh nàng rơi xuống Hắc Sơn Nhai, làm cho nàng trở thành trò cười của Xuân Thủy lâu.</w:t>
      </w:r>
    </w:p>
    <w:p>
      <w:pPr>
        <w:pStyle w:val="BodyText"/>
      </w:pPr>
      <w:r>
        <w:t xml:space="preserve">Hôm nay, hắn cũng muốn thoa thuốc cho nàng, phía sau sự dịu dàng ấy sẽ kéo theo sau bao nhiêu lừa gạt và tổn thương đây?</w:t>
      </w:r>
    </w:p>
    <w:p>
      <w:pPr>
        <w:pStyle w:val="BodyText"/>
      </w:pPr>
      <w:r>
        <w:t xml:space="preserve">n tình như vậy, có cho cũng chẳng cần!</w:t>
      </w:r>
    </w:p>
    <w:p>
      <w:pPr>
        <w:pStyle w:val="BodyText"/>
      </w:pPr>
      <w:r>
        <w:t xml:space="preserve">Sắt Sắt ngước mắt lên, nhìn Dạ Vô Yên cười nhàn nhạt, nụ cười thực ngọt ngào, nhưng cũng thực xa cách.</w:t>
      </w:r>
    </w:p>
    <w:p>
      <w:pPr>
        <w:pStyle w:val="BodyText"/>
      </w:pPr>
      <w:r>
        <w:t xml:space="preserve">"Không cần!" Nàng cúi đầu nói, thanh âm tuy nhẹ nhưng hai chữ kia giống như sắt đá cứng rắn, mang theo giọng điệu quyết liệt vô cùng.</w:t>
      </w:r>
    </w:p>
    <w:p>
      <w:pPr>
        <w:pStyle w:val="BodyText"/>
      </w:pPr>
      <w:r>
        <w:t xml:space="preserve">Trong lòng Dạ Vô Yên chấn động, hắn cười khổ, hàng mi cong nhướng lên, chỉ là sâu trong ánh mắt lại tích tụ một cảm xúc khó hiểu. Gió đêm theo khung cửa sổ thổi vào khiến cho hắn cảm thấy có chút lạnh lẽo.</w:t>
      </w:r>
    </w:p>
    <w:p>
      <w:pPr>
        <w:pStyle w:val="BodyText"/>
      </w:pPr>
      <w:r>
        <w:t xml:space="preserve">"Sắt Sắt, trước tiên để ta bôi thuốc cho nàng, lát nữa ta có lời muốn nói cùng nàng." Hắn ăn nói hơi khép nép, từng bước một tiến về phía trước, ngón tay quệt một ít thuốc mỡ bôi lên vết thương trên vai Sắt Sắt. Ống tay áo ở trong không trung bay lên, làm thoáng qua một làn gió trong lành.</w:t>
      </w:r>
    </w:p>
    <w:p>
      <w:pPr>
        <w:pStyle w:val="BodyText"/>
      </w:pPr>
      <w:r>
        <w:t xml:space="preserve">Sắt Sắt thầm vận ba phần nội lực, duỗi cánh tay chắn phía trước. Dạ Vô Yên vốn tưởng rằng Sắt Sắt muốn ngăn không cho hắn thoa thuốc nên cánh tay xoay tròn né tránh. Nhưng bất ngờ, Sắt Sắt lại vươn cánh tay đánh về phía bình thuốc của hắn.</w:t>
      </w:r>
    </w:p>
    <w:p>
      <w:pPr>
        <w:pStyle w:val="BodyText"/>
      </w:pPr>
      <w:r>
        <w:t xml:space="preserve">Dạ Vô Yên chưa từng dự đoán được Sắt Sắt lại vòng qua cánh tay hắn, dùng một chút nội lực, khoảng cách của hai người quá gần, hắn lại không hề đề phòng nên bình thuốc trong tay tạo thành một hình vòng cung bay ra từ trong tay hắn. "Xoảng" bình sứ rơi xuống mặt đất, âm thanh trong trẻo mà bi thương truyền đến, đó là những mảnh bằng men xanh của bình sứ chạm vào nhau, vỡ vụn thành từng mảnh hỗn loạn. Bình sứ vỡ vụn, thuốc mỡ chảy ra, trong không khí tràn đầy hương thuốc nhẹ nhàng bay ra.</w:t>
      </w:r>
    </w:p>
    <w:p>
      <w:pPr>
        <w:pStyle w:val="BodyText"/>
      </w:pPr>
      <w:r>
        <w:t xml:space="preserve">Dạ Vô Yên ngẩn ra, đôi mắt phượng nhìn những mảnh sứ vỡ vụn trên mặt đất, đáy lòng dâng lên một sự chua xót trống rỗng. Hắn ngước mắt nhìn khuôn mặt thanh tú quyết liệt của Sắt Sắt, gằn từng tiếng nói: "Sắt Sắt, chúng ta thật sự không thể trở lại như xưa sao?”</w:t>
      </w:r>
    </w:p>
    <w:p>
      <w:pPr>
        <w:pStyle w:val="BodyText"/>
      </w:pPr>
      <w:r>
        <w:t xml:space="preserve">"Ngươi có thể phục hồi chiếc bình sứ đã vỡ này lại nguyên dạng sao?" Sắt Sắt lui về ghía sau, ngồi vào chiếc ghế trúc phía sau, miễn cưỡng tựa vào đấy, hé mắt cười nhạt nói.</w:t>
      </w:r>
    </w:p>
    <w:p>
      <w:pPr>
        <w:pStyle w:val="BodyText"/>
      </w:pPr>
      <w:r>
        <w:t xml:space="preserve">Dạ Vô Yên liếc mắt nhìn chiếc bình sứ dĩ nhiên đã vỡ tan nằm trên mặt đất, từ trong tay áo lấy ra một chiếc khăn gấm, nhặt từng mảnh vỡ của bình sứ. Một mảnh rồi lại một mảnh, giống như đang tìm lại bảo vật trân quý nhất thế gian. Nếu như phục hồi lại chiếc bình sứ này bọn họ có thể trở lại như trước kia thì bất kể khó khăn thế nào hắn cũng sẽ làm được.</w:t>
      </w:r>
    </w:p>
    <w:p>
      <w:pPr>
        <w:pStyle w:val="BodyText"/>
      </w:pPr>
      <w:r>
        <w:t xml:space="preserve">Sắt Sắt nhìn hắn đang nhặt từng mảnh nhỏ chiếc bình sứ, vẻ mặt dịu dàng mà chăm chú, lòng của nàng nhịn không được run lên. Nàng nhắm mắt lại, rồi lại mở ra, ánh mắt hiện lên một vẻ quyết liệt. Nàng đứng dậy, hàm răng cắn môi dưới, duỗi chân, đem mảnh sứ cuối cùng dẫm nát dưới chân.</w:t>
      </w:r>
    </w:p>
    <w:p>
      <w:pPr>
        <w:pStyle w:val="BodyText"/>
      </w:pPr>
      <w:r>
        <w:t xml:space="preserve">"Dạ Vô Yên, vô dụng thôi. Trái tim, thiếu một góc, sẽ không thể phục hồi lại được nữa." Gót chân nàng nhẹ nhàng xoay tròn rồi lại nhấc chân lên, mảnh sứ kia đã hóa thành bột phấn. Gió đêm theo khung cửa sổ thổi vào, bột phấn bị gió thổi bay, trong nháy mắt hóa thành hư không.</w:t>
      </w:r>
    </w:p>
    <w:p>
      <w:pPr>
        <w:pStyle w:val="BodyText"/>
      </w:pPr>
      <w:r>
        <w:t xml:space="preserve">"Sắt Sắt..." Dạ Vô Yên đứng dậy, lẳng lặng nhìn Sắt Sắt, ánh mắt thấm đẫm bi ai.</w:t>
      </w:r>
    </w:p>
    <w:p>
      <w:pPr>
        <w:pStyle w:val="BodyText"/>
      </w:pPr>
      <w:r>
        <w:t xml:space="preserve">"Ta và ngươi trước kia, không phải làm trắc phi của ngươi ở Tuyền vương phủ thì làm một thị thiếp không danh không phận làm ấm giường cho ngươi ở Xuân Thủy lâu, đối với ta mà nói đều là những ngày tháng kinh khủng, không đáng lưu luyến chút nào." Sắt Sắt nhếch môi nói, giọng nói trong trẻo nhưng lạnh lùng lộ ra một chút mỉa mai.</w:t>
      </w:r>
    </w:p>
    <w:p>
      <w:pPr>
        <w:pStyle w:val="BodyText"/>
      </w:pPr>
      <w:r>
        <w:t xml:space="preserve">Hắn còn nói quay về như trước kia, nhưng hắn đã cho nàng một quá khứ như thế nào đây, hạnh phúc thì chỉ ngắn ngủi như vậy, mà thương tổn thì kéo dài vô tận, một lần rồi lại một lần theo nhau mà đến, khiến cho thân thể của nàng, và lòng của nàng chịu không ít dày vò. Một quá khứ như vậy, nàng không muốn trở về, thậm chí ngay cả nghĩ cũng không muốn nghĩ đến. Cái loại đau đớn xé ruột xé gan như vậy, kiếp này nàng cũng không muốn nếm trải nữa.</w:t>
      </w:r>
    </w:p>
    <w:p>
      <w:pPr>
        <w:pStyle w:val="BodyText"/>
      </w:pPr>
      <w:r>
        <w:t xml:space="preserve">Dạ Vô Yên nghe vậy, thân người rung chuyển, hắn vỗ vỗ ngực, thở vội vàng. Nàng ở bên hắn những ngày ấy, hắn cho nàng ngoại trừ thương tổn thì vẫn là thương tổn. Nàng sẽ không tha thứ cho hắn, bởi vì ngay cả chính hắn còn không thể tha thứ cho mình.</w:t>
      </w:r>
    </w:p>
    <w:p>
      <w:pPr>
        <w:pStyle w:val="BodyText"/>
      </w:pPr>
      <w:r>
        <w:t xml:space="preserve">Nhưng những ngày quá khứ của họ, thật sự giống như lời nàng nói, nghĩ lại kinh khủng như vậy sao?</w:t>
      </w:r>
    </w:p>
    <w:p>
      <w:pPr>
        <w:pStyle w:val="BodyText"/>
      </w:pPr>
      <w:r>
        <w:t xml:space="preserve">Không phải, lần đồng tâm hiệp lực vô cùng ăn ý kia, lần đàn sáo hợp tấu hài hòa kia, lần nàng nhảy múa trên tay hắn vô cùng lãng mạn kia, những đêm liều chết triền miên dịu dàng kia, sớm đã khắc thật sâu vào lòng hắn.</w:t>
      </w:r>
    </w:p>
    <w:p>
      <w:pPr>
        <w:pStyle w:val="BodyText"/>
      </w:pPr>
      <w:r>
        <w:t xml:space="preserve">"Sắt Sắt, cho dù thế nào, nhất định phải thoa thuốc, nếu không vết thương sẽ để lại sẹo." Dạ Vô Yên cúi đầu nói.</w:t>
      </w:r>
    </w:p>
    <w:p>
      <w:pPr>
        <w:pStyle w:val="BodyText"/>
      </w:pPr>
      <w:r>
        <w:t xml:space="preserve">"Để lại sẹo?" Sắt Sắt cười nhẹ giống như Dạ Vô Yên đang kể một câu chuyện cười, "Dạ Vô Yên, Giang Sắt Sắt ta chẳng lẽ còn sợ để lại sẹo sao?"</w:t>
      </w:r>
    </w:p>
    <w:p>
      <w:pPr>
        <w:pStyle w:val="BodyText"/>
      </w:pPr>
      <w:r>
        <w:t xml:space="preserve">Dạ Vô Yên nghe vậy, đôi mắt phượng trở nên nghiêm trọng, một chút đau xót dâng lên từ đáy mắt, từ cạn đến sâu.</w:t>
      </w:r>
    </w:p>
    <w:p>
      <w:pPr>
        <w:pStyle w:val="BodyText"/>
      </w:pPr>
      <w:r>
        <w:t xml:space="preserve">Hắn bỗng nhiên vươn tay với tốc độ sét đánh không kịp bịp tai chộp lấy vai Sắt Sắt. Gió lạnh thổi qua, chiếc áo màu xanh trên người Sắt Sắt đã bị hắn cởi ra từng lớp một.</w:t>
      </w:r>
    </w:p>
    <w:p>
      <w:pPr>
        <w:pStyle w:val="BodyText"/>
      </w:pPr>
      <w:r>
        <w:t xml:space="preserve">Trên người Sắt Sắt lúc này chỉ còn duy nhất một chiếc áo trong màu trắng.</w:t>
      </w:r>
    </w:p>
    <w:p>
      <w:pPr>
        <w:pStyle w:val="BodyText"/>
      </w:pPr>
      <w:r>
        <w:t xml:space="preserve">"Dạ Vô Yên, ngươi làm gì vậy?" Trong lòng Sắt Sắt tức giận, xuất ra một chưởng như gió đánh về phía Dạ Vô Yên.</w:t>
      </w:r>
    </w:p>
    <w:p>
      <w:pPr>
        <w:pStyle w:val="BodyText"/>
      </w:pPr>
      <w:r>
        <w:t xml:space="preserve">Dạ Vô Yên vươn tay phải ngăn lại đòn tập kích của Sắt Sắt, tay trái tìm tòi, dĩ nhiên để điểm huyệt đạo trên vai Sắt Sắt. Sắt Sắt thế nhưng lại không ngờ được tay trái của Dạ Vô Yên lại có thể sử dụng linh hoạt như vậy, thân hình nghiêng qua, liền yếu đuối rơi vào lòng hắn. Nàng tất nhiên không biết, tay phải của Dạ Vô Yên từng bị gãy, giữa lúc ấy hắn đã luyện kiếm pháp bằng tay trái, vì vậy cho nên tay trái dĩ nhiên cũng linh hoạt không kém tay phải.</w:t>
      </w:r>
    </w:p>
    <w:p>
      <w:pPr>
        <w:pStyle w:val="BodyText"/>
      </w:pPr>
      <w:r>
        <w:t xml:space="preserve">Dạ Vô Yên đem Sắt Sắt ôm vào trong lồng ngực, lòng chợt trở nên hỗn loạn, bốn năm hắn rốt cuộc lại được ôm nàng vào lòng, nhưng lòng hắn lại không có lấy nửa phần mơ mộng, đơn giản là bởi vì câu nói vừa rồi của nàng.</w:t>
      </w:r>
    </w:p>
    <w:p>
      <w:pPr>
        <w:pStyle w:val="BodyText"/>
      </w:pPr>
      <w:r>
        <w:t xml:space="preserve">Chẳng lẽ Giang Sắt Sắt ta còn sợ để lại sẹo hay sao?</w:t>
      </w:r>
    </w:p>
    <w:p>
      <w:pPr>
        <w:pStyle w:val="BodyText"/>
      </w:pPr>
      <w:r>
        <w:t xml:space="preserve">Hắn đặt Sắt Sắt trên giường, bàn tay run run vén lưng áo của nàng lên.</w:t>
      </w:r>
    </w:p>
    <w:p>
      <w:pPr>
        <w:pStyle w:val="BodyText"/>
      </w:pPr>
      <w:r>
        <w:t xml:space="preserve">Dưới ánh nến, da thịt trắng nõn sau lưng nàng được chiếu rọi, nhưng cũng tinh tường chiếu sáng từng vết sẹo đang uốn lượn trên lưng nàng kia, những vết sẹo màu đỏ xấu xí.</w:t>
      </w:r>
    </w:p>
    <w:p>
      <w:pPr>
        <w:pStyle w:val="BodyText"/>
      </w:pPr>
      <w:r>
        <w:t xml:space="preserve">Sắt Sắt nằm trên giường, bên tai truyền đến tiếng thở gấp sợ hãi của Dạ Vô Yên. Hắn đang kinh sợ sao, đây đều là do hắn ban tặng. Ngày đó nàng từ vách núi cao té xuống, thân thể khó tránh khói va chạm vào những khối đá sắc nhọn, va chạm vào những cành cây vươn ra. Khi ngã xuống đáy vực, thân thể cũng đã bị trầy sát.</w:t>
      </w:r>
    </w:p>
    <w:p>
      <w:pPr>
        <w:pStyle w:val="BodyText"/>
      </w:pPr>
      <w:r>
        <w:t xml:space="preserve">Đôi đồng tử của Dạ Vô Yên nhanh chóng co rút lại, đôi mắt phượng trừng lớn, ánh mắt đẫm hơi nước. Bàn tay to lớn của hắn lướt dọc theo sống lưng của Sắt Sắt, ngón tay rất nhẹ nhàng mềm dịu vuốt ve những vết thương đã thành sẹo kia.</w:t>
      </w:r>
    </w:p>
    <w:p>
      <w:pPr>
        <w:pStyle w:val="BodyText"/>
      </w:pPr>
      <w:r>
        <w:t xml:space="preserve">Vô số vết sẹo vết to vết nhỏ, vết thật sâu vết lại rất nhạt, từng vết sẹo giống như đang lên án tội lỗi ngày ấy của hắn.</w:t>
      </w:r>
    </w:p>
    <w:p>
      <w:pPr>
        <w:pStyle w:val="BodyText"/>
      </w:pPr>
      <w:r>
        <w:t xml:space="preserve">Thân thể của nàng thật giống như một con búp bê vải chắp vá, nhìn qua dễ sợ như vậy, khiến người ta đau lòng vô cùng, đau lòng đến nỗi khiến hắn gần như không thể thở nổi.</w:t>
      </w:r>
    </w:p>
    <w:p>
      <w:pPr>
        <w:pStyle w:val="BodyText"/>
      </w:pPr>
      <w:r>
        <w:t xml:space="preserve">Dạ Vô Yên nhớ tới vết sẹo trên cổ tay của Mặc Nhiễm, so với vết sẹo của Sắt Sắt thì thật sự không là gì cả.</w:t>
      </w:r>
    </w:p>
    <w:p>
      <w:pPr>
        <w:pStyle w:val="BodyText"/>
      </w:pPr>
      <w:r>
        <w:t xml:space="preserve">Hắn khó có thể tưởng tượng được năm đó nàng rơi xuống đáy vực đã chịu đựng bao nhiêu đau đớn mới có thế sống sót.</w:t>
      </w:r>
    </w:p>
    <w:p>
      <w:pPr>
        <w:pStyle w:val="BodyText"/>
      </w:pPr>
      <w:r>
        <w:t xml:space="preserve">Sắt Sắt nằm trên giường, nhìn không thấy biểu tình của Dạ Vô Yên, nhưng lại có thể cảm giác được từng sự động chạm của hắn. Bàn tay hắn lướt qua lưng nàng, động tác mềm nhẹ chậm rãi, giống như ẩn chứa tình ý tràn đầy.</w:t>
      </w:r>
    </w:p>
    <w:p>
      <w:pPr>
        <w:pStyle w:val="BodyText"/>
      </w:pPr>
      <w:r>
        <w:t xml:space="preserve">Mà cảm nhận của nàng, chính là tức giận.</w:t>
      </w:r>
    </w:p>
    <w:p>
      <w:pPr>
        <w:pStyle w:val="BodyText"/>
      </w:pPr>
      <w:r>
        <w:t xml:space="preserve">Tất cả đêu là hắn ban tặng cho nàng, còn có cả hàn độc trên người đứa nhỏ.</w:t>
      </w:r>
    </w:p>
    <w:p>
      <w:pPr>
        <w:pStyle w:val="BodyText"/>
      </w:pPr>
      <w:r>
        <w:t xml:space="preserve">Một giọt nước mắt nóng rực rơi trên lưng Sắt Sắt, một giọt rồi lại một giọt, rơi xuống càng lúc càng nhanh, rơi trên lưng nàng, thấm vào da thịt nàng, Sắt Sắt cảm thấy mình giống như bị một chiếc bàn ủi kéo qua, ẩn ẩn cảm thấy da thịt nóng như bị phỏng, một đường thiêu đốt đáy lòng nàng.</w:t>
      </w:r>
    </w:p>
    <w:p>
      <w:pPr>
        <w:pStyle w:val="BodyText"/>
      </w:pPr>
      <w:r>
        <w:t xml:space="preserve">Bên trong im lặng, màn che bị gió thổi lên, nhảy múa cuồng loạn, giống như lòng nàng giờ phút này, có chút hỗn loạn.</w:t>
      </w:r>
    </w:p>
    <w:p>
      <w:pPr>
        <w:pStyle w:val="BodyText"/>
      </w:pPr>
      <w:r>
        <w:t xml:space="preserve">Một đôi môi ấm áp dừng trên lưng nàng, dịu dàng hôn qua từng vết sẹo trên lưng, làn môi ấm áp cùng nước mắt nóng rực luân phiên nhau xâm nhập da thịt nàng.</w:t>
      </w:r>
    </w:p>
    <w:p>
      <w:pPr>
        <w:pStyle w:val="BodyText"/>
      </w:pPr>
      <w:r>
        <w:t xml:space="preserve">Hắn biết, hắn đã khiến nàng tổn thương sâu vô cùng, ngay cả tư cách yêu cầu nàng tha thứ cũng không có.</w:t>
      </w:r>
    </w:p>
    <w:p>
      <w:pPr>
        <w:pStyle w:val="BodyText"/>
      </w:pPr>
      <w:r>
        <w:t xml:space="preserve">Những tiếng đập cửa kịch liệt liên tục truyền đến, cùng với tiếng la lo lắng của Tố Chỉ: "Chủ tử, người mau đến xem công tử đi."</w:t>
      </w:r>
    </w:p>
    <w:p>
      <w:pPr>
        <w:pStyle w:val="BodyText"/>
      </w:pPr>
      <w:r>
        <w:t xml:space="preserve">Sắt Sắt thấy trong lòng chấn động, hàn độc của Triệt Nhi khi đã uống xong mười viên thuốc giải, theo lý thuyết sẽ không tái phát nữa, vậy đây đến tột cùng là như thế nào?</w:t>
      </w:r>
    </w:p>
    <w:p>
      <w:pPr>
        <w:pStyle w:val="BodyText"/>
      </w:pPr>
      <w:r>
        <w:t xml:space="preserve">Dạ Vô Yên nghe vậy, duỗi ngón tay giải huyệt đạo cho Sắt Sắt, tay bắn tay, tiếng "phốc" cực nhỏ vang lên, ánh nến liền bị dập tắt. Khoảnh khắc trước khi nến tắt, qua chút ánh sáng diễm lệ, Sắt Sắt thoáng nhìn thấy ánh mắt Dạ Vô Yên không một tiếng động hiện lên vẻ thê thảm cùng khóe mắt có chút ướt át.</w:t>
      </w:r>
    </w:p>
    <w:p>
      <w:pPr>
        <w:pStyle w:val="BodyText"/>
      </w:pPr>
      <w:r>
        <w:t xml:space="preserve">Cách vách, bên trong phòng, Vân Kinh Cuồng ngồi bên giường, ánh mắt lo âu nhìn hàn độc của Triệt nhi đang phát tác.</w:t>
      </w:r>
    </w:p>
    <w:p>
      <w:pPr>
        <w:pStyle w:val="BodyText"/>
      </w:pPr>
      <w:r>
        <w:t xml:space="preserve">Mới vừa rồi Triệt nhi còn rất khỏe, cùng hắn nói chuyện thật lớn, không ngờ được hàn độc lại đột nhiên phát tác, phát tác cực kì mãnh liệt.</w:t>
      </w:r>
    </w:p>
    <w:p>
      <w:pPr>
        <w:pStyle w:val="BodyText"/>
      </w:pPr>
      <w:r>
        <w:t xml:space="preserve">"Triệt nhi, nếu đau đớn thì cứ khóc lên đi, con chịu đựng như vậy làm mẫu thân càng khó chịu." Sắt Sắt buồn bã nói, tiến đến ôm lấy Triệt nhi.</w:t>
      </w:r>
    </w:p>
    <w:p>
      <w:pPr>
        <w:pStyle w:val="BodyText"/>
      </w:pPr>
      <w:r>
        <w:t xml:space="preserve">"Sao lại thế này?" Dạ Vô Yên lạnh giọng hỏi, ''Không phải ngươi đã nghiên cứu thuốc giải có thể xua đi cái lạnh của hàn độc rồi sao?"</w:t>
      </w:r>
    </w:p>
    <w:p>
      <w:pPr>
        <w:pStyle w:val="BodyText"/>
      </w:pPr>
      <w:r>
        <w:t xml:space="preserve">Ánh mắt của hắn nhìn đến Triệt nhi đang nằm cuộn mình trên giường thì lồng ngực nhất thời như bị ngàn côn đánh trúng.</w:t>
      </w:r>
    </w:p>
    <w:p>
      <w:pPr>
        <w:pStyle w:val="BodyText"/>
      </w:pPr>
      <w:r>
        <w:t xml:space="preserve">Thân hình nhỏ nhắn đáng yêu kia đang nằm trên giường run rẩy kịch kiệt, sắc mặt tái xanh, hàng mi run run nhắm chặt, môi trắng bệch không còn chút máu. Nhưng bé không hề rên tiếng nào, bàn tay nhỏ bé nắm chặt lấy chăn đệm trên giường, còn hàm răng đã muốn cắn nát môi dưới.</w:t>
      </w:r>
    </w:p>
    <w:p>
      <w:pPr>
        <w:pStyle w:val="BodyText"/>
      </w:pPr>
      <w:r>
        <w:t xml:space="preserve">Hắn đã từng nhìn thấy hàn độc của Lương Nhi phát tác, có lẽ vì hàn độc của Lương Nhi không nghiêm trọng như Triệt nhi, cũng có lẽ Lương nhi không phải cốt nhục của hắn. Tóm lại, lòng của hắn chưa bao giờ đau đớn đến xé ruột xé gan như bây giờ.</w:t>
      </w:r>
    </w:p>
    <w:p>
      <w:pPr>
        <w:pStyle w:val="BodyText"/>
      </w:pPr>
      <w:r>
        <w:t xml:space="preserve">Hắn nắm lấy vạt áo Vân Kinh Cuồng, giọng lạnh lùng gằn từng tiếng nói: "Sao lại thế này, nói mau!!!!!"</w:t>
      </w:r>
    </w:p>
    <w:p>
      <w:pPr>
        <w:pStyle w:val="BodyText"/>
      </w:pPr>
      <w:r>
        <w:t xml:space="preserve">Vân Kinh Cuồng nhìn thấy ánh mắt tức giận vô cùng đau đớn của Dạ Vô Yên thì trong lòng chấn động, trầm giọng nói: "Là do lần trước bị thương, hôm qua lại không được uống thuốc giải vậy nên lần này hàn độc phát tác có vẻ rất mạnh, ta mới vừa bắt mạch, phải ép hàn độc ra ngay lúc này, năm viên thuốc giải này cũng phải uống hết. Công lực của thuộc hạ không đủ, vậy nên không dám ra tay vận công, chỉ sợ..."</w:t>
      </w:r>
    </w:p>
    <w:p>
      <w:pPr>
        <w:pStyle w:val="BodyText"/>
      </w:pPr>
      <w:r>
        <w:t xml:space="preserve">Không ngờ vân Kinh Cuồng vừa nói xong thì Dạ Vô Yên đẩy Vân Kinh Cuồng ra, nói giọng lạnh lùng: "Vậy còn không mau lấy thuốc ra."</w:t>
      </w:r>
    </w:p>
    <w:p>
      <w:pPr>
        <w:pStyle w:val="BodyText"/>
      </w:pPr>
      <w:r>
        <w:t xml:space="preserve">Vân Kinh Cuồng từ trong túi thuốc lấy ra vài viên thuốc, Sắt Sắt mở to đôi mắt trong suốt tràn ngập nước mắt hỏi: "Vân Kinh Cuồng, ngươi nắm chắc được bao nhiêu phần?"</w:t>
      </w:r>
    </w:p>
    <w:p>
      <w:pPr>
        <w:pStyle w:val="BodyText"/>
      </w:pPr>
      <w:r>
        <w:t xml:space="preserve">"Mười phần, yên tâm đi. Chẳng qua sẽ phải tổn hại một nửa công lực của chủ tử thôi." vân Kinh Cuồng hơi lo lắng nói. Chỉ trách công lực của mình không đủ, không thể thay chủ tử ép độc ra ngoài.</w:t>
      </w:r>
    </w:p>
    <w:p>
      <w:pPr>
        <w:pStyle w:val="BodyText"/>
      </w:pPr>
      <w:r>
        <w:t xml:space="preserve">Sắt Sắt đem năm viên thuốc cho Triệt nhi uống rồi đem bé đặt lên giường, nàng sẽ ép độc ra cho Triệt nhi.</w:t>
      </w:r>
    </w:p>
    <w:p>
      <w:pPr>
        <w:pStyle w:val="BodyText"/>
      </w:pPr>
      <w:r>
        <w:t xml:space="preserve">Dạ Vô Yên vươn tay ra đỡ lấy vai Sắt Sắt, thấp giọng nói: "Để ta đi!"</w:t>
      </w:r>
    </w:p>
    <w:p>
      <w:pPr>
        <w:pStyle w:val="BodyText"/>
      </w:pPr>
      <w:r>
        <w:t xml:space="preserve">"Không cần!" Sắt Sắt lạnh lùng nói, nhìn thấy Triệt nhi đau đớn, nàng đã thầm nghĩ tất cả những thứ này đều là do hắn ban tặng, thử hỏi nàng sao có thể không hận hắn?</w:t>
      </w:r>
    </w:p>
    <w:p>
      <w:pPr>
        <w:pStyle w:val="BodyText"/>
      </w:pPr>
      <w:r>
        <w:t xml:space="preserve">Dạ Vô Yên nhẹ nhàng xoay người Sắt Sắt lại, không một tiếng động nhìn kĩ từng dòng nước mắt của nàng, hắn duỗi ngón tay gạt đi những giọt nước mắt của nàng sau đó nói: "Để ta, công lực của nàng nên giữ lại đi." Hắn cúi đầu nói, đôi mắt đen trong sáng, sâu không thấy đáy đầy vẻ kiên định.</w:t>
      </w:r>
    </w:p>
    <w:p>
      <w:pPr>
        <w:pStyle w:val="BodyText"/>
      </w:pPr>
      <w:r>
        <w:t xml:space="preserve">Hắn vươn tay, nhẹ nhàng đặt lên sau lưng Triệt nhi.</w:t>
      </w:r>
    </w:p>
    <w:p>
      <w:pPr>
        <w:pStyle w:val="BodyText"/>
      </w:pPr>
      <w:r>
        <w:t xml:space="preserve">Sắt Sắt chậm rãi lùi lại, ngồi ngã lên giường phía sau hắn.</w:t>
      </w:r>
    </w:p>
    <w:p>
      <w:pPr>
        <w:pStyle w:val="BodyText"/>
      </w:pPr>
      <w:r>
        <w:t xml:space="preserve">Những chiếc đèn bằng ngọc lưu ly đặt trên bàn tỏa sáng dìu dịu, đem bóng của bọn họ kết lại cùng một chỗ, rõ ràng rành mạch, hóa thành một khối vững chắc chung với nhau không thể tách rời.</w:t>
      </w:r>
    </w:p>
    <w:p>
      <w:pPr>
        <w:pStyle w:val="BodyText"/>
      </w:pPr>
      <w:r>
        <w:t xml:space="preserve">Mãi cho đến giờ sửu (từ 1h-3h), gần suốt nửa ngày trời, hàn độc trên người Triệt nhi mới</w:t>
      </w:r>
    </w:p>
    <w:p>
      <w:pPr>
        <w:pStyle w:val="BodyText"/>
      </w:pPr>
      <w:r>
        <w:t xml:space="preserve">được loại bỏ hoàn toàn.</w:t>
      </w:r>
    </w:p>
    <w:p>
      <w:pPr>
        <w:pStyle w:val="BodyText"/>
      </w:pPr>
      <w:r>
        <w:t xml:space="preserve">Dạ Vô Yên thu hồi nội lực trên bàn tay, điều tức lại nội lực mãnh liệt trong cơ thể, cảm thấy toàn thân như mềm nhũn, mồ hôi lạnh trên trán không ngừng tuôn ra, quần áo trên người đều đã bị mồ hôi lạnh thấm ướt đẫm. Hắn cúi đầu nhìn Triệt nhi đang nằm trong lòng, dĩ nhiên bé đang ngủ say, hô hấp vững vàng, sắc đen trên khuôn mặt nhỏ nhắn đã bị đẩy lùi, ngủ rất điềm tĩnh.</w:t>
      </w:r>
    </w:p>
    <w:p>
      <w:pPr>
        <w:pStyle w:val="BodyText"/>
      </w:pPr>
      <w:r>
        <w:t xml:space="preserve">Hắn thở phào nhẹ nhõm một tiếng, lòng chậm rãi thả lỏng.</w:t>
      </w:r>
    </w:p>
    <w:p>
      <w:pPr>
        <w:pStyle w:val="BodyText"/>
      </w:pPr>
      <w:r>
        <w:t xml:space="preserve">Hắn quay đầu, tầm mắt nhìn thoáng qua Sắt Sắt đang lo lắng, nói dịu dàng: "Phi Thành không phải là nơi có thể lâu, nàng mang Triệt nhi đến Xuân Thủy lâu đi."</w:t>
      </w:r>
    </w:p>
    <w:p>
      <w:pPr>
        <w:pStyle w:val="BodyText"/>
      </w:pPr>
      <w:r>
        <w:t xml:space="preserve">Sắt Sắt ngước mắt nhìn về phía hắn, nhìn vào ánh mắt tha thiết chờ mong của hắn, lòng nàng như bị kìm hãm.</w:t>
      </w:r>
    </w:p>
    <w:p>
      <w:pPr>
        <w:pStyle w:val="BodyText"/>
      </w:pPr>
      <w:r>
        <w:t xml:space="preserve">Hắn lại còn muốn nàng đến Xuân Thủy lâu sao?</w:t>
      </w:r>
    </w:p>
    <w:p>
      <w:pPr>
        <w:pStyle w:val="BodyText"/>
      </w:pPr>
      <w:r>
        <w:t xml:space="preserve">Xuân Thủy lâu, nơi vừa nghĩ đến đã thấy kinh khủng kia!</w:t>
      </w:r>
    </w:p>
    <w:p>
      <w:pPr>
        <w:pStyle w:val="BodyText"/>
      </w:pPr>
      <w:r>
        <w:t xml:space="preserve">Sắt Sắt cười cười trong trẻo, ôm lấy Triệt nhi từ trong lòng hắn, nói nhàn nhạt: "Cảm ơn ngươi đã cứu Triệt nhi, ta vô cùng cảm kích. Nhưng Xuân Thủy lâu...ta sẽ không đến đó."</w:t>
      </w:r>
    </w:p>
    <w:p>
      <w:pPr>
        <w:pStyle w:val="BodyText"/>
      </w:pPr>
      <w:r>
        <w:t xml:space="preserve">Trong lòng Dạ Vô Yên nhất thời dâng lên một cảm giác chua xót, người hắn cứu cũng là con của hắn, nhưng nàng lại nói lời cảm tạ với hắn. Nàng coi hắn như một kẻ xa lạ!</w:t>
      </w:r>
    </w:p>
    <w:p>
      <w:pPr>
        <w:pStyle w:val="BodyText"/>
      </w:pPr>
      <w:r>
        <w:t xml:space="preserve">"Vậy nàng trở về Đông Hải đi, tóm lại nơi này không thể ở được!" Dạ Vô Yên ép dao động mãnh liệt trong lòng xuống, nói rất bình tĩnh. Hôm nay hắn đã tổn thất hơn nửa công lực, tạm thời chưa thể khôi phục được.</w:t>
      </w:r>
    </w:p>
    <w:p>
      <w:pPr>
        <w:pStyle w:val="BodyText"/>
      </w:pPr>
      <w:r>
        <w:t xml:space="preserve">"Việc này chỉ sợ không cần ngươi phải nhọc công." Sắt Sắt liếc mắt nhìn hắn, nói lạnh lùng.</w:t>
      </w:r>
    </w:p>
    <w:p>
      <w:pPr>
        <w:pStyle w:val="BodyText"/>
      </w:pPr>
      <w:r>
        <w:t xml:space="preserve">Hai mắt Dạ Vô Yên tối sầm lại, hắn biết hiện giờ không thể nói lí lẽ với nàng, nhưng có chuyện hắn rất muốn hỏi nên thấp giọng nói: "Vậy nàng nói cho ta biết, bốn năm trước ai đã cứu nàng từ đáy vực đi? Là ai mang nàng đến Đông Hải?"</w:t>
      </w:r>
    </w:p>
    <w:p>
      <w:pPr>
        <w:pStyle w:val="BodyText"/>
      </w:pPr>
      <w:r>
        <w:t xml:space="preserve">Sắt Sắt đặt Triệt nhi trên giường, đắp chăn gấm lên cho bé, hàng mi dài nhướng lên, nói với giọng rành mạch: "Ta không biết, bốn năm nay người đã từng cứu ta chưa bao giờ xuất hiện. Nhưng ta nhớ rõ trước khi hôn mê có nhìn thấy một nam tử áo xanh đi về phía ta."</w:t>
      </w:r>
    </w:p>
    <w:p>
      <w:pPr>
        <w:pStyle w:val="BodyText"/>
      </w:pPr>
      <w:r>
        <w:t xml:space="preserve">"Áo xanh?” Dạ Vô Yên không chớp mi, chỉ với manh mối này vô cùng ít ỏi, trên đời này người mặc áo xanh nhiều vô số.</w:t>
      </w:r>
    </w:p>
    <w:p>
      <w:pPr>
        <w:pStyle w:val="BodyText"/>
      </w:pPr>
      <w:r>
        <w:t xml:space="preserve">"Vậy khi nàng tỉnh lại là đang ở đâu? Những người trông nom bên cạnh nàng là ai?" Dạ Vô Yên tiếp tục hỏi.</w:t>
      </w:r>
    </w:p>
    <w:p>
      <w:pPr>
        <w:pStyle w:val="BodyText"/>
      </w:pPr>
      <w:r>
        <w:t xml:space="preserve">Sắt Sắt nói thản nhiên: "Là ở thôn Điền Gia, ở một làng chài nhỏ, người cứu ta là vợ chồng nhà họ Điền. Ta đoán người cứu ta đã đặt ta ngoài thôn nên ta mới được họ cứu về."</w:t>
      </w:r>
    </w:p>
    <w:p>
      <w:pPr>
        <w:pStyle w:val="BodyText"/>
      </w:pPr>
      <w:r>
        <w:t xml:space="preserve">Dạ Vô Yên gật đầu, chậm rãi cúi người, ngón tay dài mơn trớn khuôn mặt ngọc trắng trẻo nhỏ nhắn của Triệt Nhi, ánh mắt trở nên cực kì dịu dàng thương yêu. Cuối cùng, hắn lưu luyến đứng dậy, chậm rãi rời đi.</w:t>
      </w:r>
    </w:p>
    <w:p>
      <w:pPr>
        <w:pStyle w:val="BodyText"/>
      </w:pPr>
      <w:r>
        <w:t xml:space="preserve">Trên trời vầng trăng lạnh treo cong cong, gió lạnh thổi qua vi vu.</w:t>
      </w:r>
    </w:p>
    <w:p>
      <w:pPr>
        <w:pStyle w:val="BodyText"/>
      </w:pPr>
      <w:r>
        <w:t xml:space="preserve">Khi Vân Kinh Cuồng cùng Dạ Vô Yên trở lại vương phủ thì đã gần đến giờ dần. (từ 3h-5h)</w:t>
      </w:r>
    </w:p>
    <w:p>
      <w:pPr>
        <w:pStyle w:val="BodyText"/>
      </w:pPr>
      <w:r>
        <w:t xml:space="preserve">Bóng đêm tối như mực, hắn đang hiên ngang trong phòng đọc sách.</w:t>
      </w:r>
    </w:p>
    <w:p>
      <w:pPr>
        <w:pStyle w:val="BodyText"/>
      </w:pPr>
      <w:r>
        <w:t xml:space="preserve">Vân Kinh Cuồng nhìn ánh mắt cô đơn của Dạ Vô Yên, hắn biết chủ tử lần này nhất định không cầu xin tha thứ được. Đúng vậy, tổn thương năm đó lớn cỡ nào, cũng không phải một hai lời nói thì có thể tha thứ. Chỉ là cứ giằng co như vậy, thật không biết sẽ còn xảy ra ra những việc gì, lòng Vân Kinh Cuồng bất giác cũng bắt đầu chùn xuống, một nỗi lo âu dâng lên.</w:t>
      </w:r>
    </w:p>
    <w:p>
      <w:pPr>
        <w:pStyle w:val="BodyText"/>
      </w:pPr>
      <w:r>
        <w:t xml:space="preserve">"Chủ thượng, người nói xem vương phi có về Đông Hải không?" Vân Kinh Cuồng lo lắng hỏi.</w:t>
      </w:r>
    </w:p>
    <w:p>
      <w:pPr>
        <w:pStyle w:val="BodyText"/>
      </w:pPr>
      <w:r>
        <w:t xml:space="preserve">"Sẽ!" Dạ Vô Yên nói nhàn nhạt, với sự thông minh của nàng sẽ không thể không biết tình thế của Phi Thành hiện tại phức tạp như thế nào.</w:t>
      </w:r>
    </w:p>
    <w:p>
      <w:pPr>
        <w:pStyle w:val="BodyText"/>
      </w:pPr>
      <w:r>
        <w:t xml:space="preserve">"Gọi Kim Đường lại đây!" Dạ Vô Yên trầm giọng nói.</w:t>
      </w:r>
    </w:p>
    <w:p>
      <w:pPr>
        <w:pStyle w:val="BodyText"/>
      </w:pPr>
      <w:r>
        <w:t xml:space="preserve">Thị nữ đứng ngoài cửa "Dạ" một tiếng rồi tuân mệnh rời đi. Chỉ trong chốc lát, Kim tổng quản liền nhanh chóng đi đến.</w:t>
      </w:r>
    </w:p>
    <w:p>
      <w:pPr>
        <w:pStyle w:val="BodyText"/>
      </w:pPr>
      <w:r>
        <w:t xml:space="preserve">"Kim Đường, phái thêm nhiều người bảo vệ Lan Phường." Dạ Vô Yên trầm giọng phân phó, Hách Liên Ngạo Thiên xuất hiện ở Phi Thành, hắn không thể không đề phòng. Nhưng hắn tạm thời không thể động đến Hách Liên Ngạo Thiên, điểm này hắn biết rõ. Nếu Hách Liễn Ngạo Thiên bị bắt, Bắc Lỗ quốc không đủ sức chống lại Nam Việt, một Tuyền vương chỉ huy binh lính tác chiến đối với Nam Việt cũng lập tức không còn giá trị.</w:t>
      </w:r>
    </w:p>
    <w:p>
      <w:pPr>
        <w:pStyle w:val="BodyText"/>
      </w:pPr>
      <w:r>
        <w:t xml:space="preserve">"Vâng!" Kim Đường nhận lệnh.</w:t>
      </w:r>
    </w:p>
    <w:p>
      <w:pPr>
        <w:pStyle w:val="BodyText"/>
      </w:pPr>
      <w:r>
        <w:t xml:space="preserve">"Ngày mai phái người đến thôn Điền Gia một chuyến, hỏi thăm về đôi vợ chồng họ Điền, xem bốn năm trước có người nào từng tiếp xúc qua với bọn họ không!" Dạ Vô Yên trầm giọng nói.</w:t>
      </w:r>
    </w:p>
    <w:p>
      <w:pPr>
        <w:pStyle w:val="BodyText"/>
      </w:pPr>
      <w:r>
        <w:t xml:space="preserve">"Vâng!” Kim Đường trầm giọng nói rồi lại bẩm báo: "Chủ tử, giờ tý hôm nay vương phi đã bị một chiếc xe ngựa thần bí mang về đây."</w:t>
      </w:r>
    </w:p>
    <w:p>
      <w:pPr>
        <w:pStyle w:val="BodyText"/>
      </w:pPr>
      <w:r>
        <w:t xml:space="preserve">"Vậy sao?" Dạ Vô Yên thản nhiên nhíu mày, hắn đã đoán người bắt đi Mặc Nhiễm chính là Hách Liên Ngạo Thiên. Hắn ta trả Mặc Nhiễm về đây cũng nằm trong dự kiến.</w:t>
      </w:r>
    </w:p>
    <w:p>
      <w:pPr>
        <w:pStyle w:val="BodyText"/>
      </w:pPr>
      <w:r>
        <w:t xml:space="preserve">"Bổn vương biết rồi, các ngươi lui xuống đi." Kim Đường cùng Vân Kinh Cuồng chậm rãi lui ra.</w:t>
      </w:r>
    </w:p>
    <w:p>
      <w:pPr>
        <w:pStyle w:val="BodyText"/>
      </w:pPr>
      <w:r>
        <w:t xml:space="preserve">Bên trong chỉ còn lại một mình Dạ Vô Yên.</w:t>
      </w:r>
    </w:p>
    <w:p>
      <w:pPr>
        <w:pStyle w:val="BodyText"/>
      </w:pPr>
      <w:r>
        <w:t xml:space="preserve">Hắn hít một hơi thật sâu, đôi mắt dâng lên một nỗi thương cảm mãnh liệt, lo lắng cùng đau đớn theo nhau dâng lên trong ngực hắn, quay cuồng hóa thành một dòng nham thạch nóng chảy trong người, rồi lại phun trào thành một ngọn lửa thiêu đốt lòng hắn.</w:t>
      </w:r>
    </w:p>
    <w:p>
      <w:pPr>
        <w:pStyle w:val="BodyText"/>
      </w:pPr>
      <w:r>
        <w:t xml:space="preserve">Trước mắt, những vết sẹo uốn lượn trên tấm lưng trắng nõn của nàng cùng thân thể không ngừng run rẩy của Triệt Nhi thoáng hiện ra trước mắt, những ý nghĩ trong lòng ấy đang bị hắn đè nén bỗng dâng thành một dòng khí huyết, hắn xoay người hung hăng đánh một quyền vào vách tường, máu tươi trong miệng cùng nắm tay cùng nhau đập vào vách tường.</w:t>
      </w:r>
    </w:p>
    <w:p>
      <w:pPr>
        <w:pStyle w:val="BodyText"/>
      </w:pPr>
      <w:r>
        <w:t xml:space="preserve">Hắn không dùng nội lực, một quyền này nện vào vách tường, ở trên vách tường tạo thành một lỗ thật sâu, máu tươi từ các đốt tay trào ra. Hắn chậm rãi thu hồi quyền lại, bàn tay khẽ mở ra, lòng bàn tay trống rỗng, giống như vừa bắt được thứ gì, nhưng lại giống như cũng vừa mất đi thứ gì đó. Cuối cùng, hắn thở dài một hơi, dùng ngón tay lau đi vết máu bên khóe môi.</w:t>
      </w:r>
    </w:p>
    <w:p>
      <w:pPr>
        <w:pStyle w:val="BodyText"/>
      </w:pPr>
      <w:r>
        <w:t xml:space="preserve">Hắn lẳng lặng đứng trong phòng, ánh nến in bóng thân hình cao lớn của hắn lên vách tường đối diện, cô đơn như vậy, lạnh lùng ngạo nghễ như vậy hòa cùng nỗi đau thương và chua xót.</w:t>
      </w:r>
    </w:p>
    <w:p>
      <w:pPr>
        <w:pStyle w:val="BodyText"/>
      </w:pPr>
      <w:r>
        <w:t xml:space="preserve">Hắn hận chính mình!</w:t>
      </w:r>
    </w:p>
    <w:p>
      <w:pPr>
        <w:pStyle w:val="BodyText"/>
      </w:pPr>
      <w:r>
        <w:t xml:space="preserve">Hắn hận chính mình!</w:t>
      </w:r>
    </w:p>
    <w:p>
      <w:pPr>
        <w:pStyle w:val="BodyText"/>
      </w:pPr>
      <w:r>
        <w:t xml:space="preserve">Hắn chưa bao giờ hận mình đến tột cùng như vậy.</w:t>
      </w:r>
    </w:p>
    <w:p>
      <w:pPr>
        <w:pStyle w:val="Compact"/>
      </w:pPr>
      <w:r>
        <w:t xml:space="preserve"> </w:t>
      </w:r>
      <w:r>
        <w:br w:type="textWrapping"/>
      </w:r>
      <w:r>
        <w:br w:type="textWrapping"/>
      </w:r>
    </w:p>
    <w:p>
      <w:pPr>
        <w:pStyle w:val="Heading2"/>
      </w:pPr>
      <w:bookmarkStart w:id="128" w:name="tập-4-điệp-luyến-hoa---chương-115"/>
      <w:bookmarkEnd w:id="128"/>
      <w:r>
        <w:t xml:space="preserve">106. Tập 4: Điệp Luyến Hoa - Chương 115</w:t>
      </w:r>
    </w:p>
    <w:p>
      <w:pPr>
        <w:pStyle w:val="Compact"/>
      </w:pPr>
      <w:r>
        <w:br w:type="textWrapping"/>
      </w:r>
      <w:r>
        <w:br w:type="textWrapping"/>
      </w:r>
      <w:r>
        <w:t xml:space="preserve"> </w:t>
      </w:r>
    </w:p>
    <w:p>
      <w:pPr>
        <w:pStyle w:val="BodyText"/>
      </w:pPr>
      <w:r>
        <w:t xml:space="preserve">Chương 115 - Điệp luyến hoa 15</w:t>
      </w:r>
    </w:p>
    <w:p>
      <w:pPr>
        <w:pStyle w:val="BodyText"/>
      </w:pPr>
      <w:r>
        <w:t xml:space="preserve">Gió đêm thổi tung tấm màn trướng mềm mại, ánh nến nhàn nhạt khẽ chớp lên, từng đợt từng đợt mùi hương thoang thoảng tràn ngập khắp căn phòng.</w:t>
      </w:r>
    </w:p>
    <w:p>
      <w:pPr>
        <w:pStyle w:val="BodyText"/>
      </w:pPr>
      <w:r>
        <w:t xml:space="preserve">Sắt Sắt ngồi bên mép giường, ngón tay thon dài mơn trớn khuôn mặt nhỏ nhắn trắng nõn của Triệt nhi, ánh mắt tràn ngập vẻ dịu dàng. Nàng cẩn thận mà nhẹ nhàng ghé sát vào mặt Triệt nhi, cảm thục được hơi thở tinh tế kia, lòng nàng dường như mềm như nước.</w:t>
      </w:r>
    </w:p>
    <w:p>
      <w:pPr>
        <w:pStyle w:val="BodyText"/>
      </w:pPr>
      <w:r>
        <w:t xml:space="preserve">Triệt nhi của nàng, rốt cuộc đã không còn bị hàn độc tra tấn nữa, những giọt nước mắt vui sướng đã tụ quanh hốc mắt, từng giọt một rơi xuống.</w:t>
      </w:r>
    </w:p>
    <w:p>
      <w:pPr>
        <w:pStyle w:val="BodyText"/>
      </w:pPr>
      <w:r>
        <w:t xml:space="preserve">“Mẫu thân, người làm sao vậy, có phải bệnh của Triệt nhi không có cách chữa trị không?” Triệt nhi không biết đã mở mắt ra từ khi nào, vươn bàn tay nhỏ bé lau đi nước mắt trên mặt Sắt Sắt, hàng mi dài vụt sáng, đôi mắt trắng đen rõ ràng nhìn Sắt Sắt không chớp mắt.</w:t>
      </w:r>
    </w:p>
    <w:p>
      <w:pPr>
        <w:pStyle w:val="BodyText"/>
      </w:pPr>
      <w:r>
        <w:t xml:space="preserve">Sắt Sắt nhìn thấy Triệt nhi đã tỉnh thì lau đi nước mắt, hí mắt cười nói: “Đây là vì mẫu thân vui mừng, hàn độc của con đã được giải hết, về sau Triệt nhi sẽ không bao giờ bị hàn độc tra tấn nữa.”</w:t>
      </w:r>
    </w:p>
    <w:p>
      <w:pPr>
        <w:pStyle w:val="BodyText"/>
      </w:pPr>
      <w:r>
        <w:t xml:space="preserve">“Thật vậy sao, vậy thì Triệt nhi thật vui mừng!” Con ngươi đen của Triệt nhi mở to như ánh trăng rằm, vô cùng vui sướng: “Mẫu thân, là Tuyền vương cứu Triệt nhi sao?”</w:t>
      </w:r>
    </w:p>
    <w:p>
      <w:pPr>
        <w:pStyle w:val="BodyText"/>
      </w:pPr>
      <w:r>
        <w:t xml:space="preserve">“Không sai! Là hắn đã tổn thất một nửa công lực để đem hàn độc hoàn toàn khử ra khỏi cơ thể con.” Sắt Sắt nhẹ giọng nói, đối với chuyện này, nàng không định giấu Triệt nhi, bé có quyền được biết.</w:t>
      </w:r>
    </w:p>
    <w:p>
      <w:pPr>
        <w:pStyle w:val="BodyText"/>
      </w:pPr>
      <w:r>
        <w:t xml:space="preserve">Thần sắc của Triệt nhi hơi ngưng trọng, lập tức không thèm để ý nói: “Vậy sao, Tuyền vương kia đúng là người tốt nha!”</w:t>
      </w:r>
    </w:p>
    <w:p>
      <w:pPr>
        <w:pStyle w:val="BodyText"/>
      </w:pPr>
      <w:r>
        <w:t xml:space="preserve">“Đúng vậy, là người tốt!” Sắt Sắt chậm rãi nói, không biết khi Triệt nhi biết hàn độc là do hắn ban tặng thì sẽ nghĩ như thế nào.</w:t>
      </w:r>
    </w:p>
    <w:p>
      <w:pPr>
        <w:pStyle w:val="BodyText"/>
      </w:pPr>
      <w:r>
        <w:t xml:space="preserve">“Mẫu thân, tay người sao lại phải băng như vậy?” Triệt nhi nắm lấy bàn tay lạnh lẽo của Sắt Sắt trong lòng bàn tay mình, lẳng lặng hỏi, “Mẫu thận, Triệt nhi đã khiến mẫu thân lo lắng rồi.”</w:t>
      </w:r>
    </w:p>
    <w:p>
      <w:pPr>
        <w:pStyle w:val="BodyText"/>
      </w:pPr>
      <w:r>
        <w:t xml:space="preserve">Sắt Sắt nắm lấy bàn tay nhỏ bé của Triệt nhi, lòng mềm nhũn giống như đang bị hòa tan. Triệt nhi của nàng, còn nhỏ mà luôn như vậy, thế gian này nàng chỉ cần Triệt nhi là đủ. Quay đầu lại ngắm nhìn ánh nến đang tỏa sáng cách đó không xa, trước mắt như đang hiện ra khuôn mặt tuấn mĩ tuyệt thế của Dạ Vô Yên, tao nhã mà quý phái. Da thịt trên lưng tựa hồ như vẫn còn lưu lại nước mắt nóng bỏng của hắn.</w:t>
      </w:r>
    </w:p>
    <w:p>
      <w:pPr>
        <w:pStyle w:val="BodyText"/>
      </w:pPr>
      <w:r>
        <w:t xml:space="preserve">Một Tuyền vương lạnh lùng đạm mạc mà cũng có lúc sẽ khóc sao?!</w:t>
      </w:r>
    </w:p>
    <w:p>
      <w:pPr>
        <w:pStyle w:val="BodyText"/>
      </w:pPr>
      <w:r>
        <w:t xml:space="preserve">Có lẽ, hắn vì hành vi ngày ấy mà cảm thấy hối hận, nhưng mà vậy thì thế nào? Nếu như không phải khi nàng ngã xuống vách núi đen kia đã lựa chọn tự cứu lấy mình, nếu như không phải còn giữ lại những viên thuốc dưỡng thai của Vân Kinh Cuồng, nếu không phải có người cứu nàng, nếu như, không có những cái nếu như đó thì trên đời này còn có nàng và Triệt nhi sao?!</w:t>
      </w:r>
    </w:p>
    <w:p>
      <w:pPr>
        <w:pStyle w:val="BodyText"/>
      </w:pPr>
      <w:r>
        <w:t xml:space="preserve">Cho nên, đối với nước mắt của Dạ Vô Yên, là sám hối cũng được, là đau lòng cũng được, Sắt Sắt cũng không cảm thấy quá xúc động. Có lẽ, vì lòng của nàng đã hóa thành đá lạnh lẽo, đã không còn là nữ tử mê muội vì yêu năm đó.</w:t>
      </w:r>
    </w:p>
    <w:p>
      <w:pPr>
        <w:pStyle w:val="BodyText"/>
      </w:pPr>
      <w:r>
        <w:t xml:space="preserve">Lần này, đối với việc đi trộm thuốc, nàng rõ ràng chỉ trộm được năm viên, nhưng mà hắn lại lựa chọn tin tưởng Y Lãnh Tuyết, cho rằng nàng trộm mười viên. Vậy nên, sau khi cho nàng năm viên thuốc kia xong cũng không đến đưa thêm thuốc. Thẳng đến khi nàng ngày hôm nay không thể không đến vương phủ tìm hắn, hắn tối nay mới bằng lòng đến đưa thuốc cho Triệt nhi. Mà hôm nay khi nhìn thấy Lương nhi, Sắt Sắt đã nhìn ra hàn độc của Lương nhi đã giải hết.</w:t>
      </w:r>
    </w:p>
    <w:p>
      <w:pPr>
        <w:pStyle w:val="BodyText"/>
      </w:pPr>
      <w:r>
        <w:t xml:space="preserve">Nếu như, Vân Kinh Cuồng không nghiên cứu bào chế ta thuốc giải thì thật không dám nghĩ tới Triệt nhi sẽ như thế nào nữa?</w:t>
      </w:r>
    </w:p>
    <w:p>
      <w:pPr>
        <w:pStyle w:val="BodyText"/>
      </w:pPr>
      <w:r>
        <w:t xml:space="preserve">“Mẫu thân, người đang suy nghĩ gì vậy?” Triệt nhi trong nháy mắt hỏi</w:t>
      </w:r>
    </w:p>
    <w:p>
      <w:pPr>
        <w:pStyle w:val="BodyText"/>
      </w:pPr>
      <w:r>
        <w:t xml:space="preserve">Sắt Sắt xoa xoa đỉnh đầu Triệt nhi, mỉm cười nói: “Không có gì, Triệt nhi đi ngủ sớm một chút đi!”</w:t>
      </w:r>
    </w:p>
    <w:p>
      <w:pPr>
        <w:pStyle w:val="BodyText"/>
      </w:pPr>
      <w:r>
        <w:t xml:space="preserve">“Mẫu thân, con vừa nghĩ đến một chuyện.” Triệt nhi ngước mắt nói.</w:t>
      </w:r>
    </w:p>
    <w:p>
      <w:pPr>
        <w:pStyle w:val="BodyText"/>
      </w:pPr>
      <w:r>
        <w:t xml:space="preserve">“Chuyện gì?” Trong lòng Sắt Sắt cảm thấy hơi căng thẳng, nàng sợ nhất Triệt nhi sẽ hỏi về chuyện của Dạ Vô Yên, nàng cảm giác được Triệt nhi hình như đã biết Dạ Vô Yên là cha của bé.</w:t>
      </w:r>
    </w:p>
    <w:p>
      <w:pPr>
        <w:pStyle w:val="BodyText"/>
      </w:pPr>
      <w:r>
        <w:t xml:space="preserve">“Mẫu thân, mới vừa rồi Cuồng Y có trò chuyện cùng con một lúc, con nghĩ vẫn nên nói cho mẫu thân biết. Hắn nói nha, ngày ấy trước khi Tuyền vương đến núi Hương Miểu bái thần phật, mẫu thân của Lương nhi có đến tìm Tuyền vương nói là đã đánh mất mười viên thuốc, thế là Tuyền vương liền đưa cho nàng ta mười viên khác. Sau khi Tuyền vương từ trên núi trở về, đến tìm nàng ta nói muốn lấy lại thuốc, kết quả nàng ta noi lần này hàn độc của Lương nhi phát tác rất mạnh, nàng ta đã cho Lương nhi uống hết mười viên thuốc kia. Tuyền vương chỉ còn có thể phái Cuồng Y bào chế thuốc khác, nói là nếu hắn bào chế không được thì sẽ lấy cái mạng nhỏ của hắn. Mới vừa rồi Cuồng Y ở chỗ con mà oán giận nửa ngày, nói là để nghiên cứu bào chế ra thuốc xua đi cái lạnh do hàn độc cho con mà mười ngày nay đã phải vượt qua bao núi cao trùng điệp mới hái đủ dược thảo, mới có thể bào chế ra loại thuốc này.” Triệt nhi thấp giọng nói.</w:t>
      </w:r>
    </w:p>
    <w:p>
      <w:pPr>
        <w:pStyle w:val="BodyText"/>
      </w:pPr>
      <w:r>
        <w:t xml:space="preserve">“Vậy sao…” Sắt Sắt nhẹ giọng nói một tiếng, trong lòng lại có chút giật mình. Thì ra hắn có đi tìm Y Lãnh Tuyết lấy thuốc. Nhưng mà, Y Lãnh Tuyệt thực sự rất ngoan độc nha, giấu đi năm viên thuốc kia, hoặc là nàng căn bản đã hủy mất năm viên thuốc kia rồi, lại còn đem mười viên còn lại toàn bộ đưa cho Lương nhi uống. Vậy mà năm đó, nàng còn từng cứu mạng nàng ta. Một tế ti đã từng phụng dưỡng thần phật, thì ra đúng là một lòng phụng dưỡng thần phật như vậy sao?</w:t>
      </w:r>
    </w:p>
    <w:p>
      <w:pPr>
        <w:pStyle w:val="BodyText"/>
      </w:pPr>
      <w:r>
        <w:t xml:space="preserve">Đáy lòng Sắt Sắt có chút bi thương.</w:t>
      </w:r>
    </w:p>
    <w:p>
      <w:pPr>
        <w:pStyle w:val="BodyText"/>
      </w:pPr>
      <w:r>
        <w:t xml:space="preserve">Nàng nghĩ Y Lãnh Tuyết là một người thanh cao thánh khiết, sở dĩ sau này hãm hại nàng là vì muốn tranh giành tình cảm với nàng, mặc dù không đồng tình với ý tưởng của nàng ta nhưng cũng còn có thể hiểu được. Mà nay, số thuốc kia rõ ràng là có thể cứu cả hai đứa trẻ, khi nàng trộm thuốc, còn vì đứa con của nàng ta mà để lại một nửa. Nhưng mà, nàng ta thế mà lại giấu đi một nửa, ngay cả một đứa trẻ cũng không buông tha.</w:t>
      </w:r>
    </w:p>
    <w:p>
      <w:pPr>
        <w:pStyle w:val="BodyText"/>
      </w:pPr>
      <w:r>
        <w:t xml:space="preserve">Chẳng lẽ, nàng ta làm như vậy không sợ Dạ Vô Yên sẽ nhìn thấu con người nàng ta hay sao? Nhưng mà, nàng ta ở trong lòng Dạ Vô Yên chính là một nữ thần, mặc kệ nàng ta có làm gì thì hắn cũng sẽ không xem thường nàng ta!</w:t>
      </w:r>
    </w:p>
    <w:p>
      <w:pPr>
        <w:pStyle w:val="BodyText"/>
      </w:pPr>
      <w:r>
        <w:t xml:space="preserve">Hàn độc của Triệt nhi đã được giải, cũng nên rời đi Phi thành rồi.</w:t>
      </w:r>
    </w:p>
    <w:p>
      <w:pPr>
        <w:pStyle w:val="BodyText"/>
      </w:pPr>
      <w:r>
        <w:t xml:space="preserve">Nhưng mà, Tử Mê cùng Thanh Mai đã đến Cô Tô, ngày đó, Sắt Sắt sợ đến Tuyền vương phủ trộm không được thuốc nên đã chia binh làm hai đường, phái Tử Mê cùng Thanh Mai vụng trộm đi đến Cô Tô, âm thầm hỏi thăm chỗ của Âu Dương Cái có còn thuốc giải hàn độc hay không. Mà Trầm Ngư lại nói thương nhớ cha mẹ nên đã trở về thôn Điền gia. Các nàng vẫn chưa quay lại, chỉ có thể đợi thêm mấy ngày nữa.</w:t>
      </w:r>
    </w:p>
    <w:p>
      <w:pPr>
        <w:pStyle w:val="BodyText"/>
      </w:pPr>
      <w:r>
        <w:t xml:space="preserve">Thừa dịp chờ đợi thời cơ, nàng nên đi gặp ba vạn binh phụ thân giao cho nàng một lần.</w:t>
      </w:r>
    </w:p>
    <w:p>
      <w:pPr>
        <w:pStyle w:val="BodyText"/>
      </w:pPr>
      <w:r>
        <w:t xml:space="preserve">***</w:t>
      </w:r>
    </w:p>
    <w:p>
      <w:pPr>
        <w:pStyle w:val="BodyText"/>
      </w:pPr>
      <w:r>
        <w:t xml:space="preserve">Hôm sau, Sắt Sắt một mình lẻ loi mà đi liên lạc cùng tướng lãnh kia. Bởi vì sợ Bắc Đẩu cùng Nam Tinh kinh công không giỏi sẽ không cắt đuôi được đám người theo dõi nên Sắt Sắt không dẫn bọn họ đi.</w:t>
      </w:r>
    </w:p>
    <w:p>
      <w:pPr>
        <w:pStyle w:val="BodyText"/>
      </w:pPr>
      <w:r>
        <w:t xml:space="preserve">Một ngày sau, Sắt Sắt liền đến Mã gia tập.</w:t>
      </w:r>
    </w:p>
    <w:p>
      <w:pPr>
        <w:pStyle w:val="BodyText"/>
      </w:pPr>
      <w:r>
        <w:t xml:space="preserve">Mã gia tập chính là một trấn nhỏ, nghe nói lúc trước cũng không gọi là Mã gia tập, chỉ vì cư dân nơi đây đa số sinh sống bằng nghề nuôi ngựa vậy nên sau này mới gọi là Mã gia tập. (tập: 1 loại quần cưỡi ngựa thời xưa)</w:t>
      </w:r>
    </w:p>
    <w:p>
      <w:pPr>
        <w:pStyle w:val="BodyText"/>
      </w:pPr>
      <w:r>
        <w:t xml:space="preserve">Phía đông Mã gia tập chính là ngựa thị *chỗ mua bán ngựa*. Trong ngựa thị, các giống ngựa đều được buôn bán, nhưng mà, loại ngựa tốt Đại Uyên thì lại không nhiều lắm, bởi vì tất cả đều đã bị triều đình thu mua hết rồi.</w:t>
      </w:r>
    </w:p>
    <w:p>
      <w:pPr>
        <w:pStyle w:val="BodyText"/>
      </w:pPr>
      <w:r>
        <w:t xml:space="preserve">Sắt Sắt xuyên qua đám người hỗn loạn náo nhiệt trong ngựa thị, đi vào một sạp buôn ngựa ở đầu chợ, chỉ thấy một gã sai vặt đang bận rộn giới thiệu về một con ngựa trắng cho khách. Sau khi vị khách kia mua con ngựa kia rồi, gã sai vặt mới cười hì hì chào đón, hỏi: “Vị công tử này đang muốn mua ngựa sao?”</w:t>
      </w:r>
    </w:p>
    <w:p>
      <w:pPr>
        <w:pStyle w:val="BodyText"/>
      </w:pPr>
      <w:r>
        <w:t xml:space="preserve">Đôi mắt sáng của Sắt Sắt lưu chuyển, nhìn qua một loạt mấy con ngựa, lạnh nhạt nói: “Không sai, bản công tử quả thật muốn mua ngựa, chẳng qua nơi này chỉ sợ không có con ngựa ta muốn?”</w:t>
      </w:r>
    </w:p>
    <w:p>
      <w:pPr>
        <w:pStyle w:val="BodyText"/>
      </w:pPr>
      <w:r>
        <w:t xml:space="preserve">“Không biết công tử muốn mua giống ngựa gì?” Gã sai vặt vẫn như trước cười hì hì nói.</w:t>
      </w:r>
    </w:p>
    <w:p>
      <w:pPr>
        <w:pStyle w:val="BodyText"/>
      </w:pPr>
      <w:r>
        <w:t xml:space="preserve">“Có thể ngày đi ngàn dặm đêm đi tám trăm, phải là hồng mao thân đen, không cần thần sắc kiệt ngạo, nhưng phải hợp ý với bản công tử, nhất kiến như cố.” Sắt Sắt một hơi nói xong, hỏi: “Thế nào, nơi này của các ngươi có con ngựa như vậy không?” (Nhất kiến như cố: mới gặp đã thân quen)</w:t>
      </w:r>
    </w:p>
    <w:p>
      <w:pPr>
        <w:pStyle w:val="BodyText"/>
      </w:pPr>
      <w:r>
        <w:t xml:space="preserve">Gã sai vặt kinh ngạc liếc nhìn Sắt Sắt một cái nói: “Ngươi muốn con ngựa hồng mao thân đen thật ra thì có, nhưng mà cùng công tử nhất kiến như cố thì chỉ sợ là rất khó, ngựa cũng không phải người mà có thể nhất kiến như cố?”</w:t>
      </w:r>
    </w:p>
    <w:p>
      <w:pPr>
        <w:pStyle w:val="BodyText"/>
      </w:pPr>
      <w:r>
        <w:t xml:space="preserve">Sắt Sắt hí mắt cười cười nói: “Vậy ngươi đến hỏi chủ nhân của ngươi xem có hay không?”</w:t>
      </w:r>
    </w:p>
    <w:p>
      <w:pPr>
        <w:pStyle w:val="BodyText"/>
      </w:pPr>
      <w:r>
        <w:t xml:space="preserve">Gã sai vặt trả lời một tiếng rồi đi tìm chủ nhân, chỉ một lát sau đã có một nam tử khôi ngô trẻ tuổi từ phía sau ngựa thị đi tới. Hắn nhìn thấy Sắt Sắt, niềm nở hỏi: “Vị công tử này, con ngựa ngươi muốn tìm, quả thật nơi này của chúng ta có, nhưng mà có cùng công tử nhất kiến như cố hay không thì cũng không biết, xin mời công tử tự mình đánh giá.”</w:t>
      </w:r>
    </w:p>
    <w:p>
      <w:pPr>
        <w:pStyle w:val="BodyText"/>
      </w:pPr>
      <w:r>
        <w:t xml:space="preserve">Sắt Sắt liếc mắt một cái liền nhận ra con ngực kia chính là con Yên Chi hồng mao thân đen của phụ thân. Sắt Sắt vốn rất thích con ngựa này, tuy rằng thân là một thiên kim tiểu thư, cưỡi ngựa không nhiều lắm, nhưng mà khi còn trong phủ, nàng thường xuyên đến cho Yên Chi ăn, ngay cả cái tên Yên Chi này cũng là do nàng đặt. Phụ thân vẫn nói cái tên Yên Chi này nghe rất nữ tính, nhưng mà sau vẫn dùng cái tên này.</w:t>
      </w:r>
    </w:p>
    <w:p>
      <w:pPr>
        <w:pStyle w:val="BodyText"/>
      </w:pPr>
      <w:r>
        <w:t xml:space="preserve">Yên Chi vừa thấy Sắt Sắt đến thì hí một tiếng chạy vội tới, ở trên người nàng mà cọ cọ. Sắt Sắt giữ chặt lấy dây cương của nó, vuốt ve chòm mao của Yên Chi, trong lòng vô cùng xúc động.</w:t>
      </w:r>
    </w:p>
    <w:p>
      <w:pPr>
        <w:pStyle w:val="BodyText"/>
      </w:pPr>
      <w:r>
        <w:t xml:space="preserve">Yên Chi vẫn còn đây, nhưng phụ thân thì đã không còn trên nhân thế này nữa!</w:t>
      </w:r>
    </w:p>
    <w:p>
      <w:pPr>
        <w:pStyle w:val="BodyText"/>
      </w:pPr>
      <w:r>
        <w:t xml:space="preserve">Người chủ ngựa kia nhìn thấy Yên Chi thân mật cọ cọ trên người Sắt Sắt thì cười hiểu ý nói: “Không ngờ con ngựa này quả nhiên cùng công tử nhất kiến như cố, công tử, xin mời vào phòng trong lương thượng giá cả.”</w:t>
      </w:r>
    </w:p>
    <w:p>
      <w:pPr>
        <w:pStyle w:val="BodyText"/>
      </w:pPr>
      <w:r>
        <w:t xml:space="preserve">Sắt Sắt gật gật đầu, đi theo nam tử kia vào căn phòng bên cạnh. Sau khi ngồi xuống, nam tử kia đi thẳng vào vấn đề: “Công tử có tín vật không?”</w:t>
      </w:r>
    </w:p>
    <w:p>
      <w:pPr>
        <w:pStyle w:val="BodyText"/>
      </w:pPr>
      <w:r>
        <w:t xml:space="preserve">Sắt Sắt từ trong tay áo lấy ra tấm binh phù bằng ngọc, nghiêm giọng nói: “Là thứ này sao?”</w:t>
      </w:r>
    </w:p>
    <w:p>
      <w:pPr>
        <w:pStyle w:val="BodyText"/>
      </w:pPr>
      <w:r>
        <w:t xml:space="preserve">Nam tử kia cầm lấy binh phù, tỉ mỉ quan sát rồi trả lại cho Sắt Sắt, lui về phía sau vài bước, cung kính bái lạy: “Thuộc hạ Địch Khúc bái kiến tiểu thư.” Lại ngước mắt xúc động vài phần nói: “Tiểu thư, thuộc hạ đợi người đã bốn năm rồi, Yên Chi cũng đợi người bốn năm rồi a, người rốt cuộc đã đến!”</w:t>
      </w:r>
    </w:p>
    <w:p>
      <w:pPr>
        <w:pStyle w:val="BodyText"/>
      </w:pPr>
      <w:r>
        <w:t xml:space="preserve">Sắt Sắt mỉm cười tiến đến nâng Địch Khúc dậy, nhưng mà tay áo vừa chạm đến gần thì cảm thấy có một cỗ kình lực đánh úp lại, đúng là Địch Khúc kia dùng nội lực, vung tay né tránh Sắt Sắt nâng mình dậy.</w:t>
      </w:r>
    </w:p>
    <w:p>
      <w:pPr>
        <w:pStyle w:val="BodyText"/>
      </w:pPr>
      <w:r>
        <w:t xml:space="preserve">Sắt Sắt đạm cười nói: “Địch Khúc không cần thi lễ như thế.”</w:t>
      </w:r>
    </w:p>
    <w:p>
      <w:pPr>
        <w:pStyle w:val="BodyText"/>
      </w:pPr>
      <w:r>
        <w:t xml:space="preserve">Lần này chỉ đứng thẳng người, ngay cả xoay người cũng không. Chỉ là phẩy tay áo một cái, một bên tay có phất phồng lên như cánh buồm, mang theo làn gió thơm u lạnh, đánh úp về phía hắn. Địch Khúc chỉ cảm thấy có một cỗ kình lực như bài sơn đảo hải *dời non lấp biển* nâng thân hình hắn lên, hắn liền bất tri bất giác mà đứng lên.</w:t>
      </w:r>
    </w:p>
    <w:p>
      <w:pPr>
        <w:pStyle w:val="BodyText"/>
      </w:pPr>
      <w:r>
        <w:t xml:space="preserve">Sắt Sắt đứng yên, đạm cười không nói, đôi con ngươi đen trong căn phòng u ám tỏa sáng long lanh, khuôn mặt thanh lệ tuyệt trần mang một vẻ tự tin mà kiên định.</w:t>
      </w:r>
    </w:p>
    <w:p>
      <w:pPr>
        <w:pStyle w:val="BodyText"/>
      </w:pPr>
      <w:r>
        <w:t xml:space="preserve">Quyền điều binh khiển tướng của Định An hầu giao vào trong Sắt Sắt, ngay cả khi Sắt Sắt có là thiên kim của Định An hầu, nhưng muốn nam tử bọn họ thần phục một thiếu nữ tử thì trong lòng bọn họ vẫn có chút không cam lòng. Giờ phút này, mắt thấy dung sắc cùng khí chất của Sắt Sắt, trong lòng họ thoáng hiểu được vì sao Định An hầu lại giao binh quyền cho Sắt Sắt. Mà Sắt Sắt lại còn là một cao thủ thâm tang bất lộ *ẩn sâu không để lộ ra*, Định Khúc nhất thời đã chịu phục.</w:t>
      </w:r>
    </w:p>
    <w:p>
      <w:pPr>
        <w:pStyle w:val="BodyText"/>
      </w:pPr>
      <w:r>
        <w:t xml:space="preserve">“Thuộc hạ mạo phạm, xin mời tiểu thư trách phạt!” Địch Khúc khom người nói.</w:t>
      </w:r>
    </w:p>
    <w:p>
      <w:pPr>
        <w:pStyle w:val="BodyText"/>
      </w:pPr>
      <w:r>
        <w:t xml:space="preserve">Sắt Sắt nghiêm giọng hỏi: “Địch Khúc, đã qua bốn năm, ba vạn binh giờ ở đâu? Các ngươi làm sao giải quyết vấn đề lương thảo?”</w:t>
      </w:r>
    </w:p>
    <w:p>
      <w:pPr>
        <w:pStyle w:val="BodyText"/>
      </w:pPr>
      <w:r>
        <w:t xml:space="preserve">Địch Khúc đáp: “Không có tin tức của tiểu thư, không có lương thảo cung ứng, cho nên vài năm nay thuộc hạ để cho bọn họ dần dần dung nạp vào trong dân chúng. Nếu tiểu thư cần lúc nào cũng có thể tập hợp.”</w:t>
      </w:r>
    </w:p>
    <w:p>
      <w:pPr>
        <w:pStyle w:val="BodyText"/>
      </w:pPr>
      <w:r>
        <w:t xml:space="preserve">Sắt Sắt đứng dậy, khoanh tay nói: “Hiện tại không cần tập hợp, lần này ta tới thứ nhất là muốn gặp mặt các ngươi, cũng chính là muốn rút ra vài chục tinh binh.”</w:t>
      </w:r>
    </w:p>
    <w:p>
      <w:pPr>
        <w:pStyle w:val="BodyText"/>
      </w:pPr>
      <w:r>
        <w:t xml:space="preserve">“Phi thành đều có người của chúng ta.” Địch Khúc nói, đem địa điểm liên lạc báo cho Sắt Sắt biết, “Tiểu thư đến Phi thành, chỉ cần sai người đến hiệu thuốc Vinh Xương báo là được, bọn họ sẽ tập hợp ở đó, tùy tiểu thư sai phái. Tiểu thư nếu có chuyện gì tìm tại hạ, cũng chỉ cần cho người đến hiệu thuốc Vinh Xương truyền tin là được.”</w:t>
      </w:r>
    </w:p>
    <w:p>
      <w:pPr>
        <w:pStyle w:val="BodyText"/>
      </w:pPr>
      <w:r>
        <w:t xml:space="preserve">“Như vậy thì tốt quá!” Sắt Sắt quay đầu, đón nhận ánh mắt của Địch Khúc, khẽ cười cười.</w:t>
      </w:r>
    </w:p>
    <w:p>
      <w:pPr>
        <w:pStyle w:val="BodyText"/>
      </w:pPr>
      <w:r>
        <w:t xml:space="preserve">Hai người cùng nhau ra ngoài, Sắt Sắt lớn tiếng nói: “Con ngực kia, bản công tử rất thích, chỉ là cái giá ngươi muốn quá cao.”</w:t>
      </w:r>
    </w:p>
    <w:p>
      <w:pPr>
        <w:pStyle w:val="BodyText"/>
      </w:pPr>
      <w:r>
        <w:t xml:space="preserve">“Con ngựa kia cùng công tử nhất kiến như cố, công tử chỉ cần trả hai mươi lượng bạc là được.” Địch Khúc cố làm ra vẻ mặt tiếc nuối.</w:t>
      </w:r>
    </w:p>
    <w:p>
      <w:pPr>
        <w:pStyle w:val="BodyText"/>
      </w:pPr>
      <w:r>
        <w:t xml:space="preserve">“Đạ tạ đa tạ!” Sắt Sắt chắp tay thi lễ, gã sai vặt dắt ngựa lại, Sắt Sắt thanh toán hai mươi lượng bạc, dặt con ngựa chậm rãi rời đi.</w:t>
      </w:r>
    </w:p>
    <w:p>
      <w:pPr>
        <w:pStyle w:val="BodyText"/>
      </w:pPr>
      <w:r>
        <w:t xml:space="preserve">Khi Sắt Sắt trở lại Đế Đô thì đã làm hai ngày hôm sau.</w:t>
      </w:r>
    </w:p>
    <w:p>
      <w:pPr>
        <w:pStyle w:val="BodyText"/>
      </w:pPr>
      <w:r>
        <w:t xml:space="preserve">Chỉ thấy Phi thành có chút khác lạ sao với ngày thường, nhà nhà đều treo đèn, nhà nhà đều kết hoa, toát lên không khí vui mừng. Sắt Sắt không khỏi có chút buồn bực, hỏi người đi đường mới biết được hôm nay là ngày đại thọ sáu mươi của hoàng đế Gia Tường. Sắt Sắt lúc này mới nhớ lại, Tố Chỉ từng nói sở dĩ Dạ Vô Yên từ biên quan trở về kinh thành là để phụng mệnh trở về chúc thọ hoàng đế.</w:t>
      </w:r>
    </w:p>
    <w:p>
      <w:pPr>
        <w:pStyle w:val="BodyText"/>
      </w:pPr>
      <w:r>
        <w:t xml:space="preserve">Trong Lan phường như trước vẫn ca múa nhộn nhịp, cảnh sắc thái bình.</w:t>
      </w:r>
    </w:p>
    <w:p>
      <w:pPr>
        <w:pStyle w:val="BodyText"/>
      </w:pPr>
      <w:r>
        <w:t xml:space="preserve">Tử Mê cùng Thanh Mai đã từ Cô Tô trở về, chỉ có Trầm Ngư là chưa trở về. Sắt Sắt thực sự có chút lo lắng, ngày đó nàng định để cho Bắc Đẩu cùng Nam Tinh đi theo nàng ta, nhưng nha đầu kia lại cố ý muốn để cho Bắc Đẩu cùng Nam Tinh ở lại bảo vệ Triệt nhi. Nay nửa tháng đã trôi qua, nàng ta còn chưa trở về, nàng có chút lo lắng.</w:t>
      </w:r>
    </w:p>
    <w:p>
      <w:pPr>
        <w:pStyle w:val="BodyText"/>
      </w:pPr>
      <w:r>
        <w:t xml:space="preserve">“Tiểu thư, nha đầu Trầm Ngư kia rất thông minh, vài năm nay theo chúng ta cũng đã học được một chút võ nghệ, đủ để phòng thân. Tiểu thư không cần phải lo lắng cho nàng!” Tử Mê thấp giọng an ủi.</w:t>
      </w:r>
    </w:p>
    <w:p>
      <w:pPr>
        <w:pStyle w:val="BodyText"/>
      </w:pPr>
      <w:r>
        <w:t xml:space="preserve">Sắt Sắt gật gật đầu, nay có lo lắng cũng phí công, chỉ có thể ngóng trông nàng ta sớm trở về, bọn họ cũng sớm cùng nhau rời khỏi Phi thành.</w:t>
      </w:r>
    </w:p>
    <w:p>
      <w:pPr>
        <w:pStyle w:val="BodyText"/>
      </w:pPr>
      <w:r>
        <w:t xml:space="preserve">Nhưng mà, Sắt Sắt không đợi được Trầm Ngư trở về thì đêm đo đã xảy ra một chuyện lớn.</w:t>
      </w:r>
    </w:p>
    <w:p>
      <w:pPr>
        <w:pStyle w:val="BodyText"/>
      </w:pPr>
      <w:r>
        <w:t xml:space="preserve">Mặt trời chiều ngả về phía trời tây, hoàng hôn dần buông xuống, bên trong Lan phường, đàn sáo bắt đầu vâng lên, trước cửa xe ngựa tấp nập không ngừng. Trong phòng lầu một, Vũ Điệp đang nhảy múa, quần chúng trong sảnh si mê xem như say rượu. Trong lúc mọi người đang si mê thì thấy một người mặc y phục bằng gấm mang theo hơn mười thị vệ bước vào Lan phường.</w:t>
      </w:r>
    </w:p>
    <w:p>
      <w:pPr>
        <w:pStyle w:val="BodyText"/>
      </w:pPr>
      <w:r>
        <w:t xml:space="preserve">“Ai là tú bà của Lan phường?” Người mặc áo gấm kia hô to, giọng điệu cực kì ngạo mạn.</w:t>
      </w:r>
    </w:p>
    <w:p>
      <w:pPr>
        <w:pStyle w:val="BodyText"/>
      </w:pPr>
      <w:r>
        <w:t xml:space="preserve">Tố Chỉ tiến ra nghênh đón, trên mặt vẫn giữ nụ cười tươi nói: “Xin mời khách nhân, không biết khách nhân muốn nghe đàn hay muốn xem múa?”</w:t>
      </w:r>
    </w:p>
    <w:p>
      <w:pPr>
        <w:pStyle w:val="BodyText"/>
      </w:pPr>
      <w:r>
        <w:t xml:space="preserve">Khuôn mặt người áo gấm kia cực kì trắng, Tố Chỉ ở thanh lâu, cũng xem như có mắt nhìn người, chỉ cần liếc mắt một cái là có thể đoán ra người này là nam hay nữ. Ánh mắt người kia cực kì sắc bén, đảo một vòng trên người Tồ Chỉ, thấp giọng nói: “Vừa không nghe đàn cũng không xem múa, chỉ cần một căn phòng, ta có mang theo khẩu dụ của thánh thượng!”</w:t>
      </w:r>
    </w:p>
    <w:p>
      <w:pPr>
        <w:pStyle w:val="BodyText"/>
      </w:pPr>
      <w:r>
        <w:t xml:space="preserve">Tố chỉ nghe vậy thì nhất thời kinh ngạc, tức thì liền hiểu được người đứng trước mặt là thái giám trong cung. Chỉ là nàng không rõ, hoàng đế lại có khẩu dụ gì cần tuyên bố với thanh lâu của nàng, hay là có liên quan đến chủ tử?</w:t>
      </w:r>
    </w:p>
    <w:p>
      <w:pPr>
        <w:pStyle w:val="BodyText"/>
      </w:pPr>
      <w:r>
        <w:t xml:space="preserve">Trong nháy mắt, Tố Chỉ gấp đến độ toàn bộ mồ hôi lạnh đều tuôn ra, nhưng mà cũng không còn cách nào, đành phải dẫn thái giám kia lên một căn phòng lầu một, thật cẩn thận mà dâng trà.</w:t>
      </w:r>
    </w:p>
    <w:p>
      <w:pPr>
        <w:pStyle w:val="BodyText"/>
      </w:pPr>
      <w:r>
        <w:t xml:space="preserve">Tên tổng quản thái giám kia ngay cả nhìn cũng khôn thèm nhìn vào chén trà, kiêu căng nói: “Nghe nói chỗ này của các ngươi có một nữ tử gọi là Tiêm Tiêm công tử, thánh dụ này là dành cho nàng ta, ngươi mau gọi nàng ta đến nghe.”</w:t>
      </w:r>
    </w:p>
    <w:p>
      <w:pPr>
        <w:pStyle w:val="BodyText"/>
      </w:pPr>
      <w:r>
        <w:t xml:space="preserve">Tố Chỉ biến sắc, cười nói: “Công công, dân nữ chưa từng nghe nói thanh lâu này của chúng tôi có người như vậy. Tiêm Tiêm công tử hẳn là một nam tử chứ? Làm sao có thể là một nữ tử?”</w:t>
      </w:r>
    </w:p>
    <w:p>
      <w:pPr>
        <w:pStyle w:val="BodyText"/>
      </w:pPr>
      <w:r>
        <w:t xml:space="preserve">“Ít nói nhảm đi, bên ngoài Tạp Gia ta đã dàn sẵn tinh binh, ngươi nếu không muốn để cho toàn bộ Lan phường này chôn cùng thì mau kêu nàng ta ra nhận khẩu dụ!” Thái giám kia nhíu hàng mi, lạnh lùng nói.</w:t>
      </w:r>
    </w:p>
    <w:p>
      <w:pPr>
        <w:pStyle w:val="BodyText"/>
      </w:pPr>
      <w:r>
        <w:t xml:space="preserve">“Công công đừng tức giận, Lan phường quả thật không có người công công nói!” Tố Chỉ nói, trên mặt vẫn như trước cười hì hì.</w:t>
      </w:r>
    </w:p>
    <w:p>
      <w:pPr>
        <w:pStyle w:val="BodyText"/>
      </w:pPr>
      <w:r>
        <w:t xml:space="preserve">“Được, ngươi đã nói là không có vậy thì Tạp Gia ta đành phải phái người lục soát, người đâu!” mấy chục tên thị vệ xông vào, trên người mặc quân phục của hoàng cung, liền tiến lên lầu lục soát.</w:t>
      </w:r>
    </w:p>
    <w:p>
      <w:pPr>
        <w:pStyle w:val="BodyText"/>
      </w:pPr>
      <w:r>
        <w:t xml:space="preserve">Sắt Sắt vốn đang ở trong phòng thưởng thức trà, chợt nghe dưới lầu có tiếng ồn ào, trà trong chén cũng hơi sóng sánh.</w:t>
      </w:r>
    </w:p>
    <w:p>
      <w:pPr>
        <w:pStyle w:val="BodyText"/>
      </w:pPr>
      <w:r>
        <w:t xml:space="preserve">Rèm cửa sổ theo gió tung bay, một vài thân ảnh nhanh chóng từ ngoài cửa sổ tiến vào.</w:t>
      </w:r>
    </w:p>
    <w:p>
      <w:pPr>
        <w:pStyle w:val="BodyText"/>
      </w:pPr>
      <w:r>
        <w:t xml:space="preserve">Sắt Sắt không chớp mắt đã nhận ra đây là gần mười ám vệ bên cạnh Dạ Vô Yên. Nàng biết Dạ Vô Yên phái binh đến bảo vệ nàng, chỉ là không ngờ được lại chính là tám ám vệ tin cậy bên cạnh hắn.</w:t>
      </w:r>
    </w:p>
    <w:p>
      <w:pPr>
        <w:pStyle w:val="BodyText"/>
      </w:pPr>
      <w:r>
        <w:t xml:space="preserve">“Tổng quản thái giám Hàn Sóc trong cung dẫn theo ba ngàn tinh binh đến Lan phường, thuộc hạ đoán là họ vì người mà đến, xin mời người lập tức rời khỏi nơi này.”</w:t>
      </w:r>
    </w:p>
    <w:p>
      <w:pPr>
        <w:pStyle w:val="BodyText"/>
      </w:pPr>
      <w:r>
        <w:t xml:space="preserve">Sắt Sắt đứng dậy bước đến bên cửa sổ, nhìn ra phía ngoài, quả nhiên ngoài cửa sổ cách đó không xa đã chật kín tinh binh, tất cả đều dàn trận sẵn sàng đón địch.</w:t>
      </w:r>
    </w:p>
    <w:p>
      <w:pPr>
        <w:pStyle w:val="BodyText"/>
      </w:pPr>
      <w:r>
        <w:t xml:space="preserve">Sắt Sắt cũng nghe nói nói về tổng quản thái giám Hàn Sóc, nghe nói trên giang hồ có một môn võ công cao thâm đã thất truyền, chỉ có những nam tử tiến cung mới có thể luyện tập, vậy nên chỉ có hoạn quan trong cung mới được truyền lại. Người này chỉ hầu hạ hoàng đế cùng hoàng tử, tổng quản thái giám Hàn Sóc cùng lão thái giám bên cạnh thái tử kia đều luyện tập loại võ công này.</w:t>
      </w:r>
    </w:p>
    <w:p>
      <w:pPr>
        <w:pStyle w:val="BodyText"/>
      </w:pPr>
      <w:r>
        <w:t xml:space="preserve">Nay, hoàng đế phái Hàn Sóc đến không phải là muốn bắt mình đấy chứ? Theo tình thế này thì đã chắc là mình đang ở Lan phường. Nếu quả thật như thế, sau khi mình chạy thoát, chẳng phải những tỷ muội trong Lan phường tất cả đều vì nàng mà chết sao?</w:t>
      </w:r>
    </w:p>
    <w:p>
      <w:pPr>
        <w:pStyle w:val="BodyText"/>
      </w:pPr>
      <w:r>
        <w:t xml:space="preserve">Sắt Sắt đứng bên cửa sổ, ánh mắt trong suốt hiện lên một vẻ lạnh lẽo.</w:t>
      </w:r>
    </w:p>
    <w:p>
      <w:pPr>
        <w:pStyle w:val="BodyText"/>
      </w:pPr>
      <w:r>
        <w:t xml:space="preserve">Hoàng đế Gia Tường! Rốt cuộc người muốn thế nào đây?</w:t>
      </w:r>
    </w:p>
    <w:p>
      <w:pPr>
        <w:pStyle w:val="BodyText"/>
      </w:pPr>
      <w:r>
        <w:t xml:space="preserve">“Xin người hãy mau chóng rời đi, thuộc hạ đã an bài người giúp người trốn thoát.” Ám vệ của Dạ Vô Yên lo lắng nói.</w:t>
      </w:r>
    </w:p>
    <w:p>
      <w:pPr>
        <w:pStyle w:val="BodyText"/>
      </w:pPr>
      <w:r>
        <w:t xml:space="preserve">Nhưng vào lúc này, ngoài hành lang lại truyền đến những tiếng bước chân, những tên thị vệ đến lục soát đã trực tiếp chạy đến trước phòng của Sắt Sắt, đẩy cửa phòng, hùng hổ xông vào. Thị vệ cầm đầu trong tay cầm một bức họa, nhìn thấy Sắt Sắt đang ngồi trên bàn bình yên mà uống trà, hắn hí mắt so sánh nàng cùng người trong bức họa một lúc, trở lại bẩm báo: “Hàn tổng quản, đây đúng là người trên bức họa.”</w:t>
      </w:r>
    </w:p>
    <w:p>
      <w:pPr>
        <w:pStyle w:val="BodyText"/>
      </w:pPr>
      <w:r>
        <w:t xml:space="preserve">Tổng quản thái giám Hàn Sóc chậm rãi đi đến, nhìn thấy Sắt Sắt thì hí mắt cười nói: “Tiêm Tiêm công tử nghe chỉ!”</w:t>
      </w:r>
    </w:p>
    <w:p>
      <w:pPr>
        <w:pStyle w:val="BodyText"/>
      </w:pPr>
      <w:r>
        <w:t xml:space="preserve">Sắt Sắt trong nháy mắt sửng sốt, thực ra chưa từng dự đoán được hoàng đế kia lại truyền ý chỉ đến nàng, mà ý chỉ không đưa cho Giang Sắt Sắt mà lại là Tiêm Tiêm công tử. Hay là hoàng đế cũng không biết thân phận của nàng? Nhưng mà…Trong lòng mặc dù hoài nghi, Sắt Sắt vẫn là đứng dậy nghe chỉ.</w:t>
      </w:r>
    </w:p>
    <w:p>
      <w:pPr>
        <w:pStyle w:val="Compact"/>
      </w:pPr>
      <w:r>
        <w:t xml:space="preserve"> </w:t>
      </w:r>
      <w:r>
        <w:br w:type="textWrapping"/>
      </w:r>
      <w:r>
        <w:br w:type="textWrapping"/>
      </w:r>
    </w:p>
    <w:p>
      <w:pPr>
        <w:pStyle w:val="Heading2"/>
      </w:pPr>
      <w:bookmarkStart w:id="129" w:name="tập-4-điệp-luyến-hoa---chương-116"/>
      <w:bookmarkEnd w:id="129"/>
      <w:r>
        <w:t xml:space="preserve">107. Tập 4: Điệp Luyến Hoa - Chương 116</w:t>
      </w:r>
    </w:p>
    <w:p>
      <w:pPr>
        <w:pStyle w:val="Compact"/>
      </w:pPr>
      <w:r>
        <w:br w:type="textWrapping"/>
      </w:r>
      <w:r>
        <w:br w:type="textWrapping"/>
      </w:r>
      <w:r>
        <w:t xml:space="preserve"> </w:t>
      </w:r>
    </w:p>
    <w:p>
      <w:pPr>
        <w:pStyle w:val="BodyText"/>
      </w:pPr>
      <w:r>
        <w:t xml:space="preserve">Chương 116 - Điệp luyến hoa 16</w:t>
      </w:r>
    </w:p>
    <w:p>
      <w:pPr>
        <w:pStyle w:val="BodyText"/>
      </w:pPr>
      <w:r>
        <w:t xml:space="preserve">“Tiêm tiêm công tử mời nghe chỉ!”. âm thanh lạnh lùng sắc bén của Hàn Sóc vang lên, khiến lòng Sắt Sắt phát lạnh. Hơn mười thị vệ mang đao xếp thành hàng hai bên, trên người bọn họ, sắc tím cẩm bào cùng kiểu dáng đều thuộc loại chỉ có đội thị vệ bên cạnh Hoàng đế mới được mặc. Xem ra, Hoàng đế thật sự xem trọng nàng nha!</w:t>
      </w:r>
    </w:p>
    <w:p>
      <w:pPr>
        <w:pStyle w:val="BodyText"/>
      </w:pPr>
      <w:r>
        <w:t xml:space="preserve">Sắt Sắt một thân áo xanh, thản nhiên bình tĩnh quỳ trên mặt đất, khuôn mặt tuyệt mỹ mang vẻ trong trẻo lạnh lùng, khóe môi tản mát ý cười nhạt.</w:t>
      </w:r>
    </w:p>
    <w:p>
      <w:pPr>
        <w:pStyle w:val="BodyText"/>
      </w:pPr>
      <w:r>
        <w:t xml:space="preserve">Hàn Sóc giơ thánh chỉ, cất cao giọng: “Phụng thiên thừa vận, Hoàng đế chiếu viết: Nghe nói Lan Phường nữ tử Tiêm Tiêm vũ kỹ cao siêu, cầm nghệ kinh người, chuẩn tấu tối nay tiến cung tham dự yến tiệc đại thọ của Trẫm!”</w:t>
      </w:r>
    </w:p>
    <w:p>
      <w:pPr>
        <w:pStyle w:val="BodyText"/>
      </w:pPr>
      <w:r>
        <w:t xml:space="preserve">Sắt Sắt nghe xong, tâm bất chợt chùn xuống.</w:t>
      </w:r>
    </w:p>
    <w:p>
      <w:pPr>
        <w:pStyle w:val="BodyText"/>
      </w:pPr>
      <w:r>
        <w:t xml:space="preserve">Hoàng đế lại muốn nàng vào cung tham dự yến tiệc, mà trên danh nghĩa là Lan nữ tử Phường để vào cung, dĩ nhiên là để biểu diễn tài nghệ! Trong Thánh chỉ, Hoàng đế gọi nàng Tiêm Tiêm, mà không phải là Giang Sắt Sắt… Không biết có phải thật không biết nàng là Giang Sắt Sắt, hay vẫn là cố ý làm bộ không biết?</w:t>
      </w:r>
    </w:p>
    <w:p>
      <w:pPr>
        <w:pStyle w:val="BodyText"/>
      </w:pPr>
      <w:r>
        <w:t xml:space="preserve">Nhưng mà, nếu Hoàng đế đã gọi nàng là Tiêm Tiêm, cũng có nghĩa có người tiết lộ cho Hoàng đế chuyện nàng ở Lan Phường. Trên đời này, người biết nàng là Tiêm Tiêm công tử cũng không nhiều, ngoại trừ Dạ Vô Yên, chỉ có Phong Noãn. Dạ Vô Yên cùng Phong Noãn chắc chắn sẽ không tiết lộ cho người trong cung biết, mà thái tử Dạ Vô Trần cũng không biết nàng là Tiêm Tiêm công tử.</w:t>
      </w:r>
    </w:p>
    <w:p>
      <w:pPr>
        <w:pStyle w:val="BodyText"/>
      </w:pPr>
      <w:r>
        <w:t xml:space="preserve">Dạ Vô Nhai cùng Mạc Tầm Hoan có lẽ cũng biết một chút, nhưng bọn họ cũng chưa từng đề cập chuyện này trước mặt nàng, lúc này nàng cũng không xác định được.</w:t>
      </w:r>
    </w:p>
    <w:p>
      <w:pPr>
        <w:pStyle w:val="BodyText"/>
      </w:pPr>
      <w:r>
        <w:t xml:space="preserve">Sắt Sắt nhíu mày, rốt cục là ai? Muốn nàng vào cung biểu diễn là có mục đích gì?</w:t>
      </w:r>
    </w:p>
    <w:p>
      <w:pPr>
        <w:pStyle w:val="BodyText"/>
      </w:pPr>
      <w:r>
        <w:t xml:space="preserve">Hàn Sóc nhìn sắc mặt trầm ngâm không ngừng của Sắt Sắt, hạ giọng nói: “Tiêm Tiêm công tử, tiếp chỉ đi! Đây chính là Thánh chỉ nha. Ngươi là nữ tử của Lan Phường, nếu kháng chỉ toàn bộ người trong Lan Phường sẽ vì ngươi mà mất mạng.”</w:t>
      </w:r>
    </w:p>
    <w:p>
      <w:pPr>
        <w:pStyle w:val="BodyText"/>
      </w:pPr>
      <w:r>
        <w:t xml:space="preserve">Sắt Sắt sớm đã nghĩ tới điều này, bây giờ lại nghe Hàn Sóc nói ra, trong lòng vẫn hơi phát lạnh, buông giọng nói: “Dân nữ Tiêm Tiêm tiếp chỉ.” Nói xong vươn hai tay tiếp lấy thánh chỉ.</w:t>
      </w:r>
    </w:p>
    <w:p>
      <w:pPr>
        <w:pStyle w:val="BodyText"/>
      </w:pPr>
      <w:r>
        <w:t xml:space="preserve">“Hàn công công, Lan Phường chúng ta còn nhiều nữ tử cầm kỹ cùng vũ kỹ xuất sắc, ví dụ như kĩ thuật múa của Vũ Điệp, kĩ thuật đàn của Mặc Lan, hay là để các nàng…” Tố Chỉ nhìn Sắt Sắt tiếp Thánh chỉ, trong lòng lại là lo lắng, bước lên trước vội vàng nói. Nhưng mà, nàng còn chưa nói xong, đã bị Hàn Sóc một lời đánh gãy.</w:t>
      </w:r>
    </w:p>
    <w:p>
      <w:pPr>
        <w:pStyle w:val="BodyText"/>
      </w:pPr>
      <w:r>
        <w:t xml:space="preserve">“Lớn mật, người trong Lan Phường có phải hay không không muốn sống nữa? Ý của Thánh Thượng rất rõ ràng, chỉ cần Tiêm Tiêm cô nương một mình tiến cung biểu diễn. Chẳng lẽ ngươi còn muốn kháng chỉ?” Hàn Sóc cao giọng nói.</w:t>
      </w:r>
    </w:p>
    <w:p>
      <w:pPr>
        <w:pStyle w:val="BodyText"/>
      </w:pPr>
      <w:r>
        <w:t xml:space="preserve">Tố Chỉ thực ra là muốn để Vũ Điệp cùng Mặc Lan thay thế Sắt Sắt đi, xem ra không chỉ không được, mà ngay cả việc để một vài tỷ muội cùng Sắt Sắt tiến cung cũng không có khả năng. Tố Chỉ trong lòng lo lắng, trên mặt lại vẫn như trước cẩn thận tươi cười, nói: “Công công, nếu là biểu diễn tài nghệ, cũng phải có nhạc công đi kèm, kĩ thuật đàn của ta cũng không tệ, hay là để ta cùng Tiêm Tiêm vào cung đi.”</w:t>
      </w:r>
    </w:p>
    <w:p>
      <w:pPr>
        <w:pStyle w:val="BodyText"/>
      </w:pPr>
      <w:r>
        <w:t xml:space="preserve">“Không cần! Trong cung chẳng lẽ không có người đệm nhạc kèm cho nàng sao? Tiêm Tiêm cô nương, ngươi cũng không cần thay y phục, vào cung rồi trang điểm cũng không muộn, hiện tại nên đi thôi. Nếu là để trễ tiệc đại thọ của Thánh Thượng, kia chỉ sợ không phải tội nhỏ đâu. ”</w:t>
      </w:r>
    </w:p>
    <w:p>
      <w:pPr>
        <w:pStyle w:val="BodyText"/>
      </w:pPr>
      <w:r>
        <w:t xml:space="preserve">Tố Chỉ lo lắng nhìn Sắt Sắt. Thấy nàng như vậy, Sắt Sắt hiểu được ý của nàng, nhìn Tố Chỉ nhẹ nhàng lắc đầu. Nàng không thể trốn, nếu chỉ có mình nàng, có lẽ có thể trốn được, nhưng còn có Triệt nhi. Cho dù có thể mang Triệt nhi trốn thoát được, nàng cũng không thể làm vậy được.</w:t>
      </w:r>
    </w:p>
    <w:p>
      <w:pPr>
        <w:pStyle w:val="BodyText"/>
      </w:pPr>
      <w:r>
        <w:t xml:space="preserve">Thủ đoạn của Gia Tường Hoàng đế, nàng cũng hiểu biết một phần.</w:t>
      </w:r>
    </w:p>
    <w:p>
      <w:pPr>
        <w:pStyle w:val="BodyText"/>
      </w:pPr>
      <w:r>
        <w:t xml:space="preserve">Năm đó, ông thân là Phúc Vương, lại giết huynh đoạt ngôi vị, đi lên long ỷ, thành công lên ngôi Cửu ngũ. Gia Tường Hoàng đế được coi là minh vương, tại vị đã hơn ba mươi năm, đối với khắp trung thổ vẫn là một mảnh uy nghiêm, dường như khắp thiên hạ này đều nằm trong lòng bàn tay. Vài năm gần đây, có lẽ vì tuổi tác đã cao, ông mất đi vẻ mạnh mẽ vang dội ngày xưa. Tâm cũng đối với thần tử của mình nổi lên nghi kỵ. Phụ thân là người cỡ nào trung tâm với ông, cũng vì bị nghi kỵ mà cuối cùng phải mang tội.</w:t>
      </w:r>
    </w:p>
    <w:p>
      <w:pPr>
        <w:pStyle w:val="BodyText"/>
      </w:pPr>
      <w:r>
        <w:t xml:space="preserve">Lần này nếu mình có ý kháng chỉ, tỷ muội ở Lan Phường chắc chắn sẽ là thi cốt vô tồn (thi cốt vô tồn: thi cốt không còn tồn tại à ý là các nàng sẽ……bốc hơi không thấy xác luôn á! Khiếp, nghe mà kinh.)</w:t>
      </w:r>
    </w:p>
    <w:p>
      <w:pPr>
        <w:pStyle w:val="BodyText"/>
      </w:pPr>
      <w:r>
        <w:t xml:space="preserve">Mà tiến cung không biết sẽ thế nào, có lẽ không nhất định là đi vào chỗ chết.</w:t>
      </w:r>
    </w:p>
    <w:p>
      <w:pPr>
        <w:pStyle w:val="BodyText"/>
      </w:pPr>
      <w:r>
        <w:t xml:space="preserve">Sắt Sắt lo lắng thấy rõ, liền theo Hàn Sóc, lên xe ngựa, hướng hoàng cung mà đi.</w:t>
      </w:r>
    </w:p>
    <w:p>
      <w:pPr>
        <w:pStyle w:val="BodyText"/>
      </w:pPr>
      <w:r>
        <w:t xml:space="preserve">Sắt Sắt cũng không phải lần đầu tiến cung. Bốn năm trước, khi Dạ Vô Yên trở về từ biên quan, Sắt Sắt cũng từng vào cung tham gia yến tiệc mừng hắn chiến thắng trở về. Nay cách bốn năm lại tiến cung, nàng thực có cảm giác như đã qua mấy đời rồi.</w:t>
      </w:r>
    </w:p>
    <w:p>
      <w:pPr>
        <w:pStyle w:val="BodyText"/>
      </w:pPr>
      <w:r>
        <w:t xml:space="preserve">Hoàng cung tối nay kim bích huy hoàng, lại vô cùng náo nhiệt. Khắp nơi giăng đèn bát giác, các loài hoa danh giá như phù dung, mẫu đơn, hải đường trong đêm tối đua nhau khoe sắc, hương thơm ngào ngạt.</w:t>
      </w:r>
    </w:p>
    <w:p>
      <w:pPr>
        <w:pStyle w:val="BodyText"/>
      </w:pPr>
      <w:r>
        <w:t xml:space="preserve">Trong điện Sùng Đức, đèn đuốc sáng trưng, đàn sáo réo rắt, cảnh sắc cứ lần lượt thay đổi, thịnh yến đúng là đã bắt đầu.</w:t>
      </w:r>
    </w:p>
    <w:p>
      <w:pPr>
        <w:pStyle w:val="BodyText"/>
      </w:pPr>
      <w:r>
        <w:t xml:space="preserve">Vội vàng tiến cung, Sắt Sắt vẫn như cũ một thân áo xanh quần trắng. Lúc này đến ngoài điện, tổng quản Hàn Sóc liền bảo vài tiểu cung nữ dẫn Sắt Sắt đến thiên điện trang điểm, bản thân liền tiến vào trong điện, đi về phía Hoàng đế bẩm báo.</w:t>
      </w:r>
    </w:p>
    <w:p>
      <w:pPr>
        <w:pStyle w:val="BodyText"/>
      </w:pPr>
      <w:r>
        <w:t xml:space="preserve">Mấy tiểu cung nữ tay chân lanh lợi, chỉ một lát sau đã trang điểm lộng lẫy cho Sắt Sắt. Hôm nay là yến tiệc đại thọ của Hoàng đế, không thể mặc quá mức đơn giản thuần khiết, lúc này Sắt Sắt mặc một bộ xiêm y sắc đỏ thêu hoa, tóc búi đơn giản, không mang ngọc trâm mà chỉ gài một đóa phù dung hồng nhạt mới nở. Lịch sự tao nhã nhưng không mất đi vẻ xinh đẹp, uyển chuyển nhưng cũng không mất đi vẻ diễm lệ lạnh lùng.</w:t>
      </w:r>
    </w:p>
    <w:p>
      <w:pPr>
        <w:pStyle w:val="BodyText"/>
      </w:pPr>
      <w:r>
        <w:t xml:space="preserve">Sắt Sắt ăn diện xong, liền có cung nữ lại mời Sắt Sắt vào điện biểu diễn. Dưới sự dẫn dắt của cung nữ, Sắt Sắt đi dọc theo thảm nạm vàng tiến vào trong điện.</w:t>
      </w:r>
    </w:p>
    <w:p>
      <w:pPr>
        <w:pStyle w:val="BodyText"/>
      </w:pPr>
      <w:r>
        <w:t xml:space="preserve">Vừa vào cửa điện, ở phía bên trái là một bức bình phong long phượng trình tường (long phượng trình tường: Rồng, phượng báo điềm lành), hai bên bình phong buông rèm lụa sắc vàng. Cung nữ dẫn Sắt Sắt trực tiếp đến cầm án phía sau bình phong, nhẹ giọng nói: “Mời cô nương bây giờ đánh đàn đi. ”</w:t>
      </w:r>
    </w:p>
    <w:p>
      <w:pPr>
        <w:pStyle w:val="BodyText"/>
      </w:pPr>
      <w:r>
        <w:t xml:space="preserve">Sắt Sắt vuốt cằm, nếu như chỉ cần ở sau bình phong này đàn một khúc nhạc, sau đó lại yên lặng rời đi thì thật tốt biết bao. Chỉ có điều, Sắt Sắt biết được điều đó là không có khả năng.</w:t>
      </w:r>
    </w:p>
    <w:p>
      <w:pPr>
        <w:pStyle w:val="BodyText"/>
      </w:pPr>
      <w:r>
        <w:t xml:space="preserve">Tai nghe cung nữ tiến lên phía trước bẩm báo, nói là nữ tử đánh đàn đã đưa tới.</w:t>
      </w:r>
    </w:p>
    <w:p>
      <w:pPr>
        <w:pStyle w:val="BodyText"/>
      </w:pPr>
      <w:r>
        <w:t xml:space="preserve">Chỉ nghe thanh âm mang theo một tia uy nghiêm của Gia Tường Hoàng đế cất cao: “Chuẩn!”</w:t>
      </w:r>
    </w:p>
    <w:p>
      <w:pPr>
        <w:pStyle w:val="BodyText"/>
      </w:pPr>
      <w:r>
        <w:t xml:space="preserve">Sắt Sắt nghe vậy, tay ngọc khoát lên cầm huyền, bắt đầu diễn tấu một khúc “Thanh bình nhạc”</w:t>
      </w:r>
    </w:p>
    <w:p>
      <w:pPr>
        <w:pStyle w:val="BodyText"/>
      </w:pPr>
      <w:r>
        <w:t xml:space="preserve">Tiếng đàn thanh thoát thong thả vang lên trong đại điện. Làn điệu gạn đục khơi trong, hân hoan náo nhiệt.</w:t>
      </w:r>
    </w:p>
    <w:p>
      <w:pPr>
        <w:pStyle w:val="BodyText"/>
      </w:pPr>
      <w:r>
        <w:t xml:space="preserve">Nhân yến tiệc đại thọ của Hoàng đế, nàng chọn một khúc nhạc vui mà đàn, nhưng sâu trong nội tâm nàng lại không có một chút hân hoan nào, đáy lòng hiện ra một tia lo sợ bất an không yên.</w:t>
      </w:r>
    </w:p>
    <w:p>
      <w:pPr>
        <w:pStyle w:val="BodyText"/>
      </w:pPr>
      <w:r>
        <w:t xml:space="preserve">Ngoài tấm bình phong là một mảnh náo nhiệt, quang cảnh lần lượt thay đổi, thoáng như một sân khấu kịch, mà Sắt Sắt cảm giác mình chính là một người xem diễn. Nhưng nàng biết, nàng cũng không phải hoàn toàn là người xem diễn, mà cũng là một diễn viên trong vở kịch.</w:t>
      </w:r>
    </w:p>
    <w:p>
      <w:pPr>
        <w:pStyle w:val="BodyText"/>
      </w:pPr>
      <w:r>
        <w:t xml:space="preserve">Khúc nhạc vừa kết thúc, Sắt Sắt lẳng lặng ngồi trước cây đàn, chỉ nghe bên ngoài bình phong, một giọng nói hùng hậu âm trầm vang lên: “Bản Khả Hãn đã sớm nghe nói nữ tử ở quý quốc cầm kỹ cao siêu, thanh âm tấu ra tựa như là tiên âm. Tối nay nghe được, quả là lời đồn đãi không sai. Không biết bản Khả Hãn có thể hay không gặp người đánh đàn một lần?”</w:t>
      </w:r>
    </w:p>
    <w:p>
      <w:pPr>
        <w:pStyle w:val="BodyText"/>
      </w:pPr>
      <w:r>
        <w:t xml:space="preserve">Sắt Sắt nghe vậy, thân mình cứng đờ, hô hấp dường như ngưng trệ. Người nói chuyện dĩ nhiên là Bắc Lỗ quốc Khả Hãn, Hách Liên Ngạo Thiên – Phong Noãn.</w:t>
      </w:r>
    </w:p>
    <w:p>
      <w:pPr>
        <w:pStyle w:val="BodyText"/>
      </w:pPr>
      <w:r>
        <w:t xml:space="preserve">Ngày ấy, khi Hách Liên Ngạo Thiên rời đi Lan Phường, từng nói hắn sẽ còn quay lại. Đã nhiều ngày trôi qua, hắn thế nhưng không tới Lan Phường, nàng cũng không ngờ lại nhìn thấy hắn ở nơi này.</w:t>
      </w:r>
    </w:p>
    <w:p>
      <w:pPr>
        <w:pStyle w:val="BodyText"/>
      </w:pPr>
      <w:r>
        <w:t xml:space="preserve">Nghe nói Bắc Lỗ quốc cùng Nam Việt quốc quan hệ sớm bất hòa, vài năm gần đây lại có chiến tranh. Nhưng xem ra, tình hình dường như không phải như vậy. Từ khi nào mà quan hệ giữa Nam Việt cùng Bắc Lỗ quốc lại trở nên hài hòa như thế? Có thể thấy là do đã đạt được hiệp ước nghị hòa. Chuyện này chắc cũng chỉ mới xảy ra mấy ngay gần đây đi.</w:t>
      </w:r>
    </w:p>
    <w:p>
      <w:pPr>
        <w:pStyle w:val="BodyText"/>
      </w:pPr>
      <w:r>
        <w:t xml:space="preserve">Thầm nghĩ ngày đó, mình đang ở Lan Phường ngẫu nhiên đánh đàn, liền bị Hách Liên Ngạo Thiên nhận ra. Mà đêm nay, hắn cũng từ tiếng đàn mà nghe ra là mình, rồi lại muốn gặp mình. Hay việc mình tiến cung vốn liên quan đến hắn?</w:t>
      </w:r>
    </w:p>
    <w:p>
      <w:pPr>
        <w:pStyle w:val="BodyText"/>
      </w:pPr>
      <w:r>
        <w:t xml:space="preserve">Chỉ trong chớp mắt, lại có muôn vàn tư vị hiện ra trong lòng nàng. Hách Liên Ngạo Thiên biết mình đang ở Lan Phường, cũng biết mình là Tiêm Tiêm công tử, như vậy việc hôm nay, tám chín phần là chủ ý của hắn. Nhưng mà hắn khiến mình tiến cung làm gì?</w:t>
      </w:r>
    </w:p>
    <w:p>
      <w:pPr>
        <w:pStyle w:val="BodyText"/>
      </w:pPr>
      <w:r>
        <w:t xml:space="preserve">Đang lúc Sắt Sắt thấp mi suy ngẫm, bình phong trước mặt lại chợt chuyển, nàng dĩ nhiên lộ ra trước mắt người trong điện. Sắt Sắt mang bộ dạng phục tùng, hạ cầm huyền xuống, thảnh thơi tiến lên phía trước, trên môi lộ ý cười nhẹ thanh thoát trong suốt, quỳ gối nói: “Dân nữ Tiêm Tiêm bái kiến Ngô hoàng vạn tuế, vạn tuế, vạn vạn tuế! ”</w:t>
      </w:r>
    </w:p>
    <w:p>
      <w:pPr>
        <w:pStyle w:val="BodyText"/>
      </w:pPr>
      <w:r>
        <w:t xml:space="preserve">“Bình thân!”. Thanh âm ôn hòa nhưng không thiếu uy nghiêm của Gia Tường Hoàng đế truyền đến.</w:t>
      </w:r>
    </w:p>
    <w:p>
      <w:pPr>
        <w:pStyle w:val="BodyText"/>
      </w:pPr>
      <w:r>
        <w:t xml:space="preserve">Sắt Sắt theo lời đứng dậy, ánh sáng trong điện có chút chói mắt, nàng vừa mới từ sau bình phong ra, có chút không thích ứng. Sắt Sắt lưng cúi thấp, chỉ cảm thấy ở phía trước lờ mờ, ngồi đầy vương công đại thần.</w:t>
      </w:r>
    </w:p>
    <w:p>
      <w:pPr>
        <w:pStyle w:val="BodyText"/>
      </w:pPr>
      <w:r>
        <w:t xml:space="preserve">“Ngẩng đầu lên!”. Gia Tường Hoàng đế ôn hòa mở miệng.</w:t>
      </w:r>
    </w:p>
    <w:p>
      <w:pPr>
        <w:pStyle w:val="BodyText"/>
      </w:pPr>
      <w:r>
        <w:t xml:space="preserve">Sắt Sắt nghe vậy, ánh mắt trong suốt ngẩng đầu, lẳng lặng nhìn phía trước. Ở chính giữa tiền phương là vị trí của Hoàng đế cùng Hoàng hậu, theo sau hai hàng là vị trí của các cung tần, cuối cùng là chỗ ngồi của các sứ thần các quốc gia cùng các đại thần.</w:t>
      </w:r>
    </w:p>
    <w:p>
      <w:pPr>
        <w:pStyle w:val="BodyText"/>
      </w:pPr>
      <w:r>
        <w:t xml:space="preserve">Tuyền vương Dạ Vô Yên, Thái tử Dạ Vô Trần, Dật vương Dạ Vô Nhai, cùng với Y mạch quốc quốc quân Mạc Xuyên, còn có nhiều sứ thần của các tiểu quốc đang ngồi.</w:t>
      </w:r>
    </w:p>
    <w:p>
      <w:pPr>
        <w:pStyle w:val="BodyText"/>
      </w:pPr>
      <w:r>
        <w:t xml:space="preserve">Trước mắt, vô số gương mặt nhìn về phía nàng, mới đầu, dường như mọi người cũng không để ý nữ tử Lan Phường đánh đàn này, đến lúc nàng ngẩng đầu lên, sau khi thấy rõ dung nhan của nàng, tất cả đều sửng sốt.</w:t>
      </w:r>
    </w:p>
    <w:p>
      <w:pPr>
        <w:pStyle w:val="BodyText"/>
      </w:pPr>
      <w:r>
        <w:t xml:space="preserve">Sắt Sắt biết mọi người vì sao lại sững sờ, chỉ vì Mặc Nhiễm, người đang ngồi bên cạnh Dạ Vô Yên. Hiển nhiên, Dạ Vô Yên căn bản không dự đoán được Sắt Sắt sẽ xuất hiện ở yến hội đêm nay, nên mới dẫn theo Mặc Nhiễm tới.</w:t>
      </w:r>
    </w:p>
    <w:p>
      <w:pPr>
        <w:pStyle w:val="BodyText"/>
      </w:pPr>
      <w:r>
        <w:t xml:space="preserve">Lúc này, hắn mặc một bộ vương phục màu tím cẩm bào, thắt lưng hoa văn cùng màu, tóc vấn cao, ngọc trâm sang trọng gài trên đầu, nhìn có chút tương tự như trong yến hội bốn năm trước. Có khác, người bên cạnh hắn cũng là một nữ tử khác mà thôi.</w:t>
      </w:r>
    </w:p>
    <w:p>
      <w:pPr>
        <w:pStyle w:val="BodyText"/>
      </w:pPr>
      <w:r>
        <w:t xml:space="preserve">Hắn không có nhìn Sắt Sắt, trong tay vẫn cầm chén rượu, ánh mắt sắc bén chăm chú nhìn những giọt rượu trong chén, bạc môi giơ lên, tạo thành một độ cong hoàn mỹ, trông như đang cười, khóe môi lại ẩn chứa một tia lạnh buốt xơ xác tiêu điều.</w:t>
      </w:r>
    </w:p>
    <w:p>
      <w:pPr>
        <w:pStyle w:val="BodyText"/>
      </w:pPr>
      <w:r>
        <w:t xml:space="preserve">Đối với nữ tử bộ dạng tương tự vương phi của Tuyền vương, mọi người trong lòng có nghi vấn, nhưng ai cũng không lên tiếng đề cập.</w:t>
      </w:r>
    </w:p>
    <w:p>
      <w:pPr>
        <w:pStyle w:val="BodyText"/>
      </w:pPr>
      <w:r>
        <w:t xml:space="preserve">Hách Liên Ngạo Thiên theo chỗ ngồi đứng dậy, bước đến trước mặt Sắt Sắt, cúi đầu dừng trước nàng, trong ánh mắt lộ vẻ thâm tình. Nhìn thấy thân hình Hách Liên Ngạo Thiên ngăn trở tầm mắt của Hoàng đế, Sắt Sắt ngưng mi, nhỏ giọng hỏi: “Ngươi muốn làm gì?”</w:t>
      </w:r>
    </w:p>
    <w:p>
      <w:pPr>
        <w:pStyle w:val="BodyText"/>
      </w:pPr>
      <w:r>
        <w:t xml:space="preserve">“Sắt Sắt, thật có lỗi, ta nhất định phải mang nàng đi!” Hách Liên Ngạo Thiên nhướng mày cười nói, trong giọng nói trầm thấp lại có chút kiên định do tình thế bắt buộc.</w:t>
      </w:r>
    </w:p>
    <w:p>
      <w:pPr>
        <w:pStyle w:val="BodyText"/>
      </w:pPr>
      <w:r>
        <w:t xml:space="preserve">“Ngươi. . . . . .” Sắt Sắt cắn răng, đáy lòng lại là vô cùng không thoải mái.</w:t>
      </w:r>
    </w:p>
    <w:p>
      <w:pPr>
        <w:pStyle w:val="BodyText"/>
      </w:pPr>
      <w:r>
        <w:t xml:space="preserve">Hách Liên Ngạo Thiên xoay người, cao giọng nói: “Bệ hạ, bản Khả Hãn đối với Tiêm Tiêm cô nương vừa gặp đã yêu, nguyện lấy tư cách hòa thân, cưới Tiêm Tiêm cô nương làm Yên Thị của bản Khả Hãn. Từ nay Bắc Lỗ cùng Nam Việt chấm dứt chiến tranh, trọn đời giao hảo!”</w:t>
      </w:r>
    </w:p>
    <w:p>
      <w:pPr>
        <w:pStyle w:val="BodyText"/>
      </w:pPr>
      <w:r>
        <w:t xml:space="preserve">Lời này vừa thốt ra, trong không gian lại là một mảnh kinh ngạc, đường đường là vua của một nước, nhưng lại cưới một nữ tử chốn thanh lâu của Nam Việt, chuyện này cũng thế thôi, vậy nhưng còn muốn cưới nàng làm Yên Thị. Yên Thị của Bắc Lỗ quốc, cũng giống hoàng hậu, là quốc gia chi mẫu a. Thanh lâu nữ tử này có tài đức gì, lại may mắn đến nhường nào mới được Hách Liên Ngạo Thiên quý trọng như vậy.</w:t>
      </w:r>
    </w:p>
    <w:p>
      <w:pPr>
        <w:pStyle w:val="BodyText"/>
      </w:pPr>
      <w:r>
        <w:t xml:space="preserve">Trong không gian có tiếng nữ tử siết chặt bàn tay thở dài, sớm biết Hách Liên Ngạo Thiên thích nghe đàn, các nàng cũng nên đi lên biểu diễn, có lẽ cũng may mắn chiếm được ưu ái của Khả Hãn. Chỉ tiếc, hối hận thì đã muộn.</w:t>
      </w:r>
    </w:p>
    <w:p>
      <w:pPr>
        <w:pStyle w:val="BodyText"/>
      </w:pPr>
      <w:r>
        <w:t xml:space="preserve">Lời nói của Hách Liên Ngạo Thiên, Sắt Sắt nghe vào tai, gằn từng tiếng, không thể nghi ngờ giống như sét đánh bên tai. Trong đầu nháy mắt trở thành một mảnh trống rỗng, không suy nghĩ được gì nữa.</w:t>
      </w:r>
    </w:p>
    <w:p>
      <w:pPr>
        <w:pStyle w:val="BodyText"/>
      </w:pPr>
      <w:r>
        <w:t xml:space="preserve">Có thể nào lại không sợ hãi chứ?</w:t>
      </w:r>
    </w:p>
    <w:p>
      <w:pPr>
        <w:pStyle w:val="BodyText"/>
      </w:pPr>
      <w:r>
        <w:t xml:space="preserve">Năm đó, khi nàng mắc mưu ở thảo nguyên nhận tấm da sói trắng, tuy có chút kinh hãi thế tục, nhưng đó dù sao cũng là phong tục của Bắc Lỗ quốc. Mà nay, ở trong triều đình Nam Việt, hắn thế nhưng tự mình cầu thân, đòi cưới nàng làm Yên Thị.</w:t>
      </w:r>
    </w:p>
    <w:p>
      <w:pPr>
        <w:pStyle w:val="BodyText"/>
      </w:pPr>
      <w:r>
        <w:t xml:space="preserve">Thâm tình của hắn đối với nàng, Sắt Sắt không thể không cảm động. Chỉ là hắn lại dùng phương thức như vậy, nàng rất không thích. Hơn nữa, nàng cũng không muốn làm một nửa của hắn.</w:t>
      </w:r>
    </w:p>
    <w:p>
      <w:pPr>
        <w:pStyle w:val="BodyText"/>
      </w:pPr>
      <w:r>
        <w:t xml:space="preserve">“Được, Trẫm nguyên bản cũng đang tính cùng Bắc Liệt quốc hòa thân, nếu Khả Hãn thích Tiêm Tiêm cô nương, Trẫm liền phong nàng làm”Tiêm Tiêm công chúa”, cùng Khả Hãn tiến hành đám hỏi, hai quốc gia liền từ nay giao hảo.” Gia Tường hoàng đế cao giọng nói, lại quay đầu nói với thái giám tổng quản Hàn Sóc: “Hàn Sóc, lĩnh chỉ!”</w:t>
      </w:r>
    </w:p>
    <w:p>
      <w:pPr>
        <w:pStyle w:val="BodyText"/>
      </w:pPr>
      <w:r>
        <w:t xml:space="preserve">Sắt Sắt biết một lời nói của Hách Liên Hạo Thiên cũng Hoàng đế, liền chắc chắn định sẵn chuyện chung thân của nàng rồi, mà nàng là người trong cuộc, thế nhưng một lời từ chối cũng không thể nói được.</w:t>
      </w:r>
    </w:p>
    <w:p>
      <w:pPr>
        <w:pStyle w:val="BodyText"/>
      </w:pPr>
      <w:r>
        <w:t xml:space="preserve">Hàn Sóc soạn xong thánh chỉ, đi đến trước mặt Sắt Sắt, ở trước mặt mọi người tuyên đọc xong một lần Thánh chỉ, liền bảo Sắt Sắt tiếp chỉ.</w:t>
      </w:r>
    </w:p>
    <w:p>
      <w:pPr>
        <w:pStyle w:val="BodyText"/>
      </w:pPr>
      <w:r>
        <w:t xml:space="preserve">Sắt Sắt quỳ trên mặt đất, hai vai hơi hơi rung động, trong lòng dường như có một đạo kình khí, sẵn sàng bùng phát bất cứ lúc nào. Phong Noãn ơi Phong Noãn, làm gì lại muốn ép nàng đến như vậy! Chẳng lẽ, hắn không biết tính tình của nàng ? Có lẽ bởi vì hắn hiểu tính tình của nàng,dù có chuyện gì xảy ra, cũng không muốn làm phiền đến những người bên ngoài. Nên bây giờ, hắn mới lấy chuyện tứ hôn mục đích hòa thân để ép nàng đây?</w:t>
      </w:r>
    </w:p>
    <w:p>
      <w:pPr>
        <w:pStyle w:val="BodyText"/>
      </w:pPr>
      <w:r>
        <w:t xml:space="preserve">Đạo Thánh chỉ này, nàng không muốn tiếp! Nhưng mà nàng có thể không tiếp chỉ sao?</w:t>
      </w:r>
    </w:p>
    <w:p>
      <w:pPr>
        <w:pStyle w:val="BodyText"/>
      </w:pPr>
      <w:r>
        <w:t xml:space="preserve">“Phụ hoàng, nếu là vì hòa thân, làm sao có thể để thanh lâu nữ tử làm? Nữ tử Nam Việt quốc ta xinh đẹp chỗ nào cũng có, chi bằng Phụ hoàng chọn một nữ tử trong sạch con nhà tử tế để đi hòa thân thì hơn.” Thanh âm trong sáng ôn hòa vang lên, Sắt Sắt ngước mắt nhìn lại, đúng là Dật vương Dạ Vô Nhai, người rất ít nói chuyện trước mặt mọi người. Hôm nay, hắn cũng tham dự, vương bào màu đen, đầu đội ngọc quan, khuôn mặt tuấn mỹ, có điều sắc mặt luôn luôn lạnh nhạt giờ lại có chút ám trầm.</w:t>
      </w:r>
    </w:p>
    <w:p>
      <w:pPr>
        <w:pStyle w:val="BodyText"/>
      </w:pPr>
      <w:r>
        <w:t xml:space="preserve">“Dật vương nói cực kỳ chính xác, kính xin Thánh Thượng cân nhắc!” Vài lão thần cũng phụ họa nói.</w:t>
      </w:r>
    </w:p>
    <w:p>
      <w:pPr>
        <w:pStyle w:val="BodyText"/>
      </w:pPr>
      <w:r>
        <w:t xml:space="preserve">Bây giờ Khả Hãn của Bắc Lỗ quốc có lẽ thích nữ tử này, không thèm để ý thân phận nữ tử thanh lâu của nàng. Nhưng nếu ngày khác nữ tử này thất sủng, Hách Liên Ngạo Thiên liền có thể lấy cớ Nam Việt quốc lấy thanh lâu nữ tử hòa thân nhằm vũ nhục hắn mà khơi mào chiến tranh.</w:t>
      </w:r>
    </w:p>
    <w:p>
      <w:pPr>
        <w:pStyle w:val="BodyText"/>
      </w:pPr>
      <w:r>
        <w:t xml:space="preserve">“Khả Hãn là người trọng tình trọng nghĩa, nếu đã thích Tiêm Tiêm cô nương, sẽ không để ý những nữ tử khác. Trẫm thuận theo ý của Khả Hãn.” Hoàng đế thong thả nói.</w:t>
      </w:r>
    </w:p>
    <w:p>
      <w:pPr>
        <w:pStyle w:val="BodyText"/>
      </w:pPr>
      <w:r>
        <w:t xml:space="preserve">Sắt Sắt trong lòng hiểu được, nếu Hoàng đế đã phái Hàn Sóc lén đem nàng mời đến trong cung, rõ ràng đã sớm cùng Hách Liên Ngạo Thiên đạt thành hiệp nghị, lúc này tự nhiên sẽ không vì điều này mà thay đổi.</w:t>
      </w:r>
    </w:p>
    <w:p>
      <w:pPr>
        <w:pStyle w:val="BodyText"/>
      </w:pPr>
      <w:r>
        <w:t xml:space="preserve">Mọi người biết một khi Hoàng đế đã quyết, sẽ không nói lại một lần nữa. Ngay lúc không khí trong điện đang dần dần ngưng trọng, chỉ nghe thanh âm thản nhiên của Dạ Vô Yên vang lên: “Phụ hoàng, Nhi thần có một lời muốn nói!”</w:t>
      </w:r>
    </w:p>
    <w:p>
      <w:pPr>
        <w:pStyle w:val="Compact"/>
      </w:pPr>
      <w:r>
        <w:t xml:space="preserve"> </w:t>
      </w:r>
      <w:r>
        <w:br w:type="textWrapping"/>
      </w:r>
      <w:r>
        <w:br w:type="textWrapping"/>
      </w:r>
    </w:p>
    <w:p>
      <w:pPr>
        <w:pStyle w:val="Heading2"/>
      </w:pPr>
      <w:bookmarkStart w:id="130" w:name="tập-4-điệp-luyến-hoa---chương-117"/>
      <w:bookmarkEnd w:id="130"/>
      <w:r>
        <w:t xml:space="preserve">108. Tập 4: Điệp Luyến Hoa - Chương 117</w:t>
      </w:r>
    </w:p>
    <w:p>
      <w:pPr>
        <w:pStyle w:val="Compact"/>
      </w:pPr>
      <w:r>
        <w:br w:type="textWrapping"/>
      </w:r>
      <w:r>
        <w:br w:type="textWrapping"/>
      </w:r>
      <w:r>
        <w:t xml:space="preserve"> </w:t>
      </w:r>
    </w:p>
    <w:p>
      <w:pPr>
        <w:pStyle w:val="BodyText"/>
      </w:pPr>
      <w:r>
        <w:t xml:space="preserve">Chương 117 - Điệp luyến hoa 17</w:t>
      </w:r>
    </w:p>
    <w:p>
      <w:pPr>
        <w:pStyle w:val="BodyText"/>
      </w:pPr>
      <w:r>
        <w:t xml:space="preserve">Hoàng đế nhìn về phía Dạ Vô Yên, mỉm cười nói: “Hoàng nhi, có chuyện gì cứ nói!”</w:t>
      </w:r>
    </w:p>
    <w:p>
      <w:pPr>
        <w:pStyle w:val="BodyText"/>
      </w:pPr>
      <w:r>
        <w:t xml:space="preserve">Dạ Vô Yên buông chén rượu trong tay, đứng thẳng dậy, ánh mắt sâu thẳm nhìn hoàng đế, bình tĩnh nói: “Phụ hoàng, dù cho là hòa thân thì có phải cũng nên hỏi qua ý của vị cô nương kia không?” Thanh âm bên ngoài dù tao nhã cũng không thể che dấu phần không ổn bên trong, âm cuối hơi nhấn mạnh nghe qua như một cơn sóng ngầm mãnh liệt.</w:t>
      </w:r>
    </w:p>
    <w:p>
      <w:pPr>
        <w:pStyle w:val="BodyText"/>
      </w:pPr>
      <w:r>
        <w:t xml:space="preserve">Gia Tường hoàng đế nghe vậy, cười ha ha nói: “Hoàng nhi, trẫm phong nàng làm công chúa, đây là một vinh dự lớn. Sau khi nàng được gả đi thì sẽ là Yên Thị của Khả Hãn (hoàng hậu Hung Nô), đã là tôn quý cỡ nào rồi. Ngươi nói xem thế gian này có nữ tử nào lại không muốn chứ, còn cần phải hỏi sao?”</w:t>
      </w:r>
    </w:p>
    <w:p>
      <w:pPr>
        <w:pStyle w:val="BodyText"/>
      </w:pPr>
      <w:r>
        <w:t xml:space="preserve">“Phụ hoàng, nữ tử trên thế gian không phải tất cả đều yêu thích vinh hoa phú quý, Tiêm Tiêm cô nương có lẽ chính là một trong số đó.” Dạ Vô Yên trầm giọng nói, hàng mi hơi nhướng cao nhìn không ra nỗi lòng của hắn.</w:t>
      </w:r>
    </w:p>
    <w:p>
      <w:pPr>
        <w:pStyle w:val="BodyText"/>
      </w:pPr>
      <w:r>
        <w:t xml:space="preserve">“Tuyền vương, ngươi làm sao biết vị cô nương này không phải người như vậy?” Minh hoàng hậu ngồi kế bên hoàng đế hỏi nhàn nhạt.</w:t>
      </w:r>
    </w:p>
    <w:p>
      <w:pPr>
        <w:pStyle w:val="BodyText"/>
      </w:pPr>
      <w:r>
        <w:t xml:space="preserve">Minh hoàng hậu đầu đội mũ phượng vàng ròng, thân mặc loan phục, mặc dù đã không còn trẻ, nhưng dáng người lại được bảo dưỡng tốt vô cùng . Khuôn mặt trang điểm nhạt, đôi môi quyến rũ lại lộ ra những lời sẵng giọng.</w:t>
      </w:r>
    </w:p>
    <w:p>
      <w:pPr>
        <w:pStyle w:val="BodyText"/>
      </w:pPr>
      <w:r>
        <w:t xml:space="preserve">Ánh mắt Dạ Vô Yên dừng ở Minh hoàng hậu, đuôi chân mày nơi đáy mắt không mang theo ý cười, thản nhiên nói: “Tiếng đàn của Tiêm Tiêm cô nương lộ ra một vẻ cao ngạo, tiếng đàn nói lên con người, vậy nên có thể từ tiếng đàn của nàng đoán ra tính cách của nàng! Bổn vương tin hoàng hậu cũng có thể nghe ra?”</w:t>
      </w:r>
    </w:p>
    <w:p>
      <w:pPr>
        <w:pStyle w:val="BodyText"/>
      </w:pPr>
      <w:r>
        <w:t xml:space="preserve">Hắn không một dấu vết tiếng động nheo mắt lại, trên mặt vẫn mang nụ cười thản nhiên, nhưng đằng sau nụ cười kia đang che dấu một vẻ ủ dột lạnh như băng.</w:t>
      </w:r>
    </w:p>
    <w:p>
      <w:pPr>
        <w:pStyle w:val="BodyText"/>
      </w:pPr>
      <w:r>
        <w:t xml:space="preserve">Minh hoàng hậu bị Dạ Vô Yên làm cho nghẹn lời, đuôi chân mày nhíu lại: “Bản cung thực ra cũng nghe ra, chỉ là thứ Khả Hãn cho nàng không chỉ có vinh hoa phú quý mà còn có thâm tình. Thâm tình, nữ tử trong thiên hạ đều muốn thứ này, Tiêm Tiêm cô nương cũng như thế! Tuyền vương quan tâm đến Tiêm Tiêm cô nương như vậy, có phải cũng thích nàng hay không?”</w:t>
      </w:r>
    </w:p>
    <w:p>
      <w:pPr>
        <w:pStyle w:val="BodyText"/>
      </w:pPr>
      <w:r>
        <w:t xml:space="preserve">“Yểu điệu thục nữ, quân tử hảo cầu! Bổn vương quả thật thích nàng.” Dạ Vô Yên nói nhàn nhạt, gằn từng tiếng từng chữ như châu ngọc. Ánh đèn trong điện chiếu sáng thân hình thon dài của hắn, khóe môi hắn nhếch lên một chút ý cười nhạt nhẽo, thân ảnh tuyệt đại tao nhã kia nhìn qua linh hoạt mà vững chắc.</w:t>
      </w:r>
    </w:p>
    <w:p>
      <w:pPr>
        <w:pStyle w:val="BodyText"/>
      </w:pPr>
      <w:r>
        <w:t xml:space="preserve">Minh hoàng hậu nghe vậy, khóe môi gợi lên một chút ý cười không tiếng động.</w:t>
      </w:r>
    </w:p>
    <w:p>
      <w:pPr>
        <w:pStyle w:val="BodyText"/>
      </w:pPr>
      <w:r>
        <w:t xml:space="preserve">Sắt Sắt thật ra lại không ngờ được Dạ Vô Yên lại ở trước mặt mọi người nói thích nàng! Nhịn không được ngẩng đầu lên nhìn hắn, đã thấy hắn đang nhìn về phía mình, trong đôi mắt sâu không thấy đáy, đều là tình ý dạt dào. Ánh mắt càng giống như đang giằng co, một lúc lâu sau vẫn chưa dời đi.</w:t>
      </w:r>
    </w:p>
    <w:p>
      <w:pPr>
        <w:pStyle w:val="BodyText"/>
      </w:pPr>
      <w:r>
        <w:t xml:space="preserve">Hách Liên Ngạo Thiên thản nhiên nhíu mày, phản ứng của Dạ Vô Yên cũng không hề ngoài dự đoán của hắn.</w:t>
      </w:r>
    </w:p>
    <w:p>
      <w:pPr>
        <w:pStyle w:val="BodyText"/>
      </w:pPr>
      <w:r>
        <w:t xml:space="preserve">Đêm đó, hắn rời khỏi Lan Phường, nghĩ trước nghĩ sau đều cảm thấy tên tùy tùng của Vân Kinh Cuồng kia thực khả nghi, có thể một chưởng đánh hắn phải lùi về phía sau cũng không có mấy người, Dạ Vô Yên là một trong số đó. Vậy nên, hắn đoán tên tùy tùng của Vân Kinh Cuồng tám chín phần chính là Dạ Vô Yên. Nếu Dạ Vô Yên dịch dung đi gặp Sắt Sắt, có thể thấy được tình cảnh trước mắt của Sắt Sắt thật khó khăn.</w:t>
      </w:r>
    </w:p>
    <w:p>
      <w:pPr>
        <w:pStyle w:val="BodyText"/>
      </w:pPr>
      <w:r>
        <w:t xml:space="preserve">Lòng hắn chua chát không tả, nói thật, hắn có chút ghen tị với nam nhân này.</w:t>
      </w:r>
    </w:p>
    <w:p>
      <w:pPr>
        <w:pStyle w:val="BodyText"/>
      </w:pPr>
      <w:r>
        <w:t xml:space="preserve">Hắn biết, mình nếu không ra tay thì sẽ một lần nữa gặp nàng để rồi chỉ là thoáng qua.</w:t>
      </w:r>
    </w:p>
    <w:p>
      <w:pPr>
        <w:pStyle w:val="BodyText"/>
      </w:pPr>
      <w:r>
        <w:t xml:space="preserve">Dạ Vô Yên cũng đã không thể cho Sắt Sắt hạnh phúc, vậy nên lần này cho dù thế nào hắn cũng phải mang Sắt Sắt đi.</w:t>
      </w:r>
    </w:p>
    <w:p>
      <w:pPr>
        <w:pStyle w:val="BodyText"/>
      </w:pPr>
      <w:r>
        <w:t xml:space="preserve">Hắn hạ mi, nhìn Sắt Sắt lẳng lặng quỳ gối ở nơi đó, thật lâu sau vẫn không tiếp chỉ, nhất thời chỉ trầm mặc, sắc mặt cũng dần dần trở nên ảm đạm.</w:t>
      </w:r>
    </w:p>
    <w:p>
      <w:pPr>
        <w:pStyle w:val="BodyText"/>
      </w:pPr>
      <w:r>
        <w:t xml:space="preserve">Hắn đứng bên cạnh Sắt Sắt, cúi người, dùng thanh âm mà chỉ Sắt Sắt có thể nghe được, cúi đầu nói: “Tiếp chỉ đi, ta chỉ muốn mang nàng đi! Có lấy ta làm chồng hay không, sau này tùy nàng quyết định!”</w:t>
      </w:r>
    </w:p>
    <w:p>
      <w:pPr>
        <w:pStyle w:val="BodyText"/>
      </w:pPr>
      <w:r>
        <w:t xml:space="preserve">Sắt Sắt nghe vậy, trong lòng chấn động, ngước mắt nhìn hắn, chỗ sâu nhất nơi đáy lòng càng cảm thấy có lỗi.</w:t>
      </w:r>
    </w:p>
    <w:p>
      <w:pPr>
        <w:pStyle w:val="BodyText"/>
      </w:pPr>
      <w:r>
        <w:t xml:space="preserve">Dạ Vô Yên nhìn thấy Sắt Sắt đang nhìn về phía Hách Liên Ngạo Thiên thì trong lòng như bị kìm hãm, một dự cảm xấu kéo tới.</w:t>
      </w:r>
    </w:p>
    <w:p>
      <w:pPr>
        <w:pStyle w:val="BodyText"/>
      </w:pPr>
      <w:r>
        <w:t xml:space="preserve">“Khả Hãn thích nàng, Tuyền vương cũng thích nàng, Hoàng thượng, vậy phải làm sao cho phải đây?” Minh hoàng hậu mang theo ý cười quay đầu nhìn hoàng thượng hỏi.</w:t>
      </w:r>
    </w:p>
    <w:p>
      <w:pPr>
        <w:pStyle w:val="BodyText"/>
      </w:pPr>
      <w:r>
        <w:t xml:space="preserve">Ánh mắt hoàng thượng hiện lên một vẻ không vui, nói lãnh đạm: “Hoàng nhi, ngươi không nên tranh giành với Khả Hãn, không phải ngươi đã có vương phi rồi sao?”</w:t>
      </w:r>
    </w:p>
    <w:p>
      <w:pPr>
        <w:pStyle w:val="BodyText"/>
      </w:pPr>
      <w:r>
        <w:t xml:space="preserve">Sắt Sắt cảm thấy lòng mờ mịt, tình thế trước mắt xem ra ý vua đã quyết, cho dù Dạ Vô Yên có nói gì thì chỉ sợ hoàng thượng cũng sẽ không thay đổi chủ ý. Nhưng nhìn ý tứ của Minh hoàng hâu dường như không phải có cùng tâm tư với hoàng thượng. Hoàng thượng muốn nghị hòa, còn Minh hoàng hậu thì…</w:t>
      </w:r>
    </w:p>
    <w:p>
      <w:pPr>
        <w:pStyle w:val="BodyText"/>
      </w:pPr>
      <w:r>
        <w:t xml:space="preserve">Hoàng thượng cùng hoàng hậu bốn năm trước tại dạ tiệc đã từng gặp qua nàng, nay cũng không hề động thanh sắc, thực hiển nhiên đều đã có chủ ý của mình.</w:t>
      </w:r>
    </w:p>
    <w:p>
      <w:pPr>
        <w:pStyle w:val="BodyText"/>
      </w:pPr>
      <w:r>
        <w:t xml:space="preserve">“Bệ hạ, hiếm khi Tuyền vương cũng thâm tình như vậy, bản cung nhớ rõ Bắc Lỗ quốc hình như có một phong tục, nếu như hai nam tử cùng thích một nữ tử thì có thể thông qua việc quyết đấu để có được nữ tử ấy, có phải thế không, Khả Hãn?”</w:t>
      </w:r>
    </w:p>
    <w:p>
      <w:pPr>
        <w:pStyle w:val="BodyText"/>
      </w:pPr>
      <w:r>
        <w:t xml:space="preserve">Đôi mắt ưng của Hách Liên Ngạo Thiên hiện lên một vẻ quyết liệt, trầm giọng nói: “Bổn quốc quả thực có phong tục như vậy, nếu Tuyền vương cố ý ngăn trở việc hòa thân lần này, thì thật ra bản hãn cũng muốn cùng Tuyền vương quyết đấu!”</w:t>
      </w:r>
    </w:p>
    <w:p>
      <w:pPr>
        <w:pStyle w:val="BodyText"/>
      </w:pPr>
      <w:r>
        <w:t xml:space="preserve">Minh hoàng hậu giãn mày, cười tủm tỉm hỏi Dạ Vô Yên: “Không biết ý của Tuyền vương thế nào?”</w:t>
      </w:r>
    </w:p>
    <w:p>
      <w:pPr>
        <w:pStyle w:val="BodyText"/>
      </w:pPr>
      <w:r>
        <w:t xml:space="preserve">Dạ Vô Yên nheo mắt, nhìn vào ý cười của Minh hoàng hậu, đôi mắt trong sáng ngưng kết thành một vẻ lạnh như băng, hắn làm sao không hiểu sau khuôn mặt ôn hòa kia của Minh hoàng hậu lại đang cất giấu một bụng tâm cơ.</w:t>
      </w:r>
    </w:p>
    <w:p>
      <w:pPr>
        <w:pStyle w:val="BodyText"/>
      </w:pPr>
      <w:r>
        <w:t xml:space="preserve">Năm đó, cũng là nữ nhân với nụ cười trong sáng này, làm cho vận mệnh hắn suýt chút nữa bị lăng nhục đến chết, mẫu thân sớm qua đời, cũng trực tiếp có liên quan đến nữ nhân này.</w:t>
      </w:r>
    </w:p>
    <w:p>
      <w:pPr>
        <w:pStyle w:val="BodyText"/>
      </w:pPr>
      <w:r>
        <w:t xml:space="preserve">Tối nay, bà ta lại còn đề nghị hắn thi đấu võ nghệ cùng Hách Liên Ngạo Thiên.</w:t>
      </w:r>
    </w:p>
    <w:p>
      <w:pPr>
        <w:pStyle w:val="BodyText"/>
      </w:pPr>
      <w:r>
        <w:t xml:space="preserve">Luận về võ thì hắn tất nhiên không sợ, cho dù thế nào hắn tuyệt đối không thể để cho Sắt Sắt hòa thân. Trơ mắt nhìn nàng gả cho người khác, với hắn mà nói quả thật là đau đớn xuyên thấu tim gan. Tối nay, hắn rốt cuộc hiểu rõ trước kia khi nàng tận mắt nhìn thấy mình cưới Y Lãnh Tuyết thì có bao nhiêu đau đớn thống khổ.</w:t>
      </w:r>
    </w:p>
    <w:p>
      <w:pPr>
        <w:pStyle w:val="BodyText"/>
      </w:pPr>
      <w:r>
        <w:t xml:space="preserve">Đó đúng là đau triệt nội tâm như vậy sao?</w:t>
      </w:r>
    </w:p>
    <w:p>
      <w:pPr>
        <w:pStyle w:val="BodyText"/>
      </w:pPr>
      <w:r>
        <w:t xml:space="preserve">Một nụ cười chua sót hiện lên bên khóe môi hắn, tuy rằng hắn đã mất đi năm phần công lực, trước mắt không nhất định có thể qua được Hách Liên Ngạo Thiên, nhưng dù có khó khăn thế nào, hắn nhất định cũng không cho phép nàng gả cho người khác.</w:t>
      </w:r>
    </w:p>
    <w:p>
      <w:pPr>
        <w:pStyle w:val="BodyText"/>
      </w:pPr>
      <w:r>
        <w:t xml:space="preserve">Dạ Vô Yên cười lạnh vuốt cằm, còn chưa kịp mở miệng thì chợt nghe một âm thanh rõ ràng rành mạch truyền đến: “Tiêm Tiêm tạ hoàng thượng ban ân, Tiêm Tiêm tình nguyện đến Bắc Lỗ quốc hòa thân.”</w:t>
      </w:r>
    </w:p>
    <w:p>
      <w:pPr>
        <w:pStyle w:val="BodyText"/>
      </w:pPr>
      <w:r>
        <w:t xml:space="preserve">Nói xong, Sắt Sắt yên lặng đứng dậy, cầm lấy thánh chỉ trong tay Hàn Sóc.</w:t>
      </w:r>
    </w:p>
    <w:p>
      <w:pPr>
        <w:pStyle w:val="BodyText"/>
      </w:pPr>
      <w:r>
        <w:t xml:space="preserve">Cả điện yên tĩnh, Dạ Vô Yên cảm giác được lời nói của Sắt Sắt giống như một kim châm sắc bén, mạnh mẽ xuyên thấu trái tim hắn. Hàng mi của hắn hơi nghiêm trọng, sắc mặt trong nháy mắt trở nên tái nhợt.</w:t>
      </w:r>
    </w:p>
    <w:p>
      <w:pPr>
        <w:pStyle w:val="BodyText"/>
      </w:pPr>
      <w:r>
        <w:t xml:space="preserve">Nàng thế nhưng đã đáp ứng rồi!</w:t>
      </w:r>
    </w:p>
    <w:p>
      <w:pPr>
        <w:pStyle w:val="BodyText"/>
      </w:pPr>
      <w:r>
        <w:t xml:space="preserve">Mới vừa rồi nàng quỳ ở kia vẫn chưa tiếp thánh chỉ, hắn vẫn tưởng nàng căn bản không muốn gả cho Hách Liên Ngạo Thiên. Nhưng nàng lại đáp ứng rồi. Hắn nhớ tới đêm đó nàng cùng Hách Liên Ngạo Thiên thâm tình kéo dài nụ hôn, Dạ Vô Yên cảm giác được lòng mình trong nháy mắt như vỡ vụn, hắn giống như còn có thể nghe thấy âm thanh vỡ vụn này.</w:t>
      </w:r>
    </w:p>
    <w:p>
      <w:pPr>
        <w:pStyle w:val="BodyText"/>
      </w:pPr>
      <w:r>
        <w:t xml:space="preserve">Nàng, chẳng lẽ lại thích Hách Liên Ngạo Thiên rồi sao?</w:t>
      </w:r>
    </w:p>
    <w:p>
      <w:pPr>
        <w:pStyle w:val="BodyText"/>
      </w:pPr>
      <w:r>
        <w:t xml:space="preserve">Tình nguyện đi hòa thân, nàng rốt cuộc có hiểu được ý nghĩa của từ hòa thân hay không?</w:t>
      </w:r>
    </w:p>
    <w:p>
      <w:pPr>
        <w:pStyle w:val="BodyText"/>
      </w:pPr>
      <w:r>
        <w:t xml:space="preserve">Nàng đã thật sự thích Hách Liên Ngạo Thiên rồi sao?</w:t>
      </w:r>
    </w:p>
    <w:p>
      <w:pPr>
        <w:pStyle w:val="BodyText"/>
      </w:pPr>
      <w:r>
        <w:t xml:space="preserve">Hắn trở lại chỗ ngồi, tay trái bắt lấy tay vịn, năm ngón tay bấm thật sâu vào da thịt. Tay phải cầm chén rượu, hắn buồn bực uống cạn chén rượu, một chút hương vị thơm ngọt cũng không có, chỉ cảm thấy tràn ngập chua sót giống như nuốt hoàng liên vào bụng , khó có thể nuốt xuống.</w:t>
      </w:r>
    </w:p>
    <w:p>
      <w:pPr>
        <w:pStyle w:val="BodyText"/>
      </w:pPr>
      <w:r>
        <w:t xml:space="preserve">Hoàng Thượng nghe vậy, tỏ vẻ rất hài lòng. Hoàng hậu cũng âm thầm cắn chặt răng, sắc mặt có chút ảm đạm.</w:t>
      </w:r>
    </w:p>
    <w:p>
      <w:pPr>
        <w:pStyle w:val="BodyText"/>
      </w:pPr>
      <w:r>
        <w:t xml:space="preserve">Hoàng Thượng mỉm cười nói: “Một khi đã vậy thì để đáp lại tấm lòng của công chúa, ban thưởng cung Ngọc Cẩm, chờ ngày thành hôn.”</w:t>
      </w:r>
    </w:p>
    <w:p>
      <w:pPr>
        <w:pStyle w:val="BodyText"/>
      </w:pPr>
      <w:r>
        <w:t xml:space="preserve">“Phụ hoàng…” Dạ Vô Nhai đứng dậy, môi run run, cuối cùng lại không nói gì, lẳng lặng ngồi xuống.</w:t>
      </w:r>
    </w:p>
    <w:p>
      <w:pPr>
        <w:pStyle w:val="BodyText"/>
      </w:pPr>
      <w:r>
        <w:t xml:space="preserve">Ngồi ở một góc tại yến hội là quốc quân Y Mạch quốc Mạc Tầm Hoan. Hắn mặc quốc quân cung phục Y Mạch quốc, ăn diện cực kì nho nhã, khuôn mặt tuấn mĩ, thần sắc thản nhiên. Cặp mắt đen long lanh xinh đẹp như một vì sao như chưa từng nhìn thấy bất kì kẻ nào, hắn dường như hoàn toàn chìm đắm vào rượu ngon.</w:t>
      </w:r>
    </w:p>
    <w:p>
      <w:pPr>
        <w:pStyle w:val="BodyText"/>
      </w:pPr>
      <w:r>
        <w:t xml:space="preserve">Minh hoàng hậu nhìn thấy Dạ Vô Nhai vì Sắt Sắt đứng lên thì đôi mắt đẹp nhíu lại, bàn tay ngọc đang cầm khăn lụa nắm chặt lại. Bà bỗng nhiên quay sang nói với hoàng thượng: “Bệ hạ, Vô Nhai tuổi cũng không còn nhỏ, mấy năm nay hắn vẫn lẻ loi một mình, phải chăng cũng nên ban cho Nhai nhi một hôn sự?”</w:t>
      </w:r>
    </w:p>
    <w:p>
      <w:pPr>
        <w:pStyle w:val="BodyText"/>
      </w:pPr>
      <w:r>
        <w:t xml:space="preserve">Dạ Vô Nhai cũng là con đẻ của bà, đáng tiếc đứa nhỏ này tâm tính lại quá đạm bạc. Cái gì cũng không tranh giành, cho tới nay cũng không được hoàng thượng thương yêu. Trong lòng hoàng hậu thật ra đối với đứa nhỏ này càng thêm cưng chiều, bà không thể cho hắn thiên hạ, vậy về việc hôn sự vẫn luôn thuận theo ý nguyện của hắn, muốn chính hắn tìm cho mình một giai nhân hợp ý. Nhưng vài năm nay, hắn vẫn chưa tìm được người thích hợp. Xem tình thế tối nay thì đúng là hắn cũng thích nữ tử trước mặt rồi. Nếu không, một người luôn luôn ít nói như hắn, làm sao có thể vì một nữ tử cầu tình? Xem ra, tuyệt đối không thể lại để cho hắn tùy hứng được nữa.</w:t>
      </w:r>
    </w:p>
    <w:p>
      <w:pPr>
        <w:pStyle w:val="BodyText"/>
      </w:pPr>
      <w:r>
        <w:t xml:space="preserve">Hoàng thượng nghe vậy thì cười nhẹ nói: “Hoàng hậu nói rất đúng, Vô Nhai cũng nên lấy vợ rồi.</w:t>
      </w:r>
    </w:p>
    <w:p>
      <w:pPr>
        <w:pStyle w:val="BodyText"/>
      </w:pPr>
      <w:r>
        <w:t xml:space="preserve">Dạ Vô Nhai nghe vậy thì khuôn mặt tuấn mĩ thoáng qua một chút ảm đạm.</w:t>
      </w:r>
    </w:p>
    <w:p>
      <w:pPr>
        <w:pStyle w:val="BodyText"/>
      </w:pPr>
      <w:r>
        <w:t xml:space="preserve">Hắn đứng dậy, nói lạnh lùng : “Phụ hoàng, mẫu hậu, Vô Nhai không tính đến chuyện lấy vợ!”</w:t>
      </w:r>
    </w:p>
    <w:p>
      <w:pPr>
        <w:pStyle w:val="BodyText"/>
      </w:pPr>
      <w:r>
        <w:t xml:space="preserve">“Ngươi…Ngươi dám….” Hoàng hậu xanh cả mặt, Vô Nhai đã lớn tuổi như vậy, nhưng cũng biết đang trong yến hội, không phải thời điểm thích hợp để dạy bảo hắn, vậy nên bà cố áp chế lửa giận trong lòng.</w:t>
      </w:r>
    </w:p>
    <w:p>
      <w:pPr>
        <w:pStyle w:val="BodyText"/>
      </w:pPr>
      <w:r>
        <w:t xml:space="preserve">Sắt Sắt tiếp nhận thánh chỉ, hướng Hoàng Thượng cùng hoàng hậu thi lễ rồi cáo lui. Lúc nàng rời khỏi điện Sùng Đức cũng không nhìn đến Dạ Vô Yên, chỉ là nàng có cảm giác phía sau có vài ánh mắt sắc bén đang nhìn theo nàng. Trong đó có một đôi mắt giống như muốn thiêu đốt, cơ hồ như đốt cháy phía sau lưng của nàng, nàng không cần quay đầu lại cũng biết đó là ai!</w:t>
      </w:r>
    </w:p>
    <w:p>
      <w:pPr>
        <w:pStyle w:val="BodyText"/>
      </w:pPr>
      <w:r>
        <w:t xml:space="preserve">Trong điện như trước vẫn ca múa mừng cảnh thái bình, bên ngoài điện là một mảnh đêm lạnh như nước, ánh trăng trong vắt nhưng lạnh lẽo bao phủ toàn bộ hoàng cung. Ánh trăng cùng ngọn đèn cung điện làm nổi bật ánh sáng lập lòe của những mái ngóc lưu ly, dưới ánh sáng ngọc, những mái ngói cong cong hướng về nhiều phía.</w:t>
      </w:r>
    </w:p>
    <w:p>
      <w:pPr>
        <w:pStyle w:val="BodyText"/>
      </w:pPr>
      <w:r>
        <w:t xml:space="preserve">Vài tên thị vệ mặc áo đỏ đi phía trước dẫn đường, Sắt Sắt theo bọn họ bước qua cổng Khánh Hoa rồi đi vào đình viện thật sâu trong hậu cung. Con đường thật dài đang trải ra trước mắt, những tòa lâu lớn nhỏ không giống nhau hiện ra, chằng chịt đẹp mắt.</w:t>
      </w:r>
    </w:p>
    <w:p>
      <w:pPr>
        <w:pStyle w:val="BodyText"/>
      </w:pPr>
      <w:r>
        <w:t xml:space="preserve">Vừa đi vừa ngắm cảnh một lát thì liền tới cung Ngọc Cẩm.</w:t>
      </w:r>
    </w:p>
    <w:p>
      <w:pPr>
        <w:pStyle w:val="BodyText"/>
      </w:pPr>
      <w:r>
        <w:t xml:space="preserve">Đây là một cung điện không được kể là lớn nhất, bên trong có đình đài nằm giữa hồ nước, một tòa các cổ kính, những cây cầu gấp khúc , hoa đẹp lưa thưa, cảnh trí thanh lịch.</w:t>
      </w:r>
    </w:p>
    <w:p>
      <w:pPr>
        <w:pStyle w:val="BodyText"/>
      </w:pPr>
      <w:r>
        <w:t xml:space="preserve">Dọc theo đường đi, thị vệ theo dẫn đường nói chính điện là của công chúa Cẩm Tú được hoàng thượng yêu thương nhất. Sắt Sắt được dẫn đến ở tại thiên điện bên trái.</w:t>
      </w:r>
    </w:p>
    <w:p>
      <w:pPr>
        <w:pStyle w:val="BodyText"/>
      </w:pPr>
      <w:r>
        <w:t xml:space="preserve">Sắt Sắt thật ra cũng có nghe nói qua về công chúa Cẩm Tú , nghe nói vị công chúa này rất yêu thích thêu thùa , vậy nên được phong làm Cẩm Tú công chúa. Con nối dòng của hoàng đế Gia Tường không ít, mặc dù hiện tại chỉ còn có ba vị hoàng tử, nhưng công chúa thì có đến tám chín vị.</w:t>
      </w:r>
    </w:p>
    <w:p>
      <w:pPr>
        <w:pStyle w:val="BodyText"/>
      </w:pPr>
      <w:r>
        <w:t xml:space="preserve">Có vài cung nữ đến quét tước dọn dẹp phòng, Sắt Sắt đứng yên trong bóng đêm, lẳng lặng nhìn về phía cầu Huyền Nguyệt. Trong bóng đêm, vài khóm hoa hồng, hoa chuế vàng nhạt hiện lên, hương thơm ngào ngạt.</w:t>
      </w:r>
    </w:p>
    <w:p>
      <w:pPr>
        <w:pStyle w:val="BodyText"/>
      </w:pPr>
      <w:r>
        <w:t xml:space="preserve">Sắt Sắt thản nhiên cười khẽ, sân sau của hoàng cung, quả nhiên là khí phái hoa lệ.</w:t>
      </w:r>
    </w:p>
    <w:p>
      <w:pPr>
        <w:pStyle w:val="BodyText"/>
      </w:pPr>
      <w:r>
        <w:t xml:space="preserve">Chỉ là, phồn hoa như tranh, tất cả cũng không chạm được vào trái tim nàng, bàn tay ngọc sớm đã cầm chặt lấy tay áo, đôi mắt ướt át, ánh mắt mang một tầng lãnh ý như băng hà chợt tan chảy.</w:t>
      </w:r>
    </w:p>
    <w:p>
      <w:pPr>
        <w:pStyle w:val="BodyText"/>
      </w:pPr>
      <w:r>
        <w:t xml:space="preserve">Cách đó không xa bỗng truyền đến một tiếng bước chân, Sắt Sắt quay đầu lại, chỉ nhìn thấy một nữ tử ăn diện xinh đẹp bước vào cung Cẩm Ngọc, phía sau có vài thị nữ y phục rực rỡ đi theo.</w:t>
      </w:r>
    </w:p>
    <w:p>
      <w:pPr>
        <w:pStyle w:val="BodyText"/>
      </w:pPr>
      <w:r>
        <w:t xml:space="preserve">“Các ngươi ở nơi này hầu đi!” Nàng kia ăn nói nũng nịu, thanh âm trong trẻo như chim hoàng oanh hót .</w:t>
      </w:r>
    </w:p>
    <w:p>
      <w:pPr>
        <w:pStyle w:val="BodyText"/>
      </w:pPr>
      <w:r>
        <w:t xml:space="preserve">Nàng ta bỏ lại vài thị nữ, đi xuyên qua những khóm hoa, thẳng hướng đi về phía Sắt Sắt, đang đứng trước mặt nàng, một đôi mắt đen ướt át nhìn Sắt Sắt từ trên xuống dưới.</w:t>
      </w:r>
    </w:p>
    <w:p>
      <w:pPr>
        <w:pStyle w:val="BodyText"/>
      </w:pPr>
      <w:r>
        <w:t xml:space="preserve">Nữ tử này ước chừng khoảng mười sáu mười bảy tưởi, mặt hồng hào, tóc búi theo kiểu Tân Nguyệt, cài trâm hoa mai bằng ngọc, ăn mặc dù long trọng cũng không mất đi phần thanh nhã. Làn da trong sáng như tuyết, ánh mắt ẩn một vẻ tự nhiên thanh nhã ý vị. Tuy rằng không phải tuyệt mĩ nhưng loại tao nhã yếu đuối này làm người vừa nhìn thấy đã sinh lòng yêu mến.</w:t>
      </w:r>
    </w:p>
    <w:p>
      <w:pPr>
        <w:pStyle w:val="BodyText"/>
      </w:pPr>
      <w:r>
        <w:t xml:space="preserve">“Khả Hãn nhất định rất yêu thương ngươi!” Nàng quan sát Sắt Sắt thật lâu, nhưng lại thốt ra một câu nói như vậy, trong giọng nói ẩn chứa một sự mất mát.</w:t>
      </w:r>
    </w:p>
    <w:p>
      <w:pPr>
        <w:pStyle w:val="BodyText"/>
      </w:pPr>
      <w:r>
        <w:t xml:space="preserve">Sắt Sắt hơi không chớp mi, chưa từng dự đoán được nàng ta lại gọn gàng dứt khoát đến như vậy. Đang định nói chuyện thì chợt nghe nàng ta bồi thêm một câu: “Lục hoàng huynh của ta khẳng định cũng cực yêu ngươi!”</w:t>
      </w:r>
    </w:p>
    <w:p>
      <w:pPr>
        <w:pStyle w:val="BodyText"/>
      </w:pPr>
      <w:r>
        <w:t xml:space="preserve">Sắt Sắt nghe vậy thì biết được nàng ta chính là công chúa Cẩm Tú ở tại cung Ngọc Cẩm này, lục hoàng huynh mà nàng ta nói tất nhiên là Dạ Vô Yên. Dạ Vô Yên yêu nàng sao? Ngay cả bản thân nàng cũng không rõ, nàng ta dựa vào đâu mà nói chắc chắn như thế?</w:t>
      </w:r>
    </w:p>
    <w:p>
      <w:pPr>
        <w:pStyle w:val="BodyText"/>
      </w:pPr>
      <w:r>
        <w:t xml:space="preserve">“Ngươi là Cẩm Tú công chúa?” Sắt Sắt cười nhẹ hỏi.</w:t>
      </w:r>
    </w:p>
    <w:p>
      <w:pPr>
        <w:pStyle w:val="BodyText"/>
      </w:pPr>
      <w:r>
        <w:t xml:space="preserve">“Đúng!” công chúa Cẩm Tú trả lời rành mạch .</w:t>
      </w:r>
    </w:p>
    <w:p>
      <w:pPr>
        <w:pStyle w:val="BodyText"/>
      </w:pPr>
      <w:r>
        <w:t xml:space="preserve">“Có phải ngươi bị ép buộc không, nếu thật sự là như vậy thì ta có thể thay ngươi đi hòa thân! Ngươi cứ ở lại gả cho lục hoàng huynh đi! Công chúa Cẩm Tú nói ra lời nói đầy ý khiến người kinh ngạc.</w:t>
      </w:r>
    </w:p>
    <w:p>
      <w:pPr>
        <w:pStyle w:val="BodyText"/>
      </w:pPr>
      <w:r>
        <w:t xml:space="preserve">Sắt Sắt kinh ngạc nhìn thoáng qua Cẩm Tú công chúa, công chúa này biết mình đang nói gì sao? Thay nàng hòa thân! ? Sắt Sắt ngước mắt lên, cẩn thận dò xét công chúa Cẩm Tú , chú ý ở giữa mày của nàng có chút mất mát, ẩn ẩn cảm nhận được này thiếu nữ này là người rất tình cảm.</w:t>
      </w:r>
    </w:p>
    <w:p>
      <w:pPr>
        <w:pStyle w:val="BodyText"/>
      </w:pPr>
      <w:r>
        <w:t xml:space="preserve">Nếu như có thể, nàng nguyện ý tác hợp họ, nhưng. . . . . Trước mắt, chỉ sợ không phải thời cơ thật tốt, mà nàng căn bản không nắm chắc chút nào.</w:t>
      </w:r>
    </w:p>
    <w:p>
      <w:pPr>
        <w:pStyle w:val="BodyText"/>
      </w:pPr>
      <w:r>
        <w:t xml:space="preserve">Nàng mỉm cười nói: “Đa tạ công chúa, là Tiêm Tiêm tự nguyện .”</w:t>
      </w:r>
    </w:p>
    <w:p>
      <w:pPr>
        <w:pStyle w:val="BodyText"/>
      </w:pPr>
      <w:r>
        <w:t xml:space="preserve">Sắt Sắt mỉm cười hướng Cẩm Tú công chúa thi lễ, liền đi xuyên qua vườn hoa, đi về hướng thiên điện.</w:t>
      </w:r>
    </w:p>
    <w:p>
      <w:pPr>
        <w:pStyle w:val="BodyText"/>
      </w:pPr>
      <w:r>
        <w:t xml:space="preserve">Bên trong sạch sẽ, nàng ngồi trước tấm bình phong thêu mẫu đơn , trên hương án tử đàn mộc để cây quạt, hương liệu trong lư hương tử ngọc tỏa ra mùi hương thoang thoảng lượn lờ.</w:t>
      </w:r>
    </w:p>
    <w:p>
      <w:pPr>
        <w:pStyle w:val="BodyText"/>
      </w:pPr>
      <w:r>
        <w:t xml:space="preserve">Sắt Sắt ngồi ở trong điện, một lòng dần dần chìm vào suy tư.</w:t>
      </w:r>
    </w:p>
    <w:p>
      <w:pPr>
        <w:pStyle w:val="Compact"/>
      </w:pPr>
      <w:r>
        <w:t xml:space="preserve"> </w:t>
      </w:r>
      <w:r>
        <w:br w:type="textWrapping"/>
      </w:r>
      <w:r>
        <w:br w:type="textWrapping"/>
      </w:r>
    </w:p>
    <w:p>
      <w:pPr>
        <w:pStyle w:val="Heading2"/>
      </w:pPr>
      <w:bookmarkStart w:id="131" w:name="tập-4-điệp-luyến-hoa---chương-118"/>
      <w:bookmarkEnd w:id="131"/>
      <w:r>
        <w:t xml:space="preserve">109. Tập 4: Điệp Luyến Hoa - Chương 118</w:t>
      </w:r>
    </w:p>
    <w:p>
      <w:pPr>
        <w:pStyle w:val="Compact"/>
      </w:pPr>
      <w:r>
        <w:br w:type="textWrapping"/>
      </w:r>
      <w:r>
        <w:br w:type="textWrapping"/>
      </w:r>
      <w:r>
        <w:t xml:space="preserve"> </w:t>
      </w:r>
    </w:p>
    <w:p>
      <w:pPr>
        <w:pStyle w:val="BodyText"/>
      </w:pPr>
      <w:r>
        <w:t xml:space="preserve">Chương 118 - Điệp luyến hoa 18</w:t>
      </w:r>
    </w:p>
    <w:p>
      <w:pPr>
        <w:pStyle w:val="BodyText"/>
      </w:pPr>
      <w:r>
        <w:t xml:space="preserve">Bóng đêm thâm trầm, trên bầu trời yên tĩnh, mặt trăng không biết vì sao lại trốn sau những đám mây, chỉ còn vài ngôi sao nhỏ trên bầu trời đêm.</w:t>
      </w:r>
    </w:p>
    <w:p>
      <w:pPr>
        <w:pStyle w:val="BodyText"/>
      </w:pPr>
      <w:r>
        <w:t xml:space="preserve">Trong phòng, cửa sổ chạm khắc tinh xảo đóng chặt, ánh nến mỏng manh tỏa ra ánh sáng yếu ớt, cả căn phòng chìm trong mờ nhạt. Sắt Sắt đã lệnh cho tất cả cung nữ lui ra ngoài, nhưng nàng biết các nàng cũng không đi xa, chỉ sợ vẫn đang ở đâu đó ngầm giám thị nàng.</w:t>
      </w:r>
    </w:p>
    <w:p>
      <w:pPr>
        <w:pStyle w:val="BodyText"/>
      </w:pPr>
      <w:r>
        <w:t xml:space="preserve">Sắt Sắt chậm rãi đi thong thả từng bước, từng bước một, nhẹ nhàng nhưng cũng dồn dập, lúc này, lòng nàng như đang nhảy lên.</w:t>
      </w:r>
    </w:p>
    <w:p>
      <w:pPr>
        <w:pStyle w:val="BodyText"/>
      </w:pPr>
      <w:r>
        <w:t xml:space="preserve">Tuy đã biết được, Phong Noãn sẽ không làm khó nàng, nhưng trong lòng Sắt Sắt vẫn thấy băn khoăn. Đây chính là việc hòa thân của hai quốc gia nha! Cho dù sau này Phong Noãn đồng ý cho nàng rời đi, nhưng mà. . . Tuy rằng chuyện này là chủ ý của hắn, nàng cũng biết hắn cũng có một chút tư tâm, nhưng nếu sau khi hòa thân, nàng lại bỏ hắn mà đi, trong lòng nàng vẫn sẽ cảm thấy có lỗi. Biện pháp tốt nhất, chính là không đi hòa thân.</w:t>
      </w:r>
    </w:p>
    <w:p>
      <w:pPr>
        <w:pStyle w:val="BodyText"/>
      </w:pPr>
      <w:r>
        <w:t xml:space="preserve">Nhưng mà, nàng cũng biết, Thánh ý một khi đã đưa ra thì không thể làm trái được, trừ phi nàng có thể bỏ trốn.</w:t>
      </w:r>
    </w:p>
    <w:p>
      <w:pPr>
        <w:pStyle w:val="BodyText"/>
      </w:pPr>
      <w:r>
        <w:t xml:space="preserve">Nàng không muốn dựa vào bất cứ ai, nàng thầm nghĩ dựa vào chính năng lực của bản thân để bỏ trốn. Nhưng mà nàng có thế bỏ trốn khỏi đây sao?</w:t>
      </w:r>
    </w:p>
    <w:p>
      <w:pPr>
        <w:pStyle w:val="BodyText"/>
      </w:pPr>
      <w:r>
        <w:t xml:space="preserve">"Nô tỳ thám kiến Dật vương điện hạ!" Bên ngoài cửa truyền đến tiếng cung nữ vấn an.</w:t>
      </w:r>
    </w:p>
    <w:p>
      <w:pPr>
        <w:pStyle w:val="BodyText"/>
      </w:pPr>
      <w:r>
        <w:t xml:space="preserve">Cánh cửa nặng nề được chậm rãi đẩy ra, Dạ Vô Nhai một thân trường bào màu lam, tựa vào cạnh cửa, qua khung cửa, gió đêm lùa vào, mang theo một thân trường bào theo gió bay lên. Trên khuôn mặt tinh xảo mà tuấn tú, một tia nặng nề như ẩn như hiện.</w:t>
      </w:r>
    </w:p>
    <w:p>
      <w:pPr>
        <w:pStyle w:val="BodyText"/>
      </w:pPr>
      <w:r>
        <w:t xml:space="preserve">"Dân nữ Tiêm Tiêm tham kiến Dật vương!" Sắt Sắt chậm rãi tiến ra đón, cúi người thật sâu nói.</w:t>
      </w:r>
    </w:p>
    <w:p>
      <w:pPr>
        <w:pStyle w:val="BodyText"/>
      </w:pPr>
      <w:r>
        <w:t xml:space="preserve">Vô Nhai ngẩng đầu, con ngươi đen thăm thẳm lẳng lặng xem xét nàng, ngay sau đó, thanh âm có chút khàn khàn vang lên: "Sắt Sắt, không cần giả vờ, nàng thật sự cho là ta không nhận ra nàng sao?"</w:t>
      </w:r>
    </w:p>
    <w:p>
      <w:pPr>
        <w:pStyle w:val="BodyText"/>
      </w:pPr>
      <w:r>
        <w:t xml:space="preserve">Vô Nhai luôn luôn thản nhiên như gió thổi mây bay như vậy, ngay cả lúc trước khi nàng cự tuyệt tình ý của hắn, cũng không nhìn thấy hắn lộ vẻ mất mát, hoặc là đau đớn kịch liệt. Hoặc có thể là công phu ẩn nhẫn của hắn rất cao. Nhưng mà, tối hôm nay, dù Sắt Sắt có nghe như thế nào, cũng có thể nghe ra trong thanh âm của hắn có chứa đau đớn kịch liệt.</w:t>
      </w:r>
    </w:p>
    <w:p>
      <w:pPr>
        <w:pStyle w:val="BodyText"/>
      </w:pPr>
      <w:r>
        <w:t xml:space="preserve">Đó là một loại tuyệt vọng!</w:t>
      </w:r>
    </w:p>
    <w:p>
      <w:pPr>
        <w:pStyle w:val="BodyText"/>
      </w:pPr>
      <w:r>
        <w:t xml:space="preserve">Nhớ tới lúc trước ở trên điện hắn thay nàng nói chuyện, trong lòng Sắt Sắt trầm xuống, nàng đã xác định cự tuyệt hắn, chẳng lẽ Vô Nhai vẫn còn đang thích nàng sao? Mà nhiều năm đã qua, hắn vẫn không lấy vợ, cũng là bởi vì nàng sao? Trong nháy mắt, Sắt Sắt cảm thấy mình đã gây ra một tội vô cùng lớn, lúc nàng rõ ràng đã nói thẳng ra là nàng không thể chấp nhận hắn. Vô Nhai, sao lại si tình đến như thế a!</w:t>
      </w:r>
    </w:p>
    <w:p>
      <w:pPr>
        <w:pStyle w:val="BodyText"/>
      </w:pPr>
      <w:r>
        <w:t xml:space="preserve">"Vô Nhai, tiến vào ngồi đi!" Sắt Sắt cười yếu ớt tiếp đón, trêu chọc nói, "Ta bây giờ đã là công chúa, ngươi là không phải cũng nên gọi ta một tiếng muội muội ư."</w:t>
      </w:r>
    </w:p>
    <w:p>
      <w:pPr>
        <w:pStyle w:val="BodyText"/>
      </w:pPr>
      <w:r>
        <w:t xml:space="preserve">Vô Nhai nghe vậy, mày càng thêm nhíu chặt, sắc mặt ngưng trọng nhìn Sắt Sắt đang cười, nói: "Nàng thật sự phải gả cho Hách Liên Ngạo Thiên, nàng thích hắn sao?"</w:t>
      </w:r>
    </w:p>
    <w:p>
      <w:pPr>
        <w:pStyle w:val="BodyText"/>
      </w:pPr>
      <w:r>
        <w:t xml:space="preserve">Ngoài cửa sổ, trong bóng tối vô cùng, có một cơn gió sắc bén thổi qua, trên môi Sắt Sắt bỗng nhiên gợi lên một chút ý cười thản nhiên. "Đúng vậy" Sắt Sắt nhìn về phía Vô Nhai, khuôn mặt giãn ra cười nói: "Ta nhớ rõ lúc trước đã từng nói với ngươi, ta muốn tìm một người làm ta thưởng thức, một người có thể sánh vai cùng ta. Ngươi không biết là Hách Liên Ngạo Thiên chính là một người như vậy sao? Huống chi, ta gả cho hắn, còn có thể giúp cho mối quan hệ giữa Bắc Lỗ cùng Nam Việt càng thêm tốt đẹp, chuyện này không phải rất tốt sao?"</w:t>
      </w:r>
    </w:p>
    <w:p>
      <w:pPr>
        <w:pStyle w:val="BodyText"/>
      </w:pPr>
      <w:r>
        <w:t xml:space="preserve">"Ba", ngoài cửa sổ, dường như có tiếng cành cây bị gãy truyền đến.</w:t>
      </w:r>
    </w:p>
    <w:p>
      <w:pPr>
        <w:pStyle w:val="BodyText"/>
      </w:pPr>
      <w:r>
        <w:t xml:space="preserve">"Vô Nhai, ta biết ngươi quan tâm đến ta, nhưng mà Hách Liên Ngạo Thiên thật sự đối với ta rất tốt, ta nghĩ, nếu ta đi theo hắn, cuộc sống cũng sẽ rất tốt." Sắt Sắt nhẹ nhàng nói.</w:t>
      </w:r>
    </w:p>
    <w:p>
      <w:pPr>
        <w:pStyle w:val="BodyText"/>
      </w:pPr>
      <w:r>
        <w:t xml:space="preserve">Thân mình Dạ Vô Nhai run rẩy, hắn còn chưa kịp trở nên mạnh mẽ, nàng đã tìm được người có thể cùng nàng sánh vai mất rồi.</w:t>
      </w:r>
    </w:p>
    <w:p>
      <w:pPr>
        <w:pStyle w:val="BodyText"/>
      </w:pPr>
      <w:r>
        <w:t xml:space="preserve">Dường như có một trận thê lương đang tràn ngập trong lòng.</w:t>
      </w:r>
    </w:p>
    <w:p>
      <w:pPr>
        <w:pStyle w:val="BodyText"/>
      </w:pPr>
      <w:r>
        <w:t xml:space="preserve">Cuộc gặp gỡ bất ngờ làm người ta kinh diễm kia, một quyền kia mang theo làn hương thơm mát, kia niệm tưởng về một mối tình đầu, kia một khắc đau đớn, hóa ra đều chỉ là một cuộc vui đùa mà ông trời mang đến cho hắn.</w:t>
      </w:r>
    </w:p>
    <w:p>
      <w:pPr>
        <w:pStyle w:val="BodyText"/>
      </w:pPr>
      <w:r>
        <w:t xml:space="preserve">Một cuộc vui đùa có duyên mà chẳng có phận!</w:t>
      </w:r>
    </w:p>
    <w:p>
      <w:pPr>
        <w:pStyle w:val="BodyText"/>
      </w:pPr>
      <w:r>
        <w:t xml:space="preserve">Dưới ánh nến, khuôn mặt Dạ Vô Nhai ánh lên một vẻ vô cùng nhợt nhạt, thật lâu sau, hắn cúi đầu nói: "Ta đi đây, nàng hãy bảo trọng."</w:t>
      </w:r>
    </w:p>
    <w:p>
      <w:pPr>
        <w:pStyle w:val="BodyText"/>
      </w:pPr>
      <w:r>
        <w:t xml:space="preserve">Tà áo tung bay cuồn cuộn mang tới một cơn gió lạnh, đem ánh sáng từ ngọn nến lay động không ngừng.</w:t>
      </w:r>
    </w:p>
    <w:p>
      <w:pPr>
        <w:pStyle w:val="BodyText"/>
      </w:pPr>
      <w:r>
        <w:t xml:space="preserve">Sắt Sắt nhìn thân ảnh đang dần dần biến mất trong bóng tối, bên môi, gợi lên một chút ý cười đầy chua xót.</w:t>
      </w:r>
    </w:p>
    <w:p>
      <w:pPr>
        <w:pStyle w:val="BodyText"/>
      </w:pPr>
      <w:r>
        <w:t xml:space="preserve">Bên ngoài cửa, thị vệ Kim Đường của Dạ Vô Yên đang đứng im trong bóng đêm. Người thị vệ mang theo một cái đèn cung đình hình ngọc lưu ly, nhìn ngọn lửa bập bùng giữa màn đêm, hắn sâu kín lắc đầu.</w:t>
      </w:r>
    </w:p>
    <w:p>
      <w:pPr>
        <w:pStyle w:val="BodyText"/>
      </w:pPr>
      <w:r>
        <w:t xml:space="preserve">Nhìn đến một đạo thân ảnh cao lớn với cước bộ nặng nề đang từ xa đi tới,trong lòng Kim Đường bị kiềm hãm, mang ngọn đèn nghênh đón.</w:t>
      </w:r>
    </w:p>
    <w:p>
      <w:pPr>
        <w:pStyle w:val="BodyText"/>
      </w:pPr>
      <w:r>
        <w:t xml:space="preserve">"Vương gia.” Lời vừa thốt ra khỏi miệng, hắn lại thật sự không biết nên nói cái gì.</w:t>
      </w:r>
    </w:p>
    <w:p>
      <w:pPr>
        <w:pStyle w:val="BodyText"/>
      </w:pPr>
      <w:r>
        <w:t xml:space="preserve">Ánh nến mỏng manh hắt lên khuôn mặt của Dạ Vô Yên, hàng mi thon dài ngưng kết, giống như người trước mặt đang phải chịu một cơn đau kịch liệt không ngừng. Mà trong đôi mắt thăm thẳm bình thường luôn sắc bén, dường như đã bị rút đi linh hồn, mờ mịt trống rỗng.</w:t>
      </w:r>
    </w:p>
    <w:p>
      <w:pPr>
        <w:pStyle w:val="BodyText"/>
      </w:pPr>
      <w:r>
        <w:t xml:space="preserve">Đây vẫn là một Tuyền vương oai phong một cõi trên chiến trường sao? Nhìn cặp mắt ảm đạm kia của hắn, hai tay đang nắm chặt ngọn đèn của Kim Đường bắt đầu nhẹ nhàng run run.</w:t>
      </w:r>
    </w:p>
    <w:p>
      <w:pPr>
        <w:pStyle w:val="BodyText"/>
      </w:pPr>
      <w:r>
        <w:t xml:space="preserve">"Vương gia, ngài cần phải suy nghĩ thoáng lên một chút!" Kim Đường trầm giọng nói, thật sự không biết bây giờ nên nói cái gì để an ủi vương gia. Bốn năm, hắn nhìn vương gia giống như cái xác còn sống nhưng không có hồn, trong vòng bốn năm, rốt cục khi có tin tức của vương phi, lại phải trơ mắt nhìn nàng gả cho người khác. Tình cảm mà vương gia giành vương phi, hắn rất rõ ràng, chuyện này đối với vương gia, sẽ là tàn nhẫn đến cỡ nào a!</w:t>
      </w:r>
    </w:p>
    <w:p>
      <w:pPr>
        <w:pStyle w:val="BodyText"/>
      </w:pPr>
      <w:r>
        <w:t xml:space="preserve">Dạ Vô Yên nâng đôi mắt đẹp, nhìn bóng đêm nặng nề dày đặc, hắn lại nhớ tới lời nói mình vừa nghe.</w:t>
      </w:r>
    </w:p>
    <w:p>
      <w:pPr>
        <w:pStyle w:val="BodyText"/>
      </w:pPr>
      <w:r>
        <w:t xml:space="preserve">Hắn vì muốn cứu nàng ra khỏi cung, lúc nhìn qua khung cửa sổ nửa khép nửa mở, lại thấy Vô Nhai đang ở trong phòng, nên không có đi vào. Nhưng mà, hắn chưa từng dự đoán được, hắn sẽ nghe một câu như thế.</w:t>
      </w:r>
    </w:p>
    <w:p>
      <w:pPr>
        <w:pStyle w:val="BodyText"/>
      </w:pPr>
      <w:r>
        <w:t xml:space="preserve">Nàng thích Hách Liên Ngạo Thiên! Nàng chính miệng nói !</w:t>
      </w:r>
    </w:p>
    <w:p>
      <w:pPr>
        <w:pStyle w:val="BodyText"/>
      </w:pPr>
      <w:r>
        <w:t xml:space="preserve">Nàng thích Hách Liên Ngạo Thiên!</w:t>
      </w:r>
    </w:p>
    <w:p>
      <w:pPr>
        <w:pStyle w:val="BodyText"/>
      </w:pPr>
      <w:r>
        <w:t xml:space="preserve">Nàng thích Hách Liên Ngạo Thiên!</w:t>
      </w:r>
    </w:p>
    <w:p>
      <w:pPr>
        <w:pStyle w:val="BodyText"/>
      </w:pPr>
      <w:r>
        <w:t xml:space="preserve">Những lời này giống như như bùa chú, cứ mãi xoay quanh trong đầu hắn!</w:t>
      </w:r>
    </w:p>
    <w:p>
      <w:pPr>
        <w:pStyle w:val="BodyText"/>
      </w:pPr>
      <w:r>
        <w:t xml:space="preserve">Hắn cũng từng suy đoán, trải qua bốn năm, nàng có hay không sẽ không thương hắn nữa. Dù sao, năm đó, hắn thương tổn nàng sâu nặng như vậy, nàng chết tâm với hắn, hận hắn, nàng không còn yêu hắn cũng là chuyện bình thường. Nhưng mà, hắn lại không có dũng khí hỏi nàng câu đó. Hắn lại chưa từng dự đoán được, cho dù không hỏi, hắn vẫn sẽ nghe được đáp án.</w:t>
      </w:r>
    </w:p>
    <w:p>
      <w:pPr>
        <w:pStyle w:val="BodyText"/>
      </w:pPr>
      <w:r>
        <w:t xml:space="preserve">Mà đáp án này lại làm người ta khó có thể thừa nhận đến vậy!</w:t>
      </w:r>
    </w:p>
    <w:p>
      <w:pPr>
        <w:pStyle w:val="BodyText"/>
      </w:pPr>
      <w:r>
        <w:t xml:space="preserve">Trong đầu là một mảnh lạnh lẽo, trái tim từng mảnh, từng mảnh như đang kết thành băng, ngực chấn động mãnh liệt, hắn cảm thấy không thể thở nổi, yết hầu cảm thấy ngòn ngọt, khung cảnh trước mắt dần dần trở nên mơ hồ. Những lời gì đó nghe được bên tai, tất cả rốt cuộc đều biến thành tiếng gió, tiếng gào thét bi thương trào ra, cứ như thế không thể kháng cự trực tiếp tuôn vào trong cảm quan của hắn!</w:t>
      </w:r>
    </w:p>
    <w:p>
      <w:pPr>
        <w:pStyle w:val="BodyText"/>
      </w:pPr>
      <w:r>
        <w:t xml:space="preserve">Cước bộ của hắn trầm trọng, hướng ngoài cung mà đi.</w:t>
      </w:r>
    </w:p>
    <w:p>
      <w:pPr>
        <w:pStyle w:val="BodyText"/>
      </w:pPr>
      <w:r>
        <w:t xml:space="preserve">Cứ như vậy là hết sao?</w:t>
      </w:r>
    </w:p>
    <w:p>
      <w:pPr>
        <w:pStyle w:val="BodyText"/>
      </w:pPr>
      <w:r>
        <w:t xml:space="preserve">Một đoạn tình sử khắc cốt ghi tâm như vậy! Cứ như vậy là hết sao?</w:t>
      </w:r>
    </w:p>
    <w:p>
      <w:pPr>
        <w:pStyle w:val="BodyText"/>
      </w:pPr>
      <w:r>
        <w:t xml:space="preserve">Hắn bỗng nhiên cảm thấy không cam lòng! Thật sự không cam lòng.</w:t>
      </w:r>
    </w:p>
    <w:p>
      <w:pPr>
        <w:pStyle w:val="BodyText"/>
      </w:pPr>
      <w:r>
        <w:t xml:space="preserve">Hắn bỗng nhiên xoay người, quay về hướng căn phòng đó mà đi, mặc kệ như thế nào, hắn đều phải hỏi lại nàng cho rõ ràng.</w:t>
      </w:r>
    </w:p>
    <w:p>
      <w:pPr>
        <w:pStyle w:val="BodyText"/>
      </w:pPr>
      <w:r>
        <w:t xml:space="preserve">Tầm mắt xẹt qua Kim Đường, cước bộ của hắn bỗng nhiên đình chỉ, hắn nhìn thấy bên cạnh Kim Đường trống trơn.</w:t>
      </w:r>
    </w:p>
    <w:p>
      <w:pPr>
        <w:pStyle w:val="BodyText"/>
      </w:pPr>
      <w:r>
        <w:t xml:space="preserve">"Mặc Nhiễm đâu?" Dạ Vô Yên trong lòng chấn động, lạnh giọng hỏi. Mới vừa rồi, hắn vội vã đến Ngọc Cẩm cung tìm Sắt Sắt, để Kim Đường đứng đây trông chừng Mặc Nhiễm,vậy mà Mặc Nhiễm đang ở đâu?</w:t>
      </w:r>
    </w:p>
    <w:p>
      <w:pPr>
        <w:pStyle w:val="BodyText"/>
      </w:pPr>
      <w:r>
        <w:t xml:space="preserve">Trong lòng Kim Đường chợt lạnh, lúc vương gia vừa đi rồi, Mặc Nhiễm kia cứ ấp a ấp úng nói có việc, xem ra là muốn đi nhà xí, Kim Đường liền phái vài thị nữ đi theo nàng. Những thị nữ kia đều là cao thủ võ nghệ, thừa sức đối phó với một Mặc Nhiễm như thế. Bây giờ vương gia hỏi, hắn mới cảm giác được thời gian dường như có chút lâu quá!</w:t>
      </w:r>
    </w:p>
    <w:p>
      <w:pPr>
        <w:pStyle w:val="BodyText"/>
      </w:pPr>
      <w:r>
        <w:t xml:space="preserve">"Các ngươi, mau tìm xem xung quanh đi!"</w:t>
      </w:r>
    </w:p>
    <w:p>
      <w:pPr>
        <w:pStyle w:val="BodyText"/>
      </w:pPr>
      <w:r>
        <w:t xml:space="preserve">Kim Đường lạnh giọng ra lệnh, trong lòng bàn tay ẩn ẩn toát ra mồ hôi lạnh.</w:t>
      </w:r>
    </w:p>
    <w:p>
      <w:pPr>
        <w:pStyle w:val="BodyText"/>
      </w:pPr>
      <w:r>
        <w:t xml:space="preserve">Chỉ chốc lát sau, một thị vệ vội vã chạy trở về, vội vàng bẩm báo: "Bẩm báo vương gia, đã xảy ra chuyện, không thấy vương phi đâu, vài thị nữ kia đều bị trúng độc, hiện nay đều hôn mê."</w:t>
      </w:r>
    </w:p>
    <w:p>
      <w:pPr>
        <w:pStyle w:val="BodyText"/>
      </w:pPr>
      <w:r>
        <w:t xml:space="preserve">Dạ Vô Yên đi theo, vừa nhìn thấy, chỉ thấy vài cái thị nữ đều nằm ngã vào một bụi hoa trong vườn hoa, sắc mặt mỗi người đều xanh tím, tựa hồ là trúng một loại độc dược lợi hại.</w:t>
      </w:r>
    </w:p>
    <w:p>
      <w:pPr>
        <w:pStyle w:val="BodyText"/>
      </w:pPr>
      <w:r>
        <w:t xml:space="preserve">Thị vệ trong hoàng cung cũng đã phát hiện ra, đều dẫn theo đèn lồng tụ lại đây.</w:t>
      </w:r>
    </w:p>
    <w:p>
      <w:pPr>
        <w:pStyle w:val="BodyText"/>
      </w:pPr>
      <w:r>
        <w:t xml:space="preserve">Dạ Vô Yên trong lòng không hiểu sao dâng lên dự cảm không rõ ràng, con ngươi đen vừa rồi còn đang ảm đạm, trong nháy mắt trở nên sắc bén vô cùng làm cho người ta sợ hãi, bộ dáng tao nhã thong dong ngày thường, đã bị một vẻ trở nên băng hàn, giống như trở thành một người khác hoàn toàn, làm trong lòng người ta cảm thấy sợ.</w:t>
      </w:r>
    </w:p>
    <w:p>
      <w:pPr>
        <w:pStyle w:val="BodyText"/>
      </w:pPr>
      <w:r>
        <w:t xml:space="preserve">"Kim Đường, lập tức theo bổn vương tới Lan Phường!" Dạ Vô Yên lạnh lùng nói, trong con ngươi đen thâm trầm mang theo một tia quang mang làm người khác phải sợ, giống như hai ánh đao, sắc bén vô cùng.</w:t>
      </w:r>
    </w:p>
    <w:p>
      <w:pPr>
        <w:pStyle w:val="BodyText"/>
      </w:pPr>
      <w:r>
        <w:t xml:space="preserve">Hắn thi triển khinh công, rất nhanh hướng ngoài cung chạy đi, thời gian không đến một chén trà nhỏ, hắn liền vọt tới cửa cung, ở cấm vệ quân lấy mấy con ngựa, đoàn người nhanh chóng chạy về hướng Lan Phường.</w:t>
      </w:r>
    </w:p>
    <w:p>
      <w:pPr>
        <w:pStyle w:val="BodyText"/>
      </w:pPr>
      <w:r>
        <w:t xml:space="preserve">Đêm đã khuya, bầu trời âm u, không hề có trăng và sao, liền giống như tâm tình của hắn trong giờ phút này, âm u vô cùng. Trên con đường tĩnh lặng khiến cho người khác phải sợ hãi, chỉ có thể nghe được tiếng vó ngựa…Vội vã, trái tim đập kịch liệt, mà lòng hắn nóng như có lửa đốt, tim hắn như có hàng vạn lưỡi đao đâm vào.</w:t>
      </w:r>
    </w:p>
    <w:p>
      <w:pPr>
        <w:pStyle w:val="BodyText"/>
      </w:pPr>
      <w:r>
        <w:t xml:space="preserve">Hắn luôn luôn đề phòng Mặc Nhiễm, sở dĩ vẫn chưa bỏ nàng, là vì muốn thông qua nàng để tìm ra kẻ địch đang đứng ở sau lưng. Bởi vì hắn tuy biết được, nàng là do Dạ Vô Trần phái tới, nhưng chủ tử của nàng, cũng không phải là Dạ Vô Trần.</w:t>
      </w:r>
    </w:p>
    <w:p>
      <w:pPr>
        <w:pStyle w:val="BodyText"/>
      </w:pPr>
      <w:r>
        <w:t xml:space="preserve">Tối nay, bởi vì chuyện hòa thân của Sắt Sắt, tâm tình của hắn trở nên lo lắng, thế nên đã quên mất nàng! Nếu như nàng làm điều gì bất lợi cho Triệt nhi, hắn làm sao có thể chấp nhận được!?</w:t>
      </w:r>
    </w:p>
    <w:p>
      <w:pPr>
        <w:pStyle w:val="BodyText"/>
      </w:pPr>
      <w:r>
        <w:t xml:space="preserve">Gió đêm lạnh lùng quất vào người, tay áo bị gió thổi bay phấp phới, con ngựa chạy nhanh nhất trong đám ngựa, Dạ Vô Yên do ngại chậm, cứ liên tục quất roi vào lưng nó.</w:t>
      </w:r>
    </w:p>
    <w:p>
      <w:pPr>
        <w:pStyle w:val="BodyText"/>
      </w:pPr>
      <w:r>
        <w:t xml:space="preserve">Đến khi nhìn thấy cửa lớn của Lan Phường đèn đuốc vẫn sáng, Dạ Vô Yên phi thân từ trên lưng ngựa xuống. Phía sau, vó ngựa mềm nhũn, ngã quỵ trên mặt đất, con ngựa đã muốn mệt tới mức miệng sùi bọt mép.</w:t>
      </w:r>
    </w:p>
    <w:p>
      <w:pPr>
        <w:pStyle w:val="BodyText"/>
      </w:pPr>
      <w:r>
        <w:t xml:space="preserve">Lan Phường.</w:t>
      </w:r>
    </w:p>
    <w:p>
      <w:pPr>
        <w:pStyle w:val="BodyText"/>
      </w:pPr>
      <w:r>
        <w:t xml:space="preserve">Trước cửa ngựa xe không ngớt, trong nhà, tiếng đàn sáo không ngừng vang lên. Trong đại sảnh trên đài cao, nữ tử một thân phấn y đang phô diễn vũ kỹ.</w:t>
      </w:r>
    </w:p>
    <w:p>
      <w:pPr>
        <w:pStyle w:val="BodyText"/>
      </w:pPr>
      <w:r>
        <w:t xml:space="preserve">Dạ Vô Yên bộ dạng xơ xác tiêu điều, vọt vào trong phòng. Tố Chỉ nhận ra công tử tuấn mỹ lãnh khốc trước mắt này là Tuyền vương, người giúp tiểu công tử giải độc đêm hôm đó, tuy rằng, nàng không rõ ràng lắm chuyện giữa hắn cùng chủ tử, nhưng mà đêm đó, quả thật là hắn giúp tiểu công tử giải độc. Tố Chỉ mỉm cười đón đi lên, dẫn Dạ Vô Yên đến một căn phòng nhã nhặn trên lầu.</w:t>
      </w:r>
    </w:p>
    <w:p>
      <w:pPr>
        <w:pStyle w:val="BodyText"/>
      </w:pPr>
      <w:r>
        <w:t xml:space="preserve">"Ta hỏi ngươi, tiểu công tử của nhà các ngươi đâu? Vô Tà tiểu công tử! Hắn ở nơi nào?" Vừa vào cửa, Dạ Vô Yên không rảnh bận tâm chuyện khác, bước vội lại hỏi.</w:t>
      </w:r>
    </w:p>
    <w:p>
      <w:pPr>
        <w:pStyle w:val="BodyText"/>
      </w:pPr>
      <w:r>
        <w:t xml:space="preserve">Tố Chỉ cười trong suốt nói: "Vừa rồi Tiêm Tiêm cô nương trở về, dẫn Vô Tà tiểu công tử đi ra ngoài, vương gia, ngài muốn tìm Vô Tà tiểu công tử, hay là tìm Tiêm Tiêm cô nương?"</w:t>
      </w:r>
    </w:p>
    <w:p>
      <w:pPr>
        <w:pStyle w:val="BodyText"/>
      </w:pPr>
      <w:r>
        <w:t xml:space="preserve">Dạ Vô Yên nghe vậy, trong lòng không yên tâm phút chốc liền giống như tiến vào vực sâu không đáy, lạnh thấu xương, đau đớn đến mức hít thở không thông. Đứa nhỏ của hắn!</w:t>
      </w:r>
    </w:p>
    <w:p>
      <w:pPr>
        <w:pStyle w:val="BodyText"/>
      </w:pPr>
      <w:r>
        <w:t xml:space="preserve">"Đi ra ngoài, đi nơi nào?" Dạ Vô Yên thanh âm gằn từng tiếng, làm người ta phát sợ, quanh người tràn ngập ra sát ý mãnh liệt.</w:t>
      </w:r>
    </w:p>
    <w:p>
      <w:pPr>
        <w:pStyle w:val="BodyText"/>
      </w:pPr>
      <w:r>
        <w:t xml:space="preserve">Trong nháy mắt, làm người ta cảm giác như đang trong mùa đông.</w:t>
      </w:r>
    </w:p>
    <w:p>
      <w:pPr>
        <w:pStyle w:val="BodyText"/>
      </w:pPr>
      <w:r>
        <w:t xml:space="preserve">Nụ cười trên mặt Tố Chi trở nên cứng đờ, giờ khắc này, nàng rõ ràng nhận thấy được người trước mắt trong ánh mắt có một loại xơ xác tiêu điều không hiểu nổi. Loại ánh mắt lạnh lùng này, nàng chưa bao giờ gặp qua. Trong nháy mắt, nàng chỉ cảm thấy sống lưng lạnh buốt, đến giờ phút này, nàng mới tính là gặp được một Tuyền vương lãnh khốc trong lời đồn trung.</w:t>
      </w:r>
    </w:p>
    <w:p>
      <w:pPr>
        <w:pStyle w:val="BodyText"/>
      </w:pPr>
      <w:r>
        <w:t xml:space="preserve">Hóa ra, khuôn mặt nho nhã ôn hòa chẳng qua bày ra để che lấp bộ mặt thật, cảm xúc chân chính được hắn giấu kín trong lòng, một khi cái cảm xúc kia mà tuôn trào ra, sẽ là một cơn nước lũ vô cùng lớn mà dù bất cứ kẻ nào cũng không thể ngăn cản.</w:t>
      </w:r>
    </w:p>
    <w:p>
      <w:pPr>
        <w:pStyle w:val="BodyText"/>
      </w:pPr>
      <w:r>
        <w:t xml:space="preserve">"Ta cũng không biết, nàng chỉ nói nàng mang đứa nhỏ đi ra ngoài đi một chút!" Tố Chỉ thì thào lẩm bẩm, chẳng lẽ có cái gì không ổn.</w:t>
      </w:r>
    </w:p>
    <w:p>
      <w:pPr>
        <w:pStyle w:val="BodyText"/>
      </w:pPr>
      <w:r>
        <w:t xml:space="preserve">Dạ Vô Yên chậm rãi đứng dậy, trong đôi mắt phượng tuấn mỹ bắn ra hai đạo ánh sáng lãnh khốc: "Nghe này, nữ tử mang đi tiểu công tử, không phải chủ tử của ngươi, tuy rằng nàng rất giống chủ tử của ngươi. Chủ tử của ngươi hiện tại đang bị Thánh Thượng giam lỏng ở trong cung, qua mấy ngày nữa liền đến Bắc Lỗ quốc thành thân. Chuyện tiểu công tử mất tích này, nếu chủ tử của ngươi có hỏi, ngươi phải nói…” Dạ Vô Yên hít một hơi thật sâu, gằn từng tiếng nói: "Ngươi phải nói, là ta mang đi! Trăm ngàn lần phải nhớ kỹ, còn có những người khác ở đây, thị nữ của nàng, Thanh Mai, Tử Mê, ngươi đều phải dặn dò các nàng cho kỹ!”</w:t>
      </w:r>
    </w:p>
    <w:p>
      <w:pPr>
        <w:pStyle w:val="BodyText"/>
      </w:pPr>
      <w:r>
        <w:t xml:space="preserve">Tố Chỉ nghe vậy, chỉ cảm thấy giống như có tiếng sấm bên tai: "Chuyện ngươi nói là thật?" Nàng cũng nghe chủ tử nói qua, Tuyền vương phủ có một nữ tử giống hệt nàng, nhưng mà vừa rồi nàng không có phát hiện ra điều gì không ổn.</w:t>
      </w:r>
    </w:p>
    <w:p>
      <w:pPr>
        <w:pStyle w:val="BodyText"/>
      </w:pPr>
      <w:r>
        <w:t xml:space="preserve">Chẳng lẽ, lại giống nhau đến như vậy sao?</w:t>
      </w:r>
    </w:p>
    <w:p>
      <w:pPr>
        <w:pStyle w:val="BodyText"/>
      </w:pPr>
      <w:r>
        <w:t xml:space="preserve">"Có thể, nhưng mà, vì sao không nói cho chủ tử tình hình thực tế, vì sao phải nói là ngươi mang đi?"Tố Chỉ hỏi.</w:t>
      </w:r>
    </w:p>
    <w:p>
      <w:pPr>
        <w:pStyle w:val="BodyText"/>
      </w:pPr>
      <w:r>
        <w:t xml:space="preserve">Dạ Vô Yên quay lại, lạnh lùng nói: "Bởi vì đứa nhỏ là con của bổn vương, nếu là bổn vương mang đi, tối thiểu, nàng sẽ không lo lắng đứa nhỏ sẽ xuất hiện chuyện gì ngoài ý muốn, nếu như là người khác mang đi …"Dạ Vô Yên nhắm mắt, trầm trọng, thong thả nói, "Ngươi cảm thấy, nàng có thể thừa nhận sao?"</w:t>
      </w:r>
    </w:p>
    <w:p>
      <w:pPr>
        <w:pStyle w:val="BodyText"/>
      </w:pPr>
      <w:r>
        <w:t xml:space="preserve">Tố Chỉ sắc mặt tái nhợt nhìn Dạ Vô Yên, hóa ra, tiểu công tử là con của Tuyền vương.</w:t>
      </w:r>
    </w:p>
    <w:p>
      <w:pPr>
        <w:pStyle w:val="BodyText"/>
      </w:pPr>
      <w:r>
        <w:t xml:space="preserve">Chủ tử có thể thừa nhận sao? Hàn độc của tiểu công tử phát tác, nàng đã nhìn thấy bộ dáng đau đến tận tâm can của chủ tử, huống chi là biết được đứa nhỏ mất tích .</w:t>
      </w:r>
    </w:p>
    <w:p>
      <w:pPr>
        <w:pStyle w:val="BodyText"/>
      </w:pPr>
      <w:r>
        <w:t xml:space="preserve">Trước mắt Tố Chỉ là một mảnh mơ hồ, nàng vuốt cằm nói: "Được, ta có thể nói với nàng là ngươi mang đi. Nhưng mà, xin Tuyền vương, ngài nhất định phải toàn lực tìm kiếm tiểu công tử!"</w:t>
      </w:r>
    </w:p>
    <w:p>
      <w:pPr>
        <w:pStyle w:val="BodyText"/>
      </w:pPr>
      <w:r>
        <w:t xml:space="preserve">Dạ Vô Yên nắm chặt tay, hắn biết, người bắt đi Triệt nhi là nhằm vào hắn. Nếu như chưa đạt được mục đích, tạm thời đứa nhỏ sẽ không gặp nguy hiểm gì.</w:t>
      </w:r>
    </w:p>
    <w:p>
      <w:pPr>
        <w:pStyle w:val="Compact"/>
      </w:pPr>
      <w:r>
        <w:t xml:space="preserve"> </w:t>
      </w:r>
      <w:r>
        <w:br w:type="textWrapping"/>
      </w:r>
      <w:r>
        <w:br w:type="textWrapping"/>
      </w:r>
    </w:p>
    <w:p>
      <w:pPr>
        <w:pStyle w:val="Heading2"/>
      </w:pPr>
      <w:bookmarkStart w:id="132" w:name="tập-4-điệp-luyến-hoa---chương-119"/>
      <w:bookmarkEnd w:id="132"/>
      <w:r>
        <w:t xml:space="preserve">110. Tập 4: Điệp Luyến Hoa - Chương 119</w:t>
      </w:r>
    </w:p>
    <w:p>
      <w:pPr>
        <w:pStyle w:val="Compact"/>
      </w:pPr>
      <w:r>
        <w:br w:type="textWrapping"/>
      </w:r>
      <w:r>
        <w:br w:type="textWrapping"/>
      </w:r>
      <w:r>
        <w:t xml:space="preserve"> </w:t>
      </w:r>
    </w:p>
    <w:p>
      <w:pPr>
        <w:pStyle w:val="BodyText"/>
      </w:pPr>
      <w:r>
        <w:t xml:space="preserve">Chương 119 - Điệp luyến hoa 19</w:t>
      </w:r>
    </w:p>
    <w:p>
      <w:pPr>
        <w:pStyle w:val="BodyText"/>
      </w:pPr>
      <w:r>
        <w:t xml:space="preserve">Ngày mười một tháng năm, là ngày Sắt Sắt hòa thân.</w:t>
      </w:r>
    </w:p>
    <w:p>
      <w:pPr>
        <w:pStyle w:val="BodyText"/>
      </w:pPr>
      <w:r>
        <w:t xml:space="preserve">Ngày hôm nay sắc trời không được tốt lắm, sáng sớm, bầu trời liền buông xuống những giọt mưa phùn nhẹ nhàng. Cũng may đây chỉ là mưa xuân, không đến mức làm ướt quần áo, tí tách tí tách, rơi xuống đất cũng không tạo tiếng động. Từng hạt mưa dừng trên những cánh hoa, phiến lá, loang lổ nhiều điểm, giống như nước mắt. Mưa phùn mùa xuân, là cảnh trí ở miền nam, toàn bộ hoàng thành cũng hoàn toàn đắm chìm trong làn sương mù của cơn mưa phùn.</w:t>
      </w:r>
    </w:p>
    <w:p>
      <w:pPr>
        <w:pStyle w:val="BodyText"/>
      </w:pPr>
      <w:r>
        <w:t xml:space="preserve">Sắc trời tờ mờ sáng, trong cung Ngọc Cẩm, mọi thứ dần trở nên tấp nập, Gia Tường Hoàng đế hoàn toàn dựa theo lễ tiết khi gả một công chúa để gả Sắt Sắt.</w:t>
      </w:r>
    </w:p>
    <w:p>
      <w:pPr>
        <w:pStyle w:val="BodyText"/>
      </w:pPr>
      <w:r>
        <w:t xml:space="preserve">Sáng sớm, Sắt Sắt vừa thức dậy, liền có cung nữ hầu hạ Sắt Sắt tắm rửa trong làn nước hoa, sau đó, đem y phục dành cho tân nương được làm xong trong hôm qua giúp Sắt Sắt mặc sẵn sàng. Các mẹ trong cung giúp Sắt Sắt chải đầu, mang mũ phượng, còn Sắt Sắt thì cứ giống như một con rối, mặc cho những người này giúp nàng trang điểm.</w:t>
      </w:r>
    </w:p>
    <w:p>
      <w:pPr>
        <w:pStyle w:val="BodyText"/>
      </w:pPr>
      <w:r>
        <w:t xml:space="preserve">Trang điểm xong, mẹ hít một hơi, nhịn không được tán thưởng nói: “Công chúa, người thật sự là quốc sắc thiên hương!” Nàng ở hậu cung, gặp qua bao nhiêu phi tần nương nương, ai ai cũng vô cùng xinh đẹp, nhưng bây giờ vẫn bị dung nhan của Sắt Sắt làm lay động.</w:t>
      </w:r>
    </w:p>
    <w:p>
      <w:pPr>
        <w:pStyle w:val="BodyText"/>
      </w:pPr>
      <w:r>
        <w:t xml:space="preserve">Sắt Sắt năm nay, dĩ nhiên đã hai mươi hai tuổi, nhưng mà, nhìn qua vẫn như một thiếu nữ mới mười bảy, mười tám tuổi. Dung mạo thanh lệ lịch sự tao nhã, khí chất đẹp đẽ quý giá cao nhã, phong tư phong dật xuất trần. Làm người ta nhìn thấy một lần, liền không muốn rời mắt khỏi nàng.</w:t>
      </w:r>
    </w:p>
    <w:p>
      <w:pPr>
        <w:pStyle w:val="BodyText"/>
      </w:pPr>
      <w:r>
        <w:t xml:space="preserve">Mẹ đứng dậy, giúp Sắt Sắt điểm thêm dưới hàng mi hai đóa hoa một to một nhỏ màu đỏ, một chút sắc đỏ kia, khiến khuôn mặt vốn đã xinh đẹp động lòng người của nàng, có thêm một chút quyến rũ mỏng manh, càng thêm mê hoặc.</w:t>
      </w:r>
    </w:p>
    <w:p>
      <w:pPr>
        <w:pStyle w:val="BodyText"/>
      </w:pPr>
      <w:r>
        <w:t xml:space="preserve">Rốt cục cũng phải thành thân rồi!</w:t>
      </w:r>
    </w:p>
    <w:p>
      <w:pPr>
        <w:pStyle w:val="BodyText"/>
      </w:pPr>
      <w:r>
        <w:t xml:space="preserve">Sắt Sắt cúi đầu thở dài một tiếng, mắt đẹp xuyên qua khung cửa sổ, nhìn ra cảnh sắc bên ngoài. Từng tầng lá cây sau khi được tắm trong cơn mưa xuân trông càng thêm xanh ngắt tươi mới, ở một khỏa cây, trên một vài cành lá vẫn còn vương những giọt nước, trong suốt như những hạt trân châu. Một cái cây khác, những đóa hoa vàng tươi thấp thoáng, cánh hoa mượt mà, nhị hoa đỏ rực, muôn hồng nghìn tía, trông rất mỹ lệ.</w:t>
      </w:r>
    </w:p>
    <w:p>
      <w:pPr>
        <w:pStyle w:val="BodyText"/>
      </w:pPr>
      <w:r>
        <w:t xml:space="preserve">Nhưng mà, lúc này Sắt Sắt không có tâm để thưởng thức bất cứ cái gì.</w:t>
      </w:r>
    </w:p>
    <w:p>
      <w:pPr>
        <w:pStyle w:val="BodyText"/>
      </w:pPr>
      <w:r>
        <w:t xml:space="preserve">Ba ngày, trong ba ngày này Sắt Sắt ở trong cung tâm thần luôn luôn cảm thấy không yên, nhưng mà nàng ở trong cung, không có bất cứ liên hệ nào với ngoài cung, cũng không biết Triệt nhi, Thanh Mai còn có Tử Mê ở Lan Phường thế nào, không biết Trầm Ngư đã trở lại chưa. Nhưng mà, có thị vệ của Dạ Vô Yên bảo hộ , chắc là sẽ không có chuyện gì?</w:t>
      </w:r>
    </w:p>
    <w:p>
      <w:pPr>
        <w:pStyle w:val="BodyText"/>
      </w:pPr>
      <w:r>
        <w:t xml:space="preserve">Hách Liên Ngạo Thiên ở tại dịch quán của Bắc Lỗ quốc bên ngoài hoàng thành, đã nhiều ngày, dựa theo lễ tiết, cũng không thể đến trong cung thăm nàng. Hôm nay, hắn sẽ xuất phát từ dịch quán, đến hoàng cung đón nàng ra ngoài.</w:t>
      </w:r>
    </w:p>
    <w:p>
      <w:pPr>
        <w:pStyle w:val="BodyText"/>
      </w:pPr>
      <w:r>
        <w:t xml:space="preserve">Việc đã đến nước này, nàng cũng chỉ có thể chờ Hách Liên Ngạo Thiên đưa nàng đi.</w:t>
      </w:r>
    </w:p>
    <w:p>
      <w:pPr>
        <w:pStyle w:val="BodyText"/>
      </w:pPr>
      <w:r>
        <w:t xml:space="preserve">Trong ba ngày này, Dạ Vô Yên không lộ diện dù chỉ một lần.</w:t>
      </w:r>
    </w:p>
    <w:p>
      <w:pPr>
        <w:pStyle w:val="BodyText"/>
      </w:pPr>
      <w:r>
        <w:t xml:space="preserve">Đêm đó, khi nàng cùng Dạ Vô Nhai nói chuyện, nàng cảm nhận được bên ngoài cửa sổ có tiếng động, tuy rằng rất nhẹ, nhưng mà, nàng vẫn biết được đó nhất định là hắn. Do đó, nàng mới nói rằng nàng thích Hách Liên Ngạo Thiên,thứ nhất là muốn Vô Nhai hết hy vọng, thứ hai, cũng là muốn hắn không nên dây dưa với nàng nữa.</w:t>
      </w:r>
    </w:p>
    <w:p>
      <w:pPr>
        <w:pStyle w:val="BodyText"/>
      </w:pPr>
      <w:r>
        <w:t xml:space="preserve">Quả nhiên, nàng nghe được thanh âm của nhánh cây gãy, lại nhìn đến thân ảnh của hắn biến mất trong đêm tối.</w:t>
      </w:r>
    </w:p>
    <w:p>
      <w:pPr>
        <w:pStyle w:val="BodyText"/>
      </w:pPr>
      <w:r>
        <w:t xml:space="preserve">Lúc này đây, hắn đối với nàng chắc chắn là hoàn toàn tuyệt vọng.</w:t>
      </w:r>
    </w:p>
    <w:p>
      <w:pPr>
        <w:pStyle w:val="BodyText"/>
      </w:pPr>
      <w:r>
        <w:t xml:space="preserve">Một đoạn tình cảm khiến nàng thiếu chút nữa lâm vào cảnh phải trả giá cả sinh mệnh kia, rốt cục đã hết!</w:t>
      </w:r>
    </w:p>
    <w:p>
      <w:pPr>
        <w:pStyle w:val="BodyText"/>
      </w:pPr>
      <w:r>
        <w:t xml:space="preserve">Mưa, rơi trên mặt đất, bắn tung tóe tạo thành một cái, lại một cái hố nhỏ, coi như dấu chân của số mệnh, thực nông, nhưng cũng không dễ dàng biến mất.</w:t>
      </w:r>
    </w:p>
    <w:p>
      <w:pPr>
        <w:pStyle w:val="BodyText"/>
      </w:pPr>
      <w:r>
        <w:t xml:space="preserve">Nàng thản nhiên đứng dậy khỏi bàn trang điểm, tầm mắt xuyên thấu qua khung cửa, nhìn những hạt mưa phùn vẫn đang không ngừng rơi, một cái ô Tô Châu màu lam đang mở rộng bên ngoài phòng của Ngọc Cẩm cung, thật giống như một đóa hoa màu lam trong suốt. Mà dưới cái ô, Dạ Vô Nhai ở nơi đó, một thân y phục màu lam nhạt, đang đứng yên dưới làn mưa.</w:t>
      </w:r>
    </w:p>
    <w:p>
      <w:pPr>
        <w:pStyle w:val="BodyText"/>
      </w:pPr>
      <w:r>
        <w:t xml:space="preserve">Y phục màu xanh!</w:t>
      </w:r>
    </w:p>
    <w:p>
      <w:pPr>
        <w:pStyle w:val="BodyText"/>
      </w:pPr>
      <w:r>
        <w:t xml:space="preserve">Đây dường như là lần đầu tiên Sắt Sắt phát hiện, Vô Nhai thích mặc y phục màu xanh! Nàng nhớ tới bốn năm trước, khi nàng ngã từ trên Hắc Sơn Nhai xuống dưới,có một công tử áo xanh đã cứu nàng lên. Trong lòng bỗng nhiên một trận rét run, chẳng lẽ, người kia là Vô Nhai? Làm sao có thể là Vô Nhai? Rất nhanh, nàng liền phủ định dự đoán này của mình, nếu như là Vô Nhai cứu nàng, làm sao lại không cho nàng biết?</w:t>
      </w:r>
    </w:p>
    <w:p>
      <w:pPr>
        <w:pStyle w:val="BodyText"/>
      </w:pPr>
      <w:r>
        <w:t xml:space="preserve">Sắt Sắt lắc đầu, cảm giác ảo não khi để ý nghĩ của chính mình làm hỏng đi một Vô Nhai tinh thuần trong lòng nàng.</w:t>
      </w:r>
    </w:p>
    <w:p>
      <w:pPr>
        <w:pStyle w:val="BodyText"/>
      </w:pPr>
      <w:r>
        <w:t xml:space="preserve">Vô Nhai đứng ở dưới mưa, không có tiến lên, chỉ là ở xa xa yên lặng nhìn nàng. Ánh mắt của hắn, Sắt Sắt thật không hiểu mình nên như thế nào để hình dung ánh mắt của Vô Nhai, nó tựa hồ ẩn chứa rất nhiều điều gì, rất nồng đậm, làm nàng không đành lòng nhìn.</w:t>
      </w:r>
    </w:p>
    <w:p>
      <w:pPr>
        <w:pStyle w:val="BodyText"/>
      </w:pPr>
      <w:r>
        <w:t xml:space="preserve">Sắt Sắt bỗng nhiên cảm thấy lòng chua xót, đối với Vô Nhai, nàng có thêm thật vô cùng xin lỗi.</w:t>
      </w:r>
    </w:p>
    <w:p>
      <w:pPr>
        <w:pStyle w:val="BodyText"/>
      </w:pPr>
      <w:r>
        <w:t xml:space="preserve">Ở trên thế giới này, dù cho hắn cùng nàng là cách xa nhau trăm núi nghìn sông, cách xa nhau chân trời góc biển, vẫn là gần trong gang tấc, dù chỉ cách nhau một đường, đối với bọn họ mà nói, đều là đồng dạng xa xôi.</w:t>
      </w:r>
    </w:p>
    <w:p>
      <w:pPr>
        <w:pStyle w:val="BodyText"/>
      </w:pPr>
      <w:r>
        <w:t xml:space="preserve">Vô Nhai, thực xin lỗi!</w:t>
      </w:r>
    </w:p>
    <w:p>
      <w:pPr>
        <w:pStyle w:val="BodyText"/>
      </w:pPr>
      <w:r>
        <w:t xml:space="preserve">Sắt Sắt ngước mắt, đôi mắt như làn nước mùa thu nhìn về phía Vô Nhai.</w:t>
      </w:r>
    </w:p>
    <w:p>
      <w:pPr>
        <w:pStyle w:val="BodyText"/>
      </w:pPr>
      <w:r>
        <w:t xml:space="preserve">Vô Nhai dường như là hiểu Sắt Sắt muốn nói gì, khóe môi nâng lên, tạo thành ý cười mang một chút nhạt nhẽo dịu dàng, nhưng mà, ẩn sau nụ cười đó, có bao nhiêu thê lương cùng chua sót, có lẽ chỉ có chính hắn có thể hiểu rõ.</w:t>
      </w:r>
    </w:p>
    <w:p>
      <w:pPr>
        <w:pStyle w:val="BodyText"/>
      </w:pPr>
      <w:r>
        <w:t xml:space="preserve">“Tiêm Tiêm công chúa, Cẩm Tú công chúa tới thăm công chúa.” Một tiểu cung nữ bên cạnh thấp giọng nói.</w:t>
      </w:r>
    </w:p>
    <w:p>
      <w:pPr>
        <w:pStyle w:val="BodyText"/>
      </w:pPr>
      <w:r>
        <w:t xml:space="preserve">Sắt Sắt nhanh nhẹn xoay người, ánh mắt dừng ở Cẩm Tú công chúa, người vừa bước vào trong phòng. Một khắc khi nàng xoay người lại kia, Sắt Sắt sau khi trang điểm, làm cho đôi mắt của Cẩm Tú công chúa sáng ngời.</w:t>
      </w:r>
    </w:p>
    <w:p>
      <w:pPr>
        <w:pStyle w:val="BodyText"/>
      </w:pPr>
      <w:r>
        <w:t xml:space="preserve">Không có lời nào để hình dung được vẻ đẹp của nàng, có lẽ không phải chỉ là đẹp, mà loại nét đẹp như có ánh sáng lưu chuyển động lòng người, tao nhã cùng thần vận phảng phất như do trời đất tạo thành, khiến cho tâm người ta trở nên mê muội cùng đông lạnh này, làm người ta không dám nhìn gần.</w:t>
      </w:r>
    </w:p>
    <w:p>
      <w:pPr>
        <w:pStyle w:val="BodyText"/>
      </w:pPr>
      <w:r>
        <w:t xml:space="preserve">Đối mặt với một Sắt Sắt tao nhã như thế, Cẩm Tú công chúa có chút ảm đạm, cánh tay hơi vẫy, ý bảo cung nữ phía sau cầm hộp gấm trong tay trình lên.</w:t>
      </w:r>
    </w:p>
    <w:p>
      <w:pPr>
        <w:pStyle w:val="BodyText"/>
      </w:pPr>
      <w:r>
        <w:t xml:space="preserve">“Tỷ tỷ, Cẩm Tú biết, Sắt Sắt không thích tục vật, cho nên, suốt đêm đã thêu cho tỷ tỷ một cái khăn tay. Hy vọng tỷ tỷ có thể thích!” Cẩm Tú mềm giọng nói.</w:t>
      </w:r>
    </w:p>
    <w:p>
      <w:pPr>
        <w:pStyle w:val="BodyText"/>
      </w:pPr>
      <w:r>
        <w:t xml:space="preserve">Sắt Sắt mở hộp gấm, lấy ra phương khăn tay kia. Một phương khăn tay mềm mại nguyệt sắc bạch quyên, mặt trên thêu hình “điệp diễn mẫu đơn”.</w:t>
      </w:r>
    </w:p>
    <w:p>
      <w:pPr>
        <w:pStyle w:val="BodyText"/>
      </w:pPr>
      <w:r>
        <w:t xml:space="preserve">Sắt Sắt đối với việc thêu thùa của nữ nhi, cũng không tinh thông cho lắm, nhưng mà, nàng vẫn nhìn ra những nét thêu trên phương khăn tay này không giống của người thường. Bức tranh thêu này mang sắc thái tươi mát cao nhã, châm pháp phong phú, đường may tinh mịn, bông hoa thêu tinh xảo tới mức có thể hình dung ra được mùi hương của nó, đúng là một bức tranh thêu tinh tế tuyệt luân. Để thêu được một bức tranh thêu đến như vậy, muốn hoàn thành trong dăm ba bữa tức là phải thức đêm.</w:t>
      </w:r>
    </w:p>
    <w:p>
      <w:pPr>
        <w:pStyle w:val="BodyText"/>
      </w:pPr>
      <w:r>
        <w:t xml:space="preserve">Cẩm Tú công chúa rõ ràng thích Hách Liên Ngạo Thiên, mà Sắt Sắt sẽ gả cho Hách Liên Ngạo Thiên, nàng thế nhưng thêu một kiện lễ vật như vậy, so với trang sức châu báu hàng đầu, càng quý hơn nhiều. Hai người các nàng, chẳng qua là mới quen, lúc trước cũng không biết nhau, tấm chân tình này của công chúa, làm nàng thực cảm động.</w:t>
      </w:r>
    </w:p>
    <w:p>
      <w:pPr>
        <w:pStyle w:val="BodyText"/>
      </w:pPr>
      <w:r>
        <w:t xml:space="preserve">“Cám ơn công chúa!” Sắt Sắt thi lễ nói.</w:t>
      </w:r>
    </w:p>
    <w:p>
      <w:pPr>
        <w:pStyle w:val="BodyText"/>
      </w:pPr>
      <w:r>
        <w:t xml:space="preserve">Nàng cẩn thận đem phương khăn tay kia cất trở lại, lễ vật này, đối với nàng mà nói, không thể nghi ngờ là một món quà rất ý nghĩa.</w:t>
      </w:r>
    </w:p>
    <w:p>
      <w:pPr>
        <w:pStyle w:val="BodyText"/>
      </w:pPr>
      <w:r>
        <w:t xml:space="preserve">Giờ lành đã đến, đại thần chấp lễ trong cung, nội thị cung nữ chấp hành nghi thức dẫn Hách Liên Ngạo Thiên chậm rãi tới đón Sắt Sắt. Sắt Sắt bây giờ là công chúa do Gia Tường hoàng đế sắc phong, lại là Yên Thị của Bắc Lỗ quốc quốc quân Hách Liên Ngạo Thiên (Hoàng hậu của vua Hung Nô). Thân phận tự nhiên không thấp, tuy nhiên, việc hòa thân từ trước đến hôm nay, thân phận của một quốc gia chi mẫu đã giảm lại giảm hơn nữa.</w:t>
      </w:r>
    </w:p>
    <w:p>
      <w:pPr>
        <w:pStyle w:val="BodyText"/>
      </w:pPr>
      <w:r>
        <w:t xml:space="preserve">Vậy nên, việc hôn nhân làm tương đương xa hoa cùng khách khí, hết sức phô trương.</w:t>
      </w:r>
    </w:p>
    <w:p>
      <w:pPr>
        <w:pStyle w:val="BodyText"/>
      </w:pPr>
      <w:r>
        <w:t xml:space="preserve">Sắt Sắt trên đầu đội khăn hỉ, bị các cung nữ nâng trên kiệu hoa. Kiệu hoa dọc theo đường phố rộng mở, một đường đi ra ngoài. Pháo hoa cùng nhạc vui cũng theo một đường.</w:t>
      </w:r>
    </w:p>
    <w:p>
      <w:pPr>
        <w:pStyle w:val="BodyText"/>
      </w:pPr>
      <w:r>
        <w:t xml:space="preserve">Ra khỏi hoàng cung, các ngã tư đường nơi đội ngũ kiệu hoa đi qua, quan dân như nước xúm lại xem náo nhiệt. Sắt Sắt ban đầu tính để cho đội ngũ đón dâu của Hách Liên Ngạo Thiên đi ngang qua Lan Phường, nàng sẽ đem Triệt nhi đón đi, nhưng mà, trước mắt, nhìn tình huống lúc này, vẫn là không thể trực tiếp đi được. Lúc này, trên danh nghĩa nàng là công chúa do Hoàng Thượng phong, đi qua thanh lâu tựa hồ không ổn cho lắm.</w:t>
      </w:r>
    </w:p>
    <w:p>
      <w:pPr>
        <w:pStyle w:val="BodyText"/>
      </w:pPr>
      <w:r>
        <w:t xml:space="preserve">Trong lòng Sắt Sắt đang phiền chán, người bên cạnh đem rèm cửa mở ra, nghe thanh âm cửa mở, Sắt Sắt xốc lên khăn hỉ nhìn ra bên ngoài, chỉ thấy Hách Liên Ngạo Thiên đang cúi người, duỗi tay đẩy ra kiệu tấm rèm che cửa, nhìn về hướng nàng.</w:t>
      </w:r>
    </w:p>
    <w:p>
      <w:pPr>
        <w:pStyle w:val="BodyText"/>
      </w:pPr>
      <w:r>
        <w:t xml:space="preserve">Bốn mắt nhìn nhau, Hách Liên Ngạo Thiên rõ ràng liền ngẩn người ra.</w:t>
      </w:r>
    </w:p>
    <w:p>
      <w:pPr>
        <w:pStyle w:val="BodyText"/>
      </w:pPr>
      <w:r>
        <w:t xml:space="preserve">Khi hắn đi đón Sắt Sắt, Sắt Sắt liền che khăn hỉ, làm cho hắn dù chỉ một chút dung nhan của nàng cũng không thể thấy. Lúc này, khi nhìn đến dung nhan của Sắt Sắt, tim ngừng một nhịp, ánh mắt si ngốc nhìn khuôn mặt của Sắt Sắt, trong nháy mắt, liền quên sạch sẽ những lời nói sắp sửa nói ra.</w:t>
      </w:r>
    </w:p>
    <w:p>
      <w:pPr>
        <w:pStyle w:val="BodyText"/>
      </w:pPr>
      <w:r>
        <w:t xml:space="preserve">“Hách Liên, có chuyện gì vậy?” Sắt Sắt bị ánh mắt nóng cháy của hắn làm cho mặt nóng lên, cất tiếng hỏi.</w:t>
      </w:r>
    </w:p>
    <w:p>
      <w:pPr>
        <w:pStyle w:val="BodyText"/>
      </w:pPr>
      <w:r>
        <w:t xml:space="preserve">Hách Liên Ngạo Thiên nghe được lời của Sắt Sắt, hồn vừa rời khỏi người mới quay trở lại. Hắn cúi đầu nói: “Sáng sớm nay ta đến Lan Phường đón Vô Tà tiểu công tử, nhưng mà những cô nương ở Lan Phường không cho ta gặp hắn, cũng không cho ta đón, nói là phải để ngươi tự mình đi đón. Ta xem, trong chốc lát, khi kiệu hoa ra khỏi thành, sau khi hoàn thành nghi thức hòa thân, hai người chúng ta sẽ vụng trộm quay lại Lan Phường đón Vô Tà ra! Như thế nào?”</w:t>
      </w:r>
    </w:p>
    <w:p>
      <w:pPr>
        <w:pStyle w:val="BodyText"/>
      </w:pPr>
      <w:r>
        <w:t xml:space="preserve">Sắt Sắt không ngờ Hách Liên Ngạo Thiên lại cẩn thận như vậy, còn nhớ tới Triệt nhi, trong lòng cảm động, vuốt cằm nói: “Được!” Dừng một chút, còn nói thêm: “Cảm ơn!”</w:t>
      </w:r>
    </w:p>
    <w:p>
      <w:pPr>
        <w:pStyle w:val="BodyText"/>
      </w:pPr>
      <w:r>
        <w:t xml:space="preserve">Sắt Sắt nói lời cảm tạ, giống như đánh một cú thật nặng vào lòng Hách Liên Ngạo Thiên, một cỗ nặng nề không thể diễn tả được xuất hiện trong ngực. Nàng vẫn cảm tạ hắn như trước, chứng minh trong lòng nàng vẫn chưa từng đối đãi hắn như phu quân của mình. Hắn hiểu được, nàng sở dĩ chấp nhận gả cho hắn, là vì câu nói trên đại điện kia của hắn – Sau này, có lấy hắn làm chồng hay không, do nàng quyết định.</w:t>
      </w:r>
    </w:p>
    <w:p>
      <w:pPr>
        <w:pStyle w:val="BodyText"/>
      </w:pPr>
      <w:r>
        <w:t xml:space="preserve">Nếu như không có những lời này, hắn biết bất luận thế nào nàng cũng không đồng ý đi hòa thân! Nhớ tới điều đó khiến hắn có chút bi ai, nhưng mà, nàng cuối cùng là cũng đi theo hắn, việc này tốt rồi, hắn tin tưởng vững chắc, trong cuộc sống về sau, hắn có thể dùng thâm tình của mình hòa tan quyết tâm quật cường kia của nàng.</w:t>
      </w:r>
    </w:p>
    <w:p>
      <w:pPr>
        <w:pStyle w:val="BodyText"/>
      </w:pPr>
      <w:r>
        <w:t xml:space="preserve">Kiệu hoa xuyên qua ngã tư đường phồn hoa, đi qua Lâm Giang lâu.</w:t>
      </w:r>
    </w:p>
    <w:p>
      <w:pPr>
        <w:pStyle w:val="BodyText"/>
      </w:pPr>
      <w:r>
        <w:t xml:space="preserve">Trong một căn phòng trên tầng hai của Lâm Giang lâu, Dạ Vô Yên lẳng lặng ngồi ở cửa sổ, hai tay chống lên trán, làn tóc đen bóng buông xuống, che khuất khuôn mặt tuấn mỹ của hắn. Hắn cứ như vậy vẫn không nhúc nhích, giống như đã hóa đá, không có người nào biết, hắn rốt cuộc đã ngồi ở trong này bao lâu, có lẽ là vừa mới đến, cũng có lẽ đã duy trì tư thế này suốt một buổi tối .</w:t>
      </w:r>
    </w:p>
    <w:p>
      <w:pPr>
        <w:pStyle w:val="BodyText"/>
      </w:pPr>
      <w:r>
        <w:t xml:space="preserve">Trong tay hắn, nắm một tờ giấy viết thư, là của ám vệ của hắn điều tra ra tin tức của Triệt nhi.</w:t>
      </w:r>
    </w:p>
    <w:p>
      <w:pPr>
        <w:pStyle w:val="BodyText"/>
      </w:pPr>
      <w:r>
        <w:t xml:space="preserve">Bên trong căn phòng, ánh sáng ảm đạm, mặc dù thấy không rõ dung nhan của hắn, nhưng mà, tấm bi ai nhiều hơn bất cứ ai trong lòng hắn, cũng là không cần thấy rõ thần sắc, chỉ cần xem đến thân ảnh của hắn, liền có thể cảm nhận được.</w:t>
      </w:r>
    </w:p>
    <w:p>
      <w:pPr>
        <w:pStyle w:val="BodyText"/>
      </w:pPr>
      <w:r>
        <w:t xml:space="preserve">Ngoài cửa sổ, cỗ nhạc đón dâu càng ngày càng gần, khách khứa ở Lâm Giang lâu, mặc kệ là trong phòng ở lầu hai, vẫn là ở đại sảnh lầu một, đều đã chạy vội đi ra ngoài, đứng ở đầu đường, nhìn cảnh đón dâu rầm rộ của Khả Hãn của Bắc Lỗ quốc.</w:t>
      </w:r>
    </w:p>
    <w:p>
      <w:pPr>
        <w:pStyle w:val="BodyText"/>
      </w:pPr>
      <w:r>
        <w:t xml:space="preserve">“Mau nhìn a, người cưỡi ngựa trắng kia là Khả Hãn của Bắc Lỗ quốc nha!”</w:t>
      </w:r>
    </w:p>
    <w:p>
      <w:pPr>
        <w:pStyle w:val="BodyText"/>
      </w:pPr>
      <w:r>
        <w:t xml:space="preserve">“Đúng vậy, đúng vậy, thì ra Khả Hãn của Bắc Lỗ quốc tuấn mỹ đến vậy nha, còn khí phách cao quý như vậy.”</w:t>
      </w:r>
    </w:p>
    <w:p>
      <w:pPr>
        <w:pStyle w:val="BodyText"/>
      </w:pPr>
      <w:r>
        <w:t xml:space="preserve">“Người ta còn rất si tình nữa, nghe nói công chúa lần này gả chính là trở thành Yên Thị nha, Yên Thị, nhưng là quốc gia chi mẫu đó! Thật là cực kỳ hâm mộ a!”</w:t>
      </w:r>
    </w:p>
    <w:p>
      <w:pPr>
        <w:pStyle w:val="BodyText"/>
      </w:pPr>
      <w:r>
        <w:t xml:space="preserve">“Ngươi dù có cực kỳ hâm mộ cũng vô dụng !”</w:t>
      </w:r>
    </w:p>
    <w:p>
      <w:pPr>
        <w:pStyle w:val="BodyText"/>
      </w:pPr>
      <w:r>
        <w:t xml:space="preserve">. . . . . .</w:t>
      </w:r>
    </w:p>
    <w:p>
      <w:pPr>
        <w:pStyle w:val="BodyText"/>
      </w:pPr>
      <w:r>
        <w:t xml:space="preserve">Từng đợt âm thanh tranh luận xuyên qua khung cửa sổ nửa mở bay tới bên tai Dạ Vô Yên.</w:t>
      </w:r>
    </w:p>
    <w:p>
      <w:pPr>
        <w:pStyle w:val="BodyText"/>
      </w:pPr>
      <w:r>
        <w:t xml:space="preserve">Hắn hơi hơi giật giật, chậm rãi đứng dậy, đem cửa sổ mở ra hoàn toàn, không chớp mắt nhìn ra ngoài cửa sổ.</w:t>
      </w:r>
    </w:p>
    <w:p>
      <w:pPr>
        <w:pStyle w:val="BodyText"/>
      </w:pPr>
      <w:r>
        <w:t xml:space="preserve">Một trận mưa phùn ướt át theo gió cuốn nhè nhẹ phất lên trên mặt hắn, cảm giác mát mát theo da thịt thấm nhập đến trong lòng hắn. Hắn không chớp mắt nhìn về phía trước, trong làn mưa phùn không ngừng, một đội ngũ đón dâu đang từ từ đi qua phía dưới khung cửa sổ.</w:t>
      </w:r>
    </w:p>
    <w:p>
      <w:pPr>
        <w:pStyle w:val="BodyText"/>
      </w:pPr>
      <w:r>
        <w:t xml:space="preserve">Phía trước là đội đón dâu danh dự, ở giữa là hỉ kiệu màu đỏ, mặt sau là đội danh dự đưa nàng đi hòa thân, sau nữa, là mấy cỗ xe ngựa, trên xe chuyên chở đồ cưới. Không khí vui mừng kia, hỉ kiệu đỏ thẫm kia, âm thanh vui mừng của kèn rước dâu kia, mỗi một cái đều khiến lòng hắn đau đớn.</w:t>
      </w:r>
    </w:p>
    <w:p>
      <w:pPr>
        <w:pStyle w:val="BodyText"/>
      </w:pPr>
      <w:r>
        <w:t xml:space="preserve">Ánh mắt của Dạ Vô Yên nhanh chóng nhìn lướt qua toàn bộ đội ngũ, tầm mắt liền ngưng lại tại cỗ hỉ kiệu cùng người ngồi trên bạch mã đi bên cạnh hỉ kiệu.</w:t>
      </w:r>
    </w:p>
    <w:p>
      <w:pPr>
        <w:pStyle w:val="BodyText"/>
      </w:pPr>
      <w:r>
        <w:t xml:space="preserve">Hách Liên Ngạo Thiên ngồi ngay ngắn trên bạch mã, hoàn toàn theo phong tục ở Nam Việt bọn họ, mặc hỉ bào đỏ thẫm, trước ngực mang theo bông hoa đỏ thẫm đại biểu vui mừng. Trên mặt Hách Liên Ngạo Thiên, hôm nay cũng mang nét tỏa sáng, đuôi lông mày, khóe mắt ánh lên niềm vui sướng, ý cười nơi khóe môi hàm chứa khoái hoạt đến cực điểm.</w:t>
      </w:r>
    </w:p>
    <w:p>
      <w:pPr>
        <w:pStyle w:val="BodyText"/>
      </w:pPr>
      <w:r>
        <w:t xml:space="preserve">Nụ cười của hắn, đẹp mắt đến như vậy, rõ ràng là ngày hôm nay mưa phùn liên miên, nhưng lại làm cho người ta cảm giác được dường như có ánh sáng chiếu vào trong lòng hắn. Cái loại vui sướng này là niềm vui sướng xuất phát từ trong lòng ra bên ngoài, là phát ra từ nội tâm, là hạnh phúc.</w:t>
      </w:r>
    </w:p>
    <w:p>
      <w:pPr>
        <w:pStyle w:val="BodyText"/>
      </w:pPr>
      <w:r>
        <w:t xml:space="preserve">Một cỗ bi thương không thể nói thành lời dâng lên trong ngực, làm hắn gần như hít thở không thông, tâm bất giác như hướng vực sâu chìm xuống, chìm xuống mãi.</w:t>
      </w:r>
    </w:p>
    <w:p>
      <w:pPr>
        <w:pStyle w:val="BodyText"/>
      </w:pPr>
      <w:r>
        <w:t xml:space="preserve">Cỗ kiệu dần dần đi qua khung cửa sổ, hắn vẫn như trước đứng thẳng tắp ở đó. Hắn mơ hồ nhìn đến một bàn tay trắng trẻo xốc lên tấm rèm che kiệu, trong cơn mưa, bàn tay kia là trắng nõn đến như vậy, giống như một tia chớp, lọt vào trong ánh mắt của hắn. Hắn nhìn thấy Hách Liên Ngạo Thiên lập tức cúi người xuống, khuôn mặt tuấn tú gần sát cửa sổ của kiệu hoa, tựa hồ đang cùng người trong kiệu nói cái gì.</w:t>
      </w:r>
    </w:p>
    <w:p>
      <w:pPr>
        <w:pStyle w:val="BodyText"/>
      </w:pPr>
      <w:r>
        <w:t xml:space="preserve">Loại tình cảnh này, là ấm áp như vậy, cũng lại chói mắt như vậy.</w:t>
      </w:r>
    </w:p>
    <w:p>
      <w:pPr>
        <w:pStyle w:val="BodyText"/>
      </w:pPr>
      <w:r>
        <w:t xml:space="preserve">Dạ Vô Yên thân hình chấn động, giống như bị một cái châm đánh trúng, chỉ cảm thấy mỗi một lỗ chân lông trên người đều như bị đâm vào đau nhức, ngay cả tâm cũng lo sợ không yên thất thố nhanh chóng co rút thành một đoàn, lục phủ ngũ tạng đều ẩn ẩn đau, lại giống như có một loại lực lượng vô hình nào đó, muốn bức ra cái gì ở trong cơ thể hắn.</w:t>
      </w:r>
    </w:p>
    <w:p>
      <w:pPr>
        <w:pStyle w:val="BodyText"/>
      </w:pPr>
      <w:r>
        <w:t xml:space="preserve">Hắn khuỵu xuống, một búng máu cấp tốc trào ra trong cổ họng, phun vào bông hoa đang nở rộ trên cửa sổ, cánh hoa nguyên bản nhợt nhạt bị máu nhuộm dần, biến thành một màu đỏ yêu diễm.</w:t>
      </w:r>
    </w:p>
    <w:p>
      <w:pPr>
        <w:pStyle w:val="BodyText"/>
      </w:pPr>
      <w:r>
        <w:t xml:space="preserve">Hắn lại đứng dậy, nhìn qua ô cửa sổ, chỉ còn thấy đầy trời mưa bụi.</w:t>
      </w:r>
    </w:p>
    <w:p>
      <w:pPr>
        <w:pStyle w:val="BodyText"/>
      </w:pPr>
      <w:r>
        <w:t xml:space="preserve">Kiệu hoa đã đi xa, rời xa khỏi tầm mắt của hắn.</w:t>
      </w:r>
    </w:p>
    <w:p>
      <w:pPr>
        <w:pStyle w:val="BodyText"/>
      </w:pPr>
      <w:r>
        <w:t xml:space="preserve">Tiếng nhạc vui mừng cùng những âm thanh huyên nháo đã không còn, sự trống rỗng tịch mịch lại bắt đầu cắn trả mỗi một tấc thân thể cùng hồn phách của hắn.</w:t>
      </w:r>
    </w:p>
    <w:p>
      <w:pPr>
        <w:pStyle w:val="BodyText"/>
      </w:pPr>
      <w:r>
        <w:t xml:space="preserve">“Chủ tử, có muốn đuổi theo hay không? Muốn hay không ở trên đường mai phục, đem phu nhân cướp về?” Táng Hoa công tử Thiết Phi Dương một thân y phục màu tím tiến đến, trầm giọng hỏi.</w:t>
      </w:r>
    </w:p>
    <w:p>
      <w:pPr>
        <w:pStyle w:val="BodyText"/>
      </w:pPr>
      <w:r>
        <w:t xml:space="preserve">Dạ Vô Yên vẫy tay, thản nhiên nói: “Không cần đuổi theo, bọn họ, còn quay trở lại!”</w:t>
      </w:r>
    </w:p>
    <w:p>
      <w:pPr>
        <w:pStyle w:val="BodyText"/>
      </w:pPr>
      <w:r>
        <w:t xml:space="preserve">Hắn gằn từng tiếng, đau kịch liệt nói.</w:t>
      </w:r>
    </w:p>
    <w:p>
      <w:pPr>
        <w:pStyle w:val="BodyText"/>
      </w:pPr>
      <w:r>
        <w:t xml:space="preserve">Một giọt mưa phùn, từ mái hiên rơi xuống, chạm vào mặt đất, bắn tung tóe tạo thành bọt nước lan ra bốn phía, thanh âm rất nhỏ gần như không tiếng động, có điều thính giác của hắn lại chăm chú nắm giữ lấy, chỉ thấy cảm xúc đau đớn trong lòng cứ liên miên không dứt.</w:t>
      </w:r>
    </w:p>
    <w:p>
      <w:pPr>
        <w:pStyle w:val="BodyText"/>
      </w:pPr>
      <w:r>
        <w:t xml:space="preserve">***</w:t>
      </w:r>
    </w:p>
    <w:p>
      <w:pPr>
        <w:pStyle w:val="BodyText"/>
      </w:pPr>
      <w:r>
        <w:t xml:space="preserve">Đội ngũ đưa dâu vòng quanh Phi Thành phồn hoa, đến ngã tư đường đi một vòng, cuối cùng rốt cuộc ra khỏi thành, các đại thần chấp lễ đưa dâu tiễn bọn họ ra thành, đến bên bờ sông, liền cáo từ hồi cung. Sắt Sắt bước xuống khỏi kiệu, liền cùng Hách Liên Ngạo Thiên định quay lại Lan Phường đón Triệt nhi cùng Thanh Mai, Tử Mê.</w:t>
      </w:r>
    </w:p>
    <w:p>
      <w:pPr>
        <w:pStyle w:val="BodyText"/>
      </w:pPr>
      <w:r>
        <w:t xml:space="preserve">Hai người đang định rời đi, lại thấy bên hàng liễu rủ trên bờ, mấy bóng người quen thuộc nhanh chóng chạy vội về phía nàng. Đến phụ cận, rõ ràng là Tử Mê, Thanh Mai cùng Bắc Đẩu, Nam Tinh, phía sau còn có Tố Chỉ, Trầm Ngư cũng đã trở lại, xông tới trước mặt.</w:t>
      </w:r>
    </w:p>
    <w:p>
      <w:pPr>
        <w:pStyle w:val="BodyText"/>
      </w:pPr>
      <w:r>
        <w:t xml:space="preserve">Sắt Sắt nhìn thấy mấy người, trong lòng vui vẻ, nhưng mà, khi ánh mắt của nàng lưu chuyển một vòng, vẫn không nhìn thấy Triệt nhi, tâm nhịn không được trầm xuống.</w:t>
      </w:r>
    </w:p>
    <w:p>
      <w:pPr>
        <w:pStyle w:val="BodyText"/>
      </w:pPr>
      <w:r>
        <w:t xml:space="preserve">“Các ngươi đều đến đây! Vậy còn Triệt nhi đâu? Sao không thấy Triệt nhi?” Sắt Sắt nheo mắt lạnh giọng hỏi.</w:t>
      </w:r>
    </w:p>
    <w:p>
      <w:pPr>
        <w:pStyle w:val="BodyText"/>
      </w:pPr>
      <w:r>
        <w:t xml:space="preserve">“Triệt nhi, hắn. . . . . .” Tử Mê nhìn thoáng qua ánh mắt trong trẻo nhưng lạnh lùng đầy hàn ý của Sắt Sắt, do dự một chút, nàng thật sự không dám nói cho tiểu thư tin tức tiểu công tử bị cướp. Trong bốn năm vừa rồi, nàng tận mắt nhìn thấy tiểu thư vì Triệt nhi mỗi ngày đều dày vò tê tâm phế liệt (à đau đớn vô cùng), nếu như tiểu thư biết được Triệt nhi mất tích. . . . . .</w:t>
      </w:r>
    </w:p>
    <w:p>
      <w:pPr>
        <w:pStyle w:val="BodyText"/>
      </w:pPr>
      <w:r>
        <w:t xml:space="preserve">Sắt Sắt vừa thấy bộ dáng ngập ngừng không dám nói của Tử Mê, lòng bỗng nhiên như rơi vào vực sâu, cảm thấy trong lòng nàng tràn đầy áp lực, run run, thanh âm lạnh lùng vang lên: “Triệt nhi rốt cuộc làm sao vậy? Nói mau!”</w:t>
      </w:r>
    </w:p>
    <w:p>
      <w:pPr>
        <w:pStyle w:val="BodyText"/>
      </w:pPr>
      <w:r>
        <w:t xml:space="preserve">Tố Chỉ đi ra phía trước, bỗng nhiên quỳ gối trên mặt đất, buồn bã nói: “Chủ tử, là Tố Chỉ không bảo vệ tốt tiểu công tử, tiểu công tử bị. . . . . . bị Tuyền vương mang đi !”</w:t>
      </w:r>
    </w:p>
    <w:p>
      <w:pPr>
        <w:pStyle w:val="BodyText"/>
      </w:pPr>
      <w:r>
        <w:t xml:space="preserve">Tố Chỉ nhìn đến bộ dáng thảm thiết của Sắt Sắt, đành nói theo lời dặn dò của Dạ Vô Yên.</w:t>
      </w:r>
    </w:p>
    <w:p>
      <w:pPr>
        <w:pStyle w:val="BodyText"/>
      </w:pPr>
      <w:r>
        <w:t xml:space="preserve">Thanh Mai, Tử Mê, Bắc Đẩu, Nam Tinh, Trầm Ngư thấy thế, cũng quỳ xuống.</w:t>
      </w:r>
    </w:p>
    <w:p>
      <w:pPr>
        <w:pStyle w:val="BodyText"/>
      </w:pPr>
      <w:r>
        <w:t xml:space="preserve">Là các nàng không bảo vệ tốt Vô Tà tiểu công tử!</w:t>
      </w:r>
    </w:p>
    <w:p>
      <w:pPr>
        <w:pStyle w:val="BodyText"/>
      </w:pPr>
      <w:r>
        <w:t xml:space="preserve">Sắt Sắt nghe vậy, trong lòng như bị một kích thật mạnh, đau buồn khó chịu, nàng vỗ về ngực, lảo đảo thiếu chút nữa đổ xuống, may mà Hách Liên Ngạo Thiên ở phía sau đỡ nàng, giúp ổn định thân ảnh lung lay sắp đổ của nàng.</w:t>
      </w:r>
    </w:p>
    <w:p>
      <w:pPr>
        <w:pStyle w:val="BodyText"/>
      </w:pPr>
      <w:r>
        <w:t xml:space="preserve">Dạ Vô Yên!</w:t>
      </w:r>
    </w:p>
    <w:p>
      <w:pPr>
        <w:pStyle w:val="BodyText"/>
      </w:pPr>
      <w:r>
        <w:t xml:space="preserve">Hắn vậy mà dám cướp Triệt nhi đi!</w:t>
      </w:r>
    </w:p>
    <w:p>
      <w:pPr>
        <w:pStyle w:val="BodyText"/>
      </w:pPr>
      <w:r>
        <w:t xml:space="preserve">Vốn còn đang lo lắng Triệt nhi xảy ra chuyện ngoài ý muốn, lòng tràn đầy lo âu cùng bi thương, trong nháy mắt tất cả cảm xúc đều hóa thành phẫn nộ.</w:t>
      </w:r>
    </w:p>
    <w:p>
      <w:pPr>
        <w:pStyle w:val="BodyText"/>
      </w:pPr>
      <w:r>
        <w:t xml:space="preserve">Dạ Vô Yên, hắn dựa vào cái gì cướp Triệt nhi đi? Là bởi vì nàng phải lập gia đình sao? Cho dù nàng gả cho người khác, hắn cũng không có tư cách cướp Triệt nhi khỏi nàng! Triệt nhi là đứa nhỏ của nàng, là đứa nhỏ nàng liều mạng bảo vệ tánh mạng của hắn. Mấy năm nay, mẫu tử các nàng vì sống sót, phải chịu bao nhiêu đau khổ?</w:t>
      </w:r>
    </w:p>
    <w:p>
      <w:pPr>
        <w:pStyle w:val="BodyText"/>
      </w:pPr>
      <w:r>
        <w:t xml:space="preserve">Mà hắn, lại cướp Triệt nhi làm gì?</w:t>
      </w:r>
    </w:p>
    <w:p>
      <w:pPr>
        <w:pStyle w:val="BodyText"/>
      </w:pPr>
      <w:r>
        <w:t xml:space="preserve">Triệt Nhi chính là tất cả của nàng, hắn cướp đi Triệt nhi, cũng giống như là muốn mạng của nàng!</w:t>
      </w:r>
    </w:p>
    <w:p>
      <w:pPr>
        <w:pStyle w:val="BodyText"/>
      </w:pPr>
      <w:r>
        <w:t xml:space="preserve">Dạ Vô Yên, ngươi thật rất nhẫn tâm nha!</w:t>
      </w:r>
    </w:p>
    <w:p>
      <w:pPr>
        <w:pStyle w:val="BodyText"/>
      </w:pPr>
      <w:r>
        <w:t xml:space="preserve">Nắm tay trong tay áo Sắt Sắt, rất nhanh nắm chặt.</w:t>
      </w:r>
    </w:p>
    <w:p>
      <w:pPr>
        <w:pStyle w:val="BodyText"/>
      </w:pPr>
      <w:r>
        <w:t xml:space="preserve">Suy nghĩ trong lòng, bị cơn tức giận chiếm giữ, nàng xoay người, ngay cả hỉ bào trên người cũng không thay, liền nhảy lên lưng ngựa, chạy về hướng Phi thành.</w:t>
      </w:r>
    </w:p>
    <w:p>
      <w:pPr>
        <w:pStyle w:val="BodyText"/>
      </w:pPr>
      <w:r>
        <w:t xml:space="preserve">Nàng muốn đến Tuyền vương phủ, đem Triệt nhi của nàng quay trở lại!</w:t>
      </w:r>
    </w:p>
    <w:p>
      <w:pPr>
        <w:pStyle w:val="BodyText"/>
      </w:pPr>
      <w:r>
        <w:t xml:space="preserve">Hách Liên Ngạo Thiên thấy thế, cũng nhảy lên lưng ngựa, đuổi theo nàng. Hắn đuổi theo con ngựa của Sắt Sắt, nhanh chóng chạy song song cùng Sắt Sắt.</w:t>
      </w:r>
    </w:p>
    <w:p>
      <w:pPr>
        <w:pStyle w:val="BodyText"/>
      </w:pPr>
      <w:r>
        <w:t xml:space="preserve">“Sao ngươi lại tới đây? Ngươi quay lại đi, đây là chuyện giữa ta và hắn, ngươi không cần nhúng tay vào!” Sắt Sắt lạnh lùng nói.</w:t>
      </w:r>
    </w:p>
    <w:p>
      <w:pPr>
        <w:pStyle w:val="BodyText"/>
      </w:pPr>
      <w:r>
        <w:t xml:space="preserve">“Sắt Sắt, ta sẽ không mặc kệ nàng, để cho ta đi cùng nàng, được không? Ta là phu quân của nàng, tuy rằng chỉ là trên danh nghĩa, nhưng mà, ta nguyện ý gánh một phần trách nhiệm cùng nàng. Để cho ta cùng đi, cho ta giúp nàng một lần, được không?” Thanh âm của Hách Liên Ngạo Thiên, nặng nề truyền tới trong cơn mưa phùn.</w:t>
      </w:r>
    </w:p>
    <w:p>
      <w:pPr>
        <w:pStyle w:val="BodyText"/>
      </w:pPr>
      <w:r>
        <w:t xml:space="preserve">Hách Liên Ngạo Thiên không phải phu quân của nàng, cũng nguyện ý gánh một phần trách nhiệm cùng nàng, mà hắn thì sao?</w:t>
      </w:r>
    </w:p>
    <w:p>
      <w:pPr>
        <w:pStyle w:val="BodyText"/>
      </w:pPr>
      <w:r>
        <w:t xml:space="preserve">Sắt Sắt nhắm mắt, thật lâu sau mở to mắt, cất tiếng nói: “Được!”</w:t>
      </w:r>
    </w:p>
    <w:p>
      <w:pPr>
        <w:pStyle w:val="BodyText"/>
      </w:pPr>
      <w:r>
        <w:t xml:space="preserve">Trong cơn mưa phùn, hai thân ảnh màu đỏ hồng gấp gáp chạy về phía trước.</w:t>
      </w:r>
    </w:p>
    <w:p>
      <w:pPr>
        <w:pStyle w:val="Compact"/>
      </w:pPr>
      <w:r>
        <w:t xml:space="preserve"> </w:t>
      </w:r>
      <w:r>
        <w:br w:type="textWrapping"/>
      </w:r>
      <w:r>
        <w:br w:type="textWrapping"/>
      </w:r>
    </w:p>
    <w:p>
      <w:pPr>
        <w:pStyle w:val="Heading2"/>
      </w:pPr>
      <w:bookmarkStart w:id="133" w:name="tập-4-điệp-luyến-hoa---chương-120"/>
      <w:bookmarkEnd w:id="133"/>
      <w:r>
        <w:t xml:space="preserve">111. Tập 4: Điệp Luyến Hoa - Chương 120</w:t>
      </w:r>
    </w:p>
    <w:p>
      <w:pPr>
        <w:pStyle w:val="Compact"/>
      </w:pPr>
      <w:r>
        <w:br w:type="textWrapping"/>
      </w:r>
      <w:r>
        <w:br w:type="textWrapping"/>
      </w:r>
      <w:r>
        <w:t xml:space="preserve"> </w:t>
      </w:r>
    </w:p>
    <w:p>
      <w:pPr>
        <w:pStyle w:val="BodyText"/>
      </w:pPr>
      <w:r>
        <w:t xml:space="preserve">Chương 120 - Điệp luyến hoa 20</w:t>
      </w:r>
    </w:p>
    <w:p>
      <w:pPr>
        <w:pStyle w:val="BodyText"/>
      </w:pPr>
      <w:r>
        <w:t xml:space="preserve">Sắt Sắt cùng Hách Liên Ngạo Thiên dưới sự chỉ dẫn của Kim tổng quản, đi về phía sau hoa viên của Tuyền vương phủ. Từ bốn năm trước sau khi bị Dạ Vô Yên đuổi ra khỏi phủ, đây là lần đầu tiên Sắt Sắt quang minh chính đại trở về.</w:t>
      </w:r>
    </w:p>
    <w:p>
      <w:pPr>
        <w:pStyle w:val="BodyText"/>
      </w:pPr>
      <w:r>
        <w:t xml:space="preserve">Sau hoa viên, như trước vẫn là nơi thanh tĩnh u ám. Đi qua khung cửa hình ánh trăng liền đến một tòa thành lũy bằng đá, xuyên qua con đường mòn là đến ven hồ Tân Nguyệt.</w:t>
      </w:r>
    </w:p>
    <w:p>
      <w:pPr>
        <w:pStyle w:val="BodyText"/>
      </w:pPr>
      <w:r>
        <w:t xml:space="preserve">Giữa hồ có một khối đảo nhỏ, bên cạnh là một mái đình tinh xảo, đứng lặng yên in bóng xuống mặt hồ, hồ nước dưới làn mưa bụi vô cùng đẹp mắt.</w:t>
      </w:r>
    </w:p>
    <w:p>
      <w:pPr>
        <w:pStyle w:val="BodyText"/>
      </w:pPr>
      <w:r>
        <w:t xml:space="preserve">Loáng thoáng, mơ hồ nghe được âm thanh tiếng sáo, giống như một dòng nước chậm rãi chảy xuôi, tuôn trào ra một cảm xúc tích tụ không thể nói thành lời, từng đợt từng đợt nhè nhẹ lơ đãng truyền tới. Không cần nghĩ cũng biết tiếng sáo này xuất phát từ cây sáo của Dạ Vô Yên.</w:t>
      </w:r>
    </w:p>
    <w:p>
      <w:pPr>
        <w:pStyle w:val="BodyText"/>
      </w:pPr>
      <w:r>
        <w:t xml:space="preserve">Sớm đã có người chèo một chiếc thuyền nhỏ đến, Kim tổng quản ý bảo hai người hãy lên thuyền. Chiếc thuyền nhỏ lách qua những lá sen trên mặt hồ mà lướt đi, chỉ một lát sau đã đến đảo nhỏ trên hồ.</w:t>
      </w:r>
    </w:p>
    <w:p>
      <w:pPr>
        <w:pStyle w:val="BodyText"/>
      </w:pPr>
      <w:r>
        <w:t xml:space="preserve">Trên đảo nhỏ, đó chính là nơi đã từng tố chức yến tiệc sinh nhật cho Y Doanh Hương đêm đó, vào ban ngày, Sắt Sắt chưa từng đến đây. Lúc này mới được nhìn thấy, thật sư nơi này phong cánh tuyệt đẹp, có những khóm hoa được cắt tỉa tỉ mỉ, có những tảng đá giả núi. vài hàng liễu rũ cong cong dưới làn mưa phùn, nhẹ nhàng mà lay động, mềm mại uyển chuyển.</w:t>
      </w:r>
    </w:p>
    <w:p>
      <w:pPr>
        <w:pStyle w:val="BodyText"/>
      </w:pPr>
      <w:r>
        <w:t xml:space="preserve">Dưới một gốc liễu rủ, Dạ Vô Yên lẳng lặng ngồi trên một tảng đá ven hồ, trong tay cầm một ống sáo, đang thong thả mà thổi.</w:t>
      </w:r>
    </w:p>
    <w:p>
      <w:pPr>
        <w:pStyle w:val="BodyText"/>
      </w:pPr>
      <w:r>
        <w:t xml:space="preserve">Tiếng sáo ôn nhã uyển chuyển, ý nhị mỏng manh như nước chảy mây trôi, dường như muốn đem muôn vàn nỗi nhớ nhung cùng tình ý gửi gắm hết vào trong tiếng sáo, cùng với tiếng mưa phùn sàn sạt, hòa quyện vào nhau tạo nên một khúc nhạc uyển chuyển ngân nga.</w:t>
      </w:r>
    </w:p>
    <w:p>
      <w:pPr>
        <w:pStyle w:val="BodyText"/>
      </w:pPr>
      <w:r>
        <w:t xml:space="preserve">Quần áo nhạt màu thêu hoa văn theo gió tung bay, hắn tự nhiên mà ngồi, toàn bộ thân ảnh đang ẩn dưới làn mưa rơi, nhìn qua có chút mông lung.</w:t>
      </w:r>
    </w:p>
    <w:p>
      <w:pPr>
        <w:pStyle w:val="BodyText"/>
      </w:pPr>
      <w:r>
        <w:t xml:space="preserve">Hắn bắt Triệt nhi của nàng, còn mình lại ngồi ven hồ thổi sáo, thật sự là rất biết hưởng thụ nha!</w:t>
      </w:r>
    </w:p>
    <w:p>
      <w:pPr>
        <w:pStyle w:val="BodyText"/>
      </w:pPr>
      <w:r>
        <w:t xml:space="preserve">"Dạ Vô Yên! Triệt nhi đâu? Ngươi vì sao phải bắt nó đến đây?" Sắt Sắt đứng ở phía sau hắn, suy nghĩ đè nặng trong lòng cuồn cuộn thành lửa giận, lạnh giọng hỏi.</w:t>
      </w:r>
    </w:p>
    <w:p>
      <w:pPr>
        <w:pStyle w:val="BodyText"/>
      </w:pPr>
      <w:r>
        <w:t xml:space="preserve">"Nàng đã đến rồi!" Dạ Vô Yên cũng không quay đầu lại, chậm rãi nói, dường như đã sớm dự đoán được nàng sẽ đến tìm hắn.</w:t>
      </w:r>
    </w:p>
    <w:p>
      <w:pPr>
        <w:pStyle w:val="BodyText"/>
      </w:pPr>
      <w:r>
        <w:t xml:space="preserve">"Ta tới là để đón Triệt nhi về, ngươi đã nhốt nó ở đâu?" Sắt Sắt biết hiện tại mình tuyệt đối không nên tức giận. Nhưng mà, lửa giận trong lòng càng lúc càng dâng lên.</w:t>
      </w:r>
    </w:p>
    <w:p>
      <w:pPr>
        <w:pStyle w:val="BodyText"/>
      </w:pPr>
      <w:r>
        <w:t xml:space="preserve">"Dạ Vô Yên, nếu ngươi không muốn Sắt Sắt hòa thân thì có thể quang minh chính đại cùng quyết đấu với bản Khả Hãn, vi sao lại dùng thủ đoạn ti tiện như vậy, ngươi không biết xấu hổ sao?" Hách Liên Ngạo Thiên từng bước đi về phía trước, cùng Sắt Sắt sóng vai đứng ở ven hồ.</w:t>
      </w:r>
    </w:p>
    <w:p>
      <w:pPr>
        <w:pStyle w:val="BodyText"/>
      </w:pPr>
      <w:r>
        <w:t xml:space="preserve">"Đáng xấu hố?" Dạ Vô Yên mỉm cười đứng dậy, quần áo nhạt màu thắng tắp rũ xuống đất, giống như làn mây trắng trên trời bỗng nhiên hạ xuống mặt đất, mang một loại phiêu dật bình tĩnh mà xa xưa.</w:t>
      </w:r>
    </w:p>
    <w:p>
      <w:pPr>
        <w:pStyle w:val="BodyText"/>
      </w:pPr>
      <w:r>
        <w:t xml:space="preserve">Hắn chậm rãi quay đầu lại, khóe môi hàm chứa ý cười, giống như một ánh trăng nhàn nhạt mà động lòng người.</w:t>
      </w:r>
    </w:p>
    <w:p>
      <w:pPr>
        <w:pStyle w:val="BodyText"/>
      </w:pPr>
      <w:r>
        <w:t xml:space="preserve">Dạ Vô Yên đứng ở trước mặt Sắt Sắt, chưa bao giờ mặc qua quần áo màu trắng, thậm chí là quần áo hơi nhạt màu cũng chưa từng mặc qua. Minh Xuân Thủy ở trước mặt Sắt Sắt vĩnh viễn là quần áo trắng, tuy nhiên trên mặt lại luôn mang mặt nạ. Đây là lần đầu tiên Sắt Sắt nhìn thấy nụ cười tươi đẹp cùng biểu hiện ấm áp của Dạ Vô Yên, hoặc nói đây là một Minh Xuân Thủy đã tháo mặt nạ xuống thì chuẩn xác hơn.</w:t>
      </w:r>
    </w:p>
    <w:p>
      <w:pPr>
        <w:pStyle w:val="BodyText"/>
      </w:pPr>
      <w:r>
        <w:t xml:space="preserve">Dù có hận nam nhân này thế nào, Sắt Sắt cũng không thể không thừa nhận, nam nhân này quả thật là mê người. Khi hắn mặc trang phục đen rất khí thế, khi mặc trang phục trắng lại phiêu dật tiêu sái như vậy.</w:t>
      </w:r>
    </w:p>
    <w:p>
      <w:pPr>
        <w:pStyle w:val="BodyText"/>
      </w:pPr>
      <w:r>
        <w:t xml:space="preserve">"Như thế nào? Ta mặc đồ trắng cũng rất anh tuấn khí chất phải không, kì thật ta không mặc gì mới càng mê người hơn..." Dạ Vô Yên trực tiếp không để ý đến câu hỏi cúa Hách Liên Ngạo Thiên, nghiêng người nói với Sắt Sắt.</w:t>
      </w:r>
    </w:p>
    <w:p>
      <w:pPr>
        <w:pStyle w:val="BodyText"/>
      </w:pPr>
      <w:r>
        <w:t xml:space="preserve">"Dạ Vô Yên". Sắt Sắt lạnh giọng cắt đứt lời nói của hắn, nghiến răng phun ra hai chữ "Vô sỉ!". Hắn thế nhưng lại còn có tâm tình mà vui đùa.</w:t>
      </w:r>
    </w:p>
    <w:p>
      <w:pPr>
        <w:pStyle w:val="BodyText"/>
      </w:pPr>
      <w:r>
        <w:t xml:space="preserve">Dạ Vô Yên nghe thấy Sắt Sắt vội vàng đánh gãy lời hắn thì hí mắt cười cười. Tên nam nhân vô sỉ này cười rộ lên trông cũng không tệ, khóe mắt cùng đuôi chân mày tản ra một loại mị lực đặc biệt.</w:t>
      </w:r>
    </w:p>
    <w:p>
      <w:pPr>
        <w:pStyle w:val="BodyText"/>
      </w:pPr>
      <w:r>
        <w:t xml:space="preserve">Chỉ là ánh mắt của hắn khi chạm phải hình ảnh Sắt Sắt cùng Hách Liên Ngạo Thiên sóng vai bên nhau thì ánh mắt bỗng nhiên buồn bã.</w:t>
      </w:r>
    </w:p>
    <w:p>
      <w:pPr>
        <w:pStyle w:val="BodyText"/>
      </w:pPr>
      <w:r>
        <w:t xml:space="preserve">Trong làn mưa phùn mênh mông, hai người cùng mặc hỉ phục màu đỏ, phía sau là cây xanh hồ nước trong veo, tất cả cảnh quan này đang mông lung ẩn trong làn mưa rơi, chỉ có màu đỏ kia là rõ ràng như vậy, sáng rực như vậy, vui mừng như vậy, chói mắt như vậy. Mà hai người đang sóng vai đứng cạnh nhau kia nhìn qua lại xứng đôi như vậy. Một người cao lớn tuấn tú lại vô cùng khí phách, một người lại thanh lệ tuyệt mĩ, dịu dàng mà tĩnh lặng.</w:t>
      </w:r>
    </w:p>
    <w:p>
      <w:pPr>
        <w:pStyle w:val="BodyText"/>
      </w:pPr>
      <w:r>
        <w:t xml:space="preserve">Dạ Vô Yên vẫn cứ nhếch đôi môi, cố tỏ ra đang cười, nhưng cũng không thể lấp đi đôi mắt phượng ảm đạm cùng sắc bén của hẳn.</w:t>
      </w:r>
    </w:p>
    <w:p>
      <w:pPr>
        <w:pStyle w:val="BodyText"/>
      </w:pPr>
      <w:r>
        <w:t xml:space="preserve">Hắn buông ống sáo xuống, đến bên hồ mà đứng, hồ nước in bóng thân ánh cúa hắn, quần áo nhạt màu theo gió tung bay, giống như một gốc thủy tiên tịch mịch.</w:t>
      </w:r>
    </w:p>
    <w:p>
      <w:pPr>
        <w:pStyle w:val="BodyText"/>
      </w:pPr>
      <w:r>
        <w:t xml:space="preserve">"Hách Liên Ngạo Thiên, ngươi đến đây cũng vì Triệt nhi sao?" Hắn bỗng nhiên chuyển hướng đến Hách Liên Ngạo Thiên, đôi mắt phượng nhíu lại, ánh mắt trở nên sâu thẳm khó lường.</w:t>
      </w:r>
    </w:p>
    <w:p>
      <w:pPr>
        <w:pStyle w:val="BodyText"/>
      </w:pPr>
      <w:r>
        <w:t xml:space="preserve">Hách Liên Ngạo Thiên vuốt vuốt bàn tay Sắt Sắt, từng bước đi về phía trước, lạnh lùng nói: "Không sai, ta đến là vì Triệt nhi. Tuyền vương, ngươi nếu như còn một chút lương tâm thì hãy giao Triệt nhi ra đây! Bốn năm trước, ngươi một chưởng đánh mẹ con họ rớt xuống vách núi đen kia thì đã chặt đứt quan hệ của hai người họ và ngươi. Nay ngươi cùng hai người họ đã không còn quan hệ gì. Sắt Sắt dù có gả cho ai thì đều là lựa chọn của nàng, ngươi không có lí do gì can thiệp, ngươi càng không có tư cách bắt đi Triệt nhi! Cho nên xin Tuyền vương hãy giao Triệt nhi ra đây!"</w:t>
      </w:r>
    </w:p>
    <w:p>
      <w:pPr>
        <w:pStyle w:val="BodyText"/>
      </w:pPr>
      <w:r>
        <w:t xml:space="preserve">Ánh mắt Dạ Vô Yên trong chớp mắt trở nên ảm đạm, lạnh lùng hừ một tiếng, đôi mắt phượng hẹp dài hơn run lên: "Có lẽ bổn vương không có tư cách này, nhưng lời này chỉ sợ còn chưa tới phiên ngươi nói đâu!"</w:t>
      </w:r>
    </w:p>
    <w:p>
      <w:pPr>
        <w:pStyle w:val="BodyText"/>
      </w:pPr>
      <w:r>
        <w:t xml:space="preserve">"Phải vậy không? Nhưng bản hãn lại thấy mình rất có tư cách đấy! Bởi vì, bản hãn hiện tại đã là phu quân của Sắt Sắt, là Yên Thị của bản hãn đã cho bản hãn tư cách này!" Hách Liên Ngạo Thiên khoanh tay đứng đấy, trầm giọng nói, đôi mắt đen như viên ngọc sáng chói cúi xuống, thật sâu, thật chăm chú nhìn liếc nhìn Sắt Sắt một cái.</w:t>
      </w:r>
    </w:p>
    <w:p>
      <w:pPr>
        <w:pStyle w:val="BodyText"/>
      </w:pPr>
      <w:r>
        <w:t xml:space="preserve">Sắt Sắt liếc mắt nhìn lại Hách Liên Ngạo Thiên, không lên tiếng. Trên danh nghĩa, Hách Liên Ngạo Thiên quả thật có tư cách này, đối với Dạ Vô Yên, nàng cũng không muốn nói thêm gì với hắn!</w:t>
      </w:r>
    </w:p>
    <w:p>
      <w:pPr>
        <w:pStyle w:val="BodyText"/>
      </w:pPr>
      <w:r>
        <w:t xml:space="preserve">Dạ Vô Yên nghe vậy thì máu trong người như sôi lên, nhìn thấy vẻ mặt lạnh lùng, biểu tình ngầm đồng ý của Sắt Sắt, hắn nắm chặt nắm tay trong tay áo, lạnh lùng nheo mắt lại, đôi mắt phượng tản ra ánh sáng chói lòa, tất cả trong nháy mắt biến thành thanh kiếm sắc bén.</w:t>
      </w:r>
    </w:p>
    <w:p>
      <w:pPr>
        <w:pStyle w:val="BodyText"/>
      </w:pPr>
      <w:r>
        <w:t xml:space="preserve">"Cho dù hắn không có tư cách, nhưng ta thì có tư cách nói vậy chứ, Dạ Vô Yên, ngươi mau trả Triệt nhi lại cho ta!" Sắt Sắt gằn từng tiếng, lạnh giọng nói, ánh mắt tràn ngập lo lắng.</w:t>
      </w:r>
    </w:p>
    <w:p>
      <w:pPr>
        <w:pStyle w:val="BodyText"/>
      </w:pPr>
      <w:r>
        <w:t xml:space="preserve">Dạ Vô Yên quay đầu, không đành lòng nhìn thấy vẻ thống khổ cùng lạnh lùng của nàng. Hắn biết nàng rất gian khổ, hắn có thể tưởng tượng được mấy ngày gần đây của nàng đã trôi qua như thế nào, hắn càng biết Triệt nhi đối với nàng là quan trọng cỡ nào. Cho nên, vì thế mà hẳn vẫn khó có thể nói ra! Hắn đã có tin tức của Triệt nhi, ít ngày nữa, liền có thể cứu Triệt nhi ra, hiện tại, vẫn không nên làm cho nàng lo lắng! Hắn khó có thể tưởng tượng được sau khi nàng biết Triệt nhi bị người khác bắt đi thì sẽ bi thương như thế nào.</w:t>
      </w:r>
    </w:p>
    <w:p>
      <w:pPr>
        <w:pStyle w:val="BodyText"/>
      </w:pPr>
      <w:r>
        <w:t xml:space="preserve">"Triệt nhi là con của ta, nó là huyết mạch của hoàng gia, ta tuyệt đối không cho phép nàng gả cho người khác còn mang nó theo. Cho nên, ta sẽ không để cho Triệt nhi đi theo nàng! Nàng nếu muốn dẫn Triệt nhi đi cũng được, trừ khi nàng không lấy người này làm chồng." Hắn miễn cưỡng nói, khóe môi cong lên, cười như không cười.</w:t>
      </w:r>
    </w:p>
    <w:p>
      <w:pPr>
        <w:pStyle w:val="BodyText"/>
      </w:pPr>
      <w:r>
        <w:t xml:space="preserve">"Dạ Vô Yên, ngươi thật sự muốn làm vậy sao?..." Sắt Sắt giận dữ, vẻ mặt bình tĩnh trở nên tàn khốc. Nàng thật sự đã phẫn nộ rồi, hắn dựa vào cái gì mà can thiệp vào chuyện của nàng. Nàng tức giận cực điểm, không nhịn được nữa, cùng Dạ Vô Yên đấu tay đôi.</w:t>
      </w:r>
    </w:p>
    <w:p>
      <w:pPr>
        <w:pStyle w:val="BodyText"/>
      </w:pPr>
      <w:r>
        <w:t xml:space="preserve">Hách Liên Ngạo Thiên ngăn Sắt Sắt lại, hắn từng bước đi về phía trước, nghênh đón đôi mắt sắc bén của Dạ Vô Yên, trầm giọng nói: "Dạ Vô Yên, ngày trước tại yến hội chúng ta vẫn chưa quyết đấu, hôm nay, Hách Liên ta muốn khiêu chiến cùng ngươi, nếu ta thắng ngươi, hy vọng ngươi có thể trả lại Triệt nhi cho Sắt Sắt.</w:t>
      </w:r>
    </w:p>
    <w:p>
      <w:pPr>
        <w:pStyle w:val="BodyText"/>
      </w:pPr>
      <w:r>
        <w:t xml:space="preserve">Dạ Vô Yên hí mắt nhìn Hách Liên Ngạo Thiên: "Hách Liên Ngạo Thiên, ngươi thật sự nghĩ bốn vương sẽ thắng không nổi ngươi sao?" Giọng điệu của hắn dày đặc khí thế sắc bén, vẻ tao nhã thong dong đã bị thay thế bằng vẻ băng hàn, giống như thay đổi thành một người khác, lãnh liệt băng hàn.</w:t>
      </w:r>
    </w:p>
    <w:p>
      <w:pPr>
        <w:pStyle w:val="BodyText"/>
      </w:pPr>
      <w:r>
        <w:t xml:space="preserve">"Tốt lắm, Tuyền vương dám ứng chiến không?" Hàng chân mày cúa Hách Liên Ngạo Thiên hơi nhíu lại, hiên ngang mà đứng dưới làn mưa bụi, trầm giọng hỏi.</w:t>
      </w:r>
    </w:p>
    <w:p>
      <w:pPr>
        <w:pStyle w:val="BodyText"/>
      </w:pPr>
      <w:r>
        <w:t xml:space="preserve">"Có gì không dám?" Dạ Vô Yên như trước khoanh tay thản nhiên mỉm cười.</w:t>
      </w:r>
    </w:p>
    <w:p>
      <w:pPr>
        <w:pStyle w:val="BodyText"/>
      </w:pPr>
      <w:r>
        <w:t xml:space="preserve">"Vậy thì được, rút kiếm đi!" Hách Liên Ngạo Thiên rút thanh đao bên hông ra khỏi vỏ, dưới làn mưa phùn, thanh đao lóe ra hàn quang u lãnh.</w:t>
      </w:r>
    </w:p>
    <w:p>
      <w:pPr>
        <w:pStyle w:val="BodyText"/>
      </w:pPr>
      <w:r>
        <w:t xml:space="preserve">Sắt Sắt trừng lớn đôi mắt, kì thật trước khi đến đây, nàng biết hôm nay không dựa vào vũ lực thì chỉ sợ việc này không thể giải quyết được. Nhưng mà, nếu như vậy, nàng vẫn hy vọng tự mình giải quyết lấy.</w:t>
      </w:r>
    </w:p>
    <w:p>
      <w:pPr>
        <w:pStyle w:val="BodyText"/>
      </w:pPr>
      <w:r>
        <w:t xml:space="preserve">"Ngạo Thiên, để cho ta!" Sắt Sắt lạnh lùng nói, lời còn chưa dứt thì chỉ nghe một trận gió lướt qua, đao của Hách Liên Ngạo Thiên đã theo tiếng gió hỗn loạn mà vung lên.</w:t>
      </w:r>
    </w:p>
    <w:p>
      <w:pPr>
        <w:pStyle w:val="BodyText"/>
      </w:pPr>
      <w:r>
        <w:t xml:space="preserve">Nàng thở dài một tiếng, lui về phía sau từng bước, dưới chân là mặt cỏ mềm mại, mang theo hương cỏ tươi mát, trước mặt hương thơm của những đóa sen trên mặt nước hỗn loạn đánh tới.</w:t>
      </w:r>
    </w:p>
    <w:p>
      <w:pPr>
        <w:pStyle w:val="BodyText"/>
      </w:pPr>
      <w:r>
        <w:t xml:space="preserve">Dạ Vô Yên thản nhiên mỉm cười, hắn chậm rãi tiến lên,bóng dáng đổ dài trên mảnh sân vắng. Duỗi cánh tay, thanh kiếm trong tay dĩ nhiên đã ra khỏi vỏ.</w:t>
      </w:r>
    </w:p>
    <w:p>
      <w:pPr>
        <w:pStyle w:val="BodyText"/>
      </w:pPr>
      <w:r>
        <w:t xml:space="preserve">Hắn vung kiếm tiếp chiêu, một đường kiếm vừa xuất ra, mang theo làn hơi nước ướt át, dường như muốn bổ đôi làn mưa bụi. Quần áo của hắn theo thân mình khẽ nhúc nhích mà từ từ phiêu động, quần áo nhạt màu tạo nên một gợn sóng mềm mại, giống như mặt nước hồ bị quấy động.</w:t>
      </w:r>
    </w:p>
    <w:p>
      <w:pPr>
        <w:pStyle w:val="BodyText"/>
      </w:pPr>
      <w:r>
        <w:t xml:space="preserve">Mặc kệ những chiêu thức kiếm thuật kia có uyển chuyển mềm mại thế nào, nhưng khi ra chiêu, thế như chẻ tre, nhanh như chớp. Hắn mặt ngoài ôn nhã bình tĩnh, mà lúc này, trong khi quyết đấu mới thấy được khí khái của hắn. Khi hắn không ra tay thì thản nhiên như gió thổi mây bay, khi hắn đã ra tay thì lại vô cùng sắc bén.</w:t>
      </w:r>
    </w:p>
    <w:p>
      <w:pPr>
        <w:pStyle w:val="BodyText"/>
      </w:pPr>
      <w:r>
        <w:t xml:space="preserve">Hách Liên Ngạo Thiên cùng Dạ Vô Yên quyết đấu, căn bản không ai dám xem thường ai. Võ công của Bẳc Lỗ quốc cũng tương đương Nam Việt, lấy cương mãnh bá đạo làm sở trường, nhưng lại không có được sự nhẹ nhàng linh động như võ học của Nam Việt. Bốn năm trước Hách Liên Ngạo Thiên làm con tin ở Đế Đô, nay nhìn lại cũng không phải việc gì xấu, bởi vì lưu lạc ở Nam Việt hai năm, hắn đã bị văn hóa của Nam Việt hun đúc, được lợi không phải là ít. Đương nhiên, về võ nghệ cũng đã học được không ít. Cho nên, chiêu thức võ công của Hách Liên Ngạo Thiên không chỉ có cương mãnh, hơn nữa còn thật nhanh gọn.</w:t>
      </w:r>
    </w:p>
    <w:p>
      <w:pPr>
        <w:pStyle w:val="BodyText"/>
      </w:pPr>
      <w:r>
        <w:t xml:space="preserve">Sắt Sắt nhìn chăm chú hai người quyết đấu, hai hàng chân mày co rút nhanh chóng, nhưng ánh mắt vẫn bình tĩnh. Nàng kì thật không hề muốn nhìn thấy hai người họ quyết đấu. Nhưng mà, không ngờ được đến cuối cùng bọn họ vẫn quyết đấu với nhau, hơn nữa còn là vì nàng.</w:t>
      </w:r>
    </w:p>
    <w:p>
      <w:pPr>
        <w:pStyle w:val="BodyText"/>
      </w:pPr>
      <w:r>
        <w:t xml:space="preserve">Nàng hy vọng Hách Liên Ngạo Thiên thắng, bởi vì nàng hy vọng có thể mang Triệt nhi đi. Dù có thế nào thi nang vẫn phải mang Triệt nhi đi.</w:t>
      </w:r>
    </w:p>
    <w:p>
      <w:pPr>
        <w:pStyle w:val="BodyText"/>
      </w:pPr>
      <w:r>
        <w:t xml:space="preserve">Vốn tưởng rằng Dạ Vô Yên mất đi nửa phần công lực, Hách Liên Ngạo Thiên giành phần thắng không phải là việc khó, nhưng mà, chưa từng dự đoán được, Dạ vô Yên sớm đã có chuẩn bị, tuyệt đối không đấu sức cùng Hách Liên Ngạo Thiên. Kinh công của hắn có phần cao hơn Hách Liên Ngạo Thiên, lúc này, thân hình chuyển động nhanh nhẹn, có thể tránh những đòn công kích tới, né tránh rất nhanh gọn. Hắn không bắt buộc phải thắng, hắn chỉ cần không để cho Hách Liên Ngạo Thiên thắng là được.</w:t>
      </w:r>
    </w:p>
    <w:p>
      <w:pPr>
        <w:pStyle w:val="BodyText"/>
      </w:pPr>
      <w:r>
        <w:t xml:space="preserve">Vậy nên, dưới sự công kích dồn dập của Hách Liên Ngạo Thiên, Dạ Vô Yên trong trang phục trắng tựa như mây như khói, phiêu dật đến cực điểm.</w:t>
      </w:r>
    </w:p>
    <w:p>
      <w:pPr>
        <w:pStyle w:val="BodyText"/>
      </w:pPr>
      <w:r>
        <w:t xml:space="preserve">Sắt Sắt hí mắt, tất nhiên trong nhất thời Hách Liên Ngạo Thiên tuyệt đối không có khả năng giành phần thắng. Trong lòng lo lắng, nàng cúi đầu, nhìn về phía bên cạnh tảng đá có một cây đàn dao. Thực hiển nhiên, mới vừa rồi Dạ Vô Yên không chỉ thối sáo mà hình như còn đánh đàn.</w:t>
      </w:r>
    </w:p>
    <w:p>
      <w:pPr>
        <w:pStyle w:val="BodyText"/>
      </w:pPr>
      <w:r>
        <w:t xml:space="preserve">Sắt Sắt không chớp mắt, không tự chủ được mà đi đến trước cầm án ngồi xuống. Bàn tay ngọc lướt qua những sợi dây đàn, thoải mái gảy đàn, những sợi dây đàn dưới ngón tay nàng khẽ rung động rồi vang lên, thanh âm thong thả truyền đi dưới làn mưa phùn, phiêu đãng thật lâu.</w:t>
      </w:r>
    </w:p>
    <w:p>
      <w:pPr>
        <w:pStyle w:val="BodyText"/>
      </w:pPr>
      <w:r>
        <w:t xml:space="preserve">Năm đó, khi Hách Liên Ngạo Thiên mất trí nhớ, nàng đã không chỉ một lần đánh đàn giúp hắn luyện đao. Tiếng đàn cùng đao pháp đã sớm có thể hợp nhất với nhau.</w:t>
      </w:r>
    </w:p>
    <w:p>
      <w:pPr>
        <w:pStyle w:val="BodyText"/>
      </w:pPr>
      <w:r>
        <w:t xml:space="preserve">Xa xa nhìn thấy hai người không ngừng giao đấu, ánh mắt Sắt Sắt nhíu lại, đáy mắt hiện lên một vẻ lạnh lùng.</w:t>
      </w:r>
    </w:p>
    <w:p>
      <w:pPr>
        <w:pStyle w:val="BodyText"/>
      </w:pPr>
      <w:r>
        <w:t xml:space="preserve">Trong làn mưa bụi, khúc "Phá trận tử" du dương vang lên.</w:t>
      </w:r>
    </w:p>
    <w:p>
      <w:pPr>
        <w:pStyle w:val="BodyText"/>
      </w:pPr>
      <w:r>
        <w:t xml:space="preserve">Tiếng đàn mênh mông, như thiên quân vạn mã đang vội vã chạy tới; tiếng đàn xơ xác tiêu điều như cơn gió thu cuốn hết những chiếc lá vàng; tiếng đàn gạn đục khơi trong, giống như sông Giang đổ ra biển lớn không trở lại nữa.</w:t>
      </w:r>
    </w:p>
    <w:p>
      <w:pPr>
        <w:pStyle w:val="BodyText"/>
      </w:pPr>
      <w:r>
        <w:t xml:space="preserve">Hách Liên Ngạo Thiên trong lòng chấn động, trước mắt hiện lên hình ảnh ngày đó một người đánh đàn, một người luyện kiếm. Tâm theo tiếng đàn rung động, đao cũng khởi động theo tâm, đao pháp phối hợp cùng tiếng đàn, trong nháy mắt uy lực tăng gấp bội. Trời vẫn đổ cơn mưa bụi, thanh đao tản ra bốn phía ánh sáng lạnh lẽo, đường đao như rồng bay không ngừng biến ảo, đao ảnh tốc độ như trăm ngàn binh khí cùng nhau công kích tới.</w:t>
      </w:r>
    </w:p>
    <w:p>
      <w:pPr>
        <w:pStyle w:val="BodyText"/>
      </w:pPr>
      <w:r>
        <w:t xml:space="preserve">Tiếng đàn, Dạ Vô Yên kinh ngạc đến mất hồn, hắn quay đầu lại, nhìn về phía giai nhân đang lẳng lặng ngồi trên tảng đá, ngón tay thon dài tao nhã lướt trên phím đàn, tiếng đàn quanh quẩn trong làn gió, trong không khí, mang theo mùi hương thoang thoảng cúa đóa sen mới nở. Nàng dùng đàn của hắn, đang trợ giúp cho Hách Liên Ngạo Thiên, trong lúc nhất thời khí huyết trong lòng hắn bốc lên.</w:t>
      </w:r>
    </w:p>
    <w:p>
      <w:pPr>
        <w:pStyle w:val="BodyText"/>
      </w:pPr>
      <w:r>
        <w:t xml:space="preserve">Trong lòng đau xót, những chiêu kiếm trong nháy mắt giống như mất đi linh hồn, mờ mịt như một làn khói, công lực vốn đã kém hơn Hách Liên Ngạo Thiên một bậc, kể từ đó, hắn liền bị Hách Liên Ngạo Thiên liên tục đánh lui về phía sau, chống đỡ không được mất chiêu nữa. Hẳn đã thật lâu chưa được nghe nàng đánh đàn, hắn thích nghe nàng đánh đàn đến nhường nào, cũng không ngờ một khi tiếng đàn vang lên lại là khúc nhạc đòi mạng.</w:t>
      </w:r>
    </w:p>
    <w:p>
      <w:pPr>
        <w:pStyle w:val="BodyText"/>
      </w:pPr>
      <w:r>
        <w:t xml:space="preserve">"Phá trận tử", khúc nhạc hay nha!</w:t>
      </w:r>
    </w:p>
    <w:p>
      <w:pPr>
        <w:pStyle w:val="BodyText"/>
      </w:pPr>
      <w:r>
        <w:t xml:space="preserve">Tiếng đàn vang lên như tiếng ma quỷ gào thét rồi bỗng trở nên dồn dập, Hách Liên Ngạo Thiên vung đao, cùng với tiếng đàn du dương, mang theo hàn quang lạnh thấu xương khí thế mạnh mẽ mà tấn công về phía Dạ Vô Yên đang thất thần trong chỉ một cái chớp mắt, đâm vào trước ngực hắn.</w:t>
      </w:r>
    </w:p>
    <w:p>
      <w:pPr>
        <w:pStyle w:val="BodyText"/>
      </w:pPr>
      <w:r>
        <w:t xml:space="preserve">Mưa bụi kéo dài, gió nhẹ lượn lờ, hơi nước đầy ngập tích tụ rồi hóa thành những hạt mưa</w:t>
      </w:r>
    </w:p>
    <w:p>
      <w:pPr>
        <w:pStyle w:val="BodyText"/>
      </w:pPr>
      <w:r>
        <w:t xml:space="preserve">Lực của lưỡi đao cũng theo lòng người mà thu lại, tiếng đàn vừa vặn cũng im bặt.</w:t>
      </w:r>
    </w:p>
    <w:p>
      <w:pPr>
        <w:pStyle w:val="BodyText"/>
      </w:pPr>
      <w:r>
        <w:t xml:space="preserve">Bốn phía mọt mảnh yên tĩnh, chỉ có ẩm thanh tiếng mưa rơi trên lá sen, sàn sạt sàn sạt...</w:t>
      </w:r>
    </w:p>
    <w:p>
      <w:pPr>
        <w:pStyle w:val="BodyText"/>
      </w:pPr>
      <w:r>
        <w:t xml:space="preserve">"Đao pháp tuyệt vời, tiếng đàn cũng thật tuyệt!" Thật lâu sau, giọng nói của Dạ Vô Yên miễn cưỡng vang lên, khi hắn nói lời đó, lưỡi đao cắm ở ngực hắn cũng theo đó mà run nhè nhẹ, nhưng mà, hắn lại không hề để ý, chỉ cười nhạt nói: "Chưa từng dự đoán được, đao pháp mà cũng có thể kết hợp ăn ý với tiếng đàn như vậy? Thật sự là hiếm thấy, thật hiếm thấy!"</w:t>
      </w:r>
    </w:p>
    <w:p>
      <w:pPr>
        <w:pStyle w:val="BodyText"/>
      </w:pPr>
      <w:r>
        <w:t xml:space="preserve">"Dạ Vô Yên..." Sắt Sắt có chút chua sót mở miệng, thân mình đang ngồi trước cầm án, muốn động cũng không thể động. Đôi mắt ngừng lại trên miệng vết thương không ngừng chảy máu trước ngực Dạ Vô Yên, nàng chỉ là muốn Hách Liên Ngạo Thiên thắng hắn, nàng chỉ là muốn dẫn Triệt nhi đi, nhưng mà, nàng đã quên, đao kiếm không có mắt!</w:t>
      </w:r>
    </w:p>
    <w:p>
      <w:pPr>
        <w:pStyle w:val="BodyText"/>
      </w:pPr>
      <w:r>
        <w:t xml:space="preserve">Lòng Sắt Sắt đang vô cùng căng thẳng, bàn tay ngọc không ngừng run run, vô tình nhẹ nhàng vặn ngón tay, tranh" một tiếng, một sợi dây đàn đứt lìa. Máu tươi từ những ngón tay ngọc tràn ra, một trận đau đớn theo đó mà kéo đến.</w:t>
      </w:r>
    </w:p>
    <w:p>
      <w:pPr>
        <w:pStyle w:val="BodyText"/>
      </w:pPr>
      <w:r>
        <w:t xml:space="preserve">Nàng hoảng hốt, ngón tay rối ren mà cử động, "tranh", lại một sợi dây đàn nữa bị nàng làm đút, tiếng dây đàn còn lượn lờ dư âm kia giống như kích thích đến nội tâm nàng, làm cho sợi dây trong lòng nàng cũng rung động không thôi.</w:t>
      </w:r>
    </w:p>
    <w:p>
      <w:pPr>
        <w:pStyle w:val="BodyText"/>
      </w:pPr>
      <w:r>
        <w:t xml:space="preserve">Hách Liên Ngạo Thiên nhìn thanh kiếm cắm trên yết hầu mình, không, hẳn phải nói là thanh kiếm trúc đang kề trên cổ họng mình, hắn không rõ thanh kiếm trúc kia xuất hiện từ đâu. Thanh kiếm kia đúng là được chế tạo từ trúc, sắc nhọn mà tú nhã, trên thân kiếm còn khắc một người đang múa kiếm.</w:t>
      </w:r>
    </w:p>
    <w:p>
      <w:pPr>
        <w:pStyle w:val="BodyText"/>
      </w:pPr>
      <w:r>
        <w:t xml:space="preserve">Thì ra, Dạ Vô Yên vẫn không hề lộ ra thực lực thật sự của hắn, thì ra, hắn thế nhưng lại cầm kiếm tay trái. Đối với kẻ địch như Dạ Vô Yên, hắn (HLNT) xem như cũng có hiểu biết, chỉ biết bốn năm trước, hắn (DVY) từng phế đi tay phải, nhưng lại không biết hắn khi nào lại học được cách dùng kiếm bằng tay trái. Mới vừa rồi khi đao của hắn (HLNT) đam vào ngực Dạ Vô Yên thì tay trái của Dạ Vô Yên bỗng nhiên vung thanh kiếm trúc lên, kề ngay tại cổ họng của hắn.</w:t>
      </w:r>
    </w:p>
    <w:p>
      <w:pPr>
        <w:pStyle w:val="BodyText"/>
      </w:pPr>
      <w:r>
        <w:t xml:space="preserve">"Xin lỗi, tuy rằng ngươi đâm ta một kiếm, nhưng mà không thể làm cho ta chết, nhưng nếu trúc kiếm của ta đâm xuống, ngươi hẳn là phải chết!" Chỗ sâu nhất trong đôi mắt đen láy của Dạ Vô Yên lóe ra một ngọn lửa rực cháy, tiếng nói thong thả mà khan khàn nhẹ nhàng chậm rãi mà trầm thấp truyền tới.</w:t>
      </w:r>
    </w:p>
    <w:p>
      <w:pPr>
        <w:pStyle w:val="BodyText"/>
      </w:pPr>
      <w:r>
        <w:t xml:space="preserve">"Ta thua!" Hách Liên Ngạo Thiên nhíu mày, hắn thua tâm phục khẩu phục!</w:t>
      </w:r>
    </w:p>
    <w:p>
      <w:pPr>
        <w:pStyle w:val="BodyText"/>
      </w:pPr>
      <w:r>
        <w:t xml:space="preserve">Dạ Vô Yên nghe vậy, thu hồi kiếm trúc trong tay, bộ trang phục trắng ở dưới làm mưa bụi, gợn sóng như làn nước mùa thu. Hắn gần như không thể đứng thẳng, chống kiếm tre xuống đất mới có thể giữ cho mình đứng vững, cứ thế đứng lặng trong gió.</w:t>
      </w:r>
    </w:p>
    <w:p>
      <w:pPr>
        <w:pStyle w:val="BodyText"/>
      </w:pPr>
      <w:r>
        <w:t xml:space="preserve">"Sắt Sắt, thật có lỗi, làm cho nàng thất vọng rồi." Hách Liên Ngạo Thiên có chút ảo não nhìn Sắt Sắt, cực kì áy náy nói. Hắn rõ ràng cảm giác được công lực của Dạ Vô Yên không đủ, nhưng mà chưa từng dự đoán được hắn vẫn thua. Nếu như không phải Dạ Vô Yên ra tay nể tình thì cổ họng của hắn chỉ sợ đã sớm bị đâm xuyên quá.</w:t>
      </w:r>
    </w:p>
    <w:p>
      <w:pPr>
        <w:pStyle w:val="BodyText"/>
      </w:pPr>
      <w:r>
        <w:t xml:space="preserve">"Không sao, Ngạo Thiên, ngươi không cần áy náy." Sắt Sắt đứng dậy, đi đến bên cạnh Hách Liên Ngạo Thiên, đứng yên!</w:t>
      </w:r>
    </w:p>
    <w:p>
      <w:pPr>
        <w:pStyle w:val="BodyText"/>
      </w:pPr>
      <w:r>
        <w:t xml:space="preserve">Đôi mắt lắng quan sát Dạ Vô Yên, huyết sắc trên mặt hắn đã tiêu tan nhanh chóng, khuôn mặt tuấn mĩ tái nhợt đến cực điểm, nhưng đôi mắt phượng kia đen láy lạ thường, đen thuần như màn đêm dày đặc. Hàng mi thật dài dính vài hạt mưa bụi, mang theo một vẻ tươi mát lạnh buốt.</w:t>
      </w:r>
    </w:p>
    <w:p>
      <w:pPr>
        <w:pStyle w:val="BodyText"/>
      </w:pPr>
      <w:r>
        <w:t xml:space="preserve">Đôi mắt phượng tối tăm kia giống như một viên ngọc, đáy mắt như đang thiêu cháy, mang theo một vẻ tìm tòi nghiên cứu, giống như muốn nhìn thấu qua linh hồn của nàng.</w:t>
      </w:r>
    </w:p>
    <w:p>
      <w:pPr>
        <w:pStyle w:val="BodyText"/>
      </w:pPr>
      <w:r>
        <w:t xml:space="preserve">Sắt Sắt quay đầu lại, không dám nhìn vao ánh mắt hắn, giọng lạnh lùng nói: "Dạ Vô Yên ngươi thật sự không muốn sống nữa sao? Hôm nay cứ vậy đi, lần sau người đến tìm ngươi quyết đấu, sẽ là ta. Hy vọng ngươi mau chóng dưỡng thương thật tốt, ta sẽ chờ để đánh bại ngươi, mang Triệt nhi đi!"</w:t>
      </w:r>
    </w:p>
    <w:p>
      <w:pPr>
        <w:pStyle w:val="BodyText"/>
      </w:pPr>
      <w:r>
        <w:t xml:space="preserve">Nàng lạnh lùng nói thật ngắn gọn rồi xoay người rời đi.</w:t>
      </w:r>
    </w:p>
    <w:p>
      <w:pPr>
        <w:pStyle w:val="BodyText"/>
      </w:pPr>
      <w:r>
        <w:t xml:space="preserve">Đi được một lúc lâu, Sắt Sắt bỗng nhiên quay đầu lại, nhìn thấy Dạ Vô Yên vẫn như trước đứng lặng người ở ven hồ, giống như một cây trúc tu tịch mịch, chiếc áo choàng dài nhạt màu ở trong gió hơi phất phơ, giống như dòng nước suối ấm áp chảy ra từ khe núi.</w:t>
      </w:r>
    </w:p>
    <w:p>
      <w:pPr>
        <w:pStyle w:val="BodyText"/>
      </w:pPr>
      <w:r>
        <w:t xml:space="preserve">Nàng thu hồi ánh mắt, kiên quyết rời đi, hắn đứng ở phía sau nàng khuỵu ngã xuống đất!</w:t>
      </w:r>
    </w:p>
    <w:p>
      <w:pPr>
        <w:pStyle w:val="Compact"/>
      </w:pPr>
      <w:r>
        <w:t xml:space="preserve"> </w:t>
      </w:r>
      <w:r>
        <w:br w:type="textWrapping"/>
      </w:r>
      <w:r>
        <w:br w:type="textWrapping"/>
      </w:r>
    </w:p>
    <w:p>
      <w:pPr>
        <w:pStyle w:val="Heading2"/>
      </w:pPr>
      <w:bookmarkStart w:id="134" w:name="tập-4-điệp-luyến-hoa---chương-121-phần-1"/>
      <w:bookmarkEnd w:id="134"/>
      <w:r>
        <w:t xml:space="preserve">112. Tập 4: Điệp Luyến Hoa - Chương 121 (phần 1)</w:t>
      </w:r>
    </w:p>
    <w:p>
      <w:pPr>
        <w:pStyle w:val="Compact"/>
      </w:pPr>
      <w:r>
        <w:br w:type="textWrapping"/>
      </w:r>
      <w:r>
        <w:br w:type="textWrapping"/>
      </w:r>
      <w:r>
        <w:t xml:space="preserve"> </w:t>
      </w:r>
    </w:p>
    <w:p>
      <w:pPr>
        <w:pStyle w:val="BodyText"/>
      </w:pPr>
      <w:r>
        <w:t xml:space="preserve">Chương 121 - Điệp luyến hoa 21</w:t>
      </w:r>
    </w:p>
    <w:p>
      <w:pPr>
        <w:pStyle w:val="BodyText"/>
      </w:pPr>
      <w:r>
        <w:t xml:space="preserve">Bên tai là tiếng động của gió, mưa càng lúc càng lớn, trên mặt hồ nổi lên những đám bọt nước. Đóa hoa sen trắng bị mưa làm cho rơi xuống, cánh hoa hồng hồng rơi trên mặt hồ thong thả trôi đi.</w:t>
      </w:r>
    </w:p>
    <w:p>
      <w:pPr>
        <w:pStyle w:val="BodyText"/>
      </w:pPr>
      <w:r>
        <w:t xml:space="preserve">Một chiếc thuyền lá nhỏ chở hai người Sắt Sắt cùng Hách Liên Ngạo Thiên ra giữa hồ Tân Nguyệt.</w:t>
      </w:r>
    </w:p>
    <w:p>
      <w:pPr>
        <w:pStyle w:val="BodyText"/>
      </w:pPr>
      <w:r>
        <w:t xml:space="preserve">Sắt Sắt ngồi ở trên thuyền cả người có chút không yên, nàng vẫn bắt buộc bản thân không cần quay đầu lại, không nhìn tới Dạ Vô Yên. Nàng tin vào sự kiên định của mình vẫn luôn luôn rất tốt, quả nhiên nàng đã không quay lại nhưng là nàng lại có cảm giác chính bản thân mình càng ngày càng lạnh, không kiềm chế được khiến bàn tay trong áo run run.</w:t>
      </w:r>
    </w:p>
    <w:p>
      <w:pPr>
        <w:pStyle w:val="BodyText"/>
      </w:pPr>
      <w:r>
        <w:t xml:space="preserve">“Sắt Sắt, tay nàng sao vậy?”Hách Liên Ngạo Thiên liền vươn bàn tay to lớn bao vây lấy bàn tay nhỏ bé lạnh như băng của Sắt Sắt,ánh mắt thâm thúy xẹt qua một vẻ ảm đạm.</w:t>
      </w:r>
    </w:p>
    <w:p>
      <w:pPr>
        <w:pStyle w:val="BodyText"/>
      </w:pPr>
      <w:r>
        <w:t xml:space="preserve">Sắt Sắt bỗng dưng giật mình, tầm mắt của nàng cùng Hách Liên Ngạo Thiên chạm vào nhau một cách thân thiết, trong lòng có chút bối rối, tựa hồ như đến lúc này nàng thấy mình tựa có chút thất thố.</w:t>
      </w:r>
    </w:p>
    <w:p>
      <w:pPr>
        <w:pStyle w:val="BodyText"/>
      </w:pPr>
      <w:r>
        <w:t xml:space="preserve">“Ta không sao, trời mưa nên có chút lạnh!” Khóe môi nàng gợi lên một chút tươi cười mà lại không biết nụ cười của mình gượng gạo đến cỡ nào. Tay bất động nằm trong bàn tay to lớn của Hách Liên Ngạo Thiên muốn rút về, nhưng mới hơi hơi động đã bị Hách Liên Ngạo Thiên rất nhanh giữ lại.</w:t>
      </w:r>
    </w:p>
    <w:p>
      <w:pPr>
        <w:pStyle w:val="BodyText"/>
      </w:pPr>
      <w:r>
        <w:t xml:space="preserve">“Sắt Sắt! Ta giúp nàng làm ấm!” Hai tay Hách Liên Ngạo Thiên xoa lấy bàn tay của Sắt Sắt giống như đang cầm một vật báu trân quý,cẩn thận nắm lấy như sợ nàng sẽ bị thương lại không chịu buông tay ra.</w:t>
      </w:r>
    </w:p>
    <w:p>
      <w:pPr>
        <w:pStyle w:val="BodyText"/>
      </w:pPr>
      <w:r>
        <w:t xml:space="preserve">Trên một chiếc thuyền nhỏ khác chở Vân Kinh Cuồng và thị nữ của vương phủ đi lướt qua thuyền nhỏ của bọn họ, nhanh như chớp hướng phía đảo nhỏ mà đi. Mới vừa rồi khi Dạ Vô Yên cùng Hách Liên Ngạo Thiên quyết đấu, trên đảo không còn mấy ai đến. Mắt thấy Vân Kinh Cuồng mang vẻ mặt ngưng trọng, trong lòng Sắt Sắt hơi hơi trầm xuống.</w:t>
      </w:r>
    </w:p>
    <w:p>
      <w:pPr>
        <w:pStyle w:val="BodyText"/>
      </w:pPr>
      <w:r>
        <w:t xml:space="preserve">Kì thật nàng đã biết Dạ Vô Yên lần này đích thực bị thương không nhẹ, một đao của Hách Liên Ngạo Thiên khí thế cùng nội lực rất, lớn nàng không biết trên ngực hắn vết thương nặng đến thế nào? Dù sao Cuồng Y cũng đang ở đây, có nghiêm trọng tới cỡ nào đi nữa cũng phải làm như không có việc gì. Huống chi vừa rồi bị trúng một đao hắn vẫn miễn cưỡng cười phải coi như không quá nghiêm trọng đi!</w:t>
      </w:r>
    </w:p>
    <w:p>
      <w:pPr>
        <w:pStyle w:val="BodyText"/>
      </w:pPr>
      <w:r>
        <w:t xml:space="preserve">Chiếc thuyền nhỏ cập bến, hai người một cao một thấp lên bờ, trên người quần áo đều có chút ẩm ướt.</w:t>
      </w:r>
    </w:p>
    <w:p>
      <w:pPr>
        <w:pStyle w:val="BodyText"/>
      </w:pPr>
      <w:r>
        <w:t xml:space="preserve">“Chúng ta đi thôi!” Hách Liên Ngạo Thiên ở bên Sắt Sắt dịu dàng nói…</w:t>
      </w:r>
    </w:p>
    <w:p>
      <w:pPr>
        <w:pStyle w:val="BodyText"/>
      </w:pPr>
      <w:r>
        <w:t xml:space="preserve">Sắt Sắt nhẹ nhàng “Vâng” một tiếng, bàn tay bất động rút về, ánh mắt chăm chú nhìn hoa sen trên mặt hồ. Mặc hồ hoa sen đang nở rộ, khung cảnh cực kì kiều diễm, cực kì thanh tao nhưng vì trải qua một trận mưa gió mà có chút điêu tàn.</w:t>
      </w:r>
    </w:p>
    <w:p>
      <w:pPr>
        <w:pStyle w:val="BodyText"/>
      </w:pPr>
      <w:r>
        <w:t xml:space="preserve">Sắt Sắt thực sự là không nhịn được quay đầu hướng đảo nhỏ mà nhìn, chỉ thấy nơi đó tối đen.Chắc chắn Dạ Vô Yên bị thương không nhẹ, nếu không Vân Kinh Cuồng đã không phải trị thương ngay tại chỗ.</w:t>
      </w:r>
    </w:p>
    <w:p>
      <w:pPr>
        <w:pStyle w:val="BodyText"/>
      </w:pPr>
      <w:r>
        <w:t xml:space="preserve">Sắt Sắt chỉ cảm thấy lòng mình đang có thứ gì đó phân thành hai, cái loại cảm giác đau đớn càng hiện lên rõ ràng.Nhưng chỉ là ngắn ngủi trong nháy mắt, nàng tưởng mọi việc coi như hết, để ý đến hắn cùng Y Lãnh Tuyết làm gì, chỉ mong cho nàng đi gặp quỷ mà thôi!</w:t>
      </w:r>
    </w:p>
    <w:p>
      <w:pPr>
        <w:pStyle w:val="BodyText"/>
      </w:pPr>
      <w:r>
        <w:t xml:space="preserve">Nhưng nàng lại nhớ tới Triệt nhi của nàng đã bị Dạ Vô Yên cướp đi, ngay cả gặp mặt một lần cũng không cho, nhất thời nàng đối với hắn chỉ có hận.</w:t>
      </w:r>
    </w:p>
    <w:p>
      <w:pPr>
        <w:pStyle w:val="BodyText"/>
      </w:pPr>
      <w:r>
        <w:t xml:space="preserve">Kim tổng quản cầm ô che đi tới, theo đuôi là vài tên thị vệ bọn chúng đưa cho Sắt Sắt cùng Hách Liên Ngạo Thiên mỗi người một cái ô để che.</w:t>
      </w:r>
    </w:p>
    <w:p>
      <w:pPr>
        <w:pStyle w:val="BodyText"/>
      </w:pPr>
      <w:r>
        <w:t xml:space="preserve">“Khả Hãn! Trong nhà chúng ta Vương gia muốn ngài đi gặp một người, việc này Vương gia đã sớm phân phó, xin mời ngài hãy đi gặp một lần.” Kim tổng quản cười nhạt nói với Hách Liên Ngạo Thiên.</w:t>
      </w:r>
    </w:p>
    <w:p>
      <w:pPr>
        <w:pStyle w:val="BodyText"/>
      </w:pPr>
      <w:r>
        <w:t xml:space="preserve">“Vậy sao?” Hách Liên Ngạo Thiên nhíu mày, ánh mắt ngưng trọng,khẽ cười nói: “Nếu như là Y tế ti, bản hãn không hiểu nàng nay đã không phải là tế ti của bổn quốc mà là nữ nhân của Tuyền vương, bản hãn gặp nàng phải chăng có chút bất tiện hay sao!”</w:t>
      </w:r>
    </w:p>
    <w:p>
      <w:pPr>
        <w:pStyle w:val="BodyText"/>
      </w:pPr>
      <w:r>
        <w:t xml:space="preserve">Kim tổng quản bộ dạng vẫn như trước tủm tỉm cười không nhanh không chậm nói:”Khả Hãn quá lo, Y phu nhân cho tới bây giờ vẫn chưa là nữ nhân của Vương gia, nàng chỉ là ân nhân cảu vương gia. Năm đó,cũng vì cứu nàng mà Vương gia đã cưới nàng làm cho phụ thân của ngài không đuổi giết nàng nữa, nay ngài phụ hãn đã không còn ở trên nhân thế, mà Khả Hãn ngài là người đại nhân đại nghĩa sẽ không làm khó Y phu nhân đâu, Vương gia lo lắng đến Y phu nhân xa quê lâu ngày, muốn Khả Hãn tiện đường mang nàng về Bắc Lỗ quốc.”</w:t>
      </w:r>
    </w:p>
    <w:p>
      <w:pPr>
        <w:pStyle w:val="BodyText"/>
      </w:pPr>
      <w:r>
        <w:t xml:space="preserve">Sắt Sắt cầm ô che, bàn tay ngọc hơi hơi run rẩy. Dạ Vô Yên đối với Y Lãnh Tuyết thật sự là chỉ có ân không có tình cảm nào khác sao?</w:t>
      </w:r>
    </w:p>
    <w:p>
      <w:pPr>
        <w:pStyle w:val="BodyText"/>
      </w:pPr>
      <w:r>
        <w:t xml:space="preserve">“Nàng đã không còn là tế ti của bổn quốc, bản hãn không nhất thiết phải đưa nàng về nước, như vậy không được hay!” Hách Liên Ngạo Thiên ánh mắt run sợ, lẳng lặng nói.</w:t>
      </w:r>
    </w:p>
    <w:p>
      <w:pPr>
        <w:pStyle w:val="BodyText"/>
      </w:pPr>
      <w:r>
        <w:t xml:space="preserve">“Khả Hãn! Vương gia đã dự đoán được hôm nay ngài sẽ không gặp nàng, cũng không phải chỉ cần làm cho ngài đi gặp nàng, mà là bảo ngài đi gặp một người khác! Nếu mà Khả Hán không gặp tất sẽ hối hận!” Kim tổng quản tươi cười khẳng khái nói.</w:t>
      </w:r>
    </w:p>
    <w:p>
      <w:pPr>
        <w:pStyle w:val="BodyText"/>
      </w:pPr>
      <w:r>
        <w:t xml:space="preserve">“Một người khác? Chẳng lẽ trong Tuyền vương phủ còn có người khiến bản hãn ta không thấy sẽ hối hận sao?” Hách Liên Ngạo Thiên giương mắt lên, vẻ mặt bình tĩnh hỏi: “Nếu đã như vậy, bản hãn sẽ đi gặp một lần! Sắt Sắt chúng ta đi gặp thử xem!”</w:t>
      </w:r>
    </w:p>
    <w:p>
      <w:pPr>
        <w:pStyle w:val="BodyText"/>
      </w:pPr>
      <w:r>
        <w:t xml:space="preserve">Sắt Sắt vuốt cằm, trong lòng nàng tự nhiên sẽ hiểu người mà Dạ Vô Yên muốn Hách Liên Ngạo Thiên gặp là ai! Không phải Y Lãnh Tuyết thì đó là Lương nhi. Xem ra Hách Liên Ngạo Thiên có lẽ cũng không biết được Y Lãnh Tuyết còn có một đứa nhỏ, chắc là vẫn chưa gặp qua đứa nhỏ, cho nên cũng không biết đứa nhỏ kia là con của ca ca đã mất của hắn, giống với nàng trước kia, cho rằng đứa nhỏ là con của Dạ Vô Yên!</w:t>
      </w:r>
    </w:p>
    <w:p>
      <w:pPr>
        <w:pStyle w:val="BodyText"/>
      </w:pPr>
      <w:r>
        <w:t xml:space="preserve">Hai người cầm ô theo sau Kim tổng quản, dọc theo những tảng đá trên đường mòn hướng Vân Túy viện mà đi. Vừa mới đi đến bên ngoài Vân Túy viện, liền nghe được phảng phất thanh âm đọc sách, người đọc sách hiển nhiên là một đứa nhỏ, thanh âm nghe thật non nớt nhưng lại lại lộ ra một tia chiến ý.</w:t>
      </w:r>
    </w:p>
    <w:p>
      <w:pPr>
        <w:pStyle w:val="BodyText"/>
      </w:pPr>
      <w:r>
        <w:t xml:space="preserve">Ánh trăng chiếu vào cửa, liền nhìn thấy những bông hoa tường vi bị mưa gió thổi vào, nhìn qua hết sức thê lương diễm lệ.</w:t>
      </w:r>
    </w:p>
    <w:p>
      <w:pPr>
        <w:pStyle w:val="BodyText"/>
      </w:pPr>
      <w:r>
        <w:t xml:space="preserve">Một đứa nhỏ độ bốn năm tuổi đang đứng bên những bông hoa tường vi cầm một cuốn sách, thực hiển nhiên lưng cũng không quá thẳng, vận còn đứng loạng choạng. Những nhành hoa sắc vi không ngăn được những hạt mưa rơi xuống, quần áo thêu hoa cẩm tú đã sớm bị mưa thấm vào, mái tóc không ngừng rơi xuống những giọt nước mưa.</w:t>
      </w:r>
    </w:p>
    <w:p>
      <w:pPr>
        <w:pStyle w:val="BodyText"/>
      </w:pPr>
      <w:r>
        <w:t xml:space="preserve">“Khả Hãn, người mà Vương gia muốn cho ngài gặp chính là đứa nhỏ này.” Kim tổng quản chỉ vào mặt Lương nhi nói.</w:t>
      </w:r>
    </w:p>
    <w:p>
      <w:pPr>
        <w:pStyle w:val="BodyText"/>
      </w:pPr>
      <w:r>
        <w:t xml:space="preserve">Hách Liên Ngạo Thiên ánh mắt sắc bén đảo qua Lương nhi, thân hình chấn động, ánh mắt lóe lên một tia kinh ngạc. Hắn nhìn mặt mày, miệng, mũi Lương làm quá khứ trong hắn chậm rãi hiện lên. Tiến tới gần đem ô che lên đỉnh đầu Lương nhi, thân mình chậm rãi ngồi xuống.</w:t>
      </w:r>
    </w:p>
    <w:p>
      <w:pPr>
        <w:pStyle w:val="BodyText"/>
      </w:pPr>
      <w:r>
        <w:t xml:space="preserve">Lương nhi kỳ quái nhìn nam nhân trước mắt, bị ánh mắt sắc bén làm cho thân mình run lên, liền xoay người hướng trong phòng chạy đi</w:t>
      </w:r>
    </w:p>
    <w:p>
      <w:pPr>
        <w:pStyle w:val="BodyText"/>
      </w:pPr>
      <w:r>
        <w:t xml:space="preserve">“Tại sao không học bài mà lại vào trong này?” Một thanh âm lạnh nhạt mãnh liệt từ trong phòng truyền ra.</w:t>
      </w:r>
    </w:p>
    <w:p>
      <w:pPr>
        <w:pStyle w:val="BodyText"/>
      </w:pPr>
      <w:r>
        <w:t xml:space="preserve">Chỉ nghe thấy thanh âm nhẹ nhàng, hơi khiếp đảm của Lương nhi nói: “Có người đến!”</w:t>
      </w:r>
    </w:p>
    <w:p>
      <w:pPr>
        <w:pStyle w:val="BodyText"/>
      </w:pPr>
      <w:r>
        <w:t xml:space="preserve">“Ai?” Thanh âm kia lộ ra một tia mong chờ một tia ngạc nhiên, rất nhanh liền xốc tấm mành lên, Y Lãnh Tuyết từ trong phòng đi ra.</w:t>
      </w:r>
    </w:p>
    <w:p>
      <w:pPr>
        <w:pStyle w:val="BodyText"/>
      </w:pPr>
      <w:r>
        <w:t xml:space="preserve">Vài ngày trước đó nàng bị thương sắc mặt lúc đó cực kỳ tái nhợt. Tay trái che miệng vết thương ở trước ngực nhìn qua có chút yếu đuối, nhưng trông nàng vẫn cực kỳ kiều diễm. Quần áo màu nhạt, phía trên còn thêu mấy đóa hoa, mái tóc búi gọn ra phía sau, cài lên một đóa hoa phù dung, nhìn qua trong trẻo nhưng lạnh lùng tuyệt mĩ.</w:t>
      </w:r>
    </w:p>
    <w:p>
      <w:pPr>
        <w:pStyle w:val="BodyText"/>
      </w:pPr>
      <w:r>
        <w:t xml:space="preserve">Y Lãnh Tuyết hồi phục thật là nhanh, mấy ngày trước nàng còn tưởng một nhát đao đó đã lấy đi tính mạng của nàng rồi.</w:t>
      </w:r>
    </w:p>
    <w:p>
      <w:pPr>
        <w:pStyle w:val="BodyText"/>
      </w:pPr>
      <w:r>
        <w:t xml:space="preserve">Y Lãnh Tuyết đột nhiên nhìn thấy Sắt Sắt cùng Hách Liên Ngạo Thiên thì cực kì kinh ngạc, miệng anh đào nhỏ khẽ nhếch lên, đôi mắt đẹp trừng thật to. Nhưng chỉ trong giây lát Y Lãnh Tuyết đã hồi phục vẻ bình tĩnh, gương mặt tái nhợt nở ra một nụ cười: “Thì ra là Khả Hãn đến! Tiểu nữ thân đang mang trọng thương không thể quỳ xuống! Mong Khả Hãn thứ tội.”</w:t>
      </w:r>
    </w:p>
    <w:p>
      <w:pPr>
        <w:pStyle w:val="BodyText"/>
      </w:pPr>
      <w:r>
        <w:t xml:space="preserve">“Thôi, ngươi không phải là con dân của Bắc Lỗ quốc, không cần quỳ xuống!” Hách Liên Ngạo Thiên lạnh lùng nói,tiếp theo liền dừng mắt hỏi: “Đứa nhỏ này là con của hoàng huynh ta!?”</w:t>
      </w:r>
    </w:p>
    <w:p>
      <w:pPr>
        <w:pStyle w:val="BodyText"/>
      </w:pPr>
      <w:r>
        <w:t xml:space="preserve">Y Lãnh Tuyết nghe vậy, lòng bỗng nhiên vỡ tan một cõi âm u, nhưng trên mặt vẫn như trước tao nhã bình tĩnh như thường: “Không sai, đứa nhỏ kia đúng là súc sinh, ngươi mau dẫn nó đi, ta một ngày cũng không muốn nhìn thấy mặt nó nữa!” Tiếng nói giống như một trận gió lạnh thổi qua.</w:t>
      </w:r>
    </w:p>
    <w:p>
      <w:pPr>
        <w:pStyle w:val="BodyText"/>
      </w:pPr>
      <w:r>
        <w:t xml:space="preserve">Trước kia khi Lương nhi phát bệnh, Dạ Vô Yên tốt xấu gì đôi khi còn đến Vân Túy viện xem xét bệnh tình của Lương nhi. Nay khi hàn độc của Lương nhi đã khỏi thì cũng không thấy hắn đặt chân tới Vân Túy viện nữa.</w:t>
      </w:r>
    </w:p>
    <w:p>
      <w:pPr>
        <w:pStyle w:val="BodyText"/>
      </w:pPr>
      <w:r>
        <w:t xml:space="preserve">Lúc này đây, nàng liều mạng mình mà bị thương muốn xem Dạ Vô Yên có còn tình ý với nàng hay không. Hắn đúng là có để ý tới nhưng chỉ cho Vân Kinh Cuồng đến trị thương cho nàng, nhưng nàng cảm nhận được rõ ràng là hắn đang diễn trò. Khi thân phận thật của Giang Sắt Sắt bại lộ, thì hắn ngay cả diễn trò cũng không làm nữa. Tất cả việc hắn làm đếu là vì bảo vệ Giang Sắt Sắt.</w:t>
      </w:r>
    </w:p>
    <w:p>
      <w:pPr>
        <w:pStyle w:val="BodyText"/>
      </w:pPr>
      <w:r>
        <w:t xml:space="preserve">Nhưng cuối cùng nàng ta vẫn rơi vào vòng ôm ấp của kẻ khác. Y Lãnh Tuyết liếc mắt thấy hai người Hách Liên Ngạo Thiên cùng Sắt Sắt mình mặc hỉ phục thì trên mặt cười tươi hết mức: “Tiểu nữ chúc mừng Khả Hãn cùng Giang cô nương kết bái lương duyên!”</w:t>
      </w:r>
    </w:p>
    <w:p>
      <w:pPr>
        <w:pStyle w:val="BodyText"/>
      </w:pPr>
      <w:r>
        <w:t xml:space="preserve">Hách Liên Ngạo Thiên trên mặt không một chút gợn sóng sợ hãi, đôi mắt sâu thẳm bình tĩnh, đối với những lời chửi rủa Hách Liên Ngạo Thiên của Y Lãnh Tuyết hắn thật ra không hề đáng giận. Khi nàng chúc mừng, hắn thản nhiên chỉ nhíu mày lại.</w:t>
      </w:r>
    </w:p>
    <w:p>
      <w:pPr>
        <w:pStyle w:val="BodyText"/>
      </w:pPr>
      <w:r>
        <w:t xml:space="preserve">“Y Lãnh Tuyết, ta muốn mang đứa nhỏ này đi! Nếu ngươi đồng ý, cũng có thể theo ta trở về Bắc Lỗ quốc, ta sẽ không làm khó dễ ngươi.” Hách Liên Ngạo Thiên vẻ mặt bình tĩnh, thanh âm thong thả, trầm lắng, hữu lực.</w:t>
      </w:r>
    </w:p>
    <w:p>
      <w:pPr>
        <w:pStyle w:val="BodyText"/>
      </w:pPr>
      <w:r>
        <w:t xml:space="preserve">“Ngươi mang nó đi đi!” Y Lãnh Tuyết thản nhiên nói, nhẹ như gió thổi mây bay, dường như xem người Hách Liên Ngạo Thiên dẫn đi cùng lắm cũng chỉ là một vật gì đó, một vật không hề quan trọng.</w:t>
      </w:r>
    </w:p>
    <w:p>
      <w:pPr>
        <w:pStyle w:val="BodyText"/>
      </w:pPr>
      <w:r>
        <w:t xml:space="preserve">Giang Sắt Sắt lập gia đình, vất vả hi vọng chờ đợi đến tận bây giờ, nàng thế nào lại</w:t>
      </w:r>
    </w:p>
    <w:p>
      <w:pPr>
        <w:pStyle w:val="BodyText"/>
      </w:pPr>
      <w:r>
        <w:t xml:space="preserve">“Nương, hắn là ai vậy? Người vì sao lại giao con cho hắn!” Khuôn mặt nhỏ nhắn của Lương nhi lập tức trắng bệch, bé túm lấy góc áo của Y Lãnh Tuyết hoảng sợ hỏi, bé thật không dám tin rằng mẫu thân của bé đem bé giao cho người khác.</w:t>
      </w:r>
    </w:p>
    <w:p>
      <w:pPr>
        <w:pStyle w:val="BodyText"/>
      </w:pPr>
      <w:r>
        <w:t xml:space="preserve">Y Tuyết nhắm mắt lại, chậm rãi mở ra, ánh mắt lóe lên một tia lạnh lùng, nàng lạnh giọng nói: “Hắn là người thân của ngươi, nhất định sẽ chiếu cố đến ngươi, ngươi nên đi theo hắn!”</w:t>
      </w:r>
    </w:p>
    <w:p>
      <w:pPr>
        <w:pStyle w:val="BodyText"/>
      </w:pPr>
      <w:r>
        <w:t xml:space="preserve">Y Lãnh Tuyết nói xong đem Lương nhi ở trong lòng đẩy về phía Hách Liên Ngạo Thiên, rồi xoay người vào phòng, đẩy cửa phòng đóng lại.</w:t>
      </w:r>
    </w:p>
    <w:p>
      <w:pPr>
        <w:pStyle w:val="BodyText"/>
      </w:pPr>
      <w:r>
        <w:t xml:space="preserve">Tiếng mưa rơi tí tách, tiếng khóc của Lương nhi cùng tiếng mưa hòa vào nhau, nghe mà thập phần thê lương.</w:t>
      </w:r>
    </w:p>
    <w:p>
      <w:pPr>
        <w:pStyle w:val="BodyText"/>
      </w:pPr>
      <w:r>
        <w:t xml:space="preserve">Sắt Sắt chưa từng nghĩ được Y Lãnh Tuyết lại có thể đối xử với đứa nhỏ của mình như vậy.</w:t>
      </w:r>
    </w:p>
    <w:p>
      <w:pPr>
        <w:pStyle w:val="BodyText"/>
      </w:pPr>
      <w:r>
        <w:t xml:space="preserve">“Chúng ta đi thôi!” Hách Liên Ngạo Thiên ôm lấy Lương nhi đang khóc lóc, điểm vào huyệt ngủ của nó, thấp giọng nói với Sắt Sắt.</w:t>
      </w:r>
    </w:p>
    <w:p>
      <w:pPr>
        <w:pStyle w:val="BodyText"/>
      </w:pPr>
      <w:r>
        <w:t xml:space="preserve">“Khả Hãn, ngươi muốn mang đứa nhỏ đi?” Kim tổng quản tiến nhanh tới hỏi.</w:t>
      </w:r>
    </w:p>
    <w:p>
      <w:pPr>
        <w:pStyle w:val="BodyText"/>
      </w:pPr>
      <w:r>
        <w:t xml:space="preserve">“Không sai, mong ông bẩm báo lại với Tuyền Vương một tiếng!” Hách Liên Ngạo Thiên nói.</w:t>
      </w:r>
    </w:p>
    <w:p>
      <w:pPr>
        <w:pStyle w:val="BodyText"/>
      </w:pPr>
      <w:r>
        <w:t xml:space="preserve">“Không cần, Vương gia sớm đã phân phó rồi! Chỉ là…” Kim tổng quản lắc lắc đầu, nhìn về phía cửa phòng đóng chặt. Thật ra là chưa từng nghĩ rằng Y phu nhân là một người nhẫn tâm mà lại có thể bỏ rơi đứa nhỏ, còn bản thân mình thì ở lại vương phủ không chịu rời đi.</w:t>
      </w:r>
    </w:p>
    <w:p>
      <w:pPr>
        <w:pStyle w:val="BodyText"/>
      </w:pPr>
      <w:r>
        <w:t xml:space="preserve">Sắt Sắt nhìn thấy Lương nhi liền nhớ tới Triệt nhi, Triệt nhi của nàng, không biết bây giờ Dạ Vô yên đang giấu ở đâu trong lòng nhất thời cảm thấy đau xót.</w:t>
      </w:r>
    </w:p>
    <w:p>
      <w:pPr>
        <w:pStyle w:val="BodyText"/>
      </w:pPr>
      <w:r>
        <w:t xml:space="preserve">Hai người theo Kim tổng quản ra ngoài Vân Túy Viện, miễn cưỡng bước đi, dần dần biến mất trong làn mưa bụi.</w:t>
      </w:r>
    </w:p>
    <w:p>
      <w:pPr>
        <w:pStyle w:val="BodyText"/>
      </w:pPr>
      <w:r>
        <w:t xml:space="preserve">Đợi đến khi đoàn người đi xa, cửa phòng mở ra, Y Lãnh Tuyết từ trong phòng chạy nhanh ra ngoài nàng đứng dưới màn mưa bụi, nhìn bóng người trong mưa đang dần dần biến mất hai hàng nước mắt chậm rãi theo mưa chảy xuống.</w:t>
      </w:r>
    </w:p>
    <w:p>
      <w:pPr>
        <w:pStyle w:val="BodyText"/>
      </w:pPr>
      <w:r>
        <w:t xml:space="preserve">***</w:t>
      </w:r>
    </w:p>
    <w:p>
      <w:pPr>
        <w:pStyle w:val="BodyText"/>
      </w:pPr>
      <w:r>
        <w:t xml:space="preserve">Sắt Sắt cùng Hách Liên Ngạo Thiên đến bên ngoài Phi Thành, đoàn đón dâu còn đang chờ bọn họ, đoàn người cưỡi ngựa dưới trời mưa bụi, đi mãi cho đến thị trấn kế tiếp thì tìm được ở nơi này này một gian khách sạn lớn nhất để tá túc.</w:t>
      </w:r>
    </w:p>
    <w:p>
      <w:pPr>
        <w:pStyle w:val="BodyText"/>
      </w:pPr>
      <w:r>
        <w:t xml:space="preserve">Đến đêm trời hết mưa, Sắt Sắt dùng xong bữa tối liền đứng dậy đi vào phòng của Hách Liên Ngạo Thiên.</w:t>
      </w:r>
    </w:p>
    <w:p>
      <w:pPr>
        <w:pStyle w:val="BodyText"/>
      </w:pPr>
      <w:r>
        <w:t xml:space="preserve">Hách Liên Ngạo Thiên đang lẳng lặng ngồi bên ánh nến, nhìn thấy Sắt Sắt tiến vào, mày kiếm ngừng động, trên gương mặt tuấn tú hiện lên một luồng thản nhiên âm trầm.</w:t>
      </w:r>
    </w:p>
    <w:p>
      <w:pPr>
        <w:pStyle w:val="BodyText"/>
      </w:pPr>
      <w:r>
        <w:t xml:space="preserve">Sắt Sắt ngồi trên chiếc ghế cạnh hắn, thật lâu sau mới mở miệng nói: “Ngạo Thiên, ta không thể theo ngươi đi nữa rồi!”</w:t>
      </w:r>
    </w:p>
    <w:p>
      <w:pPr>
        <w:pStyle w:val="BodyText"/>
      </w:pPr>
      <w:r>
        <w:t xml:space="preserve">“Ta biết, nàng muốn cứu Triệt nhi thôi, ta sẽ chờ nàng, cứu được Triệt nhi chúng ta sẽ cùng về Bắc Lỗ quốc!” Hách Liên Ngạo Thiên nâng mắt nói, khóe môi mang ý cười có một chút thản nhiên.</w:t>
      </w:r>
    </w:p>
    <w:p>
      <w:pPr>
        <w:pStyle w:val="BodyText"/>
      </w:pPr>
      <w:r>
        <w:t xml:space="preserve">“Ngạo Thiên, không phải chỉ vì chuyện cứu Triệt nhi, mà cho dù là cứu được Triệt nhi trở về, ta cũng không thể theo ngươi đi được.” Sắt Sắt chậm rãi nói, vô cùng cương quyết, không muốn dây dưa thêm, có một số việc vẫn là sớm xử lí thì hơn.</w:t>
      </w:r>
    </w:p>
    <w:p>
      <w:pPr>
        <w:pStyle w:val="BodyText"/>
      </w:pPr>
      <w:r>
        <w:t xml:space="preserve">Hách Liên Ngạo Thiên tuy đã sớm đoán được nàng nhất định sẽ không đi theo hắn,</w:t>
      </w:r>
    </w:p>
    <w:p>
      <w:pPr>
        <w:pStyle w:val="BodyText"/>
      </w:pPr>
      <w:r>
        <w:t xml:space="preserve">nhưng lại nghe từ chính miệng nàng nói ra, trong lòng đau xót đến cực điểm. Hắn liền cầm cổ tay Sắt Sắt, áp lực trong lòng như thủy triều trầm giọng nói: “Sắt Sắt, ta nói rồi, sẽ không bắt buộc nàng, hãy coi như là đến Bắc Lỗ quốc làm khách được không?”</w:t>
      </w:r>
    </w:p>
    <w:p>
      <w:pPr>
        <w:pStyle w:val="BodyText"/>
      </w:pPr>
      <w:r>
        <w:t xml:space="preserve">Sắt Sắt từng chút một rút tay mình về, lời nói kiên định: “Ngạo Thiên ta không thể đi, ta thực sự phải rời khỏi đây.”</w:t>
      </w:r>
    </w:p>
    <w:p>
      <w:pPr>
        <w:pStyle w:val="BodyText"/>
      </w:pPr>
      <w:r>
        <w:t xml:space="preserve">Hách Liên Ngạo Thiên đột nhiên đứng dậy nắm lấy hai vai Sắt Sắt, tay hơi hơi có chút run run: “Sắt Sắt theo ta về Bắc Lỗ được không?”</w:t>
      </w:r>
    </w:p>
    <w:p>
      <w:pPr>
        <w:pStyle w:val="BodyText"/>
      </w:pPr>
      <w:r>
        <w:t xml:space="preserve">“Ngạo Thiên, việc hòa thân lần này ngươi đã phải vất vả nhiều rồi, nhưng mà ta còn rất nhiều việc muốn giải quyết, cho nên không thể theo ngươi đi!” Sắt Sắt thanh âm mềm nhẹ nói nhưng ngữ khí cực kì kiên định.</w:t>
      </w:r>
    </w:p>
    <w:p>
      <w:pPr>
        <w:pStyle w:val="BodyText"/>
      </w:pPr>
      <w:r>
        <w:t xml:space="preserve">“Sắt Sắt, nói cho ta biết phải như thế nào, nàng mới bằng lòng theo ta đi?!” Hách Liên Ngạo Thiên si ngốc nói, buông bả vai Sắt Sắt ra, cô đơn ngồi xuống ghế.</w:t>
      </w:r>
    </w:p>
    <w:p>
      <w:pPr>
        <w:pStyle w:val="Compact"/>
      </w:pPr>
      <w:r>
        <w:t xml:space="preserve"> </w:t>
      </w:r>
      <w:r>
        <w:br w:type="textWrapping"/>
      </w:r>
      <w:r>
        <w:br w:type="textWrapping"/>
      </w:r>
    </w:p>
    <w:p>
      <w:pPr>
        <w:pStyle w:val="Heading2"/>
      </w:pPr>
      <w:bookmarkStart w:id="135" w:name="tập-4-điệp-luyến-hoa---chương-121-phần-2"/>
      <w:bookmarkEnd w:id="135"/>
      <w:r>
        <w:t xml:space="preserve">113. Tập 4: Điệp Luyến Hoa - Chương 121 (phần 2)</w:t>
      </w:r>
    </w:p>
    <w:p>
      <w:pPr>
        <w:pStyle w:val="Compact"/>
      </w:pPr>
      <w:r>
        <w:br w:type="textWrapping"/>
      </w:r>
      <w:r>
        <w:br w:type="textWrapping"/>
      </w:r>
      <w:r>
        <w:t xml:space="preserve"> </w:t>
      </w:r>
    </w:p>
    <w:p>
      <w:pPr>
        <w:pStyle w:val="BodyText"/>
      </w:pPr>
      <w:r>
        <w:t xml:space="preserve">Trong lòng Sắt Sắt cũng cực kì đau xót. Từ khi quen biết Hách Liên Ngạo Thiên đến nay, tuy rằng bọn họ đôi khi cũng có hiểu lầm cùng xung đột, nhưng mà Hách Liên Ngạo Thiên đối với nàng vẫn luôn cuồng dại như thế. Trên thảo nguyên trao cho nàng tấm da sói, tấm da sói thể hiện chân tình kia đã làm nàng cực kì cảm động. Nhưng mà, cảm động cũng không phải là tình yêu, nàng không thể tiếp nhận hắn, nàng đã sớm xem hắn như huynh đệ của mình rồi.</w:t>
      </w:r>
    </w:p>
    <w:p>
      <w:pPr>
        <w:pStyle w:val="BodyText"/>
      </w:pPr>
      <w:r>
        <w:t xml:space="preserve">“Ngạo Thiên” Sắt Sắt giơ vạt áo lên không trung lấy ra một chiếc khăn đưa tới trước mặt hắn nói: “Ngạo Thiên, ngươi cầm lấy chiếc khăn này giữa làm kỉ niệm đi!” Đó là chiếc khăn mà công chúa Cẩm Tú đưa cho nàng cầm, nếu như có khả năng, nàng hi vọng có thể tạo nên nhân duyên của Hách Liên Ngạo Thiên cùng công chúa Cẩm Tú.</w:t>
      </w:r>
    </w:p>
    <w:p>
      <w:pPr>
        <w:pStyle w:val="BodyText"/>
      </w:pPr>
      <w:r>
        <w:t xml:space="preserve">Hách Liên Ngạo Thiên ngẩng đầu lên, nhận lấy cái khăn mà Sắt Sắt đưa, trên chiếc khăn có thêu hai con bướm đang bay, ánh mắt hắn sáng ngời, tay sờ mơn mớn lên sợi chỉ mềm mại kia, khi chạm đến cánh con bướm đang bay bỗng nhiên ngẩng đầu, ngưng giọng nói: “Sắt Sắt, nàng đi đâu vậy, ta sẽ cùng nàng đi! Làm một đôi bướm tự do tự tại!”</w:t>
      </w:r>
    </w:p>
    <w:p>
      <w:pPr>
        <w:pStyle w:val="BodyText"/>
      </w:pPr>
      <w:r>
        <w:t xml:space="preserve">Sắt Sắt thản nhiên nhíu mày, mỉm cười nói: “Ngạo Thiên đừng nói ngốc thế, ta muốn lưu lạc chốn giang hồ, ngươi vốn là vua của một nước làm sao có thể theo ta đi!”</w:t>
      </w:r>
    </w:p>
    <w:p>
      <w:pPr>
        <w:pStyle w:val="BodyText"/>
      </w:pPr>
      <w:r>
        <w:t xml:space="preserve">Nàng từng chờ đợi có thể cùng Hách Liên Ngạo Thiên lưu lạc chốn giang hồ nhưng mà đã bỏ lỡ rồi thì giấc mộng đó vĩnh viễn sẽ không thực hiên được.</w:t>
      </w:r>
    </w:p>
    <w:p>
      <w:pPr>
        <w:pStyle w:val="BodyText"/>
      </w:pPr>
      <w:r>
        <w:t xml:space="preserve">“Là vua của một nước, ta không muốn làm lâu rồi, Sắt Sắt cho ta đi theo nàng, được không?” Hách Liên Ngạo Thiên trong đôi mắt đẹp hàn quang lóe lên một chút kiên quyết.</w:t>
      </w:r>
    </w:p>
    <w:p>
      <w:pPr>
        <w:pStyle w:val="BodyText"/>
      </w:pPr>
      <w:r>
        <w:t xml:space="preserve">Sắt Sắt nghe xong cực kì kinh hãi, hiển nhiên ánh mắt của Hách Liên Ngạo Thiên kiên định và quả quyết, nàng chậm rãi lùi từng bước. Đè nén sự kinh ngạc trong lòng, chậm rãi nói: “Hách liên, ngươi đừng nói ngốc như vậy. Ta không yêu ngươi, cho nên cho dù ngươi từ bỏ quốc gia, ta vẫn sẽ không cùng ngươi ở một chỗ.”</w:t>
      </w:r>
    </w:p>
    <w:p>
      <w:pPr>
        <w:pStyle w:val="BodyText"/>
      </w:pPr>
      <w:r>
        <w:t xml:space="preserve">Hách Liên Ngạo Thiên nghe vậy, ánh mắt trong chốc lát đã thành một mảnh ảm đạm, một nỗi tuyệt vọng không thể nói thành lời kéo tới, khiến cho hắn dường như hít thở không thông.</w:t>
      </w:r>
    </w:p>
    <w:p>
      <w:pPr>
        <w:pStyle w:val="BodyText"/>
      </w:pPr>
      <w:r>
        <w:t xml:space="preserve">Hắn buồn bã ngồi trở lại trên ghế, vùi đầu vào trong tay, che khuất cả gương mặt anh tuấn, chỉ có mái tóc hỗn độn rối tung xõa xuống, nhìn qua đáng thương khôn tả. Giờ phút này hắn một mình cô đơn giống như một đứa trẻ bất lực. Thật lâu sau, hắn mới chậm rãi phất phất tay, buồn bã nói: “Được nàng đi đi! Chạy nhanh đi trước khi ta hối hận, chạy nhanh đi!”</w:t>
      </w:r>
    </w:p>
    <w:p>
      <w:pPr>
        <w:pStyle w:val="BodyText"/>
      </w:pPr>
      <w:r>
        <w:t xml:space="preserve">“Ngạo Thiên, ngươi tính xử lý việc này như thế nào?” Sắt Sắt đứng dậy, có chút lo lắng hỏi. Dù sao, trên danh nghĩa nàng đã gả cho hắn, không chỉ vì việc hôn nhân mà còn cả vấn đề giữa hai quốc gia.</w:t>
      </w:r>
    </w:p>
    <w:p>
      <w:pPr>
        <w:pStyle w:val="BodyText"/>
      </w:pPr>
      <w:r>
        <w:t xml:space="preserve">Hách Liên Ngạo Thiên bỗng nhiên ngẩng đầu, gương mặt tuấn tú một mảnh ảm đạm, hắn sở dĩ đồng ý ngưng chiến chính là vì biết được tin nàng còn sống. Những tưởng nàng cho dù không muốn gả cho hắn, cũng sẽ theo hắn về Bắc Lỗ quốc. Thời gian trôi đi, hắn không tin là nàng đối với hắn không có cảm tình. Nhưng là hắn tính sai lầm rồi, hắn đã quên nàng là một người quật cường đến cỡ nào!</w:t>
      </w:r>
    </w:p>
    <w:p>
      <w:pPr>
        <w:pStyle w:val="BodyText"/>
      </w:pPr>
      <w:r>
        <w:t xml:space="preserve">“Chuyện này, rồi ta sẽ xử lý.” Hắn nắm chặt chiếc khăn, chua sót cười nói.</w:t>
      </w:r>
    </w:p>
    <w:p>
      <w:pPr>
        <w:pStyle w:val="BodyText"/>
      </w:pPr>
      <w:r>
        <w:t xml:space="preserve">“Cái khăn này là lễ vật công chúa Cẩm Tú đưa cho ta, đường thêu cũng không tệ lắm!” Sắt Sắt cười đạm nói, nhìn đến Hách Liên Ngạo Thiên ánh mắt đang càng lúc càng ảm đạm, thì thấy mắt hắn lập tức muốn nổi giận.</w:t>
      </w:r>
    </w:p>
    <w:p>
      <w:pPr>
        <w:pStyle w:val="BodyText"/>
      </w:pPr>
      <w:r>
        <w:t xml:space="preserve">Sắt Sắt nhoẻn miệng cười, lòng bàn chân nảy lên, bay từ bên trong lao ra ngoài lan can tầng hai của khách sạn, tiêu sái xoay người đi xuống, tư thái nhẹ nhàng nổi bật. Lúc này trong điếm có rất nhiều khách đang đứng ở hành lang ngắm trăng, nhìn thấy Sắt Sắt phong thái tuyệt thế, nhịn không được ngây ngốc ra nhìn. Mà Sắt Sắt tốc độ cực nhanh, trong vòng nháy mắt đã biến mất khỏi tầm nhìn của mọi người.</w:t>
      </w:r>
    </w:p>
    <w:p>
      <w:pPr>
        <w:pStyle w:val="BodyText"/>
      </w:pPr>
      <w:r>
        <w:t xml:space="preserve">Hách Liên Ngạo Thiên vọt tới ngoài cửa, nhìn ra xa cũng không biết Sắt Sắt đã biến mất ở phương nào, môi hắn gợi lên chút tươi cười mà chua xót. Nhớ tới nụ cười sáng lạn thanh tuyệt như một đóa sen tinh thuần của nàng trước khi đi, lòng hắn nhất thời thắt lại.</w:t>
      </w:r>
    </w:p>
    <w:p>
      <w:pPr>
        <w:pStyle w:val="BodyText"/>
      </w:pPr>
      <w:r>
        <w:t xml:space="preserve">Hắn buông lỏng tay, tấm khăn từ lan can nhẹ nhàng nhẹ nhàng rơi xuống.</w:t>
      </w:r>
    </w:p>
    <w:p>
      <w:pPr>
        <w:pStyle w:val="BodyText"/>
      </w:pPr>
      <w:r>
        <w:t xml:space="preserve">Cứ tưởng đây là nàng thêu cho hắn, giữa lại làm hoài niệm nhưng lại là do người khác đưa. Lòng nàng nghĩ gì,hắn hẳn đoán được, cái gì mà công chúa Cẩm Tú, hắn chỉ cần nàng. Có được nàng khó như vậy sao?</w:t>
      </w:r>
    </w:p>
    <w:p>
      <w:pPr>
        <w:pStyle w:val="BodyText"/>
      </w:pPr>
      <w:r>
        <w:t xml:space="preserve">“Vị công tử này, đây là khăn của công tử đánh rơi!?”</w:t>
      </w:r>
    </w:p>
    <w:p>
      <w:pPr>
        <w:pStyle w:val="BodyText"/>
      </w:pPr>
      <w:r>
        <w:t xml:space="preserve">Hách Liên Ngạo Thiên quay lại thì thấy tiểu nhị của khách điếm cười hì hì cầm cái khăn mà hắn bỏ lại, đứng bên cạnh hắn hỏi.</w:t>
      </w:r>
    </w:p>
    <w:p>
      <w:pPr>
        <w:pStyle w:val="BodyText"/>
      </w:pPr>
      <w:r>
        <w:t xml:space="preserve">Hách Liên Ngạo Thiên trau mày kiếm lại, đưa tay nhận lấy khăn từ tiểu nhị, âm thanh lạnh lùng nói: “Là của bản công tử, đa tạ!”</w:t>
      </w:r>
    </w:p>
    <w:p>
      <w:pPr>
        <w:pStyle w:val="BodyText"/>
      </w:pPr>
      <w:r>
        <w:t xml:space="preserve">Xoay người tiến vào trong phòng, dưới ánh đèn hắn nhìn chăm chú vào tấm khăn thật lâu, nhưng vẫn không ném xuống. Chu dù có là mượn hoa hiến phật, nhưng cũng là nàng đưa cho hắn, tạm thời cứ giữ lại vậy.</w:t>
      </w:r>
    </w:p>
    <w:p>
      <w:pPr>
        <w:pStyle w:val="BodyText"/>
      </w:pPr>
      <w:r>
        <w:t xml:space="preserve">***</w:t>
      </w:r>
    </w:p>
    <w:p>
      <w:pPr>
        <w:pStyle w:val="BodyText"/>
      </w:pPr>
      <w:r>
        <w:t xml:space="preserve">Tháng sáu qua mười ngày</w:t>
      </w:r>
    </w:p>
    <w:p>
      <w:pPr>
        <w:pStyle w:val="BodyText"/>
      </w:pPr>
      <w:r>
        <w:t xml:space="preserve">Ngày hôm nay đối với Tuyền Ki Phủ mà nói là một ngày vui mừng.</w:t>
      </w:r>
    </w:p>
    <w:p>
      <w:pPr>
        <w:pStyle w:val="BodyText"/>
      </w:pPr>
      <w:r>
        <w:t xml:space="preserve">Huyền Ki lão nhân trong Tuyền Ki Phủ mới chế tạo ra một loại chiến thuyền mới, thuyền này không giống với các thuyền chiến khác, là một loại thuyền dễ dàng chiến đấu, tốc độ chạy cực nhanh, mũi thuyền cùng đuôi thuyền đều có vũ khí mang tính phá hủy, dễ dàng trực tiếp phá hủy chiến thuyền của giặc, khiến cho quân địch rơi xuống nước mà bỏ mạng. Thuyền này cũng thích hợp cho việc trinh chiến xa, các chiến thuyền bình thường khác không có khả năng địch nổi. Mà thuyền này chỉ có một cửa vào, dễ thủ khó công, cho dù binh lính có dũng mãnh tới đâu mà lên thuyền này cũng không vào được nói chung là chỉ còn con đường chết.</w:t>
      </w:r>
    </w:p>
    <w:p>
      <w:pPr>
        <w:pStyle w:val="BodyText"/>
      </w:pPr>
      <w:r>
        <w:t xml:space="preserve">Đích thân Gia Tường hoàng đế duyệt qua, vì thế mà tự mình ban thưởng cho người tạo ra chiến thuyền, phong Tuyền Ki Phủ Huyền Ky lão nhân làm “Ky Quát Chi Vương”.</w:t>
      </w:r>
    </w:p>
    <w:p>
      <w:pPr>
        <w:pStyle w:val="BodyText"/>
      </w:pPr>
      <w:r>
        <w:t xml:space="preserve">Hiện tại, Tuyền Ki Phủ Huyền Ky lão nhân đang ở trong “U Viên” đãi tiệc lớn. Tuyền Ki phủ trên giang hồ cũng có chút ít tiếng tăm, vậy nên buổi tiệc mừng này không chỉ có các quan viên triều đình mà còn có những nhân vật có danh tiếng trên võ lâm đến dự.</w:t>
      </w:r>
    </w:p>
    <w:p>
      <w:pPr>
        <w:pStyle w:val="BodyText"/>
      </w:pPr>
      <w:r>
        <w:t xml:space="preserve">Phía đông nam U Viên, có một cái ao lớn có tên là “Liên Trì”, trên hồ có trồng giống hoa sen Giang Đông của Nam Việt. Trong ao, những bông sen tươi tắn như ngọc mọc trên mặt nước hồ trong xanh, nở rộ rực rỡ, tản ra hương thơm tự nhiên làm cho người ta khó có thể từ chối mà thưởng thức hương thơm ngọt mát say lòng người này.</w:t>
      </w:r>
    </w:p>
    <w:p>
      <w:pPr>
        <w:pStyle w:val="BodyText"/>
      </w:pPr>
      <w:r>
        <w:t xml:space="preserve">Phía nam Liên Trì, cây hoa nhiều loại xanh tốt, từng trận gió lạnh thổi qua. Dưới những gốc cổ thụ trải một tấm thảm hồng thật dày, hai bên thảm hồng đặt hơn hai mươi chiếc bàn gỗ nhỏ tạo thành một nửa vòng tròn. Những vị khách ngồi chung quanh bàn gỗ, đang vui vẻ chuyện trò.</w:t>
      </w:r>
    </w:p>
    <w:p>
      <w:pPr>
        <w:pStyle w:val="BodyText"/>
      </w:pPr>
      <w:r>
        <w:t xml:space="preserve">Trong ao sen, cạnh bờ là một mô hình chiến thuyền nhỏ, dùng gân trâu cùng gỗ hương tạo thành, so với thuyền thật không khác là mấy, chỉ làm cho người xem sợ hãi không thôi, thầm than Huyền Ky lão nhân thực sự là kỳ tài đương thời.</w:t>
      </w:r>
    </w:p>
    <w:p>
      <w:pPr>
        <w:pStyle w:val="BodyText"/>
      </w:pPr>
      <w:r>
        <w:t xml:space="preserve">Yến hội còn chưa bắt đầu, những vị khách còn chưa tới đủ,đang ở trong đình viện làm thành nửa vòng tròn, một vũ công áo trắng đang bắt đầu nhảy, tay áo dài của nàng tung bay, đang ở trên không vẽ nên từng đường nét trắng thuần, trong tay áo thỉnh thoảng bay ra những đóa hoa màu sắc rực rỡ,bay lả tả, hoa mai thơm nức mũi. Nhạc công cùng người hát đều ngồi ở phía bắc trong đình, qua mặt nước từng đợt nhạc cùng tiếng ca đưa tới.</w:t>
      </w:r>
    </w:p>
    <w:p>
      <w:pPr>
        <w:pStyle w:val="BodyText"/>
      </w:pPr>
      <w:r>
        <w:t xml:space="preserve">Huyền Ky lão nhân, râu tóc bạc trắng, mặc một bộ y phục bằng vải bố, nhìn qua cực kì mộc mạc, không giống như cái tên mà hoàng đế ngự phong “Ky Quát Chi Vương” nhìn như là một lão nhân trong dân gian, ông đứng ở lối vào nghênh đón những vị khách.</w:t>
      </w:r>
    </w:p>
    <w:p>
      <w:pPr>
        <w:pStyle w:val="BodyText"/>
      </w:pPr>
      <w:r>
        <w:t xml:space="preserve">Phượng Miên công tử là cháu trai của ông, thân mặc quần áo màu đen, tuấn nhã thanh tao, khóe môi gợi lên một nụ cười thản nhiên như gió thổi mây bay,mặt mày tuy không phải là tuyệt mỹ, nhưng là lộ ra vẻ thông minh. Thân là chủ tử, hắn không có đón khách, từ nhỏ đối với việc xã giao hắn cực kỳ ghét, nên chỉ yên lặng ngồi yên ở trong đình, ngắm nhìn vũ công nhảy múa.</w:t>
      </w:r>
    </w:p>
    <w:p>
      <w:pPr>
        <w:pStyle w:val="BodyText"/>
      </w:pPr>
      <w:r>
        <w:t xml:space="preserve">Tân khách tấp nập tới, thái tử Dạ Vô Trần, Kim tổng quản của Tuyền vương phủ , Dật vương Dạ Vô Nhai, võ lâm minh chủ Thiết Phi Dương, còn có Giang Đông thủy đạo bá chủ Hạ Chi Bắc. . . . . . Đều là khách quý có danh tiếng.</w:t>
      </w:r>
    </w:p>
    <w:p>
      <w:pPr>
        <w:pStyle w:val="BodyText"/>
      </w:pPr>
      <w:r>
        <w:t xml:space="preserve">Phượng Miên ngồi ở trong đình, ánh mắt nhàn nhã đang ngắm nhìn một vũ công vô cùng tiêu sái xinh đẹp đang nhảy múa, những cánh hoa tươi trong tay áo nàng rơi ra, tỏa hương bốn phía.</w:t>
      </w:r>
    </w:p>
    <w:p>
      <w:pPr>
        <w:pStyle w:val="BodyText"/>
      </w:pPr>
      <w:r>
        <w:t xml:space="preserve">“Vũ công này từ nơi nào mới đến?” Phượng Miên bỗng nhiên ngưng mắt hỏi.</w:t>
      </w:r>
    </w:p>
    <w:p>
      <w:pPr>
        <w:pStyle w:val="BodyText"/>
      </w:pPr>
      <w:r>
        <w:t xml:space="preserve">Thị nữ phía sau sửng sốt một chút, không biết công tử vì cái gì mà đối với vũ công áo trắng lại có phần để ý, bình tĩnh nói: “Là trong phủ tổng quản mời đến, hình như là của phường nhạc nào đó, công tử làm sao vậy, chẳng lẽ có vấn đề gì sao?”</w:t>
      </w:r>
    </w:p>
    <w:p>
      <w:pPr>
        <w:pStyle w:val="BodyText"/>
      </w:pPr>
      <w:r>
        <w:t xml:space="preserve">Phượng Miên híp mi mắt, hiển nhiên vũ công kia đang đem đóa hoa trong tay áo rơi đầy xuống đất, nhận thấy có gì không ổn, nhưng lại không nghĩ ra đến tột cùng là có gì không ổn. Hắn thản nhiên nói: “Thật là khó cho nàng khi có thể mang nhiều hoa tươi như vậy ở trên người, nhưng thực ra khó có vũ công nào tài sắc song tuyệt như thế. Cái này gọi gì là múa? Mà chính là Thiên nữ tán hoa.” *Tiên nữ rải hoa*</w:t>
      </w:r>
    </w:p>
    <w:p>
      <w:pPr>
        <w:pStyle w:val="BodyText"/>
      </w:pPr>
      <w:r>
        <w:t xml:space="preserve">Thị nữ hé miệng cười nói: “Công tử cái tên này thật hay, thật đúng là như thiên nữ tán hoa!”</w:t>
      </w:r>
    </w:p>
    <w:p>
      <w:pPr>
        <w:pStyle w:val="BodyText"/>
      </w:pPr>
      <w:r>
        <w:t xml:space="preserve">Thị nữ vừa dứt lời, thì có người đến ngồi bên cạnh Phượng Miên, một người thân hình cao lớn tiêu sái thản nhiên ngồi xuống. Phượng Miên tự nhủ, người này chắc hẳn là võ lâm minh chủ Thiết Phi Dương, liền đứng dậy chắp tay nói: “Thiết minh chủ, ngưỡng mộ đã lâu ngưỡng mộ đã lâu!”</w:t>
      </w:r>
    </w:p>
    <w:p>
      <w:pPr>
        <w:pStyle w:val="BodyText"/>
      </w:pPr>
      <w:r>
        <w:t xml:space="preserve">Thiết Phi Dương cũng chắp tay, lãng cười nói: “Tuyền Ki công tử cũng vậy?”</w:t>
      </w:r>
    </w:p>
    <w:p>
      <w:pPr>
        <w:pStyle w:val="BodyText"/>
      </w:pPr>
      <w:r>
        <w:t xml:space="preserve">Hai người một là Xuân Thủy lâu Tích Hoa công tử, một là Xuân Thủy lâu Táng Hoa công tử, tất nhiên là quen nhau đến cực điểm, nhưng là, tại đây trong trường hợp này, vẫn phải khách sáo hàn huyên với nhau một chút.</w:t>
      </w:r>
    </w:p>
    <w:p>
      <w:pPr>
        <w:pStyle w:val="BodyText"/>
      </w:pPr>
      <w:r>
        <w:t xml:space="preserve">Hai người đang hàn huyên, thì thấy một vị công tử trẻ tuổi mang theo vài vị thị nữ chậm rãi đi đến, đúng là Y Mạch quốc quân Mạc Tầm Hoan. Giờ hắn không phải là một tiểu vương tử nghèo túng năm đó bị người khác khi dễ nữa, hắn đã là vua của một nước, mà vẫn như trước kia quần áo mộc mạc,nhưng hắn vẫn hé ra một khuôn mặt tuấn tú lưu tinh tuyệt mỹ.</w:t>
      </w:r>
    </w:p>
    <w:p>
      <w:pPr>
        <w:pStyle w:val="BodyText"/>
      </w:pPr>
      <w:r>
        <w:t xml:space="preserve">Thiết Phi Dương sắc mặt buồn bã, ánh mắt sắc bén nhìn đảo qua trên người Mạc Tầm Hoan, thấp giọng nói: “Hắn sao lại đến đây? Các ngươi mời hắn sao?”</w:t>
      </w:r>
    </w:p>
    <w:p>
      <w:pPr>
        <w:pStyle w:val="BodyText"/>
      </w:pPr>
      <w:r>
        <w:t xml:space="preserve">“Hắn là người từ đảo quốc, tất nhiên cảm thấy rất hứng thú đối chiến thuyền, muốn tới tham quan chiến thuyền đặc biệt đó, nhưng chúng ta không có mời hắn, hắn là đi theo Dật vương mà đến, nghe nói hắn cùng Dật vương có quan hệ khá thân thiết.” Phượng Miên cúi đầu nói.</w:t>
      </w:r>
    </w:p>
    <w:p>
      <w:pPr>
        <w:pStyle w:val="BodyText"/>
      </w:pPr>
      <w:r>
        <w:t xml:space="preserve">Thiết Phi Dương nhíu mày, không nói nữa.</w:t>
      </w:r>
    </w:p>
    <w:p>
      <w:pPr>
        <w:pStyle w:val="BodyText"/>
      </w:pPr>
      <w:r>
        <w:t xml:space="preserve">Những vị khách cơ bản đã đến đông đủ, hơn hai mươi chỗ ngồi đều đã ngồi đầy.</w:t>
      </w:r>
    </w:p>
    <w:p>
      <w:pPr>
        <w:pStyle w:val="BodyText"/>
      </w:pPr>
      <w:r>
        <w:t xml:space="preserve">Vũ công áo trắng chậm rãi lui xuống. Một nữ tử áo hồng chạy bộ đi lên, trong lòng ôm cây đàn tỳ bà, bàn tay mềm như hoa, gảy lên tiếng tỳ bà du dương, nữ tử áo hồng theo tiếng tỳ bà mềm giọng xướng lên. Tiếng ca uyển chuyển, cực kỳ động lòng người.</w:t>
      </w:r>
    </w:p>
    <w:p>
      <w:pPr>
        <w:pStyle w:val="BodyText"/>
      </w:pPr>
      <w:r>
        <w:t xml:space="preserve">Phượng Miên cười đạm nâng chén lên, bỗng nhiên bàn tay chấn động, chén rượu phản chiếu vào ống tay áo. Hé ra khuôn mặt tuấn tú trong nháy mắt, đã trở nên trắng bệch, trên đầu mồ hôi lạnh chảy ròng ròng.</w:t>
      </w:r>
    </w:p>
    <w:p>
      <w:pPr>
        <w:pStyle w:val="BodyText"/>
      </w:pPr>
      <w:r>
        <w:t xml:space="preserve">“Ngươi làm sao vậy?” Thiết Phi Dương nhận thấy được Phượng Miên đang không ổn liền hỏi.</w:t>
      </w:r>
    </w:p>
    <w:p>
      <w:pPr>
        <w:pStyle w:val="BodyText"/>
      </w:pPr>
      <w:r>
        <w:t xml:space="preserve">Phượng Miên bỗng nhiên bưng kín ngực, thở dốc nói: “Ta có chút không thoải mái, ta nghĩ có thể là trúng độc!” Lời còn chưa dứt, miệng đã ói ra một ngụm máu tươi.</w:t>
      </w:r>
    </w:p>
    <w:p>
      <w:pPr>
        <w:pStyle w:val="BodyText"/>
      </w:pPr>
      <w:r>
        <w:t xml:space="preserve">Những người trong yến hội gần đó, tất cả đều xông tới xem sao.</w:t>
      </w:r>
    </w:p>
    <w:p>
      <w:pPr>
        <w:pStyle w:val="BodyText"/>
      </w:pPr>
      <w:r>
        <w:t xml:space="preserve">Huyền Ky lão nhân vội vàng cho người đi tìm vị ngự y đến, may mà trong đình vừa mới có một vị ngự y trong cung , vội vàng chạy đến bắt mạch cho Phượng Miên, vạch mí mắt Phượng Miên nhìn lại, hồi lâu thẳng lưng lên, có chút hoang mang nói: “Hắn quả thật là có trúng độc, đây là một loại độc bản y chưa bao giờ gặp qua, không biết là độc dược gì. Cùng lắm, ta chỉ có thể cho độc tính tạm dừng phát tác.” Rồi hắn lấy trong tay áo ra một cây kim khâu, châm vào mấy đại huyệt trên ngực của Phượng Miên, ngăn không cho độc dược lan ra.</w:t>
      </w:r>
    </w:p>
    <w:p>
      <w:pPr>
        <w:pStyle w:val="BodyText"/>
      </w:pPr>
      <w:r>
        <w:t xml:space="preserve">Phượng Miên chậm chạp vận khí, thị nữ đỡ cánh tay giúp hắn đứng lên, đôi mắt đen, híp lại nhìn về hướng mới vừa rồi vị vũ công áo trắng ban nãy nhảy múa.</w:t>
      </w:r>
    </w:p>
    <w:p>
      <w:pPr>
        <w:pStyle w:val="BodyText"/>
      </w:pPr>
      <w:r>
        <w:t xml:space="preserve">“Ngươi rốt cuộc là ai? Vì sao phải hạ độc ta?” Phượng Miên lạnh giọng hỏi. Mới vừa rồi, hắn cảm thấy nữ tử này nhảy múa hoa bay toán loạn, cảm giác có chút không ổn, lúc này nghĩ đến, thấy đúng là lúc đóa hoa bay đó hướng chén rượu của hắn mà hạ độc. Hắn nhớ rõ, mới vừa rồi trong nháy mắt, nàng thật sự nhảy gần hắn, đóa hoa từng bông một bay qua tán loạn trên cái ly.</w:t>
      </w:r>
    </w:p>
    <w:p>
      <w:pPr>
        <w:pStyle w:val="BodyText"/>
      </w:pPr>
      <w:r>
        <w:t xml:space="preserve">Mọi người nghe vậy, toàn bộ ánh mắt đều nhìn về phía vũ công áo trắng kia, trong đình bỗng nhiên tĩnh lặng.</w:t>
      </w:r>
    </w:p>
    <w:p>
      <w:pPr>
        <w:pStyle w:val="BodyText"/>
      </w:pPr>
      <w:r>
        <w:t xml:space="preserve">Nữ tử áo trắng lẳng lặng đứng ở phía trên thảm đỏ, dung nhan xinh đẹp tú lệ. Đối mặt với sự chỉ trích của Phượng Miên, nàng thản nhiên cười, thản nhiên nói: “Tuyền Ki công tử, thật là có lỗi, ta không phải là có ý định ám hại ngươi, chẳng qua là tiểu thư nhà ta muốn tham gia yến hội nên mới dùng hạ sách này. Đừng có nhúc nhích, độc trên người ngươi, là cực kỳ lợi hại, đây là một loại độc dược, nếu như vừa động, thì độc sẽ bắt đầu phát tác ngay, nội trong tám canh giờ, nếu không có giải dược, chỉ sợ Cuồng Y đích thân tới, cũng phải bó tay!”</w:t>
      </w:r>
    </w:p>
    <w:p>
      <w:pPr>
        <w:pStyle w:val="BodyText"/>
      </w:pPr>
      <w:r>
        <w:t xml:space="preserve">Huyền Ky lão nhân nghe vậy, hỏi: “Ngươi rốt cuộc muốn làm cái gì? Tiểu thư nhà ngươi là ai?”</w:t>
      </w:r>
    </w:p>
    <w:p>
      <w:pPr>
        <w:pStyle w:val="BodyText"/>
      </w:pPr>
      <w:r>
        <w:t xml:space="preserve">Nữ tử áo trắng thản nhiên nói: “Xin mời mở cửa ra, cho tiểu thư nhà ta vào đi, nàng đã chờ lâu rồi.”</w:t>
      </w:r>
    </w:p>
    <w:p>
      <w:pPr>
        <w:pStyle w:val="BodyText"/>
      </w:pPr>
      <w:r>
        <w:t xml:space="preserve">Huyền Ky lão nhân do dự một chút, liền vung tay lên nói: “Mở cửa ra!”</w:t>
      </w:r>
    </w:p>
    <w:p>
      <w:pPr>
        <w:pStyle w:val="BodyText"/>
      </w:pPr>
      <w:r>
        <w:t xml:space="preserve">Gió nhẹ mơn trớn, trong ao hoa sen theo gió lay động, một con thuyền sang trọng theo dòng nước hiên ngang trôi tới, trên mặt nước từng đợt sóng gợn ở mũi thuyền rẽ ra hai bên, đi không một tiếng động, chậm rãi hướng về phía Liên Trì mà đến.</w:t>
      </w:r>
    </w:p>
    <w:p>
      <w:pPr>
        <w:pStyle w:val="BodyText"/>
      </w:pPr>
      <w:r>
        <w:t xml:space="preserve">Chiếc thuyền nho nhỏ, nhẹ như châu chấu, đầu thuyền đuôi thuyền là hai tỳ nữ, chèo thuyền là hai tên nam tử, trông giống nhau như đúc, hiển nhiên là một đôi song sinh.</w:t>
      </w:r>
    </w:p>
    <w:p>
      <w:pPr>
        <w:pStyle w:val="BodyText"/>
      </w:pPr>
      <w:r>
        <w:t xml:space="preserve">Thuyền chậm rãi đến gần, cập bến ở tại bên trong Liên Trì, nhìn qua khoang thuyền là một ô cửa sổ, mơ hồ nhìn thấy bên trong là một thân ảnh của nữ nhi.</w:t>
      </w:r>
    </w:p>
    <w:p>
      <w:pPr>
        <w:pStyle w:val="Compact"/>
      </w:pPr>
      <w:r>
        <w:t xml:space="preserve"> </w:t>
      </w:r>
      <w:r>
        <w:br w:type="textWrapping"/>
      </w:r>
      <w:r>
        <w:br w:type="textWrapping"/>
      </w:r>
    </w:p>
    <w:p>
      <w:pPr>
        <w:pStyle w:val="Heading2"/>
      </w:pPr>
      <w:bookmarkStart w:id="136" w:name="tập-4-điệp-luyến-hoa---chương-122"/>
      <w:bookmarkEnd w:id="136"/>
      <w:r>
        <w:t xml:space="preserve">114. Tập 4: Điệp Luyến Hoa - Chương 122</w:t>
      </w:r>
    </w:p>
    <w:p>
      <w:pPr>
        <w:pStyle w:val="Compact"/>
      </w:pPr>
      <w:r>
        <w:br w:type="textWrapping"/>
      </w:r>
      <w:r>
        <w:br w:type="textWrapping"/>
      </w:r>
      <w:r>
        <w:t xml:space="preserve"> </w:t>
      </w:r>
    </w:p>
    <w:p>
      <w:pPr>
        <w:pStyle w:val="BodyText"/>
      </w:pPr>
      <w:r>
        <w:t xml:space="preserve">Chương 122 - Điệp luyến hoa 22</w:t>
      </w:r>
    </w:p>
    <w:p>
      <w:pPr>
        <w:pStyle w:val="BodyText"/>
      </w:pPr>
      <w:r>
        <w:t xml:space="preserve">Chiếc thuyền nhỏ kia nhẹ như một con châu chấu, đầu thuyền và đuôi thuyền đều có hai thị nữ đứng canh. Người chèo thuyền là hai nam tử trẻ tuổi, khuôn mặt giống hệt nhau, hiển nhiên là một đôi song sinh.</w:t>
      </w:r>
    </w:p>
    <w:p>
      <w:pPr>
        <w:pStyle w:val="BodyText"/>
      </w:pPr>
      <w:r>
        <w:t xml:space="preserve">Thuyền chậm rãi ngừng lại, cập bến tại Liên Trì, mọi người xuyên qua khoang thuyền nhìn qua khung cửa sổ đang hé mở, mơ hồ trông thấy có một hình bóng xinh đẹp phiêu nhiên mặc tố y *áo lụa trắng* đang ngồi bên trong.</w:t>
      </w:r>
    </w:p>
    <w:p>
      <w:pPr>
        <w:pStyle w:val="BodyText"/>
      </w:pPr>
      <w:r>
        <w:t xml:space="preserve">Mọi người nhìn thấy vị khách vừa đến khí phái tao nhã như thế, thuyền lại sang trọng như thế, hấp dẫn ánh mắt của mỗi người, khiến họ gắt gao nhìn chằm chằm vào bức rèm che trước cửa khoang thuyền kia. Tất cả đều đoán không ra đến tột cùng là nữ tử như thế nào, có thân phận gì mà dám tự đến dự một yến tiệc sang trọng như vậy.</w:t>
      </w:r>
    </w:p>
    <w:p>
      <w:pPr>
        <w:pStyle w:val="BodyText"/>
      </w:pPr>
      <w:r>
        <w:t xml:space="preserve">Lúc mọi người đều như đang nín thở thì bức rèm che được nâng lên, một bàn tay ngọc lộ ra ngoài.</w:t>
      </w:r>
    </w:p>
    <w:p>
      <w:pPr>
        <w:pStyle w:val="BodyText"/>
      </w:pPr>
      <w:r>
        <w:t xml:space="preserve">Bàn tay kia, ngón tay ngọc thon dài, phong tư nhàn lệ. Không ít người đều cảm thấy hô hấp như bị kìm hãm, chỉ cần nhìn thấy cánh tay thì liền có thể cảm giác được người kia nhất định xinh đẹp như tiên.</w:t>
      </w:r>
    </w:p>
    <w:p>
      <w:pPr>
        <w:pStyle w:val="BodyText"/>
      </w:pPr>
      <w:r>
        <w:t xml:space="preserve">Bức rèm che được mở ra, mọi người nhìn thấy một chiếc váy mềm mại màu xanh, màu sắc hài hòa, thanh lệ như một thanh nghiên mực. Sau đó, một mĩ nữ thanh lệ tuyệt mĩ áo xanh từ trong khoang thuyền không nhanh không chậm bước ra. Tất cả mọi người trong yến hội không khỏi nín thở.</w:t>
      </w:r>
    </w:p>
    <w:p>
      <w:pPr>
        <w:pStyle w:val="BodyText"/>
      </w:pPr>
      <w:r>
        <w:t xml:space="preserve">Có thể tham dự một buổi tiệc như vậy, những vị khách đến đây cũng không phải người bình thường, tất cả đều nhìn rất quen mặt. Oanh oanh yến yến *mĩ nữ* tất nhiên cũng không ít, nhưng mà mỗi người đều cảm thấy hình như mình chưa bao giờ gặp qua một nữ tử như vậy. Dung mạo vô cùng thanh mị, khí chất thản nhiên tĩnh dật, mỉm cười tự nhiên, khóe môi máng theo một nụ cười nhạt, nhưng lại lộ ra một vẻ phóng khoáng cùng tự tại. Đôi mắt ướt át như nước mùa thu đang lưu chuyển, ánh mắt trong suốt, nhìn qua như một viên ngọc trong trẻo nhưng lạnh lùng.</w:t>
      </w:r>
    </w:p>
    <w:p>
      <w:pPr>
        <w:pStyle w:val="BodyText"/>
      </w:pPr>
      <w:r>
        <w:t xml:space="preserve">Nhìn thấy nàng xuất hiện, mỗi người đều nhịn không được có chung một loại cảm giác, liền phảng phất cảm thấy vô cùng yêu thích , lại nhìn giống một cuốn sách cổ danh tiếng, khiến người khác có một loại rung động không thôi. Hoặc cũng phảng phất giống như một nữ tử hồng trần chốn lầu cao, đi lên đỉnh núi, nhìn thấy một biển sương mù cùng mây bay, khiến người khác có cảm giác chấn động.</w:t>
      </w:r>
    </w:p>
    <w:p>
      <w:pPr>
        <w:pStyle w:val="BodyText"/>
      </w:pPr>
      <w:r>
        <w:t xml:space="preserve">Mọi người dường như đều đặt tầm mắt trên người nữ tử áo xanh kia, mà nàng, lại duyên dáng yêu kiều đứng ở đầu thuyền, phía sau là một đóa sen nở rộ rực rỡ.</w:t>
      </w:r>
    </w:p>
    <w:p>
      <w:pPr>
        <w:pStyle w:val="BodyText"/>
      </w:pPr>
      <w:r>
        <w:t xml:space="preserve">Làn váy khẽ lay động, giống như một làn mây bay, vạt váy trắng dài theo gió bay lên, như một tấm màn bị gió cuốn trong màn đêm. Nàng đứng trong làn gió khẽ mỉm cười, thoáng nhìn như một tiên tử.</w:t>
      </w:r>
    </w:p>
    <w:p>
      <w:pPr>
        <w:pStyle w:val="BodyText"/>
      </w:pPr>
      <w:r>
        <w:t xml:space="preserve">Đối mặt với ánh mắt phức tạp của mọi người, nàng lãnh đạm nhìn qua buổi tiệc, tầm mắt chậm rãi xẹt qua, xem mọi thứ hiện tại như hư không, bình tĩnh tự nhiên.</w:t>
      </w:r>
    </w:p>
    <w:p>
      <w:pPr>
        <w:pStyle w:val="BodyText"/>
      </w:pPr>
      <w:r>
        <w:t xml:space="preserve">Nữ tử áo xanh đúng là Giang Sắt Sắt, ngày ấy chia tay Hách Liên Ngạo Thiên, nàng liền trở về Đông Hải, thống lĩnh cướp biển Đông Hải trở thành Bích Hải Long Nữ.</w:t>
      </w:r>
    </w:p>
    <w:p>
      <w:pPr>
        <w:pStyle w:val="BodyText"/>
      </w:pPr>
      <w:r>
        <w:t xml:space="preserve">Vị nữ tử áo trắng mới vừa rồi hạ độc Phượng Miên kia bước nhanh đến chiếc thuyền nhỏ của Sắt Sắt, quỳ xuống nói: "Thưa chủ tử, Vũ Điệp may mắn nên đã hoàn thành mệnh lệnh!" Nàng đúng là vũ nữ của Lan Phường - Vũ Điệp.</w:t>
      </w:r>
    </w:p>
    <w:p>
      <w:pPr>
        <w:pStyle w:val="BodyText"/>
      </w:pPr>
      <w:r>
        <w:t xml:space="preserve">Giang Sắt Sắt nhẹ nhàng "Vậy sao" một tiếng rồi vẫy tay, Vũ Điệp chậm rãi lui về phía sau đứng yên trên chiếc thuyền nhỏ.</w:t>
      </w:r>
    </w:p>
    <w:p>
      <w:pPr>
        <w:pStyle w:val="BodyText"/>
      </w:pPr>
      <w:r>
        <w:t xml:space="preserve">Huyền Ki lão nhân từng bước tiến lại, nhìn Sắt Sắt, giọng lạnh lùng nói: "Ngươi là ai? Vì sao lại muốn hạ độc hại Phượng Miên!"</w:t>
      </w:r>
    </w:p>
    <w:p>
      <w:pPr>
        <w:pStyle w:val="BodyText"/>
      </w:pPr>
      <w:r>
        <w:t xml:space="preserve">"Không làm như vậy, tiểu nữ làm sao có thể gặp được Huyền Ki lão nhân, làm sao có thể nhìn thấy chiến thuyền được ngự ban chứ?" Sắt Sắt thản nhiên đáp, tầm mắt từ những vị khách trong yến hội chuyển đến mô hình chiến thuyền kia.</w:t>
      </w:r>
    </w:p>
    <w:p>
      <w:pPr>
        <w:pStyle w:val="BodyText"/>
      </w:pPr>
      <w:r>
        <w:t xml:space="preserve">"Ngươi muốn có được mô hình chiến thuyền này sao? Mơ tưởng!" Huyền Ki lão nhân mạnh mẽ thở ra một hơi, chòm râu trắng như tuyết run lên.</w:t>
      </w:r>
    </w:p>
    <w:p>
      <w:pPr>
        <w:pStyle w:val="BodyText"/>
      </w:pPr>
      <w:r>
        <w:t xml:space="preserve">Khóe môi Sắt Sắt hơi nhếch lên, tươi cười hết sức xinh đẹp: "Phượng lão gia, ngài hiểu lầm rồi, nơi này có lẽ có người như hổ rình mồi, muốn cướp lấy mô hình này của người, nhưng bản long nữ thì không!"</w:t>
      </w:r>
    </w:p>
    <w:p>
      <w:pPr>
        <w:pStyle w:val="BodyText"/>
      </w:pPr>
      <w:r>
        <w:t xml:space="preserve">"Long nữ?!" Mọi người trong phòng nghe vậy thì quay sang nhìn nhau, chỉ nghe nói Đông Hải có một "Thủy Long vương", chưa bao giờ nghe nói còn co một long nữ.</w:t>
      </w:r>
    </w:p>
    <w:p>
      <w:pPr>
        <w:pStyle w:val="BodyText"/>
      </w:pPr>
      <w:r>
        <w:t xml:space="preserve">"Ngươi rốt cuộc là ai?" Huyền Ky lão nhân lạnh giọng hỏi.</w:t>
      </w:r>
    </w:p>
    <w:p>
      <w:pPr>
        <w:pStyle w:val="BodyText"/>
      </w:pPr>
      <w:r>
        <w:t xml:space="preserve">"Tiểu nữ tử Bích Hải Long Nữ!"</w:t>
      </w:r>
    </w:p>
    <w:p>
      <w:pPr>
        <w:pStyle w:val="BodyText"/>
      </w:pPr>
      <w:r>
        <w:t xml:space="preserve">Khóe môi Giang Sắt Sắt nhếch lên một nụ cười thản nhiên, gằn từng tiếng, cực kì rành mạch nói.</w:t>
      </w:r>
    </w:p>
    <w:p>
      <w:pPr>
        <w:pStyle w:val="BodyText"/>
      </w:pPr>
      <w:r>
        <w:t xml:space="preserve">Nàng biết, hôm nay, khi nói ra cái tên "Bích Hải Long Nữ" này, thì nàng không bao giờ còn là thiên kim tiểu thư của Định An hầu phủ Giang Sắt Sắt nữa, nàng chính là Bích Hải Long Nữ phiêu dạt trên biển lớn. Nàng nếu không còn là người Nam Việt thì không còn ai có thể bắt buộc nàng hòa thân, không một ai có thể bắt buộc nàng làm chuyện gì nữa, nàng chỉ là một cướp biển Đông Hải.</w:t>
      </w:r>
    </w:p>
    <w:p>
      <w:pPr>
        <w:pStyle w:val="BodyText"/>
      </w:pPr>
      <w:r>
        <w:t xml:space="preserve">"Bích Hải Long Nữ, nếu ngươi không phải muốn mô hình chiến thuyền này, vậy ngươi đến để làm gì?" Huyền Ky lão nhân vuốt chòm râu hỏi.</w:t>
      </w:r>
    </w:p>
    <w:p>
      <w:pPr>
        <w:pStyle w:val="BodyText"/>
      </w:pPr>
      <w:r>
        <w:t xml:space="preserve">"Ta đến, chính là muốn hắn!" Sắt Sắt quay đầu cười, ngón tay ngọc nhẹ nhàng chỉ vào Phượng Miên đang ngồi trên ghế vuốt vuốt ngực.</w:t>
      </w:r>
    </w:p>
    <w:p>
      <w:pPr>
        <w:pStyle w:val="BodyText"/>
      </w:pPr>
      <w:r>
        <w:t xml:space="preserve">Từ khi Sắt Sắt xuất hiện thì khuôn mặt của Phượng Miên liền ẩn một vẻ kinh ngạc. Lúc nhìn thấy ngón tay ngọc của Sắt Sắt chỉ đến thì vẻ mặt lại trở nên bình tĩnh. Chỉ là, con ngươi đen nửa mở, hàng mi rậm thon dài cùng đáy mắt hắn hơi lộ ra một vẻ gợn sóng khó che giấu.</w:t>
      </w:r>
    </w:p>
    <w:p>
      <w:pPr>
        <w:pStyle w:val="Compact"/>
      </w:pPr>
      <w:r>
        <w:t xml:space="preserve"> </w:t>
      </w:r>
      <w:r>
        <w:br w:type="textWrapping"/>
      </w:r>
      <w:r>
        <w:br w:type="textWrapping"/>
      </w:r>
    </w:p>
    <w:p>
      <w:pPr>
        <w:pStyle w:val="Heading2"/>
      </w:pPr>
      <w:bookmarkStart w:id="137" w:name="tập-4-điệp-luyến-hoa---chương-123"/>
      <w:bookmarkEnd w:id="137"/>
      <w:r>
        <w:t xml:space="preserve">115. Tập 4: Điệp Luyến Hoa - Chương 123</w:t>
      </w:r>
    </w:p>
    <w:p>
      <w:pPr>
        <w:pStyle w:val="Compact"/>
      </w:pPr>
      <w:r>
        <w:br w:type="textWrapping"/>
      </w:r>
      <w:r>
        <w:br w:type="textWrapping"/>
      </w:r>
      <w:r>
        <w:t xml:space="preserve"> </w:t>
      </w:r>
    </w:p>
    <w:p>
      <w:pPr>
        <w:pStyle w:val="BodyText"/>
      </w:pPr>
      <w:r>
        <w:t xml:space="preserve">Chương 123 - Điệp luyến hoa 23</w:t>
      </w:r>
    </w:p>
    <w:p>
      <w:pPr>
        <w:pStyle w:val="BodyText"/>
      </w:pPr>
      <w:r>
        <w:t xml:space="preserve">Huyền Ki lão nhân lắp bắp kinh hãi, trong mắt mọi người Phượng Miên là một công tử cơ thể yếu ớt nhiều bệnh tật, chỉ có ông mới biết được giá trị đích thực của Phượng Miên. Các cơ quan trong Tuyền Ki phủ không phải là do ông thiết kế mà là do cháu trai Phượng Miên của ông thiết kế, ngay cả chiến thuyền kia cũng không phải là của ông làm. Ông sở dĩ đem công danh gán lên đầu mình đều không phải là tham công, mà là vì bảo vệ cho Phượng Miên. Nhưng ông chưa từng nghĩ rằng nàng Bích Hải Long Nữ lại am hiểu sâu giá trị của Phượng Miên như vậy.</w:t>
      </w:r>
    </w:p>
    <w:p>
      <w:pPr>
        <w:pStyle w:val="BodyText"/>
      </w:pPr>
      <w:r>
        <w:t xml:space="preserve">“Ha ha ha! Long nữ cứ nói đùa, công tử có chỗ nào không đúng, ngươi muốn hắn làm cái gì?” Huyền Ki lão nhân cười gượng hai tiếng để che dấu đi sự kinh ngạc trong lòng mình.</w:t>
      </w:r>
    </w:p>
    <w:p>
      <w:pPr>
        <w:pStyle w:val="BodyText"/>
      </w:pPr>
      <w:r>
        <w:t xml:space="preserve">Sắt Sắt thả người từ đầu thuyền nhảy lên trên một tảng đá ven bờ. Váy màu xanh tung bay ở phía sau tươi đẹp dưới ánh mặt trời, lưu chuyển mà qua.</w:t>
      </w:r>
    </w:p>
    <w:p>
      <w:pPr>
        <w:pStyle w:val="BodyText"/>
      </w:pPr>
      <w:r>
        <w:t xml:space="preserve">“Phượng lão gia, lệnh tôn là người thế nào, ngài so với ta trong lòng chắc hiểu rõ.” Nàng cúi đầu nói: “Hơn nữa, bây giờ hắn đang trúng độc, đã sắp phát tác đến nơi, ta nghĩ lão gia, sẽ không trơ mắt nhìn lệnh tôn tuổi còn trẻ, mà đã phải về hoàng tuyền đâu!”</w:t>
      </w:r>
    </w:p>
    <w:p>
      <w:pPr>
        <w:pStyle w:val="BodyText"/>
      </w:pPr>
      <w:r>
        <w:t xml:space="preserve">Sắt Sắt bên môi nở một nụ cười thanh tuyệt, như một đóa hoa lung linh trong suốt.</w:t>
      </w:r>
    </w:p>
    <w:p>
      <w:pPr>
        <w:pStyle w:val="BodyText"/>
      </w:pPr>
      <w:r>
        <w:t xml:space="preserve">Huyền Ky lão nhân thấy trong ngực khó thở, chòm râu rung lên, nói: “Ngươi. . . Ngươi. . . “</w:t>
      </w:r>
    </w:p>
    <w:p>
      <w:pPr>
        <w:pStyle w:val="BodyText"/>
      </w:pPr>
      <w:r>
        <w:t xml:space="preserve">Thái tử Dạ Vô Trần ở buổi tiệc từ nãy ngồi ngay ngắn nguyên một vị trí, vừa rồi thấy Huyền Ky lão nhân sợ hãi đến cực điểm, nghiêm giọng nói: “Hôm nay bản vương đến đây, tuyệt không khoanh tay trước việc không có đạo lý như vậy. Người đâu, mau bắt yêu nữ đang làm loạn này đi!”</w:t>
      </w:r>
    </w:p>
    <w:p>
      <w:pPr>
        <w:pStyle w:val="BodyText"/>
      </w:pPr>
      <w:r>
        <w:t xml:space="preserve">Thái tử thân phận tôn quý, tham gia buổi tiệc này, tất nhiên dẫn theo không ít cấm vệ quân. Khi ra lệnh một tiếng, cấm vệ quân mai phục tại U Viên liền kéo cung cài tên, bao vây quanh chiếc thuyền nhỏ kia.</w:t>
      </w:r>
    </w:p>
    <w:p>
      <w:pPr>
        <w:pStyle w:val="BodyText"/>
      </w:pPr>
      <w:r>
        <w:t xml:space="preserve">Sắt Sắt ánh mắt lưu chuyển, thần sắc bất động cười cười, nói: “Phượng lão gia, ngài vẫn là nên nhìn xem lệnh tôn thế nào đi!”</w:t>
      </w:r>
    </w:p>
    <w:p>
      <w:pPr>
        <w:pStyle w:val="BodyText"/>
      </w:pPr>
      <w:r>
        <w:t xml:space="preserve">Huyền Ky lão nhân quay đầu, nhìn thấy Phượng Miên đang té xuống nằm trên mặt đất, thái dương không ngừng đổ mồ hôi lạnh, gương mặt tuấn tú tha thiết nhìn phía ông, cho thấy hắn đang vô cùng thống khổ.</w:t>
      </w:r>
    </w:p>
    <w:p>
      <w:pPr>
        <w:pStyle w:val="BodyText"/>
      </w:pPr>
      <w:r>
        <w:t xml:space="preserve">“Thái tử điện hạ, khẩn cầu thái tử điện hạ thu hồi mệnh lệnh đã ban ra, cứu lấy cháu trai của tại hạ.” Huyền Ky lão nhân bước nhanh đi đến trước mặt thái tử Dạ Vô Trần, quỳ rạp xuống đất, lo lắng nói.</w:t>
      </w:r>
    </w:p>
    <w:p>
      <w:pPr>
        <w:pStyle w:val="BodyText"/>
      </w:pPr>
      <w:r>
        <w:t xml:space="preserve">Thái tử Dạ Vô Trần sắc mặt khẽ biến, lạnh giọng nói: “Được, nếu Phượng lão gia nói như thế, bản vương sẽ nể mặt ngươi.” Hắn phất tay một cái, thị vệ lập tức liền đi xuống.</w:t>
      </w:r>
    </w:p>
    <w:p>
      <w:pPr>
        <w:pStyle w:val="BodyText"/>
      </w:pPr>
      <w:r>
        <w:t xml:space="preserve">“Quản Trữ! Ngươi hãy thử lĩnh giáo vị Bích Hải Long Nữ này đi!” Thái tử thần sắc bất động phân phó nói, ánh mắt hiện lên một tia sẵng giọng.</w:t>
      </w:r>
    </w:p>
    <w:p>
      <w:pPr>
        <w:pStyle w:val="BodyText"/>
      </w:pPr>
      <w:r>
        <w:t xml:space="preserve">Lão nô Quản trữ theo chỉ thị của thái tử, bước nhanh ra ngoài.</w:t>
      </w:r>
    </w:p>
    <w:p>
      <w:pPr>
        <w:pStyle w:val="BodyText"/>
      </w:pPr>
      <w:r>
        <w:t xml:space="preserve">Sắt Sắt biết được Quản Trữ này và tổng quản thái giám Hàn Sóc là đồng môn với nhau, võ nghệ vô cùng cao thâm tàn nhẫn, không thể coi thường. Nàng mỉm cười, nói: “Xin mời chỉ giáo!”</w:t>
      </w:r>
    </w:p>
    <w:p>
      <w:pPr>
        <w:pStyle w:val="BodyText"/>
      </w:pPr>
      <w:r>
        <w:t xml:space="preserve">Làn gió thổi đem quần áo của nàng bay bay, váy dài tới thắt lưng, lay động lòng người. Nàng nhanh nhẹn đạp bước chân như gió thổi hướng Quản Trữ mà tới.</w:t>
      </w:r>
    </w:p>
    <w:p>
      <w:pPr>
        <w:pStyle w:val="BodyText"/>
      </w:pPr>
      <w:r>
        <w:t xml:space="preserve">Quản Trữ mặt không chút thay đổi, thân thủ lợi hại, đem kiếm bên hông từng chút một rút ra, hàn quang lóe sáng, kiếm khí vừa xuất ra lạnh lẽo vô cùng, cứ như đem nắng nóng đuổi đi vài phần. Nội lực hùng hậu cùng kiếm khí mạnh mẽ làm cho mái tóc hắn phiêu đãng mà bay lên.</w:t>
      </w:r>
    </w:p>
    <w:p>
      <w:pPr>
        <w:pStyle w:val="BodyText"/>
      </w:pPr>
      <w:r>
        <w:t xml:space="preserve">Tân Nguyệt Loan đao của nàng cùng bảo kiếm trong tay Quản Trữ chạm vào nhau, những tia sáng bắn ra bốn phía. Hai người đứng trên một tảng đá, cùng nhau quyết đấu một trận sinh tử.</w:t>
      </w:r>
    </w:p>
    <w:p>
      <w:pPr>
        <w:pStyle w:val="BodyText"/>
      </w:pPr>
      <w:r>
        <w:t xml:space="preserve">Trách không được Hàn Sóc từ trước tới nay đều bảo vệ cho hoàng đế, võ nghệ quả thật quỷ dị cao tuyệt. Bên trong nội lực hùng hậu lộ ra lãnh ý dày đặc, người thường khó mà có thể nhận ra.</w:t>
      </w:r>
    </w:p>
    <w:p>
      <w:pPr>
        <w:pStyle w:val="BodyText"/>
      </w:pPr>
      <w:r>
        <w:t xml:space="preserve">Sắt Sắt sử dụng Liệt Vân đao pháp, cùng đấu với kiếm pháp của Quản Trữ.</w:t>
      </w:r>
    </w:p>
    <w:p>
      <w:pPr>
        <w:pStyle w:val="BodyText"/>
      </w:pPr>
      <w:r>
        <w:t xml:space="preserve">Hai người đấu được hơn mười chiêu, mà vẫn chưa phân biệt được thắng bại.</w:t>
      </w:r>
    </w:p>
    <w:p>
      <w:pPr>
        <w:pStyle w:val="BodyText"/>
      </w:pPr>
      <w:r>
        <w:t xml:space="preserve">“Phượng lão gia, chất độc của lệnh tôn đang phát tác, nếu không có giải dược, chỉ sợ là đại la thần tiên có tái thế, cũng là bó tay !” Võ lâm minh chủ Thiết Phi Dương đang đứng ở trong đám người, thản nhiên nói.</w:t>
      </w:r>
    </w:p>
    <w:p>
      <w:pPr>
        <w:pStyle w:val="BodyText"/>
      </w:pPr>
      <w:r>
        <w:t xml:space="preserve">Dật vương Dạ Vô Nhai chậm rãi thong thả đi ra, đi đến trước mặt Dạ Vô Trần, chậm rãi nói: “Hoàng huynh, trước mắt vẫn là cứu người quan trọng hơn!”</w:t>
      </w:r>
    </w:p>
    <w:p>
      <w:pPr>
        <w:pStyle w:val="BodyText"/>
      </w:pPr>
      <w:r>
        <w:t xml:space="preserve">Sắt Sắt hôm nay đến đây, đã chuẩn bị rất kĩ, vốn cũng không sợ cùng thị vệ của Dạ Vô Trần quyết đấu, bây giờ lại nhìn thấy Vô Nhai nói như thế, tất nhiên là hắn là lo lắng nàng đánh không lại tên Quản Trữ này.</w:t>
      </w:r>
    </w:p>
    <w:p>
      <w:pPr>
        <w:pStyle w:val="BodyText"/>
      </w:pPr>
      <w:r>
        <w:t xml:space="preserve">Sắt Sắt thầm than một tiếng, nhướng mày nhìn Vô Nhai, thấy đáy mắt sâu u của Vô Nhai mang một thần sắc nhìn rất phức tạp, có vui mừng, cũng có lo lắng.</w:t>
      </w:r>
    </w:p>
    <w:p>
      <w:pPr>
        <w:pStyle w:val="BodyText"/>
      </w:pPr>
      <w:r>
        <w:t xml:space="preserve">Dạ Vô Trần nheo mắt, tay nắm thành quyền, nhưng vẫn là ý bảo quản trữ thu tay lại, Tuyền Ki Phủ rất được thánh thượng coi trọng, nhất quyết không thể xảy ra truyện ngoài ý muốn.</w:t>
      </w:r>
    </w:p>
    <w:p>
      <w:pPr>
        <w:pStyle w:val="BodyText"/>
      </w:pPr>
      <w:r>
        <w:t xml:space="preserve">Sắt Sắt tay thu đao lại, chậm rãi đi về hướng Phượng Miên đã ngất đi, kỳ thật trong lòng nàng cũng có chút kinh ngạc, theo lý thuyết, độc còn chưa đến thời điểm phát tác, tại sao lại phát tác rồi? Mắt thấy người nằm trên bãi cỏ xanh là một nam tử trẻ tuổi mặc quần áo đen đang lẳng lặng nằm trên mặt đất, sắc mặt vẫn như trước tái nhợt, sắc môi đã chuyển sang màu tím nhợt.</w:t>
      </w:r>
    </w:p>
    <w:p>
      <w:pPr>
        <w:pStyle w:val="BodyText"/>
      </w:pPr>
      <w:r>
        <w:t xml:space="preserve">Ngự y đứng một bên lau mồ hôi trên đầu, thì thào nói: “Nếu như cho bản y một chút thời gian thì có thể tìm ra thuốc giải, đáng tiếc là loại độc dược này đã phát tác quá sớm, phải lập tức dùng thuốc giải ngay.”</w:t>
      </w:r>
    </w:p>
    <w:p>
      <w:pPr>
        <w:pStyle w:val="BodyText"/>
      </w:pPr>
      <w:r>
        <w:t xml:space="preserve">Sắc mặt Sắt Sắt nhất thời ngưng trọng, nàng bảo Vũ Điệp hạ độc, tất nhiên không phải vì muốn lấy đi mạng sống của Phượng Miên, chẳng qua là vì muốn bắt hắn đi, không thể không dùng thủ đoạn. Mắt thấy hắn đang phát độc, trong lòng có chút lo lắng, nàng quay đầu bảo Bắc Đẩu cùng Nam Tinh đang đứng phía sau ôm Phượng Miên đem lên trên thuyền.</w:t>
      </w:r>
    </w:p>
    <w:p>
      <w:pPr>
        <w:pStyle w:val="BodyText"/>
      </w:pPr>
      <w:r>
        <w:t xml:space="preserve">Sắt Sắt quay đầu cười nhạt nói: “Phượng lão gia, thật có lỗi, bản Long nữ muốn tạm thời mượn lệnh tôn sáu ngày, đến kì hạn nhất định hoàn trả lại.” Nói xong, quay người bước đi.</w:t>
      </w:r>
    </w:p>
    <w:p>
      <w:pPr>
        <w:pStyle w:val="BodyText"/>
      </w:pPr>
      <w:r>
        <w:t xml:space="preserve">***</w:t>
      </w:r>
    </w:p>
    <w:p>
      <w:pPr>
        <w:pStyle w:val="BodyText"/>
      </w:pPr>
      <w:r>
        <w:t xml:space="preserve">Thuyền xuyên đi qua Liên Trì, chỉ trong chốc lát đã ra ngoài hồ sen Liên Trì, đón lấy làn gió thoáng đãng trên hồ bay tới, trong khoang thuyền lúc này chỉ còn một mảnh yên tĩnh.</w:t>
      </w:r>
    </w:p>
    <w:p>
      <w:pPr>
        <w:pStyle w:val="BodyText"/>
      </w:pPr>
      <w:r>
        <w:t xml:space="preserve">Sắt Sắt quay đầu nhìn về phía giường Phượng Miên nằm, vầng trán trơn bóng hỗn độn vài sợi tóc, che khuất hàng lông mi run run của hắn. Mũi thẳng, môi hơi động đậy,nhìn qua vô cùng động lòng người, chỉ tiếc lúc này sắc môi tái nhợt, xem ra quả nhiên là độc đang phát tác.</w:t>
      </w:r>
    </w:p>
    <w:p>
      <w:pPr>
        <w:pStyle w:val="BodyText"/>
      </w:pPr>
      <w:r>
        <w:t xml:space="preserve">Sắt Sắt lấy thuốc giải trong tay áo ra, bảo Thanh Mai đi lấy nước đến.</w:t>
      </w:r>
    </w:p>
    <w:p>
      <w:pPr>
        <w:pStyle w:val="BodyText"/>
      </w:pPr>
      <w:r>
        <w:t xml:space="preserve">“Tiểu thư, hiện nay chúng ta còn đang ở trong Ngọc hồ, nếu như cho hắn uống xong thuốc giải, trong chốc lát truy binh có đến đây, cướp hắn đưa đi thì sao, như vậy có nên không?” Thanh Mai hơi có chút lo lắng nói.</w:t>
      </w:r>
    </w:p>
    <w:p>
      <w:pPr>
        <w:pStyle w:val="BodyText"/>
      </w:pPr>
      <w:r>
        <w:t xml:space="preserve">Sắt Sắt ngưng mi, thản nhiên nói: “Binh đến tướng chặn, không có gì đáng sợ. Trước mắt cứu người quan trọng hơn, mau mang nước lại đây.”</w:t>
      </w:r>
    </w:p>
    <w:p>
      <w:pPr>
        <w:pStyle w:val="BodyText"/>
      </w:pPr>
      <w:r>
        <w:t xml:space="preserve">Nàng ngồi vào cạnh giường, cánh tay nâng thân mình Phượng Miên dậy, đặt hắn tựa vào giường. Thoáng nhìn đến hắn lông mi chớp chớp, ánh mắt Sắt Sắt ngưng lại, cẩn thận xem màu môi tái đen của hắn, càng xem càng không giống như là đang phát độc, môi có màu xanh, giống như là đang phát bệnh. Mà hắn lúc này, hơi thở ổn định, không giống như lúc vừa rồi khi ở U Viên hơi thở hỗn loạn, lúc này nhìn qua tình trạng tốt hơn nhiều.</w:t>
      </w:r>
    </w:p>
    <w:p>
      <w:pPr>
        <w:pStyle w:val="BodyText"/>
      </w:pPr>
      <w:r>
        <w:t xml:space="preserve">Sắt Sắt trong lòng thấy điểm khả nghi, nhịn không được liền lấy trong tay áo ra một chiếc khăn, dùng khăn xoa xoa trên môi của hắn. Lập tức, chiếc khăn màu trắng dính một chút màu xanh.</w:t>
      </w:r>
    </w:p>
    <w:p>
      <w:pPr>
        <w:pStyle w:val="BodyText"/>
      </w:pPr>
      <w:r>
        <w:t xml:space="preserve">Thanh Mai bưng nước đến, Sắt Sắt thản nhiên cười cười, nói: “Thôi, ta nghĩ Phượng công tử không cần uống đâu, thuốc giải cũng không cần uống nữa rồi!”</w:t>
      </w:r>
    </w:p>
    <w:p>
      <w:pPr>
        <w:pStyle w:val="BodyText"/>
      </w:pPr>
      <w:r>
        <w:t xml:space="preserve">“A? !” Thanh Mai sửng sốt, đem chén nước đặt sang một bên, lấy tay kiểm tra hơi thở của Phượng Miên, “Tiểu thư, hắn còn sống sao!”</w:t>
      </w:r>
    </w:p>
    <w:p>
      <w:pPr>
        <w:pStyle w:val="BodyText"/>
      </w:pPr>
      <w:r>
        <w:t xml:space="preserve">“Tuyền Ki công tử, ta xem ngươi không cần phải giả bộ nữa.” Sắt Sắt duỗi cánh tay đem Phượng Miên chậm rãi đặt lại trên giường, rồi xoay người ngồi sang cái ghế bên cạnh.</w:t>
      </w:r>
    </w:p>
    <w:p>
      <w:pPr>
        <w:pStyle w:val="BodyText"/>
      </w:pPr>
      <w:r>
        <w:t xml:space="preserve">Phượng Miên đang giả hôn mê, mơ hồ cảm thấy trước mặt mình là một mùi hương của người nào đó, trong lòng có chút mê man, bây giờ nghe thấy Sắt Sắt nói vậy, trên gương tuấn mặt mỹ hai má đỏ ửng. Hắn chớp chớp lông mi, đôi mắt đen xinh đẹp như một viên ngọc quý mở ra. Lọt vào trong tầm mắt hắn là một cô gái với gương mặt trái xoan, trừng đôi mắt tròn tròn, tò mò nhìn hắn.</w:t>
      </w:r>
    </w:p>
    <w:p>
      <w:pPr>
        <w:pStyle w:val="BodyText"/>
      </w:pPr>
      <w:r>
        <w:t xml:space="preserve">Hắn biết người đang mang nước đến cho hắn là thị nữ tên Thanh Mai.</w:t>
      </w:r>
    </w:p>
    <w:p>
      <w:pPr>
        <w:pStyle w:val="BodyText"/>
      </w:pPr>
      <w:r>
        <w:t xml:space="preserve">“Thì ra là giả hôn mê, ngươi vì sao phải giả hôn mê, vì sao phải làm bộ phát độc?” Thanh Mai bĩu môi, thì thào nói, bộ dáng hơi khó hiểu.</w:t>
      </w:r>
    </w:p>
    <w:p>
      <w:pPr>
        <w:pStyle w:val="BodyText"/>
      </w:pPr>
      <w:r>
        <w:t xml:space="preserve">Phượng Miên mỉm cười, đôi mắt biến thành hình trăng rằm, hắn nhẹ giọng nói: “Ta chỉ là muốn uống thuốc giải sớm một chút thôi!” Thanh âm ôn nhã, giống như gió trên mặt hồ thổi tới, làm người ta nghe thấy cực kỳ thoải mái.</w:t>
      </w:r>
    </w:p>
    <w:p>
      <w:pPr>
        <w:pStyle w:val="BodyText"/>
      </w:pPr>
      <w:r>
        <w:t xml:space="preserve">“Thanh Mai, không cần làm khó Phượng công tử! Phượng công tử sở dĩ làm như thế, cũng là vì muốn cho chúng ta sớm thoát thân thôi.”Sắt Sắt xòe chiếc quạt tròn ra, thong thả nói. Khó trách, Phượng Miên có thể lừa gạt, qua mắt cả ngự y.</w:t>
      </w:r>
    </w:p>
    <w:p>
      <w:pPr>
        <w:pStyle w:val="BodyText"/>
      </w:pPr>
      <w:r>
        <w:t xml:space="preserve">Phượng Miên quay đầu, nhìn thấy Sắt Sắt đang ngồi ở một bên ghế, hai mắt như làn nước hồ mùa thu, ánh mắt đang nhìn về phía mình, vẻ mặt giống như đang thương tiếc, lại giống như áy náy, lại giống như có chút ưu sầu.</w:t>
      </w:r>
    </w:p>
    <w:p>
      <w:pPr>
        <w:pStyle w:val="BodyText"/>
      </w:pPr>
      <w:r>
        <w:t xml:space="preserve">Phượng Miên nhìn Sắt Sắt, chỉ cảm thấy ngực như bị kiềm hãm.</w:t>
      </w:r>
    </w:p>
    <w:p>
      <w:pPr>
        <w:pStyle w:val="BodyText"/>
      </w:pPr>
      <w:r>
        <w:t xml:space="preserve">Nữ tử năm đó ban đêm dám xông vào Tuyền Ki Phủ đào trộm đồ là nàng sao? Năm đó, hắn tự cho là Tuyền Ki Phủ trận pháp không người nào có thể phá giải, nếu như có người phá, hắn nhất định nhận làm tri kỷ, lại không ngờ đến cuối cùng lại bị một nữ tử phá giải.</w:t>
      </w:r>
    </w:p>
    <w:p>
      <w:pPr>
        <w:pStyle w:val="BodyText"/>
      </w:pPr>
      <w:r>
        <w:t xml:space="preserve">Đêm đó, hắn vẫn chưa nhìn thấy hình dáng của nàng, sau đó lại nghe nói người chủ mưu đó là một nữ tử, trong lòng thấy rất ngưỡng mộ. Đêm đó hắn thấy nàng tao nhã cùng khí phách, luôn luôn làm hắn cảm thấy vui mừng.</w:t>
      </w:r>
    </w:p>
    <w:p>
      <w:pPr>
        <w:pStyle w:val="BodyText"/>
      </w:pPr>
      <w:r>
        <w:t xml:space="preserve">Hôm nay, nàng đi thuyền vượt sóng mà đến, xa xa nhìn thấy phong tư tuyệt thế của nàng, hắn nhớ đến ngón tay mình chỉ từng mơn trớn trước ngực nàng, thế nhưng trong người lại nóng lên như có ngọn lựa đang bùng cháy. Bốn năm trước, một chút rung động trong chớp mắt kia, xuyên qua năm tháng tưởng đã phai nhòa, nay lại bùng lên trong lòng hắn.</w:t>
      </w:r>
    </w:p>
    <w:p>
      <w:pPr>
        <w:pStyle w:val="BodyText"/>
      </w:pPr>
      <w:r>
        <w:t xml:space="preserve">Khi hắn nghe được nàng đến, không phải chỉ vì mô hình chiến thuyền, mà là vì hắn. Đáy lòng dâng lên một cảm giác phức tạp, rất kỳ quái, có một loại cảm giác rõ ràng nhất, là vui sướng.</w:t>
      </w:r>
    </w:p>
    <w:p>
      <w:pPr>
        <w:pStyle w:val="BodyText"/>
      </w:pPr>
      <w:r>
        <w:t xml:space="preserve">Sắt Sắt đang nói với Phượng Miên nhìn đến hắn thì chính là giật mình, liền chờ hắn ổn định tâm thần, chậm rãi phát hiện ra hắn đang ngẩn người nhìn mình, trên vẻ mặt như mộng như ảo.</w:t>
      </w:r>
    </w:p>
    <w:p>
      <w:pPr>
        <w:pStyle w:val="BodyText"/>
      </w:pPr>
      <w:r>
        <w:t xml:space="preserve">Sắt Sắt trong lòng ngẩn ngơ, kỳ thật nàng biết được Phượng Miên chính là Xuân Thủy lâu Tích Hoa công tử, chuyện này Dạ Vô Yên lúc ở Xuân Thủy lâu cho tới bây giờ chưa từng giấu giếm được nàng. Mà Phượng Miên, nói vậy cũng biết được thân phận của nàng. Chỉ là, không biết trước mắt lúc này, hắn là đang nhớ tới chuyện gì? Chẳng lẽ là nhớ tới chuyện cũ bốn năm về trước!?</w:t>
      </w:r>
    </w:p>
    <w:p>
      <w:pPr>
        <w:pStyle w:val="BodyText"/>
      </w:pPr>
      <w:r>
        <w:t xml:space="preserve">Bốn năm trước, đêm đó, nàng lần đầu gặp Minh Xuân Thủy, thế nhưng lại tưởng hắn không có võ công nên đã bị hắn đùa giỡn. Giờ phút này nhớ lại, chắc là Phượng Miên đang nhớ đến cảnh đêm đó nàng bị Minh Xuân Thủy đùa giỡn chật vật cùng với tình thế quẫn bách vì cảnh xuân bị lộ ra ngoài của nàng.</w:t>
      </w:r>
    </w:p>
    <w:p>
      <w:pPr>
        <w:pStyle w:val="BodyText"/>
      </w:pPr>
      <w:r>
        <w:t xml:space="preserve">Sắt Sắt trong lòng buồn rầu, sóng nước trong Ngọc hồ nhẹ nhàng vỗ, không gian u tĩnh trong khoang thuyền phát ra tiếng sóng nước không lớn, vang nhỏ bên thuyền.</w:t>
      </w:r>
    </w:p>
    <w:p>
      <w:pPr>
        <w:pStyle w:val="BodyText"/>
      </w:pPr>
      <w:r>
        <w:t xml:space="preserve">Tiếng sóng vỗ đem thần trí của Phượng Miên quay trở về, hắn chớp lông mi, áp chế rung động trong lòng, thản nhiên hỏi: “Không biết Long nữ đem Miên cướp đến đây, không hiểu có chuyện gì?”</w:t>
      </w:r>
    </w:p>
    <w:p>
      <w:pPr>
        <w:pStyle w:val="BodyText"/>
      </w:pPr>
      <w:r>
        <w:t xml:space="preserve">Sắt Sắt vốn có chút tức giận, lại nhìn thấy Phượng Miên sắc mặt tái nhợt, đều là do độc dược phát tác, trong lòng lại có chút xin lỗi, nên đạm cười nói: “Phượng công tử, bản Long nữ sở dĩ cướp ngươi đi, tất nhiên không có ác ý, chẳng qua mong ngươi chế tạo cho Đông Hải chúng ta mấy chiến thuyền mà thôi. Không biết Phượng công tử có thể đáp ứng?”</w:t>
      </w:r>
    </w:p>
    <w:p>
      <w:pPr>
        <w:pStyle w:val="BodyText"/>
      </w:pPr>
      <w:r>
        <w:t xml:space="preserve">Phượng Miên nâng mắt, xinh đẹp lung linh nhìn thẳng Sắt Sắt, đạm cười nói: “Long nữ yêu cầu, Miên không dám cự tuyệt.”</w:t>
      </w:r>
    </w:p>
    <w:p>
      <w:pPr>
        <w:pStyle w:val="BodyText"/>
      </w:pPr>
      <w:r>
        <w:t xml:space="preserve">Sắt Sắt thật ra chưa từng dự đoán được, Phượng Miên lại có thể dễ dàng đáp ứng việc này, thấy có chút kinh ngạc.</w:t>
      </w:r>
    </w:p>
    <w:p>
      <w:pPr>
        <w:pStyle w:val="BodyText"/>
      </w:pPr>
      <w:r>
        <w:t xml:space="preserve">“Tử Mê, đem thuốc giải đưa cho Phượng công tử đi!” Sắt Sắt cúi đầu đáp, quay đầu hướng ra bên ngoài khoang thuyền nhìn.</w:t>
      </w:r>
    </w:p>
    <w:p>
      <w:pPr>
        <w:pStyle w:val="BodyText"/>
      </w:pPr>
      <w:r>
        <w:t xml:space="preserve">“Mô hình thuyền chiến đang ở Liên Trì có phải là thật không?” Tử Mê cùng Thanh Mai một bên đưa cho Phượng Miên uống thuốc giải, một bên có chút tò mò hỏi.</w:t>
      </w:r>
    </w:p>
    <w:p>
      <w:pPr>
        <w:pStyle w:val="BodyText"/>
      </w:pPr>
      <w:r>
        <w:t xml:space="preserve">Phượng Miên mỉm cười, nói: “Đương nhiên là giả, hôm nay có người ý định muốn lấy mô hình này, ta tất nhiên là biết. Mô hình kia chỉ là hình, mô hình chân chính ảo diệu vô cùng, ngay cả ông nội cũng không hiểu biết về nó.”</w:t>
      </w:r>
    </w:p>
    <w:p>
      <w:pPr>
        <w:pStyle w:val="BodyText"/>
      </w:pPr>
      <w:r>
        <w:t xml:space="preserve">Sắt Sắt sớm đã biết được dù có cướp mô hình kia đi cũng vô dụng mà thôi. Nhưng mà thật ra lại không dự đoán được chiến thuyền kia lại kì diệu đến nỗi ngay cả Huyền Ky lão nhân cũng không hiểu hết được. Xem ra, Huyền Ky lão nhân cũng không tán thành hoặc căn bản cũng không biết Phượng Miên lại âm thầm duy trì quan hệ với hoàng tử là Tuyền vương. Nói như vậy, Huyền Ky lão nhân chắc hẳn là ủng hộ cho thái tử, vậy nên ngay cả Phượng Miên cũng phải đề phòng ông nội hắn.</w:t>
      </w:r>
    </w:p>
    <w:p>
      <w:pPr>
        <w:pStyle w:val="BodyText"/>
      </w:pPr>
      <w:r>
        <w:t xml:space="preserve">Thái tử có vẻ cũng là không biết được giá trị của Phượng Miên, cho nên bọn họ chỉ có được một mô hình vô dụng, chắc hẳn là sẽ không từ bỏ ý đồ.</w:t>
      </w:r>
    </w:p>
    <w:p>
      <w:pPr>
        <w:pStyle w:val="BodyText"/>
      </w:pPr>
      <w:r>
        <w:t xml:space="preserve">Sắt Sắt liệu việc không kém, phía trước hồ mấy chỗ để cập bến có mấy chiến thuyền, chặn đường đi của các nàng. Cầm đầu trên thuyền, là một nam tử tuổi còn trẻ đang đứng.</w:t>
      </w:r>
    </w:p>
    <w:p>
      <w:pPr>
        <w:pStyle w:val="BodyText"/>
      </w:pPr>
      <w:r>
        <w:t xml:space="preserve">“Ai vậy?” Sắt Sắt ngưng mi hỏi.</w:t>
      </w:r>
    </w:p>
    <w:p>
      <w:pPr>
        <w:pStyle w:val="BodyText"/>
      </w:pPr>
      <w:r>
        <w:t xml:space="preserve">Tử Mê cùng Thanh Mai còn chưa trả lời, thì chợt nghe Phượng Miên thản nhiên nói: “Người này là bá chủ Giang Đông thủy đạo, Hạ Chi Bắc, chưởng quản con đường thủy ở Giang Đông, các ngươi đi qua con đường thủy này của hắn, trước đó cũng chưa cho hắn lợi ích gì sao?”</w:t>
      </w:r>
    </w:p>
    <w:p>
      <w:pPr>
        <w:pStyle w:val="BodyText"/>
      </w:pPr>
      <w:r>
        <w:t xml:space="preserve">Sắt Sắt ngưng mi, nàng theo con sông Đông Hải kinh Giang Đông một mạch đến Ngọc hồ, tất nhiên là từng phái Bắc Đẩu cùng Nam Tinh đi chào hỏi qua. Chỉ là, nàng không tự mình đi chào hỏi nên cũng không nhận ra được người này. Chỉ nghĩ đến khi đi qua, người này sẽ đáp ứng dễ dàng, chưa từng đoán được, bây giờ lại chặn đường về của các nàng ở chỗ này.</w:t>
      </w:r>
    </w:p>
    <w:p>
      <w:pPr>
        <w:pStyle w:val="BodyText"/>
      </w:pPr>
      <w:r>
        <w:t xml:space="preserve">Tử Mê đi ra khỏi khoang thuyền, cao giọng hỏi: “Hạ công tử, chúng ta chỉ là mượn đường, xin mời Hạ công tử nhường đường cho.”</w:t>
      </w:r>
    </w:p>
    <w:p>
      <w:pPr>
        <w:pStyle w:val="BodyText"/>
      </w:pPr>
      <w:r>
        <w:t xml:space="preserve">“Các ngươi cướp Tuyền Ki công tử của Tuyền Ki Phủ, tại hạ tất nhiên không thể bỏ mặc. Muốn dời khỏi nơi này, thì xin mời để lại Tuyền Ki công tử rồi nói sau.” Hạ Chi Bắc quát lớn, thanh âm vang dội, có thể thấy được người này võ nghệ không hề kém.</w:t>
      </w:r>
    </w:p>
    <w:p>
      <w:pPr>
        <w:pStyle w:val="BodyText"/>
      </w:pPr>
      <w:r>
        <w:t xml:space="preserve">“Hắn ăn bổng lộc của triều đình, tất nhiên là sẽ chặn đường các ngươi, phải đánh nhau kịch liệt là tránh không được. Muốn thắng các ngươi, cũng không nhất định phải như vậy!” Phượng Miên uống xong thuốc giải, chiếc túi gấm cùng màu, đứng ở phía sau Sắt Sắt thản nhiên nói. Hắn mặc y bào một màu đen huyền, cả người cùng một màu, búi tóc không có ngọc trâm cài, mà là dùng một sợi dây cột tóc, đang ở trong gió, thong thả tung bay, thật tươi mát thật sạch sẽ .</w:t>
      </w:r>
    </w:p>
    <w:p>
      <w:pPr>
        <w:pStyle w:val="BodyText"/>
      </w:pPr>
      <w:r>
        <w:t xml:space="preserve">Sắt Sắt nghe Phượng Miên nói vậy, ngưng giọng hỏi: “Hạ Chi Bắc là ai ?” Con ngươi đen trong suốt, ánh lên hàn quang, nhìn xem Phượng Miên trong lòng đang nghĩ gì.</w:t>
      </w:r>
    </w:p>
    <w:p>
      <w:pPr>
        <w:pStyle w:val="BodyText"/>
      </w:pPr>
      <w:r>
        <w:t xml:space="preserve">Phượng Miên cười cười, vẫn chưa trực tiếp trả lời câu hỏi, thật lâu sau mới thản nhiên nói: “Long nữ sao hỏi vậy, việc này thật dễ đoán! Nếu không thuyền của Âu Dương Cái sao lại có thể thuận lợi rời bến.”</w:t>
      </w:r>
    </w:p>
    <w:p>
      <w:pPr>
        <w:pStyle w:val="BodyText"/>
      </w:pPr>
      <w:r>
        <w:t xml:space="preserve">Quả nhiên là người của Dạ Vô Yên nha! Nếu Hạ Chi Bắc ở đây chặn mình, xem ra Dạ Vô Yên không nghĩ được mình đã mang Phượng Miên đi. Sắt Sắt khóe môi khẽ nhếch, trên gương mặt như ngọc hiện lên một chút trong trẻo nhưng lạnh lùng.</w:t>
      </w:r>
    </w:p>
    <w:p>
      <w:pPr>
        <w:pStyle w:val="BodyText"/>
      </w:pPr>
      <w:r>
        <w:t xml:space="preserve">Nàng ra lệnh một tiếng, phía trước Bắc Đẩu Nam Tinh cùng nhau cho thuyền tiến đến mấy chiến thuyền hải tặc, liền cùng thuyền của Hạ Chi Bắc đứng cùng nhau. Tên bắn vút vào bên trong, Sắt Sắt vẫn bình yên ngồi ở trong khoang thuyền.</w:t>
      </w:r>
    </w:p>
    <w:p>
      <w:pPr>
        <w:pStyle w:val="BodyText"/>
      </w:pPr>
      <w:r>
        <w:t xml:space="preserve">Phượng Miên dường như nhìn thấu tâm tư của Sắt Sắt, ngưng mi nói: “Đây chỉ là diễn trò, Hạ Chi Bắc. . . . . .” Lời còn chưa dứt, chợt thấy phía trước mấy chiến thuyền con thong thả đi đến, làm nước hồ dập dềnh. Thì ra là một chiếc thuyền khác vừa xuất hiện, liền gia nhập vào đoàn thuyền chiến.</w:t>
      </w:r>
    </w:p>
    <w:p>
      <w:pPr>
        <w:pStyle w:val="BodyText"/>
      </w:pPr>
      <w:r>
        <w:t xml:space="preserve">“Tiểu thư, những người đó là tới giúp chúng ta.” Tử Mê ngưng mi nói. Nàng không biết tiểu thư còn có viện binh khác.</w:t>
      </w:r>
    </w:p>
    <w:p>
      <w:pPr>
        <w:pStyle w:val="BodyText"/>
      </w:pPr>
      <w:r>
        <w:t xml:space="preserve">Sắt Sắt cũng có chút kinh ngạc, không ngờ đến lúc này còn có người tương trợ các nàng. Ba vạn ám binh kia, không đến thời điểm cuối cùng, nàng sẽ không dùng đến. Việc này, thật sự đoán không ra là người phương nào ra đã tay viện trợ. Nàng mở cửa sổ ra, không chớp mắt hướng ra phía ngoài nhìn, mơ hồ nhìn bên trong con thuyền, trên thuyền có một hồng y nữ tử.</w:t>
      </w:r>
    </w:p>
    <w:p>
      <w:pPr>
        <w:pStyle w:val="BodyText"/>
      </w:pPr>
      <w:r>
        <w:t xml:space="preserve">Nàng kia trông thật sự ôn nhu, quần áo màu đỏ, ở trong gió phần phật bay lên, đang ở giữa chiến đoàn đánh nhau kịch liệt, đôi mắt sáng rực. Nàng dùng kiếm tay trái, tay phải ngón tay đã bị chặt đứt bốn ngón.</w:t>
      </w:r>
    </w:p>
    <w:p>
      <w:pPr>
        <w:pStyle w:val="BodyText"/>
      </w:pPr>
      <w:r>
        <w:t xml:space="preserve">Sắt Sắt nhận ra được, đó là thị nữ của Mạc Tầm Hoan- Nhã Tử.</w:t>
      </w:r>
    </w:p>
    <w:p>
      <w:pPr>
        <w:pStyle w:val="BodyText"/>
      </w:pPr>
      <w:r>
        <w:t xml:space="preserve">Nói như vậy, người đến giúp mình chính là Mạc Tầm Hoan. Từ khi li biệt sau trận chiến trên biển kia, đã rất lâu rồi mà chưa gặp mặt .</w:t>
      </w:r>
    </w:p>
    <w:p>
      <w:pPr>
        <w:pStyle w:val="BodyText"/>
      </w:pPr>
      <w:r>
        <w:t xml:space="preserve">Hai lần trước gặp lại, đều là đang ở yến hội, xa xa chỉ nhìn liếc mắt một cái, cũng không tiện nói chuyện. Cũng không nghĩ trong thời khắc nguy cấp, Mạc Tầm Hoan lại phái người tới cứu nàng. Ngọc hồ, dù sao cũng là lãnh thổ Nam Việt, hắn cứu người cũng phải che dấu. Các thuyền viên đều là mang theo mặt nạ bảo hộ.</w:t>
      </w:r>
    </w:p>
    <w:p>
      <w:pPr>
        <w:pStyle w:val="BodyText"/>
      </w:pPr>
      <w:r>
        <w:t xml:space="preserve">Mạc Tầm Hoan phái tiếp viện tới, con thuyền rất nhanh đánh bại được đội thuyền Hạ Chi Bắc, rồi hộ tống Sắt Sắt ra khỏi Ngọc hồ, dọc theo con sông Giang Đông, một đường hướng đông biển mà đi. Trên đường đi lại không gặp thêm cái gì ngăn cản thuyền nữa, nhưng lại không thấy Mạc Tầm Hoan lộ diện.</w:t>
      </w:r>
    </w:p>
    <w:p>
      <w:pPr>
        <w:pStyle w:val="BodyText"/>
      </w:pPr>
      <w:r>
        <w:t xml:space="preserve">Đến lối vào Đông Hải, sắc trời đã gần đến hoàng hôn, Sắt Sắt thoáng nghe ngoài khoang thuyền truyền đến tiếng đàn, lượn lờ bay, âm thanh rất tự nhiên.</w:t>
      </w:r>
    </w:p>
    <w:p>
      <w:pPr>
        <w:pStyle w:val="BodyText"/>
      </w:pPr>
      <w:r>
        <w:t xml:space="preserve">Khóe môi Sắt Sắt khẽ nhếch lên, từ trong khoang thuyền chậm rãi đi ra ngoài.</w:t>
      </w:r>
    </w:p>
    <w:p>
      <w:pPr>
        <w:pStyle w:val="BodyText"/>
      </w:pPr>
      <w:r>
        <w:t xml:space="preserve">Phía đối diện có một con thuyền khác, đầu thuyền có một bóng người thản nhiên ngồi.</w:t>
      </w:r>
    </w:p>
    <w:p>
      <w:pPr>
        <w:pStyle w:val="BodyText"/>
      </w:pPr>
      <w:r>
        <w:t xml:space="preserve">Quả nhiên là Mạc Tầm Hoan, không giống hai lần trước ở yến hội, nhìn thấy hắn y phục quý phái, tuy vẫn là như trước nhưng đã cũ một nửa, có vẻ là vì nhiều lần giặt, quần áo của hắn sắc trắng hơi hơi xám, nhưng là nhan sắc có khác chút là một loại ôn nhã, giống ánh bình minh trên trời không dính hạt bụi nào.</w:t>
      </w:r>
    </w:p>
    <w:p>
      <w:pPr>
        <w:pStyle w:val="BodyText"/>
      </w:pPr>
      <w:r>
        <w:t xml:space="preserve">Nhìn thấy Sắt Sắt đi ra, mắt xinh đẹp của hắn sáng ngời như một vì sao, khóe môi gợi lên một nụ cười xinh đẹp.</w:t>
      </w:r>
    </w:p>
    <w:p>
      <w:pPr>
        <w:pStyle w:val="BodyText"/>
      </w:pPr>
      <w:r>
        <w:t xml:space="preserve">“Sắt Sắt!” Hắn cúi đầu gọi, vẫn như trước kia bình tĩnh, thanh âm vô hồn, nghe đến lạnh lùng, cực kỳ đạm bạc.</w:t>
      </w:r>
    </w:p>
    <w:p>
      <w:pPr>
        <w:pStyle w:val="BodyText"/>
      </w:pPr>
      <w:r>
        <w:t xml:space="preserve">Ngón tay hắn vẫn chưa dừng lại, tiếp tục lướt trên cây đàn, một khúc nhạc du dương, tiếng nhạc ở trên mặt biển chậm rãi chảy xuôi.</w:t>
      </w:r>
    </w:p>
    <w:p>
      <w:pPr>
        <w:pStyle w:val="BodyText"/>
      </w:pPr>
      <w:r>
        <w:t xml:space="preserve">Vẫn là một thiếu niên như ngày xưa, người bị một đám vương tử khi dễ thiếu chút nữa đã đập vỡ đàn Không của hắn, người mà vì muốn đổi lấy ngân lượng đã bán đi chiếc đàn Không của mình.</w:t>
      </w:r>
    </w:p>
    <w:p>
      <w:pPr>
        <w:pStyle w:val="BodyText"/>
      </w:pPr>
      <w:r>
        <w:t xml:space="preserve">Sắt Sắt đứng ở đầu thuyền, bên tai đều là tiếng đàn du dương của Mạc Tầm Hoan, mơ hồ như đang muốn xuôi dòng kí ức. Lần giúp đỡ hắn tại đổ phường *nơi đánh bạc*, lần xin tá túc tại phố đông, lần cùng sóng vai tại trận chiến trên biển… Tất cả đều đang hiện lên trước mắt nàng.</w:t>
      </w:r>
    </w:p>
    <w:p>
      <w:pPr>
        <w:pStyle w:val="BodyText"/>
      </w:pPr>
      <w:r>
        <w:t xml:space="preserve">Khúc nhạc rốt cuộc đã dừng, không gian trên biển yên tĩnh, chỉ có ánh dương chậm rãi chìm nghỉm vào đêm trên mặt biển.</w:t>
      </w:r>
    </w:p>
    <w:p>
      <w:pPr>
        <w:pStyle w:val="BodyText"/>
      </w:pPr>
      <w:r>
        <w:t xml:space="preserve">“Ngươi, mấy năm nay có tốt không?” Mạc Tầm Hoan dừng tay trên cây đàn, thanh âm cuối cùng ở trong gió dần dần tiêu tán, hắn cúi đầu hỏi. Lúc này đây ngữ khí cũng không đạm bạc, mà bao hàm thật sâu sự thân thiết.</w:t>
      </w:r>
    </w:p>
    <w:p>
      <w:pPr>
        <w:pStyle w:val="Compact"/>
      </w:pPr>
      <w:r>
        <w:t xml:space="preserve"> </w:t>
      </w:r>
      <w:r>
        <w:br w:type="textWrapping"/>
      </w:r>
      <w:r>
        <w:br w:type="textWrapping"/>
      </w:r>
    </w:p>
    <w:p>
      <w:pPr>
        <w:pStyle w:val="Heading2"/>
      </w:pPr>
      <w:bookmarkStart w:id="138" w:name="tập-4-điệp-luyến-hoa---chương-124"/>
      <w:bookmarkEnd w:id="138"/>
      <w:r>
        <w:t xml:space="preserve">116. Tập 4: Điệp Luyến Hoa - Chương 124</w:t>
      </w:r>
    </w:p>
    <w:p>
      <w:pPr>
        <w:pStyle w:val="Compact"/>
      </w:pPr>
      <w:r>
        <w:br w:type="textWrapping"/>
      </w:r>
      <w:r>
        <w:br w:type="textWrapping"/>
      </w:r>
      <w:r>
        <w:t xml:space="preserve"> </w:t>
      </w:r>
    </w:p>
    <w:p>
      <w:pPr>
        <w:pStyle w:val="BodyText"/>
      </w:pPr>
      <w:r>
        <w:t xml:space="preserve">Chương 124 - Điệp luyến hoa 24</w:t>
      </w:r>
    </w:p>
    <w:p>
      <w:pPr>
        <w:pStyle w:val="BodyText"/>
      </w:pPr>
      <w:r>
        <w:t xml:space="preserve">Mấy năm nay thế nào? Nàng tốt không? Nàng rất không tốt. Tuy nhiên, đối mặt với Mạc Tầm Hoan nàng cái gì cũng không nói, mặc kệ nàng có thảm bao nhiêu, làm sao có thế so sánh với hắn năm đó nước mất nhà tan vô cùng thống khổ cùng với ngày ngày bị các tên vương tử thô tục của các quốc gia khác khi dễ sỉ nhục.</w:t>
      </w:r>
    </w:p>
    <w:p>
      <w:pPr>
        <w:pStyle w:val="BodyText"/>
      </w:pPr>
      <w:r>
        <w:t xml:space="preserve">Cho nên, Sắt Sắt chỉ thản nhiên như mây bay gió thoảng mà cười, nhẹ nhàng nói: "Ta rất tốt! Còn ngươi thì sao?"</w:t>
      </w:r>
    </w:p>
    <w:p>
      <w:pPr>
        <w:pStyle w:val="BodyText"/>
      </w:pPr>
      <w:r>
        <w:t xml:space="preserve">Mạc Tầm Hoan buông đàn Không xuống, đôi đồng tử lung linh chợt lóe lên, hắn phất phất ống tay áo, nhẹ giọng nói: "Kì thật ta cũng không được tốt!"</w:t>
      </w:r>
    </w:p>
    <w:p>
      <w:pPr>
        <w:pStyle w:val="BodyText"/>
      </w:pPr>
      <w:r>
        <w:t xml:space="preserve">Sắt Sắt trầm mặc, kì thật nàng nghĩ Mạc Tầm Hoan và nàng cũng giống nhau, hắn sẽ nói hắn rất tốt. Bởi vì, dù sao hắn nhìn quan cũng không giống như loại người luôn đem nỗi thống khổ của mình chia xẻ cho người khác.</w:t>
      </w:r>
    </w:p>
    <w:p>
      <w:pPr>
        <w:pStyle w:val="BodyText"/>
      </w:pPr>
      <w:r>
        <w:t xml:space="preserve">"Sở dĩ không được tốt là vì mấy năm nay ta luôn luôn thương nhớ một người." Hắn cúi đầu nói, ánh sáng đêm khiến cho y phục trắng thuần của hắn lộ ra một tia màu hồng, nhìn qua long lanh như vì sao nơi chân trời, đôi mắt sáng ngời phán chiếu ánh sáng mà trở nên mê ly, như ánh sáng ngọc của những vì sao, lại đong đầy ấm áp dạt dào nhu tình, chỉ như vậy mà nhìn nàng không dời mắt.</w:t>
      </w:r>
    </w:p>
    <w:p>
      <w:pPr>
        <w:pStyle w:val="BodyText"/>
      </w:pPr>
      <w:r>
        <w:t xml:space="preserve">Sắt Sắt bị hắn nhìn như vậy thì trong lòng như bị kìm hãm, Mạc Tầm Hoan làm như vậy khiến cho nàng cảm thấy không biết phải làm sao, thực hiển nhiên người hắn nói chính là nàng, nếu không hắn sẽ không kín đáo đưa tình với nàng như vậy. Nhưng mà nàng đã sớm không còn là một cô gái với mối tình đầu của mình, lòng nàng đã từng bị tình yêu làm cho vỡ vụn thành từng mảnh, tâm đã như mặt hồ phẳng lặng . Vậy nên đối mặt với ánh mắt tràn đầy tình tứ của Mạc Tầm Hoan, Sắt Sắt chỉ thản nhiên như gió thoảng mây bay mà nhíu mày.</w:t>
      </w:r>
    </w:p>
    <w:p>
      <w:pPr>
        <w:pStyle w:val="BodyText"/>
      </w:pPr>
      <w:r>
        <w:t xml:space="preserve">"Vậy sao, người kia thật là vô cùng may mắn!" Giọng nói của nàng vô cùng đạm mạc.</w:t>
      </w:r>
    </w:p>
    <w:p>
      <w:pPr>
        <w:pStyle w:val="BodyText"/>
      </w:pPr>
      <w:r>
        <w:t xml:space="preserve">"Không mời ta lên thuyền ngồi sao?" Ánh mắt Mạc Tầm Hoan xẹt qua một chút ảm đạm, hắn thản nhiên cười nói.</w:t>
      </w:r>
    </w:p>
    <w:p>
      <w:pPr>
        <w:pStyle w:val="BodyText"/>
      </w:pPr>
      <w:r>
        <w:t xml:space="preserve">Sắt Sắt giãn mi nhợt nhạt cười nói: "Lên thuyền đi!"</w:t>
      </w:r>
    </w:p>
    <w:p>
      <w:pPr>
        <w:pStyle w:val="BodyText"/>
      </w:pPr>
      <w:r>
        <w:t xml:space="preserve">Mạc Tầm Hoan đem đàn Không trong tay giao cho Nhã Tử, mũi chân dẫm nhẹ lên mép thuyền, thả nhẹ người đón gió bay đến đầu thuyền Sắt Sắt. Mái tóc đen như mực ở trong gió tản ra, áo ngoài rộng thùng thình phiêu dật phất phới, khóe môi lộ ra một nụ cười nhạt xinh đẹp sáng ngời như hoa.</w:t>
      </w:r>
    </w:p>
    <w:p>
      <w:pPr>
        <w:pStyle w:val="BodyText"/>
      </w:pPr>
      <w:r>
        <w:t xml:space="preserve">Dung nhan kia, luôn thanh thanh tuyệt như vậy!</w:t>
      </w:r>
    </w:p>
    <w:p>
      <w:pPr>
        <w:pStyle w:val="BodyText"/>
      </w:pPr>
      <w:r>
        <w:t xml:space="preserve">Nụ cười tươi tắn kia, luôn mị hoặc như vậy!</w:t>
      </w:r>
    </w:p>
    <w:p>
      <w:pPr>
        <w:pStyle w:val="BodyText"/>
      </w:pPr>
      <w:r>
        <w:t xml:space="preserve">Cái chớp mắt tao nhã này luôn khiến người khác phải mê muội, nếu như hắn là một nữ tử thì nhất định sẽ là một hồng nhan họa thủy khuynh thành!</w:t>
      </w:r>
    </w:p>
    <w:p>
      <w:pPr>
        <w:pStyle w:val="BodyText"/>
      </w:pPr>
      <w:r>
        <w:t xml:space="preserve">Sắt Sắt khoanh tay đứng ở đầu thuyền, trong lòng nghĩ thầm như vậy.</w:t>
      </w:r>
    </w:p>
    <w:p>
      <w:pPr>
        <w:pStyle w:val="BodyText"/>
      </w:pPr>
      <w:r>
        <w:t xml:space="preserve">Năm đó, nàng vốn tưởng rằng Mạc Tầm Hoan không có võ công, sau đó mới biết hắn đúng là võ sĩ đứng nhất nhì tại Y Mạch quốc, mà nhan thuật lại càng cao siêu. Một người, luôn không thể chỉ đánh giá qua tướng mạo. Cho nên, giờ phút này, đối với một Mạc Tầm Hoan thâm tàng bất lộ *giấu kĩ không để lộ ra*, Sắt Sắt cũng mang theo một chút cánh giác. Tuy rằng trong lòng nàng kì thật cũng không hoài nghi gì hắn.</w:t>
      </w:r>
    </w:p>
    <w:p>
      <w:pPr>
        <w:pStyle w:val="BodyText"/>
      </w:pPr>
      <w:r>
        <w:t xml:space="preserve">"Tiểu vương tử, không, hiện tại phải gọi ngươi là vương thượng mới đúng?" Sắt Sắt nhìn qua Mạc Tầm Hoan, đôi đồng tử trong trẻo cười như không cười: "Xin cảm tạ chi ân vương tử lúc nãy đã tương trợ."</w:t>
      </w:r>
    </w:p>
    <w:p>
      <w:pPr>
        <w:pStyle w:val="BodyText"/>
      </w:pPr>
      <w:r>
        <w:t xml:space="preserve">Hai tròng mắt sáng ngời của Mạc Tầm Hoan quan sát Sắt Sắt, ánh nắng thản nhiên chiếu vào người hắn, tựa như đang ẩn ẩn một làn sóng nước nhẹ trôi, khóe môi hơi nhếch lên thành một đường cong mị hoặc, nụ cười thản nhiên cũng từ đó mà hiện ra.</w:t>
      </w:r>
    </w:p>
    <w:p>
      <w:pPr>
        <w:pStyle w:val="BodyText"/>
      </w:pPr>
      <w:r>
        <w:t xml:space="preserve">"Sắt Sắt, vài năm không gặp, ngươi lại học được kiểu khách khí này sao. Nếu phải nói lời cám ơn thì năm đó ngươi giúp ta đánh bại Tây Môn lâu, giúp ta giành lại nước nhà, vậy muốn ta phải cảm ơn thế nào đây?" Hắn không nhanh không chậm nói, ánh mắt trong trẻo đoạt người: "Chẳng lẽ là lấy thân báo đáp sao?"</w:t>
      </w:r>
    </w:p>
    <w:p>
      <w:pPr>
        <w:pStyle w:val="BodyText"/>
      </w:pPr>
      <w:r>
        <w:t xml:space="preserve">Sắt Sắt nghe vậy, nhất thời ngẩn người.</w:t>
      </w:r>
    </w:p>
    <w:p>
      <w:pPr>
        <w:pStyle w:val="BodyText"/>
      </w:pPr>
      <w:r>
        <w:t xml:space="preserve">Trong trí nhớ, Mạc Tầm Hoan không phải dạng người này.</w:t>
      </w:r>
    </w:p>
    <w:p>
      <w:pPr>
        <w:pStyle w:val="BodyText"/>
      </w:pPr>
      <w:r>
        <w:t xml:space="preserve">Hắn tựa hồ như vĩnh viễn mang một bộ dáng thản nhiên như gió thoảng mây bay, bình tĩnh đạm mạc mà lạnh nhạt, tóm lại, dù cho gặp chuyện gì, dù cho đối với ai, đều thản nhiên, nói chuyện cũng không nhiều lời. Bởi vi, mặc kệ chuyện gì, trong mắt hắn, so ra đều kém quốc gia của hắn đang gặp cảnh thống khổ. Nhưng mà, hiện tại hắn lại đang ở trước mặt nàng nói ra những lời vui đùa này.</w:t>
      </w:r>
    </w:p>
    <w:p>
      <w:pPr>
        <w:pStyle w:val="BodyText"/>
      </w:pPr>
      <w:r>
        <w:t xml:space="preserve">Kì thật, trong lòng Sắt Sắt vẫn vì hắn mà vui mừng, hắn rốt cuộc đã thoát khói bóng ma thống khổ kia.</w:t>
      </w:r>
    </w:p>
    <w:p>
      <w:pPr>
        <w:pStyle w:val="BodyText"/>
      </w:pPr>
      <w:r>
        <w:t xml:space="preserve">Sắt Sắt giả vờ ngưng mi, tựa hồ như đang suy tư, còn thần sắc thật sự kia, nhìn qua vô cùng động lòng người.</w:t>
      </w:r>
    </w:p>
    <w:p>
      <w:pPr>
        <w:pStyle w:val="BodyText"/>
      </w:pPr>
      <w:r>
        <w:t xml:space="preserve">"Ừm, ý kiến của ngươi cũng rất hay, vậy thì liền lấy thân báo đáp đi! Nhưng mà, nếu đã như vậy thì chi bằng ngươi gả đến Thủy Long đảo làm áp trại tướng công của ta đi." Sắt Sắt giả vờ nghiêm mặt nói, nói xong, tự mình nhịn không được nở nụ cười trước.</w:t>
      </w:r>
    </w:p>
    <w:p>
      <w:pPr>
        <w:pStyle w:val="BodyText"/>
      </w:pPr>
      <w:r>
        <w:t xml:space="preserve">"Được!" Mạc Tầm Hoan không cần nghĩ ngợi trả lời ngay, đôi mắt đen bình tĩnh khóa trên dung nhan của Sắt Sắt, sắc mặt ngưng trọng, nhìn không ra bộ dạng đùa giỡn chút nào.</w:t>
      </w:r>
    </w:p>
    <w:p>
      <w:pPr>
        <w:pStyle w:val="BodyText"/>
      </w:pPr>
      <w:r>
        <w:t xml:space="preserve">Sắt Sắt mỉm cười cười, nói: "Lâu ngày không gặp, ngươi cũng học được kiểu nói giỡn này sao.</w:t>
      </w:r>
    </w:p>
    <w:p>
      <w:pPr>
        <w:pStyle w:val="BodyText"/>
      </w:pPr>
      <w:r>
        <w:t xml:space="preserve">Hàng mi dài của Mạc Tầm Hoan hơi nhíu lại, đáy mắt hiện lên một chút ảm đạm.</w:t>
      </w:r>
    </w:p>
    <w:p>
      <w:pPr>
        <w:pStyle w:val="BodyText"/>
      </w:pPr>
      <w:r>
        <w:t xml:space="preserve">"Ngươi đang phải về Y Mạch quốc sao?" Sắt Sắt nhẹ giọng hỏi.</w:t>
      </w:r>
    </w:p>
    <w:p>
      <w:pPr>
        <w:pStyle w:val="BodyText"/>
      </w:pPr>
      <w:r>
        <w:t xml:space="preserve">Mạc Tầm Hoan từ chối trả lời, hỏi: "Còn ngươi, phải về Đông Hải sao?"</w:t>
      </w:r>
    </w:p>
    <w:p>
      <w:pPr>
        <w:pStyle w:val="BodyText"/>
      </w:pPr>
      <w:r>
        <w:t xml:space="preserve">Sắt Sắt mặc không đối sắc cười cười nói: "vẫn chưa quyết định! Thế nào, Mạc vương thượng muốn trở về cùng ta sao?"</w:t>
      </w:r>
    </w:p>
    <w:p>
      <w:pPr>
        <w:pStyle w:val="BodyText"/>
      </w:pPr>
      <w:r>
        <w:t xml:space="preserve">Ánh mắt Mạc Tầm Hoan càng thêm sâu, khóe môi nhếch lên một nụ cười tao nhã: "Có gì không thể chứ, ta cũng đang có ý này!"</w:t>
      </w:r>
    </w:p>
    <w:p>
      <w:pPr>
        <w:pStyle w:val="BodyText"/>
      </w:pPr>
      <w:r>
        <w:t xml:space="preserve">Sắt Sắt hí mắt cười cười, đôi mắt trong trẻo như vầng trăng trên bầu trời đêm, thanh lệ mà xinh đẹp tuyệt trần: "Ta còn có việc, hôm nay không trở về Đông Hải, chỉ sợ là không thể cùng đường, nhưng mà, bọn họ sẽ bảo vệ cho Tuyền Ki công tử trở về."</w:t>
      </w:r>
    </w:p>
    <w:p>
      <w:pPr>
        <w:pStyle w:val="BodyText"/>
      </w:pPr>
      <w:r>
        <w:t xml:space="preserve">Sắt Sắt quay đầu lại, chỉ vào Bắc Đấu cùng Nam Tinh nói.</w:t>
      </w:r>
    </w:p>
    <w:p>
      <w:pPr>
        <w:pStyle w:val="BodyText"/>
      </w:pPr>
      <w:r>
        <w:t xml:space="preserve">Hàng mi của Mạc Tầm Hoan chớp chớp, đôi đồng tử đen lộ ra một vẻ phức tạp nan giải, khóe môi hắn hơi cong lên, mang theo một chút tiếc nuối, thản nhiên nói: "Vậy sao, thì ra ngươi còn có việc, ta có thế giúp gì được cho ngươi không?"</w:t>
      </w:r>
    </w:p>
    <w:p>
      <w:pPr>
        <w:pStyle w:val="BodyText"/>
      </w:pPr>
      <w:r>
        <w:t xml:space="preserve">Sắt Sắt lắc đầu nói: "Chuyện của riêng ta, ta sẽ tự mình giải quyết, cản ơn ngươi."</w:t>
      </w:r>
    </w:p>
    <w:p>
      <w:pPr>
        <w:pStyle w:val="BodyText"/>
      </w:pPr>
      <w:r>
        <w:t xml:space="preserve">Bạc môi của Mạc Tầm Hoan cong lên thành một vòng cung xinh đẹp, ánh mắt hiện lên một chút nhu tình: "Nếu như có cần sự giúp đỡ của Mạc mỗ, ngươi cứ việc nói ra, Mạc mỗ nhất định dốc sức tương trợ."</w:t>
      </w:r>
    </w:p>
    <w:p>
      <w:pPr>
        <w:pStyle w:val="BodyText"/>
      </w:pPr>
      <w:r>
        <w:t xml:space="preserve">Sắt Sắt vuốt cằm mỉm cười.</w:t>
      </w:r>
    </w:p>
    <w:p>
      <w:pPr>
        <w:pStyle w:val="BodyText"/>
      </w:pPr>
      <w:r>
        <w:t xml:space="preserve">Mạc Tầm Hoan liếc mắt nhìn Sắt Sắt một cái, ánh mắt thanh u ngưng trọng, rồi phi thân nhảy về thuyền lớn của hắn. Hắn đứng ở đầu thuyền, vẫy vẫy tay với Sắt Sắt, thanh âm của hắn theo gió biển bay tới: "Sắt Sắt, bảo trọng!"</w:t>
      </w:r>
    </w:p>
    <w:p>
      <w:pPr>
        <w:pStyle w:val="BodyText"/>
      </w:pPr>
      <w:r>
        <w:t xml:space="preserve">Đội tàu của Mạc Tầm Hoan nhanh như gió rời đi, chỉ trong chốc lát, chỉ còn là một điểm đen nhập trong biển trời mênh mông. Sau đó, chỉ còn mặt biển âm thầm, bầu trời không vắng vẻ. Sắt Sắt đứng trên mép thuyền, ngắm nhìn biến trời mênh mông mờ mịt trong chốc lát rồi quay trở vào khoang thuyền, ngay khi đi vào, liền mẫn cám nhận thấy không khí trong khoang thuyền có gì đó không bình thường. Nàng hơi ngưng mi, nhận thấy không khí quỷ dị kia phát ra từ trên giường của Phượng Miên.</w:t>
      </w:r>
    </w:p>
    <w:p>
      <w:pPr>
        <w:pStyle w:val="BodyText"/>
      </w:pPr>
      <w:r>
        <w:t xml:space="preserve">Chiếc giường kia nằm cạnh bên cửa số, dưới ánh mặt trời, đôi mắt xinh đẹp kia của hắn giống như bị phủ lên một tầng hổ phách, gần như trong suốt mang theo một vẻ thâm thúy, thần sắc thực thản nhiên, nhưng mà, khóe môi rõ ràng lộ ra một vẻ không vui.</w:t>
      </w:r>
    </w:p>
    <w:p>
      <w:pPr>
        <w:pStyle w:val="BodyText"/>
      </w:pPr>
      <w:r>
        <w:t xml:space="preserve">"Ngươi quen biết hắn sao?" Phượng Miên ngước mắt nhìn Sắt Sắt, nhẹ giọng hỏi.</w:t>
      </w:r>
    </w:p>
    <w:p>
      <w:pPr>
        <w:pStyle w:val="BodyText"/>
      </w:pPr>
      <w:r>
        <w:t xml:space="preserve">"Xem như đã từng cùng nhau vào sống ra chết đi!" Sắt Sắt thản nhiên nói, năm đó bọn họ cùng nhau đối phó Tây Môn lâu, cũng coi như đã cùng nhau trải qua sinh tử.</w:t>
      </w:r>
    </w:p>
    <w:p>
      <w:pPr>
        <w:pStyle w:val="BodyText"/>
      </w:pPr>
      <w:r>
        <w:t xml:space="preserve">"Cùng nhau vào sống ra chết? Ta lại thấy người ta lại không nghĩ như vậy đâu!" Phượng Miên đứng dậy, cực kì không vui nói: "Hắn mới vừa rồi rõ ràng là muốn quyến rũ ngươi mà thôi, còn muốn lấy thân báo đáp, gả đến Thủy Long đảo các ngươi, thật khó tưởng tượng một vị vua của một nước mà lại nói ra những lời đó!"</w:t>
      </w:r>
    </w:p>
    <w:p>
      <w:pPr>
        <w:pStyle w:val="BodyText"/>
      </w:pPr>
      <w:r>
        <w:t xml:space="preserve">Sắt Sắt hiển nhiên hiểu được Phượng Miên vì sao lại không được vui, đơn giản là đang vì chủ tử của hắn bênh vực kẻ yếu, Sắt Sắt cười cười không lên tiếng.</w:t>
      </w:r>
    </w:p>
    <w:p>
      <w:pPr>
        <w:pStyle w:val="BodyText"/>
      </w:pPr>
      <w:r>
        <w:t xml:space="preserve">Sự trầm mặc cúa nàng làm cho Phượng Miên thực chán nản, hắn trừng mắt thật lớn, nhìn Sắt Sắt, cả khuôn mặt tràn đầy vẻ kinh ngạc: "Ngươi sẽ không thực sự cùng hắn..."</w:t>
      </w:r>
    </w:p>
    <w:p>
      <w:pPr>
        <w:pStyle w:val="BodyText"/>
      </w:pPr>
      <w:r>
        <w:t xml:space="preserve">Sắt Sắt thản nhiên cười, nói: "Ngươi không cần suy nghĩ lung tung, ta và hẳn chỉ là bằng hữu."</w:t>
      </w:r>
    </w:p>
    <w:p>
      <w:pPr>
        <w:pStyle w:val="BodyText"/>
      </w:pPr>
      <w:r>
        <w:t xml:space="preserve">Phượng Miên nghe vậy, thở phào nhẹ nhõm, lại hỏi: "Ngươi muốn ở lại Đế Đô, muốn một mình ta đến Đông Hải?"</w:t>
      </w:r>
    </w:p>
    <w:p>
      <w:pPr>
        <w:pStyle w:val="BodyText"/>
      </w:pPr>
      <w:r>
        <w:t xml:space="preserve">”Tất nhiên là không phải, ngươi vẫn nên đi theo ta, như vậy có vẻ an toàn hơn." Mới vừa rồi, kì thật Sắt Sắt cố ý nói như vậy, bởi vì nàng mơ hồ nhận thấy được đối với một đảo quốc,</w:t>
      </w:r>
    </w:p>
    <w:p>
      <w:pPr>
        <w:pStyle w:val="BodyText"/>
      </w:pPr>
      <w:r>
        <w:t xml:space="preserve">Mạc Tầm Hoan đối với chiến thuyền cảm thấy rất hứng thú, nếu không, hắn cũng sẽ không tham gia những yến hội như vậy. Tuy rằng thập phần cảm kích đối với sự tận đáy lòng nàng đối với sự xuất hiện cúa hắn vẫn có chút nghi ngờ.</w:t>
      </w:r>
    </w:p>
    <w:p>
      <w:pPr>
        <w:pStyle w:val="BodyText"/>
      </w:pPr>
      <w:r>
        <w:t xml:space="preserve">Nàng bắt đi Phượng Miên, thì phải toàn lực đảm bảo an toàn cho hắn, không thể để cho hắn xảy ra chuyện ngoài ý muốn.</w:t>
      </w:r>
    </w:p>
    <w:p>
      <w:pPr>
        <w:pStyle w:val="BodyText"/>
      </w:pPr>
      <w:r>
        <w:t xml:space="preserve">Phượng Miên giãn mặt mà cười, nhưng mà, tựa hồ lại nhận thấy cảm xúc biến chuyển quá nhanh nên có chút ngượng ngùng, hắn hơi hơi cúi đầu, vài sợi tóc che khuất hai tròng mắt sáng ngời của hắn.</w:t>
      </w:r>
    </w:p>
    <w:p>
      <w:pPr>
        <w:pStyle w:val="BodyText"/>
      </w:pPr>
      <w:r>
        <w:t xml:space="preserve">Thuyền đổi hướng, một lần nữa hướng về phía bờ, cập tại bến tàu. Đoàn người của Sắt Sắt lặng yên xuống thuyền.</w:t>
      </w:r>
    </w:p>
    <w:p>
      <w:pPr>
        <w:pStyle w:val="BodyText"/>
      </w:pPr>
      <w:r>
        <w:t xml:space="preserve">Bọn họ rất cẩn thận, tránh đi những tên theo dõi nàng, hướng về phía Phi thành. Lúc này đây, Sắt Sắt không trở về Lan Phường, bởi vì Lan Phường đã không còn là nơi an toàn. Trước đó nàng đã sớm để lại ba vạn ám binh ở Phi Thành, trốn tại một nơi hẻo lánh trong Phi thành, mua một căn nhà. Đêm đó, bọn họ liền đến ở tại căn nhà đó.</w:t>
      </w:r>
    </w:p>
    <w:p>
      <w:pPr>
        <w:pStyle w:val="BodyText"/>
      </w:pPr>
      <w:r>
        <w:t xml:space="preserve">Ngày thứ hai, màn đêm vừa buông xuống, Sắt Sắt liền cải trang, không mang theo người nào ra khỏi cửa. Kể từ lần Dạ vô Yên bị thương đến nay cũng đã gần một tháng, cho dù vết thương của hắn có nặng cũng đã gần khỏi hẳn. Lần nay Sắt Sắt đi là muốn quyết đấu cùng hắn một phen, đem Triệt Nhi trở về</w:t>
      </w:r>
    </w:p>
    <w:p>
      <w:pPr>
        <w:pStyle w:val="BodyText"/>
      </w:pPr>
      <w:r>
        <w:t xml:space="preserve">Đêm đến, Tuyền vương phủ vẫn yên tĩnh như trước, cũng trước sau như một luôn canh phòng nghiêm ngặt, có lẽ vì Dạ Vô Yên bị thương nên từ sau yến tiệc sinh nhật của hoàng thượng đến nay hắn vẫn ở lại trong Phi Thành, không đến biên quan.</w:t>
      </w:r>
    </w:p>
    <w:p>
      <w:pPr>
        <w:pStyle w:val="BodyText"/>
      </w:pPr>
      <w:r>
        <w:t xml:space="preserve">Sắt Sắt ngựa quen đường cũ nên vẫn trèo tường mà vào, gặp phái thị vệ tuần tra liền nhận ra thân phận của nàng. Thị vệ kia liền chạy đi bẩm báo với Kim Đường Kim tổng quản. Kim tổng quản thấy Sắt Sắt thì hai tròng mắt sáng lên, chạy nhanh đến, có chút vui mừng nói: "Vương phi, người rốt cuộc đã đến đây"</w:t>
      </w:r>
    </w:p>
    <w:p>
      <w:pPr>
        <w:pStyle w:val="BodyText"/>
      </w:pPr>
      <w:r>
        <w:t xml:space="preserve">Sắt Sắt nghe Kim tổng quản xưng hô như vậy thì trong lòng hoảng hốt. Nàng lui ra sau hai bước, ngưng thanh nói: "Kim tổng quản, ngươi gọi sai rồi."</w:t>
      </w:r>
    </w:p>
    <w:p>
      <w:pPr>
        <w:pStyle w:val="BodyText"/>
      </w:pPr>
      <w:r>
        <w:t xml:space="preserve">"Thuộc hạ không có gọi sai, chỉ có người mới là vương phi của vương gia." Kim Đường dẫn Sắt Sắt đi, cũng không đi thông báo, lập tức đến Khuynh Dạ cư của Dạ vô Yên.</w:t>
      </w:r>
    </w:p>
    <w:p>
      <w:pPr>
        <w:pStyle w:val="BodyText"/>
      </w:pPr>
      <w:r>
        <w:t xml:space="preserve">***</w:t>
      </w:r>
    </w:p>
    <w:p>
      <w:pPr>
        <w:pStyle w:val="BodyText"/>
      </w:pPr>
      <w:r>
        <w:t xml:space="preserve">Ngọn đèn ngọc lưu ly nhu hòa soi sáng toàn bộ tẩm cư, gió đêm xuyên thấu qua ô cửa sổ, mang đến từng cơn gió mát lạnh, xua hết cái nóng bức ban ngày.</w:t>
      </w:r>
    </w:p>
    <w:p>
      <w:pPr>
        <w:pStyle w:val="BodyText"/>
      </w:pPr>
      <w:r>
        <w:t xml:space="preserve">Dạ Vô Yên khoanh tay đứng ở bên trong, bình tĩnh nhìn đứa bé đang ngồi trên giường trúc. Hôm nay, hắn mới vừa cứu được tiểu quỷ kia ra, nhưng mà, bé tựa hồ như không hề có chút cảm kích nào.</w:t>
      </w:r>
    </w:p>
    <w:p>
      <w:pPr>
        <w:pStyle w:val="BodyText"/>
      </w:pPr>
      <w:r>
        <w:t xml:space="preserve">Giang Triệt ngồi dựa vào giường trúc, tay bưng đĩa nho Phinh Đình vừa dâng lên, thản nhiên tự tại mà ăn, điệu bộ vô cùng nhàn nhã, tư thái phóng khoáng, vẻ mặt thích thú hưởng thụ.</w:t>
      </w:r>
    </w:p>
    <w:p>
      <w:pPr>
        <w:pStyle w:val="BodyText"/>
      </w:pPr>
      <w:r>
        <w:t xml:space="preserve">"Ngươi tên là Giang Triệt? Biệt danh là vô Tà công tử?" Bạc môi Dạ Vô Yên khẽ nhếch lên, lộ ra một nụ cười hiền lành, thần thái thoải mái ấm áp.</w:t>
      </w:r>
    </w:p>
    <w:p>
      <w:pPr>
        <w:pStyle w:val="BodyText"/>
      </w:pPr>
      <w:r>
        <w:t xml:space="preserve">Triệt Nhi liếc mắt nhìn hắn, cười tủm tỉm nói: "Đúng vậy!"</w:t>
      </w:r>
    </w:p>
    <w:p>
      <w:pPr>
        <w:pStyle w:val="BodyText"/>
      </w:pPr>
      <w:r>
        <w:t xml:space="preserve">Dạ Vô Yên vẫn vui vẻ cười cười, ra vẻ dụ dỗ nói: "Hai cái tên này nghe đều không hay, về sau nên sửa lại đi."</w:t>
      </w:r>
    </w:p>
    <w:p>
      <w:pPr>
        <w:pStyle w:val="BodyText"/>
      </w:pPr>
      <w:r>
        <w:t xml:space="preserve">Triệt Nhi trừng lớn hai mắt, bộ dạng khó hiếu hỏi: "Làm sao lại không hay?"</w:t>
      </w:r>
    </w:p>
    <w:p>
      <w:pPr>
        <w:pStyle w:val="BodyText"/>
      </w:pPr>
      <w:r>
        <w:t xml:space="preserve">Dạ Vô Yên ngồi xổm xuống, ân cần dụ dỗ: "Thứ nhất chữ Triệt đi cùng họ Giang nghe không hay lắm, hai chữ đều tượng trưng cho nước, vậy nên đối với người mạng hỏa không tốt. Lại còn cái tên vô Tà công tử cũng không hay, chi bằng trực tiếp gọi là Tà, nghe qua cũng rất khí phách, lại càng vang dội hơn." Hắn tên là Vô Yên, biệt danh của con hắn lại có chữ "Vô", nghe không giống cha con chút nào, căn bản chỉ giống huynh đệ mà thôi, Sắt Sắt thật sự đã tuyệt vọng về hắn, đời này hình như không tính để cho Triệt Nhi nhận hắn, cho nên mới để mặc đứa trẻ này lấy cái tên là vô Tà.</w:t>
      </w:r>
    </w:p>
    <w:p>
      <w:pPr>
        <w:pStyle w:val="BodyText"/>
      </w:pPr>
      <w:r>
        <w:t xml:space="preserve">'Triệt Nhi trừng mắt nhìn, nói: "Nếu Giang cùng Triệt ghép với nhau không hay thì ta sẽ đem chữ Triệt sửa lại, nhưng mà ta thích cái tên Vô Tà, ta mặc kệ cái gì khí với chả phách."</w:t>
      </w:r>
    </w:p>
    <w:p>
      <w:pPr>
        <w:pStyle w:val="BodyText"/>
      </w:pPr>
      <w:r>
        <w:t xml:space="preserve">Sắc mặt Dạ Vô Yên đen lại, chậm rãi thẳng thắt lưng bất đắc dĩ cười cười, xem ra, chuyện đổi tên vẫn còn là một cuộc chiến lâu dài. Nhưng mà, hắn cực kì có kiên nhẫn, dù có phải chiến đấu lâu dài cũng không sợ.</w:t>
      </w:r>
    </w:p>
    <w:p>
      <w:pPr>
        <w:pStyle w:val="BodyText"/>
      </w:pPr>
      <w:r>
        <w:t xml:space="preserve">"Ta hỏi ngươi một chuyện, mẫu thân ngươi có bao giờ nói chuyện về cha ngươi không?"</w:t>
      </w:r>
    </w:p>
    <w:p>
      <w:pPr>
        <w:pStyle w:val="BodyText"/>
      </w:pPr>
      <w:r>
        <w:t xml:space="preserve">Vẻ mặt Dạ Vô Yên chờ mong hỏi.</w:t>
      </w:r>
    </w:p>
    <w:p>
      <w:pPr>
        <w:pStyle w:val="BodyText"/>
      </w:pPr>
      <w:r>
        <w:t xml:space="preserve">Triệt Nhi lắc đầu, không chút nào nghi hoặc nói: "Cha ta, không có nha, cho tới bây giờ vẫn chưa từng đề cập đến. Hình như có nói qua một lần, đại loại như hắn là một người..."</w:t>
      </w:r>
    </w:p>
    <w:p>
      <w:pPr>
        <w:pStyle w:val="BodyText"/>
      </w:pPr>
      <w:r>
        <w:t xml:space="preserve">"Là cái gì?" Dạ vồ Yên ngưng mi đôi mắt phượng thâm thúy nhíu lại, ánh mắt tràn đầy vẻ thiết tha mong chờ.</w:t>
      </w:r>
    </w:p>
    <w:p>
      <w:pPr>
        <w:pStyle w:val="BodyText"/>
      </w:pPr>
      <w:r>
        <w:t xml:space="preserve">"Là một người rất xấu rất xấu." Triệt Nhi nghiêm trang nói.</w:t>
      </w:r>
    </w:p>
    <w:p>
      <w:pPr>
        <w:pStyle w:val="BodyText"/>
      </w:pPr>
      <w:r>
        <w:t xml:space="preserve">Khuôn mặt tuấn mĩ của Dạ Vô Yên trong nháy mắt trở nên ảm đạm.</w:t>
      </w:r>
    </w:p>
    <w:p>
      <w:pPr>
        <w:pStyle w:val="BodyText"/>
      </w:pPr>
      <w:r>
        <w:t xml:space="preserve">"Ngươi có muốn có một người phụ thân không?" Hắn tiếp tục nhẹ nhàng hỏi.</w:t>
      </w:r>
    </w:p>
    <w:p>
      <w:pPr>
        <w:pStyle w:val="BodyText"/>
      </w:pPr>
      <w:r>
        <w:t xml:space="preserve">"Muốn chứ, rất nhiều người muốn làm cha ta đấy, nhưng mà ta phải thay mẹ ta chọn thật kĩ mới được. Tuyền vương, ngài có phải cũng có ý này không, nếu như vậy ngươi cần phải tốt với ta một chút, ta có thể ở trước mặt mẫu thân ta mà nói tốt cho ngươi vài lời."</w:t>
      </w:r>
    </w:p>
    <w:p>
      <w:pPr>
        <w:pStyle w:val="BodyText"/>
      </w:pPr>
      <w:r>
        <w:t xml:space="preserve">Thật là nhiều người như vậy sao?" sắc mặt Dạ Vô Yên càng đen.</w:t>
      </w:r>
    </w:p>
    <w:p>
      <w:pPr>
        <w:pStyle w:val="BodyText"/>
      </w:pPr>
      <w:r>
        <w:t xml:space="preserve">"Đúng thế." Triệt Nhi liên tục gật đầu, ánh mắt trắng đen rõ ràng dừng trên người Dạ Vô Yên, nhìn khuôn mặt ngày càng đen của Dạ Vô Yên, bé hí mắt cười xấu xa.</w:t>
      </w:r>
    </w:p>
    <w:p>
      <w:pPr>
        <w:pStyle w:val="BodyText"/>
      </w:pPr>
      <w:r>
        <w:t xml:space="preserve">"Tối nay, ngủ cùng ta ở trong này đi!"</w:t>
      </w:r>
    </w:p>
    <w:p>
      <w:pPr>
        <w:pStyle w:val="BodyText"/>
      </w:pPr>
      <w:r>
        <w:t xml:space="preserve">Khuôn mặt nho nhã tuấn mĩ sủng nịnh nở một nụ cười, được rồi, nếu theo đuổi Sắt Sắt mà phải qua cửa ải của tiếu quỷ này thì hắn xin chấp nhận.</w:t>
      </w:r>
    </w:p>
    <w:p>
      <w:pPr>
        <w:pStyle w:val="BodyText"/>
      </w:pPr>
      <w:r>
        <w:t xml:space="preserve">Triệt Nhi đem trái nho cuối cùng quăng vào miệng, ăn ngon lành xong, hí mắt cười noi:</w:t>
      </w:r>
    </w:p>
    <w:p>
      <w:pPr>
        <w:pStyle w:val="BodyText"/>
      </w:pPr>
      <w:r>
        <w:t xml:space="preserve">"Ta không thích ngủ cùng người lạ, ta thích ngủ cùng mẫu thân ta! Nếu mẫu thân ta đã biết ngươi đã cứu ta, vậy thỉnh cầu Tuyền vương đêm nay đem ta đến chỗ mẫu thân ta, ta không có mẫu thân thì ngủ không được."</w:t>
      </w:r>
    </w:p>
    <w:p>
      <w:pPr>
        <w:pStyle w:val="BodyText"/>
      </w:pPr>
      <w:r>
        <w:t xml:space="preserve">Sắc mặt Dạ Vô Yên âm trầm, nói: "Ngươi hàng đêm đều ngủ cùng mẫu thân ngươi sao?"</w:t>
      </w:r>
    </w:p>
    <w:p>
      <w:pPr>
        <w:pStyle w:val="BodyText"/>
      </w:pPr>
      <w:r>
        <w:t xml:space="preserve">"Đúng vậy!" Nói xong, Triệt Nhi có vẻ thần bí đi đến trước mặt Dạ Vô Yên nói: "Ngươi có biết ta sau này lớn lên muốn làm gì không?</w:t>
      </w:r>
    </w:p>
    <w:p>
      <w:pPr>
        <w:pStyle w:val="BodyText"/>
      </w:pPr>
      <w:r>
        <w:t xml:space="preserve">Sắc mặt Dạ Vô Yên âm trầm, nói: "Ngươi hàng đêm đều ngủ cùng mẫu thân ngươi sao?"</w:t>
      </w:r>
    </w:p>
    <w:p>
      <w:pPr>
        <w:pStyle w:val="BodyText"/>
      </w:pPr>
      <w:r>
        <w:t xml:space="preserve">"Đúng vậy!" Nói xong, Triệt Nhi có vẻ thần bí đi đến trước mặt Dạ Vô Yên nói: "Ngươi có biết ta sau này lớn lên muốn làm gì không? Đấy chính là chí hướng vĩ đại của ta, ta cho tới bây giờ cũng chưa nói cho ai biết!"</w:t>
      </w:r>
    </w:p>
    <w:p>
      <w:pPr>
        <w:pStyle w:val="BodyText"/>
      </w:pPr>
      <w:r>
        <w:t xml:space="preserve">"Chí hướng gì?" Dạ vô Yên hí mắt cười cười, tiểu gia hỏa này nhỏ như vậy mà đã có kế hoạch lớn chí lớn, không hổ danh là con của hắn.</w:t>
      </w:r>
    </w:p>
    <w:p>
      <w:pPr>
        <w:pStyle w:val="BodyText"/>
      </w:pPr>
      <w:r>
        <w:t xml:space="preserve">"Ta sau khi lớn lên muốn kết hôn với mẫu thân ta!"</w:t>
      </w:r>
    </w:p>
    <w:p>
      <w:pPr>
        <w:pStyle w:val="BodyText"/>
      </w:pPr>
      <w:r>
        <w:t xml:space="preserve">Dạ Vô Yên sửng sốt, bàn tay áp lấy khuôn mặt Triệt Nhi, hí mắt cười nói:</w:t>
      </w:r>
    </w:p>
    <w:p>
      <w:pPr>
        <w:pStyle w:val="BodyText"/>
      </w:pPr>
      <w:r>
        <w:t xml:space="preserve">"Chí hướng của ngươi cũng thật vĩ đại nha, lặp lại lần nữa, ngươi sau khi lớn lên muốn làm gì?"</w:t>
      </w:r>
    </w:p>
    <w:p>
      <w:pPr>
        <w:pStyle w:val="BodyText"/>
      </w:pPr>
      <w:r>
        <w:t xml:space="preserve">"Muốn kết hôn mẫu thân ta!”</w:t>
      </w:r>
    </w:p>
    <w:p>
      <w:pPr>
        <w:pStyle w:val="BodyText"/>
      </w:pPr>
      <w:r>
        <w:t xml:space="preserve">"Tốt lắm tốt lắm, sau khi lớn lên muốn làm gì?" Lời nói của Dạ vô Yên đều rít ra từ kẽ răng.</w:t>
      </w:r>
    </w:p>
    <w:p>
      <w:pPr>
        <w:pStyle w:val="BodyText"/>
      </w:pPr>
      <w:r>
        <w:t xml:space="preserve">Muốn kết hôn mẫu thân ta!</w:t>
      </w:r>
    </w:p>
    <w:p>
      <w:pPr>
        <w:pStyle w:val="Compact"/>
      </w:pPr>
      <w:r>
        <w:t xml:space="preserve"> </w:t>
      </w:r>
      <w:r>
        <w:br w:type="textWrapping"/>
      </w:r>
      <w:r>
        <w:br w:type="textWrapping"/>
      </w:r>
    </w:p>
    <w:p>
      <w:pPr>
        <w:pStyle w:val="Heading2"/>
      </w:pPr>
      <w:bookmarkStart w:id="139" w:name="tập-4-điệp-luyến-hoa---chương-125"/>
      <w:bookmarkEnd w:id="139"/>
      <w:r>
        <w:t xml:space="preserve">117. Tập 4: Điệp Luyến Hoa - Chương 125</w:t>
      </w:r>
    </w:p>
    <w:p>
      <w:pPr>
        <w:pStyle w:val="Compact"/>
      </w:pPr>
      <w:r>
        <w:br w:type="textWrapping"/>
      </w:r>
      <w:r>
        <w:br w:type="textWrapping"/>
      </w:r>
      <w:r>
        <w:t xml:space="preserve"> </w:t>
      </w:r>
    </w:p>
    <w:p>
      <w:pPr>
        <w:pStyle w:val="BodyText"/>
      </w:pPr>
      <w:r>
        <w:t xml:space="preserve">Chương 125 - Điệp luyến hoa 25</w:t>
      </w:r>
    </w:p>
    <w:p>
      <w:pPr>
        <w:pStyle w:val="BodyText"/>
      </w:pPr>
      <w:r>
        <w:t xml:space="preserve">Ta lớn lên muốn kết hôn với mẫu thân ta!</w:t>
      </w:r>
    </w:p>
    <w:p>
      <w:pPr>
        <w:pStyle w:val="BodyText"/>
      </w:pPr>
      <w:r>
        <w:t xml:space="preserve">Âm thanh trong trẻo đang thong thả quanh quẩn trong phòng, mang theo một chút quật cường.</w:t>
      </w:r>
    </w:p>
    <w:p>
      <w:pPr>
        <w:pStyle w:val="BodyText"/>
      </w:pPr>
      <w:r>
        <w:t xml:space="preserve">Phinh Đình đứng hầu bên cạnh, bưng hoa quả cho Triệt Nhi, nghe được Triệt Nhi nói như vậy thì nhịn không được bật cười, nhưng nhìn thấy sắc mặt xanh méc của vương gia nên đành phải đau khổ nghẹn ngào nhịn cười. Nàng rất sợ ánh mắt giết người của vương gia, nhưng người vẫn không sợ chết mà bật cười quả nhiên là Cuồng Y Vân Kinh Cuồng.</w:t>
      </w:r>
    </w:p>
    <w:p>
      <w:pPr>
        <w:pStyle w:val="BodyText"/>
      </w:pPr>
      <w:r>
        <w:t xml:space="preserve">Hắn ôm bụng, cười đến điên đảo.</w:t>
      </w:r>
    </w:p>
    <w:p>
      <w:pPr>
        <w:pStyle w:val="BodyText"/>
      </w:pPr>
      <w:r>
        <w:t xml:space="preserve">“Vương gia, tiểu quỷ này đang cùng người tranh thê tử kìa, xem ra con đường tìm kiếm thê tử của vương gia ngày càng xa vời nha!”</w:t>
      </w:r>
    </w:p>
    <w:p>
      <w:pPr>
        <w:pStyle w:val="BodyText"/>
      </w:pPr>
      <w:r>
        <w:t xml:space="preserve">Dạ Vô Yên quay đầu về phía Vân Kinh Cuồng, hàng mi dần dần nhướng lên, chỗ sâu nhất trong đôi mắt phượng bỗng lóe lên một vẻ sắc bén, bên môi gợi lên một nụ cười đào hoa cực lạnh, tiếng nói thuần hậu không giận mà uy lực vang lên: “Phinh Đình, nghe nói trong cung thiếu ngự y thì phải, danh tiếng lừng lẫy Cuồng Y mà vào trong cung làm ngự y thì chỉ sợ các phi tử cầu còn không được!”</w:t>
      </w:r>
    </w:p>
    <w:p>
      <w:pPr>
        <w:pStyle w:val="BodyText"/>
      </w:pPr>
      <w:r>
        <w:t xml:space="preserve">Vân Kinh Cuồng nghe vậy thì nụ cười tươi tắn bỗng bị chặt đứt, hắn bình thường không sợ gì cả, ngoại trừ yêu nữ Phong Dung Nhi kia ra, thì là mấy thứ lễ nghĩa rườm rà kia, nếu bắt hắn vào cung làm ngự y, mỗi ngày ba lạy chín cúi đầu với hoàng thượng và nhóm hậu phi kia, không bằng trực tiếp giết hắn đi.</w:t>
      </w:r>
    </w:p>
    <w:p>
      <w:pPr>
        <w:pStyle w:val="BodyText"/>
      </w:pPr>
      <w:r>
        <w:t xml:space="preserve">Hắn cuống quýt thu hồi lại nụ cười, lẳng lặng đứng một bên.</w:t>
      </w:r>
    </w:p>
    <w:p>
      <w:pPr>
        <w:pStyle w:val="BodyText"/>
      </w:pPr>
      <w:r>
        <w:t xml:space="preserve">Sắc mặt Dạ Vô Yên xanh méc, đôi mắt phượng nhíu lại, quay đầu nhìn vào đôi mắt khiêu khích của Triệt nhi. Trong nháy mắt, một lớn một nhỏ, hai đôi mắt phượng nhìn nhau.</w:t>
      </w:r>
    </w:p>
    <w:p>
      <w:pPr>
        <w:pStyle w:val="BodyText"/>
      </w:pPr>
      <w:r>
        <w:t xml:space="preserve">Đây có được tính là không tự làm bậy không thể sống không?! *nghĩa là tự gây ra chuyện thì phải lãnh hậu quả*</w:t>
      </w:r>
    </w:p>
    <w:p>
      <w:pPr>
        <w:pStyle w:val="BodyText"/>
      </w:pPr>
      <w:r>
        <w:t xml:space="preserve">Con hắn và hắn đang trình diễn một màn đại chiến giành thê, nam nhân khác Dạ Vô Yên không lo lắng, nhưng tiểu gia hỏa này tuyệt đối là một đối thủ vô cùng mạnh mẽ. Vốn muốn thừa dịp Sắt Sắt vẫn chưa đến đón Triệt nhi, hắn trước cùng tiểu gia hỏa này bồi dưỡng tình cảm cha con, hiện tại tốt rồi, bồi dưỡng tình cảm trở thành đối thủ!</w:t>
      </w:r>
    </w:p>
    <w:p>
      <w:pPr>
        <w:pStyle w:val="BodyText"/>
      </w:pPr>
      <w:r>
        <w:t xml:space="preserve">Dạ Vô Yên cắn chặt răng, thật muốn đem bế Triệt nhi lên đánh tơi bời vào cái mông của bé một trận, nhưng hắn cũng chỉ nghĩ vậy thôi, đối mặt với con ruột của mình, hắn làm sao có thể ra tay được?</w:t>
      </w:r>
    </w:p>
    <w:p>
      <w:pPr>
        <w:pStyle w:val="BodyText"/>
      </w:pPr>
      <w:r>
        <w:t xml:space="preserve">Dạ Vô Yên thực sự tức giận mà không có chỗ trút, đành phải tiếp tục duy trì hòa bình, không đến lúc bất đắc dĩ thì vẫn không thể đắc tội với tiểu yêu tinh này.</w:t>
      </w:r>
    </w:p>
    <w:p>
      <w:pPr>
        <w:pStyle w:val="BodyText"/>
      </w:pPr>
      <w:r>
        <w:t xml:space="preserve">“Triệt nhi ngoan, ta nói cho con nghe này, mẫu thân của con chỉ có thể gả cho phụ thân của con, biết không? Con không thể cưới, nam nhân khác lại càng không thể cưới! Hiểu không? Nhanh chóng loại bỏ ý nghĩ này trong đầu đi, đến khi con trưởng thành, còn rất nhiều mĩ nữ trẻ tuổi, con muốn kết hôn với người nào thì cứ lấy người đó, họ so với mẫu thân của ngươi đều xinh đẹp hơn, dịu dàng hơn.”</w:t>
      </w:r>
    </w:p>
    <w:p>
      <w:pPr>
        <w:pStyle w:val="BodyText"/>
      </w:pPr>
      <w:r>
        <w:t xml:space="preserve">“Ta chẳng cần đâu, ta chỉ muốn mẫu thân của ta! Mẫu thân của ta là nữ tử xinh đẹp nhất, dịu dàng nhất trên đời này.” Khuôn mặt nhỏ nhắn của Triệt nhi khẽ vênh lên, khóe môi tràn ra một nụ cười tà, đối với lời dụ dỗ của Dạ Vô Yên chẳng xem ra gì. Hàng mi dài của bé chớp chớp, nheo mắt nói: “Còn có, Tuyền vương, ngài nói sai rồi! Mẫu thân của ta căn bản sẽ không gả cho phụ thân của ta. Mẫu thân của ta đã từng nói tình nguyện gả cho bất kì nam nhân nào trong thiên hạ nhưng cũng không thèm gả cho phụ thân lòng dạ đen tối kia!”</w:t>
      </w:r>
    </w:p>
    <w:p>
      <w:pPr>
        <w:pStyle w:val="BodyText"/>
      </w:pPr>
      <w:r>
        <w:t xml:space="preserve">Câu nói cuối cùng của Giang Triệt không thua gì sét đánh giữa trời quang đãng. Dạ Vô Yên biết Sắt Sắt sẽ không dễ dàng tha thứ cho hắn, nhưng khi nghe xong những lời này của Giang Triệt thì hắn vẫn tức giận đến thiếu chút nữa hộc máu. Tốt! Giang Sắt Sắt, tình nguyện gả cho bất kì nam nhân nào trong thiên hạ cũng không gả cho hắn.</w:t>
      </w:r>
    </w:p>
    <w:p>
      <w:pPr>
        <w:pStyle w:val="BodyText"/>
      </w:pPr>
      <w:r>
        <w:t xml:space="preserve">Những lời này, thật ra so với việc Sắt Sắt gả cho Hách Liên Ngạo Thiên còn đả kích hắn hơn. Hách Liên Ngạo Thiên dù tốt xấu gì cũng là một nam nhân có tài có đức, còn trong thiên hạ thì còn có nhiều dạng nam nhân khác chẳng hạn như người buôn bán nhỏ, tên ăn mày, phạm nhân…</w:t>
      </w:r>
    </w:p>
    <w:p>
      <w:pPr>
        <w:pStyle w:val="BodyText"/>
      </w:pPr>
      <w:r>
        <w:t xml:space="preserve">Dạ Vô Yên thầm nghĩ khiến đỉnh đầu như muốn bốc lửa.</w:t>
      </w:r>
    </w:p>
    <w:p>
      <w:pPr>
        <w:pStyle w:val="BodyText"/>
      </w:pPr>
      <w:r>
        <w:t xml:space="preserve">“Mẫu thân ngươi thật sự đã từng nói những lời này sao?” Gân xanh trên trán Dạ Vô Yên nổi lên, khuôn mặt tuần mĩ trở nên xách méc, càng muốn kìm nén thì càng muốn nổi giận.</w:t>
      </w:r>
    </w:p>
    <w:p>
      <w:pPr>
        <w:pStyle w:val="BodyText"/>
      </w:pPr>
      <w:r>
        <w:t xml:space="preserve">“Có nói! Nói qua vài lần rồi!” Triệt nhi trừng mắt nhìn, khuôn mặt trắng nõn nhỏ nhắn lộ ra nụ cười thông minh.</w:t>
      </w:r>
    </w:p>
    <w:p>
      <w:pPr>
        <w:pStyle w:val="BodyText"/>
      </w:pPr>
      <w:r>
        <w:t xml:space="preserve">Dạ Vô Yên đứng dậy, cánh môi mím thành chữ nhất (chữ nhất giống đường thẳng) , ánh mắt sâu thẳm hiện lên chút ảm đạm. Xem ra, cho dù thế nào cũng phải thu phục được nàng. Hắn biết nàng hôm nay đến Tuyền Ki phủ bắt cóc Phượng Miên. Tối nay, nàng nhất định sẽ đến vương phủ tìm hắn.</w:t>
      </w:r>
    </w:p>
    <w:p>
      <w:pPr>
        <w:pStyle w:val="BodyText"/>
      </w:pPr>
      <w:r>
        <w:t xml:space="preserve">“Cuồng Y, mang tiểu công tử đi xuống!” Hắn thản nhiên phân phó, giọng nói bình thản ẩn dấu vẻ uy nghiêm không thể kháng cự.</w:t>
      </w:r>
    </w:p>
    <w:p>
      <w:pPr>
        <w:pStyle w:val="BodyText"/>
      </w:pPr>
      <w:r>
        <w:t xml:space="preserve">Triệt nhi nghe vậy, đôi mắt to tròn trắng đen rõ ràng hơi đổi sắc, lớn tiếng nói: “Ngài muốn làm gì? Có phải mẫu thân ta tới rồi hay không? Ta muốn ở đây chờ nàng!”</w:t>
      </w:r>
    </w:p>
    <w:p>
      <w:pPr>
        <w:pStyle w:val="BodyText"/>
      </w:pPr>
      <w:r>
        <w:t xml:space="preserve">Vân Kinh Cuồng vỗ vỗ khuôn mặt trắng trẻo như hồng như phấn trắng như ngọc của Triệt Nhi, cười tao nhã nói: “Tiểu công tử, ngươi cũng không còn là một đứa trẻ chưa dứt sữa, tại sao một khắc cũng không thể rời mẫu thân chứ, đi, ta cho ngươi xem cái này hay lắm!” Nói xong, bế Triệt nhi lên đi ra ngoài.</w:t>
      </w:r>
    </w:p>
    <w:p>
      <w:pPr>
        <w:pStyle w:val="BodyText"/>
      </w:pPr>
      <w:r>
        <w:t xml:space="preserve">Triệt nhi chu cái miệng nhỏ nhắn hồng tươi lên, xem ra, bé đã chọc giận phụ thân lòng dạ đen tối của bé rồi. Nhưng mà như vậy cũng không cam lòng bị Vân Kinh Cuồng bế ra ngoài!</w:t>
      </w:r>
    </w:p>
    <w:p>
      <w:pPr>
        <w:pStyle w:val="BodyText"/>
      </w:pPr>
      <w:r>
        <w:t xml:space="preserve">***</w:t>
      </w:r>
    </w:p>
    <w:p>
      <w:pPr>
        <w:pStyle w:val="BodyText"/>
      </w:pPr>
      <w:r>
        <w:t xml:space="preserve">Khuynh Dạ Cư tối nay có chút quái dị, lúc trước trên đường đi đến Khuynh Dạ Cư, trong viện đều có thị vệ, hai bên hành lang đều có thị nữ. Tối nay, trong viện chỉ còn một vẻ yên tĩnh, mấy chiếc đèn cung đình treo trên hành lang chỉ còn lại một chiếc, đang ở trong bóng đêm tỏa ra ánh sáng dìu dịu tuyệt đẹp. Mà thị vệ cùng thị nữ thì một người cũng không thấy, Sắt Sắt ngẩng đầu nhìn lên sắc trời, còn chưa tới canh một, Dạ Vô Yên đã đi ngủ sớm như vậy sao?!</w:t>
      </w:r>
    </w:p>
    <w:p>
      <w:pPr>
        <w:pStyle w:val="BodyText"/>
      </w:pPr>
      <w:r>
        <w:t xml:space="preserve">“Kim tổng quản, Triệt nhi đang ở đâu?” Đứng yên trong viện của Dạ Vô Yên, Sắt Sắt cúi đầu hỏi. Nếu như có thể, nàng muốn trực tiếp bắt Triệt nhi rời đi.</w:t>
      </w:r>
    </w:p>
    <w:p>
      <w:pPr>
        <w:pStyle w:val="BodyText"/>
      </w:pPr>
      <w:r>
        <w:t xml:space="preserve">Kim tổng quản còn chưa trả lời thì thị nữ Phinh Đình từ hành lang bên kia chậm rãi đi tới, nhìn thấy Sắt Sắt thì thi lễ thật sâu, nói: “Nô tỳ bái kiến vương phi, tiểu công tử mấy ngày nay đều ngủ cùng vương gia, hiện nay đã ngủ rồi.”</w:t>
      </w:r>
    </w:p>
    <w:p>
      <w:pPr>
        <w:pStyle w:val="BodyText"/>
      </w:pPr>
      <w:r>
        <w:t xml:space="preserve">Sắt Sắt nghe nói Triệt nhi gần đây đều ngủ cùng Dạ Vô Yên thì trong lòng dâng lên một nỗi ghen tuông, Triệt nhi nhanh như vậy đã thân thiết với Dạ Vô Yên thật sự làm cho nàng cực kì kinh ngạc. Xem ra, lần này trở về, hẳn là phải giáo huấn lại Triệt nhi một chút, tại sao có thể dễ dàng tin tưởng người xa lạ như thế, lại còn là kẻ bắt cóc bé!</w:t>
      </w:r>
    </w:p>
    <w:p>
      <w:pPr>
        <w:pStyle w:val="BodyText"/>
      </w:pPr>
      <w:r>
        <w:t xml:space="preserve">Trong lòng Sắt Sắt dâng lên một sự khó hiểu, lạnh giọng nói với Phinh Đình: “Nhờ Phinh Đình hãy bẩm báo một tiếng, nói Giang Sắt Sắt tới chơi!”</w:t>
      </w:r>
    </w:p>
    <w:p>
      <w:pPr>
        <w:pStyle w:val="BodyText"/>
      </w:pPr>
      <w:r>
        <w:t xml:space="preserve">Phinh Đình dịu dàng cười cười, nhẹ giọng nói: “Vương gia biết tối nay vương phi tới chơi nên đã chờ sẵn trong phòng, không cần bẩm báo! Vương phi cứ tự nhiên vào, nô tì cáo lui.”</w:t>
      </w:r>
    </w:p>
    <w:p>
      <w:pPr>
        <w:pStyle w:val="BodyText"/>
      </w:pPr>
      <w:r>
        <w:t xml:space="preserve">Phinh Đình cùng Kim tổng quản đều giống nhau, cũng đều mở miệng ra là một tiếng vương phi, Sắt Sắt lúc này cũng lười đấu võ mồm với họ, nên cũng không nhiều lời.</w:t>
      </w:r>
    </w:p>
    <w:p>
      <w:pPr>
        <w:pStyle w:val="BodyText"/>
      </w:pPr>
      <w:r>
        <w:t xml:space="preserve">Phinh Đình nói xong liền nháy mắt ý bảo Kim tổng quản rời đi cùng nàng.</w:t>
      </w:r>
    </w:p>
    <w:p>
      <w:pPr>
        <w:pStyle w:val="BodyText"/>
      </w:pPr>
      <w:r>
        <w:t xml:space="preserve">Sắt Sắt một mình đứng trong đình viện, ánh trăng trong trẻo nhưng lạnh lùng tràn ngập cả một mảnh sân, dạ lí hương ở trong gió lẳng lặng nở rộ, không khí trong lành, từng đợt từng đợt hoa mai nhè nhẹ dao động.</w:t>
      </w:r>
    </w:p>
    <w:p>
      <w:pPr>
        <w:pStyle w:val="BodyText"/>
      </w:pPr>
      <w:r>
        <w:t xml:space="preserve">Tình cảnh này làm cho Sắt Sắt nhớ tới lần trước tại đại hội tế trời ở Bắc Lỗ quốc, nàng bị Vân Kinh Cuồng gạt nên đã chứng kiến cảnh Dạ Vô Yên cùng Y Lãnh Tuyết hôn nhau. Hôm nay, lại là tình huống gì đây?! Nhưng nàng hiện tại không có gì phải sợ nữa, dù có nhìn thấy kích tình so với ngày đó còn hương diễm hơn lòng của nàng cũng sẽ không có dao động gì.</w:t>
      </w:r>
    </w:p>
    <w:p>
      <w:pPr>
        <w:pStyle w:val="BodyText"/>
      </w:pPr>
      <w:r>
        <w:t xml:space="preserve">Sắt Sắt nhìn vào cánh cửa nơi tẩm cư của Dạ Vô Yên, khóe môi nhếch lên một nụ cười trong trẻo nhưng lạnh lùng.</w:t>
      </w:r>
    </w:p>
    <w:p>
      <w:pPr>
        <w:pStyle w:val="BodyText"/>
      </w:pPr>
      <w:r>
        <w:t xml:space="preserve">Vì Triệt nhi, đầm rồng hang hổ nàng cũng phải xông vào. Nàng bước lên những bậc thang, chậm rãi đi tới trước cửa tẩm cư của Dạ Vô Yên, đứng lặng trước cửa một lúc rồi lạnh lùng nói: “Dạ Vô Yên!”</w:t>
      </w:r>
    </w:p>
    <w:p>
      <w:pPr>
        <w:pStyle w:val="BodyText"/>
      </w:pPr>
      <w:r>
        <w:t xml:space="preserve">“Mời vào!” Bên trong truyền ra giọng nói của Dạ Vô Yên, ôn hòa tao nhã như ngọc, trong lành như gió.</w:t>
      </w:r>
    </w:p>
    <w:p>
      <w:pPr>
        <w:pStyle w:val="BodyText"/>
      </w:pPr>
      <w:r>
        <w:t xml:space="preserve">Sắt Sắt lấy lại bình tĩnh, xem ra, không phải là không có cạm bẫy. Sắt Sắt lấy tay đẩy cửa phòng ra, chậm rãi đi vào trong. Trong phòng hơi tối một chút, vòng qua một cái bình phong vẽ phong cảnh bốn mùa, Sắt Sắt nhìn thấy mấy ngọn đèn bằng ngọc lưu ly đặt trên bàn, ánh sáng dìu dịu, chiếu sáng một mảnh mờ nhạt nhẹ nhàng bên trong.</w:t>
      </w:r>
    </w:p>
    <w:p>
      <w:pPr>
        <w:pStyle w:val="BodyText"/>
      </w:pPr>
      <w:r>
        <w:t xml:space="preserve">Sắt Sắt liếc mắt một cái liền nhìn thấy chiếc giường lớn cao quý hoa lệ kia, màn che buông xuống, xem ra Triệt nhi đúng là đang ngủ. Sắt Sắt đang định đi đến bên giường lớn, bỗng nhiên vừa quay người thì tầm mắt bỗng nhiên sững lại.</w:t>
      </w:r>
    </w:p>
    <w:p>
      <w:pPr>
        <w:pStyle w:val="BodyText"/>
      </w:pPr>
      <w:r>
        <w:t xml:space="preserve">Dạ Vô Yên không nằm trên giường mà đang ngồi trong một bồn tắm.</w:t>
      </w:r>
    </w:p>
    <w:p>
      <w:pPr>
        <w:pStyle w:val="BodyText"/>
      </w:pPr>
      <w:r>
        <w:t xml:space="preserve">Bồn tắm kia rất lớn, bên trong là làn nước ấm nóng hầm hập, trên mặt nước còn rải vài cánh hoa.</w:t>
      </w:r>
    </w:p>
    <w:p>
      <w:pPr>
        <w:pStyle w:val="BodyText"/>
      </w:pPr>
      <w:r>
        <w:t xml:space="preserve">Hắn thong thả dựa vào thành bồn tắm, hơi nước bốc lên mờ mịt cả không gian, mái tóc đen của Dạ Vô Yên tự do buông xuống, rũ xuống hai bên hông. Vài sợi tóc đen trên trán đã bị hơi nước làm ẩm ướt, ngưng kết từng giọt nước trong suốt, được ánh sáng kiều diễm chiếu rọi, tỏa sáng long lanh lên mái tóc phía sau của hắn, rơi xuống hàng mi thon dài cùng đôi mày rậm của hắn. Hắn chớp chớp hàng mi, mấy giọt nước theo hai gò má tuấn mĩ của hắn chảy xuống, đọng trên chiếc cằm duyên dáng của hắn, lại theo chiếc cổ tao nhã của hắn, lướt qua xương quai xanh khiêu gợi, mãi cho đến khi xuống tới khuôn ngực tráng kiện hoàn mĩ của hắn, sau đó, lại xuống dưới….</w:t>
      </w:r>
    </w:p>
    <w:p>
      <w:pPr>
        <w:pStyle w:val="BodyText"/>
      </w:pPr>
      <w:r>
        <w:t xml:space="preserve">Tầm mắt của Sắt Sắt đang theo bọt nước chuyển dời xuống dưới, lúc chạm đến khuôn ngực của hắn nàng mới chợt dừng lại, tầm mắt lại hướng về phía trước, nhìn hai cánh tay của Dạ Vô Yên đang gác trên hai thành bồn tắm. Lại hướng về phía trước, nhìn vào đôi mắt phượng sâu thẳm khó dò kia của Dạ Vô Yên, một loại sắc bén sáng chói khó có thể nói thành lời đang nhìn nàng thật sâu, khóe môi nở một nụ cười tươi tắn mê hoặc.</w:t>
      </w:r>
    </w:p>
    <w:p>
      <w:pPr>
        <w:pStyle w:val="BodyText"/>
      </w:pPr>
      <w:r>
        <w:t xml:space="preserve">Sắt Sắt chỉ cảm thấy mặt mình như bị lửa thiêu đốt, lúc này mới phát hiện ra mình đã ngắm nhìn hắn thật lộ liễu từ nãy giờ.</w:t>
      </w:r>
    </w:p>
    <w:p>
      <w:pPr>
        <w:pStyle w:val="BodyText"/>
      </w:pPr>
      <w:r>
        <w:t xml:space="preserve">Cái gì quyến rũ? Thế này mới gọi là quyến rũ!</w:t>
      </w:r>
    </w:p>
    <w:p>
      <w:pPr>
        <w:pStyle w:val="BodyText"/>
      </w:pPr>
      <w:r>
        <w:t xml:space="preserve">Phượng Miên nói những lời Mạc Tầm Hoan nói với nàng là đang quyến rũ nàng?!</w:t>
      </w:r>
    </w:p>
    <w:p>
      <w:pPr>
        <w:pStyle w:val="BodyText"/>
      </w:pPr>
      <w:r>
        <w:t xml:space="preserve">Nhưng lúc này Sắt Sắt mới biết, giờ phút này so với Dạ Vô Yên đang dùng sắc mê hoặc thì những lời kia căn bản không phải, đây mới là sự quyến rũ chân chính.</w:t>
      </w:r>
    </w:p>
    <w:p>
      <w:pPr>
        <w:pStyle w:val="BodyText"/>
      </w:pPr>
      <w:r>
        <w:t xml:space="preserve">Sắt Sắt biết, bên cạnh phòng ngủ của Dạ Vô Yên có một căn phòng chuyên để tắm rửa, đó gọi là ôn tuyền. Dạ Vô Yên không tắm ở đó, lại đặt một chiếc bồn tắm ở trong phòng ngủ để tắm, có lẽ hắn đoán chắc hôm nay nàng sẽ đến cho nên mới chờ ở nơi này như vậy để quyến rũ nàng sao?</w:t>
      </w:r>
    </w:p>
    <w:p>
      <w:pPr>
        <w:pStyle w:val="BodyText"/>
      </w:pPr>
      <w:r>
        <w:t xml:space="preserve">Mấy năm nay, nàng vẫn tự xưng là đã quên hắn, lòng đã như mặt hồ phẳng lặng, không, phải nói là lòng đã như nước phẳng lặng! Nhưng không ngờ, nhìn thấy hắn, mặt nước lặng lại lăn tăn nổi sóng, mặt của nàng còn nóng bừng trở nên ửng hồng lên.</w:t>
      </w:r>
    </w:p>
    <w:p>
      <w:pPr>
        <w:pStyle w:val="BodyText"/>
      </w:pPr>
      <w:r>
        <w:t xml:space="preserve">Nhưng một màn hương diễm như vậy, tất cả thật phóng túng, chắc là sẽ không thể chống lại được?!</w:t>
      </w:r>
    </w:p>
    <w:p>
      <w:pPr>
        <w:pStyle w:val="BodyText"/>
      </w:pPr>
      <w:r>
        <w:t xml:space="preserve">Sắt Sắt cắn chặt răng, có phải mình thật sự nên tìm một nam nhân không, có thể như vậy mới có thể chân chính quên được hắn hoàn toàn!</w:t>
      </w:r>
    </w:p>
    <w:p>
      <w:pPr>
        <w:pStyle w:val="BodyText"/>
      </w:pPr>
      <w:r>
        <w:t xml:space="preserve">Sắt Sắt hơi xoay chiếc cổ đang cứng ngắc, tầm mắt liền dán trên tấm màn che trên giường lớn, bắt buộc lồng ngực đang cuồng loạn nhảy lên của mình phải bình tĩnh trở lại, trong lòng bắt đầu yên lặng đọc thầm kinh Phật: “Tất cả mọi chuyện đã qua, đừng nhớ, đừng tưởng niệm, hãy giải phóng lòng mình, khiến bản thân được tự tại, trái tim như gỗ đá, không chỗ nào vướng bận. Trái tim như gỗ đá, không chỗ nào vướng bận…”</w:t>
      </w:r>
    </w:p>
    <w:p>
      <w:pPr>
        <w:pStyle w:val="BodyText"/>
      </w:pPr>
      <w:r>
        <w:t xml:space="preserve">Nàng hy vọng trái tim của mình sẽ giống như gỗ đá, xem người trước mắt như gỗ đá.</w:t>
      </w:r>
    </w:p>
    <w:p>
      <w:pPr>
        <w:pStyle w:val="BodyText"/>
      </w:pPr>
      <w:r>
        <w:t xml:space="preserve">Dần dần, tâm hồn đang xao động cũng bình tĩnh trở lại.</w:t>
      </w:r>
    </w:p>
    <w:p>
      <w:pPr>
        <w:pStyle w:val="BodyText"/>
      </w:pPr>
      <w:r>
        <w:t xml:space="preserve">Nàng biết rõ trong tình trạng này, chiếc giường đằng sau tấm màn che kia khẳng định không có Triệt nhi, nhưng nàng vẫn chậm rãi đi đến đó, xốc tấm màn che lên. Quả nhiên, trên giường không hề thấy bóng dáng Triệt nhi đâu.</w:t>
      </w:r>
    </w:p>
    <w:p>
      <w:pPr>
        <w:pStyle w:val="BodyText"/>
      </w:pPr>
      <w:r>
        <w:t xml:space="preserve">Bàn tay dưới tay áo của Sắt Sắt đã nắm thành nắm đấm, xem ra tối nay muốn thuận lợi mang Triệt nhi đi cũng không phải chuyện dễ dàng.</w:t>
      </w:r>
    </w:p>
    <w:p>
      <w:pPr>
        <w:pStyle w:val="BodyText"/>
      </w:pPr>
      <w:r>
        <w:t xml:space="preserve">Dạ Vô Yên, chẳng lẽ hắn nghĩ Giang Sắt Sắt lại háo sắc như vậy? Nhìn thấy hắn như vậy thì sẽ động lòng sao?</w:t>
      </w:r>
    </w:p>
    <w:p>
      <w:pPr>
        <w:pStyle w:val="BodyText"/>
      </w:pPr>
      <w:r>
        <w:t xml:space="preserve">Nghĩ vậy, Sắt Sắt lạnh lùng cười cười, nhanh nhẹn xoay người, ánh mắt trong trảo nhưng lạnh lùng bình tĩnh không một vẻ dao động đảo qua khuôn mặt Dạ Vô Yên, nàng bình tĩnh đi đến bên bàn trúc ngồi xuống, cười mỉm nói: “Tuyền vương, ngài nên mau chóng tắm cho xong đi, ta đang nóng lòng muốn gặp con ta.”</w:t>
      </w:r>
    </w:p>
    <w:p>
      <w:pPr>
        <w:pStyle w:val="BodyText"/>
      </w:pPr>
      <w:r>
        <w:t xml:space="preserve">Vốn nghĩ sẽ khống chế hắn, bắt hắn phải giao Triệt nhi ra, nhưng nghĩ đến dáng vẻ trần như nhộng của hắn, loại tình huống này hình như rất xấu hổ, nàng liền tạm thời quên đi.</w:t>
      </w:r>
    </w:p>
    <w:p>
      <w:pPr>
        <w:pStyle w:val="BodyText"/>
      </w:pPr>
      <w:r>
        <w:t xml:space="preserve">“Nàng muốn gặp Triệt nhi sao, vậy phải nhìn xem nàng có thể bình an vô sự đem Triệt nhi ra khỏi chỗ này của ta không!” âm thanh thong thả khàn khàn của hắn nhẹ nhàng truyền đến, lời nói cũng làm cho Sắt Sắt rất tức giận.</w:t>
      </w:r>
    </w:p>
    <w:p>
      <w:pPr>
        <w:pStyle w:val="BodyText"/>
      </w:pPr>
      <w:r>
        <w:t xml:space="preserve">Hắn lại còn không chịu đem Triệt nhi trả lại cho nàng, chẳng lẽ hắn thật sự muốn giao đấu với nàng sao?</w:t>
      </w:r>
    </w:p>
    <w:p>
      <w:pPr>
        <w:pStyle w:val="BodyText"/>
      </w:pPr>
      <w:r>
        <w:t xml:space="preserve">Sắt Sắt tức giận quay đầu, lạnh giọng nói: “Dạ Vô Yên, ngươi là ai, dựa vào đâu mà bắt cóc Triệt nhi của ta?! Ngươi có biết những việc làm của ngươi thật vô sỉ không?! Rốt cuộc thỉ Triệt nhi ở đâu, hôm nay ta nhất định phải mang Triệt nhi đi!…”</w:t>
      </w:r>
    </w:p>
    <w:p>
      <w:pPr>
        <w:pStyle w:val="BodyText"/>
      </w:pPr>
      <w:r>
        <w:t xml:space="preserve">Dạ Vô Yên đối với những lời chất vấn của Sắt Sắt vẫn không hề có động tĩnh gì, hắn miễn cưỡng hứng lấy một giọt nước từ mái tóc đen của hắn, bên môi nhếch lên một nụ cười nhẹ không hề có ý tốt, dừng lại trên ánh mắt trong trẻo nhưng lạnh lùng không một gợn sóng của Sắt Sắt, bỗng nhiên, hắn không hề báo trước từ trong bồn tắm đứng lên.</w:t>
      </w:r>
    </w:p>
    <w:p>
      <w:pPr>
        <w:pStyle w:val="BodyText"/>
      </w:pPr>
      <w:r>
        <w:t xml:space="preserve">Trong nháy mắt, Sắt Sắt trợn mắt há hốc miệng, hít vào một luồng khí lạnh, những lời buộc tội đang định tuôn ra đều bị nghẹn nơi cổ họng…</w:t>
      </w:r>
    </w:p>
    <w:p>
      <w:pPr>
        <w:pStyle w:val="BodyText"/>
      </w:pPr>
      <w:r>
        <w:t xml:space="preserve">Một cảnh tượng mê hoặc như vậy thật nói không nên lời, thật đáng xấu hổ, thật làm bẩn ánh mắt thuần khiết của nàng, nhưng phải nói, quả thật rất đẹp…</w:t>
      </w:r>
    </w:p>
    <w:p>
      <w:pPr>
        <w:pStyle w:val="BodyText"/>
      </w:pPr>
      <w:r>
        <w:t xml:space="preserve">Nàng cũng không phải chưa từng thấy qua, kì thật cũng chưa từng nhìn qua như vậy, dường như lúc ấy căn bản không rảnh để nhìn. Lúc này nhìn thấy, không ngờ, bình thường bị bao bọc bởi bộ y bào nhìn không rõ bên trong, sau khi cởi hết thì dáng người của hắn thật sự rất mạnh mẽ, cơ bắp toàn thân cùng những đường cong tuyệt mĩ, cặp mông săn chắc…Da thịt trắng nõn dưới ánh sáng lóng lánh mị hoặc sáng bóng mê người, mái tóc đen như dòng suối rũ xuống, dính trên da thịt trắng như ngọc.</w:t>
      </w:r>
    </w:p>
    <w:p>
      <w:pPr>
        <w:pStyle w:val="BodyText"/>
      </w:pPr>
      <w:r>
        <w:t xml:space="preserve">Hắn vừa cao quý lại lộ ra một vẻ tà mị cùng sự mê hoặc, vẻ mặt tự nhiên đứng trong bồn tắm, dùng một chiếc gáo gỗ múc một chút nước ấm xối từ trên đầu xuống. Nước ấm theo thân hình trơn bóng của hắn uốn lượn chảy xuống, hắn lắc lắc đầu, bọt nước từ mái tóc bắn ra xung quanh, một hai giọt còn bắn lên mu bàn tay trắng như ngọc của Sắt Sắt.</w:t>
      </w:r>
    </w:p>
    <w:p>
      <w:pPr>
        <w:pStyle w:val="BodyText"/>
      </w:pPr>
      <w:r>
        <w:t xml:space="preserve">Sắt Sắt nhớ ra những giọt nước này từng dính trên người hắn thì cuống quýt từ trong tay áo lấy ra một chiếc khăn gấm, càng lau càng hồng, ngay cả lỗ tai cũng đỏ lên. Lần này thì ngay cả có niệm kinh Phật cũng không có tác dụng gì rồi!</w:t>
      </w:r>
    </w:p>
    <w:p>
      <w:pPr>
        <w:pStyle w:val="BodyText"/>
      </w:pPr>
      <w:r>
        <w:t xml:space="preserve">Còn Dạ Vô Yên lại thản nhiên đứng trong bồn tắm, chậm rãi chà lau thân thể, cuối cùng ngước mắt nhìn Sắt Sắt: “Làm phiền Long Nữ lấy quần áo giúp bổn vương!”</w:t>
      </w:r>
    </w:p>
    <w:p>
      <w:pPr>
        <w:pStyle w:val="Compact"/>
      </w:pPr>
      <w:r>
        <w:t xml:space="preserve"> </w:t>
      </w:r>
      <w:r>
        <w:br w:type="textWrapping"/>
      </w:r>
      <w:r>
        <w:br w:type="textWrapping"/>
      </w:r>
    </w:p>
    <w:p>
      <w:pPr>
        <w:pStyle w:val="Heading2"/>
      </w:pPr>
      <w:bookmarkStart w:id="140" w:name="tập-4-điệp-luyến-hoa---chương-126"/>
      <w:bookmarkEnd w:id="140"/>
      <w:r>
        <w:t xml:space="preserve">118. Tập 4: Điệp Luyến Hoa - Chương 126</w:t>
      </w:r>
    </w:p>
    <w:p>
      <w:pPr>
        <w:pStyle w:val="Compact"/>
      </w:pPr>
      <w:r>
        <w:br w:type="textWrapping"/>
      </w:r>
      <w:r>
        <w:br w:type="textWrapping"/>
      </w:r>
      <w:r>
        <w:t xml:space="preserve"> </w:t>
      </w:r>
    </w:p>
    <w:p>
      <w:pPr>
        <w:pStyle w:val="BodyText"/>
      </w:pPr>
      <w:r>
        <w:t xml:space="preserve">Chương 126 - Điệp luyến hoa 26</w:t>
      </w:r>
    </w:p>
    <w:p>
      <w:pPr>
        <w:pStyle w:val="BodyText"/>
      </w:pPr>
      <w:r>
        <w:t xml:space="preserve">Sắt Sắt sửng sốt trong nháy mắt, không ngờ Dạ Vô Yên lại nhờ nàng mang quần áo đến cho hắn. Nàng nhìn theo hướng cánh tay Dạ vô Yên đang chỉ thì nhìn thấy quần áo của hắn đang đặt trên giường. Thị nữ của hắn đều bị đuổi đi hết rồi, nếu như nàng mặc kệ thì không biết hắn sẽ ở đây tắm bao lâu nữa, nếu như muốn để tự hắn đi lấy thì tất nhiên hắn sẽ phải đi ngang qua mặt nàng.</w:t>
      </w:r>
    </w:p>
    <w:p>
      <w:pPr>
        <w:pStyle w:val="BodyText"/>
      </w:pPr>
      <w:r>
        <w:t xml:space="preserve">Sắt Sắt nghĩ tới cảnh hắn không mặc gì mà đi ngang qua mắt nàng thì chân mày bối rối nhăn lại, nàng không nói hai lời đứng dậy đi đến trước giường, cầm lên bộ y phục trắng. Áo choàng nguyệt sắc, cổ tay áo cùng góc áo thêu trúc diệp trong trẻo nhưng lạnh lùng.</w:t>
      </w:r>
    </w:p>
    <w:p>
      <w:pPr>
        <w:pStyle w:val="BodyText"/>
      </w:pPr>
      <w:r>
        <w:t xml:space="preserve">Nàng hạ mi, hàng lông mi thật dài che khuất đôi mắt trong suốt, tầm mắt chỉ ngưng chú ở trên chóp mũi, mắt chỉ nhìn mũi, tiến về phía trước hai bước, giơ tay cầm lấy áo choàng trắng ném về phía sau.</w:t>
      </w:r>
    </w:p>
    <w:p>
      <w:pPr>
        <w:pStyle w:val="BodyText"/>
      </w:pPr>
      <w:r>
        <w:t xml:space="preserve">Áo choàng trắng như một áng mây bay về phía Dạ vô Yên, ánh mắt hắn lướt qua một chút mất mát khó có thể nói bằng lời, thong thả duỗi cánh tay, quần áo liền rơi trên đầu vai. Hẳn nâng người bước ra khỏi bồn tắm, tao nhã mặc quần áo vào, xỏ chân vào đôi guốc gỗ trên mặt đất, chậm rãi đi về phía Sắt Sắt.</w:t>
      </w:r>
    </w:p>
    <w:p>
      <w:pPr>
        <w:pStyle w:val="BodyText"/>
      </w:pPr>
      <w:r>
        <w:t xml:space="preserve">Trong phòng chỉ có một ngọn đèn ngọc lưu ly, ánh sáng có chút yếu ớt, hơn nữa không gian lại tràn ngập hơi nước khiến cho người ta có cảm giác ái muội không nói nên lời.</w:t>
      </w:r>
    </w:p>
    <w:p>
      <w:pPr>
        <w:pStyle w:val="BodyText"/>
      </w:pPr>
      <w:r>
        <w:t xml:space="preserve">Sắt Sắt chậm rãi nhìn Dạ Vô Yên đang đi tới, nhìn bạch sam của hắn tung bay, mái tóc dài xõa ra hai bên hông, còn có khóe môi nhếch lên một nụ cười yếu ớt, ánh mắt trần đầy tình ý. Trong nháy mắt, nàng phảng phất nhớ lai lúc còn ở Xuân Thủy lâu, lúc Y Lãnh Tuyết vẫn còn chưa xuất hiện, khi đó, hắn chính là dịu dàng thâm tình phóng khoáng lãng mạn như vậy.</w:t>
      </w:r>
    </w:p>
    <w:p>
      <w:pPr>
        <w:pStyle w:val="BodyText"/>
      </w:pPr>
      <w:r>
        <w:t xml:space="preserve">Chỉ tiếc, những ngày như vậy quá ngắn ngủi, nàng còn chưa kịp hưởng thụ hết thì nó tựa hồ như một cái đuôi cá trơn trượt, trốn thoát khỏi bàn tay nàng, rốt cuộc không thể tìm trở về được nữa.</w:t>
      </w:r>
    </w:p>
    <w:p>
      <w:pPr>
        <w:pStyle w:val="BodyText"/>
      </w:pPr>
      <w:r>
        <w:t xml:space="preserve">"Ta không mặc quần áo có phải càng mê người hơn không, hả?!" Dạ vô Yên chậm rãi đi đến trước mặt Sắt Sắt, ánh đèn ngọc lưu ly khiến cho thân hình cao lớn của hắn kéo thành một chiếc bóng thon dài, giọng hắn dịu dàng hỏi. Con ngươi đen thật sâu khóa trên gương mặt trong trẻo nhưng lạnh lùng của Sắt Sắt, tựa hồ như muốn dùng ánh mắt mà đâm thủng vẻ bình tĩnh trên khuôn mặt nàng, nhìn thật sâu vào nội tâm đang dao động của nàng.</w:t>
      </w:r>
    </w:p>
    <w:p>
      <w:pPr>
        <w:pStyle w:val="BodyText"/>
      </w:pPr>
      <w:r>
        <w:t xml:space="preserve">Sắt Sắt ngước mắt lên, tầm mắt dừng lại trên khuôn mặt tuấn mĩ cúa hắn, hai cánh mũi, tất cả đều là hương thơm ngát trên người hẳn sau khi mới tắm rửa. Nàng không chớp mắt, lạnh lùng nói: "Quả thật mê người, nhưng mà, còn kém hơn một chút so với Hách Liên Ngạo Thiên!"</w:t>
      </w:r>
    </w:p>
    <w:p>
      <w:pPr>
        <w:pStyle w:val="BodyText"/>
      </w:pPr>
      <w:r>
        <w:t xml:space="preserve">Dạ Vô Yên rõ ràng bị lời nói của Sắt Sắt làm cho nghẹn họng, khuôn mặt tuấn tú hiện lên một vẻ thật bi thương. Nhưng mà, hắn rất nhanh chóng khôi phục lại vẻ bình tĩnh, không chỉ không tức giận mà ngược lại bên môi còn gợi lên một nụ cười đẹp lung linh.</w:t>
      </w:r>
    </w:p>
    <w:p>
      <w:pPr>
        <w:pStyle w:val="BodyText"/>
      </w:pPr>
      <w:r>
        <w:t xml:space="preserve">"Sắt Sắt, nàng khi nào học được cách nói trong ngoài không đồng nhất như vậy? Nếu như Hách Liên Ngạo Thiên so với ta còn mê người hơn thì tại sao nàng lại không đi theo hắn?!" Khuôn mặt tuấn mĩ của hắn tràn ra một nụ cười yếu ớt, đôi mắt phượng ướt át, không hề chớp mắt mà nhìn Sắt Sắt.</w:t>
      </w:r>
    </w:p>
    <w:p>
      <w:pPr>
        <w:pStyle w:val="BodyText"/>
      </w:pPr>
      <w:r>
        <w:t xml:space="preserve">Hắn vươn tay, muốn xoa hai má của Sắt Sắt. Còn chưa chạm tới thì Sắt Sắt đã nghiêng đầu tránh thoát sự tiếp xúc của hắn.</w:t>
      </w:r>
    </w:p>
    <w:p>
      <w:pPr>
        <w:pStyle w:val="BodyText"/>
      </w:pPr>
      <w:r>
        <w:t xml:space="preserve">"Cầm thú!" Sắt Sắt lạnh lùng nói, lúc này thật sự không biết phải hình dung như thế nào về Dạ Vô Yên. ớ trước mặt nàng làm như không có việc gì tắm rửa thì thôi, lại còn nói những lời khiêu khích như vậy nữa.</w:t>
      </w:r>
    </w:p>
    <w:p>
      <w:pPr>
        <w:pStyle w:val="BodyText"/>
      </w:pPr>
      <w:r>
        <w:t xml:space="preserve">Dạ Vô Yên thất vọng thu bàn tay lại, tao nhã ngồi xuống chiếc ghế trúc bên cạnh Sắt Sắt, không cho là đúng mà nhíu mày.</w:t>
      </w:r>
    </w:p>
    <w:p>
      <w:pPr>
        <w:pStyle w:val="BodyText"/>
      </w:pPr>
      <w:r>
        <w:t xml:space="preserve">"Sắt Sắt, là nàng làm cho ta trở nên cầm thú, nhưng ta cũng chỉ cầm thú với mỗi mình nàng mà thôi!" Nụ cười tươi tắn thản nhiên trên khuôn mặt hắn biến mất tăm, chỉ còn lại vẻ mặt ngưng trọng thâm tình.</w:t>
      </w:r>
    </w:p>
    <w:p>
      <w:pPr>
        <w:pStyle w:val="BodyText"/>
      </w:pPr>
      <w:r>
        <w:t xml:space="preserve">Hắn nói những lời này là có ý gì, chỉ cầm thú với một mình nàng?!</w:t>
      </w:r>
    </w:p>
    <w:p>
      <w:pPr>
        <w:pStyle w:val="BodyText"/>
      </w:pPr>
      <w:r>
        <w:t xml:space="preserve">Trong lúc nhất thời, đầu óc của Sắt Sắt có chút rối loạn, rõ ràng là nàng đang mắng hắn, mà hắn lại có bộ dáng hưởng thụ như vậy. Đến khi Sắt Sắt hiểu được ý tứ trong lời nói của Dạ Vô Yên thì những suy nghĩ vốn đang tích tụ trong lòng dâng lên thành một cỗ tức giiận nhưng trong nhất thời lại không có chỗ trút ra.</w:t>
      </w:r>
    </w:p>
    <w:p>
      <w:pPr>
        <w:pStyle w:val="BodyText"/>
      </w:pPr>
      <w:r>
        <w:t xml:space="preserve">"Dạ Vô Yên, ngươi nói đi, muốn thế nào mới để ta mang Triệt nhi đi?" Sắt Sắt nghiêng đầu, tầm mắt ngưng chú bên cạnh giường, lạnh lùng chuyển hướng đề tài.</w:t>
      </w:r>
    </w:p>
    <w:p>
      <w:pPr>
        <w:pStyle w:val="BodyText"/>
      </w:pPr>
      <w:r>
        <w:t xml:space="preserve">"Triệt nhi ta sẽ để nàng mang đi, nàng cứ yên tâm đi, ta muốn cùng nói chuyện chính sự với nàng!" Dạ vô Yên nghiêm mặt nói.</w:t>
      </w:r>
    </w:p>
    <w:p>
      <w:pPr>
        <w:pStyle w:val="BodyText"/>
      </w:pPr>
      <w:r>
        <w:t xml:space="preserve">Căng thẳng trong lòng Sắt Sắt lúc này mới giảm xuống.</w:t>
      </w:r>
    </w:p>
    <w:p>
      <w:pPr>
        <w:pStyle w:val="BodyText"/>
      </w:pPr>
      <w:r>
        <w:t xml:space="preserve">"Chính sự gì? Nói đi!" Sắt Sắt âm thầm thở phào nhẹ nhõm, hắn rốt cục cũng nói đến chuyện chính sự.</w:t>
      </w:r>
    </w:p>
    <w:p>
      <w:pPr>
        <w:pStyle w:val="BodyText"/>
      </w:pPr>
      <w:r>
        <w:t xml:space="preserve">"Sắt Sắt, nàng rõ ràng vẫn còn cảm giác với ta, đúng không? Hắn nhìn thẳng vào mắt Sắt Sắt, thật nghiêm túc nói.</w:t>
      </w:r>
    </w:p>
    <w:p>
      <w:pPr>
        <w:pStyle w:val="BodyText"/>
      </w:pPr>
      <w:r>
        <w:t xml:space="preserve">Đó chính là chuyện chính sự mà hắn nói sao?</w:t>
      </w:r>
    </w:p>
    <w:p>
      <w:pPr>
        <w:pStyle w:val="BodyText"/>
      </w:pPr>
      <w:r>
        <w:t xml:space="preserve">Sắt Sắt thật sự không rảnh cùng hắn lãng phí thời gian, bỗng nhiên đứng bật dậy, khóe môi lộ ra nụ cười tươi tắn lung linh dịu dàng đến mê người, nhưng lại dùng giọng điệu lãnh khốc nhất nói với hẳn: "Dạ Vô Yên, cho dù ta có cảm giác với ngươi thì thế nào? Ngươi nên biết rằng, không chỉ có dục vọng của nam nhân mới không liên quan đến tình yêu, có đôi khi dục vọng của nữ nhân cũng là....không liên quan đến tình yêu."</w:t>
      </w:r>
    </w:p>
    <w:p>
      <w:pPr>
        <w:pStyle w:val="BodyText"/>
      </w:pPr>
      <w:r>
        <w:t xml:space="preserve">Sắt Sắt nói xong, mắt nhíu lại, thản nhiên dừng trên khuôn mặt tuấn tú của Dạ Vô Yên. Hắn dường như không ngờ Sắt Sắt lại nói ra những lời như vậy, rõ ràng vô cùng kinh ngạc, thân thể hơi dựa vào ghế trúc một chút, khuôn mặt giấu trong ngọn đèn lưu ly, phản chiếu ra chiếc bóng dài, ngũ quan tuấn mĩ thản nhiên nhiễm một tầng xám trắng. Bạc môi duyên dáng nhếch lên, bởi vì những lời nói của nàng mà mặt không còn chút máu.</w:t>
      </w:r>
    </w:p>
    <w:p>
      <w:pPr>
        <w:pStyle w:val="BodyText"/>
      </w:pPr>
      <w:r>
        <w:t xml:space="preserve">"Sắt Sắt!" Hắn cúi đầu gọi nàng, ánh mắt sắc bén như hai thanh đao, liếc mắt một cái rồi dừng trên người nàng, tựa hồ như muốn nhìn thấu này, nhìn xem lòng nàng rốt cuộc có còn hắn hay không.</w:t>
      </w:r>
    </w:p>
    <w:p>
      <w:pPr>
        <w:pStyle w:val="BodyText"/>
      </w:pPr>
      <w:r>
        <w:t xml:space="preserve">Sắt Sắt rốt cuộc cũng không còn tâm tình cùng hắn nói những lời vô nghĩa, nàng đưa tay rút Tân Nguyệt Loan đao bên hông ra. Ngọn đèn mờ mờ bởi vì ánh đao u ám lạnh lẽo xẹt qua mà lập lòe.</w:t>
      </w:r>
    </w:p>
    <w:p>
      <w:pPr>
        <w:pStyle w:val="BodyText"/>
      </w:pPr>
      <w:r>
        <w:t xml:space="preserve">"Dạ Vô Yên, nếu như phải thắng ngươi mới có thể mang Triệt nhi đi vậy thì nhanh chóng bắt đầu đi!" Sắt Sắt duỗi ngón tay vuốt Tân Nguyệt Loan đao, khí đao lạnh như băng kia trong nháy mắt khiến lòng nàng trở nên bình tĩnh hơn.</w:t>
      </w:r>
    </w:p>
    <w:p>
      <w:pPr>
        <w:pStyle w:val="BodyText"/>
      </w:pPr>
      <w:r>
        <w:t xml:space="preserve">Dạ Vô Yên vẫn như trước ngồi trên ghế trúc, không hề nhúc nhích, tựa như một chiếc bóng trắng.</w:t>
      </w:r>
    </w:p>
    <w:p>
      <w:pPr>
        <w:pStyle w:val="BodyText"/>
      </w:pPr>
      <w:r>
        <w:t xml:space="preserve">Sất Sắt không chớp mắt nhìn hắn, lạnh giọng nói: "Dạ vô Yên, vì sao không ra tay? Mau ra tay đi!"</w:t>
      </w:r>
    </w:p>
    <w:p>
      <w:pPr>
        <w:pStyle w:val="BodyText"/>
      </w:pPr>
      <w:r>
        <w:t xml:space="preserve">Hắn ngước mắt nhìn ánh mắt lạnh lẽo của Sắt Sắt, chua sót cười nói: "Sắt Sắt, cả đời này ta sẽ không xuống tay với nàng, vĩnh viễn cũng không! Cho dù nàng muốn giết ta, ta cũng vui vẻ chấp nhận!"</w:t>
      </w:r>
    </w:p>
    <w:p>
      <w:pPr>
        <w:pStyle w:val="BodyText"/>
      </w:pPr>
      <w:r>
        <w:t xml:space="preserve">Năm đó, hắn quyết đấu cùng nàng, hắn đã đánh nàng rơi xuống vách núi đen kia. Nỗi đau trong nháy mắt kia nay đã tra tấn đến tan nát cõi lòng hắn, hắn làm sao có thể lại quyết đấu cùng nàng chứ, vĩnh viễn cũng không!</w:t>
      </w:r>
    </w:p>
    <w:p>
      <w:pPr>
        <w:pStyle w:val="BodyText"/>
      </w:pPr>
      <w:r>
        <w:t xml:space="preserve">Sắt Sắt nghe vậy, trong lòng run lên, vốn đang vận nội lực, loan đao cũng khí thế lãnh liệt. Vì những lời này của hắn, bàn tay đang nắm loan đao cũng hơi run lên.</w:t>
      </w:r>
    </w:p>
    <w:p>
      <w:pPr>
        <w:pStyle w:val="BodyText"/>
      </w:pPr>
      <w:r>
        <w:t xml:space="preserve">"Sắt Sắt, cả đời này ta chỉ yêu mình nàng. Y Lãnh Tuyết có ơn với ta, ta không thể để cho nàng ta chết oan uổng. Nhưng ta lại không thể ngờ được sẽ làm tổn thương đến nàng, tổn thương Triệt nhi! Sắt Sắt, nếu giết ta nàng có thể hết giận, vậy thì nàng hãy ra tay đi!" Hắn mỉm cười đứng dậy, từng bước một hướng nàng đến gần.</w:t>
      </w:r>
    </w:p>
    <w:p>
      <w:pPr>
        <w:pStyle w:val="BodyText"/>
      </w:pPr>
      <w:r>
        <w:t xml:space="preserve">Tiếng guốc gõ đập trên sàn nhà vang lên, nhẹ nhàng mà chậm rãi, ở trong không gian yên tĩnh, từng tiếng một đập vào lòng của nàng.</w:t>
      </w:r>
    </w:p>
    <w:p>
      <w:pPr>
        <w:pStyle w:val="BodyText"/>
      </w:pPr>
      <w:r>
        <w:t xml:space="preserve">Sắt Sắt đứng lặng một chỗ, mắt thấy hắn chậm rãi bước đến, ngực đặt ngay trước mũi Tân Nguyệt Loan đao của mình. Hắn và nàng đứng đối diện nhau, ở giữa là thanh Tân Nguyệt Loan đao chắn ngang, tỏa ra ánh sáng lóng lánh u lãnh.</w:t>
      </w:r>
    </w:p>
    <w:p>
      <w:pPr>
        <w:pStyle w:val="BodyText"/>
      </w:pPr>
      <w:r>
        <w:t xml:space="preserve">Một thanh loan đao ngăn cách hắn và nàng! Đối mặt với chướng ngại phong duệ này, hắn vẫn làm như không thấy, không có hề có ý định dừng lại, như trước vẫn bước về phía trước, chỉ cần tiến thêm hai bước nữa, hắn liền có thế ôm được nàng.</w:t>
      </w:r>
    </w:p>
    <w:p>
      <w:pPr>
        <w:pStyle w:val="BodyText"/>
      </w:pPr>
      <w:r>
        <w:t xml:space="preserve">Khóe môi hắn hàm chứa ý cười, đôi mắt tối đen dịu dàng giống như một chấm nhỏ lóe lên trên bầu trời đen, bình tĩnh, thâm thúy, xinh đẹp, chỉ như vậy mà thẳng tắp khóa trên dung nhan của nàng, tham lam mà nhìn, tựa hồ như vĩnh viễn cũng nhìn không đủ.</w:t>
      </w:r>
    </w:p>
    <w:p>
      <w:pPr>
        <w:pStyle w:val="BodyText"/>
      </w:pPr>
      <w:r>
        <w:t xml:space="preserve">Khoảng cách của hai người rất gần, bốn mắt nhìn nhau, mỗi người đều có thể nhìn thấy được cảm xúc của đối phương.</w:t>
      </w:r>
    </w:p>
    <w:p>
      <w:pPr>
        <w:pStyle w:val="BodyText"/>
      </w:pPr>
      <w:r>
        <w:t xml:space="preserve">Nàng nhìn thấy thâm tình của hắn, hắn nhìn thấy vẻ kinh hoàng của nàng.</w:t>
      </w:r>
    </w:p>
    <w:p>
      <w:pPr>
        <w:pStyle w:val="BodyText"/>
      </w:pPr>
      <w:r>
        <w:t xml:space="preserve">Sắt Sắt nghe được âm thanh của thanh đao sắc bén đâm vào máu thịt, nàng hạ mắt nhìn thấy loan đao đã đâm vào ngực hắn, bàn tay ngọc của nàng run lên, nội lực nơi cổ tay trong nháy mắt biến mất không còn dấu vết. Tân Nguyệt Loan đao vốn là một loại binh khí mềm mại, không có nội lực truyền vào thì trong nháy mắt trở thành vòng chỉ mềm mại liên kết hắn và nàng.</w:t>
      </w:r>
    </w:p>
    <w:p>
      <w:pPr>
        <w:pStyle w:val="BodyText"/>
      </w:pPr>
      <w:r>
        <w:t xml:space="preserve">Hắn nở nụ cười, tươi cười giống như khoảnh khắc một đóa quỳnh nở rộ, sáng lạn, mê người. Hắn dang hai tay ra, ống tay áo nhẹ bay lên, trong nháy mắt đã đem nàng ôm vào trong lòng hắn. Hắn đem nàng chặt chẽ mà khóa trong lồng ngực, một cánh tay vòng qua thắt lưng nàng, cầm lấy hai tay nàng. Hắn cúi người, trán đặt trên trán nàng, mặt không đổi sắc mà nhìn kĩ khuôn mặt nàng, nhìn ánh mắt bối rối của nàng, hắn chắc chắn mở miệng nói: "Sắt Sắt, nàng vẫn còn để ý đến ta, nàng vẫn còn cảm giác với ta, không cần trốn tránh, hãy để cho ta cả đời này che chở bù đắp cho những tổn thương mà nàng và Triệt nhi đã phải gánh chịu!"</w:t>
      </w:r>
    </w:p>
    <w:p>
      <w:pPr>
        <w:pStyle w:val="BodyText"/>
      </w:pPr>
      <w:r>
        <w:t xml:space="preserve">Môi hắn hạ xuống, mang theo hơi thở nóng rực, hắn hung hăng hôn lên đôi môi nàng, ở trên đôi môi nàng mà không ngừng gọi tên nàng.</w:t>
      </w:r>
    </w:p>
    <w:p>
      <w:pPr>
        <w:pStyle w:val="BodyText"/>
      </w:pPr>
      <w:r>
        <w:t xml:space="preserve">"Sắt Sắt....Sắt Sắt...."</w:t>
      </w:r>
    </w:p>
    <w:p>
      <w:pPr>
        <w:pStyle w:val="BodyText"/>
      </w:pPr>
      <w:r>
        <w:t xml:space="preserve">Lưỡi của hắn thâm nhập vào trong miệng nàng, dây dưa cùng nàng, hôn nàng đến trống rỗng cả đầu óc. Bàn tay to lớn của hắn không ngừng di chuyển dọc theo thân thể mềm mại của nàng, khắc sâu từng đường cong mà hắn ngày nhớ đêm mong.</w:t>
      </w:r>
    </w:p>
    <w:p>
      <w:pPr>
        <w:pStyle w:val="BodyText"/>
      </w:pPr>
      <w:r>
        <w:t xml:space="preserve">Bàn tay nóng bỏng cúa hắn mang theo một ngọn lửa nóng, khiến cho da thịt của Sắt Sắt nóng rực.</w:t>
      </w:r>
    </w:p>
    <w:p>
      <w:pPr>
        <w:pStyle w:val="BodyText"/>
      </w:pPr>
      <w:r>
        <w:t xml:space="preserve">Sắt Sắt trong lòng trống rỗng, nàng bỗng nhiên vươn tay, đẩy hắn ra khỏi thân thể của nàng. Nàng quên mất hắn đã mất đi nửa phần công lực, nàng dùng mười phần công lực mà đẩy hắn, Dạ Vô Yên đang mải mê không kịp phòng bị nên khi nàng đẩy liền lảo đảo lui về phía sau vài bước.</w:t>
      </w:r>
    </w:p>
    <w:p>
      <w:pPr>
        <w:pStyle w:val="BodyText"/>
      </w:pPr>
      <w:r>
        <w:t xml:space="preserve">Hắn lảo đáo vài vòng mới đứng vững không lui về phía sau nữa, miễn cưỡng ngồi trên ghế trúc.</w:t>
      </w:r>
    </w:p>
    <w:p>
      <w:pPr>
        <w:pStyle w:val="BodyText"/>
      </w:pPr>
      <w:r>
        <w:t xml:space="preserve">Hắn tựa vào ghế trúc, thở hổn hển, khóe môi mang theo một nụ cười khổ, ánh mắt đầy vẻ chật vật.</w:t>
      </w:r>
    </w:p>
    <w:p>
      <w:pPr>
        <w:pStyle w:val="BodyText"/>
      </w:pPr>
      <w:r>
        <w:t xml:space="preserve">Thẳng đến giờ phút này, Sắt Sắt mới chú ý tới máu tươi trước ngực của hắn đã tràn ra như một đóa hoa hồng tuyệt đẹp.</w:t>
      </w:r>
    </w:p>
    <w:p>
      <w:pPr>
        <w:pStyle w:val="BodyText"/>
      </w:pPr>
      <w:r>
        <w:t xml:space="preserve">Mới vừa rồi, Tân Nguyệt Loan đao của nàng đã đâm hắn bị thương. Nàng cúi hạ hàng mi, thu hồi lại Tân Nguyệt Loan đao, đứng yên trong phòng, lắng lặng, ai cũng không nói một lời.</w:t>
      </w:r>
    </w:p>
    <w:p>
      <w:pPr>
        <w:pStyle w:val="BodyText"/>
      </w:pPr>
      <w:r>
        <w:t xml:space="preserve">Ánh trăng, theo ô cửa sổ tràn vào, uyển chuyển như một cánh bướm, u lạnh giống như một tảng băng, chiếu vào trên vai hắn. Hắn ngay dưới ánh nến cùng ánh trăng đang quyện vào nhau, lười biếng mà mỉm cười nhìn nàng.</w:t>
      </w:r>
    </w:p>
    <w:p>
      <w:pPr>
        <w:pStyle w:val="BodyText"/>
      </w:pPr>
      <w:r>
        <w:t xml:space="preserve">Nàng do dự một chút rồi chậm rãi đi đến trước mặt hắn, lo lắng hỏi: "Ngươi không sao chứ!"</w:t>
      </w:r>
    </w:p>
    <w:p>
      <w:pPr>
        <w:pStyle w:val="BodyText"/>
      </w:pPr>
      <w:r>
        <w:t xml:space="preserve">Dạ Vô Yên vẫn cười dịu dàng như vậy, nhẹ giọng nói: "Ta không sao! Chỉ là một vết thương nhỏ thôi." Dừng một chút, hắn cúi đầu hỏi: "Sắt Sắt, nàng còn hận ta sao?"</w:t>
      </w:r>
    </w:p>
    <w:p>
      <w:pPr>
        <w:pStyle w:val="BodyText"/>
      </w:pPr>
      <w:r>
        <w:t xml:space="preserve">Âm thanh nặng nề dịu dàng mà mị hoặc, một nụ cười dịu dàng hiện lên bên khóe môi hắn, ánh mắt kia còn mang theo một chút chờ mong. Hận sao?</w:t>
      </w:r>
    </w:p>
    <w:p>
      <w:pPr>
        <w:pStyle w:val="BodyText"/>
      </w:pPr>
      <w:r>
        <w:t xml:space="preserve">Trong nháy mắt, Sắt Sắt nhìn đôi mắt phượng kia của hắn, nàng bỗng nhiên phát hiện, kì thật nàng đã sớm không còn hận hắn. Chỉ là, nàng muốn hận hắn, nhưng lại không dễ dàng như vậy.</w:t>
      </w:r>
    </w:p>
    <w:p>
      <w:pPr>
        <w:pStyle w:val="BodyText"/>
      </w:pPr>
      <w:r>
        <w:t xml:space="preserve">"Không! Ta sớm đã không còn hận ngươi!" Sắt Sắt ngước mắt, thản nhien nói.</w:t>
      </w:r>
    </w:p>
    <w:p>
      <w:pPr>
        <w:pStyle w:val="BodyText"/>
      </w:pPr>
      <w:r>
        <w:t xml:space="preserve">Mặt Dạ Vô Yên giãn ra mà cười, chỉ cần nàng không hề hận hắn, thì hắn vẫn còn hy vọng!</w:t>
      </w:r>
    </w:p>
    <w:p>
      <w:pPr>
        <w:pStyle w:val="BodyText"/>
      </w:pPr>
      <w:r>
        <w:t xml:space="preserve">"Sắt Sắt, mặc kệ bốn năm trước người cứu nàng là ai, hắn đều có mục đích không thể cho ai biết, sau này, nàng nhất định phải cẩn thận một chút, nhất là phải cẩn thận Mạc Tầm Hoan." Dạ Vô Yên cúi đầu nói.</w:t>
      </w:r>
    </w:p>
    <w:p>
      <w:pPr>
        <w:pStyle w:val="BodyText"/>
      </w:pPr>
      <w:r>
        <w:t xml:space="preserve">Bốn năm trước, cuộc hải chiến lần đó, Sắt Sắt nhớ rất rõ hắn cho rằng Mạc Tầm Hoan đã báo tin cho Dạ Vô Trần, không ngờ tới hôm nay, hắn vẫn như trước hoài nghi. Mạc Tầm Hoan vì sao lại phải làm như vậy, hắn không có lí do gì nha!?</w:t>
      </w:r>
    </w:p>
    <w:p>
      <w:pPr>
        <w:pStyle w:val="BodyText"/>
      </w:pPr>
      <w:r>
        <w:t xml:space="preserve">Dạ Vô Yên nhìn Sắt Sắt, tựa hồ như nhìn thấu tâm tư của Sắt Sắt, thản nhiên cười nói: "Sắt Sắt, nếu như nàng là Mạc Tầm Hoan, một vị vua của một đất nước nho nhỏ, nàng hy vọng hoàng đế Nam Việt là bạn của nàng hay là một người có thể khống chế nàng?"</w:t>
      </w:r>
    </w:p>
    <w:p>
      <w:pPr>
        <w:pStyle w:val="BodyText"/>
      </w:pPr>
      <w:r>
        <w:t xml:space="preserve">Sắt Sắt kinh ngạc trong lòng, phóng đoán của Dạ Vô Yên rất có lí, đất nước của Mạc Tầm Hoan lọt vào tay bọn cướp biển, hắn cầu cứu về phía nam, nhưng hoàng đế vẫn chưa xuất binh. Cho nên, Mạc Tầm Hoan có ý nghĩ như vậy cũng không khí lí giải!</w:t>
      </w:r>
    </w:p>
    <w:p>
      <w:pPr>
        <w:pStyle w:val="BodyText"/>
      </w:pPr>
      <w:r>
        <w:t xml:space="preserve">Chỉ là nàng chưa từng ở trong địa vị này, cho nên không nghĩ tới điều mấu chốt kia. Nàng vẫn cho rằng Mạc Tầm Hoan là một người đơn giản, nhưng mà xem ra một khi trở thành một vị quân vương, dù có thế nào cũng không thể đơn giản được.</w:t>
      </w:r>
    </w:p>
    <w:p>
      <w:pPr>
        <w:pStyle w:val="BodyText"/>
      </w:pPr>
      <w:r>
        <w:t xml:space="preserve">"Sắt Sắt, trước mắt Đông Hải cũng không phải là nơi an toàn, ta hy vọng nàng có thể mang theo Triệt nhi...ở lại bên cạnh ta!" Dạ vô Yên trầm giọng nói.</w:t>
      </w:r>
    </w:p>
    <w:p>
      <w:pPr>
        <w:pStyle w:val="BodyText"/>
      </w:pPr>
      <w:r>
        <w:t xml:space="preserve">"Ở lại bên cạnh ngươi thì an toàn sao?" Sắt Sắt nhìn hắn cười nói, trước mắt, chỉ sợ nơi không an toàn nhất, đó là ở bên cạnh hắn. Cuộc tranh đoạt hoàng vị này rốt cuộc có thể thắng hay không thì ai cũng không thể nắm chắc mười phần, "Dạ vô Yên, tuy rằng ta không hận ngươi, nhưng đối với ngươi cũng không còn yêu. Hai người chúng ta sẽ không thể ở bên nhau. Cho nên, ta sẽ không ở lại bên cạnh ngươi, ta vẫn sẽ trở về Đông Hải của ta."</w:t>
      </w:r>
    </w:p>
    <w:p>
      <w:pPr>
        <w:pStyle w:val="BodyText"/>
      </w:pPr>
      <w:r>
        <w:t xml:space="preserve">Dạ Vô Yên không chớp mắt, ánh mắt hiện lên một vẻ ảm đạm: "Ta hiếu, với thực lực của nàng cũng không phải là người dễ dàng bị khống chế. Nàng nếu muốn trở về Đông Hải vậy thì hãy cẩn thận một chút. Bởi vì, những uy hiếp đối với nàng có thể là nhằm vào ta. Cho nên ta nhất định phải phái binh đi theo bảo vệ nàng, hy vọng nàng không cự tuyệt."</w:t>
      </w:r>
    </w:p>
    <w:p>
      <w:pPr>
        <w:pStyle w:val="BodyText"/>
      </w:pPr>
      <w:r>
        <w:t xml:space="preserve">"Tùy ngươi!" Sắt Sắt thản nhiên nói.</w:t>
      </w:r>
    </w:p>
    <w:p>
      <w:pPr>
        <w:pStyle w:val="BodyText"/>
      </w:pPr>
      <w:r>
        <w:t xml:space="preserve">"Ta phái người mang Triệt nhi đến đây." Dạ Vô Yên nói xong, đứng dậy, chậm rãi đi ra ngoài.</w:t>
      </w:r>
    </w:p>
    <w:p>
      <w:pPr>
        <w:pStyle w:val="BodyText"/>
      </w:pPr>
      <w:r>
        <w:t xml:space="preserve">Sắt Sắt đợi ở bên trong không lâu thì liền nghe tiếng bước chân nho nhỏ ngoài cửa, nàng chạy nhanh ra khỏi phòng thì liền nhìn thấy Triệt nhi nhanh như chớp chạy về phía nàng.</w:t>
      </w:r>
    </w:p>
    <w:p>
      <w:pPr>
        <w:pStyle w:val="BodyText"/>
      </w:pPr>
      <w:r>
        <w:t xml:space="preserve">"Mẫu thân!" Triệt nhi vội chạy đến trước mặt nàng, ngọt ngào gọi nàng, đôi mắt trắng đen rõ ràng tràn ngập vui sướng.</w:t>
      </w:r>
    </w:p>
    <w:p>
      <w:pPr>
        <w:pStyle w:val="BodyText"/>
      </w:pPr>
      <w:r>
        <w:t xml:space="preserve">Sắt Sắt ôm lấy Triệt nhi, bàn tay ngọc xoa khuôn mặt nhỏ nhắn trắng nõn của bé, trong lòng tràn ngập tình yêu thương. Triệt nhi của nàng, rốt cuộc đã trở về bên cạnh nàng.</w:t>
      </w:r>
    </w:p>
    <w:p>
      <w:pPr>
        <w:pStyle w:val="BodyText"/>
      </w:pPr>
      <w:r>
        <w:t xml:space="preserve">Sắt Sắt ngước mắt nhìn nhìn về phía sau, đằng sau cũng không thấy bóng dáng của Dạ vô Yên, chỉ có Kim Đường và Phinh Đình cùng vài thị vệ đứng trong bóng đêm.</w:t>
      </w:r>
    </w:p>
    <w:p>
      <w:pPr>
        <w:pStyle w:val="BodyText"/>
      </w:pPr>
      <w:r>
        <w:t xml:space="preserve">"Vương phi, vương gia phân phó chúng ta đưa vương phi cùng tiểu công tử trở về, xe ngựa đã chuẩn bị sẵn sàng, người lên xe đi!" Phinh Đình đi tới, dịu dàng nói.</w:t>
      </w:r>
    </w:p>
    <w:p>
      <w:pPr>
        <w:pStyle w:val="BodyText"/>
      </w:pPr>
      <w:r>
        <w:t xml:space="preserve">Sắt Sắt gật gật đầu, cùng Triệt nhi đi thẳng lên xe ngựa.</w:t>
      </w:r>
    </w:p>
    <w:p>
      <w:pPr>
        <w:pStyle w:val="BodyText"/>
      </w:pPr>
      <w:r>
        <w:t xml:space="preserve">Xe ngựa đi ra từ cửa sau, ở trong bóng đêm dọc theo con ngõ nhỏ chậm rãi tiến về phía trước. Mãi cho đến khi nàng rời đi, Dạ Vô Yên vẫn không xuất hiện.</w:t>
      </w:r>
    </w:p>
    <w:p>
      <w:pPr>
        <w:pStyle w:val="BodyText"/>
      </w:pPr>
      <w:r>
        <w:t xml:space="preserve">"Triệt nhi, con đang cầm cái gì thế?" Sắt Sắt tò mò hỏi.</w:t>
      </w:r>
    </w:p>
    <w:p>
      <w:pPr>
        <w:pStyle w:val="BodyText"/>
      </w:pPr>
      <w:r>
        <w:t xml:space="preserve">Triệt nhi thấy Sắt Sắt rốt cuộc đã hỏi thì cười tủm tỉm nói: "Mẫu thân, đây là món quà Cuồng Y đưa cho con, nhưng đúng là một bảo bối hiếm có, mẫu thân có muốn xem không?"</w:t>
      </w:r>
    </w:p>
    <w:p>
      <w:pPr>
        <w:pStyle w:val="BodyText"/>
      </w:pPr>
      <w:r>
        <w:t xml:space="preserve">Sắt Sắt thản nhiên cười cười, Vân Kinh Cuồng thì có thể đưa được món quà tốt đẹp gì chứ? Nhưng mà nhìn thấy bộ dáng vui mừng kia của Triệt nhi, Sắt Sắt cười nói: "Được, vậy lấy ra cho mẫu thân nhìn xem."</w:t>
      </w:r>
    </w:p>
    <w:p>
      <w:pPr>
        <w:pStyle w:val="BodyText"/>
      </w:pPr>
      <w:r>
        <w:t xml:space="preserve">"Được ạ!" Triệt nhi đáp, tháo lớp vỏ bọc trong tay ra, Sắt Sắt lúc này mới nhìn thấy đó là một tập tranh.</w:t>
      </w:r>
    </w:p>
    <w:p>
      <w:pPr>
        <w:pStyle w:val="BodyText"/>
      </w:pPr>
      <w:r>
        <w:t xml:space="preserve">Sắt Sắt hơi nhíu mày, không ngờ vân Kinh Cuồng lại đưa cho Sắt Sắt một tập tranh. Nàng cùng Triệt nhi chậm rãi mở tập tranh ra.</w:t>
      </w:r>
    </w:p>
    <w:p>
      <w:pPr>
        <w:pStyle w:val="BodyText"/>
      </w:pPr>
      <w:r>
        <w:t xml:space="preserve">Sắt Sắt cười đạm cười liếc mắt một cái, chỉ một cái liếc mắt thì tầm mắt rốt cuộc cũng không thể dời đi.</w:t>
      </w:r>
    </w:p>
    <w:p>
      <w:pPr>
        <w:pStyle w:val="BodyText"/>
      </w:pPr>
      <w:r>
        <w:t xml:space="preserve">Đó là một bức tranh.</w:t>
      </w:r>
    </w:p>
    <w:p>
      <w:pPr>
        <w:pStyle w:val="BodyText"/>
      </w:pPr>
      <w:r>
        <w:t xml:space="preserve">Trong bức tranh là một biển hoa thật lớn, một nữ tử uyển chuyên thanh lệ, mặc quần áo màu xanh lam, hơi nhíu mày cười yếu ớt, ngoái đầu nhìn lại phía sau. Nàng đạp trên những khóm hoa đủ loại, nhanh nhẹn mà nhảy múa.</w:t>
      </w:r>
    </w:p>
    <w:p>
      <w:pPr>
        <w:pStyle w:val="BodyText"/>
      </w:pPr>
      <w:r>
        <w:t xml:space="preserve">Tuy rằng là một bức tranh tĩnh, nhưng mà nữ tử kia nhìn quanh với ánh mắt ấn tình, cũng là làm chấn động hồn người, những động tác vũ đạo thướt tha uyển chuyển kia lại phong tư đoạt hồn người.</w:t>
      </w:r>
    </w:p>
    <w:p>
      <w:pPr>
        <w:pStyle w:val="BodyText"/>
      </w:pPr>
      <w:r>
        <w:t xml:space="preserve">Bức họa được vẽ theo bút pháp tá thực, hơn nữa, từng nét vẽ, từng hoa văn cùng văn chương trên đó đều có thể thấy được người vẽ tranh cực kì có dụng tâm, nếu không, phong tư thần thái của nàng kia cũng sẽ không sắc sảo tinh tế như vậy, trông rất sinh động, nhanh nhẹn linh hoạt giống như lúc nào cũng có thể từ trong bức tranh mà bước ra.</w:t>
      </w:r>
    </w:p>
    <w:p>
      <w:pPr>
        <w:pStyle w:val="BodyText"/>
      </w:pPr>
      <w:r>
        <w:t xml:space="preserve">Sắt Sắt nhìn bức tranh này cũng phải trợn mắt há mồm, nữ tử trong bức tranh kia rõ ràng là nàng, dĩ nhiên lại là nàng.</w:t>
      </w:r>
    </w:p>
    <w:p>
      <w:pPr>
        <w:pStyle w:val="BodyText"/>
      </w:pPr>
      <w:r>
        <w:t xml:space="preserve">Mà nét vẽ này, chữ viết này, rõ ràng là xuất phát từ ngòi bút của Dạ vô Yên.</w:t>
      </w:r>
    </w:p>
    <w:p>
      <w:pPr>
        <w:pStyle w:val="BodyText"/>
      </w:pPr>
      <w:r>
        <w:t xml:space="preserve">"Mẫu thân, đây là do Cuồng Y trộm từ thư phòng của Tuyền vương, nói là mẫu thân nhất định sẽ thích. Mẫu thân, nữ tử trong bức tranh này sao lại giống người như vậy?" Triệt nhi chỉ vào nữ tử trong bức tranh tủm tỉm cười hỏi.</w:t>
      </w:r>
    </w:p>
    <w:p>
      <w:pPr>
        <w:pStyle w:val="BodyText"/>
      </w:pPr>
      <w:r>
        <w:t xml:space="preserve">Sắt Sắt quay sang, nhẹ giọng nói "Vậy sao" rồi nói tiếp: "Đó là vì trong thiên hạ người giống người rất nhiều!"</w:t>
      </w:r>
    </w:p>
    <w:p>
      <w:pPr>
        <w:pStyle w:val="BodyText"/>
      </w:pPr>
      <w:r>
        <w:t xml:space="preserve">"Mẫu thân, nơi này còn có chữ, người mẫu nhìn xem. Triệt nhi không biết chữ này." Triệt nhi lanh lẹ nói, ngón tay nhỏ bé chỉ vào góc phải của bức tranh.</w:t>
      </w:r>
    </w:p>
    <w:p>
      <w:pPr>
        <w:pStyle w:val="BodyText"/>
      </w:pPr>
      <w:r>
        <w:t xml:space="preserve">Sắt Sắt quay đầu lại, nhìn vào những chữ Triệt nhi chỉ vào. Nơi đó là chỗ để ghi lạc khoản (chỗ đề tên họ, năm tháng hoặc thơ trên bức tranh hoặc bức chữ viết), nhưng không có lạc khoản, chỉ có bốn chữ nhỏ "Chân ái Sắt Sắt" (Tình yêu đích thực Sắt Sắt)</w:t>
      </w:r>
    </w:p>
    <w:p>
      <w:pPr>
        <w:pStyle w:val="BodyText"/>
      </w:pPr>
      <w:r>
        <w:t xml:space="preserve">"Mẫu thân đây là chữ gì vậy?" Triệt nhi trừng lớn ánh mắt hỏi.</w:t>
      </w:r>
    </w:p>
    <w:p>
      <w:pPr>
        <w:pStyle w:val="BodyText"/>
      </w:pPr>
      <w:r>
        <w:t xml:space="preserve">Sắt Sắt quay đầu đi không để ý đến Triệt nhi, Triệt nhi tất nhiên là hiểu ra.</w:t>
      </w:r>
    </w:p>
    <w:p>
      <w:pPr>
        <w:pStyle w:val="BodyText"/>
      </w:pPr>
      <w:r>
        <w:t xml:space="preserve">Chân ái sao?</w:t>
      </w:r>
    </w:p>
    <w:p>
      <w:pPr>
        <w:pStyle w:val="BodyText"/>
      </w:pPr>
      <w:r>
        <w:t xml:space="preserve">Nàng thật sự là chân ái của hắn sao?</w:t>
      </w:r>
    </w:p>
    <w:p>
      <w:pPr>
        <w:pStyle w:val="BodyText"/>
      </w:pPr>
      <w:r>
        <w:t xml:space="preserve">Sắt Sắt thầm hỏi, vầng trăng lạnh không một tiếng động, chỉ có âm thanh của xe ngựa đang vang lên trong màn đêm yên tĩnh.</w:t>
      </w:r>
    </w:p>
    <w:p>
      <w:pPr>
        <w:pStyle w:val="Compact"/>
      </w:pPr>
      <w:r>
        <w:t xml:space="preserve"> </w:t>
      </w:r>
      <w:r>
        <w:br w:type="textWrapping"/>
      </w:r>
      <w:r>
        <w:br w:type="textWrapping"/>
      </w:r>
    </w:p>
    <w:p>
      <w:pPr>
        <w:pStyle w:val="Heading2"/>
      </w:pPr>
      <w:bookmarkStart w:id="141" w:name="tập-4-điệp-luyến-hoa---chương-127"/>
      <w:bookmarkEnd w:id="141"/>
      <w:r>
        <w:t xml:space="preserve">119. Tập 4: Điệp Luyến Hoa - Chương 127</w:t>
      </w:r>
    </w:p>
    <w:p>
      <w:pPr>
        <w:pStyle w:val="Compact"/>
      </w:pPr>
      <w:r>
        <w:br w:type="textWrapping"/>
      </w:r>
      <w:r>
        <w:br w:type="textWrapping"/>
      </w:r>
      <w:r>
        <w:t xml:space="preserve"> </w:t>
      </w:r>
    </w:p>
    <w:p>
      <w:pPr>
        <w:pStyle w:val="BodyText"/>
      </w:pPr>
      <w:r>
        <w:t xml:space="preserve">Chương 127 - Điệp luyến hoa 27</w:t>
      </w:r>
    </w:p>
    <w:p>
      <w:pPr>
        <w:pStyle w:val="BodyText"/>
      </w:pPr>
      <w:r>
        <w:t xml:space="preserve">Đây là một chỗ ở yên tĩnh, trong viện trồng hoa hải đường, đã là đầu hạ nên hải đường bắt đầu nở, nhiều đóa màu hồng đã ra nhụy.</w:t>
      </w:r>
    </w:p>
    <w:p>
      <w:pPr>
        <w:pStyle w:val="BodyText"/>
      </w:pPr>
      <w:r>
        <w:t xml:space="preserve">Đêm đã rất khuya, mà mọi người đều chưa ngủ!</w:t>
      </w:r>
    </w:p>
    <w:p>
      <w:pPr>
        <w:pStyle w:val="BodyText"/>
      </w:pPr>
      <w:r>
        <w:t xml:space="preserve">Bên trong đèn đuốc sáng trưng, Tử Mê ngồi ở trên chiếc ghế trúc, chống má ở trong phòng nhìn mọi người.</w:t>
      </w:r>
    </w:p>
    <w:p>
      <w:pPr>
        <w:pStyle w:val="BodyText"/>
      </w:pPr>
      <w:r>
        <w:t xml:space="preserve">Bắc Đẩu cùng Nam Tinh hôm nay không có thảo luận về việc cờ bạc nữa, chỉ yên lặng ngồi ở ghế trên, thần sắc ngưng trọng.</w:t>
      </w:r>
    </w:p>
    <w:p>
      <w:pPr>
        <w:pStyle w:val="BodyText"/>
      </w:pPr>
      <w:r>
        <w:t xml:space="preserve">Thanh Mai đang ở trong phòng đi qua đi lại, trên mặt tràn đầy lo lắng. Tuyền Ki công tử Phượng Miên đang ngồi ở ghe trên, trong tay cầm một con dao khắc, cúi đầu điêu khắc, không biết là đang làm cái gì, nhìn qua thần sắc có vẻ thản nhiên. Tuyền Ki công tử đại đa số thời gian đều là không nói lời nào, đúng là kỳ tài đều có tính tình cổ quái.</w:t>
      </w:r>
    </w:p>
    <w:p>
      <w:pPr>
        <w:pStyle w:val="BodyText"/>
      </w:pPr>
      <w:r>
        <w:t xml:space="preserve">Trong viện truyền đến có tiếng bước chân, Thanh Mai hưng phấn liền xông ngay ra ngoài, nhìn thấy Sắt Sắt nắm tay Triệt nhi đang đi đến, mặt mày hớn hở vui sướng.</w:t>
      </w:r>
    </w:p>
    <w:p>
      <w:pPr>
        <w:pStyle w:val="BodyText"/>
      </w:pPr>
      <w:r>
        <w:t xml:space="preserve">Các nàng đều biết Triệt nhi không phải là do Dạ Vô Yên cướp đi, cũng không biết Dạ Vô Yên có cứu đước Triệt nhi trở về không, cho nên rất lo lắng cho Sắt Sắt tối nay có thể mang Triệt nhi về hay không. Thấy họ đã về, tự nhiên thấy mừng rỡ như điên.</w:t>
      </w:r>
    </w:p>
    <w:p>
      <w:pPr>
        <w:pStyle w:val="BodyText"/>
      </w:pPr>
      <w:r>
        <w:t xml:space="preserve">Thanh Mai ngồi xổm xuống trước mặt Triệt nhi, nhìn Triệt nhi từ tên xuống dưới, xác định Triệt nhi chưa từng bị thương, mới chậm rãi thở phào nhẹ nhõm.</w:t>
      </w:r>
    </w:p>
    <w:p>
      <w:pPr>
        <w:pStyle w:val="BodyText"/>
      </w:pPr>
      <w:r>
        <w:t xml:space="preserve">"Dạ Vô Yên cõi như cũng có bản lĩnh, cuối cùng có thể cứu Triệt nhi ra!" Thanh Mai thì thào nói.</w:t>
      </w:r>
    </w:p>
    <w:p>
      <w:pPr>
        <w:pStyle w:val="BodyText"/>
      </w:pPr>
      <w:r>
        <w:t xml:space="preserve">"Thanh Mai, ngươi nói cái gì?" Sắt Sắt không chớp mắt hỏi, ánh mắt hiện lên một chút nghi hoặc.</w:t>
      </w:r>
    </w:p>
    <w:p>
      <w:pPr>
        <w:pStyle w:val="BodyText"/>
      </w:pPr>
      <w:r>
        <w:t xml:space="preserve">Thanh Mai thấy mình nói sai, liền cuống quýt bịt kín miệng.</w:t>
      </w:r>
    </w:p>
    <w:p>
      <w:pPr>
        <w:pStyle w:val="BodyText"/>
      </w:pPr>
      <w:r>
        <w:t xml:space="preserve">Tử Mê liếc liếc mắt Thanh Mai một cái, rồi tiến đến, ngưng thanh nói: "Tiểu thư, truyện là như vậy, tiêu công tử không phải do Tuyền vương cướp đi, mà là do một người rất giống tiểu thư mang tiểu công tử đi. Tuyền vương biết được, liền ra lệnh không cho chúng em nói cho tiểu thư biết, hắn sợ tiểu thư không chịu nổi đả kích này, hắn nói sẽ cứu tiểu công tử trở về! Hắn, quả nhiên không có nói suông!"</w:t>
      </w:r>
    </w:p>
    <w:p>
      <w:pPr>
        <w:pStyle w:val="BodyText"/>
      </w:pPr>
      <w:r>
        <w:t xml:space="preserve">Trước mắt tiểu công tử đã trở về bình an, Tử Mê cảm thấy chuyện này không cần phải gạt tiểu thư nữa, vì thế liền đem sự tình nói thẳng ra.</w:t>
      </w:r>
    </w:p>
    <w:p>
      <w:pPr>
        <w:pStyle w:val="BodyText"/>
      </w:pPr>
      <w:r>
        <w:t xml:space="preserve">Sắt Sắt nghe vậy, trong lòng cực kỳ kinh ngạc, nàng chưa từng nghĩ được, sự tình lại là như vậy. Nói như vậy, mình cùng Hách Liên Ngạo Thiên đến Tuyền vương phủ đòi người, hắn căn bản là không cướp Triệt nhi, lại còn cùng Hách Liên Ngạo Thiên đánh một trận, mà mình, bởi vì muốn Hách Liên Ngạo Thiên thắng, còn đánh đàn tương trợ, khiển hắn bị thương nặng.</w:t>
      </w:r>
    </w:p>
    <w:p>
      <w:pPr>
        <w:pStyle w:val="BodyText"/>
      </w:pPr>
      <w:r>
        <w:t xml:space="preserve">Sắt Sắt đáy lòng đã nổi lên gợn sóng, trên mặt cũng không đổi sắc, nang nhìn chung quanh một vòng, trầm giọng nói: "Các ngươi, tại sao không can thận như vậy, ngày trước ta từng nói cho các ngươi, có một người giống ta, cho là các ngươi đã đề phòng nàng ta, như thế nào lại còn có thể sơ sẩy. Hơn nữa, Triệt nhi bị cướp, các ngươi sao có thể gạt ta! Dạ Vô Yên hồ đồ, các ngươi cũng hồ đồ sao? Còn có con, Triệt nhi, con ngay cả mình mẹ ruột cũng không nhận ra sao?"</w:t>
      </w:r>
    </w:p>
    <w:p>
      <w:pPr>
        <w:pStyle w:val="BodyText"/>
      </w:pPr>
      <w:r>
        <w:t xml:space="preserve">Mọi người đểu chậm rãi cúi đầu, chuyện này là bọn họ đều có phần sai. Nhưng bọn họ làm sao biết được ả kia lại giống tiểu thư như thế, điểu chủ yếu là, ả kia sau khi đến đây, ngay lập tức liền dẫn theo tiểu công tử đi ra ngoài, không nói một lời nào. Nếu như lâu một chút, chắc chắn các nàng sẽ phát hiện ra sự khác thường ngay.</w:t>
      </w:r>
    </w:p>
    <w:p>
      <w:pPr>
        <w:pStyle w:val="BodyText"/>
      </w:pPr>
      <w:r>
        <w:t xml:space="preserve">Sắt Sắt thản nhiên thở dài một tiếng, nói: "Thôi, lần sau nhớ lấy, phải hết sức cẩn thận. Khuya rồi, hãy đi nghỉ ngơi đi!" Nàng Mặc Nhiễm kia quả thật cực kì giống nàng, khó trách bọn họ không thể nhận ra.</w:t>
      </w:r>
    </w:p>
    <w:p>
      <w:pPr>
        <w:pStyle w:val="BodyText"/>
      </w:pPr>
      <w:r>
        <w:t xml:space="preserve">Thanh Mai Tử Mê cùng Bắc Đẩu Nam Tinh chậm rãi theo bên trong lui đi ra ngoài, Sắt Sắt chỉ chớp mắt, nhìn đến Triệt nhi lại chống má ngồi ở trước mặt Phượng Miên, một đôi mắt to, tròn nhìn Phượng Miên hai tay linh hoạt.</w:t>
      </w:r>
    </w:p>
    <w:p>
      <w:pPr>
        <w:pStyle w:val="BodyText"/>
      </w:pPr>
      <w:r>
        <w:t xml:space="preserve">Bàn tay kia của Phượng Miên, ngón tay thon dài trắng nõn, cực kì linh hoạt, cũng không biết hắn đang làm cái gì, nhưng lại hấp dẫn toàn bộ sự chú ý của Triệt nhi.</w:t>
      </w:r>
    </w:p>
    <w:p>
      <w:pPr>
        <w:pStyle w:val="BodyText"/>
      </w:pPr>
      <w:r>
        <w:t xml:space="preserve">Người có thể hấp dẫn ánh mắt Triệt nhi, thật đúng là không nhiều lắm.</w:t>
      </w:r>
    </w:p>
    <w:p>
      <w:pPr>
        <w:pStyle w:val="BodyText"/>
      </w:pPr>
      <w:r>
        <w:t xml:space="preserve">Sắt Sắt không hờn giận ngồi vào một bên ghế trúc, ngưng thanh nói: "Triệt nhi, nói đi, con ngày ấy vì sao phải theo nữ nhân kia đi? Con thật sự không nhận ra ả không phải là mẫu thân sao?"</w:t>
      </w:r>
    </w:p>
    <w:p>
      <w:pPr>
        <w:pStyle w:val="BodyText"/>
      </w:pPr>
      <w:r>
        <w:t xml:space="preserve">"Mẫu thân, Triệt nhi đương nhiên là nhận ra, nhưng mà nữ nhân kia đánh thuốc mê Triệt nhi, Triệt nhi lúc ấy thấy có chút mơ hồ!" Triệt nhi hơi ủy khuất nói.</w:t>
      </w:r>
    </w:p>
    <w:p>
      <w:pPr>
        <w:pStyle w:val="BodyText"/>
      </w:pPr>
      <w:r>
        <w:t xml:space="preserve">Sắt Sắt ngưng mi, mới nhớ tới, Mặc Nhiễm là cao thủ hạ độc, nàng sẽ hướng vào Triệt nhi hạ độc gì. Nàng trong lòng trầm xuống, bước nhanh đi đến trước mặt Triệt nhi, nói: "Qua đây cho mẫu thân nhìn xem, người xấu đó có phải hay không đã hạ độc Triệt nhi."</w:t>
      </w:r>
    </w:p>
    <w:p>
      <w:pPr>
        <w:pStyle w:val="BodyText"/>
      </w:pPr>
      <w:r>
        <w:t xml:space="preserve">Triệt nhi cười tủm tỉm nói: "Mẫu thân, người không cần phải tra xét, con rất khỏe. Tuyền vương sớm đã lệnh cho Cuồng Y kiểm tra cho con, căn bản không có việc gì, nếu bọn họ dám hạ độc, Tuyền vương sao có thể đáp ứng điều kiện của bọn họ!"</w:t>
      </w:r>
    </w:p>
    <w:p>
      <w:pPr>
        <w:pStyle w:val="BodyText"/>
      </w:pPr>
      <w:r>
        <w:t xml:space="preserve">"Điều kiện? Điều kiện gì? Là ai bắt con đi?" Sắt Sắt ngưng giọng hỏi.</w:t>
      </w:r>
    </w:p>
    <w:p>
      <w:pPr>
        <w:pStyle w:val="BodyText"/>
      </w:pPr>
      <w:r>
        <w:t xml:space="preserve">Phượng Miên chế tác ra thứ trong tay đang mải nhìn ngắm nó, liền nâng mắt liếc nhìn Sắt Sắt một cái, rồi đem cái trong tay giao cho Triệt nhi, mỉm cười nói: "Này, đây là cho Vô Tà tiểu công tử, cầm chơi đi! Chỉ cần vặn cái này vài cái, nó sẽ tự đứng lên chạy trên mặt đất!"</w:t>
      </w:r>
    </w:p>
    <w:p>
      <w:pPr>
        <w:pStyle w:val="BodyText"/>
      </w:pPr>
      <w:r>
        <w:t xml:space="preserve">Triệt Nhi tò mò giơ vật trong tay được dùng gậy trúc mà chế tác thành một mô hình thuyền nhỏ, bé thử vặn vài cái rồi đặt dưới đất, cái thuyền nhỏ kia quả nhiên ở dưới tự chuyển động.</w:t>
      </w:r>
    </w:p>
    <w:p>
      <w:pPr>
        <w:pStyle w:val="BodyText"/>
      </w:pPr>
      <w:r>
        <w:t xml:space="preserve">Triệt nhi một bên vui mừng chạy lại chơi, một bên không quên trả lời Sắt Sắt nói: "Là do thái tử bắt Triệt nhi! Về phần điều kiện, Triệt nhi không biết, chỉ nghe bọn hắn nói một chút!"</w:t>
      </w:r>
    </w:p>
    <w:p>
      <w:pPr>
        <w:pStyle w:val="BodyText"/>
      </w:pPr>
      <w:r>
        <w:t xml:space="preserve">Phượng Miên sâu kín cười nói: "Người bắt đi tiểu công tử là thái tử, về phần điều kiện là gì, ta nghĩ, ngày mai, cho dù không có người nào nói, ngươi cũng sẽ biết thôi."</w:t>
      </w:r>
    </w:p>
    <w:p>
      <w:pPr>
        <w:pStyle w:val="BodyText"/>
      </w:pPr>
      <w:r>
        <w:t xml:space="preserve">"Nói như vậy, ngươi đã biết?" Sắt Sắt trong lòng chấn động, ngưng mi hỏi. Nếu là thái tử Dạ Vô Trần cướp Triệt nhi đi, muốn cứu ra bình an, chỉ sợ cũng không phải chuyện dễ dàng . Bởi vì thái tử là loại người bất tài, nhưng bên người hắn vẫn có vài người tài ba, như Quản Trữ kia võ nghệ cũng không kém.</w:t>
      </w:r>
    </w:p>
    <w:p>
      <w:pPr>
        <w:pStyle w:val="BodyText"/>
      </w:pPr>
      <w:r>
        <w:t xml:space="preserve">Phượng Miên chậm rãi đi đến bên cửa sổ, ngửa đầu nhìn những áng mây bay ngoài cửa so, thản nhiên nói: "Miên đoán là, vẫn là không nói đi! Ta nghĩ, chủ tử lần này khẳng định là lấy lùi để tiến, thời gian người phản kích cũng không còn xa nữa!"</w:t>
      </w:r>
    </w:p>
    <w:p>
      <w:pPr>
        <w:pStyle w:val="BodyText"/>
      </w:pPr>
      <w:r>
        <w:t xml:space="preserve">Cái điều kiện kia, ngày mai, Sắt Sắt sẽ biết được.</w:t>
      </w:r>
    </w:p>
    <w:p>
      <w:pPr>
        <w:pStyle w:val="BodyText"/>
      </w:pPr>
      <w:r>
        <w:t xml:space="preserve">sáng sớm, Sắt Sắt liền phái Tử Mê ra ngoài tìm hiểu tin tức, Tử Mê chỉ trong chốc lát liền quay lại, mang đến tin tức làm cho nàng cực kỳ khiếp sợ</w:t>
      </w:r>
    </w:p>
    <w:p>
      <w:pPr>
        <w:pStyle w:val="BodyText"/>
      </w:pPr>
      <w:r>
        <w:t xml:space="preserve">Đầu đường cuối ngõ đều đang bàn luận, nghe nói, Tuyền vương hôm qua ở trên điện, nói mình nhiều năm nay cùng quân địch giao chiến, thân thế mệt mỏi nên đem Bắc Cương binh quyền toàn bộ giao ra. Thánh Thượng cực kỳ tiếc nuối, nền ban thưởng đất phong cho Tuyền vương, cho hắn đến đất phong tĩnh dưỡng. Mà ban cho Tuyền vương đất phong đó là vùng Mặc thành, nơi đó là bắc bộ lạnh khủng khiếp, thực không phải là nơi để tĩnh dưỡng.</w:t>
      </w:r>
    </w:p>
    <w:p>
      <w:pPr>
        <w:pStyle w:val="BodyText"/>
      </w:pPr>
      <w:r>
        <w:t xml:space="preserve">Bên ngoài là ban cho đất phong, nhưng thực tế là đi lưu đày. Trong triều hơn nửa đại thần đã hướng về phía thái tử điện hạ, trong mắt dân chúng, uy quyền của Tuyền vương đã mất!</w:t>
      </w:r>
    </w:p>
    <w:p>
      <w:pPr>
        <w:pStyle w:val="BodyText"/>
      </w:pPr>
      <w:r>
        <w:t xml:space="preserve">Sắt Sắt chưa từng dự đoán được, Dạ Vô Yên vì cứu Triệt nhi mà mang binh quyền trong tay toàn bộ giao ra. Kể từ đó, hắn chẳng phải là thành vô binh chi tướng sao? Nàng vẫn luôn nghĩ, Dạ Vô Yên là muốn ngồi trên ngôi vị hoàng đế của Nam Việt, chẳng lẽ không đúng như vậy? Nàng vẫn nghĩ, hắn vẫn muốn hạ bệ hoàng hậu, chẳng lẽ lại không đúng?</w:t>
      </w:r>
    </w:p>
    <w:p>
      <w:pPr>
        <w:pStyle w:val="BodyText"/>
      </w:pPr>
      <w:r>
        <w:t xml:space="preserve">Ngày mùa hè ánh nắng có chút gay gắt, Sắt Sắt đứng ở trước vườn hoa hải đường, kinh ngạc nghĩ. Ánh nắng mãnh liệt chiếu vào thân mình yểu điệu của nàng, nhưng nàng lại không chút cảm thấy khô nóng. Phượng Miên chậm rãi đi đến bên cạnh Sắt Sắt, mang đến cho Sắt Sắt một chiếc áo choàng mỏng để che nắng.</w:t>
      </w:r>
    </w:p>
    <w:p>
      <w:pPr>
        <w:pStyle w:val="BodyText"/>
      </w:pPr>
      <w:r>
        <w:t xml:space="preserve">"Ngươi là đang lo lắng cho Tuyền vương sao?" Phượng Miên dừng ở ánh mắt của Sắt Sắt, thấp giọng hỏi nói.</w:t>
      </w:r>
    </w:p>
    <w:p>
      <w:pPr>
        <w:pStyle w:val="BodyText"/>
      </w:pPr>
      <w:r>
        <w:t xml:space="preserve">Sắt Sắt nâng mắt, cười nhẹ nói: "Ta chỉ là rất kinh ngạc, thật không ngờ đến, hắn lại làm như thế!</w:t>
      </w:r>
    </w:p>
    <w:p>
      <w:pPr>
        <w:pStyle w:val="BodyText"/>
      </w:pPr>
      <w:r>
        <w:t xml:space="preserve">Ánh mắt tối tăm của Phượng Miên xẹt qua một tia khâm phục, nói: "Tuyền vương luôn luôn trọng tình, vì tiểu công tử, người làm như thế cũng không lấy làm kỳ quái. Hơn nữa, cho dù chuyện này không liên quan đến tiểu công tử, Miên đoán người cũng sẽ làm như thế!"</w:t>
      </w:r>
    </w:p>
    <w:p>
      <w:pPr>
        <w:pStyle w:val="BodyText"/>
      </w:pPr>
      <w:r>
        <w:t xml:space="preserve">Sắt Sắt nhướng mày, hôm qua Phượng Miên còn đề cập việc lấy lùi để tiến, nghi hoặc nói: "Hắn làm như vậy, chẳng phải là rất mạo hiểm, đã không có binh quyền, hắn còn có thể làm gì chứ?</w:t>
      </w:r>
    </w:p>
    <w:p>
      <w:pPr>
        <w:pStyle w:val="BodyText"/>
      </w:pPr>
      <w:r>
        <w:t xml:space="preserve">Phượng Miên cười cười, nói: "Quả thật rất mạo hiểm, nhưng đây là biện pháp duy nhất!"</w:t>
      </w:r>
    </w:p>
    <w:p>
      <w:pPr>
        <w:pStyle w:val="BodyText"/>
      </w:pPr>
      <w:r>
        <w:t xml:space="preserve">"Biện pháp duy nhất?" Sắt Sắt vẫn là không hiểu.</w:t>
      </w:r>
    </w:p>
    <w:p>
      <w:pPr>
        <w:pStyle w:val="BodyText"/>
      </w:pPr>
      <w:r>
        <w:t xml:space="preserve">"Nói vậy, ngài là biết được xuất thân của Tuyền vương!" Phượng Miên cúi đầu nói.</w:t>
      </w:r>
    </w:p>
    <w:p>
      <w:pPr>
        <w:pStyle w:val="BodyText"/>
      </w:pPr>
      <w:r>
        <w:t xml:space="preserve">Sắt Sắt lại ngưng mi, thực ra, thì ra hết thảy đều là vì thân phận của mẫu thân Dạ Vô Yên. Kẻ là đời sau của Côn Luân nô tì, ngay cả có cường thịnh trở lại, vẫn không thể nào danh chính ngôn thuận ngồi lên ngôi cửu ngũ đế vị? Đời sau của Côn Luân nô tì chính là nguyên nhân Dạ vô Yên không được thánh sủng sao?!</w:t>
      </w:r>
    </w:p>
    <w:p>
      <w:pPr>
        <w:pStyle w:val="BodyText"/>
      </w:pPr>
      <w:r>
        <w:t xml:space="preserve">Mặc kệ cho dù hắn làm gì đi nữa, ngay cả khi có được sự tán thưởng của mọi người, cũng không chiếm được hết thảy. Ngay cả ân điển phụ thân ban cho, cũng chỉ là lợi dụng, một khi đã không có giá trị lợi dụng, thì phải đi lưu đày nơi phương bắc.</w:t>
      </w:r>
    </w:p>
    <w:p>
      <w:pPr>
        <w:pStyle w:val="BodyText"/>
      </w:pPr>
      <w:r>
        <w:t xml:space="preserve">Thái tử sở dĩ kiêng kị Dạ Vô Yên, là vì Dạ Vô Yên có binh quyền. Nay, Dạ Vô Yên bị đoạt mất binh quyền, hắn sẽ không thèm để ý đến Dạ Vô Yên nữa, trách không được mọi người đều nói uy quyền của Tuyên vương đã mất.</w:t>
      </w:r>
    </w:p>
    <w:p>
      <w:pPr>
        <w:pStyle w:val="BodyText"/>
      </w:pPr>
      <w:r>
        <w:t xml:space="preserve">Nhưng là, hắn phải phản kích lại như thế nào đây?</w:t>
      </w:r>
    </w:p>
    <w:p>
      <w:pPr>
        <w:pStyle w:val="BodyText"/>
      </w:pPr>
      <w:r>
        <w:t xml:space="preserve">Hắn cùng nàng có quan hệ gì đâu, dù sao, hắn cùng nàng không liên quan. Chỉ là, dù sao cũng là vì Triệt nhi, hắn mới giao ra binh quyền .</w:t>
      </w:r>
    </w:p>
    <w:p>
      <w:pPr>
        <w:pStyle w:val="BodyText"/>
      </w:pPr>
      <w:r>
        <w:t xml:space="preserve">Trong lúc nhất thời, lòng Sắt Sắt có chút rối bời.</w:t>
      </w:r>
    </w:p>
    <w:p>
      <w:pPr>
        <w:pStyle w:val="BodyText"/>
      </w:pPr>
      <w:r>
        <w:t xml:space="preserve">***</w:t>
      </w:r>
    </w:p>
    <w:p>
      <w:pPr>
        <w:pStyle w:val="BodyText"/>
      </w:pPr>
      <w:r>
        <w:t xml:space="preserve">Giờ phút này, Y Lãnh Tuyết cũng đang đứng lặng dưới ánh mặt trời chói chang.</w:t>
      </w:r>
    </w:p>
    <w:p>
      <w:pPr>
        <w:pStyle w:val="BodyText"/>
      </w:pPr>
      <w:r>
        <w:t xml:space="preserve">Trước mặt là một biển hoa tường vi, canh hoa hồng hồng, có bông hoa rực rỡ, cũng có hoa đã bắt đầu héo rũ.</w:t>
      </w:r>
    </w:p>
    <w:p>
      <w:pPr>
        <w:pStyle w:val="BodyText"/>
      </w:pPr>
      <w:r>
        <w:t xml:space="preserve">Nàng ngừng lại một lát, xoay người đi ra Vân Túy viện, đi về phía Khuynh Dạ cư của Tuyền vương. Dọc theo đường đi, nhìn thấy hạ nhân trong phủ đều đang bận việc xắp xếp hành trang, nghe nói Tuyền vương muốn đem đại đa số nô bộc trong phủ toàn bộ sa thải. Hoàng đế vẫn chưa muốn thu hồi Tuyền vương phủ, hắn làm như thế, xem ra, là không tính sẽ cho quay lại Phi Thành.</w:t>
      </w:r>
    </w:p>
    <w:p>
      <w:pPr>
        <w:pStyle w:val="BodyText"/>
      </w:pPr>
      <w:r>
        <w:t xml:space="preserve">Chẳng lẽ, đứa nhỏ kia đối hắn thực sự quan trọng, có thể làm cho nhiều năm cố gắng của hắn đều hóa thành bọt nước, có thể làm cho hắn quên đi những năm thù hận sao? Nàng thực thực không dự đoán được, hắn lại giao ra binh quyền, điều này làm cho nàng không thể tin.</w:t>
      </w:r>
    </w:p>
    <w:p>
      <w:pPr>
        <w:pStyle w:val="BodyText"/>
      </w:pPr>
      <w:r>
        <w:t xml:space="preserve">Vừa đi đến Khuynh Dạ cư, nàng liền nghe được một tiếng sáo du dương, giờ phút nay, hắn còn có tâm tình thổi sáo sao?</w:t>
      </w:r>
    </w:p>
    <w:p>
      <w:pPr>
        <w:pStyle w:val="BodyText"/>
      </w:pPr>
      <w:r>
        <w:t xml:space="preserve">Lãnh Tuyết đứng ở cửa tinh tế lắng nghe, phát hiện tiếng sáo mặc dù dễ nghe, nhưng lại quá mức bi thương, vừa mềm nhẹ lại vừa thong thả bi thương, lộ ra vô tận ưu thương cùng buồn bực thất bại. Làm cho người ta nghe xong, nhịn không được cảm thấy bi ai.</w:t>
      </w:r>
    </w:p>
    <w:p>
      <w:pPr>
        <w:pStyle w:val="BodyText"/>
      </w:pPr>
      <w:r>
        <w:t xml:space="preserve">Đó chính là tâm tình của hắn lúc này sao?!</w:t>
      </w:r>
    </w:p>
    <w:p>
      <w:pPr>
        <w:pStyle w:val="BodyText"/>
      </w:pPr>
      <w:r>
        <w:t xml:space="preserve">Nàng căn bản phải rất vui mừng, nhưng mà, không biết vì sao dù có thế nào cũng không thể nào vui mừng được, sớm đã có thị nữ đi vào thông báo, Y Lãnh Tuyết được người dẫn vào phòng trong.</w:t>
      </w:r>
    </w:p>
    <w:p>
      <w:pPr>
        <w:pStyle w:val="BodyText"/>
      </w:pPr>
      <w:r>
        <w:t xml:space="preserve">Trong phòng, ánh sáng mờ ám, nồng nặc vị thuốc.</w:t>
      </w:r>
    </w:p>
    <w:p>
      <w:pPr>
        <w:pStyle w:val="BodyText"/>
      </w:pPr>
      <w:r>
        <w:t xml:space="preserve">Dạ Vô Yên ngồi nghiêng trên giường, cởi ra bộ quan phục thêu hoa cẩm tú một thời, chỉ mặc một bộ quần áo lụa trắng ở nhà, mái tóc chỉ cài một cây trâm gỗ, nhìn qua vô cùng đơn giản nhưng vẫn như trước không làm giảm đi phong tư tuyệt thế của hắn.</w:t>
      </w:r>
    </w:p>
    <w:p>
      <w:pPr>
        <w:pStyle w:val="BodyText"/>
      </w:pPr>
      <w:r>
        <w:t xml:space="preserve">Sắc mặt của hắn có chút không tốt, gương mặt tái nhợt hiện ra một vẻ mệt mỏi, nhìn thấy nàng chậm rãi đi tới, nhẹ nhàng buông sáo ngọc trong tay, đôi mắt phượng thâm thúy nhìn không ra đang vui hay buồn, nửa híp liếc mắt nhìn nàng một cái.</w:t>
      </w:r>
    </w:p>
    <w:p>
      <w:pPr>
        <w:pStyle w:val="BodyText"/>
      </w:pPr>
      <w:r>
        <w:t xml:space="preserve">Lãnh Tuyết nhẹ nhàng thi lễ, ôn nhu nói: "Tham kiến Tuyền vương!</w:t>
      </w:r>
    </w:p>
    <w:p>
      <w:pPr>
        <w:pStyle w:val="BodyText"/>
      </w:pPr>
      <w:r>
        <w:t xml:space="preserve">Vẻ mặt Dạ Vô Yên hơi co rút lại, tự giễu cười nói: "Không cần đa lễ! Bổn vương hiện tại cùng lắm chỉ là vương gia trên danh nghĩa, ta cùng người thường không có gì khác nhau!" Nói xong, nhẹ nhàng ho khan hai tiếng.</w:t>
      </w:r>
    </w:p>
    <w:p>
      <w:pPr>
        <w:pStyle w:val="BodyText"/>
      </w:pPr>
      <w:r>
        <w:t xml:space="preserve">"Vương gia đang bị bệnh sao?" Y Lãnh Tuyết lẳng lặng đứng ở bên giường, nhẹ giọng hỏi.</w:t>
      </w:r>
    </w:p>
    <w:p>
      <w:pPr>
        <w:pStyle w:val="BodyText"/>
      </w:pPr>
      <w:r>
        <w:t xml:space="preserve">Dạ Vô Yên không chớp mắt nói: "Trước đó vài ngày, ta cùng Hách Liên Ngạo Thiên quyết đấu một trận, ngoại thương mặc dù đã khỏi, nhưng bên trong lại bị thương nặng, mấy ngày nay vẫn có chút không khỏe, chỉ sơ cả đời này khó có thể khỏe lại."</w:t>
      </w:r>
    </w:p>
    <w:p>
      <w:pPr>
        <w:pStyle w:val="BodyText"/>
      </w:pPr>
      <w:r>
        <w:t xml:space="preserve">Ánh mắt Y Lãnh Tuyết lướt qua khuôn mặt Dạ Vô Yên, nhìn thấy gương mạt anh tuấn của hắn tái nhợt, nàng dịu dàng nói: "Vương gia, ngài đang ưu phiền việc binh quyền bị đoạt, cho nên, trong lòng buồn bực, kỳ thật, vương gia còn có thể lật ngược tình thế!"</w:t>
      </w:r>
    </w:p>
    <w:p>
      <w:pPr>
        <w:pStyle w:val="BodyText"/>
      </w:pPr>
      <w:r>
        <w:t xml:space="preserve">Dạ Vô Yên nghe vậy, liên tiếp ho khan vài tiếng, ngưng thanh nói: "Lãnh Tuyết, bổn vương ở biên giới chinh chiến nhiều năm, cuối cùng chỉ rơi vào kết cục như thế, ngươi nói bổn vương còn có thể dựa vào cái gì mà lật ngược tình thế?"</w:t>
      </w:r>
    </w:p>
    <w:p>
      <w:pPr>
        <w:pStyle w:val="BodyText"/>
      </w:pPr>
      <w:r>
        <w:t xml:space="preserve">Khóe môi Y Lãnh Tuyết mấp máy, thật lâu sau mới nhẹ giọng nói: "Không phải còn có Xuân Thủy lâu sao?"</w:t>
      </w:r>
    </w:p>
    <w:p>
      <w:pPr>
        <w:pStyle w:val="BodyText"/>
      </w:pPr>
      <w:r>
        <w:t xml:space="preserve">Dạ Vô Yên nghe vậy, ánh mắt trong suốt ngưng kết lại lạnh như băng, hẳn gật gật đầu, nói: "Đúng là còn có Xuân Thủy lâu, chỉ là, người già còn có thể làm gì. Những năm gần đây, Xuân Thủy lâu tổn thất cũng không ít, nay còn không đến ngàn người. Lãnh Tuyết, uổng công ngươi năm đó đã cứu ta, nay nghĩ đến, còn không bằng ngày đó cho ta chết đi, cũng không phải sống ma buồn bực thế này!"</w:t>
      </w:r>
    </w:p>
    <w:p>
      <w:pPr>
        <w:pStyle w:val="BodyText"/>
      </w:pPr>
      <w:r>
        <w:t xml:space="preserve">Lãnh Tuyết thản nhiên đứng ở bên giường, thê lương nói: "Vương gia, ngài bước tiếp theo tính làm như thế nào, thật sự muốn rời đế đô, đến Mặc thành sao? Lần này sẽ không dễ dàng trở về, huống hồ, đến Mặc thành, người lại không có binh tướng."</w:t>
      </w:r>
    </w:p>
    <w:p>
      <w:pPr>
        <w:pStyle w:val="BodyText"/>
      </w:pPr>
      <w:r>
        <w:t xml:space="preserve">Dạ Vô Yên chua sót cười, nói: "Mong muốn duy nhất của bổn vương hiện tại đó là sớm ngày chữa cho dứt bệnh. Lãnh Tuyết, bổn vương thấy mệt rồi, ngươi đi xuống trước đi, bổn vương sẽ phái người thu thập hành trang cho ngươi, sáng sớm ngày mai, ngươi theo bổn vương khởi hành đi! Bổn vương ngày đó từng đồng ý, chỉ cần ngươi không rời đi, ta sẽ không vút bỏ ngươi, nếu như ngươi rời đi, bổn vương cũng không ngăn cản ngươi. Buồn cười là, hiện nay bổn vương bản thân còn khó bảo toàn nữa là bảo vệ cho ngươi được bình an!"</w:t>
      </w:r>
    </w:p>
    <w:p>
      <w:pPr>
        <w:pStyle w:val="BodyText"/>
      </w:pPr>
      <w:r>
        <w:t xml:space="preserve">Lãnh Tuyết mỉm cười thi lễ nói: "Vương gia, ngài nghỉ ngơi đi, Lãnh Tuyết cáo lui."</w:t>
      </w:r>
    </w:p>
    <w:p>
      <w:pPr>
        <w:pStyle w:val="BodyText"/>
      </w:pPr>
      <w:r>
        <w:t xml:space="preserve">Nói xong, nàng quỳ gối rời đi.</w:t>
      </w:r>
    </w:p>
    <w:p>
      <w:pPr>
        <w:pStyle w:val="BodyText"/>
      </w:pPr>
      <w:r>
        <w:t xml:space="preserve">Thật lâu sau, đợi đến khi Y Lãnh Tuyết đi thật xa, Phinh Đình đứng ở một bên nhẹ giọng hỏi: "Vương gia, ngộ nhỡ nàng rời đi, đem chuyện Xuân Thủy lâu nói ra, phải làm sao đây?</w:t>
      </w:r>
    </w:p>
    <w:p>
      <w:pPr>
        <w:pStyle w:val="BodyText"/>
      </w:pPr>
      <w:r>
        <w:t xml:space="preserve">Dạ Vô Yên thản nhiên "Hừ" một tiếng, đôi mắt hẹp dài liền run lên, "Nàng sẽ không đi! Huống chi, vị trí chính xác của Xuân Thủy lâu nàng cũng không biết được."</w:t>
      </w:r>
    </w:p>
    <w:p>
      <w:pPr>
        <w:pStyle w:val="BodyText"/>
      </w:pPr>
      <w:r>
        <w:t xml:space="preserve">Ngày đó, lần đầu tiên đến Xuân Thủy lâu, Y Lãnh Tuyết đang trúng độc hôn mê, khi ra khỏi lâu, hắn đã phân phó tỳ nữ điểm huyệt ngủ của nàng. Cho dù Y Lãnh Tuyết nói ra bí mật Xuân Thủy lâu, bọn họ cũng không tìm được Xuân Thủy lâu.</w:t>
      </w:r>
    </w:p>
    <w:p>
      <w:pPr>
        <w:pStyle w:val="BodyText"/>
      </w:pPr>
      <w:r>
        <w:t xml:space="preserve">Lãnh Tuyết không đi cũng tốt, bởi vì có chút tin tức hắn là muốn mượn nàng truyền ra ngoài.</w:t>
      </w:r>
    </w:p>
    <w:p>
      <w:pPr>
        <w:pStyle w:val="BodyText"/>
      </w:pPr>
      <w:r>
        <w:t xml:space="preserve">Không đến một ngày, hạ nhân trong Tuyền vương phủ đều từ từ đi hết, trong giây lát, Tuyền vương phủ như biến thành một tòa nhà bỏ hoang. Hôm sau, Tuyền vương Dạ Vô Yên ngồi xe ngựa, mang theo hành trang đã chuẩn bị, từ trong phủ dưới sự bảo vệ của thị vệ rời khỏi đế đô Phi thành, dần rời xa tầm nhìn của dân chúng trong thành.</w:t>
      </w:r>
    </w:p>
    <w:p>
      <w:pPr>
        <w:pStyle w:val="Compact"/>
      </w:pPr>
      <w:r>
        <w:t xml:space="preserve"> </w:t>
      </w:r>
      <w:r>
        <w:br w:type="textWrapping"/>
      </w:r>
      <w:r>
        <w:br w:type="textWrapping"/>
      </w:r>
    </w:p>
    <w:p>
      <w:pPr>
        <w:pStyle w:val="Heading2"/>
      </w:pPr>
      <w:bookmarkStart w:id="142" w:name="tập-4-điệp-luyến-hoa---chương-128"/>
      <w:bookmarkEnd w:id="142"/>
      <w:r>
        <w:t xml:space="preserve">120. Tập 4: Điệp Luyến Hoa - Chương 128</w:t>
      </w:r>
    </w:p>
    <w:p>
      <w:pPr>
        <w:pStyle w:val="Compact"/>
      </w:pPr>
      <w:r>
        <w:br w:type="textWrapping"/>
      </w:r>
      <w:r>
        <w:br w:type="textWrapping"/>
      </w:r>
      <w:r>
        <w:t xml:space="preserve"> </w:t>
      </w:r>
    </w:p>
    <w:p>
      <w:pPr>
        <w:pStyle w:val="BodyText"/>
      </w:pPr>
      <w:r>
        <w:t xml:space="preserve">Chương 128 - Điệp luyến hoa 28</w:t>
      </w:r>
    </w:p>
    <w:p>
      <w:pPr>
        <w:pStyle w:val="BodyText"/>
      </w:pPr>
      <w:r>
        <w:t xml:space="preserve">Hồng ảnh nhẹ nhàng kinh diễm quăng. Y thúy yên thương, sát cánh ứng như thế. Trăm chuyển long trì mi nếu ngữ, phượng tiêu thấp ấn thần tiên lữ.</w:t>
      </w:r>
    </w:p>
    <w:p>
      <w:pPr>
        <w:pStyle w:val="BodyText"/>
      </w:pPr>
      <w:r>
        <w:t xml:space="preserve">Thủy bội hà thường hương ám trữ. Ngọc bích trang thành, quay đầu nhìn lại lăng ba vũ. Võng trướng gió thu giai ngọc lộ, này tâm hàng đêm đồng khanh tố. (Nhụy Cách Nhi)</w:t>
      </w:r>
    </w:p>
    <w:p>
      <w:pPr>
        <w:pStyle w:val="BodyText"/>
      </w:pPr>
      <w:r>
        <w:t xml:space="preserve">“Võng trướng gió thu giai ngọc lộ, này tâm hàng đêm đồng khanh tố.” Có ai đó đang ở trong “Cố nhân lâu” cất lên vài câu thơ, mang theo thanh âm trong trẻo tinh tế của nử tử Giang Nam. Dưới lầu, có rượu lão hán, trong phòng còn có tiếng đàn tỳ bà du dương, còn có bàn tiệc lớn nhỏ.</w:t>
      </w:r>
    </w:p>
    <w:p>
      <w:pPr>
        <w:pStyle w:val="BodyText"/>
      </w:pPr>
      <w:r>
        <w:t xml:space="preserve">Trong đại sảnh lầu một, đến cửa sổ cũng được làm tinh xảo, trên bàn bày biện nhiều trái cây mới mẻ cùng điểm tâm tinh xảo, trên bàn tiệc còn có chén bướm bằng ngọc lưu ly, nhìn qua đã làm cho người ta muốn sờ vào.</w:t>
      </w:r>
    </w:p>
    <w:p>
      <w:pPr>
        <w:pStyle w:val="BodyText"/>
      </w:pPr>
      <w:r>
        <w:t xml:space="preserve">Bên cạnh bàn, một công tử tuổi còn trẻ đang ngồi, hắn mặc quần áo mộc mạc, tùy ý ngồi ở giữa quán rượu, tự rót tự uống. Hơi rượu ẩm bốc lên, cặp mắt phượng lãnh liệt, hàm chứa mấy phần sầu tư, mang theo một tia mông lung, làm cho người ta nhìn mà đau lòng.</w:t>
      </w:r>
    </w:p>
    <w:p>
      <w:pPr>
        <w:pStyle w:val="BodyText"/>
      </w:pPr>
      <w:r>
        <w:t xml:space="preserve">Hắn ngửa đầu lên uống rượu, từ trán tới cổ là một đường cong tuấn tú cực kỳ. Toàn thân, khí chất tao nhã cùng một chút lười biếng đều làm người ta mê say. Hai loại này ở trên người hắn kết hợp hoàn mĩ với nhau khiến cho hắn nhìn qua càng thêm làm người ta mê say.</w:t>
      </w:r>
    </w:p>
    <w:p>
      <w:pPr>
        <w:pStyle w:val="BodyText"/>
      </w:pPr>
      <w:r>
        <w:t xml:space="preserve">Một bên vài vũ nữ vờn quanh, tuy các nàng đã từng gặp nhiều người, nhưng lại chưa bao giờ gặp qua ai như hắn nên rất phấn khích, các nàng bước chân mềm mại thướt tha, chậm rãi hướng phía công tử kia đi đến, đều muốn đưa hắn phục dưới váy của mình.</w:t>
      </w:r>
    </w:p>
    <w:p>
      <w:pPr>
        <w:pStyle w:val="BodyText"/>
      </w:pPr>
      <w:r>
        <w:t xml:space="preserve">Nhưng, đối với vị công tử kia sắc đẹp trước mắt tựa hồ cũng không có nhiều hứng thú, cầm bầu rượu lên, đem một hơi cạn sạch, sau đó đứng dậy lảo đảo bước chân hướng đi ra ngoài.</w:t>
      </w:r>
    </w:p>
    <w:p>
      <w:pPr>
        <w:pStyle w:val="BodyText"/>
      </w:pPr>
      <w:r>
        <w:t xml:space="preserve">Vừa ra đến ngoài, mắt thấy hắn sẽ té ngã, ngoài cửa có hai thị vệ lập tức đỡ lấy hắn, cúi đầu nói: “Vương gia! Cẩn thận!”</w:t>
      </w:r>
    </w:p>
    <w:p>
      <w:pPr>
        <w:pStyle w:val="BodyText"/>
      </w:pPr>
      <w:r>
        <w:t xml:space="preserve">Đợi cho đến khi vị công tử kia bị hai thị vệ nâng ngồi lên trên xe ngựa, một mạnh rời đi, những người trong lâu mới hiểu được vị công tử uống rượu này chính là Tuyền vương ngày xưa anh dũng thần võ.</w:t>
      </w:r>
    </w:p>
    <w:p>
      <w:pPr>
        <w:pStyle w:val="BodyText"/>
      </w:pPr>
      <w:r>
        <w:t xml:space="preserve">“Tuyền vương bị đoạt binh quyền, liền biến thành một bộ dáng như vậy, uống rượu hàng đêm, aizz. . . . . . Thật sự là làm người ta đau lòng a!”</w:t>
      </w:r>
    </w:p>
    <w:p>
      <w:pPr>
        <w:pStyle w:val="BodyText"/>
      </w:pPr>
      <w:r>
        <w:t xml:space="preserve">“Đúng vậy, nếu là ai cũng sẽ như thế thôi, mình ngày đêm gian khổ bảo vệ giang sơn, chẳng qua cũng chỉ là kẻ hầu cho người khác, aizz, có tài năng hơn người, quyền mưu vô song chỉ sợ giờ chỉ còn là chuyện quá khứ!”</w:t>
      </w:r>
    </w:p>
    <w:p>
      <w:pPr>
        <w:pStyle w:val="BodyText"/>
      </w:pPr>
      <w:r>
        <w:t xml:space="preserve">“Aizz…”</w:t>
      </w:r>
    </w:p>
    <w:p>
      <w:pPr>
        <w:pStyle w:val="BodyText"/>
      </w:pPr>
      <w:r>
        <w:t xml:space="preserve">Vài tiếng than vãn thở dài, là dân chúng Mặc thành thay Dạ Vô Yên bất bình mà cảm khái.</w:t>
      </w:r>
    </w:p>
    <w:p>
      <w:pPr>
        <w:pStyle w:val="BodyText"/>
      </w:pPr>
      <w:r>
        <w:t xml:space="preserve">Trong xe ngựa, Dạ Vô Yên tựa vào giường phía trên, tùy ý để tóc bay rối tung che đi dung mạo tuyệt thế của hắn, hắn chống má chợp mắt, hàng lông mi dày đang ở dưới ngọn đèn chiếu xuống, đầu nghiêng về một hướng tạo in bóng hình quạt.</w:t>
      </w:r>
    </w:p>
    <w:p>
      <w:pPr>
        <w:pStyle w:val="BodyText"/>
      </w:pPr>
      <w:r>
        <w:t xml:space="preserve">Xe ngựa theo ngã tư trên đường Mặc thành chậm rãi đi qua, mãi cho đến phủ đệ ở Mặc thành của Dạ Vô Yên mới chậm rãi dừng lại, hai thị vệ tiến lên xốc màn xe lên, đem Dạ Vô Yên đang men đi ra.</w:t>
      </w:r>
    </w:p>
    <w:p>
      <w:pPr>
        <w:pStyle w:val="BodyText"/>
      </w:pPr>
      <w:r>
        <w:t xml:space="preserve">Phủ đệ ở Mặc thành rất lớn, hắn xuyên qua một tầng sân, lúc đang đi qua hậu viện, mơ hồ nhìn thấy Y Lãnh Tuyết đứng ở ốc trước sân, cây đèn hạ ở hành lang chiếu vào thân hình yểu điệu, kéo thành một bóng đen dài.</w:t>
      </w:r>
    </w:p>
    <w:p>
      <w:pPr>
        <w:pStyle w:val="BodyText"/>
      </w:pPr>
      <w:r>
        <w:t xml:space="preserve">Dạ Vô Yên lại lảo đảo bước chân, đến hậu viện chỗ ở của hắn, vào trong phòng, hắn nằm ở giường trên. Chỉ chốc lát sau, phòng bếp liền đưa tới một chén canh giải rượu.</w:t>
      </w:r>
    </w:p>
    <w:p>
      <w:pPr>
        <w:pStyle w:val="BodyText"/>
      </w:pPr>
      <w:r>
        <w:t xml:space="preserve">Đã liên tiếp mấy ngày nay, Dạ Vô Yên vẫn là say rượu mà về, một chén canh tỉnh rượu, cơ bản đã trở thành canh tẩm bổ mỗi đêm.</w:t>
      </w:r>
    </w:p>
    <w:p>
      <w:pPr>
        <w:pStyle w:val="BodyText"/>
      </w:pPr>
      <w:r>
        <w:t xml:space="preserve">Tuy nói là đang giả vờ say rượu, nhưng dù sao uống cũng không ít rượu, ý nghĩ có chút mơ màng, Dạ Vô Yên tựa vào thành giường, mơ hồ nghe được cửa phòng mở ra, Kim Đường Kim tổng quản chậm rãi đi đến. Trên chiến trường, Kim Đường là quân sư của hắn, ở trong phủ, là tổng quản của hắn.</w:t>
      </w:r>
    </w:p>
    <w:p>
      <w:pPr>
        <w:pStyle w:val="BodyText"/>
      </w:pPr>
      <w:r>
        <w:t xml:space="preserve">Trong tay hắn cầm một phong thư mật, khom người giao cho Dạ Vô Yên rồi đưa cho người bên cạnh là thị nữ Phinh Đình. Phinh Đình tiếp nhận lấy bức thư, trình đến trước mặt Dạ Vô Yên.</w:t>
      </w:r>
    </w:p>
    <w:p>
      <w:pPr>
        <w:pStyle w:val="BodyText"/>
      </w:pPr>
      <w:r>
        <w:t xml:space="preserve">Dạ Vô Yên nhận lấy thư, ở dưới ánh đèn tinh tế xem xét, hàng mi, hơi hơi nhướng lên.</w:t>
      </w:r>
    </w:p>
    <w:p>
      <w:pPr>
        <w:pStyle w:val="BodyText"/>
      </w:pPr>
      <w:r>
        <w:t xml:space="preserve">Thư là do người tâm phúc của hắn ở trong cung đưa tới, người tâm phúc không phải ai khác, chính là tổng quản thái giám Hàn Sóc.</w:t>
      </w:r>
    </w:p>
    <w:p>
      <w:pPr>
        <w:pStyle w:val="BodyText"/>
      </w:pPr>
      <w:r>
        <w:t xml:space="preserve">Hàn Sóc là tổng quản thái giám, hắn xuất thân từ gia đình quan lại, võ công của hắn chỉ có người trong cung mới có thể luyện thành loại võ công tuyệt thế này. Hắn phụ trách chăm sóc bảo hộ Thánh Thượng, sư huynh Quản Trữ của hắn phụ trách chăm sóc hoàng đế tương lai là thái tử Dạ Vô Trần. Tất nhiên, không phải người nào cũng biết, kỳ thật hắn lại âm thầm làm liên kết với Tuyền vương.</w:t>
      </w:r>
    </w:p>
    <w:p>
      <w:pPr>
        <w:pStyle w:val="BodyText"/>
      </w:pPr>
      <w:r>
        <w:t xml:space="preserve">Nếu hoàng đế mà biết được hành vi này, thì tất nhiên là phạm trọng tội sẽ mất đầu và còn chu di tam tộc, tuy nhiên, Hàn Sóc lại bất chấp nguy hiểm, liên tục mấy năm liền, cùng Tuyền vương thư lui thư tới. Năm đó, lúc Dạ Vô Yên đang ở trong cung, Hàn Sóc chiếu cố Dạ Vô Yên rất nhiều, nếu không phải nhờ người này, Dạ Vô Yên có lẽ cũng đã sớm bị hoàng hậu hạ độc mà chết.</w:t>
      </w:r>
    </w:p>
    <w:p>
      <w:pPr>
        <w:pStyle w:val="BodyText"/>
      </w:pPr>
      <w:r>
        <w:t xml:space="preserve">Quy chế trong cung, việc đối đãi với hoạn quan luôn luôn khắc nghiệt, hoàng đế cùng thái tử đối với thái giám đều là sắc lệ luật nghiêm, Dạ Vô Yên lại luôn luôn đối đãi một cách nhân hậu, chứa nhiều quan tâm. Không chỉ riêng Hàn Sóc, các hoạn quan khác, cũng đã từng được hắn quan tâm .</w:t>
      </w:r>
    </w:p>
    <w:p>
      <w:pPr>
        <w:pStyle w:val="BodyText"/>
      </w:pPr>
      <w:r>
        <w:t xml:space="preserve">Dạ Vô Yên đọc xong bức thư, Phinh Đình tiếp nhận bức thư từ trong tay hắn, đặt lên ngọn lửa mà đốt, lá thư này mang theo ngọn lửa rơi xuống chậu than phía dưới, thiêu đốt hầu như không còn.</w:t>
      </w:r>
    </w:p>
    <w:p>
      <w:pPr>
        <w:pStyle w:val="BodyText"/>
      </w:pPr>
      <w:r>
        <w:t xml:space="preserve">“Xem ra, bọn họ đang khẩn cấp muốn hành động.” Dạ Vô Yên thản nhiên nói, đáy mắt một mảnh băng như tuyết lãnh liệt. Như thế xem ra, mấy ngày nay, chuyện mình sa sút đã thành công truyền đến tai những người trong đó, bọn họ đối với hắn, xem ra đã không còn sợ chút nào.</w:t>
      </w:r>
    </w:p>
    <w:p>
      <w:pPr>
        <w:pStyle w:val="BodyText"/>
      </w:pPr>
      <w:r>
        <w:t xml:space="preserve">“Phinh Đình, mài mực!” Dạ Vô Yên lạnh giọng nói.</w:t>
      </w:r>
    </w:p>
    <w:p>
      <w:pPr>
        <w:pStyle w:val="BodyText"/>
      </w:pPr>
      <w:r>
        <w:t xml:space="preserve">Phinh Đình sửng sốt, vài năm gần đây, dù thế nào đi nữa, Vương gia sau khi đọc được thư của Hàn Sóc, cũng không nói gì, tối nay, là phải hồi âm lại sao? Nàng nhẹ nhàng mài mực, Dạ Vô Yên cầm bút lông lên, ngưng mi suy tư, cuối cùng vung bút lên mà viết.</w:t>
      </w:r>
    </w:p>
    <w:p>
      <w:pPr>
        <w:pStyle w:val="BodyText"/>
      </w:pPr>
      <w:r>
        <w:t xml:space="preserve">“Về tin tức của Điền gia thôn có đến được Đông Hải hay không?” Viết xong thư, Dạ Vô Yên trầm giọng hỏi.</w:t>
      </w:r>
    </w:p>
    <w:p>
      <w:pPr>
        <w:pStyle w:val="BodyText"/>
      </w:pPr>
      <w:r>
        <w:t xml:space="preserve">Kim Đường nói: “Tính về thời gian, Vương phi hẳn là đã nhận được.”</w:t>
      </w:r>
    </w:p>
    <w:p>
      <w:pPr>
        <w:pStyle w:val="BodyText"/>
      </w:pPr>
      <w:r>
        <w:t xml:space="preserve">Dạ Vô Yên hơi hơi vuốt cằm, đem phong thư viết tay giao cho Kim Đường.</w:t>
      </w:r>
    </w:p>
    <w:p>
      <w:pPr>
        <w:pStyle w:val="BodyText"/>
      </w:pPr>
      <w:r>
        <w:t xml:space="preserve">***</w:t>
      </w:r>
    </w:p>
    <w:p>
      <w:pPr>
        <w:pStyle w:val="BodyText"/>
      </w:pPr>
      <w:r>
        <w:t xml:space="preserve">Đông Hải, Thủy Long đảo.</w:t>
      </w:r>
    </w:p>
    <w:p>
      <w:pPr>
        <w:pStyle w:val="BodyText"/>
      </w:pPr>
      <w:r>
        <w:t xml:space="preserve">Tuy là ngày mùa hè, nhưng sáng sớm, bờ biển gió đã có chút lạnh thấu xương, thổi tới trên người, lạnh lẽo.</w:t>
      </w:r>
    </w:p>
    <w:p>
      <w:pPr>
        <w:pStyle w:val="BodyText"/>
      </w:pPr>
      <w:r>
        <w:t xml:space="preserve">Sắt Sắt không chớp mắt đứng ở trên bãi biển, trước mặt là một khoảng trống trải trên hải vực. Mặt trời trên mặt biển từng chút một nhô lên, đem mặt biển ánh lên một màu hồng. “Nửa Giang Sắt Sắt nửa Giang hồng.” Tên của nàng chắc là khi mẫu thân nhìn thấy cảnh đẹp nhất khi mặt trời mà đặt nên!</w:t>
      </w:r>
    </w:p>
    <w:p>
      <w:pPr>
        <w:pStyle w:val="BodyText"/>
      </w:pPr>
      <w:r>
        <w:t xml:space="preserve">Một màu hồng bên trong hải vực, chiến thuyền rậm rạp cập bến, trong đó cầm đầu là ba chiến thuyền, dưới mặt nước ánh nắng chiếu rọi, nhìn qua cực kỳ uy phong. Đầu thuyền lộ ra lá cờ “Lăng ba Thương Hải”, ở trong gió bay phần phật phấp phới.</w:t>
      </w:r>
    </w:p>
    <w:p>
      <w:pPr>
        <w:pStyle w:val="BodyText"/>
      </w:pPr>
      <w:r>
        <w:t xml:space="preserve">Mấy ngày nay, Phượng Miên thật ra rất cần cù và thật thà, tận sức kiến tạo làm cho nàng chiến thuyền. Tuy rằng trước mắt chỉ làm ra ba chiến thuyền, nhưng mà, đối với một cuộc hải chiến nhỏ, đã có thể phát huy công dụng.</w:t>
      </w:r>
    </w:p>
    <w:p>
      <w:pPr>
        <w:pStyle w:val="BodyText"/>
      </w:pPr>
      <w:r>
        <w:t xml:space="preserve">Mã Dược phóng thân mình lên một trái một phải đứng lặng bên cạnh người Sắt Sắt, hai người đều khoác áo choàng màu đen, theo gió bay lên.</w:t>
      </w:r>
    </w:p>
    <w:p>
      <w:pPr>
        <w:pStyle w:val="BodyText"/>
      </w:pPr>
      <w:r>
        <w:t xml:space="preserve">“Đại vương, đã chuẩn bị chu đáo, có thể bắt đầu!” Mã Dược đi đến trước Sắt Sắt, khom người nói.</w:t>
      </w:r>
    </w:p>
    <w:p>
      <w:pPr>
        <w:pStyle w:val="BodyText"/>
      </w:pPr>
      <w:r>
        <w:t xml:space="preserve">Từ khi Sắt Sắt tiếp nhận nhóm cướp biển Đông Hải, mỗi ngày vào sáng sớm, chắc chắn đối với việc võ nghệ, bơi lội của cướp biển, thậm chí kỹ thuật thuyền chưởng đều tiến hành thao luyện.</w:t>
      </w:r>
    </w:p>
    <w:p>
      <w:pPr>
        <w:pStyle w:val="BodyText"/>
      </w:pPr>
      <w:r>
        <w:t xml:space="preserve">Sắt Sắt vuốt cằm, Mã Dược đi về phía bãi đá ngầm bên bờ biển.</w:t>
      </w:r>
    </w:p>
    <w:p>
      <w:pPr>
        <w:pStyle w:val="BodyText"/>
      </w:pPr>
      <w:r>
        <w:t xml:space="preserve">Chỉ thấy trước mặt một loạt chiến thuyền đã chuẩn bị tốt, ngồi xuống chỗ cuối cùng, tất cả được dàn trận như thật, một tấm lụa trắng thẳng tắp phất lên.</w:t>
      </w:r>
    </w:p>
    <w:p>
      <w:pPr>
        <w:pStyle w:val="BodyText"/>
      </w:pPr>
      <w:r>
        <w:t xml:space="preserve">Mã Dược giơ lên lá cờ trong tay, thấy người thổi kèn, giơ con ốc biển lên, ngửa mặt lên trời thổi. Chỉ nghe một hồi tiếng tù và tiếng ốc vang lên hùng hậu, lá cờ Mã Dược cầm trong tay đón gió bay lên.</w:t>
      </w:r>
    </w:p>
    <w:p>
      <w:pPr>
        <w:pStyle w:val="BodyText"/>
      </w:pPr>
      <w:r>
        <w:t xml:space="preserve">Một loạt các chiến thuyền xé toạc làn gió, nhanh chóng chạy tới.</w:t>
      </w:r>
    </w:p>
    <w:p>
      <w:pPr>
        <w:pStyle w:val="BodyText"/>
      </w:pPr>
      <w:r>
        <w:t xml:space="preserve">Chiến thuyền xông vào đầu tiên là chiến thuyền do Phượng Miên chế tạo, giống như một mũi tên rời khỏi cung, bỏ xa những chiến thuyền phía sau. Sắt Sắt bước đến trước bãi đá ngầm, nhìn chiến thuyền phía xa xa đang nhanh chóng lao tới.</w:t>
      </w:r>
    </w:p>
    <w:p>
      <w:pPr>
        <w:pStyle w:val="BodyText"/>
      </w:pPr>
      <w:r>
        <w:t xml:space="preserve">Mã Dược hai mắt sáng ngời, tán thưởng nói: “Đại vương, chiến thuyền này quả nhiên lợi hại, chẳng biết chúng ta tạo thêm mấy chiến thuyền nữa có được hay không?”</w:t>
      </w:r>
    </w:p>
    <w:p>
      <w:pPr>
        <w:pStyle w:val="BodyText"/>
      </w:pPr>
      <w:r>
        <w:t xml:space="preserve">Ánh mắt Sắt Sắt dõi theo điểm đen đã đi xa, đạm cười nói: “Nếu như có khả năng, tự nhiên sẽ có thể, tuy nhiên, chiến thuyền này rất vất vả mới tạo được, làm sao có thể làm ra nhiều chiếc!”</w:t>
      </w:r>
    </w:p>
    <w:p>
      <w:pPr>
        <w:pStyle w:val="BodyText"/>
      </w:pPr>
      <w:r>
        <w:t xml:space="preserve">Trữ Phóng gật gật đầu, nói: “Chúng ta có thể có được chiến thuyền này, đã là rất may mắn rồi.”</w:t>
      </w:r>
    </w:p>
    <w:p>
      <w:pPr>
        <w:pStyle w:val="BodyText"/>
      </w:pPr>
      <w:r>
        <w:t xml:space="preserve">Trong giây lát, chiến thuyền đi đầu rẽ sóng mà về đến đích, tất nhiên chiến thuyền vượt trội kia sẽ về thứ nhất.</w:t>
      </w:r>
    </w:p>
    <w:p>
      <w:pPr>
        <w:pStyle w:val="BodyText"/>
      </w:pPr>
      <w:r>
        <w:t xml:space="preserve">Ánh mắt Sắt Sắt nhìn lại, chỉ thấy Phượng Miên bước chậm rãi từ trên thuyền đi xuống, mặt trời chiếu rọi vào dáng người cao ngất của hắn, nhìn hắn thản nhiên lung linh một vầng sáng, nhìn qua như thiên thần hạ phàm.</w:t>
      </w:r>
    </w:p>
    <w:p>
      <w:pPr>
        <w:pStyle w:val="BodyText"/>
      </w:pPr>
      <w:r>
        <w:t xml:space="preserve">Sắt Sắt mỉm cười, ngay cả võ công Phượng Miên cũng không có, lại có thể dễ dàng điều khiển chiến thuyền, quả nhiên là một người không bình thường.</w:t>
      </w:r>
    </w:p>
    <w:p>
      <w:pPr>
        <w:pStyle w:val="BodyText"/>
      </w:pPr>
      <w:r>
        <w:t xml:space="preserve">Phượng Miên ngửa đầu nhìn thoáng qua Sắt Sắt, chậm rãi đi về phía nàng.</w:t>
      </w:r>
    </w:p>
    <w:p>
      <w:pPr>
        <w:pStyle w:val="BodyText"/>
      </w:pPr>
      <w:r>
        <w:t xml:space="preserve">“Các ngươi đi tập hợp mọi người thao luyện đi!” Sắt Sắt nghiêm giọng nói với Mã Dược cùng Trữ Phóng.</w:t>
      </w:r>
    </w:p>
    <w:p>
      <w:pPr>
        <w:pStyle w:val="BodyText"/>
      </w:pPr>
      <w:r>
        <w:t xml:space="preserve">Hai người gật đầu, theo vịnh đá ngầm thả người nhảy xuống, đi về phía bờ biển.</w:t>
      </w:r>
    </w:p>
    <w:p>
      <w:pPr>
        <w:pStyle w:val="BodyText"/>
      </w:pPr>
      <w:r>
        <w:t xml:space="preserve">Sắt Sắt liếc mắt nhìn xa xa, trên vịnh đá ngầm nhanh nhẹn nhảy xuống, Phượng Miên chậm rãi đã đi tới, quần áo tố bào đang ở trong làn gió biển uyển chuyện bay lượn, con ngươi đen điểm giữa có ánh sáng.</w:t>
      </w:r>
    </w:p>
    <w:p>
      <w:pPr>
        <w:pStyle w:val="BodyText"/>
      </w:pPr>
      <w:r>
        <w:t xml:space="preserve">“Phượng Miên, chiến thuyền này quả nhiên không giống bình thường.” Sắt Sắt mỉm cười nói.</w:t>
      </w:r>
    </w:p>
    <w:p>
      <w:pPr>
        <w:pStyle w:val="BodyText"/>
      </w:pPr>
      <w:r>
        <w:t xml:space="preserve">Phượng Miên chớp mi, con ngươi đen láy hiện lên một tia vui sướng, thản nhiên nói: “Đó là tất nhiên, cùng lắm, qua mấy ngày nữa ta lại tạo cho ngươi một loại chiến thuyền mới, nói vậy sẽ càng làm ngươi chấn động!”</w:t>
      </w:r>
    </w:p>
    <w:p>
      <w:pPr>
        <w:pStyle w:val="BodyText"/>
      </w:pPr>
      <w:r>
        <w:t xml:space="preserve">Sắt Sắt cười nói: “Vậy ta đây sẽ mỏi mắt chờ mong.”</w:t>
      </w:r>
    </w:p>
    <w:p>
      <w:pPr>
        <w:pStyle w:val="BodyText"/>
      </w:pPr>
      <w:r>
        <w:t xml:space="preserve">Phượng Miên bỗng nhiên mỉm cười, lấy trong tay áo ra một phong thư mật, giao tận tay cho Sắt Sắt.</w:t>
      </w:r>
    </w:p>
    <w:p>
      <w:pPr>
        <w:pStyle w:val="BodyText"/>
      </w:pPr>
      <w:r>
        <w:t xml:space="preserve">“Đây là phong thư sáng nay ta vừa mới nhận được, là chủ tử đưa cho ngươi, chắc là một việc trọng yếu.”</w:t>
      </w:r>
    </w:p>
    <w:p>
      <w:pPr>
        <w:pStyle w:val="BodyText"/>
      </w:pPr>
      <w:r>
        <w:t xml:space="preserve">Sắt Sắt sửng sốt, không ngờ đến Dạ Vô Yên lại còn phái người đưa thư tới, ngày ấy, hắn từ Phi Thành mà xuất phát, hướng đi bắc Mặc thành, mà nàng, đi hướng đông đến Đông Hải. Cứ tưởng rằng từ đó sẽ vĩnh viễn không liên quan đến nhau nữa.</w:t>
      </w:r>
    </w:p>
    <w:p>
      <w:pPr>
        <w:pStyle w:val="BodyText"/>
      </w:pPr>
      <w:r>
        <w:t xml:space="preserve">Nàng đưa tay tiếp nhận lá thư, tinh tế mà đọc, sắc mặt nhất thời ngưng lại.</w:t>
      </w:r>
    </w:p>
    <w:p>
      <w:pPr>
        <w:pStyle w:val="BodyText"/>
      </w:pPr>
      <w:r>
        <w:t xml:space="preserve">Nàng không nghĩ tới, Dạ Vô Yên lại phái người đến tra xét Điền gia thôn năm đó đã cứu nàng, nàng càng không nghĩ tới, kết quả tra xét lại ngoài dự đoán của mọi người. Bốn năm trước ở Điền gia thôn đang là ngày mùa hè, cũng chính là lúc nàng rời đi vào ngày mùa hè năm ấy, lũ lụt bất ngờ ập tới, núi long đất lỡ, toàn bộ thôn trang đều tràn ngập trong nước lũ. Người dân trong thôn, không một ai may mắn thoát khỏi, bao gồm cả cha mẹ Trầm Ngư, đều chết oan uổng.</w:t>
      </w:r>
    </w:p>
    <w:p>
      <w:pPr>
        <w:pStyle w:val="BodyText"/>
      </w:pPr>
      <w:r>
        <w:t xml:space="preserve">Đây là một trận thiên tai, hay vẫn là một thảm họa do con người gây nên đây?</w:t>
      </w:r>
    </w:p>
    <w:p>
      <w:pPr>
        <w:pStyle w:val="BodyText"/>
      </w:pPr>
      <w:r>
        <w:t xml:space="preserve">Bốn năm trước, vị công tử mà Trầm Ngư nói rốt cuộc là người thế nào? Trước mắt, chỉ sợ chỉ có Trầm Ngư mới biết được!</w:t>
      </w:r>
    </w:p>
    <w:p>
      <w:pPr>
        <w:pStyle w:val="BodyText"/>
      </w:pPr>
      <w:r>
        <w:t xml:space="preserve">Điền gia thôn gặp biến cố lớn như vậy, trước đó vài ngày, Trầm Ngư nói là về nhà thăm cha mẹ, tại sao sau khi trở về lại không thấy nàng đề cập đến truyện này? Sắt Sắt cảm thấy sự tình có chút không thích hợp.</w:t>
      </w:r>
    </w:p>
    <w:p>
      <w:pPr>
        <w:pStyle w:val="BodyText"/>
      </w:pPr>
      <w:r>
        <w:t xml:space="preserve">Nếu như Điền gia thôn vì một người mà bị hủy diệt, như vậy, nghĩa là đối phương đang giấu giếm một sự tình nào đó. Có thể là vì giấu giếm vị công tử đã cứu nàng, cũng có lẽ là vì giấu giếm một sự kiện khác!</w:t>
      </w:r>
    </w:p>
    <w:p>
      <w:pPr>
        <w:pStyle w:val="BodyText"/>
      </w:pPr>
      <w:r>
        <w:t xml:space="preserve">Lòng Sắt Sắt trầm xuống, ánh mắt tràn đầy vẻ lạnh lẽo.</w:t>
      </w:r>
    </w:p>
    <w:p>
      <w:pPr>
        <w:pStyle w:val="BodyText"/>
      </w:pPr>
      <w:r>
        <w:t xml:space="preserve">“Có vấn đề gì sao?” Phượng Miên thấy Sắt Sắt sau một lúc lâu trầm ngâm không nói, ngưng thanh hỏi.</w:t>
      </w:r>
    </w:p>
    <w:p>
      <w:pPr>
        <w:pStyle w:val="BodyText"/>
      </w:pPr>
      <w:r>
        <w:t xml:space="preserve">Sắt Sắt cười cười, nói: “Không có gì, Phượng Miên, ngươi ở lại quan sát một chút, xem còn có cái gì cần cải tiến nữa không, ta đi về trước một chuyến.”</w:t>
      </w:r>
    </w:p>
    <w:p>
      <w:pPr>
        <w:pStyle w:val="BodyText"/>
      </w:pPr>
      <w:r>
        <w:t xml:space="preserve">Phượng Miên “Ừ” một tiếng, Sắt Sắt liền xoay người mà đi.</w:t>
      </w:r>
    </w:p>
    <w:p>
      <w:pPr>
        <w:pStyle w:val="BodyText"/>
      </w:pPr>
      <w:r>
        <w:t xml:space="preserve">Từ khi làm Bích Hải Long Nữ, Sắt Sắt liền chuyển từ đảo Vong Ưu đến Thủy Long đảo , ngày ngày cùng bọn cướp biển ở cùng một chỗ. Hải đảo nơi nàng đang ở tương đối kín đáo, ở sau một mảnh rừng trồng toàn cây anh đào là tiểu lâu ba tầng được làm bằng trúc.</w:t>
      </w:r>
    </w:p>
    <w:p>
      <w:pPr>
        <w:pStyle w:val="BodyText"/>
      </w:pPr>
      <w:r>
        <w:t xml:space="preserve">Sắt Sắt chậm rãi lướt qua những khóm hoa rừng, đi vào tiểu lâu, nhìn thấy Triệt nhi đang ở trong rừng luyện võ cùng Tử Mê, Trầm Ngư đang ở một bên quan sát.</w:t>
      </w:r>
    </w:p>
    <w:p>
      <w:pPr>
        <w:pStyle w:val="BodyText"/>
      </w:pPr>
      <w:r>
        <w:t xml:space="preserve">“Mẫu thân đến đây! Mẫu thân xem Triệt nhi luyện thế nào?” Triệt nhi nhìn thấy Sắt Sắt đến đây, la lớn, luyện càng thêm nhiều động tác.</w:t>
      </w:r>
    </w:p>
    <w:p>
      <w:pPr>
        <w:pStyle w:val="BodyText"/>
      </w:pPr>
      <w:r>
        <w:t xml:space="preserve">Sắt Sắt mỉm cười xem Triệt nhi múa cả một bộ kiếm pháp, sau đó liếc mắt tới Trầm Ngư nói: “Trầm Ngư, ngươi theo ta cũng đã bốn năm , cũng học chút võ nghệ phòng thân, không biết đến nay võ công tiến triển như thế nào?”</w:t>
      </w:r>
    </w:p>
    <w:p>
      <w:pPr>
        <w:pStyle w:val="BodyText"/>
      </w:pPr>
      <w:r>
        <w:t xml:space="preserve">Trầm Ngư cầm một đóa hoa, nhìn qua vô cùng dịu dàng, thật lâu sau nói: “Ngư nhi gần đây không có tâm tình luyện võ, cho lên tiến triển không nhiều!”</w:t>
      </w:r>
    </w:p>
    <w:p>
      <w:pPr>
        <w:pStyle w:val="BodyText"/>
      </w:pPr>
      <w:r>
        <w:t xml:space="preserve">“Xảy ra chuyện gì sao? Ngư nhi!” Sắt Sắt nhíu mày hỏi.</w:t>
      </w:r>
    </w:p>
    <w:p>
      <w:pPr>
        <w:pStyle w:val="BodyText"/>
      </w:pPr>
      <w:r>
        <w:t xml:space="preserve">“Em, em. . . . . .” Trầm Ngư bỗng nhiên ghé vào thân cây, cứ thế mà khóc.</w:t>
      </w:r>
    </w:p>
    <w:p>
      <w:pPr>
        <w:pStyle w:val="BodyText"/>
      </w:pPr>
      <w:r>
        <w:t xml:space="preserve">“Lớn như vậy rồi, mà còn khóc, thật sự là không biết xấu hổ!” Triệt nhi làm mặt quỷ nhìn Trầm Ngư.</w:t>
      </w:r>
    </w:p>
    <w:p>
      <w:pPr>
        <w:pStyle w:val="BodyText"/>
      </w:pPr>
      <w:r>
        <w:t xml:space="preserve">Sắt Sắt liếc mắt với Tử Mê một cái, nói: “Tử Mê, ngươi mang Triệt nhi đến bên kia luyện võ đi, ta có lời muốn nói với Ngư nhi.”</w:t>
      </w:r>
    </w:p>
    <w:p>
      <w:pPr>
        <w:pStyle w:val="BodyText"/>
      </w:pPr>
      <w:r>
        <w:t xml:space="preserve">Sắt Sắt tiến đến vỗ vỗ trên vai Trầm Ngư, đạm cười hỏi: “Có chuyện gì hãy nói ra đi! Như vậy ngươi sẽ dễ chịu một chút!”</w:t>
      </w:r>
    </w:p>
    <w:p>
      <w:pPr>
        <w:pStyle w:val="BodyText"/>
      </w:pPr>
      <w:r>
        <w:t xml:space="preserve">Trầm Ngư nức nở, lần này trở lại Điền gia thôn nhìn thấy tình huống đó, liền lau nước mắt nói: “Ngư nhi, thật sự không nghĩ tới, cha mẹ cũng không còn nữa, mấy ngày nay đều mơ thấy ác mộng, nhưng cũng không dám nói cho tiểu thư, em thấy tiểu thư bề bộn nhiều việc, nên sợ. . . . . .làm cho tiểu thư phân tâm!”</w:t>
      </w:r>
    </w:p>
    <w:p>
      <w:pPr>
        <w:pStyle w:val="BodyText"/>
      </w:pPr>
      <w:r>
        <w:t xml:space="preserve">Sắt Sắt nhịn không được lấy ra khăn tay, hơi chấm xuống khóe mắt lau đi nước mắt, than nhẹ một tiếng nói: “Ngư nhi, ngươi thật là khờ, chuyện lớn như vậy, tại sao lại giữ ở trong lòng. Sau này, ta chính là người thân của ngươi, tất cả mọi người trên Thủy Long đảo này là người thân của ngươi, ngươi không cần phải khổ sở!”</w:t>
      </w:r>
    </w:p>
    <w:p>
      <w:pPr>
        <w:pStyle w:val="BodyText"/>
      </w:pPr>
      <w:r>
        <w:t xml:space="preserve">Trầm Ngư ngẩng đầu, dùng con ngươi đen mang theo nước mắt si ngốc nhìn Sắt Sắt.</w:t>
      </w:r>
    </w:p>
    <w:p>
      <w:pPr>
        <w:pStyle w:val="BodyText"/>
      </w:pPr>
      <w:r>
        <w:t xml:space="preserve">“Tiểu thư, cảm ơn tiểu thư!” Trầm Ngư nhẹ giọng nói.</w:t>
      </w:r>
    </w:p>
    <w:p>
      <w:pPr>
        <w:pStyle w:val="BodyText"/>
      </w:pPr>
      <w:r>
        <w:t xml:space="preserve">Sắt Sắt vuốt cằm, nói: “Ngươi đi luyện võ đi!”</w:t>
      </w:r>
    </w:p>
    <w:p>
      <w:pPr>
        <w:pStyle w:val="BodyText"/>
      </w:pPr>
      <w:r>
        <w:t xml:space="preserve">Nhìn thấy Trầm Ngư đã đi xa biến mất trong rừng hoa, ánh mắt Sắt Sắt chăm chú nhìn một hồi, rồi kêu Bắc Đẩu cùng Nam Tinh lại, phân phó nói: “Hai người các ngươi, từ những ngày sau cái gì cũng không cần làm, mà chỉ để ý giám thị Trầm Ngư. Cẩn thận một chút, đừng làm cho nàng phát hiện ra.”</w:t>
      </w:r>
    </w:p>
    <w:p>
      <w:pPr>
        <w:pStyle w:val="BodyText"/>
      </w:pPr>
      <w:r>
        <w:t xml:space="preserve">Bắc Đẩu cùng Nam Tinh nhẹ nhàng vuốt cằm.</w:t>
      </w:r>
    </w:p>
    <w:p>
      <w:pPr>
        <w:pStyle w:val="BodyText"/>
      </w:pPr>
      <w:r>
        <w:t xml:space="preserve">Sắt Sắt tình nguyện tin việc ở Điền gia thôn là do thiên tai, mà không phải do người gây ra. Nàng hy vọng Trầm Ngư vĩnh viễn là một Trầm Ngư trong sáng không tà niệm, mà không phải như nàng tưởng tượng là một mật thám.</w:t>
      </w:r>
    </w:p>
    <w:p>
      <w:pPr>
        <w:pStyle w:val="Compact"/>
      </w:pPr>
      <w:r>
        <w:t xml:space="preserve"> </w:t>
      </w:r>
      <w:r>
        <w:br w:type="textWrapping"/>
      </w:r>
      <w:r>
        <w:br w:type="textWrapping"/>
      </w:r>
    </w:p>
    <w:p>
      <w:pPr>
        <w:pStyle w:val="Heading2"/>
      </w:pPr>
      <w:bookmarkStart w:id="143" w:name="tập-4-điệp-luyến-hoa---chương-129-phần-1"/>
      <w:bookmarkEnd w:id="143"/>
      <w:r>
        <w:t xml:space="preserve">121. Tập 4: Điệp Luyến Hoa - Chương 129 (phần 1)</w:t>
      </w:r>
    </w:p>
    <w:p>
      <w:pPr>
        <w:pStyle w:val="Compact"/>
      </w:pPr>
      <w:r>
        <w:br w:type="textWrapping"/>
      </w:r>
      <w:r>
        <w:br w:type="textWrapping"/>
      </w:r>
      <w:r>
        <w:t xml:space="preserve"> </w:t>
      </w:r>
    </w:p>
    <w:p>
      <w:pPr>
        <w:pStyle w:val="BodyText"/>
      </w:pPr>
      <w:r>
        <w:t xml:space="preserve">Chương 129 - Điệp luyến hoa 29</w:t>
      </w:r>
    </w:p>
    <w:p>
      <w:pPr>
        <w:pStyle w:val="BodyText"/>
      </w:pPr>
      <w:r>
        <w:t xml:space="preserve">Đêm đã khuya.</w:t>
      </w:r>
    </w:p>
    <w:p>
      <w:pPr>
        <w:pStyle w:val="BodyText"/>
      </w:pPr>
      <w:r>
        <w:t xml:space="preserve">Bên trong cung điện, nam tử ngồi ở trước một cây đàn, tao nhã mà đánh đàn, tiếng đàn du dương vang lên, đang ở không gian yên tĩnh trong cung điện đưa tình chảy xuôi. Chính giữa đại điện được trải thảm đỏ từ trên xuống, một nữ tử áo trắng đang theo tiếng nhạc mà nhảy múa.</w:t>
      </w:r>
    </w:p>
    <w:p>
      <w:pPr>
        <w:pStyle w:val="BodyText"/>
      </w:pPr>
      <w:r>
        <w:t xml:space="preserve">Kỹ thuật nhảy của nàng nhẹ nhàng nhanh nhẹn, trong tay cầm một dải băng trắng theo điệu múa của nàng quấn vòng quanh chung quanh thân mình, nàng đang mua đến chỗ cao trào, thì tiếng đàn lại im bặt.</w:t>
      </w:r>
    </w:p>
    <w:p>
      <w:pPr>
        <w:pStyle w:val="BodyText"/>
      </w:pPr>
      <w:r>
        <w:t xml:space="preserve">Bàn tay của nam tử đè lên dây đàn, những thanh âm cuối cùng lượn lờ ở trong điện cũng tiêu tán hết.</w:t>
      </w:r>
    </w:p>
    <w:p>
      <w:pPr>
        <w:pStyle w:val="BodyText"/>
      </w:pPr>
      <w:r>
        <w:t xml:space="preserve">Gương mặt ngọc của hắn, trong điện ánh sáng mờ ảo, trên mặt phủ một tầng lạnh lùng. "Đi xuống đi!" Hắn không lưu tình chút nào nói, ánh mắt thản nhiên nhìn đảo qua trên người nữ tử kia, lộ ra một vẻ lạnh như băng. Nữ tử đột nhiên dừng điệu múa, có chút cứng ngắc đứng ở trên tham đỏ, nghé được nam tử noi vậy, thân thể của nàng hơi hơi động một chút, tuy nhiên, lại không nghe lời rời đi. Mà là bàn chân trần mềm mại thon dài như ánh trăng, đi về phía nam tử.</w:t>
      </w:r>
    </w:p>
    <w:p>
      <w:pPr>
        <w:pStyle w:val="BodyText"/>
      </w:pPr>
      <w:r>
        <w:t xml:space="preserve">"Chủ tử, đàn thêm cho nô tỳ một khúc nữa đi." Nữ tử giọng điệu thê lương yêu cầu, khuôn mặt hàm chứa một chút hờn doi cùng ai oán.</w:t>
      </w:r>
    </w:p>
    <w:p>
      <w:pPr>
        <w:pStyle w:val="BodyText"/>
      </w:pPr>
      <w:r>
        <w:t xml:space="preserve">Nam tử hạ hàng lông mi xuống, che khuất con ngươi đen lóe sáng, hắn nhẹ giọng nói: "Ngươi cho dù ngay cả nhảy múa, ngay cả khuôn mặt này đều giống nàng, chung quy cũng không phải là nàng, thôi, đi xuống đi!"</w:t>
      </w:r>
    </w:p>
    <w:p>
      <w:pPr>
        <w:pStyle w:val="BodyText"/>
      </w:pPr>
      <w:r>
        <w:t xml:space="preserve">Đôi mắt nữ tử hiện lên một tia buồn bã, nàng cắn cắn môi, biểu tình hoảng hốt, cứng giọng nói: "Chủ tử, ngài thật sự thích nàng ta sao?</w:t>
      </w:r>
    </w:p>
    <w:p>
      <w:pPr>
        <w:pStyle w:val="BodyText"/>
      </w:pPr>
      <w:r>
        <w:t xml:space="preserve">Nam tử nghe thấy vậy, mày kiếm chau lại, khóe môi gợi lên một nụ cười, lạnh lùng sắc bén như đao phủ.</w:t>
      </w:r>
    </w:p>
    <w:p>
      <w:pPr>
        <w:pStyle w:val="BodyText"/>
      </w:pPr>
      <w:r>
        <w:t xml:space="preserve">Hắn đứng dậy, duỗi tay nâng chiếc cằm duyên dáng của nữ tử lên, ánh mắt dần dần sâu thẳm, giống như một cái động đen sâu xa, có thể hấp thụ lòng người.</w:t>
      </w:r>
    </w:p>
    <w:p>
      <w:pPr>
        <w:pStyle w:val="BodyText"/>
      </w:pPr>
      <w:r>
        <w:t xml:space="preserve">Nữ tử nhìn thật sâu vào ánh mắt sáng như ngọc này, nàng cảm giác được lòng mình đã thật sự hãm quá sâu, rốt cuộc không thể tự kìm chẽ được. Cần cổ hô hấp dần dần gấp gáp lên, nam tử hôn nàng nhẹ nhàng, dừng lại ở trên xương quai xanh tinh xảo của nàng, sau đó đi xuống.</w:t>
      </w:r>
    </w:p>
    <w:p>
      <w:pPr>
        <w:pStyle w:val="BodyText"/>
      </w:pPr>
      <w:r>
        <w:t xml:space="preserve">Tay hắn để bất động trên cầm án trước mặt, ngay tại trên thảm đỏ trong điện, vạch ra bộ quần áo trắng thuần trên người nữ tử.</w:t>
      </w:r>
    </w:p>
    <w:p>
      <w:pPr>
        <w:pStyle w:val="BodyText"/>
      </w:pPr>
      <w:r>
        <w:t xml:space="preserve">"Ta làm sao có thể thích nàng ta? Vĩnh viễn sẽ không!" Hắn nói thổi khí vào bên tai nữ tử, lạnh giọng nói.</w:t>
      </w:r>
    </w:p>
    <w:p>
      <w:pPr>
        <w:pStyle w:val="BodyText"/>
      </w:pPr>
      <w:r>
        <w:t xml:space="preserve">Lời nói lạnh lùng trong nháy mắt liền bị một tiếng động yêu kiều bao phủ.</w:t>
      </w:r>
    </w:p>
    <w:p>
      <w:pPr>
        <w:pStyle w:val="BodyText"/>
      </w:pPr>
      <w:r>
        <w:t xml:space="preserve">Ngoài cửa sổ ánh trăng bị mây che phủ, bên trong ánh sáng mờ ảo, nam tử chôn mặt trong mái tóc đen dài của nữ tử, ánh mắt tràn ngập vẻ lãnh triệt sáng suốt.</w:t>
      </w:r>
    </w:p>
    <w:p>
      <w:pPr>
        <w:pStyle w:val="BodyText"/>
      </w:pPr>
      <w:r>
        <w:t xml:space="preserve">***</w:t>
      </w:r>
    </w:p>
    <w:p>
      <w:pPr>
        <w:pStyle w:val="BodyText"/>
      </w:pPr>
      <w:r>
        <w:t xml:space="preserve">Sắt Sắt một mình ngồi ở bên cửa sổ, trước mặt là một cái bàn gỗ, bên trên có ấm trà cùng chén trà, nước trong chén trà trong suốt, đang ở trong ánh sáng gần về đêm lấp loáng.</w:t>
      </w:r>
    </w:p>
    <w:p>
      <w:pPr>
        <w:pStyle w:val="BodyText"/>
      </w:pPr>
      <w:r>
        <w:t xml:space="preserve">"Tiểu thư, Y Mạch đảo có thiếp mời đưa đến!" Tử Mê thanh âm dịu dàng ở ngoài cửa vang lên.</w:t>
      </w:r>
    </w:p>
    <w:p>
      <w:pPr>
        <w:pStyle w:val="BodyText"/>
      </w:pPr>
      <w:r>
        <w:t xml:space="preserve">Sắt Sắt có chút kinh ngạc, nhưng thật ra chưa từng dự đoán được Mạc Tầm Hoan sẽ đưa thiếp mời đến.</w:t>
      </w:r>
    </w:p>
    <w:p>
      <w:pPr>
        <w:pStyle w:val="BodyText"/>
      </w:pPr>
      <w:r>
        <w:t xml:space="preserve">"Đưa đến đây đi!" Sắt Sắt đưa chén lên, nhấp một ngụm trà đã nguội, thản nhiên nói. Rèm cửa khẽ động, Tử Mê chậm rãi đi đến.</w:t>
      </w:r>
    </w:p>
    <w:p>
      <w:pPr>
        <w:pStyle w:val="BodyText"/>
      </w:pPr>
      <w:r>
        <w:t xml:space="preserve">"Đọc xem thư nói gì?" Sắt Sắt hỏi.</w:t>
      </w:r>
    </w:p>
    <w:p>
      <w:pPr>
        <w:pStyle w:val="BodyText"/>
      </w:pPr>
      <w:r>
        <w:t xml:space="preserve">Tử Mê mở thiệp mời ra, tinh tế đọc, nói: "Tiểu thư, Y Mạch quốc quân Mạc xuyên mời tiểu thư ngày mai đến Y Mạch đảo ngắm hoa!"</w:t>
      </w:r>
    </w:p>
    <w:p>
      <w:pPr>
        <w:pStyle w:val="BodyText"/>
      </w:pPr>
      <w:r>
        <w:t xml:space="preserve">"Ngắm hoa?" Sắt Sắt nhếch môi cười, đôi mắt như hồ nước mùa thu hiện lên một mảnh u ám.</w:t>
      </w:r>
    </w:p>
    <w:p>
      <w:pPr>
        <w:pStyle w:val="BodyText"/>
      </w:pPr>
      <w:r>
        <w:t xml:space="preserve">Mạc Tầm Hoan cũng không chỉ đơn giản mời nàng đến ngắm hoa như vậy.</w:t>
      </w:r>
    </w:p>
    <w:p>
      <w:pPr>
        <w:pStyle w:val="BodyText"/>
      </w:pPr>
      <w:r>
        <w:t xml:space="preserve">Thủy Long đảo cùng Y Mạch đảo cùng ở Đông Hải, cũng coi như là láng giềng, kỳ thật nàng chưa đến Y Mạch đảo bái kiến, là vì, ngày đó Dạ Vô Yên đã cảnh cáo cho Sắt Sắt, nên cho tới giờ vẫn chưa từng đến đó.</w:t>
      </w:r>
    </w:p>
    <w:p>
      <w:pPr>
        <w:pStyle w:val="BodyText"/>
      </w:pPr>
      <w:r>
        <w:t xml:space="preserve">"Tử Mê, ngươi nói ta có nên đi hay không?" Sắt Sắt nhẹ giọng nói.</w:t>
      </w:r>
    </w:p>
    <w:p>
      <w:pPr>
        <w:pStyle w:val="BodyText"/>
      </w:pPr>
      <w:r>
        <w:t xml:space="preserve">Tử Mê ngưng mi suy tư một lát nói: "Tử Mê cảm thấy tiểu thư đi bái kiến một chút cũng không sao, mặc kệ việc có như thế nào, hắn trước mắt sẽ không dám đối đầu với tiếu thư. Nếu mà tiểu thư không đi, thì có vẻ như tiểu thư đối với hắn có cảnh giác."</w:t>
      </w:r>
    </w:p>
    <w:p>
      <w:pPr>
        <w:pStyle w:val="BodyText"/>
      </w:pPr>
      <w:r>
        <w:t xml:space="preserve">Sắt Sắt vuốt cằm, Tử Mê nói cũng có lý: "Ngươi đi xuống trước đi, ta chỉ lo lắng chút thôi!"</w:t>
      </w:r>
    </w:p>
    <w:p>
      <w:pPr>
        <w:pStyle w:val="BodyText"/>
      </w:pPr>
      <w:r>
        <w:t xml:space="preserve">Tử Mê chậm rãi lui ra ngoài, bên trong chỉ còn lại một mình nàng, nàng có thể một mình đối mặt với tâm sự của mình.</w:t>
      </w:r>
    </w:p>
    <w:p>
      <w:pPr>
        <w:pStyle w:val="BodyText"/>
      </w:pPr>
      <w:r>
        <w:t xml:space="preserve">Ánh nắng hoàng hôn bên ngoài cửa sổ chiếu lên những bông hoa đang nở rộ, mùi hoa thơm ngát xuyên thấu cả qua ô cửa sổ, đầu Sắt Sắt có chút choáng váng, nàng đang hưởng thụ những giờ khắc thanh thản cùng cô độc.</w:t>
      </w:r>
    </w:p>
    <w:p>
      <w:pPr>
        <w:pStyle w:val="BodyText"/>
      </w:pPr>
      <w:r>
        <w:t xml:space="preserve">Vì sao, đến cuối cùng, vẫn luôn luôn bạc đãi nàng, vẫn cuốn nàng vao giữa thế sự phân tranh nhàm chán, tựa hồ mỗi khi nàng muốn thoát ra, lại luôn có người đem nàng kéo vào. Cứ tưởng rằng đến Đông Hải nàng sẽ được tự do tự tại, cũng không nghĩ, nguy cơ này có lẽ lúc nào cũng rình rập bên người mình.</w:t>
      </w:r>
    </w:p>
    <w:p>
      <w:pPr>
        <w:pStyle w:val="BodyText"/>
      </w:pPr>
      <w:r>
        <w:t xml:space="preserve">Nếu đã không thể thoát ra, vậy thì chính mình sẽ chơi một ván, tại cái nơi loạn lạc này, nếu đã muốn nhắm vào nàng, nàng cũng không phải là loại người dễ dàng sẽ thua người khác!</w:t>
      </w:r>
    </w:p>
    <w:p>
      <w:pPr>
        <w:pStyle w:val="BodyText"/>
      </w:pPr>
      <w:r>
        <w:t xml:space="preserve">Nàng quyết định đi đến Y Mạch đảo xem sao, cho dù Mạc Tầm Hoan có ý đồ gì đi nữa, trước mắt hắn cũng sẽ không có hành động gì, lần này đến Y Mạch đảo, vừa mượn cơ hội để tra xét một chút.</w:t>
      </w:r>
    </w:p>
    <w:p>
      <w:pPr>
        <w:pStyle w:val="BodyText"/>
      </w:pPr>
      <w:r>
        <w:t xml:space="preserve">Ngày thứ hai, sáng sớm Sắt Sắt liền dẫn theo Tử Mê cùng Bắc Đẩu Nam Tinh lái thuyền hướng Y Mạch đảo mà đi. Hai canh giờ sau, các nàng đã đến bên ngoài hải vực Y Mạch.</w:t>
      </w:r>
    </w:p>
    <w:p>
      <w:pPr>
        <w:pStyle w:val="BodyText"/>
      </w:pPr>
      <w:r>
        <w:t xml:space="preserve">Xa xa nhìn thấy xung quanh đào sông đế bảo vệ thành trì nguy nga tráng lệ, ngày đó ở trong cuộc đại chiến, tình cảnh đó lại hiện lên trong đầu nàng. Nhớ tới tỷ tỷ Mạc Tầm Hoan từng từ trên thành trì té rớt xuống mà mất trí nhớ, trong lòng Sắt Sắt, dâng lên một nỗi bi thương.</w:t>
      </w:r>
    </w:p>
    <w:p>
      <w:pPr>
        <w:pStyle w:val="BodyText"/>
      </w:pPr>
      <w:r>
        <w:t xml:space="preserve">Người canh giữ thành xa xa nhìn thấy con thuyền của Sắt Sắt có cờ Thương Hải lăng ba, liền lập tức mở ra cửa.</w:t>
      </w:r>
    </w:p>
    <w:p>
      <w:pPr>
        <w:pStyle w:val="BodyText"/>
      </w:pPr>
      <w:r>
        <w:t xml:space="preserve">Sắt Sắt không ngờ đến, thành trì của Y Mạch quốc lại có trật tự như vậy.</w:t>
      </w:r>
    </w:p>
    <w:p>
      <w:pPr>
        <w:pStyle w:val="BodyText"/>
      </w:pPr>
      <w:r>
        <w:t xml:space="preserve">Chính giữà thành là tẩm cung của quốc quân, lấy tẩm cung làm trung tâm, rẽ ra tám con đường, đem cả tòa thành trì phân chia làm tám khu vực. Mỗi một khu vực đều được kiến tạo tầng tầng lớp lớp phòng thủ, có chợ, khách sạn, quan dịch, quán rượu. Hết thảy đều ngay ngắn có trật tự.</w:t>
      </w:r>
    </w:p>
    <w:p>
      <w:pPr>
        <w:pStyle w:val="BodyText"/>
      </w:pPr>
      <w:r>
        <w:t xml:space="preserve">Dọc theo tảng đá phía trước, chỉ trong chốc lát đã đến tẩm cung của Mạc Tầm Hoan, xa xa nhìn thấy, Mạc Tầm Hoan đang ở trước cửa cung đón nàng.</w:t>
      </w:r>
    </w:p>
    <w:p>
      <w:pPr>
        <w:pStyle w:val="BodyText"/>
      </w:pPr>
      <w:r>
        <w:t xml:space="preserve">Mạc Tầm Hoan hôm nay mặc rất có khí thế, cẩm bào rộng thùng thình, cổ tay áo thêu một con rồng, bên hông đeo một miếng ngọc nạm vàng, tóc vấn cao đội mũ quan bằng ngọc, trên mũ quan có một viên hạt châu sáng lấp lánh.</w:t>
      </w:r>
    </w:p>
    <w:p>
      <w:pPr>
        <w:pStyle w:val="BodyText"/>
      </w:pPr>
      <w:r>
        <w:t xml:space="preserve">Một Mạc Tầm Hoan luôn gọn gàn giản dị lại thành như thế kia, Sắt Sắt có chút không quen. Nhưng, không thể không thừa nhận, hắn ăn mặc như vậy, nhìn cao quý mà nho nhã, mang khí chất uy nghiêm của một bậc vương giả.</w:t>
      </w:r>
    </w:p>
    <w:p>
      <w:pPr>
        <w:pStyle w:val="BodyText"/>
      </w:pPr>
      <w:r>
        <w:t xml:space="preserve">Nhìn thấy Sắt Sắt, hắn đi nhanh ra đón, khóe môi cười yếu ớt, ánh mắt nhộn nhạo vui sướng cùng vẻ dịu dàng.</w:t>
      </w:r>
    </w:p>
    <w:p>
      <w:pPr>
        <w:pStyle w:val="BodyText"/>
      </w:pPr>
      <w:r>
        <w:t xml:space="preserve">"Sắt Sắt!" Hắn nhẹ nhàng gọi tên của nàng, cái gì khác cũng chưa nói. Bàn tay to của hắn, thẳng duỗi đến, muốn nắm lấy tay nàng.</w:t>
      </w:r>
    </w:p>
    <w:p>
      <w:pPr>
        <w:pStyle w:val="BodyText"/>
      </w:pPr>
      <w:r>
        <w:t xml:space="preserve">Ánh mắt Sắt Sắt đông cứng lại, cười yếu ớt rồi tránh thoát khỏi bàn tay to lớn của hắn, nhẹ nhàng nói: "Đây là cung điện của ngươi sao?"</w:t>
      </w:r>
    </w:p>
    <w:p>
      <w:pPr>
        <w:pStyle w:val="BodyText"/>
      </w:pPr>
      <w:r>
        <w:t xml:space="preserve">Mạc Tầm Hoan mỉm cười nói: "Đi, ta dẫn người vào."</w:t>
      </w:r>
    </w:p>
    <w:p>
      <w:pPr>
        <w:pStyle w:val="BodyText"/>
      </w:pPr>
      <w:r>
        <w:t xml:space="preserve">Tẩm cung của Mạc Tầm Hoan, cũng không nguy nga, nhưng khắp nơi lại lộ ra vẻ cao quý thanh tú, cây cột cẩm thạch, mặt tường làm bằng ngọc thạch trắng, xa xa nhìn lại, tựa như một chốn tiên cảnh nhân gian.</w:t>
      </w:r>
    </w:p>
    <w:p>
      <w:pPr>
        <w:pStyle w:val="BodyText"/>
      </w:pPr>
      <w:r>
        <w:t xml:space="preserve">Hai người đi qua một dãy hành lang gấp khúc đi vào trong điện.</w:t>
      </w:r>
    </w:p>
    <w:p>
      <w:pPr>
        <w:pStyle w:val="BodyText"/>
      </w:pPr>
      <w:r>
        <w:t xml:space="preserve">Ở đó sớm có hạ nhân đã chuẩn bị tiệc rượu, cung nữ đi đến bưng lên toàn cao lương mỹ vị. Không có vị khách nào khác, chỉ có một mình Sắt Sắt.</w:t>
      </w:r>
    </w:p>
    <w:p>
      <w:pPr>
        <w:pStyle w:val="BodyText"/>
      </w:pPr>
      <w:r>
        <w:t xml:space="preserve">"Không biết quốc quân muốn cho ta thưởng thức hoa gì đây?" Sắt Sắt trong suốt cười nói.</w:t>
      </w:r>
    </w:p>
    <w:p>
      <w:pPr>
        <w:pStyle w:val="BodyText"/>
      </w:pPr>
      <w:r>
        <w:t xml:space="preserve">Mạc Tầm Hoan nghe thấy Sắt Sắt gọi hắn là quốc quân, tuy trên mặt vẫn như trước là biểu tình lạnh nhạt, nên nhìn không ra cảm xúc của hắn là cái gì. Nhưng mà, cảm giác rõ ràng quanh thân hắn bị bao phủ bởi một hơi thở lạnh lùng.</w:t>
      </w:r>
    </w:p>
    <w:p>
      <w:pPr>
        <w:pStyle w:val="BodyText"/>
      </w:pPr>
      <w:r>
        <w:t xml:space="preserve">"Ngươi nếu như xưng ta là quốc quân, ta đây liền xưng ngươi là long nữ đại vương." Tiếng nói nhẹ nhàng của hắn lộ ra một tia bất mãn, mang theo mọt chút ủy khuất.</w:t>
      </w:r>
    </w:p>
    <w:p>
      <w:pPr>
        <w:pStyle w:val="BodyText"/>
      </w:pPr>
      <w:r>
        <w:t xml:space="preserve">Sắt Sắt hoàn toàn kinh hãi, cái gì cũng không nói, vùi đầu vào dùng bữa.</w:t>
      </w:r>
    </w:p>
    <w:p>
      <w:pPr>
        <w:pStyle w:val="BodyText"/>
      </w:pPr>
      <w:r>
        <w:t xml:space="preserve">Mạc Tầm Hoan nhìn Sắt Sắt vẫn dùng bữa, trong lòng hơi hơi ảm đạm, hắn bỗng nhiên chậm rãi vỗ vỗ tay, một thị nữ cúi đầu đã đi tới, "Kêu bà tử đi ra biểu diễn."</w:t>
      </w:r>
    </w:p>
    <w:p>
      <w:pPr>
        <w:pStyle w:val="BodyText"/>
      </w:pPr>
      <w:r>
        <w:t xml:space="preserve">Thị nữ lên tiếng, chỉ chốc lát sau phía sau đường đi ra một lão bà bà.</w:t>
      </w:r>
    </w:p>
    <w:p>
      <w:pPr>
        <w:pStyle w:val="BodyText"/>
      </w:pPr>
      <w:r>
        <w:t xml:space="preserve">Sắt Sắt thực sự kinh ngạc, không nghĩ tới Mạc Tầm Hoan thật sự lại kêu một lão bà bà đi ra biểu diễn. Lão bà bà này có thể biểu diễn được cái gì chứ?</w:t>
      </w:r>
    </w:p>
    <w:p>
      <w:pPr>
        <w:pStyle w:val="BodyText"/>
      </w:pPr>
      <w:r>
        <w:t xml:space="preserve">Lão bà bà quần áo cổ quái, trên váy thêu toàn những bông hoa nhỏ, trên đầu cũng quấn một cái hoa khăn, kích thước lưng áo thô thô, dáng người như vậy không biết co thể biểu diễn được cái gì.</w:t>
      </w:r>
    </w:p>
    <w:p>
      <w:pPr>
        <w:pStyle w:val="BodyText"/>
      </w:pPr>
      <w:r>
        <w:t xml:space="preserve">Chỉ nghe một chuỗi dày đặc nhịp trống vang lên, lão bà bà kia vừa nghe thấy nhịp trống, liền hoảng sợ theo nhịp trống, nhảy dựng lên. Chỉ tiếc, mỗi một bước đều không theo nhịp trống. Nếu không theo được,thì càng sốt ruột, lại,muốn đi đuổi nhịp trống khác. Nhân sinh một đuổi một chạy, liền làm thành trò hề.</w:t>
      </w:r>
    </w:p>
    <w:p>
      <w:pPr>
        <w:pStyle w:val="BodyText"/>
      </w:pPr>
      <w:r>
        <w:t xml:space="preserve">Ngay từ đầu, Sắt Sắt còn nghĩa lão bà kia thật sự sẽ không nhảy được, sau mới phát hiện ra không phải là như vậy. Chỉ có vài bước nhảy ngẫu nhiên không thể đuổi kịp thôi, khó ở cho là từng bước nhảy của bà đều không đuổi kịp một nhịp. Hơn nữa, đuôi váy của lão bà kia hơi dài, ba không cẩn thận nhảy một bước nên giẫm lên đuôi váy thuận tiện ngã nhào. Đứng lên nhảy tiếp, vậy nên lại liên tiếp ngã nhào, tư thế ngã cùng chồng chất vô cùng đa dạng, Sắt Sắt lúc này mới biết, đây là cố ý.</w:t>
      </w:r>
    </w:p>
    <w:p>
      <w:pPr>
        <w:pStyle w:val="BodyText"/>
      </w:pPr>
      <w:r>
        <w:t xml:space="preserve">Sắt Sắt nhịn không được liền nở nụ cười.</w:t>
      </w:r>
    </w:p>
    <w:p>
      <w:pPr>
        <w:pStyle w:val="BodyText"/>
      </w:pPr>
      <w:r>
        <w:t xml:space="preserve">Bà bà kia tuy rằng đem người khác đều chọc cười, nhưng trên mặt lại biểu tình không vui, đôi mắt nho nhỏ, lộ ra một tia u oán.</w:t>
      </w:r>
    </w:p>
    <w:p>
      <w:pPr>
        <w:pStyle w:val="BodyText"/>
      </w:pPr>
      <w:r>
        <w:t xml:space="preserve">"Thế nào, xem vui vẻ vậy sao, đây là kịch hài đặc biệt của Y Mạch quốc chúng ta, Nam Việt không có người nào làm được đâu." Mạc Tầm Hoan mắt thấy Sắt Sắt vui vẻ nở nụ cười tuyệt mỹ trên mặt dáng vẻ hớn hở.</w:t>
      </w:r>
    </w:p>
    <w:p>
      <w:pPr>
        <w:pStyle w:val="BodyText"/>
      </w:pPr>
      <w:r>
        <w:t xml:space="preserve">Sắt Sắt lại lần nữa kinh hãi, không ngờ đến, Mạc Tầm Hoan là vì muốn lấy lòng nàng.</w:t>
      </w:r>
    </w:p>
    <w:p>
      <w:pPr>
        <w:pStyle w:val="BodyText"/>
      </w:pPr>
      <w:r>
        <w:t xml:space="preserve">Bà bà múa xong, liền đi đến trước mặt bọn họ, vén áo thi lễ, khom người xuống làm lễ .</w:t>
      </w:r>
    </w:p>
    <w:p>
      <w:pPr>
        <w:pStyle w:val="BodyText"/>
      </w:pPr>
      <w:r>
        <w:t xml:space="preserve">Dùng xong cơm, Mạc Tầm Hoan liền dẫn theo Sắt Sắt đến sau ngự hoa viên. Một cái ao lớn mênh mông, bên trong trồng các loại giống hoa sen. Kỳ lạ nhất là, còn có vài cọng Mặc Liên, ở trong không gian hồng hồng xinh đẹp lạ thường.</w:t>
      </w:r>
    </w:p>
    <w:p>
      <w:pPr>
        <w:pStyle w:val="BodyText"/>
      </w:pPr>
      <w:r>
        <w:t xml:space="preserve">Mạc Liên?" Sắt Sắt nhíu mày nói, "Ngươi mang đến nơi này?"</w:t>
      </w:r>
    </w:p>
    <w:p>
      <w:pPr>
        <w:pStyle w:val="BodyText"/>
      </w:pPr>
      <w:r>
        <w:t xml:space="preserve">Mạc Tầm Hoan mỉm cười nói: "Là ta tạo trong vườn hoa tượng mà ra, năm nay hoa nở, ta cảm thấy ngươi nhất định là thích, cho nên, ta liền yêu cầu ngươi đến xem xét! Thích không? Hắn ôn nhu hỏi.</w:t>
      </w:r>
    </w:p>
    <w:p>
      <w:pPr>
        <w:pStyle w:val="BodyText"/>
      </w:pPr>
      <w:r>
        <w:t xml:space="preserve">Sắt Sắt vuốt cằm cười yếu ớt nói: "Ừm, ta thực sự thích."</w:t>
      </w:r>
    </w:p>
    <w:p>
      <w:pPr>
        <w:pStyle w:val="BodyText"/>
      </w:pPr>
      <w:r>
        <w:t xml:space="preserve">Tuy rằng trên mặt biểu tình cực kỳ cảm động, nhưng đáy lòng lại cảm thấy thông suốt. Lần trước gặp mặt, biểu hiện của Mạc Tầm Hoan đối với nàng là có tình cảm, nhưng Sắt Sắt không tin Mạc Tầm Hoan sẽ thích nàng. Hôm nay, Sắt Sắt tuy rằng vẫn như trước không tin, nhưng cũng xem xét lại, mặc kệ Mạc Tầm Hoan thích hay không thích nàng, cũng đã đem đến cho nàng niềm vui.</w:t>
      </w:r>
    </w:p>
    <w:p>
      <w:pPr>
        <w:pStyle w:val="BodyText"/>
      </w:pPr>
      <w:r>
        <w:t xml:space="preserve">Hắn vì cái gì mà làm như vậy?</w:t>
      </w:r>
    </w:p>
    <w:p>
      <w:pPr>
        <w:pStyle w:val="BodyText"/>
      </w:pPr>
      <w:r>
        <w:t xml:space="preserve">"Sắt Sắt, phía trên Đông Hải, nay chỉ có Y Mạch đảo cùng Thủy Long đảo, chúng ta có phải hay không nên hợp tác với nhau, làm một cộng đồng cùng nhau đối phó khi có quân địch xâm phạm."</w:t>
      </w:r>
    </w:p>
    <w:p>
      <w:pPr>
        <w:pStyle w:val="BodyText"/>
      </w:pPr>
      <w:r>
        <w:t xml:space="preserve">Sắt Sắt cười trong suốt, nói: "Hợp tác là tất nhiên, điều này không cần phải nói.”</w:t>
      </w:r>
    </w:p>
    <w:p>
      <w:pPr>
        <w:pStyle w:val="BodyText"/>
      </w:pPr>
      <w:r>
        <w:t xml:space="preserve">Mạc Tầm Hoan nghe vậy, ánh mắt từ từ đảo qua mặt Sắt Sắt, trong nháy mắt, ánh mắt của hắn so với mặt trời còn rực sáng chói mắt hơn.</w:t>
      </w:r>
    </w:p>
    <w:p>
      <w:pPr>
        <w:pStyle w:val="BodyText"/>
      </w:pPr>
      <w:r>
        <w:t xml:space="preserve">Hắn cúi đầu nói: "Sắt Sắt, Y Mạch đảo cùng Thủy Long đảo làm một đám hỏi được không?" "Đám hỏi?!" Sắt Sắt ngẩng đầu lên, cười khẽ hỏi, "Ai cùng ai? Ngươi thích vị cô nương nào trên Thủy Long đảo chúng ta, hay là vị cô nương nào của Y Mạch quốc các ngươi thích một nam tử nào trên Thủy Long đảo chúng ta?"</w:t>
      </w:r>
    </w:p>
    <w:p>
      <w:pPr>
        <w:pStyle w:val="BodyText"/>
      </w:pPr>
      <w:r>
        <w:t xml:space="preserve">Nàng nâng ánh mắt lên, thanh thấu mà đen bóng, hiện lên thân ảnh Mạc Tầm Hoan, Mạc Tầm Hoan nhìn bộ dáng trêu đùa của nàng, thật sự là hận không thể tiến lên tới gần nàng, dùng lời lẽ nói cho nàng, rốt cuộc là ai cùng ai. Nhưng mà, cuối cùng, hắn lại thuận thế bắt lấy đầu ngón tay của nàng, thanh âm hơi khàn khàn nói: "Nàng cùng ta!"</w:t>
      </w:r>
    </w:p>
    <w:p>
      <w:pPr>
        <w:pStyle w:val="BodyText"/>
      </w:pPr>
      <w:r>
        <w:t xml:space="preserve">Câu trả lời tiếp đó của Sắt Sắt là tiếng cười, kỳ thật nàng căn bản cười không nổi. Nhưng mà, không thể không cười, coi như Mạc Tầm Hoan nói những lời này cùng lắm chỉ là một câu vui đùa.</w:t>
      </w:r>
    </w:p>
    <w:p>
      <w:pPr>
        <w:pStyle w:val="BodyText"/>
      </w:pPr>
      <w:r>
        <w:t xml:space="preserve">Mạc Tầm Hoan nhìn Sắt Sắt miệng cười như hoa nở, khuôn mặt tuấn tú càng ngày càng lạnh.</w:t>
      </w:r>
    </w:p>
    <w:p>
      <w:pPr>
        <w:pStyle w:val="BodyText"/>
      </w:pPr>
      <w:r>
        <w:t xml:space="preserve">"Đừng cười, nàng không biết nàng cười giả tới cỡ nào đâu!" Hắn bỗng nhiên phất tay áo bỏ đi, để lại Sắt Sắt một mình đứng ở ao nở đầy hoa sen.</w:t>
      </w:r>
    </w:p>
    <w:p>
      <w:pPr>
        <w:pStyle w:val="BodyText"/>
      </w:pPr>
      <w:r>
        <w:t xml:space="preserve">Sắt Sắt nhìn xa xa bóng dáng Mạc Tầm Hoan rời đi, quả thực không tin, một người hờ hững thong dong như Mạc Tầm Hoan cũng tức giận. Nàng ngưng lại một lát, thật sự không biết lúc này đi gặp hắn như thế nào, liền chỉ đơn giản là thưởng thức hoa sen.</w:t>
      </w:r>
    </w:p>
    <w:p>
      <w:pPr>
        <w:pStyle w:val="BodyText"/>
      </w:pPr>
      <w:r>
        <w:t xml:space="preserve">Một thành trì hoa sen quả thực không sai, Sắt Sắt liền chậm rãi dọc theo Liên Trì đi vào trong vườn, mui đều ngửi thấy, tất cả đều là thơm ngát mùi hương hoa sen. Sắt Sắt bỗng nhiên nghỉ chân, chỉ thấy cách đó không xa lá sen giật giật, nàng liền bước tới trốn vào sau một góc cây liễu cổ thụ, chỉ thấy một thuyền lá nho rẽ đám hoa sen nhẹ nhàng đi ra.</w:t>
      </w:r>
    </w:p>
    <w:p>
      <w:pPr>
        <w:pStyle w:val="BodyText"/>
      </w:pPr>
      <w:r>
        <w:t xml:space="preserve">Chiếc thuyền nhỏ kia rất nhỏ, chỉ có thế chở được hai người, trên thuyền có một người ngồi, cầm một mái chèo nhỏ, đang chậm rãi rẽ hoa. Bởi vì là đưa lưng về bên này, nên Sắt Sắt không nhìn được bộ dạng người này, cùng lắm xem xét quần áo trên người, hình như là lão bà bà mới vừa rồi nhảy buồn cười đó. Sắt Sắt định lên một tiếng chào hỏi, thì thấy lão bà bà kia đem thuyền nhỏ cập bến dưới một gốc cây, đứng dậy, đem quần áo trên người vút bỏ xuống dưới. Mặt trong quần áo, bên hông, dĩ nhiên là một vòng sợi bông vây quanh thật dày, người nọ đem sợi bông trừ bỏ xuống dưới, nhưng lại lộ ra một thân mình trắng nõn mảnh khảnh.</w:t>
      </w:r>
    </w:p>
    <w:p>
      <w:pPr>
        <w:pStyle w:val="BodyText"/>
      </w:pPr>
      <w:r>
        <w:t xml:space="preserve">Sắt Sắt thấy kinh hãi trong lòng, ánh mắt nhìn lão bà bà kia một thân mặc quần áo màu sắc rực rỡ, sau đó xem nàng lại thay đổi một quần áo lần nữa, tháo chiếc khăn quấn trên đầu xuống, lộ ra mài tóc dài đen óng.</w:t>
      </w:r>
    </w:p>
    <w:p>
      <w:pPr>
        <w:pStyle w:val="BodyText"/>
      </w:pPr>
      <w:r>
        <w:t xml:space="preserve">"Thì ra là cô nương trẻ tuổi sao!" Sắt Sắt nghĩ thầm.</w:t>
      </w:r>
    </w:p>
    <w:p>
      <w:pPr>
        <w:pStyle w:val="BodyText"/>
      </w:pPr>
      <w:r>
        <w:t xml:space="preserve">Chợt thấy người không phải là lão bà bà kia quay người lại, dưới ánh mặt trời rực sáng, khiến Sắt Sắt nhịn không được ngân ngơ.</w:t>
      </w:r>
    </w:p>
    <w:p>
      <w:pPr>
        <w:pStyle w:val="BodyText"/>
      </w:pPr>
      <w:r>
        <w:t xml:space="preserve">Hắn cũng không phải lão bà bà, cũng không phải cô nương gì đó, mà là một thiếu niên độ tuổi mười lăm sáu.</w:t>
      </w:r>
    </w:p>
    <w:p>
      <w:pPr>
        <w:pStyle w:val="BodyText"/>
      </w:pPr>
      <w:r>
        <w:t xml:space="preserve">Hắn đứng ở trên thuyền nhỏ thấp thoáng sau lá sen, vòng eo giãn ra, dáng người cao ngất. Mà khuôn mặt kia, cũng không biết Y Mạch quốc có hay không dưỡng ra được mỹ nam như vậy, hắn mắt ngọc mày ngài, tuấn tú lưu tinh, nếu không phải tuổi con nhỏ thì bộ dạng so với Mạc Tầm Hoan cũng không kém. Mà thiếu niên này, không có vẻ đạm mạc như Mạc Tầm Hoan, mà là so với Mạc Tằm Hoan càng nhiều chỗ làm cho người ta thương tiếc lay động lòng người.</w:t>
      </w:r>
    </w:p>
    <w:p>
      <w:pPr>
        <w:pStyle w:val="BodyText"/>
      </w:pPr>
      <w:r>
        <w:t xml:space="preserve">Hắn giờ phút này không có mặc áo, thân trên lộ ra, lưng áo thon thả cân đối. Hắn chỉ mặc một chiếc quần dài mỏng thêu hoa nhạt mầu, ôm lấy cổ chân linh hoạt. Hắn đứng yên trên chiếc thuyền nhỏ, giống như một bông hoa sen trong ao, cao ngất xinh đẹp.</w:t>
      </w:r>
    </w:p>
    <w:p>
      <w:pPr>
        <w:pStyle w:val="BodyText"/>
      </w:pPr>
      <w:r>
        <w:t xml:space="preserve">Nhưng mà, thiếu niên tuy đẹp, nhưng ánh mắt lại hàm chứa sầu bi, ánh mắt hắn u oán nhìn xẹt qua hoa sen trong ao. Nhìn đến một gốc cây Mặc Liên, hắn đứng dậy, hái một đóa Mặc Liên nở giữa hồ, đưa tới chóp mũi ngửi ngửi, mũi vừa ngửi lông mày vừa nhíu, đem Mặc Liên vút ở dưới chân. Hắn vươn chân trần, hung hăng đạp vào đóa Mặc Liên kia, thong thả nói: Không phải là một đóa Mặc Liên sao, có cái gì đẹp mặt, đen thui, không mùi hương lại không đẹp, đáng giá để bỏ hết tâm tư mà tạo ra sao?</w:t>
      </w:r>
    </w:p>
    <w:p>
      <w:pPr>
        <w:pStyle w:val="BodyText"/>
      </w:pPr>
      <w:r>
        <w:t xml:space="preserve">Thiếu niên một bên hung hăng đạp bông hoa tơi tả, một bên không ngừng mà nói, chiếc thuyền nhỏ theo động tác của hắn không ngừng lắc lư .</w:t>
      </w:r>
    </w:p>
    <w:p>
      <w:pPr>
        <w:pStyle w:val="BodyText"/>
      </w:pPr>
      <w:r>
        <w:t xml:space="preserve">Sắt Sắt thực lo lắng thiếu niên kia sẽ té xuống nước, đồng thời nàng cũng lo lắng cho đóa Mặc Liên kia. Không biết vì sao, nàng cảm giác thiếu niên kia như là đang mắng nàng.</w:t>
      </w:r>
    </w:p>
    <w:p>
      <w:pPr>
        <w:pStyle w:val="BodyText"/>
      </w:pPr>
      <w:r>
        <w:t xml:space="preserve">Sắt Sắt nghĩ rằng, đối với người cổ quái như vậy, vẫn là nên tránh xa một chút, liền lặng lẽ đứng dậy, thi triển khinh công, như một làn khói nhẹ, theo bức tường trong hoa viên, nhẹ nhàng ra ngoài.</w:t>
      </w:r>
    </w:p>
    <w:p>
      <w:pPr>
        <w:pStyle w:val="BodyText"/>
      </w:pPr>
      <w:r>
        <w:t xml:space="preserve">Đến khi sau giữa trưa rời Y Mạch đảo đi,</w:t>
      </w:r>
    </w:p>
    <w:p>
      <w:pPr>
        <w:pStyle w:val="BodyText"/>
      </w:pPr>
      <w:r>
        <w:t xml:space="preserve">Mạc Tầm Hoan sớm đã chuyện trò vui vẻ, coi như giữa trưa hắn cùng Sắt Sắt chẳng nói lời nào, cũng không từng phát sinh truyện gì bất bình thường, Sắt Sắt trong lòng hơi hơi thở dài nhẹ nhõm một hơi, như vậy cũng tốt, Mạc Tầm Hoan là một người thông minh, chỉ mong hắn đừng nhớ đến việc này nữa.</w:t>
      </w:r>
    </w:p>
    <w:p>
      <w:pPr>
        <w:pStyle w:val="BodyText"/>
      </w:pPr>
      <w:r>
        <w:t xml:space="preserve">***</w:t>
      </w:r>
    </w:p>
    <w:p>
      <w:pPr>
        <w:pStyle w:val="BodyText"/>
      </w:pPr>
      <w:r>
        <w:t xml:space="preserve">Nháy mắt đã đến mùa mùa thu, năm ba mươi bốn Gia Tường, mười lăm tháng tám, tết Trung thu.</w:t>
      </w:r>
    </w:p>
    <w:p>
      <w:pPr>
        <w:pStyle w:val="BodyText"/>
      </w:pPr>
      <w:r>
        <w:t xml:space="preserve">Đây là một ngày đoàn viên lớn.</w:t>
      </w:r>
    </w:p>
    <w:p>
      <w:pPr>
        <w:pStyle w:val="BodyText"/>
      </w:pPr>
      <w:r>
        <w:t xml:space="preserve">Vừa vào đêm, mặt trăng to đã dâng lên trên mặt biển, chiếu rọi Thủy Long đảo một mảnh trong trẻo.</w:t>
      </w:r>
    </w:p>
    <w:p>
      <w:pPr>
        <w:pStyle w:val="BodyText"/>
      </w:pPr>
      <w:r>
        <w:t xml:space="preserve">Sắt Sắt sai người ở trên đảo tìm chỗ trống trải dấy lên lửa trại, ở đó đặt một cái bàn lớn, trên mặt bàn bày đầy dưa, trái cây và món ngon. Mọi người quay chung quanh lửa trại, vừa múa vừa hát, rất náo nhiệt.</w:t>
      </w:r>
    </w:p>
    <w:p>
      <w:pPr>
        <w:pStyle w:val="BodyText"/>
      </w:pPr>
      <w:r>
        <w:t xml:space="preserve">Nhưng mà, Sắt Sắt lại không biết, Nam Việt quốc đã xảy ra một chuyện lớn.</w:t>
      </w:r>
    </w:p>
    <w:p>
      <w:pPr>
        <w:pStyle w:val="BodyText"/>
      </w:pPr>
      <w:r>
        <w:t xml:space="preserve">Chuyện này phải đến mười ngày sau, mới có thám tử từ kinh thành đưa mật thư tới.</w:t>
      </w:r>
    </w:p>
    <w:p>
      <w:pPr>
        <w:pStyle w:val="BodyText"/>
      </w:pPr>
      <w:r>
        <w:t xml:space="preserve">Thái Hậu của Nam Việt quốc, đang ngắm trăng trong ngày Trung thu, đột nhiễm bệnh chết.</w:t>
      </w:r>
    </w:p>
    <w:p>
      <w:pPr>
        <w:pStyle w:val="BodyText"/>
      </w:pPr>
      <w:r>
        <w:t xml:space="preserve">Sắt Sắt nghe vậy, trong lòng nhất thời buồn bã. Thái Hậu là hòang tổ mẫu của Vô Yên, cũng chính là thái tổ mẫu của Triệt nhi, cho dù không tiếp nhận, cũng là có quan hệ huyết thống. Mà Sắt Sắt, đối với lão thái thái này, chỉ tại yến hội được gặp qua một lần, mặc dù không có cảm giác gì đặc biệt, nhưng mà, năm đó, nếu không phải do Thái Hậu đem Dạ Vô Yên thu nạp dưới gối, người bên ngoài đồn đãi, Dạ Vô Yên có lẽ là không sống được đến hiện tại.</w:t>
      </w:r>
    </w:p>
    <w:p>
      <w:pPr>
        <w:pStyle w:val="BodyText"/>
      </w:pPr>
      <w:r>
        <w:t xml:space="preserve">Bởi vậy có thể thấy được, đây là một lão nhân có lòng nhân từ.</w:t>
      </w:r>
    </w:p>
    <w:p>
      <w:pPr>
        <w:pStyle w:val="BodyText"/>
      </w:pPr>
      <w:r>
        <w:t xml:space="preserve">Mà lão nhân này cứ như vậy, ở trong ngày đoàn viên của gia đình, mà lại chết vì bệnh.</w:t>
      </w:r>
    </w:p>
    <w:p>
      <w:pPr>
        <w:pStyle w:val="BodyText"/>
      </w:pPr>
      <w:r>
        <w:t xml:space="preserve">Theo thánh chỉ, Dạ Vô Yên đang ở xa Mặc thành, tết Trung thu tất nhiên là không cho phép hồi kinh, bây giờ, khi Thái Hậu qua đời, cũng không được ở bên cạnh người khi người qua đời. Hơn nữa, càng làm người ta buồn bã là, ngày hai mươi tháng tám, lễ tang hoàng thái hậu đang tiến hành ở hoàng cung. Dạ Vô Yên lại đang ở Mặc thành xa xôi, căn bản là tới không kịp.</w:t>
      </w:r>
    </w:p>
    <w:p>
      <w:pPr>
        <w:pStyle w:val="BodyText"/>
      </w:pPr>
      <w:r>
        <w:t xml:space="preserve">Nghe nói đến cuối tháng tám, đêm đó khi Vô Yên gấp trở về phúng viếng, lại bị hoàng đế ra một chiếu lệnh, phải ở ngoài kinh thành. Không cho phép vào kinh phúng viếng hoàng tổ mẫu của hắn.</w:t>
      </w:r>
    </w:p>
    <w:p>
      <w:pPr>
        <w:pStyle w:val="BodyText"/>
      </w:pPr>
      <w:r>
        <w:t xml:space="preserve">Việc này đối với Dạ Vô Yên mà nói, thực sự là một việc rất tàn nhẫn.</w:t>
      </w:r>
    </w:p>
    <w:p>
      <w:pPr>
        <w:pStyle w:val="BodyText"/>
      </w:pPr>
      <w:r>
        <w:t xml:space="preserve">Tình cảm của Dạ Vô Yên cùng Thái hậu, Sắt Sắt cũng không phải là hiểu rất rõ, nhưng mà, chỉ cần không phải là kẻ ngốc, đều có thể đoán được ra. Năm đó, cái lần đang ở yến hội tứ hôn, Sắt Sắt thấy Dạ Vô Yên đến gặp lão tổ mẫu, mặt mày mỉm cười đi vào đại điện.</w:t>
      </w:r>
    </w:p>
    <w:p>
      <w:pPr>
        <w:pStyle w:val="BodyText"/>
      </w:pPr>
      <w:r>
        <w:t xml:space="preserve">Gia Tường hoàng đế, đối với con mình đẻ ra, thực sự là vô tình.</w:t>
      </w:r>
    </w:p>
    <w:p>
      <w:pPr>
        <w:pStyle w:val="BodyText"/>
      </w:pPr>
      <w:r>
        <w:t xml:space="preserve">Nhưng mà, còn chưa kịp oán giận, vào đầu tháng chín, trong kinh lại một tin tức kinh người truyền tới. Gia Tường hoàng đế vì cái chết của Thái Hậu, thương tâm vô cùng, nên đã nhiễm bệnh hiểm nghèo, do bệnh nặng không thể lên triều tham gia chính sự, đã đem ngôi vị hoàng đế truyền cho thái tử Dạ Vô Trần.</w:t>
      </w:r>
    </w:p>
    <w:p>
      <w:pPr>
        <w:pStyle w:val="BodyText"/>
      </w:pPr>
      <w:r>
        <w:t xml:space="preserve">Tin tức này kỳ thật cũng không kỳ quái lắm, thái tử ngồi vào chỗ đó, cung là thuận theo lẽ thường tình. Nhưng mà, Gia Tường hoàng đế thân mình cũng không phải là kém, bỗng nhiên bệnh nặng, làm người ta có chút nghi hoặc.</w:t>
      </w:r>
    </w:p>
    <w:p>
      <w:pPr>
        <w:pStyle w:val="BodyText"/>
      </w:pPr>
      <w:r>
        <w:t xml:space="preserve">Ngày hai mươi tháng chín, thái tử Dạ Vô Trần ở Nam Việt Phi Thành đăng cơ làm hoàng đế, sửa niên hiệu là Hòa Thuận, Hòa Thuận hoàng đế.</w:t>
      </w:r>
    </w:p>
    <w:p>
      <w:pPr>
        <w:pStyle w:val="BodyText"/>
      </w:pPr>
      <w:r>
        <w:t xml:space="preserve">Nhưng mà, tân hoàng đế ngồi vào chỗ không đến một tháng, liền có lời đồn đãi lan truyền cả đế đô.</w:t>
      </w:r>
    </w:p>
    <w:p>
      <w:pPr>
        <w:pStyle w:val="BodyText"/>
      </w:pPr>
      <w:r>
        <w:t xml:space="preserve">Theo như lời đồn, tân hoàng đế sủng hạnh một nam tử tuyệt sắc, vì hắn, hậu cung không có tác dụng.</w:t>
      </w:r>
    </w:p>
    <w:p>
      <w:pPr>
        <w:pStyle w:val="BodyText"/>
      </w:pPr>
      <w:r>
        <w:t xml:space="preserve">***</w:t>
      </w:r>
    </w:p>
    <w:p>
      <w:pPr>
        <w:pStyle w:val="BodyText"/>
      </w:pPr>
      <w:r>
        <w:t xml:space="preserve">Ngày mười tháng mười, gió biển vẫn như mọi khi vô cùng mát mẻ. Lá phong trên Thủy Long đảo đã chuyển sang màu hồng, đỉnh núi mây đỏ, cùng những áng mây trắng phiêu đãng trên không trung hòa vào nhau cực kì nổi bật, cực kì xinh đẹp.</w:t>
      </w:r>
    </w:p>
    <w:p>
      <w:pPr>
        <w:pStyle w:val="BodyText"/>
      </w:pPr>
      <w:r>
        <w:t xml:space="preserve">Những ngày này, khó mà thấy được Phượng Miên ra khỏi gian phòng nghiên cứu chế tạo con thuyền của hắn, phòng ở kia là Sắt Sắt cho người cố ý xây cho Phượng Miên, ngoài cửa sổ là vườn hoa, cửa sổ được làm rất lớn, có đầy đủ ánh sáng , trong phòng thực rất sáng sủa. Phượng Miên cực kỳ thích, mỗi ngày ở nơi đó đều làm hết phận sự của mình, thiết kế chế tạo tam chỉ chiến thuyền mới đi ra.</w:t>
      </w:r>
    </w:p>
    <w:p>
      <w:pPr>
        <w:pStyle w:val="BodyText"/>
      </w:pPr>
      <w:r>
        <w:t xml:space="preserve">"Đi đến bờ biển thôi, Miên kiến tạo ra một loại kiểu con thuyền mới, hôm nay thử hàng." Phượng Miên đứng ở trước mặt Sắt Sắt dừng lại cước bộ, thong thả nói.</w:t>
      </w:r>
    </w:p>
    <w:p>
      <w:pPr>
        <w:pStyle w:val="BodyText"/>
      </w:pPr>
      <w:r>
        <w:t xml:space="preserve">Trước đó vài ngày, Phượng Miên liền nói qua nếu kiến</w:t>
      </w:r>
    </w:p>
    <w:p>
      <w:pPr>
        <w:pStyle w:val="BodyText"/>
      </w:pPr>
      <w:r>
        <w:t xml:space="preserve">tạo một loại thuyền mới nàng tuyệt đối sẽ không thể tưởng được ra thuyền đó thế nào, không ngờ lại đến nhanh như vậy thực sự là rất tốt, Sắt Sắt có chút kinh ngạc, tại sao nàng vẫn không chú ý tới hắn khi nào đã chế tạo xong? Hai người cùng nhau đi ra bờ biển, đây là một vịnh nho nhỏ. Ngày thường có rất ít người đến, nơi đây cực kỳ yên tĩnh.</w:t>
      </w:r>
    </w:p>
    <w:p>
      <w:pPr>
        <w:pStyle w:val="BodyText"/>
      </w:pPr>
      <w:r>
        <w:t xml:space="preserve">Ánh mắt của Sắt Sắt, quét qua trên mặt biển trên nhìn xung quanh một vòng, không thấy kiểu con thuyền mới theo như lời Phượng Miên nói. Nàng quay đầu cười nói: "Phượng Miên, theo như lời của ngươi con thuyền đặc biệt ở nơi nào? Ta sao không thấy?"</w:t>
      </w:r>
    </w:p>
    <w:p>
      <w:pPr>
        <w:pStyle w:val="BodyText"/>
      </w:pPr>
      <w:r>
        <w:t xml:space="preserve">Con ngươi đen trong đôi mắt ngọc của Phượng Miên hiện lên một chút ánh sáng sâu xa kỳ dị, khóe môi như trước lộ vẻ ý cười, nhưng Sắt Sắt lại theo dáng vẻ hớn hở của hắn cảm nhận được một tia thản nhiên cô đơn.</w:t>
      </w:r>
    </w:p>
    <w:p>
      <w:pPr>
        <w:pStyle w:val="BodyText"/>
      </w:pPr>
      <w:r>
        <w:t xml:space="preserve">Hắn nhìn nhìn sắc trời, nho nhã cười nói:</w:t>
      </w:r>
    </w:p>
    <w:p>
      <w:pPr>
        <w:pStyle w:val="BodyText"/>
      </w:pPr>
      <w:r>
        <w:t xml:space="preserve">"Nhìn kĩ đi, sẽ nhanh tới thôi. Chờ một lát, sẽ thấy được được ngay."</w:t>
      </w:r>
    </w:p>
    <w:p>
      <w:pPr>
        <w:pStyle w:val="BodyText"/>
      </w:pPr>
      <w:r>
        <w:t xml:space="preserve">Phượng Miên nói xong, ánh mắt liền chăm chú nhìn trên mặt biển.</w:t>
      </w:r>
    </w:p>
    <w:p>
      <w:pPr>
        <w:pStyle w:val="BodyText"/>
      </w:pPr>
      <w:r>
        <w:t xml:space="preserve">Trong lòng Sắt Sắt bỗng nhiên chấn động, chẳng lẽ theo như lời Phượng Miên con thuyền là ở đáy biển nhô lên? Ánh mắt nàng cũng chăm chú theo dõi trên mặt biển, mặt biển sóng nước êm ả, nhìn xa trong xanh như ngọc bích. Hải âu đang ở trong nước biển vồ tôm cá, cánh chim trắng phản xạ ra làm sáng lạn cả đại dương mênh mông.</w:t>
      </w:r>
    </w:p>
    <w:p>
      <w:pPr>
        <w:pStyle w:val="BodyText"/>
      </w:pPr>
      <w:r>
        <w:t xml:space="preserve">Đợi thật lâu, không động tĩnh thấy gì, Sắt Sắt biết được Phượng Miên tuyệt đối không phải là người nói đùa, liền đơn giản ngồi ở trên bãi đá ngầm, dốc lòng chờ đợi.</w:t>
      </w:r>
    </w:p>
    <w:p>
      <w:pPr>
        <w:pStyle w:val="BodyText"/>
      </w:pPr>
      <w:r>
        <w:t xml:space="preserve">Bỗng nhiên, trên mặt biển có một chỗ sóng gợn tinh tế trở nên mãnh liệt, chỉ nghe rầm một tiếng, có một cái gì đó trong nước biến nhô lên. Ánh nắng chiếu chiếu vào bề mặt vật kia, phản chiếu ánh sáng, làm chói cả mắt.</w:t>
      </w:r>
    </w:p>
    <w:p>
      <w:pPr>
        <w:pStyle w:val="BodyText"/>
      </w:pPr>
      <w:r>
        <w:t xml:space="preserve">Sắt Sắt nhịn không được nheo lại mắt lại, tinh tế nhìn, chỉ thấy đó là một chiếc thuyền, cũng không khác thuyền bình thường, chỉ là thuyền này lại từ trong nước mặt chui ra. Chẳng lẽ, thuyền này đang ở dưới đáy nước cũng có thể chạy sao?</w:t>
      </w:r>
    </w:p>
    <w:p>
      <w:pPr>
        <w:pStyle w:val="BodyText"/>
      </w:pPr>
      <w:r>
        <w:t xml:space="preserve">"Phượng Miên, cái thuyền đó là ngươi mới chế tạo ra sao?" Sắt Sắt quay đầu nhìn phía Phượng Miên, cười khẽ nói.</w:t>
      </w:r>
    </w:p>
    <w:p>
      <w:pPr>
        <w:pStyle w:val="BodyText"/>
      </w:pPr>
      <w:r>
        <w:t xml:space="preserve">Phượng Miên vuốt cằm đạm cười, con ngươi đen dừng ở phía trước, ánh mắt ngứng lại, nghiêm nghị nhìn về phía bờ biển.</w:t>
      </w:r>
    </w:p>
    <w:p>
      <w:pPr>
        <w:pStyle w:val="BodyText"/>
      </w:pPr>
      <w:r>
        <w:t xml:space="preserve">Sắt Sắt bỗng nhiên quay đầu, chỉ thấy thuyền kia bồng bềnh trên mặt biển, khoang thuyền chậm rãi mở cửa ra, có một thân ảnh cao ngất tuấn tú từ bên trong chậm rãi đi ra. Nàng còn không kịp kinh ngạc, người nọ đã thả người nhảy lên, hướng về phía đá ngầm chỗ nàng nghỉ chân nhảy đến.</w:t>
      </w:r>
    </w:p>
    <w:p>
      <w:pPr>
        <w:pStyle w:val="Compact"/>
      </w:pPr>
      <w:r>
        <w:t xml:space="preserve"> </w:t>
      </w:r>
      <w:r>
        <w:br w:type="textWrapping"/>
      </w:r>
      <w:r>
        <w:br w:type="textWrapping"/>
      </w:r>
    </w:p>
    <w:p>
      <w:pPr>
        <w:pStyle w:val="Heading2"/>
      </w:pPr>
      <w:bookmarkStart w:id="144" w:name="tập-4-điệp-luyến-hoa---chương-129-phần-2"/>
      <w:bookmarkEnd w:id="144"/>
      <w:r>
        <w:t xml:space="preserve">122. Tập 4: Điệp Luyến Hoa - Chương 129 (phần 2)</w:t>
      </w:r>
    </w:p>
    <w:p>
      <w:pPr>
        <w:pStyle w:val="Compact"/>
      </w:pPr>
      <w:r>
        <w:br w:type="textWrapping"/>
      </w:r>
      <w:r>
        <w:br w:type="textWrapping"/>
      </w:r>
      <w:r>
        <w:t xml:space="preserve"> </w:t>
      </w:r>
    </w:p>
    <w:p>
      <w:pPr>
        <w:pStyle w:val="BodyText"/>
      </w:pPr>
      <w:r>
        <w:t xml:space="preserve">Nguyên bản Sắt Sắt nhìn thấy trên mặt biển không có gì lại xuất hiện một chiếc thuyền đã làm nàng thực sự rung động, nhưng mà, về điểm rung động này so với nhìn thấy một người, quả thực là bé nhỏ không đáng kể.</w:t>
      </w:r>
    </w:p>
    <w:p>
      <w:pPr>
        <w:pStyle w:val="BodyText"/>
      </w:pPr>
      <w:r>
        <w:t xml:space="preserve">Hắn là Dạ Vô Yên, một thân mặc áo trắng, Dạ Vô Yên mang theo mặt nạ bạch ngọc tinh xảo.</w:t>
      </w:r>
    </w:p>
    <w:p>
      <w:pPr>
        <w:pStyle w:val="BodyText"/>
      </w:pPr>
      <w:r>
        <w:t xml:space="preserve">Nàng như thế nào cũng không tưởng tượng được, vào thời điểm này, hắn lại xuất hiện ở Thủy Long đảo. Giờ phút này, hắn không phải là đang ở bắc Mặc thành sao? Vì cái gì, mà đến nơi này? Như vậy, hôm nay, Phượng Miên sớm đã dự định được là hắn muốn tới, nên mới dẫn nàng đi tới nơi này đón hắn.</w:t>
      </w:r>
    </w:p>
    <w:p>
      <w:pPr>
        <w:pStyle w:val="BodyText"/>
      </w:pPr>
      <w:r>
        <w:t xml:space="preserve">Nhìn cách ăn mặc lúc này của hắn, hoàn toàn là lâu chủ Xuân Thủy lâu. Thân phận cũng là Dạ Vô Yên, giờ phút này, là quyết không thể xuất hiện ở nơi này.</w:t>
      </w:r>
    </w:p>
    <w:p>
      <w:pPr>
        <w:pStyle w:val="BodyText"/>
      </w:pPr>
      <w:r>
        <w:t xml:space="preserve">Hắn đứng ở trước mặt Sắt Sắt, xoay người, đem mặt nạ bạch ngọc trên mặt bỏ xuống dưới, lộ ra gương mặt tuấn mỹ. Ánh mắt lưu chuyển, một nụ cười dịu dàng hiện lên nơi khóe miệng, ôn nhuận như lưu ngọc. Đôi mắt phượng lúc đó lại gần ngay trong gang tấc, thẳng tắp nhìn Sắt Sắt, làm Sắt Sắt trong nháy mắt tim đập liên hồi.</w:t>
      </w:r>
    </w:p>
    <w:p>
      <w:pPr>
        <w:pStyle w:val="BodyText"/>
      </w:pPr>
      <w:r>
        <w:t xml:space="preserve">“Phu nhân!” Nàng nghe được trên thuyền kia truyền đến một tiếng gọi, nàng quay đầu nhìn lại, chính là Tiểu Sai cùng Hoa Tai vẻ mặt mừng rỡ như điên nhìn nàng, ánh mắt ngấn lệ lóng lánh. Nhưng mà hai người chỉ đứng ở xa xa không nhúc nhích, tựa hồ là sợ quấy rầy Sắt Sắt cùng Dạ Vô Yên.</w:t>
      </w:r>
    </w:p>
    <w:p>
      <w:pPr>
        <w:pStyle w:val="BodyText"/>
      </w:pPr>
      <w:r>
        <w:t xml:space="preserve">Chớp mắt một cái, Sắt Sắt phát hiện mình có chút thất thố, nàng liền mỉm cười với Tiểu Sai cùng Hoa Tai phất phất tay, sau đó quay đầu, bình tĩnh nhìn thẳng vào ánh mắt Dạ Vô Yên, chậm rãi nói: “Ngươi tới nơi này làm cái gì? Thủy Long đảo cũng không phải là nơi ai cũng có thể đến!”</w:t>
      </w:r>
    </w:p>
    <w:p>
      <w:pPr>
        <w:pStyle w:val="BodyText"/>
      </w:pPr>
      <w:r>
        <w:t xml:space="preserve">Vừa mới mở miệng, nàng mới cảm giác được giọng điệu của mình không tự chủ được có chút sắc bén.</w:t>
      </w:r>
    </w:p>
    <w:p>
      <w:pPr>
        <w:pStyle w:val="BodyText"/>
      </w:pPr>
      <w:r>
        <w:t xml:space="preserve">Ánh mắt Dạ Vô Yên ngưng lại, nói: “Ta là. . . . . .” Dừng một chút, rồi thản nhiên nói: “Đến thăm Triệt nhi.”</w:t>
      </w:r>
    </w:p>
    <w:p>
      <w:pPr>
        <w:pStyle w:val="BodyText"/>
      </w:pPr>
      <w:r>
        <w:t xml:space="preserve">Đến thăm Triệt nhi!</w:t>
      </w:r>
    </w:p>
    <w:p>
      <w:pPr>
        <w:pStyle w:val="BodyText"/>
      </w:pPr>
      <w:r>
        <w:t xml:space="preserve">Triệt nhi là con của hắn, hắn lại buông tha binh quyền vì cứu Triệt nhi một mạng, hắn đến thăm Triệt nhi, nàng thật ra không thể cự tuyệt.</w:t>
      </w:r>
    </w:p>
    <w:p>
      <w:pPr>
        <w:pStyle w:val="BodyText"/>
      </w:pPr>
      <w:r>
        <w:t xml:space="preserve">“Đi thôi.” Sắt Sắt thản nhiên mở miệng, dẫn đầu đi về phía đảo.</w:t>
      </w:r>
    </w:p>
    <w:p>
      <w:pPr>
        <w:pStyle w:val="BodyText"/>
      </w:pPr>
      <w:r>
        <w:t xml:space="preserve">Hai người yên lặng đi ở phía trước, phía sau Phượng Miên cùng Tiểu Sai hoa tai lại trò truyện cười đùa không ngừng.</w:t>
      </w:r>
    </w:p>
    <w:p>
      <w:pPr>
        <w:pStyle w:val="BodyText"/>
      </w:pPr>
      <w:r>
        <w:t xml:space="preserve">Mấy người cùng yên lặng trên đoạn đường, Sắt Sắt theo bản năng không muốn để cho người khác biết được lâu chủ Xuân Thủy lâu đến Thủy Long đảo. Nhưng mà, trên đảo phần đông là cướp biển, khó tránh khỏi gặp phải. Nhưng, Dạ Vô Yên không biết khi nào đã sớm đội mặt nạ.</w:t>
      </w:r>
    </w:p>
    <w:p>
      <w:pPr>
        <w:pStyle w:val="BodyText"/>
      </w:pPr>
      <w:r>
        <w:t xml:space="preserve">Dạ Vô Yên chậm rãi đi ở bên cạnh nàng, tư thái thong dong mà tao nhã, vẻ mặt đạm mạc mà không coi ai ra gì.</w:t>
      </w:r>
    </w:p>
    <w:p>
      <w:pPr>
        <w:pStyle w:val="BodyText"/>
      </w:pPr>
      <w:r>
        <w:t xml:space="preserve">Hắn nhìn thấy nàng, nhưng thật ra lại bình tĩnh thong dong. Sắt Sắt nhớ tới mình mới vừa rồi chợt nhìn thấy hắn thì khẩn trương đến nỗi gần như thất thố, thầm cảm thấy dọa người.</w:t>
      </w:r>
    </w:p>
    <w:p>
      <w:pPr>
        <w:pStyle w:val="BodyText"/>
      </w:pPr>
      <w:r>
        <w:t xml:space="preserve">Chỉ chốc lát sau Sắt Sắt đã đến lầu các nội, Triệt nhi không có ở đó, không biết Thanh Mai cùng Tử Mê dẫn đi chỗ nào luyện võ.</w:t>
      </w:r>
    </w:p>
    <w:p>
      <w:pPr>
        <w:pStyle w:val="BodyText"/>
      </w:pPr>
      <w:r>
        <w:t xml:space="preserve">Sắt Sắt phái Bắc Đẩu cùng Nam Tinh đi tìm kiếm, còn mình đi vào trong phòng khách. Phượng Miên cùng Tiểu Sai và Hoa Tai thực biết điều chưa cùng đi lên chỗ bọn họ, chỉ có Dạ Vô Yên chậm rì rì theo đuôi nàng.</w:t>
      </w:r>
    </w:p>
    <w:p>
      <w:pPr>
        <w:pStyle w:val="BodyText"/>
      </w:pPr>
      <w:r>
        <w:t xml:space="preserve">Sắt Sắt mở cửa phòng ra, đứng ở cạnh cửa, mỉm cười nói: “Minh lâu chủ mời vào.”</w:t>
      </w:r>
    </w:p>
    <w:p>
      <w:pPr>
        <w:pStyle w:val="BodyText"/>
      </w:pPr>
      <w:r>
        <w:t xml:space="preserve">Dạ Vô Yên chậm rãi vào phòng, Sắt Sắt ở phía sau, cũng chưa tới cửa, đang nghĩ định kêu thị nữ tới dâng trà đến. Tốt xấu gì nàng cũng là chủ nhà, dù sao cũng phải ra dáng một chủ nhà.</w:t>
      </w:r>
    </w:p>
    <w:p>
      <w:pPr>
        <w:pStyle w:val="BodyText"/>
      </w:pPr>
      <w:r>
        <w:t xml:space="preserve">Còn chưa kịp mở miệng, Sắt Sắt chợt thấy bên hông căng thẳng, bàn tay nóng rực giống bàn ủi chặt chẽ bắt lấy nàng, hơi thở nóng rực gần sát ở phía sau, sau đó, chỉ cảm thấy bên hông lại căng thẳng, thân thể của nàng bị xoay vòng lại, đang đứng ở cạnh cửa, bị đẩy lui về phía sau một bước, rầm một tiếng, cửa bị đóng lại.</w:t>
      </w:r>
    </w:p>
    <w:p>
      <w:pPr>
        <w:pStyle w:val="BodyText"/>
      </w:pPr>
      <w:r>
        <w:t xml:space="preserve">Dạ Vô Yên đã tháo mặt nạ xuống, gương mặt tuấn mỹ tới gần nàng, cúi đầu hung hăng hôn vào môi của nàng.</w:t>
      </w:r>
    </w:p>
    <w:p>
      <w:pPr>
        <w:pStyle w:val="BodyText"/>
      </w:pPr>
      <w:r>
        <w:t xml:space="preserve">Mạnh mã hút lấy môi nàng dường như không thể thỏa mãn Dạ Vô Yên, hắn bắt đầu xâm nhập vào bên trong, khiêu mở hàm răng của Sắt Sắt, không hề biết kiềm chế mà công thành đoạt đất, tùy ý phóng đãng qua lại càn quét.</w:t>
      </w:r>
    </w:p>
    <w:p>
      <w:pPr>
        <w:pStyle w:val="BodyText"/>
      </w:pPr>
      <w:r>
        <w:t xml:space="preserve">Sắt Sắt không hề phòng bị, cảm giác trong đầu “oanh” một tiếng, tựa hồ có pháo hoa nổ tung. Nàng theo bản năng muốn đẩy ra hắn, nhưng mà, lại không ngờ đổi lấy cường lực càng thêm áp chế. Thân mình hai người vốn đã gắn sát vào nhau, nhưng dường như đè nặng người nàng tựa hồ thấy còn chưa đủ, lại càng thêm gấp gáp đè nặng nàng.</w:t>
      </w:r>
    </w:p>
    <w:p>
      <w:pPr>
        <w:pStyle w:val="BodyText"/>
      </w:pPr>
      <w:r>
        <w:t xml:space="preserve">Hơi thở của hắn len lỏi vào cổ nàng, nàng cảm giác được mình gần như hút thở không thông, mà nụ hôn của hắn dường như đã hút hết khí lực của nàng.</w:t>
      </w:r>
    </w:p>
    <w:p>
      <w:pPr>
        <w:pStyle w:val="BodyText"/>
      </w:pPr>
      <w:r>
        <w:t xml:space="preserve">Sắt Sắt vẫn không nhúc nhích tựa vào trên ván cửa, chỉ cảm thấy phía sau là một mảnh lạnh lẽo, mà phía trước người là thân mình của hắn mang theo một nguồn nhiệt mãnh liệt. Trong lúc đó nàng đang ở giữa băng lửa dày vò, cảm giác yêu cùng hận ở bên trong giao triền.</w:t>
      </w:r>
    </w:p>
    <w:p>
      <w:pPr>
        <w:pStyle w:val="BodyText"/>
      </w:pPr>
      <w:r>
        <w:t xml:space="preserve">Hắn kỳ thật nói đúng, nàng đối hắn vẫn còn có cảm giác, nhận thức này làm cho trong lòng Sắt Sắt chấn động, thân mình nháy mắt cứng đờ.</w:t>
      </w:r>
    </w:p>
    <w:p>
      <w:pPr>
        <w:pStyle w:val="BodyText"/>
      </w:pPr>
      <w:r>
        <w:t xml:space="preserve">Có cảm giác thì phải làm thế nào đây? Bọn họ không có khả năng trở lại như trước.</w:t>
      </w:r>
    </w:p>
    <w:p>
      <w:pPr>
        <w:pStyle w:val="BodyText"/>
      </w:pPr>
      <w:r>
        <w:t xml:space="preserve">Bàn tay Sắt Sắt lạnh nhạt đẩy Dạ Vô Yên ra, lúc này đây thực ra là dùng được, hắn tựa hồ cảm giác được sự cứng ngắc của nàng, liền chậm rãi đứng dậy. Đôi đồng tử long lanh như sóng nước chăm chú nhìn nàng trong gang tấc.</w:t>
      </w:r>
    </w:p>
    <w:p>
      <w:pPr>
        <w:pStyle w:val="BodyText"/>
      </w:pPr>
      <w:r>
        <w:t xml:space="preserve">“Thật có lỗi, ta kìm lòng không được!” Dạ Vô Yên thở hổn hển nói, chậm rãi buông Sắt Sắt ra, xoay người đi đến cạnh cửa sổ, tầm mắt chuyển hướng nhìn những bông hoa rừng ngoài cửa sổ. Mái tóc của hắn đen giống như màn đêm xõa xuống, khuôn mặt tao nhã tuấn tú, hắn có một loại hơi thở phóng khoáng không kềm chế được, giống như một loài dã thú cao quý.</w:t>
      </w:r>
    </w:p>
    <w:p>
      <w:pPr>
        <w:pStyle w:val="BodyText"/>
      </w:pPr>
      <w:r>
        <w:t xml:space="preserve">Hắn biết nàng vẫn còn không tình nguyện chấp nhận hắn, nhưng mà mỗi khi nhìn thấy nàng, người mà hắn mong nhớ ngày đêm, lại vẫn là nhịn không được lại một lần nữa xâm phạm nàng.</w:t>
      </w:r>
    </w:p>
    <w:p>
      <w:pPr>
        <w:pStyle w:val="BodyText"/>
      </w:pPr>
      <w:r>
        <w:t xml:space="preserve">Sắt Sắt chỉnh sửa quần áo cùng búi tóc có chút hỗn độn, áp chế kinh hoàng trong lòng, vì che giấu sự bối rối của mình, nàng liền hỏi một câu không mà vấn đề chẳng liên quan đến nhau: “Ngươi. . . . Giọng nói của ngươi vì sao lại đổi tới đổi lui được vậy?”</w:t>
      </w:r>
    </w:p>
    <w:p>
      <w:pPr>
        <w:pStyle w:val="BodyText"/>
      </w:pPr>
      <w:r>
        <w:t xml:space="preserve">Một khi làm Minh Xuân Thủy, tiếng nói của hắn liền lại biến thành ôn nhã thuần hậu.</w:t>
      </w:r>
    </w:p>
    <w:p>
      <w:pPr>
        <w:pStyle w:val="BodyText"/>
      </w:pPr>
      <w:r>
        <w:t xml:space="preserve">Dạ Vô Yên tuyệt đối không ngờ đến Sắt Sắt đột nhiên lại đề cập đến vấn đề này, khóe môi nở ra một chút ý cười, nói: “Là dùng viên thuốc của Vân Kinh Cuồng khống chế giọng nói!”</w:t>
      </w:r>
    </w:p>
    <w:p>
      <w:pPr>
        <w:pStyle w:val="BodyText"/>
      </w:pPr>
      <w:r>
        <w:t xml:space="preserve">Sắt Sắt nhẹ nhàng “Ừm” một tiếng, thì ra là công lao viên thuốc của Vân Kinh Cuồng. Lúc trước nàng cũng từng hoài nghi qua Dạ Vô Yên cùng Minh Xuân Thủy là một người, chỉ vì thanh âm khác nhau, mới bị che mắt lâu dài đến vậy.</w:t>
      </w:r>
    </w:p>
    <w:p>
      <w:pPr>
        <w:pStyle w:val="BodyText"/>
      </w:pPr>
      <w:r>
        <w:t xml:space="preserve">Viên thuốc kia thật quá hại người nha!</w:t>
      </w:r>
    </w:p>
    <w:p>
      <w:pPr>
        <w:pStyle w:val="BodyText"/>
      </w:pPr>
      <w:r>
        <w:t xml:space="preserve">“Sắt Sắt, hôm nay ta vốn là đi thuyền của Âu Dương Cái đến, giờ này, chắc thuyền của hắn đã cập bến ở phía trước chờ chúng ta.” Dạ Vô Yên quay đầu nhìn về phía Sắt Sắt, trên mặt vẻ mặt cực kỳ nghiêm nghị, “Thủy Long đảo đã không còn là nơi an toàn nữa, ta hy vọng, nàng có thể mang theo Triệt nhi, theo u Dương đến nước ngoài tạm lánh một thời gian, ta đã lệnh cho u Dương ở nơi đó hết thảy đã an bài ổn thỏa.”</w:t>
      </w:r>
    </w:p>
    <w:p>
      <w:pPr>
        <w:pStyle w:val="BodyText"/>
      </w:pPr>
      <w:r>
        <w:t xml:space="preserve">“Đi nước ngoài?” Sắt Sắt nhướng mày, cười khẽ hỏi.</w:t>
      </w:r>
    </w:p>
    <w:p>
      <w:pPr>
        <w:pStyle w:val="BodyText"/>
      </w:pPr>
      <w:r>
        <w:t xml:space="preserve">Nàng không ngờ đến Dạ Vô Yên lại bảo nàng mang theo Triệt nhi rời khỏi nơi này!</w:t>
      </w:r>
    </w:p>
    <w:p>
      <w:pPr>
        <w:pStyle w:val="BodyText"/>
      </w:pPr>
      <w:r>
        <w:t xml:space="preserve">“Dạ Vô Yên, ngươi vì sao lại luôn bá đạo an bài cho ta cùng Triệt nhi, ta có thể bảo vệ tốt cho mình cùng Triệt nhi.” Tuy rằng biết được hắn là vì nàng mà có ý tốt, nhưng là bởi vì hắn như thế là xem nhẹ nàng, nên trong lòng nàng vẫn là có chút không vui.</w:t>
      </w:r>
    </w:p>
    <w:p>
      <w:pPr>
        <w:pStyle w:val="BodyText"/>
      </w:pPr>
      <w:r>
        <w:t xml:space="preserve">“Sắt Sắt, ta biết cảm nhận của nàng, nhưng mà, hiện tại, bọn họ đều đã biết được nàng cùng Triệt nhi là người ta yêu thương nhất, cho nên, đều đang âm thầm theo dõi hai người, ta không thể cho bọn họ lại làm tổn thương đến hai người. Sắt Sắt, mặc kệ như thế nào, cả đời này, nàng đã là nữ nhân của Dạ Vô Yên ta, bất kể nàng có muốn phân rõ ranh giới với ta thế nào đều đã không được nữa rồi.” Dạ Vô Yên chắc chắn nói.</w:t>
      </w:r>
    </w:p>
    <w:p>
      <w:pPr>
        <w:pStyle w:val="BodyText"/>
      </w:pPr>
      <w:r>
        <w:t xml:space="preserve">Sắt Sắt trong lòng kinh ngạc, hắn nói đúng. Cho dù về sau có thể không để ý đến hắn, nhưng còn chuyện trước kia thì sao! Dù có thế nào cũng không thể xóa nhòa.</w:t>
      </w:r>
    </w:p>
    <w:p>
      <w:pPr>
        <w:pStyle w:val="BodyText"/>
      </w:pPr>
      <w:r>
        <w:t xml:space="preserve">“Ngươi muốn khởi binh sao?” Sắt Sắt cứng giọng hỏi.</w:t>
      </w:r>
    </w:p>
    <w:p>
      <w:pPr>
        <w:pStyle w:val="BodyText"/>
      </w:pPr>
      <w:r>
        <w:t xml:space="preserve">Bởi vì chuyện của Triệt nhi, hắn không thể danh chính ngôn thuận đi đoạt cung, nay, lại mạo hiểm muốn cái thiên hạ to lớn này nếu mà mưu phản sơ suất thì sao? Sẽ phải thêm bao nhiêu gian nan cùng hung hiểm a!</w:t>
      </w:r>
    </w:p>
    <w:p>
      <w:pPr>
        <w:pStyle w:val="BodyText"/>
      </w:pPr>
      <w:r>
        <w:t xml:space="preserve">“Sắt Sắt, nàng biết được, có một số việc, ta phải đi làm!” Hắn đứng ở cạnh cửa sổ, ánh chiều tà trên đại dương chiếu trên người hắn, Sắt Sắt nhìn hàng mi rậm của hắn, con ngươi đen tràn đầy tình ý đang phát sáng.</w:t>
      </w:r>
    </w:p>
    <w:p>
      <w:pPr>
        <w:pStyle w:val="BodyText"/>
      </w:pPr>
      <w:r>
        <w:t xml:space="preserve">Hắn có lẽ nói rất đúng, thiên hạ một khi đại loạn, an toan nhất là an thân một chỗ, chỉ là, Giang Sắt Sắt nàng cũng không phải là nữ nhân cần người khác bảo hộ. Cho nên, nàng tuyệt đối sẽ không rời đi .</w:t>
      </w:r>
    </w:p>
    <w:p>
      <w:pPr>
        <w:pStyle w:val="BodyText"/>
      </w:pPr>
      <w:r>
        <w:t xml:space="preserve">“Được, quyết định như vậy đi, hãy bảo Âu Dương Cái dẫn theo Triệt nhi đi, nhưng mà, ta sẽ không đi, ta muốn ở lại.” Sắt Sắt rành mạch nói.</w:t>
      </w:r>
    </w:p>
    <w:p>
      <w:pPr>
        <w:pStyle w:val="BodyText"/>
      </w:pPr>
      <w:r>
        <w:t xml:space="preserve">Dạ Vô Yên quay đầu nhìn về phía Sắt Sắt, không một tiếng động thở dài một hơi. Thật lâu sau, cúi đầu nói: “Sắt Sắt, nàng thật sự quá quật cường. Nhưng mà, ta cũng rất thích cái tính quật cường của nàng!”</w:t>
      </w:r>
    </w:p>
    <w:p>
      <w:pPr>
        <w:pStyle w:val="BodyText"/>
      </w:pPr>
      <w:r>
        <w:t xml:space="preserve">***</w:t>
      </w:r>
    </w:p>
    <w:p>
      <w:pPr>
        <w:pStyle w:val="BodyText"/>
      </w:pPr>
      <w:r>
        <w:t xml:space="preserve">Đêm, rất nhanh buông xuống.</w:t>
      </w:r>
    </w:p>
    <w:p>
      <w:pPr>
        <w:pStyle w:val="BodyText"/>
      </w:pPr>
      <w:r>
        <w:t xml:space="preserve">Tối nay sắc trời rất tốt, ánh trăng nhô cao, chiếu rọi bờ biển một mảnh trong trẻo, sóng biển dào dạt đánh tới, rồi lại chậm rãi lui xuống.</w:t>
      </w:r>
    </w:p>
    <w:p>
      <w:pPr>
        <w:pStyle w:val="BodyText"/>
      </w:pPr>
      <w:r>
        <w:t xml:space="preserve">Sắt Sắt đi theo Dạ Vô Yên, dắt Triệt nhi, đoàn người đi tới bờ biển.</w:t>
      </w:r>
    </w:p>
    <w:p>
      <w:pPr>
        <w:pStyle w:val="BodyText"/>
      </w:pPr>
      <w:r>
        <w:t xml:space="preserve">Sắt Sắt ngồi xổm xuống, sờ mặt Triệt nhi, trầm giọng nói: “Triệt nhi, đến nước ngoài phải nghe lời Thanh Mai cùng Tiểu Sai, không được nghịch ngợm, không lâu đâu, mẫu thân sẽ trở về với con, biết chưa?”</w:t>
      </w:r>
    </w:p>
    <w:p>
      <w:pPr>
        <w:pStyle w:val="BodyText"/>
      </w:pPr>
      <w:r>
        <w:t xml:space="preserve">“Mẫu thân, Triệt nhi đã biết, sau đó không lâu, người cùng phụ thân sẽ đi đến ở với con sao?” Triệt nhi thúy thanh hỏi, nhìn sang Dạ Vô Yên.</w:t>
      </w:r>
    </w:p>
    <w:p>
      <w:pPr>
        <w:pStyle w:val="BodyText"/>
      </w:pPr>
      <w:r>
        <w:t xml:space="preserve">Sắt Sắt không nghĩ tới Triệt nhi lại hỏi câu này, nhất thời không biết trả lời như thế nào. Nàng sớm đoán được Triệt nhi đã biết được Dạ Vô Yên kỳ thực là phụ thân của bé, nhưng vẫn là không nghĩ tới Triệt nhi lại hỏi như vậy.</w:t>
      </w:r>
    </w:p>
    <w:p>
      <w:pPr>
        <w:pStyle w:val="BodyText"/>
      </w:pPr>
      <w:r>
        <w:t xml:space="preserve">Dạ Vô Yên nghe vậy thân mình chấn động, hắn cúi người, bế Triệt Nhi lên.</w:t>
      </w:r>
    </w:p>
    <w:p>
      <w:pPr>
        <w:pStyle w:val="BodyText"/>
      </w:pPr>
      <w:r>
        <w:t xml:space="preserve">Ánh trăng như một tấm lụa mỏng bao phủ hai người, một lớn một nhỏ, mặt mày tương tự, biểu tình giống nhau, ánh mắt giống nhau, đang nhìn lẫn nhau. Giờ khắc này, không cần phải nói gì cũng đã hiểu.</w:t>
      </w:r>
    </w:p>
    <w:p>
      <w:pPr>
        <w:pStyle w:val="BodyText"/>
      </w:pPr>
      <w:r>
        <w:t xml:space="preserve">Dạ Vô Yên tay xoa xoa đầu Triệt nhi, sủng nịch nói: “Phụ thân nhất định cùng mẫu thân con đến ở với con, rất nhanh thôi.” Nói xong, hôn nhẹ nhàng trên trán Triệt nhi. Hắn vẫn không thể tin được, phụ thân mà chính miệng Triệt nhi nói chính là hắn.</w:t>
      </w:r>
    </w:p>
    <w:p>
      <w:pPr>
        <w:pStyle w:val="BodyText"/>
      </w:pPr>
      <w:r>
        <w:t xml:space="preserve">“Triệt nhi sẽ chờ hai người tới!” Triệt nhi cười tủm tỉm nói, chạy về phía bờ biển.</w:t>
      </w:r>
    </w:p>
    <w:p>
      <w:pPr>
        <w:pStyle w:val="BodyText"/>
      </w:pPr>
      <w:r>
        <w:t xml:space="preserve">Thanh Mai và Tiểu Sai cùng Triệt nhi lên thuyền, đi đến chỗ thuyền của Âu Dương Cái cách đó không xa. Hoa Tai cùng Tử Mê vẫn ở lại, vẫn chưa đi theo.</w:t>
      </w:r>
    </w:p>
    <w:p>
      <w:pPr>
        <w:pStyle w:val="BodyText"/>
      </w:pPr>
      <w:r>
        <w:t xml:space="preserve">Thuyền lớn chậm rãi đi nhanh chóng rời khỏi tầm mắt, trong lòng Sắt Sắt, một mảnh buồn bã. Chỉ mong Triệt nhi ở nước ngoài sẽ vui vẻ, có Tiểu Sai cùng Thanh Mai chăm sóc nàng cũng yên tâm.</w:t>
      </w:r>
    </w:p>
    <w:p>
      <w:pPr>
        <w:pStyle w:val="BodyText"/>
      </w:pPr>
      <w:r>
        <w:t xml:space="preserve">“Nàng yên tâm, bọn họ sẽ bảo vệ tốt cho Triệt nhi, nước ngoài có rất nhiều thứ mới mẻ, Triệt nhi đi, cũng mở mang một chút kiến thức.” Dạ Vô Yên cúi đầu nói.</w:t>
      </w:r>
    </w:p>
    <w:p>
      <w:pPr>
        <w:pStyle w:val="BodyText"/>
      </w:pPr>
      <w:r>
        <w:t xml:space="preserve">“Lão đại, đã xảy ra chuyện, Trầm Ngư không thấy đâu nữa.” Bắc Đẩu vội vã chạy tới, trầm giọng bẩm báo.</w:t>
      </w:r>
    </w:p>
    <w:p>
      <w:pPr>
        <w:pStyle w:val="BodyText"/>
      </w:pPr>
      <w:r>
        <w:t xml:space="preserve">“Chuyện xảy ra khi nào?” Sắt Sắt ngưng mi hỏi, lần này Triệt nhi rời bến, Sắt Sắt vẫn chưa cố ý gạt Trầm Ngư, vốn định thử nàng một phen. Không nghĩ tới, nàng lại nhanh như vậy vội vã muốn đi tới chủ nhân của nàng bẩm báo sao?</w:t>
      </w:r>
    </w:p>
    <w:p>
      <w:pPr>
        <w:pStyle w:val="BodyText"/>
      </w:pPr>
      <w:r>
        <w:t xml:space="preserve">“Khi nào thì không thấy nàng?” Sắt Sắt cứng giọng hỏi.</w:t>
      </w:r>
    </w:p>
    <w:p>
      <w:pPr>
        <w:pStyle w:val="BodyText"/>
      </w:pPr>
      <w:r>
        <w:t xml:space="preserve">“Không lâu lắm khoảng một lát, Nam Tinh đã ở trên thuyền đuổi theo rồi, còn ta tới bẩm báo lão đại.” Bắc Đẩu cất cao giọng nói.</w:t>
      </w:r>
    </w:p>
    <w:p>
      <w:pPr>
        <w:pStyle w:val="BodyText"/>
      </w:pPr>
      <w:r>
        <w:t xml:space="preserve">“Bắc Đẩu, chuẩn bị thuyền, chúng ta đi!” Sắt Sắt âm thanh lạnh lùng nói.</w:t>
      </w:r>
    </w:p>
    <w:p>
      <w:pPr>
        <w:pStyle w:val="BodyText"/>
      </w:pPr>
      <w:r>
        <w:t xml:space="preserve">Bắc Đẩu trong tức khắc đã chuẩn bị một con thuyền tới, Dạ Vô Yên thấy thần sắc Sắt Sắt ngưng trọng, biết sự tình không phải là việc nhỏ, liền cùng Sắt Sắt lên thuyền đuổi theo.</w:t>
      </w:r>
    </w:p>
    <w:p>
      <w:pPr>
        <w:pStyle w:val="BodyText"/>
      </w:pPr>
      <w:r>
        <w:t xml:space="preserve">“Trầm Ngư là ai?” Trong bóng đêm yên lặng, Dạ Vô Yên đứng ở mũi thuyền, thản nhiên hỏi.</w:t>
      </w:r>
    </w:p>
    <w:p>
      <w:pPr>
        <w:pStyle w:val="BodyText"/>
      </w:pPr>
      <w:r>
        <w:t xml:space="preserve">“Là một nữ hài tử ở Điền gia thôn mà ta mang về.” Sắt Sắt chậm rãi nói.</w:t>
      </w:r>
    </w:p>
    <w:p>
      <w:pPr>
        <w:pStyle w:val="BodyText"/>
      </w:pPr>
      <w:r>
        <w:t xml:space="preserve">Ánh mắt Dạ Vô Yên thâm sâu, âm thanh lạnh lùng nói: “Nhất định phải đuổi theo. Xem ra, lũ bất ngờ lần đó cũng không phải ngoài ý muốn, lúc trước ta vẫn canh cánh trong lòng, vì cái gì mà đối phương lại độc ác như thế, đem mọi người toàn thôn hại chết. Thì ra, chỉ là vì che giấu một sự thật.”</w:t>
      </w:r>
    </w:p>
    <w:p>
      <w:pPr>
        <w:pStyle w:val="BodyText"/>
      </w:pPr>
      <w:r>
        <w:t xml:space="preserve">“Sự thật gì?”</w:t>
      </w:r>
    </w:p>
    <w:p>
      <w:pPr>
        <w:pStyle w:val="BodyText"/>
      </w:pPr>
      <w:r>
        <w:t xml:space="preserve">Dạ Vô Yên nói: “Đôi vợ chồng nàng nói kia, có lẽ căn bản là không có con. Cho nên, đối phương sợ chúng ta bắt tay vào đi thăm dò, nên mới có thể đem người trong thôn đều hại chết. Đáng tiếc, chúng ta thiếu chút nữa là mắc mưu rồi.”</w:t>
      </w:r>
    </w:p>
    <w:p>
      <w:pPr>
        <w:pStyle w:val="BodyText"/>
      </w:pPr>
      <w:r>
        <w:t xml:space="preserve">Sắt Sắt trong lòng xẹt qua một tia lạnh, kỳ thật nàng có nghĩ tới chuyện này, nhưng mà, nàng luôn âm thầm bài xích loại ý tưởng này, nàng không muốn tin , một người trong sáng như Trầm Ngư, là do đối phương phái tới làm thám tử.</w:t>
      </w:r>
    </w:p>
    <w:p>
      <w:pPr>
        <w:pStyle w:val="BodyText"/>
      </w:pPr>
      <w:r>
        <w:t xml:space="preserve">Đêm nay, trời quang trăng sáng, trên mặt biển mênh mông bát ngát.</w:t>
      </w:r>
    </w:p>
    <w:p>
      <w:pPr>
        <w:pStyle w:val="BodyText"/>
      </w:pPr>
      <w:r>
        <w:t xml:space="preserve">Con thuyền của Sắt Sắt đang lênh đênh trên mặt biển, tạo nên một mảnh cánh hoa u lạnh. Con thuyền đi tốc độ cực nhanh, chỉ trong chốc lát, xa xa đã nhìn thấy phía trước có hai điểm đen nhỏ. Tới gần, nhìn ra là hai chiến thuyền con.</w:t>
      </w:r>
    </w:p>
    <w:p>
      <w:pPr>
        <w:pStyle w:val="BodyText"/>
      </w:pPr>
      <w:r>
        <w:t xml:space="preserve">Chiến thuyền phía trước kia, đúng là con thuyền của Trầm Ngư, nàng đứng ở trên thuyền nhỏ, đang đi trên mặt biển, tốc độ thật ra không chậm. Con thuyền phía sau, đúng là Nam Tinh, hắn theo sát con thuyền Trầm Ngư, đang lênh đênh trên sóng biển .</w:t>
      </w:r>
    </w:p>
    <w:p>
      <w:pPr>
        <w:pStyle w:val="BodyText"/>
      </w:pPr>
      <w:r>
        <w:t xml:space="preserve">“Ngư Nhi, ngươi muốn làm gì?” thanh âm Sắt Sắt theo mặt biển thong thả truyền đến, rõ ràng rành mạch, át cả tiếng sóng biển, truyền đến bên tai Trầm Ngư.</w:t>
      </w:r>
    </w:p>
    <w:p>
      <w:pPr>
        <w:pStyle w:val="BodyText"/>
      </w:pPr>
      <w:r>
        <w:t xml:space="preserve">Trầm Ngư quay đầu nhìn lại, nhìn thấy người đứng ở mũi thuyền là Sắt Sắt cùng Dạ Vô Yên, trong lòng kinh hãi. Nàng không biết Bắc Đẩu cùng Nam Tinh đang cố ý giám thị nàng, tối nay hành động đã bị bại lộ. Hơn nữa, càng làm cho nàng sợ hãi là, Sắt Sắt lại có thể nhanh như vậy đuổi kịp nàng.</w:t>
      </w:r>
    </w:p>
    <w:p>
      <w:pPr>
        <w:pStyle w:val="BodyText"/>
      </w:pPr>
      <w:r>
        <w:t xml:space="preserve">Mắt thấy con thuyền đến gần, đang đuổi theo mình. Trầm Ngư cắn chặt răng, ùm một tiếng nhảy xuống nước biển.Nhìn thấy Trầm Ngư giống như một con cá biến mất trong làn nước biển, Sắt Sắt thế mới biết, cái tên Trầm Ngư đều không phải là tùy ý mà đặt nên, trách không được lại kêu là Trầm Ngư, kỹ năng bơi của nàng dĩ nhiên là giỏi như thế, trực tiếp lẻn vào trong biển.</w:t>
      </w:r>
    </w:p>
    <w:p>
      <w:pPr>
        <w:pStyle w:val="BodyText"/>
      </w:pPr>
      <w:r>
        <w:t xml:space="preserve">Trên thuyền, Bắc Đẩu đã lệnh một số mười người giương cung tiễn ra, chỉ đợi lúc Trầm Ngư ngoi lên mặt biển để thở, liền kéo cung bắn tên. Sắt Sắt không đành lòng, nàng lắc đầu nói: “Buông cung tiễn xuống, ta sẽ đi bắt nàng!”</w:t>
      </w:r>
    </w:p>
    <w:p>
      <w:pPr>
        <w:pStyle w:val="BodyText"/>
      </w:pPr>
      <w:r>
        <w:t xml:space="preserve">“Lão đại, hải lý nguy hiểm, huống chi, nay lại là ban đêm!” Bắc Đẩu vội vàng nói. Hắn tuy rằng biết Sắt Sắt biết bơi lội, nhưng mà, chưa bao giờ thấy qua, nên rất lo lắng.</w:t>
      </w:r>
    </w:p>
    <w:p>
      <w:pPr>
        <w:pStyle w:val="BodyText"/>
      </w:pPr>
      <w:r>
        <w:t xml:space="preserve">Sắt Sắt ngưng mi nói: “Không sao! Không có việc gì đâu.”</w:t>
      </w:r>
    </w:p>
    <w:p>
      <w:pPr>
        <w:pStyle w:val="BodyText"/>
      </w:pPr>
      <w:r>
        <w:t xml:space="preserve">Nàng trở lại chui vào trong khoang thuyền, chỉ chốc lát sau đi ra, thay bộ váy đang mặc, là một thân bó sát người màu da cá xám trắng. Màu xám trắng như giọt sương đọng trên cánh hoa , mông mông lung lung, khiến nàng nhìn qua như là mỹ nhân ngư trong truyền thuyết .</w:t>
      </w:r>
    </w:p>
    <w:p>
      <w:pPr>
        <w:pStyle w:val="BodyText"/>
      </w:pPr>
      <w:r>
        <w:t xml:space="preserve">Sắt Sắt đứng ở trên mép thuyền, ánh mắt dừng ở trên mặt biển, thấy được phía trước Trầm Ngư đang ở trong biển ngoi lên để thở, nàng xác định chuẩn phương hướng, rồi thả người nhảy xuống biển.</w:t>
      </w:r>
    </w:p>
    <w:p>
      <w:pPr>
        <w:pStyle w:val="BodyText"/>
      </w:pPr>
      <w:r>
        <w:t xml:space="preserve">Đôi mắt phượng của Dạ Vô Yên hơi hơi híp lại, nhìn Sắt Sắt sớm đã nhảy vào trong nước, hắn mới phát giác mình mới vừa rồi hoảng hốt đến ngẩn người.</w:t>
      </w:r>
    </w:p>
    <w:p>
      <w:pPr>
        <w:pStyle w:val="BodyText"/>
      </w:pPr>
      <w:r>
        <w:t xml:space="preserve">Bắc Đẩu trợn tròn mắt, không ngờ đến Sắt Sắt đang bơi ở trong nước, vòng eo uốn lượn, thật sự giống như một mỹ nhân ngư, hướng về phía trước như một mũi tên bơi đi, dáng người mạnh mẽ tuyệt đẹp khỏi phải nói.</w:t>
      </w:r>
    </w:p>
    <w:p>
      <w:pPr>
        <w:pStyle w:val="BodyText"/>
      </w:pPr>
      <w:r>
        <w:t xml:space="preserve">Chỉ chốc lát sau, Sắt Sắt lặn sâu xuống biển, mặt biển bây giờ một mảnh bằng phẳng, đen kịt, ai cũng không biết dưới mặt biển xảy ra chuyện gì.</w:t>
      </w:r>
    </w:p>
    <w:p>
      <w:pPr>
        <w:pStyle w:val="BodyText"/>
      </w:pPr>
      <w:r>
        <w:t xml:space="preserve">Dạ Vô Yên khoanh tay đứng ở trên mép thuyền, gió đêm thổi bay bạch sam của hắn, phần phật rung động, con ngươi dưới cái mặt nạ đen lóng lánh ánh sáng tinh nhuệ, nhìn thẳng ở trên mặt biển.</w:t>
      </w:r>
    </w:p>
    <w:p>
      <w:pPr>
        <w:pStyle w:val="BodyText"/>
      </w:pPr>
      <w:r>
        <w:t xml:space="preserve">Phía trước truyền đến một trận tiếng nước, chỉ thấy một bóng người trong trong nước xông ra, tựa hồ là muốn để thở, Dạ Vô Yên thấy rõ, đó là Trầm Ngư. Trầm Ngư nội lực không bằng Sắt Sắt, thời gian nín thở tự nhiên cũng không hơn Sắt Sắt.</w:t>
      </w:r>
    </w:p>
    <w:p>
      <w:pPr>
        <w:pStyle w:val="BodyText"/>
      </w:pPr>
      <w:r>
        <w:t xml:space="preserve">Trong lòng biển, Sắt Sắt linh hoạt vòng đến bên cạnh người Trầm Ngư, bắt được đầu vai của nàng, ngón tay ngọc điểm huyệt đạo của Trầm Ngư. Sắt Sắt đang rẽ nước mà bơi đi, nàng một tay ôm Trầm Ngư, hướng thuyền bên này bơi lại.</w:t>
      </w:r>
    </w:p>
    <w:p>
      <w:pPr>
        <w:pStyle w:val="BodyText"/>
      </w:pPr>
      <w:r>
        <w:t xml:space="preserve">Đến trên thuyền, Sắt Sắt đem Trầm Ngư đặt ở trên boong thuyền, đang muốn hỏi Trầm Ngư. Thì Dạ Vô Yên đã nhanh nhẹn đem Sắt Sắt đẩy vào trong khoang thuyền.</w:t>
      </w:r>
    </w:p>
    <w:p>
      <w:pPr>
        <w:pStyle w:val="BodyText"/>
      </w:pPr>
      <w:r>
        <w:t xml:space="preserve">“Làm sao vậy?” Sắt Sắt ngạc nhiên hỏi.</w:t>
      </w:r>
    </w:p>
    <w:p>
      <w:pPr>
        <w:pStyle w:val="BodyText"/>
      </w:pPr>
      <w:r>
        <w:t xml:space="preserve">“Thay quần áo đi!” Dạ Vô Yên thản nhiên nói rồi đi ra ngoài.</w:t>
      </w:r>
    </w:p>
    <w:p>
      <w:pPr>
        <w:pStyle w:val="BodyText"/>
      </w:pPr>
      <w:r>
        <w:t xml:space="preserve">Sắt Sắt thế mới phát hiện, mình đang mặc bộ quần áo da cá ôm sát, thân hình không hề ngăn cản được hiện ra, mày hơi hơi nhăn một cái, đứng dậy thay quần áo.</w:t>
      </w:r>
    </w:p>
    <w:p>
      <w:pPr>
        <w:pStyle w:val="BodyText"/>
      </w:pPr>
      <w:r>
        <w:t xml:space="preserve">Khi trở ra, chỉ thấy Trầm Ngư đang ngồi ở trên boong thuyền, mặc kệ Bắc Đẩu hỏi cái gì, đều là không nói một tiếng.</w:t>
      </w:r>
    </w:p>
    <w:p>
      <w:pPr>
        <w:pStyle w:val="BodyText"/>
      </w:pPr>
      <w:r>
        <w:t xml:space="preserve">Sắt Sắt chậm rãi đi đến trước mặt Trầm Ngư, ánh mắt bình tĩnh dừng ở nàng, ôn nhu hỏi: “Ngư Nhi, đã trễ thế này, ngươi rời bến làm cái gì?”</w:t>
      </w:r>
    </w:p>
    <w:p>
      <w:pPr>
        <w:pStyle w:val="BodyText"/>
      </w:pPr>
      <w:r>
        <w:t xml:space="preserve">Trầm Ngư nghe được lời nói ôn nhu của Sắt Sắt, cổ họng nhất thời nghẹn lại, nàng chậm rãi nâng mắt lên, ánh mắt thê lương đang ở trên mặt Sắt Sắt lưu luyến chớp mắt một cái, chậm rãi cúi thấp đầu xuống.</w:t>
      </w:r>
    </w:p>
    <w:p>
      <w:pPr>
        <w:pStyle w:val="BodyText"/>
      </w:pPr>
      <w:r>
        <w:t xml:space="preserve">“Ngư Nhi, thực xin lỗi tiểu thư.” Hai hàng châu lệ chậm rãi chảy xuống.</w:t>
      </w:r>
    </w:p>
    <w:p>
      <w:pPr>
        <w:pStyle w:val="BodyText"/>
      </w:pPr>
      <w:r>
        <w:t xml:space="preserve">“Ngư Nhi, vợ chồng Điền thị ở Điền gia thôn, không phải là cha mẹ của ngươi?” Sắt Sắt nhẹ giọng hỏi.</w:t>
      </w:r>
    </w:p>
    <w:p>
      <w:pPr>
        <w:pStyle w:val="BodyText"/>
      </w:pPr>
      <w:r>
        <w:t xml:space="preserve">“Không phải, Ngư Nhi vốn là không có cha mẹ! Cũng không có người thân.” Trầm Ngư chua chát nói.</w:t>
      </w:r>
    </w:p>
    <w:p>
      <w:pPr>
        <w:pStyle w:val="BodyText"/>
      </w:pPr>
      <w:r>
        <w:t xml:space="preserve">Sắt Sắt đau xót trong lòng, nàng tất nhiên hiểu được cảm giác không có người thân.</w:t>
      </w:r>
    </w:p>
    <w:p>
      <w:pPr>
        <w:pStyle w:val="BodyText"/>
      </w:pPr>
      <w:r>
        <w:t xml:space="preserve">“Ngư Nhi, mấy năm nay, ta đối đãi ngươi như thế nào?” Sắt Sắt trầm giọng hỏi.</w:t>
      </w:r>
    </w:p>
    <w:p>
      <w:pPr>
        <w:pStyle w:val="BodyText"/>
      </w:pPr>
      <w:r>
        <w:t xml:space="preserve">“Tiểu thư đối đãi như tỷ muội ruột vậy!”</w:t>
      </w:r>
    </w:p>
    <w:p>
      <w:pPr>
        <w:pStyle w:val="BodyText"/>
      </w:pPr>
      <w:r>
        <w:t xml:space="preserve">“Ngay cả như vậy, ngươi cũng muốn phản bội ta sao? Còn có Triệt nhi nữa, ngươi là nhìn nó lớn lên, tại sao lại có thể nhẫn tâm hãm hại nó chứ?” Sắt Sắt đau lòng nói. Trầm Ngư nếu mà đem tin tức Triệt nhi lúc này đi thuyền rời bến truyền ra ngoài, sẽ khó tránh khỏi lại bị người ta bắt cóc.</w:t>
      </w:r>
    </w:p>
    <w:p>
      <w:pPr>
        <w:pStyle w:val="BodyText"/>
      </w:pPr>
      <w:r>
        <w:t xml:space="preserve">Trầm Ngư vừa khóc vừa nói: “Em không muốn hại tiểu công tử, chủ nhân chẳng qua là muốn tiểu công tử làm con tin thôi”.</w:t>
      </w:r>
    </w:p>
    <w:p>
      <w:pPr>
        <w:pStyle w:val="BodyText"/>
      </w:pPr>
      <w:r>
        <w:t xml:space="preserve">Bắc Đẩu hừ một tiếng, nói: “Ngươi thật sự là quá ngây thơ.”</w:t>
      </w:r>
    </w:p>
    <w:p>
      <w:pPr>
        <w:pStyle w:val="BodyText"/>
      </w:pPr>
      <w:r>
        <w:t xml:space="preserve">Ánh mắt Sắt Sắt ngưng lại, nhẹ giọng nói: “Chủ nhân của ngươi là ai? Chính là khi ta tỉnh lại, vị công tử mà ngươi nó lúc đó sao, hắn rốt cuộc là ai?”</w:t>
      </w:r>
    </w:p>
    <w:p>
      <w:pPr>
        <w:pStyle w:val="BodyText"/>
      </w:pPr>
      <w:r>
        <w:t xml:space="preserve">Trầm Ngư dừng ở trên mặt Sắt Sắt, ánh mắt hiện lên một tia áy náy: “Tiểu thư, xin lỗi, em thật sự không thể nói cho người.”</w:t>
      </w:r>
    </w:p>
    <w:p>
      <w:pPr>
        <w:pStyle w:val="BodyText"/>
      </w:pPr>
      <w:r>
        <w:t xml:space="preserve">“Ngư Nhi. . . . . .” Sắt Sắt trong lòng buồn bực, đến giờ phút này, nàng vẫn còn muốn bảo vệ cho chủ tử của nàng.</w:t>
      </w:r>
    </w:p>
    <w:p>
      <w:pPr>
        <w:pStyle w:val="BodyText"/>
      </w:pPr>
      <w:r>
        <w:t xml:space="preserve">Bắc Đẩu ngưng mi lại, dù sao, hắn cùng Trầm Ngư ở cùng một chỗ thời gian cũng không phải là ngắn, nhìn thấy nàng cố chấp như thế, trong lòng khó thở, âm thanh lạnh lùng nói: “Trầm Ngư, đến lúc này rồi, ngươi còn không thành thật khai báo! Có lẽ còn có thể giữ cho ngươi một mạng.”</w:t>
      </w:r>
    </w:p>
    <w:p>
      <w:pPr>
        <w:pStyle w:val="BodyText"/>
      </w:pPr>
      <w:r>
        <w:t xml:space="preserve">Trầm Ngư mỉm cười nhìn về phía Bắc Đẩu, khóe môi gợi lên một chút tươi cười, chậm rãi nói: “Bắc Đẩu, ngươi nghĩ rằng ta còn muốn sống sao? Ta còn có thể sống sao?”</w:t>
      </w:r>
    </w:p>
    <w:p>
      <w:pPr>
        <w:pStyle w:val="BodyText"/>
      </w:pPr>
      <w:r>
        <w:t xml:space="preserve">Sắt Sắt trong lòng trầm xuống, bước lên trước, nói: “Ngư Nhi không cần làm chuyện điên rồ!”</w:t>
      </w:r>
    </w:p>
    <w:p>
      <w:pPr>
        <w:pStyle w:val="BodyText"/>
      </w:pPr>
      <w:r>
        <w:t xml:space="preserve">Trầm Ngư cười cười: “Tiểu thư, em không báo đáp được cho người, ân tình này, Ngư nhi kiếp này không thể báo đáp, chỉ có kiếp sau mới báo lại.” Nói xong, một chút máu từ khóe môi chảy xuống.</w:t>
      </w:r>
    </w:p>
    <w:p>
      <w:pPr>
        <w:pStyle w:val="BodyText"/>
      </w:pPr>
      <w:r>
        <w:t xml:space="preserve">“Ngư Nhi. . . . . .” Sắt Sắt trong lòng buồn bã.</w:t>
      </w:r>
    </w:p>
    <w:p>
      <w:pPr>
        <w:pStyle w:val="BodyText"/>
      </w:pPr>
      <w:r>
        <w:t xml:space="preserve">Trầm Ngư nhìn Sắt Sắt, con ngươi dần dần tản ra, thanh âm của nàng nhỏ bé yếu ớt như tơ nhện, chỉ là, khóe môi lại nở ra một nụ cười yếu ớt, máu tươi chậm rãi tràn ra.</w:t>
      </w:r>
    </w:p>
    <w:p>
      <w:pPr>
        <w:pStyle w:val="BodyText"/>
      </w:pPr>
      <w:r>
        <w:t xml:space="preserve">Sắt Sắt ôm lấy thân mình của Trầm Ngư, cảm giác được thân thể của nàng càng ngày càng lạnh, đáy lòng một mảnh buồn bã.</w:t>
      </w:r>
    </w:p>
    <w:p>
      <w:pPr>
        <w:pStyle w:val="BodyText"/>
      </w:pPr>
      <w:r>
        <w:t xml:space="preserve">Sắt Sắt đang buồn rầu, Trầm Ngư không phải làm loại người thủ đoạn tàn độc, nhưng mà, rốt cuộc là vì cái gì mà một đứa nhỉ lại khăng khăng một mực vì người khác mà làm những việc đó. Bốn năm trước, cũng mới có mười ba mười bốn tuổi a! Mà đêm nay, nàng cuối cùng bởi vậy đã đánh mất tính mệnh, nhưng là đứa nhỏ này lại vẫn là như vậy cam tâm tình nguyện.</w:t>
      </w:r>
    </w:p>
    <w:p>
      <w:pPr>
        <w:pStyle w:val="BodyText"/>
      </w:pPr>
      <w:r>
        <w:t xml:space="preserve">Sắt Sắt ôm Trầm Ngư, cảm giác được trong người nàng có cái gì đó rớt xuống dưới. Ánh mắt nàng ngưng lại, phát hiện đó là một quyển tấm da dê, mở ra nhìn, thì thấy mặt trên vẽ cách bố chí phòng ngự Thủy Long đảo.</w:t>
      </w:r>
    </w:p>
    <w:p>
      <w:pPr>
        <w:pStyle w:val="BodyText"/>
      </w:pPr>
      <w:r>
        <w:t xml:space="preserve">Sắt Sắt đáy lòng phát lạnh, làm bản đồ này là Trầm Ngư muốn giao cho chủ tử của nàng.</w:t>
      </w:r>
    </w:p>
    <w:p>
      <w:pPr>
        <w:pStyle w:val="BodyText"/>
      </w:pPr>
      <w:r>
        <w:t xml:space="preserve">Dạ Vô Yên nhìn đến kia tấm da dê, ánh mắt lại bỗng nhiên ngưng lại, hắn đưa tay nhận lấy từ trong tay Sắt Sắt, cũng không nhìn bản đồ trên tấm da dê kia, mà là lật mặt sau để xem tấm da dê.</w:t>
      </w:r>
    </w:p>
    <w:p>
      <w:pPr>
        <w:pStyle w:val="BodyText"/>
      </w:pPr>
      <w:r>
        <w:t xml:space="preserve">Sắt Sắt ngưng thanh hỏi: “Có cái gì không ổn sao?”</w:t>
      </w:r>
    </w:p>
    <w:p>
      <w:pPr>
        <w:pStyle w:val="BodyText"/>
      </w:pPr>
      <w:r>
        <w:t xml:space="preserve">“Tấm da dê này. . . . . .” Dạ Vô Yên bỗng nhiên dừng lại, ánh mắt tối đen hiện lên một tia sắc nhọn lạnh băng.</w:t>
      </w:r>
    </w:p>
    <w:p>
      <w:pPr>
        <w:pStyle w:val="BodyText"/>
      </w:pPr>
      <w:r>
        <w:t xml:space="preserve">Sắt Sắt trong lòng nghi hoặc, tiếp nhận lại tấm da dê, thần sắc cũng bỗng nhiên ngưng lại một chút.</w:t>
      </w:r>
    </w:p>
    <w:p>
      <w:pPr>
        <w:pStyle w:val="BodyText"/>
      </w:pPr>
      <w:r>
        <w:t xml:space="preserve">Nàng cũng từng ở qua Dạ Vô Nhai phủ đệ một thời gian, biết được Vô Nhai làm giấy và bút mực luôn luôn chú ý. Nàng ở trong phủ hắn có xem qua một xấp tấm da dê như vậy, là hắn đặc chế ra. Cắt hình tứ giác, hoa văn là hình giọt nước, góc bên phải còn in dấu vằn nước do chính hắn vẽ ra.</w:t>
      </w:r>
    </w:p>
    <w:p>
      <w:pPr>
        <w:pStyle w:val="BodyText"/>
      </w:pPr>
      <w:r>
        <w:t xml:space="preserve">Sắt Sắt nhìn tấm da dê này quen quen, trong lòng lộp bộp một tiếng, nàng không phải không hoài nghi qua Vô Nhai, nhưng mà, ba lần bảy lượt bị chính mình đẩy ngã cái hoài nghi kia. Bởi vì, trong lòng nàng, Vô Nhai là một người hờ hững như gió thổi mây bay nhất thiên hạ. Hắn cùng nàng mới quen không lâu, hắn lại có thể xả thân cứu nàng, làm sao có thể, làm ra chuyện hãm hại nàng! ?</w:t>
      </w:r>
    </w:p>
    <w:p>
      <w:pPr>
        <w:pStyle w:val="BodyText"/>
      </w:pPr>
      <w:r>
        <w:t xml:space="preserve">Nhưng mà, nhìn tấm da dê trước mắt này, trong lòng Sắt Sắt, vẫn là khó mà tin được. Bốn năm trước, ở dưới Hắc Sơn Nhai hắn đã cứu nàng lên, công tử áo xanh đó thật sự là Vô Nhai!</w:t>
      </w:r>
    </w:p>
    <w:p>
      <w:pPr>
        <w:pStyle w:val="BodyText"/>
      </w:pPr>
      <w:r>
        <w:t xml:space="preserve">Nói hắn cứu nàng, nàng tin điều đó, nhưng việc chủ mưu, khơi mào khoảng cách Hách Liên Ngạo Thiên cùng Dạ Vô Yên, lại là Vô Nhai sao?</w:t>
      </w:r>
    </w:p>
    <w:p>
      <w:pPr>
        <w:pStyle w:val="BodyText"/>
      </w:pPr>
      <w:r>
        <w:t xml:space="preserve">Dạ Vô Yên tựa hồ cũng là nhận ra tấm da dê được đặc chế này, mày liếm khẽ chau lại, đôi mắt phượng thâm thúy càng thêm sâu.</w:t>
      </w:r>
    </w:p>
    <w:p>
      <w:pPr>
        <w:pStyle w:val="BodyText"/>
      </w:pPr>
      <w:r>
        <w:t xml:space="preserve">“Nàng cũng nhận ra được tấm da dê này?” Dạ Vô Yên thấp giọng hỏi nói, ánh mắt một mảnh bí hiểm.</w:t>
      </w:r>
    </w:p>
    <w:p>
      <w:pPr>
        <w:pStyle w:val="BodyText"/>
      </w:pPr>
      <w:r>
        <w:t xml:space="preserve">Sắt Sắt gật gật đầu, nâng mắt hỏi: “Ta cảm thấy Vô Nhai không phải người như vậy!”</w:t>
      </w:r>
    </w:p>
    <w:p>
      <w:pPr>
        <w:pStyle w:val="BodyText"/>
      </w:pPr>
      <w:r>
        <w:t xml:space="preserve">Dạ Vô Yên hí mắt, nhìn dưới ánh trăng, Sắt Sắt mặt mày thanh tú, hắn thản nhiên nói: “Ta cũng không tin tưởng, nhưng mà. . . .” Hắn không có nói thêm gì nữa, hắn biết được Vô Nhai đối ngôi vị hoàng đế không có gì hứng thú, có thể hắn đối Sắt Sắt là có hứng thú, hắn cũng là biết được điều đó.</w:t>
      </w:r>
    </w:p>
    <w:p>
      <w:pPr>
        <w:pStyle w:val="BodyText"/>
      </w:pPr>
      <w:r>
        <w:t xml:space="preserve">Sắt Sắt nâng mắt, ngửa đầu nhìn ánh trăng trên trời.</w:t>
      </w:r>
    </w:p>
    <w:p>
      <w:pPr>
        <w:pStyle w:val="BodyText"/>
      </w:pPr>
      <w:r>
        <w:t xml:space="preserve">Mờ mịt, cao vời vợi, trong trẻo nhưng lạnh lùng, tản ra ánh sáng trong trẻo nhưng lạnh lùng, bao phủ một vùng biển, cùng thuyền lớn trên biển, còn có cả người trên thuyền.</w:t>
      </w:r>
    </w:p>
    <w:p>
      <w:pPr>
        <w:pStyle w:val="Compact"/>
      </w:pPr>
      <w:r>
        <w:t xml:space="preserve"> </w:t>
      </w:r>
      <w:r>
        <w:br w:type="textWrapping"/>
      </w:r>
      <w:r>
        <w:br w:type="textWrapping"/>
      </w:r>
    </w:p>
    <w:p>
      <w:pPr>
        <w:pStyle w:val="Heading2"/>
      </w:pPr>
      <w:bookmarkStart w:id="145" w:name="tập-4-điệp-luyến-hoa---chương-130-phần-1"/>
      <w:bookmarkEnd w:id="145"/>
      <w:r>
        <w:t xml:space="preserve">123. Tập 4: Điệp Luyến Hoa - Chương 130 (phần 1)</w:t>
      </w:r>
    </w:p>
    <w:p>
      <w:pPr>
        <w:pStyle w:val="Compact"/>
      </w:pPr>
      <w:r>
        <w:br w:type="textWrapping"/>
      </w:r>
      <w:r>
        <w:br w:type="textWrapping"/>
      </w:r>
      <w:r>
        <w:t xml:space="preserve"> </w:t>
      </w:r>
    </w:p>
    <w:p>
      <w:pPr>
        <w:pStyle w:val="BodyText"/>
      </w:pPr>
      <w:r>
        <w:t xml:space="preserve">Chương 130 - Điệp luyến hoa 30</w:t>
      </w:r>
    </w:p>
    <w:p>
      <w:pPr>
        <w:pStyle w:val="BodyText"/>
      </w:pPr>
      <w:r>
        <w:t xml:space="preserve">Cả một đêm này, Sắt Sắt trằn trọc khó nghĩ, đêm không thể ngủ.</w:t>
      </w:r>
    </w:p>
    <w:p>
      <w:pPr>
        <w:pStyle w:val="BodyText"/>
      </w:pPr>
      <w:r>
        <w:t xml:space="preserve">Nụ cười nhẹ của Trầm Ngư trước khi ra đi luôn luôn không ngừng thoáng hiện trong tâm trí của nàng.</w:t>
      </w:r>
    </w:p>
    <w:p>
      <w:pPr>
        <w:pStyle w:val="BodyText"/>
      </w:pPr>
      <w:r>
        <w:t xml:space="preserve">Đó là nụ cười như thế nào đây?! Sắt Sắt thực sự không thể miêu tả được.</w:t>
      </w:r>
    </w:p>
    <w:p>
      <w:pPr>
        <w:pStyle w:val="BodyText"/>
      </w:pPr>
      <w:r>
        <w:t xml:space="preserve">Không có vẻ bi ai, không thê lương, không hối hận, cũng không đau khổ mà ngược lại còn ẩn chứa một chút vui mừng pha trộn với một vẻ không hề cảm thấy hổ thẹn. Vui sướng cùng hổ thẹn, lúc ấy không biết tâm tình của Trầm Ngư là như thế nào? Nàng có thể lí giải thế này, sự hổ thẹn của nàng ta là vì chưa thể hoàn thành nguyện vọng của chủ tử, không thể thành công truyền tin tức của Triệt nhi cùng tấm bản đồ kia đi. Sự vui sướng của nàng ta là vì rốt cuộc có thể vì chủ tử mà chết, rốt cuộc cũng được giải thoát.</w:t>
      </w:r>
    </w:p>
    <w:p>
      <w:pPr>
        <w:pStyle w:val="BodyText"/>
      </w:pPr>
      <w:r>
        <w:t xml:space="preserve">Là như vậy sao?</w:t>
      </w:r>
    </w:p>
    <w:p>
      <w:pPr>
        <w:pStyle w:val="BodyText"/>
      </w:pPr>
      <w:r>
        <w:t xml:space="preserve">Hay là bởi vì một lí do nào khác?</w:t>
      </w:r>
    </w:p>
    <w:p>
      <w:pPr>
        <w:pStyle w:val="BodyText"/>
      </w:pPr>
      <w:r>
        <w:t xml:space="preserve">Cho tới nay, Sắt Sắt vẫn luôn cho rằng Trầm Ngư là một nữ tử vô tư hồn nhiên, dường như không có chuyện buồn gì, nàng ta luôn cười hi hi ha ha. Chưa bao giờ dự đoán được có một ngày nàng ta sẽ vì người khác trở nên vô tình quyết tuyệt mà tự sát.” Thật ra Trầm Ngư theo nàng vài năm chắc chắn phải biết với tính tình của nàng cho dù nàng ta có làm sai chuyện gì thì nàng cũng sẽ giữ lại một mạng cho nàng ta. Nhưng nàng ta lại không do dự rời đi.</w:t>
      </w:r>
    </w:p>
    <w:p>
      <w:pPr>
        <w:pStyle w:val="BodyText"/>
      </w:pPr>
      <w:r>
        <w:t xml:space="preserve">Từng là một cô nương tràn đầy sức sống như vậy mà nay đã trở về với cát bụi!</w:t>
      </w:r>
    </w:p>
    <w:p>
      <w:pPr>
        <w:pStyle w:val="BodyText"/>
      </w:pPr>
      <w:r>
        <w:t xml:space="preserve">Một chút tươi cười kia, mang theo một chút khí khái, một đoạn đường đời, là vì ai mà vất vả, vì ai mà làm việc?</w:t>
      </w:r>
    </w:p>
    <w:p>
      <w:pPr>
        <w:pStyle w:val="BodyText"/>
      </w:pPr>
      <w:r>
        <w:t xml:space="preserve">Thật là vì Vô Nhai sao? Chủ tử của nàng là Vô Nhai?</w:t>
      </w:r>
    </w:p>
    <w:p>
      <w:pPr>
        <w:pStyle w:val="BodyText"/>
      </w:pPr>
      <w:r>
        <w:t xml:space="preserve">Nhớ đến Vô Nhai, trong lòng Sắt Sắt bỗng nghẹn lại, nàng không hiểu nếu thật sự là Vô Nhai thì vì sao hắn phải làm vậy? Chẳng lẽ hắn cũng có ý muốn làm hoàng đế sao? Sắt Sắt thật sự không dám nghĩ sâu thêm nữa, nàng mang giày vào, khoác áo xuống giường, chậm rãi đi đến bên cửa sổ, đứng lặng.</w:t>
      </w:r>
    </w:p>
    <w:p>
      <w:pPr>
        <w:pStyle w:val="BodyText"/>
      </w:pPr>
      <w:r>
        <w:t xml:space="preserve">Ánh trăng đã không một tiếng động lên cao. Sắc trời một mảnh sáng tỏ trong trẻo chiếu vào vạn vật thành một dãy màu trắng bạc hướng về phía tiểu lâu yên tĩnh, không lẫn một chút tạp chất. Sắt Sắt ngẩng đầu xuyên qua ô cửa sổ nhìn về phía khoảng không trên bầu trời nặng nề kia giống như đang đè ép xuống mắt nàng, trong nháy mắt nàng cảm giác được lòng mình tràn ngập áp lực nặng nề, ép nàng tới mức có chút không thở nổi.</w:t>
      </w:r>
    </w:p>
    <w:p>
      <w:pPr>
        <w:pStyle w:val="BodyText"/>
      </w:pPr>
      <w:r>
        <w:t xml:space="preserve">Ngay tại lúc tâm tình đang phiền muộn thì thật thong thả có âm thanh của tiếng sáo uyển chuyển theo làn gió, đêm mát lạnh truyền đến.</w:t>
      </w:r>
    </w:p>
    <w:p>
      <w:pPr>
        <w:pStyle w:val="BodyText"/>
      </w:pPr>
      <w:r>
        <w:t xml:space="preserve">m thanh tiếng sáo triền miên như một loại ma âm thâm nhập thẳng vào lòng người khác.'' Tiếng sáo cùng giai điệu hòa vào nhau chứa đựng sự đau thương cùng u oán, âm điệu nức nở làm cho người nghe cảm thấy lòng trở nên bi thương vô cùng, nhưng giờ phút này tiếng sáo cũng như vậy, cứ loáng thoáng nghe không rõ ràng tuy nhiên lại không chút nào che giấu tình cảm triền miên ẩn chứa bấy lâu, nghe thấy giống như lời tâm tình của tình nhân. Giống như tâm tình không yên, lại giống như cõi lòng tràn đầy nhiệt huyết, từng tiếng sáo vang lên đều lưu luyến và uyển chuyển. Khúc nhạc này đúng là khúc nhạc nổi tiếng "Phượng Cầu Hoàng".</w:t>
      </w:r>
    </w:p>
    <w:p>
      <w:pPr>
        <w:pStyle w:val="BodyText"/>
      </w:pPr>
      <w:r>
        <w:t xml:space="preserve">Dạ Vô Yên đang ở bên ngoài cửa sổ phòng nàng thổi "Phượng Cầu Hoàng", Sắt Sắt chỉ cảm thấy trong lòng nhảy loạn lên.</w:t>
      </w:r>
    </w:p>
    <w:p>
      <w:pPr>
        <w:pStyle w:val="BodyText"/>
      </w:pPr>
      <w:r>
        <w:t xml:space="preserve">Tối nay, Dạ Vô Yên không hề rời đi mà vẫn ở tại đảo Thủy Long.</w:t>
      </w:r>
    </w:p>
    <w:p>
      <w:pPr>
        <w:pStyle w:val="BodyText"/>
      </w:pPr>
      <w:r>
        <w:t xml:space="preserve">Lí do của hắn là khi đến đây bằng thuyền của Âu Dương Cái nhưng nay thương thuyền của Âu Dương Cái đã đi nước ngoài cho nên hắn không có thuyền mà về chỉ có thể tạm thời ở trên đảo Thủy Long.</w:t>
      </w:r>
    </w:p>
    <w:p>
      <w:pPr>
        <w:pStyle w:val="BodyText"/>
      </w:pPr>
      <w:r>
        <w:t xml:space="preserve">Lí do của hắn Sắt Sắt tất nhiên không tin, đường đường là lâu chủ của Xuân Thủy lâu tuyệt đối sẽ không thiếu thuyền, mà đảo Thủy Long của nàng tất nhiên cũng không thiếu thuyền. Chỉ là nếu hắn không chịu đi, đêm hôm khuya khoắt nàng cũng không muốn đuổi người. Nàng không phải người nhỏ mọn như vậy nên phái Tử Mê mang đệm chăn đến an bài cho Dạ Vô Yên nghỉ tạm trong phòng khách lầu dưới.</w:t>
      </w:r>
    </w:p>
    <w:p>
      <w:pPr>
        <w:pStyle w:val="BodyText"/>
      </w:pPr>
      <w:r>
        <w:t xml:space="preserve">Có nói thế nào thì trong hoàn cảnh nguy hiểm nơi đây, Dạ Vô Yên vẫn là người đáng để nàng tín nhiệm nhất.</w:t>
      </w:r>
    </w:p>
    <w:p>
      <w:pPr>
        <w:pStyle w:val="BodyText"/>
      </w:pPr>
      <w:r>
        <w:t xml:space="preserve">Nghe tiếng đàn sầu triền miên, Sắt Sắt chỉ thản nhiên cười cười, liền đặt dao cầm lên cầm án *nơi để đàn* bên cạnh cửa sổ. Sắt Sắt ngồi trước cầm án, cúi đầu, mười ngón tay thon dài nương theo ánh trăng theo ô cửa sổ rọi xuống, lướt nhẹ những ngón tay trên dây đàn khiến dây đàn rung động, tiếng đàn vang lên.</w:t>
      </w:r>
    </w:p>
    <w:p>
      <w:pPr>
        <w:pStyle w:val="BodyText"/>
      </w:pPr>
      <w:r>
        <w:t xml:space="preserve">Chỉ là nàng không cùng đàn khúc nhạc “Phượng Cầu Hoàng” sầu triền miên kia, mà tự mình đàn khúc “Phượng Quy Vân”.</w:t>
      </w:r>
    </w:p>
    <w:p>
      <w:pPr>
        <w:pStyle w:val="BodyText"/>
      </w:pPr>
      <w:r>
        <w:t xml:space="preserve">Hắn là phượng, nhưng nàng không nhất thiết phải là hoàng, cho nên bọn họ trong tương lai không nhất định là một đôi Loan Phượng hòa minh!</w:t>
      </w:r>
    </w:p>
    <w:p>
      <w:pPr>
        <w:pStyle w:val="BodyText"/>
      </w:pPr>
      <w:r>
        <w:t xml:space="preserve">Tiếng đàn theo gió đêm nhẹ nhàng vọng ra, Dạ Vô Yên dường như lập tức nghe được tiếng đàn mờ mịt truyền đến khiến tiếng sáo đột nhiên ngừng lại. Hắn dường như chưa từng dự đoán được Sắt Sắt sẽ không cùng hắn đàn khúc "Phượng Cầu Hoàng". Ngừng lại trong 1 chớp mắt rồi âm thanh tiếng sáo lại vang lên, ý đồ muốn cùng tiếng đàn hòa vào nhau, tiếng đàn hòa vào nhau nhưng mà tiếng sáo réo rắt như gạn đục khơi trong còn tiếng đàn lại trầm thấp thong thả. âm thanh tiếng tiêu truy đuổi lấy tiếng đàn trầm thấp mà chậm rãi, tiếng đàn lại bỗng nhiên cất cao, âm điệu như muốn chống lại. Cứ như thế, tiếng sáo lên cao, tiếng đàn lại trầm xuống. Tiếng sáo trầm xuống, tiếng đàn lại lên cao...</w:t>
      </w:r>
    </w:p>
    <w:p>
      <w:pPr>
        <w:pStyle w:val="BodyText"/>
      </w:pPr>
      <w:r>
        <w:t xml:space="preserve">Tiếng sáo truy đuổi tiếng đàn, giống như hải âu truy đuổi sóng biển, mà sóng biển lại tùy tâm trạng mà vút cao rồi hạ xuống, mãnh liệt mênh mông trong chốc lát rồi lại bình tĩnh không sóng gió. Cứ như thế khúc nhạc "Phượng Cầu Hoàng" vang lên làm điên đảo hồn vía, khúc "Phượng Quy Vân" vang lên lại làm vỡ vụn cả tâm linh. (Phượng cầu hoàng: đôi chim phượng hoàng sánh đôi bên nhau, hoàng: con phượng mái; Phượng quy vân: chim phượng bay về với mây trời)</w:t>
      </w:r>
    </w:p>
    <w:p>
      <w:pPr>
        <w:pStyle w:val="BodyText"/>
      </w:pPr>
      <w:r>
        <w:t xml:space="preserve">Tiết mục đàn sáo hợp tấu này không có đến nửa phần Loan Phượng sánh đôi bên nhau. Tiếng đàn ngừng hẳn, mà tiếng sáo chỉ dừng lại một chút rồi lại như trước tiếp tục, tuy rằng khôi phục lại âm điệu không nhanh không chậm như vừa rồi nhưng tình cảm sâu nặng chân thành lọt vào tai người nghe lại không ngừng mang theo vài phần bi thương và sụt sùi.</w:t>
      </w:r>
    </w:p>
    <w:p>
      <w:pPr>
        <w:pStyle w:val="BodyText"/>
      </w:pPr>
      <w:r>
        <w:t xml:space="preserve">Sắt Sắt đứng dậy, khóe môi nhịn không được nhếch lên nụ cười khổ. Trở lại nằm trên giường, ngoài cửa sổ tiếng sáo giống như ma âm vẫn chưa ngừng lại, ở trong màn đêm yên tĩnh đưa tình chảy xuôi như một dòng nước. Có lẽ thổi một lúc mệt mỏi hắn sẽ trở về nghỉ ngơi. Sắt Sắt nghĩ như vậy.</w:t>
      </w:r>
    </w:p>
    <w:p>
      <w:pPr>
        <w:pStyle w:val="BodyText"/>
      </w:pPr>
      <w:r>
        <w:t xml:space="preserve">Nhưng Dạ Vô Yên không hề cảm thấy mệt chút nào, tiếng sáo không hề có ý định ngừng lại. Sắt Sắt tất nhiên cũng không thể ngủ được, cuối cùng mãi cho đến sau nửa đêm, Sắt Sắt thực sự chịu không được tiếng sáo cứ mãi lượn lờ bên tai, từ trên giường bước xuống liền khoác thêm áo rồi chậm rãi đi xuống lầu.</w:t>
      </w:r>
    </w:p>
    <w:p>
      <w:pPr>
        <w:pStyle w:val="BodyText"/>
      </w:pPr>
      <w:r>
        <w:t xml:space="preserve">Đã gần đến tháng mười, đảo Thủy Long về đêm rất lạnh, Sắt Sắt nắm chặt quần áo, đi xuyên qua rừng hoa đầy lá rụng, bước theo tiếng sáo. Mãi cho đến lúc ra khỏi rừng hoa, thấy trước mặt là một mảnh đất trống trải mang lại một ít hương thụ nhỏ nhoi, hương thơm ngọt ngào tràn ngập trong không khí.</w:t>
      </w:r>
    </w:p>
    <w:p>
      <w:pPr>
        <w:pStyle w:val="BodyText"/>
      </w:pPr>
      <w:r>
        <w:t xml:space="preserve">Dạ Vô Yên ngồi trên một tảng đá, hai tay giữ lấy ống sáo, đang thong thả thổi.</w:t>
      </w:r>
    </w:p>
    <w:p>
      <w:pPr>
        <w:pStyle w:val="BodyText"/>
      </w:pPr>
      <w:r>
        <w:t xml:space="preserve">Giật mình nhớ lại ngày ở Lâm Giang lâu nghe hắn thổi sáo. Lúc đó hắn và nàng cùng lắm cũng chỉ mới quen, nhưng đàn sáo hợp tấu lại hài hòa như vậy, thiên ý vô phùng làm cho trong lòng nàng vô cùng cảm khái, (thiên ý vô phùng: chỉ quần áo của tiên trên trời khâu không có vết kim chỉ, ở đây ý nói 2 người kết hợp hài hòa không chút sai biệt nào)</w:t>
      </w:r>
    </w:p>
    <w:p>
      <w:pPr>
        <w:pStyle w:val="BodyText"/>
      </w:pPr>
      <w:r>
        <w:t xml:space="preserve">Trăng hoa như luyện trời như nước, hắn ngồi dưới ánh trăng sáng tỏ, một thân quần áo nguyệt sắc hài hòa với ánh trăng, cộng thêm mái tóc đen dài giống như một tấm lụa đen bóng loáng đang tung bay phía sau người.</w:t>
      </w:r>
    </w:p>
    <w:p>
      <w:pPr>
        <w:pStyle w:val="BodyText"/>
      </w:pPr>
      <w:r>
        <w:t xml:space="preserve">Sắt Sắt đứng dưới một tàng cây cách đó vài bước ngắm nhìn dáng người của hắn ngồi dưới ánh trăng thổi sáo. Vài sợi tóc buông xuống, che khuất vẻ mặt của hắn, nhưng Sắt Sắt nhìn theo bóng dáng của hắn thì có thể cảm nhận được sự ưu thương cùng cô đơn của hắn.</w:t>
      </w:r>
    </w:p>
    <w:p>
      <w:pPr>
        <w:pStyle w:val="BodyText"/>
      </w:pPr>
      <w:r>
        <w:t xml:space="preserve">Ánh trăng liền soi sáng màn trời phía sau hắn, vừa tròn vừa lớn, dường như cũng cuốn hút tâm tình của hắn, rõ ràng sáng tỏ khiến người cảm thấy ưu thương.</w:t>
      </w:r>
    </w:p>
    <w:p>
      <w:pPr>
        <w:pStyle w:val="BodyText"/>
      </w:pPr>
      <w:r>
        <w:t xml:space="preserve">Nàng không đàn cùng khúc nhạc với hắn nhưng hắn vẫn như trước không ngại khó một lần rơi lại một lần tiếp tục thổi, cứ thế một lần rồi lại một lần. Làn điệu vui vẻ kia dường như cũng bị hắn làm trở nên có vẻ hơi ai oán.</w:t>
      </w:r>
    </w:p>
    <w:p>
      <w:pPr>
        <w:pStyle w:val="BodyText"/>
      </w:pPr>
      <w:r>
        <w:t xml:space="preserve">"Dạ Vô Yên, đừng thổi nữa!" Sắt Sắt từ sau thân cây cổ thụ chậm rãi đi ra, lập tức đi đến bên cạnh Dạ Vô Yên, nhanh nhẹn đứng lặng. Bóng trăng cùng bóng hoa vô hình in trên người, nhẹ phớt qua nét mặt sâu thẳm của hắn, hạ xuống vầng sáng điềm đạm.</w:t>
      </w:r>
    </w:p>
    <w:p>
      <w:pPr>
        <w:pStyle w:val="BodyText"/>
      </w:pPr>
      <w:r>
        <w:t xml:space="preserve">Bàn tay Dạ Vô Yên run run, nhẹ nhàng buông ống sáo bên môi xuống, tiếng sáo hoa mĩ im bặt, chút thanh âm cuối cùng còn vương lại trong gió đêm cũng đưa tình mà tiêu tan.</w:t>
      </w:r>
    </w:p>
    <w:p>
      <w:pPr>
        <w:pStyle w:val="BodyText"/>
      </w:pPr>
      <w:r>
        <w:t xml:space="preserve">Ánh mắt của hắn vẫn như trước nhìn về phía cánh rừng cùng mảnh trăng trước mặt, nói nhàn nhạt: "Nàng đã đến rồi."</w:t>
      </w:r>
    </w:p>
    <w:p>
      <w:pPr>
        <w:pStyle w:val="BodyText"/>
      </w:pPr>
      <w:r>
        <w:t xml:space="preserve">Giọng điệu bình tĩnh tự nhiên như vậy, giống như đã dự đoán được chắc chắn nàng sẽ đến.</w:t>
      </w:r>
    </w:p>
    <w:p>
      <w:pPr>
        <w:pStyle w:val="BodyText"/>
      </w:pPr>
      <w:r>
        <w:t xml:space="preserve">"Sáng sớm ngày mai ta sẽ rời khỏi nơi này!" Hắn nghiêng người, ánh mắt sâu thẳm như khóa chặt trên gương mặt của Sắt Sắt. Tuy rằng cực kì luyến tiếc nhưng hắn vẫn không thể ở lại đảo Thủy Long, tối hay hắn thầm nghĩ nán lại chỉ để nhìn nàng thêm một lát. Từ khi gặp lại hắn và nàng mỗi lần gặp nhau đều chỉ vội vàng thoáng qua như vậy. Nhưng dường như nàng không muốn nhìn thấy hắn, hơn nữa còn cự tuyệt đàn sáo hợp tấu cùng hắn.</w:t>
      </w:r>
    </w:p>
    <w:p>
      <w:pPr>
        <w:pStyle w:val="BodyText"/>
      </w:pPr>
      <w:r>
        <w:t xml:space="preserve">"Vậy sao!" Sắt Sắt nhẹ nhàng trả lời một tiếng, “Được, vậy ngày mai ngươi bảo trọng!” Nàng mỉm cười nói, hàng mi rậm thon dài hạ xuống, che khuất cảm xúc nơi đáy mắt.</w:t>
      </w:r>
    </w:p>
    <w:p>
      <w:pPr>
        <w:pStyle w:val="BodyText"/>
      </w:pPr>
      <w:r>
        <w:t xml:space="preserve">Dạ Vô Yên hé mắt, đôi mắt phượng sâu thẳm muốn theo ánh mắt nhìn ra cảm xúc của nàng, đáng tiếc khi nàng cụp hàng mi thì giống như đem cả người ngăn cách với thế giới bên ngoài mặc kệ là ai cũng không có cách nào thấy rõ cảm xúc của nàng.</w:t>
      </w:r>
    </w:p>
    <w:p>
      <w:pPr>
        <w:pStyle w:val="BodyText"/>
      </w:pPr>
      <w:r>
        <w:t xml:space="preserve">"Sắt Sắt, khi nào thì nàng mới có thể cùng ta đàn sáo hợp tấu?" Vẻ mặt hắn chờ mong hỏi, dùng tiếng nói dịu dàng như tơ lụa kia hỏi một cách nặng nề.</w:t>
      </w:r>
    </w:p>
    <w:p>
      <w:pPr>
        <w:pStyle w:val="BodyText"/>
      </w:pPr>
      <w:r>
        <w:t xml:space="preserve">Sắt Sắt thấy lòng mình nghẹn lại, ngước mắt nói nhàn nhạt: "Điều này chỉ sợ là vĩnh viễn cũng không có khả năng!" Trong lòng Sắt Sắt thật ra đã sớm không còn trách hắn nhưng muốn nàng đón nhận hắn thì vẫn có chút khó khăn. Mà nay hắn muốn khởi binh, ngay sau đó sẽ là một bậc Đế vương, khó tránh khỏi có hậu cung muôn ngàn phi tần.</w:t>
      </w:r>
    </w:p>
    <w:p>
      <w:pPr>
        <w:pStyle w:val="BodyText"/>
      </w:pPr>
      <w:r>
        <w:t xml:space="preserve">Dạ Vô Yên nghe vậy, ánh mắt trở nên tối sầm lại.</w:t>
      </w:r>
    </w:p>
    <w:p>
      <w:pPr>
        <w:pStyle w:val="BodyText"/>
      </w:pPr>
      <w:r>
        <w:t xml:space="preserve">"Ngày sau, nếu ngươi làm hoàng đế, ta chỉ nguyện làm một long nữ tự do nơi Đông Hải này, chỉ mong ngươi đừng phái binh chinh phạt ta là được! Sắt Sắt nở nụ cười trong sáng, trong ánh mắt tràn ngập ánh sáng lóng lánh của ánh trăng, trong suốt như một dòng suối.</w:t>
      </w:r>
    </w:p>
    <w:p>
      <w:pPr>
        <w:pStyle w:val="BodyText"/>
      </w:pPr>
      <w:r>
        <w:t xml:space="preserve">Dạ Vô Yên quay đầu, đôi mắt phượng toát ra một tia sáng kì dị, sáng quắc như hoa. Hắn nhìn Sắt Sắt, thật lâu sau mới thở dài một tiếng, trầm giọng nói: "Sắt Sắt, nàng có biết nguyện vọng lớn nhất từ nhỏ đến lớn của ta là gì không?”</w:t>
      </w:r>
    </w:p>
    <w:p>
      <w:pPr>
        <w:pStyle w:val="BodyText"/>
      </w:pPr>
      <w:r>
        <w:t xml:space="preserve">Nguyện vọng lớn nhất?</w:t>
      </w:r>
    </w:p>
    <w:p>
      <w:pPr>
        <w:pStyle w:val="BodyText"/>
      </w:pPr>
      <w:r>
        <w:t xml:space="preserve">Thân là con nối dõi của hoàng thất nguyện vọng lớn nhất của hắn tất nhiên là trở thành một bậc cửu ngũ đế vương, nhiều năm như vậy hắn ở nơi biên cương lập bao chiến công chẳng lẽ không phải để dành được sự xem trọng của phụ hoàng hắn sao, để cho hắn một ngày nào đó có thể thay thế vị trí thái tử kia hay sao? Hắn thành lập Xuân Thủy lâu chẳng lẽ không phải cũng là vì một ngày kia có thể trợ giúp hắn lên làm hoàng đế hay sao? Mà nay hắn muốn khởi binh chẳng lẽ không đúng là vì chiếc ghế rồng kia sao? Tuy nói rằng hắn làm vậy cũng là vì báo thù cho mẫu thân hắn, nhưng không thể phủ nhận ngôi vị hoàng đế cũng là đích đến cuối cùng của hắn.</w:t>
      </w:r>
    </w:p>
    <w:p>
      <w:pPr>
        <w:pStyle w:val="BodyText"/>
      </w:pPr>
      <w:r>
        <w:t xml:space="preserve">Vậy nên đó đương nhiên là nguyện vọng lớn nhất của hắn rồi!</w:t>
      </w:r>
    </w:p>
    <w:p>
      <w:pPr>
        <w:pStyle w:val="BodyText"/>
      </w:pPr>
      <w:r>
        <w:t xml:space="preserve">Nhưng Sắt Sắt mơ hồ cảm thấy hình như không phải như vậy.</w:t>
      </w:r>
    </w:p>
    <w:p>
      <w:pPr>
        <w:pStyle w:val="BodyText"/>
      </w:pPr>
      <w:r>
        <w:t xml:space="preserve">Tuy rằng Dạ Vô Yên chưa bao giờ nói qua với nàng nhưng với hiểu biết của nàng về hắn, nàng cảm giác hắn dường như cũng không muốn ngồi lên ngôi vị hoàng đế này khi hắn không phải là người cam tâm bị quyền lợi trói buộc.</w:t>
      </w:r>
    </w:p>
    <w:p>
      <w:pPr>
        <w:pStyle w:val="BodyText"/>
      </w:pPr>
      <w:r>
        <w:t xml:space="preserve">Như vậy chính là báo thù, nguyện vọng lớn nhất của hắn là giết người đã từng giết hại mẫu phi hắn cùng người của hắn!</w:t>
      </w:r>
    </w:p>
    <w:p>
      <w:pPr>
        <w:pStyle w:val="BodyText"/>
      </w:pPr>
      <w:r>
        <w:t xml:space="preserve">Dạ Vô Yên nhìn vào ánh mắt không ngừng chuyến hoá cảm xúc của Sắt Sắt, mơ hồ suy đoán xem nàng đang nghĩ gì.</w:t>
      </w:r>
    </w:p>
    <w:p>
      <w:pPr>
        <w:pStyle w:val="BodyText"/>
      </w:pPr>
      <w:r>
        <w:t xml:space="preserve">Hắn thong thả thở dài một tiếng, nghiêm giọng nói: "Sắt Sắt, ngôi vị hoàng đế cùng báo thù đều không phải là nguyện vọng lớn nhất của ta. Nàng có lẽ không biết ta căn bản không thích sinh ra trong nhà đế vương, thậm chí ta còn oán hận dòng máu hoàng thất trong người ta. Nếu như có thể lựa chọn ta tình nguyện không phải là hoàng tử, đáng tiếc là ta... không có lựa chọn. Thiên hạ này, nam nhi nào chẳng khát vọng có thể nắm quyền đoạt thế, hô mưa gọi gió, nhưng mà ta lại không nghĩ đến!"</w:t>
      </w:r>
    </w:p>
    <w:p>
      <w:pPr>
        <w:pStyle w:val="BodyText"/>
      </w:pPr>
      <w:r>
        <w:t xml:space="preserve">Sắt Sắt không chớp mắt cũng không nói gì, hoàng quyền cực hạn sau lưng luôn ẩn chứa nỗi cô đơn cùng tàn nhẫn và sự bất đắc dĩ, nàng có thể tưởng tượng được. Nhưng ngay cả như thế, cái loại cảm giác một người ngồi trên thiên hạ nắm giang sơn xã tắc trong tay vẫn làm người ta ham muốn tranh đoạt.</w:t>
      </w:r>
    </w:p>
    <w:p>
      <w:pPr>
        <w:pStyle w:val="BodyText"/>
      </w:pPr>
      <w:r>
        <w:t xml:space="preserve">Nếu không năm đó, hoàng đế Gia Tường cũng không vì ngôi vị hoàng đế mà giết huynh đoạt vị, giết hoàng huynh của mình, người vừa mới đăng cơ để làm Khánh Tông hoàng đế.</w:t>
      </w:r>
    </w:p>
    <w:p>
      <w:pPr>
        <w:pStyle w:val="BodyText"/>
      </w:pPr>
      <w:r>
        <w:t xml:space="preserve">"Thật ra nguyện vọng lớn nhất của ta cùng lắm chỉ là tìm một nơi non xanh nước biếc, xây mấy gian lều tranh, sau nhà là một vườn hoa, không quý hiếm nhưng lại kiều diễm dưới ánh nắng, sau đó lại cuốc vài mẫu đất, mỗi ngày mặt trời mọc ra đồng, mặt trời lặn thì về nghi. Đợi đến tuổi lấy vợ lại tìm một hồng nhan tri kỉ mình yêu thật lòng làm vợ, hai người ân ân ái ái, sinh ra vài đứa nhỏ đáng yêu. Có gái có trai sau đó nhìn bọn chúng vô ưu vô lo lớn lên. Đến khi chúng có thể tự lập, ta sẽ một lần nữa cùng thê tử nhìn con cháu lần lượt ra đời. Dạ Vô Yên tràn ngập hứng thú nói.</w:t>
      </w:r>
    </w:p>
    <w:p>
      <w:pPr>
        <w:pStyle w:val="BodyText"/>
      </w:pPr>
      <w:r>
        <w:t xml:space="preserve">Sắt Sắt nghe vậy thì ngẩn ra, nguyện cầu có một hồng nhan tri kỉ, lấy lông cừu làm y phục, ẩn nơi núi sâu, giống như những cặp phu thê bình thường, phu ra đồng làm việc, thê ở nhà trông nom việc nhà. Thật ra điều này đối với người bình thường mà nói lại là một nguyện vọng vô cùng tầm thường rất dễ thực hiện. Tuy nhiên không ngờ đến lại là nguyện vọng lớn nhất đời của Dạ Vô Yên.</w:t>
      </w:r>
    </w:p>
    <w:p>
      <w:pPr>
        <w:pStyle w:val="BodyText"/>
      </w:pPr>
      <w:r>
        <w:t xml:space="preserve">"Đấy thật ra là một nguyện vọng rất dễ thực hiện!" Sắt Sắt nói nhàn nhạt.</w:t>
      </w:r>
    </w:p>
    <w:p>
      <w:pPr>
        <w:pStyle w:val="BodyText"/>
      </w:pPr>
      <w:r>
        <w:t xml:space="preserve">"Đúng vậy, nhưng đối với ta mà nói thì giống như vĩnh viễn cũng không thể thực hiện được." Dạ Vô Yên cúi đầu nói, đau khổ không thôi, nhắm mắt lại gằn từng tiếng nói, mỗi lời nói giống như mọt cây đinh ghim thật sâu vào lòng, dường như muốn lại một lần nữa trải qua nỗi đau khổ nhiều năm nay.</w:t>
      </w:r>
    </w:p>
    <w:p>
      <w:pPr>
        <w:pStyle w:val="BodyText"/>
      </w:pPr>
      <w:r>
        <w:t xml:space="preserve">Hắn biết thiên hạ này có bao nhiêu người cực kì hâm mộ thân phận hoàng tử của hắn, nhưng có ai biết ở nơi cung sâu thẳm quỷ dị, hắn sống trong nỗi lo lắng cùng hãi hùng như thế nào.</w:t>
      </w:r>
    </w:p>
    <w:p>
      <w:pPr>
        <w:pStyle w:val="BodyText"/>
      </w:pPr>
      <w:r>
        <w:t xml:space="preserve">Hiện lên trước mắt hắn là cơm canh cùng điểm tâm đã bị tẩm độc, độc dược cùng đao kiếm sắc bén, còn có những tiếng nguyền rủa ác độc.</w:t>
      </w:r>
    </w:p>
    <w:p>
      <w:pPr>
        <w:pStyle w:val="BodyText"/>
      </w:pPr>
      <w:r>
        <w:t xml:space="preserve">Năm đó hắn mới năm tuổi, vẫn còn ở cái tuổi ngây thơ không sầu không lo, hắn tuy rằng rất thông minh nhưng lại không thể hiểu hết những việc lừa người gạt ta trong cung. Đều là hoàng tử con của phụ hoàng hắn không biết vì sao các hoàng tử khác luôn được yêu thương, phụ hoàng luôn khen ngợi bọn họ, còn vì sao khi gặp hắn lại luôn lạnh lùng thản nhiên. Mặc kệ hắn biểu hiện như thế nào đều chỉ như thế. Sau đó hắn mơ hồ nghe được nguyên nhân là vì mẫu phi của hắn không được yêu thương. Hắn lại càng không hiểu trong cung hắn đã gặp qua rất nhiều nữ tử, tuổi còn nhỏ, sớm đã không thể phân rõ đẹp xấu, mẫu phi của hắn không riêng gì ở trong mắt hắn, mà ở trong mắt thái giám cùng cung nữ đều là nữ tử xinh đẹp dịu dàng nhất nhưng vì sao lại không được thương yêu?</w:t>
      </w:r>
    </w:p>
    <w:p>
      <w:pPr>
        <w:pStyle w:val="BodyText"/>
      </w:pPr>
      <w:r>
        <w:t xml:space="preserve">Mẫu phi của hắn không có thân phận cao quý mà chỉ là một tỳ nữ ti tiện bị giam vào lãnh cung. Nghe nói nếu không phải bởi vì sinh ra hắn thì mẫu phi của hắn chỉ sợ đã bị ban thưởng cái chết.</w:t>
      </w:r>
    </w:p>
    <w:p>
      <w:pPr>
        <w:pStyle w:val="BodyText"/>
      </w:pPr>
      <w:r>
        <w:t xml:space="preserve">Hắn là một đứa trẻ, hắn không hiểu được tâm tư của người lớn, hắn chỉ biết mẫu phi của hắn là một nữ tử xinh đẹp dịu dàng nhất trên đời. Nhưng mẫu phi dường như cũng không vui vẻ gì, năm ấy khi hắn mới sáu tuổi bà mắc một căn bệnh kì quái, sau đó liền chết đi một cách kì lạ.</w:t>
      </w:r>
    </w:p>
    <w:p>
      <w:pPr>
        <w:pStyle w:val="BodyText"/>
      </w:pPr>
      <w:r>
        <w:t xml:space="preserve">Hắn còn nhớ rõ mẫu phi khi ra đi, khóe môi còn chảy một dòng máu đỏ thẫm.</w:t>
      </w:r>
    </w:p>
    <w:p>
      <w:pPr>
        <w:pStyle w:val="BodyText"/>
      </w:pPr>
      <w:r>
        <w:t xml:space="preserve">Phụ hoàng, nam nhân lạnh lùng kia chỉ đến nhìn nhìn thân thể lạnh như băng của mẫu phi. Dạ Vô Yên còn nhớ rất rõ sắc mặt lúc đó của phụ hoàng, âm trầm mà đáng sợ, cả người tựa như đều đang run lên, ông nhìn thật lâu mãi cho đến khi khóe mắt ẩn ẩn nước mắt ứa ra, ông mới lạnh như băng nói với mấy cung nữ: "Mang ra ngoài!'' Sau đó, ông không hề quay đầu lại chỉ phất tay áo rời đi.</w:t>
      </w:r>
    </w:p>
    <w:p>
      <w:pPr>
        <w:pStyle w:val="BodyText"/>
      </w:pPr>
      <w:r>
        <w:t xml:space="preserve">Lúc ấy trong chớp mắt, bóng dáng quyết tuyệt vô tình của phụ hoàng vẫn còn khắc sâu vào tâm hồn non nớt của hắn.</w:t>
      </w:r>
    </w:p>
    <w:p>
      <w:pPr>
        <w:pStyle w:val="BodyText"/>
      </w:pPr>
      <w:r>
        <w:t xml:space="preserve">Mọi người đều nói mẫu phi mắc phải căn bệnh quái lạ chết đi, lúc ấy hắn còn nhỏ nên cũng tưởng vậy.</w:t>
      </w:r>
    </w:p>
    <w:p>
      <w:pPr>
        <w:pStyle w:val="BodyText"/>
      </w:pPr>
      <w:r>
        <w:t xml:space="preserve">Cho đến sau đó, hắn ăn một miếng điểm tâm, ruột gan đều đau đớn, sau đó khóe môi cũng chảy ra một dòng máu tươi, thẫm màu. Ngự y nói là do trúng độc.</w:t>
      </w:r>
    </w:p>
    <w:p>
      <w:pPr>
        <w:pStyle w:val="BodyText"/>
      </w:pPr>
      <w:r>
        <w:t xml:space="preserve">Hắn mới biết thì ra đây là trúng độc, trúng độc giống mẫu phi.</w:t>
      </w:r>
    </w:p>
    <w:p>
      <w:pPr>
        <w:pStyle w:val="BodyText"/>
      </w:pPr>
      <w:r>
        <w:t xml:space="preserve">Lúc đó, ngự ý đều bó tay.</w:t>
      </w:r>
    </w:p>
    <w:p>
      <w:pPr>
        <w:pStyle w:val="BodyText"/>
      </w:pPr>
      <w:r>
        <w:t xml:space="preserve">Hắn nằm ở trên giường thật lâu, đầu óc hỗn loạn nửa tỉnh nửa mê, đang trong cơn tra tấn đau khổ cùng bóng tối vô tận, hoảng sợ mà chờ đợi...</w:t>
      </w:r>
    </w:p>
    <w:p>
      <w:pPr>
        <w:pStyle w:val="BodyText"/>
      </w:pPr>
      <w:r>
        <w:t xml:space="preserve">Đợi chờ đầu trâu mặt ngựa đến lấy mạng, đợi chờ cái chết.</w:t>
      </w:r>
    </w:p>
    <w:p>
      <w:pPr>
        <w:pStyle w:val="BodyText"/>
      </w:pPr>
      <w:r>
        <w:t xml:space="preserve">Nhưng đầu trâu mặt ngựa vẫn chưa đến lấy mạng thì hắn lại gặp được kì tích, hắn còn sống.</w:t>
      </w:r>
    </w:p>
    <w:p>
      <w:pPr>
        <w:pStyle w:val="BodyText"/>
      </w:pPr>
      <w:r>
        <w:t xml:space="preserve">Sau đó, cơm canh hằng ngày đều bị tẩm độc, ám sát, đả kích ngấm ngầm rồi công khai, hắn đều nghĩ mình căn bản sống không nổi nữa. Nhưng lúc ấy hoàng tổ mẫu *bà nội* lại chạy đến đưa hắn đến cung Từ Trữ.</w:t>
      </w:r>
    </w:p>
    <w:p>
      <w:pPr>
        <w:pStyle w:val="BodyText"/>
      </w:pPr>
      <w:r>
        <w:t xml:space="preserve">Tuy rằng được hoàng tổ mẫu che chở nhưng hắn vẫn biết được mình ở trong cung vẫn là một đứa trẻ không được hoan nghênh. Tuy rằng sinh trưởng trong chốn cung đình hoa lệ cao quý nhưng vĩnh viễn cũng không tìm được một chút nhàn nhã nào.</w:t>
      </w:r>
    </w:p>
    <w:p>
      <w:pPr>
        <w:pStyle w:val="BodyText"/>
      </w:pPr>
      <w:r>
        <w:t xml:space="preserve">Ngoại trừ hoàng tổ mẫu thì người hắn có thể tin tưởng nhất chính là vị thái giám Hàn Sóc kia. Ông ta đã cứu mạng hắn.</w:t>
      </w:r>
    </w:p>
    <w:p>
      <w:pPr>
        <w:pStyle w:val="BodyText"/>
      </w:pPr>
      <w:r>
        <w:t xml:space="preserve">Hắn không biết mình ở trong cung còn có thể chống đỡ được bao lâu hay cứ chống đỡ được đến khi nào thì chống đỡ? Khi nào mới là thời khắc cuối cùng của mình?</w:t>
      </w:r>
    </w:p>
    <w:p>
      <w:pPr>
        <w:pStyle w:val="BodyText"/>
      </w:pPr>
      <w:r>
        <w:t xml:space="preserve">Cho đến năm ấy khi hắn mười tám tuổi, hắn nhận lệnh đến Tây cương trấn thủ, rời xa nơi hoàng cung mà hắn căm hận.</w:t>
      </w:r>
    </w:p>
    <w:p>
      <w:pPr>
        <w:pStyle w:val="BodyText"/>
      </w:pPr>
      <w:r>
        <w:t xml:space="preserve">Dọc đường đi hắn gặp phải những tên ám sát điên cuồng cùng bao cạm bẫy cũng là lúc hắn biết được mẫu phi của hắn vì nguyên nhân gì mà không được thương yêu. Vì sao đã sinh ra hoàng tử vẫn không được phong hào ?</w:t>
      </w:r>
    </w:p>
    <w:p>
      <w:pPr>
        <w:pStyle w:val="BodyText"/>
      </w:pPr>
      <w:r>
        <w:t xml:space="preserve">Mẫu phi của hắn là nô tỳ Côn Luân cũng từng là nữ nhân của tiên hoàng Khánh Tông. Hoàng đế Gia Tường sau khi giết huynh đoạt vị, liền đem những phi tử của Khánh Tông hoàng đều biến thành cung nữ bao gồm cả mẫu phi của hắn.</w:t>
      </w:r>
    </w:p>
    <w:p>
      <w:pPr>
        <w:pStyle w:val="BodyText"/>
      </w:pPr>
      <w:r>
        <w:t xml:space="preserve">Hắn nắm tay thành nắm đấm, biểu tình trên khuôn mặt cực kì trầm tĩnh, những lời này nghẹn lại trong lòng hắn mười mấy năm vẫn không tìm được ai để giãi bày, tối nay ở trước mặt Sắt Sắt hắn dường như đã đem nói hết những lời mà mười mấy năm nay hắn chưa từng nói ra. Đơn giản vì nàng là nữ nhân hắn tín nhiệm nhất.</w:t>
      </w:r>
    </w:p>
    <w:p>
      <w:pPr>
        <w:pStyle w:val="BodyText"/>
      </w:pPr>
      <w:r>
        <w:t xml:space="preserve">"Bọn họ xem trọng hoàng cung như thế nhưng ta chưa bao giờ ao ước cái nhà giam hồng tường kim các ấy! Ta chỉ mơ ước được đến nơi chân trời, ta chỉ mơ ước được ra ngoài ngắm sông núi, ta chỉ ao ước một cuộc sống tự do tự tại." Hắn cười nhàn nhạt, nói nhàn nhạt.</w:t>
      </w:r>
    </w:p>
    <w:p>
      <w:pPr>
        <w:pStyle w:val="BodyText"/>
      </w:pPr>
      <w:r>
        <w:t xml:space="preserve">Hắn chỉ nhàn nhạt kể lại xem như đang kể lại chuyện nhà của người khác. Nhưng càng lạnh nhạt thì Sắt Sắt càng có thể tưởng tượng được những chuyện lúc trước kinh tâm động phách đến cỡ nào.</w:t>
      </w:r>
    </w:p>
    <w:p>
      <w:pPr>
        <w:pStyle w:val="BodyText"/>
      </w:pPr>
      <w:r>
        <w:t xml:space="preserve">Dưới ánh trăng Sắt Sắt ngắm nhìn khuôn mặt tuấn mĩ thanh nhã của Dạ Vô Yên, nhìn ánh mắt đau đớn tột cùng của hắn, nhìn nụ cười gượng bất đắc dĩ bên khóe môi hắn, lần đầu tiên nàng mới chính thức bị làm cho cảm động, nỗi thống khổ của hắn, sự cô đơn của hắn, ....của hắn....không thể tưởng tượng được.</w:t>
      </w:r>
    </w:p>
    <w:p>
      <w:pPr>
        <w:pStyle w:val="BodyText"/>
      </w:pPr>
      <w:r>
        <w:t xml:space="preserve">Hắn chính là một con chim ưng nơi trời mây cao xa, kiêu ngạo vô cùng, ở trong hoàng tộc nhưng lại xem quyền lực cùng phú quý như đồ phế thải, điểm này khi Sắt Sắt nhìn thấy cuộc sống chất phác tự nhiên ở Xuân Thủy lâu thì đã có thể cảm nhận được.</w:t>
      </w:r>
    </w:p>
    <w:p>
      <w:pPr>
        <w:pStyle w:val="BodyText"/>
      </w:pPr>
      <w:r>
        <w:t xml:space="preserve">Hai người họ quen biết lâu như vậy nhưng đến nay nàng cùng Dạ Vô Yên mới có một lần hai tâm hồn có thể xích lại gần nhau như thế. Sắt Sắt chưa bao giờ biết được Dạ Vô Yên lúc nhỏ đã phải chịu nhiều khổ sở như vậy. Suy nghĩ một chút, khi xấp xỉ tuổi của Triệt nhi bây giờ hắn đã phải ở nơi thâm cung lo lắng đề phòng để giữ mạng sống. Hắn có thể đạt được thành tựu như ngày hôm nay thật sự là chuyện không dễ dàng. Năm đó hắn với thân hình ốm yếu lãnh binh đi đến trấn thủ nơi biên quan, lúc đó ai có thể nghĩ đến hắn sẽ có ngày khải hoàn trở về? Nhưng mà hắn đã làm được!</w:t>
      </w:r>
    </w:p>
    <w:p>
      <w:pPr>
        <w:pStyle w:val="Compact"/>
      </w:pPr>
      <w:r>
        <w:t xml:space="preserve"> </w:t>
      </w:r>
      <w:r>
        <w:br w:type="textWrapping"/>
      </w:r>
      <w:r>
        <w:br w:type="textWrapping"/>
      </w:r>
    </w:p>
    <w:p>
      <w:pPr>
        <w:pStyle w:val="Heading2"/>
      </w:pPr>
      <w:bookmarkStart w:id="146" w:name="tập-4-điệp-luyến-hoa---chương-130-phần-2"/>
      <w:bookmarkEnd w:id="146"/>
      <w:r>
        <w:t xml:space="preserve">124. Tập 4: Điệp Luyến Hoa - Chương 130 (phần 2)</w:t>
      </w:r>
    </w:p>
    <w:p>
      <w:pPr>
        <w:pStyle w:val="Compact"/>
      </w:pPr>
      <w:r>
        <w:br w:type="textWrapping"/>
      </w:r>
      <w:r>
        <w:br w:type="textWrapping"/>
      </w:r>
      <w:r>
        <w:t xml:space="preserve"> </w:t>
      </w:r>
    </w:p>
    <w:p>
      <w:pPr>
        <w:pStyle w:val="BodyText"/>
      </w:pPr>
      <w:r>
        <w:t xml:space="preserve">Hắn luôn đem sự cô đơn của mình che giấu đằng sau vẻ cao ngạo, cho dù có ẩn nhẫn chịu đựng đau thương nhưng hắn cũng không để lộ trước mặt người khác.</w:t>
      </w:r>
    </w:p>
    <w:p>
      <w:pPr>
        <w:pStyle w:val="BodyText"/>
      </w:pPr>
      <w:r>
        <w:t xml:space="preserve">Gió đêm thổi tung quần áo của hắn, ở trong bóng tối dày đặc có vẻ cô đơn tịch mịch nhảy múa.</w:t>
      </w:r>
    </w:p>
    <w:p>
      <w:pPr>
        <w:pStyle w:val="BodyText"/>
      </w:pPr>
      <w:r>
        <w:t xml:space="preserve">Bất tri bất giác phương Đông đã dần dần hiện lên một mảng hồng hồng, những tia nắng đầu tiên đã chiếu rọi trên đỉnh đầu, bầu trời tuy vẫn còn một mảng trắng ngà nhưng có thể khẳng định hôm nay thời tiết sẽ rất đẹp.</w:t>
      </w:r>
    </w:p>
    <w:p>
      <w:pPr>
        <w:pStyle w:val="BodyText"/>
      </w:pPr>
      <w:r>
        <w:t xml:space="preserve">Sắt Sắt quả thực không thể tin được, trời lại mau sáng như vậy, mà nàng thế nhưng lại cùng Dạ vô Yên ngồi cả nửa đêm.</w:t>
      </w:r>
    </w:p>
    <w:p>
      <w:pPr>
        <w:pStyle w:val="BodyText"/>
      </w:pPr>
      <w:r>
        <w:t xml:space="preserve">Sắt Sắt quay đầu lại nhìn thấy Dạ Vô Yên cũng quay đầu nhìn mình, trong màn sương mù đôi mắt phượng xinh đẹp kia đang chuyển động, trong sáng đến mức có thể nhìn thấu, dung nhan tuấn mĩ ẩn hiện trong màn sương mù, mông lung mà tươi mát.</w:t>
      </w:r>
    </w:p>
    <w:p>
      <w:pPr>
        <w:pStyle w:val="BodyText"/>
      </w:pPr>
      <w:r>
        <w:t xml:space="preserve">"Thuyền tới đón ta sắp đến rồi, ta phải đi, nàng nhất định phải bảo trọng. Chuyện của Vô Nhai ta sẽ điều tra rõ ràng." Hắn đứng dậy nói dịu dàng, nhanh chóng nắm lấy tay nàng dùng sức kéo nàng vào lòng hắn.</w:t>
      </w:r>
    </w:p>
    <w:p>
      <w:pPr>
        <w:pStyle w:val="BodyText"/>
      </w:pPr>
      <w:r>
        <w:t xml:space="preserve">Vốn muốn làm một quân tử, chỉ là một cái ôm ly biệt, nhưng cuối cùng lại nhịn không được tiến đến chiếc cổ của nàng, như ngừng thở cánh môi ấm áp không buông tha ở trên chiếc cổ hơi lạnh của nàng ma sát, một hồi lâu sau mới buông nàng ra bước thật nhanh rời đi.</w:t>
      </w:r>
    </w:p>
    <w:p>
      <w:pPr>
        <w:pStyle w:val="BodyText"/>
      </w:pPr>
      <w:r>
        <w:t xml:space="preserve">Sáng sớm trên đảo hơi trong trẻo nhưng lạnh lùng, làn sương trắng đang lượn lờ xoay quanh, bóng dáng thanh mảnh ở trong sương mù càng lúc càng xa, dần dần lùi xa vào biển nước mênh mông.</w:t>
      </w:r>
    </w:p>
    <w:p>
      <w:pPr>
        <w:pStyle w:val="BodyText"/>
      </w:pPr>
      <w:r>
        <w:t xml:space="preserve">Hoa Tai và Phượng Miên cũng đã dậy, đang chậm rãi tìm tới đây, xa xa nhìn thấy Dạ Vô Yên đang bước thật nhanh rời đi, Hoa Tai thi lễ với Sắt Sắt rồi vội vàng đuổi theo.</w:t>
      </w:r>
    </w:p>
    <w:p>
      <w:pPr>
        <w:pStyle w:val="BodyText"/>
      </w:pPr>
      <w:r>
        <w:t xml:space="preserve">"Ngươi không đi tiễn sao? Cả đời này không biết khi nào sẽ gặp lại đâu." Phượng Miên đi đến bên cạnh Sắt Sắt, nghiêm giọng hỏi.</w:t>
      </w:r>
    </w:p>
    <w:p>
      <w:pPr>
        <w:pStyle w:val="BodyText"/>
      </w:pPr>
      <w:r>
        <w:t xml:space="preserve">Sắt Sắt cười nhẹ, mái tóc cùng hàng mi còn vương mấy hạt nước, khiến nàng nhìn qua như một đóa hoa tươi mát đang nở rộ.</w:t>
      </w:r>
    </w:p>
    <w:p>
      <w:pPr>
        <w:pStyle w:val="BodyText"/>
      </w:pPr>
      <w:r>
        <w:t xml:space="preserve">"Phượng Miên, ngươi đưa bọn họ qua bãi đá ngầm đi, sau đó ta sẽ đến!" Nói xong, nàng nhanh nhẹn xoay người, xuyên qua rừng hoa đi về phía tiểu lâu.</w:t>
      </w:r>
    </w:p>
    <w:p>
      <w:pPr>
        <w:pStyle w:val="BodyText"/>
      </w:pPr>
      <w:r>
        <w:t xml:space="preserve">Một con thuyền lớn xa xa cập bến trên mặt biển phía trước, Phượng Miên ngồi trên một chiếc thuyền lá nhỏ, xuyên qua bãi đá ngầm đưa Dạ Vô Yên cùng Hoa Tai đi đến chiếc thuyền lớn kia.</w:t>
      </w:r>
    </w:p>
    <w:p>
      <w:pPr>
        <w:pStyle w:val="BodyText"/>
      </w:pPr>
      <w:r>
        <w:t xml:space="preserve">Mặt trời đỏ từ trên biển nhô lên, trong nháy mắt làm tiêu tan làn sương mù, một mảnh trời mây xinh đẹp hiện ra. Biển lớn được ánh nắng chiếu xuống trở nên sáng bóng mênh mông.</w:t>
      </w:r>
    </w:p>
    <w:p>
      <w:pPr>
        <w:pStyle w:val="BodyText"/>
      </w:pPr>
      <w:r>
        <w:t xml:space="preserve">Dạ Vô Yên đứng lặng trước mũi thuyền, mặt trời chiếu vào chiếc áo trắng của hắn làm tỏa ra một tia sáng hồng hồng, nhìn qua lóng lánh vô cùng. Quần áo màu trắng ở trong làn gió thuần khiết uyển chuyển tung bay, nhìn qua có vẻ phóng khoáng khôn tả. Mặt trời rực rỡ chiếu sáng soi tỏ cả người hắn, nhìn qua cao ngất tuấn tú như thiên thần.</w:t>
      </w:r>
    </w:p>
    <w:p>
      <w:pPr>
        <w:pStyle w:val="BodyText"/>
      </w:pPr>
      <w:r>
        <w:t xml:space="preserve">Lúc thuyền lớn sắp khởi hành thì có tiếng đàn du dương vang lên. Dạ Vô Yên đứng lặng trên bản thuyền, ánh mắt phượng hiện lên một vẻ hân hoan vui mừng như ánh ngọc, lại tràn đầy tình cảm dịu dàng, nhìn về phía xa xa.</w:t>
      </w:r>
    </w:p>
    <w:p>
      <w:pPr>
        <w:pStyle w:val="BodyText"/>
      </w:pPr>
      <w:r>
        <w:t xml:space="preserve">Trên bãi đá ngầm bên bờ biển, Sắt Sắt mặc một bộ y phục bằng lụa trắng, tùy ý ngồi vào mỏm đá ngầm nhô cao lên trên, trước mắt nàng đặt một chiếc cầm án, những ngón tay ngọc nhẹ nhàng lướt qua phím đàn, khúc "Phá Trận Tử" vang lên.</w:t>
      </w:r>
    </w:p>
    <w:p>
      <w:pPr>
        <w:pStyle w:val="BodyText"/>
      </w:pPr>
      <w:r>
        <w:t xml:space="preserve">Tiếng đàn trong trẻo mà sâu thẳm, làn điệu hùng hồn hoa mĩ, phá tan nắng sớm trong trẻo, rung động đến những cánh chim hải âu, mang theo uy thế của hàng ngàn hàng vạn quân mã, giống như chí khí của một bậc nam tử, thẳng hướng lên trời cao.</w:t>
      </w:r>
    </w:p>
    <w:p>
      <w:pPr>
        <w:pStyle w:val="BodyText"/>
      </w:pPr>
      <w:r>
        <w:t xml:space="preserve">***</w:t>
      </w:r>
    </w:p>
    <w:p>
      <w:pPr>
        <w:pStyle w:val="BodyText"/>
      </w:pPr>
      <w:r>
        <w:t xml:space="preserve">Ngày mười lăm tháng mười tại Mặc thành.</w:t>
      </w:r>
    </w:p>
    <w:p>
      <w:pPr>
        <w:pStyle w:val="BodyText"/>
      </w:pPr>
      <w:r>
        <w:t xml:space="preserve">Ở niềm Nam vẫn còn đang cuối mùa thu, nhưng Mặc thành cũng đã nổi lên những cơn gió bắc lạnh lẽo. Vừa có một trận tuyết rơi khiến trời trở lạnh, cây cối không còn một phiến lá mà chỉ còn lại cành cây trơ trụi bị bao trùm bởi tuyết trắng, giống như một đêm gió xuân ở Giang Nam, giống như đang thúc giục ngàn cây đại thụ nở hoa lê trong suốt mà xinh đẹp.</w:t>
      </w:r>
    </w:p>
    <w:p>
      <w:pPr>
        <w:pStyle w:val="BodyText"/>
      </w:pPr>
      <w:r>
        <w:t xml:space="preserve">Bầu trời mây đen dày đặc, sương mù lại bắt đầu tung bay, từng lớp một vờn nhẹ trên mặt người khiến cái lạnh nhè nhẹ thấm vào.</w:t>
      </w:r>
    </w:p>
    <w:p>
      <w:pPr>
        <w:pStyle w:val="BodyText"/>
      </w:pPr>
      <w:r>
        <w:t xml:space="preserve">Toàn bộ Tuyền vương phủ bị bao phủ bởi không khí ủ dột, lão thái hậu đột nhiên qua đời cùng với việc hoàng đế bị bệnh nặng, Tuyền vương vô cùng đau xót, cũng đã bệnh tật triền miên mấy ngày nay. Vậy nên sắc mặt toàn bộ thị vệ cùng thị nữ trong phủ đều trở nên nghiêm trọng vì thế lời nói cũng hạn chế.</w:t>
      </w:r>
    </w:p>
    <w:p>
      <w:pPr>
        <w:pStyle w:val="BodyText"/>
      </w:pPr>
      <w:r>
        <w:t xml:space="preserve">Trong tẩm cư của Dạ Vô Yên.</w:t>
      </w:r>
    </w:p>
    <w:p>
      <w:pPr>
        <w:pStyle w:val="BodyText"/>
      </w:pPr>
      <w:r>
        <w:t xml:space="preserve">Bên trong Noãn các, không khí yên tĩnh. Đèn cung đình tuyệt đẹp, Dạ Vô Yên nằm nghiêng người trên giường, tay cầm một chén trà, đang thưởng thức trà.</w:t>
      </w:r>
    </w:p>
    <w:p>
      <w:pPr>
        <w:pStyle w:val="BodyText"/>
      </w:pPr>
      <w:r>
        <w:t xml:space="preserve">Thuộc hạ tâm đắc của hắn Trương Tử Hằng - Trương tướng quân ngồi ngay ngắn ở chiếc ghế gần đó, ánh mắt sáng nhìn Dạ Vô Yên từ trên xuống dưới, thở dài nhẹ nhõm một hơi, cười nói: "Vương gia, cuối cùng ngài đã trở lại, mạt tướng mấy ngày nay ngày nào cũng giả làm vương gia, nằm ở trên giường lâu cũng đã mệt muốn chết rồi."</w:t>
      </w:r>
    </w:p>
    <w:p>
      <w:pPr>
        <w:pStyle w:val="BodyText"/>
      </w:pPr>
      <w:r>
        <w:t xml:space="preserve">Dạ Vô Yên mấy ngày nay đến đảo Thủy Long, trừ bỏ thuộc hạ tâm phúc kia thì người ngoài đều không biết. Từ sau khi Dạ Vô Yên bị tước binh quyền, chức tướng quân của Trương Tử Hằng cũng trở nên nhàn tản, vậy nên Dạ Vô Yên liền để cho hắn giả làm mình, nằm ở trên giường giả bệnh.</w:t>
      </w:r>
    </w:p>
    <w:p>
      <w:pPr>
        <w:pStyle w:val="BodyText"/>
      </w:pPr>
      <w:r>
        <w:t xml:space="preserve">Chỉ khổ cho Trương Tử Hằng bị nhốt trong Noãn các, ngày ngày không thể ra ngoài, vì trải qua chinh chiến đã thành thói quen nên mấy ngày nay làm cho hắn vô cùng ngứa ngáy khó chịu.</w:t>
      </w:r>
    </w:p>
    <w:p>
      <w:pPr>
        <w:pStyle w:val="BodyText"/>
      </w:pPr>
      <w:r>
        <w:t xml:space="preserve">Dạ Vô Yên nhấp một hớp trà, đôi mắt phượng ẩn chứa hơi nước, mông lung lộ ra một vẻ sắc bén, khóe môi hắn mang ý cười nhàn nhã, nói nhàn nhạt: "Chẳng lẽ so với việc ngươi ra trận giết địch còn mệt hơn sao?"</w:t>
      </w:r>
    </w:p>
    <w:p>
      <w:pPr>
        <w:pStyle w:val="BodyText"/>
      </w:pPr>
      <w:r>
        <w:t xml:space="preserve">Trương Tử Hằng gật đầu, nói: "Không sai, những ngày như vậy còn không bằng niềm vui mỗi ngày được ra trận giết địch của ta."</w:t>
      </w:r>
    </w:p>
    <w:p>
      <w:pPr>
        <w:pStyle w:val="BodyText"/>
      </w:pPr>
      <w:r>
        <w:t xml:space="preserve">Đang nói chuyện, chỉ nghe bên ngoài Noãn các truyền đến âm thanh của thị vệ: "Vương gia, kinh thành truyền đến tin cấp báo."</w:t>
      </w:r>
    </w:p>
    <w:p>
      <w:pPr>
        <w:pStyle w:val="BodyText"/>
      </w:pPr>
      <w:r>
        <w:t xml:space="preserve">Dạ Vô Yên nghe vậy, hai hàng chân mày rậm nhất thời nhíu chặt lại, con ngươi đen sâu thẳm nhìn không thấu được suy nghĩ của hắn, biểu tình cười như không cười khó có thể nắm bắt.</w:t>
      </w:r>
    </w:p>
    <w:p>
      <w:pPr>
        <w:pStyle w:val="BodyText"/>
      </w:pPr>
      <w:r>
        <w:t xml:space="preserve">Hắn buông chén trà, trầm giọng nói: "Cho vào!"</w:t>
      </w:r>
    </w:p>
    <w:p>
      <w:pPr>
        <w:pStyle w:val="BodyText"/>
      </w:pPr>
      <w:r>
        <w:t xml:space="preserve">Cấp báo vào đêm khuya, nhất định là tin tức quan trọng từ kinh thành truyền đến.</w:t>
      </w:r>
    </w:p>
    <w:p>
      <w:pPr>
        <w:pStyle w:val="BodyText"/>
      </w:pPr>
      <w:r>
        <w:t xml:space="preserve">Chỉ mất thời gian một chén trà nhỏ một tên mật thám toàn thân mặc áo quần đen với vẻ mặt phong trần mệt mỏi liền cung kính tiến vào bái kiến. Vẻ mặt hẳn mệt mỏi, hai mắt che kín tơ máu, ngay cả giày cũng dính bùn lầy loang lổ, mái tóc còn vương lại vài nhúm tuyết chưa tan, cho thấy hắn đã đi đường ngày đêm, suốt đêm không nghỉ chạy đến.</w:t>
      </w:r>
    </w:p>
    <w:p>
      <w:pPr>
        <w:pStyle w:val="BodyText"/>
      </w:pPr>
      <w:r>
        <w:t xml:space="preserve">"Xảy ra chuyện gì?" Dạ Vô Yên nói nhàn nhạt, khóe môi hiện lên ý cười lơ đãng.</w:t>
      </w:r>
    </w:p>
    <w:p>
      <w:pPr>
        <w:pStyle w:val="BodyText"/>
      </w:pPr>
      <w:r>
        <w:t xml:space="preserve">Mật thám với vẻ mặt nghiêm trọng nói:</w:t>
      </w:r>
    </w:p>
    <w:p>
      <w:pPr>
        <w:pStyle w:val="BodyText"/>
      </w:pPr>
      <w:r>
        <w:t xml:space="preserve">"Vương gia, thuộc hạ có tin cấp báo. Hoàng đế đã lệnh cho Cố Vĩnh cùng Tân Đạt dẫn binh đến bắt vương gia! Vương gia nay dưới trướng đã không còn một binh một tướng, ngài hãy mau chóng có dự tính đi thôi, đại quân sẽ đến Mặc thành trong ít ngày nữa."</w:t>
      </w:r>
    </w:p>
    <w:p>
      <w:pPr>
        <w:pStyle w:val="BodyText"/>
      </w:pPr>
      <w:r>
        <w:t xml:space="preserve">Dạ Vô Yên nghe vậy, cười thản nhiên như gió thổi mây bay nói: “Vì lí do gì?”</w:t>
      </w:r>
    </w:p>
    <w:p>
      <w:pPr>
        <w:pStyle w:val="BodyText"/>
      </w:pPr>
      <w:r>
        <w:t xml:space="preserve">Mật thám hồi báo: “Nói là hiện nay tiên hoàng bệnh nặng đều là do vương gia làm hại, muốn bắt vương gia về kinh hỏi tội.”</w:t>
      </w:r>
    </w:p>
    <w:p>
      <w:pPr>
        <w:pStyle w:val="BodyText"/>
      </w:pPr>
      <w:r>
        <w:t xml:space="preserve">"Được, bổn vương đã biết." Nói xong, hắn phân phó Phinh Đình tìm người tiếp đãi thám tử.</w:t>
      </w:r>
    </w:p>
    <w:p>
      <w:pPr>
        <w:pStyle w:val="BodyText"/>
      </w:pPr>
      <w:r>
        <w:t xml:space="preserve">Trương Tử Hằng đã sớm bật dậy từ ghế dài, nghiêm giọng nói: “Vương gia, thời điểm khởi binh đã đến.’’</w:t>
      </w:r>
    </w:p>
    <w:p>
      <w:pPr>
        <w:pStyle w:val="BodyText"/>
      </w:pPr>
      <w:r>
        <w:t xml:space="preserve">Dạ Vô Yên chỉ khoanh tay đứng lên, khóe môi cười như không cười, vẻ mặt thản nhiên, dường như đã sớm dự đoán được mọi chuyện sẽ diễn ra như vậy. Ánh mắt hắn nghiêm trọng, trầm giọng nói: "Tử Hằng, truyền lệnh xuống cho các thuộc cấp đến phòng họp bàn chuyện."</w:t>
      </w:r>
    </w:p>
    <w:p>
      <w:pPr>
        <w:pStyle w:val="BodyText"/>
      </w:pPr>
      <w:r>
        <w:t xml:space="preserve">Một đêm nay, ánh nến trong phòng họp vẫn sáng đến tận khuya.</w:t>
      </w:r>
    </w:p>
    <w:p>
      <w:pPr>
        <w:pStyle w:val="BodyText"/>
      </w:pPr>
      <w:r>
        <w:t xml:space="preserve">Sáng sớm ngày thứ hai, những hạt tuyết rơi đã ngừng hẳn, nhưng sắc trời vẫn còn chút u ám. Gốc cây hàn mai phía trước cửa sổ sau một đêm gió tuyết có vài cánh hoa rụng rơi, tỏa ra hương thơm ngát nồng đậm.</w:t>
      </w:r>
    </w:p>
    <w:p>
      <w:pPr>
        <w:pStyle w:val="BodyText"/>
      </w:pPr>
      <w:r>
        <w:t xml:space="preserve">Thị nữ Linh Lung luôn luôn hầu bên cạnh Y Lãnh Tuyết bưng một bát súp đến tẩm cư của Dạ Vô Yên.</w:t>
      </w:r>
    </w:p>
    <w:p>
      <w:pPr>
        <w:pStyle w:val="BodyText"/>
      </w:pPr>
      <w:r>
        <w:t xml:space="preserve">"Vương gia". Linh Lung đặt bát súp lên bàn, khẽ cười nói: ”Y cô nương tự tay làm một bát súp, dù ngon dở gì vương gia cũng nên dùng một ít đi.”</w:t>
      </w:r>
    </w:p>
    <w:p>
      <w:pPr>
        <w:pStyle w:val="BodyText"/>
      </w:pPr>
      <w:r>
        <w:t xml:space="preserve">Dạ Vô Yên cũng không ngẩng đầu lên, nói lãnh đạm: "Nói vào việc chính đi!"</w:t>
      </w:r>
    </w:p>
    <w:p>
      <w:pPr>
        <w:pStyle w:val="BodyText"/>
      </w:pPr>
      <w:r>
        <w:t xml:space="preserve">Linh Lung nghe vậy, từ trong tay áo lấy ra một tờ giấy trắng đưa đến tay Dạ Vô Yên, cao giọng nói: "Đây là lá thư đêm qua Y cô nương dùng bồ câu đưa đi, nô tỳ đã lặng lẽ lấy nó, xin mời vương gia xem qua."</w:t>
      </w:r>
    </w:p>
    <w:p>
      <w:pPr>
        <w:pStyle w:val="BodyText"/>
      </w:pPr>
      <w:r>
        <w:t xml:space="preserve">Dạ Vô Yên nhận lấy lá thư, hé mắt xem kĩ rồi liền đưa đến ngọn lửa đốt thành tro tàn.</w:t>
      </w:r>
    </w:p>
    <w:p>
      <w:pPr>
        <w:pStyle w:val="BodyText"/>
      </w:pPr>
      <w:r>
        <w:t xml:space="preserve">"Vương gia, xem ra nàng đối với vương gia tình cảm vẫn như trước, lần này không nói ra việc của Xuân Thủy lâu." Linh Lung nói.</w:t>
      </w:r>
    </w:p>
    <w:p>
      <w:pPr>
        <w:pStyle w:val="BodyText"/>
      </w:pPr>
      <w:r>
        <w:t xml:space="preserve">Dạ Vô Yên lại không cho là đúng, thật ra chuyện của Xuân Thủy lâu, Y Lãnh Tuyết không nói ra ngoài là sáng suốt bởi vì cho dù có nói ra thì nàng cũng không tìm được nó.</w:t>
      </w:r>
    </w:p>
    <w:p>
      <w:pPr>
        <w:pStyle w:val="BodyText"/>
      </w:pPr>
      <w:r>
        <w:t xml:space="preserve">"Xem ra đã đến lúc để cho mẫu tử các nàng đoàn tụ. Linh Lung lát nữa bổn vương sẽ phái hai mươi hộ vệ, ngươi cùng bọn họ hãy đưa Y Lãnh Tuyết đến Bắc Lỗ quốc. Nếu như có thể thì hãy cố gắng hết sức ở bên cạnh nàng." Dạ Vô Yên nói nhàn nhạt.</w:t>
      </w:r>
    </w:p>
    <w:p>
      <w:pPr>
        <w:pStyle w:val="BodyText"/>
      </w:pPr>
      <w:r>
        <w:t xml:space="preserve">"Vương gia còn để cho nô tỳ hầu hạ nàng sao? Nàng đã đi rồi còn có thể có chuyện gì chứ?" Linh Lung đối với Y Lãnh Tuyết thật ra rất khâm phục bởi vì vài năm trước nàng đi theo Dạ Vô Yên đã chính mắt nhìn thấy nàng ta vì Dạ Vô Yên tìm thiên sơn tuyết liên cứu Dạ Vô Yên một mạng. Chỉ là chủ tử của nàng dù sao cũng là Dạ Vô Yên mà Y Lãnh Tuyết đã ba lần bốn lượt lừa gạt Dạ Vô Yên, còn có thể hầu hạ nàng ta được?</w:t>
      </w:r>
    </w:p>
    <w:p>
      <w:pPr>
        <w:pStyle w:val="BodyText"/>
      </w:pPr>
      <w:r>
        <w:t xml:space="preserve">“Ngươi không phải rất thích hầu hạ nàng ta sao?" Dạ Vô Yên nhíu mày nói thản nhiên.</w:t>
      </w:r>
    </w:p>
    <w:p>
      <w:pPr>
        <w:pStyle w:val="BodyText"/>
      </w:pPr>
      <w:r>
        <w:t xml:space="preserve">Trong nháy mắt, vẻ mặt Linh Lung trở nên buồn rầu nói: "Không phải vương gia muốn ta tỉ mỉ hầu hạ nàng là để từ chỗ nàng thám thính tin tức sao?" Dừng một chút nói: “Vương gia, nếu nàng không đi có gì không tốt sao?”</w:t>
      </w:r>
    </w:p>
    <w:p>
      <w:pPr>
        <w:pStyle w:val="BodyText"/>
      </w:pPr>
      <w:r>
        <w:t xml:space="preserve">Dạ Vô Yên khoanh tay đứng lặng bên cửa sổ, trầm giọng nói: "Ngươi đi chuyển lời nói nàng ta đến gặp bổn vương một chút."</w:t>
      </w:r>
    </w:p>
    <w:p>
      <w:pPr>
        <w:pStyle w:val="BodyText"/>
      </w:pPr>
      <w:r>
        <w:t xml:space="preserve">"Vâng!" Linh Lung chậm rãi lui ra ngoài, chỉ chốc lát sau bên ngoài truyền đến tiếng bước chân nhẹ nhàng chậm rãi, Y Lãnh Tuyết đã đến.</w:t>
      </w:r>
    </w:p>
    <w:p>
      <w:pPr>
        <w:pStyle w:val="BodyText"/>
      </w:pPr>
      <w:r>
        <w:t xml:space="preserve">Mở màn che ra, hơi ấm lò sưởi từ bên trong truyền đến, không rét lạnh như bên ngoài.</w:t>
      </w:r>
    </w:p>
    <w:p>
      <w:pPr>
        <w:pStyle w:val="BodyText"/>
      </w:pPr>
      <w:r>
        <w:t xml:space="preserve">Ánh mắt Y Lãnh Tuyết đảo một vòng mới nhìn thấy Dạ Vô Yên đang đứng lặng bên cạnh cửa sổ. Tuy chỉ là một bóng dáng thanh mảnh nhưng lại làm cho trái tim nàng nhảy loạn lên. Nàng đã nhiều ngày không gặp hắn, mấy ngày nay nàng nghe nói hắn bị bệnh, bệnh tình nghiêm trọng, ngay cả nàng đến thăm đều bị đuổi trở về. Nhưng hôm nay bỗng nhiên lại phái Linh Lung gọi nàng đến làm cho lòng nàng không yên bao nhiêu.</w:t>
      </w:r>
    </w:p>
    <w:p>
      <w:pPr>
        <w:pStyle w:val="BodyText"/>
      </w:pPr>
      <w:r>
        <w:t xml:space="preserve">Không biết từ bao giờ, nàng đã loáng thoáng có chút sợ hắn. Hắn lúc ấy nếu không còn là một hoàng tử nghèo túng bị người khác khi dễ kia, cũng không phải là nam tử quỳ gối trước phong thái tuyệt thế của nàng nữa …</w:t>
      </w:r>
    </w:p>
    <w:p>
      <w:pPr>
        <w:pStyle w:val="BodyText"/>
      </w:pPr>
      <w:r>
        <w:t xml:space="preserve">Hắn đã sớm thay đổi! Trở thành người làm cho nàng mỗi lần nhìn thấy hắn thì trong lòng đều có cảm giác không yên.</w:t>
      </w:r>
    </w:p>
    <w:p>
      <w:pPr>
        <w:pStyle w:val="BodyText"/>
      </w:pPr>
      <w:r>
        <w:t xml:space="preserve">"Tuyền vương, ngài tìm ta!". Y Lãnh Tuyết thấy Dạ Vô Yên như trước vẫn ngắm nhìn mấy đóa hàn mai ngoài cửa sổ rốt cuộc mở miệng chậm rãi hỏi.</w:t>
      </w:r>
    </w:p>
    <w:p>
      <w:pPr>
        <w:pStyle w:val="BodyText"/>
      </w:pPr>
      <w:r>
        <w:t xml:space="preserve">Dạ Vô Yên chậm rãi quay đầu lại, dùng đôi mắt trong trẻo sắc bén quan sát Y Lãnh Tuyết, khuôn mặt tuấn mĩ mang theo một nụ cười nhàn nhạt như mây khói. Hắn nói nhàn nhạt: “Lãnh Tuyết, ngươi lại đây nhìn xem.”</w:t>
      </w:r>
    </w:p>
    <w:p>
      <w:pPr>
        <w:pStyle w:val="BodyText"/>
      </w:pPr>
      <w:r>
        <w:t xml:space="preserve">Y Lãnh Tuyết nghe thấy giọng nói của hắn, không có chút nào lạnh lẽo cùng sắc bén thì lòng khẽ run lên giống như bị thôi miên, uyển chuyển đi đến bên cạnh hắn, theo tầm mắt của hắn nhìn ra gốc hàn mai ngoài cửa sổ.</w:t>
      </w:r>
    </w:p>
    <w:p>
      <w:pPr>
        <w:pStyle w:val="BodyText"/>
      </w:pPr>
      <w:r>
        <w:t xml:space="preserve">Bị bao trùm bởi những bông tuyết trắng, một đóa hoa đã nở được một nửa, ẩn ẩn lộ ra nụ hoa vàng nhạt bên trong. Trên đóa hoa vẫn còn vương một vài bông tuyết trắng. Đóa hoa trắng thuần, mỏng manh mịn màng, băng thanh ngọc *trong như giá, sạch như ngọc* mà tinh tế sắc sảo, đưa tình tỏa ra hương thơm ngát thấm lòng người.</w:t>
      </w:r>
    </w:p>
    <w:p>
      <w:pPr>
        <w:pStyle w:val="BodyText"/>
      </w:pPr>
      <w:r>
        <w:t xml:space="preserve">Rất đẹp, thật thuần khiết, thật mê người.</w:t>
      </w:r>
    </w:p>
    <w:p>
      <w:pPr>
        <w:pStyle w:val="BodyText"/>
      </w:pPr>
      <w:r>
        <w:t xml:space="preserve">Lúc trước nàng cũng thích ngắm hoa, chỉ là mấy năm nay dường như đã không còn tâm tình đó.</w:t>
      </w:r>
    </w:p>
    <w:p>
      <w:pPr>
        <w:pStyle w:val="BodyText"/>
      </w:pPr>
      <w:r>
        <w:t xml:space="preserve">“Lãnh Tuyết, ở trong lòng bổn vương, ngươi ngày đó từng là một đóa thiên sơn tuyết liên cùng hàn mai băng giá, vô cùng băng thanh ngọc khiết, cao quý thoát tục. Ngươi chính là một nữ thần ánh trăng, là kì tài nhân gian, là một nữ thần được sùng bái trong lòng con dân Bắc Lỗ quốc, cũng đáng giá là nữ tử khiến cho Yên ta khâm phục. Chẳng lẽ ngươi không muốn trở lại như ngày ấy sao?” Dạ Vô Yên cúi đầu nói, trong giọng nói có chút phiền muộn vô hạn.</w:t>
      </w:r>
    </w:p>
    <w:p>
      <w:pPr>
        <w:pStyle w:val="BodyText"/>
      </w:pPr>
      <w:r>
        <w:t xml:space="preserve">Y Lãnh Tuyết nghe được lời nói của hắn, trong lòng chấn động kịch liệt, ánh mắt trong trẻo nhưng lạnh lùng từ đóa hàn mai chuyển dời đến khuôn mặt tuấn mĩ của Dạ Vô Yên.</w:t>
      </w:r>
    </w:p>
    <w:p>
      <w:pPr>
        <w:pStyle w:val="BodyText"/>
      </w:pPr>
      <w:r>
        <w:t xml:space="preserve">"Vương gia, chẳng lẽ một đóa hoa đã bị giẫm đạp còn có thể băng thanh ngọc khiết, cao quý thoát tục sao?" Đôi mắt hạnh của Y Lãnh Tuyết bỗng hiện lên một cơn sóng điên cuồng.</w:t>
      </w:r>
    </w:p>
    <w:p>
      <w:pPr>
        <w:pStyle w:val="BodyText"/>
      </w:pPr>
      <w:r>
        <w:t xml:space="preserve">Dạ Vô Yên không chớp mắt, chậm rãi nói: "Hoa mai cho dù có hóa thành bùn cũng vẫn tỏa hương như cũ. Nhưng ngươi lại thay đổi, đây là điều làm cho ta đau lòng nhất. Lãnh Tuyết, chuyện quá khứ ngươi cần gì phải nhớ mãi không quên."</w:t>
      </w:r>
    </w:p>
    <w:p>
      <w:pPr>
        <w:pStyle w:val="BodyText"/>
      </w:pPr>
      <w:r>
        <w:t xml:space="preserve">Y Lãnh Tuyết ngước mắt lên, ánh mắt tràn ngập vẻ ai oán, nàng nói thê lương: "Được, ta có thể làm như tất cả đều chưa xảy ra, như vậy còn vương gia thì sao? Người có thể xem như chưa có việc gì xảy ra được không? Nếu như không phải bởi vì ta thất thân, Giang Sắt Sắt làm sao có thể cướp người từ trong tay ta?! Không phải sao? Bởi vì ta từ một đóa tuyết liên cao quý biến thành bùn nhơ cho nên người mới có thể dành tình cảm cho Giang Sắt Sắt, đúng không?"</w:t>
      </w:r>
    </w:p>
    <w:p>
      <w:pPr>
        <w:pStyle w:val="BodyText"/>
      </w:pPr>
      <w:r>
        <w:t xml:space="preserve">Dạ Vô Yên hoàn toàn giật mình!</w:t>
      </w:r>
    </w:p>
    <w:p>
      <w:pPr>
        <w:pStyle w:val="BodyText"/>
      </w:pPr>
      <w:r>
        <w:t xml:space="preserve">Hắn đã từng nhiều lần giải thích với nàng là hắn yêu Sắt Sắt, còn đối với nàng chỉ là ngưỡng mộ. Nhưng hắn chưa từng dự đoán được trong lòng nàng lại nghĩ như vậy. Nàng nghĩ hắn bởi vì nàng thất thân nên mới không hề thích nàng?!</w:t>
      </w:r>
    </w:p>
    <w:p>
      <w:pPr>
        <w:pStyle w:val="BodyText"/>
      </w:pPr>
      <w:r>
        <w:t xml:space="preserve">"Tình yêu chân chính sẽ không bởi vì việc thất thân mà thay đổi. Lãnh Tuyết, thật có lỗi, ta có lẽ chưa bao giờ yêu ngươi. Đêm đó tại lễ hội tế trời, ở trong lều trại ngươi nói với ta, ngươi muốn làm tế ti. Lúc sắp chia tay, ngươi hôn ta nhưng nụ hôn đó làm cho ta biết được, người yêu trong lòng ta không phải ngươi!" Dạ Vô Yên nhẹ nhàng thở dài nói.</w:t>
      </w:r>
    </w:p>
    <w:p>
      <w:pPr>
        <w:pStyle w:val="BodyText"/>
      </w:pPr>
      <w:r>
        <w:t xml:space="preserve">Nụ hôn kia ư?!</w:t>
      </w:r>
    </w:p>
    <w:p>
      <w:pPr>
        <w:pStyle w:val="BodyText"/>
      </w:pPr>
      <w:r>
        <w:t xml:space="preserve">Đôi mắt đẹp của Y Lãnh Tuyết tràn đầy thê lương cùng ai oán.</w:t>
      </w:r>
    </w:p>
    <w:p>
      <w:pPr>
        <w:pStyle w:val="BodyText"/>
      </w:pPr>
      <w:r>
        <w:t xml:space="preserve">Nụ hôn kia làm cho hắn biết được người hắn yêu không phải nàng, nhưng cũng bởi vì nụ hôn kia đã làm cho nàng biết được, lòng nàng đã yêu hắn say đắm.</w:t>
      </w:r>
    </w:p>
    <w:p>
      <w:pPr>
        <w:pStyle w:val="BodyText"/>
      </w:pPr>
      <w:r>
        <w:t xml:space="preserve">Nàng vẫn cho rằng trong lòng của nàng căn bản không có hắn. Hắn chỉ giống như những nam tử Bắc Lỗ quốc luyến ái hâm mộ nàng, chỉ là một trong số đó mà thôi. Chỉ có một điểm khác biệt duy nhất là, bọn họ là người Bắc Lỗ quốc, còn hắn là người Nam Việt.</w:t>
      </w:r>
    </w:p>
    <w:p>
      <w:pPr>
        <w:pStyle w:val="BodyText"/>
      </w:pPr>
      <w:r>
        <w:t xml:space="preserve">Nhưng bởi vì nụ hôn kia, tim nàng đập kịch liệt như vậy, sau đó lòng nàng tràn ngập hương vị ngọt ngào. Nàng mới biết nàng sớm đã bị phong thái của hắn đánh đổ. Chỉ có vị công tử thiết huyết chiến thần này mới bất tri bất giác bắt được lòng của nàng.</w:t>
      </w:r>
    </w:p>
    <w:p>
      <w:pPr>
        <w:pStyle w:val="BodyText"/>
      </w:pPr>
      <w:r>
        <w:t xml:space="preserve">Nhưng nụ hôn kia thế nhưng lại đoạt mất người nàng yêu.</w:t>
      </w:r>
    </w:p>
    <w:p>
      <w:pPr>
        <w:pStyle w:val="BodyText"/>
      </w:pPr>
      <w:r>
        <w:t xml:space="preserve">Khi hắn thích nàng, nàng không thích hắn. Mà khi nàng thích hắn, thì hắn cũng đã thích một người khác.</w:t>
      </w:r>
    </w:p>
    <w:p>
      <w:pPr>
        <w:pStyle w:val="BodyText"/>
      </w:pPr>
      <w:r>
        <w:t xml:space="preserve">Chẳng lẽ, đây đúng là có duyên mà không phận như trong truyền thuyết sao?!</w:t>
      </w:r>
    </w:p>
    <w:p>
      <w:pPr>
        <w:pStyle w:val="BodyText"/>
      </w:pPr>
      <w:r>
        <w:t xml:space="preserve">Y Lãnh Tuyết nắm tay chặt thành nắm đấm, răng khẽ cắn môi dưới. Nàng không cam lòng, nàng tuyệt đối không cam lòng!</w:t>
      </w:r>
    </w:p>
    <w:p>
      <w:pPr>
        <w:pStyle w:val="BodyText"/>
      </w:pPr>
      <w:r>
        <w:t xml:space="preserve">"Lãnh Tuyết, ta đã phái người chuẩn bị một chiếc xe ngựa, lát nữa hãy để Linh Lung đưa ngươi trở về Bắc Lỗ quốc đi. Lương nhi tuy là con của Hách Liên Phách Thiên nhưng tâm tính của nó không xấu, ngươi là mẹ ruột của nó, không nên đối xử với nó quá mức nghiêm khắc. Ngươi đi đi!" Dạ Vô Yên nói nhàn nhạt.</w:t>
      </w:r>
    </w:p>
    <w:p>
      <w:pPr>
        <w:pStyle w:val="BodyText"/>
      </w:pPr>
      <w:r>
        <w:t xml:space="preserve">"Người muốn đuổi ta đi!?" Y Lãnh Tuyết trừng hai mắt thật lớn, không thể tin vào tai mình. Đã xảy ra nhiều chuyện như vậy, nhưng hắn chưa bao giờ đuổi nàng đi. Mà hôm nay, hắn rốt cuộc nhẫn tâm đuổi nàng đi sao?</w:t>
      </w:r>
    </w:p>
    <w:p>
      <w:pPr>
        <w:pStyle w:val="BodyText"/>
      </w:pPr>
      <w:r>
        <w:t xml:space="preserve">"Phải!" Dạ Vô Yên đứng lặng bên cạnh cửa sổ, nhẹ nhàng thản nhiên thốt ra chữ này.</w:t>
      </w:r>
    </w:p>
    <w:p>
      <w:pPr>
        <w:pStyle w:val="BodyText"/>
      </w:pPr>
      <w:r>
        <w:t xml:space="preserve">"Vì sao?" Y Lãnh Tuyết buồn bã hỏi, thân thể loạng choạng không thể đứng thẳng được.</w:t>
      </w:r>
    </w:p>
    <w:p>
      <w:pPr>
        <w:pStyle w:val="BodyText"/>
      </w:pPr>
      <w:r>
        <w:t xml:space="preserve">"Lãnh Tuyết, chúng ta giờ đây đã ân đoạn nghĩa tuyệt, chẳng lẽ ngươi thật sự không rõ sao? Ngươi cứu bổn vương hai lần, bổn vương cứu ngươi từ trên giàn hỏa thiêu, ở Xuân Thủy lâu, Sắt Sắt vì cứu ngươi đã bị nhiễm hàn độc. Con của bổn vương vì ngươi mà bị hàn độc tra tấn nhiều năm. Ngươi phải biết rằng, hàn độc của Triệt nhi so với Lương nhi còn nặng hơn. Mà lúc ở Hắc Sơn Nhi, Sắt Sắt từng ra tay cứu ngươi. Chẳng lẽ những điều này còn không đủ để cho ngươi buông tay sao?"</w:t>
      </w:r>
    </w:p>
    <w:p>
      <w:pPr>
        <w:pStyle w:val="BodyText"/>
      </w:pPr>
      <w:r>
        <w:t xml:space="preserve">"Ta cũng rất cảm động nhưng nếu nàng ta không đàn khúc "Quốc phong" kia thì ta làm sao có thể lưu lạc đến tình trạng như ngày hôm nay? Đây đều là do nàng ta ban tặng, làm sao có thể buông tay!" Y Lãnh Tuyết kích động nói, đôi mắt xinh đẹp dần nhòa đi bởi nước mắt, môi không nhịn được run rẩy, "Mấy năm nay, ta thường giật mình tỉnh giấc từ cơn ác mộng, trong mộng đều là đôi mắt tà ác kia, còn có bầu trời đầy lửa kia, không ngừng muốn thiêu đốt ta, dường như lúc nào cũng có thể đem ta hóa thành tro tàn. Thế cho nên đến bây giờ dù có lạnh bao nhiêu ta cũng không dám để chậu than quá gần. Người có biết ta đau đớn bao nhiêu không...."</w:t>
      </w:r>
    </w:p>
    <w:p>
      <w:pPr>
        <w:pStyle w:val="BodyText"/>
      </w:pPr>
      <w:r>
        <w:t xml:space="preserve">"Y Lãnh Tuyết, ngươi so với người khác có chút đau đớn nhưng vì cách biểu đạt của ngươi so với người khác kích động hơn thôi." Dạ Vô Yên bỗng nhiên mở miệng cắt đứt lời nói của Y Lãnh Tuyết, hắn không vì nỗi đau khổ và nước mắt của nàng mà có nửa phần dịu dàng, giọng nói ngược lại trước nay chưa từng bình tĩnh cùng lạnh lùng khốc liệt như vậy, "Trên đời này, trong lòng ai mà không có nỗi đau? Ai mà không nếm qua mùi vị đau khổ? Ai mà luôn thuận buồm xuôi gió đâu? Ngươi cho là Giang Sắt Sắt sẽ không đau khổ sao? Ta nói cho ngươi biết, nỗi đau khổ tuyệt vọng của nàng so với ngươi không hề ít hơn chỉ là nàng chưa bao giờ thích kể lể với người khác mà thôi."</w:t>
      </w:r>
    </w:p>
    <w:p>
      <w:pPr>
        <w:pStyle w:val="BodyText"/>
      </w:pPr>
      <w:r>
        <w:t xml:space="preserve">Dạ Vô Yên lạnh lùng nói, trước mắt hiện lên hình ảnh trên tấm lưng trắng nõn của Sắt Sắt là từng vết sẹo dữ tợn. Lúc trước ngã xuống vách núi đen, trên người nàng có bao nhiêu đau đớn đây!</w:t>
      </w:r>
    </w:p>
    <w:p>
      <w:pPr>
        <w:pStyle w:val="BodyText"/>
      </w:pPr>
      <w:r>
        <w:t xml:space="preserve">Nỗi ai oán tràn ngập của Y Lãnh Tuyết bị Dạ Vô Yên gợi lại, nàng đứng lặng trong phòng, ôm ngực, trong lòng như bị nghẹn lại thiếu chút nữa đã không thể đứng vững.</w:t>
      </w:r>
    </w:p>
    <w:p>
      <w:pPr>
        <w:pStyle w:val="BodyText"/>
      </w:pPr>
      <w:r>
        <w:t xml:space="preserve">Mà Dạ Vô Yên vẫn nghiêm mặt lạnh lùng, tiếp tục nói: "Cho dù đau đớn cũng không thể trở thành người hãm hại người khác được. Y Lãnh Tuyết, chuyện xảy ra ở Hắc Sơn Nhai kia ngươi cũng có tham dự, đừng nói với ta ngươi không có. Thuốc trị hàn độc ngươi cũng giấu đi năm viên. Ngươi có ý đồ hãm hại thê tử của ta, sát hại con của ta. Những việc ngươi làm đã đủ để cho ta và ngươi sớm ân đoạn nghĩa tuyệt chưa? Mà nay ngươi lại còn muốn làm cho ta thân bại danh liệt, trong thiên hạ này không còn nơi nào để sống yên ổn. Lãnh Tuyết, ngươi thật sự nên suy nghĩ thật kĩ lại một chút!"</w:t>
      </w:r>
    </w:p>
    <w:p>
      <w:pPr>
        <w:pStyle w:val="BodyText"/>
      </w:pPr>
      <w:r>
        <w:t xml:space="preserve">Y Lãnh Tuyết nghe vậy thì giống như bị sét đánh qua, đứng sững trong phòng, một câu cũng không nói nên lời, nàng chưa từng dự đoán được Dạ Vô Yên đã sớm nhìn rõ tất cả những việc nàng làm, trong nháy mắt sắc mặt trở nên trắng như tờ giấy.</w:t>
      </w:r>
    </w:p>
    <w:p>
      <w:pPr>
        <w:pStyle w:val="BodyText"/>
      </w:pPr>
      <w:r>
        <w:t xml:space="preserve">Dạ Vô Yên cũng không thèm nhìn đến Y Lãnh Tuyết, trầm giọng nói: "Người đâu!"</w:t>
      </w:r>
    </w:p>
    <w:p>
      <w:pPr>
        <w:pStyle w:val="BodyText"/>
      </w:pPr>
      <w:r>
        <w:t xml:space="preserve">Màn che mở ra, Linh Lung dẫn hai thị vệ bước vào.</w:t>
      </w:r>
    </w:p>
    <w:p>
      <w:pPr>
        <w:pStyle w:val="BodyText"/>
      </w:pPr>
      <w:r>
        <w:t xml:space="preserve">"Đưa Y tế ti trở về Bắc Lỗ quốc." Dạ Vô Yên nói nhàn nhạt, đôi mắt sâu thẳm sắc bén giống như hai khối băng, không có một chút tình ý nào, dù có cũng chỉ là sự thương hại.</w:t>
      </w:r>
    </w:p>
    <w:p>
      <w:pPr>
        <w:pStyle w:val="BodyText"/>
      </w:pPr>
      <w:r>
        <w:t xml:space="preserve">"Ta không đi!" Y Lãnh Tuyết ngước mắt lên, đôi mắt đẹp tràn ngập vẻ thê lương cùng tuyệt vọng, kinh ngạc nhìn Dạ Vô Yên.</w:t>
      </w:r>
    </w:p>
    <w:p>
      <w:pPr>
        <w:pStyle w:val="BodyText"/>
      </w:pPr>
      <w:r>
        <w:t xml:space="preserve">"Thế nào, ngươi còn muốn ở lại để nhìn xem ta thất bại thế nào, chết như thế nào, phải không? Ta thấy có thể ngươi sẽ phải thất vọng rồi, cho nên không bằng ngươi đừng xem thì hơn." Nói xong, hắn xoay người đi đến bên cạnh cửa sổ, đôi mắt phượng híp lại, nhìn chằm chằm vào đóa hàn mai ngoài cửa sổ.</w:t>
      </w:r>
    </w:p>
    <w:p>
      <w:pPr>
        <w:pStyle w:val="BodyText"/>
      </w:pPr>
      <w:r>
        <w:t xml:space="preserve">Y Lãnh Tuyết cắn răng, oán hận nhìn theo bóng lưng Dạ vô Yên.</w:t>
      </w:r>
    </w:p>
    <w:p>
      <w:pPr>
        <w:pStyle w:val="BodyText"/>
      </w:pPr>
      <w:r>
        <w:t xml:space="preserve">Hắn chỉ mặc một bộ y phục đơn giản ở nhà, nhưng lại tuấn mĩ như vậy, thoát tục như vậy. Toàn thân toát ra một khí chất cao nhã mà nàng chưa bao giờ nhìn thấy ở một nam tử Bắc Lỗ quốc nào. Có lẽ từ khi nàng bắt đầu học đánh đàn, bắt đầu tiếp xúc với văn hóa Nam Việt, nàng chỉ thích có một công tử như vậy, chỉ tiếc hắn lại không thích nàng.</w:t>
      </w:r>
    </w:p>
    <w:p>
      <w:pPr>
        <w:pStyle w:val="BodyText"/>
      </w:pPr>
      <w:r>
        <w:t xml:space="preserve">"Được, ta đi!" Y Lãnh Tuyết cúi đầu nói, một vẻ kiêu ngạo khinh thường từ đuôi lông mày tản ra, lời nói nhẹ nhàng ẩn chứa một vẻ thê lương. Nàng thi lễ với Dạ Vô Yên, thẳng lưng, từng bước một chậm rãi đi ra ngoài.</w:t>
      </w:r>
    </w:p>
    <w:p>
      <w:pPr>
        <w:pStyle w:val="BodyText"/>
      </w:pPr>
      <w:r>
        <w:t xml:space="preserve">Ngoài phòng, gió lạnh vù vù thổi đến, quất vào khuôn mặt ngọc của nàng.</w:t>
      </w:r>
    </w:p>
    <w:p>
      <w:pPr>
        <w:pStyle w:val="BodyText"/>
      </w:pPr>
      <w:r>
        <w:t xml:space="preserve">Nàng được Linh Lung đỡ lên xe ngựa, dưới sự hộ tống của thị vệ, rời khỏi Tuyền vương phủ ở Mặc thành.</w:t>
      </w:r>
    </w:p>
    <w:p>
      <w:pPr>
        <w:pStyle w:val="BodyText"/>
      </w:pPr>
      <w:r>
        <w:t xml:space="preserve">Nàng ngồi trên xa ngựa, thân thể không ngừng run lên, hàm răng cắn nát môi. Chỉ là đôi mắt tràn ngập nước mắt.</w:t>
      </w:r>
    </w:p>
    <w:p>
      <w:pPr>
        <w:pStyle w:val="BodyText"/>
      </w:pPr>
      <w:r>
        <w:t xml:space="preserve">Thật ra nàng cũng không muốn hắn phải chết, nàng chỉ là muốn hắn trở lại như lúc trước, trở lại hai bàn tay trắng, như vậy không phải hai người bọn họ sẽ có thể đến với nhau một lần nữa hay sao?!</w:t>
      </w:r>
    </w:p>
    <w:p>
      <w:pPr>
        <w:pStyle w:val="BodyText"/>
      </w:pPr>
      <w:r>
        <w:t xml:space="preserve">Hắn muốn nàng buông tay, nhưng nàng biết nàng không thể từ bỏ, nàng có lẽ vĩnh viễn cũng không thể từ bỏ!</w:t>
      </w:r>
    </w:p>
    <w:p>
      <w:pPr>
        <w:pStyle w:val="Compact"/>
      </w:pPr>
      <w:r>
        <w:t xml:space="preserve"> </w:t>
      </w:r>
      <w:r>
        <w:br w:type="textWrapping"/>
      </w:r>
      <w:r>
        <w:br w:type="textWrapping"/>
      </w:r>
    </w:p>
    <w:p>
      <w:pPr>
        <w:pStyle w:val="Heading2"/>
      </w:pPr>
      <w:bookmarkStart w:id="147" w:name="tập-4-điệp-luyến-hoa---chương-131-phần-1"/>
      <w:bookmarkEnd w:id="147"/>
      <w:r>
        <w:t xml:space="preserve">125. Tập 4: Điệp Luyến Hoa - Chương 131 (phần 1)</w:t>
      </w:r>
    </w:p>
    <w:p>
      <w:pPr>
        <w:pStyle w:val="Compact"/>
      </w:pPr>
      <w:r>
        <w:br w:type="textWrapping"/>
      </w:r>
      <w:r>
        <w:br w:type="textWrapping"/>
      </w:r>
      <w:r>
        <w:t xml:space="preserve"> </w:t>
      </w:r>
    </w:p>
    <w:p>
      <w:pPr>
        <w:pStyle w:val="BodyText"/>
      </w:pPr>
      <w:r>
        <w:t xml:space="preserve">Chương 131 - Điệp luyến hoa 31</w:t>
      </w:r>
    </w:p>
    <w:p>
      <w:pPr>
        <w:pStyle w:val="BodyText"/>
      </w:pPr>
      <w:r>
        <w:t xml:space="preserve">Ngày hai mươi tám tháng mười, Mặc thành.</w:t>
      </w:r>
    </w:p>
    <w:p>
      <w:pPr>
        <w:pStyle w:val="BodyText"/>
      </w:pPr>
      <w:r>
        <w:t xml:space="preserve">Tuy rằng tuyết không còn rơi nhưng sắc trời vẫn không tốt lắm. Mây đen dày đặc, âm u trên đỉnh đầu làm cho lòng người cảm thấy áp lực một cách khó hiểu. Đương nhiên áp lực này không chỉ đến từ sắc trời mà còn có năm vạn binh mã đóng quân ngoài thành.</w:t>
      </w:r>
    </w:p>
    <w:p>
      <w:pPr>
        <w:pStyle w:val="BodyText"/>
      </w:pPr>
      <w:r>
        <w:t xml:space="preserve">Vì là mật chỉ do Hòa Thuận hoàng đế hạ xuống, nên năm vạn tinh binh này đều không phải do Cố Vĩnh và Tân Đạt mang từ Hoàng thành đen, nếu gây chiến như vậy còn chưa xuất binh chỉ sợ tin tức đã sớm truyền ra ngoài, ở phương Bắc, triều đình vốn có bố trí rất nhiều tinh binh cường tráng, hai vị tướng Cố Vĩnh cùng Tân Đạt sau khi bí mật lên phương Bắc liền điều động năm vạn tinh binh từ Cư Nhai Quan, lấy tốc độ sét đánh không kịp bưng tai để bao vây Mặc thành.</w:t>
      </w:r>
    </w:p>
    <w:p>
      <w:pPr>
        <w:pStyle w:val="BodyText"/>
      </w:pPr>
      <w:r>
        <w:t xml:space="preserve">Tốc độ như sấm chớp như vậy nếu như Dạ Vô Yên không được báo tin trước thì chỉ sợ muốn chạy cũng không kịp. Nhưng Dạ Vô Yên ngay cả khi đã biết được tin tức cũng không hề chạy trốn.</w:t>
      </w:r>
    </w:p>
    <w:p>
      <w:pPr>
        <w:pStyle w:val="BodyText"/>
      </w:pPr>
      <w:r>
        <w:t xml:space="preserve">Năm vạn tinh binh, mà Tuyền vương nay đã bị đoạt binh quyền, dưới trướng không còn một binh một tướng. Chênh lệch như thế ở trong mắt mọi người, thắng bại tất nhiên không cần phải nói.</w:t>
      </w:r>
    </w:p>
    <w:p>
      <w:pPr>
        <w:pStyle w:val="BodyText"/>
      </w:pPr>
      <w:r>
        <w:t xml:space="preserve">Trong phủ đệ của Tuyền vương ở Mặc thành, phía sau hoa viên, hoa mai sau một đêm đã nở rộ, gió nhẹ lướt qua làm cho hoa mai rơi rụng. Trước mắt, hoa mai nở rộ, trong cánh mũi tràn ngập hương vị trong trẻo của hoa mai.</w:t>
      </w:r>
    </w:p>
    <w:p>
      <w:pPr>
        <w:pStyle w:val="BodyText"/>
      </w:pPr>
      <w:r>
        <w:t xml:space="preserve">Có một toa đình tên Ưng đình, mái hiên cao cao như cánh chim. Trong đình, trên mặt đất là một tấm thảm Ba Tư trải ngăn ngắn, cột trụ màu nâu khắc những hoa văn cổ phức tạp. Trên thảm đặt một chiếc bàn gỗ lim, Dạ Vô Yên cùng Kim Đường thản nhiên ngồi bên chiếc ghế bọc lụa, hai màu cờ đen trắng đang chém giết nhau.</w:t>
      </w:r>
    </w:p>
    <w:p>
      <w:pPr>
        <w:pStyle w:val="BodyText"/>
      </w:pPr>
      <w:r>
        <w:t xml:space="preserve">Phinh Đình đứng yên một bên, mỉm cười xem hai người đánh cờ.</w:t>
      </w:r>
    </w:p>
    <w:p>
      <w:pPr>
        <w:pStyle w:val="BodyText"/>
      </w:pPr>
      <w:r>
        <w:t xml:space="preserve">Kim Đường là tổng quản trong phủ của Dạ Vô Yên, trên chiến trường cũng là quân sư của Dạ Vô Yên, kĩ thuật chơi cờ tất nhiên cũng không kém.</w:t>
      </w:r>
    </w:p>
    <w:p>
      <w:pPr>
        <w:pStyle w:val="BodyText"/>
      </w:pPr>
      <w:r>
        <w:t xml:space="preserve">"Dân chúng trong thành đều đã dàn xếp tốt chứ?" Dạ Vô Yên cầm một con cờ trắng lên, thản nhiên hạ xuống, thản nhiên hỏi.</w:t>
      </w:r>
    </w:p>
    <w:p>
      <w:pPr>
        <w:pStyle w:val="BodyText"/>
      </w:pPr>
      <w:r>
        <w:t xml:space="preserve">Kim Đường đang ở góc Đông Bắc đi tiếp một con cờ đen, trầm giọng nói: "Đã làm theo lời phân phó của vương gia, người già trẻ em cùng phụ nữ đều đã lặng lẽ rời khỏi thành. Chỉ là phần lớn nam đinh đều không chịu đi. Bọn họ muốn ở lại cùng tiến cùng lui với vương gia. Thuộc hạ đã tốn rất nhiều công thuyết phục mới thành công khuyên bọn họ rời đi."</w:t>
      </w:r>
    </w:p>
    <w:p>
      <w:pPr>
        <w:pStyle w:val="BodyText"/>
      </w:pPr>
      <w:r>
        <w:t xml:space="preserve">Dạ Vô Yên ở Mặc thành vài năm, tướng sĩ cùng thủ hạ tuy rằng dũng mãnh thiện chiến, nhưng cũng không hề phiền nhiễu đến dân chúng. Quân uy hiển hách, nhưng quân kỉ rất nghiêm chỉnh. Mà Dạ Vô Yên lại yêu dân như con, cực kì được dân chúng ủng hộ. Những nam đinh đòi ở lại đó cũng đã đoán được tình cảnh của Tuyền vương nên mới yêu cầu ở lại để khi cần thiết có thể chuẩn bị sẵn sàng đóng góp một phần công sức.</w:t>
      </w:r>
    </w:p>
    <w:p>
      <w:pPr>
        <w:pStyle w:val="BodyText"/>
      </w:pPr>
      <w:r>
        <w:t xml:space="preserve">Dạ Vô Yên cầm lấy con cờ trắng ngừng lại một chút, hàng mi hơi bất động, đem quân trắng hạ xuống, nghiêm giọng nói: "Ngươi thua!"</w:t>
      </w:r>
    </w:p>
    <w:p>
      <w:pPr>
        <w:pStyle w:val="BodyText"/>
      </w:pPr>
      <w:r>
        <w:t xml:space="preserve">Kim Đường vừa cúi đầu nhìn, quả nhiên quân trắng đã tạo thành thế rồng bay phá tan quân đen đang mạnh mẽ vây quanh của hắn, vút thẳng lên trời.</w:t>
      </w:r>
    </w:p>
    <w:p>
      <w:pPr>
        <w:pStyle w:val="BodyText"/>
      </w:pPr>
      <w:r>
        <w:t xml:space="preserve">Dạ Vô Yên đẩy bàn cờ ra, chậm rãi bước đi, khoanh tay đi khỏi đình, con ngươi đen sâu thẳm nổi bật trong vườn hoa mai sáng lạn, lộ ra ánh sáng rực rỡ, vẻ tao nhã thong dong ngày thường đã được thay thế bằng vẻ phong trần lạnh lùng. Bóc ra vẻ bề ngoài tao nhã vô hại, hắn thật ra là một con chim ưng ngạo nghễ nhất trần thế, lúc nào cũng có thể vươn ra móng vuốt sắc bén để xé rách con mồi nhưng chỉ có hắn mới biết nội tâm mình có chút nào an nhàn hay không!</w:t>
      </w:r>
    </w:p>
    <w:p>
      <w:pPr>
        <w:pStyle w:val="BodyText"/>
      </w:pPr>
      <w:r>
        <w:t xml:space="preserve">"Cấp báo!" Một hộ vệ trong phủ chạy nhanh đến phía sau hoa viên trước đình, một thân khôi giáp nghiêm trọng, đi đến nói: "Bẩm vương gia, Tân Đạt dẫn bốn vạn binh mã đóng quân ngoài thành, hiện nay gần như đã bao vây vương phủ, dẫn đầu có vị giám quân tay cầm thánh chỉ của hoàng đế, muốn vương gia ra ngoài cửa tiếp chỉ! Nói là vương gia nếu không ra tiếp chỉ thì liền xử theo tội mưu phản."</w:t>
      </w:r>
    </w:p>
    <w:p>
      <w:pPr>
        <w:pStyle w:val="BodyText"/>
      </w:pPr>
      <w:r>
        <w:t xml:space="preserve">"Giám quân?" Đôi mắt phượng hẹp dài của Dạ Vô Yên run lên, hắn chậm rãi đi xuống bậc thang, quay đầu lại nhìn Kim Đường nói: "Kim Đường, theo bổn vương ra ngoài phủ quan sát xem!"</w:t>
      </w:r>
    </w:p>
    <w:p>
      <w:pPr>
        <w:pStyle w:val="BodyText"/>
      </w:pPr>
      <w:r>
        <w:t xml:space="preserve">Dọc theo con đường đá, Dạ vô Yên chậm rãi bước đi, hai bên đường trồng hai hàng thương tùng bách thúy đọng một lớp tuyết mỏng manh, gió lạnh ập tới làm cho những bông tuyết bị thổi lên, giống như một tầng sương mù đánh úp về phía Dạ Vô Yên. Hắn mặc một bộ tố y, đi ngược chiều gió, quần áo tao nhã bay bay hút hồn, nhưng khí thế lại ổn trọng như núi.</w:t>
      </w:r>
    </w:p>
    <w:p>
      <w:pPr>
        <w:pStyle w:val="BodyText"/>
      </w:pPr>
      <w:r>
        <w:t xml:space="preserve">Cùng với tuyết như sương mù ập tới còn có nhiều mũi tên từ trên không trung hạ xuống, thật sắc bén, thật ngắn, bay lả tả, dày đặc tựa như tuyết rơi xuống, nhìn qua hơi dày đặc. Trên mái hiên, trên hành lang, đều là những mũi tên nhọn, đều là những cây tên với mũi nhọn hơn vài tấc.</w:t>
      </w:r>
    </w:p>
    <w:p>
      <w:pPr>
        <w:pStyle w:val="BodyText"/>
      </w:pPr>
      <w:r>
        <w:t xml:space="preserve">Vài tên thị vệ đang đi bên cạnh Dạ Vô Yên giơ binh khí trong tay lên, đánh rơi những mũi tên bay đầy trời.</w:t>
      </w:r>
    </w:p>
    <w:p>
      <w:pPr>
        <w:pStyle w:val="BodyText"/>
      </w:pPr>
      <w:r>
        <w:t xml:space="preserve">Cửa lớn trong phủ mở ra, bên ngoài binh sĩ đang xếp thành hàng nhìn thấy Dạ Vô Yên mặc thường phục ở nhà đều đồng loạt chấn động.</w:t>
      </w:r>
    </w:p>
    <w:p>
      <w:pPr>
        <w:pStyle w:val="BodyText"/>
      </w:pPr>
      <w:r>
        <w:t xml:space="preserve">Cố Vĩnh vừa tiến vào thành thì liền nhận thấy Mặc thành trước mắt đã là một tòa thành không, trong lòng không chỉ kinh hãi, biết được Tuyền vương đã biết trước tin tức có lẽ đã chạy trốn. Không ngờ cửa phủ vừa mở, nam tử chậm rãi bước ra kia lại là Tuyền vương.</w:t>
      </w:r>
    </w:p>
    <w:p>
      <w:pPr>
        <w:pStyle w:val="BodyText"/>
      </w:pPr>
      <w:r>
        <w:t xml:space="preserve">Cố Vĩnh ra lệnh một tiếng, các cung thủ liền ngừng bắn tên.</w:t>
      </w:r>
    </w:p>
    <w:p>
      <w:pPr>
        <w:pStyle w:val="BodyText"/>
      </w:pPr>
      <w:r>
        <w:t xml:space="preserve">Dạ Vô Yên đứng yên trước cửa phủ, khóe môi hiện lên một nụ cười lười biếng, ánh mắt ôn hòa vô hại lướt qua người Cố Vĩnh cùng Tân Đạt, nhìn chăm chú trên người một nam tử trẻ tuổi thân mặc quan phục, chính xác mà nói thì kia vẫn còn là một thiếu niên. Thân thể vẫn chưa hoàn toàn phát triển hết đã mặc vào bộ quan phục, nhìn qua có chút không cân xứng. Khuôn mặt tuấn mĩ, diễm lệ như hoa cỏ mùa xuân, đẹp như một vầng trăng sáng. Chỉ là khuôn mặt non nớt mang theo một chút ngây ngô buồn cười.</w:t>
      </w:r>
    </w:p>
    <w:p>
      <w:pPr>
        <w:pStyle w:val="BodyText"/>
      </w:pPr>
      <w:r>
        <w:t xml:space="preserve">Đây là giám quân sao?</w:t>
      </w:r>
    </w:p>
    <w:p>
      <w:pPr>
        <w:pStyle w:val="BodyText"/>
      </w:pPr>
      <w:r>
        <w:t xml:space="preserve">Khuôn mặt xinh đẹp như thế, lại là một nam tử trẻ tuổi như thế, lại là giám quân mà Dạ Vô Trần phái tới sao?</w:t>
      </w:r>
    </w:p>
    <w:p>
      <w:pPr>
        <w:pStyle w:val="BodyText"/>
      </w:pPr>
      <w:r>
        <w:t xml:space="preserve">Đôi mắt phượng của Dạ Vô Yên híp lại, ánh mắt toát ra ý lạnh thấu xương. Mơ hồ nhớ tới lời nói của thám tử mấy ngày trước, giờ thì Dạ Vô Yên có phần tin tưởng chuyện nam sủng.</w:t>
      </w:r>
    </w:p>
    <w:p>
      <w:pPr>
        <w:pStyle w:val="BodyText"/>
      </w:pPr>
      <w:r>
        <w:t xml:space="preserve">Trước đó thật lâu hắn đã từng nghe nói Dạ Vô Trần đoạn tụ (gay đó mừ), chỉ là chưa bao giờ bắt đước nhược điểm của hắn trên phương diện này, có lẽ là do phụ hoàng còn tại vị cho nên hắn rất cẩn thận. Thế nên những năm gần đây, hắn dường như nghĩ đến đó chỉ là những tin vịt thôi. Tuy nhiên chưa từng dự đoán được hắn vừa mới kế vị liền không hề kiêng nể gì nữa. Người trước mắt kia không cần nghĩ cũng mơ hồ đoán được là ai?</w:t>
      </w:r>
    </w:p>
    <w:p>
      <w:pPr>
        <w:pStyle w:val="BodyText"/>
      </w:pPr>
      <w:r>
        <w:t xml:space="preserve">"Tuyền vương, còn không quỳ xuống tiếp chỉ?!' Giám quân trẻ tuổi chậm rãi nói, hai con ngươi đen hứng thú nhìn Dạ Vô Yên. Khóe môi Dạ vô Yên nhếch lên, nhìn binh tướng bốn phía xung quanh tay cầm cung, ánh mắt nhìn chăm chú trên khuôn mặt đẹp như hoa mùa xuân của thiếu niên kia, lạnh giọng nói: "Thánh chỉ của Ngô hoàng đưa tới như vậy sao?"</w:t>
      </w:r>
    </w:p>
    <w:p>
      <w:pPr>
        <w:pStyle w:val="BodyText"/>
      </w:pPr>
      <w:r>
        <w:t xml:space="preserve">Dạ Vô Trần sợ không bức hắn phản được, thậm chí còn phái một nam sủng đến truyền chỉ, muốn hắn quỳ gồi trước một tên nam sủng. Kế sách như vậy, không biết là do người nào nghĩ ra?</w:t>
      </w:r>
    </w:p>
    <w:p>
      <w:pPr>
        <w:pStyle w:val="BodyText"/>
      </w:pPr>
      <w:r>
        <w:t xml:space="preserve">"Tuyền vương, ngươi muốn mưu phản sao?" Giám quân trẻ tuổi hắng giọng hô.</w:t>
      </w:r>
    </w:p>
    <w:p>
      <w:pPr>
        <w:pStyle w:val="BodyText"/>
      </w:pPr>
      <w:r>
        <w:t xml:space="preserve">Dạ Vô Yên nhướng mi, con ngươi đen sâu thẳm híp thành một đường, chậm rãi cười nói: "Xin hỏi giám quân đại nhân, ngươi vì sao phán tội bổn vương muốn mưu phản?"</w:t>
      </w:r>
    </w:p>
    <w:p>
      <w:pPr>
        <w:pStyle w:val="BodyText"/>
      </w:pPr>
      <w:r>
        <w:t xml:space="preserve">Thiếu niên giám quân chỉ vào Dạ Vô Yên, lớn tiếng nói: Tuyền vương, thánh chỉ của Ngô hoàng đến, ngươi không bày ra hướng án quỳ xuống tiếp chỉ, chẳng lẽ không đúng là mưu phản hay sao?"</w:t>
      </w:r>
    </w:p>
    <w:p>
      <w:pPr>
        <w:pStyle w:val="BodyText"/>
      </w:pPr>
      <w:r>
        <w:t xml:space="preserve">Dạ Vô Yên nhếch khóe miệng lên, không tiếng động gợi lên một chút ý cười, con ngươi đen trở nên sâu thẳm cùng sắc bén dị thường: "Kim Đường, lấy hương án!" hắn nói nhàn nhạt.</w:t>
      </w:r>
    </w:p>
    <w:p>
      <w:pPr>
        <w:pStyle w:val="BodyText"/>
      </w:pPr>
      <w:r>
        <w:t xml:space="preserve">Kim Đường vâng lời nói: "Vâng!" rồi quay sang phân phó thị vệ trong phủ chuyển một chiếc bàn gỗ đến.</w:t>
      </w:r>
    </w:p>
    <w:p>
      <w:pPr>
        <w:pStyle w:val="BodyText"/>
      </w:pPr>
      <w:r>
        <w:t xml:space="preserve">"Giám quân đại nhân, không biết tôn tính đại danh (họ tên) của ngài là gì?" Dạ vô Yên cười mỉm hỏi.</w:t>
      </w:r>
    </w:p>
    <w:p>
      <w:pPr>
        <w:pStyle w:val="BodyText"/>
      </w:pPr>
      <w:r>
        <w:t xml:space="preserve">Cố Vĩnh tiến nhanh tới nói: "Tuyền vương, giám quân đại nhân họ Lan tên Đình!" Cố Vĩnh tâm lí không muốn nhìn thấy Tuyền vương tạo phản. Cho dù hắn hiện nay nắm giữ năm vạn tinh binh, mà hộ vệ trong phủ của Tuyền vương cùng lắm chỉ ngàn người, tuy nhiên nhìn thấy Mạc thành gần như đã là một tòa thành trống không, đáy lòng hắn bắt đầu lo sợ.</w:t>
      </w:r>
    </w:p>
    <w:p>
      <w:pPr>
        <w:pStyle w:val="BodyText"/>
      </w:pPr>
      <w:r>
        <w:t xml:space="preserve">"Họ Lan? Là người phương nào?" Dạ Vô Yên tiếp tục hỏi.</w:t>
      </w:r>
    </w:p>
    <w:p>
      <w:pPr>
        <w:pStyle w:val="BodyText"/>
      </w:pPr>
      <w:r>
        <w:t xml:space="preserve">"Tuyền vương, ngươi nói quá nhiều rồi!" Ánh mắt xinh đẹp của Lan Đình trừng lớn, hừ lạnh nói.</w:t>
      </w:r>
    </w:p>
    <w:p>
      <w:pPr>
        <w:pStyle w:val="BodyText"/>
      </w:pPr>
      <w:r>
        <w:t xml:space="preserve">Đôi mắt Dạ Vô Yên nhíu lại, khóe môi cong lên nói: "Lan đại nhân, nếu thân là giám quân, nói vậy võ nghệ cũng không kém, không biết bổn vương có thể thỉnh giáo được không!" Nói xong, không kịp để giám quân Lan Đình kia phản ứng , nhanh chóng từng bước tiến tới, áo choàng tạo nên một luồng gió lạnh, hướng hắn đánh tới.</w:t>
      </w:r>
    </w:p>
    <w:p>
      <w:pPr>
        <w:pStyle w:val="BodyText"/>
      </w:pPr>
      <w:r>
        <w:t xml:space="preserve">Phía trước phía sau Lan Đình có thật nhiều hộ vệ, thấy thế cuống quýt giơ đao lên bảo vệ, tay áo bào của Dạ Vô Yên vung lên, khí thế sắc bén khiến đám người bốn phía văng ra, từng đợt những tiếng kêu thảm liên tiếp vang lên.</w:t>
      </w:r>
    </w:p>
    <w:p>
      <w:pPr>
        <w:pStyle w:val="BodyText"/>
      </w:pPr>
      <w:r>
        <w:t xml:space="preserve">Lan Đình thấy tình thế không ổn, ống tay áo vung lên, trước mắt một mảnh sương khói bốc lên. Khi nhìn lại thì trước mắt đã không còn bóng dáng của Lan Đình đâu! Hắn thoắt được nhanh như vậy, thoát một cách thật quỷ dị!</w:t>
      </w:r>
    </w:p>
    <w:p>
      <w:pPr>
        <w:pStyle w:val="BodyText"/>
      </w:pPr>
      <w:r>
        <w:t xml:space="preserve">Sương khói độn ư?! (thuật ẩn trong khói để thoát thân)</w:t>
      </w:r>
    </w:p>
    <w:p>
      <w:pPr>
        <w:pStyle w:val="BodyText"/>
      </w:pPr>
      <w:r>
        <w:t xml:space="preserve">Dạ Vô Yên nhướng mày nghiền ngẫm, con ngươi đen sâu thẳm hơi nhíu lại, bất thình lình bắn ra một tia sáng lạnh kinh người.</w:t>
      </w:r>
    </w:p>
    <w:p>
      <w:pPr>
        <w:pStyle w:val="BodyText"/>
      </w:pPr>
      <w:r>
        <w:t xml:space="preserve">Tuy rằng trong giang hồ cũng có người dùng pháo khói để chạy trốn, nhưng không giống như thân pháp quỷ dị thành thạo này, loại thân pháp này rõ ràng có chút giống với nhẫn thuật của Y Mạch quốc!</w:t>
      </w:r>
    </w:p>
    <w:p>
      <w:pPr>
        <w:pStyle w:val="BodyText"/>
      </w:pPr>
      <w:r>
        <w:t xml:space="preserve">Y Mạch quốc! Nhẫn thuật!</w:t>
      </w:r>
    </w:p>
    <w:p>
      <w:pPr>
        <w:pStyle w:val="BodyText"/>
      </w:pPr>
      <w:r>
        <w:t xml:space="preserve">Dạ Vô Trần, ngươi biết rốt cuộc ngươi đã trêu chọc đến dạng người gì bên cạnh ngươi không?! Ngươi có biết cơ nghiệp sang sơn của tổ tông đang tràn ngập nguy cơ hay không?!</w:t>
      </w:r>
    </w:p>
    <w:p>
      <w:pPr>
        <w:pStyle w:val="BodyText"/>
      </w:pPr>
      <w:r>
        <w:t xml:space="preserve">Dạ Vô Yên bình tĩnh suy ngẫm, đôi mắt sâu thẳm giống như bị băng lạnh thấm vào, trở nên lạnh lẽo dị thường.</w:t>
      </w:r>
    </w:p>
    <w:p>
      <w:pPr>
        <w:pStyle w:val="BodyText"/>
      </w:pPr>
      <w:r>
        <w:t xml:space="preserve">Xa xa, bên trong đội ngũ hộ vệ, Lan Đình đột nhiên hô to: "Tuyền vương phản!!! Chúng tướng sĩ mau chóng bắt lấy giặc! Bắt được Tuyền vương sẽ được thưởng lớn!"</w:t>
      </w:r>
    </w:p>
    <w:p>
      <w:pPr>
        <w:pStyle w:val="BodyText"/>
      </w:pPr>
      <w:r>
        <w:t xml:space="preserve">Trong âm thanh thuần mĩ lộ ra một vẻ phấn khởi khó có thể nói thành lời, tiếng nói ở trong làn gió đông lạnh lẽo lan ra, giọng nói kia không kể là lớn, nhưng lại vững vàng truyền đến tai binh sĩ.</w:t>
      </w:r>
    </w:p>
    <w:p>
      <w:pPr>
        <w:pStyle w:val="BodyText"/>
      </w:pPr>
      <w:r>
        <w:t xml:space="preserve">Hắn vung tay hô lên, hơn vạn người trong nháy mắt trở nên yên lặng, chỉ nghe âm thanh kiều diễm của thiếu niên kia thong thả quẩn quanh trong không gian yên tĩnh.</w:t>
      </w:r>
    </w:p>
    <w:p>
      <w:pPr>
        <w:pStyle w:val="BodyText"/>
      </w:pPr>
      <w:r>
        <w:t xml:space="preserve">Không có người hưởng ứng, cũng không biết những binh sĩ này khiếp sợ, hay là như thế nào?!</w:t>
      </w:r>
    </w:p>
    <w:p>
      <w:pPr>
        <w:pStyle w:val="BodyText"/>
      </w:pPr>
      <w:r>
        <w:t xml:space="preserve">“Tuyền vương, ngươi thật sự muốn phản?" Cố Vĩnh cao giọng hỏi, giọng nói mơ hồ lộ ra vẻ kinh hãi.</w:t>
      </w:r>
    </w:p>
    <w:p>
      <w:pPr>
        <w:pStyle w:val="BodyText"/>
      </w:pPr>
      <w:r>
        <w:t xml:space="preserve">"Có gì không thể?" Dạ Vô Yên trầm giọng nói.</w:t>
      </w:r>
    </w:p>
    <w:p>
      <w:pPr>
        <w:pStyle w:val="BodyText"/>
      </w:pPr>
      <w:r>
        <w:t xml:space="preserve">Hắn đứng trước chiều gió, tay áo dài tung bay trong gió, ánh mắt sáng như ngọc và sâu thẳm như bầu trời đêm, bên môi còn ẩn một nụ cười nhạt nhẽo. Mặc dù hờ hững thản nhiên, nhưng loại khí chất thản nhiên bất khuất đến dọa người này lại làm cho người ta cảm thấy áp bách, không thể thở nổi.</w:t>
      </w:r>
    </w:p>
    <w:p>
      <w:pPr>
        <w:pStyle w:val="BodyText"/>
      </w:pPr>
      <w:r>
        <w:t xml:space="preserve">Loại khí thế này, là sinh ra từ thiên quân vạn mã, được tôi luyện từ ngàn vạn khó khăn nơi sa trường mà ra, người thường không thể có được.</w:t>
      </w:r>
    </w:p>
    <w:p>
      <w:pPr>
        <w:pStyle w:val="BodyText"/>
      </w:pPr>
      <w:r>
        <w:t xml:space="preserve">Cố Vĩnh vô cùng ngưỡng mộ Tuyền vương, tuy nhiên Tuyền vương đã phản, bất đắc dĩ phải ra lệnh cho binh sĩ bắt lấy Tuyền vương. Chiến sự kia, ở trong cơn gió đông lạnh thấu xương, rốt cuộc cũng bùng nổ.</w:t>
      </w:r>
    </w:p>
    <w:p>
      <w:pPr>
        <w:pStyle w:val="BodyText"/>
      </w:pPr>
      <w:r>
        <w:t xml:space="preserve">"Ngày 28 tháng 10, Tuyền vương phản!"</w:t>
      </w:r>
    </w:p>
    <w:p>
      <w:pPr>
        <w:pStyle w:val="BodyText"/>
      </w:pPr>
      <w:r>
        <w:t xml:space="preserve">"Ngày 28 tháng 10, sáng sớm, Cố Vĩnh cùng Tân Đạt dẫn năm vạn binh tập kích Mặc thành một cách bất ngờ, tuy nhiên Mặc thành đã trở thành một tòa thành không. Sáng sớm canh ba, Cố Vĩnh lại dẫn một vạn tinh binh vây khốn vương phủ, không bao lâu, Tuyền vương chậm rãi ra khỏi phủ. Khi giám quân tuyên chỉ, Tuyền vương bỗng nhiên làm khó dễ, giám quân chạy trốn."</w:t>
      </w:r>
    </w:p>
    <w:p>
      <w:pPr>
        <w:pStyle w:val="BodyText"/>
      </w:pPr>
      <w:r>
        <w:t xml:space="preserve">"Tuyền vương phản, lấy ngàn hộ vệ còn lại trong phủ đối phó với hàng vạn tinh binh. Thắng lợi hoàn toàn, bắt giữ Cố Vĩnh, Cố Vĩnh đầu hàng!"</w:t>
      </w:r>
    </w:p>
    <w:p>
      <w:pPr>
        <w:pStyle w:val="BodyText"/>
      </w:pPr>
      <w:r>
        <w:t xml:space="preserve">"Giờ tỵ, trợ thủ đắc lực của Tuyền vương là Trương Tử Hằng cùng Vương Sách, hai vị tướng dẫn hai vạn quân tập kích bất ngờ bốn vạn binh mã của Tân Đạt ngoài Mặc thành. Chiến đấu đến trưa, lấy ít thắng nhiều. Tân Đạt chết trận, bốn vạn binh sĩ, ba vạn đầu hàng. Từ đó, Tuyền vương giành được năm vạn binh."</w:t>
      </w:r>
    </w:p>
    <w:p>
      <w:pPr>
        <w:pStyle w:val="BodyText"/>
      </w:pPr>
      <w:r>
        <w:t xml:space="preserve">"Sau đó, Tuyền vương với tốc độ như sấm chớp, dẫn quân tấn công những vùng lân cận như Tam Châu, Thanh Châu, Vĩnh Châu cùng Lương Châu. Thanh Châu cùng Vĩnh Châu đầu hàng, tướng trấn thủ thành Lương Châu chết trận, không đến ba ngày, Tuyền vương gần như đã thu vào trong túi ba Châu."</w:t>
      </w:r>
    </w:p>
    <w:p>
      <w:pPr>
        <w:pStyle w:val="BodyText"/>
      </w:pPr>
      <w:r>
        <w:t xml:space="preserve">"Đầu tháng mười một, Tuyền vương triệu tập chúng tướng sĩ, làm lễ tuyên thệ ngoài thành Lương Châu trước khi xuất quân giết địch. Tuyền vương viết: Ta, chính là lục hoàng tử của Gia Tường hoàng đế, một người con của quốc gia. Năm hai mươi sáu Gia Tường, phụng mệnh trấn thủ biên cương, đánh bại Ô Thị, diệt Hồ Rất, thu phục hơn mười thành phương Bắc. Năm ba mươi Gia Tường, được phong làm Tuyền vương, từ khi được thụ phong tới nay luôn chỉ biết tuân theo pháp luật, làm tròn trách nhiệm. Tuy nhiên, nay hoàng đế mới đăng cơ lại tin tưởng gian thần, sủng ái nam sủng, mưu hại trung lương, khiến triều đình không còn kỉ cương. Tổ tông gây dựng sự nghiệp gian nan, luôn muốn duy trì giang sơn dài lâu. Tổ tiên từng dạy: vua không dùng thần ngay thẳng, : nội bộ có gian tế, tất phải khởi binh thảo phạt. Nay, ta xin thề, thề sẽ trừ khử gian thần, lấy việc dùng người thanh liêm làm đầu, dẹp yên xã tắc!"</w:t>
      </w:r>
    </w:p>
    <w:p>
      <w:pPr>
        <w:pStyle w:val="BodyText"/>
      </w:pPr>
      <w:r>
        <w:t xml:space="preserve">"Trọng binh vùng bắc bộ của triều đình, Nha Đài phía đông, Cư Nhai Quan ở Tây bộ, Thiệu Châu ở bắc bộ. Nay, trọng binh ở ba nơi, ước chừng năm mươi vạn cung đủ để phụ trợ cho Mạc thành."</w:t>
      </w:r>
    </w:p>
    <w:p>
      <w:pPr>
        <w:pStyle w:val="BodyText"/>
      </w:pPr>
      <w:r>
        <w:t xml:space="preserve">"Hòa Thuận hoàng đế nghe nói Tuyền vương phản thì vô cung tức giận. Hỏi người nào nguyện lãnh binh đi giết giặc. Nhưng hỏi vài lần không có người nào dám nhận. Hắn tức giận nên sai Hiên Viên làm chủ tướng, Đường Hùng làm phó tướng, dẫn năm mươi vạn quân đi đến phương Bắc."</w:t>
      </w:r>
    </w:p>
    <w:p>
      <w:pPr>
        <w:pStyle w:val="BodyText"/>
      </w:pPr>
      <w:r>
        <w:t xml:space="preserve">Trong không khí thanh nhã cùng hương trà thản nhiên lượn lờ, Sắt Sắt ngồi trong phòng khách, tay cầm chén trà, tuy nhiên, thật lâu vẫn chưa uống hớp nào. Tâm trí nàng lúc này đang tập trung nghe từng lời Tử Mê đang nói. Từng câu từng chữ đều làm cho tâm hồn bình tĩnh của nàng nổi lên sóng gió.</w:t>
      </w:r>
    </w:p>
    <w:p>
      <w:pPr>
        <w:pStyle w:val="BodyText"/>
      </w:pPr>
      <w:r>
        <w:t xml:space="preserve">Hắn rốt cuộc đã khởi sự!</w:t>
      </w:r>
    </w:p>
    <w:p>
      <w:pPr>
        <w:pStyle w:val="BodyText"/>
      </w:pPr>
      <w:r>
        <w:t xml:space="preserve">Mặc dù không thể chính bản thân nhìn thấy được tình cảnh lúc ấy, nhưng trong lúc tâm tình đang rối loạn, nàng lại từ giữa những hàng chữ này có thể cảm nhạn được một cách rõ ràng.</w:t>
      </w:r>
    </w:p>
    <w:p>
      <w:pPr>
        <w:pStyle w:val="BodyText"/>
      </w:pPr>
      <w:r>
        <w:t xml:space="preserve">Tình huống ngày đó nhất định là vô cùng nguy hiểm, lấy một ngàn hộ vệ đối chọi lại với một vạn tinh binh, nói vậy một ngàn hộ vệ kia của hắn đều là các cánh quân tinh nhuệ, nếu không sao có thể địch nổi. Trương Tử Hằng cùng Vương Sách đều là ái tướng của Vô Yên, Dạ vô Yên tạo phản bọn họ tự nhiên cũng là theo mà phản. Triều đình đã đoạt lại binh quyền của Dạ vô Yên nhưng còn chưa kịp đem các tướng sĩ binh quyền của hắn đoạt đi.</w:t>
      </w:r>
    </w:p>
    <w:p>
      <w:pPr>
        <w:pStyle w:val="BodyText"/>
      </w:pPr>
      <w:r>
        <w:t xml:space="preserve">Dạ Vô Yên đang ở phương Bắc chiến công hiển hách, lần này cùng nhau hành sự, những người tài chiếm đã số, nhất là các bộ cũ dưới trướng của hắn. Chỉ mười ngày ngắn ngủn hắn đã từ một vương gia nhàn nhã không một binh một tướng, đã có trong tay mười lăm vạn binh lính. Trong trường hợp đó, ngay cả như thế làm sao có thể chống lại được triều đình có trăm vạn đại quân? ! Đây không khác gì lấy trứng chọi đá.</w:t>
      </w:r>
    </w:p>
    <w:p>
      <w:pPr>
        <w:pStyle w:val="BodyText"/>
      </w:pPr>
      <w:r>
        <w:t xml:space="preserve">Sắt Sắt rũ mi xuống, chậm rãi nhấp một hớp trà, dường như lại thấy vị trà có chút chua chát, nàng nhịn không được ánh mắt ngưng lại. Tử Mê thấy thế, lặng lẽ lui ra ngoài, phòng khách trở lên yên tĩnh. Từ trên lầu hai nhìn ra mặt biển xa xa, thậm chí có thể nghe được sóng biển rầm rì.</w:t>
      </w:r>
    </w:p>
    <w:p>
      <w:pPr>
        <w:pStyle w:val="BodyText"/>
      </w:pPr>
      <w:r>
        <w:t xml:space="preserve">Sắt Sắt một tay nâng cằm, mi mắt khẽ chớp, lẳng lặng ngồi trước bàn.</w:t>
      </w:r>
    </w:p>
    <w:p>
      <w:pPr>
        <w:pStyle w:val="BodyText"/>
      </w:pPr>
      <w:r>
        <w:t xml:space="preserve">Cho đến khi Phượng Miên đẩy mành ra chậm rãi đi vào, nhìn thấy dáng vẻ chống má suy ngẫm cua Sắt Sắt.</w:t>
      </w:r>
    </w:p>
    <w:p>
      <w:pPr>
        <w:pStyle w:val="BodyText"/>
      </w:pPr>
      <w:r>
        <w:t xml:space="preserve">Hắn lập tức đi đến trước mặt Sắt Sắt, ngồi vào chiếc ghế đối diện với Sắt Sắt, hai tay đặt lên hai thành ghế, híp mắt, tinh tế đánh giá Sắt Sắt.</w:t>
      </w:r>
    </w:p>
    <w:p>
      <w:pPr>
        <w:pStyle w:val="BodyText"/>
      </w:pPr>
      <w:r>
        <w:t xml:space="preserve">Ngoài cửa sổ ánh nắng xuyên qua cửa sổ chiếu trên mặt nàng, một nửa khuôn mặt tuyệt mỹ như đang ở dưới ánh mặt trời rực sáng, một nửa ẩn dưới góc khuất mờ mờ nhìn vô cùng mĩ lệ. Đôi mắt đẹp dừng ở ngoài cửa sổ, đáy mắt trong suốt, hàng lông mày khẽ nhăn, mang theo một vẻ chán nản ưu sầu.</w:t>
      </w:r>
    </w:p>
    <w:p>
      <w:pPr>
        <w:pStyle w:val="BodyText"/>
      </w:pPr>
      <w:r>
        <w:t xml:space="preserve">"Ngươi đang lo lắng cho hắn sao?" Phượng Miên thấp giọng nói, trong thanh âm lộ ra một sự than thở khôn tả.</w:t>
      </w:r>
    </w:p>
    <w:p>
      <w:pPr>
        <w:pStyle w:val="BodyText"/>
      </w:pPr>
      <w:r>
        <w:t xml:space="preserve">Sắt Sắt ngước mắt lên, lẳng lặng nhìn thoáng qua Phượng Miên. Miệng mĩm cười nói: "Không sai! Quả thật có chút lo lắng, mười lăm vạn binh mã sao có thể địch nổi trăm vạn tinh binh."</w:t>
      </w:r>
    </w:p>
    <w:p>
      <w:pPr>
        <w:pStyle w:val="BodyText"/>
      </w:pPr>
      <w:r>
        <w:t xml:space="preserve">Nàng thật sự đang lo lắng cho hắn, đây là cảm giác ở sâu trong lòng nàng, nàng không lừa được mình.</w:t>
      </w:r>
    </w:p>
    <w:p>
      <w:pPr>
        <w:pStyle w:val="BodyText"/>
      </w:pPr>
      <w:r>
        <w:t xml:space="preserve">"Chủ nhân bên kia Miên nghĩ không cần lo lắng!" Phượng Miên khẽ cười nói, "Ngươi cũng biết, Nam Việt hiện nay quốc khố đang bị thiếu hụt?!”</w:t>
      </w:r>
    </w:p>
    <w:p>
      <w:pPr>
        <w:pStyle w:val="BodyText"/>
      </w:pPr>
      <w:r>
        <w:t xml:space="preserve">Sắt sắt nghe vậy, kinh ngạc quay đầu lại, quốc khố thiếu hụt sao?! Đây là việc cơ mặt nhưng từ đâu hắn lại biết được? Sẽ không phải Dạ Vô Yên đem quốc khố chuyển đi chứ?! Việc này nghe qua cảm thấy rợn cả người. Gia Tường hoàng đế bệnh nặng thoái vị, triều đình trở lên hỗn loạn. Nếu Dạ Vô Yên có người ở đó, loại sự tình này cũng không phải không có khả năng!</w:t>
      </w:r>
    </w:p>
    <w:p>
      <w:pPr>
        <w:pStyle w:val="BodyText"/>
      </w:pPr>
      <w:r>
        <w:t xml:space="preserve">"Nói như vậy, binh mã của triều đình chống đỡ không được bao lâu nữa!" Sắt Sắt hỏi.</w:t>
      </w:r>
    </w:p>
    <w:p>
      <w:pPr>
        <w:pStyle w:val="BodyText"/>
      </w:pPr>
      <w:r>
        <w:t xml:space="preserve">Phượng Miên mỉm cười vuốt cằm, cử chỉ của hắn nhẹ nhàng mà ấm áp, mang theo vẻ tao nhã, "Kinh lý phái đi năm mươi vạn binh mã đến Mặc thành, phỏng chừng cũng đã đi được mười ngày, bây giờ đã vào mùa đông, phương Bắc lạnh khủng khiếp, chỉ sợ bọn họ quen ở miền Nam binh tướng khó có thể chống đỡ được giá lạnh ở phương Bắc, chống đỡ sẽ không được bao lâu. Về phần năm mươi vạn binh mã ở phương Bắc, lấy mười lăm vạn muốn đánh năm mươi vạn, chủ thượng đã xem xét, đều không phải là việc khó. Chiến dịch lấy ít đánh nhiều, chủ thượng cũng không phải là chưa từng đánh qua!"</w:t>
      </w:r>
    </w:p>
    <w:p>
      <w:pPr>
        <w:pStyle w:val="BodyText"/>
      </w:pPr>
      <w:r>
        <w:t xml:space="preserve">Dạ Vô Yên ở trên chiến trường, Sắt Sắt chưa từng gặp qua, không biết hắn oai hung như thế nào lại làm cho Phượng Miên tin hắn như thế. Nhưng nghe Phượng Miên nói, thật ra làm nỗi lo lắng trong lòng Sắt Sắt cũng giảm dần.</w:t>
      </w:r>
    </w:p>
    <w:p>
      <w:pPr>
        <w:pStyle w:val="BodyText"/>
      </w:pPr>
      <w:r>
        <w:t xml:space="preserve">"Ta đã tạo ra một con thuyền ngầm, để ta mang ngươi đi thử hàng! Bảo đảm tâm tình của ngươi sẽ trở nên tốt hơn." Phượng Miên trừng mắt nhìn nàng, mỉm cười nói.</w:t>
      </w:r>
    </w:p>
    <w:p>
      <w:pPr>
        <w:pStyle w:val="BodyText"/>
      </w:pPr>
      <w:r>
        <w:t xml:space="preserve">Thuyền ngầm ư?!</w:t>
      </w:r>
    </w:p>
    <w:p>
      <w:pPr>
        <w:pStyle w:val="BodyText"/>
      </w:pPr>
      <w:r>
        <w:t xml:space="preserve">Sắt Sắt nhớ tới ngày ấy Dạ Vô Yên đến đây có thể ở trong con thuyền chạy dưới đáy biển, trong lòng nhất thời trở nên cao hứng. Không biết ở đáy biển thuyền chạy như thế nào, sẽ là một loại quang cảnh hiếm có gì.</w:t>
      </w:r>
    </w:p>
    <w:p>
      <w:pPr>
        <w:pStyle w:val="BodyText"/>
      </w:pPr>
      <w:r>
        <w:t xml:space="preserve">Nàng đứng dậy theo Phượng Miên đi ra bờ biển, quả nhiên nhìn thấy trên mặt biển có một con thuyền đang cập bến. Nhưng thuyền chiến này cùng thuyền của Dạ Vô Yên ngày đó đi đến đây không quá giống nhau. Nhìn qua càng hoa mỹ, chất liệu không phải được làm từ gỗ, hình như là được chế tạo từ đồng.</w:t>
      </w:r>
    </w:p>
    <w:p>
      <w:pPr>
        <w:pStyle w:val="BodyText"/>
      </w:pPr>
      <w:r>
        <w:t xml:space="preserve">Phượng Miên mở cửa khoang thuyền ra, mỉm cười nói: "Xin mời!"</w:t>
      </w:r>
    </w:p>
    <w:p>
      <w:pPr>
        <w:pStyle w:val="BodyText"/>
      </w:pPr>
      <w:r>
        <w:t xml:space="preserve">Sắt Sắt xoay người tiến vào trong thuyền, trong nháy mắt cơ hồ hoài nghi mình giống như là đi nhầm vào nơi nào đó. Trong này không giống như khoang thuyền, nhìn như là một gian phòng ốc nho nhỏ xinh xắn. Bên trong không hề tối, ánh sáng dìu dịu bởi vì trên thuyền gắn mấy viên dạ minh châu tỏa ra anh sáng dìu dịu. Chiếu rọi khoang thuyền tất cả vật dụng bài trí đều mông mông lung lông, mang theo vẻ đẹp lãng mạn.</w:t>
      </w:r>
    </w:p>
    <w:p>
      <w:pPr>
        <w:pStyle w:val="BodyText"/>
      </w:pPr>
      <w:r>
        <w:t xml:space="preserve">Sắt Sắt đá chiếc giầy ra khỏi chân, chân trần chậm rãi đi trên tấm thảm, ở trong khoang thuyền nhanh nhẹn dạo qua một vòng, váy dài tung bay, thản nhiên ngồi trên thảm. Nàng mỉm cười đánh giá khoang thuyền nho nhỏ này, vẻ mặt tươi cười mang theo một sự cảm thán. Ánh sáng dìu dịu chiếu trên mặt nàng, nhìn qua như bông hoa xinh đẹp trong mùa xuân.</w:t>
      </w:r>
    </w:p>
    <w:p>
      <w:pPr>
        <w:pStyle w:val="BodyText"/>
      </w:pPr>
      <w:r>
        <w:t xml:space="preserve">"Phượng Miên, ngươi thật sự là một kỳ tài! Có thể làm ra những thứ tinh xảo lại thực hữu dụng." Sắt Sắt với tay cầm một vật lên, cười khẽ nói. Như con thuyền mới này thật tinh xảo và thực dụng, khó có thể tưởng tượng được Phượng Miên làm thế nào có thể nghĩ ra được, rồi tạo ra như thế nào, thật là kỳ tài có một không hai.</w:t>
      </w:r>
    </w:p>
    <w:p>
      <w:pPr>
        <w:pStyle w:val="BodyText"/>
      </w:pPr>
      <w:r>
        <w:t xml:space="preserve">"Này này, đều không phải chỉ có mình ta nghĩ ra đâu, có lẽ còn có người không những có nghĩ ra, hơn nữa, còn tạo ra. Nói không chừng, trước kia ngươi đã từng đi rồi!"</w:t>
      </w:r>
    </w:p>
    <w:p>
      <w:pPr>
        <w:pStyle w:val="BodyText"/>
      </w:pPr>
      <w:r>
        <w:t xml:space="preserve">Phượng Miên không chớp mi nói.</w:t>
      </w:r>
    </w:p>
    <w:p>
      <w:pPr>
        <w:pStyle w:val="BodyText"/>
      </w:pPr>
      <w:r>
        <w:t xml:space="preserve">"Ta trước kia từng đi con thuyền như vậy?" Nét mặt Sắt Sắt bất động, "Ngươi nói là ta lần đó bị người Hắc Sơn Nhai cứu đi, đó là đi loại thuyền này sao?"</w:t>
      </w:r>
    </w:p>
    <w:p>
      <w:pPr>
        <w:pStyle w:val="BodyText"/>
      </w:pPr>
      <w:r>
        <w:t xml:space="preserve">"Ta cũng đoán như vậy, nếu không lúc ấy chủ thượng phái nhiều người như vậy, phong tỏa đường bộ cùng đường thủy, vì sao cũng không từng tìm được tung tích của các ngươi!?" Phượng Miên nói nhàn nhạt.</w:t>
      </w:r>
    </w:p>
    <w:p>
      <w:pPr>
        <w:pStyle w:val="BodyText"/>
      </w:pPr>
      <w:r>
        <w:t xml:space="preserve">Sắt Sắt không chớp mi, chẳng lẽ Vô Nhai cũng có loại thuyền này? Năm đó nàng vẫn đang hôn mê, loáng thoáng từng nghe được tiếng nước, dĩ nhiên là đang ở bên trong thuyền ngầm sao?</w:t>
      </w:r>
    </w:p>
    <w:p>
      <w:pPr>
        <w:pStyle w:val="BodyText"/>
      </w:pPr>
      <w:r>
        <w:t xml:space="preserve">Phượng Miên chậm rãi đi đến phía trước Sắt Sắt ngồi xuống, chỉ thấy tay của hắn khởi động cơ quan, chợt nghe một đợt tiếng vang xèo xèo xoay xoay. Một bên vách tường của khoang thuyền là hai khối đồng nối thành, chỉ nghe tiếng vang qua đi, thì mảnh đồng mở ra, hiện ra một tường kép dày khoảng hai thước. Bên trong tường kép có một cái ngăn tủ bằng gỗ, một tầng, toàn đồ dùng hàng ngày.</w:t>
      </w:r>
    </w:p>
    <w:p>
      <w:pPr>
        <w:pStyle w:val="BodyText"/>
      </w:pPr>
      <w:r>
        <w:t xml:space="preserve">Phượng Miên từ bên trong lấy ra một vò rượu mở giấy dán ra, đem rượu có màu hồng hồng rót vào cái chén trước mặt Sắt Sắt. Sắt Sắt nhìn kỹ chỉ thấy ngăn tủ kia chứa đựng không ít đồ ăn, có lẽ cũng đủ cho vài người cùng ăn.</w:t>
      </w:r>
    </w:p>
    <w:p>
      <w:pPr>
        <w:pStyle w:val="BodyText"/>
      </w:pPr>
      <w:r>
        <w:t xml:space="preserve">Phượng Miên nhìn dáng vẻ kinh ngạc của Sắt Sắt, khóe môi cười nhẹ nói: "Tam chiến thuyền kia là chiến thuyền chỉ dùng để tấn công, còn thuyền ngầm này thích hợp nhất là dùng để chạy trốn.</w:t>
      </w:r>
    </w:p>
    <w:p>
      <w:pPr>
        <w:pStyle w:val="BodyText"/>
      </w:pPr>
      <w:r>
        <w:t xml:space="preserve">Sắt Sắt cười nhàn nhạt, dùng để chạy trốn, đúng là thật sự chính xác.</w:t>
      </w:r>
    </w:p>
    <w:p>
      <w:pPr>
        <w:pStyle w:val="BodyText"/>
      </w:pPr>
      <w:r>
        <w:t xml:space="preserve">Có thế lẻn vào trong lòng biển, kẻ địch sẽ không phát hiện được tung tích mà trong khoang thuyền lại có đủ đồ ăn.</w:t>
      </w:r>
    </w:p>
    <w:p>
      <w:pPr>
        <w:pStyle w:val="BodyText"/>
      </w:pPr>
      <w:r>
        <w:t xml:space="preserve">Phượng Miên khởi động cơ quan, chỉ nghe cơ quan từ từ chuyển động, đỉnh đầu bọn họ bỗng nhiên hiện ra một khoảng không trên trời, ánh mặt trời chiếu vào. Tràn ngập trong khoang thuyền hơi thở cũng đủ cảm thấy tươi mát, sau đó đôi mắt phượng giật mình, cửa sổ ở phía trên biến mất, toàn bộ thuyền lại bị bịt kín, sau đó liền lẳng lặng lặn xuống đáy biển.</w:t>
      </w:r>
    </w:p>
    <w:p>
      <w:pPr>
        <w:pStyle w:val="BodyText"/>
      </w:pPr>
      <w:r>
        <w:t xml:space="preserve">"Có nghĩ muốn xem dưới đáy biển nhìn như thế nào không?" Phượng Miên nhíu mày hỏi.</w:t>
      </w:r>
    </w:p>
    <w:p>
      <w:pPr>
        <w:pStyle w:val="BodyText"/>
      </w:pPr>
      <w:r>
        <w:t xml:space="preserve">Sắt Sắt uống một ly rượu nguyên chất, mỉm cười gật gật đầu, hỏi: "Tốt lắm, hãy xuống dưới đáy biển xem sao?" Nàng nhớ rõ, nghe mẫu thân nói qua, dưới đáy biển và trên mặt đất là hai thế giới khác nhau, "Nhưng phải xem như thế nào mới được?"</w:t>
      </w:r>
    </w:p>
    <w:p>
      <w:pPr>
        <w:pStyle w:val="BodyText"/>
      </w:pPr>
      <w:r>
        <w:t xml:space="preserve">Phượng Miên cười cười, đưa tay khởi động cơ quan, chỉ nghe thấy một đợt tiếng vang chầm chậm qua đi, vô số cửa sổ nhỏ xếp thành một đường, đang lộ ra ở trên vách thuyền. Nhìn kỹ, trên cửa sổ nhỏ đều được khảm một vật mảnh tròn tròn với chất liệu trong suốt, mặt trên trong suốt thực giống với "Thiên lý nhãn" .</w:t>
      </w:r>
    </w:p>
    <w:p>
      <w:pPr>
        <w:pStyle w:val="Compact"/>
      </w:pPr>
      <w:r>
        <w:t xml:space="preserve"> </w:t>
      </w:r>
      <w:r>
        <w:br w:type="textWrapping"/>
      </w:r>
      <w:r>
        <w:br w:type="textWrapping"/>
      </w:r>
    </w:p>
    <w:p>
      <w:pPr>
        <w:pStyle w:val="Heading2"/>
      </w:pPr>
      <w:bookmarkStart w:id="148" w:name="tập-4-điệp-luyến-hoa---chương-131-phần-2"/>
      <w:bookmarkEnd w:id="148"/>
      <w:r>
        <w:t xml:space="preserve">126. Tập 4: Điệp Luyến Hoa - Chương 131 (phần 2)</w:t>
      </w:r>
    </w:p>
    <w:p>
      <w:pPr>
        <w:pStyle w:val="Compact"/>
      </w:pPr>
      <w:r>
        <w:br w:type="textWrapping"/>
      </w:r>
      <w:r>
        <w:br w:type="textWrapping"/>
      </w:r>
      <w:r>
        <w:t xml:space="preserve"> </w:t>
      </w:r>
    </w:p>
    <w:p>
      <w:pPr>
        <w:pStyle w:val="BodyText"/>
      </w:pPr>
      <w:r>
        <w:t xml:space="preserve">"Đây là Âu Dương Cái mang từ nước ngoài về, xuyên qua nó, ngươi có thể nhìn thấy cảnh tượng bên ngoài." Phượng Miên mỉm cười nói! Chính hắn cũng không điều khiển thuyền ngầm nữa mà để tự nó chậm rãi hướng xuống biển, còn hắn kéo một ngăn tủ bên tường kép lấy ra một cái gối đầu Cẩm Tú, đặt ở trên thảm, thản nhiên nằm xuống.</w:t>
      </w:r>
    </w:p>
    <w:p>
      <w:pPr>
        <w:pStyle w:val="BodyText"/>
      </w:pPr>
      <w:r>
        <w:t xml:space="preserve">Sắt Sắt để sát mắt vào cửa sổ tròn tròn kia, quả nhiên thấy được cảnh tượng bên ngoài biển.</w:t>
      </w:r>
    </w:p>
    <w:p>
      <w:pPr>
        <w:pStyle w:val="BodyText"/>
      </w:pPr>
      <w:r>
        <w:t xml:space="preserve">Bọn họ lúc này còn chưa xuống sâu, trước mặt là một khoảng sáng tỏ, một con cá Ngư nhỏ đang ở trước mặt Sắt Sắt bơi qua chầm chậm , phía sau theo đuôi là một đàn Ngư nhỏ cũng giống nó như đúc, trước mặt Sắt Sắt chậm rãi bơi qua bơi lại nhìn rất đông đúc.</w:t>
      </w:r>
    </w:p>
    <w:p>
      <w:pPr>
        <w:pStyle w:val="BodyText"/>
      </w:pPr>
      <w:r>
        <w:t xml:space="preserve">Sắt Sắt chưa bao giờ gặp qua một đàn cá Ngư nhỏ với sắc thái đẹp hơn những cá ngư nhi bắt làm trò chơi trong song hồ . Đầy đủ hình dạng kỳ lạ, làm Sắt Sắt có chút kinh ngạc.</w:t>
      </w:r>
    </w:p>
    <w:p>
      <w:pPr>
        <w:pStyle w:val="BodyText"/>
      </w:pPr>
      <w:r>
        <w:t xml:space="preserve">Các loài tảo biển cũng thực kỳ lạ, thật dài và mềm, dáng vẻ diễm lệ như cầu vồng. Đẹp nhất đó là đá san hô, giống như một cánh rừng sum suê.</w:t>
      </w:r>
    </w:p>
    <w:p>
      <w:pPr>
        <w:pStyle w:val="BodyText"/>
      </w:pPr>
      <w:r>
        <w:t xml:space="preserve">"Như thế nào, sinh vật trong biển có phải rất được không?" Phượng Miên đan hai tay vào nhau, khóe miệng cười hỏi.</w:t>
      </w:r>
    </w:p>
    <w:p>
      <w:pPr>
        <w:pStyle w:val="BodyText"/>
      </w:pPr>
      <w:r>
        <w:t xml:space="preserve">Sắt Sắt nhẹ nhàng vuốt cằm, thản nhiên mỉm cười, trong trí nhớ, dường như đã rất lâu nàng chưa từng vui vẻ như vậy. Một đàn Ngư nhỏ nhìn thấy thuyền ngầm dường như cảm thấy có chút kỳ quái, tiến sát vào mặt kính tròn tròn như là đang xem xét. Sắt Sắt vươn tay chỉ, nhẹ nhàng đánh trên măt kính, đám Ngư nhỏ kinh hãi nhảy dựng, quẫy đuôi, sợ tới mức chạy toán loạn, Sắt Sắt nhịn không được bật cười, thanh âm thanh lệ tuyệt diệu ở trong khoang thuyền thong thả quanh quẩn, cười tươi đẹp như ánh bình minh.</w:t>
      </w:r>
    </w:p>
    <w:p>
      <w:pPr>
        <w:pStyle w:val="BodyText"/>
      </w:pPr>
      <w:r>
        <w:t xml:space="preserve">Phượng Miên một tay đỡ đầu, một đôi mắt sáng thật sâu ngắm nhìn Sắt Sắt. Mà Sắt Sắt đang ngồi ở trên thuyền xem phong cảnh bên ngoài, hồn nhiên không biết, lúc này mình cũng trở thành phong cảnh trong mắt người khác.</w:t>
      </w:r>
    </w:p>
    <w:p>
      <w:pPr>
        <w:pStyle w:val="BodyText"/>
      </w:pPr>
      <w:r>
        <w:t xml:space="preserve">"Sắt Sắt, ngươi còn yêu chủ thượng không?" âm thanh thanh nhã của Phượng Miên ở trong khoang thuyền chậm rãi vang lên.</w:t>
      </w:r>
    </w:p>
    <w:p>
      <w:pPr>
        <w:pStyle w:val="BodyText"/>
      </w:pPr>
      <w:r>
        <w:t xml:space="preserve">Sắt Sắt nghe vậy quay đầu nhìn lại, ánh mắt trở nên mông lung, vẻ thâm tình trong mắt Phượng Miên rõ ràng như vậy. Nàng bị ánh mắt của Phượng Miên nhìn chăm chú cảm thấy trong lòng bị kiềm hãm. Nàng cho tới bây giờ không ngờ tới Phượng Miên lại dùng anh mắt như vậy nhìn nàng. Hơn nữa giờ phút này hắn lại hỏi về vấn đề cảm tình của nàng, nàng nhất thời không biết trả lời như thế nào.</w:t>
      </w:r>
    </w:p>
    <w:p>
      <w:pPr>
        <w:pStyle w:val="BodyText"/>
      </w:pPr>
      <w:r>
        <w:t xml:space="preserve">"Yêu thì như thế nào? Không thương lại như thế nào, hai chúng ta kiếp này là nhất định không đi đến cùng nhau!" Sắt Sắt nhẹ nhàng thở dài nói.</w:t>
      </w:r>
    </w:p>
    <w:p>
      <w:pPr>
        <w:pStyle w:val="BodyText"/>
      </w:pPr>
      <w:r>
        <w:t xml:space="preserve">Phượng Miên nghe vậy, lông mi run rẩy, ánh mắt thoáng qua một vẻ phức tạp, làm như tiếc nuối thay cho Dạ Vô Yên.</w:t>
      </w:r>
    </w:p>
    <w:p>
      <w:pPr>
        <w:pStyle w:val="BodyText"/>
      </w:pPr>
      <w:r>
        <w:t xml:space="preserve">Hai người ở trong biển lưu lại khoảng hai ngày, Phượng Miên điều chỉnh cơ quan một chút, thuyền ngầm liền bắt đầu chậm rãi hướng mặt biển đi lên. Lúc đi là thời điểm sau giữa trưa, khi trở lại mặt biển đã là một bầu trời đầy sao.</w:t>
      </w:r>
    </w:p>
    <w:p>
      <w:pPr>
        <w:pStyle w:val="BodyText"/>
      </w:pPr>
      <w:r>
        <w:t xml:space="preserve">Thuyền ngầm trở lại mặt biển, khi đến mặt nước, Phượng Miên liền mở cửa sổ trên đỉnh đầu ra, làm cho làn không khí mới mẻ , xuyên qua cửa sổ ở phía trên tiến vào. Hai người cập bến thuyền ngầm khá thuận lợi, từ trong khoang thuyền đi ra, nghênh đón luồng gió lạnh thấu xương thổi vào người khiến khắp cả người phát lạnh, vừa mới từ trong khoang thuyền ấm áp đi ra nên chưa thích ứng được.</w:t>
      </w:r>
    </w:p>
    <w:p>
      <w:pPr>
        <w:pStyle w:val="BodyText"/>
      </w:pPr>
      <w:r>
        <w:t xml:space="preserve">Tối nay vầng trăng không sáng lắm, treo cao ở khoảng không trên bầu trời, tỏa ra ánh sáng trong trẻo nhưng lạnh lùng, Sắt Sắt bỗng nhiên cảm nhận thấy có chút gì đó không thích hợp, liền giữ chặt Phượng Miên tránh ở phía sau đá ngầm.</w:t>
      </w:r>
    </w:p>
    <w:p>
      <w:pPr>
        <w:pStyle w:val="BodyText"/>
      </w:pPr>
      <w:r>
        <w:t xml:space="preserve">Ánh trăng ảm đạm mông lung, nàng cùng Phượng Miên trốn cách đó không xa, Sắt Sắt nhìn thấy có mấy chiến thuyền nhỏ không một tiếng động từ phía trước bọn họ lướt qua, boong thuyền đều là một màu lam cùng mặt biển như hòa thành một, người trên thuyền mặc y phục đi đêm mau đen, thân mình bịt kín mít chỉ lộ ra đôi mắt đang tỏa ra thứ ánh sáng lóng lánh khiến người ta Ị sợ hãi.</w:t>
      </w:r>
    </w:p>
    <w:p>
      <w:pPr>
        <w:pStyle w:val="BodyText"/>
      </w:pPr>
      <w:r>
        <w:t xml:space="preserve">Cũng may thuyền ngầm của Sắt Sắt mới vừa rồi đi lên liền sau đó lặn luôn xuống dưới mặt biển mới không bị những người này phát hiện.</w:t>
      </w:r>
    </w:p>
    <w:p>
      <w:pPr>
        <w:pStyle w:val="BodyText"/>
      </w:pPr>
      <w:r>
        <w:t xml:space="preserve">Sắt Sắt lại nhìn về nơi xa, xa xa nhìn thấy phía trước còn có không ít các thuyền nhỏ khác, rất đông, trên thuyền cũng đều là những người mặc áo đen. Xem ra có người muốn tập kích đảo Thủy Long , hơn nữa có vẻ phạm vi tập kích rất lớn.</w:t>
      </w:r>
    </w:p>
    <w:p>
      <w:pPr>
        <w:pStyle w:val="BodyText"/>
      </w:pPr>
      <w:r>
        <w:t xml:space="preserve">Trong lòng Sắt Sắt kinh hãi, hơn nữa càng làm trong lòng Sắt Sắt kinh hãi là các con thuyền này lại có thể bình yên đi qua vùng đá ngầm chung quanh đao Thủy Long. Đá ngầm chung quanh đảo Thủy Long thật sự hiểm trở, từ sau khi Sắt Sắt đứng đầu đảo Thủy Long , lớp bảo vệ đá ngầm làm thành một trận pháp, nếu người nào đó đi vào không quen các vị trí trận pháp đá ngầm có trên đảo, sẽ rất khó đi qua .</w:t>
      </w:r>
    </w:p>
    <w:p>
      <w:pPr>
        <w:pStyle w:val="BodyText"/>
      </w:pPr>
      <w:r>
        <w:t xml:space="preserve">Nhưng mà những thuyền nhỏ này thế nhưng không hề bị trở ngại gì.</w:t>
      </w:r>
    </w:p>
    <w:p>
      <w:pPr>
        <w:pStyle w:val="BodyText"/>
      </w:pPr>
      <w:r>
        <w:t xml:space="preserve">Tấm bản đồ phòng ngự của Trầm Ngư không lọt ra ngoài, chẳng lẽ ………Hoặc là còn có một khả năng khác, có phải là Trầm Ngư đã sớm mang tấm bản đồ phòng ngự ra ngoài, còn bản đồ chưa đưa ra ngoài kia chỉ là muốn gạt nàng?</w:t>
      </w:r>
    </w:p>
    <w:p>
      <w:pPr>
        <w:pStyle w:val="BodyText"/>
      </w:pPr>
      <w:r>
        <w:t xml:space="preserve">Nhưng trước mắt không có thời gian nghĩ lại, Sắt Sắt loáng thoáng nghe được tiếng tuần tra cướp biển trên đảo thổi kèn ốc biển lên, thanh âm ô ô đang ở gió lạnh vang lên, nghe trong đó lộ ra một vẻ làm người ta cảm thấy thê lương. Xa xa nhìn trên đảo Thủy Long, có cây đuốc sáng cháy lên, từng trận chém giết đa bắt đầu, theo gió biển từ xa xa truyền tới.</w:t>
      </w:r>
    </w:p>
    <w:p>
      <w:pPr>
        <w:pStyle w:val="BodyText"/>
      </w:pPr>
      <w:r>
        <w:t xml:space="preserve">Sắt Sắt kiên quyết xoay người, đối diện với Phượng Miên nói: "Phượng Miên, ngươi cùng thuyền ngầm rời đi đi, xem tình cảnh hôm nay đây là cuộc tấn công có quy mô lớn, chỉ sợ phải bào vệ ngươi binh yến rời đi rất khó. Ngươi hãy lập tức rời đi, hiện tại chúng ta chưa đang ở vòng vây, bọn họ còn chưa phát hiện ra chúng ta, ngươi mau mau đi, nếu không bị phát hiện sẽ nguy hiểm."</w:t>
      </w:r>
    </w:p>
    <w:p>
      <w:pPr>
        <w:pStyle w:val="BodyText"/>
      </w:pPr>
      <w:r>
        <w:t xml:space="preserve">Phượng Miên ngước mi mắt lên, ánh trăng chiếu vào, nhìn biểu tình như sương lạnh của Sắt Sắt, sóng mắt nàng trong trẻo, như ẩn chứa những tia sáng kiên quyết, lộ ra ý kiên định không thể lay động.</w:t>
      </w:r>
    </w:p>
    <w:p>
      <w:pPr>
        <w:pStyle w:val="BodyText"/>
      </w:pPr>
      <w:r>
        <w:t xml:space="preserve">Trong lòng Phượng Miên run lên, tay cầm lấy tay của Sắt Sắt, bình tĩnh nói: "Người áo đen đó có thân pháp quỷ dị, hiển nhiên là Ninja của Y Mạch đảo, lần này tập kích bất ngờ xem ra là có chuẩn bị mà đến, ngươi ngàn lần phải cẩn thận. Ngươi nhất định phải thành công, ta sẽ trở về đây!" Sau khi nói xong, liền trở lại thuyền ngầm mà đi.</w:t>
      </w:r>
    </w:p>
    <w:p>
      <w:pPr>
        <w:pStyle w:val="BodyText"/>
      </w:pPr>
      <w:r>
        <w:t xml:space="preserve">Sắt Sắt nghe được Phượng Miên còn muốn trở về, một phen keo lấy cánh tay hắn, ở bên tai hắn thấp giọng nói: "Phượng Miên, nghe ta nói, không cần trở về đây!" Nàng thật sự không hy vọng Phượng Miên xảy ra điều gì ngoài ý muốn .</w:t>
      </w:r>
    </w:p>
    <w:p>
      <w:pPr>
        <w:pStyle w:val="BodyText"/>
      </w:pPr>
      <w:r>
        <w:t xml:space="preserve">Phượng Miên cúi đầu nhìn nhìn Sắt Sắt, hắn nắm cánh tay ngọc của nàng, khóe môi gợi lên một chút ý cười say lòng người, “Ngươi đang quan tâm ta sao?" Trong thanh âm của hắn lộ ra sự vui sướng vô cùng.</w:t>
      </w:r>
    </w:p>
    <w:p>
      <w:pPr>
        <w:pStyle w:val="BodyText"/>
      </w:pPr>
      <w:r>
        <w:t xml:space="preserve">"Đúng vậy! Ta quan tâm ngươi, ta không hy vọng ngươi có việc gì, nhất định phải bảo trọng." Sắt Sắt bình tĩnh đáp.</w:t>
      </w:r>
    </w:p>
    <w:p>
      <w:pPr>
        <w:pStyle w:val="BodyText"/>
      </w:pPr>
      <w:r>
        <w:t xml:space="preserve">"Ta không phải đã nói sao, thuyền ngầm này là công cụ thích hợp nhất để chạy trốn, bên trong tất cả đã đầy đủ. Cho nên ngươi cứ yên tâm, ta đi ngươi phải cẩn thận. Trăm ngàn lần phải cẩn thận!" Phượng Miên nói xong, bước nhanh vào trong thuyền ngầm, hướng Sắt Sắt vẫy tay, thuyền liền chậm rãi chìm vào trong nước biển, ngay lập tức không còn nhìn thấy.</w:t>
      </w:r>
    </w:p>
    <w:p>
      <w:pPr>
        <w:pStyle w:val="BodyText"/>
      </w:pPr>
      <w:r>
        <w:t xml:space="preserve">Sắt Sắt bình tĩnh nhìn thuyền ngầm của Phượng Miên chìm vào dưới mặt biển, bình yên rời đi, mới yên tâm xoay người đi về hướng đảo Thủy Long .</w:t>
      </w:r>
    </w:p>
    <w:p>
      <w:pPr>
        <w:pStyle w:val="BodyText"/>
      </w:pPr>
      <w:r>
        <w:t xml:space="preserve">Màn đêm nặng nề ở mặt biển, nước biển thong thả mà đập đều mạnh mẽ, sóng biển cũng không lớn, lại giống nhau ẩn chứa lực lượng có thể đập nát cả mọi thứ trên đời . Gió biển thổi tới, có mùi máu tươi theo gió biển bay lại đây, sắc mặt Sắt Sắt ở trong nháy mắt trở nên trắng bệch. Mới vừa rồi trong lòng vẫn còn kinh hoàng, trong nháy mắt thật kì lạ lại trở nên trầm ổn bĩnh tĩnh, nàng tay nắm chặt thành nắm đấm, nàng biết được, tối nay sẽ là có một cuộc đánh nhau kịch liệt.</w:t>
      </w:r>
    </w:p>
    <w:p>
      <w:pPr>
        <w:pStyle w:val="BodyText"/>
      </w:pPr>
      <w:r>
        <w:t xml:space="preserve">Sắt Sắt cắn răng một cái, nhảy lên đang ở không trung tụ khí, trên không đạp mấy bước, khinh công của nàng dĩ nhiên đã nâng cao lên một bậc, có thể nín thở trên không, thân hình tung bay , làn váy rộng thùng thình ở trong gió bay lên, giống như một con chim ưng biển cưỡi gió , hướng về cái thuyền nhỏ cuối cùng kia nhảy tới.</w:t>
      </w:r>
    </w:p>
    <w:p>
      <w:pPr>
        <w:pStyle w:val="BodyText"/>
      </w:pPr>
      <w:r>
        <w:t xml:space="preserve">Chiếc thuyền nhỏ kia có năm tên Ninja, bọn họ điều khiển thuyền nhỏ hết sức chăm chú để tránh đá ngầm, Sắt Sắt nhẹ nhàng nhảy đến đuôi thuyền khiến chiếc thuyền nhỏ chao đảo, một tên mặc đồ đen quay đầu lại, Sắt Sắt duỗi chân liên tục đá vào hắn, chỉ nghe vài tiếng "phù phù", vài tên Ninja kia liên tiếp bị đá trúng huyệt đạo làm cho thân mình chúng lảo đảo ngã xuống nước.</w:t>
      </w:r>
    </w:p>
    <w:p>
      <w:pPr>
        <w:pStyle w:val="BodyText"/>
      </w:pPr>
      <w:r>
        <w:t xml:space="preserve">Con thuyền phía trước nghe được động tĩnh của chiếc thuyền phía sau kinh hãi quay đầu lại, vì thuyền trưởng phân tâm làm cho con thuyền đụng phải đá ngầm, trong nháy mắt bị vỡ thành từng mảnh nhỏ.</w:t>
      </w:r>
    </w:p>
    <w:p>
      <w:pPr>
        <w:pStyle w:val="BodyText"/>
      </w:pPr>
      <w:r>
        <w:t xml:space="preserve">Sắt Sắt đứng yên ở mũi thuyền, xuôi thuyền lướt qua thuyền của Ninja, vừa đến nơi, nàng cầm dây thừng trên thuyền không ngừng vung lên, đánh cho thuyền của Ninja tan tành, chỉ chốc lát sau nàng liền bay nhanh về đảo Thủy Long.</w:t>
      </w:r>
    </w:p>
    <w:p>
      <w:pPr>
        <w:pStyle w:val="BodyText"/>
      </w:pPr>
      <w:r>
        <w:t xml:space="preserve">Trên đảo Thủy Long , ánh đuốc sáng ngời, cướp biển cùng Ninja đã sớm liều chết quyết đấu.</w:t>
      </w:r>
    </w:p>
    <w:p>
      <w:pPr>
        <w:pStyle w:val="BodyText"/>
      </w:pPr>
      <w:r>
        <w:t xml:space="preserve">Các Ninja Y Mạch quốc này quả thực chính là những tên ác ma.</w:t>
      </w:r>
    </w:p>
    <w:p>
      <w:pPr>
        <w:pStyle w:val="BodyText"/>
      </w:pPr>
      <w:r>
        <w:t xml:space="preserve">Bọn họ mang theo trên lưng một cuộn dây màu đen, nhẹ nhàng kéo ra, phía sau lưng liền phóng ra hai miếng vải đen kết thành các cánh, hai cánh tay dang ra, các cánh lập tức căng đầy gió, bọn họ thuận theo làn gió thổi, trong bóng đêm tối đen giống như một bức tường đen ở trong không trung bay tới bay đi như vậy không hề hao phí một chút nội lực nào. Trong tay bọn họ cầm một cây cung, không ngừng bắn về phía đỉnh đầu của các cướp biển.</w:t>
      </w:r>
    </w:p>
    <w:p>
      <w:pPr>
        <w:pStyle w:val="BodyText"/>
      </w:pPr>
      <w:r>
        <w:t xml:space="preserve">Còn có một nhóm Ninja ở dưới bóng cây đuốc, ẩn trong những lùm cây sâu thẳm, thân pháp quỷ dị, không tiến đến tấn công bọn cướp biển, chỉ xuất ra một chiêu rồi liền bổ chạy.</w:t>
      </w:r>
    </w:p>
    <w:p>
      <w:pPr>
        <w:pStyle w:val="BodyText"/>
      </w:pPr>
      <w:r>
        <w:t xml:space="preserve">Những Ninja này thân pháp nhẹ nhàng, lẩn trốn trong bóng đêm, đem tinh hoa của nhẫn thuật phát huy đến tận cùng. Vung lên thanh đao thật lớn trong tay, ở dưới ánh sáng của ngọn đuốc, ánh sáng lạnh lẽo lóe lên làm cho người ta sợ hãi.</w:t>
      </w:r>
    </w:p>
    <w:p>
      <w:pPr>
        <w:pStyle w:val="BodyText"/>
      </w:pPr>
      <w:r>
        <w:t xml:space="preserve">Tình thế như vậy thật bất lợi cho các cướp biển.</w:t>
      </w:r>
    </w:p>
    <w:p>
      <w:pPr>
        <w:pStyle w:val="BodyText"/>
      </w:pPr>
      <w:r>
        <w:t xml:space="preserve">Sắt Sắt dường như có thể nhìn thấy cánh chim mang theo sự chết chóc đang mở ra thật lớn, đang tập tễnh bay lượn nhảy múa trong gio biển đánh thẳng về phía bọn họ.</w:t>
      </w:r>
    </w:p>
    <w:p>
      <w:pPr>
        <w:pStyle w:val="BodyText"/>
      </w:pPr>
      <w:r>
        <w:t xml:space="preserve">Mã Dược và Trữ Phóng đang mặc khôi giáp, trấn tĩnh chỉ huy các cướp biển đón đánh Ninja. Bọn cướp biển cũng không phải đều luôn ăn không ngồi rồi, võ công cũng không kém, tuy rằng đối với trận tập kích của những ác ma này có chút bất ngờ không kịp phòng bị nhưng tinh thần vẫn trấn định, tất cả đều thi triển tuyệt chiêu, cùng đánh nhau kịch liệt với Ninja.</w:t>
      </w:r>
    </w:p>
    <w:p>
      <w:pPr>
        <w:pStyle w:val="BodyText"/>
      </w:pPr>
      <w:r>
        <w:t xml:space="preserve">Sắt Sắt liên tiếp đánh ngã vài tên Ninja, mắt thấy dưới ánh lửa phía trước, Tử Mê tay cầm huyết tiêu đang đánh nhau với sáu tên Ninja. Sáu tên Ninja kia thực hiển nhiên là những Ninja tinh anh, vây quanh Tử Mê chặt như nêm.</w:t>
      </w:r>
    </w:p>
    <w:p>
      <w:pPr>
        <w:pStyle w:val="BodyText"/>
      </w:pPr>
      <w:r>
        <w:t xml:space="preserve">Tử Mê gầm lên một tiếng, vung huyết tiêu lên, cây tiêu màu đỏ sậm dưới ngọn đuốc lóe lên ánh sáng màu đỏ sậm.</w:t>
      </w:r>
    </w:p>
    <w:p>
      <w:pPr>
        <w:pStyle w:val="BodyText"/>
      </w:pPr>
      <w:r>
        <w:t xml:space="preserve">Mấy tên nhẫn giả bỗng dưng kéo bao bố phía sau khiến đôi cánh đen sau lưng mở ra, ba cái bay trong không trung, ba cái bay trên mặt đất, từ bốn phương tám hướng công kích Tử Mê, giống như dàn ra một ma trận quyết dồn Tử Mê vào đường chết.</w:t>
      </w:r>
    </w:p>
    <w:p>
      <w:pPr>
        <w:pStyle w:val="BodyText"/>
      </w:pPr>
      <w:r>
        <w:t xml:space="preserve">Tử Mê toàn thân quần áo màu tím đang bị vây giữa rừng đao, cố gắng hết sức chiến đấu, vì bất ngờ không kịp đề phòng nên cánh tay trái bị trúng một đao, máu tươi chảy ra từ miệng vết thương. Động tác của Tử Mê chỉ chậm trong một cái chớp mắt, nhưng vào lúc này sáu thanh đao đồng thời chém về phía Tử Mê.</w:t>
      </w:r>
    </w:p>
    <w:p>
      <w:pPr>
        <w:pStyle w:val="BodyText"/>
      </w:pPr>
      <w:r>
        <w:t xml:space="preserve">Một tiếng thở dài mỏng manh lại vang lên vào lúc này.</w:t>
      </w:r>
    </w:p>
    <w:p>
      <w:pPr>
        <w:pStyle w:val="BodyText"/>
      </w:pPr>
      <w:r>
        <w:t xml:space="preserve">Một luồng ánh sáng lạnh như băng lạnh bay qua trước mặt mọi người. Thực nhẹ, thực đơn giản, rất linh hoạt, nhưng cũng là một luồng sáng đòi mạng.</w:t>
      </w:r>
    </w:p>
    <w:p>
      <w:pPr>
        <w:pStyle w:val="BodyText"/>
      </w:pPr>
      <w:r>
        <w:t xml:space="preserve">Sáu cán đao bị luồng ánh sáng lãnh liệt kia làm cho tan tành thành từng mảnh nhỏ, mà lưỡi đao cũng bị chém thành hai mảnh, một mảnh rơi xuống mặt đất, một mảnh đâm vào tim Ninja.</w:t>
      </w:r>
    </w:p>
    <w:p>
      <w:pPr>
        <w:pStyle w:val="BodyText"/>
      </w:pPr>
      <w:r>
        <w:t xml:space="preserve">Bọn họ vốn đang tàn sát bừa bãi, trong nháy mắt cực kì náo động biến thành cực kì yên tĩnh, chậm rãi ngã trên mặt đất. Cho đến khi chết, bọn họ cũng không biết mình chết trong tay ai!</w:t>
      </w:r>
    </w:p>
    <w:p>
      <w:pPr>
        <w:pStyle w:val="BodyText"/>
      </w:pPr>
      <w:r>
        <w:t xml:space="preserve">Thanh âm của ốc biển đang thong thả đột nhiên cất cao âm tiết, bọn cướp biển hô vang: "Long nữ đại vương, long nữ đại vương!"</w:t>
      </w:r>
    </w:p>
    <w:p>
      <w:pPr>
        <w:pStyle w:val="BodyText"/>
      </w:pPr>
      <w:r>
        <w:t xml:space="preserve">Nhóm Ninja nhịn không được phải dừng tay, nhìn về phía cách đó không xa.</w:t>
      </w:r>
    </w:p>
    <w:p>
      <w:pPr>
        <w:pStyle w:val="BodyText"/>
      </w:pPr>
      <w:r>
        <w:t xml:space="preserve">Một nữ tử mặc một quần áo lụa trắng chậm rãi đi tới, dáng người yểu điệu, trong tay nàng cầm thanh Tân Nguyệt loan đao, trên lưỡi đao còn vương vài giọt máu, còn trên người nàng lại không nhiễm một hạt bụi, chưa từng bị dính chút máu tươi nào.</w:t>
      </w:r>
    </w:p>
    <w:p>
      <w:pPr>
        <w:pStyle w:val="BodyText"/>
      </w:pPr>
      <w:r>
        <w:t xml:space="preserve">Gió đêm thổi tung mái tóc dài của nàng làm lộ ra khuôn mặt đẹp đến tận cùng, khóe môi nàng nở nụ cười dịu dàng như bóng hoa soi trên mặt nước, nhưng ánh mắt lại mang một vẻ lạnh lẽo khốc kiệt làm người sợ hãi.</w:t>
      </w:r>
    </w:p>
    <w:p>
      <w:pPr>
        <w:pStyle w:val="BodyText"/>
      </w:pPr>
      <w:r>
        <w:t xml:space="preserve">Thì ra là nữ tử này, vừa ra tay liền giết chết sáu tên Ninja Y Mạch đảo.</w:t>
      </w:r>
    </w:p>
    <w:p>
      <w:pPr>
        <w:pStyle w:val="BodyText"/>
      </w:pPr>
      <w:r>
        <w:t xml:space="preserve">Nữ tử uyển chuyển thanh nhã này lại làm cho đáy lòng các Ninja dâng lên một cảm giác rùng minh. Nhất là khi đối mặt với con ngươi tĩnh lặng như trăng thu, bọn họ không tự chủ được cảm thấy sợ hãi, thầm nghĩ muốn chạy trốn.</w:t>
      </w:r>
    </w:p>
    <w:p>
      <w:pPr>
        <w:pStyle w:val="BodyText"/>
      </w:pPr>
      <w:r>
        <w:t xml:space="preserve">"Ngươi chính là Bích Hải Long Nữ?" Một gã " Ninja cứng giọng hỏi, đôi mắt lạnh lùng lộ ra khỏi khăn đen đang đánh giá Sắt Sắt.</w:t>
      </w:r>
    </w:p>
    <w:p>
      <w:pPr>
        <w:pStyle w:val="BodyText"/>
      </w:pPr>
      <w:r>
        <w:t xml:space="preserve">"Không sai!" Sắt Sắt cũng lạnh giọng nói.</w:t>
      </w:r>
    </w:p>
    <w:p>
      <w:pPr>
        <w:pStyle w:val="BodyText"/>
      </w:pPr>
      <w:r>
        <w:t xml:space="preserve">Tên Ninja kia đánh giá Sắt Sắt trong chớp mắt, vung tay lên lập tức có vô số Ninja bao vây lấy Sắt Sắt. Bọn họ đang ẩn trong gió, đang ẩn trong gốc cây, giống như một con chim đang bay, từ bốn phương tám hướng xông về phía Sắt Sắt.</w:t>
      </w:r>
    </w:p>
    <w:p>
      <w:pPr>
        <w:pStyle w:val="BodyText"/>
      </w:pPr>
      <w:r>
        <w:t xml:space="preserve">"Tiểu thư, người cẩn thận, những tên Ninja này rất khó đối phó." Tử Mê cao giọng nói, bàn tay đè lại miệng vết thương đang rỉ máu. Sắt Sắt vận nội lực, loan đao đang ấm áp bỗng trở nên âm u lạnh lẽo, nàng vung loan đao lên, thi triển Liệt Vân đao pháp cùng đấu với một nhóm Ninja.</w:t>
      </w:r>
    </w:p>
    <w:p>
      <w:pPr>
        <w:pStyle w:val="BodyText"/>
      </w:pPr>
      <w:r>
        <w:t xml:space="preserve">Mã Dược cùng Trữ Phóng có ý muốn ngăn các Ninja lại nhưng những tên Ninja này dường như nhắm vào Sắt Sắt, không ngừng tấn công về phía Sắt Sắt.</w:t>
      </w:r>
    </w:p>
    <w:p>
      <w:pPr>
        <w:pStyle w:val="BodyText"/>
      </w:pPr>
      <w:r>
        <w:t xml:space="preserve">"Sắt Sắt, thì ra ngươi ở nơi này, ta đã tìm ngươi thật lâu rồi nha!" Một âm thanh trong trẻo vang lên, không màu sắc không hình dạng giống như một trận gió thê lương, sạch sẽ không mang theo hương vị trần thế vừa truyền thẳng đến.</w:t>
      </w:r>
    </w:p>
    <w:p>
      <w:pPr>
        <w:pStyle w:val="BodyText"/>
      </w:pPr>
      <w:r>
        <w:t xml:space="preserve">Đám người đang đánh nhau kịch liệt nhất thời dừng tay, Sắt Sắt duỗi đao đâm bị thương một gã Ninja rồi quay đầu lại nhìn.</w:t>
      </w:r>
    </w:p>
    <w:p>
      <w:pPr>
        <w:pStyle w:val="BodyText"/>
      </w:pPr>
      <w:r>
        <w:t xml:space="preserve">Chỉ thấy ánh kiếm lóe lên, một nam tử mang theo tia sáng mờ nhạt chậm rãi đến gần. Hắn mặc quần áo màu lam, tao nhã vô song, trên mặt hiện lên nụ cười nhàn nhạt, ánh sáng của ngọn đuốc chiếu rọi chỗ sâu nơi trong đôi mắt hắn, giống như màu của ráng chiều phản chiếu trong nước , long lanh như sóng nước nhưng lại lộ ra vẻ trong vắt lạnh lùng và quyết liệt.</w:t>
      </w:r>
    </w:p>
    <w:p>
      <w:pPr>
        <w:pStyle w:val="BodyText"/>
      </w:pPr>
      <w:r>
        <w:t xml:space="preserve">Ánh mắt Sắt Sắt dừng lại trên người Mạc Tầm Hoan, nam tử luôn toàn thân mặc quần áo bằng vải thô, giờ phút này lại mặc quần áo màu xanh da trời, màu xanh kia lẫn trong khung cảnh không sạch sẽ máu me đầy đất nhìn qua vô cùng thuần khiết, giống như bầu trời xanh trong vắt, chưa từng lây dính một chút trần tục nào.</w:t>
      </w:r>
    </w:p>
    <w:p>
      <w:pPr>
        <w:pStyle w:val="BodyText"/>
      </w:pPr>
      <w:r>
        <w:t xml:space="preserve">Hắn khoác trên người một chiếc áo choàng đẹp tuyệt mĩ, nở một nụ cười dịu dàng say lòng người, toát ra khí chất thoát tục, mà bên trong lại mang một bản tính của ác ma.</w:t>
      </w:r>
    </w:p>
    <w:p>
      <w:pPr>
        <w:pStyle w:val="BodyText"/>
      </w:pPr>
      <w:r>
        <w:t xml:space="preserve">"Mạc Tầm Hoan, ngươi tới tìm ta sao?" Sắt Sắt cầm thanh loan đao dính máu trong tay, hỏi lạnh lùng . Gió lạnh phần phật thổi tới, thổi tung mái tóc đen của nàng, bay lượn sau đầu giống như một đóa sen màu đen bay thướt tha.</w:t>
      </w:r>
    </w:p>
    <w:p>
      <w:pPr>
        <w:pStyle w:val="BodyText"/>
      </w:pPr>
      <w:r>
        <w:t xml:space="preserve">Sắt Sắt vẫn nhớ rõ không quên ngày đó trên Y Mạch đảo, Mạc Tầm Hoan đã cầu thân với nàng như thế nào. Mà nay, cùng lắm cũng chỉ mới mấy ngày trôi qua, nam tử dịu dàng thâm tình kia trong giây lát lại biến thành một ác ma.</w:t>
      </w:r>
    </w:p>
    <w:p>
      <w:pPr>
        <w:pStyle w:val="BodyText"/>
      </w:pPr>
      <w:r>
        <w:t xml:space="preserve">"Đúng vậy, ta tìm không được ngươi, còn tưởng rằng ngươi không con ở trên đảo nữa!?”- Mới vừa rồi ta đến lầu các của ngươi tìm nhưng cũng không thấy bóng dáng của ngươi, đã trễ thế này, ngươi còn đi đâu vậy?" Mạc Tầm Hoan nói hòa nhã, thanh âm cùng giọng điệu thân thiết kia thật sự làm cho Sắt Sắt ảo tưởng hắn vẫn là bằng hữu của nàng. Đáng tiếc, tất cả đều là ảo giác.</w:t>
      </w:r>
    </w:p>
    <w:p>
      <w:pPr>
        <w:pStyle w:val="BodyText"/>
      </w:pPr>
      <w:r>
        <w:t xml:space="preserve">"Tìm ta có chuyện gì? Chẳng lẽ là cầu thân, đây là lần đầu tiên ta nhìn thấy một nghi thức cầu thân long trọng như vậy!” Sắt Sắt nghiến răng nghiến lợi nói, khóe môi nhếch lên thành một nụ cười lạnh.</w:t>
      </w:r>
    </w:p>
    <w:p>
      <w:pPr>
        <w:pStyle w:val="BodyText"/>
      </w:pPr>
      <w:r>
        <w:t xml:space="preserve">Trong nháy mắt, ánh mắt Mạc Tầm Hoan trở nên ảm đạm, hắn phất phất tay, những tên Ninja đang đánh nhau kịch liệt liền lui về phía sau, cuộc chiến kịch liệt tạm thời ngừng lại. Hắn mỉm cười, lẳng lặng nói: "Không! Ta đã chờ không được nữa, cầu thân có thể miễn, hôm nay ta đến là muốn mang ngươi đi, đây xem như là trực tiếp lấy vợ đi. Bây giờ, chính xác mà nói thì đây có thể gọi là cướp dâu."</w:t>
      </w:r>
    </w:p>
    <w:p>
      <w:pPr>
        <w:pStyle w:val="BodyText"/>
      </w:pPr>
      <w:r>
        <w:t xml:space="preserve">Khi Mạc Tầm Hoan nói lời này, khuôn mặt tuấn mĩ hồn nhiên gần như trở thành yêu tà. Đây là lần đầu tiên Sắt Sắt nhìn thấy người vô sỉ như thế, khóe môi nàng nhếch lên. Đồng thời ánh mắt lại mang ý cười càng sâu, nàng nói lạnh lùng : "Giang Sắt Sắt ta thật là vinh dự nha, có thể được Mạc quân vương ưu ái, còn có một hôn sự long trọng như vậy. Nhưng muốn ta đi cũng được, nhưng phải hỏi thanh đao trong tay ta có đồng ý hay không đã."</w:t>
      </w:r>
    </w:p>
    <w:p>
      <w:pPr>
        <w:pStyle w:val="BodyText"/>
      </w:pPr>
      <w:r>
        <w:t xml:space="preserve">Sắt sắt mỉm cười vung loan đao lên, ánh đao trong sáng phản chiếu ánh mắt tuyệt đẹp thanh lệ của nàng, lạnh lùng mãnh liệt giống mặt hồ bị băng phủ kín, không mang theo một gợn sóng. Vừa nói xong bỗng nhiên nàng kiễng hai chân, thân mình mượn lực nhảy lên, giống như một cánh bướm bay lên. Đang ở giữa không trung, ánh đao âm u lạnh lẽo của Tân Nguyệt loan đao giống như một bông sen trắng đâm thẳng về phía Mạc Tầm Hoan.</w:t>
      </w:r>
    </w:p>
    <w:p>
      <w:pPr>
        <w:pStyle w:val="BodyText"/>
      </w:pPr>
      <w:r>
        <w:t xml:space="preserve">Mạc Tầm Hoan lẳng lặng đứng yên tại chỗ, đợi đến khi thanh đao phóng tới, hắn bỗng nhiên nghiên mình như ma quỷ vòng ra phía sau lưng Sắt Sắt. Sắt Sắt nhíu mày, thực ra chưa từng sự đoán được tốc độ của Mạc Tầm Hoan lại nhanh không lường được như vậy.</w:t>
      </w:r>
    </w:p>
    <w:p>
      <w:pPr>
        <w:pStyle w:val="BodyText"/>
      </w:pPr>
      <w:r>
        <w:t xml:space="preserve">Liệt Vân đao pháp của nàng lấy nội lực đặc thù để phụ trợ, có thể bất ngờ thi triển các chiêu thức. Nhưng ưu thế này khi đối mặt với Mạc Tầm Hoan thì tác dụng lại không lớn, bởi vì các chiêu thức nhẫn thuật của Mạc Tầm Hoan luôn quỷ dị bất ngờ không lường trước được.</w:t>
      </w:r>
    </w:p>
    <w:p>
      <w:pPr>
        <w:pStyle w:val="BodyText"/>
      </w:pPr>
      <w:r>
        <w:t xml:space="preserve">Lúc trước Sắt Sắt nhớ rõ, khi ở cùng với Mạc Tầm Hoan, hắn rất ít khi sử dụng võ công, từ khi biết hắn là Ninja giỏi nhất Y Mạch quốc, Sắt Sắt vẫn chưa có cơ hội tìm hắn thử sức.</w:t>
      </w:r>
    </w:p>
    <w:p>
      <w:pPr>
        <w:pStyle w:val="BodyText"/>
      </w:pPr>
      <w:r>
        <w:t xml:space="preserve">Tối nay cũng có thể xem như là lần đầu tiên được nhìn thấy võ công của hắn.</w:t>
      </w:r>
    </w:p>
    <w:p>
      <w:pPr>
        <w:pStyle w:val="BodyText"/>
      </w:pPr>
      <w:r>
        <w:t xml:space="preserve">Mạc Tầm Hoan cùng lúc sử dụng võ công của Trung Nguyên và Y Mạch quốc, kết hợp tốt đến thiên y vô phùng. (hoàn hảo không có khuyết điếm nào)</w:t>
      </w:r>
    </w:p>
    <w:p>
      <w:pPr>
        <w:pStyle w:val="BodyText"/>
      </w:pPr>
      <w:r>
        <w:t xml:space="preserve">Sắt Sắt không dám xem thường, đao pháp trong tay như sông Giang vỡ đê, văn phong trôi chảy, bàn tay nắm lấy Tân Nguyệt loan đao khi thì mềm mại khi thì cứng rắn và mãnh liệt, chợt trái chợt phải, khi trước khi sau, đao thức khi thì sắc bén trầm ổn, khi lại nhàn nhã nhẹ nhàng.</w:t>
      </w:r>
    </w:p>
    <w:p>
      <w:pPr>
        <w:pStyle w:val="BodyText"/>
      </w:pPr>
      <w:r>
        <w:t xml:space="preserve">Hai người liên tục đấu hơn trăm chiêu vẫn chưa phân thắng bại. Khi trận đấu đang hồi quyết liệt thì chợt nghe bên ngoài đảo Thủy Long có tiếng xôn xao, có một cướp biển hô to: "Viện binh đến!"</w:t>
      </w:r>
    </w:p>
    <w:p>
      <w:pPr>
        <w:pStyle w:val="BodyText"/>
      </w:pPr>
      <w:r>
        <w:t xml:space="preserve">Trong lòng sắt sắt giật mình, viện binh ư?!</w:t>
      </w:r>
    </w:p>
    <w:p>
      <w:pPr>
        <w:pStyle w:val="BodyText"/>
      </w:pPr>
      <w:r>
        <w:t xml:space="preserve">Chẳng lẽ Phượng Miên thật sự đưa cứu binh đến? Sắt Sắt nhớ lại, Dạ Vô Yên từng nói qua muốn phái binh đến bảo vệ đảo Thủy Long. Nhưng đến nhanh như vậy không biết những binh sĩ này thường ngày trú ở đâu? Mạc Tầm Hoan nghe vậy thì con ngươi đen nhíu lại, hắn bỗng nhiên lấy từ trong tay áo ra một khối hình cầu màu đen, giơ tay lên khối cầu liền bay về phía Sắt Sắt.</w:t>
      </w:r>
    </w:p>
    <w:p>
      <w:pPr>
        <w:pStyle w:val="BodyText"/>
      </w:pPr>
      <w:r>
        <w:t xml:space="preserve">Sắt Sắt bị lưỡi kiếm sắc bén của Mạc Tầm Hoan bức cho không thể tránh thoát, nhìn thấy khối cầu liền duỗi đao chạm vào, chỉ nghe một tiếng "oanh" vang lên, khối cầu vỡ toạc ra, đánh trúng vai phải của nàng.</w:t>
      </w:r>
    </w:p>
    <w:p>
      <w:pPr>
        <w:pStyle w:val="BodyText"/>
      </w:pPr>
      <w:r>
        <w:t xml:space="preserve">Một cảm giác đau đớn ập tới làm cho Sắt Sắt lùi về phía sau, Mạc Tầm Hoan như ma quỷ liền bay tới bên cạnh nàng, điểm huyệt đạo của Sắt Sắt.</w:t>
      </w:r>
    </w:p>
    <w:p>
      <w:pPr>
        <w:pStyle w:val="BodyText"/>
      </w:pPr>
      <w:r>
        <w:t xml:space="preserve">"Mạc Tầm Hoan, ngươi thật hèn hạ!" Sắt Sắt nói lạnh lùng .</w:t>
      </w:r>
    </w:p>
    <w:p>
      <w:pPr>
        <w:pStyle w:val="BodyText"/>
      </w:pPr>
      <w:r>
        <w:t xml:space="preserve">Bàn tay Mạc Tầm Hoan kiểm tra vết thương của Sắt Sắt một chút, trong lòng thở phào nhẹ nhõm. Vũ khí có trên thiên lôi mai vàng này hắn cố ý dùng rất ít thuốc nổ, sẽ không khiến đối phương chết, chỉ có thể khiến đối phương bị thương nhẹ, được tạo ra chính là để đối phó với Sắt Sắt.</w:t>
      </w:r>
    </w:p>
    <w:p>
      <w:pPr>
        <w:pStyle w:val="BodyText"/>
      </w:pPr>
      <w:r>
        <w:t xml:space="preserve">"Sắt Sắt, ai bảo võ công của ngươi cao vậy, nếu không ta cũng sẽ không dùng đến vũ khí mai vàng thiên lôi quý giá này!” Mạc Tầm Hoan mỉm cười nói, nụ cười kia dưới ánh đuốc sáng rực, hết sức khuynh thành.</w:t>
      </w:r>
    </w:p>
    <w:p>
      <w:pPr>
        <w:pStyle w:val="BodyText"/>
      </w:pPr>
      <w:r>
        <w:t xml:space="preserve">"Tiểu thư" Tử Mê thét lên một tiếng, chạy về phía Sắt Sắt. Trữ Phóng cùng Mã Dược cũng nhìn thấy Sắt Sắt bị bắt, nhất thời đều nổi điên lên chạy về phía nàng.</w:t>
      </w:r>
    </w:p>
    <w:p>
      <w:pPr>
        <w:pStyle w:val="BodyText"/>
      </w:pPr>
      <w:r>
        <w:t xml:space="preserve">"Vương thượng, viện binh ngoài đảo rất mạnh, chúng ta mau chóng rời đi thôi! Nếu không chỉ sợ tối nay sẽ không đi được." Ninja bên cạnh Mạc Tầm Hoan cứng giọng nói.</w:t>
      </w:r>
    </w:p>
    <w:p>
      <w:pPr>
        <w:pStyle w:val="BodyText"/>
      </w:pPr>
      <w:r>
        <w:t xml:space="preserve">Mạc Tầm Hoan ôm lấy Sắt Sắt quay đầu nhìn lại, chỉ thấy cách đó không xa có vài bóng dáng đang nhanh chóng đuổi theo. Khóe môi hắn nhếch lên, mỉm cười nói: "Sắt Sắt, xem ra có người đối với ngươi thật sự là tình sâu ý nặng." Nói xong, hẳn thả người bay lên, lướt qua cánh rừng, chạy gấp về phía bờ biển.</w:t>
      </w:r>
    </w:p>
    <w:p>
      <w:pPr>
        <w:pStyle w:val="BodyText"/>
      </w:pPr>
      <w:r>
        <w:t xml:space="preserve">Sắt Sắt bị Mạc Tầm Hoan ôm vào ngực, nhìn về phía xa xa, người đuổi theo cách đó không xa là Táng hoa công tử Thiết Phi Dương. Thì ra Dạ Vô Yên quả nhiên phái người ẩn mình ở đây để bảo vệ nàng, đáng tiếc viện binh của hắn lại không thể cứu được nàng.</w:t>
      </w:r>
    </w:p>
    <w:p>
      <w:pPr>
        <w:pStyle w:val="BodyText"/>
      </w:pPr>
      <w:r>
        <w:t xml:space="preserve">Nhưng các cướp biển trên đảo đã được an toàn.</w:t>
      </w:r>
    </w:p>
    <w:p>
      <w:pPr>
        <w:pStyle w:val="BodyText"/>
      </w:pPr>
      <w:r>
        <w:t xml:space="preserve">Mạc Tầm Hoan kết hợp kinh công cùng hai cánh sau lưng, bay vọt với tốc độ cực nhanh, chỉ chốc lát sau đã chạy tới bờ biển, đang ở trong vòng bảo vệ của một nhóm Ninja, trên một con thuyền.</w:t>
      </w:r>
    </w:p>
    <w:p>
      <w:pPr>
        <w:pStyle w:val="BodyText"/>
      </w:pPr>
      <w:r>
        <w:t xml:space="preserve">"Lan Đường, truyền lệnh xuống nói bọn họ rút lui, nếu không toàn quân sẽ bị tiêu diệt…”</w:t>
      </w:r>
    </w:p>
    <w:p>
      <w:pPr>
        <w:pStyle w:val="BodyText"/>
      </w:pPr>
      <w:r>
        <w:t xml:space="preserve">Mạc Tầm Hoan nói lạnh lùng nói.</w:t>
      </w:r>
    </w:p>
    <w:p>
      <w:pPr>
        <w:pStyle w:val="BodyText"/>
      </w:pPr>
      <w:r>
        <w:t xml:space="preserve">Tên Ninja gọi là Lan Đường kia bình tĩnh lên tiếng, liền truyền mệnh lệnh của Mạc Tầm Hoan xuống. Sau đó hắn ngồi ở trên thuyền, không biết xoay cơ quan kia thế nào mà chiến thuyền lập tức giống như một cái vỏ sò kép lại rồi chậm rãi chìm xuống đáy biển.</w:t>
      </w:r>
    </w:p>
    <w:p>
      <w:pPr>
        <w:pStyle w:val="BodyText"/>
      </w:pPr>
      <w:r>
        <w:t xml:space="preserve">Quả nhiên là thuyền ngầm, như vậy người bốn năm trước cứu nàng quả nhiên là Mạc Tầm Hoan.</w:t>
      </w:r>
    </w:p>
    <w:p>
      <w:pPr>
        <w:pStyle w:val="BodyText"/>
      </w:pPr>
      <w:r>
        <w:t xml:space="preserve">Thuyền ngầm chìm xuống mặt nước ước chừng khoảng năm thước liền bắt đầu chạy về phía trước, vì đang ở trong nước, tốc độ của thuyền ngầm đã bị lực cản của nước biển nên chạy cũng không nhanh lắm. Nhưng lại đủ để có thể đào thoát khỏi sự công kích bên ngoài, bởi vì dưới đáy biển tối đen, từ trên mặt nước căn bản không thể tìm thấy tăm hơi của thuyền ngầm. Thuyền ngầm quả nhiên là con thuyền thích hợp để chạy trốn!</w:t>
      </w:r>
    </w:p>
    <w:p>
      <w:pPr>
        <w:pStyle w:val="BodyText"/>
      </w:pPr>
      <w:r>
        <w:t xml:space="preserve">Sắt Sắt không còn sức lực tựa vào vách thuyền, sắc mặt tái nhợt, trong lòng dâng lên đủ mọi loại cảm xúc đan xen vào nhau.</w:t>
      </w:r>
    </w:p>
    <w:p>
      <w:pPr>
        <w:pStyle w:val="BodyText"/>
      </w:pPr>
      <w:r>
        <w:t xml:space="preserve">Thực hiển nhiên hôm nay Mạc Tầm Hoan bất ngờ tập kích đảo Thủy Long với mục đích chủ yếu chính là bắt nàng rồi thuận tiện chiếm cứ đảo Thủy Long để xóa mọi tai họa ngầm.</w:t>
      </w:r>
    </w:p>
    <w:p>
      <w:pPr>
        <w:pStyle w:val="BodyText"/>
      </w:pPr>
      <w:r>
        <w:t xml:space="preserve">Bốn năm trước, tên cướp biển Tây Môn Lâu chiếm cứ nước nhà của hắn, hiện tại hắn chiếm cứ đảo Thủy Long là chỗ trú thân của các cướp biển! Uổng cho nàng bốn năm trước đã từng phái binh giúp đỡ hắn giành lại quốc gia, nay hắn báo đáp nàng như vậy sao?!</w:t>
      </w:r>
    </w:p>
    <w:p>
      <w:pPr>
        <w:pStyle w:val="BodyText"/>
      </w:pPr>
      <w:r>
        <w:t xml:space="preserve">"Đang nghĩ gì vậy?" Mạc Tầm Hoan đi đến bên cạnh Sắt Sắt, cười nhẹ nhàng, khuôn mặt ngọc vẫn là một tuyệt sắc khuynh thành, vẻ mặt cũng cực kì thản nhiên.</w:t>
      </w:r>
    </w:p>
    <w:p>
      <w:pPr>
        <w:pStyle w:val="BodyText"/>
      </w:pPr>
      <w:r>
        <w:t xml:space="preserve">Hắn lấy từ chiếc túi ra một lọ thuốc mỡ, sau đó lấy ra một chiếc khăn trắng, cẩn thận vạch quần áo, lột trần bờ vai phải của Sắt Sắt, tẩy rửa vết thương cho Sắt Sắt, sau đó thoa lên một lớp thuốc mỡ, rồi lại băng bó lại cho Sắt Sắt.</w:t>
      </w:r>
    </w:p>
    <w:p>
      <w:pPr>
        <w:pStyle w:val="Compact"/>
      </w:pPr>
      <w:r>
        <w:t xml:space="preserve"> </w:t>
      </w:r>
      <w:r>
        <w:br w:type="textWrapping"/>
      </w:r>
      <w:r>
        <w:br w:type="textWrapping"/>
      </w:r>
    </w:p>
    <w:p>
      <w:pPr>
        <w:pStyle w:val="Heading2"/>
      </w:pPr>
      <w:bookmarkStart w:id="149" w:name="tập-4-điệp-luyến-hoa---chương-132-phần-1"/>
      <w:bookmarkEnd w:id="149"/>
      <w:r>
        <w:t xml:space="preserve">127. Tập 4: Điệp Luyến Hoa - Chương 132 (phần 1)</w:t>
      </w:r>
    </w:p>
    <w:p>
      <w:pPr>
        <w:pStyle w:val="Compact"/>
      </w:pPr>
      <w:r>
        <w:br w:type="textWrapping"/>
      </w:r>
      <w:r>
        <w:br w:type="textWrapping"/>
      </w:r>
      <w:r>
        <w:t xml:space="preserve"> </w:t>
      </w:r>
    </w:p>
    <w:p>
      <w:pPr>
        <w:pStyle w:val="BodyText"/>
      </w:pPr>
      <w:r>
        <w:t xml:space="preserve">Chương 132 - Điệp luyến hoa 32</w:t>
      </w:r>
    </w:p>
    <w:p>
      <w:pPr>
        <w:pStyle w:val="BodyText"/>
      </w:pPr>
      <w:r>
        <w:t xml:space="preserve">Khuôn mặt trước mắt kia, cảnh đẹp ý vui đủ để làm người khác nhìn không chớp mắt, đến mất hồn mất vía. Tuy nhiên Sắt Sắt khẽ hạ mi xuống, không để ý đến sự tồn tại của hắn.</w:t>
      </w:r>
    </w:p>
    <w:p>
      <w:pPr>
        <w:pStyle w:val="BodyText"/>
      </w:pPr>
      <w:r>
        <w:t xml:space="preserve">Mạc Tầm Hoan không chịu được vẻ lạnh lùng của Sắt Sắt, hắn băng bó vết thương cho Sắt Sắt xong, vươn ngón tay dài như ngọc, động tác mềm nhẹ vén những sợi tóc rối của Sắt Sắt ra phía sau tai, ngón tay dài thon thả lướt qua mặt Sắt Sắt, cuối cùng dừng trên đôi môi đang hơi run run của Sắt Sắt, vuốt ve.</w:t>
      </w:r>
    </w:p>
    <w:p>
      <w:pPr>
        <w:pStyle w:val="BodyText"/>
      </w:pPr>
      <w:r>
        <w:t xml:space="preserve">Sắt Sắt bị điểm huyệt nên dù muốn động đậy cũng không thể, chỉ có thể dùng ánh mắt lạnh lùng nhìn Mạc Tầm Hoan.</w:t>
      </w:r>
    </w:p>
    <w:p>
      <w:pPr>
        <w:pStyle w:val="BodyText"/>
      </w:pPr>
      <w:r>
        <w:t xml:space="preserve">Khóe môi Mạc Tầm Hoan vẫn giữ nụ cười dịu dàng nhưng trong mắt lại có hai ngọn lửa đang bùng cháy. Khi ánh mắt chạm phải ánh mắt phẫn hận của Sắt Sắt, Mạc Tầm Hoan chậm rãi thu bàn tay lại, yên lặng nhìn Sắt Sắt.</w:t>
      </w:r>
    </w:p>
    <w:p>
      <w:pPr>
        <w:pStyle w:val="BodyText"/>
      </w:pPr>
      <w:r>
        <w:t xml:space="preserve">Hắn nhìn nàng một lúc lâu, ánh mắt sâu thẳm khiến nàng không rõ ý đồ của hắn. Thật lâu sau hắn bỗng nhiên tự giễu nở nụ cười, sâu xa than thở một tiếng: "Sắt sắt, ta rốt cuộc không thể có được tình yêu của nàng!"</w:t>
      </w:r>
    </w:p>
    <w:p>
      <w:pPr>
        <w:pStyle w:val="BodyText"/>
      </w:pPr>
      <w:r>
        <w:t xml:space="preserve">Hắn cũng từng có ý muốn tiếp cận nàng, chiếm được sự ưu ái của nàng, mà nàng lại chưa từng cho hắn cơ hội. Nhưng đêm nay hắn lại tự tay biến tất cả những kì vọng cùng hy vọng thành tuyệt vọng. Cả đời này hắn vĩnh viễn không thể có được tình yêu của nàng. Thế thì một khi đã như vậy cứ đơn giản để nàng hận đi. Tối thiểu hận cũng là một loại tình cảm, một loại tình cảm làm cho người khác khắc cốt ghi tâm!</w:t>
      </w:r>
    </w:p>
    <w:p>
      <w:pPr>
        <w:pStyle w:val="BodyText"/>
      </w:pPr>
      <w:r>
        <w:t xml:space="preserve">Sắt Sắt nghe xong lời của Mạc Tầm Hoan, nhịn không được cười lạnh thành tiếng. Nam nhân tàn nhẫn này còn có thể nhắc đến chữ "yêu" sao, nàng thật sự hoài nghi hắn hiểu được nghĩa của từ yêu này? Hắn biết cái gì là yêu sao?</w:t>
      </w:r>
    </w:p>
    <w:p>
      <w:pPr>
        <w:pStyle w:val="BodyText"/>
      </w:pPr>
      <w:r>
        <w:t xml:space="preserve">Nhìn dung nhan đẹp như một vầng trăng tỏ của hắn, nụ cười mê hồn như cây thuốc phiện, cảnh tượng ở chung một chỗ với hắn chuyển động trong tâm trí nàng như tia chớp.</w:t>
      </w:r>
    </w:p>
    <w:p>
      <w:pPr>
        <w:pStyle w:val="BodyText"/>
      </w:pPr>
      <w:r>
        <w:t xml:space="preserve">Lần đầu gặp mặt tại vương tôn yến, gặp lai trong sòng bạc, tá túc tại phố đông, biểu diễn trên phố xá, khi sánh vai trong trận chiến trên biển, tất cả giống như mới diễn ra hôm qua. Sự lạnh nhạt của hắn từng khiến cho nàng thưởng thức, sự cao thượng của hắn từng khiến cho nàng khâm phục, tài hoa của hắn từng làm cho nàng tán thưởng, những việc hắn đã trải qua từng làm cho nàng đau lòng. Thì ra tất cả những thứ từng khiến nàng thưởng thức tán thưởng, chẳng qua cũng chỉ là vẻ bề ngoài hư vô, nội tâm của hắn thì ra lại đen tối đến nỗi nàng chưa bao giờ chạm đến được.</w:t>
      </w:r>
    </w:p>
    <w:p>
      <w:pPr>
        <w:pStyle w:val="BodyText"/>
      </w:pPr>
      <w:r>
        <w:t xml:space="preserve">Nếu như không phải chính mắt nhìn thấy, nàng thật sự khó tin được hắn lại là người như vậy!</w:t>
      </w:r>
    </w:p>
    <w:p>
      <w:pPr>
        <w:pStyle w:val="BodyText"/>
      </w:pPr>
      <w:r>
        <w:t xml:space="preserve">"Mạc Tầm Hoan, bốn năm trước dưới nhai Hắc Sơn là ngươi đã cứu ta, đúng không? Ngươi chính là người mặc áo xanh, cưỡi thuyền ngầm đưa ta đến thôn Điền gia, sau đó trước khi ta tỉnh lại đã rời đi." Sắt Sắt lạnh giọng hỏi.</w:t>
      </w:r>
    </w:p>
    <w:p>
      <w:pPr>
        <w:pStyle w:val="BodyText"/>
      </w:pPr>
      <w:r>
        <w:t xml:space="preserve">Vẻ mặt Mạc Tầm Hoan hơi nghiêm trọng, than nhẹ một tiếng nói: "Không sai, là ta. Chuyện tới nước này cũng không có gì phải giấu giếm nữa!"</w:t>
      </w:r>
    </w:p>
    <w:p>
      <w:pPr>
        <w:pStyle w:val="BodyText"/>
      </w:pPr>
      <w:r>
        <w:t xml:space="preserve">"Như vậy Trầm Ngư cũng là người của ngươi? Vợ chồng Điền thị ở thôn Điền gia căn bản không có người con gái nào, vì để che dấu sự thật ngươi lại có thể giết hại toàn bộ người trong thôn. Ngươi thật quá tàn nhẫn?! Khi ngươi phát hiện ta và Dạ Vô Yên đã bắt đầu hoài nghi Trầm Ngư, ngươi lại để cho nàng giả vờ truyền tin tức ra ngoài đem sự việc giá họa cho Dạ Vô Nhai, do đó khiến chúng ta nới lỏng cảnh giác đối với ngươi. Còn ngươi vào lúc này đột nhiên tập kích đảo Thủy Long!" Sắt Sắt lạnh lùng nói.</w:t>
      </w:r>
    </w:p>
    <w:p>
      <w:pPr>
        <w:pStyle w:val="BodyText"/>
      </w:pPr>
      <w:r>
        <w:t xml:space="preserve">Thì ra ngay cả việc Trầm Ngư trốn và chết đi cũng được tính toán kĩ lưỡng, Trầm Ngư lại không tiếc dùng cái chết để giá họa cho Dạ Vô Nhai với mục đích khiến họ nới lỏng cảnh giác, làm cho họ nghĩ rằng tấm bản đồ bố phòng kia căn bản vẫn chưa bị lộ ra ngoài nhưng thật ra trước đó đã sớm lọt vào tay của Mạc Tầm Hoan.</w:t>
      </w:r>
    </w:p>
    <w:p>
      <w:pPr>
        <w:pStyle w:val="BodyText"/>
      </w:pPr>
      <w:r>
        <w:t xml:space="preserve">Sắt Sắt rốt cuộc cũng hiểu được ý nghĩa nụ cười kia của Trầm Ngư trước khi ra đi, nàng ta chính là vui sướng vì đã hoàn thành nhiệm vụ của chủ tử giao phó, đồng thời trong lòng lại có một chút áy náy đối với nàng.</w:t>
      </w:r>
    </w:p>
    <w:p>
      <w:pPr>
        <w:pStyle w:val="BodyText"/>
      </w:pPr>
      <w:r>
        <w:t xml:space="preserve">Đó có lẽ chính là tâm tình của nàng ta trước khi ra đi!</w:t>
      </w:r>
    </w:p>
    <w:p>
      <w:pPr>
        <w:pStyle w:val="BodyText"/>
      </w:pPr>
      <w:r>
        <w:t xml:space="preserve">"Đúng vậy, Trầm Ngư căn bản không phải con gái của vợ chồng Điền thị, nàng chính là người của Y Mạch quốc chúng ta. Cha mẹ nàng khi Y Mạch quốc bị Tây Môn lâu xâm chiếm đã bị cướp biển sát hại!" Mạc Tầm Hoan nói nhàn nhạt, lúc nhắc đến chuyện sống chết, vẻ mặt vẫn bình tĩnh như trước.</w:t>
      </w:r>
    </w:p>
    <w:p>
      <w:pPr>
        <w:pStyle w:val="BodyText"/>
      </w:pPr>
      <w:r>
        <w:t xml:space="preserve">Sắt Sắt cảm thấy lạnh trong lòng, thì ra Trầm Ngư quả nhiên là một cô nhi, cha mẹ của nàng đúng là bị cướp biển sát hại. Trầm Ngư phỏng chừng cũng rất hận cướp biển, nhưng Tây Môn lâu cùng thuộc hạ cướp biển của hắn năm đó xâm chiếm Y Mạch quốc sớm đã bị giết tại trận hải chiến kia. Còn đêm nay những người chết trận đều là những cướp biển vô tội.</w:t>
      </w:r>
    </w:p>
    <w:p>
      <w:pPr>
        <w:pStyle w:val="BodyText"/>
      </w:pPr>
      <w:r>
        <w:t xml:space="preserve">"Bốn năm trước, vì sao ngươi lại cứu ta, nếu một chuỗi âm mưu kia ngươi dùng để khơi mào thù hận giữa Dạ Vô Yên và Hách Liên Ngạo Thiên, vậy vì sao không trực tiếp để ta chết đi?" Sắt Sắt hỏi không chớp mắt, nàng cảm thấy hơi khó hiểu, nếu nàng chết đi chẳng phải lại càng chấn động sao!</w:t>
      </w:r>
    </w:p>
    <w:p>
      <w:pPr>
        <w:pStyle w:val="BodyText"/>
      </w:pPr>
      <w:r>
        <w:t xml:space="preserve">Mạc Tầm Hoan nhìn Sắt Sắt không chớp mắt, ánh mắt hơi hơi nheo lại, ẩn chứa vẻ u oán không dễ nhìn thấy.</w:t>
      </w:r>
    </w:p>
    <w:p>
      <w:pPr>
        <w:pStyle w:val="BodyText"/>
      </w:pPr>
      <w:r>
        <w:t xml:space="preserve">"Sắt Sắt, nàng cảm thấy ta có thể bỏ mặc cho nàng chết đi sao?" Hắn nhẹ giọng nói.</w:t>
      </w:r>
    </w:p>
    <w:p>
      <w:pPr>
        <w:pStyle w:val="BodyText"/>
      </w:pPr>
      <w:r>
        <w:t xml:space="preserve">"Trên đời này, ngươi còn có gì để luyến tiếc sao?" Sắt Sắt hé mắt cười lạnh hỏi.</w:t>
      </w:r>
    </w:p>
    <w:p>
      <w:pPr>
        <w:pStyle w:val="BodyText"/>
      </w:pPr>
      <w:r>
        <w:t xml:space="preserve">Mạc Tầm Hoan hơi ngẩn người một chút, đúng vậy, trên đời này không có gì hắn không thể bỏ qua.</w:t>
      </w:r>
    </w:p>
    <w:p>
      <w:pPr>
        <w:pStyle w:val="BodyText"/>
      </w:pPr>
      <w:r>
        <w:t xml:space="preserve">Khi quốc gia của hắn bị cướp biển chiếm lĩnh, khi hắn giống như một con chó bị cướp biển đuổi giết phải trốn chạy khắp nơi, khi hắn kêu trời không được, không có nơi nào để cầu cứu, khi thân thể đứa em trai nhỏ nhắn của hắn bị treo lên, mặt đầy máu tươi nhìn hắn, khi tỷ tỷ của hắn từ trên lầu nhảy xuống dưới tắt thở bỏ mình, khi hắn nhìn thấy phố xá phồn hoa ngày xưa, khắp nơi đều là thi thể con dân của hắn, giây phút đó hắn đã thề, hắn phải bày ra âm mưu quan trọng nắm lại thiên hạ này, chỉ khi nào hắn trở nên lớn mạnh mới không bị kẻ khác khi dễ. Một Y Mạch đảo quốc nho nhỏ căn bản không đủ để dung thân. Để đạt được mục đích này, tất cả đều có thể bỏ mặc, cho dù có phải hy sinh đều đáng giá.</w:t>
      </w:r>
    </w:p>
    <w:p>
      <w:pPr>
        <w:pStyle w:val="BodyText"/>
      </w:pPr>
      <w:r>
        <w:t xml:space="preserve">Năm đó hắn cứu nàng từ đáy vực cũng không phải do mềm lòng, mà để ngày sau có thể triệt để lợi dụng nàng đả kích tâm tình của Dạ Vô Yên.</w:t>
      </w:r>
    </w:p>
    <w:p>
      <w:pPr>
        <w:pStyle w:val="BodyText"/>
      </w:pPr>
      <w:r>
        <w:t xml:space="preserve">Nhưng khi nhìn thấy nàng rớt xuống đáy vực, mình đầy thương tích đang hấp hối, trong lòng hắn vẫn đau. Hắn mấy ngày mấy đêm không hề yên giấc, mời một đại phu tốt nhất để trị thương cho nàng. Thậm chí ngay cả đứa con trong bụng nàng cũng tận lực bảo vệ nó. Cho đến khi thương thế của nàng sắp lành lại, sắp tỉnh dậy, hắn mới ý thức được hắn có lẽ nên rời đi, không thể để cho nàng biết được hắn đã cứu nàng.</w:t>
      </w:r>
    </w:p>
    <w:p>
      <w:pPr>
        <w:pStyle w:val="BodyText"/>
      </w:pPr>
      <w:r>
        <w:t xml:space="preserve">"Ngươi giữ lại mạng của ta, không phải là không muốn ta chết mà bởi vì ngươi muốn lợi dụng ta. Ngươi vốn nghĩ rằng ta ngã xuống vách núi nên tất sẽ trở mặt thành thù với Dạ Vô Yên, lãnh đạo đám cướp biển tìm cơ hội trả thù. Nhưng ngươi đã sai lầm rồi, tuy rằng ta hận Dạ Vô Yên nhưng lại không muốn trả thù hắn. Cho nên người đành phải lợi dụng ta. Nếu ta đoán đúng, Mặc Nhiễm cũng không phải người thái tử phải tới, mà là người của ngươi, đúng không?"</w:t>
      </w:r>
    </w:p>
    <w:p>
      <w:pPr>
        <w:pStyle w:val="BodyText"/>
      </w:pPr>
      <w:r>
        <w:t xml:space="preserve">"Sắt Sắt, nàng thật thông minh, mỗi cử động của ta nàng đều đoán đúng rồi. Mặc Nhiễm quả thật là người của ta, ta hao phí bốn năm tâm huyết, mới tạo ra được một khuôn mặt giống nàng như đúc, chỉ đáng tiếc là khí chất vẫn không đủ, vẫn bị nhìn ra được." Mặc Tầm Hoan than nhẹ một tiếng, ngồi nghiêng mình trên giường, thong thả nói.</w:t>
      </w:r>
    </w:p>
    <w:p>
      <w:pPr>
        <w:pStyle w:val="BodyText"/>
      </w:pPr>
      <w:r>
        <w:t xml:space="preserve">"Mặc Nhiễm rốt cuộc là ai?" Sắt Sắt nhìn không chớp mắt hỏi, nếu Mạc Tầm Hoan nói là do hắn tạo ra, như vậy nàng ta không phải là người sinh ra đã giống với mình.</w:t>
      </w:r>
    </w:p>
    <w:p>
      <w:pPr>
        <w:pStyle w:val="BodyText"/>
      </w:pPr>
      <w:r>
        <w:t xml:space="preserve">"Là người bên cạnh ta, nàng đã gặp qua." Mạc Tầm Hoan nói nhàn nhạt.</w:t>
      </w:r>
    </w:p>
    <w:p>
      <w:pPr>
        <w:pStyle w:val="BodyText"/>
      </w:pPr>
      <w:r>
        <w:t xml:space="preserve">Nàng đã gặp qua? Nàng chỉ gặp qua thị nữ của hắn, Anh Tử, còn có Nhã Tử. Chẳng lẽ là người bị hủy dung Anh Tử?</w:t>
      </w:r>
    </w:p>
    <w:p>
      <w:pPr>
        <w:pStyle w:val="BodyText"/>
      </w:pPr>
      <w:r>
        <w:t xml:space="preserve">"Chẳng lẽ là Anh Tử?" Sắt Sắt kinh ngạc nói. Năm đó, nàng tá túc ở phố đông, sau đó rời bến, lại cùng các nàng đi trên một chiếc thuyền, ở trên biển phiêu dạt mấy ngày, nàng ta đối với lời nói cử chỉ của nàng đều đã cực kì quen thuộc, cũng không có gì lạ khi có thể bắt chước giống như vậy.</w:t>
      </w:r>
    </w:p>
    <w:p>
      <w:pPr>
        <w:pStyle w:val="BodyText"/>
      </w:pPr>
      <w:r>
        <w:t xml:space="preserve">Mạc Tầm Hoan nhíu mày, gật đầu với Ninja ngồi bên cạnh, Ninja kia đưa tay cởi khăn đen trùm trên đầu xuống, lộ ra khuôn mặt tương tự với khuôn mặt Sắt Sắt.</w:t>
      </w:r>
    </w:p>
    <w:p>
      <w:pPr>
        <w:pStyle w:val="BodyText"/>
      </w:pPr>
      <w:r>
        <w:t xml:space="preserve">Không nghĩ tới Ninja này lại là Anh Tử, lại nhìn thấy khuôn mặt giống mình như vậy, trong lòng Sắt Sắt vẫn có chút khó hiểu, tuy rằng đã biết được khuôn mặt này thật ra là giả.</w:t>
      </w:r>
    </w:p>
    <w:p>
      <w:pPr>
        <w:pStyle w:val="BodyText"/>
      </w:pPr>
      <w:r>
        <w:t xml:space="preserve">Ngày đó ở phủ Tuyền vương, Mặc Nhiễm, hiện tại phải gọi là Anh Tử, nàng ta hạ độc nàng, làm cho nàng không thể vận công, thiếu chút nữa đã hại chết Triệt nhi. Nàng ta vốn là một nữ tử tốt trong mắt Sắt Sắt nhưng nàng ta lại đối với nàng nhẫn tâm như thế.</w:t>
      </w:r>
    </w:p>
    <w:p>
      <w:pPr>
        <w:pStyle w:val="BodyText"/>
      </w:pPr>
      <w:r>
        <w:t xml:space="preserve">Lòng người, thật quá phức tạp!</w:t>
      </w:r>
    </w:p>
    <w:p>
      <w:pPr>
        <w:pStyle w:val="BodyText"/>
      </w:pPr>
      <w:r>
        <w:t xml:space="preserve">"Như vậy, ngày đó ta đến phủ Tuyền vương để trộm thuốc giải hàn độc, người mặc áo đen tập kích ta ở con ngõ nhỏ kia cũng là ngươi!" Sắt Sắt thở dài nói.</w:t>
      </w:r>
    </w:p>
    <w:p>
      <w:pPr>
        <w:pStyle w:val="BodyText"/>
      </w:pPr>
      <w:r>
        <w:t xml:space="preserve">Mạc Tầm Hoan một tay vuốt đầu, không nói gì, hơi hơi gật đầu.</w:t>
      </w:r>
    </w:p>
    <w:p>
      <w:pPr>
        <w:pStyle w:val="BodyText"/>
      </w:pPr>
      <w:r>
        <w:t xml:space="preserve">Nói như vậy, Y Lãnh Tuyết cũng là người của ngươi!" Sắt Sắt nói lạnh lùng.</w:t>
      </w:r>
    </w:p>
    <w:p>
      <w:pPr>
        <w:pStyle w:val="BodyText"/>
      </w:pPr>
      <w:r>
        <w:t xml:space="preserve">"Nàng ta không phải là người của ta, chúng ta cùng lắm cũng chỉ lợi dụng nhau mà thôi." Mạc Tầm Hoan thoáng nhìn qua Sắt Sắt, nói bình tĩnh: "Bởi vì mục đích của chúng ta giống nhau, đều không hy vọng nàng cùng Dạ Vô Yên hạnh phúc, chỉ như thế mà thôi!"</w:t>
      </w:r>
    </w:p>
    <w:p>
      <w:pPr>
        <w:pStyle w:val="BodyText"/>
      </w:pPr>
      <w:r>
        <w:t xml:space="preserve">"Các ngươi, khi nào thì bắt đầu hợp tác?" Sắt Sắt lạnh lùng hỏi.</w:t>
      </w:r>
    </w:p>
    <w:p>
      <w:pPr>
        <w:pStyle w:val="BodyText"/>
      </w:pPr>
      <w:r>
        <w:t xml:space="preserve">"Đó là vào một lần kia, ta ở trong phủ cướp nàng ta đi, ở trên đường thì hợp tác."</w:t>
      </w:r>
    </w:p>
    <w:p>
      <w:pPr>
        <w:pStyle w:val="BodyText"/>
      </w:pPr>
      <w:r>
        <w:t xml:space="preserve">Trên mặt Sắt Sắt nhịn không được hiện lên vẻ tức giận vô cùng, thì ra âm mưu tại lần ở nhai Hắc Sơn đó, Y Lãnh Tuyết cũng tham dự, mà nàng lần đó còn cứu nàng ta một mạng, còn tiểu thư ở Trương phủ kia, thì ra cũng chính là do Mạc Tầm Hoan giả trang. Hắn làm cho nàng hôn mê, sau đó bắt Y Lãnh Tuyết đi, lại giá họa cho nàng."</w:t>
      </w:r>
    </w:p>
    <w:p>
      <w:pPr>
        <w:pStyle w:val="BodyText"/>
      </w:pPr>
      <w:r>
        <w:t xml:space="preserve">"Mạc Tầm Hoan, rốt cuộc ngươi muốn gì?" Sắt Sắt nhìn nhìn nam tử trước mặt thản nhiên cười gượng, sâu trong lòng như băng tuyết, lạnh giọng hỏi: "Nam Việt?"</w:t>
      </w:r>
    </w:p>
    <w:p>
      <w:pPr>
        <w:pStyle w:val="BodyText"/>
      </w:pPr>
      <w:r>
        <w:t xml:space="preserve">Mạc Tầm Hoan thản nhiên cười cười, từ chối trả lời!</w:t>
      </w:r>
    </w:p>
    <w:p>
      <w:pPr>
        <w:pStyle w:val="BodyText"/>
      </w:pPr>
      <w:r>
        <w:t xml:space="preserve">Sắt Sắt im lặng!</w:t>
      </w:r>
    </w:p>
    <w:p>
      <w:pPr>
        <w:pStyle w:val="BodyText"/>
      </w:pPr>
      <w:r>
        <w:t xml:space="preserve">Nếu như hắn hoàn toàn thao túng Dạ Vô Trần, như vậy cũng chẳng khác nào đã làm hoàng đế Nam Việt, toàn bộ Nam Việt cũng đã nằm trong túi hắn.</w:t>
      </w:r>
    </w:p>
    <w:p>
      <w:pPr>
        <w:pStyle w:val="BodyText"/>
      </w:pPr>
      <w:r>
        <w:t xml:space="preserve">"Mạc Tầm Hoan, ngươi có quá nhiều mưu đồ, vì đạt được mục đích của mình lại hại nhiều người như vậy. Dân chúng trong thôn Điền gia có tội gì, cướp biển đảo Thủy Long đều vô tội, vì mục đích của mình ngươi đã giết nhiều người vô tội như vậy, lòng có thể bình an được sao?"</w:t>
      </w:r>
    </w:p>
    <w:p>
      <w:pPr>
        <w:pStyle w:val="BodyText"/>
      </w:pPr>
      <w:r>
        <w:t xml:space="preserve">"Sắt Sắt, ta biết nàng vĩnh viễn sẽ không hiểu được ta, bởi vì nàng vĩnh viễn sẽ không hiểu được cảm giác của ta, ta từng là một kẻ mất nước, Trầm Ngư, Anh Tử, Nhã Tử, quốc dân của ta, thậm chí là ta, chúng ta đều la tử sĩ."</w:t>
      </w:r>
    </w:p>
    <w:p>
      <w:pPr>
        <w:pStyle w:val="BodyText"/>
      </w:pPr>
      <w:r>
        <w:t xml:space="preserve">Tử sĩ?!</w:t>
      </w:r>
    </w:p>
    <w:p>
      <w:pPr>
        <w:pStyle w:val="BodyText"/>
      </w:pPr>
      <w:r>
        <w:t xml:space="preserve">Sắt Sắt nghe xong sửng sốt. Nàng nhìn lại bóng dáng Mạc Tầm Hoan, lúc này trên khuôn mặt hắn mang theo một vẻ quyết liệt thê lương, còn Anh Tử bên cạnh hắn lại dùng ánh mắt tôn thờ cùng sùng kính nhìn hắn, có lẽ ở trong mắt các nàng, hắn chính là một quân vương anh minh.</w:t>
      </w:r>
    </w:p>
    <w:p>
      <w:pPr>
        <w:pStyle w:val="BodyText"/>
      </w:pPr>
      <w:r>
        <w:t xml:space="preserve">Sự thật đã chứng minh, Anh Tử có khuôn mặt giống nàng này vẫn còn rất hữu dụng. Hai ngày sau khi thuyền chạy xa, vì đánh lạc hướng truy đuổi của Thiết Phi Dương cùng Phượng Miên, Mạc Tầm Hoan đã cho Anh Tử đổi lấy quần áo trên người Sắt Sắt, ngồi trên một chiếc thuyền ngầm khác rời đi.</w:t>
      </w:r>
    </w:p>
    <w:p>
      <w:pPr>
        <w:pStyle w:val="BodyText"/>
      </w:pPr>
      <w:r>
        <w:t xml:space="preserve">Thuyền ngầm ở trên mặt biển chạy thêm mười ngày nữa mới cập bến. Sắt Sắt vốn tưởng rằng Mạc Tầm Hoan sẽ mang nàng về Y Mạch đảo quốc, nhưng hắn lại mang nàng đến Phi thành của Nam Việt, càng khiến cho nàng ngạc nhiên là hắn lại để nàng ở lại trong hoàng cung.</w:t>
      </w:r>
    </w:p>
    <w:p>
      <w:pPr>
        <w:pStyle w:val="BodyText"/>
      </w:pPr>
      <w:r>
        <w:t xml:space="preserve">Trong lòng Sắt Sắt nhất thời cảm thấy chán chường cực kì, vốn nghĩ Mạc Tầm Hoan sẽ đem nàng nhốt lại, là nhà tù cũng tốt, mặc kệ thế nào từ từ cũng sẽ có cơ hội chạy thoát, nhưng ngàn vạn lần chưa từng dự đoán được, hắn lại đưa nàng vào hoàng cung của Nam Việt.</w:t>
      </w:r>
    </w:p>
    <w:p>
      <w:pPr>
        <w:pStyle w:val="BodyText"/>
      </w:pPr>
      <w:r>
        <w:t xml:space="preserve">Hoàng cung canh phòng nghiêm ngặt, chỉ sợ muốn chạy thoát ra ngoài cũng không phải dễ dàng, mà thuộc hạ của nàng muốn vào hoàng cung cứu nàng ra cũng không phải chuyện dễ.</w:t>
      </w:r>
    </w:p>
    <w:p>
      <w:pPr>
        <w:pStyle w:val="BodyText"/>
      </w:pPr>
      <w:r>
        <w:t xml:space="preserve">Sắt Sắt bị giam trong một khoảng sân, khoảng sân này ở nơi nào trong hoàng cùng Sắt Sắt cũng không rõ.</w:t>
      </w:r>
    </w:p>
    <w:p>
      <w:pPr>
        <w:pStyle w:val="BodyText"/>
      </w:pPr>
      <w:r>
        <w:t xml:space="preserve">Mạc Tầm Hoan đã giải huyệt đạo cho Sắt Sắt, nhưng lại cho nàng uống nhuyễn cân tán, đừng nói là vận công ngay cả đi lại cũng đều cảm thấy cả người mềm nhũn, Sắt Sắt chỉ có thể ngồi ở trong viện, nhìn ra bức tường viện ở phía xa xa, ngày xưa chỉ nhảy lên đã có thể vượt qua bức tường, lúc này nhìn lại cao đến không ngờ. Ngoài cửa viện, cấm vệ quân trong cung đứng trang nghiêm, dáng người cao ngất, nhìn lại nghiễm nhiên chính là từng lớp phòng vệ chắc chắn.</w:t>
      </w:r>
    </w:p>
    <w:p>
      <w:pPr>
        <w:pStyle w:val="Compact"/>
      </w:pPr>
      <w:r>
        <w:t xml:space="preserve"> </w:t>
      </w:r>
      <w:r>
        <w:br w:type="textWrapping"/>
      </w:r>
      <w:r>
        <w:br w:type="textWrapping"/>
      </w:r>
    </w:p>
    <w:p>
      <w:pPr>
        <w:pStyle w:val="Heading2"/>
      </w:pPr>
      <w:bookmarkStart w:id="150" w:name="tập-4-điệp-luyến-hoa---chương-132-phần-2"/>
      <w:bookmarkEnd w:id="150"/>
      <w:r>
        <w:t xml:space="preserve">128. Tập 4: Điệp Luyến Hoa - Chương 132 (phần 2)</w:t>
      </w:r>
    </w:p>
    <w:p>
      <w:pPr>
        <w:pStyle w:val="Compact"/>
      </w:pPr>
      <w:r>
        <w:br w:type="textWrapping"/>
      </w:r>
      <w:r>
        <w:br w:type="textWrapping"/>
      </w:r>
      <w:r>
        <w:t xml:space="preserve"> </w:t>
      </w:r>
    </w:p>
    <w:p>
      <w:pPr>
        <w:pStyle w:val="BodyText"/>
      </w:pPr>
      <w:r>
        <w:t xml:space="preserve">Năm nay mùa đông ở Phi thành đến sớm hơn năm ngoái, rất nhanh đã đến tháng chạp, khí hậu ngày càng lạnh. Trời luôn âm u không lúc nào trong xanh, không trung bao trùm không khí u ám ảm đạm, nặng nề đặt trên đỉnh đầu mọi người, khơi gợi nơi lòng người một loại cảm giác bức bối. Thời tiết như thế và lòng người cũng như thế. Còn cung nữ được phái tới hầu hạ Sắt Sắt, ước chừng cũng nhận được lệnh của Mạc Tầm Hoan, không người nào dám nói chuyện, tất cả đều rất cẩn thận.</w:t>
      </w:r>
    </w:p>
    <w:p>
      <w:pPr>
        <w:pStyle w:val="BodyText"/>
      </w:pPr>
      <w:r>
        <w:t xml:space="preserve">Trong những cung nữ đó còn có thị nữ Nhã Tử của Mạc Tầm Hoan, nàng mặc trang phục của cung nữ Nam Việt, dịu dàng hiểu lễ, giả làm cung nữ trông rất giống. Nàng mỗi giây mỗi phút đều cùng Sắt Sắt như hình với bóng, ngay cả buổi tối cũng ngủ cùng giường trong phòng Sắt Sắt, nhưng thật ra rất tận chức trách.</w:t>
      </w:r>
    </w:p>
    <w:p>
      <w:pPr>
        <w:pStyle w:val="BodyText"/>
      </w:pPr>
      <w:r>
        <w:t xml:space="preserve">Sắt Sắt đã chứng kiến sự trung thành của Trầm Ngư cùng Anh Tử và những tử sĩ với Y Mạch quốc, nên đối với sự giám thị nàng chặt chẽ của Nhã Tử cũng không kinh ngạc nữa.</w:t>
      </w:r>
    </w:p>
    <w:p>
      <w:pPr>
        <w:pStyle w:val="BodyText"/>
      </w:pPr>
      <w:r>
        <w:t xml:space="preserve">Thật ra Mạc Tầm Hoan cùng không ngược đãi Sắt Sắt, trước tiên không giam nàng vào nhà lao cũng không để nàng thiếu ăn, chỗ ở của nàng cũng đặt lò lửa không để nàng bị lạnh, chỉ giam cầm tự do của nàng.</w:t>
      </w:r>
    </w:p>
    <w:p>
      <w:pPr>
        <w:pStyle w:val="BodyText"/>
      </w:pPr>
      <w:r>
        <w:t xml:space="preserve">Sắt Sắt ở trong cung không có tin tức của Dạ Vô Yên, cũng không biết trận chiến với năm mươi vạn binh mã kia là thắng hay bại. Trên đỉnh đầu vĩnh viễn chỉ có khoảng trời bằng miệng giếng, trừ bỏ cái này không có thứ gì khác.</w:t>
      </w:r>
    </w:p>
    <w:p>
      <w:pPr>
        <w:pStyle w:val="BodyText"/>
      </w:pPr>
      <w:r>
        <w:t xml:space="preserve">Nhưng Sắt Sắt biết những ngày như vậy chỉ là tạm thời, Mạc Tầm Hoan bắt nàng tới đây cũng không phải vô duyên vô cớ nuôi dưỡng nàng.</w:t>
      </w:r>
    </w:p>
    <w:p>
      <w:pPr>
        <w:pStyle w:val="BodyText"/>
      </w:pPr>
      <w:r>
        <w:t xml:space="preserve">Đêm.</w:t>
      </w:r>
    </w:p>
    <w:p>
      <w:pPr>
        <w:pStyle w:val="BodyText"/>
      </w:pPr>
      <w:r>
        <w:t xml:space="preserve">Ngoài phòng gió rất lạnh, trong phòng lại là một mảnh lo lắng.</w:t>
      </w:r>
    </w:p>
    <w:p>
      <w:pPr>
        <w:pStyle w:val="BodyText"/>
      </w:pPr>
      <w:r>
        <w:t xml:space="preserve">Sắt Sắt ngồi dựa vào trên thành giường, vẻ mặt suy ngẫm.</w:t>
      </w:r>
    </w:p>
    <w:p>
      <w:pPr>
        <w:pStyle w:val="BodyText"/>
      </w:pPr>
      <w:r>
        <w:t xml:space="preserve">Nàng cảm thấy khó hiểu, rốt cuộc Mạc Tầm Hoan ở bên người Dạ Vô Trần có thân phận gì?</w:t>
      </w:r>
    </w:p>
    <w:p>
      <w:pPr>
        <w:pStyle w:val="BodyText"/>
      </w:pPr>
      <w:r>
        <w:t xml:space="preserve">Dạ Vô Trần lại đến đây, tột cùng chuyện gì đang xảy ra? Chẳng lẽ hắn không biết Mạc Tầm Hoan là người lòng lang dạ thú sao? Hay hắn đã hoàn toàn bị Mạc Tầm Hoan khống chế? Mạc Tầm Hoan là quốc quân vương lại có thể ở trong hoàng cung tùy ý đi lại! Hắn chẳng phải nên vì tổ tông tiếp nối giang sơn, chẳng lẽ lại chắp tay dâng tặng cho người khác sao.</w:t>
      </w:r>
    </w:p>
    <w:p>
      <w:pPr>
        <w:pStyle w:val="BodyText"/>
      </w:pPr>
      <w:r>
        <w:t xml:space="preserve">Nhưng càng nghĩ, Sắt Sắt lại càng không thể hiểu chỉ tự mình gật đầu một cái.</w:t>
      </w:r>
    </w:p>
    <w:p>
      <w:pPr>
        <w:pStyle w:val="BodyText"/>
      </w:pPr>
      <w:r>
        <w:t xml:space="preserve">Âm thanh của đồng hồ nước xa xa truyền đến, đã là canh hai rồi, trời vào đông nên ban ngày vốn rất ngắn, chỉ canh hai mà bên ngoài trời đã tối đen như mực.</w:t>
      </w:r>
    </w:p>
    <w:p>
      <w:pPr>
        <w:pStyle w:val="BodyText"/>
      </w:pPr>
      <w:r>
        <w:t xml:space="preserve">Sắt Sắt chuyển mình đang định đi nghỉ thì ngoài cửa truyền đến tiếng bước chân. Một thị vệ ở ngoài cửa bẩm báo nói: "Nhã cô nương, Hoàng Thượng đến!"</w:t>
      </w:r>
    </w:p>
    <w:p>
      <w:pPr>
        <w:pStyle w:val="BodyText"/>
      </w:pPr>
      <w:r>
        <w:t xml:space="preserve">Nhã Tử đứng thẳng dậy, vẻ mặt kinh ngạc, dường như nàng ta cũng không dự đoán được Dạ Vô Trần sẽ đến nơi này.</w:t>
      </w:r>
    </w:p>
    <w:p>
      <w:pPr>
        <w:pStyle w:val="BodyText"/>
      </w:pPr>
      <w:r>
        <w:t xml:space="preserve">Cửa phòng bị thị vệ mở ra, gió lạnh thổi vào, cái lạnh giống như có thể xâm nhập vào tận xương. Dạ Vô Trần khoác áo choàng rất nặng màu vàng xuất hiện ở cửa. Bên trong áo choàng là áo Long bào màu vàng, dưới đèn chiếu sáng thân mình càng thêm chói mắt, làm cho Dạ Vô Trần tăng thêm vài phần khí chất đế vương cao quý.</w:t>
      </w:r>
    </w:p>
    <w:p>
      <w:pPr>
        <w:pStyle w:val="BodyText"/>
      </w:pPr>
      <w:r>
        <w:t xml:space="preserve">Nhã Tử bước lên trước, quỳ xuống. Giọng Dạ Vô Trần nói nhàn nhạt hãy bình thân, con ngươi đen lập tức nhìn về hướng Sắt Sắt.</w:t>
      </w:r>
    </w:p>
    <w:p>
      <w:pPr>
        <w:pStyle w:val="BodyText"/>
      </w:pPr>
      <w:r>
        <w:t xml:space="preserve">"Giang Sắt Sắt, ngươi quả nhiên ở trong này!" Dạ Vô Trần trầm giọng nói.</w:t>
      </w:r>
    </w:p>
    <w:p>
      <w:pPr>
        <w:pStyle w:val="BodyText"/>
      </w:pPr>
      <w:r>
        <w:t xml:space="preserve">"Hoàng Thượng, ta tới nơi này đã ba ngày, ngài lại không biết sao?" Sắt Sắt từ trên giường chậm rãi đứng dậy, nghiêm lại nói. Ánh nến tỏa ra ánh sáng nhạt chiếu vào đồng tử màu nâu tuyệt đẹp trong mắt nàng một cách rõ ràng, ánh mắt như con dao nhỏ sâu thẳm, dường như phản chiếu ngàn vạn tia sáng của ngàn vạn sinh vật trong cuộc sống.</w:t>
      </w:r>
    </w:p>
    <w:p>
      <w:pPr>
        <w:pStyle w:val="BodyText"/>
      </w:pPr>
      <w:r>
        <w:t xml:space="preserve">Dạ Vô Trần nghe được trong lời nói của Sắt Sắt có ý trào phúng, nhưng thật ra một chút cũng không cho là đúng, hắn yên lặng khoanh tay đứng trước Sắt Sắt, hừ lạnh một tiếng nói: "Người đâu, đem nàng áp giải đến hình bộ trong đại lao!"</w:t>
      </w:r>
    </w:p>
    <w:p>
      <w:pPr>
        <w:pStyle w:val="BodyText"/>
      </w:pPr>
      <w:r>
        <w:t xml:space="preserve">Nhã Tử nghe vậy, nghiêm giọng nói: "Hoàng Thượng, Giang cô nương có thân phận đặc biệt, mong Hoàng Thượng cân nhắc!"</w:t>
      </w:r>
    </w:p>
    <w:p>
      <w:pPr>
        <w:pStyle w:val="BodyText"/>
      </w:pPr>
      <w:r>
        <w:t xml:space="preserve">Mặt Dạ Vô Trần chỉ hiện lên vẻ lạnh nhạt, nhíu mày, thật lâu sau cười lạnh nói: "Thật ra trẫm đã quên, ngươi là nữ nhân mà lục đệ yêu nhất. Thật sự tốt lắm, tốt lắm!" Hắn nói liên tục hai tiếng tốt lắm, dừng một chút, nheo mắt lại nói, "Giang Sắt Sắt, ngươi muốn biết tình trạng của lục đệ hiện nay như thế nào không?"</w:t>
      </w:r>
    </w:p>
    <w:p>
      <w:pPr>
        <w:pStyle w:val="BodyText"/>
      </w:pPr>
      <w:r>
        <w:t xml:space="preserve">Trong lòng Sắt Sắt nhất thời bị kiềm hãm, nghe giọng điệu của Dạ Vô Trần dường như tình trạng trước mắt của Dạ Vô Yên không tốt lắm, nàng cố hết sức áp chế sự kinh hoàng dưới đáy lòng, vờ như không chút để ý nói: "Để Hoàng Thượng chê cười rồi, trước mắt dân nữ cùng Dạ Vô Yên sớm đã không còn chút quan hệ gì, sống hay chết của hắn ta tuyệt không muốn biết."</w:t>
      </w:r>
    </w:p>
    <w:p>
      <w:pPr>
        <w:pStyle w:val="BodyText"/>
      </w:pPr>
      <w:r>
        <w:t xml:space="preserve">Dạ Vô Trần mỉm cười nói: "Mặc kệ như thế nào, các ngươi cũng coi như từng là một đôi vợ chồng, nghe một chút cũng không sao. Trữ Phóng, đem tình hình của Tuyền vương nói cho Giang cô nương nghe!"</w:t>
      </w:r>
    </w:p>
    <w:p>
      <w:pPr>
        <w:pStyle w:val="BodyText"/>
      </w:pPr>
      <w:r>
        <w:t xml:space="preserve">"Dạ!" Trữ Phóng nói cung kính.</w:t>
      </w:r>
    </w:p>
    <w:p>
      <w:pPr>
        <w:pStyle w:val="BodyText"/>
      </w:pPr>
      <w:r>
        <w:t xml:space="preserve">"Mười lăm vạn binh mã của Tuyền vương đã bị Thánh Thượng phái năm mươi vạn binh mã vây khốn ở trong hoàng thành, Tuyền vương chậm chạp không dám ứng chiến, sắp tới sẽ phá thành bắt giữ Tuyền vương!" Trữ Phóng hiện nay đã là thái giám tổng quản của Dạ Vô Trần, nghển cổ họng cao giọng nói.</w:t>
      </w:r>
    </w:p>
    <w:p>
      <w:pPr>
        <w:pStyle w:val="BodyText"/>
      </w:pPr>
      <w:r>
        <w:t xml:space="preserve">"Phải không, dân nữ xin chúc mừng Hoàng Thượng." Tuy rằng giờ phút này trong lòng của nàng thực sự đã loạn cả lên nhưng trên mặt vẫn còn mang theo ý cười nhợt nhạt.</w:t>
      </w:r>
    </w:p>
    <w:p>
      <w:pPr>
        <w:pStyle w:val="BodyText"/>
      </w:pPr>
      <w:r>
        <w:t xml:space="preserve">Dạ Vô Trần liếc mắt một cái thấy sắc mặt Sắt Sắt không chút sợ hãi, ánh mắt thoáng qua một tia âm trầm, "Khá lắm, thật là một kẻ vô tình, nhanh như vậy đã không còn lưu luyến gì nữa. Uổng cho mấy năm nay lục đệ đối với ngươi vẫn luôn chung tình thắm thiết, vậy hiện tại người trong lòng ngươi là ai?"</w:t>
      </w:r>
    </w:p>
    <w:p>
      <w:pPr>
        <w:pStyle w:val="BodyText"/>
      </w:pPr>
      <w:r>
        <w:t xml:space="preserve">Nàng vô tình cũng tốt, nàng không lưu luyến cũng tốt, chuyện gì cũng chẳng liên quan đến Dạ Vô Trần? Hắn đường đường là hoàng đế, trước mắt không đi quan tâm chiến sự, không đi lo cho nước cho dân, lại hỏi nàng trong lòng thích ai? Việc này làm sao giống vua của một nước!? Thật sự là chuyện buồn cười.</w:t>
      </w:r>
    </w:p>
    <w:p>
      <w:pPr>
        <w:pStyle w:val="BodyText"/>
      </w:pPr>
      <w:r>
        <w:t xml:space="preserve">"Việc riêng của dân nữ nếu so với việc quốc gia to lớn thật sự quá bé nhỏ không đáng kể, không dám nhọc lòng Hoàng Thượng lo lắng. " Sắt Sắt lạnh lùng nói, nghĩ tốt nhất nên chọc giận Dạ Vô Trần đưa nàng vào đại lao cũng tốt.</w:t>
      </w:r>
    </w:p>
    <w:p>
      <w:pPr>
        <w:pStyle w:val="BodyText"/>
      </w:pPr>
      <w:r>
        <w:t xml:space="preserve">Dạ Vô Trần nghe vậy hiển nhiên rất tức giận, hắn chỉ vào Sắt Sắt nói: "Giang Sắt Sắt, người dám chống đối trẫm. Người đâu, đem nàng áp giải đến……" Lời còn chưa dứt hắn bỗng nhiên dừng lại, suy tư một lát liền cất giọng lạnh lùng nói, "Thôi, hôm nay trẫm tạm thời giữ lại một mạng cho ngươi."</w:t>
      </w:r>
    </w:p>
    <w:p>
      <w:pPr>
        <w:pStyle w:val="BodyText"/>
      </w:pPr>
      <w:r>
        <w:t xml:space="preserve">Hắn xoay người vội vã rời đi, Trữ Phóng thấy thế cuống quít đi theo. Đợi đến khi bóng dáng của bọn họ biến mất ở trong viện, Nhã Tử liền đứng dậy đóng cửa phòng lại.</w:t>
      </w:r>
    </w:p>
    <w:p>
      <w:pPr>
        <w:pStyle w:val="BodyText"/>
      </w:pPr>
      <w:r>
        <w:t xml:space="preserve">Sắt Sắt ngồi trên giường, lòng lo lắng như lửa đốt.</w:t>
      </w:r>
    </w:p>
    <w:p>
      <w:pPr>
        <w:pStyle w:val="BodyText"/>
      </w:pPr>
      <w:r>
        <w:t xml:space="preserve">Năm mươi vạn binh của Dạ Vô Yên thật sự đang bị vây khốn sao? Nhưng trong lòng nàng vẫn tin tưởng Dạ Vô Yên, dù sao hắn cũng từng chinh chiến nhiều năm, lại nói đây có lẽ là mưu kế ứng chiến của hắn, không cần lo sợ.</w:t>
      </w:r>
    </w:p>
    <w:p>
      <w:pPr>
        <w:pStyle w:val="BodyText"/>
      </w:pPr>
      <w:r>
        <w:t xml:space="preserve">"Cô nương, nghỉ ngơi sớm chút đi!" Nhã Tử nhẹ giọng nói.</w:t>
      </w:r>
    </w:p>
    <w:p>
      <w:pPr>
        <w:pStyle w:val="BodyText"/>
      </w:pPr>
      <w:r>
        <w:t xml:space="preserve">Sắt Sắt thản nhiên liếc mắt nhìn nàng một cái, đứng dậy đi nghỉ ngơi. Chỉ là một đêm nay ngủ không tốt lắm, trong mộng nàng thấy cả người Dạ Vô Yên toàn mau tươi. Sắt Sắt vài lần từ trong mộng bừng tỉnh, cả người đổ mồ hôi lạnh, trong lòng dâng lên dự cảm có điềm xấu.</w:t>
      </w:r>
    </w:p>
    <w:p>
      <w:pPr>
        <w:pStyle w:val="BodyText"/>
      </w:pPr>
      <w:r>
        <w:t xml:space="preserve">Cuối cùng một lần bừng tỉnh, nghe tiếng trống sang canh thì đã là canh bốn.</w:t>
      </w:r>
    </w:p>
    <w:p>
      <w:pPr>
        <w:pStyle w:val="BodyText"/>
      </w:pPr>
      <w:r>
        <w:t xml:space="preserve">Nàng ngồi bật dậy, tuy rằng trong phòng rất ấm ấp nhưng nàng vẫn cảm được một tia lạnh lẽo dâng lên trong lòng. Vấn đề khó khăn rườm rà cùng sự lo lắng như một đám hỗn loạn đang quấn lấy nhau trong tâm trí nàng, tầng này đến tầng khác.</w:t>
      </w:r>
    </w:p>
    <w:p>
      <w:pPr>
        <w:pStyle w:val="BodyText"/>
      </w:pPr>
      <w:r>
        <w:t xml:space="preserve">Trong bóng tối, Nhã Tử cũng đã tỉnh, bóng dáng nàng ta đứng dậy giống như một thợ săn, lẳng lặng ngồi ở chỗ kia, giám thị từng cử động của Sắt Sắt.</w:t>
      </w:r>
    </w:p>
    <w:p>
      <w:pPr>
        <w:pStyle w:val="BodyText"/>
      </w:pPr>
      <w:r>
        <w:t xml:space="preserve">Sắt Sắt cười lạnh, trước mắt nàng không thể dùng nội lực, không thể nghi ngờ đã trở thành một người bình thường, thế nhưng Nhã Tử vẫn còn cảnh giác như thế. Chẳng lẽ còn sợ nàng chạy ra ngoài sao, mà cho dù nàng định chạy chỉ sợ cũng không thể ra khỏi viện này được.</w:t>
      </w:r>
    </w:p>
    <w:p>
      <w:pPr>
        <w:pStyle w:val="BodyText"/>
      </w:pPr>
      <w:r>
        <w:t xml:space="preserve">Ngoài cửa sổ tiếng gió rất lớn, xem ra ngày mai có lẽ sẽ có tuyết, Sắt Sắt nghĩ đang định muốn nằm xuống. Ánh mắt bỗng nhiên bị kiềm hãm, chỉ thấy cửa sổ bịt kín bỗng nhiên bị người ở ngoài mở ra, một bóng đen từ ngoài cửa sổ tiến vào, với tốc độ cực nhanh như sấm sét đánh úp về phía Nhã Tử.</w:t>
      </w:r>
    </w:p>
    <w:p>
      <w:pPr>
        <w:pStyle w:val="BodyText"/>
      </w:pPr>
      <w:r>
        <w:t xml:space="preserve">Nhã Tử phản ứng cũng rất nhạy bén, cầm lấy bảo kiếm bên cạnh người, liền chặn được thế tập kích sắc bén đầu tiên của người vừa tới. Đồng thời cao giọng la: "Người đâu, có ……"</w:t>
      </w:r>
    </w:p>
    <w:p>
      <w:pPr>
        <w:pStyle w:val="BodyText"/>
      </w:pPr>
      <w:r>
        <w:t xml:space="preserve">Một câu còn chưa nói xong, đúng lúc bị người vừa tới đâm trúng, âm thanh nhất thời giống như bị nghẹn lại rồi im bặt.</w:t>
      </w:r>
    </w:p>
    <w:p>
      <w:pPr>
        <w:pStyle w:val="BodyText"/>
      </w:pPr>
      <w:r>
        <w:t xml:space="preserve">Nhưng âm thanh của Nhã Tử đã kinh động đến thị vệ bên ngoài và cung nữ ở phòng cách vách. Trong nháy mắt đã nghe được bên ngoài có người vội vàng chạy tới.</w:t>
      </w:r>
    </w:p>
    <w:p>
      <w:pPr>
        <w:pStyle w:val="BodyText"/>
      </w:pPr>
      <w:r>
        <w:t xml:space="preserve">Người vừa tới dường như chưa từng dự đoán được Nhã Tử lại tỉnh dậy đã có thể đưa thị vệ tới.</w:t>
      </w:r>
    </w:p>
    <w:p>
      <w:pPr>
        <w:pStyle w:val="BodyText"/>
      </w:pPr>
      <w:r>
        <w:t xml:space="preserve">Hắn bước nhanh tới trước mặt Sắt Sắt, nhẹ giọng nói: "Theo ta đi!" Một phen túm lấy Sắt Sắt, liền từ cửa sổ chạy trốn ra ngoài, ôm cả vòng eo Sắt Sắt nhảy lên trên mái hiên.</w:t>
      </w:r>
    </w:p>
    <w:p>
      <w:pPr>
        <w:pStyle w:val="BodyText"/>
      </w:pPr>
      <w:r>
        <w:t xml:space="preserve">Nương theo ánh trăng cùng ngọn đèn trong hoàng cung, Sắt Sắt nhìn người tới một thân áo quần đen, từ khăn đen che mặt lộ ra bên ngoài là đôi mắt lạnh với ánh mắt sắc bén. Người nọ không nhìn Sắt Sắt, ánh mắt sắc bén dừng ở điện Chiêu Dương.</w:t>
      </w:r>
    </w:p>
    <w:p>
      <w:pPr>
        <w:pStyle w:val="BodyText"/>
      </w:pPr>
      <w:r>
        <w:t xml:space="preserve">Gió lạnh đập vào mặt, khí lạnh tập kích người. Sắt Sắt phóng mắt nhìn lại, chỉ thấy chung quanh đều có cấm vệ quân dũng mãnh qua lại, lúc này Sắt Sắt mới biết nàng đang ở trong sân, là một chỗ của vườn ngự uyển bên trong cái sân nho nhỏ. Mà chỗ vườn ngự uyển này, thế nhưng đến hoàng đế cũng đang ở điện Chiêu Dương, không ngờ Mạc Tầm Hoan cũng ở tại vườn ngự uyển này.</w:t>
      </w:r>
    </w:p>
    <w:p>
      <w:pPr>
        <w:pStyle w:val="BodyText"/>
      </w:pPr>
      <w:r>
        <w:t xml:space="preserve">Nơi này, toàn bộ hoàng cung đều có thủ vệ bảo vệ nghiêm ngặt, bây giờ nàng không thể thi triển võ công nên người vừa tới muốn mang nàng rời đi chỉ sợ rất khó.</w:t>
      </w:r>
    </w:p>
    <w:p>
      <w:pPr>
        <w:pStyle w:val="BodyText"/>
      </w:pPr>
      <w:r>
        <w:t xml:space="preserve">Nhưng vào lúc này chỉ thấy trong chính điện của điện Chiêu Dương có ngọn lửa cháy lên, theo hướng gió thổi, lập tức chạy trốn.</w:t>
      </w:r>
    </w:p>
    <w:p>
      <w:pPr>
        <w:pStyle w:val="BodyText"/>
      </w:pPr>
      <w:r>
        <w:t xml:space="preserve">Trong lúc nhất thời cấm vệ quân cùng cung nữ thái giám hô loạn lên chạy đi, có người kêu cứu giá, có người kêu cứu hỏa, cấm vệ quân liền chạy tới hướng điện Chiêu Dương. Bên này đám cấm vệ quân liều chết tận trách nhiệm vẫn như trước vọt về phía bọn họ, xem ra những người này đều là tử sĩ của Mạc Tầm Hoan.</w:t>
      </w:r>
    </w:p>
    <w:p>
      <w:pPr>
        <w:pStyle w:val="BodyText"/>
      </w:pPr>
      <w:r>
        <w:t xml:space="preserve">Người vừa tới đem Sắt Sắt bảo hộ sau người, tay rút kiếm ra khỏi vỏ cùng cấm vệ quân giao đấu cùng một chỗ, chiêu thức sắc bén tàn nhẫn, tuyệt không nương tay. Bức lui vài người đang ở gần, sau đó thi triển khinh công mang theo cả Sắt Sắt, từ một tòa mái hiên này nhảy đến một tòa mái hiên khác, như vậy thoát ra, chỉ chốc lát liền trốn ra khỏi vòng vây.</w:t>
      </w:r>
    </w:p>
    <w:p>
      <w:pPr>
        <w:pStyle w:val="BodyText"/>
      </w:pPr>
      <w:r>
        <w:t xml:space="preserve">Nhưng chạy không được bao xa, ở đoạn đường phía trước bỗng nhiên xuất hiện mười người quỷ dị, bọn họ giống như ma quỷ trong địa ngục, thân pháp linh động không thể tưởng tượng.</w:t>
      </w:r>
    </w:p>
    <w:p>
      <w:pPr>
        <w:pStyle w:val="BodyText"/>
      </w:pPr>
      <w:r>
        <w:t xml:space="preserve">Lại là một phen chiến đấu gian khổ, tiếng binh khí va chạm, đánh nhau cùng với tiếng gió vù vù đan vào nhau, tấu thành một khúc nhạc câu hồn.</w:t>
      </w:r>
    </w:p>
    <w:p>
      <w:pPr>
        <w:pStyle w:val="BodyText"/>
      </w:pPr>
      <w:r>
        <w:t xml:space="preserve">"Không thể tưởng được trong hoàng cung này còn có cao thủ như vậy mai phục, thật sự là làm người ta mở rộng tầm mắt!" giọng của Mạc Tầm Hoan từ trong bóng đêm truyền đến.</w:t>
      </w:r>
    </w:p>
    <w:p>
      <w:pPr>
        <w:pStyle w:val="BodyText"/>
      </w:pPr>
      <w:r>
        <w:t xml:space="preserve">Sắt Sắt đưa ánh mắt lạnh nhìn lại, chỉ thấy trên người hắn mặc là quân phục cấm vệ, trên mặt hé ra mặt nạ che khuất khuôn mặt thật.</w:t>
      </w:r>
    </w:p>
    <w:p>
      <w:pPr>
        <w:pStyle w:val="BodyText"/>
      </w:pPr>
      <w:r>
        <w:t xml:space="preserve">"Ngươi có lẽ không dự đoán được ta sẽ đột nhiên quay lại, ta đã sớm dự đoán được trong cung này còn có người của Dạ Vô Yên mai phục, nhưng không ngờ võ nghệ của ngươi lại cao như vậy, nói đi, ngươi là ai?" Hắn sâu kín hỏi.</w:t>
      </w:r>
    </w:p>
    <w:p>
      <w:pPr>
        <w:pStyle w:val="BodyText"/>
      </w:pPr>
      <w:r>
        <w:t xml:space="preserve">Người tới cũng không trả lời, Sắt Sắt cách hắn rất gần, trong nháy mắt, nhận thấy được trên cơ bắp người hắn tự nhiên căng thẳng, hiện lên sát ý mãnh liệt, Sắt Sắt cũng rất muốn biết hắn là ai, nhưng trước mắt trong tình huống này không phải là thời điểm vạch trần thân phận của hắn. Tình thế trước mắt thấy được tối nay muốn bình an rời đi sợ là rất khó.</w:t>
      </w:r>
    </w:p>
    <w:p>
      <w:pPr>
        <w:pStyle w:val="BodyText"/>
      </w:pPr>
      <w:r>
        <w:t xml:space="preserve">"Đa tạ ân tình đại hiệp cứu giúp, chỉ là với tình thế tối nay sợ khó có thể thoát thân. Ngươi đi trước đi!" Sắt Sắt nghiêm giọng nói.</w:t>
      </w:r>
    </w:p>
    <w:p>
      <w:pPr>
        <w:pStyle w:val="BodyText"/>
      </w:pPr>
      <w:r>
        <w:t xml:space="preserve">Người tới nhìn kỹ tình thế trước mặt, biết được tối nay hắn sẽ không cứu nàng ra được, xem ra muốn cứu nàng cần phải tìm phương pháp khác.</w:t>
      </w:r>
    </w:p>
    <w:p>
      <w:pPr>
        <w:pStyle w:val="BodyText"/>
      </w:pPr>
      <w:r>
        <w:t xml:space="preserve">Hắn rốt cục buông Sắt Sắt ra, thi triển khinh công thoát ra khỏi vòng vây. Mạc Tầm Hoan tiến nhanh tới, nắm lấy Sắt Sắt, đối với cấm vệ quân hạ lệnh: "Nhất định phải bắt được hắn!"</w:t>
      </w:r>
    </w:p>
    <w:p>
      <w:pPr>
        <w:pStyle w:val="BodyText"/>
      </w:pPr>
      <w:r>
        <w:t xml:space="preserve">"Sắt Sắt, người kia là ai?" Mạc Tầm Hoan xoay người lại, lúm đồng tiền như hoa hỏi.</w:t>
      </w:r>
    </w:p>
    <w:p>
      <w:pPr>
        <w:pStyle w:val="BodyText"/>
      </w:pPr>
      <w:r>
        <w:t xml:space="preserve">Giọng Sắt sắt nói lạnh lùng: "Làm sao ta biết được!"</w:t>
      </w:r>
    </w:p>
    <w:p>
      <w:pPr>
        <w:pStyle w:val="BodyText"/>
      </w:pPr>
      <w:r>
        <w:t xml:space="preserve">Mạc Tầm Hoan nhíu mày, đôi mắt sáng như ngọc dừng ở Sắt Sắt, cười nhẹ nói: ''Ngươi không biết sao? Nhưng hắn cũng không trốn thoát khỏi hoàng cung này, trong chốc lát chúng ta sẽ biết hắn là ai!"</w:t>
      </w:r>
    </w:p>
    <w:p>
      <w:pPr>
        <w:pStyle w:val="Compact"/>
      </w:pPr>
      <w:r>
        <w:t xml:space="preserve"> </w:t>
      </w:r>
      <w:r>
        <w:br w:type="textWrapping"/>
      </w:r>
      <w:r>
        <w:br w:type="textWrapping"/>
      </w:r>
    </w:p>
    <w:p>
      <w:pPr>
        <w:pStyle w:val="Heading2"/>
      </w:pPr>
      <w:bookmarkStart w:id="151" w:name="tập-4-điệp-luyến-hoa---chương-133-phần-1"/>
      <w:bookmarkEnd w:id="151"/>
      <w:r>
        <w:t xml:space="preserve">129. Tập 4: Điệp Luyến Hoa - Chương 133 (phần 1)</w:t>
      </w:r>
    </w:p>
    <w:p>
      <w:pPr>
        <w:pStyle w:val="Compact"/>
      </w:pPr>
      <w:r>
        <w:br w:type="textWrapping"/>
      </w:r>
      <w:r>
        <w:br w:type="textWrapping"/>
      </w:r>
      <w:r>
        <w:t xml:space="preserve"> </w:t>
      </w:r>
    </w:p>
    <w:p>
      <w:pPr>
        <w:pStyle w:val="BodyText"/>
      </w:pPr>
      <w:r>
        <w:t xml:space="preserve">Chương 133 - Điệp luyến hoa 33</w:t>
      </w:r>
    </w:p>
    <w:p>
      <w:pPr>
        <w:pStyle w:val="BodyText"/>
      </w:pPr>
      <w:r>
        <w:t xml:space="preserve">Mạc Tầm Hoan nói thật chắc chắn, giống như có mười phần nắm chắc, điều này làm cho Sắt Sắt cực kỳ lo lắng. Người đến cứu nàng, bất luận hắn là ai, nàng đều không hy vọng hắn sẽ bị bắt</w:t>
      </w:r>
    </w:p>
    <w:p>
      <w:pPr>
        <w:pStyle w:val="BodyText"/>
      </w:pPr>
      <w:r>
        <w:t xml:space="preserve">Tuy nhiên, sự tình không thuận lợi như Mạc Tầm Hoan tưởng tượng, cấm vệ quân được phái đi đuổi bắt trở về bẩm báo rằng, có một hắc y nhân (người mặc đồ đen) khác đến tiếp ứng, người này võ nghệ cũng rất cao, đã cứu người kia đi rồi.</w:t>
      </w:r>
    </w:p>
    <w:p>
      <w:pPr>
        <w:pStyle w:val="BodyText"/>
      </w:pPr>
      <w:r>
        <w:t xml:space="preserve">Sắt Sắt nghe xong trong lòng buông lỏng. Trái lại, Mạc Tầm Hoan lại cực kỳ tức giận, hắn không ngờ được, trong cung của mình còn có một cao thủ khác đến tiếp ứng. Xem ra, mình nên thay đổi chỗ ở của Sắt Sắt. Ngay lập tức, hắn bình tĩnh trở lại, nắm lấy cổ tay của Sắt Sắt, kéo nàng bước nhanh về phía trước.</w:t>
      </w:r>
    </w:p>
    <w:p>
      <w:pPr>
        <w:pStyle w:val="BodyText"/>
      </w:pPr>
      <w:r>
        <w:t xml:space="preserve">Vẫn là vườn ngự uyển lúc trước Sắt Sắt bị nhốt, bởi vì chuyện vừa xảy ra khiến ánh đèn tràn ngập trong cả khu vườn, đại viện lúc này sáng như ban ngày. Trong bóng đêm, tòa cung điện nguy nga nhìn qua trông vô cùng cao quý, bây giờ, Mạc Tầm Hoan không cho nàng ở lại gian phòng nhỏ lúc trước nữa, mà lập tức kéo nàng đi về phía chính điện.</w:t>
      </w:r>
    </w:p>
    <w:p>
      <w:pPr>
        <w:pStyle w:val="BodyText"/>
      </w:pPr>
      <w:r>
        <w:t xml:space="preserve">Chẳng lẽ, Mạc Tầm Hoan lại ở trong chính điện của vườn ngự uyển? Nếu là như thế thì thật là kỳ quái, nhìn cách Mạc Tầm Hoan ăn diện, hắn bây giờ không phải là quốc quân của Y Mạch quốc mà là lấy thân phận của đầu lĩnh cấm vệ quân để hành tẩu trong cung, thân phận như thế, sao có thể ở trong cung điện xa hoa như vậy?</w:t>
      </w:r>
    </w:p>
    <w:p>
      <w:pPr>
        <w:pStyle w:val="BodyText"/>
      </w:pPr>
      <w:r>
        <w:t xml:space="preserve">Trong lúc Sắt Sắt còn chưa hiểu rõ chuyện gì, cánh cửa phía trước chợt mở, một thân ảnh cao gầy, từ trong điện bước nhanh ra.</w:t>
      </w:r>
    </w:p>
    <w:p>
      <w:pPr>
        <w:pStyle w:val="BodyText"/>
      </w:pPr>
      <w:r>
        <w:t xml:space="preserve">“Vương thượng…" Thanh âm nhu hòa thong thả truyền tới.</w:t>
      </w:r>
    </w:p>
    <w:p>
      <w:pPr>
        <w:pStyle w:val="BodyText"/>
      </w:pPr>
      <w:r>
        <w:t xml:space="preserve">Giờ khắc này, Sắt Sắt hoàn toàn hóa đá!</w:t>
      </w:r>
    </w:p>
    <w:p>
      <w:pPr>
        <w:pStyle w:val="BodyText"/>
      </w:pPr>
      <w:r>
        <w:t xml:space="preserve">Người trước mắt, mặc y phục thanh thúy, thân hình thon thả cao, eo nhỏ nhắn, giống như eo của nữ tử. Khuôn mặt xinh đẹp tuyệt trần như vừa bước ra từ trong tranh, đôi mắt tuấn mỹ lúc nào cũng ướt át đầy tình cảm, khóe môi nở một nụ cười tươi như hoa.</w:t>
      </w:r>
    </w:p>
    <w:p>
      <w:pPr>
        <w:pStyle w:val="BodyText"/>
      </w:pPr>
      <w:r>
        <w:t xml:space="preserve">Đây là một thiếu niên xa hoa, hơn nữa, Sắt Sắt cũng nhận ra người này, hắn chính là người kia, lão bà bà đã múa điệu múa kì lạ trong Liên Trì khi Sắt Sắt tới Y Mạch đảo lần đó!</w:t>
      </w:r>
    </w:p>
    <w:p>
      <w:pPr>
        <w:pStyle w:val="BodyText"/>
      </w:pPr>
      <w:r>
        <w:t xml:space="preserve">Thiếu niên này vậy mà cũng ở trong cung cùng Mạc Tầm Hoan, quả là ngoài dự kiến của Sắt Sắt. Nhìn dung nhan tuấn mỹ như hoa của thiếu niên, Sắt Sắt bỗng nhiên nhớ tới lời đồn Dạ Vô Trần sủng hạnh nam sủng, xem ra lời đồn đãi là sự thật, nam sủng kia, chắc chắn chính là thiếu niên Y Mạch quốc trước mắt. Nếu không, hắn làm sao có thế ở trong cung điện, mặc cẩm y hoa phục, có người hầu kẻ hạ thế này.</w:t>
      </w:r>
    </w:p>
    <w:p>
      <w:pPr>
        <w:pStyle w:val="BodyText"/>
      </w:pPr>
      <w:r>
        <w:t xml:space="preserve">Mạc Tâm Hoan nhẹ nhàng cất tiếng "ừ", liền kéo Sắt Sắt lướt qua người thiếu niên, chậm rãi đi vào trong điện, Sắt Sắt mặt không đổi sắc, theo sát phía sau, nàng muốn biết rõ, Mạc Tầm Hoan rốt cuộc dùng cái gì để khống chế Dạ Vô Trần. Chỉ bằng một nam sủng trước mắt? có chút không thể tin được! Nếu quả thật Dạ Vô Trần thật sự quý trọng nam sủng này đến vậy, không biết liệu nàng có thể lợi dụng nam sủng này để chạy trốn khỏi đây không.</w:t>
      </w:r>
    </w:p>
    <w:p>
      <w:pPr>
        <w:pStyle w:val="BodyText"/>
      </w:pPr>
      <w:r>
        <w:t xml:space="preserve">Trong điện bày trí vô cùng tráng lệ, Mạc Tầm Hoan lập tức kéo Sắt Sắt rẽ trái, bên trong là một gian tẩm cung, từng lớp từng tầng màn che sắc hồng buông dài xuống tận đất, dưới chân, là nền nhà được làm bằng thạch nhũ trắng sáng bóng như gương, phản chiếu ánh vàng đạm toát ra từ chiếc bàn gỗ trước mặt.</w:t>
      </w:r>
    </w:p>
    <w:p>
      <w:pPr>
        <w:pStyle w:val="BodyText"/>
      </w:pPr>
      <w:r>
        <w:t xml:space="preserve">Sắt Sắt nhanh chóng đánh giá hết thảy mọi thứ trong phòng, liền tự giác tìm một cái ghế dựa, ngồi xuống, thần sắc thản nhiên dừng lại trên người thiếu niên đi sau.</w:t>
      </w:r>
    </w:p>
    <w:p>
      <w:pPr>
        <w:pStyle w:val="BodyText"/>
      </w:pPr>
      <w:r>
        <w:t xml:space="preserve">Người thiếu niên kia làm bộ vô tình liếc nhìn Sắt Sắt một cái, trong đôi mắt hiện lên một tia oán giận. Trong lòng Sắt Sắt cả kinh, xem ra thiếu niên này rất hận nàng a.</w:t>
      </w:r>
    </w:p>
    <w:p>
      <w:pPr>
        <w:pStyle w:val="BodyText"/>
      </w:pPr>
      <w:r>
        <w:t xml:space="preserve">"Vương thượng, Nhã Tử đã chết." Khi ánh mắt của thiếu niên nhìn về phía Mạc Tầm Hoan, một tia hận ý kia đã biến mất không tung tích, chỉ còn lại vẻ bi thống.</w:t>
      </w:r>
    </w:p>
    <w:p>
      <w:pPr>
        <w:pStyle w:val="BodyText"/>
      </w:pPr>
      <w:r>
        <w:t xml:space="preserve">"Ừ, phái người chôn nàng đi." Mạc Tầm Hoan thản nhiên "Ừ” một tiếng, thanh âm trầm tĩnh như nước không có một tia gợn sóng, giống như lời vừa nói ra từ miệng của thiếu niên không hề liên quan đến sinh tử mà chỉ là một câu nói tản mát về thời tiết, vô cùng bình thản.</w:t>
      </w:r>
    </w:p>
    <w:p>
      <w:pPr>
        <w:pStyle w:val="BodyText"/>
      </w:pPr>
      <w:r>
        <w:t xml:space="preserve">Sắt Sắt không ngờ đến, vừa rồi người kia cứu nàng, lại một kiếm đâm chết Nhã Tử. Tuy rằng các nàng là kẻ địch, nhưng mà nghĩ tới một nữ tử dịu dàng, tuổi còn trẻ trong giây lát đã biến mất khỏi cõi đời này, lòng nàng có chút buồn bã.</w:t>
      </w:r>
    </w:p>
    <w:p>
      <w:pPr>
        <w:pStyle w:val="BodyText"/>
      </w:pPr>
      <w:r>
        <w:t xml:space="preserve">Nếu như không có chiến sự, nếu như không phải Mạc Tầm Hoan có âm mưu đối với Nam Việt, cả Nhã Tử lẫn Trầm Ngư đều còn sống hạnh phúc. Nhớ tới những cướp biển vô tội ở Thủy Long đảo đã chết đi, nhớ tới Trầm Ngư cùng Nhã Tử, Sắt Sắt lạnh giọng hỏi: "Mạc Tầm Hoan, Trầm Ngư cùng Nhã Tử, chẳng lẽ, ngươi không hề có một chút cảm giác bi thương nào giành cho các nàng sao?"</w:t>
      </w:r>
    </w:p>
    <w:p>
      <w:pPr>
        <w:pStyle w:val="BodyText"/>
      </w:pPr>
      <w:r>
        <w:t xml:space="preserve">Ánh mắt Mạc Tầm Hoan hơi đổi, bình tĩnh nhìn Sắt Sắt, nghiêm túc nói: "Đây là số mệnh của tử sĩ, vì quốc gia mà chết, các nàng đều nên cảm thấy kiêu ngạo! Ta cũng giống thế mà thôi!"</w:t>
      </w:r>
    </w:p>
    <w:p>
      <w:pPr>
        <w:pStyle w:val="BodyText"/>
      </w:pPr>
      <w:r>
        <w:t xml:space="preserve">Sắt Sắt hoàn toàn không thể nói gì nữa, nàng biết, nàng cùng Mạc Tầm Hoan, không có chung suy nghĩ.</w:t>
      </w:r>
    </w:p>
    <w:p>
      <w:pPr>
        <w:pStyle w:val="BodyText"/>
      </w:pPr>
      <w:r>
        <w:t xml:space="preserve">"Lan Đình, ngươi mới từ tiền phương trở về, nói một chút về chiến sự ở tiền phương đi!" Mạc Tầm Hoan khẽ cười cười, tay lột xuống tấm cụ bì trên mặt, lộ ra khuôn mặt tinh xảo như họa.</w:t>
      </w:r>
    </w:p>
    <w:p>
      <w:pPr>
        <w:pStyle w:val="BodyText"/>
      </w:pPr>
      <w:r>
        <w:t xml:space="preserve">Hắn tuyệt đối không kiêng dè Sắt Sắt.</w:t>
      </w:r>
    </w:p>
    <w:p>
      <w:pPr>
        <w:pStyle w:val="BodyText"/>
      </w:pPr>
      <w:r>
        <w:t xml:space="preserve">"Vâng!" Lan Đình nói: "Mười lăm vạn binh mã của Tuyền vương bị vây ở hoàng thành, mấy ngày liên tục chiến đấu, chỉ có thể tử thủ trong hoàng thành. Lan Đình cho rằng, Tuyền vương khẳng định là đã sợ hãi."</w:t>
      </w:r>
    </w:p>
    <w:p>
      <w:pPr>
        <w:pStyle w:val="BodyText"/>
      </w:pPr>
      <w:r>
        <w:t xml:space="preserve">Mạc Tầm Hoan cười nhạo một tiếng, nói: "Tuyền vương Dạ Vô Yên đánh trăm trận trăm thắng làm sao có thể sợ? Chỉ sợ đây là kế sách của hắn, binh mã của hắn bám trụ ở đó, chỉ sợ…" Nói đến đây, hắn quay đầu, lạnh giọng hỏi, "Lan Đình, sau khi hoàng thành bị vây khốn, ngươi có từng nhìn thấy Dạ Vô Yên lộ mặt trong thành không?"</w:t>
      </w:r>
    </w:p>
    <w:p>
      <w:pPr>
        <w:pStyle w:val="BodyText"/>
      </w:pPr>
      <w:r>
        <w:t xml:space="preserve">"Có nhìn thấy, nhưng lúc ấy cách một khoảng cách rất xa, tuyết bay đầy trời, tướng mạo nhìn không quá rõ! Vương thượng, làm sao vậy, chẳng lẽ ngài hoài nghi Dạ Vô Yên không bị vây ở hoàng thành?" Đôi mắt đẹp của Lan Đình trừng lớn, kinh ngạc hỏi.</w:t>
      </w:r>
    </w:p>
    <w:p>
      <w:pPr>
        <w:pStyle w:val="BodyText"/>
      </w:pPr>
      <w:r>
        <w:t xml:space="preserve">Mạc Tầm Hoan khoanh tay đi thong thả một vòng, mày nhíu chặt, hắn quay lại nhìn thoáng qua Sắt Sắt trông như không có việc gì đang ngồi trên ghế, bỗng nhiên nói: "Chỉ sợ, hắn đã đến Phi Thành rồi!"</w:t>
      </w:r>
    </w:p>
    <w:p>
      <w:pPr>
        <w:pStyle w:val="BodyText"/>
      </w:pPr>
      <w:r>
        <w:t xml:space="preserve">Sắt Sắt nghe vậy, lòng đánh bộp một tiếng, chỉ cảm thấy tâm trong nháy mắt như nhảy lên. Chẳng lẽ Dạ Vô Yên không ở phương bắc lãnh đạo binh lính tác chiến, mà lại đến Phi Thành? Hắn sẽ vì nàng mà quay về sao?</w:t>
      </w:r>
    </w:p>
    <w:p>
      <w:pPr>
        <w:pStyle w:val="BodyText"/>
      </w:pPr>
      <w:r>
        <w:t xml:space="preserve">"Lan Đình, ngươi ra ngoài trước đi!" Mạc Tầm Hoan nâng mi, lạnh giọng mệnh lệnh.</w:t>
      </w:r>
    </w:p>
    <w:p>
      <w:pPr>
        <w:pStyle w:val="BodyText"/>
      </w:pPr>
      <w:r>
        <w:t xml:space="preserve">Đôi mắt đen lánh tuấn mỹ của Lan Đình u oán nhìn Mạc Tầm Hoan một cái, khom người lui ra ngoài, trước khi ra khỏi cửa, lại lạnh lùng liếc nhìn Sắt Sắt. Ánh mắt kia, rõ ràng làm cho Sắt Sắt cảm giác như mình đã đoạt mất vật gì quan trọng của hắn.</w:t>
      </w:r>
    </w:p>
    <w:p>
      <w:pPr>
        <w:pStyle w:val="BodyText"/>
      </w:pPr>
      <w:r>
        <w:t xml:space="preserve">Sắt Sắt vốn dĩ không hiểu tại sao Lan Đình lại có hận ý đối với mình, đến lúc nhìn thấy ánh mắt của hắn u oán nhìn Mạc Tầm Hoan, trong lòng bỗng nhiên hiểu rõ. Nếu như, Lan Đình thật là nam sủng của Dạ Vô Trần, như vậy, hắn chắc chắn là thích nam nhân. Mà quân vương Mạc Tầm Hoan của hắn, không hề nghi ngờ là một nam nhân rất hấp dẫn. Hắn, chẳng lẽ thích Mạc Tầm Hoan?</w:t>
      </w:r>
    </w:p>
    <w:p>
      <w:pPr>
        <w:pStyle w:val="BodyText"/>
      </w:pPr>
      <w:r>
        <w:t xml:space="preserve">Sắt Sắt đột nhiên nhớ tới, ngày đó, mình nhận lời mời của Mạc Tầm Hoan đến làm khách ở Y Mạch quốc. Khi ở Liên Trì, Mạc Tầm Hoan lại cầu thân với mình, lúc đó, Lan Đình đang ở trong ao sen. Hắn có lẽ đã nghe được cuộc đối thoại của bọn họ, cho nên sau này, khi ở trên tiểu thuyền, hắn mắng đóa hoa sen kia. Trách không được, khi Sắt Sắt nghe lời nói của hắn, cảm giác giống như đang mắng mình vậy.</w:t>
      </w:r>
    </w:p>
    <w:p>
      <w:pPr>
        <w:pStyle w:val="BodyText"/>
      </w:pPr>
      <w:r>
        <w:t xml:space="preserve">Xem ra, hắn thật sự thích Mạc Tầm Hoan .</w:t>
      </w:r>
    </w:p>
    <w:p>
      <w:pPr>
        <w:pStyle w:val="BodyText"/>
      </w:pPr>
      <w:r>
        <w:t xml:space="preserve">Sắt Sắt đối với loại cảm tình này của bọn họ, thực không thể lý giải nổi, trong lòng vô cùng kinh hãi.</w:t>
      </w:r>
    </w:p>
    <w:p>
      <w:pPr>
        <w:pStyle w:val="BodyText"/>
      </w:pPr>
      <w:r>
        <w:t xml:space="preserve">Mạc Tầm Hoan cũng không biết Sắt Sắt đang suy nghĩ cái gì, nhìn đến biểu tình gần như mê hoặc trên khuôn mặt nàng, hắn bước chậm đến trước mặt Sắt Sắt, khuôn mặt tuấn mỹ mang theo nụ cười mê người, giống như câu hồn giả trong đêm tối, rất mỹ lệ cũng vô cùng nguy hiểm.</w:t>
      </w:r>
    </w:p>
    <w:p>
      <w:pPr>
        <w:pStyle w:val="BodyText"/>
      </w:pPr>
      <w:r>
        <w:t xml:space="preserve">"Thế nào, đang nghĩ tới Dạ Vô Yên, nàng cảm thấy hắn trở lại Phi Thành, là vì nàng sao?" Hắn nhàn nhạt hỏi.</w:t>
      </w:r>
    </w:p>
    <w:p>
      <w:pPr>
        <w:pStyle w:val="BodyText"/>
      </w:pPr>
      <w:r>
        <w:t xml:space="preserve">Mi tâm Sắt Sắt giãn ra, lãnh đạm nói: "Tất nhiên không phải, ta nói rồi, hiện tại ta cùng Dạ Vô Yên không hề liên quan đến nhau!"</w:t>
      </w:r>
    </w:p>
    <w:p>
      <w:pPr>
        <w:pStyle w:val="BodyText"/>
      </w:pPr>
      <w:r>
        <w:t xml:space="preserve">"Không hề liên quan?" Mạc Tầm Hoan cười cười, dưới ánh đèn, nụ cười của hắn thực ôn nhã. Ác ma này, mặc kệ hắn xấu xa cỡ nào, lại có một bộ mặt lừa đời lấy tiếng hiếu, thật là đáng tiếc.</w:t>
      </w:r>
    </w:p>
    <w:p>
      <w:pPr>
        <w:pStyle w:val="BodyText"/>
      </w:pPr>
      <w:r>
        <w:t xml:space="preserve">"Sắt Sắt, chúng ta đánh cuộc, thế nào? Nếu như…..Nếu như Dạ Vô Yên không phải vì nàng mà quay về, như vậy nàng gả cho ta, thế nào? Ta có thể vì nàng, buông tha cho mưu đồ thiên hạ, như thế nào?” Hắn duỗi ngón tay, vuốt lên cằm Sắt Sắt, đôi mắt thon dài híp lại, trong ánh mắt là một mảnh thâm thúy.</w:t>
      </w:r>
    </w:p>
    <w:p>
      <w:pPr>
        <w:pStyle w:val="BodyText"/>
      </w:pPr>
      <w:r>
        <w:t xml:space="preserve">Sắt Sắt nhẹ nhàng cười nhạo một tiếng, hất tay Mạc Tầm Hoan ra, lạnh giọng nói, "Mạc Tầm Hoan, chuyện đùa này thực không dễ nghe chút nào!"</w:t>
      </w:r>
    </w:p>
    <w:p>
      <w:pPr>
        <w:pStyle w:val="BodyText"/>
      </w:pPr>
      <w:r>
        <w:t xml:space="preserve">Nhưng mà, ánh mắt có thể nhìn rõ, trên khuôn mặt tuyệt mỹ, không có một tí ý tứ đùa giỡn nào, ngược lại là hoàn toàn nghiêm túc đứng đắn.</w:t>
      </w:r>
    </w:p>
    <w:p>
      <w:pPr>
        <w:pStyle w:val="BodyText"/>
      </w:pPr>
      <w:r>
        <w:t xml:space="preserve">Mạc Tầm Hoan nghe vậy, trong mắt xẹt qua một tia ám trầm, hắn đứng dậy, chậm rãi đi hai bước, bỗng nhiên cúi người, bất chợt bắt lấy cổ tay của Sắt Sắt, đem hai tay của nàng bắt chéo ra phía sau lưng, gắt gao ôm nàng vào trong lòng, khóe môi giơ lên, hiện ra ý cười ái muội không rõ. Hắn ở quá gần nàng, hơi thở nóng rực phả vào bên tai của nàng.</w:t>
      </w:r>
    </w:p>
    <w:p>
      <w:pPr>
        <w:pStyle w:val="BodyText"/>
      </w:pPr>
      <w:r>
        <w:t xml:space="preserve">"Ngươi muốn làm gì?" Lông mày Sắt Sắt nhíu chặt, lạnh giọng nói.</w:t>
      </w:r>
    </w:p>
    <w:p>
      <w:pPr>
        <w:pStyle w:val="BodyText"/>
      </w:pPr>
      <w:r>
        <w:t xml:space="preserve">Mạc Tầm Hoan cười mà như không cười nói: "Sắt Sắt, ta mang nàng đến tẩm cư của ta, nàng nói xem ta muốn làm cái gì?"</w:t>
      </w:r>
    </w:p>
    <w:p>
      <w:pPr>
        <w:pStyle w:val="BodyText"/>
      </w:pPr>
      <w:r>
        <w:t xml:space="preserve">Sắt Sắt tuy không thể động đậy, nhưng không hề có một tia sợ hãi, lạnh lùng cười, cứng giọng nói: "Mạc Tầm Hoan, ý của ngươi là ngươi muốn khinh bạc ta sao? Ngươi sẽ không!"</w:t>
      </w:r>
    </w:p>
    <w:p>
      <w:pPr>
        <w:pStyle w:val="BodyText"/>
      </w:pPr>
      <w:r>
        <w:t xml:space="preserve">Mạc Tầm Hoan nhíu mày, một chút thâm trầm ý cười theo khóe môi hiện lên, hắn cười nhẹ nói: "Làm sao nàng biết được?"</w:t>
      </w:r>
    </w:p>
    <w:p>
      <w:pPr>
        <w:pStyle w:val="BodyText"/>
      </w:pPr>
      <w:r>
        <w:t xml:space="preserve">"Tuy ngươi thực đáng xấu hổ, vì một mục tiêu hư ảo không tiếc bất kể chuyện gì, nhưng trong tâm ngươi, ngươi còn không phải là một tiểu nhân xấu xa. Thậm chí, ngươi so với bất luận kẻ nào đều thanh cao, cao ngạo hơn hết. Ngươi như vậy, làm sao có thể khinh bạc ta!" Sắt Sắt ngăn chặn nỗi kinh hoàng nơi đáy lòng, bình tĩnh nói. Kỳ thật, trong lòng nàng thực khẩn trương, trước mắt, nàng ngay cả khí lực để phản kháng cũng không có, đúng là nàng rất sợ Mạc Tầm Hoan thi bạo đối với nàng.</w:t>
      </w:r>
    </w:p>
    <w:p>
      <w:pPr>
        <w:pStyle w:val="BodyText"/>
      </w:pPr>
      <w:r>
        <w:t xml:space="preserve">Mạc Tầm Hoan ngẩn ra, bỗng nhiên ngửa đầu nở nụ cười, trong thanh âm lộ ra một vẻ thê lương.</w:t>
      </w:r>
    </w:p>
    <w:p>
      <w:pPr>
        <w:pStyle w:val="BodyText"/>
      </w:pPr>
      <w:r>
        <w:t xml:space="preserve">Sắt Sắt nói rất đúng, hắn tuyệt không làm ra loại chuyện bắt buộc nàng. Nhưng là, Sắt Sắt nói hắn thanh cao cùng cao ngạo, trước kia có lẽ là thế, nhưng hiện tại thì sao, hắn còn có sao? "Sắt Sắt, nàng không biết mị lực của bản thân sao? Mặc kệ người thanh cao cao ngạo đến thế nào, nhìn đến nàng, cũng đều biến thành một kẻ tiểu nhân xấu xa, chẳng lẽ, nàng không biết sao?" Hắn cúi đầu nói, trong thanh âm lộ ra một vẻ bất cần đời, cúi đầu, chuẩn bị hướng về môi anh đào của Sắt Sắt áp xuống.</w:t>
      </w:r>
    </w:p>
    <w:p>
      <w:pPr>
        <w:pStyle w:val="BodyText"/>
      </w:pPr>
      <w:r>
        <w:t xml:space="preserve">Sắt Sắt lạnh lùng nhìn hắn, trong mắt không hề có một tia sợ hãi nào, chỉ có khinh miệt cùng coi thường.</w:t>
      </w:r>
    </w:p>
    <w:p>
      <w:pPr>
        <w:pStyle w:val="BodyText"/>
      </w:pPr>
      <w:r>
        <w:t xml:space="preserve">Nụ cười trên môi Mạc Tầm Hoan vụt tắt, hắn buông tay nàng ra, lãnh đạm nói: "Giang Sắt Sắt, chạy nhanh đi, nếu không, ta cũng không cam đoan, sau này, có thể hay không...."</w:t>
      </w:r>
    </w:p>
    <w:p>
      <w:pPr>
        <w:pStyle w:val="BodyText"/>
      </w:pPr>
      <w:r>
        <w:t xml:space="preserve">Sắt Sắt nghe vậy, cuống quít đứng dậy, nàng cũng không dám khiêu chiến tính nhẫn nại của nam nhân trước mặt này.</w:t>
      </w:r>
    </w:p>
    <w:p>
      <w:pPr>
        <w:pStyle w:val="BodyText"/>
      </w:pPr>
      <w:r>
        <w:t xml:space="preserve">"Thánh Thượng giá lâm!" Thanh âm của thái giám tổng quản trong cung của Dạ Vô Trần vang lên ngoài cửa.</w:t>
      </w:r>
    </w:p>
    <w:p>
      <w:pPr>
        <w:pStyle w:val="BodyText"/>
      </w:pPr>
      <w:r>
        <w:t xml:space="preserve">Đã khuya vậy rồi, Dạ Vô Trần thế nào còn tới đây?</w:t>
      </w:r>
    </w:p>
    <w:p>
      <w:pPr>
        <w:pStyle w:val="BodyText"/>
      </w:pPr>
      <w:r>
        <w:t xml:space="preserve">Thân mình Mạc Tầm Hoan cứng đờ, trong nháy mắt, Sắt Sắt có thể thấy được trên người hắn đột nhiên phát ra lãnh ý. Hắn chợt quay đầu, duỗi tay điểm vào huyệt ngủ của Sắt Sắt, Sắt Sắt cảm giác được một trận choáng váng. Trước khi mê man, nàng mơ hồ cảm giác được Mạc Tầm Hoan bế nàng lên, giấu trong căn phòng bí mật phía sau giá sách.</w:t>
      </w:r>
    </w:p>
    <w:p>
      <w:pPr>
        <w:pStyle w:val="BodyText"/>
      </w:pPr>
      <w:r>
        <w:t xml:space="preserve">Sắt Sắt cũng không biết mình ngủ bao lâu, khi tỉnh lại, cảm giác bốn phía chỉ là một mảng tối, lấy tay sờ sờ, bấy giờ mới nhớ tới mình bị Mạc Tầm Hoan giấu ở chỗ này. Dạ Vô Trần đã biết nàng đang ở trong cung, không biết vì sao Mạc Tầm Hoan vẫn còn muốn giấu nàng ở đây. Nàng mơ hồ nghe được bên ngoài có người nói chuyện, ghé tai vào vách tường nghe, chỉ biết hình như là thanh âm của Dạ Vô Trần, "Tốt, một khi lâm triều, trẫm liền sai người công bố ngự chiếu này ra ngoài."</w:t>
      </w:r>
    </w:p>
    <w:p>
      <w:pPr>
        <w:pStyle w:val="BodyText"/>
      </w:pPr>
      <w:r>
        <w:t xml:space="preserve">Ngự chiếu?</w:t>
      </w:r>
    </w:p>
    <w:p>
      <w:pPr>
        <w:pStyle w:val="BodyText"/>
      </w:pPr>
      <w:r>
        <w:t xml:space="preserve">Dạ Vô Trần dường như đang cùng Mạc Tầm Hoan bàn bạc quốc sự, Sắt Sắt còn muốn nghe xem bọn hắn nói cái gì, lại nghe thấy tiếng bước chân vang lên, chắc là Dạ Vô Trần đã rời đi.</w:t>
      </w:r>
    </w:p>
    <w:p>
      <w:pPr>
        <w:pStyle w:val="BodyText"/>
      </w:pPr>
      <w:r>
        <w:t xml:space="preserve">Gian phòng bên ngoài trong nháy mắt liền yên lặng trở lại, Mạc Tầm Hoan cũng không thả nàng ra ngoài. Nơi này hẳn có cơ quan để mở ra, tay Sắt Sắt sờ sờ trên vách tường, quả nhiên đụng đến một vật trên tường, nàng duỗi tay nhấn một cái, trước mắt bỗng nhiên sáng ngời, giá sách liền dời sang một bên.</w:t>
      </w:r>
    </w:p>
    <w:p>
      <w:pPr>
        <w:pStyle w:val="BodyText"/>
      </w:pPr>
      <w:r>
        <w:t xml:space="preserve">Sắt Sắt chậm rãi đi ra, xoa xoa cái trán có chút đau, phát hiện trong phòng không có một bóng người. Chỉ có bên sát vách truyền đến từng đợt tiếng nước chảy, xem ra là Mạc Tầm Hoan đang tắm.</w:t>
      </w:r>
    </w:p>
    <w:p>
      <w:pPr>
        <w:pStyle w:val="BodyText"/>
      </w:pPr>
      <w:r>
        <w:t xml:space="preserve">Trời cũng sắp sáng rồi, lại tắm rửa bây giờ? Sắt Sắt lặng lẽ hướng cửa bước hai bước, không hề động tĩnh, xốc lên mành của tẩm cung, nhìn thấy ở cửa có hai gã thái giám đang canh cửa, trong tay cầm quần áo sạch sẽ, có chút nơm nớp lo sợ đứng ở nơi đó. Nếu đến để hầu hạ Mạc Tầm Hoan tắm rửa, tại sao không vào bên trong, lại tránh ở ngoài cửa, bộ dáng lại sợ sệt như vậy!</w:t>
      </w:r>
    </w:p>
    <w:p>
      <w:pPr>
        <w:pStyle w:val="BodyText"/>
      </w:pPr>
      <w:r>
        <w:t xml:space="preserve">Hai tiểu thái giám nhìn thấy người đi ra là Sắt Sắt, liền thở dài nhẹ nhõm một hơi. Sắt Sắt chậm rãi đi đến chính điện, đứng ở cửa số nhìn ra phía ngoài.</w:t>
      </w:r>
    </w:p>
    <w:p>
      <w:pPr>
        <w:pStyle w:val="BodyText"/>
      </w:pPr>
      <w:r>
        <w:t xml:space="preserve">Trời đã tờ mờ sáng, bên ngoài trời từng bông tuyết rơi, hôm qua trời âm u như vậy, rốt cục rồi cũng có tuyết rơi, trên mặt đất đã tích tụ thành một tầng tuyết trắng xoá. Bên ngoài có trọng binh canh gác, ở chỗ sáng mắt có thể nhìn thấy được, đã có đến mấy chục tên trọng binh. Không biết ở chỗ tối nơi nhìn không thấy, có dấu bao nhiêu. Nàng muốn vụng trộm chuồn ra là điều không thể thực hiện được.</w:t>
      </w:r>
    </w:p>
    <w:p>
      <w:pPr>
        <w:pStyle w:val="BodyText"/>
      </w:pPr>
      <w:r>
        <w:t xml:space="preserve">"Vào đi!" Bên trong truyền ra thanh âm của Mạc Tầm Hoan, nghe vào trong tai, so với tuyết rơi bên ngoài phòng còn lạnh lẽo hơn nhiều lần. Hai tiểu thái giám thân mình khẽ run lên, thật cẩn thận cầm quần áo đi vào.</w:t>
      </w:r>
    </w:p>
    <w:p>
      <w:pPr>
        <w:pStyle w:val="BodyText"/>
      </w:pPr>
      <w:r>
        <w:t xml:space="preserve">Một lát sau, chi nghe "Choang" một tiếng, bên trong dường như có vật gì vỡ vụn . Ngay sau đó là một tiếng hét thảm, một tiếu thái giám bị ném từ trong phòng ra, ngã sấp xuống nền đất lạnh như băng. Nhưng mà, tiểu thái giám kia vẫn không ngừng dập đầu, đến mức trên trán cũng phải chảy máu, miệng không ngừng cầu xin tha mạng.</w:t>
      </w:r>
    </w:p>
    <w:p>
      <w:pPr>
        <w:pStyle w:val="BodyText"/>
      </w:pPr>
      <w:r>
        <w:t xml:space="preserve">Màn bị xốc lên, Mạc Tầm Hoan một thân áo bào màu đen, lệ khí đầy người xuất hiện ở cửa. Sắt Sắt kinh ngạc nhảy dựng, nàng chưa bao giờ gặp một Mạc Tầm Hoan như vậy.</w:t>
      </w:r>
    </w:p>
    <w:p>
      <w:pPr>
        <w:pStyle w:val="BodyText"/>
      </w:pPr>
      <w:r>
        <w:t xml:space="preserve">Trên khuôn mặt tuyệt mỹ không có một tia tình cảm nào, giống như một bức tượng được tạc thành từ băng tuyết, toàn thân tản ra lãnh liệt hơi thở khiến người khác không dám quấy rầy. Làn tóc của hắn, còn chưa lau khô, từng giọt nước không ngừng rơi xuống, giờ phút này, hắn trông thật tuấn tú mê hoặc nhưng cũng thật lãnh liệt.</w:t>
      </w:r>
    </w:p>
    <w:p>
      <w:pPr>
        <w:pStyle w:val="BodyText"/>
      </w:pPr>
      <w:r>
        <w:t xml:space="preserve">Khóe mắt hắn đảo qua, thấy Sắt Sắt đang đứng một bên, thần sắc trở nên cứng đờ, giống như không dự đoán được Sắt Sắt đã có thể đi ra. Sắt Sắt lại cảm thấy kỳ quái, hiện tại nàng không thể thi triển võ công, tiếng bước chân khi nàng đi ra, hắn phải nghe được chứ, trừ phi tâm thần hắn đang không yên.</w:t>
      </w:r>
    </w:p>
    <w:p>
      <w:pPr>
        <w:pStyle w:val="BodyText"/>
      </w:pPr>
      <w:r>
        <w:t xml:space="preserve">"Đều đi xuống đi!” Hắn nhẹ nhàng quát, tiểu thái giám kia như được đại xá, dập đầu vài cái, đứng lên khom người bước lui xuống. Một tiểu thái giám khác cũng từ trong phòng nơm nớp lo sợ rút lui.</w:t>
      </w:r>
    </w:p>
    <w:p>
      <w:pPr>
        <w:pStyle w:val="BodyText"/>
      </w:pPr>
      <w:r>
        <w:t xml:space="preserve">Mạc Tầm Hoan lại nhìn lướt qua Sắt Sắt, không nói một lời, đến bên cạnh Sắt Sắt, sóng vai cùng nàng nhìn ra cảnh sắc bên ngoài.</w:t>
      </w:r>
    </w:p>
    <w:p>
      <w:pPr>
        <w:pStyle w:val="BodyText"/>
      </w:pPr>
      <w:r>
        <w:t xml:space="preserve">Sắt Sắt liếc nhìn một bên mặt Mạc Tầm Hoan, mơ hồ nhìn thấy ở cổ của hắn có một vết hôn. Trong nháy mắt, Sắt Sắt bỗng nhiên hiểu được chút gì! Nàng cả kinh đầu váng mắt hoa, thật sự là nàng không tin, không thể tin tưởng, Mạc Tầm Hoan thanh cao kiêu ngạo này lại sẽ làm một chuyện như vậy. Chẳng lẽ là, hắn dùng sắc đẹp của chính mình để mê hoặc Dạ Vô Trần, cho nên hắn mới muốn làm gì thì làm.</w:t>
      </w:r>
    </w:p>
    <w:p>
      <w:pPr>
        <w:pStyle w:val="BodyText"/>
      </w:pPr>
      <w:r>
        <w:t xml:space="preserve">Nàng bỗng nhiên cảm giác Mạc Tầm Hoan thực là một người đáng thương, cũng thật đáng buồn!</w:t>
      </w:r>
    </w:p>
    <w:p>
      <w:pPr>
        <w:pStyle w:val="BodyText"/>
      </w:pPr>
      <w:r>
        <w:t xml:space="preserve">Hắn vì một mục tiêu hư ảo, vì quyền thế của bản thân, miệng toàn là lời nói dối, lòng lúc nào cũng luôn tính kế. Vì mục tiêu kia, hy sinh sinh mệnh của con dân của hắn, thậm chí cũng hy sinh cả bản thân hắn.</w:t>
      </w:r>
    </w:p>
    <w:p>
      <w:pPr>
        <w:pStyle w:val="BodyText"/>
      </w:pPr>
      <w:r>
        <w:t xml:space="preserve">Không hề nghi ngờ, hắn đã trải qua rất nhiều khó khăn gian khổ, những gì hắn trải qua khiến người ta đồng tình, nhưng những cực khổ này dù sao cũng đã qua. Nhưng mà khi hắn có được quyền thế rất cao, lại đem những cực khổ từng trải qua đặt lên trên người những người dân Nam Việt vô tội.</w:t>
      </w:r>
    </w:p>
    <w:p>
      <w:pPr>
        <w:pStyle w:val="BodyText"/>
      </w:pPr>
      <w:r>
        <w:t xml:space="preserve">Hắn, quả thật đáng thương, nhưng cũng rất đáng giận a!</w:t>
      </w:r>
    </w:p>
    <w:p>
      <w:pPr>
        <w:pStyle w:val="BodyText"/>
      </w:pPr>
      <w:r>
        <w:t xml:space="preserve">Trời rốt cuộc cũng sáng rồi.</w:t>
      </w:r>
    </w:p>
    <w:p>
      <w:pPr>
        <w:pStyle w:val="BodyText"/>
      </w:pPr>
      <w:r>
        <w:t xml:space="preserve">Mạc Tầm Hoan quay lại trong phòng, đeo lại tấm da lên mặt, thay quần áo cấm vệ quân, nói với Sắt Sắt: “Sắt Sắt, hy vọng nàng không hận ta.” Nói xong, hắn chậm rãi đi ra ngoài.</w:t>
      </w:r>
    </w:p>
    <w:p>
      <w:pPr>
        <w:pStyle w:val="BodyText"/>
      </w:pPr>
      <w:r>
        <w:t xml:space="preserve">Hy vọng nàng không hận hắn!</w:t>
      </w:r>
    </w:p>
    <w:p>
      <w:pPr>
        <w:pStyle w:val="BodyText"/>
      </w:pPr>
      <w:r>
        <w:t xml:space="preserve">Hắn muốn làm gì với nàng?</w:t>
      </w:r>
    </w:p>
    <w:p>
      <w:pPr>
        <w:pStyle w:val="BodyText"/>
      </w:pPr>
      <w:r>
        <w:t xml:space="preserve">Trời âm u suốt một thời gian dài, rốt cuộc trận tuyết đầu mùa, không tiếng động mà rơi xuống, thuần khiết phiêu linh như ngọc, rẽ ánh mặt trời, mềm mại như một cánh bướm, từ không trung rơi xuống. Phi Thành. Nam Việt quốc vốn thuộc vùng Giang Nam, mùa đông thường ngắn, ngay cả khi có tuyết, cũng chỉ là những đợt tuyết nhỏ mỏng manh mà thôi. Trận tuyết dày như năm nay, nhiều năm rồi mới xuất hiện. Tuyết cũng chỉ bắt đầu rơi được một ngày, đã phủ kín cả một vùng rộng lớn, mặt nước cũng đóng thành băng,</w:t>
      </w:r>
    </w:p>
    <w:p>
      <w:pPr>
        <w:pStyle w:val="BodyText"/>
      </w:pPr>
      <w:r>
        <w:t xml:space="preserve">Bốn bức tường thành ngoài Phi Thành, sáng sớm đều đã thấy dán bố cáo nền vàng chữ đen, đó là ngự chiếu. Ngự chiếu ý nói là Bích Hải Long Nữ, thủ lĩnh của Đông Hải đã bị triều đình bắt, quyết đinh vào canh ba ngày mùng mười tháng chạp chém đầu thị chúng ở giáo trường,..vv.. cuối cùng là hai chữ: Khâm thử. Dưới nữa là dấu triện đỏ.</w:t>
      </w:r>
    </w:p>
    <w:p>
      <w:pPr>
        <w:pStyle w:val="BodyText"/>
      </w:pPr>
      <w:r>
        <w:t xml:space="preserve">Tin tức này, rất nhanh liền lan truyền trong đế đô Phi Thành, thậm chí, bằng một tốc độ phi thường truyền khắp đất nước Nam Việt</w:t>
      </w:r>
    </w:p>
    <w:p>
      <w:pPr>
        <w:pStyle w:val="BodyText"/>
      </w:pPr>
      <w:r>
        <w:t xml:space="preserve">Từ ngày Sắt Sắt ở yến hội của Tuyền Ki Phủ bắt Tuyền Ki công tử của Tuyền Ki Phủ đi, cái tên Bích Hải Long Nữ đã không còn xa lạ với mọi người dân ở Nam Việt. Mọi người thường xuyên đàm luận về nàng, tưởng tượng xem đến tột cùng là nữ tử như thế nào mới có thể trở thành thống lĩnh của đạo tặc.</w:t>
      </w:r>
    </w:p>
    <w:p>
      <w:pPr>
        <w:pStyle w:val="BodyText"/>
      </w:pPr>
      <w:r>
        <w:t xml:space="preserve">Bây giờ, nghe được tin tức nàng sẽ bị chém đầu, trong lòng mọi người cảm thấy cực kỳ tiếc hận. Nghe nói Bích Hải Long Nữ, người ở trên biển thực hành “Chính sách một thuế” không phải là hạng người làm chuyện tội ác tày trời. Nhưng, nếu là làm thủ lĩnh của đạo tặc, đó là đối lập với triều đình, đây là chuyện không được phép xảy ra. Chỉ là một nữ tử phong hoa tuyệt đại như vậy chết đi thì thật đáng tiếc. (Chính sách một thuế: hải thương đi qua vùng biển Long Hải giao nộp 1/10 số tài sản trên thuyền sẽ được cướp biển bảo vệ để tránh khỏi những nhóm cướp biển khác)</w:t>
      </w:r>
    </w:p>
    <w:p>
      <w:pPr>
        <w:pStyle w:val="BodyText"/>
      </w:pPr>
      <w:r>
        <w:t xml:space="preserve">Mùng mười tháng chạp.</w:t>
      </w:r>
    </w:p>
    <w:p>
      <w:pPr>
        <w:pStyle w:val="BodyText"/>
      </w:pPr>
      <w:r>
        <w:t xml:space="preserve">Tuyết đã rơi hai ngày, ngừng một ngày, hôm nay lại bắt đầu nhẹ nhàng rơi.</w:t>
      </w:r>
    </w:p>
    <w:p>
      <w:pPr>
        <w:pStyle w:val="BodyText"/>
      </w:pPr>
      <w:r>
        <w:t xml:space="preserve">Ở giáo trường đã dựng xong pháp trường, làm dân chúng ở Phi Thành đều chen chúc tới, cũng không biết là ai truyền tin tức Sắt Sắt từng là Tiêm Tiêm công tử ra ngoài, khiến việc tử hình nàng hấp dẫn càng nhiều người tới.</w:t>
      </w:r>
    </w:p>
    <w:p>
      <w:pPr>
        <w:pStyle w:val="BodyText"/>
      </w:pPr>
      <w:r>
        <w:t xml:space="preserve">Năm đó, Tiêm Tiêm công tử khi nổi danh ở Phi Thành, mọi người đều biết tướng mạo hắn vô cùng tuấn mỹ, hiện tại biết được hắn là nữ tử, với Bích Hải Long Nữ đều là một người, nhiều người không tin là thật. Đương nhiên, mọi người càng thở dài tiếc nuối, một nữ tử tốt như vậy, vì sao phải đi làm cướp biển, hơn nữa lại đoản mệnh như vậy!</w:t>
      </w:r>
    </w:p>
    <w:p>
      <w:pPr>
        <w:pStyle w:val="BodyText"/>
      </w:pPr>
      <w:r>
        <w:t xml:space="preserve">Trên cây trụ chính giữa pháp trường, hai tay Sắt Sắt bắt chéo sau lưng, bị trói vô cùng chắc. Nàng lẳng lặng đứng ở đó, y phục màu trắng rộng thùng thình tùy ý tung bay, nhan sắc kia dường như hòa cùng gió tuyết. Trên khuôn mặt ngọc, thần sắc lạnh nhạt, một đôi mắt đẹp trong suốt, tĩnh lặng như hồ nước mùa đông.</w:t>
      </w:r>
    </w:p>
    <w:p>
      <w:pPr>
        <w:pStyle w:val="BodyText"/>
      </w:pPr>
      <w:r>
        <w:t xml:space="preserve">Những người vây quanh bên ngoài pháp trường, ngửa đầu nhìn Sắt Sắt, kinh dị trước sự trấn tĩnh cùng thản nhiên của nàng. Nếu là người bình thường, trước khi bị hành hình, đã sớm sợ tới mức ngất xỉu. Tuyết càng lúc càng lớn, trên vạt áo, cổ áo của mọi người, có không ít những bông tuyết đọng lại, tan chảy thành những giọt nước, thấm vào đến tận da thịt, làm họ nhịn không được rùng mình vài cái. Nhưng ngay cả dưới trời tuyết rơi như thế, những người đến xem náo nhiệt vẫn không chịu rời đi.</w:t>
      </w:r>
    </w:p>
    <w:p>
      <w:pPr>
        <w:pStyle w:val="BodyText"/>
      </w:pPr>
      <w:r>
        <w:t xml:space="preserve">Tác dụng của nhuyễn cân tán trong cơ thể Sắt Sắt còn chưa có mất đi, nhưng, bắt đầu từ hai ngày trước, nàng đã cảm giác được cơ thể mình có chút khí lực, để tránh cho Mạc Tầm Hoan lại cho nàng uống thêm, nàng đóng giả bộ dáng mềm nhũn không có khí lực như trước. Tuy nhiên, đến hôm nay, nàng rốt cục cũng biết được, căn bản không cần uống thêm nữa, bởi vì qua buổi trưa hôm nay, nàng đã trở thành du hồn mất rồi.</w:t>
      </w:r>
    </w:p>
    <w:p>
      <w:pPr>
        <w:pStyle w:val="BodyText"/>
      </w:pPr>
      <w:r>
        <w:t xml:space="preserve">Thật sự là nàng chưa từng dự đoán được, nàng – Giang Sắt Sắt, cuối cùng, lại rơi vào kết cục bị chém đầu thị chúng!”</w:t>
      </w:r>
    </w:p>
    <w:p>
      <w:pPr>
        <w:pStyle w:val="BodyText"/>
      </w:pPr>
      <w:r>
        <w:t xml:space="preserve">Sắt Sắt cũng biết được, ngày ấy Mạc Tầm Hoan nói, hy vọng nàng không hận hắn, hóa ra là chỉ việc nàng bị trảm hình ngày hôm nay. Nàng rồi cũng phải chết, làm sao còn có thể hận hắn?</w:t>
      </w:r>
    </w:p>
    <w:p>
      <w:pPr>
        <w:pStyle w:val="BodyText"/>
      </w:pPr>
      <w:r>
        <w:t xml:space="preserve">Nguyên nhân khiến Mạc Tầm Hoan làm như vậy, Sắt Sắt cũng có thể đoán được. Hắn hoài nghi Dạ Vô Yên không ở trên chiến trường phương bắc, muốn dùng mình để dẫn dụ Dạ Vô Yên đến.</w:t>
      </w:r>
    </w:p>
    <w:p>
      <w:pPr>
        <w:pStyle w:val="BodyText"/>
      </w:pPr>
      <w:r>
        <w:t xml:space="preserve">Dạ Vô Yên sẽ đến sao?</w:t>
      </w:r>
    </w:p>
    <w:p>
      <w:pPr>
        <w:pStyle w:val="BodyText"/>
      </w:pPr>
      <w:r>
        <w:t xml:space="preserve">Hắn sẽ bỏ lại chiến sự nơi phương bắc, bỏ lại việc giành nửa giang sơn, vì nàng, tới kinh thành mạo hiểm tính mạng sao?</w:t>
      </w:r>
    </w:p>
    <w:p>
      <w:pPr>
        <w:pStyle w:val="BodyText"/>
      </w:pPr>
      <w:r>
        <w:t xml:space="preserve">Sắt Sắt lắc đầu, nàng cảm thấy hắn sẽ không đến, nhưng mà, không biết vì sao, trong lòng nàng lại có một tia chờ mong không hiểu được.</w:t>
      </w:r>
    </w:p>
    <w:p>
      <w:pPr>
        <w:pStyle w:val="BodyText"/>
      </w:pPr>
      <w:r>
        <w:t xml:space="preserve">Nhưng, nàng kỳ thật cũng không hy vọng Dạ Vô Yên xuất hiện, nhìn bốn phía xung quanh, nàng biết được, nơi này, chắc chắn đã bày ra thiên la địa võng. Dạ Vô Yên nếu đến cứu nàng, không thể nghi ngờ là đi tự sát!</w:t>
      </w:r>
    </w:p>
    <w:p>
      <w:pPr>
        <w:pStyle w:val="BodyText"/>
      </w:pPr>
      <w:r>
        <w:t xml:space="preserve">Sắt Sắt ngẩng đầu, nhìn Mạc Tầm Hoan đang đứng ở một bên trước đám người, hắn mặc trang phục của thủ lĩnh cấm vệ quân. Bây giờ, hắn đã nắm binh quyền chưởng quản mười vạn cấm vệ quân trong hoàng cung. Hôm nay, hắn chỉ huy cấm vệ quân, tới duy trì pháp trường tiến hành thuận lợi.</w:t>
      </w:r>
    </w:p>
    <w:p>
      <w:pPr>
        <w:pStyle w:val="BodyText"/>
      </w:pPr>
      <w:r>
        <w:t xml:space="preserve">Hắn đang nhìn nàng bằng ánh mắt thâm thúy bình tĩnh, khóe môi gợi lên ý cười nhạt nhẽo.</w:t>
      </w:r>
    </w:p>
    <w:p>
      <w:pPr>
        <w:pStyle w:val="BodyText"/>
      </w:pPr>
      <w:r>
        <w:t xml:space="preserve">Sắt Sắt khinh thường nhìn hắn, khi ánh mắt của nàng lướt qua hắn, nhìn về đám người liền thấy hai gương mặt quen thuộc, đó là người đã đến thăm nàng- tỷ tỷ Giang Hồng Hồng, còn có đại nương. Tỷ tỷ lớn hơn nàng tám tuổi, khi nàng bảy tuổi, nàng ta đã được gả ra ngoài. Hai tỷ muội rất ít khi gặp mặt, không ngờ đến, hôm nay gặp mặt, cũng đúng là lần cuối cùng.</w:t>
      </w:r>
    </w:p>
    <w:p>
      <w:pPr>
        <w:pStyle w:val="Compact"/>
      </w:pPr>
      <w:r>
        <w:t xml:space="preserve"> </w:t>
      </w:r>
      <w:r>
        <w:br w:type="textWrapping"/>
      </w:r>
      <w:r>
        <w:br w:type="textWrapping"/>
      </w:r>
    </w:p>
    <w:p>
      <w:pPr>
        <w:pStyle w:val="Heading2"/>
      </w:pPr>
      <w:bookmarkStart w:id="152" w:name="tập-4-điệp-luyến-hoa---chương-133-phần-2"/>
      <w:bookmarkEnd w:id="152"/>
      <w:r>
        <w:t xml:space="preserve">130. Tập 4: Điệp Luyến Hoa - Chương 133 (phần 2)</w:t>
      </w:r>
    </w:p>
    <w:p>
      <w:pPr>
        <w:pStyle w:val="Compact"/>
      </w:pPr>
      <w:r>
        <w:br w:type="textWrapping"/>
      </w:r>
      <w:r>
        <w:br w:type="textWrapping"/>
      </w:r>
      <w:r>
        <w:t xml:space="preserve"> </w:t>
      </w:r>
    </w:p>
    <w:p>
      <w:pPr>
        <w:pStyle w:val="BodyText"/>
      </w:pPr>
      <w:r>
        <w:t xml:space="preserve">Xa xa, Sắt Sắt rõ ràng nhìn thấy tỷ tỷ che miệng, trong đôi mắt đẹp lệ rơi không ngừng.</w:t>
      </w:r>
    </w:p>
    <w:p>
      <w:pPr>
        <w:pStyle w:val="BodyText"/>
      </w:pPr>
      <w:r>
        <w:t xml:space="preserve">Sắt Sắt càng không nhẫn tâm nhìn tỷ tỷ của mình thương tâm, đem tầm mắt nhìn lên bầu trời.</w:t>
      </w:r>
    </w:p>
    <w:p>
      <w:pPr>
        <w:pStyle w:val="BodyText"/>
      </w:pPr>
      <w:r>
        <w:t xml:space="preserve">Trời tuyết rơi, là không có ngày .</w:t>
      </w:r>
    </w:p>
    <w:p>
      <w:pPr>
        <w:pStyle w:val="BodyText"/>
      </w:pPr>
      <w:r>
        <w:t xml:space="preserve">Không trung chỉ có một mảnh mênh mang, những bông tuyết bay lả tả như những cánh hoa buông xuống, rơi trên gương mặt, đem cảm giác lạnh tê tái thấm sâu vào lòng người.</w:t>
      </w:r>
    </w:p>
    <w:p>
      <w:pPr>
        <w:pStyle w:val="BodyText"/>
      </w:pPr>
      <w:r>
        <w:t xml:space="preserve">***</w:t>
      </w:r>
    </w:p>
    <w:p>
      <w:pPr>
        <w:pStyle w:val="BodyText"/>
      </w:pPr>
      <w:r>
        <w:t xml:space="preserve">Ven sông Du Giang, bến đò.</w:t>
      </w:r>
    </w:p>
    <w:p>
      <w:pPr>
        <w:pStyle w:val="BodyText"/>
      </w:pPr>
      <w:r>
        <w:t xml:space="preserve">Con sông Du Giang nước chảy xiết, khi vào đông băng cũng rất khó kết thành. Nhưng, năm nay Phi Thành đặc biệt lạnh, trên mặt sông thi thoảng có những tảng băng trôi. Lúc này, trong thời tiết như vậy, trên dòng sông, có rất ít người đi thuyền.</w:t>
      </w:r>
    </w:p>
    <w:p>
      <w:pPr>
        <w:pStyle w:val="BodyText"/>
      </w:pPr>
      <w:r>
        <w:t xml:space="preserve">Nhưng mà, hôm nay đã có một con thuyền, như mũi tên rời cung đi dọc theo dòng Du Giang xuôi xuống, đầu thuyền thỉnh thoảng đụng vào băng di động trên sông, đầu thuyền thân thuyền đều bị băng đụng vào trông thật thảm, nhìn qua nguy cơ tràn ngập, tựa hồ lúc nào cũng có khả năng bị chìm.</w:t>
      </w:r>
    </w:p>
    <w:p>
      <w:pPr>
        <w:pStyle w:val="BodyText"/>
      </w:pPr>
      <w:r>
        <w:t xml:space="preserve">Khi chiếc thuyền kia sắp cập bờ, thuyền đã bị phá đi, vài bóng người từ trên thuyền nhảy lên, ẩn vào bên trong rừng rậm ven bờ sông. Trong rừng, đã có người sớm chờ sẵn, chuẩn bị ngựa sẵn sàng.</w:t>
      </w:r>
    </w:p>
    <w:p>
      <w:pPr>
        <w:pStyle w:val="BodyText"/>
      </w:pPr>
      <w:r>
        <w:t xml:space="preserve">Người cầm đầu, một khắc cũng không dừng, lại lập tức thả người nhảy lên ngựa, muốn lao ra khỏi rừng rậm.</w:t>
      </w:r>
    </w:p>
    <w:p>
      <w:pPr>
        <w:pStyle w:val="BodyText"/>
      </w:pPr>
      <w:r>
        <w:t xml:space="preserve">“Vương gia, xin ngài nghe thuộc hạ khuyên một câu cuối đi. Đó rõ ràng chính là bẫy của Dạ Vô Trần, khiến ngài chui đầu vào lưới a! Vương gia vẫn nên cân nhắc kỹ lưỡng rồi hẵng quyết định đi a!” Mấy người ở trước ngựa, đều cùng nhau quỳ xuống. Suốt dọc đường đi, bọn họ không biết khuyên bao nhiêu lần, cũng không thể làm được chuyện gì!</w:t>
      </w:r>
    </w:p>
    <w:p>
      <w:pPr>
        <w:pStyle w:val="BodyText"/>
      </w:pPr>
      <w:r>
        <w:t xml:space="preserve">Người lập tức lên ngựa, đúng là Dạ Vô Yên mới trở về từ phương bắc, khi hắn ở trên thuyền đã nghe được tin tức Sắt Sắt sắp bị chém đầu, lòng nóng như lửa đốt, liền vội vã chạy trở về muốn cứu Sắt Sắt ra.</w:t>
      </w:r>
    </w:p>
    <w:p>
      <w:pPr>
        <w:pStyle w:val="BodyText"/>
      </w:pPr>
      <w:r>
        <w:t xml:space="preserve">“Kim Đường, các ngươi đều bình thân, ý ta đã quyết, các ngươi không cần khuyên nữa. Chỉ cần nhớ rõ, cứ làm việc theo kế hoạch là được!” Dạ Vô Yên lạnh lùng nói, thanh âm của hắn vang trong gió lạnh, tựa hồ còn lãnh liệt hơn cả tuyết đang rơi tán loạn.</w:t>
      </w:r>
    </w:p>
    <w:p>
      <w:pPr>
        <w:pStyle w:val="BodyText"/>
      </w:pPr>
      <w:r>
        <w:t xml:space="preserve">Nói xong, Dạ Vô Yên liền không hề chậm trễ nữa, đôi mắt phượng nhíu lại, lạnh lùng nói: “Lui ra!” Lời nói thản nhiên như có lực lượng của ngàn người, nặng nề áp hướng mấy người.</w:t>
      </w:r>
    </w:p>
    <w:p>
      <w:pPr>
        <w:pStyle w:val="BodyText"/>
      </w:pPr>
      <w:r>
        <w:t xml:space="preserve">Tuấn mã bốn vó giơ lên, phóng qua mấy người về phía trước, thanh âm cuối cùng còn chưa tiêu tán, một người một ngựa lại sớm như một tia chớp biến mất trong gió tuyết mịt mờ.</w:t>
      </w:r>
    </w:p>
    <w:p>
      <w:pPr>
        <w:pStyle w:val="BodyText"/>
      </w:pPr>
      <w:r>
        <w:t xml:space="preserve">Rõ ràng biết được, đây là một cái bẫy, nhưng hắn vẫn không thể không nhảy vào. Rõ ràng biết được, việc này nguy hiểm, có thể bởi vậy mà mất đi tánh mạng, nhưng, hắn vẫn muốn đi.</w:t>
      </w:r>
    </w:p>
    <w:p>
      <w:pPr>
        <w:pStyle w:val="BodyText"/>
      </w:pPr>
      <w:r>
        <w:t xml:space="preserve">Chỉ vì , hắn muốn cứu nàng!</w:t>
      </w:r>
    </w:p>
    <w:p>
      <w:pPr>
        <w:pStyle w:val="BodyText"/>
      </w:pPr>
      <w:r>
        <w:t xml:space="preserve">Hắn làm sao có thể bỏ mặc nàng, hắn làm sao có thể trơ mắt khoanh tay đứng nhìn nàng mất đi tính mạng.</w:t>
      </w:r>
    </w:p>
    <w:p>
      <w:pPr>
        <w:pStyle w:val="BodyText"/>
      </w:pPr>
      <w:r>
        <w:t xml:space="preserve">Hắn không thể!</w:t>
      </w:r>
    </w:p>
    <w:p>
      <w:pPr>
        <w:pStyle w:val="BodyText"/>
      </w:pPr>
      <w:r>
        <w:t xml:space="preserve">Bởi vì, hắn không thể chịu đựng được cái loại đau đớn đến tận tâm can này, cái loại đau đớn tê tâm phế liệt vì mất đi nàng này, hắn không bao giờ muốn trải qua một lần nữa!</w:t>
      </w:r>
    </w:p>
    <w:p>
      <w:pPr>
        <w:pStyle w:val="BodyText"/>
      </w:pPr>
      <w:r>
        <w:t xml:space="preserve">Hắn biết, có lẽ, Mạc Tầm Hoan căn bản sẽ không giết nàng, nhưng ngay cả như thế, hắn cũng không dám mạo hiểm.</w:t>
      </w:r>
    </w:p>
    <w:p>
      <w:pPr>
        <w:pStyle w:val="BodyText"/>
      </w:pPr>
      <w:r>
        <w:t xml:space="preserve">Vó ngựa không ngừng nghỉ lao đi trong giá lạnh , vẽ nên một con đường nhỏ trong trời đầy tuyết.</w:t>
      </w:r>
    </w:p>
    <w:p>
      <w:pPr>
        <w:pStyle w:val="BodyText"/>
      </w:pPr>
      <w:r>
        <w:t xml:space="preserve">Sắt Sắt, ta đã đến đây rồi, nàng nhất định phải gắng chịu đựng!</w:t>
      </w:r>
    </w:p>
    <w:p>
      <w:pPr>
        <w:pStyle w:val="BodyText"/>
      </w:pPr>
      <w:r>
        <w:t xml:space="preserve">Từ khi Dạ Vô Yên xuất phát, cửa thành Phi Thành chưa từng mở rộng ra, chỉ hé mở một đoạn, một lần chỉ cho một người qua. Hơn nữa, dân chúng trong thành không thể tùy ý ra khỏi thành,người từ ngoài thành đến càng bị kiểm tra gắt gao. Bên ngoài cửa thành cũng có binh sĩ đứng gác, canh phòng cực nghiêm.</w:t>
      </w:r>
    </w:p>
    <w:p>
      <w:pPr>
        <w:pStyle w:val="BodyText"/>
      </w:pPr>
      <w:r>
        <w:t xml:space="preserve">Thời gian gần đến giữa trưa, chỉ nghe tiếng vó ngựa, tiếng roi giục ngựa vang lên. Nhóm binh lính thủ vệ còn chưa kịp quát hỏi, một tuấn mã đã muốn từ trước mắt phóng qua, tốc độ vô cùng nhanh,làm tuyết dưới chân cũng phải bay cao vài thước, trong giây lát liền xông ra ngoài.</w:t>
      </w:r>
    </w:p>
    <w:p>
      <w:pPr>
        <w:pStyle w:val="BodyText"/>
      </w:pPr>
      <w:r>
        <w:t xml:space="preserve">Thủ vệ phóng ngựa đuổi theo, cũng cảm thấy bất đắc dĩ, căn bản là đuổi không kịp, một người một ngựa kia đã sớm biến mất bên trong đại tuyết đầy trời.</w:t>
      </w:r>
    </w:p>
    <w:p>
      <w:pPr>
        <w:pStyle w:val="BodyText"/>
      </w:pPr>
      <w:r>
        <w:t xml:space="preserve">***</w:t>
      </w:r>
    </w:p>
    <w:p>
      <w:pPr>
        <w:pStyle w:val="BodyText"/>
      </w:pPr>
      <w:r>
        <w:t xml:space="preserve">Cửa pháp trường.</w:t>
      </w:r>
    </w:p>
    <w:p>
      <w:pPr>
        <w:pStyle w:val="BodyText"/>
      </w:pPr>
      <w:r>
        <w:t xml:space="preserve">“Đại nhân, canh ba buổi trưa đã đến!” Hình bộ chủ sự hướng quan xử trảm của hình bộ bẩm báo.</w:t>
      </w:r>
    </w:p>
    <w:p>
      <w:pPr>
        <w:pStyle w:val="BodyText"/>
      </w:pPr>
      <w:r>
        <w:t xml:space="preserve">Quan xử trảm Trương Xa thở dài một tiếng, đứng dậy, theo trên bàn xử trảm cầm lấy một khối trảm bài, trên mặt có một chữ “Trảm” màu đỏ thật to. Hắn ngước mắt nhìn Sắt Sắt, thấy trên gương mặt trầm tĩnh của nàng, không có một tia động dung. Trong lòng, không khỏi nảy sinh một tia khâm phục đối với Sắt Sắt. Lắc lắc đầu, thầm nghĩ, thật đáng tiếc cho một nữ tử phong hoa tuyệt đại như vậy, cuối cùng cũng phải mất mạng.</w:t>
      </w:r>
    </w:p>
    <w:p>
      <w:pPr>
        <w:pStyle w:val="BodyText"/>
      </w:pPr>
      <w:r>
        <w:t xml:space="preserve">Tay hắn nâng lên, đem tấm trảm bài ném xuống đất, trên nền tuyết trắng, một chữ “Trảm” thật to kia, nằm trên nền tuyết trắng, trông hết sức đỏ tươi.</w:t>
      </w:r>
    </w:p>
    <w:p>
      <w:pPr>
        <w:pStyle w:val="BodyText"/>
      </w:pPr>
      <w:r>
        <w:t xml:space="preserve">Thân mình Mạc Tầm Hoan khẽ run lên, hai tay nắm thành quyền, con ngươi đen nhíu lại.</w:t>
      </w:r>
    </w:p>
    <w:p>
      <w:pPr>
        <w:pStyle w:val="BodyText"/>
      </w:pPr>
      <w:r>
        <w:t xml:space="preserve">Dạ Vô Yên thế nhưng chưa tới!</w:t>
      </w:r>
    </w:p>
    <w:p>
      <w:pPr>
        <w:pStyle w:val="BodyText"/>
      </w:pPr>
      <w:r>
        <w:t xml:space="preserve">Tình thâm, hóa ra cũng không là gì, so ra đều kém giang sơn xã tắc!</w:t>
      </w:r>
    </w:p>
    <w:p>
      <w:pPr>
        <w:pStyle w:val="BodyText"/>
      </w:pPr>
      <w:r>
        <w:t xml:space="preserve">Trảm bài rơi xuống, đao phủ liền hít sâu một hơi, đem trảm đao giữ thăng bằng, lui về phía sau từng bước, rồi đột nhiên hét lớn một tiếng, trong phút chốc, ánh đao lóe lên trong không trung, chuẩn bị chém xuống gáy Sắt Sắt.</w:t>
      </w:r>
    </w:p>
    <w:p>
      <w:pPr>
        <w:pStyle w:val="BodyText"/>
      </w:pPr>
      <w:r>
        <w:t xml:space="preserve">“Đao hạ lưu tình!” Một tiếng hét, từ trong mờ mịt tuyết trắng truyền đến.</w:t>
      </w:r>
    </w:p>
    <w:p>
      <w:pPr>
        <w:pStyle w:val="BodyText"/>
      </w:pPr>
      <w:r>
        <w:t xml:space="preserve">Thanh âm kia so với gió lạnh mùa đông còn muốn lãnh liệt hơn, lướt qua đỉnh đầu những người vây xem, truyền tới. Người nói những lời này, tựa hồ còn cách nơi này rất xa, nhưng mà âm thanh như có lực xuyên thấu, như thể người nói đang ở gần bên tai mọi người. Trong thanh âm kia, hàm chứa một cỗ khí phách uy nghiêm chấn át người khác, mang theo áp lực nặng nề. Phàm là người nghe câu nói đó, đều nhịn không được trong lòng run lên, ngay cả cây đao trong tay đao phủ cũng thoáng lung lay một cái, cơ hồ đắn đo không nỡ buông xuống.</w:t>
      </w:r>
    </w:p>
    <w:p>
      <w:pPr>
        <w:pStyle w:val="BodyText"/>
      </w:pPr>
      <w:r>
        <w:t xml:space="preserve">Nhưng mà, lại không biết những lời này là do ai nói.</w:t>
      </w:r>
    </w:p>
    <w:p>
      <w:pPr>
        <w:pStyle w:val="BodyText"/>
      </w:pPr>
      <w:r>
        <w:t xml:space="preserve">Lúc mọi người ở đây còn đang kinh ngạc, chỉ nghe một trận tiếng vó ngựa từ phía sau cấp tốc vang lên, quan xử trảm Trương Xa nghe xong, trong ánh mắt không khỏi hiện lên một tia nghi hoặc. Hắn đứng dậy, chỉ thấy một con ngựa nhanh như chớp chạy tới, tốc độ của ngựa quá nhanh, đến mức nhìn không rõ bộ dạng của người vừa tới, chỉ thấy đạo nhân ảnh kia lập tức giơ tay lên, một cái gì đó đánh về hướng đại đao trong tay đao phủ, mang theo lôi đình chi thế, đem đại đao trong tay đao phủ đánh rơi trên nền đất phủ tuyết trắng.</w:t>
      </w:r>
    </w:p>
    <w:p>
      <w:pPr>
        <w:pStyle w:val="BodyText"/>
      </w:pPr>
      <w:r>
        <w:t xml:space="preserve">Đao phủ bị lực đạo cường đại đẩy ngã về sau, lảo đảo vài bước, té ngồi trên đất.</w:t>
      </w:r>
    </w:p>
    <w:p>
      <w:pPr>
        <w:pStyle w:val="BodyText"/>
      </w:pPr>
      <w:r>
        <w:t xml:space="preserve">Một bóng người, lập tức nhảy lên, động tác vô cùng mau lẹ, liên tiếp bay qua, đạp cả lên đầu vai của mấy người, đáp xuống trung tâm pháp trường!</w:t>
      </w:r>
    </w:p>
    <w:p>
      <w:pPr>
        <w:pStyle w:val="BodyText"/>
      </w:pPr>
      <w:r>
        <w:t xml:space="preserve">Trong nháy mắt, gió dường như ngừng thổi , tuyết dường như dừng rơi, ánh mắt của mọi người đều ngưng chú trên người trước mắt.</w:t>
      </w:r>
    </w:p>
    <w:p>
      <w:pPr>
        <w:pStyle w:val="BodyText"/>
      </w:pPr>
      <w:r>
        <w:t xml:space="preserve">Tuyền vương Dạ Vô Yên!</w:t>
      </w:r>
    </w:p>
    <w:p>
      <w:pPr>
        <w:pStyle w:val="BodyText"/>
      </w:pPr>
      <w:r>
        <w:t xml:space="preserve">Sự xuất hiện của hắn, giống như vầng trăng, nháy mắt trở thành tiêu điểm tập trung tầm mắt, khiến cho người khác đều giống như người bảo vệ xung quanh hắn.</w:t>
      </w:r>
    </w:p>
    <w:p>
      <w:pPr>
        <w:pStyle w:val="BodyText"/>
      </w:pPr>
      <w:r>
        <w:t xml:space="preserve">“Là Tuyền vương!” Có người hô một tiếng, trong thanh âm kia có một tia khâm phục, cũng ngầm có một tia hoảng sợ, còn có một tia nghi hoặc. Dù sao, Tuyền vương hiện tại không phải đang ở phương bắc tạo phản sao, tại sao đột nhiên xuất hiện ở trên pháp trường?</w:t>
      </w:r>
    </w:p>
    <w:p>
      <w:pPr>
        <w:pStyle w:val="BodyText"/>
      </w:pPr>
      <w:r>
        <w:t xml:space="preserve">Liền ngay cả quan xử trảm Trương Xa cũng cả kinh mở to hai mắt nhìn, gần như té ngã từ trên ghế xuống dưới, không biết mình nên chạy trốn hay là ở lại, hai chân không ngừng phát run. Thật lâu sau, hắn mới phát hiện, Tuyền vương bất quá là đơn độc cùng một ngựa xuất hiện, gần như không đủ gây sợ hãi .</w:t>
      </w:r>
    </w:p>
    <w:p>
      <w:pPr>
        <w:pStyle w:val="BodyText"/>
      </w:pPr>
      <w:r>
        <w:t xml:space="preserve">Mà bốn phía, trên mái hiên, trên đường lớn, vô số cấm vệ quân dũng mãnh tiến ra, cài tên giương cung, chỉ hướng Dạ Vô Yên. Dạ Vô Yên tựa hồ căn bản không nhìn đến, trong lúc mọi người đều chăm chú nhìn hắn, cặp mắt thần bay thâm thúy tuấn lệ của hắn hướng về phía Sắt Sắt, con ngươi đen gắt gao nhìn chằm chằm nàng, giống như nhìn cả đời cũng không đủ. Nụ cười tươi sáng như ngọc lưu ly xuất hiện trên khóe môi, giọng nói ướt át nhu hòa: “Đừng sợ, ta đã ở đây rồi!”</w:t>
      </w:r>
    </w:p>
    <w:p>
      <w:pPr>
        <w:pStyle w:val="BodyText"/>
      </w:pPr>
      <w:r>
        <w:t xml:space="preserve">Sắt Sắt không thể tin ngước mắt nhìn, khi ánh mắt hai người gặp nhau, trong nháy mắt giống như thời gian ngừng trôi, cảnh vật biến ảo. Tiết trời mùa đông trong nháy mắt hóa thành nắng xuân, tuyết trắng hóa thành một màu xanh nhạt, từng đóa hoa trong nháy mắt nở rộ, hương thơm mê người tràn ngập trong không khí, làm người ta mê say.</w:t>
      </w:r>
    </w:p>
    <w:p>
      <w:pPr>
        <w:pStyle w:val="BodyText"/>
      </w:pPr>
      <w:r>
        <w:t xml:space="preserve">Hắn đến đây, là vì nàng mà đến?</w:t>
      </w:r>
    </w:p>
    <w:p>
      <w:pPr>
        <w:pStyle w:val="BodyText"/>
      </w:pPr>
      <w:r>
        <w:t xml:space="preserve">Từng bông tuyết ở trước mắt lả tả bay xuống, làm mờ đi tầm mắt của nàng, nàng cảm thấy có chút nhìn không rõ thế giới màu trắng xoá này, trước mắt, chỉ có đôi mắt thần kỳ ôn nhu kia của hắn, giống như ngọc, ôn nhã ấm áp.</w:t>
      </w:r>
    </w:p>
    <w:p>
      <w:pPr>
        <w:pStyle w:val="BodyText"/>
      </w:pPr>
      <w:r>
        <w:t xml:space="preserve">Hơn một ngàn người trong pháp trường, trông thật tĩnh lặng, giống như chỉ có thanh âm tuyết trắng nhẹ nhàng bay xuống.</w:t>
      </w:r>
    </w:p>
    <w:p>
      <w:pPr>
        <w:pStyle w:val="BodyText"/>
      </w:pPr>
      <w:r>
        <w:t xml:space="preserve">Nàng nhìn hắn, nhìn bông tuyết dừng ở trên làn tóc đen như mực của hắn, nhìn tuyết trắng nằm trên áo, nhìn nụ cười tuấn nhã của hắn.</w:t>
      </w:r>
    </w:p>
    <w:p>
      <w:pPr>
        <w:pStyle w:val="BodyText"/>
      </w:pPr>
      <w:r>
        <w:t xml:space="preserve">Trong lòng Sắt Sắt, niềm vui sướng hoan hỉ xuất hiện, nhưng đồng thời một nỗi buồn bực cùng lo lắng mới cũng bùng lên.</w:t>
      </w:r>
    </w:p>
    <w:p>
      <w:pPr>
        <w:pStyle w:val="BodyText"/>
      </w:pPr>
      <w:r>
        <w:t xml:space="preserve">Dạ Vô Yên, tên ngốc này! Tên ngốc!</w:t>
      </w:r>
    </w:p>
    <w:p>
      <w:pPr>
        <w:pStyle w:val="BodyText"/>
      </w:pPr>
      <w:r>
        <w:t xml:space="preserve">“Vì sao lại tới?” Nàng hỏi, thanh âm rất thấp, giống như tự nói.</w:t>
      </w:r>
    </w:p>
    <w:p>
      <w:pPr>
        <w:pStyle w:val="BodyText"/>
      </w:pPr>
      <w:r>
        <w:t xml:space="preserve">Hắn lại nghe thấy, bên môi hiện lên ý cười ngọt ngào, nói: “Trăm năm không gặp, ta rất nhớ nàng!” (Oa oa. Cảm động quá!!!!)</w:t>
      </w:r>
    </w:p>
    <w:p>
      <w:pPr>
        <w:pStyle w:val="BodyText"/>
      </w:pPr>
      <w:r>
        <w:t xml:space="preserve">Khi hắn rời đi khỏi Thủy Long đảo, là ngày hai mươi tháng mười, hôm nay là mồng mười tháng chạp.</w:t>
      </w:r>
    </w:p>
    <w:p>
      <w:pPr>
        <w:pStyle w:val="BodyText"/>
      </w:pPr>
      <w:r>
        <w:t xml:space="preserve">Năm mươi ngày không gặp mà thôi.</w:t>
      </w:r>
    </w:p>
    <w:p>
      <w:pPr>
        <w:pStyle w:val="BodyText"/>
      </w:pPr>
      <w:r>
        <w:t xml:space="preserve">Nàng đột nhiên hiểu được ý nghĩa lời nói của hắn, một ngày không gặp như cách ba thu!</w:t>
      </w:r>
    </w:p>
    <w:p>
      <w:pPr>
        <w:pStyle w:val="BodyText"/>
      </w:pPr>
      <w:r>
        <w:t xml:space="preserve">Năm mươi ngày, một trăm năm mươi năm!</w:t>
      </w:r>
    </w:p>
    <w:p>
      <w:pPr>
        <w:pStyle w:val="BodyText"/>
      </w:pPr>
      <w:r>
        <w:t xml:space="preserve">Trong đôi mắt trào dâng một dòng lệ, đã rất lâu rồi nàng chưa từng xúc động đến muốn khóc.</w:t>
      </w:r>
    </w:p>
    <w:p>
      <w:pPr>
        <w:pStyle w:val="BodyText"/>
      </w:pPr>
      <w:r>
        <w:t xml:space="preserve">Nàng ngẩng đầu, nhịn xuống suy nghĩ chua xót trong lòng, nhoẻn miệng cười, lạnh giọng quát: “Dạ Vô Yên, cút! Ai cần ngươi tới ! Còn không mau cút đi!”</w:t>
      </w:r>
    </w:p>
    <w:p>
      <w:pPr>
        <w:pStyle w:val="BodyText"/>
      </w:pPr>
      <w:r>
        <w:t xml:space="preserve">Nàng lần đầu tiên cất tiếng giống một người đàn bà chanh chua bình thường!</w:t>
      </w:r>
    </w:p>
    <w:p>
      <w:pPr>
        <w:pStyle w:val="BodyText"/>
      </w:pPr>
      <w:r>
        <w:t xml:space="preserve">Hắn nở nụ cười!</w:t>
      </w:r>
    </w:p>
    <w:p>
      <w:pPr>
        <w:pStyle w:val="BodyText"/>
      </w:pPr>
      <w:r>
        <w:t xml:space="preserve">Nụ cười đẹp mắt như thế, sáng lạn như thế, rõ ràng là trời tuyết không hề có ánh nắng, nhưng mà nụ cười của hắn tựa như ánh sáng chiếu vào nội tâm của nàng. Nàng xem ra, nụ cười của hắn là vì thật sự vui sướng, từ nội tâm phát ra, thật tình vui mừng!</w:t>
      </w:r>
    </w:p>
    <w:p>
      <w:pPr>
        <w:pStyle w:val="BodyText"/>
      </w:pPr>
      <w:r>
        <w:t xml:space="preserve">Dung nhan tuấn mĩ khi nhìn đến nàng phát giận, là như thế hạnh phúc!</w:t>
      </w:r>
    </w:p>
    <w:p>
      <w:pPr>
        <w:pStyle w:val="BodyText"/>
      </w:pPr>
      <w:r>
        <w:t xml:space="preserve">Mạc Tầm Hoan khoanh tay đứng ở bên trong đám người, yên lặng nhìn Sắt Sắt. Ánh mắt kia thực bình thản, giống như thu thủy, giống như hàn tinh, giống như ngày xuân chậm chạp, khói bếp lượn lờ. . . . . .</w:t>
      </w:r>
    </w:p>
    <w:p>
      <w:pPr>
        <w:pStyle w:val="BodyText"/>
      </w:pPr>
      <w:r>
        <w:t xml:space="preserve">Dạ Vô Yên đến đây!</w:t>
      </w:r>
    </w:p>
    <w:p>
      <w:pPr>
        <w:pStyle w:val="BodyText"/>
      </w:pPr>
      <w:r>
        <w:t xml:space="preserve">Mưu kế của hắn thực hiện được, nhưng mà, trong lòng hắn không có một tia vui mừng!</w:t>
      </w:r>
    </w:p>
    <w:p>
      <w:pPr>
        <w:pStyle w:val="BodyText"/>
      </w:pPr>
      <w:r>
        <w:t xml:space="preserve">Đây đại khái là do ông trời an bài đi, ở lúc hắn không biết lựa chọn như thế nào, muốn hắn được thiên hạ này, muốn hắn buông tha cho nữ tử này.</w:t>
      </w:r>
    </w:p>
    <w:p>
      <w:pPr>
        <w:pStyle w:val="BodyText"/>
      </w:pPr>
      <w:r>
        <w:t xml:space="preserve">Gió lạnh nổi lên, khẽ nâng tà áo phiêu phiêu, hóa ra, hết thảy mọi sự tính toán cũng đều hóa hư không.</w:t>
      </w:r>
    </w:p>
    <w:p>
      <w:pPr>
        <w:pStyle w:val="BodyText"/>
      </w:pPr>
      <w:r>
        <w:t xml:space="preserve">Mạc Tầm Hoan cười cười, khi nụ cười ngưng lại, một tia ấm áp cuối cùng nơi đáy mắt biến mất, hắn hơi hơi nắm tay thành quyền, vẻ mặt trong nháy mắt trở nên lạnh băng.</w:t>
      </w:r>
    </w:p>
    <w:p>
      <w:pPr>
        <w:pStyle w:val="BodyText"/>
      </w:pPr>
      <w:r>
        <w:t xml:space="preserve">Hắn gật gật đầu với tướng lãnh cấm vệ bên cạnh, liền nghe người kia quát to: “Phản tặc Tuyền vương đang ở đây, thánh thượng có chỉ, ai bắt được Tuyền vương sẽ được trọng thưởng!”</w:t>
      </w:r>
    </w:p>
    <w:p>
      <w:pPr>
        <w:pStyle w:val="BodyText"/>
      </w:pPr>
      <w:r>
        <w:t xml:space="preserve">Trong nháy mắt, vô số binh lính tinh nhuệ đều xông ra, từ bốn phương tám hướng mà tràn ra, cung tên từ trên mái hiên, từ trên cành cây, từ trên đầu tường bắn ra.</w:t>
      </w:r>
    </w:p>
    <w:p>
      <w:pPr>
        <w:pStyle w:val="BodyText"/>
      </w:pPr>
      <w:r>
        <w:t xml:space="preserve">Ánh mắt dịu dàng của Dạ Vô Yên từ trên người Sắt Sắt chuyển tới những binh sĩ đang bao vây hắn, trong phút chốc, ánh mắt đột nhiên lạnh băng, giống như một lưỡi dao nổi trên mặt băng sáng bóng, mang theo một cỗ khí xơ xác tiêu điều khó hiểu. Hắn mặc chiếc áo trắng hơn cả tuyết, đẹp như ánh trăng, bờ môi khinh miệt mà hơi nhếch lên một nụ cười như không cười, giống như một vị tiên đang nhìn xuống nhân gian.</w:t>
      </w:r>
    </w:p>
    <w:p>
      <w:pPr>
        <w:pStyle w:val="BodyText"/>
      </w:pPr>
      <w:r>
        <w:t xml:space="preserve">“Dạ Vô Yên, ngươi cho là hôm nay ngươi có thể bình yên ra khỏi đây sao?” Mạc Tầm Hoan lạnh lùng nói.</w:t>
      </w:r>
    </w:p>
    <w:p>
      <w:pPr>
        <w:pStyle w:val="BodyText"/>
      </w:pPr>
      <w:r>
        <w:t xml:space="preserve">“Bổn vương nếu đã đến đây thì sẽ không tính trở về! Nhưng mà, nàng thì ta nhất định phải cứu ra.” Dạ Vô Yên lạnh giọng nói, đáy mắt không hề mang theo ý cười, đôi mắt phượng sâu u phát ra một vẻ lãnh liệt sắc bén.</w:t>
      </w:r>
    </w:p>
    <w:p>
      <w:pPr>
        <w:pStyle w:val="BodyText"/>
      </w:pPr>
      <w:r>
        <w:t xml:space="preserve">Mạc Tầm Hoan ngửa đầu cười to, tà mị nhếch môi, trầm giọng nói: “Dạ Vô Yên, đến lúc này, ngươi còn muốn ra điều kiện với ta sao? Thật sự là nằm mơ, ngươi nhìn bốn phía xem, hai người các ngươi, hôm nay một người cũng không thoát được!”</w:t>
      </w:r>
    </w:p>
    <w:p>
      <w:pPr>
        <w:pStyle w:val="BodyText"/>
      </w:pPr>
      <w:r>
        <w:t xml:space="preserve">“Phải thế không, vậy thì xin mỏi mắt mà mong chờ!” Dạ Vô Yên lạnh lùng nói, dáng người cao ngất như một hàng trúc tươi tắn đứng lặng, khinh thường nhìn Mạc Tầm Hoan.</w:t>
      </w:r>
    </w:p>
    <w:p>
      <w:pPr>
        <w:pStyle w:val="BodyText"/>
      </w:pPr>
      <w:r>
        <w:t xml:space="preserve">“Ta đây sẽ không khách khí.” Mạc Tầm Hoan cười nhạt vẫy tay, chỉ nghe một tiếng vù vù, một loạt những mũi tên không lưu tình chút nào bắn về phía trung tâm pháp trường, một khi bị bắn trúng, người tất nhiên sẽ trở thành một tổ ong vò vẽ.</w:t>
      </w:r>
    </w:p>
    <w:p>
      <w:pPr>
        <w:pStyle w:val="BodyText"/>
      </w:pPr>
      <w:r>
        <w:t xml:space="preserve">Đang lúc chỉ mành treo chuông thì trong đám người đến xem, bỗng nhiên có vô số thân ảnh nhảy ra, vung kiếm ngăn cản những mũi tên bắn loạn như gió. Thân pháp của mỗi người đều rất nhẹ nhàng, võ nghệ rất cao, mà người cầm đầu, Sắt Sắt nhận ra chính là Thiết Phi Dương.</w:t>
      </w:r>
    </w:p>
    <w:p>
      <w:pPr>
        <w:pStyle w:val="BodyText"/>
      </w:pPr>
      <w:r>
        <w:t xml:space="preserve">Sắt Sắt mở to hai mắt nhìn, nhìn thấy Thiết Phi Dương chỉ huy đội ngũ mấy trăm người, cùng chiếm đấu với cấm vệ quân. Thì ra, Dạ Vô Yên sớm đã mai phục sẵn người của mình, nhưng mà, chỉ có mấy trăm người thì đều không phải là đối thủ của cấm vệ quân. Bọn họ không dám ham chiến, giống như một cơn lốc thổi qua, cùng nhau bảo vệ Sắt Sắt, nhảy ra bên ngoài pháp trường.</w:t>
      </w:r>
    </w:p>
    <w:p>
      <w:pPr>
        <w:pStyle w:val="BodyText"/>
      </w:pPr>
      <w:r>
        <w:t xml:space="preserve">“Thiết Phi Dương, ngươi đang làm cái gì? Ngươi vì sao không đi bảo vệ Dạ Vô Yên?! Ngươi nhanh đi bảo vệ Dạ Vô Yên đi a!” Sắt Sắt bị Thiết Phi Dương ôm ở trong ngực, dưới sự bảo vệ của trăm người phóng ra khỏi pháp trường. Tuy rằng chỉ là mấy trăm người, nhưng lại là người võ nghệ rất cao, cũng không phải hạng người hời hợt, bọn họ không phải quân tinh nhuệ của Xuân Thủy lâu thì cũng là cao thủ võ lâm, bởi vì Thiết Phi Dương còn có thân phận là minh chủ võ lâm.</w:t>
      </w:r>
    </w:p>
    <w:p>
      <w:pPr>
        <w:pStyle w:val="BodyText"/>
      </w:pPr>
      <w:r>
        <w:t xml:space="preserve">Thiết Phi Dương lạnh lùng nhìn thoáng qua Sắt Sắt, bạc môi gắt gao mím lại, Sắt Sắt thầm nghĩ hắn sẽ không để ý đến nàng. Nhưng mà, hắn mặt lạnh, giọng cũng lạnh lùng nói: “Chủ tử nói, cứu ngươi chính là cứu ngài!”</w:t>
      </w:r>
    </w:p>
    <w:p>
      <w:pPr>
        <w:pStyle w:val="BodyText"/>
      </w:pPr>
      <w:r>
        <w:t xml:space="preserve">Nói xong, hắn quay đầu ngựa lại, thanh kiếm sắc bén trong tay như một cơn hồng thủy, chém chết hết nhưng quân sĩ trước mặt.</w:t>
      </w:r>
    </w:p>
    <w:p>
      <w:pPr>
        <w:pStyle w:val="BodyText"/>
      </w:pPr>
      <w:r>
        <w:t xml:space="preserve">Sắt Sắt quay đầu nhìn lại, dưới bầu trời đầy tuyết cùng tên bay đầy trời, nhìn thấy thân ảnh cao gầy của Dạ Vô Yên, hắn đứng ở đó, như hạc trong bầy gà, có vẻ thong dong bình tĩnh lạ thường, tư thái tao nhã. Bên cạnh hắn chỉ có hơn người hộ vệ.</w:t>
      </w:r>
    </w:p>
    <w:p>
      <w:pPr>
        <w:pStyle w:val="BodyText"/>
      </w:pPr>
      <w:r>
        <w:t xml:space="preserve">Cuối cùng liếc mắt một cái, Sắt Sắt nhìn thấy hắn đang hướng về phía nàng mà cười, nụ cười dịu dàng mà đẹp lung linh. Đồng thời, nàng cũng nhìn thấy khuôn mặt trắng bệch của hắn, khóe môi còn vương một tơ máu.</w:t>
      </w:r>
    </w:p>
    <w:p>
      <w:pPr>
        <w:pStyle w:val="BodyText"/>
      </w:pPr>
      <w:r>
        <w:t xml:space="preserve">Trong lòng Sắt Sắt bỗng nhiên sinh ra một loại xúc động muốn đánh người. Dạ Vô Yên thực đáng đánh đòn, thực đáng đánh đòn a! Nàng thật sự rất muốn xông lên hướng đến khuôn mặt tuấn mĩ của hắn mà cho vài cái tát, nàng càng muốn nhéo khuôn mặt hắn vài cái, ngăn chặn nụ cười trên mặt kia của hắn.</w:t>
      </w:r>
    </w:p>
    <w:p>
      <w:pPr>
        <w:pStyle w:val="BodyText"/>
      </w:pPr>
      <w:r>
        <w:t xml:space="preserve">Nàng không cần hắn tới cứu nàng, nàng không muốn hắn vì nàng mà tự đặt mình vào vòng nguy hiểm.</w:t>
      </w:r>
    </w:p>
    <w:p>
      <w:pPr>
        <w:pStyle w:val="BodyText"/>
      </w:pPr>
      <w:r>
        <w:t xml:space="preserve">Nàng thật sự không muốn!</w:t>
      </w:r>
    </w:p>
    <w:p>
      <w:pPr>
        <w:pStyle w:val="BodyText"/>
      </w:pPr>
      <w:r>
        <w:t xml:space="preserve">Dạ Vô Yên cuối cùng liếc nhìn Sắt Sắt một cái rồi dẫn mười mấy người kia hướng về phía ngược lại với Sắt Sắt mà phóng đi. Binh sĩ cấm vệ quân, đại đa số đuổi theo Dạ Vô Yên, mà buông tha cho nàng- Giang Sắt Sắt. Tội danh mưu phản, dù sao so với tội thống lĩnh cướp biển của nàng lớn hơn.</w:t>
      </w:r>
    </w:p>
    <w:p>
      <w:pPr>
        <w:pStyle w:val="BodyText"/>
      </w:pPr>
      <w:r>
        <w:t xml:space="preserve">Bởi vì đại bộ phận binh lực đều bị Dạ Vô Yên dụ đi, binh lực còn lại liền yếu hơn, dưới vòng chém giết của Thiết Phi Dương và mất trăm hộ vệ tinh nhuệ, vòng vây rốt cuộc bị hổng một lỗ thật lớn, bọn họ theo lỗ hổng bình yên thoát ra.</w:t>
      </w:r>
    </w:p>
    <w:p>
      <w:pPr>
        <w:pStyle w:val="BodyText"/>
      </w:pPr>
      <w:r>
        <w:t xml:space="preserve">Bọn họ muốn thoát khỏi canh phòng nghiêm ngặt của Phi thành tất nhiên là không có khả năng, bởi vì phía sau còn có mấy ngàn truy binh, mà bốn cánh cửa thành kia bọn họ căn bản cũng không thể thoát ra. Cũng may, Dạ Vô Yên đã sớm an bài cho bọn họ một chỗ ẩn thân- Tuyền Ki phủ. Pháp trường vốn cũng không xa Tuyền Ki phủ, sau khi bọn họ đã vào được Tuyền Ki phủ, những truy binh này đều bị ngăn lại ở ngoài Tuyền Ki phủ.</w:t>
      </w:r>
    </w:p>
    <w:p>
      <w:pPr>
        <w:pStyle w:val="BodyText"/>
      </w:pPr>
      <w:r>
        <w:t xml:space="preserve">Lúc này đây bọn họ vào từ cửa sau của Tuyền Ki phủ, trước rừng trúc kia đã sớm có người đứng ở đó.</w:t>
      </w:r>
    </w:p>
    <w:p>
      <w:pPr>
        <w:pStyle w:val="BodyText"/>
      </w:pPr>
      <w:r>
        <w:t xml:space="preserve">Quần áo màu đen phiêu dật, đúng là Tuyền Ki công tử Phượng Miên.</w:t>
      </w:r>
    </w:p>
    <w:p>
      <w:pPr>
        <w:pStyle w:val="BodyText"/>
      </w:pPr>
      <w:r>
        <w:t xml:space="preserve">Sắt Sắt không ngờ đến hắn đã trở lại từ Thủy Long đảo, hắn nhìn thấy bọn họ tiến vào, thản nhiên nói: “Các ngươi đi theo ta.”</w:t>
      </w:r>
    </w:p>
    <w:p>
      <w:pPr>
        <w:pStyle w:val="BodyText"/>
      </w:pPr>
      <w:r>
        <w:t xml:space="preserve">Sau đó khoanh tay đi trước dẫn đường, đoàn người thật cẩn thận theo đuôi hắn, cũng không phạm sai lầm gì. Chỉ chốc lát đã ra khỏi rừng trúc, lại xuyên qua một mảnh rừng tràn đầy khí độc, khu vườn có núi giả, mới bình yên vào trong nội lâu ở sau viện.</w:t>
      </w:r>
    </w:p>
    <w:p>
      <w:pPr>
        <w:pStyle w:val="BodyText"/>
      </w:pPr>
      <w:r>
        <w:t xml:space="preserve">Phía sau, truyền đến tiếng chửi cùng tiếng kêu thảm thiết không ngừng của truy binh. Thật hiển nhiên là những truy bình này đã lọt vào ma trận, nếm mùi đau khổ.</w:t>
      </w:r>
    </w:p>
    <w:p>
      <w:pPr>
        <w:pStyle w:val="BodyText"/>
      </w:pPr>
      <w:r>
        <w:t xml:space="preserve">“Tuyền Ki công tử, nơi này an toàn sao? Bọn họ có một vạn tinh binh, có thể công phá nơi này hay không?” Một hộ vệ lo lắng hỏi.</w:t>
      </w:r>
    </w:p>
    <w:p>
      <w:pPr>
        <w:pStyle w:val="BodyText"/>
      </w:pPr>
      <w:r>
        <w:t xml:space="preserve">Một thị nữ của Tuyền Ki phủ trả lời vấn đề này: “Tuyền Ki công tử thiết kế cơ quan, trên đời này chưa có người nào có thể tháo bỏ, nay Tuyền Ki phủ to lớn như vậy, hiện tại toàn bộ cơ quan đều đã mở ra, đừng nói là một vạn người, dù có hai vạn, năm vạn cũng không thể tấn công vào được! Các ngươi đều có thể ở trong này yên tâm mà dưỡng thương!”</w:t>
      </w:r>
    </w:p>
    <w:p>
      <w:pPr>
        <w:pStyle w:val="BodyText"/>
      </w:pPr>
      <w:r>
        <w:t xml:space="preserve">Phượng Miên từ chối cho ý kiến, hơi nhướng nhướng mi.</w:t>
      </w:r>
    </w:p>
    <w:p>
      <w:pPr>
        <w:pStyle w:val="BodyText"/>
      </w:pPr>
      <w:r>
        <w:t xml:space="preserve">“Đúng vậy, hắn (TPD) đã dẫn người ra khỏi phủ, tìm cơ hội cứu vương gia đi!” Phượng Miên hòa nhã nói.</w:t>
      </w:r>
    </w:p>
    <w:p>
      <w:pPr>
        <w:pStyle w:val="BodyText"/>
      </w:pPr>
      <w:r>
        <w:t xml:space="preserve">“Hắn làm sao có thể ra ngoài, bên ngoài có nhiều binh lính bao vây như vậy?” Binh sĩ ở bên ngoài đã vây kín nơi này, hắn thế nhưng còn có thể ra ngoài sao. Nhưng mà trong lòng nàng lập tức hiểu được, Tuyền Ki phủ nhiều cơ quan như vậy, làm sao có thể không có lối ra bí mật chứ.</w:t>
      </w:r>
    </w:p>
    <w:p>
      <w:pPr>
        <w:pStyle w:val="BodyText"/>
      </w:pPr>
      <w:r>
        <w:t xml:space="preserve">Phượng Miên mỉm cười nói: “Tất nhiên là ra ngoài bằng đường hầm rồi, xông ra từ cửa sau cũng không phải là biện pháp!”</w:t>
      </w:r>
    </w:p>
    <w:p>
      <w:pPr>
        <w:pStyle w:val="BodyText"/>
      </w:pPr>
      <w:r>
        <w:t xml:space="preserve">“Những người cứu ta ở trên pháp trường là ai? Dạ Vô Yên đã sớm an bài họ ở Phi thành sao?” Sắt Sắt không chớp mắt hỏi.</w:t>
      </w:r>
    </w:p>
    <w:p>
      <w:pPr>
        <w:pStyle w:val="BodyText"/>
      </w:pPr>
      <w:r>
        <w:t xml:space="preserve">“Bọn họ đều là quân tinh nhuệ của Xuân Thủy lâu, trước khi vương gia khởi sự đã an bài bọn họ đến Phi thành, là bởi vì để dễ dàng cho hành động sau này, có thể trong ngoài phối hợp, không ngờ, thế nhưng bọn họ lại vừa vặn cứu ngươi một mạng.”</w:t>
      </w:r>
    </w:p>
    <w:p>
      <w:pPr>
        <w:pStyle w:val="BodyText"/>
      </w:pPr>
      <w:r>
        <w:t xml:space="preserve">“Nói như vậy thì vận khí của ta thật sự quá tốt rồi.” Sắt Sắt chua xót cười nói.</w:t>
      </w:r>
    </w:p>
    <w:p>
      <w:pPr>
        <w:pStyle w:val="BodyText"/>
      </w:pPr>
      <w:r>
        <w:t xml:space="preserve">Hai người đang nói chuyện, chợt nghe có thị nữ ngoài cửa bẩm báo, nói: “Công tử, Vân công tử nói người qua đấy một chuyến! Nói là một vị khách của chúng ta đã tỉnh lại.”</w:t>
      </w:r>
    </w:p>
    <w:p>
      <w:pPr>
        <w:pStyle w:val="BodyText"/>
      </w:pPr>
      <w:r>
        <w:t xml:space="preserve">Phượng Miên nghe vậy, bỗng nhiên đứng dậy, Sắt Sắt chưa bao giờ nhìn thấy Phượng Miên kích động như vậy. Hắn đứng dậy, liền vội vàng chạy ra ngoài.</w:t>
      </w:r>
    </w:p>
    <w:p>
      <w:pPr>
        <w:pStyle w:val="BodyText"/>
      </w:pPr>
      <w:r>
        <w:t xml:space="preserve">Vân công tử, Vân Khinh Cuồng thế nhưng đang ở trong Tuyền Ki Phủ?</w:t>
      </w:r>
    </w:p>
    <w:p>
      <w:pPr>
        <w:pStyle w:val="BodyText"/>
      </w:pPr>
      <w:r>
        <w:t xml:space="preserve">“Ta có thể đi cùng không?” Sắt Sắt nhẹ giọng hỏi. Vân Khinh Cuồng đang ở Tuyền Ki Phủ, bọn họ thế nhưng lại không nói cho nàng biết. Trong tay Vân Kinh Cuồng nhất định là có thuốc giải của nhuyễn cân tán.</w:t>
      </w:r>
    </w:p>
    <w:p>
      <w:pPr>
        <w:pStyle w:val="BodyText"/>
      </w:pPr>
      <w:r>
        <w:t xml:space="preserve">Phượng Miên trầm ngâm trong chớp mắt rồi cười nói: “Được! Có một số việc cũng không cần phải giấu giếm ngươi.”</w:t>
      </w:r>
    </w:p>
    <w:p>
      <w:pPr>
        <w:pStyle w:val="BodyText"/>
      </w:pPr>
      <w:r>
        <w:t xml:space="preserve">Bóng đêm dần buông xuống, một mảng tuyết lớn vẫn bay tán loạn, bọn họ đạp trên những lớp tuyết thật dày, đi tới hành lang của viện sau. Hai bên đường đi, có vài nhành mai vàng đang nở rộ, cánh hoa phớt hồng giống như phấn Yên Chi thấp thoáng hòa lẫn vào tuyết trắng, thật động lòng người, nhưng cũng làm cho lòng Sắt Sắt buồn bã. Màu hồng hồng kia tựa như tơ máu bên môi Dạ Vô Yên.</w:t>
      </w:r>
    </w:p>
    <w:p>
      <w:pPr>
        <w:pStyle w:val="BodyText"/>
      </w:pPr>
      <w:r>
        <w:t xml:space="preserve">Trong lòng nàng bỗng nhiên chua xót, bàn chân tăng thêm lực, ở trên tuyết để lại những dấu chân thật sâu không đồng nhất.</w:t>
      </w:r>
    </w:p>
    <w:p>
      <w:pPr>
        <w:pStyle w:val="BodyText"/>
      </w:pPr>
      <w:r>
        <w:t xml:space="preserve">Phượng Miên mang theo Sắt Sắt đi tới trước viện, vội vàng đi vào một sương phòng tối tăm.</w:t>
      </w:r>
    </w:p>
    <w:p>
      <w:pPr>
        <w:pStyle w:val="BodyText"/>
      </w:pPr>
      <w:r>
        <w:t xml:space="preserve">Cửa, có hai thị nữ mặc áo bông đứng canh, nhìn thấy Phượng Miên đến thì đồng loạt thi lễ, giúp hắn xốc màn che lên. Sắt Sắt theo đuôi Phượng Miên đi vào trong phòng, phòng trong ánh nến sáng ngời, đặt vài chậu than, nặng nề thấm lòng người. Cùng với vẻ nặn nề đánh úp lại, còn có hương vị của cây cánh kiến trắng cùng vị thuốc nồng đậm. (cây cánh kiến: dùng làm hương liệu, thuốc chữa chứng ho, chứng hàn, lạnh toát người.)</w:t>
      </w:r>
    </w:p>
    <w:p>
      <w:pPr>
        <w:pStyle w:val="BodyText"/>
      </w:pPr>
      <w:r>
        <w:t xml:space="preserve">Đứng ở một bên giường, đang bắt mạch cho bệnh nhân, đúng là Vân Kinh Cuồng. Quả nhiên, chỉ cần nơi nào có Vân Kinh Cuồng xuất hiện thì sẽ có không ít vị thuốc nồng đậm, cũng không ít bệnh nhân.</w:t>
      </w:r>
    </w:p>
    <w:p>
      <w:pPr>
        <w:pStyle w:val="BodyText"/>
      </w:pPr>
      <w:r>
        <w:t xml:space="preserve">Sắt Sắt ngạc nhiên, người có thể dưỡng bệnh ở Tuyền Ki phủ, sẽ là ai chứ? Không biết vì sao lại xuất hiện một vị khách đặc biệt như vậy? Nhưng mà, trước giường còn có hai người vây quanh, ngăn trở tầm mắt của nàng.</w:t>
      </w:r>
    </w:p>
    <w:p>
      <w:pPr>
        <w:pStyle w:val="BodyText"/>
      </w:pPr>
      <w:r>
        <w:t xml:space="preserve">Hai người kia Sắt Sắt đều biết, một là chủ nhân của Tuyền Ki phủ Huyền Ki lão nhân, còn một người khác chính là thái giám bên cạnh thái thượng hoàng- Hàn Sóc.</w:t>
      </w:r>
    </w:p>
    <w:p>
      <w:pPr>
        <w:pStyle w:val="BodyText"/>
      </w:pPr>
      <w:r>
        <w:t xml:space="preserve">Hàn Sóc là tổng quản thái giám của thái thượng hoàng, lại kiêm thêm thị vệ bên người thái thượng hoàng, ông ta cùng thái thượng hoàng trên cơ bản là như hình với bóng, như vậy, nơi có mặt ông ta, thái thượng hoàng cũng không ở xa. Quả nhiên, Sắt Sắt đến gần một chút, nhìn xuyên qua khe hở của Huyền Ki lão nhân cùng Hàn Sóc, thấy được người nằm trên giường.</w:t>
      </w:r>
    </w:p>
    <w:p>
      <w:pPr>
        <w:pStyle w:val="BodyText"/>
      </w:pPr>
      <w:r>
        <w:t xml:space="preserve">Người kia quả nhiên là phụ hoàng của Dạ Vô Yên, từng là Gia Tường hoàng đế, nay là thái thượng hoàng.</w:t>
      </w:r>
    </w:p>
    <w:p>
      <w:pPr>
        <w:pStyle w:val="BodyText"/>
      </w:pPr>
      <w:r>
        <w:t xml:space="preserve">Hương vị của cây cánh kiến trên đỉnh lô bằng ngọc lưu ly đặt trên bàn thong thả tản ra, lượn lờ bên trong phòng.</w:t>
      </w:r>
    </w:p>
    <w:p>
      <w:pPr>
        <w:pStyle w:val="BodyText"/>
      </w:pPr>
      <w:r>
        <w:t xml:space="preserve">Gia Tường hoàng đế xưa kia giờ đang nằm trên giường, dưới thân lót tấm da hổ rất nặng, trên người đắp chiếc chăn bông thật dày. Vẻ mặt của ông đã không còn như khi trước Sắt Sắt nhìn thấy trên điện nữa, giống như đã già hơn mười tuổi, ông thỉnh thoảng lại ho khan, đôi mắt không còn sắc bén, mất đi thần thái ngày xưa.</w:t>
      </w:r>
    </w:p>
    <w:p>
      <w:pPr>
        <w:pStyle w:val="BodyText"/>
      </w:pPr>
      <w:r>
        <w:t xml:space="preserve">Nghe nói Gia Tường thái thượng hoàng bởi vì bệnh nặng, cho nên Dạ Vô Trần mới đăng cơ kế vị. Lời đồn đãi đúng là không giả, quả nhiên là bị bệnh, xem ra bệnh còn không nhẹ. Chỉ là, thân là thái thượng hoàng vì sao lại phải dưỡng bệnh trong Tuyền Ki phủ, chẳng lẽ bệnh của ông có ẩn tình gì khác?</w:t>
      </w:r>
    </w:p>
    <w:p>
      <w:pPr>
        <w:pStyle w:val="BodyText"/>
      </w:pPr>
      <w:r>
        <w:t xml:space="preserve">Vân Kinh Cuồng chẩn mạch cho thái thượng hoàng xong thì lui về phía sau hai bước, Huyền Ki lão nhân cùng Hàn Sóc bước lên phía trước nói với thái thượng hoàng gì đó.</w:t>
      </w:r>
    </w:p>
    <w:p>
      <w:pPr>
        <w:pStyle w:val="BodyText"/>
      </w:pPr>
      <w:r>
        <w:t xml:space="preserve">Vân Kinh Cuồng quay đầu nhìn thấy Sắt Sắt, khẽ thở dài một tiếng.</w:t>
      </w:r>
    </w:p>
    <w:p>
      <w:pPr>
        <w:pStyle w:val="BodyText"/>
      </w:pPr>
      <w:r>
        <w:t xml:space="preserve">“Vân Kinh Cuồng, ngươi có mang theo thuốc giải nhuyễn cân tán trên người không?” Nếu sớm biết Vân Kinh Cuồng ở trong Tuyền Ki phủ, nàng đã đi tìm hắn.</w:t>
      </w:r>
    </w:p>
    <w:p>
      <w:pPr>
        <w:pStyle w:val="BodyText"/>
      </w:pPr>
      <w:r>
        <w:t xml:space="preserve">“Nhuyễn cân tán có thể giải được, chỉ là người phải đáp ứng ta, trăm ngàn lần không được xông ra khỏi phủ, vương giã đã hao hết tâm lực để cứu người ra, trăm ngàn lần không được rơi vào tay chúng nữa.” Vân Kinh Cuồng bình tĩnh nói.</w:t>
      </w:r>
    </w:p>
    <w:p>
      <w:pPr>
        <w:pStyle w:val="BodyText"/>
      </w:pPr>
      <w:r>
        <w:t xml:space="preserve">Sắt Sắt gật gật đầu, thản nhiên nói: “Được, ta sẽ không xông ra khỏi phủ.” Phượng Miên đã nói có đường hầm, nàng làm sao có thể ngu ngốc xông ra khỏi phủ. Nàng cũng tuyệt đối sẽ không để lọt vào tay Mạc Tầm Hoan lần nữa.</w:t>
      </w:r>
    </w:p>
    <w:p>
      <w:pPr>
        <w:pStyle w:val="BodyText"/>
      </w:pPr>
      <w:r>
        <w:t xml:space="preserve">Vân Kinh Cuồng lấy tử trong túi thuốc một viên thuốc, nói: “Đây là thuốc giải nhuyễn cân tán, cầm lấy uống nó vào đi.”</w:t>
      </w:r>
    </w:p>
    <w:p>
      <w:pPr>
        <w:pStyle w:val="BodyText"/>
      </w:pPr>
      <w:r>
        <w:t xml:space="preserve">Sắt Sắt nhận lấy viên thuốc, cũng không cần dùng nước, trực tiếp nuốt xuống.</w:t>
      </w:r>
    </w:p>
    <w:p>
      <w:pPr>
        <w:pStyle w:val="Compact"/>
      </w:pPr>
      <w:r>
        <w:t xml:space="preserve"> </w:t>
      </w:r>
      <w:r>
        <w:br w:type="textWrapping"/>
      </w:r>
      <w:r>
        <w:br w:type="textWrapping"/>
      </w:r>
    </w:p>
    <w:p>
      <w:pPr>
        <w:pStyle w:val="Heading2"/>
      </w:pPr>
      <w:bookmarkStart w:id="153" w:name="tập-4-điệp-luyến-hoa---chương-133-phần-3"/>
      <w:bookmarkEnd w:id="153"/>
      <w:r>
        <w:t xml:space="preserve">131. Tập 4: Điệp Luyến Hoa - Chương 133 (phần 3)</w:t>
      </w:r>
    </w:p>
    <w:p>
      <w:pPr>
        <w:pStyle w:val="Compact"/>
      </w:pPr>
      <w:r>
        <w:br w:type="textWrapping"/>
      </w:r>
      <w:r>
        <w:br w:type="textWrapping"/>
      </w:r>
      <w:r>
        <w:t xml:space="preserve"> </w:t>
      </w:r>
    </w:p>
    <w:p>
      <w:pPr>
        <w:pStyle w:val="BodyText"/>
      </w:pPr>
      <w:r>
        <w:t xml:space="preserve">Thuốc giải chỉ trong chốc lát đã phát huy tác dụng, một dòng nước ấm từ đan điền chậm rãi dâng lên, đi qua lục phủ, đến kinh mạch rồi đến tâm phế. Dòng nước ấm dâng lên cổ, nội lực từng chút một khôi phục, thân hình trong thoáng chốc nhẹ nhàng khoan khoái hơn rất nhiều, nàng rốt cuộc có thể thi triển võ công.</w:t>
      </w:r>
    </w:p>
    <w:p>
      <w:pPr>
        <w:pStyle w:val="BodyText"/>
      </w:pPr>
      <w:r>
        <w:t xml:space="preserve">“Phượng Miên, đường hầm ở nơi nào, ta muốn đi ra ngoài!” Sắt Sắt quay đầu hỏi Phượng Miên.</w:t>
      </w:r>
    </w:p>
    <w:p>
      <w:pPr>
        <w:pStyle w:val="BodyText"/>
      </w:pPr>
      <w:r>
        <w:t xml:space="preserve">Vân Kinh Cuồng nhẹ nhàng thở dài một tiếng, một Vân Kinh Cuồng nổi tiếng nhờ nụ cười cùng tính tự cuồng lúc này cũng trở thành người than thở.</w:t>
      </w:r>
    </w:p>
    <w:p>
      <w:pPr>
        <w:pStyle w:val="BodyText"/>
      </w:pPr>
      <w:r>
        <w:t xml:space="preserve">Phượng Miên ai oán liếc nhìn Sắt Sắt một cái, nhẹ giọng nói: “Ngươi đừng vội, lát nữa sau khi Phi Dương mang tin tức của vương gia đến sẽ đi cứu ngài cũng không muộn. Vương gia đã dặn dò chúng ta không được hành động thiếu suy nghĩ, chúng ta còn có một trận chiến ác liệt phải đánh!”</w:t>
      </w:r>
    </w:p>
    <w:p>
      <w:pPr>
        <w:pStyle w:val="BodyText"/>
      </w:pPr>
      <w:r>
        <w:t xml:space="preserve">“Ta đang ở đâu đây? Các ngươi là ai?” Giọng nói của Gia Tường thái thượng hoàng hơi có chút ngơ ngác, trầm giọng hỏi.</w:t>
      </w:r>
    </w:p>
    <w:p>
      <w:pPr>
        <w:pStyle w:val="BodyText"/>
      </w:pPr>
      <w:r>
        <w:t xml:space="preserve">Hàn Sóc khom người bẩm báo: “Bẩm thái thượng hoàng, ngài đang ở trong Tuyền Ki Phủ! Lão nô là tổng quản thái giám Hàn Sóc của ngài, vị này là Huyền Ki lão nhân, thái thượng hoàng, chẳng lẽ ngài không nhận ra lão nô sao?”</w:t>
      </w:r>
    </w:p>
    <w:p>
      <w:pPr>
        <w:pStyle w:val="BodyText"/>
      </w:pPr>
      <w:r>
        <w:t xml:space="preserve">Gia Tường thái thượng hoàng có chút ngơ ngác lắc lắc đầu.</w:t>
      </w:r>
    </w:p>
    <w:p>
      <w:pPr>
        <w:pStyle w:val="BodyText"/>
      </w:pPr>
      <w:r>
        <w:t xml:space="preserve">“Ta vì sao lại dưỡng bệnh trong Tuyền Ki phủ? Vì sao không ở trong hoàng cung?” Gia Tường thái thượng hoàng ngồi dậy, tiếp tục hỏi.</w:t>
      </w:r>
    </w:p>
    <w:p>
      <w:pPr>
        <w:pStyle w:val="BodyText"/>
      </w:pPr>
      <w:r>
        <w:t xml:space="preserve">“Thái thượng hoàng, chẳng lẽ ngài thật sự không biết lão nô? Cuồng Y, ngươi xem thái thượng hoàng đang bị làm sao vậy?” Hàn Sóc quay đầu hỏi Vân Khinh Cuồng.</w:t>
      </w:r>
    </w:p>
    <w:p>
      <w:pPr>
        <w:pStyle w:val="BodyText"/>
      </w:pPr>
      <w:r>
        <w:t xml:space="preserve">Huyền Ki lão nhân cũng vạn phần khó hiểu, ông thì thào hỏi: “Thái thượng hoàng đến tột cùng là đã xảy ra chuyện gì?”</w:t>
      </w:r>
    </w:p>
    <w:p>
      <w:pPr>
        <w:pStyle w:val="BodyText"/>
      </w:pPr>
      <w:r>
        <w:t xml:space="preserve">Vân Khinh Cuồng ngưng mi nói: “Trúng cổ độc, vốn là nguy hại đến tính mạng, may mà cứu chữa kịp thời, cổ độc mặc dù đã xâm nhập đến não, nhưng không có gì trở ngại. Hiện tại chỉ là bởi vì mới tỉnh lại, có một số việc tạm thời nghĩ không ra, chúng ta không cần quấy rầy thái thượng hoàng, để cho ngài nghỉ ngơi thật tốt là được! Có lẽ ngày mai sẽ nhớ ra mọi chuyện cũng không chừng!”</w:t>
      </w:r>
    </w:p>
    <w:p>
      <w:pPr>
        <w:pStyle w:val="BodyText"/>
      </w:pPr>
      <w:r>
        <w:t xml:space="preserve">Đoàn người sau khi thi lễ với Gia Tường thái thượng hoàng thì chậm rãi lui ra, cùng nhau vào trong căn phòng cách vách mà bàn chuyện, tâm tình mỗi người nhìn qua đều có chút lo lắng.</w:t>
      </w:r>
    </w:p>
    <w:p>
      <w:pPr>
        <w:pStyle w:val="BodyText"/>
      </w:pPr>
      <w:r>
        <w:t xml:space="preserve">Trước khi Dạ Vô Yên khởi sự đã nhận được thư mật của Hàn Sóc, biết được thái thượng hoàng bị hạ cổ độc. Vậy nên, Dạ Vô Yên liền hồi âm, lệnh cho Hàn Sóc dù có làm thế nào cũng phải chuyển thái thượng hoàng từ trong cung đến Tuyền Ki phủ. Hắn đồng thời phái Vân Kinh Cuồng đến điều trị cho thái thượng hoàng. Lúc đó, Dạ Vô Yên vẫn chưa khởi sự, canh phòng trong cung vẫn chưa nghiêm ngặt, Hàn Sóc mới có thể bình yên mang thái thượng hoàng theo đường tắt ra ngoài. Dạ Vô Trần đã âm thầm tìm kiếm trong kinh thành, nhưng đều không thu hoạch được gì. Hắn nào dám đem tin tức thái thượng hoàng mất tích tiết lộ ra, cho nên thẳng đến lúc này, các triều thần vẫn chưa biết thái thượng hoàng đã sớm không còn ở trong cung.</w:t>
      </w:r>
    </w:p>
    <w:p>
      <w:pPr>
        <w:pStyle w:val="BodyText"/>
      </w:pPr>
      <w:r>
        <w:t xml:space="preserve">“Vốn tưởng rằng sau khi thái thượng hoàng tỉnh lại sẽ vạch trần chuyện tân đế Dạ Vô Trần cấu kết với Mạc Tầm Hoan hạ cổ độc thái thượng hoàng, nhưng mà, thái thượng hoàng thế nhưng lại mất trí nhớ, vậy thì còn làm gì được nữa!?” Huyền Ki lão nhân râu tóc bạc trắng thong thả nói. Từ khi Dạ Vô Trần đang cơ, sủng hạnh nam sủng, Huyền Ki lão nhân bị cháu trai Phượng Miên thuyết phục, bắt đầu đi theo Tuyền vương Dạ Vô Yên.</w:t>
      </w:r>
    </w:p>
    <w:p>
      <w:pPr>
        <w:pStyle w:val="BodyText"/>
      </w:pPr>
      <w:r>
        <w:t xml:space="preserve">Chỉ là, bọn họ chờ đợi nhiều ngày, chính là muốn cho thái thượng hoàng sau khi tỉnh lại sẽ vạch trần chuyện này, để cho thái thượng hoàng đứng ra chủ trì loạn cục này, nhưng mà trông mong lâu ngày, ông lại quên mất việc trước kia.</w:t>
      </w:r>
    </w:p>
    <w:p>
      <w:pPr>
        <w:pStyle w:val="BodyText"/>
      </w:pPr>
      <w:r>
        <w:t xml:space="preserve">“Vương phi, lão nô thật là thất trách a, vốn muốn phụng mệnh vương gia, muốn cứu vương phi ra khỏi cung, nhưng mà ngày ấy đã có người khác nhanh chân đến trước. Sau đó, người kia cứu vương phi thất bại, kinh động đến cấm vệ quân, lão nô đành phải trực tiếp dẫn người kia ra ngoài.” Hàn Sóc trần đầy vẻ hối lỗi trầm giọng nói.</w:t>
      </w:r>
    </w:p>
    <w:p>
      <w:pPr>
        <w:pStyle w:val="BodyText"/>
      </w:pPr>
      <w:r>
        <w:t xml:space="preserve">Sắt Sắt lúc này mới biết, Hàn Sóc thì ra là người của Dạ Vô Yên .</w:t>
      </w:r>
    </w:p>
    <w:p>
      <w:pPr>
        <w:pStyle w:val="BodyText"/>
      </w:pPr>
      <w:r>
        <w:t xml:space="preserve">“Hàn tổng quản, vậy ngươi cũng biết người cứu ra đêm đó là ai?” Sắt Sắt vẫn cảm thấy người đó không hề xa lạ, nhưng mà thủy chung vẫn không nhận ra người kia, còn ai mà có võ công cao như vậy, dám đơn độc xông vào hoàng cung cứu nàng đi.</w:t>
      </w:r>
    </w:p>
    <w:p>
      <w:pPr>
        <w:pStyle w:val="BodyText"/>
      </w:pPr>
      <w:r>
        <w:t xml:space="preserve">“Lão nô không biết, người kia không chịu nói rõ thân phận.”</w:t>
      </w:r>
    </w:p>
    <w:p>
      <w:pPr>
        <w:pStyle w:val="BodyText"/>
      </w:pPr>
      <w:r>
        <w:t xml:space="preserve">Sắt Sắt cũng buồn bực, thật sự không nghĩ ra, còn có ai muốn cứu nàng.</w:t>
      </w:r>
    </w:p>
    <w:p>
      <w:pPr>
        <w:pStyle w:val="BodyText"/>
      </w:pPr>
      <w:r>
        <w:t xml:space="preserve">Mọi người đang bàn bạc thì cửa phòng bỗng nhiên bị đẩy ra, Thiết Phi Dương một thân đầy gió tuyết chạy vào.</w:t>
      </w:r>
    </w:p>
    <w:p>
      <w:pPr>
        <w:pStyle w:val="BodyText"/>
      </w:pPr>
      <w:r>
        <w:t xml:space="preserve">“Phi Dương, thế nào rồi, vương gia có an toàn không?” Tất cả mọi người trong phòng cùng lo lắng hỏi.</w:t>
      </w:r>
    </w:p>
    <w:p>
      <w:pPr>
        <w:pStyle w:val="BodyText"/>
      </w:pPr>
      <w:r>
        <w:t xml:space="preserve">“Vương gia đã bị bắt giữ, may mà lúc ấy quan giám tảm có một vị tùy tùng là người của vương gia, hắn cố y ngăn cản Mạc Tầm Hoan sát hại vương gia. Nói là vương gia có phạm pháp nhưng dù sao cũng là hoàng thân quốc thích, muốn xử lí cũng phải dùng hình pháp. Trước mắt, vương gia đã bị giải đến thiên lao của hình bộ. Nơi đó có trọng binh canh gác, chúng ta căn bản không thể vào.” Thiết Phi Dương lo lắng nói.</w:t>
      </w:r>
    </w:p>
    <w:p>
      <w:pPr>
        <w:pStyle w:val="BodyText"/>
      </w:pPr>
      <w:r>
        <w:t xml:space="preserve">Phượng mắt trầm ngâm một lát, cứng giọng hỏi: “Kim tổng quản ở ngoài thành có tin tức gì không? Binh mã của chúng ta bao lâu nữa sẽ đến? Đêm nay chúng ta phải cứu được vương gia ra, nếu không cứu được, đêm nay phải phái binh đến tấn công vào thành. Chỉ có như thế, Dạ Vô Trần vì dùng vương gia áp chế chúng ta mới không dám dễ dàng sát hại vương gia.”</w:t>
      </w:r>
    </w:p>
    <w:p>
      <w:pPr>
        <w:pStyle w:val="BodyText"/>
      </w:pPr>
      <w:r>
        <w:t xml:space="preserve">“Nhưng mà, theo tin tức truyền đến từ Hạ Chi Bắc, nói là con đường thủy trên sông bị đóng băng, chiến thuyền của chúng ta di chuyển rất chậm, phỏng chừng tối nay không đến được Phi thành!” Thiết Phi Dương trầm giọng nói.</w:t>
      </w:r>
    </w:p>
    <w:p>
      <w:pPr>
        <w:pStyle w:val="BodyText"/>
      </w:pPr>
      <w:r>
        <w:t xml:space="preserve">Sắt Sắt cuối cùng mới biết được mưu lược của Dạ Vô Yên.</w:t>
      </w:r>
    </w:p>
    <w:p>
      <w:pPr>
        <w:pStyle w:val="BodyText"/>
      </w:pPr>
      <w:r>
        <w:t xml:space="preserve">Hắn quả nhiên là trước khi năm mươi vạn binh mã được phái đến vẫn chưa bao vây hoàng thành thì đã thoát thân khỏi hoàng thành, phái thủ hạ khác ở lại chỉ huy cầm chân năm mươi vạn binh mã của Dạ Vô Trần, còn hắn thì chỉ huy năm vạn tinh binh theo đường thủy đi xuống phía nam, tấn công vào Phi thành. Bá chủ của con đường thủy Giang Đông Hạ Chi Bắc là người của Dạ Vô Yên, vậy nên, tin tức tàu chiến tiến xuống phía nam đều bị hắn che dấu. Dạ Vô Yên giữa đường nhận được tin tức Sắt Sắt bị xử chém, bỏ lại chiến thuyền, đi lên một con thuyền nhỏ liều mạng chạy thẳng về Phi thành, vậy nên, ước chừng như đi nhanh hơn một ngày so với năm vạn tinh binh.</w:t>
      </w:r>
    </w:p>
    <w:p>
      <w:pPr>
        <w:pStyle w:val="BodyText"/>
      </w:pPr>
      <w:r>
        <w:t xml:space="preserve">Dạ Vô Yên, hắn đã dự tính hết thảy một cách hoàn hảo, lại chỉ vì cứu nàng mà tự nộp mình vào.</w:t>
      </w:r>
    </w:p>
    <w:p>
      <w:pPr>
        <w:pStyle w:val="BodyText"/>
      </w:pPr>
      <w:r>
        <w:t xml:space="preserve">Trước khi rời khỏi trước, hẳn có nói một khi hắn bị bắt, thủ hạ của hắn không cần phải băn khoăn gì, chỉ cần dựa theo kế hoạch ban đầu mà làm. Dù có thế nào, tuyệt đối không thể để cho Nam Việt rơi vào tay Y Mạch quốc.</w:t>
      </w:r>
    </w:p>
    <w:p>
      <w:pPr>
        <w:pStyle w:val="BodyText"/>
      </w:pPr>
      <w:r>
        <w:t xml:space="preserve">"Muốn tấn công vào thành được dễ dàng, ta có thể làm được!" Sắt Sắt lên tiếng. Hiện tại chỉ có đột nhiên công thành, hơn nữa phải làm cho Dạ Vô Trần cảm giác được mối nguy hiểm, hắn mới không tùy tiện sát hại Dạ Vô Yên. Bởi vì hắn cần Dạ Vô Yên làm con tin!</w:t>
      </w:r>
    </w:p>
    <w:p>
      <w:pPr>
        <w:pStyle w:val="BodyText"/>
      </w:pPr>
      <w:r>
        <w:t xml:space="preserve">“Ngươi....trong tay có binh sao? Bọn cướp biển đã đuổi đến đây!" Vân Kinh Cuồng nhíu mày hỏi, làm sao cũng không dự đoán được trong tay Sắt Sắt lại có binh.</w:t>
      </w:r>
    </w:p>
    <w:p>
      <w:pPr>
        <w:pStyle w:val="BodyText"/>
      </w:pPr>
      <w:r>
        <w:t xml:space="preserve">"Không phải cướp biến, tóm lại chuyện công thành cứ yên tâm giao cho ta đi. Ta hiện tại lập tức đi tụ tập binh mã, không đến hai canh giờ nữa, ước chừng có thể tập hợp được ba vạn binh mã, đến lúc đó, liền hỏa tốc công thành!" Sắt Sắt đứng dậy bình tĩnh nói, "Phượng Miên, đường hầm ở đâu, ta muốn ra khỏi phủ!"</w:t>
      </w:r>
    </w:p>
    <w:p>
      <w:pPr>
        <w:pStyle w:val="BodyText"/>
      </w:pPr>
      <w:r>
        <w:t xml:space="preserve">Thiết Phi Dương cùng Vân Kinh Cuồng thấy thế cũng đứng dậy theo Sắt Sắt, cứng giọng nói: "Chúng ta đi theo ngươi."</w:t>
      </w:r>
    </w:p>
    <w:p>
      <w:pPr>
        <w:pStyle w:val="BodyText"/>
      </w:pPr>
      <w:r>
        <w:t xml:space="preserve">Sắt Sắt nhẹ nhàng vuốt cằm.</w:t>
      </w:r>
    </w:p>
    <w:p>
      <w:pPr>
        <w:pStyle w:val="BodyText"/>
      </w:pPr>
      <w:r>
        <w:t xml:space="preserve">Hàn Sóc cùng Huyền Ki lão nhân cũng đi đến nói: "Vương phi, phải cẩn thận a!”</w:t>
      </w:r>
    </w:p>
    <w:p>
      <w:pPr>
        <w:pStyle w:val="BodyText"/>
      </w:pPr>
      <w:r>
        <w:t xml:space="preserve">Sắt Sắt mang theo Thiết Phi Dương cùng Vân Kinh Cuồng theo con đường hầm của Tuyền Ki phủ rời khỏi phủ. Sắt Sắt tìm được người của Địch khúc ở trong thành, nhóm người kia lập tức dùng bồ câu truyền tin đến Mã gia tập cho Địch Khúc. Sau nửa canh giờ, bồn câu đưa thư quay lại, mang đến tin tức Địch Khúc đã dẫn binh đến cứu viện.</w:t>
      </w:r>
    </w:p>
    <w:p>
      <w:pPr>
        <w:pStyle w:val="BodyText"/>
      </w:pPr>
      <w:r>
        <w:t xml:space="preserve">Tín Trung còn nói có một vạn ám binh đang ẩn trong Phi thành, muốn Sắt Sắt truyền lệnh tập hợp.</w:t>
      </w:r>
    </w:p>
    <w:p>
      <w:pPr>
        <w:pStyle w:val="BodyText"/>
      </w:pPr>
      <w:r>
        <w:t xml:space="preserve">Nhóm người kia cầm trong tay pháo hoa đặc biệt bắn lên trời, pháo hoa ở trong bóng đêm đen như mực nổ tung.</w:t>
      </w:r>
    </w:p>
    <w:p>
      <w:pPr>
        <w:pStyle w:val="BodyText"/>
      </w:pPr>
      <w:r>
        <w:t xml:space="preserve">Một lúc lâu sau, một vạn ám binh đã lặng yên tập hợp. Chưa đến giờ hợi (21-23h), trong thành cùng ngoài thành đồng thời vang lên tiếng kèn công thành.</w:t>
      </w:r>
    </w:p>
    <w:p>
      <w:pPr>
        <w:pStyle w:val="BodyText"/>
      </w:pPr>
      <w:r>
        <w:t xml:space="preserve">Thiên lao hình bộ</w:t>
      </w:r>
    </w:p>
    <w:p>
      <w:pPr>
        <w:pStyle w:val="BodyText"/>
      </w:pPr>
      <w:r>
        <w:t xml:space="preserve">Bên trong phòng tối, âm trầm mà lạnh lẽo, trên vách tường gắn vài ngọn đuốc, bên trong ánh nến sáng quắc, đem cả căn phòng tăm tối chiếu sáng nhàn nhạt.</w:t>
      </w:r>
    </w:p>
    <w:p>
      <w:pPr>
        <w:pStyle w:val="BodyText"/>
      </w:pPr>
      <w:r>
        <w:t xml:space="preserve">Dạ Vô Yên hai tay bị xích sắt trói lại trên một khối giá cực to, cả người bị treo trên không. Quần áo trắng thuần thấm đẫm từng giọt máu, hiện lên rõ ràng trước đó đã bị tra tấn đến kinh tâm động phách cỡ nào.</w:t>
      </w:r>
    </w:p>
    <w:p>
      <w:pPr>
        <w:pStyle w:val="BodyText"/>
      </w:pPr>
      <w:r>
        <w:t xml:space="preserve">Trước mặt hắn đặt đầy dụng cụ tra tấn. Bên cạnh thiết đài là lò lửa hừng hực thiêu đốt. Hai bên cửa là hai thủ vệ nhà lao, hai tròng mắt sáng ngời trông chừng hắn!</w:t>
      </w:r>
    </w:p>
    <w:p>
      <w:pPr>
        <w:pStyle w:val="BodyText"/>
      </w:pPr>
      <w:r>
        <w:t xml:space="preserve">Cửa nhà lao tăm tối đột nhiên bị đẩy ra, tân đế Dạ Vô Trần toàn thân áo bào màu vàng khoác thêm áo choàng lông cáo chậm rãi đi đến, người đi bên cạnh hắn là Mạc Tầm Hoan toàn thân áo đen. Phía sau là vô số thị vệ cấm vệ quân.</w:t>
      </w:r>
    </w:p>
    <w:p>
      <w:pPr>
        <w:pStyle w:val="BodyText"/>
      </w:pPr>
      <w:r>
        <w:t xml:space="preserve">"Lục đệ, trẫm tới thăm người!" Dạ Vô Trần chậm rãi đi đến trước mặt Dạ Vô Yên, nương theo ánh nến nhàn nhạt, ngạo nghễ đánh giá Dạ Vô Yên đang bị treo trên giá. Hắn cong môi cuồng điên mà cười, ánh mắt tràn đầy vẻ đắc ý.</w:t>
      </w:r>
    </w:p>
    <w:p>
      <w:pPr>
        <w:pStyle w:val="BodyText"/>
      </w:pPr>
      <w:r>
        <w:t xml:space="preserve">Dạ Vô Yên nhắm mắt không hề nói gì, trâm ngọc trên đầu hắn đã rơi xuống, mái tóc dài hỗn độn buông xuống, che khuất khuôn mặt tuấn mĩ của hắn, chỉ lộ ra đôi môi mỏng manh không còn huyết sắc, khoe môi nhếch lên một nụ cười nhạt nhẽo thong thả.</w:t>
      </w:r>
    </w:p>
    <w:p>
      <w:pPr>
        <w:pStyle w:val="BodyText"/>
      </w:pPr>
      <w:r>
        <w:t xml:space="preserve">"Lục đệ, ngươi và ta đấu nhiều năm như vậy, cuối cùng người bị đánh bại dĩ nhiên là ngươi, vi huynh thật không thể ngờ được a! Ngươi như thế nào thân kinh bách chiến, ngươi như thế nào văn thao võ lược, nhưng mà đến cuối cùng, ngươi thế nhưng lại vì một nữ nhân mà thất bại trong gang tấc, bại dưới tay trẫm đây vốn không là gì trong mắt ngươi. Lục đệ, ngươi không cảm thấy buồn cười lắm sao, ha ha...” Dạ Vô Trần ngửa đầu điên cuồng mà cười.</w:t>
      </w:r>
    </w:p>
    <w:p>
      <w:pPr>
        <w:pStyle w:val="BodyText"/>
      </w:pPr>
      <w:r>
        <w:t xml:space="preserve">Dạ Vô Yên chậm rãi ngẩng đầu, ánh mắt lãnh liệt dừng trên người Dạ Vô Trần, lẳng lặng nói:</w:t>
      </w:r>
    </w:p>
    <w:p>
      <w:pPr>
        <w:pStyle w:val="BodyText"/>
      </w:pPr>
      <w:r>
        <w:t xml:space="preserve">"Dạ Vô Trần, ngươi hãy nhìn xem người bên người ngươi, ngươi có biết hắn là người nào không? Ngươi cũng không nên đem giang sơn trao vào tay kẻ khác!"</w:t>
      </w:r>
    </w:p>
    <w:p>
      <w:pPr>
        <w:pStyle w:val="BodyText"/>
      </w:pPr>
      <w:r>
        <w:t xml:space="preserve">Dạ Vô Trần nghe vậy thì ánh mắt đột nhiên lạnh lùng, hắn mỉm cười nói: "Lục đệ, hết thảy những gì Tầm Hoan làm đều là vì trẫm, giang sơn này là do hắn giúp trẫm đoạt được, cũng có một nửa, trẫm cho dù có đưa cho hắn một nửa giang sơn cũng không đủ. Nhưng mà, Tầm Hoan không cần, ngươi đừng vội chửi bới hắn lúc này!"</w:t>
      </w:r>
    </w:p>
    <w:p>
      <w:pPr>
        <w:pStyle w:val="BodyText"/>
      </w:pPr>
      <w:r>
        <w:t xml:space="preserve">Dạ Vô Trần nói xong, tự tay cầm lấy một chiếc bàn ủi tam giác trên đai thiết, nhanh chóng dụi vào lò than hừng hực. Hắn đem bàn ủi vùi thật sâu vào bên trong lò than, sau một lúc, từ trong ngọn lửa mạnh mẽ rút bàn ủi ra. Đầu bàn ủi vốn đang màu đen bỗng trở nên đỏ rực sáng ngời, nóng rực tỏa ra nhiệt khí.</w:t>
      </w:r>
    </w:p>
    <w:p>
      <w:pPr>
        <w:pStyle w:val="BodyText"/>
      </w:pPr>
      <w:r>
        <w:t xml:space="preserve">Dạ Vô Trần nhìn bàn ủi kia, thập phần vừa lòng từng bước đi về phía Dạ Vô Yên.</w:t>
      </w:r>
    </w:p>
    <w:p>
      <w:pPr>
        <w:pStyle w:val="BodyText"/>
      </w:pPr>
      <w:r>
        <w:t xml:space="preserve">Dạ Vô Yên nheo hàng mi, ngay cả liếc mắt nhìn Dạ Vô Trần một cái cũng không.</w:t>
      </w:r>
    </w:p>
    <w:p>
      <w:pPr>
        <w:pStyle w:val="BodyText"/>
      </w:pPr>
      <w:r>
        <w:t xml:space="preserve">Bàn ủi đỏ rực màu lửa khắc trên đầu vai hắn, chỉ nghe "xèo" một tiếng, màu khói xanh tỏa ra. Một trận đau đớn như lửa thiêu nổ tung trên đầu vai, hàng mi Dạ Vô Yên run rẩy, nhưng mà, hắn ngay cả hừ lên một tiếng cũng không.</w:t>
      </w:r>
    </w:p>
    <w:p>
      <w:pPr>
        <w:pStyle w:val="BodyText"/>
      </w:pPr>
      <w:r>
        <w:t xml:space="preserve">"Dạ Vô Yên, ngươi cảm thấy đáng giá sao? vì một nữ nhân, chui đầu vào lưới, đánh mất giang sơn đã đành còn đánh mất cả sinh mạng. Tính tình của ngươi cùng cha của ngươi thật sự rất giống nhau. Phụ thân của ngươi chính là bởi vì một nữ tử mới bị phụ hoàng đoạt mất giang sơn. Mà ngươi, cũng vì một nữ tử mà đánh mất giang sơn dễ như trở bàn tay. Ngươi cảm thấy đáng giá sao?" Dạ Vô Trần đem bàn ủi đưa cho thị vệ đứng bên cạnh, thị vệ kia đem bàn ủi một lần nữa vùi vào trong lò lửa.</w:t>
      </w:r>
    </w:p>
    <w:p>
      <w:pPr>
        <w:pStyle w:val="BodyText"/>
      </w:pPr>
      <w:r>
        <w:t xml:space="preserve">Lời nói này của Dạ Vô Trần làm cho thân hình Dạ Vô Yên hơi chấn động, hắn chậm rãi mở mắt ra, bình tĩnh nhìn Dạ Vô Trần, lạnh giọng hỏi: "Dạ Vô Trần, ngươi nói cái gì? Ngươi mau lặp lại lần nữa?"</w:t>
      </w:r>
    </w:p>
    <w:p>
      <w:pPr>
        <w:pStyle w:val="BodyText"/>
      </w:pPr>
      <w:r>
        <w:t xml:space="preserve">Dạ Vô Trần nhíu mày, cứng giọng nói: "Lục đệ, không, ngươi không phải lục đệ của ta.Chẳng lẽ ngươi không biết, ngươi căn bản không phải là con của phụ hoàng sao? Mẫu phi Côn Luân nô tì của ngươi trước kia là phi tử của Khánh Tông hoàng đế, sau đó lại bị phụ hoàng sủng hạnh. Bà ta từng theo hai nam nhân, chẳng lẽ ngươi không biết? Đáng thương, đáng thương nha, Côn Luân nô tì có luật một vợ một chồng, thế nhưng lại gả cho hai nam tử. Mà ngươi, cần bản không phải con của phụ hoàng, mà là con của Khánh Tông hoàng đế."</w:t>
      </w:r>
    </w:p>
    <w:p>
      <w:pPr>
        <w:pStyle w:val="BodyText"/>
      </w:pPr>
      <w:r>
        <w:t xml:space="preserve">Dạ Vô Yên hí mắt, đôi mắt phượng tản ra một ánh sáng lạnh lùng nguy hiểm, gằn từng tiếng, đau thương nói: "Dạ Vô Trần, ngươi đừng vội nói bậy."</w:t>
      </w:r>
    </w:p>
    <w:p>
      <w:pPr>
        <w:pStyle w:val="BodyText"/>
      </w:pPr>
      <w:r>
        <w:t xml:space="preserve">“Trẫm nói bậy?" Mặt Dạ vô Trần giãn ra, nở một nụ cười, "Ngươi không thể tin cũng không lạ, chỉ sợ ngay cả mẫu phi của ngươi cũng không biết ngươi đến tột cùng là con của ai! Nhưng mà, trẫm lại biết, chẳng qua, trẫm lại biết quá muộn. Tin tức động trời này là sau khi trẫm đăng cơ mới biết được từ mẫu hậu. Nếu trẫm sớm biết chuyện này, còn cùng ngươi tranh giành ngôi vị hoàng đế làm cái gì.Cho dù ngươi có làm được gì, cho dù ngươi có tận tụy đến đâu, phụ hoàng căn bản cũng sẽ không cho ngươi làm hoàng đế. Chẳng lẽ ngươi không cảm nhận được sao, phụ hoàng đối với ngươi tuy rằng có thưởng thức, nhưng cũng luôn chèn ép ngươi. Đó là bởi vì, năm ấy ngươi mười tám tuổi, mẫu hậu đã lấy máu của ngươi cùng phụ hoàng đi nghiệm thân, kết quả ngươi đoán xem thế nào? Máu của hai người căn bản là không hòa vào nhau. Cho nên, ngươi...căn bản không phải là con của phụ hoàng. Mà là...con của Khánh Tông hoàng đế. Phụ hoàng vẫn kiêng kị ngươi, ông ta sợ ngươi về sau sẽ báo thù cho cha mình, giết đi người đoạt đi giang sơn của cha ngươi. Cho nên, năm ấy ngươi mười tám tuổi, ông ta đem một kẻ ốm yếu như ngươi đưa đến biên quan, cùng lắm chỉ muốn để cho ngươi tự sinh tự diệt. Lại không ngờ đến, ngươi thế nhưng lại như cá gặp nước, còn nắm trong tay binh quyền của bắc bộ. Như vậy cũng tốt, phụ hoàng cũng chỉ lợi dụng ngươi bảo vệ giang sơn cho ông ta. Nhưng mà, vậy thì thế nào, cho dù ngươi có làm gì, cho dù triều thần ủng hộ ngươi nhiều đến đâu, phụ hoàng vẫn sẽ không lập ngươi làm hoàng đế. Cho dù trẫm không đoạt đi binh quyền của ngươi, phụ hoàng cũng sẽ đoạt đi. Aizzz...Mẫu hậu vì cổ vũ để trẫm vươn lên, có thế tranh đấu cùng ngươi, thế nhưng vẫn không chịu nói chuyện nay cho trẫm biết. Vô duyên vô cớ lại khiến cho trẫm bởi vì đổi thủ mạnh mẽ như ngươi mà lo lắng nhiều năm như vậy." Dạ Vô Trần ai oán thở dài nói xong thì giơ bàn ủi trong tay lên, ấn mạnh vào lưng Dạ vô Yên.</w:t>
      </w:r>
    </w:p>
    <w:p>
      <w:pPr>
        <w:pStyle w:val="BodyText"/>
      </w:pPr>
      <w:r>
        <w:t xml:space="preserve">Trong lòng Dạ vô Yên chỉ còn một mảnh buồn bã, hắn lại là con của Khánh Tông hoàng đế, hơn hai mươi năm trước phụ hoàng đã hại chết người cha đẻ của hắn sao? Vốn tưởng rằng, phụ hoàng của hắn sở dĩ đối với hắn luôn trách móc nặng nề như thế là vì thân phận mẫu thân của hắn là Côn Luân nô tì. Thì ra, không phải thế. Hắn thế nhưng lại không phải là con đẻ của ông sao?</w:t>
      </w:r>
    </w:p>
    <w:p>
      <w:pPr>
        <w:pStyle w:val="BodyText"/>
      </w:pPr>
      <w:r>
        <w:t xml:space="preserve">Dạ Vô Yên lắc đầu, hắn không tin.</w:t>
      </w:r>
    </w:p>
    <w:p>
      <w:pPr>
        <w:pStyle w:val="BodyText"/>
      </w:pPr>
      <w:r>
        <w:t xml:space="preserve">Lời nói của Dạ Vô Trần cùng mẫu hậu của hắn, hắn một câu cũng không tin.</w:t>
      </w:r>
    </w:p>
    <w:p>
      <w:pPr>
        <w:pStyle w:val="BodyText"/>
      </w:pPr>
      <w:r>
        <w:t xml:space="preserve">”Dạ Vô Yên, giang sơn này là của trẫm, ngươi đừng mơ tưởng từ trong tay trẫm mà cướp đi! Ngươi thế nhưng lòng lang dạ thú, thế nhưng dám mưu phản." Hắn vươn tay vén mái tóc che trước mặt Dạ vô Yên ra, lộ ra khuôn mặt tuấn mĩ của Dạ Vô Yên.</w:t>
      </w:r>
    </w:p>
    <w:p>
      <w:pPr>
        <w:pStyle w:val="BodyText"/>
      </w:pPr>
      <w:r>
        <w:t xml:space="preserve">"Mẫu phi Côn Luân nô tỳ của ngươi lại sinh ra ngươi có khuôn mặt xinh đẹp như vậy, thật là đáng tiếc." Dạ Vô Trần nói xong, giơ chiếc bàn ủi rực hồng trong tay lên, ấn mạnh xuống mặt Dạ Vô Yên.</w:t>
      </w:r>
    </w:p>
    <w:p>
      <w:pPr>
        <w:pStyle w:val="BodyText"/>
      </w:pPr>
      <w:r>
        <w:t xml:space="preserve">Xèo...</w:t>
      </w:r>
    </w:p>
    <w:p>
      <w:pPr>
        <w:pStyle w:val="BodyText"/>
      </w:pPr>
      <w:r>
        <w:t xml:space="preserve">Trên gương mặt, ngọn lửa đau đớn bùng cháy mãnh liệt.</w:t>
      </w:r>
    </w:p>
    <w:p>
      <w:pPr>
        <w:pStyle w:val="BodyText"/>
      </w:pPr>
      <w:r>
        <w:t xml:space="preserve">Hai canh giờ khổ hình, trên người Dạ Vô Yên gần như đã không còn chỗ nào lanh lặn. Hai canh giờ khổ hình, làm cho hắn hao hết tinh thần, dường như ngay cả mi mắt cũng không thế mở ra được.</w:t>
      </w:r>
    </w:p>
    <w:p>
      <w:pPr>
        <w:pStyle w:val="BodyText"/>
      </w:pPr>
      <w:r>
        <w:t xml:space="preserve">Rõ ràng ánh đèn thỉnh thoảng lại bắn vào mi mắt Dạ Vô Yên, ở trước mắt hắn lóe ra nhiều tia chớp hồng hồng. Hắn cảm thấy cả người bủn rủn vô lực, xương cốt toàn thân giống như bị người khác rút ra, ngay cả thân thể của mình cũng chống đỡ không nỗi.</w:t>
      </w:r>
    </w:p>
    <w:p>
      <w:pPr>
        <w:pStyle w:val="BodyText"/>
      </w:pPr>
      <w:r>
        <w:t xml:space="preserve">Hắn cảm giác được cả người đau đớn khó chịu, toàn thân, không có chỗ nào không đau. Toàn bộ thế giới giống như một đám cháy, lửa cháy bùng lên, đông diêu tây hoảng (diêu, hoảng: chấn động), lúc nào cũng có thể rơi thẳng xuống địa ngục, rơi xuống mà tan nát. Thân thể hắn nặng nề như một khối chì, hắn gần như đã đau đến không thể thở dốc được nữa.</w:t>
      </w:r>
    </w:p>
    <w:p>
      <w:pPr>
        <w:pStyle w:val="BodyText"/>
      </w:pPr>
      <w:r>
        <w:t xml:space="preserve">Hắn tưởng tượng thấy bộ dáng của Sắt Sắt, dưới đáy lòng tinh tế vẽ thành một bức họa vĩnh viễn không phai màu, hắn đem nó đặt trong lòng mình, chẳng sợ năm tháng sương gió làm tan biến, để cho những ngày tốt cảnh đẹp về sau còn có thể dựa vào lan can mà nhớ lại. Chẳng sợ mệnh về hoàng tuyền (chết), khuôn mặt kiều diễm kia, sẽ đời đời kiếp kiếp khắc trong lòng hắn, không lãng quên cũng không phai nhạt.</w:t>
      </w:r>
    </w:p>
    <w:p>
      <w:pPr>
        <w:pStyle w:val="BodyText"/>
      </w:pPr>
      <w:r>
        <w:t xml:space="preserve">"Hoàng thượng, để tránh đêm dài lắm mộng, vẫn nên xuống tay sớm đi!" Mạc Tầm Hoan không chớp mắt nói.</w:t>
      </w:r>
    </w:p>
    <w:p>
      <w:pPr>
        <w:pStyle w:val="BodyText"/>
      </w:pPr>
      <w:r>
        <w:t xml:space="preserve">"Ngươi nói đúng!" Dạ vô Trần phất tay, những kẻ thi hình lập tức thu hồi hình cụ trong tay.</w:t>
      </w:r>
    </w:p>
    <w:p>
      <w:pPr>
        <w:pStyle w:val="BodyText"/>
      </w:pPr>
      <w:r>
        <w:t xml:space="preserve">Dạ Vô Trần chậm rãi đi đến trước mặt Dạ Vô Yên, cười nhạt nói: ''Lục đệ, ngươi lên đường vui vẻ!"</w:t>
      </w:r>
    </w:p>
    <w:p>
      <w:pPr>
        <w:pStyle w:val="BodyText"/>
      </w:pPr>
      <w:r>
        <w:t xml:space="preserve">Sắt Sắt vĩnh viễn sẽ không quên một đêm đánh nhau kịch liệt kia.</w:t>
      </w:r>
    </w:p>
    <w:p>
      <w:pPr>
        <w:pStyle w:val="BodyText"/>
      </w:pPr>
      <w:r>
        <w:t xml:space="preserve">Nàng mặc khôi giáp màu bạc, chỉ huy ba vạn tinh binh, sau khi công phá cửa thành xong, hai vạn binh mã cùng một vạn binh mã trong thành hợp lại, Sắt Sắt chỉ huy bọn họ xông đến đại lao hình bộ.</w:t>
      </w:r>
    </w:p>
    <w:p>
      <w:pPr>
        <w:pStyle w:val="BodyText"/>
      </w:pPr>
      <w:r>
        <w:t xml:space="preserve">Trận tuyết lớn vẫn còn bay lả tả, chỉ trong chốc lát liền phủ đầy đầu vai, cái lạnh thấm vào người. Quanh mình tiếng gió vù vù cùng tiếng binh khí va chạm nhau, còn cò cả tiếng kêu rên thảm thiết.</w:t>
      </w:r>
    </w:p>
    <w:p>
      <w:pPr>
        <w:pStyle w:val="BodyText"/>
      </w:pPr>
      <w:r>
        <w:t xml:space="preserve">Ba vạn binh mã bọn họ chiến đấu với mười vạn cấm vê quân trong kinh thành. Điều làm Sắt Sắt phẫn hận là trong mười vạn cấm vệ quân thế nhưng còn có vô số Ninja của Y Mạch quốc ẩn mình.</w:t>
      </w:r>
    </w:p>
    <w:p>
      <w:pPr>
        <w:pStyle w:val="BodyText"/>
      </w:pPr>
      <w:r>
        <w:t xml:space="preserve">Sắt Sắt dẫn đầu một nhóm binh tướng hướng thẳng về phía trước, chỉ thấy một người áo đen bay lên xông thẳng đến.</w:t>
      </w:r>
    </w:p>
    <w:p>
      <w:pPr>
        <w:pStyle w:val="BodyText"/>
      </w:pPr>
      <w:r>
        <w:t xml:space="preserve">Sắt Sắt nhận ra hắn chính là thủ hạ của Mạc Tầm Hoan, Lan Đường. Lần đó ở trên thuyền ngầm, từng nghe Mạc Tầm Hoan gọi tên hắn, nhẫn thuật cùng võ công của hắn cũng rất cao, nếu không, không thể làm hộ vệ bên cạnh Mạc Tầm Hoan được.</w:t>
      </w:r>
    </w:p>
    <w:p>
      <w:pPr>
        <w:pStyle w:val="BodyText"/>
      </w:pPr>
      <w:r>
        <w:t xml:space="preserve">Khi giao đấu, Sắt Sắt liền phát giác Lan Đường quả là một đối thủ khó đối phó, võ công của hắn so với Mạc Tầm Hoan cũng không kém bạo nhiêu. Liên tục đấu mấy trăm chiêu cùng Sắt Sắt, Lan Đường rõ ràng đã ở vào thế hạ phong, không phải là đối thủ của Sắt Sắt</w:t>
      </w:r>
    </w:p>
    <w:p>
      <w:pPr>
        <w:pStyle w:val="BodyText"/>
      </w:pPr>
      <w:r>
        <w:t xml:space="preserve">Cuối cùng, hắn cũng vụng trộm lấy ra một viên đá bằng ngọc lưu li, ánh sáng lóng lánh lạ kì, bắn lại đây. Sắt Sắt nhíu mắt lại, lập tức thả người lên, Tân Nguyệt loan đao rời khỏi vỏ, ở giữa không trung, nàng xinh đẹp uốn mình, loan đao trong tay uốn thành một cánh hoa, nhắm bắn ngay vào luồng ánh sáng kì dị kia. Chỉ nghe "đông" một tiếng viên đạn ngọc lưu li nổ tung ngay trước mặt Lan Đường. Lại nghe "phanh" một tiếng, một đóa hoa màu trắng bắn ra.</w:t>
      </w:r>
    </w:p>
    <w:p>
      <w:pPr>
        <w:pStyle w:val="BodyText"/>
      </w:pPr>
      <w:r>
        <w:t xml:space="preserve">Năm vạn tỉnh binh của Dạ Vô Yên thông qua con đường sông Giang Đông đến bên ngoài Phi thành, theo sự chỉ huy của Kim Đường xông vào Phi thành.</w:t>
      </w:r>
    </w:p>
    <w:p>
      <w:pPr>
        <w:pStyle w:val="BodyText"/>
      </w:pPr>
      <w:r>
        <w:t xml:space="preserve">Binh sĩ của Sắt Sắt ở bên này đã sớm chiếm được thế thượng phong, suất lĩnh binh mã sẵn sàng vây quanh đại lao hình bộ.</w:t>
      </w:r>
    </w:p>
    <w:p>
      <w:pPr>
        <w:pStyle w:val="BodyText"/>
      </w:pPr>
      <w:r>
        <w:t xml:space="preserve">"Giang Sắt Sắt, ngươi quả nhiên có tài. Chỉ đáng tiếc là, Dạ Vô Yên đang ở trong tay chúng ta, lũ phản tặc các ngươi chiếm được thành để cho ai làm hoàng đế đây?" Giọng nói của Dạ Vô Trần từ phía trước chậm rãi truyền đến, lãnh liệt, tàn nhẫn.</w:t>
      </w:r>
    </w:p>
    <w:p>
      <w:pPr>
        <w:pStyle w:val="BodyText"/>
      </w:pPr>
      <w:r>
        <w:t xml:space="preserve">Trong bóng đêm, tần đế Dạ Vô Trần đang được cấm vệ quân cùng võ tướng vây quanh, chậm rãi đi ra.</w:t>
      </w:r>
    </w:p>
    <w:p>
      <w:pPr>
        <w:pStyle w:val="BodyText"/>
      </w:pPr>
      <w:r>
        <w:t xml:space="preserve">"Giang Sắt Sắt, buông thanh đao trong tay ngươi xuống, nếu không, đừng trách trẫm ra tay độc ác! Trẫm chỉ cần ra lệnh một tiếng, đầu trên người Dạ Vô Yên lấp tức sẽ rơi xuống!" Dạ Vô Trần lạnh lùng nói.</w:t>
      </w:r>
    </w:p>
    <w:p>
      <w:pPr>
        <w:pStyle w:val="BodyText"/>
      </w:pPr>
      <w:r>
        <w:t xml:space="preserve">Hắn cùng Mạc Tầm Hoan còn chưa kịp đi ra khỏi thiên lao, liền nghe được tin tức quân địch công thành tạo phản, không ngờ đến phản tặc kia lại là Giang Sắt Sắt hôm nay thiếu chút nữa bị xử trảm, hắn càng không ngờ đến tốc độ công thành của nàng lại nhanh như vậy.</w:t>
      </w:r>
    </w:p>
    <w:p>
      <w:pPr>
        <w:pStyle w:val="BodyText"/>
      </w:pPr>
      <w:r>
        <w:t xml:space="preserve">Nhanh như vậy đã đến đại lao hình bộ!</w:t>
      </w:r>
    </w:p>
    <w:p>
      <w:pPr>
        <w:pStyle w:val="BodyText"/>
      </w:pPr>
      <w:r>
        <w:t xml:space="preserve">Giọng nói Sắt Sắt trong trẻo vang dội, nàng hí mắt nói: "Dạ Vô Trần, ngươi trừ bỏ áp chế người khác, còn có thế làm được gì chú?"</w:t>
      </w:r>
    </w:p>
    <w:p>
      <w:pPr>
        <w:pStyle w:val="BodyText"/>
      </w:pPr>
      <w:r>
        <w:t xml:space="preserve">"Ha ha ha..." Dạ Vô Trần ngửa mặt lên trời cười nói: "Trẫm chỉ cần thắng được người khác, như vậy là đủ rồi!"</w:t>
      </w:r>
    </w:p>
    <w:p>
      <w:pPr>
        <w:pStyle w:val="BodyText"/>
      </w:pPr>
      <w:r>
        <w:t xml:space="preserve">Sắt Sắt đứng lặng trong bóng đêm, binh sĩ hai bên trong nháy mắt bắt đầu đánh nhau.</w:t>
      </w:r>
    </w:p>
    <w:p>
      <w:pPr>
        <w:pStyle w:val="BodyText"/>
      </w:pPr>
      <w:r>
        <w:t xml:space="preserve">Nàng đang chờ đợi, mới vừa rồi, nàng đã lệnh cho Thiết Phi Dương vụng trộm lẻn vào thiên lao cứu người ra.</w:t>
      </w:r>
    </w:p>
    <w:p>
      <w:pPr>
        <w:pStyle w:val="BodyText"/>
      </w:pPr>
      <w:r>
        <w:t xml:space="preserve">Nàng hy vọng, Dạ Vô Yên có thế được bình yên cứu ra!</w:t>
      </w:r>
    </w:p>
    <w:p>
      <w:pPr>
        <w:pStyle w:val="BodyText"/>
      </w:pPr>
      <w:r>
        <w:t xml:space="preserve">Đêm đã khuya, khóe mắt Sắt Sắt dõi theo thân ảnh của Thiết Phi Dương.</w:t>
      </w:r>
    </w:p>
    <w:p>
      <w:pPr>
        <w:pStyle w:val="BodyText"/>
      </w:pPr>
      <w:r>
        <w:t xml:space="preserve">Sắt Sắt vốn nghĩ đến, Thiết Phi Dương ngày thường đã đủ lãnh khốc, thứ khác có lạnh đến thế nào, chỉ sợ cũng không thể hơn được hắn. Nhưng mà, giờ phút này, nàng phát hiện, sắc mặt Thiết Phi Dương giống như một tảng băng, hàn ý kinh người, so với ngày thường còn lạnh gấp mấy lần.</w:t>
      </w:r>
    </w:p>
    <w:p>
      <w:pPr>
        <w:pStyle w:val="BodyText"/>
      </w:pPr>
      <w:r>
        <w:t xml:space="preserve">Hắn đi đến trước mắt Sắt Sắt, trầm giọng bẩm báo: "vương phi, vương gia đã được cứu ra, chúng ta không cần phải băn khoăn nữa, hãy cùng bọn họ liều mạng!"</w:t>
      </w:r>
    </w:p>
    <w:p>
      <w:pPr>
        <w:pStyle w:val="BodyText"/>
      </w:pPr>
      <w:r>
        <w:t xml:space="preserve">Nói xong, hắn xoay người hô to: "Các huynh đệ, Dạ Vô Trần tin một tên nam sủng, làm loạn triều cương, chúng ta giết!"</w:t>
      </w:r>
    </w:p>
    <w:p>
      <w:pPr>
        <w:pStyle w:val="BodyText"/>
      </w:pPr>
      <w:r>
        <w:t xml:space="preserve">"Thiết Phi Dương, người đâu, ngươi cứu người đưa đi đâu rồi, ta muốn thấy hắn!" Sắt Sắt nắm lấy đầu vai Thiết Phi Dương, trầm giọng hỏi.</w:t>
      </w:r>
    </w:p>
    <w:p>
      <w:pPr>
        <w:pStyle w:val="BodyText"/>
      </w:pPr>
      <w:r>
        <w:t xml:space="preserve">"Ta lệnh cho binh sĩ mang chủ tử về Tuyền Ki phủ rồi." Thiết Phi Dương thản nhiên nói.</w:t>
      </w:r>
    </w:p>
    <w:p>
      <w:pPr>
        <w:pStyle w:val="BodyText"/>
      </w:pPr>
      <w:r>
        <w:t xml:space="preserve">"Thiết Phi Dương, hắn ở nơi nào, ta muốn tự mình bảo vệ hắn! Chỉ vài binh sĩ làm sao có thể bảo vệ hắn được. Nếu lại bị bắt thì làm sao đây?" Sắt Sắt lạnh giọng nói, "ở đâu, ngươi nói đi!” Sắt Sắt sốt ruột quát, mới vừa rồi nếu không phải bị Lan Đường cuốn lấy, nàng nên tự mình xông vào nhà lao.</w:t>
      </w:r>
    </w:p>
    <w:p>
      <w:pPr>
        <w:pStyle w:val="BodyText"/>
      </w:pPr>
      <w:r>
        <w:t xml:space="preserve">Thiết Phi Dương không nói được một lời, thả người nhảy lên, thoáng cái đã giao chiến với quân địch.</w:t>
      </w:r>
    </w:p>
    <w:p>
      <w:pPr>
        <w:pStyle w:val="BodyText"/>
      </w:pPr>
      <w:r>
        <w:t xml:space="preserve">Trong lòng Sắt Sắt bỗng nhiên dâng lên một dự cảm không rõ, ngực như bị nghẹn lại, hít thở không thông. Thiết Phi Dương đối với sự sống chết của Dạ Vô Yên không lo lắng như vậy, chỉ có hai khả năng.</w:t>
      </w:r>
    </w:p>
    <w:p>
      <w:pPr>
        <w:pStyle w:val="BodyText"/>
      </w:pPr>
      <w:r>
        <w:t xml:space="preserve">Một là Dạ Vô Yên đã được cứu ra, hai là hắn đã không còn trên thế gian này nữa.</w:t>
      </w:r>
    </w:p>
    <w:p>
      <w:pPr>
        <w:pStyle w:val="BodyText"/>
      </w:pPr>
      <w:r>
        <w:t xml:space="preserve">Nếu như đã được cứu ra, lúc này khắp nơi đều là nguy hiểm, hắn làm sao chỉ phái vài binh sĩ bảo vệ Dạ Vô Yên về Tuyền Ki phủ?</w:t>
      </w:r>
    </w:p>
    <w:p>
      <w:pPr>
        <w:pStyle w:val="BodyText"/>
      </w:pPr>
      <w:r>
        <w:t xml:space="preserve">Sắt Sắt chỉ cảm thấy trước mắt tối sầm lại, thiếu chút nữa đã lập tức ngã xuống mặt đất!</w:t>
      </w:r>
    </w:p>
    <w:p>
      <w:pPr>
        <w:pStyle w:val="BodyText"/>
      </w:pPr>
      <w:r>
        <w:t xml:space="preserve">Chẳng lẽ, Dạ Vô Yên...đã mất!?</w:t>
      </w:r>
    </w:p>
    <w:p>
      <w:pPr>
        <w:pStyle w:val="BodyText"/>
      </w:pPr>
      <w:r>
        <w:t xml:space="preserve">Gió đêm thổi bay mái tóc nàng, lộ ra khuôn mặt xinh đẹp tuyệt trần, giờ phút này, trên khuôn mặt thanh lệ kia, không có một chút biểu tình nào.</w:t>
      </w:r>
    </w:p>
    <w:p>
      <w:pPr>
        <w:pStyle w:val="BodyText"/>
      </w:pPr>
      <w:r>
        <w:t xml:space="preserve">Đau, không có!</w:t>
      </w:r>
    </w:p>
    <w:p>
      <w:pPr>
        <w:pStyle w:val="BodyText"/>
      </w:pPr>
      <w:r>
        <w:t xml:space="preserve">Bi, không có!</w:t>
      </w:r>
    </w:p>
    <w:p>
      <w:pPr>
        <w:pStyle w:val="BodyText"/>
      </w:pPr>
      <w:r>
        <w:t xml:space="preserve">Giận, không có!</w:t>
      </w:r>
    </w:p>
    <w:p>
      <w:pPr>
        <w:pStyle w:val="BodyText"/>
      </w:pPr>
      <w:r>
        <w:t xml:space="preserve">Có, chính là lạnh, một loại lạnh lẽo không thể nói thành lời.</w:t>
      </w:r>
    </w:p>
    <w:p>
      <w:pPr>
        <w:pStyle w:val="BodyText"/>
      </w:pPr>
      <w:r>
        <w:t xml:space="preserve">Loại lạnh lẽo này mang theo một chút mờ mịt, làm cho người ta cảm thấy như ở trước mắt nàng, chỉ cần làm một động tác nhỏ bé đều là đi quá giới hạn.</w:t>
      </w:r>
    </w:p>
    <w:p>
      <w:pPr>
        <w:pStyle w:val="BodyText"/>
      </w:pPr>
      <w:r>
        <w:t xml:space="preserve">Nàng thả người nhảy lên, Tân Nguyệt loan đao bên hông ra khỏi vỏ, ánh sáng lạnh lẽo chợt lóe lên, hướng về phía trước phóng tới.</w:t>
      </w:r>
    </w:p>
    <w:p>
      <w:pPr>
        <w:pStyle w:val="Compact"/>
      </w:pPr>
      <w:r>
        <w:t xml:space="preserve"> </w:t>
      </w:r>
      <w:r>
        <w:br w:type="textWrapping"/>
      </w:r>
      <w:r>
        <w:br w:type="textWrapping"/>
      </w:r>
    </w:p>
    <w:p>
      <w:pPr>
        <w:pStyle w:val="Heading2"/>
      </w:pPr>
      <w:bookmarkStart w:id="154" w:name="tập-4-điệp-luyến-hoa---chương-134-phần-1"/>
      <w:bookmarkEnd w:id="154"/>
      <w:r>
        <w:t xml:space="preserve">132. Tập 4: Điệp Luyến Hoa - Chương 134 (phần 1)</w:t>
      </w:r>
    </w:p>
    <w:p>
      <w:pPr>
        <w:pStyle w:val="Compact"/>
      </w:pPr>
      <w:r>
        <w:br w:type="textWrapping"/>
      </w:r>
      <w:r>
        <w:br w:type="textWrapping"/>
      </w:r>
      <w:r>
        <w:t xml:space="preserve"> </w:t>
      </w:r>
    </w:p>
    <w:p>
      <w:pPr>
        <w:pStyle w:val="BodyText"/>
      </w:pPr>
      <w:r>
        <w:t xml:space="preserve">Chương 134 - Điệp luyến hoa 34</w:t>
      </w:r>
    </w:p>
    <w:p>
      <w:pPr>
        <w:pStyle w:val="BodyText"/>
      </w:pPr>
      <w:r>
        <w:t xml:space="preserve">Tuyền Ki Phủ.</w:t>
      </w:r>
    </w:p>
    <w:p>
      <w:pPr>
        <w:pStyle w:val="BodyText"/>
      </w:pPr>
      <w:r>
        <w:t xml:space="preserve">Trong sương phòng, ánh lửa bập bùng trong lò than, phòng trong ấm áp, thỉnh thoảng có vài tiếng “tách” nho nhỏ vang lên là tiếng của vụn gỗ, trong căn phòng yên tĩnh nên vang lên rõ ràng một cách lạ thường.</w:t>
      </w:r>
    </w:p>
    <w:p>
      <w:pPr>
        <w:pStyle w:val="BodyText"/>
      </w:pPr>
      <w:r>
        <w:t xml:space="preserve">Tổng quản thái giám Hàn Sóc đứng lặng trong phòng, nhìn hoàng đế Gia Tường đang ngủ say trên giường, chân mày ông nghiêm trọng. Một lát sau ông dời bước đi đến trước giường, nói nhỏ: “Thái hoàng thượng, ngài tỉnh dậy đi! Mau tỉnh dậy!”</w:t>
      </w:r>
    </w:p>
    <w:p>
      <w:pPr>
        <w:pStyle w:val="BodyText"/>
      </w:pPr>
      <w:r>
        <w:t xml:space="preserve">Một lát sau, thái hoàng thượng Gia Tường mở mắt thật lớn, nheo mắt nhìn Hàn Sóc, trầm giọng nói: “Hàn Sóc, ngươi không muốn sống nữa sao, khi ta đang nghỉ ngơi ngươi cũng dám quấy rầy.”</w:t>
      </w:r>
    </w:p>
    <w:p>
      <w:pPr>
        <w:pStyle w:val="BodyText"/>
      </w:pPr>
      <w:r>
        <w:t xml:space="preserve">Hàn Sóc cuống quít lui về phía sau vài bước, quỳ rạp xuống đất.</w:t>
      </w:r>
    </w:p>
    <w:p>
      <w:pPr>
        <w:pStyle w:val="BodyText"/>
      </w:pPr>
      <w:r>
        <w:t xml:space="preserve">“Lão nô đáng chết. Nhưng lão nô thật sự lo lắng trong lòng, lão nô muốn hỏi thái hoàng thượng xem thái hoàng thượng đã nhớ lại sự việc trước kia chưa. Trước mắt chiến sự khẩn cấp chỉ có người mới có thể đứng ra chủ trì đại cuộc.” Hàn Sóc trầm giọng nói, “Chỉ có người mới có thể vạch trần việc Mạc Tầm Hoan cấu kết với hoàng đế mới mưu hại người, mới có thể bình ổn trận chiến này thôi.”</w:t>
      </w:r>
    </w:p>
    <w:p>
      <w:pPr>
        <w:pStyle w:val="BodyText"/>
      </w:pPr>
      <w:r>
        <w:t xml:space="preserve">“Hàn Sóc, ngươi đang lo lắng cho tên phản tặc kia sao, ngươi đã quy thuận hắn rồi sao? ” thái thượng hoàng Gia Tường từ trên giường ngồi dậy, ho khan hai tiếng, lạnh giọng hỏi.</w:t>
      </w:r>
    </w:p>
    <w:p>
      <w:pPr>
        <w:pStyle w:val="BodyText"/>
      </w:pPr>
      <w:r>
        <w:t xml:space="preserve">“Thái hoàng thượng, người đã nhớ lại những việc trước kia rồi sao? Thật tốt quá!” Hàn Sóc ngạc nhiên vui sướng ngẩng đầu lên.</w:t>
      </w:r>
    </w:p>
    <w:p>
      <w:pPr>
        <w:pStyle w:val="BodyText"/>
      </w:pPr>
      <w:r>
        <w:t xml:space="preserve">Thái thượng hoàng Gia Tường thản nhiên hừ một tiếng nói: “Không sai, ta đã nhớ lại việc trước kia, Hàn Sóc ngươi bảo ta hiện tại đứng ra vạch trần chuyện của Vô Trần chẳng phải là bảo ta chắp tay đem giang sơn đưa đến cho tên phản tặc kia sao.”</w:t>
      </w:r>
    </w:p>
    <w:p>
      <w:pPr>
        <w:pStyle w:val="BodyText"/>
      </w:pPr>
      <w:r>
        <w:t xml:space="preserve">“Thái hoàng thượng, lão nô cả gan nói vài câu, Tuyền vương cũng là con của ngài, tuy rằng hắn khởi sự nhưng cũng là bất đắc dĩ thôi. Hắn dự đoán trước được hoàng đế mới sẽ làm hại đến thái hoàng thượng cho nên đã gửi thư khẩn đến cho lão nô, nói lão nô tìm cơ hội đem thái hoàng thượng lặng lẽ rời khỏi cung. Cổ độc trên người ngài cũng là do Tuyền vương phái Cuồng Y danh tiếng lừng lẫy trên giang hồ đến chữa trị. Theo lão nô thấy thì Tuyền vương là người vừa trung lại vừa hiếu, có đức hạnh trong thiên hạ, xứng đáng làm hoàng đế. Trái ngược với tân đế, nay lại yêu thương nam sủng, dẫn sói về nhà, không được lòng dân !” Hàn Sóc đánh liều nói, mạo hiểm liều chết khuyên nhủ một cách rành mạch.</w:t>
      </w:r>
    </w:p>
    <w:p>
      <w:pPr>
        <w:pStyle w:val="BodyText"/>
      </w:pPr>
      <w:r>
        <w:t xml:space="preserve">“Hàn Sóc, hắn không phải con ta, hắn là con của Khánh Tông hoàng đế. Cái gì mà bất đắc dĩ, hắn khởi sự là để đoạt giang sơn từ trong tay ta, ta sẽ không cho phép chuyện này xảy ra.” Gia Tường hoàng đế nổi giận nói. Năm đó ông giết huynh đoạt vị, con của huynh trưởng ông lại khởi sự đoạt đi giang sơn của ông, đây đúng là báo ứng.</w:t>
      </w:r>
    </w:p>
    <w:p>
      <w:pPr>
        <w:pStyle w:val="BodyText"/>
      </w:pPr>
      <w:r>
        <w:t xml:space="preserve">“Thái hoàng thượng, ai nói với người Tuyền vương không phải con của người?” Hàn Sóc kinh hãi hỏi.</w:t>
      </w:r>
    </w:p>
    <w:p>
      <w:pPr>
        <w:pStyle w:val="BodyText"/>
      </w:pPr>
      <w:r>
        <w:t xml:space="preserve">Tâm trí thái hoàng thượng Gia Tường có vẻ nghiêm trọng, có vài tâm sự cho dù là nô tài thân cận nhất cũng không biết được. Huống chi việc này liên quan đến thể diện của ông, làm sao ông có thể cho người khác biết được.</w:t>
      </w:r>
    </w:p>
    <w:p>
      <w:pPr>
        <w:pStyle w:val="BodyText"/>
      </w:pPr>
      <w:r>
        <w:t xml:space="preserve">Hàn Sóc biết trong lòng thái hoàng thượng Gia Tường thật ra rất tán thưởng Dạ Vô Yên, tuy rằng ông không thể lí giải vì sao ông ta lại đối xử nghiêm khắc với Dạ Vô Yên như vậy, nhưng lại không ngờ đến ông cho rằng Dạ Vô Yên không phải là hoàng tử của ông.</w:t>
      </w:r>
    </w:p>
    <w:p>
      <w:pPr>
        <w:pStyle w:val="BodyText"/>
      </w:pPr>
      <w:r>
        <w:t xml:space="preserve">“Việc này ngươi không cần hỏi.” thái thượng hoàng Gia Tường hừ lạnh một tiếng, ánh mắt trở nên thật đáng sợ.</w:t>
      </w:r>
    </w:p>
    <w:p>
      <w:pPr>
        <w:pStyle w:val="BodyText"/>
      </w:pPr>
      <w:r>
        <w:t xml:space="preserve">“Thái thượng hoàng, việc này có phải là do Minh hoàng hậu nói không?” Hàn Sóc quỳ trên mặt đất hỏi.</w:t>
      </w:r>
    </w:p>
    <w:p>
      <w:pPr>
        <w:pStyle w:val="BodyText"/>
      </w:pPr>
      <w:r>
        <w:t xml:space="preserve">“Không phải nàng ta nói, mà là lấy máu nghiệm thân.” thái thượng hoàng Gia Tường thở dài một tiếng nói, ông vẫn nhớ rõ năm đó khi hai giọt máu đỏ tươi ở trong bát nước trắng như tuyết dù thế nào cũng không thể hòa vào nhau, trong lòng ông đã cảm thấy mất mát cùng tuyệt vọng thế nào.</w:t>
      </w:r>
    </w:p>
    <w:p>
      <w:pPr>
        <w:pStyle w:val="BodyText"/>
      </w:pPr>
      <w:r>
        <w:t xml:space="preserve">“Thái thượng hoàng, máu của Tuyền vương là do tự ngài lấy từ trên người Tuyền vương sao?” Hàn Sóc nghiêm giọng hỏi.</w:t>
      </w:r>
    </w:p>
    <w:p>
      <w:pPr>
        <w:pStyle w:val="BodyText"/>
      </w:pPr>
      <w:r>
        <w:t xml:space="preserve">Thái thượng hoàng Gia Tường nghe vậy thì trong lòng chấn động, năm đó Dạ Vô Yên bị thương ông liền phái người đến trị thương cho Dạ Vô Yên, ngự y lấy máu của Dạ Vô Yên. Máu có phải lấy từ trên người Dạ Vô Yên không thì ông cũng chưa đích thân nhìn thấy. Nhưng ngự y Ân Đình kia là người ông tín nhiệm nhất, ông ta tuyệt đối sẽ không lừa gạt ông.</w:t>
      </w:r>
    </w:p>
    <w:p>
      <w:pPr>
        <w:pStyle w:val="BodyText"/>
      </w:pPr>
      <w:r>
        <w:t xml:space="preserve">Thái thượng hoàng Gia Tường hừ lạnh một tiếng nói: “Dù chưa tận mắt nhìn thấy, nhưng mà ngự y Ân tuyệt đối sẽ không lừa ta.”</w:t>
      </w:r>
    </w:p>
    <w:p>
      <w:pPr>
        <w:pStyle w:val="BodyText"/>
      </w:pPr>
      <w:r>
        <w:t xml:space="preserve">“Thái hoàng thượng, cho dù Tuyền vương không phải hoàng tử của người nhưng người đã quên hoàng đế mới đã hạ độc người sao? Nếu để hoàng đế mới thắng chắc chắn còn có thể xuống tay với thái thượng hoàng nữa. Xin thái thượng hoàng hãy cân nhắc!” Hàn Sóc không ngừng dập đầu, khuôn mặt đầy lo lắng.</w:t>
      </w:r>
    </w:p>
    <w:p>
      <w:pPr>
        <w:pStyle w:val="BodyText"/>
      </w:pPr>
      <w:r>
        <w:t xml:space="preserve">“Bẩm thái thượng hoàng, Tuyền Ki công tử cầu kiến.” Thị nữ ngoài cửa đã biết được thân phận của thái thượng hoàng Gia Tường, đang đứng trước cửa cao giọng bẩm báo.</w:t>
      </w:r>
    </w:p>
    <w:p>
      <w:pPr>
        <w:pStyle w:val="BodyText"/>
      </w:pPr>
      <w:r>
        <w:t xml:space="preserve">“Cho hắn vào!” thái thượng hoàng Gia Tường nói nhàn nhạt</w:t>
      </w:r>
    </w:p>
    <w:p>
      <w:pPr>
        <w:pStyle w:val="BodyText"/>
      </w:pPr>
      <w:r>
        <w:t xml:space="preserve">Lời vừa dứt, Phượng Miên đã nhanh chóng tiến vào.</w:t>
      </w:r>
    </w:p>
    <w:p>
      <w:pPr>
        <w:pStyle w:val="BodyText"/>
      </w:pPr>
      <w:r>
        <w:t xml:space="preserve">Hắn vẫn chưa vào trong phòng mà đang lẳng lặng đứng yên ở cửa, thấy thái thượng hoàng Gia Tường cũng không quỳ thi lễ, khuôn mặt ngọc trong trẻo nhưng lạnh lùng, ánh mắt không mang theo một chút tình cảm nào thản nhiên nhìn lướt qua thái thượng hoàng, nói giọng lạnh lùng : “Tuyền vương đã bị Dạ Vô Trần làm hại, việc này thái hoàng thượng có thể yên tâm, giang sơn tuyệt đối sẽ không rơi vào tay Tuyền vương.”</w:t>
      </w:r>
    </w:p>
    <w:p>
      <w:pPr>
        <w:pStyle w:val="BodyText"/>
      </w:pPr>
      <w:r>
        <w:t xml:space="preserve">“Cái gì?! Ngươi nói gì?” Hàn Sóc từ trên mặt đất lảo đảo đứng lên, hoảng sợ quay đầu nhìn về phía Phượng Miên.</w:t>
      </w:r>
    </w:p>
    <w:p>
      <w:pPr>
        <w:pStyle w:val="BodyText"/>
      </w:pPr>
      <w:r>
        <w:t xml:space="preserve">Phượng Miên đang đứng dưới ánh nến mờ ảo, khuôn mặt tuấn tú hiện lên trong ánh nến lung linh nhưng một nửa chìm trong bóng tối.</w:t>
      </w:r>
    </w:p>
    <w:p>
      <w:pPr>
        <w:pStyle w:val="BodyText"/>
      </w:pPr>
      <w:r>
        <w:t xml:space="preserve">“Phượng công tử, lời ngươi nói là thật sao?! Tuyền vương, hắn thật sự…gặp nạn?” Hàn Sóc đứng dậy đi vài bước đến trước mặt Phượng Miên, bàn tay bắt lấy vai Phượng Miên. Nương theo ánh nến nhàn nhạt ông nhìn thấy rõ trong đôi mắt đen như ngọc của Phượng Miên đang ẩn chứa nỗi đau đớn mãnh liệt, nhìn thấy đôi môi hơi nhếch lên của hắn không còn chút máu, nhìn thấy khuôn mặt trắng nõn của hắn trắng bệch như tro tàn.</w:t>
      </w:r>
    </w:p>
    <w:p>
      <w:pPr>
        <w:pStyle w:val="BodyText"/>
      </w:pPr>
      <w:r>
        <w:t xml:space="preserve">Phượng Miên, nam tử ôn hòa tao nhã này, bên môi luôn mang theo một nụ cười nhàn nhạt, nếu không gặp phải một đả kích thật lớn làm sao hắn có thể đau đớn kịch liệt như vậy. Trong lòng Hàn Sóc chấn động mãnh liệt, ông lảo đảo lui về phía sau vài bước, nếu như không phải phía sau có một chiếc bàn đỡ lấy thân mình thì có thể ông đã tê liệt ngã trên mặt đất.</w:t>
      </w:r>
    </w:p>
    <w:p>
      <w:pPr>
        <w:pStyle w:val="BodyText"/>
      </w:pPr>
      <w:r>
        <w:t xml:space="preserve">Trước mắt hiện lên một dung nhan tuyệt sắc, như khói tỏa như sương mù, khóe môi nở rộ một nụ cười thuần khiết giống như tiên nữ trên chín tầng mây giáng trần.</w:t>
      </w:r>
    </w:p>
    <w:p>
      <w:pPr>
        <w:pStyle w:val="BodyText"/>
      </w:pPr>
      <w:r>
        <w:t xml:space="preserve">Nàng nói với ông: “Hàn Sóc, ngươi là một người tốt. Ta chỉ sợ thời gian không còn nhiều, Yên nhi ở trong thâm cung không có nơi nào để dựa vào, về sau chỉ có thể nhờ cậy ngươi chăm sóc.”</w:t>
      </w:r>
    </w:p>
    <w:p>
      <w:pPr>
        <w:pStyle w:val="BodyText"/>
      </w:pPr>
      <w:r>
        <w:t xml:space="preserve">Nhưng ông chung quy vẫn không thể bảo vệ được Dạ Vô Yên, không thể bảo vệ được đứa con của nữ tử xinh đẹp như hoa như mộng kia.</w:t>
      </w:r>
    </w:p>
    <w:p>
      <w:pPr>
        <w:pStyle w:val="BodyText"/>
      </w:pPr>
      <w:r>
        <w:t xml:space="preserve">Thái thượng hoàng Gia Tường ngồi giường trên, nghe được tin tức này thì trong nháy mắt toàn thân giống như bị rút hết khí lực, ông chậm rãi nắm lấy cạnh giường mới có thể miễn cưỡng đứng dậy được.</w:t>
      </w:r>
    </w:p>
    <w:p>
      <w:pPr>
        <w:pStyle w:val="BodyText"/>
      </w:pPr>
      <w:r>
        <w:t xml:space="preserve">Dạ Vô Yên, người làm ông vừa thương vừa hận, trong lòng vô cùng rối loạn rốt cuộc đã không còn trên đời này nữa sao? Không thể nghi ngờ, thật ra ông hy vọng hắn chết, nhưng nhiều năm như vậy ông vẫn không thể tàn nhẫn ra tay loại bỏ hắn. Hôm nay hắn rốt cuộc chết đi, nhưng đáy lòng ông lại không có chút vui sướng nào mà ngược lại cảm thấy như bị búa tạ đánh xuống, đau đớn khó chịu và cô đơn vô cùng.</w:t>
      </w:r>
    </w:p>
    <w:p>
      <w:pPr>
        <w:pStyle w:val="BodyText"/>
      </w:pPr>
      <w:r>
        <w:t xml:space="preserve">“Tuyền vương trước khi đi cướp pháp trường cũng không hề báo cho chúng tôi biết, nếu lỡ ngài xảy ra việc gì ngoài ý muốn, ngài muốn chúng tôi đánh bại Dạ Vô Trần để giúp đỡ Dạ Vô Nhai lên ngôi. Thái thượng hoàng, Dạ Vô Nhai chắc là con ruột của người chứ! Nếu ngài không hi vọng giang sơn rơi vào tay giặc ngoại xâm thì xin hãy mau chóng quyết đoán!” Phượng Miên gằn từng tiếng, lạnh giọng nói, nói xong xoay người từ phòng trong bước ra ngoài.</w:t>
      </w:r>
    </w:p>
    <w:p>
      <w:pPr>
        <w:pStyle w:val="BodyText"/>
      </w:pPr>
      <w:r>
        <w:t xml:space="preserve">Đêm đã khuya, từng bông tuyết không một tiếng động từ không trung rơi xuống giống như thương tiếc điều gì đó.</w:t>
      </w:r>
    </w:p>
    <w:p>
      <w:pPr>
        <w:pStyle w:val="BodyText"/>
      </w:pPr>
      <w:r>
        <w:t xml:space="preserve">Một mảnh bông tuyết rơi xuống khóe mắt Phượng Miên bị hòa tan trong nháy mắt, giống như một giọt nước mắt theo hai má uốn lượn chảy xuống.</w:t>
      </w:r>
    </w:p>
    <w:p>
      <w:pPr>
        <w:pStyle w:val="BodyText"/>
      </w:pPr>
      <w:r>
        <w:t xml:space="preserve">***</w:t>
      </w:r>
    </w:p>
    <w:p>
      <w:pPr>
        <w:pStyle w:val="BodyText"/>
      </w:pPr>
      <w:r>
        <w:t xml:space="preserve">Trời đen kịt, tuyết trắng xóa, băng hồng hồng.</w:t>
      </w:r>
    </w:p>
    <w:p>
      <w:pPr>
        <w:pStyle w:val="BodyText"/>
      </w:pPr>
      <w:r>
        <w:t xml:space="preserve">Ánh đao, bóng kiếm, mũi tên nhọn.</w:t>
      </w:r>
    </w:p>
    <w:p>
      <w:pPr>
        <w:pStyle w:val="BodyText"/>
      </w:pPr>
      <w:r>
        <w:t xml:space="preserve">Đao kiếm ngập trời, tiếng hò hét, giết cùng bị giết.</w:t>
      </w:r>
    </w:p>
    <w:p>
      <w:pPr>
        <w:pStyle w:val="BodyText"/>
      </w:pPr>
      <w:r>
        <w:t xml:space="preserve">Không thể nghi ngờ trận chiến này thật kịch liệt vô cùng. Nhưng dù kịch liệt thế nào thắng hay thua đối với Sắt Sắt đã không còn quan trọng, hiện tại nàng chỉ muốn biết Dạ Vô Yên rốt cuộc thế nào thôi? Thiết Phi Dương nói sẽ cứu hắn ra, nhưng tình thế trước mắt, muốn cứu người khẳng định là sẽ không thoát ra được.</w:t>
      </w:r>
    </w:p>
    <w:p>
      <w:pPr>
        <w:pStyle w:val="BodyText"/>
      </w:pPr>
      <w:r>
        <w:t xml:space="preserve">Rốt cuộc nếu cứu được thì chạy thế nào đây?</w:t>
      </w:r>
    </w:p>
    <w:p>
      <w:pPr>
        <w:pStyle w:val="BodyText"/>
      </w:pPr>
      <w:r>
        <w:t xml:space="preserve">Sắt Sắt ngước mắt nhìn chung quang, ánh mắt bỗng nhiên nhìn chăm chú trên chỗ mái hiên cao nhất của thiên lao ở hình bộ, nơi đó cũng có binh sĩ đang chiến đấu kịch liệt, nhưng bởi vì là chỗ cao nhất cho nên cũng không có nhiều người. Thỉnh thoảng có binh sĩ nhảy lên lại bị một vài tên thủ hộ ở đó đá xuống dưới.</w:t>
      </w:r>
    </w:p>
    <w:p>
      <w:pPr>
        <w:pStyle w:val="BodyText"/>
      </w:pPr>
      <w:r>
        <w:t xml:space="preserve">Trong lòng Sắt Sắt bỗng nhiên bị kìm hãm, nàng dừng lại, loan đao trong suốt nhưng lạnh lùng đang dừng lại giữa không trung, không hề nhúc nhích. Khuôn mặt xinh đẹp, miệng nở một nụ cười đẹp như ánh nắng.</w:t>
      </w:r>
    </w:p>
    <w:p>
      <w:pPr>
        <w:pStyle w:val="BodyText"/>
      </w:pPr>
      <w:r>
        <w:t xml:space="preserve">Thì ra là thế, cứu được người từ trên mái hiên cao như vậy, chỗ cao khó có thể tập kích tới, người của Dạ Vô Trần cũng không thể đi lên. Tên mặt lạnh Thiết Phi Dương này hại nàng vừa rồi lo lắng gần chết.</w:t>
      </w:r>
    </w:p>
    <w:p>
      <w:pPr>
        <w:pStyle w:val="BodyText"/>
      </w:pPr>
      <w:r>
        <w:t xml:space="preserve">Một thanh kiếm sắc bén hung ác bổ tới, trên tay Sắt Sắt cầm đao, người lui lại vài bước mượn lực thả người xuống, thi triển khinh công bay lướt qua vai vô số người, lao đến chỗ cao nhất trên mái hiên. Chỉ trong chốc lát nàng đã rơi mình trên mái ngói.</w:t>
      </w:r>
    </w:p>
    <w:p>
      <w:pPr>
        <w:pStyle w:val="BodyText"/>
      </w:pPr>
      <w:r>
        <w:t xml:space="preserve">Trên nóc nhà có mấy chục binh sĩ bao vây phòng thủ, võ nghệ cũng không kém, xem ra Xuân Thủy lâu đã điều đến những người tinh nhuệ nhất. Sắc mặt của bọn họ thê lương và bi ai, thấy Sắt Sắt đến thì vẻ đau đớn kịch liệt càng hiện lên rõ ràng.</w:t>
      </w:r>
    </w:p>
    <w:p>
      <w:pPr>
        <w:pStyle w:val="BodyText"/>
      </w:pPr>
      <w:r>
        <w:t xml:space="preserve">Sắt Sắt đẩy những người đang đứng chắn trước mắt ra, dẫm lên những bông tuyết đọng trên mái hiên, từng bước một chậm rãi đi về phía tâm điểm bọn họ đang vây quanh. Tuyết trên mái hiên rất dày dẫm lên truyền đến âm thanh “sột soạt”, âm thanh xôn xao tựa như tiếng lòng của nàng.</w:t>
      </w:r>
    </w:p>
    <w:p>
      <w:pPr>
        <w:pStyle w:val="BodyText"/>
      </w:pPr>
      <w:r>
        <w:t xml:space="preserve">Nơi đó có một tấm áo choàng không biết của người nào, trên áo choàng có một người đang nằm, trên người quấn một tấm áo lông cừu thật dày.</w:t>
      </w:r>
    </w:p>
    <w:p>
      <w:pPr>
        <w:pStyle w:val="BodyText"/>
      </w:pPr>
      <w:r>
        <w:t xml:space="preserve">Nụ cười bên môi Sắt Sắt Sắt dần dần đông cứng lại, nàng ngồi xổm xuống, hai mắt nhìn thẳng vào người đang nằm nơi đó, âm thanh chung quanh gần như đều tiêu tán hết, trong nháy mắt đầu óc trở nên trống rỗng, hơi thở ngưng trệ, thậm chí nàng không nhận ra miệng vết thương trên người đang rỉ từng giọt máu tươi, cũng không cảm thấy đau đớn chút nào.</w:t>
      </w:r>
    </w:p>
    <w:p>
      <w:pPr>
        <w:pStyle w:val="BodyText"/>
      </w:pPr>
      <w:r>
        <w:t xml:space="preserve">Nàng không dám vui mừng, sợ sự vui mừng kia sẽ trở thành nỗi thất vọng, cũng không dám đau thương, sợ nỗi đau thương kia sẽ mang đến một kết cục đáng sợ. Nàng chỉ có thể khiến cho lòng mình trống rỗng , từng bước một đi lại gần chỗ kia.</w:t>
      </w:r>
    </w:p>
    <w:p>
      <w:pPr>
        <w:pStyle w:val="BodyText"/>
      </w:pPr>
      <w:r>
        <w:t xml:space="preserve">Tuyết bay phất phơ đầy trời, giống như những sợi tơ, rơi xuống không một tiếng động .</w:t>
      </w:r>
    </w:p>
    <w:p>
      <w:pPr>
        <w:pStyle w:val="BodyText"/>
      </w:pPr>
      <w:r>
        <w:t xml:space="preserve">Áo choàng đơn giản mỏng manh như vậy, người nằm trên đó làm sao có thể chống lại cơn rét lạnh kia chứ.</w:t>
      </w:r>
    </w:p>
    <w:p>
      <w:pPr>
        <w:pStyle w:val="BodyText"/>
      </w:pPr>
      <w:r>
        <w:t xml:space="preserve">Sắt Sắt ngồi xổm xuống vươn bàn tay run run ra, chậm rãi vén tấm áo choàng lông cừu khoác trên người của người kia lên. Đến khi Sắt Sắt thấy rõ khuôn mặt người sau tấm áo lông cừu kia, nàng bỗng nhiên mở to hai mắt nhìn rốt cuộc không thể tin những gì đang diễn ra trước mắt mình.</w:t>
      </w:r>
    </w:p>
    <w:p>
      <w:pPr>
        <w:pStyle w:val="BodyText"/>
      </w:pPr>
      <w:r>
        <w:t xml:space="preserve">Quần áo dính bùn và máu sặc sỡ giờ đã hóa thành một đống vải rách nát hình như bị roi quất lên, rốt cuộc không thể nhìn ra hình dạng ban đầu của nó. Máu đọng thành từng mảng đông cứng đỏ sậm nhuộm đỏ cả y phục dính trên người của người kia…có lẽ người kia đã không còn có thể gọi là người nữa chỉ còn là một vũng máu không có cảm xúc, chỉ miễn cưỡng duy trì hình dạng con người. Da thịt không thể che đậy bởi bộ áo quần rách nát hàng trăm ngàn vết thương chằng chịt, bị phỏng, vết thương do roi quất, vết thương do đao kiếm tạo thành… Trước mắt có thể thấy được toàn thân đã không còn chỗ nào lành lặn. Mái tóc đen đã trở nên ẩm ướt cùng với máu loãng đông lại thành từng mảng băng, tính cả những bông tuyết rơi xuống che khuất khuôn mặt hắn. Ngón tay Sắt Sắt run run, thật cẩn thận phủi lớp tuyết đọng và mảng băng hồng hồng phủ trên mặt hắn mở ra trước mắt nàng, khuôn mặt bị phỏng với diện tích rộng lộ ra, căn bản da thịt không chỗ nào còn lành lặn nên nhìn không ra bộ mặt thật.</w:t>
      </w:r>
    </w:p>
    <w:p>
      <w:pPr>
        <w:pStyle w:val="BodyText"/>
      </w:pPr>
      <w:r>
        <w:t xml:space="preserve">Người đông cứng, máu chảy đầm đìa, không còn hơi thở kia là ai?</w:t>
      </w:r>
    </w:p>
    <w:p>
      <w:pPr>
        <w:pStyle w:val="BodyText"/>
      </w:pPr>
      <w:r>
        <w:t xml:space="preserve">Dạ Vô Yên đang ở đâu?</w:t>
      </w:r>
    </w:p>
    <w:p>
      <w:pPr>
        <w:pStyle w:val="BodyText"/>
      </w:pPr>
      <w:r>
        <w:t xml:space="preserve">“Tuyền vương đâu? Tuyền vương đang ở đâu?” Sắt Sắt quay lại, khóe môi mấp máy, khuôn mặt đờ đẫn, nở một nụ cười cứng ngắc, nhẹ giọng hỏi thị vệ đứng phía sau.</w:t>
      </w:r>
    </w:p>
    <w:p>
      <w:pPr>
        <w:pStyle w:val="BodyText"/>
      </w:pPr>
      <w:r>
        <w:t xml:space="preserve">“Vương phi, xin hãy nén đau thương!” Thị vệ kia tự nhiên lại khóc lóc than vãn cung kính nói với Sắt Sắt.</w:t>
      </w:r>
    </w:p>
    <w:p>
      <w:pPr>
        <w:pStyle w:val="BodyText"/>
      </w:pPr>
      <w:r>
        <w:t xml:space="preserve">“Nén bi thương, ta nén cái gì chứ, Tuyền vương đâu?” Sắt Sắt chỉ chớp mắt, thấy Vân Kinh Cuồng đang đứng ở góc khuất bên ngoài.</w:t>
      </w:r>
    </w:p>
    <w:p>
      <w:pPr>
        <w:pStyle w:val="BodyText"/>
      </w:pPr>
      <w:r>
        <w:t xml:space="preserve">Tuyết bay mờ mịt, Vân Kinh Cuồng chỉ đứng ở trong mái hiên bên cạnh, chỗ cao nên gió vốn rất mạnh, thổi quần áo của hắn bay lên, nhìn có vẻ tiêu điều thê lương.</w:t>
      </w:r>
    </w:p>
    <w:p>
      <w:pPr>
        <w:pStyle w:val="BodyText"/>
      </w:pPr>
      <w:r>
        <w:t xml:space="preserve">Nàng nhanh chóng đi đến bên cạnh hắn, lạnh giọng hỏi: “Vân Kinh Cuồng, Tuyền vương đâu? Các ngươi đã cứu hắn ra rồi đưa hắn đi đâu?”</w:t>
      </w:r>
    </w:p>
    <w:p>
      <w:pPr>
        <w:pStyle w:val="BodyText"/>
      </w:pPr>
      <w:r>
        <w:t xml:space="preserve">Vân Kinh Cuồng quay lại, Sắt Sắt vô cùng kinh ngạc, nàng chưa bao giờ nhìn thấy biểu tình đáng sợ như vậy trên mặt hắn. Đúng vậy, thật đáng sợ! Bi thương đến đáng sợ! Hắn liếc mắt nhìn Sắt Sắt một cái, thật lâu sau vẫn không lên tiếng.</w:t>
      </w:r>
    </w:p>
    <w:p>
      <w:pPr>
        <w:pStyle w:val="BodyText"/>
      </w:pPr>
      <w:r>
        <w:t xml:space="preserve">Muốn hắn nói gì đây?</w:t>
      </w:r>
    </w:p>
    <w:p>
      <w:pPr>
        <w:pStyle w:val="BodyText"/>
      </w:pPr>
      <w:r>
        <w:t xml:space="preserve">Nói câu xin hãy nén bi thương?! Hay là nói cái gì mà người chết không thể sống lại, người sống phải trân trọng sinh mệnh?!</w:t>
      </w:r>
    </w:p>
    <w:p>
      <w:pPr>
        <w:pStyle w:val="BodyText"/>
      </w:pPr>
      <w:r>
        <w:t xml:space="preserve">Không! Hắn cái gì cũng không thể nói nên lời.</w:t>
      </w:r>
    </w:p>
    <w:p>
      <w:pPr>
        <w:pStyle w:val="BodyText"/>
      </w:pPr>
      <w:r>
        <w:t xml:space="preserve">Hắn chỉ có thể trơ mắt nhìn Sắt Sắt, môi run run, thật lâu sau cũng không thể nói nên lời.</w:t>
      </w:r>
    </w:p>
    <w:p>
      <w:pPr>
        <w:pStyle w:val="BodyText"/>
      </w:pPr>
      <w:r>
        <w:t xml:space="preserve">“Vân Kinh Cuồng! Dạ Vô Yên đâu? Nếu ngươi không nói gì ta sẽ giết ngươi!” Sắt Sắt lạnh lùng nói, đưa tay nắm chặt lấy Tân Nguyệt loan đao.</w:t>
      </w:r>
    </w:p>
    <w:p>
      <w:pPr>
        <w:pStyle w:val="BodyText"/>
      </w:pPr>
      <w:r>
        <w:t xml:space="preserve">Ánh mắt Vân Kinh Cuồng dừng lại ở sắc mặt giận dữ của Sắt Sắt, hắn không nói được một lời nào, chậm rãi đi đến trước thân xác của người máu me đầm đìa kia, quỳ xuống.</w:t>
      </w:r>
    </w:p>
    <w:p>
      <w:pPr>
        <w:pStyle w:val="BodyText"/>
      </w:pPr>
      <w:r>
        <w:t xml:space="preserve">“Vân Kinh Cuồng, ngươi nói cho ta biết đi, đó là ai vậy?” Sắt Sắt hỏi cẩn thận , bên môi nàng vẫn còn duy trì nụ cười gượng kia, cố ý muốn dùng nụ cười để ngăn nỗi khủng hoảng trong lòng lại.</w:t>
      </w:r>
    </w:p>
    <w:p>
      <w:pPr>
        <w:pStyle w:val="BodyText"/>
      </w:pPr>
      <w:r>
        <w:t xml:space="preserve">Vân Kinh Cuồng quay đầu lại, ánh mắt thê lương nhìn Sắt Sắt, thấp giọng nói: “Đây là người chúng ta cứu ra từ nhà tù nơi giam giữ Tuyền vương.”</w:t>
      </w:r>
    </w:p>
    <w:p>
      <w:pPr>
        <w:pStyle w:val="BodyText"/>
      </w:pPr>
      <w:r>
        <w:t xml:space="preserve">Từ nhà tù nơi giam giữ hắn cứu ra thì nhất định là hắn sao?</w:t>
      </w:r>
    </w:p>
    <w:p>
      <w:pPr>
        <w:pStyle w:val="BodyText"/>
      </w:pPr>
      <w:r>
        <w:t xml:space="preserve">Không!!!</w:t>
      </w:r>
    </w:p>
    <w:p>
      <w:pPr>
        <w:pStyle w:val="BodyText"/>
      </w:pPr>
      <w:r>
        <w:t xml:space="preserve">Đây tuyệt đối không phải là Dạ Vô Yên!</w:t>
      </w:r>
    </w:p>
    <w:p>
      <w:pPr>
        <w:pStyle w:val="BodyText"/>
      </w:pPr>
      <w:r>
        <w:t xml:space="preserve">Dạ Vô Yên làm sao có thể trở thành thế này!?</w:t>
      </w:r>
    </w:p>
    <w:p>
      <w:pPr>
        <w:pStyle w:val="BodyText"/>
      </w:pPr>
      <w:r>
        <w:t xml:space="preserve">Hắn là người phong lưu tuấn nhã thế nào, không phải áo trắng tao nhã thì là hoa phục cẩm tú, trên vạt áo thêu hoa văn tinh tế. Cao quý như vậy, phóng khoáng tao nhã như vậy sao có thể hóa thành dáng vẻ không còn chút cảm xúc như vậy. Hắn là người thanh tao tuấn mĩ thế nào, làm sao, làm sao khuôn mặt có thể máu me đầm đìa như vậy.</w:t>
      </w:r>
    </w:p>
    <w:p>
      <w:pPr>
        <w:pStyle w:val="BodyText"/>
      </w:pPr>
      <w:r>
        <w:t xml:space="preserve">Dạ Vô Yên làm sao có thể chết được!?</w:t>
      </w:r>
    </w:p>
    <w:p>
      <w:pPr>
        <w:pStyle w:val="BodyText"/>
      </w:pPr>
      <w:r>
        <w:t xml:space="preserve">Hắn mạnh mẽ như vậy, làm sao có thể, làm sao có thể chết chứ!?</w:t>
      </w:r>
    </w:p>
    <w:p>
      <w:pPr>
        <w:pStyle w:val="BodyText"/>
      </w:pPr>
      <w:r>
        <w:t xml:space="preserve">Nàng không tin, đây tuyệt đối không phải hắn!</w:t>
      </w:r>
    </w:p>
    <w:p>
      <w:pPr>
        <w:pStyle w:val="BodyText"/>
      </w:pPr>
      <w:r>
        <w:t xml:space="preserve">Sắt Sắt bỗng nhiên nhớ lại, vai trái của Dạ Vô Yên từng bị nàng cắn để lại một vết sẹo nhỏ.</w:t>
      </w:r>
    </w:p>
    <w:p>
      <w:pPr>
        <w:pStyle w:val="BodyText"/>
      </w:pPr>
      <w:r>
        <w:t xml:space="preserve">Sắt Sắt mím chặt môi, hàm răng dường như đã cắn nát môi. Nàng duỗi ngón tay, vén mảnh vải bố bên vai trái của hắn lên, nương theo ánh tuyết, nàng nhìn thấy trên vai trái đầy máu có một vết phỏng đáng sợ vô cùng, ngay cả khi có vết sẹo thì căn bản cũng không thể nhìn ra.</w:t>
      </w:r>
    </w:p>
    <w:p>
      <w:pPr>
        <w:pStyle w:val="BodyText"/>
      </w:pPr>
      <w:r>
        <w:t xml:space="preserve">Hắn không phải!</w:t>
      </w:r>
    </w:p>
    <w:p>
      <w:pPr>
        <w:pStyle w:val="BodyText"/>
      </w:pPr>
      <w:r>
        <w:t xml:space="preserve">“Vân Kinh Cuồng, hắn căn bản không phải chủ tử của ngươi!” Sắt Sắt bình tĩnh đứng dậy, cười mờ mịt , “Vai trái của hắn không có vết sẹo! Không có vết sẹo kia!”</w:t>
      </w:r>
    </w:p>
    <w:p>
      <w:pPr>
        <w:pStyle w:val="BodyText"/>
      </w:pPr>
      <w:r>
        <w:t xml:space="preserve">Vân Khinh Cuồng thương xót ngẩng đầu, nhìn nụ cười nhẹ nhàng nhợt nhạt bên môi Sắt Sắt, nụ cười kia khiến nàng trở nên xinh đẹp lạ thường.</w:t>
      </w:r>
    </w:p>
    <w:p>
      <w:pPr>
        <w:pStyle w:val="BodyText"/>
      </w:pPr>
      <w:r>
        <w:t xml:space="preserve">Người đã bị thương thành như vậy, làm sao có thể tìm được vết sẹo nữa, chỉ là nếu có cũng đã bị những vết thương mới bao trùm lên làm sao có thể tìm được.</w:t>
      </w:r>
    </w:p>
    <w:p>
      <w:pPr>
        <w:pStyle w:val="BodyText"/>
      </w:pPr>
      <w:r>
        <w:t xml:space="preserve">“Cổ tay phải của hắn có vết xương gãy!”</w:t>
      </w:r>
    </w:p>
    <w:p>
      <w:pPr>
        <w:pStyle w:val="BodyText"/>
      </w:pPr>
      <w:r>
        <w:t xml:space="preserve">“Gãy xương, làm sao mà gãy xương?” Sắt Sắt cười lạnh hỏi.</w:t>
      </w:r>
    </w:p>
    <w:p>
      <w:pPr>
        <w:pStyle w:val="BodyText"/>
      </w:pPr>
      <w:r>
        <w:t xml:space="preserve">Vân Kinh Cuồng liền mơ màng nói: “Năm đó, vương gia một chưởng đánh ngươi rớt xuống vách núi đen, sau khi trở về hối hận vô cùng nên đã chặt đứt tay phải của mình.”</w:t>
      </w:r>
    </w:p>
    <w:p>
      <w:pPr>
        <w:pStyle w:val="BodyText"/>
      </w:pPr>
      <w:r>
        <w:t xml:space="preserve">Gió đêm dường như trở nên lãnh lẽo hơn, lạnh đến thấu xương, mang theo mười phần lạnh lẽo, gào thét thổi qua hai má, luồn qua từng khe hở chui vào tận xương tủy của nàng, cuồn cuộn thổi.</w:t>
      </w:r>
    </w:p>
    <w:p>
      <w:pPr>
        <w:pStyle w:val="BodyText"/>
      </w:pPr>
      <w:r>
        <w:t xml:space="preserve">Nàng chưa bao giờ biết cổ tay của hắn đã từng bị gãy.</w:t>
      </w:r>
    </w:p>
    <w:p>
      <w:pPr>
        <w:pStyle w:val="BodyText"/>
      </w:pPr>
      <w:r>
        <w:t xml:space="preserve">Bởi vì lỡ tay đánh nàng rơi xuống vách núi đen cho nên hắn liền bẻ gãy xương cổ tay của mình. Trách không được hắn lại dùng kiếm tay trái, chắc hẳn là đã luyện tập sau khi tay phải bị thương.</w:t>
      </w:r>
    </w:p>
    <w:p>
      <w:pPr>
        <w:pStyle w:val="BodyText"/>
      </w:pPr>
      <w:r>
        <w:t xml:space="preserve">Sắt Sắt ngây dại, bức tường cứng rắn trong lòng như vỡ nát thành từng mảnh nhỏ vụn, hóa thành những hạt bụi, ngảy cả khi buông tay rơi xuống vách núi kia, nàng cũng chưa từng cảm thấy tuyệt vọng như vậy.</w:t>
      </w:r>
    </w:p>
    <w:p>
      <w:pPr>
        <w:pStyle w:val="BodyText"/>
      </w:pPr>
      <w:r>
        <w:t xml:space="preserve">Những hoài nghi cùng không tin tưởng trong lòng tại giây phút này bị kích thích làm tiêu tan tất cả.</w:t>
      </w:r>
    </w:p>
    <w:p>
      <w:pPr>
        <w:pStyle w:val="BodyText"/>
      </w:pPr>
      <w:r>
        <w:t xml:space="preserve">Cảm giác hít thở không thông ập tới, nước mắt tràn ra, nàng ngã sấp xuống mái hiên tuyết đọng dày đặc.</w:t>
      </w:r>
    </w:p>
    <w:p>
      <w:pPr>
        <w:pStyle w:val="BodyText"/>
      </w:pPr>
      <w:r>
        <w:t xml:space="preserve">Thật lạnh, nàng chưa bao giờ biết tuyết đọng lại lạnh thấu xương như vậy, chậm rãi thấm vào da thịt nàng, xâm nhập vào lòng nàng.</w:t>
      </w:r>
    </w:p>
    <w:p>
      <w:pPr>
        <w:pStyle w:val="BodyText"/>
      </w:pPr>
      <w:r>
        <w:t xml:space="preserve">Nàng hung hăng cắn môi, từ trên mặt tuyết đọng đứng lên, vòng tay ôm lấy thân thể đã đông cứng không còn hơi thở kia, nàng dùng áo choàng lông cừu ôm chặt lấy hắn, khẩn cầu một chút ấm áp cuối cùng, hy vọng có thể làm cho hắn tỉnh dậy.</w:t>
      </w:r>
    </w:p>
    <w:p>
      <w:pPr>
        <w:pStyle w:val="BodyText"/>
      </w:pPr>
      <w:r>
        <w:t xml:space="preserve">Trên pháp trường, hắn giục ngựa lao đến cứu nàng ra, làm cho lòng nàng vốn đã như mặt nước phẳng lặng lại bắt đầu gợn sóng, bắt đầu cuộn sóng, mà hắn lại không một lời nào rời xa nàng, vĩnh viễn rời xa nàng.</w:t>
      </w:r>
    </w:p>
    <w:p>
      <w:pPr>
        <w:pStyle w:val="BodyText"/>
      </w:pPr>
      <w:r>
        <w:t xml:space="preserve">Thật quá tàn nhẫn!</w:t>
      </w:r>
    </w:p>
    <w:p>
      <w:pPr>
        <w:pStyle w:val="BodyText"/>
      </w:pPr>
      <w:r>
        <w:t xml:space="preserve">Nàng ngây ngốc ở trong Tuyền Ki phủ chờ đợi, nàng mang theo quân đội khổ chiến vài ngày nay, thật ra nàng căn bản đã sớm biết hắn liều mình đến đó nhất định là có đi không về, nàng chỉ khao khát được một lần ngoài ý muốn khiến cho đoạn tình của bọn họ còn có chút hy vọng.</w:t>
      </w:r>
    </w:p>
    <w:p>
      <w:pPr>
        <w:pStyle w:val="BodyText"/>
      </w:pPr>
      <w:r>
        <w:t xml:space="preserve">Nhưng vận mệnh thủy chung vẫn không được như ý muốn, đến khi nàng có cơ hội thì chỉ có thể nghênh đón xác chết màu me đầm đìa của hắn, nàng thậm chí không có cơ hội nhìn qua gương mặt hắn một lần cuối, dấu hiệu duy nhất để nhận biết thân phận của hắn chỉ là vết xương gãy bên cổ tay phải của hắn.</w:t>
      </w:r>
    </w:p>
    <w:p>
      <w:pPr>
        <w:pStyle w:val="BodyText"/>
      </w:pPr>
      <w:r>
        <w:t xml:space="preserve">Từ sự cố trên đường dâng hương, đến Tuyền vương phủ lạnh lùng, từ Lâm Giang lâu cùng hợp tấu một khúc nhạc đến hồ Yên Ba nhu tình tràn ngập, từ Hắc Sơn nhai một đao chặt đứt đoạn tình, đến nỗi buồn ly biệt trên đảo Thủy Long ….</w:t>
      </w:r>
    </w:p>
    <w:p>
      <w:pPr>
        <w:pStyle w:val="BodyText"/>
      </w:pPr>
      <w:r>
        <w:t xml:space="preserve">Nếu ông trời không muốn cho bọn họ có thời gian ở bên nha, thì cần gì phải ban cho bọn họ nhân duyên để yêu thương nhau…</w:t>
      </w:r>
    </w:p>
    <w:p>
      <w:pPr>
        <w:pStyle w:val="BodyText"/>
      </w:pPr>
      <w:r>
        <w:t xml:space="preserve">Hắn lẳng lặng nằm trong lòng nàng, giống như khi còn ở Xuân Thủy lâu ôm nhau ngủ yên một đêm. Khi đó bọn họ chỉ xem đó cùng lắm như một đêm bình thường. Một đêm không hề hay biết về sau con đường của cả hai sẽ bị chia cách bởi cái chết. Mà thời gian hạnh phúc kia ngay cả khi có cố gắng thế nào cũng không thể níu kéo lại được nữa.</w:t>
      </w:r>
    </w:p>
    <w:p>
      <w:pPr>
        <w:pStyle w:val="Compact"/>
      </w:pPr>
      <w:r>
        <w:t xml:space="preserve"> </w:t>
      </w:r>
      <w:r>
        <w:br w:type="textWrapping"/>
      </w:r>
      <w:r>
        <w:br w:type="textWrapping"/>
      </w:r>
    </w:p>
    <w:p>
      <w:pPr>
        <w:pStyle w:val="Heading2"/>
      </w:pPr>
      <w:bookmarkStart w:id="155" w:name="tập-4-điệp-luyến-hoa---chương-134-phần-2"/>
      <w:bookmarkEnd w:id="155"/>
      <w:r>
        <w:t xml:space="preserve">133. Tập 4: Điệp Luyến Hoa - Chương 134 (phần 2)</w:t>
      </w:r>
    </w:p>
    <w:p>
      <w:pPr>
        <w:pStyle w:val="Compact"/>
      </w:pPr>
      <w:r>
        <w:br w:type="textWrapping"/>
      </w:r>
      <w:r>
        <w:br w:type="textWrapping"/>
      </w:r>
      <w:r>
        <w:t xml:space="preserve"> </w:t>
      </w:r>
    </w:p>
    <w:p>
      <w:pPr>
        <w:pStyle w:val="BodyText"/>
      </w:pPr>
      <w:r>
        <w:t xml:space="preserve">Nước mắt theo khóe mi trào ra, nàng quật cường ngăn nó lại. Nhưng đau đớn có thể dùng sức mạnh chặt đứt sao?</w:t>
      </w:r>
    </w:p>
    <w:p>
      <w:pPr>
        <w:pStyle w:val="BodyText"/>
      </w:pPr>
      <w:r>
        <w:t xml:space="preserve">Không thể nào!</w:t>
      </w:r>
    </w:p>
    <w:p>
      <w:pPr>
        <w:pStyle w:val="BodyText"/>
      </w:pPr>
      <w:r>
        <w:t xml:space="preserve">Nàng đứng dậy, khuôn mặt ngọc không chút biểu tình nào, giống như băng tuyết trong đêm đen, lạnh lẽo không còn độ ấm.</w:t>
      </w:r>
    </w:p>
    <w:p>
      <w:pPr>
        <w:pStyle w:val="BodyText"/>
      </w:pPr>
      <w:r>
        <w:t xml:space="preserve">"Là ai, đến tột cùng là ai tra tấn hắn trở thành như vậy?" Nàng lạnh lùng, nghiến răng nghiến lợi hỏi.</w:t>
      </w:r>
    </w:p>
    <w:p>
      <w:pPr>
        <w:pStyle w:val="BodyText"/>
      </w:pPr>
      <w:r>
        <w:t xml:space="preserve">"Thuộc hạ nghe phạm nhân trong nhà lao nói chính là tên hoàng đế chó Dạ Vô Trần kia." Một thị vệ đứng bên cạnh nói.</w:t>
      </w:r>
    </w:p>
    <w:p>
      <w:pPr>
        <w:pStyle w:val="BodyText"/>
      </w:pPr>
      <w:r>
        <w:t xml:space="preserve">Sắt Sắt mơ hồ cười cười, nhẹ nhàng đặt Dạ Vô Yên lên mái hiên rồi lại dịu dàng hôn hắn. Nàng đứng dậy, đứng lặng người trên mái hiên, đưa mắt từ trên cao nhìn xuống, nhìn đoàn người đang chiến đấu bên dưới. Trước mặt Dạ Vô Trần có mấy viên tướng thân mặc khôi giáp, còn mấy chục cao thủ cấm vệ mặc quân phục hoàng cung. Thiết Phi Dương bị Mặc Tầm Hoan ngăn cản nên căn bản không thể xông vào.</w:t>
      </w:r>
    </w:p>
    <w:p>
      <w:pPr>
        <w:pStyle w:val="BodyText"/>
      </w:pPr>
      <w:r>
        <w:t xml:space="preserve">Sắt Sắt nắm chặt tay thành nắm đấm, nhìn vô số binh sĩ đang vọt tới. Mũi chân ở trên mái hiên hơi kiễng lên làm cho thân mình phóng lên, ở trên mái hiên nhảy lên, cuối cùng mũi chân điểm trên thân cây làm cuốn theo một đám tuyết đọng.</w:t>
      </w:r>
    </w:p>
    <w:p>
      <w:pPr>
        <w:pStyle w:val="BodyText"/>
      </w:pPr>
      <w:r>
        <w:t xml:space="preserve">"Hộ giá!" Có binh sĩ nhìn thấy Sắt Sắt từ trên trời bay xuống thì sợ tới mức hô to lên.</w:t>
      </w:r>
    </w:p>
    <w:p>
      <w:pPr>
        <w:pStyle w:val="BodyText"/>
      </w:pPr>
      <w:r>
        <w:t xml:space="preserve">Sắt Sắt vung tay trái lên, vô số ngân châm từ trong tay áo bắn nhanh ra, một tiếng kêu thảm thiết vang lên, các binh sĩ đang xông lên đều bị điểm trúng huyệt đạo.</w:t>
      </w:r>
    </w:p>
    <w:p>
      <w:pPr>
        <w:pStyle w:val="BodyText"/>
      </w:pPr>
      <w:r>
        <w:t xml:space="preserve">Mấy viên đại tướng mặc khôi giáp tiến lên ngăn cản, Sắt Sắt rút đao ra, mũi nhọn lạnh lẽo của Tân Nguyệt loan đao lướt qua trong không trung, chân khí làm cho những bông tuyết bay đầy trời cuồn cuộn bay về phía trước. Dùng hơn mười chiêu đã có thể đánh bại vài tên đại tướng để vọt tới trước mặt Dạ Vô Trần.</w:t>
      </w:r>
    </w:p>
    <w:p>
      <w:pPr>
        <w:pStyle w:val="BodyText"/>
      </w:pPr>
      <w:r>
        <w:t xml:space="preserve">Nàng vung đao chém về phía Dạ Vô Trần, có một ánh đao đang đâm tới bả vai nàng, nàng không né cũng không tránh vẫn như trước chém về phía cổ Dạ Vô Trần. Một đao trúng mục tiêu, còn vai trái của nàng cũng trúng một kiếm.</w:t>
      </w:r>
    </w:p>
    <w:p>
      <w:pPr>
        <w:pStyle w:val="BodyText"/>
      </w:pPr>
      <w:r>
        <w:t xml:space="preserve">Ánh đao lạnh lẽo lóe lên, Dạ Vô Trần sợ tới mức nhắm hai mắt lại, thanh đao xẹt qua cổ hắn, cơn đau đớn ập tới, trong một cái chớp mắt hắn nghĩ mình sẽ chết. Thị vệ bảo vệ hắn nhìn thấy cổ hắn giàn giụa máu tươi cũng sợ tới mức ngây dại.</w:t>
      </w:r>
    </w:p>
    <w:p>
      <w:pPr>
        <w:pStyle w:val="BodyText"/>
      </w:pPr>
      <w:r>
        <w:t xml:space="preserve">Nhưng hắn vẫn chưa chết, vẫn còn có thể hô hấp được.</w:t>
      </w:r>
    </w:p>
    <w:p>
      <w:pPr>
        <w:pStyle w:val="BodyText"/>
      </w:pPr>
      <w:r>
        <w:t xml:space="preserve">Đao của nàng chỉ thiếu một chút là có thể cắt đứt yết hầu của hắn. Một đao kia của nàng có thể giết được hắn nhưng nàng lại cố tình không giết hắn.</w:t>
      </w:r>
    </w:p>
    <w:p>
      <w:pPr>
        <w:pStyle w:val="BodyText"/>
      </w:pPr>
      <w:r>
        <w:t xml:space="preserve">Hắn nghi hoặc mở mắt ra, trước mắt lại hiện lên một đường đao nữa, cánh tay trái lại càng đau đớn. Sau đó là cánh tay phải, rồi đến trước ngực, đùi,....Mỗi một lần ánh đao hiện lên, trên người hắn sẽ có thêm một vết thương, không quá sâu, không đủ để lấy mạng nhưng lại đau đớn vô cùng. Chỉ trong chốc lát trên người hắn đã chằng chịt vết thương, cung trang màu vàng giờ gần như đã nhuốm đầy máu tươi.</w:t>
      </w:r>
    </w:p>
    <w:p>
      <w:pPr>
        <w:pStyle w:val="BodyText"/>
      </w:pPr>
      <w:r>
        <w:t xml:space="preserve">Hắn đột nhiên hiểu được, nữ nhân này không phải không giết hắn mà là muốn tra tấn hắn trước. Nàng chính là....đang báo thù cho Dạ Vô Yên!</w:t>
      </w:r>
    </w:p>
    <w:p>
      <w:pPr>
        <w:pStyle w:val="BodyText"/>
      </w:pPr>
      <w:r>
        <w:t xml:space="preserve">Dạ Vô Trần luôn luôn xem thường nữ nhân nhưng trước mắt hắn lại bị nữ tử này dọa cho hoàn toàn hoảng sợ.</w:t>
      </w:r>
    </w:p>
    <w:p>
      <w:pPr>
        <w:pStyle w:val="BodyText"/>
      </w:pPr>
      <w:r>
        <w:t xml:space="preserve">Nữ tử này dường như không còn muốn sống nữa, không! Quả thật nàng chính là không muốn sống nữa!</w:t>
      </w:r>
    </w:p>
    <w:p>
      <w:pPr>
        <w:pStyle w:val="BodyText"/>
      </w:pPr>
      <w:r>
        <w:t xml:space="preserve">Nàng muốn chết!</w:t>
      </w:r>
    </w:p>
    <w:p>
      <w:pPr>
        <w:pStyle w:val="BodyText"/>
      </w:pPr>
      <w:r>
        <w:t xml:space="preserve">Thị vệ của hắn xuất chiêu với nàng, nàng có thể dễ dàng tránh thoát, nàng đơn giản không hề trốn vẫn như trước ra tay với hắn.</w:t>
      </w:r>
    </w:p>
    <w:p>
      <w:pPr>
        <w:pStyle w:val="BodyText"/>
      </w:pPr>
      <w:r>
        <w:t xml:space="preserve">Thương tích trên người của hắn cũng không khác gì trên người nàng!</w:t>
      </w:r>
    </w:p>
    <w:p>
      <w:pPr>
        <w:pStyle w:val="BodyText"/>
      </w:pPr>
      <w:r>
        <w:t xml:space="preserve">Dạ Vô Trần nhìn biểu tình lạnh lùng cùng cực của Sắt Sắt, hắn không biết rốt cuộc một đao kết thúc tính mạng của hắn sẽ thế nào.</w:t>
      </w:r>
    </w:p>
    <w:p>
      <w:pPr>
        <w:pStyle w:val="BodyText"/>
      </w:pPr>
      <w:r>
        <w:t xml:space="preserve">Hắn hoàn toàn kinh sợ!</w:t>
      </w:r>
    </w:p>
    <w:p>
      <w:pPr>
        <w:pStyle w:val="BodyText"/>
      </w:pPr>
      <w:r>
        <w:t xml:space="preserve">Hắn là hoàng thượng, là vua của một nước. Nhưng hắn cũng phải run run nói: "Ngươi đừng giết trẫm, trẫm thật sự không giết Dạ Vô Yên! Trẫm nghe thấy các ngươi muốn tấn công đến đây, trẫm muốn dùng hắn làm con tin, làm sao có thể ngu ngốc giết hắn chứ. Trẫm cũng không biết hắn sao có thể chết được, thật sự không phải trẫm giết hắn!"</w:t>
      </w:r>
    </w:p>
    <w:p>
      <w:pPr>
        <w:pStyle w:val="BodyText"/>
      </w:pPr>
      <w:r>
        <w:t xml:space="preserve">Nhưng Sắt Sắt sao có thể tin lời hắn nói. Ánh mắt trong trẻo nhưng lạnh lùng bị bao phủ bởi vẻ lạnh lẽo, nàng chém thẳng về phía cổ Dạ Vô Trần.</w:t>
      </w:r>
    </w:p>
    <w:p>
      <w:pPr>
        <w:pStyle w:val="BodyText"/>
      </w:pPr>
      <w:r>
        <w:t xml:space="preserve">Một thanh kiếm từ bên cạnh bỗng nhiên phóng tới vừa kịp ngăn được một chiêu của Sắt Sắt. Nhưng người đó cũng bị đao khí làm loạng choạng lui về phía sau vài bước, trong miệng phun ra một ngụm máu tươi.</w:t>
      </w:r>
    </w:p>
    <w:p>
      <w:pPr>
        <w:pStyle w:val="BodyText"/>
      </w:pPr>
      <w:r>
        <w:t xml:space="preserve">Sắt Sắt giận dữ trong lòng, người này thế nhưng lại dám ngăn cản một chiêu lấy mạng của nàng. Nàng chăm chú nhìn lại, quần áo bào màu tím của người kia rõ ràng là trang phục của hộ vệ bên cạnh thái thượng hoàng Gia Tường. Nhưng vào lúc này, tai lại nghe có người quát: "Thái thượng hoàng giá lâm! Thái thượng hoàng giá lâm!"</w:t>
      </w:r>
    </w:p>
    <w:p>
      <w:pPr>
        <w:pStyle w:val="BodyText"/>
      </w:pPr>
      <w:r>
        <w:t xml:space="preserve">Tiếng la kia mang theo nội lực, âm thanh mặc dù không lớn nhưng vẫn truyền đến tai mọi người.</w:t>
      </w:r>
    </w:p>
    <w:p>
      <w:pPr>
        <w:pStyle w:val="BodyText"/>
      </w:pPr>
      <w:r>
        <w:t xml:space="preserve">Trong nháy mắt, hai bên đang đánh nhau kịch liệt đều nhìn về phía trước, có rất nhiều binh tướng đang chậm rãi đi đến, đúng là binh tướng vây khốn phủ Tuyền Ki. Trong đội quân phía trước có một con ngựa chiến màu trắng, người trên đó, thân mặc long bào màu vàng, đúng là người theo lý đang bệnh nặng nằm trên giường, thái thượng hoàng Gia Tường.</w:t>
      </w:r>
    </w:p>
    <w:p>
      <w:pPr>
        <w:pStyle w:val="BodyText"/>
      </w:pPr>
      <w:r>
        <w:t xml:space="preserve">Uy thế của thái thượng hoàng Gia Tường so với một hoàng đế mới như Dạ Vô Trần tất nhiên cao hơn rất nhiều, những binh sĩ này nhìn thấy ông xuất hiện cũng bất giác dừng trận chiến kịch liệt, mấy viên đại tướng cuống quýt đi đến trước mặt ông quỳ lạy thi lễ.</w:t>
      </w:r>
    </w:p>
    <w:p>
      <w:pPr>
        <w:pStyle w:val="BodyText"/>
      </w:pPr>
      <w:r>
        <w:t xml:space="preserve">Thái thượng hoàng Gia Tường ra lệnh cho thị vệ bên cạnh bao vây lấy Sắt Sắt, ông lạnh giọng nói: "Người đầu, bắt nữ tử hành thích vua này lại."</w:t>
      </w:r>
    </w:p>
    <w:p>
      <w:pPr>
        <w:pStyle w:val="BodyText"/>
      </w:pPr>
      <w:r>
        <w:t xml:space="preserve">Sắt Sắt vung Tân Nguyệt loan đao lên, cố chịu đau từ những vết thương, cười lạnh, ánh mắt vẫn như trước nhìn chằm chằm Dạ Vô Trần được một nhóm người bảo vệ đã rời ra xa.</w:t>
      </w:r>
    </w:p>
    <w:p>
      <w:pPr>
        <w:pStyle w:val="BodyText"/>
      </w:pPr>
      <w:r>
        <w:t xml:space="preserve">Dạ Vô Trần, mạng ngươi thật lớn! Nhưng nàng sẽ không bỏ qua cho hắn.</w:t>
      </w:r>
    </w:p>
    <w:p>
      <w:pPr>
        <w:pStyle w:val="BodyText"/>
      </w:pPr>
      <w:r>
        <w:t xml:space="preserve">"Thái thượng hoàng, không thể đâu!" Hàn Sóc nghe thấy mệnh lệnh của thái thượng hoàng thì lên tiếng can ngăn: "Thái thượng hoàng, người hiện tại ngài nên bắt phải là tên tặc tử Mạc Tầm Hoan của Y Mạch quốc."</w:t>
      </w:r>
    </w:p>
    <w:p>
      <w:pPr>
        <w:pStyle w:val="BodyText"/>
      </w:pPr>
      <w:r>
        <w:t xml:space="preserve">Thái thượng hoàng Gia Tường nhìn thấy Dạ Vô Trần đã bình an được bọn thị vệ bảo vệ lùi về sau thì thở dài nhẹ nhõm một hơi, nhưng khi ra lệnh cho bọn thị vệ đi tìm Mạc Tầm Hoan thì không còn thấy bóng dáng hắn đâu nữa.</w:t>
      </w:r>
    </w:p>
    <w:p>
      <w:pPr>
        <w:pStyle w:val="BodyText"/>
      </w:pPr>
      <w:r>
        <w:t xml:space="preserve">Thiết Phi Dương vốn đang quyết đấu với Mạc Tầm Hoan, nghe thấy thái thượng hoàng Gia Tường muốn gây bất lợi cho Sắt Sắt nên hắn đánh lùi Mạc Tầm Hoan, nhảy đến bên cạnh Sắt Sắt, bảo vệ trước người Sắt Sắt.</w:t>
      </w:r>
    </w:p>
    <w:p>
      <w:pPr>
        <w:pStyle w:val="BodyText"/>
      </w:pPr>
      <w:r>
        <w:t xml:space="preserve">Mạc Tầm Hoan thừa dịp đó trong chớp mắt phóng ra một màn khói màu lam, ẩn vào đó chạy thoát.</w:t>
      </w:r>
    </w:p>
    <w:p>
      <w:pPr>
        <w:pStyle w:val="BodyText"/>
      </w:pPr>
      <w:r>
        <w:t xml:space="preserve">Ánh mắt của thái thượng hoàng Gia Tường dừng trên người Sắt Sắt, mới vừa rồi khi ông thúc ngựa đến thì nhìn thấy nữ tử này đang muốn giết Dạ Vô Trần, hành vi hành thích vua làm sao ông có thể dễ dàng tha thứ.</w:t>
      </w:r>
    </w:p>
    <w:p>
      <w:pPr>
        <w:pStyle w:val="BodyText"/>
      </w:pPr>
      <w:r>
        <w:t xml:space="preserve">Bọn thị vệ nghe lệnh, đang muốn ra tay với Sắt Sắt và Thiết Phi Dương, nhưng vào lúc này hướng hoàng cung lại có khói bốc lên rồi đột nhiên nổ tung. Có ngựa cấp tốc chạy đến truyền tin, quân đội của Dạ Vô Nhai cùng binh mã của Kim Đường trong ngoài phối hợp đã chiếm được hoàng cung.</w:t>
      </w:r>
    </w:p>
    <w:p>
      <w:pPr>
        <w:pStyle w:val="BodyText"/>
      </w:pPr>
      <w:r>
        <w:t xml:space="preserve">Mà ngoài vòng vây, truyền đến từng đợt tiếng gót sắt của vó ngựa, lại có một đội quân xông đến đây, người cầm đầu đúng là người luôn luôn làm việc qua loa Dật vương Dạ Vô Nhai.</w:t>
      </w:r>
    </w:p>
    <w:p>
      <w:pPr>
        <w:pStyle w:val="BodyText"/>
      </w:pPr>
      <w:r>
        <w:t xml:space="preserve">Dạ Vô Nhai đã sớm nghe thám tử báo cáo tình thế trước mắt, hắn lập tức xoay người bước xuống, nhanh chóng đi đến trước mặt thái thượng hoàng Gia Tường, quần áo màu lam tung bay phần phật trong gió, nét mặt tuấn mị ôn hòa tao nhã, không biết là vì cuộc chiến này hay vì nguyên nhân khác mà còn kèm theo vài phần lạnh lùng khốc liệt.</w:t>
      </w:r>
    </w:p>
    <w:p>
      <w:pPr>
        <w:pStyle w:val="BodyText"/>
      </w:pPr>
      <w:r>
        <w:t xml:space="preserve">"Phụ hoàng, nhi thần đã cứu giá chậm trễ. Mới vừa rồi nhi thần liên kết với binh mã của lục đệ, quét sạch giặc ngoại xâm trong ngoài hoàng cung, không biết tình hình của phụ hoàng ở nơi này thế nào? Đã bắt được tên tặc thủ Mạc Tầm Hoan kia chưa?" Dạ Vô Nhai trầm giọng nói, giọng nói ôn hòa tao nhã mang theo một chút khí phách không dễ nhận thấy.</w:t>
      </w:r>
    </w:p>
    <w:p>
      <w:pPr>
        <w:pStyle w:val="BodyText"/>
      </w:pPr>
      <w:r>
        <w:t xml:space="preserve">Thái thượng hoàng Gia Tường dường như cho đến giờ phút này mới bỗng nhiên phát hiện ông còn có một hoàng tử như vậy.</w:t>
      </w:r>
    </w:p>
    <w:p>
      <w:pPr>
        <w:pStyle w:val="BodyText"/>
      </w:pPr>
      <w:r>
        <w:t xml:space="preserve">"Vô Nhai, võ nghệ của ngươi cao như vậy từ khi nào?" Thái thượng hoàng Gia Tường đối mặt với biến cố xảy ra rất bất ngờ nên hỏi một câu không liên quan gì đến vấn đề chính, ông thật sự quá mức kinh ngạc, đứa nhỏ không có tiếng tăm gì này cũng là người thâm tàng bất lộ, có tài nhưng ẩn dấu không lộ ra sao?</w:t>
      </w:r>
    </w:p>
    <w:p>
      <w:pPr>
        <w:pStyle w:val="BodyText"/>
      </w:pPr>
      <w:r>
        <w:t xml:space="preserve">"Phụ hoàng, nhi thần cũng học võ vài năm mới có thể được như bây giờ! Lục đệ chỉ muốn quét sạch giặc ngoại xâm, không có ý muốn đoạt vị, nhi thần khẩn cầu phụ hoàng tha tội cho các vị tướng sĩ." Dạ Vô Nhai vén áo bào qua một bên, quỳ trên mặt đất, lớn tiếng nói.</w:t>
      </w:r>
    </w:p>
    <w:p>
      <w:pPr>
        <w:pStyle w:val="BodyText"/>
      </w:pPr>
      <w:r>
        <w:t xml:space="preserve">Thái thượng hoàng Gia Tường nhìn Dạ Vô Nhai quỳ gối dưới tuyết đọng, ánh mắt sâu thẳm hiện lên một gợn sóng, ông ngẩng đầu liếc nhìn mái hiên của thiên lao một cái, lại nhìn qua Sắt Sắt đang ở trong vòng vây, sắc mặt tái nhợt như tro tàn.</w:t>
      </w:r>
    </w:p>
    <w:p>
      <w:pPr>
        <w:pStyle w:val="BodyText"/>
      </w:pPr>
      <w:r>
        <w:t xml:space="preserve">Ông trầm giọng ra lệnh: "Khởi giá hồi cung!"</w:t>
      </w:r>
    </w:p>
    <w:p>
      <w:pPr>
        <w:pStyle w:val="BodyText"/>
      </w:pPr>
      <w:r>
        <w:t xml:space="preserve">Nhóm binh tướng vây quanh thái thượng hoàng Gia Tường cũng trở về hoàng cung.</w:t>
      </w:r>
    </w:p>
    <w:p>
      <w:pPr>
        <w:pStyle w:val="BodyText"/>
      </w:pPr>
      <w:r>
        <w:t xml:space="preserve">Dạ Vô Nhai bước nhanh về phía Sắt Sắt, nhìn thấy dáng vẻ đẫm máu của Sắt Sắt, đôi mắt đen như mực của hắn hiện lên một vẻ đau lòng thật sự.</w:t>
      </w:r>
    </w:p>
    <w:p>
      <w:pPr>
        <w:pStyle w:val="BodyText"/>
      </w:pPr>
      <w:r>
        <w:t xml:space="preserve">Hắn bước nhanh đến trước mắt Thiết Phi Dương, nhẹ giọng nói: "Nhất định phải bảo vệ nàng thật tốt!"</w:t>
      </w:r>
    </w:p>
    <w:p>
      <w:pPr>
        <w:pStyle w:val="BodyText"/>
      </w:pPr>
      <w:r>
        <w:t xml:space="preserve">Sắt Sắt ngay khi hắn nói chữ cuối cùng kia thì cảm thấy trước mắt tối sầm lại rồi ngã xuống hôn mê.</w:t>
      </w:r>
    </w:p>
    <w:p>
      <w:pPr>
        <w:pStyle w:val="BodyText"/>
      </w:pPr>
      <w:r>
        <w:t xml:space="preserve">Hôm sau, triều đình Nam Việt đã xảy ra biến hóa nghiêng trời lở đất.</w:t>
      </w:r>
    </w:p>
    <w:p>
      <w:pPr>
        <w:pStyle w:val="BodyText"/>
      </w:pPr>
      <w:r>
        <w:t xml:space="preserve">Thái thượng hoàng Gia Tường tuy rằng lành bệnh nhưng lại không còn muốn trông coi việc triều chính, còn Dạ Vô Trần sau khi bị thương trong cuộc đại chiến kia cũng bị kinh sợ, bị bệnh nặng, mà chuyện hắn cấu kết với Y Mạch quốc cùng yêu thương nam sủng rốt cuộc cũng bị truyền khắp Nam Việt.</w:t>
      </w:r>
    </w:p>
    <w:p>
      <w:pPr>
        <w:pStyle w:val="BodyText"/>
      </w:pPr>
      <w:r>
        <w:t xml:space="preserve">Thái thượng hoàng Gia Tường phế đi tân đế Dạ Vô Trần, lập Dật vương Dạ Vô Nhai làm hoàng đế, quốc hiệu là Khánh Dật.</w:t>
      </w:r>
    </w:p>
    <w:p>
      <w:pPr>
        <w:pStyle w:val="BodyText"/>
      </w:pPr>
      <w:r>
        <w:t xml:space="preserve">Trận chiến mồng mười tháng chạp này ở trong chính sử của Nam Việt chỉ có vài nét bút ít ỏi. Nhưng các quan ghi chép sách sử vẫn nhớ rõ và kể lại nó vào trong phó sử của Nam Việt. Bởi vì trong trận chiến này, có một người quan trọng đã ra đi.</w:t>
      </w:r>
    </w:p>
    <w:p>
      <w:pPr>
        <w:pStyle w:val="BodyText"/>
      </w:pPr>
      <w:r>
        <w:t xml:space="preserve">Người này từng là một truyền kì trong triều đình Nam Việt, hay có thể nói là một truyền thuyết.</w:t>
      </w:r>
    </w:p>
    <w:p>
      <w:pPr>
        <w:pStyle w:val="BodyText"/>
      </w:pPr>
      <w:r>
        <w:t xml:space="preserve">Đó chính là Tuyền vương Dạ Vô Yên.</w:t>
      </w:r>
    </w:p>
    <w:p>
      <w:pPr>
        <w:pStyle w:val="BodyText"/>
      </w:pPr>
      <w:r>
        <w:t xml:space="preserve">Sử sách ghi lại, hắn phái người dùng mười lăm vạn binh mã chiến đấu với năm mươi vạn binh mã do triều đình phái tới, còn mình lại dùng kế kim tiền thoát xác, theo con đường thủy Giang Đông dẫn năm vạn binh mã bất ngờ tập kích Phi thành, khi đang tấn công hoàng thành, cùng Dật vương Dạ Vô Nhai trong ngoài phối hợp khống chế được triều đình Nam Việt. (Kim tiền thoát xác: là kế thứ 17 trong 36 kế, có nghĩa là con ve sầu vàng lột xác. Kế này là lúc tình thế cực khẩn cấp, nguy hiểm như treo trên sợi tóc, buộc phải dùng nghi binh để lừa dối đối phương, dựa vào đó để trốn thoát).</w:t>
      </w:r>
    </w:p>
    <w:p>
      <w:pPr>
        <w:pStyle w:val="BodyText"/>
      </w:pPr>
      <w:r>
        <w:t xml:space="preserve">***</w:t>
      </w:r>
    </w:p>
    <w:p>
      <w:pPr>
        <w:pStyle w:val="BodyText"/>
      </w:pPr>
      <w:r>
        <w:t xml:space="preserve">Phượng hoàng trên đài thâm trầm thổi sáo thương tiếc.</w:t>
      </w:r>
    </w:p>
    <w:p>
      <w:pPr>
        <w:pStyle w:val="BodyText"/>
      </w:pPr>
      <w:r>
        <w:t xml:space="preserve">Hổ chết để da, tiếng thơm lưu truyền, tướng quân ca khúc khải hoàn hồi kinh. Trong dân gian lưu truyền một khúc dài oanh oanh liệt liệt. Nơi tiểu viện bằng ngói đỏ, không tương hứa, trăng sáng tỏ. Ba kiếp nhân sinh, nước muôn đời vẫn chảy, vẫn tấm lòng son sắt duy nhất này.</w:t>
      </w:r>
    </w:p>
    <w:p>
      <w:pPr>
        <w:pStyle w:val="BodyText"/>
      </w:pPr>
      <w:r>
        <w:t xml:space="preserve">Dữ tợn, mùi hương lưu luyến, hóa máu lệ trong ban ngày, như nhuộm cả những vì tinh tú. Hối hận vì ngàn sai lầm đã qua, chua xót tâm hồn. Trong mộng cách cửa sổ cất tiếng gọi, vẫn không để ý, đề chẩm tần kinh. Để hận ngàn đời, tiếng tiêu đổi hướng, tiếng mưa như tiếng chuông ngân.</w:t>
      </w:r>
    </w:p>
    <w:p>
      <w:pPr>
        <w:pStyle w:val="BodyText"/>
      </w:pPr>
      <w:r>
        <w:t xml:space="preserve">(Nhụy Cách Nhi)</w:t>
      </w:r>
    </w:p>
    <w:p>
      <w:pPr>
        <w:pStyle w:val="BodyText"/>
      </w:pPr>
      <w:r>
        <w:t xml:space="preserve">Sắt Sắt đã không còn nhớ rõ đây là lần thứ mấy mình hôn mê, luôn chỉ mơ mơ màng màng nằm mơ, trong bóng đêm nàng không ngừng chìm nổi, nửa mộng nửa tỉnh, ở trong bóng tối vô tận cùng muôn vàn tra tấn vô cùng đau khổ, nàng dường như còn có thể nghe thấy chung quanh còn có những tiếng bước chân nho nhỏ cẩn thận, nàng cảm giác được tim đập càng lúc càng mãnh liệt, giống như một ngọn lửa đang bùng cháy thiêu đốt tất cả, đau đớn dường như muốn nổ tung.</w:t>
      </w:r>
    </w:p>
    <w:p>
      <w:pPr>
        <w:pStyle w:val="BodyText"/>
      </w:pPr>
      <w:r>
        <w:t xml:space="preserve">Nàng cảm giác như Dạ Vô Yên đang ở bên cạnh nàng, nhưng nàng vươn tay ra lại không thể nào bắt được hắn. Trước mắt chỉ có thân thể máu me đầm đìa kia. Nàng cảm giác được thân mình nhẹ tênh, dường như lúc nào cũng có thể bay lên.</w:t>
      </w:r>
    </w:p>
    <w:p>
      <w:pPr>
        <w:pStyle w:val="BodyText"/>
      </w:pPr>
      <w:r>
        <w:t xml:space="preserve">Khi Sắt Sắt tỉnh lại đã là giữa trưa ngày thứ hai, tuyết sớm ngừng rơi.</w:t>
      </w:r>
    </w:p>
    <w:p>
      <w:pPr>
        <w:pStyle w:val="BodyText"/>
      </w:pPr>
      <w:r>
        <w:t xml:space="preserve">Nàng chậm rãi mở mắt ra, nước mắt còn chưa khô nơi khóe mắt. Còn mặt trên của chiếc gối cũng ẩm ướt một mảng. Nàng trừng mắt nhìn chung quanh, nhìn thấy mảnh băng trắng quấn trên đỉnh đầu, nơi chóp mũi còn vương một mùi máu tanh.</w:t>
      </w:r>
    </w:p>
    <w:p>
      <w:pPr>
        <w:pStyle w:val="BodyText"/>
      </w:pPr>
      <w:r>
        <w:t xml:space="preserve">Nàng chậm rãi đứng dậy, cảm giác được một loại mệt mỏi lan tràn khắp cơ thể, miệng vết thương trên người đau đến nỗi khiến nàng run lên, dùng hai cánh tay đỡ lấy nhưng cũng không thể đỡ nổi thân mình yếu ớt, thiếu chút nữa đã gục trên giường.</w:t>
      </w:r>
    </w:p>
    <w:p>
      <w:pPr>
        <w:pStyle w:val="BodyText"/>
      </w:pPr>
      <w:r>
        <w:t xml:space="preserve">"Ta chỉ là đang gặp ác mộng!" Nàng tự nhủ với mình.</w:t>
      </w:r>
    </w:p>
    <w:p>
      <w:pPr>
        <w:pStyle w:val="BodyText"/>
      </w:pPr>
      <w:r>
        <w:t xml:space="preserve">"Tiểu thư, để em đỡ người." Tử Mê mặc quần áo màu tím nhìn thấy Sắt Sắt đã tỉnh nên cuống quýt chạy lại đỡ Sắt Sắt.</w:t>
      </w:r>
    </w:p>
    <w:p>
      <w:pPr>
        <w:pStyle w:val="BodyText"/>
      </w:pPr>
      <w:r>
        <w:t xml:space="preserve">"Tử Mê, ngươi trở về khi nào?" Sắt Sắt đờ đẫn hỏi, sắc mặt có chút hoảng hốt.</w:t>
      </w:r>
    </w:p>
    <w:p>
      <w:pPr>
        <w:pStyle w:val="BodyText"/>
      </w:pPr>
      <w:r>
        <w:t xml:space="preserve">"Mới trở về hôm qua!" Tử Mê cố nén nước mắt nói.</w:t>
      </w:r>
    </w:p>
    <w:p>
      <w:pPr>
        <w:pStyle w:val="BodyText"/>
      </w:pPr>
      <w:r>
        <w:t xml:space="preserve">"Vậy sao?" Sắt Sắt nhẹ nhàng trả lời một tiếng rồi nói: "Tử Mê, ta đã gặp một cơn ác mộng."</w:t>
      </w:r>
    </w:p>
    <w:p>
      <w:pPr>
        <w:pStyle w:val="BodyText"/>
      </w:pPr>
      <w:r>
        <w:t xml:space="preserve">Sắt Sắt ngồi bên mép giường, khuôn mặt vốn luôn lạnh lùng hiện lên một vẻ vô cùng thê lương, giọng nàng khàn khàn nói: "Ta mơ....." Ánh mắt lạnh lẽo của nàng nhìn chăm chú trên mặt Tử Mê trong chớp mắt nói: "Mơ...... mơ thấy Dạ Vô Yên, hắn…...hắn......"</w:t>
      </w:r>
    </w:p>
    <w:p>
      <w:pPr>
        <w:pStyle w:val="BodyText"/>
      </w:pPr>
      <w:r>
        <w:t xml:space="preserve">Ánh mắt đau khổ của nàng nhìn về phía Tử Mê, sắc mặt mang theo một vẻ mê muội không nói nên lời, nói nửa ngày nhưng ngay cả một câu hoàn chỉnh cũng không thể nói được. Nàng căn bản không biết phải hình dung giấc mộng kia như thế nào, giấc mộng đáng sợ kia làm cho tinh thần nàng hoảng loạn. Cho nên nói chữ "hắn" nửa ngày cũng không thể nói ra điều gì.</w:t>
      </w:r>
    </w:p>
    <w:p>
      <w:pPr>
        <w:pStyle w:val="BodyText"/>
      </w:pPr>
      <w:r>
        <w:t xml:space="preserve">Tử Mê cố nén nước mắt, dìu Sắt Sắt ngồi vào trước bàn trang điểm, mỉm cười nói: "Tiểu thư, cùng lắm cũng chỉ là một giấc mộng thôi, đừng nghĩ nhiều làm gì. Tử Mê trang điểm cho người, bên ngoài tuyết đã ngừng rơi, chúng ta ra ngoài ngắm tuyết đi."</w:t>
      </w:r>
    </w:p>
    <w:p>
      <w:pPr>
        <w:pStyle w:val="BodyText"/>
      </w:pPr>
      <w:r>
        <w:t xml:space="preserve">Tử Mê nhẹ nhàng nói, nàng cũng rất hy vọng đó chỉ là một cơn ác mộng thôi!</w:t>
      </w:r>
    </w:p>
    <w:p>
      <w:pPr>
        <w:pStyle w:val="BodyText"/>
      </w:pPr>
      <w:r>
        <w:t xml:space="preserve">Tử Mê lấy lược ra, bắt đầu chải chuốt mái tóc dài của Sắt Sắt, sau đó nhanh nhẹn búi kiểu lưu vân kế cho nàng, giắt thêm một cây trâm ngọc lên búi tóc.</w:t>
      </w:r>
    </w:p>
    <w:p>
      <w:pPr>
        <w:pStyle w:val="BodyText"/>
      </w:pPr>
      <w:r>
        <w:t xml:space="preserve">Sắt Sắt nhìn vào kính thấy khuôn mặt tiều tụy của mình, đôi mắt còn hơi sưng đỏ.</w:t>
      </w:r>
    </w:p>
    <w:p>
      <w:pPr>
        <w:pStyle w:val="BodyText"/>
      </w:pPr>
      <w:r>
        <w:t xml:space="preserve">Nàng rốt cuộc đã khóc trong giấc mộng sao?</w:t>
      </w:r>
    </w:p>
    <w:p>
      <w:pPr>
        <w:pStyle w:val="BodyText"/>
      </w:pPr>
      <w:r>
        <w:t xml:space="preserve">Nàng vịn tay vào bàn, lảo đảo đứng dậy, cũng không để Tử Mê đỡ, chậm rãi đi ra ngoài. Tử Mê chạy tới, khoác lên cho nàng chiếc áo choàng lông cừu trắng.</w:t>
      </w:r>
    </w:p>
    <w:p>
      <w:pPr>
        <w:pStyle w:val="BodyText"/>
      </w:pPr>
      <w:r>
        <w:t xml:space="preserve">"Ta đã gặp một giấc mộng đáng sợ, ở trong mộng còn khóc nữa." Nàng vừa đi vừa thì thào lặp đi lặp lại câu này, trên mặt hiện lên một nụ cười nhẹ nhàng, nhợt nhạt mà mờ mịt.</w:t>
      </w:r>
    </w:p>
    <w:p>
      <w:pPr>
        <w:pStyle w:val="BodyText"/>
      </w:pPr>
      <w:r>
        <w:t xml:space="preserve">Trong vườn, tuyết trắng phủ kín, khung cảnh đập vào mắt tất cả chỉ đều là một màu trắng.</w:t>
      </w:r>
    </w:p>
    <w:p>
      <w:pPr>
        <w:pStyle w:val="BodyText"/>
      </w:pPr>
      <w:r>
        <w:t xml:space="preserve">Thật đúng là một thế giới trắng ngần như thủy tinh bằng ngọc lưu ly.</w:t>
      </w:r>
    </w:p>
    <w:p>
      <w:pPr>
        <w:pStyle w:val="BodyText"/>
      </w:pPr>
      <w:r>
        <w:t xml:space="preserve">Hai bên đường, trên mỗi cây mai tuyết đọng trên đầu cành, nụ hoa yếu ớt cùng những cánh hoa mai mỏng manh ở dưới tầng tuyết đọng thong thả tỏa ra hương thơm.</w:t>
      </w:r>
    </w:p>
    <w:p>
      <w:pPr>
        <w:pStyle w:val="BodyText"/>
      </w:pPr>
      <w:r>
        <w:t xml:space="preserve">Sắt Sắt dẫm trên tuyết đọng trên mặt đất, từng bước từng bước một đi tới, phía sau đám tuyết đọng trên mặt đất in hằn những dấu chân uốn lượn của nàng.</w:t>
      </w:r>
    </w:p>
    <w:p>
      <w:pPr>
        <w:pStyle w:val="BodyText"/>
      </w:pPr>
      <w:r>
        <w:t xml:space="preserve">Tử Mê phái người mang đến một chiếc ghế dài đặt ở trong đình giữa viện.</w:t>
      </w:r>
    </w:p>
    <w:p>
      <w:pPr>
        <w:pStyle w:val="BodyText"/>
      </w:pPr>
      <w:r>
        <w:t xml:space="preserve">Sắt Sắt nằm trên ghế dài, Tử Mê cẩn thận đem áo choàng lông cừu khoác lên người nàng, sau giữa trưa ánh nắng gay gắt chiếu trên mặt nàng, khuôn mặt tuyệt mĩ trắng nõn như tuyết giống như lúc nào cũng có thể hòa tan. Tuyết ngừng rơi, bầu trời không cao xa nhuộm thành một màu xanh nhạt, thuần khiết không chút tạp chất, những áng mây mờ mịt thoạt nhìn trắng noãn.</w:t>
      </w:r>
    </w:p>
    <w:p>
      <w:pPr>
        <w:pStyle w:val="BodyText"/>
      </w:pPr>
      <w:r>
        <w:t xml:space="preserve">Tuyết đã ngừng rơi, hoa mai nở, ngày lại ngày trôi đi, thế giới vẫn như trước xinh đẹp vô cùng. Sắt Sắt gục đầu xuống, bỗng nhiên theo thói quen, nước mắt bỗng không thể khống chế rơi xuống, lấy tay lau đi nhưng dù có lau thế nào cũng không thể lau sạch được, hình như cố thế nào cũng không thể ngừng lại. Lòng lại buồn bã như một chiếc lá rụng héo rũ, ở trong gió đông lạnh co rúm lại rồi theo gió bay đi.</w:t>
      </w:r>
    </w:p>
    <w:p>
      <w:pPr>
        <w:pStyle w:val="BodyText"/>
      </w:pPr>
      <w:r>
        <w:t xml:space="preserve">Dạ Vô Nhai đi đến bên cạnh Sắt Sắt lúc nào nàng cũng không hay biết. Cho đến khi hắn ngồi xuống cạnh nàng, vươn một cánh tay ra, ngón tay thon dài trắng nõn cầm lấy một cái khăn lụa màu trắng, lau đi nước mắt không ngừng rơi trên gò má nàng.</w:t>
      </w:r>
    </w:p>
    <w:p>
      <w:pPr>
        <w:pStyle w:val="BodyText"/>
      </w:pPr>
      <w:r>
        <w:t xml:space="preserve">Sắt Sắt nâng hàng mi lên, nhìn nụ cười nhẹ vô cùng thương yêu trên khuôn mặt tuấn tú tao nhã của Dạ Vô Nhai.</w:t>
      </w:r>
    </w:p>
    <w:p>
      <w:pPr>
        <w:pStyle w:val="BodyText"/>
      </w:pPr>
      <w:r>
        <w:t xml:space="preserve">"Trời rất lạnh, khóc cái gì mà khóc, cẩn thận không nước mắt đông lạnh hết kìa." Dạ Vô Nhai vừa lau đi nước mắt trên mặt nàng, vừa nói nhẹ nhàng.</w:t>
      </w:r>
    </w:p>
    <w:p>
      <w:pPr>
        <w:pStyle w:val="BodyText"/>
      </w:pPr>
      <w:r>
        <w:t xml:space="preserve">Dạ Vô Nhai không mặc quần áo xanh thêu hoa cẩm tú mà mặc cung phục màu hồng, trước ngực thêu một con rồng năm móng vuốt, đang bay lên trên áng mây năm màu, nhìn qua thần thái vô cùng kiêu ngạo. Rồng nha, Vô Nhai rốt cuộc đã gánh vác non sông xã tắc, toàn thân thu lại vẻ tao nhã cùng tĩnh lặng, ngoại trừ việc khiến cho người ta nhìn thấy vẻ tôn quý còn có một chút khí chất của một quân vương.</w:t>
      </w:r>
    </w:p>
    <w:p>
      <w:pPr>
        <w:pStyle w:val="BodyText"/>
      </w:pPr>
      <w:r>
        <w:t xml:space="preserve">Mà khuôn mặt tuấn nhã kia của Vô Nhai, nay thoạt nhìn thì đuôi lông mày cùng khóe mắt cũng hiện lên một chút vẻ lạnh thấu xương cùng khí phách vô hình. Nay Vô Nhai đã không còn là một người thanh tao nhã nhặn như lúc trước nữa, gần như đã thấm sâu khí chất quân vương.</w:t>
      </w:r>
    </w:p>
    <w:p>
      <w:pPr>
        <w:pStyle w:val="BodyText"/>
      </w:pPr>
      <w:r>
        <w:t xml:space="preserve">Hắn hiện tại đã làm hoàng đế, nhưng Sắt Sắt ngồi ở trước ghế dài không hề đứng dậy, cũng không thi lễ, nàng không có tâm tình để ý những nghi thức xã giao đó.</w:t>
      </w:r>
    </w:p>
    <w:p>
      <w:pPr>
        <w:pStyle w:val="BodyText"/>
      </w:pPr>
      <w:r>
        <w:t xml:space="preserve">"Ta gặp một cơn ác mộng! Ta mơ thấy hắn….. Giấc mộng kia thật đáng sợ, thật đáng sợ. Cho nên, ta….. ta mới khóc." Sắt Sắt ngẩng đầu, đôi mắt thanh lệ bị phủ kín bởi vẻ mê man cùng đau đớn tột cùng. Nàng tựa đầu vùi vào trong lòng hắn, nói mê man, đáy lòng trống rỗng, chưa bao giờ cảm thấy yếu đuối, chưa bao giờ bất lực như vậy.</w:t>
      </w:r>
    </w:p>
    <w:p>
      <w:pPr>
        <w:pStyle w:val="BodyText"/>
      </w:pPr>
      <w:r>
        <w:t xml:space="preserve">Lòng Dạ Vô Nhai bị chấn động mạnh, nhìn thấy dáng vẻ tiều tụy như vậy của Sắt Sắt, dường như hắn cũng có chút không dám tin.</w:t>
      </w:r>
    </w:p>
    <w:p>
      <w:pPr>
        <w:pStyle w:val="BodyText"/>
      </w:pPr>
      <w:r>
        <w:t xml:space="preserve">Đây vẫn là Tiêm Tiêm công tử hung hăng như trước kia sao? Lúc này nhìn nàng yếu ớt như thế, giống như một con chim nhạn bị mất bạn đồng hành, bàng hoàng không nơi nương tựa, cực kì bi ai kêu gào thảm thiết.</w:t>
      </w:r>
    </w:p>
    <w:p>
      <w:pPr>
        <w:pStyle w:val="BodyText"/>
      </w:pPr>
      <w:r>
        <w:t xml:space="preserve">Nàng theo bản năng đang cố kháng cự lại sự thật kia! Nàng không tin đó là sự thật! Thì ra nàng cũng có lúc phải trốn tránh như vậy.</w:t>
      </w:r>
    </w:p>
    <w:p>
      <w:pPr>
        <w:pStyle w:val="BodyText"/>
      </w:pPr>
      <w:r>
        <w:t xml:space="preserve">Dạ Vô Nhai nhẹ nhàng thở dài, hắn chậm rãi tiến lên, một cửu ngũ chí tôn đang ở trước mặt nàng mà cúi người, bàn tay hắn cầm lấy tay nàng, tay nàng lạnh như băng không có chút độ ấm nào, một cảm giác mất mát thông qua bàn tay truyền đến lòng hắn, trong nháy mắt hắn cảm thấy lòng mình cũng trở nên lạnh lẽo.</w:t>
      </w:r>
    </w:p>
    <w:p>
      <w:pPr>
        <w:pStyle w:val="BodyText"/>
      </w:pPr>
      <w:r>
        <w:t xml:space="preserve">Hắn lẳng lặng nói: "Sắt Sắt, nghe ta nói, nàng không nằm mộng mà đó chính là sự thật. Lục đệ... hắn đã không còn trên thế gian này nữa, nàng phải sống thật tốt, vì hắn nàng phải sống thật tốt!"</w:t>
      </w:r>
    </w:p>
    <w:p>
      <w:pPr>
        <w:pStyle w:val="BodyText"/>
      </w:pPr>
      <w:r>
        <w:t xml:space="preserve">Giọng nói của hắn mang theo chút khàn khàn, mang theo vẻ đau khổ, nhưng lời nói thoát ra khỏi miệng lại tàn nhẫn như vậy.</w:t>
      </w:r>
    </w:p>
    <w:p>
      <w:pPr>
        <w:pStyle w:val="BodyText"/>
      </w:pPr>
      <w:r>
        <w:t xml:space="preserve">Lời nói này, từng chữ từng chữ rõ ràng như vậy, giống như mưa đá lạnh băng, nghiền nát những suy nghĩ lừa mình dối người của nàng.</w:t>
      </w:r>
    </w:p>
    <w:p>
      <w:pPr>
        <w:pStyle w:val="BodyText"/>
      </w:pPr>
      <w:r>
        <w:t xml:space="preserve">"Vì sao ngươi lại muốn gạt ta? Làm sao hắn có thể rời khỏi thế gian này, không thể! Ngươi gạt ta! Ta hận ngươi!" Sắt Sắt lạnh lùng nói, bàn tay bắt lấy cánh tay hắn, cách lớp áo lạnh dày cộm, bóp chặt lấy cánh tay hắn. Khuôn mặt trong trẻo nhưng lạnh lùng tuyệt mĩ mang theo một vẻ thảm thiết tột cùng.</w:t>
      </w:r>
    </w:p>
    <w:p>
      <w:pPr>
        <w:pStyle w:val="Compact"/>
      </w:pPr>
      <w:r>
        <w:t xml:space="preserve"> </w:t>
      </w:r>
      <w:r>
        <w:br w:type="textWrapping"/>
      </w:r>
      <w:r>
        <w:br w:type="textWrapping"/>
      </w:r>
    </w:p>
    <w:p>
      <w:pPr>
        <w:pStyle w:val="Heading2"/>
      </w:pPr>
      <w:bookmarkStart w:id="156" w:name="tập-4-điệp-luyến-hoa---chương-134-phần-3"/>
      <w:bookmarkEnd w:id="156"/>
      <w:r>
        <w:t xml:space="preserve">134. Tập 4: Điệp Luyến Hoa - Chương 134 (phần 3)</w:t>
      </w:r>
    </w:p>
    <w:p>
      <w:pPr>
        <w:pStyle w:val="Compact"/>
      </w:pPr>
      <w:r>
        <w:br w:type="textWrapping"/>
      </w:r>
      <w:r>
        <w:br w:type="textWrapping"/>
      </w:r>
      <w:r>
        <w:t xml:space="preserve"> </w:t>
      </w:r>
    </w:p>
    <w:p>
      <w:pPr>
        <w:pStyle w:val="BodyText"/>
      </w:pPr>
      <w:r>
        <w:t xml:space="preserve">"Nàng không tin, tốt lắm, hiện tại ta dẫn nàng đến linh đường của hắn, xem xác của hắn!" Hắn rơi vào đường cùng, rốt cuộc quyết định nhẫn tâm, lạnh lùng nói. Hắn dùng một chút lực, nâng nàng đứng lên từ ghế dài, định mang nàng đi.</w:t>
      </w:r>
    </w:p>
    <w:p>
      <w:pPr>
        <w:pStyle w:val="BodyText"/>
      </w:pPr>
      <w:r>
        <w:t xml:space="preserve">Nàng hất tay Dạ Vô Nhai ra, đứng lặng đứng ở đó.</w:t>
      </w:r>
    </w:p>
    <w:p>
      <w:pPr>
        <w:pStyle w:val="BodyText"/>
      </w:pPr>
      <w:r>
        <w:t xml:space="preserve">“Hắn không chết!” Lúc này không hề có biểu tình cực kì bi ai cùng tiếng kêu khóc thảm thiết, lúc này vẻ mặt nàng bình tĩnh giống như bầu trời quang đãng sau cơn bão táp.</w:t>
      </w:r>
    </w:p>
    <w:p>
      <w:pPr>
        <w:pStyle w:val="BodyText"/>
      </w:pPr>
      <w:r>
        <w:t xml:space="preserve">Nàng bỗng nhiên vươn tay gỡ chiếc trâm ngọc màu trắng trên đầu xuống, trong nháy mắt mái tóc đen giống như thác nước trút xuống, vẫn xõa xuống hai bên hông giống như mái tóc của Dạ Vô Yên, dài và đen kinh người. Sau giữa trưa ánh nắng lung linh thản nhiên chiếu rọi vào thân mình gầy yếu của nàng, mái tóc đen dưới ánh sáng rực rỡ long lanh như sóng nước. Sắt Sắt không nhìn đến vẻ kinh ngạc của Dạ Vô Nhai, vươn bàn tay tái nhợt, từ trong áo lấy ra một chiếc cột tóc xinh xắn, cẩn thận chải chuốt lại mái tóc, sau đó bàn tay vươn lên đỉnh đầu búi một kiểu tóc của nam tử, dùng trâm ngọc cài chặt lại.</w:t>
      </w:r>
    </w:p>
    <w:p>
      <w:pPr>
        <w:pStyle w:val="BodyText"/>
      </w:pPr>
      <w:r>
        <w:t xml:space="preserve">Trong giây lát, nữ tử xinh đẹp tuyệt lệ biến thành một nam tử thanh nhã tuấn tú, nét mặt nàng sáng ngời dường như khiến ánh sáng hiếm hoi mấy ngày nay cũng trở thành ảm đạm.</w:t>
      </w:r>
    </w:p>
    <w:p>
      <w:pPr>
        <w:pStyle w:val="BodyText"/>
      </w:pPr>
      <w:r>
        <w:t xml:space="preserve">“Ta chính là Dạ Vô Yên!” Nàng nói xong, nở nụ cười xinh đẹp.</w:t>
      </w:r>
    </w:p>
    <w:p>
      <w:pPr>
        <w:pStyle w:val="BodyText"/>
      </w:pPr>
      <w:r>
        <w:t xml:space="preserve">Nụ cười này, không thấy chút bi thương cùng ai oán nào, thuần khiết mà chói mắt giống như đóa hàn mai nở rộ giữa trời đông tuyết, đẹp đến nỗi làm người ta tan nát cõi lòng.</w:t>
      </w:r>
    </w:p>
    <w:p>
      <w:pPr>
        <w:pStyle w:val="BodyText"/>
      </w:pPr>
      <w:r>
        <w:t xml:space="preserve">Sau đó nàng ngay trong nụ cười tươi tắn kia chậm rãi ngã xuống đất.</w:t>
      </w:r>
    </w:p>
    <w:p>
      <w:pPr>
        <w:pStyle w:val="BodyText"/>
      </w:pPr>
      <w:r>
        <w:t xml:space="preserve">Lúc này đây Sắt Sắt không tỉnh lại nữa, nàng luôn hôn mê như vậy, không giống như những lần hôn mê trước, nhìn nàng không có dấu hiệu gặp ác mộng, cũng không nói những lời vô nghĩa, nàng ngủ thật im lặng, thật yên tĩnh. Lúc đầu mọi người còn cảm thấy thật vui mừng, cảm thấy để cho nàng ngủ một giấc so với cứ luôn đau lòng vẫn tốt hơn.</w:t>
      </w:r>
    </w:p>
    <w:p>
      <w:pPr>
        <w:pStyle w:val="BodyText"/>
      </w:pPr>
      <w:r>
        <w:t xml:space="preserve">Nhưng ngủ như thế ba ngày nàng vẫn không có dấu hiệu tỉnh lại, Tử Mê rốt cuộc nóng ruột, tiểu thư tuy ngoài miệng không tin Tuyền vương đã ra đi nhưng thật ra trong lòng nàng đã tin tưởng, nếu không nàng sẽ không ngủ đến bất tỉnh như vậy, một lòng muốn chết. Nay Sắt Sắt cứ như vậy, nếu không phải còn hơi thở cùng mạch đập, dường như làm người ta nghĩ nàng không còn là một người đang ngủ say mà là một thi thể lạnh như băng.</w:t>
      </w:r>
    </w:p>
    <w:p>
      <w:pPr>
        <w:pStyle w:val="BodyText"/>
      </w:pPr>
      <w:r>
        <w:t xml:space="preserve">Ba ngày nay, mỗi ngày khi rảnh Dạ Vô Nhai liền từ trong cung chạy đến đây canh giữ bên giường Sắt Sắt. Liên tục không ngủ khiến cả người hắn nhanh chóng trở nên tiều tụy.</w:t>
      </w:r>
    </w:p>
    <w:p>
      <w:pPr>
        <w:pStyle w:val="BodyText"/>
      </w:pPr>
      <w:r>
        <w:t xml:space="preserve">Hắn nắm lấy bàn tay lạnh lẽo của Sắt Sắt, cảm giác được tay nàng giống như bị băng tuyết bao phủ, lúc nào cũng có thể tan ra. Khủng hoảng tràn lan trong lòng, hắn cúi đầu kiên định nói: “Sắt Sắt, nàng phải tỉnh lại, nàng còn có Triệt nhi, nàng tuyệt đối không thể cứ mãi bất tỉnh như vậy. Nếu không nàng vĩnh viễn sẽ không được nhìn thấy hắn.”</w:t>
      </w:r>
    </w:p>
    <w:p>
      <w:pPr>
        <w:pStyle w:val="BodyText"/>
      </w:pPr>
      <w:r>
        <w:t xml:space="preserve">Hắn vẫn ở bên cạnh Sắt Sắt, cúi đầu dịu dàng nói. Ban ngày nói, buổi tối nói, cho đến khi tiếng nói của hắn nghẹn lại, hắn rốt cuộc nhìn thấy lông mi của nàng run rẩy, ánh mắt trong sáng kia đã mở ra.</w:t>
      </w:r>
    </w:p>
    <w:p>
      <w:pPr>
        <w:pStyle w:val="BodyText"/>
      </w:pPr>
      <w:r>
        <w:t xml:space="preserve">“Hắn đang ở đâu, hắn còn sống phải không?” Ba ngày ba đêm hôn mê, không ăn chút nào, thế nhưng nàng từ trên giường đột nhiên ngồi dậy, vội vàng hỏi.</w:t>
      </w:r>
    </w:p>
    <w:p>
      <w:pPr>
        <w:pStyle w:val="BodyText"/>
      </w:pPr>
      <w:r>
        <w:t xml:space="preserve">Vô Nhai hoàn toàn ngây người, nhìn dáng vẻ lo lắng chờ mong của Sắt Sắt, có chút xúc động dường như muốn nói ra, tuy nhiên hắn rốt cuộc nhẫn nhịn, thật lâu sau mới cúi đầu nói khàn khàn: “Đi gặp hắn đi, hôm nay là ngày đưa tang hắn.”</w:t>
      </w:r>
    </w:p>
    <w:p>
      <w:pPr>
        <w:pStyle w:val="BodyText"/>
      </w:pPr>
      <w:r>
        <w:t xml:space="preserve">Linh đường của Dạ Vô Yên được lập tại Tuyền vương phủ.</w:t>
      </w:r>
    </w:p>
    <w:p>
      <w:pPr>
        <w:pStyle w:val="BodyText"/>
      </w:pPr>
      <w:r>
        <w:t xml:space="preserve">Xe ngựa ở trước cửa phủ Tuyền vương chậm rãi dừng lại, Sắt Sắt từ trên xe ngựa đứng dậy rồi bước xuống, đập vào mắt chính là những dải lụa chiêu hồn thật dài treo trên cửa cao, bị gió lạnh thổi, khi thì bay lên khi lại nhẹ nhàng rũ xuống. Hai con sư tử bằng đá ngồi trước cửa cũng được quấn mảnh vải màu trắng.</w:t>
      </w:r>
    </w:p>
    <w:p>
      <w:pPr>
        <w:pStyle w:val="BodyText"/>
      </w:pPr>
      <w:r>
        <w:t xml:space="preserve">Khắp nơi trong phủ đều là đồ trắng, đèn lồng treo dưới mái hiên toàn bộ đều bịt kín một lớp vải bố trắng, ở trong gió lắc lắc lư lư, không tiếng động lộ ra vẻ bi thương.</w:t>
      </w:r>
    </w:p>
    <w:p>
      <w:pPr>
        <w:pStyle w:val="BodyText"/>
      </w:pPr>
      <w:r>
        <w:t xml:space="preserve">Phía trên linh đường treo một tấm lụa trắng, trên bàn thờ trang nghiêm cao quý, quan tài của Dạ Vô Yên được đặt sau tấm màn trắng. Canh giữ hai bên đều là thuộc hạ của Dạ Vô Yên, mắt họ ngấn lệ, đang dâng hương trước linh đường, đốt vàng mã, động tác cực kì nhẹ nhàng dường như sợ quấy rầy đến thời gian nghỉ ngơi bình thường của hắn.</w:t>
      </w:r>
    </w:p>
    <w:p>
      <w:pPr>
        <w:pStyle w:val="BodyText"/>
      </w:pPr>
      <w:r>
        <w:t xml:space="preserve">Tuy rằng lúc trước Dạ Vô Yên từng tạo phản nhưng Dạ Vô Nhai tuyên bố chuyện Dạ Vô Yên khởi binh là để diệt trừ giặc ngoại xâm ngược lại còn biểu dương hắn. Thần tử trong triều cũng không phải kẻ ngốc, thứ nhất là vì thái độ của hoàng đế mới, thứ hai bọn bọ cũng thật sự khâm phục Dạ Vô Yên.</w:t>
      </w:r>
    </w:p>
    <w:p>
      <w:pPr>
        <w:pStyle w:val="BodyText"/>
      </w:pPr>
      <w:r>
        <w:t xml:space="preserve">Vậy cho nên người đến phúng viếng nối liền không dứt.</w:t>
      </w:r>
    </w:p>
    <w:p>
      <w:pPr>
        <w:pStyle w:val="BodyText"/>
      </w:pPr>
      <w:r>
        <w:t xml:space="preserve">Sắt Sắt chậm rãi đi đến trước linh đường, màu trắng trước mắt nhìn thấy ghê người làm lòng nàng đau đớn, nàng bình tĩnh đứng lặng người trước linh đường, ánh sáng làm kéo dài thân hình gầy gò của nàng in trên tường, phù phiếm mà mờ mịt, nàng đứng lặng thật lâu, lại giống như không thể nói được, ánh mắt chỉ kinh ngạc nhìn chằm chằm vào quan tài gần trong gang tấc.</w:t>
      </w:r>
    </w:p>
    <w:p>
      <w:pPr>
        <w:pStyle w:val="BodyText"/>
      </w:pPr>
      <w:r>
        <w:t xml:space="preserve">Loại vẻ mặt mờ mịt thất thần của nàng, loại thần sắc mờ mịt mà tái nhợt làm người khác nhìn vào khiến trong lòng run lên. Vốn có rất nhiều thuộc hạ thầm trách nàng, nếu không phải vì nàng Dạ Vô Yên cũng sẽ không rơi vào kết cục này. Tuy nhiên nhìn thấy nàng, trong lòng đột nhiên lại bị cái gì đó chặn lại cảm thấy bi thương rất khó chịu.</w:t>
      </w:r>
    </w:p>
    <w:p>
      <w:pPr>
        <w:pStyle w:val="BodyText"/>
      </w:pPr>
      <w:r>
        <w:t xml:space="preserve">Cứ như vậy mà vĩnh viễn xa nhau.</w:t>
      </w:r>
    </w:p>
    <w:p>
      <w:pPr>
        <w:pStyle w:val="BodyText"/>
      </w:pPr>
      <w:r>
        <w:t xml:space="preserve">Khi hắn còn sống, nàng còn có thể tự an ủi mình, cho dù là tương tư, cho dù là thống hận, cho dù là ai oán, như vậy vẫn còn hơn là không có gì. Mà nay người đã không còn, trái tim của nàng sẽ đi về đâu đây?</w:t>
      </w:r>
    </w:p>
    <w:p>
      <w:pPr>
        <w:pStyle w:val="BodyText"/>
      </w:pPr>
      <w:r>
        <w:t xml:space="preserve">Trong linh đường, Sắt Sắt nhìn Dạ Vô Yên cứng ngắc nằm trong quan tài, trên người không còn máu me đầm đìa, mặc vào áo liệm màu trắng sạch sẽ, chỉ là nàng vẫn như trước không nhìn rõ được dáng vẻ của hắn, khuôn mặt quả thật bị phỏng rất nghiêm trọng.</w:t>
      </w:r>
    </w:p>
    <w:p>
      <w:pPr>
        <w:pStyle w:val="BodyText"/>
      </w:pPr>
      <w:r>
        <w:t xml:space="preserve">Không biết vì sao lúc này đây, Sắt Sắt đối mặt với thi hài của hắn, trong lòng lại thật bình tĩnh, thế nhưng không có loại đau đớn đến tê liệt tim gan, chẳng lẽ nàng lại dễ dàng tiếp nhận chuyện hắn đã mất, nhanh như vậy đã không còn đau thương nữa sao?</w:t>
      </w:r>
    </w:p>
    <w:p>
      <w:pPr>
        <w:pStyle w:val="BodyText"/>
      </w:pPr>
      <w:r>
        <w:t xml:space="preserve">Nàng cẩn thận nhìn lại khuôn mặt hắn, ngón tay chậm rãi mơn trớn khuôn mặt hắn, ánh mắt chăm chú nhìn trên mái tóc của hắn. Đêm đó mái tóc này cùng máu và nước dính vào nhau, nàng cũng không nhìn ra mái tóc của hắn hình như ngắn hơn rất nhiều, hơn nữa cũng không đen bóng như trước kia.</w:t>
      </w:r>
    </w:p>
    <w:p>
      <w:pPr>
        <w:pStyle w:val="BodyText"/>
      </w:pPr>
      <w:r>
        <w:t xml:space="preserve">Đó chẳng lẽ là vì do chịu hình sao?</w:t>
      </w:r>
    </w:p>
    <w:p>
      <w:pPr>
        <w:pStyle w:val="BodyText"/>
      </w:pPr>
      <w:r>
        <w:t xml:space="preserve">“Giang cô nương, đã đến giờ, chúng ta phải đưa tang.” Kim Đường tiến lên, cực kì khách sáo nói.</w:t>
      </w:r>
    </w:p>
    <w:p>
      <w:pPr>
        <w:pStyle w:val="BodyText"/>
      </w:pPr>
      <w:r>
        <w:t xml:space="preserve">Kim Đường thay đổi cách xưng hô, không gọi nàng là vương phi nữa, vương gia đã qua đời, không có vương phi. Mà nàng vốn không cùng hắn danh chính ngôn thuận thành thân.</w:t>
      </w:r>
    </w:p>
    <w:p>
      <w:pPr>
        <w:pStyle w:val="BodyText"/>
      </w:pPr>
      <w:r>
        <w:t xml:space="preserve">Sắt Sắt biết, thật ra bọn họ cũng có chút oán trách nàng.</w:t>
      </w:r>
    </w:p>
    <w:p>
      <w:pPr>
        <w:pStyle w:val="BodyText"/>
      </w:pPr>
      <w:r>
        <w:t xml:space="preserve">Nàng bình tĩnh gật đầu, không hề khóc lóc, cũng không đau thương. Nàng bình tĩnh nhìn quan tài của hắn bị nâng đi ra ngoài, nâng lên trên xe ngựa, dọc theo mười dặm phố dài, đưa vào trong hoàng lăng. *lăng mộ hoàng gia*</w:t>
      </w:r>
    </w:p>
    <w:p>
      <w:pPr>
        <w:pStyle w:val="BodyText"/>
      </w:pPr>
      <w:r>
        <w:t xml:space="preserve">“Vô Nhai, ta muốn đi theo hắn! Ngươi có thể giúp ta an bài hay không?” Sắt Sắt ngước mắt, cúi đầu hỏi.</w:t>
      </w:r>
    </w:p>
    <w:p>
      <w:pPr>
        <w:pStyle w:val="BodyText"/>
      </w:pPr>
      <w:r>
        <w:t xml:space="preserve">Dạ Vô Nhai vẫn trầm mặc nhìn khuôn mặt trong trẻo nhưng lạnh lùng của Sắt Sắt, than nhẹ một tiếng, chậm rãi nói: “Ta có thể cự tuyệt sao?” Lắc lắc đầu, hắn nói: “Ta đi an bài!”</w:t>
      </w:r>
    </w:p>
    <w:p>
      <w:pPr>
        <w:pStyle w:val="BodyText"/>
      </w:pPr>
      <w:r>
        <w:t xml:space="preserve">Nghĩa trang của hoàng gia nằm trên núi Dân Vân ở phía bắc Hoàng thành, ngọn núi này được sông Thanh Giang bao quanh, phong cảnh thanh tú mỹ lệ, cảnh sông núi tuyệt đẹp chính là nơi có phong thủy tuyệt vời. Trước mắt đã vào mùa đông, trong núi chỉ có tùng bách vẫn còn xanh tươi, hàn mai lung linh cùng với tuyết đọng đầy khắp ngọn núi.</w:t>
      </w:r>
    </w:p>
    <w:p>
      <w:pPr>
        <w:pStyle w:val="BodyText"/>
      </w:pPr>
      <w:r>
        <w:t xml:space="preserve">Nhiệt độ trên núi tất nhiên không thể so với hoàng cung lạnh lẽo vô cùng, hơi thở khi thở ra đều là khói trắng.</w:t>
      </w:r>
    </w:p>
    <w:p>
      <w:pPr>
        <w:pStyle w:val="BodyText"/>
      </w:pPr>
      <w:r>
        <w:t xml:space="preserve">Trong núi có phòng đặt linh vị, Dạ Vô Nhai sai người từ chân núi mang một xe than lửa đến, ở trong phòng đốt hai lò lửa nên trong phòng mới có chút ấm áp.</w:t>
      </w:r>
    </w:p>
    <w:p>
      <w:pPr>
        <w:pStyle w:val="BodyText"/>
      </w:pPr>
      <w:r>
        <w:t xml:space="preserve">Vô Nhai vốn muốn mang theo vài cung nữ trong cung đến theo giúp Sắt Sắt, nhưng đều bị Sắt Sắt từ chối. Sắt Sắt ngay cả Tử Mê cũng không mang theo, chỉ một mình nàng dựng lều ở lại phía sau múi. Nàng muốn một mình lẳng lặng ở bên Dạ Vô Yên. Thứ mang theo bên mình cũng chỉ có một đây đàn dao cầm.</w:t>
      </w:r>
    </w:p>
    <w:p>
      <w:pPr>
        <w:pStyle w:val="BodyText"/>
      </w:pPr>
      <w:r>
        <w:t xml:space="preserve">Một ngày vào buổi chiều, ánh trăng nhô lên dãy núi phía Tây, ánh trăng trong trẻo nhưng lạnh lùng sáng tỏ bao phủ lấy ngọn núi, tiếng đàn trong trẻo lại lượn lờ trên núi, nhẹ nhàng mà uyển chuyển, từng đợt từng đợt vang lên giống như tiêu tương dạ vũ, kéo dài không dứt.</w:t>
      </w:r>
    </w:p>
    <w:p>
      <w:pPr>
        <w:pStyle w:val="BodyText"/>
      </w:pPr>
      <w:r>
        <w:t xml:space="preserve">Nàng đàn khúc “Phượng cầu hoàng”, một lần rồi lại một lần không ngừng đàn tấu.</w:t>
      </w:r>
    </w:p>
    <w:p>
      <w:pPr>
        <w:pStyle w:val="BodyText"/>
      </w:pPr>
      <w:r>
        <w:t xml:space="preserve">Đây là khúc nhạc mà khi lấy vợ mới có thể đàn, đây vốn là một khúc nhạc vui, tuy nhiên Sắt Sắt lại ở trong niềm vui mà đàn ra một nỗi ai oán.</w:t>
      </w:r>
    </w:p>
    <w:p>
      <w:pPr>
        <w:pStyle w:val="BodyText"/>
      </w:pPr>
      <w:r>
        <w:t xml:space="preserve">Nàng do nhớ rõ ngày đó trên đảo Thủy Long , hắn ở ngoài cửa sổ, một lần rồi lại một lần thồi khúc “Phượng cầu hoàng” để chờ nàng đến cùng. Nhưng nàng lại cố ý đàn khúc “Phượng quy vân”.</w:t>
      </w:r>
    </w:p>
    <w:p>
      <w:pPr>
        <w:pStyle w:val="BodyText"/>
      </w:pPr>
      <w:r>
        <w:t xml:space="preserve">Khi đó nàng không chịu đàn cùng khúc nhạc với hắn là vì trong lòng nàng vẫn còn khúc mắc, nàng không muốn nhận hắn.</w:t>
      </w:r>
    </w:p>
    <w:p>
      <w:pPr>
        <w:pStyle w:val="BodyText"/>
      </w:pPr>
      <w:r>
        <w:t xml:space="preserve">Nhưng hôm nay, nàng đàn cùng khúc nhạc với hắn, nhưng hắn lại đang ở nơi nào?</w:t>
      </w:r>
    </w:p>
    <w:p>
      <w:pPr>
        <w:pStyle w:val="BodyText"/>
      </w:pPr>
      <w:r>
        <w:t xml:space="preserve">Vốn là khúc nhạc Loan Phượng cùng sánh đôi, giờ phút này nghe tới lại là phượng cô độc ai oán bi thương như vậy.</w:t>
      </w:r>
    </w:p>
    <w:p>
      <w:pPr>
        <w:pStyle w:val="BodyText"/>
      </w:pPr>
      <w:r>
        <w:t xml:space="preserve">Đáng tiếc là mặc kệ nàng đàn như thế nào, chung quy vẫn không có tiếng sáo hòa cùng. Lúc này nàng cảm nhận được thật sâu sắc tâm tình ngày đó của Dạ Vô Yên ở ngoài cửa sổ thổi khúc “Phượng cầu hoàng”, lúc đó hắn đã hy vọng nàng có thể đến hợp tấu cùng cỡ nào.</w:t>
      </w:r>
    </w:p>
    <w:p>
      <w:pPr>
        <w:pStyle w:val="BodyText"/>
      </w:pPr>
      <w:r>
        <w:t xml:space="preserve">Gió đêm thổi qua, vô cùng thân thiết hôn lên quần áo màu ánh trăng của nàng, thổi bay sợi tóc, đảo qua khuôn mặt thanh lệ của nàng, ánh mắt trong sáng tràn ngập nỗi kêu gào thảm thiết.</w:t>
      </w:r>
    </w:p>
    <w:p>
      <w:pPr>
        <w:pStyle w:val="BodyText"/>
      </w:pPr>
      <w:r>
        <w:t xml:space="preserve">Đúng lúc tiếng đàn cất cao thì dây đàn bỗng nhiên bị đứt một sợi, đầu ngón tay tê rần, rỉ ra một dòng máu đỏ tươi.</w:t>
      </w:r>
    </w:p>
    <w:p>
      <w:pPr>
        <w:pStyle w:val="BodyText"/>
      </w:pPr>
      <w:r>
        <w:t xml:space="preserve">Nhịp thở của Sắt Sắt chợt ngưng lại, lòng kinh hoàng không thôi, chẳng lẽ là vậy? Chẳng lẽ là…hắn đến đây?!</w:t>
      </w:r>
    </w:p>
    <w:p>
      <w:pPr>
        <w:pStyle w:val="BodyText"/>
      </w:pPr>
      <w:r>
        <w:t xml:space="preserve">Dạ Vô Yên không chết, hắn nhất định không chết! Cái xác máu me đầm đìa kia nhất định không phải hắn! Nhất định không phải hắn! Loại cảm giác này ngày càng mãnh liệt.</w:t>
      </w:r>
    </w:p>
    <w:p>
      <w:pPr>
        <w:pStyle w:val="BodyText"/>
      </w:pPr>
      <w:r>
        <w:t xml:space="preserve">Nhưng Sắt Sắt vẫn như trước không dám quay đầu lại, nàng sợ hy vọng sẽ thành thất vọng. Nghe được tiếng bước chân nhẹ nhàng ở phía sau, nàng một lần nữa gảy đàn, tiếp tục đánh đàn. Chỉ là trong lòng khẩn trương, rốt cuộc nỗi chờ mong không thành sự thật.</w:t>
      </w:r>
    </w:p>
    <w:p>
      <w:pPr>
        <w:pStyle w:val="BodyText"/>
      </w:pPr>
      <w:r>
        <w:t xml:space="preserve">“Hay cho một khúc Phượng Cầu Hoàng , nhưng tại sao nghe lại giống như một cánh nhạn lẻ loi, cô đơn bay về?” Một giọng nữ trong trẻo nhưng lạnh lùng có chút châm chọc vang lên.</w:t>
      </w:r>
    </w:p>
    <w:p>
      <w:pPr>
        <w:pStyle w:val="BodyText"/>
      </w:pPr>
      <w:r>
        <w:t xml:space="preserve">Sắt Sắt đột nhiên rõ ràng , lòng nhất thời trở nên tuyệt vọng chìm xuống, nàng chậm rãi quay đầu lại, chỉ thấy từ đám tuyết trên mặt đất cách đó không xa có hai bóng người đang đứng yên.</w:t>
      </w:r>
    </w:p>
    <w:p>
      <w:pPr>
        <w:pStyle w:val="BodyText"/>
      </w:pPr>
      <w:r>
        <w:t xml:space="preserve">Ánh trăng treo nơi chân trời, mông lung và cao vời vời, bóng trăng cùng bóng hoa dịu dàng trút xuống cùng ánh tuyết mơ hồ chiếu rọi, chiếu sáng dáng vẻ của người đang đi tới, tất nhiên là Y Lãnh Tuyết và thị nữ Linh Lung. Hai nàng đều mang dáng vẻ phong trần mệt mỏi dường như đã đi đường thật lâu.</w:t>
      </w:r>
    </w:p>
    <w:p>
      <w:pPr>
        <w:pStyle w:val="BodyText"/>
      </w:pPr>
      <w:r>
        <w:t xml:space="preserve">Linh Lung là thị nữ của Dạ Vô Yên nên biết Lý tướng quân trông coi hoàng lăng ở nơi nàng, vậy nên binh sĩ đứng ở xa xa nhìn thấy cũng không tiến đến ngăn cản.</w:t>
      </w:r>
    </w:p>
    <w:p>
      <w:pPr>
        <w:pStyle w:val="BodyText"/>
      </w:pPr>
      <w:r>
        <w:t xml:space="preserve">Y Lãnh Tuyết toàn thân mặc bộ quần áo toàn trắng , mái tóc búi kiểu vân kế, trên búi tóc giắt một đóa hoa nho nhỏ. Nhìn như thế giống như nàng cùng tuyết trắng hòa thành một. Chỉ có đôi mắt đen láy kia đang bị che kín bởi vẻ thê lương cùng đau thương, nàng từng bước một dẫm lên mặt tuyết, chậm rãi đi tới trước mắt Giang Sắt Sắt.</w:t>
      </w:r>
    </w:p>
    <w:p>
      <w:pPr>
        <w:pStyle w:val="BodyText"/>
      </w:pPr>
      <w:r>
        <w:t xml:space="preserve">Sắt Sắt đứng dậy, hai nữ tử đang đứng giữa trời tuyết trắng nhìn nhau.</w:t>
      </w:r>
    </w:p>
    <w:p>
      <w:pPr>
        <w:pStyle w:val="BodyText"/>
      </w:pPr>
      <w:r>
        <w:t xml:space="preserve">Sắt Sắt có thể tinh tường nhìn thấy sắc mặt tái nhợt của Y Lãnh Tuyết, vẻ mặt thê thảm như vậy, mà ánh mắt đau đớn của nàng lại sâu như vậy, đen như vậy.</w:t>
      </w:r>
    </w:p>
    <w:p>
      <w:pPr>
        <w:pStyle w:val="BodyText"/>
      </w:pPr>
      <w:r>
        <w:t xml:space="preserve">Nỗi đau thương của các nàng đều là vì cùng một nam tử.</w:t>
      </w:r>
    </w:p>
    <w:p>
      <w:pPr>
        <w:pStyle w:val="BodyText"/>
      </w:pPr>
      <w:r>
        <w:t xml:space="preserve">Y Lãnh Tuyết bỗng nhiên cúi người, duỗi ngón tay gảy một sợi dây đàn của Sắt Sắt, một âm thanh tinh tang vang lên, giống như những viên ngọc bị đổ ra, lộn xộn.</w:t>
      </w:r>
    </w:p>
    <w:p>
      <w:pPr>
        <w:pStyle w:val="BodyText"/>
      </w:pPr>
      <w:r>
        <w:t xml:space="preserve">Nàng đứng dậy, lạnh lùng nói: “Khúc Phượng Cầu Hoàng mà ngươi có thể đàn ai oán như thế cũng không phải dễ!”</w:t>
      </w:r>
    </w:p>
    <w:p>
      <w:pPr>
        <w:pStyle w:val="BodyText"/>
      </w:pPr>
      <w:r>
        <w:t xml:space="preserve">Sắt Sắt không lên tiếng, cúi người ôm lấy đàn dao cầm trên mặt đất.</w:t>
      </w:r>
    </w:p>
    <w:p>
      <w:pPr>
        <w:pStyle w:val="BodyText"/>
      </w:pPr>
      <w:r>
        <w:t xml:space="preserve">“Giang Sắt Sắt, hắn thật sự mất rồi sao?” Y Lãnh Tuyết gằn từng tiếng hỏi, giọng nói của nàng rất lạnh, lúc trước khi làm tế ti giọng nói của nàng chỉ là trong trẻo nhưng lạnh lùng, mà nay lại lạnh như băng, lạnh đến tận xương tủy. Nhưng giọng điệu lại vô cùng bi thương làm người nghe cảm thấy tan nát cõi lòng.</w:t>
      </w:r>
    </w:p>
    <w:p>
      <w:pPr>
        <w:pStyle w:val="BodyText"/>
      </w:pPr>
      <w:r>
        <w:t xml:space="preserve">Ánh mắt của nàng từ trên người Sắt Sắt chậm rãi chuyển dời đến bia mộ lạnh băng trước mắt kia. Nhìn thấy trên bia mộ khắc tên của Dạ Vô Yên, nàng kinh ngạc bước đến đó, ở trước bia mộ chậm rãi lặng người.</w:t>
      </w:r>
    </w:p>
    <w:p>
      <w:pPr>
        <w:pStyle w:val="BodyText"/>
      </w:pPr>
      <w:r>
        <w:t xml:space="preserve">Sắt Sắt đứng dậy, ôm lấy dao cầm, thản nhiên nhìn Y Lãnh Tuyết, nàng nhìn thấy nàng ta vỗ về bia mộ, bả vai không ngừng rung động, dường như không một tiếng động khóc nức nở. Thì r, Y Lãnh Tuyết đối với Dạ Vô Yên cũng là yêu đến cực hạn.</w:t>
      </w:r>
    </w:p>
    <w:p>
      <w:pPr>
        <w:pStyle w:val="BodyText"/>
      </w:pPr>
      <w:r>
        <w:t xml:space="preserve">Linh Lung đi đến trước mộ của Dạ Vô Yên, yên lặng quỳ xuống, giờ phút này nước mắt của nàng cũng rơi đầy mặt.</w:t>
      </w:r>
    </w:p>
    <w:p>
      <w:pPr>
        <w:pStyle w:val="BodyText"/>
      </w:pPr>
      <w:r>
        <w:t xml:space="preserve">Ngọn núi vốn đã vắng vẻ không một tiếng động, chỉ có vầng trăng lạnh nơi chân trời tỏa ra ánh sáng sâu thẳm mơ hồ.</w:t>
      </w:r>
    </w:p>
    <w:p>
      <w:pPr>
        <w:pStyle w:val="BodyText"/>
      </w:pPr>
      <w:r>
        <w:t xml:space="preserve">Không biết qua bao lâu, Sắt Sắt mới phát hiện Y Lãnh Tuyết đang ôm bia mộ Dạ Vô Yên, đầu nàng ta nhẹ nhàng cúi xuống, giống như một đóa hoa đang trầm lặng ngủ trên mặt cỏ, không hề nhúc nhích.</w:t>
      </w:r>
    </w:p>
    <w:p>
      <w:pPr>
        <w:pStyle w:val="BodyText"/>
      </w:pPr>
      <w:r>
        <w:t xml:space="preserve">Sắt Sắt kinh ngạc trong lòng, Y Lãnh Tuyết sẽ không tự sát đấy chứ?</w:t>
      </w:r>
    </w:p>
    <w:p>
      <w:pPr>
        <w:pStyle w:val="BodyText"/>
      </w:pPr>
      <w:r>
        <w:t xml:space="preserve">Nàng bước nhanh đến bên cạnh Y Lãnh Tuyết, Linh Lung cũng phát hiện thấy điều khác thường của Y Lãnh Tuyết, đứng dậy kéo nàng ta đang ôm chặt bia mộ ra, lúc này mới phát hiện nàng ta dường như đã khóc ngất, trên hàng mi đẫm nước mắt.</w:t>
      </w:r>
    </w:p>
    <w:p>
      <w:pPr>
        <w:pStyle w:val="BodyText"/>
      </w:pPr>
      <w:r>
        <w:t xml:space="preserve">“Bên ngoài rất lạnh, đỡ phu nhân vào trong phòng đi!” Sắt Sắt nói nhàn nhạt.</w:t>
      </w:r>
    </w:p>
    <w:p>
      <w:pPr>
        <w:pStyle w:val="BodyText"/>
      </w:pPr>
      <w:r>
        <w:t xml:space="preserve">Linh Lung gật đầu, đỡ Y Lãnh Tuyết dậy rồi dìu nàng ta vào trong phòng của Sắt Sắt. Trong phòng ấm hơn bên ngoài rất nhiều, Linh Lung đỡ nàng ta tới một chiếc ghế.</w:t>
      </w:r>
    </w:p>
    <w:p>
      <w:pPr>
        <w:pStyle w:val="BodyText"/>
      </w:pPr>
      <w:r>
        <w:t xml:space="preserve">Vẻ mắt Sắt Sắt lạnh nhạt đi đến lò lửa bỏ thêm than vào, ngọn lửa vụt sáng chiếu rọi khuôn mặt ngọc hơi hồng hồng của nàng.</w:t>
      </w:r>
    </w:p>
    <w:p>
      <w:pPr>
        <w:pStyle w:val="BodyText"/>
      </w:pPr>
      <w:r>
        <w:t xml:space="preserve">Linh Lung nhìn vẻ mặt lạnh nhạt của Sắt Sắt, tâm tình cực kì phức tạp, nàng sâu kín nói: “Ngươi không đau lòng sao? Vương gia…ngài vì ngươi mà chết.”</w:t>
      </w:r>
    </w:p>
    <w:p>
      <w:pPr>
        <w:pStyle w:val="BodyText"/>
      </w:pPr>
      <w:r>
        <w:t xml:space="preserve">Vương gia vì nữ tử này, bốn năm nay không có ngày nào là không sống trong dày vò, mà nay lại bỏ mạng vì nàng, còn nàng nhìn qua lại không hề bi thương.</w:t>
      </w:r>
    </w:p>
    <w:p>
      <w:pPr>
        <w:pStyle w:val="BodyText"/>
      </w:pPr>
      <w:r>
        <w:t xml:space="preserve">Sắt Sắt ngước mắt lên, nàng cũng cảm thấy rất kì quái, từ khi ở trên linh đường nhìn thấy thi thể của hắn, trong lòng nàng lại không còn thấy bi thương như trước nữa. Có lẽ chỗ sâu nhất dưới đáy lòng, nàng mơ hồ cảm thấy hắn không chết. Đồng thời nàng dường như cảm thấy đó là một hy vọng xa vời, bởi vì nếu như hắn không chết thì sao đến nay vẫn chưa xuất hiện?</w:t>
      </w:r>
    </w:p>
    <w:p>
      <w:pPr>
        <w:pStyle w:val="BodyText"/>
      </w:pPr>
      <w:r>
        <w:t xml:space="preserve">Đáy lòng Sắt sắt cực kì mâu thuẫn. Nghe xong lời của Linh Lung, nàng không biết trả lời thế nào chỉ đành đứng dậy ngồi trước bàn gỗ, nối lại sợi dây đàn mới vừa bị đứt, kiểm tra lại dây đàn một lần rồi lại bắt đầu đánh đàn. Hôm nay khúc Phượng Cầu Hoàng kia nàng vẫn chưa đánh xong, nàng không thể để cho hắn chỉ nghe được nửa khúc nhạc.</w:t>
      </w:r>
    </w:p>
    <w:p>
      <w:pPr>
        <w:pStyle w:val="BodyText"/>
      </w:pPr>
      <w:r>
        <w:t xml:space="preserve">Tiếng đàn tựa như nước chảy, vô cùng thuần khiết và tràn ngập tình sầu.</w:t>
      </w:r>
    </w:p>
    <w:p>
      <w:pPr>
        <w:pStyle w:val="BodyText"/>
      </w:pPr>
      <w:r>
        <w:t xml:space="preserve">Linh Lung cúi đầu, trên mặt đàn có từng dòng đỏ sẫm, lúc này mới chú ý ngón tay Sắt Sắt mới vừa rồi đã bị dây đàn cứa đứt, giờ lại đánh đàn nên làm cho máu từ đầu ngón tay chảy ra nhuộm đỏ mặt đàn. Ngay cả tiếng đà, dường như cũng mang theo âm thanh của máu.</w:t>
      </w:r>
    </w:p>
    <w:p>
      <w:pPr>
        <w:pStyle w:val="BodyText"/>
      </w:pPr>
      <w:r>
        <w:t xml:space="preserve">“Giang Sắt Sắt, ta chưa từng nghĩ nhanh như vậy ngươi đã đàn lại!” Giọng nói Y Lãnh Tuyết từ sau lưng truyền đến, mang theo một vẻ u oán cùng một chút ngầm đắc ý.</w:t>
      </w:r>
    </w:p>
    <w:p>
      <w:pPr>
        <w:pStyle w:val="BodyText"/>
      </w:pPr>
      <w:r>
        <w:t xml:space="preserve">Khúc nhạc kết thúc, Sắt Sắt nói thản nhiên: “Ta chỉ muốn hắn nghe một khúc nhạc hoàn chỉnh.”</w:t>
      </w:r>
    </w:p>
    <w:p>
      <w:pPr>
        <w:pStyle w:val="BodyText"/>
      </w:pPr>
      <w:r>
        <w:t xml:space="preserve">“Giang Sắt Sắt, vì sao ngươi không chết? Hắn vì ngươi ngay cả tính mạng cũng không cần, còn ngươi vì sao không chết? Ngươi yêu hắn sao?” Y Lãnh Tuyết đứng dậy chậm rãi đi đến trước mắt Sắt Sắt, trên mặt đã đầy nước mắt, vẻ mặt thống khổ đã chuyển sang phẫn hận.</w:t>
      </w:r>
    </w:p>
    <w:p>
      <w:pPr>
        <w:pStyle w:val="BodyText"/>
      </w:pPr>
      <w:r>
        <w:t xml:space="preserve">“Vì sao, hắn lại vì ngươi làm nhiều chuyện như vậy? Nếu không có ngươi, hắn sẽ không chết, còn ta cũng sẽ đợi chờ hắn. Nhưng hắn đã chết, giấc mộng của ta cũng đã hết. Ta vì hắn làm nhiều chuyện như vậy, nhưng kết quả cũng là công đã tràng.” Y Lãnh Tuyết thì thào nói, vẻ mặt cực kì thảm thiết.</w:t>
      </w:r>
    </w:p>
    <w:p>
      <w:pPr>
        <w:pStyle w:val="BodyText"/>
      </w:pPr>
      <w:r>
        <w:t xml:space="preserve">Linh Lung đứng ở bên cạnh, nghe vậy giọng lạnh lùng nói: “Ngươi vì vương gia làm cái gì? Ngươi hãm hại con của vương gia, ngươi giá họa cho nữ tử vương gia yêu thương, ngươi tiết lộ tin tức của vương gia cho Mạc Tầm Hoan, cũng tiết lộ cho Hách Liên Ngạo Thiên, đây là tất cả những gì ngươi làm vì vương gia sao? Năm đó ở trên Hắc Sơn Nhai, ngươi bị treo trên vách đá, đây cũng là chủ ý của ngươi mà ra. Lúc ngươi bị Mạc Tầm Hoan bắt đi,cũng là cùng hợp tác với Mạc Tầm Hoan rồi, không phải sao? Ngươi muốn làm cho vương gia thân bại danh liệt, hai bàn tay trắng. Đây là tình yêu của ngươi sao?”</w:t>
      </w:r>
    </w:p>
    <w:p>
      <w:pPr>
        <w:pStyle w:val="BodyText"/>
      </w:pPr>
      <w:r>
        <w:t xml:space="preserve">“Linh Lung…ngươi…ngươi…” Y Lãnh Tuyết chỉ vào mặt Linh Lung, lộ rõ vẻ kinh ngạc, “Ngươi vẫn luôn giám sát ta sao?”</w:t>
      </w:r>
    </w:p>
    <w:p>
      <w:pPr>
        <w:pStyle w:val="BodyText"/>
      </w:pPr>
      <w:r>
        <w:t xml:space="preserve">Linh Lung buồn bã cười nói: “Không sai Y tế ti, năm đó ngươi hái đóa tuyết liên kia để cứu mạng vương gia, cũng dùng đóa tuyết liên kia để cứu mạng ta. Ta rất cảm kích ngươi, cho nên ta vẫn luôn khâm phục ngươi, luôn chỉ hầu hạ ngươi. Nhưng ta chưa bao giờ ngờ được ngươi lại biến thành một người như vậy. Cho nên từ sau khi vương phi bị ngã xuống vách núi đen, ta ở bên cạnh ngươi cũng chỉ chịu sự nhờ cậy của vương gia, chính là giám thị ngươi! Ta là thị nữ của vương gia, ta làm so có thể phản bội vương gia chứ?”</w:t>
      </w:r>
    </w:p>
    <w:p>
      <w:pPr>
        <w:pStyle w:val="BodyText"/>
      </w:pPr>
      <w:r>
        <w:t xml:space="preserve">Y Lãnh Tuyết bỗng nhiên cười khanh khách nói: “Ngươi nói đúng, nói rất đúng nha, làm sao ta có thể quên ngươi là thị nữ của hắn. Ta còn nghĩ rằng trong vương phủ kia, ngươi là người duy nhất chân chính đối xử tốt với ta. Nhưng vì sao lúc này đây, ta từ Mặc thành trở về Bắc Lỗ quốc, ngươi vẫn còn đi theo ta? Ngươi không phải nên trở về bên cạnh hắn sao?”</w:t>
      </w:r>
    </w:p>
    <w:p>
      <w:pPr>
        <w:pStyle w:val="BodyText"/>
      </w:pPr>
      <w:r>
        <w:t xml:space="preserve">Linh Lung thương xót nhìn Y Lãnh Tuyết nói: “Thật ra cho dù ngươi rời khỏi vương phủ trở về Bắc Lỗ quốc, vương gia vẫn lo lắng cho ngươi. Người sợ ngươi lại hợp tác với Mạc Tầm Hoan, sợ ngươi không còn giá trị lợi dụng đối với Mạc Tầm Hoan sẽ bị giết chết. Muốn ta ở bên cạnh ngươi, thứ nhất là bảo vệ ngươi, thứ hai cũng là có thể kịp thời truyền tin tức cho vương gia.”</w:t>
      </w:r>
    </w:p>
    <w:p>
      <w:pPr>
        <w:pStyle w:val="BodyText"/>
      </w:pPr>
      <w:r>
        <w:t xml:space="preserve">“Hắn phái ngươi theo bảo vệ ta sao?” Y Lãnh Tuyết thì thào lẩm bẩm, “Hắn không phải rất hận ta, hy vọng ta chết sao? Hắn không phải đã nói, ta muốn giết thê tử của hắn, giết con của hắn, cho nên sớm đã cùng hắn có mối thù sâu nặng, gặp lại nhau cũng chỉ là kẻ thù sao?”</w:t>
      </w:r>
    </w:p>
    <w:p>
      <w:pPr>
        <w:pStyle w:val="Compact"/>
      </w:pPr>
      <w:r>
        <w:t xml:space="preserve"> </w:t>
      </w:r>
      <w:r>
        <w:br w:type="textWrapping"/>
      </w:r>
      <w:r>
        <w:br w:type="textWrapping"/>
      </w:r>
    </w:p>
    <w:p>
      <w:pPr>
        <w:pStyle w:val="Heading2"/>
      </w:pPr>
      <w:bookmarkStart w:id="157" w:name="tập-4-điệp-luyến-hoa---chương-134-phần-4"/>
      <w:bookmarkEnd w:id="157"/>
      <w:r>
        <w:t xml:space="preserve">135. Tập 4: Điệp Luyến Hoa - Chương 134 (phần 4)</w:t>
      </w:r>
    </w:p>
    <w:p>
      <w:pPr>
        <w:pStyle w:val="Compact"/>
      </w:pPr>
      <w:r>
        <w:br w:type="textWrapping"/>
      </w:r>
      <w:r>
        <w:br w:type="textWrapping"/>
      </w:r>
      <w:r>
        <w:t xml:space="preserve"> </w:t>
      </w:r>
    </w:p>
    <w:p>
      <w:pPr>
        <w:pStyle w:val="BodyText"/>
      </w:pPr>
      <w:r>
        <w:t xml:space="preserve">“Ngươi là ân nhân của người, nếu có một chút khả năng, người sẽ không để cho ngươi chết, người hy vọng ngươi có thể sớm ngày quay đầu, không cần phải làm chuyện hại mình hại người.” Linh Lung cúi đầu nói.</w:t>
      </w:r>
    </w:p>
    <w:p>
      <w:pPr>
        <w:pStyle w:val="BodyText"/>
      </w:pPr>
      <w:r>
        <w:t xml:space="preserve">Sắt Sắt ngồi trước cầm án, nghe Y Lãnh Tuyết cùng Linh Lung nói chuyện, trong lòng cực kì chua xót. Nhất là khi Y Lãnh Tuyết thuật lại câu nói kia của Dạ Vô Yên. Hắn nói Y Lãnh Tuyết muốn giết thê tử của hắn, làm tổn thương đến con của hắn, ân thù đều có. Thì ra trong lòng hắn vẫn luôn xem nàng là thê tử của hắn.</w:t>
      </w:r>
    </w:p>
    <w:p>
      <w:pPr>
        <w:pStyle w:val="BodyText"/>
      </w:pPr>
      <w:r>
        <w:t xml:space="preserve">“Y Lãnh Tuyết, ta biết ngươi đã phải chịu rất nhiều đau khổ!” Sắt Sắt thấp giọng nói, Y Lãnh Tuyết bị Hách Liên Phách Thiên làm nhục, bị con dân của mình phỉ nhổ, từ vị trí tế ti rơi xuống làm người thường, có lẽ ai cũng không thể thừa nhận được, “Nhưng trên đời này, chúng ta đều là người, người bình thường không phải thần thánh. Cho nên là một người bình thường, trong cuộc đời mỗi người đều phải trải qua đau khổ, đau lòng cùng một chút đau đớn không thể nói ra cho người ngoài biết, tất cả chuyện này hết thảy đều là một mũi gai hòa vào máu thịt ngươi, ngươi còn sống một ngày thì hãy nên vì nó chịu khổ một ngày. Mũi gai này thân thể của ngươi có, cơ thể của ta có, cơ thể của hắn cũng có,thậm chí cả Linh Lung, nàng ta tuy rằng không nói ra nhưng nàng cũng có. Nhưng mà, nếu ngươi có thể hóa giải nó, thì một ngày nào đó ngươi có thể thoát khỏi những thống khổ nó gây ra cho ngươi. Do đó, hãy quên đi nỗi thống khổ này, dũng cảm mà tiếp tục sống.”</w:t>
      </w:r>
    </w:p>
    <w:p>
      <w:pPr>
        <w:pStyle w:val="BodyText"/>
      </w:pPr>
      <w:r>
        <w:t xml:space="preserve">Sắt Sắt nhìn thẳng vào khuôn mặt Y Lãnh Tuyết, nghiêm giọng nói.</w:t>
      </w:r>
    </w:p>
    <w:p>
      <w:pPr>
        <w:pStyle w:val="BodyText"/>
      </w:pPr>
      <w:r>
        <w:t xml:space="preserve">Năm đó khi ngã xuống vách núi đen, nàng vô cùng đau khổ, nhưng nàng đã hóa giải thành công lưỡi đao trong lòng kia, không làm cho nó chuyển hóa thành thù hận, cũng không để cho lưỡi đao kia khống chế hành vi của nàng.</w:t>
      </w:r>
    </w:p>
    <w:p>
      <w:pPr>
        <w:pStyle w:val="BodyText"/>
      </w:pPr>
      <w:r>
        <w:t xml:space="preserve">Y Lãnh Tuyết dừng ở Sắt Sắt, nhìn nàng dưới ngọn đèn mờ nhạt, khuôn mặt ngọc tái nhợt của nàng, vẻ mặt nhẹ nhàng, còn có ánh mắt đưa tình tỏa sáng, trong chớp mắt nàng ta đột nhiên hiểu được mình đã thua ở chỗ nào. Không trách được Dạ Vô Yên lại thích nàng (SS), bởi vì nàng thật đáng giá.</w:t>
      </w:r>
    </w:p>
    <w:p>
      <w:pPr>
        <w:pStyle w:val="BodyText"/>
      </w:pPr>
      <w:r>
        <w:t xml:space="preserve">Y Lãnh Tuyết nàng thật sự không sánh được với nàng ấy (SS), không sánh được sự thuần khiết hiền lành cùng lương thiện của nàng.</w:t>
      </w:r>
    </w:p>
    <w:p>
      <w:pPr>
        <w:pStyle w:val="BodyText"/>
      </w:pPr>
      <w:r>
        <w:t xml:space="preserve">Ánh mắt Y Lãnh Tuyết tràn ngập chua xót, nàng cúi đầu nói: “Ta biết ngươi yêu hắn, thật ra lần đó ở trên vách núi đen, ngươi cứu ta cũng bởi vì yêu hắn. Ngươi biết ta là ân nhân của hắn, nếu như ta chết cả đời này hắn sẽ sống trong cảnh lương tâm cắn rứt. Cho nên ngươi mới cố gắng quên mình cứu ta, phải không? Mà hắn cũng yêu ngươi, từ khi ngươi rơi xuống vách núi đen hắn chính là sống không bằng chết, tuy rằng giữ ta ở trong vương phủ cũng chỉ khi hàn độc của Lương nhi phát tác hắn mới chịu đến, mà khi hắn đi cũng chưa bao giờ thèm liếc nhìn ta một cái.”</w:t>
      </w:r>
    </w:p>
    <w:p>
      <w:pPr>
        <w:pStyle w:val="BodyText"/>
      </w:pPr>
      <w:r>
        <w:t xml:space="preserve">“Giang Sắt Sắt, ta so ra đã thua kém ngươi rồi, ta xác thực đã thua kém ngươi, cho nên ta phải đi, ta muốn đi theo hắn, chỉ mong kiếp sau ta có thể thắng được ngươi.” Y Lãnh Tuyết nói nhẹ nhàng , nói xong khóe môi chảy ra một dòng máu tươi.</w:t>
      </w:r>
    </w:p>
    <w:p>
      <w:pPr>
        <w:pStyle w:val="BodyText"/>
      </w:pPr>
      <w:r>
        <w:t xml:space="preserve">“Ngươi làm sao vậy?” Nương theo ánh nến mờ nhạt, Sắt Sắt mơ hồ phát hiện sắc mặt của Y Lãnh Tuyết có chút bất thường, sắc mặt trắng bệch,</w:t>
      </w:r>
    </w:p>
    <w:p>
      <w:pPr>
        <w:pStyle w:val="BodyText"/>
      </w:pPr>
      <w:r>
        <w:t xml:space="preserve">Y Lãnh Tuyết buồn bã nói: “Mới vừa rồi, ngay lúc ngươi đánh đàn, ta đã uống thuốc độc.”</w:t>
      </w:r>
    </w:p>
    <w:p>
      <w:pPr>
        <w:pStyle w:val="BodyText"/>
      </w:pPr>
      <w:r>
        <w:t xml:space="preserve">“Ngươi sao có thể ngốc như vậy, vương gia…hắn vẫn chưa chết.” Sắc mặt Sắt Sắt tái nhợt hỏi.</w:t>
      </w:r>
    </w:p>
    <w:p>
      <w:pPr>
        <w:pStyle w:val="BodyText"/>
      </w:pPr>
      <w:r>
        <w:t xml:space="preserve">“Ngươi nói gì?” Con ngươi đen của Y Lãnh Tuyết hơi hơi sáng ngời, long lanh như sóng nước, sau đó nàng lại lắc đầu nói: “Ngay cả khi hắn không chết, ta cũng không thể nhìn thấy hắn, cái chết đối với ta mà nói là cách giải thoát tốt nhất. Chỉ là, chỉ là, Giang Sắt Sắt, ngươi cũng không thể sống được.”</w:t>
      </w:r>
    </w:p>
    <w:p>
      <w:pPr>
        <w:pStyle w:val="BodyText"/>
      </w:pPr>
      <w:r>
        <w:t xml:space="preserve">“Cái gì?” Vẻ mặt Linh Lung kinh hãi, lạnh giọng hỏi: “Ngươi đã làm gì?”</w:t>
      </w:r>
    </w:p>
    <w:p>
      <w:pPr>
        <w:pStyle w:val="BodyText"/>
      </w:pPr>
      <w:r>
        <w:t xml:space="preserve">“Giang Sắt Sắt, trước kia ta hận ngươi, hận ngươi hại chết vương gia. Nhưng võ công của ngươi cao như vậy, ta biết ta căn bản không thể hại chết được ngươi, cho nên ta chỉ có thể tự giết mình, sau đó lại làm cho ngươi chết. Giang Sắt Sắt, xin lỗi, ta đã hạ độc ngươi, là độc Tất Tâm. Ta hạ ở trên người ngươi cùng ta. Hai trùng cổ này là Tất Tâm, như vậ, nếu ta chết, ngươi cũng không thể sống được.” Y Lãnh Tuyết vừa nói vừa phun ra một ngụm máu.</w:t>
      </w:r>
    </w:p>
    <w:p>
      <w:pPr>
        <w:pStyle w:val="BodyText"/>
      </w:pPr>
      <w:r>
        <w:t xml:space="preserve">Linh Lung kinh hãi trong lòng: “Ngươi đã hạ cổ khi nào?”</w:t>
      </w:r>
    </w:p>
    <w:p>
      <w:pPr>
        <w:pStyle w:val="BodyText"/>
      </w:pPr>
      <w:r>
        <w:t xml:space="preserve">“Ta hạ ở trên cây đàn, khi ta xoay người gảy đàn đã hạ cổ lên cây đàn, bởi vì mới vừa rồi đầu ngón tay của ngươi bị thương. Ta nghĩ chờ đến khi ngươi tiếp tục đánh đàn sẽ gặp phải trùng cổ. Nhưng ta không ngờ rằng đêm nay ngươi nhanh như vậy đã đánh đàn lại.” Y Lãnh Tuyết vớ sắc mặt thản nhiên nói.</w:t>
      </w:r>
    </w:p>
    <w:p>
      <w:pPr>
        <w:pStyle w:val="BodyText"/>
      </w:pPr>
      <w:r>
        <w:t xml:space="preserve">Trùng độc Tất Tâm !</w:t>
      </w:r>
    </w:p>
    <w:p>
      <w:pPr>
        <w:pStyle w:val="BodyText"/>
      </w:pPr>
      <w:r>
        <w:t xml:space="preserve">Khuôn mặt Linh Lung trong phút chốc trở nên trắng bệch.</w:t>
      </w:r>
    </w:p>
    <w:p>
      <w:pPr>
        <w:pStyle w:val="BodyText"/>
      </w:pPr>
      <w:r>
        <w:t xml:space="preserve">Đây là loại cổ độc lợi hại nhất trên đời, nói nó lợi hại là vì người bị trúng trùng độc Tất Tâm , khi một người chết đi thì người nhiễm chung loại trùng đó sẽ gặp cảm ứng, sẽ bị trùng trong cơ thể cắn đến chết. Nhưng loại cổ độc này lại không màu không mùi, mắt người không thể nhìn ra được nó, không gì có thể phát hiện ra độc tính của nó. Bởi vì nó cùng lắm chỉ là một con sâu trong suốt vô hình nhỏ như một hạt tuyết.</w:t>
      </w:r>
    </w:p>
    <w:p>
      <w:pPr>
        <w:pStyle w:val="BodyText"/>
      </w:pPr>
      <w:r>
        <w:t xml:space="preserve">Loại trùng độc này bởi vì rất lợi hại nên sớm đã mất tích trên thế gian. Làm sao trong tay Y Lãnh Tuyết lại có lại trùng độc lợi hại như vậy?</w:t>
      </w:r>
    </w:p>
    <w:p>
      <w:pPr>
        <w:pStyle w:val="BodyText"/>
      </w:pPr>
      <w:r>
        <w:t xml:space="preserve">“Làm sao ngươi có được loại cổ độc lợi hại như vậy?” Linh Lung nghiến răng nghiến lợi hỏi.</w:t>
      </w:r>
    </w:p>
    <w:p>
      <w:pPr>
        <w:pStyle w:val="BodyText"/>
      </w:pPr>
      <w:r>
        <w:t xml:space="preserve">“Là Mạc Tầm Hoan cho ta , thật lâu trước kia, hắn bảo ta hạ trên người vương gia, nhưng ta không làm, ta vẫn giữ nó, không nỡ dùng đến nó. Ta nghe được vương gia vì nàng ta mà chết, cho nên, ta…Ta hận nàng, cho nên muốn chôn cùng nàng.” Y Lãnh Tuyết nói đứt quãng, độc dược trên người dường như đã phát tác.</w:t>
      </w:r>
    </w:p>
    <w:p>
      <w:pPr>
        <w:pStyle w:val="BodyText"/>
      </w:pPr>
      <w:r>
        <w:t xml:space="preserve">Linh Lung bước đến, bối rối nói với Y Lãnh Tuyết: “Y Lãnh Tuyết, ngươi đừng chết, ngươi trăm ngàn lần không được chết nha!” Nếu nàng chết, Sắt Sắt cũng không thể sống được.</w:t>
      </w:r>
    </w:p>
    <w:p>
      <w:pPr>
        <w:pStyle w:val="BodyText"/>
      </w:pPr>
      <w:r>
        <w:t xml:space="preserve">“Xin lỗi, ta thật sự không được nữa rồi! Giang Sắt Sắt, thì ra kết quả là chúng ta ai cũng không thể chiếm được hắn! Có lẽ hắn không chết nhưng cả hai chúng ta đều đã chết.” Y Lãnh Tuyết nói xong, ngồi ở trên ghế, đầu cúi xuống, thật sự đã ngủ, ngủ vĩnh viễn.</w:t>
      </w:r>
    </w:p>
    <w:p>
      <w:pPr>
        <w:pStyle w:val="BodyText"/>
      </w:pPr>
      <w:r>
        <w:t xml:space="preserve">Bên trong còn lại một mảnh yên tĩnh, chỉ có gió lạnh mang theo tầng tầng âm thanh vỡ vụn của những hạt tuyết đang rơi loạn. Trong phòng, khe hở của cửa sổ cũng được bịt thật kín, hoàn toàn ngăn cách với khí lạnh bên ngoài. Nhưng Sắt Sắt vẫn cảm giác được cái lạnh.</w:t>
      </w:r>
    </w:p>
    <w:p>
      <w:pPr>
        <w:pStyle w:val="BodyText"/>
      </w:pPr>
      <w:r>
        <w:t xml:space="preserve">Nàng đứng dậy, lẳng lặng nhìn Y Lãnh Tuyết, cầm lấy một chiếc khăn gấm, lau đi vết máu trên khóe môi nàng ta.</w:t>
      </w:r>
    </w:p>
    <w:p>
      <w:pPr>
        <w:pStyle w:val="BodyText"/>
      </w:pPr>
      <w:r>
        <w:t xml:space="preserve">Khuôn mặt ngọc của Y Lãnh Tuyết hơi xanh tím, lông mi dán sát vào ánh mắt trong trẻo nhưng lạnh lùng kia, không bao giờ có thể mở ra nữa. Một mạng sống từng tồn tại, nay đã hóa thành một thi thể không có cảm giác.</w:t>
      </w:r>
    </w:p>
    <w:p>
      <w:pPr>
        <w:pStyle w:val="BodyText"/>
      </w:pPr>
      <w:r>
        <w:t xml:space="preserve">Sắt Sắt quay lại ngồi trên ghế, có lẽ trong chốc lát nàng cũng sẽ giống như nàng ta.</w:t>
      </w:r>
    </w:p>
    <w:p>
      <w:pPr>
        <w:pStyle w:val="BodyText"/>
      </w:pPr>
      <w:r>
        <w:t xml:space="preserve">Nàng chưa từng ngờ được, vì muốn giết nàng, nàng ta lại giết mình trước. Nàng ta đối với nàng quả thật là cực kì hận, hận dù thế mạng của mình cũng muốn giết nàng.</w:t>
      </w:r>
    </w:p>
    <w:p>
      <w:pPr>
        <w:pStyle w:val="BodyText"/>
      </w:pPr>
      <w:r>
        <w:t xml:space="preserve">“Vương phi, người sao rồi, có phải cảm thấy không thoải mái không?” Linh Lung từng bước đi đến trước mặt Sắt Sắt, lo lắng hỏi.</w:t>
      </w:r>
    </w:p>
    <w:p>
      <w:pPr>
        <w:pStyle w:val="BodyText"/>
      </w:pPr>
      <w:r>
        <w:t xml:space="preserve">Nàng quan sát khuôn mặt Sắt Sắt, nhìn không ra một chút dấu hiệu nào, thật sự không biết hiện giờ Sắt Sắt đang nghĩ gì. Cũng không biết trùng độc trên người nàng có phải đã phát tác rồi không.</w:t>
      </w:r>
    </w:p>
    <w:p>
      <w:pPr>
        <w:pStyle w:val="BodyText"/>
      </w:pPr>
      <w:r>
        <w:t xml:space="preserve">“Ta không sao!” Sắt Sắt đứng dậy, vẻ mặt bình thường, chà xát bàn tay lạnh lẽo, đi thẳng đến bên lò lửa rồi xốc tấm màn che lò lửa lên, than lửa đỏ rực bùng cháy mãnh liệt.</w:t>
      </w:r>
    </w:p>
    <w:p>
      <w:pPr>
        <w:pStyle w:val="BodyText"/>
      </w:pPr>
      <w:r>
        <w:t xml:space="preserve">Thật ra trong lòng nàng thật bình tĩnh, không có chút cảm giác sợ hãi nào.</w:t>
      </w:r>
    </w:p>
    <w:p>
      <w:pPr>
        <w:pStyle w:val="BodyText"/>
      </w:pPr>
      <w:r>
        <w:t xml:space="preserve">Nàng trúng trùng độc, nếu như Dạ Vô Yên thật sự đã mất, như vậy nàng có thể đi theo hắn.</w:t>
      </w:r>
    </w:p>
    <w:p>
      <w:pPr>
        <w:pStyle w:val="BodyText"/>
      </w:pPr>
      <w:r>
        <w:t xml:space="preserve">Nếu như hắn còn sống, biết được nàng trúng trùng độc chắc hẳn là sẽ xuất hiện.</w:t>
      </w:r>
    </w:p>
    <w:p>
      <w:pPr>
        <w:pStyle w:val="BodyText"/>
      </w:pPr>
      <w:r>
        <w:t xml:space="preserve">Bỏ thêm than lửa, phòng trong dần dần ấm lên.</w:t>
      </w:r>
    </w:p>
    <w:p>
      <w:pPr>
        <w:pStyle w:val="BodyText"/>
      </w:pPr>
      <w:r>
        <w:t xml:space="preserve">“Có lẽ, có lẽ vương phi không có trúng cổ độc kia, chiếc đàn dao này không nên dùng nữa, mau vứt nó đi.” Linh Lung đứng dậy, ôm lấy cây đàn dao kia.</w:t>
      </w:r>
    </w:p>
    <w:p>
      <w:pPr>
        <w:pStyle w:val="BodyText"/>
      </w:pPr>
      <w:r>
        <w:t xml:space="preserve">Bàn tay Sắt Sắt bỗng nhiên buông lỏng, chiếc cặp gắp than rơi xuống mặt đất, tay nàng đè lấy ngực.</w:t>
      </w:r>
    </w:p>
    <w:p>
      <w:pPr>
        <w:pStyle w:val="BodyText"/>
      </w:pPr>
      <w:r>
        <w:t xml:space="preserve">“Vương phi, làm sao vậy? Phát…phát tác rồi sao?” Vẻ mặt Linh Lung kinh hãi, nàng vươn tay đỡ lấy thân mình lảo đảo muốn ngã xuống của Sắt Sắt, dìu Sắt Sắt đến bên giường ngồi xuống.</w:t>
      </w:r>
    </w:p>
    <w:p>
      <w:pPr>
        <w:pStyle w:val="BodyText"/>
      </w:pPr>
      <w:r>
        <w:t xml:space="preserve">“Ta đi gọi người!” Sắc mặt Linh Lung tái nhợt xông ra ngoài, đi tìm Lý tướng quân bảo vệ hoàng lăng.</w:t>
      </w:r>
    </w:p>
    <w:p>
      <w:pPr>
        <w:pStyle w:val="BodyText"/>
      </w:pPr>
      <w:r>
        <w:t xml:space="preserve">Sắt Sắt ngồi trên giường, chỉ cảm thấy lồng ngực giống như có vạn con kiến đang gặm nhấm, trên khuôn mặt ngọc chảy từng giọt mồ hôi lạnh, nàng không biết mình còn có thể chống đỡ được nữa không.</w:t>
      </w:r>
    </w:p>
    <w:p>
      <w:pPr>
        <w:pStyle w:val="BodyText"/>
      </w:pPr>
      <w:r>
        <w:t xml:space="preserve">Cửa phòng bị người nào đó đẩy ra, một cơn gió đêm u lạnh thổi vào, một người xuất hiện ngay trước cửa. Quần áo màu đen rộng thùng thình bị gió đêm thổi vào nên theo gió tung bay,bởi vì đứng ngược chiều gió nên mái tóc bị gió thổi hắt lên gương mặt hắn làm che khuất toàn bộ khuôn mặt hắn. Nhưng xuyên qua những sợi tóc, Sắt Sắt vẫn thấy được đôi mắt sáng ngời như vì sao kia của hắn.</w:t>
      </w:r>
    </w:p>
    <w:p>
      <w:pPr>
        <w:pStyle w:val="BodyText"/>
      </w:pPr>
      <w:r>
        <w:t xml:space="preserve">Người đó đi đến trước người Sắt Sắt, điểm hai huyệt trước ngực Sắt Sắt làm cho cảm giác ngàn con kiến cắn tim gan tiêu tan trong nháy mắt.</w:t>
      </w:r>
    </w:p>
    <w:p>
      <w:pPr>
        <w:pStyle w:val="BodyText"/>
      </w:pPr>
      <w:r>
        <w:t xml:space="preserve">“Mạc Tầm Hoan, ngươi. . . . . . Ngươi tại sao ở trong này?” Sắt Sắt nhướng mày, bình tĩnh nhìn hắn.</w:t>
      </w:r>
    </w:p>
    <w:p>
      <w:pPr>
        <w:pStyle w:val="BodyText"/>
      </w:pPr>
      <w:r>
        <w:t xml:space="preserve">Tại sao Mạc Tầm Hoan còn bảo vệ Phi Thành, không phải hắn nên sớm rời khỏi nơi này sao? Tại sao vẫn ở tại chỗ này, hơn nữa còn ẩn thân bên trong hoàng lăng .</w:t>
      </w:r>
    </w:p>
    <w:p>
      <w:pPr>
        <w:pStyle w:val="BodyText"/>
      </w:pPr>
      <w:r>
        <w:t xml:space="preserve">Mạc Tầm Hoan nghiêm trang đứng trong phòng, ánh mắt lẳng lặng như mây bay nước chảy sinh động dừng ở trên người Sắt Sắt, an tường mà lạnh nhạt, khóe môi mang theo ý cười xuất thần nàng nhìn không hiểu.</w:t>
      </w:r>
    </w:p>
    <w:p>
      <w:pPr>
        <w:pStyle w:val="BodyText"/>
      </w:pPr>
      <w:r>
        <w:t xml:space="preserve">“Nếu ta rời khỏi, tối nay không phải nàng sẽ một mạng về trời sao?” Mạc Tầm Hoan cúi đầu, gương mặt tuyệt mỹ hiện ra một nụ cười khuynh quốc khuynh thành , “Nàng thật sự không thể khiến người ta bớt lo ! Cho nên một nữ nhân khiến người lo lắng như vậy có lẽ nên để lại cho Dạ Vô Yên đi!”</w:t>
      </w:r>
    </w:p>
    <w:p>
      <w:pPr>
        <w:pStyle w:val="BodyText"/>
      </w:pPr>
      <w:r>
        <w:t xml:space="preserve">Hắn cười khẽ nói, cởi áo khoác màu đen rộng thùng thình trên người xuống, lại duỗi ngón tay nhẹ nhàng bắn ra làm cho một cúc áo bung ra lộ ra vòm ngực cường tráng tuyệt đẹp của hắn. Trắng nõn như ngọc lại toát ra những tia sáng ôn nhuận, rất đẹp.</w:t>
      </w:r>
    </w:p>
    <w:p>
      <w:pPr>
        <w:pStyle w:val="BodyText"/>
      </w:pPr>
      <w:r>
        <w:t xml:space="preserve">“Ngươi muốn làm gì?” Sắt Sắt từng bước lui về phía sau, tay phải đã cầm lấy chuôi của Tân Nguyệt Loan đao.</w:t>
      </w:r>
    </w:p>
    <w:p>
      <w:pPr>
        <w:pStyle w:val="BodyText"/>
      </w:pPr>
      <w:r>
        <w:t xml:space="preserve">Nhưng cảm giác đau đớn như hàng vạn con kiên cắn ở ngực lại bắt đầu trở lại. Trong nháy mắt ngay cả lực cầm chuôi đao nàng đều không có.</w:t>
      </w:r>
    </w:p>
    <w:p>
      <w:pPr>
        <w:pStyle w:val="BodyText"/>
      </w:pPr>
      <w:r>
        <w:t xml:space="preserve">Mạc Tầm Hoan cười cười, ánh sáng chiếu rọi gương mặt của hắn, dưới vầng sáng ánh lên thành một làn sương mù mơ hồ không thấy rõ dung nhan của hắn, chỉ cảm thấy hắn rất đẹp, nét đẹp tuyệt mỹ rung động lòng người.</w:t>
      </w:r>
    </w:p>
    <w:p>
      <w:pPr>
        <w:pStyle w:val="BodyText"/>
      </w:pPr>
      <w:r>
        <w:t xml:space="preserve">Hắn xoay người, rút dưới giày ra một cây dao ngắn, rút con dao ra khỏi vỏ dao ngắn . Con dao nho nhỏ rất dài và mỏng, ở dưới ánh nến chiếu rọ, lóe lên những tia sáng lạnh lẽo.</w:t>
      </w:r>
    </w:p>
    <w:p>
      <w:pPr>
        <w:pStyle w:val="BodyText"/>
      </w:pPr>
      <w:r>
        <w:t xml:space="preserve">Mạc Tầm Hoan hướng dao ngắn vào người nhẹ nhàng cắm xuống ngực mình, lập tức máu tươi tràn ra nhiễm đỏ ngón tay trắng như ngọc của hắn.</w:t>
      </w:r>
    </w:p>
    <w:p>
      <w:pPr>
        <w:pStyle w:val="BodyText"/>
      </w:pPr>
      <w:r>
        <w:t xml:space="preserve">“Sắt Sắt, nàng có từng yêu ta chút nào không?” Hắn vươn tay, dừng lại ở trên gương mặt Sắt Sắt, con ngươi đen giống như màn đêm vĩnh hằng, nặng nề, nhưng cũng lóe một tia sáng như soi thấu tâm tư người khác.</w:t>
      </w:r>
    </w:p>
    <w:p>
      <w:pPr>
        <w:pStyle w:val="BodyText"/>
      </w:pPr>
      <w:r>
        <w:t xml:space="preserve">“Ta. . . . . . Ta. . . . . .” Sắt Sắt nói không thành lời, ngón tay của Mạc Tầm Hoan trên gương mặt của nàng di động đến trên môi của nàng.</w:t>
      </w:r>
    </w:p>
    <w:p>
      <w:pPr>
        <w:pStyle w:val="BodyText"/>
      </w:pPr>
      <w:r>
        <w:t xml:space="preserve">Ngón tay dính máu ngăn chặn môi của nàng, ngăn chặn lời nàng muốn nói ra. Trên mặt hắn hiện ra một chút ý cười, như ánh nắng chiếu rọi không có một chút hối hận. Trên gương mặt tuyệt mỹ cảm xúc trong đôi mắt như mặt hồ nước gợn sóng, chứa đựng vẻ thản nhiên dịu dàng, lại thoang thoảng có chút sầu bi.</w:t>
      </w:r>
    </w:p>
    <w:p>
      <w:pPr>
        <w:pStyle w:val="BodyText"/>
      </w:pPr>
      <w:r>
        <w:t xml:space="preserve">“Không cần nói !” Hắn nói nhàn nhạt, thật ra đáp án kia hắn đã biết. Chính là hắn nhịn không được muốn hỏi, hỏi xong lại không dám nghe đáp án của nàng. “Dạ Vô Trần xác thực không sát hại Dạ Vô Yên, khi chúng ta nghe đến việc các ngươi đánh tới nhà tù, căn bản muốn lợi dụng hắn liền tha hắn một mạng. Cho nên khi chúng ta từ nhà tù đi ra, hắn vẫn còn sống, tuy rằng xác thực đã bị tra tấn không thành hình người.”</w:t>
      </w:r>
    </w:p>
    <w:p>
      <w:pPr>
        <w:pStyle w:val="BodyText"/>
      </w:pPr>
      <w:r>
        <w:t xml:space="preserve">Hắn cúi đầu nói, thanh âm dịu dàng.</w:t>
      </w:r>
    </w:p>
    <w:p>
      <w:pPr>
        <w:pStyle w:val="BodyText"/>
      </w:pPr>
      <w:r>
        <w:t xml:space="preserve">Cũng như năm đó, khi nàng mới gặp hắn, là nam tử không quan tâm thắng thua được mất ở yến hội kia.</w:t>
      </w:r>
    </w:p>
    <w:p>
      <w:pPr>
        <w:pStyle w:val="BodyText"/>
      </w:pPr>
      <w:r>
        <w:t xml:space="preserve">Trong lòng Sắt Sắt nhất thời vui vẻ, nàng chỉ biết Dạ Vô Yên sẽ không chết, nhất định sẽ không chết.</w:t>
      </w:r>
    </w:p>
    <w:p>
      <w:pPr>
        <w:pStyle w:val="BodyText"/>
      </w:pPr>
      <w:r>
        <w:t xml:space="preserve">Ánh mắt nàng bỗng nhiên nở rộ vẻ mừng rỡ như điên làm mi mắt Mạc Tầm Hoan hơi hơi ngưng tụ lại, con ngươi đen láy hiện lên một vẻ ảm đạm, hàng lông mi dài của hắn rũ xuống, che khuất sự mất mát trong ánh mắt. Duỗi tay nhẹ nhàng điểm vào huyệt ngủ của Sắt Sắt.</w:t>
      </w:r>
    </w:p>
    <w:p>
      <w:pPr>
        <w:pStyle w:val="BodyText"/>
      </w:pPr>
      <w:r>
        <w:t xml:space="preserve">Khi Sắt Sắt tỉnh lại, trong phòng đã không thấy Mạc Tầm Hoan đâu,ngồi bên cạnh nàng là Dạ Vô Nhai. Nhìn quanh một vòng, trong phòng trừ bỏ Vô Nhai, còn Linh Lung, không có người khác đến nữa.</w:t>
      </w:r>
    </w:p>
    <w:p>
      <w:pPr>
        <w:pStyle w:val="BodyText"/>
      </w:pPr>
      <w:r>
        <w:t xml:space="preserve">“Sao ngươi lại tới đây?” Sắt Sắt hỏi thản nhiên, chỗ ngực vẫn còn đau đớn một chút, nàng nhẹ nhàng đặt tay lên ngực, hơi không chớp mi.</w:t>
      </w:r>
    </w:p>
    <w:p>
      <w:pPr>
        <w:pStyle w:val="BodyText"/>
      </w:pPr>
      <w:r>
        <w:t xml:space="preserve">“Ta làm sao có thể không đến, xảy ra chuyện lớn như vậy, lại là người bảo vệ cho nàng, quả thực ta thật vô dụng, đáng lẽ không nên cho Y Lãnh Tuyết tới gặp nàng.” Dạ Vô Nhai trầm giọng nói, “Đừng nhúc nhích, ngực của nàng có vết thương.” Dạ Vô Nhai nhìn Sắt Sắt không chớp mắt, cuống quít nói.</w:t>
      </w:r>
    </w:p>
    <w:p>
      <w:pPr>
        <w:pStyle w:val="BodyText"/>
      </w:pPr>
      <w:r>
        <w:t xml:space="preserve">“Ngực ta có một vết thương, hiện tại ta làm sao vậy?” Sắt Sắt nghiêm giọng hỏi, Mạc Tầm Hoan đã làm gì nàng vậy?</w:t>
      </w:r>
    </w:p>
    <w:p>
      <w:pPr>
        <w:pStyle w:val="BodyText"/>
      </w:pPr>
      <w:r>
        <w:t xml:space="preserve">“Trùng độc của nàng đã được giải ! Là ai giải trùng độc cho nàng?” Dạ Vô Nhai hỏi một cách bình tĩnh, “Có phải là Mạc Tầm Hoan không!”</w:t>
      </w:r>
    </w:p>
    <w:p>
      <w:pPr>
        <w:pStyle w:val="BodyText"/>
      </w:pPr>
      <w:r>
        <w:t xml:space="preserve">Mặt Sắt Sắt trở nên cứng đờ, vội hỏi: “Trùng Tất Tâm không phải là không có thuốc giải sao? Trùng độc của ta như thế nào lại giải được?”</w:t>
      </w:r>
    </w:p>
    <w:p>
      <w:pPr>
        <w:pStyle w:val="BodyText"/>
      </w:pPr>
      <w:r>
        <w:t xml:space="preserve">“Trùng Tất Tâm đúng là không có thuốc giải, nhưng có một loại giải pháp đó là dùng máu nơi ngực một người khác, đem cổ trùng dẫn qua. Nhưng không phải người nào cũng có thể làm được, trên người kia cũng phải trúng loại trùng độc tương tự như vậy, trùng độc mới có thể chạy dọc theo máu trên miệng vết thương của nàng chui vào miệng vết thương của hắn. Cho nên nói Trùng Tất Tâm trùng rất là khó giải. Bởi vì có ai biết được trùng mẹ đang ở trên người ai, và người kia có chịu dùng loại biện pháp này giải cổ độc cho người khác không.” Dạ Vô Nhai lẳng lặng nói.</w:t>
      </w:r>
    </w:p>
    <w:p>
      <w:pPr>
        <w:pStyle w:val="BodyText"/>
      </w:pPr>
      <w:r>
        <w:t xml:space="preserve">“Sau khi dẫn cổ trùng qua như vậy, trên người đó có hai cổ trùng phải không? Kia. . . . . . Người kia, còn có thể sống sao? Còn có thể sống sao?” Sắt Sắt cúi đầu hỏi.</w:t>
      </w:r>
    </w:p>
    <w:p>
      <w:pPr>
        <w:pStyle w:val="BodyText"/>
      </w:pPr>
      <w:r>
        <w:t xml:space="preserve">Ánh mắt của Dạ Vô Nhai hơi suy tư một lát, nói nhàn nhạt: “Chắc là sống không nổi nữa!”</w:t>
      </w:r>
    </w:p>
    <w:p>
      <w:pPr>
        <w:pStyle w:val="BodyText"/>
      </w:pPr>
      <w:r>
        <w:t xml:space="preserve">“Vậy sao!” Sắt Sắt nhẹ nhàng nói hai tiếng “Vậy sao” , từ trên giường đứng dậy đi đến cạnh cửa, rồi mở cửa r, nhìn về phía bóng đêm mờ mịt.</w:t>
      </w:r>
    </w:p>
    <w:p>
      <w:pPr>
        <w:pStyle w:val="BodyText"/>
      </w:pPr>
      <w:r>
        <w:t xml:space="preserve">Ánh trăng vẫn như trước xa xa phía chân trời, lạnh lùng , thản nhiên ngạo nghễ nhìn xuống nhân gian, ánh trăng trong trẻo nhưng lạnh lùng, bao phủ trắng cả thế giới này. Ngoài phòng trên mỗi một ngọn cây, đều có vô số tuyết đọng lại, khi gió nổi lên làm những bông tuyết bay xuống từng đợt từng đợt, một hồi lại một hồi tuyết bay. . . . . .</w:t>
      </w:r>
    </w:p>
    <w:p>
      <w:pPr>
        <w:pStyle w:val="BodyText"/>
      </w:pPr>
      <w:r>
        <w:t xml:space="preserve">Sắt Sắt bỗng nhiên xoay người, sắc mặt nghiêm túc hỏi: “Hoàng Thượng, ngươi muốn đi tấn công Y Mạch đảo sao?”</w:t>
      </w:r>
    </w:p>
    <w:p>
      <w:pPr>
        <w:pStyle w:val="BodyText"/>
      </w:pPr>
      <w:r>
        <w:t xml:space="preserve">Dạ Vô Nhai ngẩn ngơ, từ lúc hắn đăng cơ làm hoàng đế, trước mặt nàng hắn chưa từng tự xưng là trẫm, còn nàng dường như cũng chưa bao giờ xưng hô với hắn là hoàng đế, nói chuyện không có cấp bậc lễ nghĩa, ngay cả Hoàng Thượng đều chưa từng gọi qua. Mà nay nàng đột nhiên gọi như vậy làm hắn ngẩn người.</w:t>
      </w:r>
    </w:p>
    <w:p>
      <w:pPr>
        <w:pStyle w:val="BodyText"/>
      </w:pPr>
      <w:r>
        <w:t xml:space="preserve">“Có gì muốn nói, nàng cứ việc nói đi!”Đôi mắt dịu dàng tao nhã của Dạ Vô Nhai bình tĩnh dừng ở Sắt Sắt, nói nhàn nhạt.</w:t>
      </w:r>
    </w:p>
    <w:p>
      <w:pPr>
        <w:pStyle w:val="BodyText"/>
      </w:pPr>
      <w:r>
        <w:t xml:space="preserve">“Ta không có tư cách lo chuyện quốc sự, ta chỉ muốn hỏi một câu mà thôi, Hoàng Thượng có tính tấn công Y Mạch quốc không? Không có ý tứ khác!” Sắt Sắt lại hỏi, Mạc Tầm Hoan tuy rằng làm chuyện sai lầm, nhưng thần dân của hắn là vô tội .</w:t>
      </w:r>
    </w:p>
    <w:p>
      <w:pPr>
        <w:pStyle w:val="BodyText"/>
      </w:pPr>
      <w:r>
        <w:t xml:space="preserve">Dạ Vô Nhai thở dài một tiếng nói: “Trước mắt vẫn chưa, ta muốn xem biểu hiện của Y Mạch quốc. Nếu bọn họ khuất phục, ta sẽ không gây ra chiến sự.”</w:t>
      </w:r>
    </w:p>
    <w:p>
      <w:pPr>
        <w:pStyle w:val="BodyText"/>
      </w:pPr>
      <w:r>
        <w:t xml:space="preserve">Sắt Sắt gật đầu, không nói gì nữa.</w:t>
      </w:r>
    </w:p>
    <w:p>
      <w:pPr>
        <w:pStyle w:val="BodyText"/>
      </w:pPr>
      <w:r>
        <w:t xml:space="preserve">Trầm mặc thật lâu sau, nàng nói nhàn nhạt: “Y Lãnh Tuyết được mai táng ở nơi nào ?”</w:t>
      </w:r>
    </w:p>
    <w:p>
      <w:pPr>
        <w:pStyle w:val="BodyText"/>
      </w:pPr>
      <w:r>
        <w:t xml:space="preserve">Linh Lung nhẹ nhàng đáp: “Mai táng ở phía sau núi!”</w:t>
      </w:r>
    </w:p>
    <w:p>
      <w:pPr>
        <w:pStyle w:val="BodyText"/>
      </w:pPr>
      <w:r>
        <w:t xml:space="preserve">“Có lập mộ bia không?” Sắt Sắt không chớp mi hỏi. Y Lãnh Tuyết tự nhiên không thể mai táng ở hoàng lăng, chỉ có thể mai táng ở phía sau núi của hoàng lăng. Y Lãnh Tuyết dù sao cũng không phải là người Nam Việt, nay mai táng ở nơi hoang dã thật sự thê lương. Để lại bia mộ, ngày sau nếu có người Bắc Lỗ quốc tới, có lẽ sẽ có người đem nàng trở về. Dù sao nàng vẫn là mẫu thân của Lương nhi. Lương nhi đang ở Bắc Lỗ quốc, coi như là người của hoàng gia.</w:t>
      </w:r>
    </w:p>
    <w:p>
      <w:pPr>
        <w:pStyle w:val="BodyText"/>
      </w:pPr>
      <w:r>
        <w:t xml:space="preserve">Linh Lung lắc đầu, nói: “Ta đã làm một dấu hiệu để phân biệt.” Mới vừa rồi Sắt Sắt xảy ra chuyện ngoài ý muốn, các nàng tự nhiên không có sức đâu mà làm mộ bia.</w:t>
      </w:r>
    </w:p>
    <w:p>
      <w:pPr>
        <w:pStyle w:val="BodyText"/>
      </w:pPr>
      <w:r>
        <w:t xml:space="preserve">Sắt Sắt gật đầu, có ký hiệu là tốt rồi.</w:t>
      </w:r>
    </w:p>
    <w:p>
      <w:pPr>
        <w:pStyle w:val="BodyText"/>
      </w:pPr>
      <w:r>
        <w:t xml:space="preserve">“Vô Nhai, ta muốn xuống núi.” Sắt Sắt quay đầu nhẹ nhàng nói với Dạ Vô Nhai</w:t>
      </w:r>
    </w:p>
    <w:p>
      <w:pPr>
        <w:pStyle w:val="BodyText"/>
      </w:pPr>
      <w:r>
        <w:t xml:space="preserve">Nếu Mạc Tầm Hoan nói Dạ Vô Trần không sát hại Dạ Vô Yên, như vậy nơi này sẽ không chôn Dạ Vô Yên, cho nên nàng tất yếu cũng không cần ở tại chỗ này , nàng muốn xuống núi.</w:t>
      </w:r>
    </w:p>
    <w:p>
      <w:pPr>
        <w:pStyle w:val="BodyText"/>
      </w:pPr>
      <w:r>
        <w:t xml:space="preserve">Dạ Vô Yên đang ở nơi nào? Nàng không biết, vì sao hắn không tìm nàng, là vì thương quá nặng sao? Hay là hắn có nỗi khổ riêng. Mặc kệ như thế nào, nàng đều phải tìm ra hắn!</w:t>
      </w:r>
    </w:p>
    <w:p>
      <w:pPr>
        <w:pStyle w:val="BodyText"/>
      </w:pPr>
      <w:r>
        <w:t xml:space="preserve">“Được, ta cũng đang muốn đi cùng nàng, phụ thân của nàng Định An hầu đã trở lại phủ, nàng nên trở về phủ đi gặp ông ấy!” Dạ Vô Nhai nhẹ giọng nói.</w:t>
      </w:r>
    </w:p>
    <w:p>
      <w:pPr>
        <w:pStyle w:val="BodyText"/>
      </w:pPr>
      <w:r>
        <w:t xml:space="preserve">“Ngươi nói là ai? Định An hầu, cha ta?” Sắt Sắt đưa mắt hỏi. Phụ thân của nàng, không phải bốn năm trước đã chết ở bên trong lao ngục sao?</w:t>
      </w:r>
    </w:p>
    <w:p>
      <w:pPr>
        <w:pStyle w:val="BodyText"/>
      </w:pPr>
      <w:r>
        <w:t xml:space="preserve">“Ừm!” Dạ Vô Nhai cười cười nhẹ giọng nói.</w:t>
      </w:r>
    </w:p>
    <w:p>
      <w:pPr>
        <w:pStyle w:val="Compact"/>
      </w:pPr>
      <w:r>
        <w:t xml:space="preserve"> </w:t>
      </w:r>
      <w:r>
        <w:br w:type="textWrapping"/>
      </w:r>
      <w:r>
        <w:br w:type="textWrapping"/>
      </w:r>
    </w:p>
    <w:p>
      <w:pPr>
        <w:pStyle w:val="Heading2"/>
      </w:pPr>
      <w:bookmarkStart w:id="158" w:name="tập-4-điệp-luyến-hoa---chương-135-phần-1"/>
      <w:bookmarkEnd w:id="158"/>
      <w:r>
        <w:t xml:space="preserve">136. Tập 4: Điệp Luyến Hoa - Chương 135 (phần 1)</w:t>
      </w:r>
    </w:p>
    <w:p>
      <w:pPr>
        <w:pStyle w:val="Compact"/>
      </w:pPr>
      <w:r>
        <w:br w:type="textWrapping"/>
      </w:r>
      <w:r>
        <w:br w:type="textWrapping"/>
      </w:r>
      <w:r>
        <w:t xml:space="preserve"> </w:t>
      </w:r>
    </w:p>
    <w:p>
      <w:pPr>
        <w:pStyle w:val="BodyText"/>
      </w:pPr>
      <w:r>
        <w:t xml:space="preserve">Chương 135 - Điệp luyến hoa 35</w:t>
      </w:r>
    </w:p>
    <w:p>
      <w:pPr>
        <w:pStyle w:val="BodyText"/>
      </w:pPr>
      <w:r>
        <w:t xml:space="preserve">Sắt Sắt chưa bao giờ nghĩ đến, có một ngày nàng còn có thể trở lại phủ Định An hầu.</w:t>
      </w:r>
    </w:p>
    <w:p>
      <w:pPr>
        <w:pStyle w:val="BodyText"/>
      </w:pPr>
      <w:r>
        <w:t xml:space="preserve">Nàng còn nhớ rõ lần cuối cùng khi mình trở lại hầu phủ, phụ thân của nàng đã bị nhốt vào nhà lao, phủ đệ bị niêm phong, trên cửa dán giấy niêm phong thật to, bay phất phơ trong cơn gió lạnh thê lương. Mà nay khi trở về, tấm giấy niêm phong thật to kia không còn thấy nữa, trước cửa đã khôi phục lại khí phái cúa hầu phủ. Cửa lớn màu son, sư tử oai dũng, trước cửa lớn đèn lồng cao cao chiếu sáng thềm đá trước cửa.</w:t>
      </w:r>
    </w:p>
    <w:p>
      <w:pPr>
        <w:pStyle w:val="BodyText"/>
      </w:pPr>
      <w:r>
        <w:t xml:space="preserve">Dạ Vô Nhai lao thẳng đến trước đưa Sắt Sắt đến ngoài cửa, mới gật đầu với Sắt Sắt nói: "Ta về cung trước, ngày khác lại đến thăm nàng, sáng sớm ngày mai sẽ đưa Tử Mê đến đây cùng nàng."</w:t>
      </w:r>
    </w:p>
    <w:p>
      <w:pPr>
        <w:pStyle w:val="BodyText"/>
      </w:pPr>
      <w:r>
        <w:t xml:space="preserve">Sắt Sắt nhẹ nhàng "Vâng" một tiếng rồi cùng Linh Lung xuống xe ngựa. Y Lãnh Tuyết đã chết cho nên Linh Lung lựa chọn tạm thời ở bên cạnh Sắt Sắt. Còn Tử Mê, khi đến lăng mộ nàng không cho Tử Mê đi theo, trước mắt nàng ấy còn ở lại phú Tuyền Ki .</w:t>
      </w:r>
    </w:p>
    <w:p>
      <w:pPr>
        <w:pStyle w:val="BodyText"/>
      </w:pPr>
      <w:r>
        <w:t xml:space="preserve">Thủ vệ canh cửa cùng quản gia không còn là người trước kia, năm đó phụ thân phạm thượng bị giam vào nhà lao, người làm trong phủ cũng đều bị vạ lây, nay quản gia vừa mới mời về nên không biết Sắt Sắt.</w:t>
      </w:r>
    </w:p>
    <w:p>
      <w:pPr>
        <w:pStyle w:val="BodyText"/>
      </w:pPr>
      <w:r>
        <w:t xml:space="preserve">Sắt Sắt nói rõ thân phận, quản gia kia cuống quýt đi vào thông báo, chỉ chốc lát liền mời Sắt Sắt vào.</w:t>
      </w:r>
    </w:p>
    <w:p>
      <w:pPr>
        <w:pStyle w:val="BodyText"/>
      </w:pPr>
      <w:r>
        <w:t xml:space="preserve">Cây cối hoa cỏ bên trong phủ đã không còn dáng vẻ trước kia nữa, xem ra phụ thân cũng vừa mới trở về còn chưa sai người quét tước lại phủ. Sắt Sắt đi dọc theo con đường rải đá chậm rãi đi tới, vốn muốn vào phòng mình nghỉ ngơi trước, nhưng nàng thật sự không kiềm chế được liền tới phòng của phụ thân. Bởi vì nàng cảm giác được mình đang nằm mơ, làm sao phụ thân có thể còn sống?</w:t>
      </w:r>
    </w:p>
    <w:p>
      <w:pPr>
        <w:pStyle w:val="BodyText"/>
      </w:pPr>
      <w:r>
        <w:t xml:space="preserve">Cho đến khi tận mắt nhìn thấy Định An hầu Giang Nhạn, Sắt Sắt vẫn không thể tin. Quả nhiên là phụ thân, tuy rằng tuổi tác đã cao, vẻ mặt đã phong sương, tuy nhiên thân thể nhìn qua cường tráng vô cùng.</w:t>
      </w:r>
    </w:p>
    <w:p>
      <w:pPr>
        <w:pStyle w:val="BodyText"/>
      </w:pPr>
      <w:r>
        <w:t xml:space="preserve">"Phụ thân, thật là người sao?" Sắt Sắt nghi hoặc hỏi</w:t>
      </w:r>
    </w:p>
    <w:p>
      <w:pPr>
        <w:pStyle w:val="BodyText"/>
      </w:pPr>
      <w:r>
        <w:t xml:space="preserve">Giang Nhạn nhìn Sắt Sắt, mỉm cười gật đầu, sau đó nhẹ giọng thở dài nói: "Sắt Sắt, con chịu khổ rồi!"</w:t>
      </w:r>
    </w:p>
    <w:p>
      <w:pPr>
        <w:pStyle w:val="BodyText"/>
      </w:pPr>
      <w:r>
        <w:t xml:space="preserve">"Phụ thân rốt cuộc đây là chuyện gì đã xảy ra, làm sao người vẫn còn sống sót?" Sắt Sắt hỏi, năm đó nàng vào trong ngục thăm phụ thân, sau khi trở về chợt nghe nói cha đã chết trong ngục. Giang Nhạn thở dài một tiếng, nhẹ giọng nói với Sắt Sắt.</w:t>
      </w:r>
    </w:p>
    <w:p>
      <w:pPr>
        <w:pStyle w:val="BodyText"/>
      </w:pPr>
      <w:r>
        <w:t xml:space="preserve">Thì ra năm đó, sau khi Sắt Sắt cùng Dạ Vô Nhai vào nhà giam thăm ông đi khỏi, Dạ Vô Yên liền vào nhà lao cứu ông ra. Người chết ở trong nhà lao không phải là ông. Vài năm nay, sau khi ông được Dạ Vô Yên cứu ra, vẫn ở trong quân đội của Dạ Vô Yên. Tuy rằng ông vô cùng biết ơn ơn cứu mạng của Dạ Vô Yên, nhưng ông biết Dạ Vô Yên hại Sắt Sắt rơi xuống vách núi đen, còn biết Dạ Vô Yên từng phế đi võ công của Sắt Sắt và đuổi Sắt Sắt ra khỏi vương phủ” vậy cho nên ông không đem chuyện Sắt Sắt chưa chết nói cho Dạ Vô Yên biết, cũng không làm việc trong quân đội của hắn. Chỉ giống như một binh sĩ bình thường ở trong quân ngũ. Nhưng vài năm nay, ông nhìn thấy khả năng điều khiển binh tướng của Dạ Vô Yên, ông cũng dần dần khâm phục Dạ Vô Yên.</w:t>
      </w:r>
    </w:p>
    <w:p>
      <w:pPr>
        <w:pStyle w:val="BodyText"/>
      </w:pPr>
      <w:r>
        <w:t xml:space="preserve">Khi Dạ Vô Yên khởi binh, ông rốt cuộc đồng ý cùng Trương Tử Hằng cầm đầu mười lăm vạn binh mã ở trong hoàng thành chiến đấu với năm mươi vạn đại quân, ông không thể trơ mắt nhìn Nam Việt rơi vào tay giặc ngoài, hơn nữa Dạ Vô Yên quả thật là một đế vương tài ba.</w:t>
      </w:r>
    </w:p>
    <w:p>
      <w:pPr>
        <w:pStyle w:val="BodyText"/>
      </w:pPr>
      <w:r>
        <w:t xml:space="preserve">Nhưng ông không ngờ tới Dạ Vô Yên lại vì Sắt Sắt mà bị Dạ Vô Trần bắt.</w:t>
      </w:r>
    </w:p>
    <w:p>
      <w:pPr>
        <w:pStyle w:val="BodyText"/>
      </w:pPr>
      <w:r>
        <w:t xml:space="preserve">Sắt Sắt nghe xong lời Giang Nhạn kể lại, lúc này mới biết phụ thân của nàng là do hắn cứu ra. Nhưng nàng cùng Dạ Vô Yên mỗi lần gặp nhau đều luôn vội vội vàng vàng, hắn cũng chưa nói qua chuyện của phụ thân nàng. Có lẽ hắn cũng không muốn khiến nàng vì mang ơn mà chấp nhận hắn.</w:t>
      </w:r>
    </w:p>
    <w:p>
      <w:pPr>
        <w:pStyle w:val="BodyText"/>
      </w:pPr>
      <w:r>
        <w:t xml:space="preserve">Sắt Sắt càng không nghĩ tới chuyện năm mươi vạn đại quân của triều đình là do phụ thân dẫn quân tiêu diệt.</w:t>
      </w:r>
    </w:p>
    <w:p>
      <w:pPr>
        <w:pStyle w:val="BodyText"/>
      </w:pPr>
      <w:r>
        <w:t xml:space="preserve">"Phụ thân, hiện tại người đã khôi phục lại danh hiệu Định An hầu rồi sao?" Giang Nhạn gật đầu, Dạ Vô Nhai cũng là một vị vua anh minh, mặc dù mới lên ngôi không lâu cũng đã bình ổn được chuyện lần này, thưởng phạt phân minh, thu phục không ít lòng người.</w:t>
      </w:r>
    </w:p>
    <w:p>
      <w:pPr>
        <w:pStyle w:val="BodyText"/>
      </w:pPr>
      <w:r>
        <w:t xml:space="preserve">"Sắt Sắt, mấy năm nay khổ cho con rồi. còn Tuyền vương, hắn đối với con thế lại thâm tình như vậy, phụ thân thật chưa từng dự đoán được." Giang Nhạn thở dài một tiếng nói. Nếu như sớm biết được, có lẽ ông đã sớm nói cho hắn biết tin tức Sắt Sắt còn sống, như vậy kết cục chuyện này có phải sẽ khác không.</w:t>
      </w:r>
    </w:p>
    <w:p>
      <w:pPr>
        <w:pStyle w:val="BodyText"/>
      </w:pPr>
      <w:r>
        <w:t xml:space="preserve">"Phụ thân, con hoài nghi Vô Yên hắn còn sống!" Sắt Sắt nhíu mày nói.</w:t>
      </w:r>
    </w:p>
    <w:p>
      <w:pPr>
        <w:pStyle w:val="BodyText"/>
      </w:pPr>
      <w:r>
        <w:t xml:space="preserve">Giang Nhạn nhíu mày suy tư một lát, đứng dậy nói: "Suy nghĩ của con cũng có khả năng, nếu như hắn có thể vì con mà chết, tình cảm sâu nặng như thế, hắn sẽ không nỡ rời khỏi con. Cho nên lúc đó có lẽ hắn vì cứu con, mặc dù không có kế sách hoàn hảo, nhưng nhất định cũng sẽ chừa lại một con đường sống, có lẽ thật sự còn sống."</w:t>
      </w:r>
    </w:p>
    <w:p>
      <w:pPr>
        <w:pStyle w:val="BodyText"/>
      </w:pPr>
      <w:r>
        <w:t xml:space="preserve">"Nhưng thuộc hạ của hắn, thí dụ như Kim Đường, còn Phượng Miên, Thiết Phi Dương dường như đều cho rằng hắn đã không còn trên thế gian này nữa. vì sao hắn phải giấu giếm tin mình còn sống, bao gồm cả thuộc hạ thân cận nhất?" Sắt Sắt thấp giọng nói, trong lòng cực kỳ khó chịu. Có một số việc, nàng thật sự không dám tin tưởng.</w:t>
      </w:r>
    </w:p>
    <w:p>
      <w:pPr>
        <w:pStyle w:val="BodyText"/>
      </w:pPr>
      <w:r>
        <w:t xml:space="preserve">Giang Nhạn yên lặng trong chớp mắt, trầm giọng nói: "Cho dù hắn không chết, cũng nhất định đã bị thương, hay có lẽ bị người khác quản chế. vậy nên mới có thể như thế!"</w:t>
      </w:r>
    </w:p>
    <w:p>
      <w:pPr>
        <w:pStyle w:val="BodyText"/>
      </w:pPr>
      <w:r>
        <w:t xml:space="preserve">Phụ thân nói như thế làm cho Sắt Sắt nhớ tới một chuyện, gần đây nàng chỉ lo bi thương, hình như vẫn chưa gặp Vân Kinh Cuồng, chẳng lẽ nếu như Dạ Vô Yên thật sự bị trọng thương, thầy thuốc bình thường không thể cứu chữa, thật là có khá năng sẽ tìm đến hắn.</w:t>
      </w:r>
    </w:p>
    <w:p>
      <w:pPr>
        <w:pStyle w:val="BodyText"/>
      </w:pPr>
      <w:r>
        <w:t xml:space="preserve">"Người có thể cứu hắn ra từ thiên lao, xem ra trước mắt chỉ có một." Định An hầu Giang Nhạn nói.</w:t>
      </w:r>
    </w:p>
    <w:p>
      <w:pPr>
        <w:pStyle w:val="BodyText"/>
      </w:pPr>
      <w:r>
        <w:t xml:space="preserve">"Người phụ thân nói là Dạ Vô Nhai?" Sắt Sắt hỏi.</w:t>
      </w:r>
    </w:p>
    <w:p>
      <w:pPr>
        <w:pStyle w:val="BodyText"/>
      </w:pPr>
      <w:r>
        <w:t xml:space="preserve">Giang Nhạn gật đầu, nói: "Không sai, đêm đó các ngươi đều đã quên mất hắn! Bao gồm cả Dạ Vô Trần, hắn ta cũng cho rằng Vô Nhai vẫn còn là một Dật vương nhu nhược, chưa từng dự đoán được hắn cũng sẽ khởi sự! Hắn không phải cùng thuộc hạ Kim Đường của Dạ Vô Yên liên kết dẹp yên hoàng cung sao, hẳn hắn đã sớm bắt tay với Dạ Vô Yên. Cho nên người cứu đi Dạ Vô Yên, hơn phân nửa khả năng là hắn!"</w:t>
      </w:r>
    </w:p>
    <w:p>
      <w:pPr>
        <w:pStyle w:val="BodyText"/>
      </w:pPr>
      <w:r>
        <w:t xml:space="preserve">Sắt Sắt gật đầu, chỉ là, nếu là thật thì lúc này Dạ Vô Yên đang ở đâu? Nếu quả thật Dạ Vô Nhai cứu hắn ra, như vậy khả năng lớn nhất nơi hắn đang ở chính là phủ Dật vương và hoàng cung.</w:t>
      </w:r>
    </w:p>
    <w:p>
      <w:pPr>
        <w:pStyle w:val="BodyText"/>
      </w:pPr>
      <w:r>
        <w:t xml:space="preserve">Sắt Sắt đứng dậy, nhìn bầu trời đêm phía xa xa, nếu như hắn thật sự còn sống, nàng nhất định phải tìm được hắn!</w:t>
      </w:r>
    </w:p>
    <w:p>
      <w:pPr>
        <w:pStyle w:val="BodyText"/>
      </w:pPr>
      <w:r>
        <w:t xml:space="preserve">***</w:t>
      </w:r>
    </w:p>
    <w:p>
      <w:pPr>
        <w:pStyle w:val="BodyText"/>
      </w:pPr>
      <w:r>
        <w:t xml:space="preserve">Hoàng cung.</w:t>
      </w:r>
    </w:p>
    <w:p>
      <w:pPr>
        <w:pStyle w:val="BodyText"/>
      </w:pPr>
      <w:r>
        <w:t xml:space="preserve">Sắc trời hơi âm u, phóng tầm mắt nhìn lại, trên mái ngói màu đỏ nung tụ đầy tuyết trắng, làm cho cả hoàng cung nhìn thoáng qua có vẻ trang nghiêm và yên tĩnh.</w:t>
      </w:r>
    </w:p>
    <w:p>
      <w:pPr>
        <w:pStyle w:val="BodyText"/>
      </w:pPr>
      <w:r>
        <w:t xml:space="preserve">Ở phía tây bắc hoàng cung, có một biệt viện hoang vắng, bởi vì hàng năm không tu sửa nên có vẻ tiêu điều rách nát, nước sơn màu đỏ của tường cao bong ra từng mảng, nhìn qua loang lổ xác xơ, ngay cá cây cõi trước cửa cũng không có cây nào xanh tốt, chỉ còn lại cành cây trụi lủi, tuyết trắng đọng lại đè nặng lên trên, nhìn qua không có chút cảm tình nào.</w:t>
      </w:r>
    </w:p>
    <w:p>
      <w:pPr>
        <w:pStyle w:val="BodyText"/>
      </w:pPr>
      <w:r>
        <w:t xml:space="preserve">Nơi đây từng là chỗ giam giữ phi tần, bị cung nữ trong cung xem là lãnh cung. Nhưng từ mười mấy năm trước, sau khi có một phi tử không được sủng ái ở trong này sinh bệnh nặng mà chết thì nơi này liền trở thành nơi sinh ra điềm xấu. Phi tần hậu cung sợ nhất là bị nhốt ở nơi hoang vẳng lạnh lẽo này, nhưng đã nhiều năm trôi qua như vậy, thái thượng hoàng Gia Tường chưa bao giờ đem nhốt các phi tử vào đây. Đó không phải vì ông không làm các phi tần bị thất sủng mà bởi vì nhốt họ đến một lãnh cung khác. Lãnh cung này dần dần trở thành khu vực cấm trong cung.</w:t>
      </w:r>
    </w:p>
    <w:p>
      <w:pPr>
        <w:pStyle w:val="BodyText"/>
      </w:pPr>
      <w:r>
        <w:t xml:space="preserve">Mặt trời chiều đã ngã về phía Tây, tại căn phòng tối tăm trong lãnh cung đã có ánh nến lờ mờ. Ngọn nến mờ nhạt chiếu sáng cách bài trí đơn giản mà sơ sài.</w:t>
      </w:r>
    </w:p>
    <w:p>
      <w:pPr>
        <w:pStyle w:val="BodyText"/>
      </w:pPr>
      <w:r>
        <w:t xml:space="preserve">Dạ Vô Yên nằm trên giường không hề nhúc nhích, trên mặt phủ một mảnh vải mỏng, chỉ lộ ra chân mày cùng đôi môi, và mái tóc đen như mực đang xõa trên chiếc gối. Trên người, trên cánh tay, trên đùi, khắp nơi đều được băng bó bằng vải mỏng, còn vương vết máu hồng hồng. Cả người hắn không hề có cảm xúc nằm trên giường, hai mắt nhắm nghiền, dường như đang ngủ. Hàng mi thật dài rũ xuống, giống như con bướm bị gãy cánh.</w:t>
      </w:r>
    </w:p>
    <w:p>
      <w:pPr>
        <w:pStyle w:val="BodyText"/>
      </w:pPr>
      <w:r>
        <w:t xml:space="preserve">Hắn nằm ở đó, ngực thật đau, toàn thân, xương cốt trong cơ thể không chỗ nào không đau. Ngay cả hít thở cũng thật gian nan, mỗi một lần hít thở dường như đều động đến vết thương trên cơ thể.</w:t>
      </w:r>
    </w:p>
    <w:p>
      <w:pPr>
        <w:pStyle w:val="BodyText"/>
      </w:pPr>
      <w:r>
        <w:t xml:space="preserve">Đau đớn gần như chết lặng, hắn muốn bắt lấy cái gì đó, nhưng cánh tay không hề có chút sức lực nào, ngay cả đầu ngón tay cũng không thể cử động, muốn ngủ say, nhưng sự đau đớn kia làm cho hắn không thể ngủ được, muốn đứng dậy nhưng cả người lại không có lực, chỉ có thể mệt mỏi nằm như vậy.</w:t>
      </w:r>
    </w:p>
    <w:p>
      <w:pPr>
        <w:pStyle w:val="BodyText"/>
      </w:pPr>
      <w:r>
        <w:t xml:space="preserve">Hắn dường như nhớ tới khi vẫn còn là một đứa trẻ, khi đó mẫu phi vừa mới qua đời, hắn ăn một miếng điểm tâm thì bắt đầu đau bụng. Hắn vẫn nhớ rất rõ cảm giác lúc đó, cũng nằm ở nơi này, nằm trên chiếc giường này, cảm giác được ruột gan như đang có hàng trăm ngàn mũi đao bén nhọn đâm vào, lục phủ ngũ tạng đều đau đớn. Càng khiến hắn thấy bi thương là, khi hắn cô độc và bi ai nhất, lại không có một người nào thật sự quan tâm hắn.</w:t>
      </w:r>
    </w:p>
    <w:p>
      <w:pPr>
        <w:pStyle w:val="BodyText"/>
      </w:pPr>
      <w:r>
        <w:t xml:space="preserve">Ngự y đến đây, bắt mạch cho hắn, sau đó liền lắc đầu, nói: "Không có phương thuốc cứu sống được"</w:t>
      </w:r>
    </w:p>
    <w:p>
      <w:pPr>
        <w:pStyle w:val="BodyText"/>
      </w:pPr>
      <w:r>
        <w:t xml:space="preserve">Khi đó hắn không biết nói như vậy có ý gì. Sau đó lại nghe tiếng thét lớn phẫn nộ của hoàng tổ mẫu, người nói nếu không thể trị khỏi cho hắn thì lập tức lấy đầu ngự y kia.</w:t>
      </w:r>
    </w:p>
    <w:p>
      <w:pPr>
        <w:pStyle w:val="BodyText"/>
      </w:pPr>
      <w:r>
        <w:t xml:space="preserve">Hắn rốt cuộc giữ lại được mạng sống. Mà hôm nay hắn lại nằm ở đây. Nơi này là lãnh cung nơi phi tần bị nhốt vào, hắn đã cùng mẫu phi sống ở trong này vài năm.</w:t>
      </w:r>
    </w:p>
    <w:p>
      <w:pPr>
        <w:pStyle w:val="BodyText"/>
      </w:pPr>
      <w:r>
        <w:t xml:space="preserve">Những chuyện ngày xưa đang tái hiện trong đầu hắn, gồm cả nỗi đau lòng cùng tuyệt vọng của mẫu phi, sự cô độc cùng tịch mịch của hắn. Sắc trời bắt đầu tối, Khánh Dật hoàng đế Dạ Vô Nhai xử lí xong tấu chương, chỉ mang theo một thị vệ bên mình, dọc theo con đường tắt đi về phía lãnh cung. Đẩy cánh cửa viện loang lổ ra, xuyên qua viện nhỏ hoang vắng, đi vào trong phòng. Trong phòng, vị thuốc nồng nặc gay mũi.</w:t>
      </w:r>
    </w:p>
    <w:p>
      <w:pPr>
        <w:pStyle w:val="BodyText"/>
      </w:pPr>
      <w:r>
        <w:t xml:space="preserve">"Hôm nay thế nào? Cảm thấy tốt hơn không? Có cần thêm loại thuốc nào, trẫm kêu ngự y đi chuẩn bị!" Dạ Vô Nhai thấp giọng nói. Mấy ngày nay, các loại thuốc quý trong kho thuốc của hoàng cung căn bán đều đã dùng tới, cũng may là ở trong cung, nếu không làm sao tìm được nhiều loại thuốc quý như vậy.</w:t>
      </w:r>
    </w:p>
    <w:p>
      <w:pPr>
        <w:pStyle w:val="BodyText"/>
      </w:pPr>
      <w:r>
        <w:t xml:space="preserve">Vân Kinh Cuồng đang xoay người thay thuốc cho Dạ Vô Yên, sau khi băng bó vết thương xong, đứng dậy thi lễ với Dạ Vô Nhai, nhẹ giọng nói: "Vết thương ngoài da đã không còn vấn đề lớn, nhưng gân tay và gân chân bị cắt đứt tuy đã được nối lại nhưng vẫn không có lực. Trước mắt chỉ có thể chậm rãi khôi phục."</w:t>
      </w:r>
    </w:p>
    <w:p>
      <w:pPr>
        <w:pStyle w:val="BodyText"/>
      </w:pPr>
      <w:r>
        <w:t xml:space="preserve">Vân Kinh Cuồng thay thuốc xong, Hoa Tai đứng hầu một bên đứng dậy, đem chăn gấm thật dày phủ lên người Dạ Vô Yên.</w:t>
      </w:r>
    </w:p>
    <w:p>
      <w:pPr>
        <w:pStyle w:val="BodyText"/>
      </w:pPr>
      <w:r>
        <w:t xml:space="preserve">"Cần thời gian dài hơn mới có thể khôi phục sao?" Dạ Vô Nhai chậm rãi đi đến bên cửa số, nương theo ánh nến nhàn nhạt quan sát Dạ Vô Yên.</w:t>
      </w:r>
    </w:p>
    <w:p>
      <w:pPr>
        <w:pStyle w:val="BodyText"/>
      </w:pPr>
      <w:r>
        <w:t xml:space="preserve">Thời gian dài hơn?</w:t>
      </w:r>
    </w:p>
    <w:p>
      <w:pPr>
        <w:pStyle w:val="BodyText"/>
      </w:pPr>
      <w:r>
        <w:t xml:space="preserve">Vân Kinh Cuồng nhíu mày, cần thời gian dài hơn, thật ra không phải là vấn đề thời gian dài hay ngắn, mà là hắn trước kia cũng từng gặp không ít bệnh nhân như vậy, gân tay gân chân sau khi nối lại, hơn phân nửa là không thể sử dụng lực được như trước kia, trên cơ bản không khác gì tàn phế. Sau khi khỏi hẳn có thể hoạt động như người thưởng, thật sự quá ít.</w:t>
      </w:r>
    </w:p>
    <w:p>
      <w:pPr>
        <w:pStyle w:val="BodyText"/>
      </w:pPr>
      <w:r>
        <w:t xml:space="preserve">Dạ Vô Nhai thấy Vân Kinh Cuồng yên lặng không nói gì còn vẻ mặt hơi nghiêm trọng thì trong lòng cũng chùn xuống.</w:t>
      </w:r>
    </w:p>
    <w:p>
      <w:pPr>
        <w:pStyle w:val="BodyText"/>
      </w:pPr>
      <w:r>
        <w:t xml:space="preserve">Hay là để Sắt Sắt tới đây chăm sóc cho hắn, có lẽ sẽ khôi phục nhanh hơn một chút. Dạ Vô Nhai cúi đầu nói, vẻ mặt nghiêm nghị.</w:t>
      </w:r>
    </w:p>
    <w:p>
      <w:pPr>
        <w:pStyle w:val="BodyText"/>
      </w:pPr>
      <w:r>
        <w:t xml:space="preserve">Vân Kinh Cuồng không chớp mắt nói: "Ta có đề cập qua, nhưng người không đồng ý, nếu thật sự tàn phế, người không muốn để cho nàng nhìn thấy dáng vẻ của người như vậy."</w:t>
      </w:r>
    </w:p>
    <w:p>
      <w:pPr>
        <w:pStyle w:val="BodyText"/>
      </w:pPr>
      <w:r>
        <w:t xml:space="preserve">Dạ Vô Nhai gật đầu, ngày đó khi mình cứu Dạ Vô Yên từ nhà lao ra, hắn (DVY) biết được thể trạng của mình cực kì không tốt nên đã nhờ hắn (DVN) ở trong ngục giam của tử tù tìm một thế thân. Hắn muốn giả chết trốn đi, nguyên nhân chủ yếu là hắn sợ mình không chết thì cũng bị tàn phế.</w:t>
      </w:r>
    </w:p>
    <w:p>
      <w:pPr>
        <w:pStyle w:val="BodyText"/>
      </w:pPr>
      <w:r>
        <w:t xml:space="preserve">Mà nay tuy rằng đã giữ lại được tính mạng, nhưng đã là một nam tử thì không bao giờ muốn mình nằm liệt trên giường, ngày ngày liên lụy đến nữ tử mình yêu thương.</w:t>
      </w:r>
    </w:p>
    <w:p>
      <w:pPr>
        <w:pStyle w:val="BodyText"/>
      </w:pPr>
      <w:r>
        <w:t xml:space="preserve">Dạ Vô Nhai thở dài một tiếng, đứng lặng bên cạnh giường nhìn Dạ Vô Yên, trong lòng dâng lên một cảm giác bi thương sâu sắc.</w:t>
      </w:r>
    </w:p>
    <w:p>
      <w:pPr>
        <w:pStyle w:val="BodyText"/>
      </w:pPr>
      <w:r>
        <w:t xml:space="preserve">Trên đời này, điều đả kích đến sự tự tin của một nam tử nhất, không phải là cái chết mà chính là khiến cho hắn trở thành một phế vật. Một nam từ bình thường còn không thế chịu được đả kích này, huống chi là một người võ nghệ cao cường, oai phong một cõi như Dạ Vô Yên</w:t>
      </w:r>
    </w:p>
    <w:p>
      <w:pPr>
        <w:pStyle w:val="BodyText"/>
      </w:pPr>
      <w:r>
        <w:t xml:space="preserve">Sống không bằng chết, dường như chính là tình huống trước mắt này.</w:t>
      </w:r>
    </w:p>
    <w:p>
      <w:pPr>
        <w:pStyle w:val="BodyText"/>
      </w:pPr>
      <w:r>
        <w:t xml:space="preserve">Một cảm giác đau lòng khôn tả bỗng nhiên dâng lên trong lòng, làm cho Dạ Vô Nhai nhịn không được hơi nhếch môi.</w:t>
      </w:r>
    </w:p>
    <w:p>
      <w:pPr>
        <w:pStyle w:val="BodyText"/>
      </w:pPr>
      <w:r>
        <w:t xml:space="preserve">Hoa Tai đứng ở một bên góc bàn, đang giã thuốc.</w:t>
      </w:r>
    </w:p>
    <w:p>
      <w:pPr>
        <w:pStyle w:val="BodyText"/>
      </w:pPr>
      <w:r>
        <w:t xml:space="preserve">Hoa Tai đã theo Vân Kinh Cuồng vào cung, lúc ban đầu Vân Kinh Cuồng cũng bị người chết thế thân kia lừa, cho đến ngày thứ hai Dạ Vô Nhai báo hắn dẫn theo Hoa Tai vào cung, nói là chữa thương cho người trong quân doanh, vào đến cung, bọn họ mới biết Tuyền vương chưa chết.</w:t>
      </w:r>
    </w:p>
    <w:p>
      <w:pPr>
        <w:pStyle w:val="BodyText"/>
      </w:pPr>
      <w:r>
        <w:t xml:space="preserve">Đêm, cực kì yên tĩnh.</w:t>
      </w:r>
    </w:p>
    <w:p>
      <w:pPr>
        <w:pStyle w:val="BodyText"/>
      </w:pPr>
      <w:r>
        <w:t xml:space="preserve">Chỉ có tiếng giã thuốc "thùng thùng" của Hoa Tai, ở trong không gian tĩnh lặng, nghe nặng nề dị thường, giống như tiếng tim đập khẩn trương không theo quy tắc nào.</w:t>
      </w:r>
    </w:p>
    <w:p>
      <w:pPr>
        <w:pStyle w:val="BodyText"/>
      </w:pPr>
      <w:r>
        <w:t xml:space="preserve">Có tiếng bước chân vang lên trong viện, càng lúc càng gần. Đã trễ thế này, lại là một nơi hẻo lánh như thế, làm sao còn có thể có người đến? Dạ Vô Nhai nháy mắt một cái với tiểu thái giám bên cạnh, tiểu thái giám nhanh chóng chạy đến trước cửa, ý muốn ngăn cản người đang đi tới, nhưng sau khi nhìn thấy dáng vẻ người đi tới thì kích động rụt trở về.</w:t>
      </w:r>
    </w:p>
    <w:p>
      <w:pPr>
        <w:pStyle w:val="BodyText"/>
      </w:pPr>
      <w:r>
        <w:t xml:space="preserve">"Hoàng thượng, là thái thượng hoàng đến!" Tiểu thái giám cúi đầu nói.</w:t>
      </w:r>
    </w:p>
    <w:p>
      <w:pPr>
        <w:pStyle w:val="BodyText"/>
      </w:pPr>
      <w:r>
        <w:t xml:space="preserve">Dạ Vô Nhai kinh ngạc trong lòng, chỉ thấy cửa phòng bị hai tiểu thái giám đẩy ra, thái thượng hoàng Gia Tường nhanh chóng bước đến, người đi theo phía sau là tổng quản nội thị Hàn Sóc.</w:t>
      </w:r>
    </w:p>
    <w:p>
      <w:pPr>
        <w:pStyle w:val="BodyText"/>
      </w:pPr>
      <w:r>
        <w:t xml:space="preserve">Việc Dạ Vô Nhai cứu Dạ Vô Yên là gạt mọi người. Người biết rất ít, hẳn, Vân Kinh Cuồng, còn có Hoa Tai đến đế hầu hạ, vốn không có người khác biết. Không ngờ đến, phụ thân của hắn thế nhưng lại tìm được đến nơi này.</w:t>
      </w:r>
    </w:p>
    <w:p>
      <w:pPr>
        <w:pStyle w:val="BodyText"/>
      </w:pPr>
      <w:r>
        <w:t xml:space="preserve">Rốt cuộc, là ai đã tiết lộ?</w:t>
      </w:r>
    </w:p>
    <w:p>
      <w:pPr>
        <w:pStyle w:val="BodyText"/>
      </w:pPr>
      <w:r>
        <w:t xml:space="preserve">Thật ra không phải có người tiết lộ tin tức, mà là do thái thượng hoàng Gia Tường cứ cách một thời gian lại đến khoảng sân cũ kĩ này, không cho phép người trong cung động vào một nhành cây ngọn cỏ nào ở nơi này, không cho phép người trong cung quét tước, luôn duy trì dáng vẻ nơi này như vậy, ngay cả bụi bặm phủ đầy, cũng vẫn là dáng vẻ như cũ.</w:t>
      </w:r>
    </w:p>
    <w:p>
      <w:pPr>
        <w:pStyle w:val="BodyText"/>
      </w:pPr>
      <w:r>
        <w:t xml:space="preserve">Nhưng lúc này đến đây, ông lại phát hiện bên cửa sổ có chút ánh sáng màu cam, trong lòng ông nhất thời kinh ngạc, thân mình không nhịn được run run. Bước đi của ông nhanh hơn, cửa vừa mở ra, ông liền chạy nhanh vào phòng, theo sau còn có cơn gió đêm lạnh lẽo.</w:t>
      </w:r>
    </w:p>
    <w:p>
      <w:pPr>
        <w:pStyle w:val="BodyText"/>
      </w:pPr>
      <w:r>
        <w:t xml:space="preserve">Dạ Vô Nhai không nghĩ tới phụ thân sẽ tìm đến nơi này, ngày ấy sau khi cứu Dạ Vô Yên từ trong nhà lao ra, tình hình khẩn cấp, hắn liền phái người mang Dạ Vô Yên vào cung. Mà trong hoàng cung, chỉ có mảnh sân rách nát này</w:t>
      </w:r>
    </w:p>
    <w:p>
      <w:pPr>
        <w:pStyle w:val="BodyText"/>
      </w:pPr>
      <w:r>
        <w:t xml:space="preserve">Hắn tự cho rằng đây là nơi an toàn. Không ngờ tới cùng lắm chỉ mới mười ngày đã bị phụ thân tìm tới đây.</w:t>
      </w:r>
    </w:p>
    <w:p>
      <w:pPr>
        <w:pStyle w:val="BodyText"/>
      </w:pPr>
      <w:r>
        <w:t xml:space="preserve">Từ sau khi kết thúc chiến sự, phụ hoàng có chút nản lòng thoái chí, bị bệnh một thời gian, cho nên từ khi hắn đăng cơ, dù cho chuyện triều đình hay trong hoàng cung mọi việc đều không quản đến, luôn luôn dưỡng bệnh tại điện Dưỡng Tâm.</w:t>
      </w:r>
    </w:p>
    <w:p>
      <w:pPr>
        <w:pStyle w:val="BodyText"/>
      </w:pPr>
      <w:r>
        <w:t xml:space="preserve">Nhưng đêm nay vì sao phụ hoàng lại đến đây?!</w:t>
      </w:r>
    </w:p>
    <w:p>
      <w:pPr>
        <w:pStyle w:val="BodyText"/>
      </w:pPr>
      <w:r>
        <w:t xml:space="preserve">Hơn nữa, điều làm cho Dạ Vô Nhai kinh ngạc là, có lẽ do ốm đau tra tấn, phụ hoàng nhìn qua đã già đi rất nhiều, sắc mặt cực kì tiều tụy.</w:t>
      </w:r>
    </w:p>
    <w:p>
      <w:pPr>
        <w:pStyle w:val="BodyText"/>
      </w:pPr>
      <w:r>
        <w:t xml:space="preserve">Thái thượng hoàng Gia Tường nhìn thấy Dạ Vô Nhai tất nhiên cũng lắp bắp kinh hãi, còn tưởng rằng có tên nô tài nào lớn gan trốn ở trong này, cũng không ngờ lại là Dạ Vô Nhai.</w:t>
      </w:r>
    </w:p>
    <w:p>
      <w:pPr>
        <w:pStyle w:val="BodyText"/>
      </w:pPr>
      <w:r>
        <w:t xml:space="preserve">"Vô Nhai, ngươi làm gì ở trong này?" ông trầm giọng hỏi, vừa nói xong thì đột nhiên trầm mặc.</w:t>
      </w:r>
    </w:p>
    <w:p>
      <w:pPr>
        <w:pStyle w:val="BodyText"/>
      </w:pPr>
      <w:r>
        <w:t xml:space="preserve">Ông nhìn thấy Dạ Vô Yên nằm trên giường, cũng đúng lúc này Dạ Vô Yên mơ màng tỉnh lại, mở đôi mắt phượng long lanh như sóng nước ra. Hắn bị băng bó toàn thân giống như một cái bánh chưng, trước mắt chỉ lộ ra đôi mắt, cũng chỉ có sóng mắt đen láy kia mới làm cho người ta nhận ra hẳn vẫn còn là một người sống. Hoàng đế Gia Tường dừng lại trên đôi mắt đen láy kia của Dạ Vô Yên, kinh ngạc đến mất hồn.</w:t>
      </w:r>
    </w:p>
    <w:p>
      <w:pPr>
        <w:pStyle w:val="BodyText"/>
      </w:pPr>
      <w:r>
        <w:t xml:space="preserve">Đôi mắt đen trắng rõ ràng này, con ngươi đen bóng như tấm gương sáng, phảng phất như có thể hút mất ba hồn bảy vía của người khác. Thật là quá giống nhau!</w:t>
      </w:r>
    </w:p>
    <w:p>
      <w:pPr>
        <w:pStyle w:val="BodyText"/>
      </w:pPr>
      <w:r>
        <w:t xml:space="preserve">Ông nhịn không được thốt ra hai tiếng than. Năm đó ông chính là bị lạc vào đôi mắt này, không thể thoát ra được!</w:t>
      </w:r>
    </w:p>
    <w:p>
      <w:pPr>
        <w:pStyle w:val="BodyText"/>
      </w:pPr>
      <w:r>
        <w:t xml:space="preserve">"Uyển Nguyệt..." ông cúi đầu than một tiếng, thanh âm trầm thấp mà thâm tình, ánh mắt mang theo vẻ mơ màng, dường như đang chim đắm trong chuyện cũ: "Là nàng sao?"</w:t>
      </w:r>
    </w:p>
    <w:p>
      <w:pPr>
        <w:pStyle w:val="BodyText"/>
      </w:pPr>
      <w:r>
        <w:t xml:space="preserve">Người trước mắt nghe được giọng ông, con ngươi đen đột nhiên nhíu lại, ánh mắt chuyển động, sắc bén mà lạnh lẽo.</w:t>
      </w:r>
    </w:p>
    <w:p>
      <w:pPr>
        <w:pStyle w:val="BodyText"/>
      </w:pPr>
      <w:r>
        <w:t xml:space="preserve">Trong lòng thái thượng hoàng Gia Tường chấn động vô cùng, liên tiếp lui về phía sau hai bước, chỉ vào Dạ Vô Yên lạnh giọng hói Dạ Vô Nhai: "Hắn là ai vậy?" Hai mắt ông trừng lớn, nhìn chằm chằm vào Dạ Vô Yên, ngón tay hơi run rẩy, nghẹn giọng nói: "Ngươi là...là..."</w:t>
      </w:r>
    </w:p>
    <w:p>
      <w:pPr>
        <w:pStyle w:val="BodyText"/>
      </w:pPr>
      <w:r>
        <w:t xml:space="preserve">Trong lòng ông đã biết được hắn là ai, cũng chỉ có hắn mới có được cặp mắt phượng giống nàng, nhưng môi ông lại run run, thật lâu sau cũng không nói nên lời.</w:t>
      </w:r>
    </w:p>
    <w:p>
      <w:pPr>
        <w:pStyle w:val="BodyText"/>
      </w:pPr>
      <w:r>
        <w:t xml:space="preserve">"Phụ hoàng, là lục đệ. Là con đã cứu hắn từ trong nhà lao ra, hắn bị thương rất nặng. Cho nên con mới mang hắn đến đây dưỡng thương!" Dạ Vô Nhai bất đắc dĩ nói, hắn vốn tính giấu giếm phụ hoàng, bởi vì hắn biết lần này phụ hoàng rất bất mãn với việc Dạ Vô Yên khởi binh. Lại không ngời rằng vẫn bị ông phát hiện ra.</w:t>
      </w:r>
    </w:p>
    <w:p>
      <w:pPr>
        <w:pStyle w:val="BodyText"/>
      </w:pPr>
      <w:r>
        <w:t xml:space="preserve">"Hắn không chết!?" Thái thượng hoàng Gia Tường cúi đầu nói, khóe môi nhếch lên một nụ cười vui sướng, nhưng liền biến mất rất nhanh, hóa thành vẻ mặt phức tạp.</w:t>
      </w:r>
    </w:p>
    <w:p>
      <w:pPr>
        <w:pStyle w:val="BodyText"/>
      </w:pPr>
      <w:r>
        <w:t xml:space="preserve">"Phụ hoàng..." Dạ Vô Nhai hơi kinh ngạc kêu lên, nhìn thấy vẻ mặt phức tạp của phụ hoàng, chẳng lẽ ông còn ghi hận chuyện lục đệ mưu phản sao?</w:t>
      </w:r>
    </w:p>
    <w:p>
      <w:pPr>
        <w:pStyle w:val="Compact"/>
      </w:pPr>
      <w:r>
        <w:t xml:space="preserve"> </w:t>
      </w:r>
      <w:r>
        <w:br w:type="textWrapping"/>
      </w:r>
      <w:r>
        <w:br w:type="textWrapping"/>
      </w:r>
    </w:p>
    <w:p>
      <w:pPr>
        <w:pStyle w:val="Heading2"/>
      </w:pPr>
      <w:bookmarkStart w:id="159" w:name="tập-4-điệp-luyến-hoa---chương-135-phần-2"/>
      <w:bookmarkEnd w:id="159"/>
      <w:r>
        <w:t xml:space="preserve">137. Tập 4: Điệp Luyến Hoa - Chương 135 (phần 2)</w:t>
      </w:r>
    </w:p>
    <w:p>
      <w:pPr>
        <w:pStyle w:val="Compact"/>
      </w:pPr>
      <w:r>
        <w:br w:type="textWrapping"/>
      </w:r>
      <w:r>
        <w:br w:type="textWrapping"/>
      </w:r>
      <w:r>
        <w:t xml:space="preserve"> </w:t>
      </w:r>
    </w:p>
    <w:p>
      <w:pPr>
        <w:pStyle w:val="BodyText"/>
      </w:pPr>
      <w:r>
        <w:t xml:space="preserve">"Vô Nhai, nơi này cũng không phải là chỗ thích hợp để dưỡng thương, chuyển đến nơi khác đi!" Thái thượng hoàng Gia Tường bỗng nhiên xoay người lạnh lùng nói.</w:t>
      </w:r>
    </w:p>
    <w:p>
      <w:pPr>
        <w:pStyle w:val="BodyText"/>
      </w:pPr>
      <w:r>
        <w:t xml:space="preserve">"Phụ hoàng, trước mắt lục đệ không thể tùy ý di chuyển, gân tay cùng gân chân của hắn đều đã bị đứt, vừa mời được nối lại, có thể khôi phục lại như trước hay không còn chưa chắc. Nếu mà...di chuyển nhiều, chỉ sợ cánh tay cùng chân sẽ phải phế bỏ." Dạ Vô Nhai trầm giọng nói.</w:t>
      </w:r>
    </w:p>
    <w:p>
      <w:pPr>
        <w:pStyle w:val="BodyText"/>
      </w:pPr>
      <w:r>
        <w:t xml:space="preserve">Thái thượng hoàng Gia Tường nghe vậy thì kinh ngạc trong lòng, ông cứ tưởng rằng Dạ Vô Yên chỉ bị thương ngoài da, chưa từng nghĩ tới gân tay cùng gân chân của hắn đều bị cắt đứt. Ông quay lại chậm rãi đi đến bên cạnh Dạ Vô Yên, con ngươi đen sắc bén bỗng nhiên bị bao phủ bởi vẻ thương xót.</w:t>
      </w:r>
    </w:p>
    <w:p>
      <w:pPr>
        <w:pStyle w:val="BodyText"/>
      </w:pPr>
      <w:r>
        <w:t xml:space="preserve">Dạ Vô Yên liếc nhìn thái thượng hoàng Gia Tường một cái, lí trí dường như đang tự do bay bổng ngoài tầm mắt, chỉ nhạt như nước liếc nhìn ông một cái, rồi lập tức nhắm hai mắt lại, nằm ở nơi ấy không nhúc nhích, ai cũng không biết hắn đang nghĩ gì.</w:t>
      </w:r>
    </w:p>
    <w:p>
      <w:pPr>
        <w:pStyle w:val="BodyText"/>
      </w:pPr>
      <w:r>
        <w:t xml:space="preserve">Ánh mắt vô hồn và lạnh nhạt như vậy lại giống như một tảng băng xâm nhập vào lòng thái thượng hoàng Gia Tường.</w:t>
      </w:r>
    </w:p>
    <w:p>
      <w:pPr>
        <w:pStyle w:val="BodyText"/>
      </w:pPr>
      <w:r>
        <w:t xml:space="preserve">"Thái thượng hoàng, lão nô cả gan, hy vọng thái thượng hoàng có thể...có thể..." Hàn Sóc nhìn thấy Dạ Vô Yên chết đi sống lại, trong lòng cực kì vui sướng, ông biết thái thượng hoàng đối với chuyên Dạ Vô Yên không phải con mình, trong lòng vẫn còn khúc mắc. vậy nên ông muốn để họ lấy máu nghiệm thân.</w:t>
      </w:r>
    </w:p>
    <w:p>
      <w:pPr>
        <w:pStyle w:val="BodyText"/>
      </w:pPr>
      <w:r>
        <w:t xml:space="preserve">Thái thượng hoàng tất nhiên hiểu Hàn Sóc muốn nói gì, ông vươn tay ngăn lại lời nói của Hàn Sóc, quay đầu thản nhiên nói với Dạ vô Nhai: "Vô Nhai, ngươi dẫn bọn họ ra ngoài một chút đi."</w:t>
      </w:r>
    </w:p>
    <w:p>
      <w:pPr>
        <w:pStyle w:val="BodyText"/>
      </w:pPr>
      <w:r>
        <w:t xml:space="preserve">"Phụ hoàng!" Dạ vô Nhai không biết vì sao phụ hoàng muốn họ ra ngoài.</w:t>
      </w:r>
    </w:p>
    <w:p>
      <w:pPr>
        <w:pStyle w:val="BodyText"/>
      </w:pPr>
      <w:r>
        <w:t xml:space="preserve">Thái thượng hoàng Gia Tường thấp giọng nói: "Ta có chuyện muốn nói với hắn, các ngươi ra ngoài một chút đi, ngay lập tức."</w:t>
      </w:r>
    </w:p>
    <w:p>
      <w:pPr>
        <w:pStyle w:val="BodyText"/>
      </w:pPr>
      <w:r>
        <w:t xml:space="preserve">Dạ Vô Nhai không chớp mi, ý bảo vân Kinh Cuồng cùng Hoa Tai theo hắn ra ngoài, nhưng Vân Kinh Cuồng xem như không hiểu ý hắn.</w:t>
      </w:r>
    </w:p>
    <w:p>
      <w:pPr>
        <w:pStyle w:val="BodyText"/>
      </w:pPr>
      <w:r>
        <w:t xml:space="preserve">Còn Hoa Tai, tuy rằng chỉ giã thuốc nhưng vẫn quỳ trên mặt đất, không nói một lời, cũng không đứng dậy.</w:t>
      </w:r>
    </w:p>
    <w:p>
      <w:pPr>
        <w:pStyle w:val="BodyText"/>
      </w:pPr>
      <w:r>
        <w:t xml:space="preserve">"Ta sẽ không làm gì hắn. Chỉ có mấy câu muốn hỏi hắn!" Vân Kinh Cuồng cũng xem như là có ơn cứu mạng đối với thái thượng hoàng Gia Tường, vậy nên thái thượng hoàng Gia Tường cũng không tức giận, chỉ nói nhàn nhạt. Vân Kinh Cuồng thi lễ với thái thượng hoàng, nói: "Thái thượng hoàng, mong ngài thứ tội, tại hạ thật sự không thể rời khỏi chủ tử, đây là chức trách của kẻ làm thuộc hạ. Ngài có việc gì cứ nói, tại hạ tuyệt đối không để lộ nửa lời ra ngoài."</w:t>
      </w:r>
    </w:p>
    <w:p>
      <w:pPr>
        <w:pStyle w:val="BodyText"/>
      </w:pPr>
      <w:r>
        <w:t xml:space="preserve">Thái thượng hoàng Gia Tường liếc mắt nhìn Vân Kinh Cuồng một cái, sắc mặt âm trầm trong chớp mắt, hai tròng mắt có vẻ nguy hiểm nói: "Các ngươi thật là trung thành , vậy được, Vô Nhai con cũng ở lại đi, Hàn Sóc, lấy bát đến đây."</w:t>
      </w:r>
    </w:p>
    <w:p>
      <w:pPr>
        <w:pStyle w:val="BodyText"/>
      </w:pPr>
      <w:r>
        <w:t xml:space="preserve">Hàn Sóc đi đến bên cạnh bàn, cầm một cái bát màu trắng lại.</w:t>
      </w:r>
    </w:p>
    <w:p>
      <w:pPr>
        <w:pStyle w:val="BodyText"/>
      </w:pPr>
      <w:r>
        <w:t xml:space="preserve">"Vương gia, thái thượng hoàng muốn từ trên người ngài lấy một giọt máu, ngài chịu đau một chút." Hàn Sóc cúi đầu nói với Dạ Vô Yên.</w:t>
      </w:r>
    </w:p>
    <w:p>
      <w:pPr>
        <w:pStyle w:val="BodyText"/>
      </w:pPr>
      <w:r>
        <w:t xml:space="preserve">Dạ Vô Yên nhắm mắt lại, hàng mi hơi rung động một chút, dường như cũng không phản đối.</w:t>
      </w:r>
    </w:p>
    <w:p>
      <w:pPr>
        <w:pStyle w:val="BodyText"/>
      </w:pPr>
      <w:r>
        <w:t xml:space="preserve">Thái thượng hoàng Gia Tường đi đến bên cạnh Dạ Vô Yên, vén mảnh vải quấn trên cố tay Dạ Vô Yên lên.</w:t>
      </w:r>
    </w:p>
    <w:p>
      <w:pPr>
        <w:pStyle w:val="BodyText"/>
      </w:pPr>
      <w:r>
        <w:t xml:space="preserve">Dạ Vô Nhai biến sắc, dường như đã hiểu được ý đồ của phụ hoàng. Vân Kinh Cuồng dường như cũng hiểu được thái thượng hoàng Gia Tường đang muốn làm gì, cười cười tự giễu.</w:t>
      </w:r>
    </w:p>
    <w:p>
      <w:pPr>
        <w:pStyle w:val="BodyText"/>
      </w:pPr>
      <w:r>
        <w:t xml:space="preserve">Thái thượng hoàng Gia Tường cầm ngân châm đâm vào đầu ngón tay của Dạ Vô Yên, một vài giọt máu rơi vào trong chén.</w:t>
      </w:r>
    </w:p>
    <w:p>
      <w:pPr>
        <w:pStyle w:val="BodyText"/>
      </w:pPr>
      <w:r>
        <w:t xml:space="preserve">Vân Kinh Cuồng cứ tưởng rằng ông muốn lấy máu nghiệm thân, cũng không ngờ ông lại ra lệnh cho Hàn Sóc bưng bát đi, cuối cùng nhìn liếc qua Dạ Vô Yên rồi quay người ra khỏi phòng. Còn Dạ Vô Yên nằm trên giường, ngoại trừ khi ông đến mở mắt nhìn ông một cái, thì vẫn luôn nhắm hai mắt. Mới vừa rồi khi lấy máu nghiệm thân, hắn ngay cả chớp mắt cũng không.</w:t>
      </w:r>
    </w:p>
    <w:p>
      <w:pPr>
        <w:pStyle w:val="BodyText"/>
      </w:pPr>
      <w:r>
        <w:t xml:space="preserve">Ai cũng không biết, Dạ Vô Yên rốt cuộc đang suy nghĩ gì.</w:t>
      </w:r>
    </w:p>
    <w:p>
      <w:pPr>
        <w:pStyle w:val="BodyText"/>
      </w:pPr>
      <w:r>
        <w:t xml:space="preserve">"Vương gia, người không muốn biết kết quả sao?" Vân Kinh Cuồng chạy đến bên giường Dạ Vô Yên, cúi đầu hỏi.</w:t>
      </w:r>
    </w:p>
    <w:p>
      <w:pPr>
        <w:pStyle w:val="BodyText"/>
      </w:pPr>
      <w:r>
        <w:t xml:space="preserve">Hàng mi Dạ Vô Yên chớp chớp, khóe môi nhếch một nụ cười nhạt.</w:t>
      </w:r>
    </w:p>
    <w:p>
      <w:pPr>
        <w:pStyle w:val="BodyText"/>
      </w:pPr>
      <w:r>
        <w:t xml:space="preserve">Hẳn rốt cuộc là con ruột của ai, vấn đề này đối với hắn cũng không quan trọng. Hắn cũng không quan tâm. Hắn chỉ cần là con của mẫu thân là đủ rồi.</w:t>
      </w:r>
    </w:p>
    <w:p>
      <w:pPr>
        <w:pStyle w:val="BodyText"/>
      </w:pPr>
      <w:r>
        <w:t xml:space="preserve">Trong viện bỗng nhiên truyền đến một tiếng "Bịch", Vân Kinh Cuồng đi đến cạnh cửa, xốc màn che lên, chỉ thấy thái thượng hoàng Gia Tường đã té ngã trên mặt đất phủ đầy tuyết. Nước trong bát ở trên mặt đất loang ra từng mảng, vài giọt máu tươi ở trên mặt đất, đỏ chói mắt.</w:t>
      </w:r>
    </w:p>
    <w:p>
      <w:pPr>
        <w:pStyle w:val="BodyText"/>
      </w:pPr>
      <w:r>
        <w:t xml:space="preserve">Chỉ nghe âm thanh vui sướng của Hàn Sóc truyền tới: "Thái thượng hoàng, nô tài biết chắc Tuyền vương là con của người mà, quả nhiên đúng là như vậy."</w:t>
      </w:r>
    </w:p>
    <w:p>
      <w:pPr>
        <w:pStyle w:val="BodyText"/>
      </w:pPr>
      <w:r>
        <w:t xml:space="preserve">Vân Kinh Cuồng thở dài một tiếng, thật ra chỉ cần nhìn biếu tình trên mặt thái thượng hoàng Gia Tường thì đã biết kết quả lấy máu nghiệm thân rồi.</w:t>
      </w:r>
    </w:p>
    <w:p>
      <w:pPr>
        <w:pStyle w:val="BodyText"/>
      </w:pPr>
      <w:r>
        <w:t xml:space="preserve">Thái thượng hoàng Gia Tường được Hàn Sóc nâng từ trên mặt tuyết dậy, đứng ở ngoài phòng im lặng thật lâu, ánh mắt sâu thẳm tràn ngập vẻ phức tạp. Ông vẫn đứng ở đó, cũng không quay vào phòng, thật lâu sau ông bỗng nhiên ngửa mặt lên trời nở nụ cười.</w:t>
      </w:r>
    </w:p>
    <w:p>
      <w:pPr>
        <w:pStyle w:val="BodyText"/>
      </w:pPr>
      <w:r>
        <w:t xml:space="preserve">Hàn Sóc đứng một bên, nhìn đôi mắt thái thượng hoàng Gia Tường, nước mắt không ngừng rơi xuống, ông thật không nhận ra đến tột cùng thì đây là nụ cười vui sướng hay đau khổ mà bật khóc.</w:t>
      </w:r>
    </w:p>
    <w:p>
      <w:pPr>
        <w:pStyle w:val="BodyText"/>
      </w:pPr>
      <w:r>
        <w:t xml:space="preserve">Hôm sau, trong cung truyền ra tin tức Dạ Vô Trần bị thái thượng hoàng đày đến Tây cương làm vương gia, cùng với tin tức Minh thái hậu bị ban cho cái chết. Tây cương chính là nơi hoang vu cằn cỗi, ai cũng không ngờ được thái thượng hoàng lại đem hoàng tử mình luôn yêu thương đày đến đó.</w:t>
      </w:r>
    </w:p>
    <w:p>
      <w:pPr>
        <w:pStyle w:val="BodyText"/>
      </w:pPr>
      <w:r>
        <w:t xml:space="preserve">Dạ Vô Yên nghe được tin tức kia, cười cười tự giễu.</w:t>
      </w:r>
    </w:p>
    <w:p>
      <w:pPr>
        <w:pStyle w:val="BodyText"/>
      </w:pPr>
      <w:r>
        <w:t xml:space="preserve">Hắn dường như có thể khẳng định, có một số việc thái thượng hoàng Gia Tường thật ra biết là do Minh thái hậu gây nên, chỉ là ông nhiều năm như vậy vẫn không động đến bà. Có lẽ là lo lắng đến việc gì khác, cũng có lẽ là vì không có chứng cứ.</w:t>
      </w:r>
    </w:p>
    <w:p>
      <w:pPr>
        <w:pStyle w:val="BodyText"/>
      </w:pPr>
      <w:r>
        <w:t xml:space="preserve">Hẳn không ngờ tới, thái thượng hoàng Gia Tường lại chính tay ban chết cho Minh thái hậu. Trong lòng ông, có phải đối với mẫu phi cũng có chút tình cám không?</w:t>
      </w:r>
    </w:p>
    <w:p>
      <w:pPr>
        <w:pStyle w:val="BodyText"/>
      </w:pPr>
      <w:r>
        <w:t xml:space="preserve">Thật ra Dạ Vô Yên đã sớm có thể giết Minh thái hậu, chỉ là hắn vẫn luôn muốn cho bà nhìn thấy, xem một đứa con của côn Luân nô tỳ như hắn giỏi hơn hai hoàng tử của bà thế nào, ngồi lên ngôi vị cửu ngũ. Chỉ là cuối cùng, hắn lại thất bại trong gang tấc để cho Dạ Vô Nhai lên ngôi hoàng đế.</w:t>
      </w:r>
    </w:p>
    <w:p>
      <w:pPr>
        <w:pStyle w:val="BodyText"/>
      </w:pPr>
      <w:r>
        <w:t xml:space="preserve">Dạ Vô Trần bị đày đến Tây cương, hẳn là làm cho bà vô cùng đau lòng, cũng làm cho đứa con của bà nếm thử mùi vị bị đày đến Tây cương. ***</w:t>
      </w:r>
    </w:p>
    <w:p>
      <w:pPr>
        <w:pStyle w:val="BodyText"/>
      </w:pPr>
      <w:r>
        <w:t xml:space="preserve">Đêm, đối với Sắt Sắt mà nói bỗng nhiên trở nên thật dài và lạnh lẽo.</w:t>
      </w:r>
    </w:p>
    <w:p>
      <w:pPr>
        <w:pStyle w:val="BodyText"/>
      </w:pPr>
      <w:r>
        <w:t xml:space="preserve">Ban đêm rốt cuộc cũng ngủ không yên, nàng thường thường tựa vào cửa số, cả đêm như vậy xuyên qua ô cửa sổ lẳng lặng nhìn vầng trăng lạnh nơi chân trời tản ra ánh sáng lạnh lùng xinh đẹp.</w:t>
      </w:r>
    </w:p>
    <w:p>
      <w:pPr>
        <w:pStyle w:val="BodyText"/>
      </w:pPr>
      <w:r>
        <w:t xml:space="preserve">Đêm mùa đông vốn đã tràn ngập vẻ xơ xác tiêu điều và vô tình, tại đây đêm đông dài lê thê, ánh trăng cũng có vẻ lạnh lung và cô tịch. Lẳng lặng chiếu rọi trên người nàng, mái tóc đen dưới ánh trăng tung bay, trong đêm đông hoang tàn ngày hôm nay, giống như một sợi dây quấn lấy nhau, đang ở bên nhau biến thành một loại lưu luyến không rời.</w:t>
      </w:r>
    </w:p>
    <w:p>
      <w:pPr>
        <w:pStyle w:val="BodyText"/>
      </w:pPr>
      <w:r>
        <w:t xml:space="preserve">Nhưng bởi vì đáy lòng có một chút kì vọng như vậy, cho nên hình như không hề cảm thấy đau khổ.</w:t>
      </w:r>
    </w:p>
    <w:p>
      <w:pPr>
        <w:pStyle w:val="BodyText"/>
      </w:pPr>
      <w:r>
        <w:t xml:space="preserve">Nàng đã từng nhiều lần bóng gió hỏi qua Dạ Vô Nhai, tuy nhiên đều không thể lấy được tin tức gì từ miệng hắn, mà Phượng Miên ở bên kia, còn Phinh Đình nữa, dường như căn bản không hề biết chuyện này, đều cho rằng Dạ Vô Yên đã mất. Sắt Sắt cũng đã từng ban đêm đột nhập vào hoàng cung, đáng tiếc đều không thu hoạch được gì.</w:t>
      </w:r>
    </w:p>
    <w:p>
      <w:pPr>
        <w:pStyle w:val="BodyText"/>
      </w:pPr>
      <w:r>
        <w:t xml:space="preserve">Sắt Sắt vốn cùng công chúa Cẩm Tú cũng không thân quen lắm, mấy ngày nay vì vào cung thăm dò tin tức, cũng đã theo Cẩm Tú công chúa học thêu, chạy vào trong cung vài lần. Nhưng vẫn như trước không hề có chút tin tức gì của hẳn.</w:t>
      </w:r>
    </w:p>
    <w:p>
      <w:pPr>
        <w:pStyle w:val="BodyText"/>
      </w:pPr>
      <w:r>
        <w:t xml:space="preserve">Hắn rốt cuộc còn ở trên thế gian này nữa không, ngay cả Sắt Sắt cũng có chút nghi hoặc. Ngày qua ngày trôi đi, cuối năm cũng đã qua, lại đến tháng giêng.</w:t>
      </w:r>
    </w:p>
    <w:p>
      <w:pPr>
        <w:pStyle w:val="BodyText"/>
      </w:pPr>
      <w:r>
        <w:t xml:space="preserve">Vùng Giang Nam của Nam Việt, tuy rằng năm nay vào mùa đông lạnh hơn mọi năm, nhưng qua được cửa ải cuối năm, dần dần đã có hơi thở mùa xuân.</w:t>
      </w:r>
    </w:p>
    <w:p>
      <w:pPr>
        <w:pStyle w:val="BodyText"/>
      </w:pPr>
      <w:r>
        <w:t xml:space="preserve">Từ chiến sự ngày đó đến nay đã gần một tháng, cho dù hắn bị thương cũng có thể tốt lên roi. Sắt Sắt nhớ tới người thế thân kia trên mặt bị phỏng, có phái bởi vì trên mặt Dạ Vô Vên có sẹo nên không muốn gặp lại nàng? Nếu quả thật là như vậy, vậy thì nàng chỉ có thể nghĩ ra cách nào đó để bắt hẳn xuất hiện.</w:t>
      </w:r>
    </w:p>
    <w:p>
      <w:pPr>
        <w:pStyle w:val="BodyText"/>
      </w:pPr>
      <w:r>
        <w:t xml:space="preserve">Mặt trời lặn, gió mát.</w:t>
      </w:r>
    </w:p>
    <w:p>
      <w:pPr>
        <w:pStyle w:val="BodyText"/>
      </w:pPr>
      <w:r>
        <w:t xml:space="preserve">Nàng ngồi trong viện, đã gần nửa ngày trời. Nàng ngắm nhìn vòm trời phía tây đã ráng màu phía xa xa, đôi mắt xinh đẹp sâu không thấy đáy, dường như những chuyện cũ đều đang lắng đọng trong đôi mắt ấy. Mà khuôn mặt thanh lệ kia thật bình tĩnh, bình tĩnh giống như một mặt nước phẳng lặng, mặt nước phẳng lặng.</w:t>
      </w:r>
    </w:p>
    <w:p>
      <w:pPr>
        <w:pStyle w:val="BodyText"/>
      </w:pPr>
      <w:r>
        <w:t xml:space="preserve">"Tiểu thư, có khách quý muốn gặp người!" Tử Mê đứng bên cạnh nàng cúi đầu nói.</w:t>
      </w:r>
    </w:p>
    <w:p>
      <w:pPr>
        <w:pStyle w:val="BodyText"/>
      </w:pPr>
      <w:r>
        <w:t xml:space="preserve">Sắt Sắt nhẹ nhàng "ừm" một tiếng, chậm rãi quay đầu nhìn lại.</w:t>
      </w:r>
    </w:p>
    <w:p>
      <w:pPr>
        <w:pStyle w:val="BodyText"/>
      </w:pPr>
      <w:r>
        <w:t xml:space="preserve">Mấy ngày nay, Dạ Vô Nhai xử lí xong chuyện trong triều sẽ cải trang đến tìm nàng, gần đây bởi vì cuối năm, có thế trong cung có nhiều việc, nên mấy ngày nay không tới. Nàng nghĩ Dạ Vô Nhai đến, lại không ngờ được lại là Hách Liên Ngạo Thiên.</w:t>
      </w:r>
    </w:p>
    <w:p>
      <w:pPr>
        <w:pStyle w:val="BodyText"/>
      </w:pPr>
      <w:r>
        <w:t xml:space="preserve">Hắn lẳng lặng đứng dưới cây đào trong viện, mái tóc đen dài tùy ý buông trên vai, khuôn mặt cùng hình dáng hắn hiện lên rõ ràng, lộ ra một vẻ cô độc. Áo choàng mềm mại màu đen đang khoác trên người hắn, mơ hồ có thể thấy được đằng sau bộ quần áo kia là một thân thể hoàn mĩ, cơ bắp cường tráng, quanh thân hắn tỏa ra một loại khí phách làm cho người ta không thể nhìn gần.</w:t>
      </w:r>
    </w:p>
    <w:p>
      <w:pPr>
        <w:pStyle w:val="BodyText"/>
      </w:pPr>
      <w:r>
        <w:t xml:space="preserve">Hắn ăn mặc như thế, phảng phất giống như lúc trước khi mất trí nhớ, làm một Phong Noãn đi theo bên người nàng, mà không phải là quốc vương Bắc Lỗ quốc Hách Liên Ngạo Thiên.</w:t>
      </w:r>
    </w:p>
    <w:p>
      <w:pPr>
        <w:pStyle w:val="BodyText"/>
      </w:pPr>
      <w:r>
        <w:t xml:space="preserve">Từ năm ngoái sau khi từ biệt tại khách sạn, Sắt Sắt đã lâu không nhìn thấy hắn. Chưa từng dự đoán được, hắn lại bỗng nhiên xuất hiện trước mắt, thật giống như từ trên trời rơi xuống. Hắn nhìn qua có chút phong trần mệt mỏi, giống như vừa mới chạy tới Phi thành.</w:t>
      </w:r>
    </w:p>
    <w:p>
      <w:pPr>
        <w:pStyle w:val="BodyText"/>
      </w:pPr>
      <w:r>
        <w:t xml:space="preserve">"Noãn..." Sắt Sắt vừa nhìn thấy Hách Liên Ngạo Thiên liền có một loại cảm giác đặc biệt thân thiết, nước mắt bỗng nhiên dâng lên, tí tách tí tách rơi xuống, vang vọng dị thường.</w:t>
      </w:r>
    </w:p>
    <w:p>
      <w:pPr>
        <w:pStyle w:val="BodyText"/>
      </w:pPr>
      <w:r>
        <w:t xml:space="preserve">Hách Liên Ngạo Thiên thương tiếc vô hạn nhìn Sắt Sắt, đi nhanh tới, duỗi cánh tay ôm lấy Sắt Sắt, để cho nàng khóc đủ, bỗng nhiên cúi đầu nói: "Chủ tử, ta một đường vội vàng đến đây, trong bụng thật sự vô cùng đói khát, có phải nên cho ta ăn chút gì không."</w:t>
      </w:r>
    </w:p>
    <w:p>
      <w:pPr>
        <w:pStyle w:val="BodyText"/>
      </w:pPr>
      <w:r>
        <w:t xml:space="preserve">Sắt Sắt ngẩng đầu đón nhận ánh mắt sáng quẳc của hắn, lau lau nước mắt trên mặt:</w:t>
      </w:r>
    </w:p>
    <w:p>
      <w:pPr>
        <w:pStyle w:val="BodyText"/>
      </w:pPr>
      <w:r>
        <w:t xml:space="preserve">Được, đi ăn cơm!"</w:t>
      </w:r>
    </w:p>
    <w:p>
      <w:pPr>
        <w:pStyle w:val="BodyText"/>
      </w:pPr>
      <w:r>
        <w:t xml:space="preserve">Mai Hương Trai là một quán bánh bao, nơi này là điểm bán bánh bao có tiếng ở Phi thành. Nhưng mặt tiền của cửa hàng không lớn, chỉ là một tòa lâu nho nhỏ, nằm trên khu bình dân không quá phồn hoa ở Phi thành, không có khí phái của Lâm Giang lâu.</w:t>
      </w:r>
    </w:p>
    <w:p>
      <w:pPr>
        <w:pStyle w:val="BodyText"/>
      </w:pPr>
      <w:r>
        <w:t xml:space="preserve">Sắt Sắt cùng Hách Liên Ngạo Thiên đi đến Mai Hương Trai, liền hấp dẫn ánh mắt mọi người, thật sự là dáng người Hách Liên Ngạo Thiên quá mức hấp dẫn ánh mắt người khác, nhất là khí phách sắc bén kia.</w:t>
      </w:r>
    </w:p>
    <w:p>
      <w:pPr>
        <w:pStyle w:val="BodyText"/>
      </w:pPr>
      <w:r>
        <w:t xml:space="preserve">Chưởng quầy tiếp khách cười tủm tỉm nghênh đón, Sắt Sắt gọi mấy loại bánh bao, dưới sự dẫn dắt của tiểu nhị đi lên lầu hai.</w:t>
      </w:r>
    </w:p>
    <w:p>
      <w:pPr>
        <w:pStyle w:val="BodyText"/>
      </w:pPr>
      <w:r>
        <w:t xml:space="preserve">Cách bài trí của nơi này rất ngăn nắp nhưng lại không xa hoa, cho dù là một căn phòng tao nhã cũng chỉ đặt một chiếc bàn, bốn vách tường dùng vải vây lại mà thôi, so ra vẫn còn kém căn phòng ở Lâm Giang lâu.</w:t>
      </w:r>
    </w:p>
    <w:p>
      <w:pPr>
        <w:pStyle w:val="BodyText"/>
      </w:pPr>
      <w:r>
        <w:t xml:space="preserve">Sắt Sắtt cùng Hách Liên Ngạo Thiên ngồi xuống, trong khi chờ mang đồ ăn lên, Sắt Sắt nói: "Noãn, ngươi cũng đã ở Phi thành vài năm, đã bao giờ đến nơi này chưa?"</w:t>
      </w:r>
    </w:p>
    <w:p>
      <w:pPr>
        <w:pStyle w:val="BodyText"/>
      </w:pPr>
      <w:r>
        <w:t xml:space="preserve">Hách Liên Ngạo Thiên lắc đầu, nói: "Nàng đã không mang ta tới đây."</w:t>
      </w:r>
    </w:p>
    <w:p>
      <w:pPr>
        <w:pStyle w:val="BodyText"/>
      </w:pPr>
      <w:r>
        <w:t xml:space="preserve">Thật ra từ khi hắn mất trí nhớ mới bắt đầu theo Sắt Sắt đi dạo quanh đế đô. Lúc trước cùng lắm cũng chỉ là một con tin ở Phi thành, làm việc gì cũng không được tự do.</w:t>
      </w:r>
    </w:p>
    <w:p>
      <w:pPr>
        <w:pStyle w:val="BodyText"/>
      </w:pPr>
      <w:r>
        <w:t xml:space="preserve">Tiểu nhị trong quán bưng bánh bao lên, cao giọng nói: ''Hai chiếc bánh hoa mai nhân trứng gà, hai chiếc hoa mai nhân măng mùa đông, hai chiếc bánh nhân nấm hương và thịt, hai chiếc bánh hoa mai nhân thịt dê. Đây là hai vò rượu gạo."</w:t>
      </w:r>
    </w:p>
    <w:p>
      <w:pPr>
        <w:pStyle w:val="BodyText"/>
      </w:pPr>
      <w:r>
        <w:t xml:space="preserve">Tiếu nhị vừa giới thiệu món vừa chậm rãi đặt thức ăn trong tay xuống bàn.</w:t>
      </w:r>
    </w:p>
    <w:p>
      <w:pPr>
        <w:pStyle w:val="BodyText"/>
      </w:pPr>
      <w:r>
        <w:t xml:space="preserve">Sắt Sắt cầm đũa gắp một cái bánh bao nói: "Ngươi nếm thử đi!</w:t>
      </w:r>
    </w:p>
    <w:p>
      <w:pPr>
        <w:pStyle w:val="BodyText"/>
      </w:pPr>
      <w:r>
        <w:t xml:space="preserve">Hách Liên Ngạo Thiên cắn một cái, chỉ cảm thấy trong mùi thịt còn có thêm hương vị nhè nhẹ của hoa mai, cực kì ngon miệng, liền lên tiếng nói: "Hương vị thật ngon." Hắn lần đầu tiên biết được hoa mai còn có thể làm bánh bao.</w:t>
      </w:r>
    </w:p>
    <w:p>
      <w:pPr>
        <w:pStyle w:val="BodyText"/>
      </w:pPr>
      <w:r>
        <w:t xml:space="preserve">Sắt Sắt nói: "Bánh bao ở nơi này chỉ dùng hoa mai để làm, nghe nói lúc hoa mai nở rộ nhất lại đúng lúc trời tuyết rơi. Bọn họ liền ngắt những cánh hoa mai dưới làn tuyết xuống đựng vào trong hũ. Sau khi tuyết tan, nước tuyết liền có mùi hoa mai. Lại đem hoa mai ra phơi nắng, hơn nữa nước tuyết trộn với thịt làm thành nhân bánh bao. Nhưng cũng không phải hàng năm đều có bánh bao hoa mai để ăn. Bởi vì có đôi khi, khi hoa mai nở thì tuyết lại không rơi. Ta nghĩ ở Bắc Lỗ quốc, nếu có Mai Hương Trai, hẳn là hàng năm có thể có bánh bao như vậy để ăn."</w:t>
      </w:r>
    </w:p>
    <w:p>
      <w:pPr>
        <w:pStyle w:val="BodyText"/>
      </w:pPr>
      <w:r>
        <w:t xml:space="preserve">Hách Liên Ngạo Thiên cười nói: "Phương pháp ăn này thật là phong nhã, Bắc Lỗ quốc nhiều tuyết, tất nhiên hàng năm có thể ăn loại bánh bao này." sắc mặt hắn bỗng nhiên nghiêm trọng, cúi đầu nói: "Sắt Sắt vậy nàng có nguyện ý theo ta đến Bắc Lỗ quốc không?"</w:t>
      </w:r>
    </w:p>
    <w:p>
      <w:pPr>
        <w:pStyle w:val="BodyText"/>
      </w:pPr>
      <w:r>
        <w:t xml:space="preserve">Sắt Sắt tiếp nhận ánh mắt nóng rực cùng tha thiết mong chờ của hắn, trong lòng thấy hơi bị kìm hãm.</w:t>
      </w:r>
    </w:p>
    <w:p>
      <w:pPr>
        <w:pStyle w:val="BodyText"/>
      </w:pPr>
      <w:r>
        <w:t xml:space="preserve">Nàng bưng chén rượu gạo bên cạnh lên, nhẹ nhàng nhấp một hớp, sắc mặt thật bình tĩnh, bình tĩnh khiến lòng người run sợ. Nàng nhẹ giọng nói: "Noãn, ta không thể theo ngươi đi, bởi vì trong lòng ta, hắn vẫn luôn ngự trị, vĩnh viễn vẫn luôn ngự trị!"</w:t>
      </w:r>
    </w:p>
    <w:p>
      <w:pPr>
        <w:pStyle w:val="BodyText"/>
      </w:pPr>
      <w:r>
        <w:t xml:space="preserve">Ánh mắt Hách Liên Ngạo Thiên trong nháy mắt sa sầm xuống, thật ra hắn đã sớm đoán được đáp án này, nhưng nghe nói Dạ Vô Yên mất, hắn vẫn vội vã chạy đến đây. Nay chính tai nghe được câu trả lời của nàng, trong lòng hắn vẫn cảm thấy nỗi mất mát nặng nè tràn ngập cùng nỗi bi ai sâu sắc.</w:t>
      </w:r>
    </w:p>
    <w:p>
      <w:pPr>
        <w:pStyle w:val="BodyText"/>
      </w:pPr>
      <w:r>
        <w:t xml:space="preserve">Thời gian không thể quay lại, hắn cùng nàng ngày ấy chung quy cũng đã trôi qua!</w:t>
      </w:r>
    </w:p>
    <w:p>
      <w:pPr>
        <w:pStyle w:val="BodyText"/>
      </w:pPr>
      <w:r>
        <w:t xml:space="preserve">Hắn hiện tại còn một tia an ủi duy nhất, đó là khi nàng bi thương, đã để cho hắn được ở bên cạnh nàng.</w:t>
      </w:r>
    </w:p>
    <w:p>
      <w:pPr>
        <w:pStyle w:val="BodyText"/>
      </w:pPr>
      <w:r>
        <w:t xml:space="preserve">Vậy nên, hắn đã cảm thấy thật thỏa mãn. "Noãn, thực xin lỗi!" Sắt Sắt cúi đầu nói, nâng chén rượi trong tay lên, uống những giọt rượu vàng một hơi cạn sạch. Tiếp theo lại rót một ly, nói: "Nào, uống rượu!"</w:t>
      </w:r>
    </w:p>
    <w:p>
      <w:pPr>
        <w:pStyle w:val="BodyText"/>
      </w:pPr>
      <w:r>
        <w:t xml:space="preserve">Hách Liên Ngạo Thiên bưng chén rượu lên, cùng chạm vào chén Sắt Sắt một cái, sau đó ngửa đầu uống cạn.</w:t>
      </w:r>
    </w:p>
    <w:p>
      <w:pPr>
        <w:pStyle w:val="BodyText"/>
      </w:pPr>
      <w:r>
        <w:t xml:space="preserve">Hai người uống hết ly này đến ly khác.</w:t>
      </w:r>
    </w:p>
    <w:p>
      <w:pPr>
        <w:pStyle w:val="BodyText"/>
      </w:pPr>
      <w:r>
        <w:t xml:space="preserve">Tửu lượng của nàng cũng không tốt, trước kia uống rất ít, nhưng mà tối nay nàng cũng muốn uống rượu, có lẽ chỉ có say mèm, nàng mới có thế quên được nỗi chua xót trong lòng.</w:t>
      </w:r>
    </w:p>
    <w:p>
      <w:pPr>
        <w:pStyle w:val="BodyText"/>
      </w:pPr>
      <w:r>
        <w:t xml:space="preserve">***</w:t>
      </w:r>
    </w:p>
    <w:p>
      <w:pPr>
        <w:pStyle w:val="BodyText"/>
      </w:pPr>
      <w:r>
        <w:t xml:space="preserve">Mái tóc đen của Dạ Vô Yên rối tung, hắn đang ngồi trên ghế đệm phơi nắng.</w:t>
      </w:r>
    </w:p>
    <w:p>
      <w:pPr>
        <w:pStyle w:val="BodyText"/>
      </w:pPr>
      <w:r>
        <w:t xml:space="preserve">Vết phỏng bên má trái đã gần lành lại, không nhìn kĩ thì khó có thể phát hiện ra, một thời gian nữa chắc hẳn sẽ biến mất gần như không còn dấu vết. Vết thương trên người phần lớn đã được trị khỏi, chỉ có vài chỗ quá nghiêm trọng còn để lại sẹo.</w:t>
      </w:r>
    </w:p>
    <w:p>
      <w:pPr>
        <w:pStyle w:val="BodyText"/>
      </w:pPr>
      <w:r>
        <w:t xml:space="preserve">Hắn lẳng lặng nằm trên ghẽ vẫn không hề nhúc nhích, khuôn mặt tuấn mĩ đang được bao phủ dưới ánh nắng, đường cong đẹp tuyệt như một bức tranh, khiến cho hắn nhìn qua giống như đang chìm trong khung cảnh mộng ảo.</w:t>
      </w:r>
    </w:p>
    <w:p>
      <w:pPr>
        <w:pStyle w:val="BodyText"/>
      </w:pPr>
      <w:r>
        <w:t xml:space="preserve">Hoa Tai đã hầu hạ hắn vài năm, nhưng mỗi lần nhìn hắn vẫn luôn nhịn không được kinh ngạc, chỉ là nàng rốt cuộc nhìn không còn được nhìn những cử động lưu loát sinh động như mây bay nước chảy của hắn nữa.</w:t>
      </w:r>
    </w:p>
    <w:p>
      <w:pPr>
        <w:pStyle w:val="BodyText"/>
      </w:pPr>
      <w:r>
        <w:t xml:space="preserve">Tay và cả chân của hắn vẫn chưa khôi phục lại, mỗi ngày chỉ có thể nằm trên ghế đệm phơi nắng.</w:t>
      </w:r>
    </w:p>
    <w:p>
      <w:pPr>
        <w:pStyle w:val="BodyText"/>
      </w:pPr>
      <w:r>
        <w:t xml:space="preserve">Thái thượng hoàng Gia Tường mỗi ngày đều đến thăm Dạ Vô Yên, nhưng mỗi lần đến ông cũng không nói gì, chỉ lẳng lặng nhìn trộm Dạ Vô Yên một chút rồi rời đi. Có lẽ là trong lòng cảm giác áy náy đã quá sâu, thế cho nên ông căn bản không biết phải mở miệng nói với hắn thế nào.</w:t>
      </w:r>
    </w:p>
    <w:p>
      <w:pPr>
        <w:pStyle w:val="BodyText"/>
      </w:pPr>
      <w:r>
        <w:t xml:space="preserve">Mỗi lần thái thượng hoàng Gia Tường đến đây, Dạ Vô Yên đều nằm nơi đó chợp mắt, cho dù đang tỉnh vẻ mặt của hắn cũng rất thản nhiên. Hắn đối với phụ hoàng vô cùng oán hận.</w:t>
      </w:r>
    </w:p>
    <w:p>
      <w:pPr>
        <w:pStyle w:val="BodyText"/>
      </w:pPr>
      <w:r>
        <w:t xml:space="preserve">Kết quả hắn tình nguyện lấy máu nghiệm thân , không phải để hiện tại lâm vào tình trạng này, nhiều năm hắn chịu khổ như vậy coi như có chút nguyên nhân. Nhưng dĩ nhiên hắn cảm thấy rất buồn cười!</w:t>
      </w:r>
    </w:p>
    <w:p>
      <w:pPr>
        <w:pStyle w:val="BodyText"/>
      </w:pPr>
      <w:r>
        <w:t xml:space="preserve">Sau khi Dạ Vô Nhai bãi triều thì sẽ mang theo hai thị vệ đến thăm Dạ Vô Yên. Từ khi Minh thái hậu bị ban cái chết, Dạ vô Nhai cũng đã rất lâu không đến đây. Có lẽ hẳn (DVN) cũng có chút oán hận Dạ Vô Yên, dù sao Minh thái hậu cũng là mẹ đẻ của hắn, nếu như không phải vì Dạ Vô Yên thì bà có thể không chết.</w:t>
      </w:r>
    </w:p>
    <w:p>
      <w:pPr>
        <w:pStyle w:val="BodyText"/>
      </w:pPr>
      <w:r>
        <w:t xml:space="preserve">"Lục đệ!" Dạ Vô Nhai đứng bên cạnh Dạ Vô Yên, thản nhiên cười nói, cung bào màu vàng dưới ánh nắng chiếu rọi, hào quang sáng rực, cực kì chói mắt.</w:t>
      </w:r>
    </w:p>
    <w:p>
      <w:pPr>
        <w:pStyle w:val="BodyText"/>
      </w:pPr>
      <w:r>
        <w:t xml:space="preserve">"Ngũ ca, ngươi không trách ta sao?" Dạ Vô Yên hỏi nhàn nhạt, mấy ngày nay Dạ Vô Nhai vẫn không tới thăm hắn.</w:t>
      </w:r>
    </w:p>
    <w:p>
      <w:pPr>
        <w:pStyle w:val="BodyText"/>
      </w:pPr>
      <w:r>
        <w:t xml:space="preserve">Dạ Vô Nhai lắc đầu, nói: "Lục đệ, cái chết của mẫu hậu ta không phải lỗi của ngươi. Ta làm sao có thể trách ngươi, đây chính là quả đắng mà bà tự gieo."</w:t>
      </w:r>
    </w:p>
    <w:p>
      <w:pPr>
        <w:pStyle w:val="BodyText"/>
      </w:pPr>
      <w:r>
        <w:t xml:space="preserve">Dạ Vô Nhai nhẹ nhàng thở dài một tiếng, nói: "Lục đệ, ngươi muốn biết tin tức của nàng không?</w:t>
      </w:r>
    </w:p>
    <w:p>
      <w:pPr>
        <w:pStyle w:val="BodyText"/>
      </w:pPr>
      <w:r>
        <w:t xml:space="preserve">Dạ Vô Yên lắc đầu, trước đó vài ngày, hắn cũng phái người đi thăm dò tin tức của Sắt Sắt, nghe được nàng thương tâm khổ sở, trong lòng hắn so với nàng còn khổ sở hơn. Nỗi nhớ nhung đối với nàng dường như đã cắn nát lòng hắn. Nay hắn cũng không dám nghe tin tức của nàng thêm nữa.</w:t>
      </w:r>
    </w:p>
    <w:p>
      <w:pPr>
        <w:pStyle w:val="BodyText"/>
      </w:pPr>
      <w:r>
        <w:t xml:space="preserve">"Lục đệ, Hách Liên Phách Thiên đã đến Phi Thành." Dạ vô Nhai nói thản nhiên. Hắn nghe Vân Kinh Cuồng nói gân tay cùng gân chân của Dạ Vô Yên cũng đã tương đối hồi phục, chỉ là vẫn chưa thế dùng lực, việc này cần một chút kích thích.</w:t>
      </w:r>
    </w:p>
    <w:p>
      <w:pPr>
        <w:pStyle w:val="BodyText"/>
      </w:pPr>
      <w:r>
        <w:t xml:space="preserve">Dạ Vô Yên nghe thấy tên của Hách Liên Ngạo Thiên thì trong lòng chấn động, đôi mắt đen bóng hiện lên vẻ ảm đạm.</w:t>
      </w:r>
    </w:p>
    <w:p>
      <w:pPr>
        <w:pStyle w:val="BodyText"/>
      </w:pPr>
      <w:r>
        <w:t xml:space="preserve">"Hắn đến làm gì?" Dạ Vô Yên cứng giọng hỏi. Vừa nghe đến tên Hách Liên Ngạo Thiên thì trong lòng của hắn liền không thể bình tĩnh được. Năm đó ở trên thảo nguyên, Hách Liên Ngạo Thiên dám ở trước mặt dân chúng dâng tấm da sói cho Sắt Sắt, còn dám muốn Sắt Sắt đi hòa thân. Như vậy hôm nay hắn lại đến, chắc vì nghe được tin tức mình đã bỏ mạng nên đến lấy lòng Sắt Sắt.</w:t>
      </w:r>
    </w:p>
    <w:p>
      <w:pPr>
        <w:pStyle w:val="BodyText"/>
      </w:pPr>
      <w:r>
        <w:t xml:space="preserve">"Ngươi muốn nghe tin tức về hắn sao? Tốt lắm, ta nói cho ngươi biết! Hành tung của hắn ta đã nắm giữ rất rõ ràng." Dạ Vô Nhai nghiêm giọng nói, quay đầu nói với thái giám phía sau:</w:t>
      </w:r>
    </w:p>
    <w:p>
      <w:pPr>
        <w:pStyle w:val="BodyText"/>
      </w:pPr>
      <w:r>
        <w:t xml:space="preserve">"Đọc!"</w:t>
      </w:r>
    </w:p>
    <w:p>
      <w:pPr>
        <w:pStyle w:val="BodyText"/>
      </w:pPr>
      <w:r>
        <w:t xml:space="preserve">"Vâng!" Tiếu thái giám cung tất kính nói, trong tay hắn cầm một tờ giấy trắng, cất giọng thì thầm: "Mồng mười tháng giêng, trời trong xanh, Giang tiểu thư y mặc phục lông cừu trắng, váy và thắt lưng màu tím cùng Khả Hãn Bắc Lỗ quốc tới Mai Hương trai dùng cơm. Hai người cùng thưởng thức rượu hoa mai, Giang tiểu thư say rượu, ngồi xe mà về."</w:t>
      </w:r>
    </w:p>
    <w:p>
      <w:pPr>
        <w:pStyle w:val="Compact"/>
      </w:pPr>
      <w:r>
        <w:t xml:space="preserve"> </w:t>
      </w:r>
      <w:r>
        <w:br w:type="textWrapping"/>
      </w:r>
      <w:r>
        <w:br w:type="textWrapping"/>
      </w:r>
    </w:p>
    <w:p>
      <w:pPr>
        <w:pStyle w:val="Heading2"/>
      </w:pPr>
      <w:bookmarkStart w:id="160" w:name="tập-4-điệp-luyến-hoa---chương-135-phần-3"/>
      <w:bookmarkEnd w:id="160"/>
      <w:r>
        <w:t xml:space="preserve">138. Tập 4: Điệp Luyến Hoa - Chương 135 (phần 3)</w:t>
      </w:r>
    </w:p>
    <w:p>
      <w:pPr>
        <w:pStyle w:val="Compact"/>
      </w:pPr>
      <w:r>
        <w:br w:type="textWrapping"/>
      </w:r>
      <w:r>
        <w:br w:type="textWrapping"/>
      </w:r>
      <w:r>
        <w:t xml:space="preserve"> </w:t>
      </w:r>
    </w:p>
    <w:p>
      <w:pPr>
        <w:pStyle w:val="BodyText"/>
      </w:pPr>
      <w:r>
        <w:t xml:space="preserve">"Ngày mười lăm tháng giêng, đêm đó Giang tiểu thư mặc váy dài màu vàng cùng áo hạnh tựa như cung phục, cùng Hách Liên Ngạo Thiên đi chợ đêm, ngắm hoa đăng, thưởng thức hoa mai, giờ hợi (21-23h) đến Lâm Giang lâu, hai người cùng uống rượu lê hoa, Giang tiểu thư có vẻ say rượu ở trên đường nhảy múa ca hát, du khách trên đường đông như nước không hề ngắm hoa đăng mà kéo nhau đến xem kĩ thuật nhảy tuyệt thế của Giang tiểu thư. Người xem quá đông làm tắc cả đường. Khả Hãn Bắc Lỗ quốc cùng Giang tiểu thư ngồi xe ngựa, giờ tý (23-1h) mới trở về."</w:t>
      </w:r>
    </w:p>
    <w:p>
      <w:pPr>
        <w:pStyle w:val="BodyText"/>
      </w:pPr>
      <w:r>
        <w:t xml:space="preserve">"Ngày mười sáu tháng giêng, Giang tiểu thư mặc áo tím, váy tuyết sa tiêu tương thủy, cùng với Hách Liên Ngạo Thiên cải trang tới Hàn Mai am ở núi Hương Miếu dâng hương, lúc đó trên núi phần đông là du khách, hai người trai tài gái sắc quả là một cặp đẹp đôi, người xem thật nhiều làm cho đường núi bởi vì thế mà bị tắc nghẽn. Giang tiểu thư ngồi kiệu mà đi, quyên tiền cho những người ăn xin, mọi người vui mừng."</w:t>
      </w:r>
    </w:p>
    <w:p>
      <w:pPr>
        <w:pStyle w:val="BodyText"/>
      </w:pPr>
      <w:r>
        <w:t xml:space="preserve">Cũng không biết phải Dạ Vô Nhai cố tình ra lệnh cho tiếu thái giám làm vậy hay không, giọng nói của hắn thật hoa mỹ, còn giọng điệu lại đầy nhịp điệu, giống như đang đọc một áng văn chương. Nếu không để ý đến nội dung, nghe giọng đọc như vậy thật ra cũng là một loại hưởng thụ.</w:t>
      </w:r>
    </w:p>
    <w:p>
      <w:pPr>
        <w:pStyle w:val="BodyText"/>
      </w:pPr>
      <w:r>
        <w:t xml:space="preserve">Chỉ đáng tiếc là sắc mặt của Dạ Vô Yên lại ngày càng đen lại.</w:t>
      </w:r>
    </w:p>
    <w:p>
      <w:pPr>
        <w:pStyle w:val="BodyText"/>
      </w:pPr>
      <w:r>
        <w:t xml:space="preserve">Đây làm sao có thể là hành tung cúa Hách Liên Ngạo Thiên, rõ ràng là hành tung của Sắt Sắt.</w:t>
      </w:r>
    </w:p>
    <w:p>
      <w:pPr>
        <w:pStyle w:val="BodyText"/>
      </w:pPr>
      <w:r>
        <w:t xml:space="preserve">Váy dài màu vàng, tựa như cung phục.</w:t>
      </w:r>
    </w:p>
    <w:p>
      <w:pPr>
        <w:pStyle w:val="BodyText"/>
      </w:pPr>
      <w:r>
        <w:t xml:space="preserve">Y phục lông cừu tuyết hồ, váy tím kèm theo thắt lưng.</w:t>
      </w:r>
    </w:p>
    <w:p>
      <w:pPr>
        <w:pStyle w:val="BodyText"/>
      </w:pPr>
      <w:r>
        <w:t xml:space="preserve">Áo tím, váy tuyết sa tiêu tương thủy.</w:t>
      </w:r>
    </w:p>
    <w:p>
      <w:pPr>
        <w:pStyle w:val="BodyText"/>
      </w:pPr>
      <w:r>
        <w:t xml:space="preserve">Tại sao hắn chưa bao giờ nhìn thấy nàng ăn mặc xinh đẹp như vậy, lúc đó khi nàng ở cùng hắn, ngoại trừ áo xanh thì chính là váy xanh. Lại không biết nàng mặc váy dài màu vàng, váy tím kèm theo thắt lưng thì trở nên phong hoa tuyệt thế như thế nào, khiến vạn người ngất ngây. Được rồi hắn thừa nhận hắn chưa từng nhìn thấy, cho nên không thể tưởng tượng được.</w:t>
      </w:r>
    </w:p>
    <w:p>
      <w:pPr>
        <w:pStyle w:val="BodyText"/>
      </w:pPr>
      <w:r>
        <w:t xml:space="preserve">Điệu múa tuyệt đẹp, người xem quá đông, đường bởi vì thế mà bị tắc nghẽn?!</w:t>
      </w:r>
    </w:p>
    <w:p>
      <w:pPr>
        <w:pStyle w:val="BodyText"/>
      </w:pPr>
      <w:r>
        <w:t xml:space="preserve">Sắc mặt Dạ Vô Yên càng thêm đen, thật sự nghe không nổi nữa, giọng hắn lạnh lùng nói: "Được rồi, đừng đọc nữa!"</w:t>
      </w:r>
    </w:p>
    <w:p>
      <w:pPr>
        <w:pStyle w:val="BodyText"/>
      </w:pPr>
      <w:r>
        <w:t xml:space="preserve">Tiểu thái giám nghe vậy, cuống quýt không dám lên tiếng nữa.</w:t>
      </w:r>
    </w:p>
    <w:p>
      <w:pPr>
        <w:pStyle w:val="BodyText"/>
      </w:pPr>
      <w:r>
        <w:t xml:space="preserve">"Hoàng thượng, còn có việc gì khác không?" Dạ Vô Yên nói nhàn nhạt, dù là ai cũng có thể nghe ra trong giọng nói nhàn nhạt của hắn đầy chiến ý một cách nặng nề.</w:t>
      </w:r>
    </w:p>
    <w:p>
      <w:pPr>
        <w:pStyle w:val="BodyText"/>
      </w:pPr>
      <w:r>
        <w:t xml:space="preserve">Dạ Vô Nhai nói chậm rãi: "Cũng không có việc gì lớn, chỉ vậy thôi. Lục đệ, ngươi biết tính của ta mà, tính ta vốn đơn giản, trên đời này trước kia chưa có gì khiến ta động lòng, ngay cả ngôi vị hoàng đế cũng không cần . Nhưng mà một khi đã động lòng, ta nhất định sẽ nắm chắc thời cơ không có được sẽ không bỏ qua. Ta tuyệt đối sẽ không thừa dịp giậu đổ bìm leo. Lục đệ nếu như không muốn đứng dậy đi đoạt nàng lại, như vậy ta cũng không để ý sẽ cùng tranh đấu với Hách Liên Ngạo Thiên."</w:t>
      </w:r>
    </w:p>
    <w:p>
      <w:pPr>
        <w:pStyle w:val="BodyText"/>
      </w:pPr>
      <w:r>
        <w:t xml:space="preserve">Nói xong, Dạ Vô Nhai phất tay áo, không đợi Dạ Vô Yên đáp lời, liền dẫn tiểu thái giám vội vã rời đi, cuối cùng còn không quên thêm vào một câu.</w:t>
      </w:r>
    </w:p>
    <w:p>
      <w:pPr>
        <w:pStyle w:val="BodyText"/>
      </w:pPr>
      <w:r>
        <w:t xml:space="preserve">"Tiểu Thuận Tử, ngươi đi lấy quyển sổ con ở ngự thư phòng mang đến đây, lục đệ vô cùng nhàn rỗi, hãy thay ta phê sổ con đi. Hoa Tai, hãy nhắc chủ tử của ngươi nhớ kĩ cuốn sổ con kia." Dạ Vô Nhai nói xong, phất tay áo rời đi.</w:t>
      </w:r>
    </w:p>
    <w:p>
      <w:pPr>
        <w:pStyle w:val="BodyText"/>
      </w:pPr>
      <w:r>
        <w:t xml:space="preserve">Dạ Vô Yên nằm ở ghế đệm, khóe môi gợi lên một chút ý cười, bàn tay bất tri bất giác nắm chặt lại.</w:t>
      </w:r>
    </w:p>
    <w:p>
      <w:pPr>
        <w:pStyle w:val="BodyText"/>
      </w:pPr>
      <w:r>
        <w:t xml:space="preserve">"Chủ tử, tay của ngài, tay của ngài...có thể cử động?!" Hoa Tai vui sướng la lên, khóe mắt vui sướng đến rơi lệ.</w:t>
      </w:r>
    </w:p>
    <w:p>
      <w:pPr>
        <w:pStyle w:val="BodyText"/>
      </w:pPr>
      <w:r>
        <w:t xml:space="preserve">Dạ Vô Yên chậm rãi gian nan nâng bàn tay mình lên, bên môi nở một nụ cười vui sướng. Hắn vẫn tin tưởng, tay cùng chân hắn sẽ có thể bình phục, chỉ là chưa từng dự đoán được sẽ nhanh như vậy đã có thể hoạt động lại được. Như thế xem ra chỉ cần tĩnh dưỡng thêm vài ngày, hắn đã có thể đi gặp nàng.</w:t>
      </w:r>
    </w:p>
    <w:p>
      <w:pPr>
        <w:pStyle w:val="BodyText"/>
      </w:pPr>
      <w:r>
        <w:t xml:space="preserve">***</w:t>
      </w:r>
    </w:p>
    <w:p>
      <w:pPr>
        <w:pStyle w:val="BodyText"/>
      </w:pPr>
      <w:r>
        <w:t xml:space="preserve">Lâm Giang lâu.</w:t>
      </w:r>
    </w:p>
    <w:p>
      <w:pPr>
        <w:pStyle w:val="BodyText"/>
      </w:pPr>
      <w:r>
        <w:t xml:space="preserve">Ánh chiều tà ngoài cửa sổ chiếu trên mặt hồ, mặt hồ long lanh sóng nước, phong cảnh vô cùng xinh đẹp.</w:t>
      </w:r>
    </w:p>
    <w:p>
      <w:pPr>
        <w:pStyle w:val="BodyText"/>
      </w:pPr>
      <w:r>
        <w:t xml:space="preserve">sẳt Sắt ngồi trước cầm án trên lầu hai, ngón tay thon dài lướt trên những phím đàn, tiếng đàn du dương vang lên. Nàng đã ngồi trong này thật lâu, đàn khúc nhạc này cũng thật lâu, một khúc rồi lại một khúc, dường như đã sắp đàn hết những khúc nhạc nàng biết.</w:t>
      </w:r>
    </w:p>
    <w:p>
      <w:pPr>
        <w:pStyle w:val="BodyText"/>
      </w:pPr>
      <w:r>
        <w:t xml:space="preserve">Mấy ngày nay, nàng dường như sắp hỏng mất rồi.</w:t>
      </w:r>
    </w:p>
    <w:p>
      <w:pPr>
        <w:pStyle w:val="BodyText"/>
      </w:pPr>
      <w:r>
        <w:t xml:space="preserve">Mỗi một ngày, không phải cùng Hách Liên Ngạo Thiên đi dạo quanh Phi hành thì cùng Dạ Vô Nhai đi dạo. Dạ Vô Nhai nay cũng đã là hoàng đế, mỗi ngày sau khi lên triều một lát liền cải trang tới tìm nàng. Nàng thật sự thắc mắc hắn phê tấu chương vào lúc nào.</w:t>
      </w:r>
    </w:p>
    <w:p>
      <w:pPr>
        <w:pStyle w:val="BodyText"/>
      </w:pPr>
      <w:r>
        <w:t xml:space="preserve">Tuy là như thế, người nên xuất hiện kia vẫn chưa xuất hiện.</w:t>
      </w:r>
    </w:p>
    <w:p>
      <w:pPr>
        <w:pStyle w:val="BodyText"/>
      </w:pPr>
      <w:r>
        <w:t xml:space="preserve">Có phải những phỏng đoán của nàng đều đã sai rồi không?</w:t>
      </w:r>
    </w:p>
    <w:p>
      <w:pPr>
        <w:pStyle w:val="BodyText"/>
      </w:pPr>
      <w:r>
        <w:t xml:space="preserve">Có phải hắn cố ý để lại manh mối, làm cho nàng nghĩ hắn còn sống? Để cho nàng sẽ không bi thương!</w:t>
      </w:r>
    </w:p>
    <w:p>
      <w:pPr>
        <w:pStyle w:val="BodyText"/>
      </w:pPr>
      <w:r>
        <w:t xml:space="preserve">Có phải như vậy không?</w:t>
      </w:r>
    </w:p>
    <w:p>
      <w:pPr>
        <w:pStyle w:val="BodyText"/>
      </w:pPr>
      <w:r>
        <w:t xml:space="preserve">Đang nghĩ đến đấy thì một loạt âm thanh từ trên chiếc thuyền cách đó không xa truyền đến, tại không gian yên tĩnh lúc này đây, tiếng sáo</w:t>
      </w:r>
    </w:p>
    <w:p>
      <w:pPr>
        <w:pStyle w:val="BodyText"/>
      </w:pPr>
      <w:r>
        <w:t xml:space="preserve">kia giống như một đóa hoa sen dịu dàng vô hình, thong thả nở rộ trên mặt hồ, mang theo sự triền miên và lưu luyến vô hạn, mang theo tình ý ướt át thâm sâu khó nhịn, lưu luyến lượn lờ, thong thả lướt qua lòng nàng.</w:t>
      </w:r>
    </w:p>
    <w:p>
      <w:pPr>
        <w:pStyle w:val="BodyText"/>
      </w:pPr>
      <w:r>
        <w:t xml:space="preserve">Sắt Sắt chấn động trong lòng, tiếng sáo như vậy đúng là tiếng sáo quen thuộc trong trí nhớ của nàng.</w:t>
      </w:r>
    </w:p>
    <w:p>
      <w:pPr>
        <w:pStyle w:val="BodyText"/>
      </w:pPr>
      <w:r>
        <w:t xml:space="preserve">Đúng là khúc nhạc kia - "Phượng Cầu Hoàng</w:t>
      </w:r>
    </w:p>
    <w:p>
      <w:pPr>
        <w:pStyle w:val="BodyText"/>
      </w:pPr>
      <w:r>
        <w:t xml:space="preserve">Là hắn sao?</w:t>
      </w:r>
    </w:p>
    <w:p>
      <w:pPr>
        <w:pStyle w:val="BodyText"/>
      </w:pPr>
      <w:r>
        <w:t xml:space="preserve">Ngón tay ngọc của Sắt Sắt chạm vào dây đàn, tiếng đàn hoán chuyển, cũng bắt đầu diễn tấu khúc "Phượng Cầu Hoàng", tiếng đàn du dương hợp tấu cùng tiếng sáo.</w:t>
      </w:r>
    </w:p>
    <w:p>
      <w:pPr>
        <w:pStyle w:val="BodyText"/>
      </w:pPr>
      <w:r>
        <w:t xml:space="preserve">Tiếng sáo du dương, tiếng đàn thanh lệ.</w:t>
      </w:r>
    </w:p>
    <w:p>
      <w:pPr>
        <w:pStyle w:val="BodyText"/>
      </w:pPr>
      <w:r>
        <w:t xml:space="preserve">Tiếng đàn leng keng hòa cùng tiếng sáo thanh nhã, trong không gian yên tĩnh ban đêm vô cùng cảm động. Trong nháy mắt, ngay cả Lâm Giang lâu luôn náo nhiệt xôn xao cũng yên tĩnh giống như chốn không người.</w:t>
      </w:r>
    </w:p>
    <w:p>
      <w:pPr>
        <w:pStyle w:val="BodyText"/>
      </w:pPr>
      <w:r>
        <w:t xml:space="preserve">Tiếng đàn cùng tiếng sáo dường như đang một hỏi một đáp, tiếng đàn trầm, tiếng sáo cũng chầm chậm mà trầm xuống, nhưng thấp mà không ngừng, rồi lại uyển chuyển, tao nhã trầm thấp, liên miên không dứt, rung động đến tận tâm can.</w:t>
      </w:r>
    </w:p>
    <w:p>
      <w:pPr>
        <w:pStyle w:val="BodyText"/>
      </w:pPr>
      <w:r>
        <w:t xml:space="preserve">Ngón tay Sắt sẳt lướt trên phím đàn, tiếng đàn ngừng lại theo ngón tay, dây đàn vẫn run run không thôi, giống như lòng của nàng.</w:t>
      </w:r>
    </w:p>
    <w:p>
      <w:pPr>
        <w:pStyle w:val="BodyText"/>
      </w:pPr>
      <w:r>
        <w:t xml:space="preserve">Nàng đứng dậy, xuyên qua ô cửa số nửa hé mở, nhìn về phía mặt hồ.</w:t>
      </w:r>
    </w:p>
    <w:p>
      <w:pPr>
        <w:pStyle w:val="BodyText"/>
      </w:pPr>
      <w:r>
        <w:t xml:space="preserve">Có một chiếc thuyền nhỏ đang thong thả lướt trên mặt hồ đến.</w:t>
      </w:r>
    </w:p>
    <w:p>
      <w:pPr>
        <w:pStyle w:val="BodyText"/>
      </w:pPr>
      <w:r>
        <w:t xml:space="preserve">Thuyền nhỏ giày nát luồng sáng in bóng trên mặt hồ, ánh sáng trên mặt hồ mơn man gợn sóng, cũng làm dao động mặt nước hồ trong lòng Sắt Sắt, thật lâu sau cũng không thể bình yên lại được.</w:t>
      </w:r>
    </w:p>
    <w:p>
      <w:pPr>
        <w:pStyle w:val="BodyText"/>
      </w:pPr>
      <w:r>
        <w:t xml:space="preserve">Chỉ là trên đầu thuyền nhỏ cũng không có hình ảnh như trong dự kiến. Đầu thuyền trống trơn, chỉ nhìn thấy đuôi thuyền có một người đang chèo thuyền.</w:t>
      </w:r>
    </w:p>
    <w:p>
      <w:pPr>
        <w:pStyle w:val="BodyText"/>
      </w:pPr>
      <w:r>
        <w:t xml:space="preserve">Trong lòng Sắt Sắt bỗng nhiên thấy như bị kìm hãm, Dạ Vô Yên đâu? Chẳng lẽ không phải hắn? Nhưng mà khúc nhạc kia, nàng rõ ràng nghe được là do hắn thổi.</w:t>
      </w:r>
    </w:p>
    <w:p>
      <w:pPr>
        <w:pStyle w:val="BodyText"/>
      </w:pPr>
      <w:r>
        <w:t xml:space="preserve">Sắt Sắt mở cửa sổ ra, thả người nhảy ra ngoài, giống như một con chim dạ oanh bay ra từ cửa sổ, thi triển Niếp vân bộ bay lướt trên mặt nước. Quần áo màu tím nhạt bay phất qua trên mặt hồ, giống như một cánh hoa đón gió khẽ rung động, nhẹ nhàng bay đến trên đầu thuyền.</w:t>
      </w:r>
    </w:p>
    <w:p>
      <w:pPr>
        <w:pStyle w:val="BodyText"/>
      </w:pPr>
      <w:r>
        <w:t xml:space="preserve">Hồ nước chảy xuôi không một tiếng động, tạo nên một vài gợn sóng dập dờn bồng bềnh, ánh hoàng hôn chiếu rọi trên mặt nước, làm cho cây cối hai bên bờ sông cùng hình dạng con thuyền in bóng trên mặt nước, Sắt Sắt đứng lặng trên mũi thuyền, theo chiếc thuyền nhỏ khẽ bập bềnh, nhìn thấy bóng dáng của mình ở trên mặt hồ đang nhẹ nhàng run lên, thật giống như lòng nàng lúc này không thể nào tĩnh lặng như mặt hồ.</w:t>
      </w:r>
    </w:p>
    <w:p>
      <w:pPr>
        <w:pStyle w:val="BodyText"/>
      </w:pPr>
      <w:r>
        <w:t xml:space="preserve">"Tri âm tri kỷ, tri âm khó tìm, vừa có vinh hạnh cùng các hạ hợp tấu một khúc nhạc, không biết các hạ có thể đi ra một lát không!" Sắt Sắt đứng lặng trên mũi thuyền, ngân nga nói, ánh mắt dán chặt trên tấm màn trúc trước khoang thuyền.</w:t>
      </w:r>
    </w:p>
    <w:p>
      <w:pPr>
        <w:pStyle w:val="BodyText"/>
      </w:pPr>
      <w:r>
        <w:t xml:space="preserve">Trái tim, không thế khống chế được nỗi kinh hoàng, tựa như bất cứ lúc nào cũng có thể nhảy ra khỏi lồng ngực.</w:t>
      </w:r>
    </w:p>
    <w:p>
      <w:pPr>
        <w:pStyle w:val="BodyText"/>
      </w:pPr>
      <w:r>
        <w:t xml:space="preserve">Bốn phía chỉ còn một mảnh tĩnh lặng, tựa như ngoại trừ âm thanh tiếng tim mình đang đập, rốt cuộc cũng không thế nghe được âm thanh gì khác!</w:t>
      </w:r>
    </w:p>
    <w:p>
      <w:pPr>
        <w:pStyle w:val="BodyText"/>
      </w:pPr>
      <w:r>
        <w:t xml:space="preserve">Ánh sáng trong khoang thuyền có vẻ yếu ớt, xuyên qua tấm màn trúc, Sắt Sắt mơ hồ nhìn thấy mộ dáng người màu trắng chậm rãi tiến lại gần cửa khoang thuyền.</w:t>
      </w:r>
    </w:p>
    <w:p>
      <w:pPr>
        <w:pStyle w:val="BodyText"/>
      </w:pPr>
      <w:r>
        <w:t xml:space="preserve">Từng bước một, rất chậm rất chậm!</w:t>
      </w:r>
    </w:p>
    <w:p>
      <w:pPr>
        <w:pStyle w:val="BodyText"/>
      </w:pPr>
      <w:r>
        <w:t xml:space="preserve">Sắt Sắt dường như sẽ vén tấm màn lên để nhìn người trong khoang thuyền.</w:t>
      </w:r>
    </w:p>
    <w:p>
      <w:pPr>
        <w:pStyle w:val="BodyText"/>
      </w:pPr>
      <w:r>
        <w:t xml:space="preserve">Màn bị một đôi tay thon dài chậm rãi mở ra, một bóng dáng cao lớn toàn thân quần áo nguyệt sắc từ trong khoang thuyền hiên ngang bước ra, tay hắn cầm theo một cây sáo ngọc bích. Hắn chậm rãi dừng lại ở đầu khoang thuyền, ánh chiều tà chiếu trên quần áo toàn trắng của hắn, khiến cho hắn nhìn qua phảng phất giống như một vị thần đứng giữa đám mây, tao nhã xuất trần.</w:t>
      </w:r>
    </w:p>
    <w:p>
      <w:pPr>
        <w:pStyle w:val="BodyText"/>
      </w:pPr>
      <w:r>
        <w:t xml:space="preserve">Hắn toàn thân áo trắng, mơ hồ nhìn ra không phải trắng thuần, mà là dùng dây mực thêu lên một bài thơ thanh nhã.</w:t>
      </w:r>
    </w:p>
    <w:p>
      <w:pPr>
        <w:pStyle w:val="BodyText"/>
      </w:pPr>
      <w:r>
        <w:t xml:space="preserve">Phiên nếu kinh hồng, giống như con rồng</w:t>
      </w:r>
    </w:p>
    <w:p>
      <w:pPr>
        <w:pStyle w:val="BodyText"/>
      </w:pPr>
      <w:r>
        <w:t xml:space="preserve">đang vẫy vùng.......Giống như bay lượn</w:t>
      </w:r>
    </w:p>
    <w:p>
      <w:pPr>
        <w:pStyle w:val="BodyText"/>
      </w:pPr>
      <w:r>
        <w:t xml:space="preserve">trong những ánh mây nhè nhẹ đùa giỡn cùng ánh trăng, hay những cơn gió dìu dịu thổi qua làm những bông tuyết bay bay..."</w:t>
      </w:r>
    </w:p>
    <w:p>
      <w:pPr>
        <w:pStyle w:val="BodyText"/>
      </w:pPr>
      <w:r>
        <w:t xml:space="preserve">Chữ viết như rồng bay phượng múa,nhìn có vẻ cuồng ngạo và lịch sự tao nhã, rõ ràng là chiếc sam trang lần đầu gặp mặt.</w:t>
      </w:r>
    </w:p>
    <w:p>
      <w:pPr>
        <w:pStyle w:val="BodyText"/>
      </w:pPr>
      <w:r>
        <w:t xml:space="preserve">Tất cả đều giống như dáng vẻ lần đầu gặp mặt.</w:t>
      </w:r>
    </w:p>
    <w:p>
      <w:pPr>
        <w:pStyle w:val="BodyText"/>
      </w:pPr>
      <w:r>
        <w:t xml:space="preserve">"Tại hạ là Minh Xuân Thủy, thật vui mừng được đàn sáo hợp tấu cùng cô nương!" Hắn cúi đầu, giọng nói trong trẻo ôn hòa và tao nhã, khóe môi nở một nụ cười thản nhiên xinh đẹp. Hắn chậm rãi đi đến bên Sắt Sắt, bước chân thong thả, lộ rõ một chút lười biếng tao nhã.</w:t>
      </w:r>
    </w:p>
    <w:p>
      <w:pPr>
        <w:pStyle w:val="BodyText"/>
      </w:pPr>
      <w:r>
        <w:t xml:space="preserve">Sắt Sắt nhìn người trước mắt, đáy lòng vẫn như sợi dây đàn đang căng ra, rồi lại chậm rãi chùn xuống. Trái tim vẫn đang treo trên nơi yếu hầu kia, chậm rãi truyền xuống lồng ngực.</w:t>
      </w:r>
    </w:p>
    <w:p>
      <w:pPr>
        <w:pStyle w:val="BodyText"/>
      </w:pPr>
      <w:r>
        <w:t xml:space="preserve">Là hắn, hắn không chết, hắn thật sự không chết, hẳn rốt cục đã đến đây, đang đứng trước mặt nàng.</w:t>
      </w:r>
    </w:p>
    <w:p>
      <w:pPr>
        <w:pStyle w:val="BodyText"/>
      </w:pPr>
      <w:r>
        <w:t xml:space="preserve">Sắt Sắt ngước mắt lên nhìn hắn, hắn cũng đang nhìn Sắt Sắt.</w:t>
      </w:r>
    </w:p>
    <w:p>
      <w:pPr>
        <w:pStyle w:val="BodyText"/>
      </w:pPr>
      <w:r>
        <w:t xml:space="preserve">Bốn mắt nhìn nhau, thời gian lưu chuyển, trong nháy mắt, dường như là vĩnh hằng.</w:t>
      </w:r>
    </w:p>
    <w:p>
      <w:pPr>
        <w:pStyle w:val="BodyText"/>
      </w:pPr>
      <w:r>
        <w:t xml:space="preserve">Sắt Sắt không dám nháy mắt, sợ sau khi nháy mắt hắn sẽ biến mất, sợ đây chỉ là một cơn mộng ảo.</w:t>
      </w:r>
    </w:p>
    <w:p>
      <w:pPr>
        <w:pStyle w:val="BodyText"/>
      </w:pPr>
      <w:r>
        <w:t xml:space="preserve">Nàng chậm rãi đi đến trước mặt Dạ Vô Yên, bàn tay run run vươn ra, nhẹ nhàng vuốt ve mặt, miệng cùng mũi hẳn, dưới ngón tay chính là da thịt mềm nhẵn của hắn, là chân thật tồn tại, không phải hư áo, không phái mộng.</w:t>
      </w:r>
    </w:p>
    <w:p>
      <w:pPr>
        <w:pStyle w:val="BodyText"/>
      </w:pPr>
      <w:r>
        <w:t xml:space="preserve">Không sai, chính là hắn!</w:t>
      </w:r>
    </w:p>
    <w:p>
      <w:pPr>
        <w:pStyle w:val="BodyText"/>
      </w:pPr>
      <w:r>
        <w:t xml:space="preserve">Là hàng mi của hắn, bờ môi của hắn, chiếc mũi của hắn.</w:t>
      </w:r>
    </w:p>
    <w:p>
      <w:pPr>
        <w:pStyle w:val="BodyText"/>
      </w:pPr>
      <w:r>
        <w:t xml:space="preserve">Sắt Sắt đang gục trong lòng Dạ Vô Yên, đúng vậy là vòng ôm của hắn, mùi hương tự nhiên của nam nhân mang theo hương trúc.</w:t>
      </w:r>
    </w:p>
    <w:p>
      <w:pPr>
        <w:pStyle w:val="BodyText"/>
      </w:pPr>
      <w:r>
        <w:t xml:space="preserve">Nước mắt không biết khi nào đã từ khóe mi chảy xuống, những uất ức vô hạn trước nay chưa từng có, nước mắt vui sướng, đang ào ào rơi xuống, dính vào làm ẩm ướt quần áo của hắn.</w:t>
      </w:r>
    </w:p>
    <w:p>
      <w:pPr>
        <w:pStyle w:val="BodyText"/>
      </w:pPr>
      <w:r>
        <w:t xml:space="preserve">Dạ Vô Yên ôm chặt lấy Sắt Sắt, cúi đầu nương theo một chiếu ánh chiều tà cuối cùng nhìn nàng đang ở trong lòng, nước mắt trong suốt rơi xuống thành chuỗi, giống như hoa lê trong mưa, mềm mại nhưng vẫn mang theo một vẻ quật cường, làm cho người ta yêu mến lạ thường.</w:t>
      </w:r>
    </w:p>
    <w:p>
      <w:pPr>
        <w:pStyle w:val="BodyText"/>
      </w:pPr>
      <w:r>
        <w:t xml:space="preserve">Hắn ôm lấy nàng giống như đang ôm một vật trân báo, nhìn nàng rơi lệ khiến lòng hắn vô cùng đau xót, nghẹn ngào nói không nên lời. Hẳn dường như chưa bao giờ nhìn thấy dáng vẻ một tiếu nữ nhân mềm mại của nàng, làm cho hẳn thương tiếc, làm cho hắn đau lòng, lòng sớm đã hóa thành làn nước mùa xuân.</w:t>
      </w:r>
    </w:p>
    <w:p>
      <w:pPr>
        <w:pStyle w:val="BodyText"/>
      </w:pPr>
      <w:r>
        <w:t xml:space="preserve">Hắn vươn tay định lau đi nước mắt của nàng, lại không ngờ lúc đó nàng bỗng nhiên thay đổi sắc mặt.</w:t>
      </w:r>
    </w:p>
    <w:p>
      <w:pPr>
        <w:pStyle w:val="BodyText"/>
      </w:pPr>
      <w:r>
        <w:t xml:space="preserve">Nước mắt vẫn còn vương lại trên gương mặt, nhưng vẻ mặt bỗng nhiên lại chuyên sang phẫn nộ.</w:t>
      </w:r>
    </w:p>
    <w:p>
      <w:pPr>
        <w:pStyle w:val="BodyText"/>
      </w:pPr>
      <w:r>
        <w:t xml:space="preserve">Nàng đẩy hắn ra, nghiến răng nghiến lợi nói: "Dạ Vô Yên! Không phải ngươi đã chết sao?!" '</w:t>
      </w:r>
    </w:p>
    <w:p>
      <w:pPr>
        <w:pStyle w:val="BodyText"/>
      </w:pPr>
      <w:r>
        <w:t xml:space="preserve">Hắn giật mình, khóe môi nở ra một nụ cười nhàn nhạt, hắn nói miễn cưỡng: "Phải, Dạ Vô Yên đã chết. Thế gian đã không còn Dạ Vô Yên, chỉ có Minh Xuân Thủy."</w:t>
      </w:r>
    </w:p>
    <w:p>
      <w:pPr>
        <w:pStyle w:val="BodyText"/>
      </w:pPr>
      <w:r>
        <w:t xml:space="preserve">Sắt Sắt nhìn bộ dạng thong dong kia của hắn, cùng với bước chân thong thả mới vừa rồi của hắn, hắn hình như không hề tỏ ra có chút gì nhớ mong nàng. Nếu đã không chết, cũng không thèm báo tin cho nàng, cũng không tới gặp nàng, vô duyên vô cớ làm cho nàng lo lắng bi thương nhiều ngày như vậy. "Dạ Vô Yên, ngươi không chết, vì sao không sớm đến tìm ta!" Một ngọn lửa chậm rãi dâng lên trong lòng, Sắt Sắt duyên dáng yêu kiều đứng ở đầu thuyền, lạnh giọng nói.</w:t>
      </w:r>
    </w:p>
    <w:p>
      <w:pPr>
        <w:pStyle w:val="BodyText"/>
      </w:pPr>
      <w:r>
        <w:t xml:space="preserve">Bỗng nhiên xoay người, không nói một lời nào, mũi chân ở trên mép thuyền khẽ kiễng lên, cả thân thể liền từ trên thuyền bay lên.</w:t>
      </w:r>
    </w:p>
    <w:p>
      <w:pPr>
        <w:pStyle w:val="BodyText"/>
      </w:pPr>
      <w:r>
        <w:t xml:space="preserve">Minh Xuân Thủy vươn tay, kéo lấy góc áo Sắt Sắt.</w:t>
      </w:r>
    </w:p>
    <w:p>
      <w:pPr>
        <w:pStyle w:val="BodyText"/>
      </w:pPr>
      <w:r>
        <w:t xml:space="preserve">"Ta không biết người nào tên Minh Xuân Thủy, ngươi buông ra!" Sắt Sắt dùng sức né tránh, thân thể từ trên thuyền nhỏ bay lên.</w:t>
      </w:r>
    </w:p>
    <w:p>
      <w:pPr>
        <w:pStyle w:val="BodyText"/>
      </w:pPr>
      <w:r>
        <w:t xml:space="preserve">Minh Xuân Thủy kéo nàng lại không được, bị nội công khi nàng bay lên đánh trúng làm cho thân mình rung chuyển ngã xuống trên đầu thuyền.</w:t>
      </w:r>
    </w:p>
    <w:p>
      <w:pPr>
        <w:pStyle w:val="BodyText"/>
      </w:pPr>
      <w:r>
        <w:t xml:space="preserve">"Ngươi làm sao vậy?" Sắt Sắt kinh ngạc dừng lại, một lần nữa nháy lên trên đầu thuyền.</w:t>
      </w:r>
    </w:p>
    <w:p>
      <w:pPr>
        <w:pStyle w:val="BodyText"/>
      </w:pPr>
      <w:r>
        <w:t xml:space="preserve">Nàng đột nhiên nhớ tới thương thế của hắn, người thế thân kia nếu bị nhiều vết thương như vậy, hắn không phái cũng bị thương chứ? Mới vừa rồi khi mới gặp hắn, trong lòng nàng quá mức khiếp sợ, đúng là đã xem nhẹ chuyện này. Sắt Sắt ngồi xổm xuống giúp Dạ Vô Yên đứng lên, đau lòng hỏi: "Ngươi bị thương đúng không, vẫn chưa bình phục sao? Bị thương làm sao?"</w:t>
      </w:r>
    </w:p>
    <w:p>
      <w:pPr>
        <w:pStyle w:val="BodyText"/>
      </w:pPr>
      <w:r>
        <w:t xml:space="preserve">Dạ Vô Yên bình tĩnh nhìn Sắt Sắt, lắc đầu, chậm rãi vươn tay ra chạm vào khuôn mặt Sắt Sắt.</w:t>
      </w:r>
    </w:p>
    <w:p>
      <w:pPr>
        <w:pStyle w:val="BodyText"/>
      </w:pPr>
      <w:r>
        <w:t xml:space="preserve">"Tay ngươi làm sao vậy?" Sắt Sắt giọng đau xót hỏi.</w:t>
      </w:r>
    </w:p>
    <w:p>
      <w:pPr>
        <w:pStyle w:val="BodyText"/>
      </w:pPr>
      <w:r>
        <w:t xml:space="preserve">"Không có việc gì, chỉ là tạm thời vẫn chưa thể dùng sức lâu được, vẫn đang khôi phục.</w:t>
      </w:r>
    </w:p>
    <w:p>
      <w:pPr>
        <w:pStyle w:val="BodyText"/>
      </w:pPr>
      <w:r>
        <w:t xml:space="preserve">Qua mấy ngày nữa là tốt lên thôi!" Dạ Vô Yên nói thản nhiên, ý muốn thu tay lại nhưng lại bị Sắt Sắt bắt lấy, nàng nâng cánh tay Dạ Vô Yên lên, nhìn vết sẹo của hắn do bị thương để lại, giọng kinh ngạc hỏi: "Gân tay ngươi đã từng bị đút? Phải không?"</w:t>
      </w:r>
    </w:p>
    <w:p>
      <w:pPr>
        <w:pStyle w:val="BodyText"/>
      </w:pPr>
      <w:r>
        <w:t xml:space="preserve">Cùng với dáng vẻ chậm rãi lười biếng mới vừa rồi của hắn khiến lòng Sắt Sắt đau nhói:</w:t>
      </w:r>
    </w:p>
    <w:p>
      <w:pPr>
        <w:pStyle w:val="BodyText"/>
      </w:pPr>
      <w:r>
        <w:t xml:space="preserve">"Có phái gân chân cũng bị đứt không? Phải</w:t>
      </w:r>
    </w:p>
    <w:p>
      <w:pPr>
        <w:pStyle w:val="BodyText"/>
      </w:pPr>
      <w:r>
        <w:t xml:space="preserve">"Ta không có việc gì, có thần y Vân Kinh Cuồng bên cạnh, còn có loại bệnh nào không thế trị chứ! Nàng không cần lo lắng, qua vài ngày nữa sẽ khôi phục thôi mà!" Dạ Vô Yên nói một cách lãnh đạm như mây nhẹ như gió.</w:t>
      </w:r>
    </w:p>
    <w:p>
      <w:pPr>
        <w:pStyle w:val="BodyText"/>
      </w:pPr>
      <w:r>
        <w:t xml:space="preserve">"Nhưng vì sao ngươi lại gạt ta, vì sao không nói cho ta biết, ta có thế đến chăm sóc ngươi. Ngươi không biết mấy ngày nay của ta đã trôi qua thế nào đâu!" Sắt Sắt xoay qua, tức giận nói.</w:t>
      </w:r>
    </w:p>
    <w:p>
      <w:pPr>
        <w:pStyle w:val="BodyText"/>
      </w:pPr>
      <w:r>
        <w:t xml:space="preserve">"Sắt Sắt, trước kia ta đã làm nhiều việc có lỗi như vậy, đổ oan cho nàng, không tin nàng, hại nàng ngã xuống vách núi đen, hãy để cho ta dùng cả đời này để bù đắp lại cho nàng, được không?" Dạ Vô Yên cúi đầu, nói thật cẩn thận. Đôi mắt phượng sáng quắc nhìn Sắt Sắt, sợ nàng sẽ nói ra chữ "không".</w:t>
      </w:r>
    </w:p>
    <w:p>
      <w:pPr>
        <w:pStyle w:val="BodyText"/>
      </w:pPr>
      <w:r>
        <w:t xml:space="preserve">Sắt Sắt nhìn ánh mắt chờ mong của hắn, khóe mắt nóng lên, thật lâu sau đáp: "Được!"</w:t>
      </w:r>
    </w:p>
    <w:p>
      <w:pPr>
        <w:pStyle w:val="BodyText"/>
      </w:pPr>
      <w:r>
        <w:t xml:space="preserve">"Không! Không riêng đời này, còn có cả kiếp sau, kiếp sau sau nữa, đến kiếp sau sau nữa, được không?" Dạ Vô Yên được một tấc lại muốn tiến một thước nói.</w:t>
      </w:r>
    </w:p>
    <w:p>
      <w:pPr>
        <w:pStyle w:val="BodyText"/>
      </w:pPr>
      <w:r>
        <w:t xml:space="preserve">"Được rồi." Sắt Sắt nhẹ nhàng đáp.</w:t>
      </w:r>
    </w:p>
    <w:p>
      <w:pPr>
        <w:pStyle w:val="BodyText"/>
      </w:pPr>
      <w:r>
        <w:t xml:space="preserve">Khóe môi Dạ Vô Yên cong lên, nở một nụ cười sáng lạn như hoa mùa xuân.</w:t>
      </w:r>
    </w:p>
    <w:p>
      <w:pPr>
        <w:pStyle w:val="BodyText"/>
      </w:pPr>
      <w:r>
        <w:t xml:space="preserve">Hắn đưa mắt nhìn khuôn mặt xinh đẹp thanh lệ của nàng, nhìn thấy mái tóc nàng giắt một cây trâm cực kì xinh đẹp. Lại nhìn đến quần áo trên người nàng, váy tím mềm mại kèm theo chiếc thắt lưng đang nhẹ bay trong gió giống như một đóa sen đang nở bên hồ.</w:t>
      </w:r>
    </w:p>
    <w:p>
      <w:pPr>
        <w:pStyle w:val="BodyText"/>
      </w:pPr>
      <w:r>
        <w:t xml:space="preserve">Váy dài màu vàng nhạt, tựa như trang phục trong cung.</w:t>
      </w:r>
    </w:p>
    <w:p>
      <w:pPr>
        <w:pStyle w:val="BodyText"/>
      </w:pPr>
      <w:r>
        <w:t xml:space="preserve">Áo choàng lông cừu trắng như tuyết, váy tím lưng mang thắt lưng.</w:t>
      </w:r>
    </w:p>
    <w:p>
      <w:pPr>
        <w:pStyle w:val="BodyText"/>
      </w:pPr>
      <w:r>
        <w:t xml:space="preserve">Áo màu tím, váy tuyết sa tiêu tương thủy.</w:t>
      </w:r>
    </w:p>
    <w:p>
      <w:pPr>
        <w:pStyle w:val="BodyText"/>
      </w:pPr>
      <w:r>
        <w:t xml:space="preserve">Hắn bỗng nhiên nhớ tới Dạ Vô Nhai từng đọc về cách ăn diện của nàng, trong lòng dâng lên một tư vị ê ẩm.</w:t>
      </w:r>
    </w:p>
    <w:p>
      <w:pPr>
        <w:pStyle w:val="BodyText"/>
      </w:pPr>
      <w:r>
        <w:t xml:space="preserve">"Sắt Sắt, bộ quần áo này không đẹp, nàng mặc váy xanh có vẻ đẹp hơn." Hắn thấp giọng nói.</w:t>
      </w:r>
    </w:p>
    <w:p>
      <w:pPr>
        <w:pStyle w:val="BodyText"/>
      </w:pPr>
      <w:r>
        <w:t xml:space="preserve">"Thật thế sao?" Sắt Sắt không chớp mắt, trước kia nàng không thích quần áo màu sắc sặc sỡ, nhưng mấy ngày nay vì muốn dụ hắn ra đặc biệt chọn vài cái cảm thấy cũng rất đẹp, tại sao ở trong mắt hẳn lại khó coi như vậy?</w:t>
      </w:r>
    </w:p>
    <w:p>
      <w:pPr>
        <w:pStyle w:val="BodyText"/>
      </w:pPr>
      <w:r>
        <w:t xml:space="preserve">"Được, ta về sau chỉ mặt váy xanh!" Sắt Sắt thản nhiên cười nói.</w:t>
      </w:r>
    </w:p>
    <w:p>
      <w:pPr>
        <w:pStyle w:val="BodyText"/>
      </w:pPr>
      <w:r>
        <w:t xml:space="preserve">Ánh chiều tà khuất sau dãy núi, lại có vầng trăng sáng nhô lên, ánh trăng dịu dàng bao phủ hai người họ, từ Lâm Giang lâu truyền đến từng tiếng ca mờ mịt, du dương mà êm tai.</w:t>
      </w:r>
    </w:p>
    <w:p>
      <w:pPr>
        <w:pStyle w:val="BodyText"/>
      </w:pPr>
      <w:r>
        <w:t xml:space="preserve">(Tạm để nguyên văn)</w:t>
      </w:r>
    </w:p>
    <w:p>
      <w:pPr>
        <w:pStyle w:val="BodyText"/>
      </w:pPr>
      <w:r>
        <w:t xml:space="preserve">"Bay cử nhanh nhẹn hoa đế mị. Một phơi nắng mắt long lanh, mi quyến tương yên thúy. Phượng quản Tiêu Tiêu đà bích nhụy, long trì Sắt Sắt y Xuân Thủy.</w:t>
      </w:r>
    </w:p>
    <w:p>
      <w:pPr>
        <w:pStyle w:val="BodyText"/>
      </w:pPr>
      <w:r>
        <w:t xml:space="preserve">Kiểm điểm binh sinh duy này riệu: sơ tự giai nhân, cố cong tráng niên tế. Không tin phân sai chung dứt khoát, lộ hàn cô túc thêm y chưa?"</w:t>
      </w:r>
    </w:p>
    <w:p>
      <w:pPr>
        <w:pStyle w:val="BodyText"/>
      </w:pPr>
      <w:r>
        <w:t xml:space="preserve">Chính văn hoàn</w:t>
      </w:r>
    </w:p>
    <w:p>
      <w:pPr>
        <w:pStyle w:val="Compact"/>
      </w:pPr>
      <w:r>
        <w:t xml:space="preserve"> </w:t>
      </w:r>
      <w:r>
        <w:br w:type="textWrapping"/>
      </w:r>
      <w:r>
        <w:br w:type="textWrapping"/>
      </w:r>
    </w:p>
    <w:p>
      <w:pPr>
        <w:pStyle w:val="Heading2"/>
      </w:pPr>
      <w:bookmarkStart w:id="161" w:name="phiên-ngoại-1-ghen-tuông-khó-nhịn-phần-1"/>
      <w:bookmarkEnd w:id="161"/>
      <w:r>
        <w:t xml:space="preserve">139. Phiên Ngoại 1: Ghen Tuông Khó Nhịn (phần 1)</w:t>
      </w:r>
    </w:p>
    <w:p>
      <w:pPr>
        <w:pStyle w:val="Compact"/>
      </w:pPr>
      <w:r>
        <w:br w:type="textWrapping"/>
      </w:r>
      <w:r>
        <w:br w:type="textWrapping"/>
      </w:r>
      <w:r>
        <w:t xml:space="preserve"> </w:t>
      </w:r>
    </w:p>
    <w:p>
      <w:pPr>
        <w:pStyle w:val="BodyText"/>
      </w:pPr>
      <w:r>
        <w:t xml:space="preserve">Phiên ngoại 1 - Ghen tuông khó nhịn 1</w:t>
      </w:r>
    </w:p>
    <w:p>
      <w:pPr>
        <w:pStyle w:val="BodyText"/>
      </w:pPr>
      <w:r>
        <w:t xml:space="preserve">Phủ Định An hầu luôn lạnh lẽo bỗng nhiên náo nhiệt hẳn lên.</w:t>
      </w:r>
    </w:p>
    <w:p>
      <w:pPr>
        <w:pStyle w:val="BodyText"/>
      </w:pPr>
      <w:r>
        <w:t xml:space="preserve">Trước hết là Hách Liên Ngạo Thiên đến ở trong phủ, lẽ ra hắn là Khã Hãn của Bắc Lỗ quốc khi đến Nam Việt phải ở lại trong dịch quán. Nhưng lúc ấy Sắt Sắt đang đau lòng, Hách Liên Ngạo Thiên lợi dụng muốn an ủi Sắt Sắt nên ở lại trong phủ của Định An hầu. Sắt Sắt vì muốn dụ Dạ Vô Yên đến nên đã đáp ứng rồi. Nhưng thế nào cũng không ngờ mời thần đến thì dễ nhưng đuổi thần đi thì thật gian nan, Hách Liên Ngạo Thiên đã ở đây nhiều ngày cũng không có ý định rời đi.</w:t>
      </w:r>
    </w:p>
    <w:p>
      <w:pPr>
        <w:pStyle w:val="BodyText"/>
      </w:pPr>
      <w:r>
        <w:t xml:space="preserve">Dạ Vô Yên vốn phải ở lại hoàng cung, sau khi gặp lại Sắt Sắt ở trong phủ, biết được Hách Liên Ngạo Thiên cũng ở trong phủ nên nói thế nào cũng không chịu trở về hoàng cung. Hắn tất nhiên có rất nhiều chỗ có thể ở, cho dù hiện tại Tuyền vương phủ đã không còn thuộc về hắn nên không thể ở lại nhưng còn có hoàng cung và phủ Tuyền Ki, nhưng hắn lại mặt dày ở lì trong phủ Định An hầu. Hắn vẫn là một bệnh nhân cho nên theo hắn đến đây ở còn có Cuồng Y và Hoa Tai, cùng với Phượng Miên và Phinh Đình cũng theo đến. Cuối cùng là Dạ Vô Nhai mỗi ngày đều cải trang tìm đến, nghe nói Hách Liên Ngạo Thiên ở đây nên Dạ Vô Nhai còn dẫn theo Cẩm Tú công chúa đến giúp vui. Phủ Định An hầu nay không muốn ồn ào cũng không được.</w:t>
      </w:r>
    </w:p>
    <w:p>
      <w:pPr>
        <w:pStyle w:val="BodyText"/>
      </w:pPr>
      <w:r>
        <w:t xml:space="preserve">Gần đây Dạ Vô Yên trong lòng đặc biệt không vui, sự không vui nay tất nhiên là đến từ Hách Liên Ngạo Thiên, hắn (HLNT) đối với Sắt Sắt cứ như hổ rình mồi, liền ở cùng nàng trong một viện. Trong lòng hắn (DVY) rất rõ ràng, Hách Liên Ngạo Thiên đối với Sắt Sắt tuyệt đối vẫn chưa chết lòng. Mặc khác nguy còn có cả Phượng Miên, tên Tích Hoa công tử này vừa nhìn thấy Sắt Sắt thì một chút hồn vía cũng không còn, ngẫu nhiên còn có thể đỏ mặt, tình hình này làm cho hắn rất bất an.</w:t>
      </w:r>
    </w:p>
    <w:p>
      <w:pPr>
        <w:pStyle w:val="BodyText"/>
      </w:pPr>
      <w:r>
        <w:t xml:space="preserve">Còn có nguyên do quan trọng nhất đến từ Dạ Vô Nhai. Ngày đó Dạ Vô Nhai nói với hắn (DVY) câu kia là một uy hiếp rất lớn. Tính tình của Dạ Vô Nhai hắn biết, ngay cả ngôi vị hoàng đế, nếu ngày đó Dạ Vô Nhai không đứng trước tình thế khẩn cấp thì hắn (DVN) cũng không chịu kế vị. Nhưng hắn đối với Sắt Sắt rõ ràng là rất ái mộ, ngày đó hắn cũng từng nói một khi hắn đã động lòng thì không có được sẽ không bỏ qua. Nhìn thấy hắn mỗi ngày xử lí xong chính sự đều chạy đến hầu phủ, lấy lí do tới thăm bệnh mình nhưng mục đích lại không như lời nói, đến đứa ngốc cũng biết hằn đến vì cái gì!</w:t>
      </w:r>
    </w:p>
    <w:p>
      <w:pPr>
        <w:pStyle w:val="BodyText"/>
      </w:pPr>
      <w:r>
        <w:t xml:space="preserve">Dạ Vô Yên cảm thấy nguy cơ rất lớn, bởi vì trên danh nghĩa, Sắt Sắt vẫn chưa phải là thê tử của hắn. Tuy năm đó hắn từng cưới nàng làm trắc phi, sau đó lại bỏ nàng, đa số mọi người đều không biết. Nhưng khi đó nàng là trắc phi, hơn nữa thân phận hiện tại của hắn cũng không phải là Dạ Vô Yên mà là Minh Xuân Thủy! Trên danh nghĩa mà nói thì Sắt Sắt không có quan hệ gì với hắn cả. Cho nên hắn phải làm cho Sắt Sắt gả cho hắn thêm lần nữa, gả cho Minh Xuân Thủy, chân chính trở thành phu nhân danh chính ngôn thuận của hắn.</w:t>
      </w:r>
    </w:p>
    <w:p>
      <w:pPr>
        <w:pStyle w:val="BodyText"/>
      </w:pPr>
      <w:r>
        <w:t xml:space="preserve">Nếu như có thể, hắn thật sự muốn dẫn Sắt Sắt đến Xuân Thủy lâu bái thần Hắc sơn rời khỏi nơi này. Nhưng thân hắn còn lo không xong, Sắt Sắt lại muốn chăm sóc cho phụ thân nàng nên không muốn đi cùng hắn. Dạ Vô Yên càng nghĩ càng cảm thấy còn ở lại kinh thành ngày nào thì càng phải khiến cho Sắt Sắt gả cho hắn mới có thể khiến cho những tên kia không còn si tâm vọng tưởng nữa. Nhưng Dạ Vô Yên đã nói với Sắt Sắt vài lần đều bị Sắt Sắt cự tuyệt. Nàng nói thân thể hắn vằn còn chưa khỏe , không muốn làm hắn mệt. Còn nói phải đợi Triệt nhi từ nước ngoài trở về mới nói đến chuyện thành thân. Dạ Vô Yên liền đến cầu thân với lão nhạc phụ tương lại Định An hầu Giang Nhạn, Giang Nhạn cũng rất vui vẻ đồng ý việc hôn nhân với Dạ Vô Yên, nhưng ngày thành thân thì ông tôn trọng ý kiến của Sắt Sắt.</w:t>
      </w:r>
    </w:p>
    <w:p>
      <w:pPr>
        <w:pStyle w:val="BodyText"/>
      </w:pPr>
      <w:r>
        <w:t xml:space="preserve">Dạ Vô Yên cũng hết chỗ nói rồi bởi vì ngày đó khi Âu Dương Cái mang theo Triệt nhi rời đi cũng không có liên lạc gì với nước ngoài, hắn cũng không biết lần tại họa này ở Nam Việt có thể kéo dài bao lâu vậy nên trước khi đi hắn đã nhắc nhở Âu Dương Cái mang theo Triệt nhi ra nước ngoài ít nhất cũng phải nửa năm mới được quay lại.</w:t>
      </w:r>
    </w:p>
    <w:p>
      <w:pPr>
        <w:pStyle w:val="BodyText"/>
      </w:pPr>
      <w:r>
        <w:t xml:space="preserve">Trước mắt chỉ mới hai tháng, tính đi tính lại thí ít nhất cũng phải đến tháng năm Triệt nhi mới có thể quay về. Còn hơn ba tháng nữa những ngày này không biết còn phải chịu bao nhiêu dày vò.</w:t>
      </w:r>
    </w:p>
    <w:p>
      <w:pPr>
        <w:pStyle w:val="BodyText"/>
      </w:pPr>
      <w:r>
        <w:t xml:space="preserve">Tuy nói năm trước mùa đông ở Phi thành lạnh đặc biệt, còn có rất nhiều tuyết rơi, nhưng qua một năm thời tiết ngày càng ấm lên. Đến tháng hai các loại hoa đã bắt đầu nở rộ.</w:t>
      </w:r>
    </w:p>
    <w:p>
      <w:pPr>
        <w:pStyle w:val="BodyText"/>
      </w:pPr>
      <w:r>
        <w:t xml:space="preserve">Căn cứ vào lời dặn của vân Kinh Cuồng, ban ngày Dạ Vô Yên ít nhất phải dành một nửa thời gian nằm trên giường hoặc ghế dài nghỉ ngơi vì tay chân vẫn còn yếu nên không thể để quá mệt mỏi. Ban đêm tất nhiên không cần phải nói, tuyệt đối không được chạy lung tung, nếu không thì sau này sẽ để lại di di chứng. Sắt Sắt quản thúc hắn rất nghiêm, nhắc nhở hắn nhất định phải nghe theo lời dặn của Vân Kinh Cuồng.</w:t>
      </w:r>
    </w:p>
    <w:p>
      <w:pPr>
        <w:pStyle w:val="BodyText"/>
      </w:pPr>
      <w:r>
        <w:t xml:space="preserve">Cho nên Dạ Vô Yên chỉ có thế ở bên Sắt Sắt vào ban ngày, mà ban ngày có rất nhiều người, thời gian hai người ở riêng cùng nhau cũng rất ít.</w:t>
      </w:r>
    </w:p>
    <w:p>
      <w:pPr>
        <w:pStyle w:val="BodyText"/>
      </w:pPr>
      <w:r>
        <w:t xml:space="preserve">Dạ Vô Yên thật sự có chút không thể nhịn được nữa, một hôm sáng sớm, trời chỉ mới tờ mờ sáng hắn liền rời giường. Đồ ăn sáng cũng không dùng liền ra lệnh cho hộ vệ mang ghế nằm đi thẳng đến trước sân của Sắt Sắt. Hộ vệ gõ cửa hậu viện một lúc lâu Tử Mê mới ngái ngủ đi ra mở cửa. Nhìn thấy đôi mắt hạnh của hắn trừng thật lớn, kinh ngạc nói: "Minh công tử sao đến sớm như vậy, tiểu thư vẫn chưa dậy đâu!"</w:t>
      </w:r>
    </w:p>
    <w:p>
      <w:pPr>
        <w:pStyle w:val="BodyText"/>
      </w:pPr>
      <w:r>
        <w:t xml:space="preserve">Dạ Vô Yên cúi đầu "hừ" một tiếng, mái tóc còn rối tung, bước chân thong thả đi vào trong viện. Hắn phân phó hộ vệ dọn xong giường nằm thì thản nhiên ngồi xuống.</w:t>
      </w:r>
    </w:p>
    <w:p>
      <w:pPr>
        <w:pStyle w:val="BodyText"/>
      </w:pPr>
      <w:r>
        <w:t xml:space="preserve">Trong viện của Sắt Sắt có hai cây chu lê cổ thụ, hoa trắng như tuyết đang nở rộ, gió nhè nhẹ thổi, mùi hương thoang thoảng nơi chóp mũi.</w:t>
      </w:r>
    </w:p>
    <w:p>
      <w:pPr>
        <w:pStyle w:val="BodyText"/>
      </w:pPr>
      <w:r>
        <w:t xml:space="preserve">Dạ Vô Yên nằm trên ghế dài dưới tàng cây hoa lê chợp mắt.</w:t>
      </w:r>
    </w:p>
    <w:p>
      <w:pPr>
        <w:pStyle w:val="BodyText"/>
      </w:pPr>
      <w:r>
        <w:t xml:space="preserve">Sắt Sắt sáng sớm thức dậy, sau khi trang điểm xong đẩy cửa bước ra liền nhìn thấy Dạ Vô Yên.</w:t>
      </w:r>
    </w:p>
    <w:p>
      <w:pPr>
        <w:pStyle w:val="BodyText"/>
      </w:pPr>
      <w:r>
        <w:t xml:space="preserve">Trong viện thật yên tĩnh, hoa lê trắng như tuyết đăng nở rộ diễm lệ vô cùng trong làn gió xuân. Toàn thân Dạ Vô Yên mặc một bộ quần áo màu trắng, thanh thản nằm trên ghe dài, đang thưởng thức hoa lê. Mái tóc đen bóng sáng ngời xõa trên hai vai tạo thành từng đường cong như tranh vẽ.</w:t>
      </w:r>
    </w:p>
    <w:p>
      <w:pPr>
        <w:pStyle w:val="BodyText"/>
      </w:pPr>
      <w:r>
        <w:t xml:space="preserve">Ánh mặt trời rạng đông trải dài trên sân nhà, hắn ngồi giữa những tia sáng, đôi mắt hẹp dài long lanh, nhìn nàng rất thâm tình.</w:t>
      </w:r>
    </w:p>
    <w:p>
      <w:pPr>
        <w:pStyle w:val="BodyText"/>
      </w:pPr>
      <w:r>
        <w:t xml:space="preserve">Sắt Sắt cười nhàn nhạt, không nói lời nào bước đến, phân phó Tử Mê đi dọn cơm.</w:t>
      </w:r>
    </w:p>
    <w:p>
      <w:pPr>
        <w:pStyle w:val="BodyText"/>
      </w:pPr>
      <w:r>
        <w:t xml:space="preserve">"Sao lại dậy sớm như vậy? Hôm nay cảm thấy thế nào? Sắt Sắt hỏi thản nhiên. Bàn tay bắt đầu bắt lấy mái tóc đen bóng xinh đẹp của hắn lên, thuần thục búi cao lên, dùng trâm cố định lại. Còn lại vải sợi tóc đen rũ xuống dường như chấm đến mặt đất, bay bay nhẹ nhàng theo gió.</w:t>
      </w:r>
    </w:p>
    <w:p>
      <w:pPr>
        <w:pStyle w:val="BodyText"/>
      </w:pPr>
      <w:r>
        <w:t xml:space="preserve">Dạ Vô Yên nhếch môi cười, nói nhàn nhạt: "Không dậy sớm như vậy thì có thể gặp gỡ nàng một mình được hay sao?" Trong giọng nói lại ấn chứa chút ấm ức.</w:t>
      </w:r>
    </w:p>
    <w:p>
      <w:pPr>
        <w:pStyle w:val="BodyText"/>
      </w:pPr>
      <w:r>
        <w:t xml:space="preserve">Sắt Sắt nghe xong chỉ cảm thấy không thể tin được, không ngờ Dạ Vô Yên cũng có lúc trẻ con như vậy. Nhưng nói thật gần đây người trong phủ thật sự rất nhiều, công việc cũng rất nhiều làm giảm bớt đáng kể thời gian ở cùng hắn một mình.</w:t>
      </w:r>
    </w:p>
    <w:p>
      <w:pPr>
        <w:pStyle w:val="BodyText"/>
      </w:pPr>
      <w:r>
        <w:t xml:space="preserve">"Nàng đã nghĩ xong khi nào sẽ gả cho ta chưa?" Dạ Vô Yên đứng dậy hỏi, vấn đề này dường như mỗi ngày đều phải hỏi một lần, hỏi đến nỗi Sắt Sắt cũng lười trả lời hắn.</w:t>
      </w:r>
    </w:p>
    <w:p>
      <w:pPr>
        <w:pStyle w:val="BodyText"/>
      </w:pPr>
      <w:r>
        <w:t xml:space="preserve">Sắt Sắt lần đầu tiên biết, thì ra nam nhân ghen tuông lên, cũng rất khó chiều.</w:t>
      </w:r>
    </w:p>
    <w:p>
      <w:pPr>
        <w:pStyle w:val="BodyText"/>
      </w:pPr>
      <w:r>
        <w:t xml:space="preserve">Tử Mê cùng Linh Lung đi đến, dọn xong một chiếc bàn nho bằng gỗ, đem đồ ăn bày lên.</w:t>
      </w:r>
    </w:p>
    <w:p>
      <w:pPr>
        <w:pStyle w:val="BodyText"/>
      </w:pPr>
      <w:r>
        <w:t xml:space="preserve">"Hai người các ngươi không cần hầu hạ, đi xuống đi!" Dạ Vô Yên thản nhiên phân phó Tử Mê cùng Linh Lung tất nhiên hiểu ý của Dạ Vô Yên, che miệng mim cười lui ra.</w:t>
      </w:r>
    </w:p>
    <w:p>
      <w:pPr>
        <w:pStyle w:val="BodyText"/>
      </w:pPr>
      <w:r>
        <w:t xml:space="preserve">Trong viện chỉ còn hai người, khóe môi Dạ Vô Yên gợi lên một chút ý cười, mắt nhìn về phía chiếc bàn, nhẹ giọng nói: "Về sau mỗi ngày ta đều đến nơi này cùng nàng dùng đồ ăn sáng nhé!"</w:t>
      </w:r>
    </w:p>
    <w:p>
      <w:pPr>
        <w:pStyle w:val="BodyText"/>
      </w:pPr>
      <w:r>
        <w:t xml:space="preserve">Sắt Sắt nhíu mày nói: "Không được, ngươi không thể dậy sớm như vậy nữa, Cuồng Y nói ban đêm phải ngủ đủ sáu canh giờ, hôm nay ngươi ngủ không đủ rồi! Lát nữa ăn sáng xong thì trở về ngủ bù đi! Ta cũng không muốn gả cho một người chân tay tàn phế."</w:t>
      </w:r>
    </w:p>
    <w:p>
      <w:pPr>
        <w:pStyle w:val="BodyText"/>
      </w:pPr>
      <w:r>
        <w:t xml:space="preserve">Sắt Sắt nói xong, bưng chén lên bắt đầu ăn sáng.</w:t>
      </w:r>
    </w:p>
    <w:p>
      <w:pPr>
        <w:pStyle w:val="BodyText"/>
      </w:pPr>
      <w:r>
        <w:t xml:space="preserve">Dạ Vô Yên hoàn toàn nghẹn lời, cầm đũa lên cũng bắt đầu vùi đầu vào ăn sáng. Mới ăn được hai miếng thì chiếc đũa từ trong tay rơi ra, chạm vào chén phát ra âm thanh trong trẻo.</w:t>
      </w:r>
    </w:p>
    <w:p>
      <w:pPr>
        <w:pStyle w:val="BodyText"/>
      </w:pPr>
      <w:r>
        <w:t xml:space="preserve">"Sao vậy, tay vẫn không có sức sao?" Sắt Sắt lo lắng hỏi, cầm lấy chiếc đũa gắp đồ ăn đưa đến bên môi Dạ Vô Yên.</w:t>
      </w:r>
    </w:p>
    <w:p>
      <w:pPr>
        <w:pStyle w:val="BodyText"/>
      </w:pPr>
      <w:r>
        <w:t xml:space="preserve">Dạ Vô Yên nhướng mày cười cười, há miệng ra ăn, đôi mắt phượng tran ngập ánh sáng long lanh.</w:t>
      </w:r>
    </w:p>
    <w:p>
      <w:pPr>
        <w:pStyle w:val="BodyText"/>
      </w:pPr>
      <w:r>
        <w:t xml:space="preserve">Một trận gió lớn thổi tới làm cho hoa lê rơi lả tả xuống dừng trên quần áo của hai người, tỏa ra hương thơm thoang thoảng.</w:t>
      </w:r>
    </w:p>
    <w:p>
      <w:pPr>
        <w:pStyle w:val="BodyText"/>
      </w:pPr>
      <w:r>
        <w:t xml:space="preserve">Chưa ăn xong bữa cơm thì đã nghe tiếng bước chân truyền đến, Sắt Sắt ngước mắt lên thì thấy Hách Liên Ngạo Thiên đang xuyên qua làn nắng sớm đi đến. Khuôn mặt tuấn mĩ của Dạ Vô Yên trong nháy mắt liền xụ xuống. Sắt Sắt đứng dậy mỉm cười nói: "Noãn, đến sớm vậy, đã ăn sáng chưa?"</w:t>
      </w:r>
    </w:p>
    <w:p>
      <w:pPr>
        <w:pStyle w:val="BodyText"/>
      </w:pPr>
      <w:r>
        <w:t xml:space="preserve">Dạ Vô Yên nghe được Sắt Sắt gọi chữ "Noãn" thì chân mày hơi nhướng nhướng lên.</w:t>
      </w:r>
    </w:p>
    <w:p>
      <w:pPr>
        <w:pStyle w:val="BodyText"/>
      </w:pPr>
      <w:r>
        <w:t xml:space="preserve">Hách Liên Ngạo Thiên lắc đầu, nói: "Chưa</w:t>
      </w:r>
    </w:p>
    <w:p>
      <w:pPr>
        <w:pStyle w:val="BodyText"/>
      </w:pPr>
      <w:r>
        <w:t xml:space="preserve">ăn!"</w:t>
      </w:r>
    </w:p>
    <w:p>
      <w:pPr>
        <w:pStyle w:val="BodyText"/>
      </w:pPr>
      <w:r>
        <w:t xml:space="preserve">"Nếu vậy thì ở đây cùng ăn đi, Tử Mê, lấy thêm bát đũa." Sắt Sắt cao giọng gọi.</w:t>
      </w:r>
    </w:p>
    <w:p>
      <w:pPr>
        <w:pStyle w:val="BodyText"/>
      </w:pPr>
      <w:r>
        <w:t xml:space="preserve">Tử Mê lên tiếng trả lời rồi cầm bát đũa lại, mời Hách Liên Ngạo Thiên dùng cơm. Hách Liên Ngạo Thiên mỉm cười tao nhã ngồi xuống, ngẩng đầu nhìn về phía Dạ Vô Yên cười cười rồi nói: “Chào buổi sáng!" Sau đó cầm chén đũa không khách sáo bắt đầu ăn.</w:t>
      </w:r>
    </w:p>
    <w:p>
      <w:pPr>
        <w:pStyle w:val="BodyText"/>
      </w:pPr>
      <w:r>
        <w:t xml:space="preserve">Nhưng từ khi hắn ngồi xuống thì không khí bên bàn cơm liền thay đổi, tuy rằng không có cảnh đao kiếm cùng gió lửa khói thuốc súng nhưng Sắt Sắt vẫn cam thấy được dòng khí xung quanh mình trở nên quỷ dị.</w:t>
      </w:r>
    </w:p>
    <w:p>
      <w:pPr>
        <w:pStyle w:val="BodyText"/>
      </w:pPr>
      <w:r>
        <w:t xml:space="preserve">Nàng nhìn Dạ Vô Yên, chỉ thấy hắn cầm thìa thản nhiên uống một hớp canh. Nàng lại nhìn nhìn Hách Liên Ngạo Thiên đang gắp thức ăn, ăn ngon lành.</w:t>
      </w:r>
    </w:p>
    <w:p>
      <w:pPr>
        <w:pStyle w:val="BodyText"/>
      </w:pPr>
      <w:r>
        <w:t xml:space="preserve">Dạ Vô Yên miễn cưỡng hỏi thanh thản: "Hách Liên Khả Hãn, ngài rời khỏi Bắc Lỗ quốc cũng đã hơn một tháng, việc triều đình cũng không cần chăm lo sao? Rời nước lâu như vậy không sợ việc quốc nội có biến hay sao?"</w:t>
      </w:r>
    </w:p>
    <w:p>
      <w:pPr>
        <w:pStyle w:val="BodyText"/>
      </w:pPr>
      <w:r>
        <w:t xml:space="preserve">Đôi mắt ưng Hách Liên Ngạo Thiên nhíu lại, trong ánh mắt sâu thẳm bốc lên hai ngọn lửa, đối lập hẳn với biểu tình của Dạ Vô Yên nói nhàn nhạt: "Bắc Lỗ quốc không giống với Nam Việt quốc các người, chính sự luôn rối rắm.</w:t>
      </w:r>
    </w:p>
    <w:p>
      <w:pPr>
        <w:pStyle w:val="BodyText"/>
      </w:pPr>
      <w:r>
        <w:t xml:space="preserve">Hơn nữa ta đã có mẫu thân có năng lực trợ giúp khi ta ra đi. Chính sự tạm thời giao cho bà xử lí."</w:t>
      </w:r>
    </w:p>
    <w:p>
      <w:pPr>
        <w:pStyle w:val="BodyText"/>
      </w:pPr>
      <w:r>
        <w:t xml:space="preserve">"Vậy Khả Hãn tính khi nào về nước?" Dạ Vô Yên cười nhạt, ánh nắng rạng đông chiếu xuống, con ngươi đen sâu thắm giống như bị một tang hổ phách phủ lên, trong sáng lại mang theo một vẻ sâu thẳm khó có thể nắm bắt.</w:t>
      </w:r>
    </w:p>
    <w:p>
      <w:pPr>
        <w:pStyle w:val="BodyText"/>
      </w:pPr>
      <w:r>
        <w:t xml:space="preserve">Hách Liên Ngạo Thiên chậm rãi buông chén cơm trong tay ra, mỉm cười nói: "Tất nhiên là tận mắt nhìn thấy Sắt Sắt thành thân thì ta mới có thể bình yên rời đi!"</w:t>
      </w:r>
    </w:p>
    <w:p>
      <w:pPr>
        <w:pStyle w:val="BodyText"/>
      </w:pPr>
      <w:r>
        <w:t xml:space="preserve">Sắc mặt của Dạ Vô Yên vẫn duy trì vẻ thản nhiên, hờ hững giống như trăng rơi trên mặt sông, không chút dấu vết. Nhưng đôi mắt phượng cũng đã nheo lại, nói thản nhiên:</w:t>
      </w:r>
    </w:p>
    <w:p>
      <w:pPr>
        <w:pStyle w:val="BodyText"/>
      </w:pPr>
      <w:r>
        <w:t xml:space="preserve">"Thật không?" Hắn cứ ở lì ở đây, bọn họ có thể thành thân mới là lạ!</w:t>
      </w:r>
    </w:p>
    <w:p>
      <w:pPr>
        <w:pStyle w:val="BodyText"/>
      </w:pPr>
      <w:r>
        <w:t xml:space="preserve">Sắt Sắt nhìn thấy hai người đang đấu võ mồm thì một chút cơm ăn vào cũng không còn biết mùi vị gì nữa.</w:t>
      </w:r>
    </w:p>
    <w:p>
      <w:pPr>
        <w:pStyle w:val="BodyText"/>
      </w:pPr>
      <w:r>
        <w:t xml:space="preserve">Dùng cơm xong, Sắt Sắt liền thục giục Dạ Vô Yên trở về ngủ bù, Dạ Vô Yên làm sao chịu , khi hắn đi rồi Hách Liên Ngạo Thiên ở cùng một chỗ với Sắt Sắt vậy hắn làm sao mà ngủ được.</w:t>
      </w:r>
    </w:p>
    <w:p>
      <w:pPr>
        <w:pStyle w:val="BodyText"/>
      </w:pPr>
      <w:r>
        <w:t xml:space="preserve">Sắt Sắt, ta có về phòng cũng ngủ không được, cứ nằm trên chiếc ghế này nghỉ ngơi vậy, ta muốn nghe nàng đánh đàn." Dạ Vô Yên nói thản nhiên, thản nhiên nằm trên ghế nhắm mắt lại chợp mắt.</w:t>
      </w:r>
    </w:p>
    <w:p>
      <w:pPr>
        <w:pStyle w:val="BodyText"/>
      </w:pPr>
      <w:r>
        <w:t xml:space="preserve">Sắt Sắt quay lại kêu Tử Mê mang đàn ra, ngồi dưới tàng cây lê bắt đầu đánh đàn.</w:t>
      </w:r>
    </w:p>
    <w:p>
      <w:pPr>
        <w:pStyle w:val="BodyText"/>
      </w:pPr>
      <w:r>
        <w:t xml:space="preserve">Nàng đàn một khúc nhạc thong thả du dương rất thích hợp để ru ngủ. Dạ Vô Yên nằm trên ghế nhắm mắt lại, Hách Liên Ngạo Thiên ngồi trên ghế nghe.</w:t>
      </w:r>
    </w:p>
    <w:p>
      <w:pPr>
        <w:pStyle w:val="BodyText"/>
      </w:pPr>
      <w:r>
        <w:t xml:space="preserve">Tiếng đàn vang lên chỉ một lát thì người nghe ngày càng nhiều.</w:t>
      </w:r>
    </w:p>
    <w:p>
      <w:pPr>
        <w:pStyle w:val="BodyText"/>
      </w:pPr>
      <w:r>
        <w:t xml:space="preserve">Đầu tiên là Dạ Vô Nhai dẫn theo Cẩm Tú công chúa đến, chỉ chốc lát sau Phượng Miên cùng Vân Kinh Cuồng cũng đến cộng thêm một nhóm thị nữ cùng hộ vệ.</w:t>
      </w:r>
    </w:p>
    <w:p>
      <w:pPr>
        <w:pStyle w:val="BodyText"/>
      </w:pPr>
      <w:r>
        <w:t xml:space="preserve">Một ngày vô cùng náo nhiệt lại trôi qua như thế.</w:t>
      </w:r>
    </w:p>
    <w:p>
      <w:pPr>
        <w:pStyle w:val="BodyText"/>
      </w:pPr>
      <w:r>
        <w:t xml:space="preserve">Hôm sau dùng xong đồ ăn sáng, Dạ Vô Yên liền thong thả thả bộ đến đây. Nhưng hôm nay lại thật thanh tĩnh, Dạ Vô Nhai cùng Hách Liên Ngạo Thiên cũng chưa đến.</w:t>
      </w:r>
    </w:p>
    <w:p>
      <w:pPr>
        <w:pStyle w:val="BodyText"/>
      </w:pPr>
      <w:r>
        <w:t xml:space="preserve">Gió nhẹ vi vu, hương hoa thoang thoảng tự nhiên, Sắt Sắt ngồi trên ghế nghe Dạ Vô Yên thổi sáo. Hôm nay hiếm khi những tên kia không tới cho nên Dạ Vô Yên mới thổi sáo cho Sắt Sắt nghe.</w:t>
      </w:r>
    </w:p>
    <w:p>
      <w:pPr>
        <w:pStyle w:val="BodyText"/>
      </w:pPr>
      <w:r>
        <w:t xml:space="preserve">Tiếng sáo lượn lờ, dịu dàng triền miên, lại thêm ánh nắng thản nhiên chiếu rọi, Sắt Sắt liền cảm thấy buồn ngủ.</w:t>
      </w:r>
    </w:p>
    <w:p>
      <w:pPr>
        <w:pStyle w:val="BodyText"/>
      </w:pPr>
      <w:r>
        <w:t xml:space="preserve">Dạ Vô Yên liếc nhìn Sắt Sắt một cái, đặt sáo ngọc bên môi xuống, đi về phía bàn gỗ đứng trước mặt Sắt Sắt, cúi người, đôi mắt phượng nhìn nàng chăm chú, nhếch môi cười nói: "Sắt Sắt, hôm nay Dạ Vô Nhai sẽ không đến đây, ta đã phái người đi làm một chút việc nên trước mắt hắn sẽ bị chính sự làm cho sứt đầu mẻ trán."</w:t>
      </w:r>
    </w:p>
    <w:p>
      <w:pPr>
        <w:pStyle w:val="BodyText"/>
      </w:pPr>
      <w:r>
        <w:t xml:space="preserve">"Vậy sao..." Sắt Sắt cười nhẹ nói, nhìn gương mặt tuấn mĩ đang gần trong gang tấc kia liền hiểu được trong lòng hắn suy nghĩ gì.</w:t>
      </w:r>
    </w:p>
    <w:p>
      <w:pPr>
        <w:pStyle w:val="BodyText"/>
      </w:pPr>
      <w:r>
        <w:t xml:space="preserve">"Hách Liên Ngạo Thiên hôm nay cũng sẽ không đến đây, hắn ở dịch quán cùng thuộc hạ giải quyết một chút chuyện." Dạ Vô Yên tiếp tục nói.</w:t>
      </w:r>
    </w:p>
    <w:p>
      <w:pPr>
        <w:pStyle w:val="BodyText"/>
      </w:pPr>
      <w:r>
        <w:t xml:space="preserve">"Vậy sao..." Sắt Sắt khẽ cười cười, tất nhiên hiểu, một chút chuyện này cũng là do Dạ Vô Yên phái người làm.</w:t>
      </w:r>
    </w:p>
    <w:p>
      <w:pPr>
        <w:pStyle w:val="BodyText"/>
      </w:pPr>
      <w:r>
        <w:t xml:space="preserve">''Vân Kinh Cuồng bị ta phái đi ra ngoài lấy thuốc, còn Phượng Miên phải trở về Tuyền Ki Phủ." Dạ Vô Yên tiếp tục nói</w:t>
      </w:r>
    </w:p>
    <w:p>
      <w:pPr>
        <w:pStyle w:val="BodyText"/>
      </w:pPr>
      <w:r>
        <w:t xml:space="preserve">"Vậy sao..."</w:t>
      </w:r>
    </w:p>
    <w:p>
      <w:pPr>
        <w:pStyle w:val="BodyText"/>
      </w:pPr>
      <w:r>
        <w:t xml:space="preserve">Âm cuối cùng trong câu "Vậy sao" của Sắt Sắt còn chưa nói xong thì bàn tay to của Dạ Vô Yên đã vươn đến ôm lấy thân thể của nàng, đôi môi nóng cháy in trên cánh môi ngọt ngào của Sắt Sắt, đầu lưỡi linh hoạt tách hàm răng của nàng ra, độc chiếm lấy hương thơm ngọt ngào.</w:t>
      </w:r>
    </w:p>
    <w:p>
      <w:pPr>
        <w:pStyle w:val="BodyText"/>
      </w:pPr>
      <w:r>
        <w:t xml:space="preserve">Chỉ là nụ hôn còn chưa kịp sâu thì cửa viện đã bị một người đấy ra, Vân Kinh Cuồng vội vàng xông vào, vừa đi vừa gọi: "Chủ thượng, chủ thượng..."</w:t>
      </w:r>
    </w:p>
    <w:p>
      <w:pPr>
        <w:pStyle w:val="BodyText"/>
      </w:pPr>
      <w:r>
        <w:t xml:space="preserve">Nhìn thấy tình huống trước mắt thì tiếng la liền im bặt, Vân Kinh Cuồng cuống quýt xoay người, cúi đầu cười nói: "Thuộc hạ chưa thấy gì cả, chủ thượng cứ tiếp tục."</w:t>
      </w:r>
    </w:p>
    <w:p>
      <w:pPr>
        <w:pStyle w:val="BodyText"/>
      </w:pPr>
      <w:r>
        <w:t xml:space="preserve">Dạ Vô Yên chậm rãi buông Sắt Sắt ra, khôi phục lại thần thái nhàn nhã ngồi trên ghế dài nhưng hai tròng mắt lại đang phun ra lửa.</w:t>
      </w:r>
    </w:p>
    <w:p>
      <w:pPr>
        <w:pStyle w:val="BodyText"/>
      </w:pPr>
      <w:r>
        <w:t xml:space="preserve">Chuyện gì? Nói đi!" Dạ Vô Yên hỏi thản nhiên.</w:t>
      </w:r>
    </w:p>
    <w:p>
      <w:pPr>
        <w:pStyle w:val="Compact"/>
      </w:pPr>
      <w:r>
        <w:t xml:space="preserve"> </w:t>
      </w:r>
      <w:r>
        <w:br w:type="textWrapping"/>
      </w:r>
      <w:r>
        <w:br w:type="textWrapping"/>
      </w:r>
    </w:p>
    <w:p>
      <w:pPr>
        <w:pStyle w:val="Heading2"/>
      </w:pPr>
      <w:bookmarkStart w:id="162" w:name="phiên-ngoại-1-ghen-tuông-khó-nhịn-phần-2"/>
      <w:bookmarkEnd w:id="162"/>
      <w:r>
        <w:t xml:space="preserve">140. Phiên Ngoại 1: Ghen Tuông Khó Nhịn (phần 2)</w:t>
      </w:r>
    </w:p>
    <w:p>
      <w:pPr>
        <w:pStyle w:val="Compact"/>
      </w:pPr>
      <w:r>
        <w:br w:type="textWrapping"/>
      </w:r>
      <w:r>
        <w:br w:type="textWrapping"/>
      </w:r>
      <w:r>
        <w:t xml:space="preserve"> </w:t>
      </w:r>
    </w:p>
    <w:p>
      <w:pPr>
        <w:pStyle w:val="BodyText"/>
      </w:pPr>
      <w:r>
        <w:t xml:space="preserve">Phiên ngoại 2 - Ghen tuông khó nhịn 2</w:t>
      </w:r>
    </w:p>
    <w:p>
      <w:pPr>
        <w:pStyle w:val="BodyText"/>
      </w:pPr>
      <w:r>
        <w:t xml:space="preserve">"Tặng quà? Tặng gì vậy?" Dạ Vô Yên khẽ cau mày, đôi mất sáng ngời ướt át sâu không thấy đáy, khóe môi mơ hồ gợi lên một chút ý cười nghiền ngẫm. Hắn quay đầu hỏi Sắt Sắt: "Sắt Sắt, ai tặng gì cho nàng thế? Nàng biết không?'</w:t>
      </w:r>
    </w:p>
    <w:p>
      <w:pPr>
        <w:pStyle w:val="BodyText"/>
      </w:pPr>
      <w:r>
        <w:t xml:space="preserve">Vẻ mặt Sắt Sắt cũng mờ mịt, nghĩ không ra ai sẽ rãnh rỗi đến mức sẽ tặng qua cho nàng, nói nhàn nhạt: "Ta cũng không biết, để bọn họ mang vào đây chẳng phải sẽ biết hay sao?"</w:t>
      </w:r>
    </w:p>
    <w:p>
      <w:pPr>
        <w:pStyle w:val="BodyText"/>
      </w:pPr>
      <w:r>
        <w:t xml:space="preserve">Vân Kinh Cuồng nhíu mày nói: "Chỉ sợ không thể đem vào hết, cả một xe ngựa to, thuộc hạ phải gọi thị vệ trong phủ ra dỡ hàng xuống."</w:t>
      </w:r>
    </w:p>
    <w:p>
      <w:pPr>
        <w:pStyle w:val="BodyText"/>
      </w:pPr>
      <w:r>
        <w:t xml:space="preserve">Dạ Vô Yên cùng Sắt Sắt quay mặt nhìn nhau, cái gì mà ca một xe ngựa? Hai người chậm rãi đi ra khỏi cửa viện, quả nhiên nhìn thấy trước viện có một chiếc xe ngựa, xe ngựa này là xe ngựa chở hàng, trên xe tràn ngập thứ gì đó được dùng vải bố che lại.</w:t>
      </w:r>
    </w:p>
    <w:p>
      <w:pPr>
        <w:pStyle w:val="BodyText"/>
      </w:pPr>
      <w:r>
        <w:t xml:space="preserve">Người đưa hàng là một nam tử trẻ tuổi, nhìn qua rất khôn khéo, hắn nhìn thấy Sắt Sắt cùng Dạ Vô Yên đi ra liền bước nhanh đến, ánh mắt tràn ngập ý cười, thật cẩn thận nội: "Xin hỏi, người là tiểu thư Giang Sắt Sắt sao?"</w:t>
      </w:r>
    </w:p>
    <w:p>
      <w:pPr>
        <w:pStyle w:val="BodyText"/>
      </w:pPr>
      <w:r>
        <w:t xml:space="preserve">Sắt Sắt nhìn lướt qua người đưa hàng, thản nhiên cười nói: "Đúng vậy, ta chính là Giang Sắt Sắt. Xin hỏi các ngươi đưa gì đến vậy?"</w:t>
      </w:r>
    </w:p>
    <w:p>
      <w:pPr>
        <w:pStyle w:val="BodyText"/>
      </w:pPr>
      <w:r>
        <w:t xml:space="preserve">Dạ Vô Yên cùng Sắt Sắt và Vân Khinh Cuồng đều đứng xa, vẫn chưa đến gần xe ngựa, bởi vì thật sự không biết trên xe là cái gì, ai mà biết được có phải là vật gì nguy hiểm hay không.</w:t>
      </w:r>
    </w:p>
    <w:p>
      <w:pPr>
        <w:pStyle w:val="BodyText"/>
      </w:pPr>
      <w:r>
        <w:t xml:space="preserve">”Để ta cho người mở ra, Giang cô nương nhìn thấy sẽ biết." Nam tử đưa hàng đi đến bên xe ngựa, chậm rãi vạch tấm vải bố trên xe ngựa ra.</w:t>
      </w:r>
    </w:p>
    <w:p>
      <w:pPr>
        <w:pStyle w:val="BodyText"/>
      </w:pPr>
      <w:r>
        <w:t xml:space="preserve">Trước mắt bỗng nhiên sáng ngời, trong chớp mắt, Sắt Sắt cơ hồ hoài nghi hình như trước mắt không phải là một chiếc xe ngựa mà là một hoa viên nho nho.</w:t>
      </w:r>
    </w:p>
    <w:p>
      <w:pPr>
        <w:pStyle w:val="BodyText"/>
      </w:pPr>
      <w:r>
        <w:t xml:space="preserve">Một xe hoa!</w:t>
      </w:r>
    </w:p>
    <w:p>
      <w:pPr>
        <w:pStyle w:val="BodyText"/>
      </w:pPr>
      <w:r>
        <w:t xml:space="preserve">Một xe muôn màu muôn sắc đủ loại hoa!</w:t>
      </w:r>
    </w:p>
    <w:p>
      <w:pPr>
        <w:pStyle w:val="BodyText"/>
      </w:pPr>
      <w:r>
        <w:t xml:space="preserve">Hồng rực rỡ, trắng thanh lịch, phấn kiều diễm, tím nồng đậm, xanh tứơi mát...</w:t>
      </w:r>
    </w:p>
    <w:p>
      <w:pPr>
        <w:pStyle w:val="BodyText"/>
      </w:pPr>
      <w:r>
        <w:t xml:space="preserve">Các loại hoa đủ mọi màu sắc, đủ mọi hương thơm, cứ như vậy mà chất đầy xe ngựa, xinh đẹp đang nở rộ, tỏa ra hương thơm đưa tình.</w:t>
      </w:r>
    </w:p>
    <w:p>
      <w:pPr>
        <w:pStyle w:val="BodyText"/>
      </w:pPr>
      <w:r>
        <w:t xml:space="preserve">Đang là đầu xuân, đại đa số,các loại hoa vẫn còn chưa nở, có thể tạo nên cả một xe ngựa toàn các giống hoa quý hiếm không biết phải tốn biết bao cong sức, hao phí biết bao tiền bạc?!</w:t>
      </w:r>
    </w:p>
    <w:p>
      <w:pPr>
        <w:pStyle w:val="BodyText"/>
      </w:pPr>
      <w:r>
        <w:t xml:space="preserve">Sắt Sắt nói trong lòng không cảm động là giả, nói không khiếp sợ cũng là giả. Dù sao vẫn chưa từng có người tặng cho nàng những thứ như vậy, ngay cả Dạ Vô Yên cũng chưa từng. Hơn nữa lại là hoa, cả một xe hoa, có nữ tử nào mà không thích chứ!</w:t>
      </w:r>
    </w:p>
    <w:p>
      <w:pPr>
        <w:pStyle w:val="BodyText"/>
      </w:pPr>
      <w:r>
        <w:t xml:space="preserve">Nàng ngây ngốc sửng sốt trong chớp mắt, quay đau lại hỏi nam tử trẻ tuổi kia: "Xin hỏi, đây là hoa do ai đưa đến? Có nhắn gì với ta không?"</w:t>
      </w:r>
    </w:p>
    <w:p>
      <w:pPr>
        <w:pStyle w:val="BodyText"/>
      </w:pPr>
      <w:r>
        <w:t xml:space="preserve">Nam tử đưa hoa lắc đầu, nói: "Người đó không để lại tên, ta không biết hắn là ai. Nhưng thật ra hắn có viết cho Giang tiếu thư một bức thư." Nam tử trẻ tuổi nói xong, từ trong vạt áo lãy ra một tấm lụa trắng đưa cho Sắt Sắt.</w:t>
      </w:r>
    </w:p>
    <w:p>
      <w:pPr>
        <w:pStyle w:val="BodyText"/>
      </w:pPr>
      <w:r>
        <w:t xml:space="preserve">Sắt Sắt nhận lấy, vừa mở ra thì thấy những chữ viết có chút quen thuộc đang nhảy múa trước mắt, rõ ràng là chữ của Mạc Tầm Hoan. "Nước mắt vừa rơi, thời gian xa cách. Thời tiết trong kí ức năm đó, cây xanh rì, cỏ cây trên thảo nguyên xanh mượt, tiếng đàn huyền du dương , nhảy múa như điên cuồng.</w:t>
      </w:r>
    </w:p>
    <w:p>
      <w:pPr>
        <w:pStyle w:val="BodyText"/>
      </w:pPr>
      <w:r>
        <w:t xml:space="preserve">Cho tới bây giờ, những hình ảnh lại hiện lên, cắn nuốt linh hồn như tẩm lưới. Không hề dừng lại, hình ảnh như bất diệt, sông lạnh băng như tuyết.</w:t>
      </w:r>
    </w:p>
    <w:p>
      <w:pPr>
        <w:pStyle w:val="BodyText"/>
      </w:pPr>
      <w:r>
        <w:t xml:space="preserve">Trên sông nước mưa sa gió giật, một con chim loan cô độc lặng lẽ bay trong mây."</w:t>
      </w:r>
    </w:p>
    <w:p>
      <w:pPr>
        <w:pStyle w:val="BodyText"/>
      </w:pPr>
      <w:r>
        <w:t xml:space="preserve">Không kí tên, những chữ viết này Sắt Sắt nhận ra được, rõ ràng là chữ viết của Mạc Tầm Hoan. Năm đó khi ở trong phủ của Dạ Vô Nhai, nàng đã từng xem qua chữ viết của hắn. Mặc dù chữ viết rồng bay phượng múa, nhưng nét chữ sắc bén mà phóng khoáng, rất nhiều tự tin và nhu tình đều ngưng tụ trong nét chữ.</w:t>
      </w:r>
    </w:p>
    <w:p>
      <w:pPr>
        <w:pStyle w:val="BodyText"/>
      </w:pPr>
      <w:r>
        <w:t xml:space="preserve">Sắt Sắt âm thầm nhắc tới câu thơ này, trong đáy lòng dâng lên một chút bi thương xen lẫn với vui sướng.</w:t>
      </w:r>
    </w:p>
    <w:p>
      <w:pPr>
        <w:pStyle w:val="BodyText"/>
      </w:pPr>
      <w:r>
        <w:t xml:space="preserve">Cô loan một cái vân lý đi, cô loan một cái vân lý đi. Sắt Sắt âm thầm nhắc tới câu thơ này, đáy lòng thoáng qua một sự bi thương pha lẫn vui sướng.</w:t>
      </w:r>
    </w:p>
    <w:p>
      <w:pPr>
        <w:pStyle w:val="BodyText"/>
      </w:pPr>
      <w:r>
        <w:t xml:space="preserve">Ý câu này có phải muốn nhắn nhủ là hắn không chết, hắn sẽ không chết?</w:t>
      </w:r>
    </w:p>
    <w:p>
      <w:pPr>
        <w:pStyle w:val="BodyText"/>
      </w:pPr>
      <w:r>
        <w:t xml:space="preserve">Sắt Sắt chạy về phía trước, ở trong biển hoa mênh mông nhìn thấy một chậu hoa, đó chính là chậu hoa thanh liên.</w:t>
      </w:r>
    </w:p>
    <w:p>
      <w:pPr>
        <w:pStyle w:val="BodyText"/>
      </w:pPr>
      <w:r>
        <w:t xml:space="preserve">Hoa sen đã sắp nở ra, ẩn trong lá hoa sen xanh biếc mặt trên của nó được bao phủ bởi một chút ánh sáng màu đen, vẻ đẹp nồng đậm kia làm cho người ta cực kỳ chờ mong phong thái ngày nó nở rộ.</w:t>
      </w:r>
    </w:p>
    <w:p>
      <w:pPr>
        <w:pStyle w:val="BodyText"/>
      </w:pPr>
      <w:r>
        <w:t xml:space="preserve">Đúng vậy, nếu như không phải Mạc Tầm Hoan, còn ai có thể có châu hoa Mặc Liên như vậy.</w:t>
      </w:r>
    </w:p>
    <w:p>
      <w:pPr>
        <w:pStyle w:val="BodyText"/>
      </w:pPr>
      <w:r>
        <w:t xml:space="preserve">Sắt Sắt đứng ở trước hoa Mặc Liên, nhớ lại ngày đó khi ở Y Mạch quốc, đối mặt vơi một thành trì toàn hoa sen. Nam tử tuyệt thế xinh đẹp kia đứng ở trước Mặc Liên do chính hắn tạo ra hướng nàng cầu thân, mà nàng lai đem tâm ý của hắn làm như chê cười, cố ý cười cho là bệnh tâm thần.</w:t>
      </w:r>
    </w:p>
    <w:p>
      <w:pPr>
        <w:pStyle w:val="BodyText"/>
      </w:pPr>
      <w:r>
        <w:t xml:space="preserve">Nàng nhớ rõ, ngày ấy trước khi giải trùng độc hắn đã hỏi nàng một câu: Sắt Sắt, ngươi có từng yêu ta? Hỏi xong chính hắn cũng không dám nghe câu trả lời của nàng, bởi vì hắn biết được trong lòng nàng căn ban không có hắn.</w:t>
      </w:r>
    </w:p>
    <w:p>
      <w:pPr>
        <w:pStyle w:val="BodyText"/>
      </w:pPr>
      <w:r>
        <w:t xml:space="preserve">Nàng cũng nhớ rõ, ngày đó ở hoàng cung, hắn nhìn nàng nói: "Sắt Sắt, nàng hận ta sao?"</w:t>
      </w:r>
    </w:p>
    <w:p>
      <w:pPr>
        <w:pStyle w:val="BodyText"/>
      </w:pPr>
      <w:r>
        <w:t xml:space="preserve">Hận hắn sao?</w:t>
      </w:r>
    </w:p>
    <w:p>
      <w:pPr>
        <w:pStyle w:val="BodyText"/>
      </w:pPr>
      <w:r>
        <w:t xml:space="preserve">Coi như chưa bao giờ từng hận qua.</w:t>
      </w:r>
    </w:p>
    <w:p>
      <w:pPr>
        <w:pStyle w:val="BodyText"/>
      </w:pPr>
      <w:r>
        <w:t xml:space="preserve">Đối vơi hắn, chỉ có tiếc nuối cùng đau lòng.</w:t>
      </w:r>
    </w:p>
    <w:p>
      <w:pPr>
        <w:pStyle w:val="BodyText"/>
      </w:pPr>
      <w:r>
        <w:t xml:space="preserve">"Giang tiếu thư, hoa này có phải muốn chuyển vào trong viện không?" Tiểu tử đưa hoa nhìn Sắt Sắt đang nhìn chằm chằm Mặc Liên, thật lâu sau không nói, rồi mỉm cười hỏi.</w:t>
      </w:r>
    </w:p>
    <w:p>
      <w:pPr>
        <w:pStyle w:val="BodyText"/>
      </w:pPr>
      <w:r>
        <w:t xml:space="preserve">Sắt Sắt xiết chặt tấm lụa trắng trong tay, nói nhàn nhạt: "Ừ, chuyền toàn bộ vao trong viện đi, sắp đặt chỉnh tề!"</w:t>
      </w:r>
    </w:p>
    <w:p>
      <w:pPr>
        <w:pStyle w:val="BodyText"/>
      </w:pPr>
      <w:r>
        <w:t xml:space="preserve">Dạ Vô Yên chậm rãi tiến lên, nói chậm rãi "Sắt Sắt, là ai đưa hoa tơi, cũng không thể theo tùy tiện chuyển vào trong viện, lỡ trong đó có độc nên không thể mang vào!"</w:t>
      </w:r>
    </w:p>
    <w:p>
      <w:pPr>
        <w:pStyle w:val="BodyText"/>
      </w:pPr>
      <w:r>
        <w:t xml:space="preserve">Sắt Sắt đưa măt nhìn nhìn Dạ Vô Yên, nói thản nhiên: "Không có độc, yên tâm sẽ không có việc gì đâu, chuyển vào trong viện đi!"</w:t>
      </w:r>
    </w:p>
    <w:p>
      <w:pPr>
        <w:pStyle w:val="BodyText"/>
      </w:pPr>
      <w:r>
        <w:t xml:space="preserve">Người làm trong phủ lập tức tay chân nhanh lẹ đem một xe hoa tươi chuyển đến trong viện của Sắt Sắt. cả một xe hoa, chất đầy một sân.</w:t>
      </w:r>
    </w:p>
    <w:p>
      <w:pPr>
        <w:pStyle w:val="BodyText"/>
      </w:pPr>
      <w:r>
        <w:t xml:space="preserve">Đang là đầu mùa xuân, trong viện cua Sắt Sắt có hai cây lê cổ thụ, hoa lê trắng thuần khiết trên cây đang nở, nhìn qua có vẻ thuần khiết mà tươi mát, cũng đẹp mắt vô cùng. Hôm nay đột nhiên trong lúc này lại có nhiều hoa tươi như vậy, nhất thời đoạt đi phong thái của hoa lê trên cây cổ thụ.</w:t>
      </w:r>
    </w:p>
    <w:p>
      <w:pPr>
        <w:pStyle w:val="BodyText"/>
      </w:pPr>
      <w:r>
        <w:t xml:space="preserve">Cái này không phải cây hoa lê cổ thụ muốn lấn át hoa hải đường mà là một sân hoa tươi lấn át hoa lê.</w:t>
      </w:r>
    </w:p>
    <w:p>
      <w:pPr>
        <w:pStyle w:val="BodyText"/>
      </w:pPr>
      <w:r>
        <w:t xml:space="preserve">Mặt trời trên cao rực sáng, ánh sáng chiếu vào nhưng đóa hoa mai, nhiều đóa hoa mai tỏa ra hương thơm, một sân toàn hoa mai thơm nức mũi. Khiến Tử Mê cùng Hoa Tai còn Phinh Đình Linh Lung đang ở giữa bụi hoa đi tới đi lui, vui sướng như mấy con bướm trên những bông hoa.</w:t>
      </w:r>
    </w:p>
    <w:p>
      <w:pPr>
        <w:pStyle w:val="BodyText"/>
      </w:pPr>
      <w:r>
        <w:t xml:space="preserve">Dạ Vô Yên cung bắt tay vào làm, một thân mặc quần áo trắng dày, dang vẻ diễm lệ đứng giữa nhưng bụi hoa trong làn gió thổi, hắn trong chốc lát ngồi xổm xuống nhìn xem đóa hoa này, trong chốc lát lại ngoi xổm xuống xem xét một đóa hoa khác, trong chốc lát lại duỗi tay sờ đóa hoa kia, miệng phát ra tiếng tán thưởng, khóe môi cong lên mang chút ý cười. Giống như đóa hoa kia là đưa cho hắn.</w:t>
      </w:r>
    </w:p>
    <w:p>
      <w:pPr>
        <w:pStyle w:val="BodyText"/>
      </w:pPr>
      <w:r>
        <w:t xml:space="preserve">Chỉ là trong lòng hắn rốt cuộc nghĩ như thế nào, chi sợ cũng chỉ có chính hắn mơi biết</w:t>
      </w:r>
    </w:p>
    <w:p>
      <w:pPr>
        <w:pStyle w:val="BodyText"/>
      </w:pPr>
      <w:r>
        <w:t xml:space="preserve">Sắt Sắt tự tay chuyển một chậu Mặc Liên từ trên xe xuống dưới, tay đưa cho nam tử trẻ tuổi một nén bạc, mỉm cười nói: "Đa tạ, xin hỏi, ngươi nhớ người đưa hoa đến, có phải là một nam tử tuổi còn trẻ, nhìn cực kỳ tuấn mỹ?"</w:t>
      </w:r>
    </w:p>
    <w:p>
      <w:pPr>
        <w:pStyle w:val="BodyText"/>
      </w:pPr>
      <w:r>
        <w:t xml:space="preserve">Nam tử trẻ tuổi gật đầu, cười nói: ''Đúng vậy, nói thật nhìn thật sự rất được, so với nữ tử còn hơn vài phần!"</w:t>
      </w:r>
    </w:p>
    <w:p>
      <w:pPr>
        <w:pStyle w:val="BodyText"/>
      </w:pPr>
      <w:r>
        <w:t xml:space="preserve">Sắt Sắt nghe vậy mỉm cười nói: "Đa tạ!"</w:t>
      </w:r>
    </w:p>
    <w:p>
      <w:pPr>
        <w:pStyle w:val="BodyText"/>
      </w:pPr>
      <w:r>
        <w:t xml:space="preserve">Nói xong phân phó người làm trong phủ dẫn nam tủ đưa hoa rời đi.</w:t>
      </w:r>
    </w:p>
    <w:p>
      <w:pPr>
        <w:pStyle w:val="BodyText"/>
      </w:pPr>
      <w:r>
        <w:t xml:space="preserve">Nàng chuyển chậu hoa chậm rãi đi vào viện, theo giữa những bụi hoa dảo bước đi qua. Chỉ thấy Dạ Vô Yên thanh thản bước chân lung lay bước lại gần, khóe môi cong lên, cười gượng nói: "Tử Mê, còn không lại đây chuyển hoa, tại sao để cho tiểu thư nhà ngươi làm loại công việc nặng này!"</w:t>
      </w:r>
    </w:p>
    <w:p>
      <w:pPr>
        <w:pStyle w:val="BodyText"/>
      </w:pPr>
      <w:r>
        <w:t xml:space="preserve">Tử Mê nghe vậy, cười khanh khách tiến đến tiếp chậu hoa trong tay Sắt Sắt, Sắt Sắt khẽ cười nói: "Quên đi, ta có thể chuyển được, không cần phải giúp." Nói xong, chuyển chậu hoa như vật trân bảo lập tức đi về hướng phòng mình.</w:t>
      </w:r>
    </w:p>
    <w:p>
      <w:pPr>
        <w:pStyle w:val="BodyText"/>
      </w:pPr>
      <w:r>
        <w:t xml:space="preserve">Mặc Liên là hoa của mùa hè, đặt ở trong viện tám chín phần mười không sống được, cho nên nàng đem Mặc Liên chuyển đến trong phòng, đặt ở trên cửa sổ. Bên này ánh nắng có thể chiếu vào, trong phòng lại ấm áp.</w:t>
      </w:r>
    </w:p>
    <w:p>
      <w:pPr>
        <w:pStyle w:val="BodyText"/>
      </w:pPr>
      <w:r>
        <w:t xml:space="preserve">Sắt Sắt nhìn nụ hoa Mặc Liên kia đến xuất thần, Dạ Vô Yên chậm rãi thong thả đi đến bên người Sắt Sắt. Không cho là đúng nói: "Như thế nào, thích như vây sao! Không phải chỉ là một chậu hoa sao? Tại sao lại yêu thích chẳng muốn rời tay vậy?"</w:t>
      </w:r>
    </w:p>
    <w:p>
      <w:pPr>
        <w:pStyle w:val="BodyText"/>
      </w:pPr>
      <w:r>
        <w:t xml:space="preserve">Trong giọng nói kia, có vẻ nghe như là có một mùi vị chua nồng nặc vậy.</w:t>
      </w:r>
    </w:p>
    <w:p>
      <w:pPr>
        <w:pStyle w:val="BodyText"/>
      </w:pPr>
      <w:r>
        <w:t xml:space="preserve">Sắt Sắt liếc mắt nhìn Dạ Vô Yên một cái, dùng ly hứng nước, thật cẩn thận mang đến bồ , nói nhàn nhạt: "Tự nhiên thích thôi, người nào là nữ tử mà lại không thích hoa đâu! Chàng xem Hoa Tai cùng Tử Mê, còn Phinh Đình Linh Lung nữa, xem các nàng đang ở giữa nhưng bụi hoa với bộ dạng nhảy nhót, chàng nên biết điều đó! Hơn nữa, có thể chàng không biết, hoa này là do người khác tự mình tạo ra giống hoa mới cho ta, chàng xem qua màu sắc của hoa sen sao? Không có đâu, đóa hoa này đúng là đặc biệt."</w:t>
      </w:r>
    </w:p>
    <w:p>
      <w:pPr>
        <w:pStyle w:val="BodyText"/>
      </w:pPr>
      <w:r>
        <w:t xml:space="preserve">Nói xong, Sắt Sắt theo bản năng âm thầm trộm liếc mắt nhìn Dạ Vô Yên một cái, chỉ thấy gương măt hắn nguyên bản đang thản nhiên cười nhẹ, nhanh chóng liền nhiễm vẻ lo lắng âm trầm, ngay cả cặp mắt phượng hẹp dài đều trở nên không hề có ánh sáng, trở nên sâu thẳm thâm trầm tối sầm lại.</w:t>
      </w:r>
    </w:p>
    <w:p>
      <w:pPr>
        <w:pStyle w:val="BodyText"/>
      </w:pPr>
      <w:r>
        <w:t xml:space="preserve">"Còn có người tự mình tạo ra hoa tặng cho nàng, người đó là ai vậy?" Mày của Dạ Vô Yên nhướng lên, hơi nghiến răng nghiến lợi hỏi,</w:t>
      </w:r>
    </w:p>
    <w:p>
      <w:pPr>
        <w:pStyle w:val="BodyText"/>
      </w:pPr>
      <w:r>
        <w:t xml:space="preserve">''Đúng thật là người này rất có lòng!"</w:t>
      </w:r>
    </w:p>
    <w:p>
      <w:pPr>
        <w:pStyle w:val="BodyText"/>
      </w:pPr>
      <w:r>
        <w:t xml:space="preserve">"Người này chàng cũng đã từng biết!" Sắt Sắt lại xem xét chậu hoa Mặc Liên, nói thản nhiên.</w:t>
      </w:r>
    </w:p>
    <w:p>
      <w:pPr>
        <w:pStyle w:val="BodyText"/>
      </w:pPr>
      <w:r>
        <w:t xml:space="preserve">Dạ Vô Yên Cười nhẹ nói: "Trên đời này cũng chỉ có cái loại trêu hoa ghẹo nguyệt, phóng lưu lang thang mới có thể vì đươc niềm vui cuả nữ tử mà đưa đến các loại hoa bình thường này. Ta không có hứng thú biết hắn là ai? Cùng lắm ta cảm thấy kỳ quái, chỉ có nữ tử bình thường mới có thế thích hoa, tại sao nàng cũng thích hoa, nàng không phải thích đao kiếm sao? Ngày khác ta tặng nàng một cây bảo đao, được không?"</w:t>
      </w:r>
    </w:p>
    <w:p>
      <w:pPr>
        <w:pStyle w:val="BodyText"/>
      </w:pPr>
      <w:r>
        <w:t xml:space="preserve">''Không cần, Tân Nguyệt Loan đao cuả ta chính là bảo đao, chàng cũng không phải không biết, ta chỉ thích hợp dùng đao mềm mại, Tân Nguyệt Loan đao là thích hợp nhất. Hơn nữa ta cũng không nói mình là người tao nhã, ta chính là cảm thấy vui vẻ và thích hoa như nữ tử mà thôi!" Sắt Sắt trong trẻo cười, nói.</w:t>
      </w:r>
    </w:p>
    <w:p>
      <w:pPr>
        <w:pStyle w:val="BodyText"/>
      </w:pPr>
      <w:r>
        <w:t xml:space="preserve">Mắt thấy sắc mặt của Dạ Vô Yên càng ngày càng đen, Sắt Sắt đứng dậy đi ra ngoài viện, trên người mặc quần áo một màu đen, lướt qua giữa những khóm hoa. Tay áo bay bay, ánh nắng chiếu rọi, toát ra vẻ quyến rũ thanh tao nói không nên lời.</w:t>
      </w:r>
    </w:p>
    <w:p>
      <w:pPr>
        <w:pStyle w:val="BodyText"/>
      </w:pPr>
      <w:r>
        <w:t xml:space="preserve">Sắc mặt của Dạ Vô Yên lại trở nên xám xịt, hắn chậm rãi đi đến trước chậu,hoa, sờ sờ nụ hoa Mặc Liên, khóe môi hơi nhếch lên cười khổ. Giữa bồn trồng quả nhiên là Mặc Liên, người đưa hoa đến thật sự là người phong nhã mà! Hắn trước đây tại sao không nghĩ tặng hoa đến vậy, thong thả thở dài một tiếng, chỉ cảm thấy suy nghĩ trong lồng ngực tích tụ nỗi oán khí.</w:t>
      </w:r>
    </w:p>
    <w:p>
      <w:pPr>
        <w:pStyle w:val="BodyText"/>
      </w:pPr>
      <w:r>
        <w:t xml:space="preserve">Thật ra Dạ Vô Yên đã nhìn theo biểu tình của Sắt Sắt ngầm đoán được người đưa hoa là ai, Dạ Vô Nhai và Hách Liên Ngạo Thiên đã đủ làm hắn đau đầu, nay lại chui ra một tên Mạc Tầm Hoan!</w:t>
      </w:r>
    </w:p>
    <w:p>
      <w:pPr>
        <w:pStyle w:val="BodyText"/>
      </w:pPr>
      <w:r>
        <w:t xml:space="preserve">Hắn đứng dậy chậm rãi đi vào trong viện, ra lệnh cho Hoa Tai cùng Phinh Đình đem ghế đặt ở giữa bụi hoa, hắn thản nhiên ngồi ở giữa bụi hoa, chống má thưởng thức các loại hoa ngập tràn trong viện. Góc áo trắng thêu một đóa hoa lớn màu bạc, theo gió phiêu lãng, nhìn qua hoa trên góc áo như môt bông hoa sống động như thật</w:t>
      </w:r>
    </w:p>
    <w:p>
      <w:pPr>
        <w:pStyle w:val="BodyText"/>
      </w:pPr>
      <w:r>
        <w:t xml:space="preserve">Hắn thản nhiên cười nói: "Thật tốt, coi như là đang ở chốn tiên cảnh đi.”</w:t>
      </w:r>
    </w:p>
    <w:p>
      <w:pPr>
        <w:pStyle w:val="BodyText"/>
      </w:pPr>
      <w:r>
        <w:t xml:space="preserve">Đêm</w:t>
      </w:r>
    </w:p>
    <w:p>
      <w:pPr>
        <w:pStyle w:val="BodyText"/>
      </w:pPr>
      <w:r>
        <w:t xml:space="preserve">Dạ Vô Yên ở lại trong phòng, ngọn đèn tỏa ánh sáng dìu dịu. Hắn đang nằm trên giường, trong phòng cả ba dáng người đang đứng, là Thiết Phi Dương, Vân Kinh Cuồng và Phượng Miên.</w:t>
      </w:r>
    </w:p>
    <w:p>
      <w:pPr>
        <w:pStyle w:val="BodyText"/>
      </w:pPr>
      <w:r>
        <w:t xml:space="preserve">"Phi Dương, Mạc Tầm Hoan thế nào?</w:t>
      </w:r>
    </w:p>
    <w:p>
      <w:pPr>
        <w:pStyle w:val="BodyText"/>
      </w:pPr>
      <w:r>
        <w:t xml:space="preserve">Đã tìm hiểu đươc hành tung của hắn chưa?"</w:t>
      </w:r>
    </w:p>
    <w:p>
      <w:pPr>
        <w:pStyle w:val="BodyText"/>
      </w:pPr>
      <w:r>
        <w:t xml:space="preserve">Dạ Vô Yên cúi đầu hỏi, đã nhiều ngày nay, Thiết Phi Dương luôn luôn âm thầm tìm kiếm tung tích của Mạc Tầm Hoan.</w:t>
      </w:r>
    </w:p>
    <w:p>
      <w:pPr>
        <w:pStyle w:val="BodyText"/>
      </w:pPr>
      <w:r>
        <w:t xml:space="preserve">Thiết Phi Dương không chớp mi nói: "Hắn đã bị Lan Đình lặng lẽ mang theo rời bến, ta đoán bọn họ đã ra nước ngoài tìm kiếm thuốc hay."</w:t>
      </w:r>
    </w:p>
    <w:p>
      <w:pPr>
        <w:pStyle w:val="BodyText"/>
      </w:pPr>
      <w:r>
        <w:t xml:space="preserve">Dạ Vô Yên không chớp mắt mắt trầm tư, lẳng lặng nói: "Không cần ngăn cản họ, Y Mạch đảo là môt nước nhỏ, đối với Nam Việt sẽ không tạo thành uy hiếp."</w:t>
      </w:r>
    </w:p>
    <w:p>
      <w:pPr>
        <w:pStyle w:val="BodyText"/>
      </w:pPr>
      <w:r>
        <w:t xml:space="preserve">"Chủ thượng, người nói vì sao Mạc Tầm Hoan lại tặng hoa cho phu nhân, hắn không sợ hành tung bị bại lộ, bị chúng ta bắt sao? Đây không phải chui đầu vô lưới sao?" Thiết Phi Dương hơi nghi hoặc hỏi.</w:t>
      </w:r>
    </w:p>
    <w:p>
      <w:pPr>
        <w:pStyle w:val="BodyText"/>
      </w:pPr>
      <w:r>
        <w:t xml:space="preserve">Dạ Vô Yên liếc mắt nhìn Thiết Phi Dương một cái, nói nhàn nhạt: "Nếu ngươi thật tình yêu một nữ tử, ngươi sẽ hiểu được vì sao hắn làm như vậy!"</w:t>
      </w:r>
    </w:p>
    <w:p>
      <w:pPr>
        <w:pStyle w:val="BodyText"/>
      </w:pPr>
      <w:r>
        <w:t xml:space="preserve">Vân Kinh Cuồng quay đầu, nhìn vẻ lạnh lùng khốc liệt trên mặt Thiết Phi Dương, biểu tình khó hiểu, không nhịn được khóe môi cười nói: "Táng Hoa, nếu không còn là Táng Hoa nữa mà biết Tích Hoa, ngươi sẽ hiểu được!</w:t>
      </w:r>
    </w:p>
    <w:p>
      <w:pPr>
        <w:pStyle w:val="BodyText"/>
      </w:pPr>
      <w:r>
        <w:t xml:space="preserve">Mạc Tầm Hoan vì không muốn cho phu nhân nghĩ rằng do hắn cứu tính mạng phu nhân, mà trả giá bằng tính mạng của mình. Hắn không muốn phu nhân mang theo tâm tình áy náy sống cả đời, cho nên hắn mới đưa hoa đến ý nói cho phu nhân biết là hắn còn sống! Chẳng qua Mạc Tầm Hoan thật sự là người phong nhã. Các ngươi nói xem, ta muốn học chiêu này của hắn, có phải là có thể vãn hồi tình cảm cuả Phong Dung Nhi không?"</w:t>
      </w:r>
    </w:p>
    <w:p>
      <w:pPr>
        <w:pStyle w:val="BodyText"/>
      </w:pPr>
      <w:r>
        <w:t xml:space="preserve">Thiết Phi Dương hừ lạnh một tiếng, nói:</w:t>
      </w:r>
    </w:p>
    <w:p>
      <w:pPr>
        <w:pStyle w:val="BodyText"/>
      </w:pPr>
      <w:r>
        <w:t xml:space="preserve">"Ta dám nói, ngươi nếu đưa hoa đến, Phong Dung Nhi khẳng định sẽ coi hoa như hoa độc, đốt cháy toàn bộ."</w:t>
      </w:r>
    </w:p>
    <w:p>
      <w:pPr>
        <w:pStyle w:val="BodyText"/>
      </w:pPr>
      <w:r>
        <w:t xml:space="preserve">"Không đến mức đó đâu!? cùng lắm yêu nữ kia có lẽ sẽ làm như vậy!'' Vẻ mặt của Vân Kinh Cuồng nhất thời trở nên đau khổ.</w:t>
      </w:r>
    </w:p>
    <w:p>
      <w:pPr>
        <w:pStyle w:val="BodyText"/>
      </w:pPr>
      <w:r>
        <w:t xml:space="preserve">"Phượng Miên, mấy ngày nay ngươi đừng nghiên cứu chế tạo cơ quan nữa, ngươi cũng học tạo ra một ít giống hoa đi, thí dụ như Mặc Liên, Mặc mai, hoa cúc tím, Mặc Lan. . .cái gì đó!" Dạ Vô Yên quay đầu nói với Phượng Miên.</w:t>
      </w:r>
    </w:p>
    <w:p>
      <w:pPr>
        <w:pStyle w:val="BodyText"/>
      </w:pPr>
      <w:r>
        <w:t xml:space="preserve">Phượng Miên nhất thời há hốc mồm, thật lâu sau rmới phản ứng lại, thản nhiên cười nồi: "Chủ thượng, ta nghiên cứu cơ quan, nghiên cứu hoa ta cũng sẽ không làm. Huống chi lại là hoa màu đen, chủ thượng người cũng biết hoa màu đen này vốn là thế gian hiếm thấy, muốn nghiên cứu chế tạo tuyệt đối không dễ dàng. Đừng nói ba năm, chỉ sợ có người cả đời đều không thể trồng được."</w:t>
      </w:r>
    </w:p>
    <w:p>
      <w:pPr>
        <w:pStyle w:val="BodyText"/>
      </w:pPr>
      <w:r>
        <w:t xml:space="preserve">Dạ Vô Yên khẽ chau mày, thật lâu sau cúi đầu hỏi: "Thật sự rất khó?"</w:t>
      </w:r>
    </w:p>
    <w:p>
      <w:pPr>
        <w:pStyle w:val="BodyText"/>
      </w:pPr>
      <w:r>
        <w:t xml:space="preserve">Phượng Miên và Thiết Phi Dương cùng với Vân Kinh Cuồng liên tục gật đầu.</w:t>
      </w:r>
    </w:p>
    <w:p>
      <w:pPr>
        <w:pStyle w:val="BodyText"/>
      </w:pPr>
      <w:r>
        <w:t xml:space="preserve">"Nếu Mạc Tầm Hoan co thể trồng ra, không có lý gì ta lại không thể tạo ra được!" Dạ Vô Yên vuốt vuốt cằm, vẻ mạt trầm tư.</w:t>
      </w:r>
    </w:p>
    <w:p>
      <w:pPr>
        <w:pStyle w:val="BodyText"/>
      </w:pPr>
      <w:r>
        <w:t xml:space="preserve">Ngoài cửa sổ, bóng đêm vừa vặn, vầng trăng sáng đã tréo tại chân trời, đem ánh sáng mông lung chiếu rọi những lá non vừa mới nhú trên những cành cây trơ trụi ngoài cửa sổ. Dạ Vô Yên nhịn không được nghĩ tới Sắt Sắt, không biết lúc này được bao phủ mông lung dưới ánh trăng sẽ tạo thành một cảnh đẹp như tranh vẽ, hoa mai di động dưới trăng mông lung huyền ảo.</w:t>
      </w:r>
    </w:p>
    <w:p>
      <w:pPr>
        <w:pStyle w:val="BodyText"/>
      </w:pPr>
      <w:r>
        <w:t xml:space="preserve">Hắn cang nghĩ càng phiền lòng, đơn giản cởi đồ ra lên giường.</w:t>
      </w:r>
    </w:p>
    <w:p>
      <w:pPr>
        <w:pStyle w:val="BodyText"/>
      </w:pPr>
      <w:r>
        <w:t xml:space="preserve">Ngủ! ! !</w:t>
      </w:r>
    </w:p>
    <w:p>
      <w:pPr>
        <w:pStyle w:val="Compact"/>
      </w:pPr>
      <w:r>
        <w:t xml:space="preserve"> </w:t>
      </w:r>
      <w:r>
        <w:br w:type="textWrapping"/>
      </w:r>
      <w:r>
        <w:br w:type="textWrapping"/>
      </w:r>
    </w:p>
    <w:p>
      <w:pPr>
        <w:pStyle w:val="Heading2"/>
      </w:pPr>
      <w:bookmarkStart w:id="163" w:name="phiên-ngoại-2-phong-ba-tặng-lễ-vật"/>
      <w:bookmarkEnd w:id="163"/>
      <w:r>
        <w:t xml:space="preserve">141. Phiên Ngoại 2: Phong Ba Tặng Lễ Vật</w:t>
      </w:r>
    </w:p>
    <w:p>
      <w:pPr>
        <w:pStyle w:val="Compact"/>
      </w:pPr>
      <w:r>
        <w:br w:type="textWrapping"/>
      </w:r>
      <w:r>
        <w:br w:type="textWrapping"/>
      </w:r>
      <w:r>
        <w:t xml:space="preserve"> </w:t>
      </w:r>
    </w:p>
    <w:p>
      <w:pPr>
        <w:pStyle w:val="BodyText"/>
      </w:pPr>
      <w:r>
        <w:t xml:space="preserve">Phiên ngoại 2 - Phong ba tặng lễ vật</w:t>
      </w:r>
    </w:p>
    <w:p>
      <w:pPr>
        <w:pStyle w:val="BodyText"/>
      </w:pPr>
      <w:r>
        <w:t xml:space="preserve">Phường Cẩm Tú Yên Chi hôm nay mới mở cửa đã nghênh đón một vị khách quý.</w:t>
      </w:r>
    </w:p>
    <w:p>
      <w:pPr>
        <w:pStyle w:val="BodyText"/>
      </w:pPr>
      <w:r>
        <w:t xml:space="preserve">Phường Cẩm Tú Yên Chi là cửa hàng bán vật phẩm cho nữ tử lớn nhất kinh thành, hôm nay chưởng quầy phu nhân tự mình chiêu đãi các vị khách, khi nhìn thấy vị khách nhân vừa đi vào kia, nhịn không được giật mình, có chút ngẩn ngơ như bị mất hồn.</w:t>
      </w:r>
    </w:p>
    <w:p>
      <w:pPr>
        <w:pStyle w:val="BodyText"/>
      </w:pPr>
      <w:r>
        <w:t xml:space="preserve">Phường Cẩm Tú Yên Chi là cửa hàng duy</w:t>
      </w:r>
    </w:p>
    <w:p>
      <w:pPr>
        <w:pStyle w:val="BodyText"/>
      </w:pPr>
      <w:r>
        <w:t xml:space="preserve">nhất bán bột nước Yên Chi và trâm cài châu ngọc, những người khách đến mua phần lớn là các tiểu thư khuê các, con nhà quan gia hoặc là những nha hoàn của các tiều thư đó, nhưng cũng có một số nam nhân thường xuyên đến mua đồ để tặng ý trung nhân.</w:t>
      </w:r>
    </w:p>
    <w:p>
      <w:pPr>
        <w:pStyle w:val="BodyText"/>
      </w:pPr>
      <w:r>
        <w:t xml:space="preserve">Chưởng quầy phu nhân cũng không phải là chưa nhìn thấy các quý công tử bao giờ, nhưng mà, vị công tử trước mắt, vẫn khiến nàng cảm thấy có chút kinh diễm. (bột nước Yên Chi: dùng làm son môi)</w:t>
      </w:r>
    </w:p>
    <w:p>
      <w:pPr>
        <w:pStyle w:val="BodyText"/>
      </w:pPr>
      <w:r>
        <w:t xml:space="preserve">Vị khách nhân này là một công tử áo trắng, mang đến cảm giác hắn trông rất đẹp mặt, đương nhiên, loại “đẹp mặt” này không phải chỉ khuôn mặt của hắn, bởi vì vị công tử này đeo mặt nạ cái cảm giác đẹp mặt này là do khí chất thần bí cao nhã trên người hắn. Ánh nắng đầu xuân có chút yếu ớt, ôn nhu chiếu lên người hắn. Theo quang ảnh, hắn chậm rãi đi vào, thân ảnh thanh mảnh nhưng cũng rất tao nhã. Giống như cả người không có sức lực, hắn đi thật chậm, thật thong thả, nhưng nhất cử nhất động đều lưu loát sinh động giống như nước chảy mây bay, khiến người khác mải mê chìm đắm trong cảnh này.</w:t>
      </w:r>
    </w:p>
    <w:p>
      <w:pPr>
        <w:pStyle w:val="BodyText"/>
      </w:pPr>
      <w:r>
        <w:t xml:space="preserve">Vị công tử chỉ có thể là tuyệt thế "giai nhân" này, lập tức đi về hướng quầy hàng. Đứng trước mặt chưởng quầy phu nhân, mỉm cười. Ẩn sau tấm mặt nạ là một đôi mắt phượng, trong mắt lấp lánh ánh sáng, rất có thần khí, hệt như ánh sáng lung linh, ôn hòa phát ra từ loại ngọc tốt nhất trên thế giới.</w:t>
      </w:r>
    </w:p>
    <w:p>
      <w:pPr>
        <w:pStyle w:val="BodyText"/>
      </w:pPr>
      <w:r>
        <w:t xml:space="preserve">Phu nhân chưởng quầy hoàn toàn đắm chìm trong nụ cười ôn nhu kia, mãi đến khi vị công tử kia nói tới lần thứ ba: "Chưởng quầy, ta muốn xem cây trâm này!"</w:t>
      </w:r>
    </w:p>
    <w:p>
      <w:pPr>
        <w:pStyle w:val="BodyText"/>
      </w:pPr>
      <w:r>
        <w:t xml:space="preserve">Chưởng quầy phu nhân lúc này mới hoàn hồn, cuống quít, có chút lắp bắp nói: "Tốt, vị công tử này, chờ một lát,... Ta lấy cho công tử xem."</w:t>
      </w:r>
    </w:p>
    <w:p>
      <w:pPr>
        <w:pStyle w:val="BodyText"/>
      </w:pPr>
      <w:r>
        <w:t xml:space="preserve">Chưởng quầy phu nhân vươn bàn tay mập mạp, lấy một cái hộp nhỏ từ trong quầy ra, thật cẩn thận đặt ở trên mặt quầy hàng.</w:t>
      </w:r>
    </w:p>
    <w:p>
      <w:pPr>
        <w:pStyle w:val="BodyText"/>
      </w:pPr>
      <w:r>
        <w:t xml:space="preserve">Chiếc hộp đựng một cây trâm giống như được nạm vàng. Là dùng công nghệ kim hoàn chế tác thành, hình dạng giống một đóa hoa đang nở rộ, ở giữa đóa hoa là một viên ngọc phỉ thúy vô cung chói mắt. Cây trâm này nhìn qua có vài phần hoa lệ, vài phần tao nhã, vài phần lung linh.</w:t>
      </w:r>
    </w:p>
    <w:p>
      <w:pPr>
        <w:pStyle w:val="BodyText"/>
      </w:pPr>
      <w:r>
        <w:t xml:space="preserve">"Ánh mắt công tử quả không sai, cây trâm này được chế tác rất hoàn mỹ, là loại cực phẩm trong cực phẩm a!" Chưởng quầy phu nhân môi nở nụ cười trong suốt giới thiệu.</w:t>
      </w:r>
    </w:p>
    <w:p>
      <w:pPr>
        <w:pStyle w:val="BodyText"/>
      </w:pPr>
      <w:r>
        <w:t xml:space="preserve">Công tử áo trắng cầm lấy chiếc trâm, xem xét thật kỹ mặt trước mặt sau, thật lâu sau hơi hơi lắc đầu, đem cây trâm đặt lại vào trong hộp.</w:t>
      </w:r>
    </w:p>
    <w:p>
      <w:pPr>
        <w:pStyle w:val="BodyText"/>
      </w:pPr>
      <w:r>
        <w:t xml:space="preserve">Chưởng quầy phu nhân liếc mắt một cái cũng biết công tử áo trắng không vừa ý cây trâm này, cười nói: “Công tử nếu người không ưng cây trâm này vẫn còn có nhiều cây trâm tốt nhất, xin mời công tử xem qua.”</w:t>
      </w:r>
    </w:p>
    <w:p>
      <w:pPr>
        <w:pStyle w:val="BodyText"/>
      </w:pPr>
      <w:r>
        <w:t xml:space="preserve">Công tử áo trắng đi theo chưởng quầy phu nhân vào một gian phía sau quầy hàng, chưởng quầy phu nhân liên tiếp mở ra vài hòm tinh xảo, bên trong toàn bộ là các loại trâm cài tinh xảo. Hoặc chói mắt, hoặc đẹp đẽ quý giá, hoặc lịch sự tao nhã...</w:t>
      </w:r>
    </w:p>
    <w:p>
      <w:pPr>
        <w:pStyle w:val="BodyText"/>
      </w:pPr>
      <w:r>
        <w:t xml:space="preserve">Công tử áo trắng liên tục lắc đầu như trước, con ngươi đen nhìn chung quanh một vòng, thản nhiên hỏi: "Trong cửa hàng của các ngươi ngoài trâm cài cùng bột nước Yên Chi, con bán cái khác không?</w:t>
      </w:r>
    </w:p>
    <w:p>
      <w:pPr>
        <w:pStyle w:val="BodyText"/>
      </w:pPr>
      <w:r>
        <w:t xml:space="preserve">Công tử áo trắng đúng là Dạ Vô Yên, mấy ngày nay, hắn luôn trồng Mặc Liên, nhưng mà, trồng ra Mặc Liên không phải là chuyện một sớm một chiều. Cho nên, hắn nghĩ trước tiên đưa cho Sắt Sắt một thứ gì đó, làm cho tâm tư của Sắt Sắt không còn nhớ đến chuyện Mạc Tầm Hoan tặng nàng cả một xe hoa.</w:t>
      </w:r>
    </w:p>
    <w:p>
      <w:pPr>
        <w:pStyle w:val="BodyText"/>
      </w:pPr>
      <w:r>
        <w:t xml:space="preserve">Đương nhiên, kỳ thật Dạ Vô Yên sống hơn hai mươi năm, còn chữa bao giờ từng mua cho bất kỳ nữ tử nào đồ vật gì, chứ đừng nói đến chuyện tặng đồ cho người ta. Bây giờ, ý nghĩ tặng thứ gì đó cho Sắt Sắt bị Mạc Tầm Hoan phát động, tất nhiên không còn là một chuyện nhỏ nữa. Dạ Vô Yên lần đầu tiên tặng cho nữ nhân mình yêu thương nhất một vật gì đó, đương nhiên muốn chính mình chọn ra.</w:t>
      </w:r>
    </w:p>
    <w:p>
      <w:pPr>
        <w:pStyle w:val="BodyText"/>
      </w:pPr>
      <w:r>
        <w:t xml:space="preserve">Cho nên, Dạ Vô Yên sáng sớm liền lên xe ngựa, phá lệ lần đầu tiên đi vào cửa hàng duy nhất ban vật phẩm cho nữ tử - phường cẩm Tú Yên Chi.</w:t>
      </w:r>
    </w:p>
    <w:p>
      <w:pPr>
        <w:pStyle w:val="BodyText"/>
      </w:pPr>
      <w:r>
        <w:t xml:space="preserve">Nhưng mà, nhìn khắp một lượt trong cửa hàng, đều không có vật nào khiến hắn ưng ý. Hắn nhớ rõ, Sắt Sắt cũng không thích trâm ngọc, rất ít khi thấy nàng mang. Đương nhiên, nàng cũng rất ít dùng bột nước Yên Chi. Dạ Vô Yên cảm giác mấy thứ này, Sắt Sắt sẽ không thích.</w:t>
      </w:r>
    </w:p>
    <w:p>
      <w:pPr>
        <w:pStyle w:val="BodyText"/>
      </w:pPr>
      <w:r>
        <w:t xml:space="preserve">Kỳ thật, đây là do tư tâm của Dạ Vô Yên cũng không thích, hắn không hy vọng Sắt Sắt tỉ mỉ trang điểm, bởi vì lúc đó liền có nhiều ánh mắt có "dụng tâm kín đáo" nhìn nàng....</w:t>
      </w:r>
    </w:p>
    <w:p>
      <w:pPr>
        <w:pStyle w:val="BodyText"/>
      </w:pPr>
      <w:r>
        <w:t xml:space="preserve">Ngay cả những bộ y phục có sắc phấn lam lục hồng kia, hắn cũng không muốn nàng mặc, đương nhiên càng không hi vọng nàng mang trâm ngọc rồi.</w:t>
      </w:r>
    </w:p>
    <w:p>
      <w:pPr>
        <w:pStyle w:val="BodyText"/>
      </w:pPr>
      <w:r>
        <w:t xml:space="preserve">Chưởng quầy phu nhân hơi sửng sốt, lập tức mỉm cười nói: "Vị công tử này, phường Cẩm Tú Yên Chi của chúng ta là cửa hàng vật phẩm lớn nhất kinh thành, trâm ngọc, Yên Chi đều là hàng mới nhất, nếu những vật phẩm này mà công tử còn chứa thấy hợp mắt... Chỉ sợ đến nơi khác càng khó tìm được thứ vừa ý."</w:t>
      </w:r>
    </w:p>
    <w:p>
      <w:pPr>
        <w:pStyle w:val="BodyText"/>
      </w:pPr>
      <w:r>
        <w:t xml:space="preserve">Dạ Vô Yên thản nhiên cười nói: "Cũng là không phải chướng mắt, chỉ là người mà bản công tử muốn tặng đồ, nàng cũng không thích tục vật, không biết chưởng quầy phu nhân còn có thứ khác không."</w:t>
      </w:r>
    </w:p>
    <w:p>
      <w:pPr>
        <w:pStyle w:val="BodyText"/>
      </w:pPr>
      <w:r>
        <w:t xml:space="preserve">Chưởng quầy phu nhân nghe vậy mở to hai mắt nhìn, cười tủm tỉm nói: "Vị công tử này, phàm là là nữ tử đều thích trâm ngọc, Yên Chi, làm gì có người không thích chứ?" Nàng có chút đăm chiêu suy nghĩ, bỗng nhiên dường như là nghĩ tới cái gì, thần bí hề hề hỏi: "Chỗ này của ta thật ra còn có một thứ."</w:t>
      </w:r>
    </w:p>
    <w:p>
      <w:pPr>
        <w:pStyle w:val="BodyText"/>
      </w:pPr>
      <w:r>
        <w:t xml:space="preserve">Dạ Vô Yên hơi nhướng mày, thản nhiên hỏi: "Vật gì cơ?"</w:t>
      </w:r>
    </w:p>
    <w:p>
      <w:pPr>
        <w:pStyle w:val="BodyText"/>
      </w:pPr>
      <w:r>
        <w:t xml:space="preserve">Chưởng quầy phu nhân cười nói: "Là đồ vật tuyệt hảo, trừ bỏ cửa hàng của ta, cũng không còn nơi nào bán. Nhưng mà, không biết công tử là muốn tặng cho ý trung nhân, hay là tặng cho phu nhân nhà mình?</w:t>
      </w:r>
    </w:p>
    <w:p>
      <w:pPr>
        <w:pStyle w:val="BodyText"/>
      </w:pPr>
      <w:r>
        <w:t xml:space="preserve">Dạ Vô Yên ngưng mi nói: "Nàng là ý trung nhân của ta, cũng là phu nhân của ta." Sắt Sắt tuy còn chưa chính thức được hắn cưới về, nhưng ở trong lòng hắn, nàng đã là phu nhân của hắn.</w:t>
      </w:r>
    </w:p>
    <w:p>
      <w:pPr>
        <w:pStyle w:val="BodyText"/>
      </w:pPr>
      <w:r>
        <w:t xml:space="preserve">Chưởng quầy phu nhân nghe vậy gật đầu liên tục, mỉm cười nói: “Vậy là đúng rồi. Xin hỏi phu nhân của công tử có phải hay không rất gầy, nhược liễu phù phong?”</w:t>
      </w:r>
    </w:p>
    <w:p>
      <w:pPr>
        <w:pStyle w:val="BodyText"/>
      </w:pPr>
      <w:r>
        <w:t xml:space="preserve">(Nhược liễu phù phong: yểu điệu như cành liễu đong đứa theo gió)</w:t>
      </w:r>
    </w:p>
    <w:p>
      <w:pPr>
        <w:pStyle w:val="BodyText"/>
      </w:pPr>
      <w:r>
        <w:t xml:space="preserve">Dạ Vô Yên gật đầu, Sắt Sắt đúng là rất gầy. Những năm gần đây nàng chịu không ít khổ cực, sau này hắn nhất định khiến nàng tận tình hưởng phúc, phải làm cho nàng đầy đặn lên một chút.</w:t>
      </w:r>
    </w:p>
    <w:p>
      <w:pPr>
        <w:pStyle w:val="BodyText"/>
      </w:pPr>
      <w:r>
        <w:t xml:space="preserve">"Vậy là tốt rồi, đồ vật này của ta, đảm bảo : nếu phu nhân của ngươi được tặng, nhất định sẽ mừng rỡ như điên! Mời khách quan chờ, ta đi vào lấy!" Chưởng quầy phu nhân nói xong, đứng dậy đi vào phía sau quầy lấy ra một cái hộp nhỏ, bên ngoài dùng một khối gấm vóc thêu nhiều loại hoa bọc lại, có thắt một cái nơ hình cánh bướm vô cung xinh đẹp.</w:t>
      </w:r>
    </w:p>
    <w:p>
      <w:pPr>
        <w:pStyle w:val="BodyText"/>
      </w:pPr>
      <w:r>
        <w:t xml:space="preserve">Dạ Vô Yên cầm lấy cái hộp, đang muốn mở ra, chưởng quầy phu nhân liền ngăn lại, cười khanh khách noi: "Công tử, ngài không cần xem. Lão thân đảm bảo, phu nhân của công tử khẳng định sẽ thích. Khối gấm vóc bọc vô cùng tinh xảo, tháo ra rồi sẽ khó để bọc lại, vẫn là đem về cho phu nhân của ngươi tự mình mở đi."</w:t>
      </w:r>
    </w:p>
    <w:p>
      <w:pPr>
        <w:pStyle w:val="BodyText"/>
      </w:pPr>
      <w:r>
        <w:t xml:space="preserve">Dạ Vô Yên tay cầm cái hộp, ánh mắt hơi hơi nhíu lại, nói: "Vật này, ngươi có chắc là phu nhân của ta sẽ thích nó không?"</w:t>
      </w:r>
    </w:p>
    <w:p>
      <w:pPr>
        <w:pStyle w:val="BodyText"/>
      </w:pPr>
      <w:r>
        <w:t xml:space="preserve">Chưởng quầy phu nhân gật đầu, nói: "Nếu là phu nhân của công tử không thích, ngài có thể mang lại chỗ ta, ta nguyện ý bồi thường gấp đôi ngân lượng."</w:t>
      </w:r>
    </w:p>
    <w:p>
      <w:pPr>
        <w:pStyle w:val="BodyText"/>
      </w:pPr>
      <w:r>
        <w:t xml:space="preserve">Dạ Vô Yên nhìn nụ cười thành khẩn cùng tự tin trên mặt chưởng quầy phu nhân, biết được nàng không lừa hắn. Ở việc lựa chọn đồ để tặng cho nữ tử, kinh nghiệm của hắn quả thật rất ít, đồ vật mà chưởng quầy phu nhân đưa ra, có lẽ Sắt Sắt thật sự sẽ thích. Lập tức, Dạ Vô Yên thanh toán, cầm lấy cái hộp đó, xoay người đi ra khỏi cửa hàng.</w:t>
      </w:r>
    </w:p>
    <w:p>
      <w:pPr>
        <w:pStyle w:val="BodyText"/>
      </w:pPr>
      <w:r>
        <w:t xml:space="preserve">Dạ Vô Yên chậm rãi đi ra, nơi nào hắn đi qua, ánh nắng dường như bỗng nhiên trở nên rực rỡ hơn nhiều, mà khi hắn rời đi, bỗng nhiên trở nên ảm đạm. Như thể ánh nắng, vốn là vì hắn mà tồn tại.</w:t>
      </w:r>
    </w:p>
    <w:p>
      <w:pPr>
        <w:pStyle w:val="BodyText"/>
      </w:pPr>
      <w:r>
        <w:t xml:space="preserve">Các cô nương đang ở trong điếm chọn bột nước Yên Chi cùng trâm ngọc, nhìn hắn chậm rãi rời đi. Đáy lòng mỗi nàng đều đối với nữ tử không biết tên kia cực kỳ hâm mộ, có thế được vị công tử này tặng lễ vật, cho dù chi là một tảng đá, các nàng cũng sẽ cảm thấy mừng rỡ như điên.</w:t>
      </w:r>
    </w:p>
    <w:p>
      <w:pPr>
        <w:pStyle w:val="BodyText"/>
      </w:pPr>
      <w:r>
        <w:t xml:space="preserve">Ngoài cửa là những thị vệ thân cận của hắn, lần này ra phủ, hắn không cho Vân Kinh Cuồng cùng Phượng Miên đi theo, đồ vật để tặng cho Sắt Sắt, hắn không muốn bất cứ nam tử nào khác biết được.</w:t>
      </w:r>
    </w:p>
    <w:p>
      <w:pPr>
        <w:pStyle w:val="BodyText"/>
      </w:pPr>
      <w:r>
        <w:t xml:space="preserve">Xe ngựa trên đường đi rất nhanh, chỉ chốc lát đã đến Định An hầu phủ.</w:t>
      </w:r>
    </w:p>
    <w:p>
      <w:pPr>
        <w:pStyle w:val="BodyText"/>
      </w:pPr>
      <w:r>
        <w:t xml:space="preserve">Ánh nắng rực rỡ, xuyên thấu qua khoảng cách giữa những tán lá cây, được tô điểm thành từng đợt từng đợt vàng sáng màu lục nhạt. Trong cái sân rộng lớn, rất nhiều loài hoa đang thi nhau khoe sắc. Sắt Sắt đứng bên cạnh một khóm hoa, tay cầm bình, tưới nước cho những bông hoa, từng bọt nước trong suốt lăn dài trên những cành hoa tưới mát mà lung linh lạ thường.</w:t>
      </w:r>
    </w:p>
    <w:p>
      <w:pPr>
        <w:pStyle w:val="BodyText"/>
      </w:pPr>
      <w:r>
        <w:t xml:space="preserve">Sắt Sắt ngồi xổm trên đất, ánh mắt chăm chú nhìn đóa hoa lan mới nở.</w:t>
      </w:r>
    </w:p>
    <w:p>
      <w:pPr>
        <w:pStyle w:val="BodyText"/>
      </w:pPr>
      <w:r>
        <w:t xml:space="preserve">Trên cành lan, đóa hoa vừa chớm nở lay động trong làn gió nhẹ.</w:t>
      </w:r>
    </w:p>
    <w:p>
      <w:pPr>
        <w:pStyle w:val="BodyText"/>
      </w:pPr>
      <w:r>
        <w:t xml:space="preserve">Sắt Sắt không khỏi nhớ tới người vừa tặng hoa, trong lòng rất cảm động.</w:t>
      </w:r>
    </w:p>
    <w:p>
      <w:pPr>
        <w:pStyle w:val="BodyText"/>
      </w:pPr>
      <w:r>
        <w:t xml:space="preserve">"Hoa này thực đáng để ngắm như vậy?"</w:t>
      </w:r>
    </w:p>
    <w:p>
      <w:pPr>
        <w:pStyle w:val="BodyText"/>
      </w:pPr>
      <w:r>
        <w:t xml:space="preserve">Bên tai truyền đến mọt lời nói tràn đầy ê ẩm, "Xuân Thủy lâu của ta nhiều hoa như vậy, cũng không thấy nàng thích chúng đến thế?!</w:t>
      </w:r>
    </w:p>
    <w:p>
      <w:pPr>
        <w:pStyle w:val="BodyText"/>
      </w:pPr>
      <w:r>
        <w:t xml:space="preserve">Hả?"</w:t>
      </w:r>
    </w:p>
    <w:p>
      <w:pPr>
        <w:pStyle w:val="BodyText"/>
      </w:pPr>
      <w:r>
        <w:t xml:space="preserve">Sắt Sắt đứng dậy, nhìn thấy Dạ Vô Yên đang cúi người đứng ở phía sau nàng, ánh mắt xinh đẹp liền nhìn chăm chú vào đóa u lan kia, giống như phải nhìn đến khi đóa lan này héo rũ mới thôi.</w:t>
      </w:r>
    </w:p>
    <w:p>
      <w:pPr>
        <w:pStyle w:val="BodyText"/>
      </w:pPr>
      <w:r>
        <w:t xml:space="preserve">Sắt Sắt nghe được trong giọng nói của Dạ Vô Yên nồng đậm vị ghen tuông, cố ý không thèm nhìn hắn, xoay người đi về hướng phòng trong.</w:t>
      </w:r>
    </w:p>
    <w:p>
      <w:pPr>
        <w:pStyle w:val="BodyText"/>
      </w:pPr>
      <w:r>
        <w:t xml:space="preserve">Dạ Vô Yên đi sát sau nàng, lớn tiếng "hắt xì" một cái, nói: “Sắt Sắt, khi nào nàng chuyển cây hoa đó đến hoa viên. Từ sau khi bị bệnh, hình như bị dị ứng với phấn hoa, gửi thấy mùi hoa, sẽ ....” Chưa nói xong, hắn lại hắt xì một cái thật to.</w:t>
      </w:r>
    </w:p>
    <w:p>
      <w:pPr>
        <w:pStyle w:val="BodyText"/>
      </w:pPr>
      <w:r>
        <w:t xml:space="preserve">Sắt Sắt xoay người, cười dài: "Ta thấy chàng vẫn đang bị bệnh thương hàn, nên uống thuốc mới phải."</w:t>
      </w:r>
    </w:p>
    <w:p>
      <w:pPr>
        <w:pStyle w:val="BodyText"/>
      </w:pPr>
      <w:r>
        <w:t xml:space="preserve">Dạ Vô Yên than nhẹ một tiếng, có chút không biết nói gì, hắn hiện tại hình như ngay cả cây hoa này cũng không bằng nữa rồi.</w:t>
      </w:r>
    </w:p>
    <w:p>
      <w:pPr>
        <w:pStyle w:val="BodyText"/>
      </w:pPr>
      <w:r>
        <w:t xml:space="preserve">Mắt thấy Sắt Sắt chậm rãi vào phòng, hắn đi phía sau cầm cái hộp kia, chưởng quầy phu nhân nói, thứ này là đồ tuyệt hảo, nàng nhất định sẽ thích. Chính là không biết, có thể thắng được cây hoa lan này không???</w:t>
      </w:r>
    </w:p>
    <w:p>
      <w:pPr>
        <w:pStyle w:val="BodyText"/>
      </w:pPr>
      <w:r>
        <w:t xml:space="preserve">Hắn cầm theo cái hộp, theo Sắt Sắt vào phòng, đem cái hộp đó đặt trên bàn của Sắt Sắt, hai tay khoanh lại, đứng tựa vào cạnh cửa, mỉm cười nói: “Cho nàng, nhìn xem có thích hay không?”</w:t>
      </w:r>
    </w:p>
    <w:p>
      <w:pPr>
        <w:pStyle w:val="BodyText"/>
      </w:pPr>
      <w:r>
        <w:t xml:space="preserve">Sắt Sắt có chút kinh ngạc ngước mắt lên, Dạ Vô Yên vậy mà lại đưa cho nàng một vật gì đó. Đây có thể coi là lần đầu tiên trong đời nàng được hắn tặng đồ, Sắt Sắt trong lòng cảm thấy thực vui sướng, lòng suy đoán không biết Dạ Vô Yên rốt cuộc tặng nàng cái gì.</w:t>
      </w:r>
    </w:p>
    <w:p>
      <w:pPr>
        <w:pStyle w:val="BodyText"/>
      </w:pPr>
      <w:r>
        <w:t xml:space="preserve">Nàng chậm rãi đi đến trước bàn, cầm lấy cái hộp được bọc một cách rất đẹp mắt, cẩn thận mở cái nơ con bướm thêu hóa gấm vóc ở bên ngoài, bên trong là một hộp lam bằng gỗ đàn hương rất tinh xảo, Sắt Sắt xoay một chút cái khóa của hộp gỗ, hộp gỗ "cạch" một tiếng liền mở ra. Nhìn thấy đồ vật ở bên trong, Sắt Sắt có một tia nghi hoặc khuôn mặt xinh đẹp trong nháy mắt liền ửng hồng.</w:t>
      </w:r>
    </w:p>
    <w:p>
      <w:pPr>
        <w:pStyle w:val="BodyText"/>
      </w:pPr>
      <w:r>
        <w:t xml:space="preserve">Dạ Vô Yên tựa vào cạnh cửa, nhìn thấy mặt Sắt Sắt đỏ bừng, đôi mắt vụt sáng, nghĩ rằng chưởng quầy phu nhân nói thật đúng, xem ra Sắt Sắt rất thích rồi.</w:t>
      </w:r>
    </w:p>
    <w:p>
      <w:pPr>
        <w:pStyle w:val="BodyText"/>
      </w:pPr>
      <w:r>
        <w:t xml:space="preserve">"Thích không? Đây chính là đồ mà ta ngàn chọn vạn tuyển, mới tìm thấy được đồ vật thích hợp nhất với nàng đấy." Dạ Vô Yên nhướng mi, khóe môi hiện lên ý cười thản nhiên, miễn cưỡng nói.</w:t>
      </w:r>
    </w:p>
    <w:p>
      <w:pPr>
        <w:pStyle w:val="BodyText"/>
      </w:pPr>
      <w:r>
        <w:t xml:space="preserve">"Đây là đồ mà ngươi ngàn chọn vạn tuyển? Đồ vật thích hợp nhất với ta?" Sắt Sắt nâng mâu cười thản nhiên nhìn hắn, lúm đồng tiền như hoa, nhưng Dạ Vô Yên lại cảm thấy nụ cười của nàng có một chút không thích hợp.</w:t>
      </w:r>
    </w:p>
    <w:p>
      <w:pPr>
        <w:pStyle w:val="BodyText"/>
      </w:pPr>
      <w:r>
        <w:t xml:space="preserve">"Là ta chọn, nàng không vui sao?" Hắn ngưng mi hỏi.</w:t>
      </w:r>
    </w:p>
    <w:p>
      <w:pPr>
        <w:pStyle w:val="BodyText"/>
      </w:pPr>
      <w:r>
        <w:t xml:space="preserve">"Dạ Vô Yên, nếu như ta đưa ngươi một chén thuốc bổ thận tráng dương, ngươi có phải rất thích? có hay không cảm thấy rất thích hợp với mình?" Sắt Sắt cười tủm tỉm nói, ngữ khí rất "vô tâm vô phế", ("vô tâm vô phế" - Tạm hiểu là "Không tim, không phổi", thường chỉ người vô tâm, nhẫn tâm, hay suy nghĩ đơn gian, thiếu suy nghĩ, liên tưởng tới từ vô cảm, không có sự sống.)</w:t>
      </w:r>
    </w:p>
    <w:p>
      <w:pPr>
        <w:pStyle w:val="BodyText"/>
      </w:pPr>
      <w:r>
        <w:t xml:space="preserve">Dạ Vô Yên nghe vậy nhất thời cảm giác có điểm không ổn, hắn thật cẩn thận nói: "Chỉ cần là đồ vật nàng đưa, mặc kệ là cái gì, ta đều thích!"</w:t>
      </w:r>
    </w:p>
    <w:p>
      <w:pPr>
        <w:pStyle w:val="BodyText"/>
      </w:pPr>
      <w:r>
        <w:t xml:space="preserve">Sắt Sắt lạnh lùng liếc hắn một cái, ý cười trên khóe môi chợt ngừng, sắc mặt dần dần trở nên lạnh lùng đôi mắt như có lửa thoát ra.</w:t>
      </w:r>
    </w:p>
    <w:p>
      <w:pPr>
        <w:pStyle w:val="BodyText"/>
      </w:pPr>
      <w:r>
        <w:t xml:space="preserve">Dạ Vô Yên còn chưa bao giờ gặp Sắt Sắt có biểu cảm như thế, có chút không biết làm sao, vừa định tiến lại dỗ nàng, lại nghe nàng thản nhiên nói: "Ngươi đi ra ngoài!"</w:t>
      </w:r>
    </w:p>
    <w:p>
      <w:pPr>
        <w:pStyle w:val="BodyText"/>
      </w:pPr>
      <w:r>
        <w:t xml:space="preserve">Nàng thế nhưng hạ lệnh đuổi khách với hắn, mà hắn, lại còn không biết mình sai ở điểm nào. Thật sự là hối hận, trước khi đưa cho nàng, hắn không nhìn xem, rốt cuộc là đồ vật gì, làm cho nàng xấu hổ ảo não như thế. Hối hận sao lúc ấy lại luyến tiếc không nỡ cởi tấm vải được gói thành hình dạng tinh mỹ như thế.</w:t>
      </w:r>
    </w:p>
    <w:p>
      <w:pPr>
        <w:pStyle w:val="BodyText"/>
      </w:pPr>
      <w:r>
        <w:t xml:space="preserve">"Sắt Sắt, kỳ thật đồ vật kia không phải do ta chọn, là người khác giúp ta chọn. Dạ Vô Yên chậm rãi nói, kinh ngạc không biết chưởng quầy phu nhân đưa cho hắn thứ gì vậy.</w:t>
      </w:r>
    </w:p>
    <w:p>
      <w:pPr>
        <w:pStyle w:val="BodyText"/>
      </w:pPr>
      <w:r>
        <w:t xml:space="preserve">Sắt Sắt cũng không nghe Dạ Vô Yên giải thích, đem hộp gỗ kia thả lại vào lòng Dạ Vô Yên, thanh âm lạnh lùng: "Dạ Vô Yên, nếu cảm thấy không hài lòng với ta, vậy ngươi nên đi tìm nữ tử khiến ngươi vừa lòng, cần gì phải hao hết tâm tư đưa ta thứ này. Ngươi đi đi!”</w:t>
      </w:r>
    </w:p>
    <w:p>
      <w:pPr>
        <w:pStyle w:val="BodyText"/>
      </w:pPr>
      <w:r>
        <w:t xml:space="preserve">Sắt Sắt đứng dậy đẩy Dạ Vô Yên ra khỏi cửa, lạnh lùng nói: “Ngươi cũng đừng ở trong phủ của chúng ta, nên chuyển ra ngoài đi, tìm người giúp ngươi kiếm nữ tử phù hợp tiêu chuẩn của ngươi đi.”</w:t>
      </w:r>
    </w:p>
    <w:p>
      <w:pPr>
        <w:pStyle w:val="BodyText"/>
      </w:pPr>
      <w:r>
        <w:t xml:space="preserve">Đáng tiếc giờ phút này, với công lực của Dạ Vô Yên căn bản không phải đối thủ của Sắt Sắt, Sắt Sắt hơi chút dùng nội lực, liền đẩy được hắn ra ngoài cửa. Rồi sau đó, “Cạnh” một tiếng, đem cửa phòng gắt gao đóng lại.</w:t>
      </w:r>
    </w:p>
    <w:p>
      <w:pPr>
        <w:pStyle w:val="BodyText"/>
      </w:pPr>
      <w:r>
        <w:t xml:space="preserve">Nàng không chỉ đuổi hắn đi ra ngoài, còn muốn hắn chuyển ra khỏi hầu phủ.</w:t>
      </w:r>
    </w:p>
    <w:p>
      <w:pPr>
        <w:pStyle w:val="BodyText"/>
      </w:pPr>
      <w:r>
        <w:t xml:space="preserve">Dạ Vô Yên biết sự tình chuyển lớn lắm rồi, vừa mở hộp gỗ ra, một mùi thuốc thản nhiên xông vào mũi, hắn cầm lấy đồ vật gì đó ở bên trong trông rất giống thuốc dán, kỳ thật, đó đúng là thuốc dán.</w:t>
      </w:r>
    </w:p>
    <w:p>
      <w:pPr>
        <w:pStyle w:val="BodyText"/>
      </w:pPr>
      <w:r>
        <w:t xml:space="preserve">Dạ Vô Yên thật sự không nghĩ ra, vì sao chưởng quầy phu nhân lại đưa cho hắn đưa thuốc dán chứ?</w:t>
      </w:r>
    </w:p>
    <w:p>
      <w:pPr>
        <w:pStyle w:val="BodyText"/>
      </w:pPr>
      <w:r>
        <w:t xml:space="preserve">Lại nhìn tờ giấy ở bên trong hộp gỗ thuốc dán này có tên là Phong Nhũ, chính là bí phương trong cung đình, hiệu quả vô cùng.</w:t>
      </w:r>
    </w:p>
    <w:p>
      <w:pPr>
        <w:pStyle w:val="BodyText"/>
      </w:pPr>
      <w:r>
        <w:t xml:space="preserve">Dạ Vô Yên nhất thời không biết nói gì, hắn thật sự không dự đoán được, đồ mà chưởng quầy phu nhân bảo hắn đem tặng nàng, lại là thứ đồ này. Nếu là vợ chồng ân ái bình thường, đưa đồ vật như vậy, không thể nghi ngờ se khiến phu nhân vui mừng. Nhưng mà, hắn cùng Sắt Sắt, đã xa cách nhau được bốn năm, ngại ngùng vừa mới tiêu tan, hắn liền đưa nàng đồ vật như vậy, khó trách nàng sẽ nổi giận.</w:t>
      </w:r>
    </w:p>
    <w:p>
      <w:pPr>
        <w:pStyle w:val="BodyText"/>
      </w:pPr>
      <w:r>
        <w:t xml:space="preserve">Xoay người nhìn cửa phòng đang đóng kín, Dạ Vô Yên đứng ở cạnh cửa đau khổ giải thích nửa ngày, cửa phòng thủy chung không mở, Sắt Sắt hiển nhiên là rất giận rồi!</w:t>
      </w:r>
    </w:p>
    <w:p>
      <w:pPr>
        <w:pStyle w:val="BodyText"/>
      </w:pPr>
      <w:r>
        <w:t xml:space="preserve">Vào lúc này, Tử Mê cùng Linh Lung vừa đi tới, thấy Dạ Vô Yên chật vật đứng ở ngoài cửa, hai người nhất thời sửng sốt. Khi nhìn đến cửa phòng đang đóng chặt, hai người nhất thời hiểu rõ, cúi đầu cười trộm.</w:t>
      </w:r>
    </w:p>
    <w:p>
      <w:pPr>
        <w:pStyle w:val="BodyText"/>
      </w:pPr>
      <w:r>
        <w:t xml:space="preserve">Dạ Vô Yên sắc mặt nhất thời trầm xuống, trong ánh mắt xẹt qua một tia u ám, hắn cầm lấy hộp gỗ, đi qua từng bụi hoa rực rỡ đang nở rọ, bước chậm đi ra ngoài.</w:t>
      </w:r>
    </w:p>
    <w:p>
      <w:pPr>
        <w:pStyle w:val="BodyText"/>
      </w:pPr>
      <w:r>
        <w:t xml:space="preserve">Dạ Vô Yên lần đầu tiên trong đời tặng cho nữ tử mình âu yếm lễ vật, cuối cùng bị cửa sập vào mặt mà chấm dứt.</w:t>
      </w:r>
    </w:p>
    <w:p>
      <w:pPr>
        <w:pStyle w:val="Compact"/>
      </w:pPr>
      <w:r>
        <w:t xml:space="preserve"> </w:t>
      </w:r>
      <w:r>
        <w:br w:type="textWrapping"/>
      </w:r>
      <w:r>
        <w:br w:type="textWrapping"/>
      </w:r>
    </w:p>
    <w:p>
      <w:pPr>
        <w:pStyle w:val="Heading2"/>
      </w:pPr>
      <w:bookmarkStart w:id="164" w:name="phiên-ngoại-3-yểu-điệu-như-thế-nào-phần-1"/>
      <w:bookmarkEnd w:id="164"/>
      <w:r>
        <w:t xml:space="preserve">142. Phiên Ngoại 3: Yểu Điệu Như Thế Nào (phần 1)</w:t>
      </w:r>
    </w:p>
    <w:p>
      <w:pPr>
        <w:pStyle w:val="Compact"/>
      </w:pPr>
      <w:r>
        <w:br w:type="textWrapping"/>
      </w:r>
      <w:r>
        <w:br w:type="textWrapping"/>
      </w:r>
      <w:r>
        <w:t xml:space="preserve"> </w:t>
      </w:r>
    </w:p>
    <w:p>
      <w:pPr>
        <w:pStyle w:val="BodyText"/>
      </w:pPr>
      <w:r>
        <w:t xml:space="preserve">Phiên ngoại 3 - Yểu điệu như thế nào 1</w:t>
      </w:r>
    </w:p>
    <w:p>
      <w:pPr>
        <w:pStyle w:val="BodyText"/>
      </w:pPr>
      <w:r>
        <w:t xml:space="preserve">Dạ Vô Yên đang cầm một chiếc hộp gấm tự mình trở về Tĩnh cư . Vừa vào phòng liền cầm chiếc hộp đựng thuốc dán trong tay ném xuống đất, một tiếng “Bịch” vang lên, may mà hiện tại hắn không thể dùng nội lực, nếu không chiếc hộp kia nhất định sẽ vỡ tan tành.</w:t>
      </w:r>
    </w:p>
    <w:p>
      <w:pPr>
        <w:pStyle w:val="BodyText"/>
      </w:pPr>
      <w:r>
        <w:t xml:space="preserve">Hoa Tai đang ở trong phòng quét dọn, bị tiếng vang bất thình lình làm cho kinh ngạc nhảy dựng lên, tính tình chủ thượng cũng không phải bạo ngược, mặc kệ xảy ra chuyện gì cũng chưa bao giờ thấy hắn như vậy. Hôm nay chuyện này là sao vậy?</w:t>
      </w:r>
    </w:p>
    <w:p>
      <w:pPr>
        <w:pStyle w:val="BodyText"/>
      </w:pPr>
      <w:r>
        <w:t xml:space="preserve">“Chủ thượng, đã xảy ra chuyện gì vậy?” Hoa Tai chạy nhanh tới, giọng kinh ngạc hỏi.</w:t>
      </w:r>
    </w:p>
    <w:p>
      <w:pPr>
        <w:pStyle w:val="BodyText"/>
      </w:pPr>
      <w:r>
        <w:t xml:space="preserve">Dạ Vô Yên không biết Hoa Tai đang ở trong phòng, liếc mắt nhìn thấy vẻ mặt kinh ngạc của nàng, hàng mi thanh tú nhíu chặt lại, hiển nhiên đã bị kinh sợ không nhẹ. Đôi mắt phượng của hắn cau lại, rồi dường như không có việc gì giãn mi mà cười.</w:t>
      </w:r>
    </w:p>
    <w:p>
      <w:pPr>
        <w:pStyle w:val="BodyText"/>
      </w:pPr>
      <w:r>
        <w:t xml:space="preserve">“Không có việc gì! Ta chỉ thử xem chiếc hộp này rắn chắc hay không thôi! Hoa Tai, ngươi đi ra ngoài đi, không có việc gì đừng vào quấy rầy!” Dạ Vô Yên lẳng lặng nói, khuôn mặt điềm đạm nhìn không ra biểu tình gì.</w:t>
      </w:r>
    </w:p>
    <w:p>
      <w:pPr>
        <w:pStyle w:val="BodyText"/>
      </w:pPr>
      <w:r>
        <w:t xml:space="preserve">“Vậy sao…Vâng!” Hoa Tai lên tiếng trả lời rồi lui ra ngoài, ra đến ngoài cửa, vẫn cảm thấy có chút bất an. Nàng đã theo Dạ Vô Yên vài năm, biết chủ thượng càng bình tĩnh thì chỉ sợ là sự tình càng không ổn. Hơn nữa nàng không tin Dạ Vô Yên lại nhàm chán đến mức đi thử xem chiếc hộp kia rắn chắc hay không. Vì thế Hoa Tai ném cái chổi đi, chạy nhanh đi tìm Vân Kinh Cuồng và Phượng Miên.</w:t>
      </w:r>
    </w:p>
    <w:p>
      <w:pPr>
        <w:pStyle w:val="BodyText"/>
      </w:pPr>
      <w:r>
        <w:t xml:space="preserve">Dạ Vô Yên thấy Hoa Tai ra khỏi phóng, sắc mặt liền trầm xuống, nhấc chân dẫm lên chiếc hộp tinh xảo đẹp đẽ kia. Hai mảnh chiếc hộp bị dẫm lên, hoàn toàn tan thành từng mảnh, lộ ra tấm lụa trắng bên trong.</w:t>
      </w:r>
    </w:p>
    <w:p>
      <w:pPr>
        <w:pStyle w:val="BodyText"/>
      </w:pPr>
      <w:r>
        <w:t xml:space="preserve">“Thuốc dán này tên Phong Nhũ *dán ngực* , chính là bí quyết cung đình, lần nào cũng đúng.” Mấy chữ to này hiện lên trước mắt Dạ Vô Yên.</w:t>
      </w:r>
    </w:p>
    <w:p>
      <w:pPr>
        <w:pStyle w:val="BodyText"/>
      </w:pPr>
      <w:r>
        <w:t xml:space="preserve">Chậm rãi cụp hàng mi cong, bên môi hiện lên nụ cười chua xót. Hắn vươn tay nhặt miếng dán lụa trắng lên, châm lửa đem tấm lụa đốt thành tro tàn. Thứ này ngàn vạn lần không thể để người khác nhìn thấy, nếu không thanh danh một đời của hắn sẽ bị phá hủy.</w:t>
      </w:r>
    </w:p>
    <w:p>
      <w:pPr>
        <w:pStyle w:val="BodyText"/>
      </w:pPr>
      <w:r>
        <w:t xml:space="preserve">Hắn tựa mình trên ghế, hàng mi nhíu lại.</w:t>
      </w:r>
    </w:p>
    <w:p>
      <w:pPr>
        <w:pStyle w:val="BodyText"/>
      </w:pPr>
      <w:r>
        <w:t xml:space="preserve">Từ sau khi gặp lại Sắt Sắt, hắn vẫn chưa từng nhìn thấy Sắt Sắt kích động như thế, nhưng đây dường như cũng không phải không tốt.</w:t>
      </w:r>
    </w:p>
    <w:p>
      <w:pPr>
        <w:pStyle w:val="BodyText"/>
      </w:pPr>
      <w:r>
        <w:t xml:space="preserve">Đôi mắt phượng sâu thẳm như có một vì sao xẹt qua chút ý cười, chỉ là nay nàng muốn đuổi hắn ra khỏi phủ, vậy phải làm sao mới tốt đây?!</w:t>
      </w:r>
    </w:p>
    <w:p>
      <w:pPr>
        <w:pStyle w:val="BodyText"/>
      </w:pPr>
      <w:r>
        <w:t xml:space="preserve">Phượng Miên và Vân Khinh Cuồng vội vã chạy vào phòng, nhìn thấy Dạ Vô Yên miễn cưỡng nằm tựa trên ghế, nhìn qua sắc mặt vẫn như thường, chỉ là đôi mắt ẩn chứa vẻ u sầu.</w:t>
      </w:r>
    </w:p>
    <w:p>
      <w:pPr>
        <w:pStyle w:val="BodyText"/>
      </w:pPr>
      <w:r>
        <w:t xml:space="preserve">Vân Kinh Cuồng chậm rãi đi đến trước mặt Dạ Vô Yên, không chớp mắt bắt mạch cho hắn, cuối cùng mặt giãn ra cười nói: “Chủ thượng, gần đây khôi phục không tệ, còn khoảng gần nửa tháng nữa tay chân của chủ thượng có thể khôi phục như trước. Nhưng mà trước đó, vẫn nên cố gắng tránh hoạt động nhiều, nếu không làm động đến gân cốt sẽ không thể khôi phục tốt.”</w:t>
      </w:r>
    </w:p>
    <w:p>
      <w:pPr>
        <w:pStyle w:val="BodyText"/>
      </w:pPr>
      <w:r>
        <w:t xml:space="preserve">Dạ Vô Yên hơi hơi nhíu mày, bờ môi nhếch lên mỉm cười, hai tròng mắt sâu thẳm lóe sáng, hắn chỉ vào mảnh vỡ chiếc hộp trên mặt đất nói với Hoa Tai: “Hoa Tai, ngươi thu dọn thứ này bỏ đi.”</w:t>
      </w:r>
    </w:p>
    <w:p>
      <w:pPr>
        <w:pStyle w:val="BodyText"/>
      </w:pPr>
      <w:r>
        <w:t xml:space="preserve">Hoa Tai lên tiếng trả lời rồi xoay người thu dọn tất cả, Vân Kinh Cuồng chậm rãi bước đến, vươn tay lấy từ trong mảnh vỡ chiếc hộp ra một miệng thuốc dán, hỏi: “Chủ thượng, người đi ra ngoài mua thuốc?”</w:t>
      </w:r>
    </w:p>
    <w:p>
      <w:pPr>
        <w:pStyle w:val="BodyText"/>
      </w:pPr>
      <w:r>
        <w:t xml:space="preserve">“Thì sao.” Dạ Vô Yên thản nhiên trả lời.</w:t>
      </w:r>
    </w:p>
    <w:p>
      <w:pPr>
        <w:pStyle w:val="BodyText"/>
      </w:pPr>
      <w:r>
        <w:t xml:space="preserve">“Chủ thượng, người thế nhưng lại đi mua thuốc dán Phong Nhũ? Không phải là tặng cho phu nhân chứ?!” Vân Kinh Cuồng duỗi ngón tay vuốt miếng thuốc dán, nụ cười nghẹn lại nửa ngày, rốt cuộc không thể nhịn được bật cười hỏi.</w:t>
      </w:r>
    </w:p>
    <w:p>
      <w:pPr>
        <w:pStyle w:val="BodyText"/>
      </w:pPr>
      <w:r>
        <w:t xml:space="preserve">Hàng mi của Dạ Vô Yên nghiêm trọng, hắn hình như đã quên tên Vân Kinh Cuồng này y thuật cao minh, cái mũi so với chó còn linh hoạt nhạy cảm hơn, chỉ cần là thứ có liên quan đến thuốc, hắn chỉ cần vừa ngửi thấy liền biết được thuốc này là dùng loại thảo dược nào chế thành. Hôm nay cái mũi chó của hắn đã nhanh chóng phát huy tác dụng, ngửi ra thành phần của thuốc dán này, biết được thuốc này dùng để làm gì. Không chỉ có cái mũi linh mẫn, miệng cũng rất nhanh, không cần nghĩ ngợi đã nói ra.</w:t>
      </w:r>
    </w:p>
    <w:p>
      <w:pPr>
        <w:pStyle w:val="BodyText"/>
      </w:pPr>
      <w:r>
        <w:t xml:space="preserve">Chân mày Dạ Vô Yên nhanh chóng nhíu chặt lại, sắc mặt u ám, cuối cùng hắn chỉ nghe tai này lọt qua tai kia vuốt cằm mỉm cười, vẻ mặt tươi cười rạng rỡ như ánh mặt trời ngày đông.</w:t>
      </w:r>
    </w:p>
    <w:p>
      <w:pPr>
        <w:pStyle w:val="BodyText"/>
      </w:pPr>
      <w:r>
        <w:t xml:space="preserve">“Đúng vậy, nhưng phu nhân lại không cần, Hoa Tai, ném nó đi!” Hắn thản nhiên nói, tâm tình nhàn nhã, sắc mặt thản nhiên, giọng điệu bình tĩnh không gợn sóng.</w:t>
      </w:r>
    </w:p>
    <w:p>
      <w:pPr>
        <w:pStyle w:val="BodyText"/>
      </w:pPr>
      <w:r>
        <w:t xml:space="preserve">Nụ cười không nhịn được của Vân Kinh Cuồng nhất thời thu trở về, khóe môi Phượng Miên vốn đã gần nhếch lên, nhìn thấy biểu tình bình tĩnh như không có gì của Dạ Vô Yên, cùng nháy mắt nhìn Vân Kinh Cuồng, mang theo Hoa Tai nhanh chóng rút lui khỏi hiện trường tuyệt đối sẽ có mưa gió bùng nổ này.</w:t>
      </w:r>
    </w:p>
    <w:p>
      <w:pPr>
        <w:pStyle w:val="BodyText"/>
      </w:pPr>
      <w:r>
        <w:t xml:space="preserve">Chuyện Dạ Vô Yên tặng thuốc, cũng không biết là nha hoàn nào nghe trộm được truyền ra ngoài, lén lút lan truyền trong hầu phủ, cuối cùng ngay cả Dạ Vô Nhai ở trong hoàng cung cũng biết.</w:t>
      </w:r>
    </w:p>
    <w:p>
      <w:pPr>
        <w:pStyle w:val="BodyText"/>
      </w:pPr>
      <w:r>
        <w:t xml:space="preserve">Thanh danh một đời của Dạ Vô Yên!!!!!!!!</w:t>
      </w:r>
    </w:p>
    <w:p>
      <w:pPr>
        <w:pStyle w:val="BodyText"/>
      </w:pPr>
      <w:r>
        <w:t xml:space="preserve">***</w:t>
      </w:r>
    </w:p>
    <w:p>
      <w:pPr>
        <w:pStyle w:val="BodyText"/>
      </w:pPr>
      <w:r>
        <w:t xml:space="preserve">Thời tiết hơi âm u, gió lạnh phất qua cành liễu vừa mới nảy mầm, giống như bị bao phủ bởi sự non mềm.</w:t>
      </w:r>
    </w:p>
    <w:p>
      <w:pPr>
        <w:pStyle w:val="BodyText"/>
      </w:pPr>
      <w:r>
        <w:t xml:space="preserve">Sấm mùa xuân đánh rầm một tiếng, một giọt, hai giọt, ba giọt…tiếng mua rơi nhẹ nhàng vang lên, làn mưa bụi tí tách giống như một chiếc lưới bao phủ bầu trời.</w:t>
      </w:r>
    </w:p>
    <w:p>
      <w:pPr>
        <w:pStyle w:val="BodyText"/>
      </w:pPr>
      <w:r>
        <w:t xml:space="preserve">Tất cả hoa cỏ đều đang hoảng hốt trong cơn mưa, nghiêng ngả, mông mông lung lung giống như cảnh trong mơ. Sắt Sắt ngồi dưới hành lang, làn mưa trút xuống như sương mù gần trong gang tấc, ngón tay nàng không ngừng, tiếng đàn du dương hòa quyện vào tiếng mưa theo đầu ngón tay thong thả truyền ra.</w:t>
      </w:r>
    </w:p>
    <w:p>
      <w:pPr>
        <w:pStyle w:val="BodyText"/>
      </w:pPr>
      <w:r>
        <w:t xml:space="preserve">Hai ngày nay Dạ Vô Yên không tới chỗ của Sắt Sắt, đình viện phồn hoa to lớn như vậy nhìn qua có chút vắng vẻ, rồi đột nhiên trở nên trong trẻo nhưng lạnh lùng tịch mịch. Nếu như ngày trước Dạ Vô Yên không đến nơi này, nàng sẽ đến chỗ hắn để thăm hắn. Nhưng hôm nay, nàng vẫn có chút ngượng ngùng không dám đến.</w:t>
      </w:r>
    </w:p>
    <w:p>
      <w:pPr>
        <w:pStyle w:val="BodyText"/>
      </w:pPr>
      <w:r>
        <w:t xml:space="preserve">Hắn thế nhưng lại tặng nàng thuốc dán Phong Nhũ, dĩ nhiên chê bai nàng, việc này thật sự làm cho người ta rất đau lòng, thật làm cho người ta xấu hổ giận dữ, hắn tự nhiên muốn nàng dùng thứ thuốc dán Phong Nhũ kia, còn là cái gì bí quyết cung đình, cũng không biết hắn tìm đâu ra cái bí quyết này.</w:t>
      </w:r>
    </w:p>
    <w:p>
      <w:pPr>
        <w:pStyle w:val="BodyText"/>
      </w:pPr>
      <w:r>
        <w:t xml:space="preserve">Không được, nói thật ngày đó nàng hình như có chút kích động, sau khi tỉnh táo nghĩ lại, hắn lê thân thể ốm yếu, tự mình ra khỏi phủ mua quà tặng cho nàng, tấm lòng này cũng rất quý. Nàng còn muốn hắn chuyển ra khỏi phủ, nhưng mà cũng may hắn cũng không chịu chuyển đi. Chỉ là hai ngày nay cũng không đến chỗ nàng.</w:t>
      </w:r>
    </w:p>
    <w:p>
      <w:pPr>
        <w:pStyle w:val="BodyText"/>
      </w:pPr>
      <w:r>
        <w:t xml:space="preserve">Như thế có chút làm cho người ta cảm thấy kì quái, hay là hắn xảy ra chuyện gì?</w:t>
      </w:r>
    </w:p>
    <w:p>
      <w:pPr>
        <w:pStyle w:val="BodyText"/>
      </w:pPr>
      <w:r>
        <w:t xml:space="preserve">“Tử Mê, ngươi đến Tĩnh cư một chuyến, hỏi thăm bệnh tình của Minh công tử một chút!” Sắt Sắt nói thản nhiên, trong lòng thực tại cũng hơi lo lắng</w:t>
      </w:r>
    </w:p>
    <w:p>
      <w:pPr>
        <w:pStyle w:val="BodyText"/>
      </w:pPr>
      <w:r>
        <w:t xml:space="preserve">Tử Mê thấy Sắt Sắt có vẻ không yên lòng, hé miệng cười cười, nói: “Tiểu thư, em đi ngay đây.” Lập tức cầm lấy ô, chỉ chốc lát sau đã biến mất trong màn mưa bụi.</w:t>
      </w:r>
    </w:p>
    <w:p>
      <w:pPr>
        <w:pStyle w:val="BodyText"/>
      </w:pPr>
      <w:r>
        <w:t xml:space="preserve">Sắt Sắt ngồi trong hành lang, bàn tay mềm mại vô thức vuốt vuốt đàn. Người sầu mưa xuân tí tách rơi trên bậc thang, giọt mưa rơi xuống tạo tiếng vang, nghe qua làm người ta sầu muộn dị thường.</w:t>
      </w:r>
    </w:p>
    <w:p>
      <w:pPr>
        <w:pStyle w:val="BodyText"/>
      </w:pPr>
      <w:r>
        <w:t xml:space="preserve">Tử Mê làm việc rất nhanh, chỉ chốc lát sau đã trở lại, nói là đang đi được nửa đường thì đụng phải Linh Lung, nghe nói tối hôm qua Dạ Vô Yên bị nhiễm phong hàn, trước mắt bị ốm nằm trên giường.</w:t>
      </w:r>
    </w:p>
    <w:p>
      <w:pPr>
        <w:pStyle w:val="BodyText"/>
      </w:pPr>
      <w:r>
        <w:t xml:space="preserve">Sắt Sắt nghe thấy nhất thời cảm thấy đau lòng và áy náy, thân thể hắn vốn vẫn chưa khỏe lại, nay lại bị nhiễm phong hàn. Tuy nói có một thầy y như Vân Kinh Cuồng bên cạnh, nhưng nàng hiện tại vẫn rất lo lắng. Rốt cuộc không thể ngồi yên được nên đứng dậy sai Tử Mê cầm ô, liền chạy đến Tĩnh cư.</w:t>
      </w:r>
    </w:p>
    <w:p>
      <w:pPr>
        <w:pStyle w:val="BodyText"/>
      </w:pPr>
      <w:r>
        <w:t xml:space="preserve">Sắt Sắt ở nội viện, Dạ Vô Yên ở trong cư Tĩnh cư là phòng dành cho khách ở viện trước, cho nên đi qua cũng chỉ một đoạn không xa. Ra khỏi nội viện, vừa đến viện trước, liền nhìn thấy mấy chiếc ô như những đóa hoa đang nở rộ trong làn mưa bụi, người bung dù là một thị vệ cùng vài tiểu thái giám, xem ra đang muốn rời đi.</w:t>
      </w:r>
    </w:p>
    <w:p>
      <w:pPr>
        <w:pStyle w:val="BodyText"/>
      </w:pPr>
      <w:r>
        <w:t xml:space="preserve">Trong lòng Sắt Sắt có chút buồn bực, ngày mưa như thế này, vài công công lại đến phủ làm gì? Chẳng lẽ Dạ Vô Nhai lại tới nữa? Nhưng xem ra không giống, Vô Nhai đến hầu phủ bình thường đều cải trang, tiểu thái giám cũng sẽ không mặc cung phục. Có lẽ là có ý chỉ gì đây, phỏng chừng là truyền cho phụ thân, Sắt Sắt cũng không để ý nữa, mang theo Tử Mê đi đến Tĩnh cư.</w:t>
      </w:r>
    </w:p>
    <w:p>
      <w:pPr>
        <w:pStyle w:val="BodyText"/>
      </w:pPr>
      <w:r>
        <w:t xml:space="preserve">Tĩnh cư.</w:t>
      </w:r>
    </w:p>
    <w:p>
      <w:pPr>
        <w:pStyle w:val="BodyText"/>
      </w:pPr>
      <w:r>
        <w:t xml:space="preserve">Dạ Vô Yên ở trong Tĩnh cư nhưng cũng không hề thản nhiên, hắn thật sự nhiễm phong hàn, thời tiết hôm qua rất lạnh, mưa xuân kéo dài, hắn không cẩn thận bị dính chút mưa nên buổi tối liền bị sốt. Cả đêm đều khổ sở, Vân Kinh Cuồng nấu một chén thuốc, bên trong ước chừng bỏ thêm thuốc ngủ, hắn vẫn ngủ thẳng đến lúc này mới tỉnh lại.</w:t>
      </w:r>
    </w:p>
    <w:p>
      <w:pPr>
        <w:pStyle w:val="BodyText"/>
      </w:pPr>
      <w:r>
        <w:t xml:space="preserve">Bị dính chút mưa cũng có thể bị cảm, thân thể hắn từ khi nào thì yếu ớt như vậy, sau khi chân tay khôi phục, phải luyện công thật chăm chỉ. Hắn nằm trên giường, có thể là do hắn bị cảm vậy nên màn che chung quanh giường đều buông xuống. Hắn đang muốn đứng dậy, mơ hồ nghe được tiếng nói chuyện nho nhỏ của Vân Kinh Cuồng và Phượng Miên ở bên ngoài cùng tiếng mưa rơi lặng yên truyền tới.</w:t>
      </w:r>
    </w:p>
    <w:p>
      <w:pPr>
        <w:pStyle w:val="BodyText"/>
      </w:pPr>
      <w:r>
        <w:t xml:space="preserve">“Cũng không biết chủ thượng nghĩ như thế nào mà lại đưa phu nhân loại thuốc dán đó?! Phu nhân sao có thể dùng thứ thuốc như vậy được!” Vân Khinh Cuồng cúi đầu nói.</w:t>
      </w:r>
    </w:p>
    <w:p>
      <w:pPr>
        <w:pStyle w:val="BodyText"/>
      </w:pPr>
      <w:r>
        <w:t xml:space="preserve">Giọng nói ôn hòa tao nhã không mang theo gợn sóng của Phượng Miên khe khẽ “Vậy sao” một tiếng.</w:t>
      </w:r>
    </w:p>
    <w:p>
      <w:pPr>
        <w:pStyle w:val="BodyText"/>
      </w:pPr>
      <w:r>
        <w:t xml:space="preserve">“Thật ra thì nữ nhân cũng không cần ngực lớn, dáng người mới là quan trọng nhất. Chủ thượng thế nhưng lại chê bai phu nhân, thật không hiểu người nghĩ gì nữa. Theo ý ta dáng người của phu nhân có thể nói là cực phẩm. Phu nhân là người luyện võ, thắt lưng yểu điệu thon dài, tinh tế lại mềm mại, bộ ngực rất kiều diễm. Mặc vào chiếc váy có thắt lưng, nhìn xinh đẹp tuyệt mĩ. Chỉ có người không có hiểu biết mới có thể cho rằng ngực lớn là đẹp. Ta vẫn cho rằng chủ thượng rất hiểu biết, nhưng mà, aizz…” Vân Kinh Cuồng có chút đau lòng kịch liệt thở dài, “Hình như chủ thượng của chúng ta nhiều năm không gần nữ sắc nên đã trở nên không hiểu biết như thế!”</w:t>
      </w:r>
    </w:p>
    <w:p>
      <w:pPr>
        <w:pStyle w:val="BodyText"/>
      </w:pPr>
      <w:r>
        <w:t xml:space="preserve">Tên nhóc Vân Kinh Cuồng này, luôn luôn cà lơ phất phơ không bao giờ đứng đắn, trước đó cho Dạ Vô Yên uống thuốc ngủ, nghĩ rằng Dạ Vô Yên ngủ sâu cho nên ăn nói không thèm kiêng dè gì.</w:t>
      </w:r>
    </w:p>
    <w:p>
      <w:pPr>
        <w:pStyle w:val="BodyText"/>
      </w:pPr>
      <w:r>
        <w:t xml:space="preserve">Phượng Miên hơi hơi chớp mắt, nói nhỏ: “Ngươi đừng nói vậy, ngay cả phu nhân ngươi cũng dám đùa cợt!”</w:t>
      </w:r>
    </w:p>
    <w:p>
      <w:pPr>
        <w:pStyle w:val="BodyText"/>
      </w:pPr>
      <w:r>
        <w:t xml:space="preserve">Sắc mặt Vân Kinh Cuồng nghiêm trọng, nói nhỏ: “Ta nào dám đâu, ta cùng lắm chỉ nói thật mà thôi, chẳng lẽ ngươi không biết phu nhân yểu điệu thướt tha thế nào sao?”</w:t>
      </w:r>
    </w:p>
    <w:p>
      <w:pPr>
        <w:pStyle w:val="BodyText"/>
      </w:pPr>
      <w:r>
        <w:t xml:space="preserve">“Đúng như ngươi nói, dáng người phu nhân đúng thật là tuyệt hảo vậy sao?” Phượng Miên dừng lại một chút, rốt cuộc nhịn không được thật cẩn thận nhỏ giọng hỏi. Khuôn mặt không tự chủ được dần dần ửng đỏ.</w:t>
      </w:r>
    </w:p>
    <w:p>
      <w:pPr>
        <w:pStyle w:val="BodyText"/>
      </w:pPr>
      <w:r>
        <w:t xml:space="preserve">“Tất nhiên là vậy, ta nào dám lừa ngươi!” Vân Kinh Cuồng cười nhạt nói, hắn chỉ chỉ hai mĩ nhân xinh như hoa kia, nhíu mày nói, “Ngươi xem thánh thượng vừa mới ban cho hai mĩ nhân, thật đầy đặn nhưng mà nhìn qua có yểu điệu như phu nhân? Có đẹp như phu nhân không?”</w:t>
      </w:r>
    </w:p>
    <w:p>
      <w:pPr>
        <w:pStyle w:val="BodyText"/>
      </w:pPr>
      <w:r>
        <w:t xml:space="preserve">Phượng Miên liếc mắt đánh giá hai mĩ nhân kia từ trên xuống dưới một lượt, đôi đồng tử lóe sáng, vuốt cằm nói: “Quả thật là như thế! Quả nhiên không bằng phu nhân!”</w:t>
      </w:r>
    </w:p>
    <w:p>
      <w:pPr>
        <w:pStyle w:val="BodyText"/>
      </w:pPr>
      <w:r>
        <w:t xml:space="preserve">Hai mĩ nhân nghe vậy thì khuôn mặt ngọc nhất thời đen lại, trước đó các nàng vẫn luôn thấy tự hào nhất là khuôn ngực đầy đặn của mình, nhưng mà lại trơ mắt ra nhìn hai tên nam nhân này chê bai không hề kiêng nể gì.</w:t>
      </w:r>
    </w:p>
    <w:p>
      <w:pPr>
        <w:pStyle w:val="Compact"/>
      </w:pPr>
      <w:r>
        <w:t xml:space="preserve"> </w:t>
      </w:r>
      <w:r>
        <w:br w:type="textWrapping"/>
      </w:r>
      <w:r>
        <w:br w:type="textWrapping"/>
      </w:r>
    </w:p>
    <w:p>
      <w:pPr>
        <w:pStyle w:val="Heading2"/>
      </w:pPr>
      <w:bookmarkStart w:id="165" w:name="phiên-ngoại-3-yểu-điệu-như-thế-nào-phần-2"/>
      <w:bookmarkEnd w:id="165"/>
      <w:r>
        <w:t xml:space="preserve">143. Phiên Ngoại 3: Yểu Điệu Như Thế Nào (phần 2)</w:t>
      </w:r>
    </w:p>
    <w:p>
      <w:pPr>
        <w:pStyle w:val="Compact"/>
      </w:pPr>
      <w:r>
        <w:br w:type="textWrapping"/>
      </w:r>
      <w:r>
        <w:br w:type="textWrapping"/>
      </w:r>
      <w:r>
        <w:t xml:space="preserve"> </w:t>
      </w:r>
    </w:p>
    <w:p>
      <w:pPr>
        <w:pStyle w:val="BodyText"/>
      </w:pPr>
      <w:r>
        <w:t xml:space="preserve">Phiên ngoại 3 - Yểu điệu như thế nào 2</w:t>
      </w:r>
    </w:p>
    <w:p>
      <w:pPr>
        <w:pStyle w:val="BodyText"/>
      </w:pPr>
      <w:r>
        <w:t xml:space="preserve">"Cho nên phải nói, dáng người của phu nhân là yểu điệu nhất." Vân Kinh Cuồng mỉm cười nói, chợt thấy vẻ mặt của Phượng Miên cứng đờ, con ngươi đen dán về hướng chiếc giường, chậm rãi đứng dậy.</w:t>
      </w:r>
    </w:p>
    <w:p>
      <w:pPr>
        <w:pStyle w:val="BodyText"/>
      </w:pPr>
      <w:r>
        <w:t xml:space="preserve">Trong lòng Vân Kinh Cuồng nhất thời dâng lên một cỗ dự cảm xấu, hắn cứng ngắc xoay người lại.</w:t>
      </w:r>
    </w:p>
    <w:p>
      <w:pPr>
        <w:pStyle w:val="BodyText"/>
      </w:pPr>
      <w:r>
        <w:t xml:space="preserve">Tấm màn che trên giường đang buông xuống đã bị xốc lên, Dạ Vô Yên lạnh nhạt nằm dựa trên giường, lộ ra khuôn mặt tuấn tú âm trầm giống như bầu trời không ngoài cửa sổ, đôi mắt phượng thâm thúy đen u ám híp lại, tầm mắt sắc bén như lưỡi dao. Hắn dùng ánh mắt có thể giết người kia để nhìn Vân Kinh Cuồng, không khí trong nháy mắt đông cứng lại.</w:t>
      </w:r>
    </w:p>
    <w:p>
      <w:pPr>
        <w:pStyle w:val="BodyText"/>
      </w:pPr>
      <w:r>
        <w:t xml:space="preserve">Vân Kinh Cuồng nhớ tới lời nói mới vừa rồi của mình, nhất thời ngay cả thở cũng không dám. Hắn hận không thể cắn đút đầu lưỡi mình, hắn đã vẫn nhẹ nội lực của chủ tử, thế nhưng lại tỉnh dậy trước.</w:t>
      </w:r>
    </w:p>
    <w:p>
      <w:pPr>
        <w:pStyle w:val="BodyText"/>
      </w:pPr>
      <w:r>
        <w:t xml:space="preserve">Nhìn xem hắn đã nói gì đây, dám ở sau lưng chủ tử mà bình luận dáng người của phu nhân.</w:t>
      </w:r>
    </w:p>
    <w:p>
      <w:pPr>
        <w:pStyle w:val="BodyText"/>
      </w:pPr>
      <w:r>
        <w:t xml:space="preserve">Chủ tử cũng không phải là bình dấm chua bình thường, nay lại bị người nghe được, vậy không phải là đi tìm chết sao?</w:t>
      </w:r>
    </w:p>
    <w:p>
      <w:pPr>
        <w:pStyle w:val="BodyText"/>
      </w:pPr>
      <w:r>
        <w:t xml:space="preserve">"Thật hết sức nham nhở, ngươi lại đây, bắt mạch cho bản lâu!" Khóe môi Dạ Vô Yên nhếch lên một nụ cười nhạt, lẳng lặng nói.</w:t>
      </w:r>
    </w:p>
    <w:p>
      <w:pPr>
        <w:pStyle w:val="BodyText"/>
      </w:pPr>
      <w:r>
        <w:t xml:space="preserve">Hắn nói nhẹ nhàng bâng quơ, nhìn thong thả như không để ý chút nào, tuy nhiên, Vân Kinh Cuồng lại cảm thấy tim đập thình thịch, thầm thấy không ổn.</w:t>
      </w:r>
    </w:p>
    <w:p>
      <w:pPr>
        <w:pStyle w:val="BodyText"/>
      </w:pPr>
      <w:r>
        <w:t xml:space="preserve">Bước chân hắn thật nặng nề, chậm rãi mà đi đến trước mặt Dạ Vô Yên, vươn tay ra, bắt mạch cho Dạ Vô Yên. Thật lâu sau, giọng chua chát nói: "Tay cùng chân của chủ tử còn phải tĩnh dưỡng hơn mười ngày nữa thì có thể khôi phục như thường."</w:t>
      </w:r>
    </w:p>
    <w:p>
      <w:pPr>
        <w:pStyle w:val="BodyText"/>
      </w:pPr>
      <w:r>
        <w:t xml:space="preserve">“Còn bệnh phong hàn?" Dạ Vô Yên vẫn như trước duy trì khuôn mặt tươi cười ấm áp, nhưng trong con ngươi đen lại tản ra một chút khí thể nửa đông lạnh.</w:t>
      </w:r>
    </w:p>
    <w:p>
      <w:pPr>
        <w:pStyle w:val="BodyText"/>
      </w:pPr>
      <w:r>
        <w:t xml:space="preserve">"Chủ tử tối hôm qua đã uống thuốc, lại một giấc thật say, bệnh tình đã giảm bớt, chỉ cần dùng thêm hai lần thuốc thì có thể khỏi hẳn." Vân Khinh Cuồng thật cẩn thận nói, khóe môi cứng ngắc, nở ra một nụ cười.</w:t>
      </w:r>
    </w:p>
    <w:p>
      <w:pPr>
        <w:pStyle w:val="BodyText"/>
      </w:pPr>
      <w:r>
        <w:t xml:space="preserve">"Nói như vậy, cuối cùng thì chỗ này của ta cũng không còn cần dùng đến ngươi nữa?" Dạ Vô Yên lẳng lặng liếc mắt nhìn Vân Kinh Cuồng một cái, chân mày nhướng cao có vẻ bí hiểm.</w:t>
      </w:r>
    </w:p>
    <w:p>
      <w:pPr>
        <w:pStyle w:val="BodyText"/>
      </w:pPr>
      <w:r>
        <w:t xml:space="preserve">“Sao cơ!” Nụ cười tươi tắn của Vân Kinh Cuồng nhất thời cứng đờ.</w:t>
      </w:r>
    </w:p>
    <w:p>
      <w:pPr>
        <w:pStyle w:val="BodyText"/>
      </w:pPr>
      <w:r>
        <w:t xml:space="preserve">Kì thật vết thương trên chân tay của Dạ vô Yên đã khôi phục gần như hoàn toàn, nhưng mà, nay, hắn kì thật hẳn là phải nói bệnh tình của chủ thượng rất nghiêm trọng, như vậy chủ thượng mới không thể rời khỏi hắn.</w:t>
      </w:r>
    </w:p>
    <w:p>
      <w:pPr>
        <w:pStyle w:val="BodyText"/>
      </w:pPr>
      <w:r>
        <w:t xml:space="preserve">Đầu óc hắn thật sự chỉ độn toàn đá!</w:t>
      </w:r>
    </w:p>
    <w:p>
      <w:pPr>
        <w:pStyle w:val="BodyText"/>
      </w:pPr>
      <w:r>
        <w:t xml:space="preserve">Trong lòng Vân Kinh Cuồng thật hối hận mà! "Chủ thượng, này..." Vân Kinh Cuồng thảm thương cười: "Cái kia...kì thật bệnh của người..."</w:t>
      </w:r>
    </w:p>
    <w:p>
      <w:pPr>
        <w:pStyle w:val="BodyText"/>
      </w:pPr>
      <w:r>
        <w:t xml:space="preserve">"Thật là lông bông, nếu ta nhớ không lầm thì năm nay ngươi cũng đã hai mươi lăm rồi!" Dạ Vô Yên ra vẻ vô tình hỏi.</w:t>
      </w:r>
    </w:p>
    <w:p>
      <w:pPr>
        <w:pStyle w:val="BodyText"/>
      </w:pPr>
      <w:r>
        <w:t xml:space="preserve">"Vâng! Thuộc hạ năm nay hai mươi lăm tuổi." Vân Kinh Cuồng không biết tại sao Dạ Vô Yên lại chuyển đề tài sang tuổi của hắn, nhìn chằm chằm vào nụ cười ấm áp như gió xuân của chủ tử, trong lòng hắn trầm xuống, trên khuôn mặt vẫn cố gắng duy trì nụ cười tao nhã.</w:t>
      </w:r>
    </w:p>
    <w:p>
      <w:pPr>
        <w:pStyle w:val="BodyText"/>
      </w:pPr>
      <w:r>
        <w:t xml:space="preserve">"Ừ, cũng đến tuổi lấy vợ rồi, những năm gần đây ở Xuân Thủy lâu, ngươi vì chuyện của cả lâu mà cung cúc tận tụy, đã xem nhẹ chuyện hôn sự. Đây là điểm sơ xuất của bản lâu nha, ngày kế tiếp ngươi không cần chăm sóc cho ta nữa, chuyện của lâu lí ngươi cũng không cần quản. Bản lâu cho ngươi một nhiệm vụ đặc biệt, hạn cho ngươi trong vòng một tháng đi đuổi theo Dung Nhi mà cưới về tay! Nếu như ngươi không thể hoàn thành nhiệm vụ được giao...cũng đừng có ở lì trong Xuân Thủy lâu nữa!" Khóe môi Dạ Vô Yên nhếch lên, cười nhạt nói. Cũng nên có người quản Vân Kinh Cuồng rồi, đến lúc đó đe xem hắn (VKC) có còn lá gan lớn, còn có thời gian mà dòm ngó phu nhân của hắn (DVY) không!</w:t>
      </w:r>
    </w:p>
    <w:p>
      <w:pPr>
        <w:pStyle w:val="BodyText"/>
      </w:pPr>
      <w:r>
        <w:t xml:space="preserve">"Cái gì... cái gì?" Nụ cười tươi tắn của Vân Kinh Cuồng hoàn toàn tan biến, đôi mắt đào hoa trừng thật lớn, miệng mở ra nhưng lại không thể nói nên lời.</w:t>
      </w:r>
    </w:p>
    <w:p>
      <w:pPr>
        <w:pStyle w:val="BodyText"/>
      </w:pPr>
      <w:r>
        <w:t xml:space="preserve">Lúc trước hắn cũng làm nhiều chuyện sai, cùng lắm thì chủ nhân cũng chỉ la mắng, vẫn chưa bao giờ chân chính trừng phạt hắn. Mà lần này, đã thật sự phạt hắn. Thế nhưng lại muốn hắn trong vòng một tháng cưới Phong Dung Nhi, một tháng, vẫn phải cưới yêu nữ kia. Đó là không nói đến yêu nữ kia đang ở Xuân Thủy lâu, đi tới đi lui cũng phải mất gần một tháng. Hơn nữa, yêu nữ kia cũng không thèm gả cho hắn, cả đời nếu giận lên lại ba bước cho hắn khói độc, năm bước lại cho hắn rượu độc, hắn chẳng phải là thảm sao!</w:t>
      </w:r>
    </w:p>
    <w:p>
      <w:pPr>
        <w:pStyle w:val="BodyText"/>
      </w:pPr>
      <w:r>
        <w:t xml:space="preserve">Quả nhiên mặc kệ là đắc tội với ai, trăm ngàn lần đừng nên đắc tội với bình dấm chua!</w:t>
      </w:r>
    </w:p>
    <w:p>
      <w:pPr>
        <w:pStyle w:val="BodyText"/>
      </w:pPr>
      <w:r>
        <w:t xml:space="preserve">Kì hạn một tháng, đây thật sự là trả thù một cách trắng trợn mà! Hắn không phải chỉ khen ngợi dáng người của phu nhân thôi sao, như vậy có gì sai sao?!</w:t>
      </w:r>
    </w:p>
    <w:p>
      <w:pPr>
        <w:pStyle w:val="BodyText"/>
      </w:pPr>
      <w:r>
        <w:t xml:space="preserve">Vân Kinh Cuồng không chớp mắt mà suy tư tình cảnh trước mắt, nhưng mà, hắn càng suy tư thì càng cảm thấy không có cách nào, trong vòng một tháng, làm sao co thể hoàn thành được nhiệm vụ lớn như vậy. Nay mình thật sự là đang ở trong tình cảnh ngặt nghèo, con đường phía trước xa vời, lại còn bị thúc giục bi thảm như vậy?!</w:t>
      </w:r>
    </w:p>
    <w:p>
      <w:pPr>
        <w:pStyle w:val="BodyText"/>
      </w:pPr>
      <w:r>
        <w:t xml:space="preserve">Vân Kinh Cuồng còn muốn cầu xin lần thứ hai, nhìn thấy sắc mặt lạnh lùng u ám của Dạ Vô Yên, lời muốn nói đều nuốt xuống.</w:t>
      </w:r>
    </w:p>
    <w:p>
      <w:pPr>
        <w:pStyle w:val="BodyText"/>
      </w:pPr>
      <w:r>
        <w:t xml:space="preserve">"Phượng Miên!" Dạ Vô Yên lạnh lùng liếc Vân Kinh Cuồng một cái, tầm mắt lại chuyển dời sang người Phượng Miên.</w:t>
      </w:r>
    </w:p>
    <w:p>
      <w:pPr>
        <w:pStyle w:val="BodyText"/>
      </w:pPr>
      <w:r>
        <w:t xml:space="preserve">Thật ra vẻ mặt đối với Phượng Miên rất lạnh nhạt, chỉ là Dạ Vô Yên nhớ tới sắc mặt đỏ ửng mới vừa rồi của Phượng Miên, còn có câu nói kia, dáng người phu nhân thật sự tuyệt hảo vậy sao? Hắn cảm thấy rất đau đầu, "Ngươi cũng đã trưởng thành, ngày trước Huyền Ki lão nhân có đề cập qua với ta, hy vọng ngươi sớm ngày thành thân, ông ấy đang chờ ôm chắt trai. Như vậy đi, xét thay ngươi vẫn chưa có người để ý đến, bản lâu chuẩn cho ngươi thời gian thoải mái một chút, chuyện của Xuân Thủy lâu ngươi cung không cần quản nữa, truyền lời ta xuống cho bọn hắn, kì hạn là nửa năm." Dạ Vô Yên y vị thâm trường thấp giọng thở dài, hai tròng mắt như một cái đầm sâu lóe lên hai tia sáng u ám.</w:t>
      </w:r>
    </w:p>
    <w:p>
      <w:pPr>
        <w:pStyle w:val="BodyText"/>
      </w:pPr>
      <w:r>
        <w:t xml:space="preserve">Theo lý thuyết, việc chung thân đại sự, lâu chủ như hắn không nên quan tâm. Nhưng mà, nếu hắn không ra lệnh, xem ra cả đời này bọn họ cũng sẽ cô đơn như vậy. Nhất là Phượng Miên, cả ngày đều ở trong phòng tối nghiên cứu chế tạo cơ hoàng, không có ra ngoài hiểu biết về phong tình của nữ tử, chỉ sợ cả đời này sẽ đem Sắt Sắt ghi tạc trong lòng. Về Âu Dương Cái thì thật ra hắn không lo lắng, chỉ là Thiết Phi Dương cũng là một đại nạn, tính tình như núi băng kia của hắn đã khiến cho bao nhiêu nữ tử phải câm như hến.</w:t>
      </w:r>
    </w:p>
    <w:p>
      <w:pPr>
        <w:pStyle w:val="BodyText"/>
      </w:pPr>
      <w:r>
        <w:t xml:space="preserve">Xuân Thủy lâu còn có vài tên lông bông như vậy, hắn làm sao có thể yên tâm?!</w:t>
      </w:r>
    </w:p>
    <w:p>
      <w:pPr>
        <w:pStyle w:val="BodyText"/>
      </w:pPr>
      <w:r>
        <w:t xml:space="preserve">Nghe mệnh lệnh của Dạ Vô Yên, Phượng Miên há hốc mồm!</w:t>
      </w:r>
    </w:p>
    <w:p>
      <w:pPr>
        <w:pStyle w:val="BodyText"/>
      </w:pPr>
      <w:r>
        <w:t xml:space="preserve">Nhưng mà, hắn nhìn thấy sắc mặc của chủ tử, tuyệt đối không phải là nói giỡn, lông mi chớp chớp, nhận lệnh mà thi hanh nhiệm vụ này. Chỉ cảm thấy nhiệm vụ này là nhiệm vụ khó khăn nhất.</w:t>
      </w:r>
    </w:p>
    <w:p>
      <w:pPr>
        <w:pStyle w:val="BodyText"/>
      </w:pPr>
      <w:r>
        <w:t xml:space="preserve">"Hai người các ngươi đi xuống đi, phải hành động như thế nào thì liền bắt tay chuẩn bị đi!" Dạ Vô Yên thản nhiên nói.</w:t>
      </w:r>
    </w:p>
    <w:p>
      <w:pPr>
        <w:pStyle w:val="BodyText"/>
      </w:pPr>
      <w:r>
        <w:t xml:space="preserve">"Vâng!" Hai người yên lặng lui về phía sau.</w:t>
      </w:r>
    </w:p>
    <w:p>
      <w:pPr>
        <w:pStyle w:val="BodyText"/>
      </w:pPr>
      <w:r>
        <w:t xml:space="preserve">Vừa ra đến trước cửa, Vân Kinh Cuồng không sợ chết nói: "Chủ thượng, nếu người là lâu chủ của chúng ta, chỉ sợ không thể để chúng ta qua mặt, có phải nên đi trước một bước, đem phu nhân cưới trở về không!"</w:t>
      </w:r>
    </w:p>
    <w:p>
      <w:pPr>
        <w:pStyle w:val="BodyText"/>
      </w:pPr>
      <w:r>
        <w:t xml:space="preserve">Nói xong, Vân Kính Cuồng bước như bay lui ra ngoài.</w:t>
      </w:r>
    </w:p>
    <w:p>
      <w:pPr>
        <w:pStyle w:val="BodyText"/>
      </w:pPr>
      <w:r>
        <w:t xml:space="preserve">Sắc mặt Dạ Vô Yên đen lại, thở dài một hơi, chậm rãi nằm xuống giường.</w:t>
      </w:r>
    </w:p>
    <w:p>
      <w:pPr>
        <w:pStyle w:val="BodyText"/>
      </w:pPr>
      <w:r>
        <w:t xml:space="preserve">Chuyện sau này, là việc của bọn họ, nhưng mà, hắn cũng nên bắt tay vào chuẩn bị, nhất định không thể thua kém thủ hạ, phải đi trước bọn họ một bước, đem Sắt Sắt cưới về tay. Tiếng mưa rơi tí tách ngoài cửa sổ, không gian bên trong lại vô cùng yên tĩnh.</w:t>
      </w:r>
    </w:p>
    <w:p>
      <w:pPr>
        <w:pStyle w:val="BodyText"/>
      </w:pPr>
      <w:r>
        <w:t xml:space="preserve">Hai mĩ nhân nãy giờ không nói gì sau khi nhìn thấy Vân Kinh Cuồng cùng Phượng Miên rút lui thì nhẹ nhàng bước đến bên giường của Dạ Vô Yên, quỳ rạp xuống đất, thi lễ vấn an Dạ Vô Yên.</w:t>
      </w:r>
    </w:p>
    <w:p>
      <w:pPr>
        <w:pStyle w:val="BodyText"/>
      </w:pPr>
      <w:r>
        <w:t xml:space="preserve">Dạ Vô Yên thản nhiên nhìn lướt qua bọn họ một cái, lạnh giọng hỏi: "Hai người các ngươi là người ở đâu đến?"</w:t>
      </w:r>
    </w:p>
    <w:p>
      <w:pPr>
        <w:pStyle w:val="BodyText"/>
      </w:pPr>
      <w:r>
        <w:t xml:space="preserve">"Hai người nô tỳ là thánh thượng ban cho ngài làm nô bộc, xin chủ nhân hãy thu nhận bọn nô tỳ." Một giọng nói dịu dàng ngọt ngào chậm rãi vang lên.</w:t>
      </w:r>
    </w:p>
    <w:p>
      <w:pPr>
        <w:pStyle w:val="BodyText"/>
      </w:pPr>
      <w:r>
        <w:t xml:space="preserve">Dạ Vô Yên lạnh lùng cười, Dạ Vô Nhai ban thưởng? Nhưng hắn lại không thiếu nô tỳ, vô duyên vô cớ lại ban cho hắn hai nô tỳ làm gì? Dạ Vô Yên từ trên giường hạ thấp người, một tay chống cằm, đem ánh mắt chuyên đến hãi nữ tử này.</w:t>
      </w:r>
    </w:p>
    <w:p>
      <w:pPr>
        <w:pStyle w:val="BodyText"/>
      </w:pPr>
      <w:r>
        <w:t xml:space="preserve">Hai nữ tử này ăn mặc thanh lịch, quần áo lụa mỏng thắt thêm thắt lưng, khuôn mặt xinh đẹp. Hơn nữa, kinh ngạc là trước ngực hai người thật là đầy đặn, áo trễ xuống, lộ ra đai ngực lụa trắng cùng chiếc gáy trắng như tuyết, nhìn qua thật sự là phong tình vạn chủng, cực kì mê người.</w:t>
      </w:r>
    </w:p>
    <w:p>
      <w:pPr>
        <w:pStyle w:val="BodyText"/>
      </w:pPr>
      <w:r>
        <w:t xml:space="preserve">Dạ Vô Yên nhìn thoáng qua, bên môi nhếch lên một nụ cười lạnh, nói như vậy, chuyện hắn tặng lễ vật đã lọt vào trong cung. Kì thật cũng không có gì ngạc nhiên, Dạ Vô Nhai mỗi ngày không có gì làm đều chạy đến Định An hầu phủ, nghe được vài tin đồn cũng nằm trong dự kiến. Rõ ràng, ngũ ca của hắn đối với Sắt Sắt còn chưa chết tâm.</w:t>
      </w:r>
    </w:p>
    <w:p>
      <w:pPr>
        <w:pStyle w:val="BodyText"/>
      </w:pPr>
      <w:r>
        <w:t xml:space="preserve">"Hai người các ngươi, thật sự phải làm nô tỳ của ta?" Dạ Vô Yên thản nhiên nói.</w:t>
      </w:r>
    </w:p>
    <w:p>
      <w:pPr>
        <w:pStyle w:val="BodyText"/>
      </w:pPr>
      <w:r>
        <w:t xml:space="preserve">"Vâng, chúng nô tỳ cam tâm tình nguyện cống hiền sức lực vì chủ nhân." Hai người ngẩng đầu, má hồng như phấn Yên Chi, mắt đẹp ẩn ẩn đưa tình, hàng mi rậm hơi hơi cong lên.</w:t>
      </w:r>
    </w:p>
    <w:p>
      <w:pPr>
        <w:pStyle w:val="BodyText"/>
      </w:pPr>
      <w:r>
        <w:t xml:space="preserve">Dạ Vô Yên lạnh lùng cười, nói: "Nếu thánh thượng đem bọn người ban thưởng cho bản lâu, như vậy các ngươi phải đi đâu tất nhiên là do bản lâu quyết định. Lát nữa đến thị nữ của ta nhận chút bạc, trở về nhà đi!"</w:t>
      </w:r>
    </w:p>
    <w:p>
      <w:pPr>
        <w:pStyle w:val="BodyText"/>
      </w:pPr>
      <w:r>
        <w:t xml:space="preserve">Sắt Sắt đi vào Tịnh cư, từ bên trong mở cửa phòng của Dạ Vô Yên ra tất nhiên là hai nữ tử xa lạ. Khuôn mặt cực kì xinh đẹp, đáng kinh người nhất là, dáng người kia cực kì xinh đẹp, bước đi mềm mại, thướt tha đi qua trước mặt.</w:t>
      </w:r>
    </w:p>
    <w:p>
      <w:pPr>
        <w:pStyle w:val="BodyText"/>
      </w:pPr>
      <w:r>
        <w:t xml:space="preserve">Hai nữ tử kia nhìn thấy Sắt Sắt, các nàng tất nhiên đoán được nàng là vị phu nhân mà Vân Kinh Cuồng cung Phượng Miên nói, mới vừa rồi hai người kia đem so sánh hai nàng với vị phu nhân này, lúc này nhìn thấy Sắt Sắt, đôi mắt đẹp lưu chuyển, đảo qua đánh giá Sắt Sắt từ trên xuống dưới.</w:t>
      </w:r>
    </w:p>
    <w:p>
      <w:pPr>
        <w:pStyle w:val="BodyText"/>
      </w:pPr>
      <w:r>
        <w:t xml:space="preserve">Sắt Sắt chấn động, như thế nào cũng không dự đoán được, hai mĩ nữ xinh đẹp đầy đặn này lại bước ra từ cửa phòng Dạ Vô Yên, còn không kiêng nể gì mà đánh giá nàng.</w:t>
      </w:r>
    </w:p>
    <w:p>
      <w:pPr>
        <w:pStyle w:val="BodyText"/>
      </w:pPr>
      <w:r>
        <w:t xml:space="preserve">"Hai người các ngươi là ai?" Sắt Sắt thản nhiên hỏi, nàng làm sao lại không nhớ ra trong phủ lại có hai thị nữ như vậy.</w:t>
      </w:r>
    </w:p>
    <w:p>
      <w:pPr>
        <w:pStyle w:val="BodyText"/>
      </w:pPr>
      <w:r>
        <w:t xml:space="preserve">Hai người cúi đầu nói: ''Chúng nô tỳ là nô tỳ của Minh công tử!"</w:t>
      </w:r>
    </w:p>
    <w:p>
      <w:pPr>
        <w:pStyle w:val="BodyText"/>
      </w:pPr>
      <w:r>
        <w:t xml:space="preserve">Sắt Sắt hơi hơi nhướng mi, nhanh chóng đi vào phòng trong.</w:t>
      </w:r>
    </w:p>
    <w:p>
      <w:pPr>
        <w:pStyle w:val="BodyText"/>
      </w:pPr>
      <w:r>
        <w:t xml:space="preserve">Bên trong không thấy bóng dáng Dạ Vô Yên, tấm màn che trước giường buông xuống. Dạ Vô Yên đuổi hai thị nữ kia ra ngoài xong, nghe được tiếng nói chuyện của Sắt Sắt liền nằm ngửa trên giường.</w:t>
      </w:r>
    </w:p>
    <w:p>
      <w:pPr>
        <w:pStyle w:val="BodyText"/>
      </w:pPr>
      <w:r>
        <w:t xml:space="preserve">"Dạ Vô Yên, hai thị nữ kia là thế nào?" Sắt Sắt vén màn lên, lạnh giọng hỏi.</w:t>
      </w:r>
    </w:p>
    <w:p>
      <w:pPr>
        <w:pStyle w:val="BodyText"/>
      </w:pPr>
      <w:r>
        <w:t xml:space="preserve">Vừa nói xong, nàng liền ngẩn ngơ, trên giường, Dạ Vô Yên miễn cưỡng nằm ở nơi đó, hai tròng mắt nhắm chặt, lông mi cong vuốt, mái tóc đen mềm mại như thác nước buông xuống trên gối, mái tóc che khuất khuôn mặt tái nhợt, bờ môi duyên dáng mím lại, sắc môi có chút trắng bệch.</w:t>
      </w:r>
    </w:p>
    <w:p>
      <w:pPr>
        <w:pStyle w:val="BodyText"/>
      </w:pPr>
      <w:r>
        <w:t xml:space="preserve">Trong lòng Sắt Sắt mềm nhũn, vươn tay đặt lên trán hắn, vẫn chưa lấy tay ra. Chỉ thấy hàng mi của Dạ Vô Yên run rẩy, vòng eo mảnh khảnh bỗng nhiên bị hắn gắt gao ôm lấy, trên người hắn tản ra hương trúc tự nhiên, hương vị này làm cho nàng cực kì nhung nhớ.</w:t>
      </w:r>
    </w:p>
    <w:p>
      <w:pPr>
        <w:pStyle w:val="BodyText"/>
      </w:pPr>
      <w:r>
        <w:t xml:space="preserve">Sắt Sắt nhẹ giọng hỏi: "Thế nào, bệnh phong hàn có tốt lên chút nào không?"</w:t>
      </w:r>
    </w:p>
    <w:p>
      <w:pPr>
        <w:pStyle w:val="BodyText"/>
      </w:pPr>
      <w:r>
        <w:t xml:space="preserve">Dạ Vô Yên trừng mắt đưa tình, hang mi rậm khẽ mở ra lộ ra vẻ ủ rũ, ánh mắt lại hàm chứa một chút ý cười, dịu dàng nói: "vẫn chưa có chuyển biến tốt, thực không thoải mái!" cổ họng hắn có thể là do phong hàn nên có chút khàn khàn, cái loại âm thanh sàn sạt này làm cho người nghe thật đau lòng, nhưng cũng nâng thêm vài phần gợi cảm.</w:t>
      </w:r>
    </w:p>
    <w:p>
      <w:pPr>
        <w:pStyle w:val="BodyText"/>
      </w:pPr>
      <w:r>
        <w:t xml:space="preserve">Sắt Sắt cảm thấy vòng ôm của hắn thật ấm áp đến nóng người, còn có hơi thở nóng rực của hắn, cảm giác được bệnh phong hàn của hắn quả thật vẫn chưa tốt hơn, liền dịu dàng nói: Ngươi buông ra, ta gọi Vân Kinh Cuồng vào xem bệnh."</w:t>
      </w:r>
    </w:p>
    <w:p>
      <w:pPr>
        <w:pStyle w:val="BodyText"/>
      </w:pPr>
      <w:r>
        <w:t xml:space="preserve">"Không cần!" Dạ Vô Yên miễn cưỡng nói, cánh tay bên hông ép chặt, xoay người áp lên người Sắt Sắt.</w:t>
      </w:r>
    </w:p>
    <w:p>
      <w:pPr>
        <w:pStyle w:val="BodyText"/>
      </w:pPr>
      <w:r>
        <w:t xml:space="preserve">Sắt Sắt không ngờ đến Dạ Vô Yên lại đột nhiên tập kích, nhịn không được kinh ngạc hô lên một tiếng, ngước mắt chống lại ánh nhìn dịu dàng mỉm cười đầy tình ý của hắn, vừa định mở miệng trách cứ hắn vài câu, vừa lên tiếng thì lời nói đều đã bị nuốt vào trong miệng của hắn.</w:t>
      </w:r>
    </w:p>
    <w:p>
      <w:pPr>
        <w:pStyle w:val="BodyText"/>
      </w:pPr>
      <w:r>
        <w:t xml:space="preserve">Sắt Sắt mở to hai mắt nhìn Dạ Vô Yên, làm sao lại có người vô lại như vậy, khuôn mặt ngọc như được điểm một lớp phấn Yên Chi kiều diễm ướt át, đôi mắt trong suốt giống như đã được phủ lên một làn hơi nước.</w:t>
      </w:r>
    </w:p>
    <w:p>
      <w:pPr>
        <w:pStyle w:val="BodyText"/>
      </w:pPr>
      <w:r>
        <w:t xml:space="preserve">Bàn tay to của Dạ Vô Yên lướt qua thân thể nàng, nụ hôn triền miên dịu dàng mà khắng khít in trên đôi môi ngọt ngào của nàng, đầu lưỡi linh hoạt được một tấc lại muốn tiến thêm một thước khiêu mở hàm răng của nàng, giao hòa cùng nhau, muốn dừng mà không được.</w:t>
      </w:r>
    </w:p>
    <w:p>
      <w:pPr>
        <w:pStyle w:val="BodyText"/>
      </w:pPr>
      <w:r>
        <w:t xml:space="preserve">Tình dục dồn nén trong bốn năm như một ngọn lửa bùng cháy trên đồng cỏ, càng lúc càng không thể vãn hồi, bàn tay to của hắn sớm đã luồn vào trong quần áo nàng, xâm nhập đến trước ngực nàng, vuốt ve nơi mềm mại kia của nàng.</w:t>
      </w:r>
    </w:p>
    <w:p>
      <w:pPr>
        <w:pStyle w:val="BodyText"/>
      </w:pPr>
      <w:r>
        <w:t xml:space="preserve">''Sắt Sắt..." Hắn cúi đầu dụ hoặc nàng, bàn tay nóng rực không cho nàng kháng cự ôm lấy thắt lưng tinh tế của nàng.</w:t>
      </w:r>
    </w:p>
    <w:p>
      <w:pPr>
        <w:pStyle w:val="BodyText"/>
      </w:pPr>
      <w:r>
        <w:t xml:space="preserve">Sắt Sắt nhìn bộ dáng sinh long hoạt hổ *khỏe như rồng như hổ* của Dạ Vô Yên, làm gì còn dáng vẻ của người đang bị phong hàn, biết được nàng đã bị hắn lừa. Nghĩ đến đây, bỗng nhiên nhớ lại hai mĩ nhân xinh đẹp đầy đặn mới ra khỏi cửa kia.</w:t>
      </w:r>
    </w:p>
    <w:p>
      <w:pPr>
        <w:pStyle w:val="BodyText"/>
      </w:pPr>
      <w:r>
        <w:t xml:space="preserve">Sắt Sắt vươn tay đẩy Dạ Vô Yên ra, hổn hển nói: "Dạ Vô Yên, mới vừa rồi có hai nữ tử từ trong phòng ngươi bước ra là sao? Các nàng là ai?"</w:t>
      </w:r>
    </w:p>
    <w:p>
      <w:pPr>
        <w:pStyle w:val="BodyText"/>
      </w:pPr>
      <w:r>
        <w:t xml:space="preserve">Dạ Vô Yên hơi bất đắc dĩ nói: "Đó là tỳ nữ Vô Nhai ban cho ta, ta đã phái các nàng đi rồi!"</w:t>
      </w:r>
    </w:p>
    <w:p>
      <w:pPr>
        <w:pStyle w:val="BodyText"/>
      </w:pPr>
      <w:r>
        <w:t xml:space="preserve">Sắt Sắt ngẩn ngơ, cười khanh khách hỏi: "Vì sao phái các nàng đi, ngươi không phải thích các nàng như vậy sao, các nàng cũng không dùng thứ thuốc dán gì đó cũng đã yểu điệu như vậy!"</w:t>
      </w:r>
    </w:p>
    <w:p>
      <w:pPr>
        <w:pStyle w:val="BodyText"/>
      </w:pPr>
      <w:r>
        <w:t xml:space="preserve">Dạ Vô Yên bị Sắt Sắt đẩy ra, nhưng không chịu buông ra, thân mình hắn nghiêng về phía trước, vây Sắt Sắt trong hai cánh tay hắn, duỗi ngón tay vén mấy sợi tóc rơi loạn của nàng sang một bên, khuôn mặt lộ ra một nụ cười có phần nguy hiểm mà mị hoặc, hắn tới gần bên tai Sắt Sắt, miệng nhẹ nhàng chậm chạp mà nhu hòa nói: "Các nàng có yểu điệu hay không yểu điệu cũng không phải chuyện của ta. Ta chỉ biết nàng là người yểu điệu nhất, vậy là đủ!"</w:t>
      </w:r>
    </w:p>
    <w:p>
      <w:pPr>
        <w:pStyle w:val="BodyText"/>
      </w:pPr>
      <w:r>
        <w:t xml:space="preserve">"Ta yểu điệu sao?" Sắt Sắt nhợt nhạt cười nói.</w:t>
      </w:r>
    </w:p>
    <w:p>
      <w:pPr>
        <w:pStyle w:val="BodyText"/>
      </w:pPr>
      <w:r>
        <w:t xml:space="preserve">"Ừ, yểu điệu! Vô cùng yếu điệu!" Dạ Vô Yên vuốt cằm nói, "Cho dù có không yểu điệu ta vẫn thích, nàng có thế nào ta cũng đều thích! Cho dù có một ngày nàng già đi, tóc trắng, răng rụng, lưng còng, ta vẫn thích!" Dạ Vô Yên gằn từng tiếng chậm rãi nói, giọng nói nặng nề, dịu dàng mà mê hoặc nhất, "Thuốc dán kia ta căn bản là không thấy, không biết là cái gì, sớm biết là nó ta sẽ không đưa cho nàng!</w:t>
      </w:r>
    </w:p>
    <w:p>
      <w:pPr>
        <w:pStyle w:val="BodyText"/>
      </w:pPr>
      <w:r>
        <w:t xml:space="preserve">Dạ Vô Yên cố ý thấp giọng nói, hơi thở ấm áp hình như cố ý trêu chọc chiếc gáy của Sắt Sắt, trên người hắn có một mùi hương thoang thoảng khác hẳn người thường, giống như hương trúc, sâu kín tự nhiên.</w:t>
      </w:r>
    </w:p>
    <w:p>
      <w:pPr>
        <w:pStyle w:val="BodyText"/>
      </w:pPr>
      <w:r>
        <w:t xml:space="preserve">Dạ Vô Yên càng ép càng gần, bờ môi dường như đã chạm vào mặt Sắt Sắt, nàng bỗng nhiên nhớ ra tay chân hắn vẫn chưa hồi phục, trước mắt lại nhiễm phong hàn, không chút khách khí đứng dậy, dùng sức đẩy Dạ Vô Yên ra, đặt hắn nằm ngay ngắn trên giường, thản nhiên nói: "Ngoan ngoãn nằm xuống đi, ta đi nấu thuốc cho chàng!"</w:t>
      </w:r>
    </w:p>
    <w:p>
      <w:pPr>
        <w:pStyle w:val="BodyText"/>
      </w:pPr>
      <w:r>
        <w:t xml:space="preserve">"Phu nhân, không cần uống thuốc, vận động một chút là được rồi!" Dạ Vô Yên tỏ ra đáng thương nói.</w:t>
      </w:r>
    </w:p>
    <w:p>
      <w:pPr>
        <w:pStyle w:val="BodyText"/>
      </w:pPr>
      <w:r>
        <w:t xml:space="preserve">"Không được!" Sắt Sắt đứng dậy, quyết tuyệt nói.</w:t>
      </w:r>
    </w:p>
    <w:p>
      <w:pPr>
        <w:pStyle w:val="Compact"/>
      </w:pPr>
      <w:r>
        <w:t xml:space="preserve"> </w:t>
      </w:r>
      <w:r>
        <w:br w:type="textWrapping"/>
      </w:r>
      <w:r>
        <w:br w:type="textWrapping"/>
      </w:r>
    </w:p>
    <w:p>
      <w:pPr>
        <w:pStyle w:val="Heading2"/>
      </w:pPr>
      <w:bookmarkStart w:id="166" w:name="phiên-ngoại-4-sen-tịnh-đế-nở-rực-rỡ"/>
      <w:bookmarkEnd w:id="166"/>
      <w:r>
        <w:t xml:space="preserve">144. Phiên Ngoại 4: Sen Tịnh Đế Nở Rực Rỡ</w:t>
      </w:r>
    </w:p>
    <w:p>
      <w:pPr>
        <w:pStyle w:val="Compact"/>
      </w:pPr>
      <w:r>
        <w:br w:type="textWrapping"/>
      </w:r>
      <w:r>
        <w:br w:type="textWrapping"/>
      </w:r>
      <w:r>
        <w:t xml:space="preserve"> </w:t>
      </w:r>
    </w:p>
    <w:p>
      <w:pPr>
        <w:pStyle w:val="BodyText"/>
      </w:pPr>
      <w:r>
        <w:t xml:space="preserve">Phiên ngoại 4 - Sen tịnh đế nở rực rỡ</w:t>
      </w:r>
    </w:p>
    <w:p>
      <w:pPr>
        <w:pStyle w:val="BodyText"/>
      </w:pPr>
      <w:r>
        <w:t xml:space="preserve">Tĩnh cư.</w:t>
      </w:r>
    </w:p>
    <w:p>
      <w:pPr>
        <w:pStyle w:val="BodyText"/>
      </w:pPr>
      <w:r>
        <w:t xml:space="preserve">Ý xuân càng ngày càng đậm, mấy cây trúc đào nở rộ dưới nắng, hoa mai trong viện khẽ chuyển mình trào dâng sức sống đâm chồi nảy lộc, tưng bừng rực rỡ.</w:t>
      </w:r>
    </w:p>
    <w:p>
      <w:pPr>
        <w:pStyle w:val="BodyText"/>
      </w:pPr>
      <w:r>
        <w:t xml:space="preserve">Những cụm mây trôi nổi lơ lửng nhè nhẹ trên bầu trời xa xa, sắc trời lam nhạt, trong suốt như nước. Ánh nắng cũng không gắt lắm, nhu hòa ấm áp tỏa xuống sân. Trong viện cỏ cây xum xuê, soi bóng xuống sân, tia sáng lọt qua khe hở của lá cây loang lổ nở rộ, có đôi chỗ hắt thành những điểm nhỏ lấm tấm trên sân, lấp lánh lóa mắt.</w:t>
      </w:r>
    </w:p>
    <w:p>
      <w:pPr>
        <w:pStyle w:val="BodyText"/>
      </w:pPr>
      <w:r>
        <w:t xml:space="preserve">Trong viện không một chút gió, trông yên tĩnh một cách khác thường.</w:t>
      </w:r>
    </w:p>
    <w:p>
      <w:pPr>
        <w:pStyle w:val="BodyText"/>
      </w:pPr>
      <w:r>
        <w:t xml:space="preserve">Dạ Vô Yên lặng đứng trong viện, hắn nhẹ nhàng rút bội kiếm bên hông ra, khoan thai vung lên, kiếm quang tỏa ra tứ phía tạo thành những tia sáng hình đóa hoa trong trẻo lạnh lùng.</w:t>
      </w:r>
    </w:p>
    <w:p>
      <w:pPr>
        <w:pStyle w:val="BodyText"/>
      </w:pPr>
      <w:r>
        <w:t xml:space="preserve">Hắn vẫn lẳng lặng đứng trong viện như trước, thân hình cao lớn vững chãi như một cây trúc, khẽ nheo mắt nhìn mũi kiếm trong tay, bên môi cười nhẹ.</w:t>
      </w:r>
    </w:p>
    <w:p>
      <w:pPr>
        <w:pStyle w:val="BodyText"/>
      </w:pPr>
      <w:r>
        <w:t xml:space="preserve">Hắn bắt đầu chậm rãi múa kiếm, trong viện vốn yên tĩnh bỗng nhiên dần dần có hơi gió, rất nhỏ rất nhẹ, chậm chạp mà ôn nhu, giống như thủy triều muộn, từng cơn từng cơn trầm lặng rút đi. Những đóa hoa đào tung bay trong không trung lặng lẽ ngưng tụ cuốn hút theo mũi kiếm, không một tiếng động bay xung quanh người Dạ Vô Yên theo từng chiêu kiếm của hắn.</w:t>
      </w:r>
    </w:p>
    <w:p>
      <w:pPr>
        <w:pStyle w:val="BodyText"/>
      </w:pPr>
      <w:r>
        <w:t xml:space="preserve">Kiếm hoa tung bay, động tác ban đầu cực kỳ thong thả, nếu như có thể diễn tả bằng nhạc luật, nhất định đây phải là một khúc nhạc dịu dàng thâm tình, thong thả ngân nga, nhẹ nhàng như chuồn chuồn lướt nước, nhu hòa như hoa rơi trong gió.</w:t>
      </w:r>
    </w:p>
    <w:p>
      <w:pPr>
        <w:pStyle w:val="BodyText"/>
      </w:pPr>
      <w:r>
        <w:t xml:space="preserve">Kiếm chiêu càng lúc càng nhanh, tựa như một khúc lạnh lùng hoang vắng, tư thế hào hùng, cuồng phong bạo tuyết, vạn dặm ngưng đọng trong bi thảm, xơ xác tiêu điều, khốc liệt mà tùy ý.</w:t>
      </w:r>
    </w:p>
    <w:p>
      <w:pPr>
        <w:pStyle w:val="BodyText"/>
      </w:pPr>
      <w:r>
        <w:t xml:space="preserve">Linh Lung, Phinh Đình và Hoa Tai lẳng lặng đứng hầu một bên, bị kiếm khí lạnh như băng bức bách, ngay cả thở cũng không dám thở mạnh.</w:t>
      </w:r>
    </w:p>
    <w:p>
      <w:pPr>
        <w:pStyle w:val="BodyText"/>
      </w:pPr>
      <w:r>
        <w:t xml:space="preserve">Rốt cục, kiếm khí dần dần tiêu tán, Dạ Vô Yên ngưng thân đứng yên lại, những cánh hoa đào bám trên tay áo của hắn, như hoa hồng nở rộ trên đồng tuyết, mị hoặc khôn tả.</w:t>
      </w:r>
    </w:p>
    <w:p>
      <w:pPr>
        <w:pStyle w:val="BodyText"/>
      </w:pPr>
      <w:r>
        <w:t xml:space="preserve">Linh Lung, Phinh Đình và Hoa Tai đồng loạt quỳ xuống, cất cao giọng nói: “Chúc mừng quý thể của chủ thượng đã bình phục hoàn toàn!”</w:t>
      </w:r>
    </w:p>
    <w:p>
      <w:pPr>
        <w:pStyle w:val="BodyText"/>
      </w:pPr>
      <w:r>
        <w:t xml:space="preserve">Dạ Vô Yên cười nhẹ, dưới ánh nắng, đôi đồng tử đen của hắn như được phủ lên một tầng hổ phách trong suốt, ánh mắt thâm thúy khó tả.</w:t>
      </w:r>
    </w:p>
    <w:p>
      <w:pPr>
        <w:pStyle w:val="BodyText"/>
      </w:pPr>
      <w:r>
        <w:t xml:space="preserve">Thân thể đã bình phục hẳn, cũng nên làm một số việc đi thôi!</w:t>
      </w:r>
    </w:p>
    <w:p>
      <w:pPr>
        <w:pStyle w:val="BodyText"/>
      </w:pPr>
      <w:r>
        <w:t xml:space="preserve">***</w:t>
      </w:r>
    </w:p>
    <w:p>
      <w:pPr>
        <w:pStyle w:val="BodyText"/>
      </w:pPr>
      <w:r>
        <w:t xml:space="preserve">Đã là đầu tháng tư, hoa cỏ đều tưng bừng nở rộ, dưới ánh chiều tà xinh đẹp dị thường.</w:t>
      </w:r>
    </w:p>
    <w:p>
      <w:pPr>
        <w:pStyle w:val="BodyText"/>
      </w:pPr>
      <w:r>
        <w:t xml:space="preserve">Hoa Tai vội vàng bước vào nhà, trong tay cầm một bộ trang phục ti la và trâm cài đầu mới tinh, đặt trước mặt Sắt Sắt.</w:t>
      </w:r>
    </w:p>
    <w:p>
      <w:pPr>
        <w:pStyle w:val="BodyText"/>
      </w:pPr>
      <w:r>
        <w:t xml:space="preserve">Sắt Sắt kinh ngạc nhíu mày hỏi “Cái gì vậy?” Nàng nhớ rõ đâu có bảo các nàng mua trang phục mới đâu a.</w:t>
      </w:r>
    </w:p>
    <w:p>
      <w:pPr>
        <w:pStyle w:val="BodyText"/>
      </w:pPr>
      <w:r>
        <w:t xml:space="preserve">Hoa Tai mím môi cười nói: “Đây là do chủ tượng của bọn ta tặng, lễ vật lần này chắc chắn sẽ vừa ý?!”</w:t>
      </w:r>
    </w:p>
    <w:p>
      <w:pPr>
        <w:pStyle w:val="BodyText"/>
      </w:pPr>
      <w:r>
        <w:t xml:space="preserve">Nhớ tới sự kiện thuốc dán, Sắt Sắt nhất thời đỏ mặt lên.</w:t>
      </w:r>
    </w:p>
    <w:p>
      <w:pPr>
        <w:pStyle w:val="BodyText"/>
      </w:pPr>
      <w:r>
        <w:t xml:space="preserve">Hoa Tai và Tử Mê bắt tay vào thay chiếc áo màu xanh trên người Sắt Sắt ra, mặc vào bộ trang phục ti la mới tinh, váy màu hồng bằng sa uốn lượn như mây như nước, trên váy có thêu nhiều đóa hoa sen tịnh đế trông rất sống động, tựa hồ như tỏa hương thơm thật. (Sen tịnh đế hay còn được gọi là “sen đôi”)</w:t>
      </w:r>
    </w:p>
    <w:p>
      <w:pPr>
        <w:pStyle w:val="BodyText"/>
      </w:pPr>
      <w:r>
        <w:t xml:space="preserve">Sắt Sắt nhíu mi, “Không lễ lộc yến tiệc gì, ta mặc bộ trang phục mới như vầy để làm gì?”</w:t>
      </w:r>
    </w:p>
    <w:p>
      <w:pPr>
        <w:pStyle w:val="BodyText"/>
      </w:pPr>
      <w:r>
        <w:t xml:space="preserve">Hoa Tai khẽ cười nói “Đêm nay chủ thượng tổ chức dạ tiệc mừng thân thể đã bình phục hẳn, chủ thượng đã sớm đem kích thước của phu nhân đến Danh Y phường đặt may bộ trang phục này, hôm nay cũng vừa xong.”</w:t>
      </w:r>
    </w:p>
    <w:p>
      <w:pPr>
        <w:pStyle w:val="BodyText"/>
      </w:pPr>
      <w:r>
        <w:t xml:space="preserve">Dạ tiệc? !</w:t>
      </w:r>
    </w:p>
    <w:p>
      <w:pPr>
        <w:pStyle w:val="BodyText"/>
      </w:pPr>
      <w:r>
        <w:t xml:space="preserve">Sắt Sắt nhíu mày, sao nàng không biết gì cả?</w:t>
      </w:r>
    </w:p>
    <w:p>
      <w:pPr>
        <w:pStyle w:val="BodyText"/>
      </w:pPr>
      <w:r>
        <w:t xml:space="preserve">“Tổ chức yến tiệc ở đâu?” Nếu như ở Hầu phủ, sao nàng không nghe phong phanh gì cả.</w:t>
      </w:r>
    </w:p>
    <w:p>
      <w:pPr>
        <w:pStyle w:val="BodyText"/>
      </w:pPr>
      <w:r>
        <w:t xml:space="preserve">Hoa Tai nói: “Ở Tuyền vương phủ.”</w:t>
      </w:r>
    </w:p>
    <w:p>
      <w:pPr>
        <w:pStyle w:val="BodyText"/>
      </w:pPr>
      <w:r>
        <w:t xml:space="preserve">Hai người không đợi Sắt Sắt hỏi lại, kéo nàng lại trước bàn trang điểm, trong chốc lát đã trang điểm xong cho Sắt Sắt.</w:t>
      </w:r>
    </w:p>
    <w:p>
      <w:pPr>
        <w:pStyle w:val="BodyText"/>
      </w:pPr>
      <w:r>
        <w:t xml:space="preserve">Dung nhan trên mặt vẫn tự nhiên, hàng mi đen dày cong vút, môi đỏ mọng như chu sa. Búi tóc được vấn lên kiểu Vân kế, xinh đẹp linh động lại gọn gàng thanh lệ, bên trên cài một cây trâm hồng ngọc tăng thêm vẻ thanh tú uyển chuyển. Cả người toát lên nét thanh nhã phiêu dật, nhẹ nhàng lịch sự tao nhã.</w:t>
      </w:r>
    </w:p>
    <w:p>
      <w:pPr>
        <w:pStyle w:val="BodyText"/>
      </w:pPr>
      <w:r>
        <w:t xml:space="preserve">Trang điểm xong, trời đã dần tối.</w:t>
      </w:r>
    </w:p>
    <w:p>
      <w:pPr>
        <w:pStyle w:val="BodyText"/>
      </w:pPr>
      <w:r>
        <w:t xml:space="preserve">Hoa Tai mỉm cười nói: “Phu nhân, cũng không còn sớm nữa, chúng ta đi thôi!”</w:t>
      </w:r>
    </w:p>
    <w:p>
      <w:pPr>
        <w:pStyle w:val="BodyText"/>
      </w:pPr>
      <w:r>
        <w:t xml:space="preserve">Sắt Sắt gật gật đầu, mọi người lên xe ngựa, hướng Tuyền vương phủ mà đi.</w:t>
      </w:r>
    </w:p>
    <w:p>
      <w:pPr>
        <w:pStyle w:val="BodyText"/>
      </w:pPr>
      <w:r>
        <w:t xml:space="preserve">Dọc theo đường đi, Sắt Sắt cảm thấy có chút không bình thường, làm gì có người nào tổ chức yến tiệc mừng bản thân mình hết bệnh bao giờ. Không biết Dạ Vô Yên lại muốn làm gì đây?</w:t>
      </w:r>
    </w:p>
    <w:p>
      <w:pPr>
        <w:pStyle w:val="BodyText"/>
      </w:pPr>
      <w:r>
        <w:t xml:space="preserve">Trong mắt người đời, Tuyền vương Dạ Vô Yên đã chết, nên Tuyền vương phủ vẫn bỏ trống đó không dùng đến, trước cửa cực kỳ hoang vắng. Tuy là hôm nay có dạ tiệc nhưng trước cửa vẫn cực kỳ lạnh lùng đạm bạc, ngay đèn lồng cũng không treo lên.</w:t>
      </w:r>
    </w:p>
    <w:p>
      <w:pPr>
        <w:pStyle w:val="BodyText"/>
      </w:pPr>
      <w:r>
        <w:t xml:space="preserve">Xe ngựa của đoàn người Sắt Sắt tiến vào Tuyền vương phủ từ cửa sau. Đến trước vòm cổng bán nguyệt sau hậu hoa viên, mọi người đều xuống xe, chậm rãi đi vào trong vườn.</w:t>
      </w:r>
    </w:p>
    <w:p>
      <w:pPr>
        <w:pStyle w:val="BodyText"/>
      </w:pPr>
      <w:r>
        <w:t xml:space="preserve">Nghe nói dạ tiệc được tổ chức trên tiểu đảo trong hồ Tân Nguyệt, nhưng hôm nay sao vẫn không thấy một ngọn đèn nào trên tiểu đảo, xung quanh tối đen như mực. Chỉ có mấy chiếc đèn cung đình ven hồ tỏa ra ánh sáng soi rõ một khoảnh hồ trong vắt đang nhấp nhô gợn sóng lăn tăn.</w:t>
      </w:r>
    </w:p>
    <w:p>
      <w:pPr>
        <w:pStyle w:val="BodyText"/>
      </w:pPr>
      <w:r>
        <w:t xml:space="preserve">Trên mặt hồ sương tụ lại tầng tầng màu trắng như mây như khói, mờ mịt mà nhẹ nhàng. Trong hồ, vầng trăng rạng rỡ và những vì tinh tú lấp lánh trên cao soi bóng trong nước, ánh sáng nhu hòa mà hoa mỹ như ngọc khiến người xem cảm thấy tựa hồ muốn ngạt thở.</w:t>
      </w:r>
    </w:p>
    <w:p>
      <w:pPr>
        <w:pStyle w:val="BodyText"/>
      </w:pPr>
      <w:r>
        <w:t xml:space="preserve">Nhưng toàn bộ những thứ này không phải là nguyên nhân khiến nàng suýt nghẹn thở, mà đó chính là hoa trong hồ.</w:t>
      </w:r>
    </w:p>
    <w:p>
      <w:pPr>
        <w:pStyle w:val="BodyText"/>
      </w:pPr>
      <w:r>
        <w:t xml:space="preserve">Nàng nhớ rõ, trong hồ Tân Nguyệt đều là thủy tiên, thế nhưng lúc này trong hồ toàn bộ đều là hoa sen đang nở rộ, mà còn là hoa sen tịnh đế.</w:t>
      </w:r>
    </w:p>
    <w:p>
      <w:pPr>
        <w:pStyle w:val="BodyText"/>
      </w:pPr>
      <w:r>
        <w:t xml:space="preserve">Hoa sen tịnh đế là trân phẩm trong các giống hoa sen, một nhánh ra hai hoa, nhưng tỷ lệ sống khi ươm dưỡng rất thấp. Mà trong hồ trước mắt, ngoại trừ hoa sen tịnh đế cũng vẫn là hoa sen tịnh đế. Sắc màu muôn hồng nghìn tía, màu trắng, màu đỏ, hồng nhạt, màu tím, màu vàng nhạt, còn chưa tới giữa hè nhưng tất cả đều nở rộ.</w:t>
      </w:r>
    </w:p>
    <w:p>
      <w:pPr>
        <w:pStyle w:val="BodyText"/>
      </w:pPr>
      <w:r>
        <w:t xml:space="preserve">Sắt Sắt ngắm nhìn như mộng như ảo, chỉ thấy đám lá sen vạch ra, một chiếc thuyền lá nhỏ xuất hiện, Dạ Vô Yên trong bộ hoa phục ngồi trên thuyền, thản nhiên ngắm hoa. Chỉ chốc lát sau, chiếc thuyền lá đến trước mặt Sắt Sắt, Dạ Vô Yên đứng dậy, tao nhã mỉm cười, vươn tay mời Sắt Sắt lên thuyền.</w:t>
      </w:r>
    </w:p>
    <w:p>
      <w:pPr>
        <w:pStyle w:val="BodyText"/>
      </w:pPr>
      <w:r>
        <w:t xml:space="preserve">Sắt Sắt nhíu mày, từ trên bờ nhẹ nhàng bay ra, như màn sương mù tỏa ra bên bờ hồ, tụ lại rơi xuống đầu thuyền.</w:t>
      </w:r>
    </w:p>
    <w:p>
      <w:pPr>
        <w:pStyle w:val="BodyText"/>
      </w:pPr>
      <w:r>
        <w:t xml:space="preserve">Chiếc thuyền lá chạy chầm chậm, trước mắt bỗng nhiên xuất hiện một gốc hoa sen tịnh đế màu tím, nổi bật lên giữa những đóa sen muôn hồng nghìn tía khác, vô cùng thanh lệ tao nhã.</w:t>
      </w:r>
    </w:p>
    <w:p>
      <w:pPr>
        <w:pStyle w:val="BodyText"/>
      </w:pPr>
      <w:r>
        <w:t xml:space="preserve">Sắt Sắt với tay chạm vào đóa sen tịnh đế màu tím kia, hai đóa hoa nở bừng trên một nhánh, rực rỡ hoan hỉ, gắn bó keo sơn với nhau, hai đóa hoa kiều diễm dưới ánh đèn cung đình tỏa sáng, nhẹ nhàng nở rộ, tầng tầng lớp lớp hoa xung quanh bập bềnh trong gió như đang múa một vũ điệu vô cùng đẹp mắt.</w:t>
      </w:r>
    </w:p>
    <w:p>
      <w:pPr>
        <w:pStyle w:val="BodyText"/>
      </w:pPr>
      <w:r>
        <w:t xml:space="preserve">Sắt Sắt ngẩng đầu, đôi mắt trong suốt lấp lánh tỏa sáng, ánh mắt ôn nhu chìm vào đôi mắt đen thăm thẳm của Dạ Vô Yên.</w:t>
      </w:r>
    </w:p>
    <w:p>
      <w:pPr>
        <w:pStyle w:val="BodyText"/>
      </w:pPr>
      <w:r>
        <w:t xml:space="preserve">Đôi mắt hắn như không thể che giấu nổi ánh sáng bừng lên nóng rực, như không thể che giấu nổi nhu tình thâm sâu tựa biển.</w:t>
      </w:r>
    </w:p>
    <w:p>
      <w:pPr>
        <w:pStyle w:val="BodyText"/>
      </w:pPr>
      <w:r>
        <w:t xml:space="preserve">Nàng không hỏi hắn làm thế nào mà có những đóa sen tịnh đế này, cũng không hỏi hắn làm thế nào để những đóa hoa sen tịnh đế này nở rộ giữa ngày xuân. Cũng có lẽ tất cả những thứ này không phải tự tay hắn đã làm, cho dù nếu là như thế trong lòng nàng cũng vẫn vô cùng ấm áp, tràn đầy vui sướng.</w:t>
      </w:r>
    </w:p>
    <w:p>
      <w:pPr>
        <w:pStyle w:val="BodyText"/>
      </w:pPr>
      <w:r>
        <w:t xml:space="preserve">Dạ Vô Yên nắm bàn tay mềm mại ấm áp của Sắt Sắt, lòng mềm như nước.</w:t>
      </w:r>
    </w:p>
    <w:p>
      <w:pPr>
        <w:pStyle w:val="BodyText"/>
      </w:pPr>
      <w:r>
        <w:t xml:space="preserve">“Sắt Sắt, ta nghĩ có chuyện vẫn nên báo trước với nàng một tiếng!” Dạ Vô Yên tiến đến kề sát bên tai Sắt Sắt, nhẹ giọng nói.</w:t>
      </w:r>
    </w:p>
    <w:p>
      <w:pPr>
        <w:pStyle w:val="BodyText"/>
      </w:pPr>
      <w:r>
        <w:t xml:space="preserve">“Chuyện gì?” Sắt Sắt cười nhẹ hỏi.</w:t>
      </w:r>
    </w:p>
    <w:p>
      <w:pPr>
        <w:pStyle w:val="BodyText"/>
      </w:pPr>
      <w:r>
        <w:t xml:space="preserve">“Chuyện này có thể sẽ làm nàng chấn động, cho nên nàng cần chuẩn bị tinh thần trước!” Dạ Vô Yên hít sâu một hơi, thản nhiên nói.</w:t>
      </w:r>
    </w:p>
    <w:p>
      <w:pPr>
        <w:pStyle w:val="BodyText"/>
      </w:pPr>
      <w:r>
        <w:t xml:space="preserve">“Rốt cuộc là chuyện gì, chàng nói như vậy cũng như không?” Sắt Sắt sẵng giọng.</w:t>
      </w:r>
    </w:p>
    <w:p>
      <w:pPr>
        <w:pStyle w:val="BodyText"/>
      </w:pPr>
      <w:r>
        <w:t xml:space="preserve">“Nàng sẽ biết ngay lập tức mà!” Dạ Vô Yên cười khẽ nói.</w:t>
      </w:r>
    </w:p>
    <w:p>
      <w:pPr>
        <w:pStyle w:val="BodyText"/>
      </w:pPr>
      <w:r>
        <w:t xml:space="preserve">Ánh trăng khuất vào áng mây, gương mặt của hắn trong ánh đèn lay động lúc sáng lúc tối, khóe môi gợn lên một chút ý cười trong sáng tự nhiên như ánh trăng.</w:t>
      </w:r>
    </w:p>
    <w:p>
      <w:pPr>
        <w:pStyle w:val="BodyText"/>
      </w:pPr>
      <w:r>
        <w:t xml:space="preserve">Chiếc thuyền lá cập vào bờ, trên tiểu đảo vẫn tối đen như trước, Dạ Vô Yên nắm tay Sắt Sắt chậm rãi bước lên đảo.</w:t>
      </w:r>
    </w:p>
    <w:p>
      <w:pPr>
        <w:pStyle w:val="BodyText"/>
      </w:pPr>
      <w:r>
        <w:t xml:space="preserve">Sắt Sắt chỉ thấy nhoáng lên một cái từng ngọn từng ngọn đèn bỗng nhiên sáng bừng lên, trong chốc lát soi rọi tiểu đảo rõ như ban ngày, như một thế giới tràn ngập ánh sáng trong suốt của ngọc lưu ly.</w:t>
      </w:r>
    </w:p>
    <w:p>
      <w:pPr>
        <w:pStyle w:val="BodyText"/>
      </w:pPr>
      <w:r>
        <w:t xml:space="preserve">Tất cả những ngọn đèn này đều là đèn cung đình, được treo trên ngọn cây do bọn thị nữ đồng loạt châm lên.</w:t>
      </w:r>
    </w:p>
    <w:p>
      <w:pPr>
        <w:pStyle w:val="BodyText"/>
      </w:pPr>
      <w:r>
        <w:t xml:space="preserve">Sắt Sắt nheo mắt lại để thích ứng với ánh sáng trước mắt, hí mắt ra nhìn lại, chỉ thấy trước mắt xuất hiện hàng ngàn hàng vạn đóa hoa hồng, loại hoa này Sắt Sắt cũng không biết tên, tất cả đều nở rộ vô cùng kiều diễm, sắc hoa hồng hồng, mùi thơm ngào ngạt, cho dù ở xa cũng có thể nghe được mùi thơm ngát mũi.</w:t>
      </w:r>
    </w:p>
    <w:p>
      <w:pPr>
        <w:pStyle w:val="BodyText"/>
      </w:pPr>
      <w:r>
        <w:t xml:space="preserve">Sắt Sắt còn chưa kịp bình tĩnh lại, đã thấy một thân ảnh nho nhỏ chạy vội rất nhanh về hướng nàng.</w:t>
      </w:r>
    </w:p>
    <w:p>
      <w:pPr>
        <w:pStyle w:val="BodyText"/>
      </w:pPr>
      <w:r>
        <w:t xml:space="preserve">“Nương! Nương! . . . . . .” Thanh âm trong vắt cao vút vang lên.</w:t>
      </w:r>
    </w:p>
    <w:p>
      <w:pPr>
        <w:pStyle w:val="BodyText"/>
      </w:pPr>
      <w:r>
        <w:t xml:space="preserve">Sắt Sắt nheo nheo đôi mắt lại, tưởng mình đang nằm mơ, mãi đến khi đứa nhỏ kia chạy đến trước mặt nàng, bổ nhào vào trong lòng nàng, Sắt Sắt mới biết, đây không phải là trong giấc mơ, Triệt nhi của nàng thật sự đã trở về!</w:t>
      </w:r>
    </w:p>
    <w:p>
      <w:pPr>
        <w:pStyle w:val="BodyText"/>
      </w:pPr>
      <w:r>
        <w:t xml:space="preserve">Mấy tháng không gặp, Triệt nhi cao hơn nhiều so với khi rời đi. Nương theo ngọn đèn, Sắt Sắt phát hiện, gương mặt nhỏ nhắn trắng nõn của Triệt nhi cũng trở nên ngăm đen, trông rắn chắc cường tráng hơn.</w:t>
      </w:r>
    </w:p>
    <w:p>
      <w:pPr>
        <w:pStyle w:val="BodyText"/>
      </w:pPr>
      <w:r>
        <w:t xml:space="preserve">“Nương, người có nhớ Triệt nhi không?” Triệt Nhi cười tủm tỉm ôm cổ Sắt Sắt hỏi.</w:t>
      </w:r>
    </w:p>
    <w:p>
      <w:pPr>
        <w:pStyle w:val="BodyText"/>
      </w:pPr>
      <w:r>
        <w:t xml:space="preserve">“Nương đương nhiên là nhớ Triệt nhi rồi, nương ngày ngày nhớ đêm đêm nhớ, rốt cuộc Triệt nhi của ta đã bình an trở về!” Sắt Sắt ôm Triệt Nhi, vui mừng đến rơi lệ.</w:t>
      </w:r>
    </w:p>
    <w:p>
      <w:pPr>
        <w:pStyle w:val="BodyText"/>
      </w:pPr>
      <w:r>
        <w:t xml:space="preserve">“Nương, người xem hoa mà con mang về có đẹp không?” Triệt Nhi lau đi lệ nơi khóe mắt của Sắt Sắt, cười tủm tỉm hỏi.</w:t>
      </w:r>
    </w:p>
    <w:p>
      <w:pPr>
        <w:pStyle w:val="BodyText"/>
      </w:pPr>
      <w:r>
        <w:t xml:space="preserve">Sắt Sắt gật đầu nói: “Đẹp lắm, rất đẹp.”</w:t>
      </w:r>
    </w:p>
    <w:p>
      <w:pPr>
        <w:pStyle w:val="BodyText"/>
      </w:pPr>
      <w:r>
        <w:t xml:space="preserve">Hèn chi hoa này Sắt Sắt không biết tên, thì ra là Âu Dương Cái mang về từ nước ngoài.</w:t>
      </w:r>
    </w:p>
    <w:p>
      <w:pPr>
        <w:pStyle w:val="BodyText"/>
      </w:pPr>
      <w:r>
        <w:t xml:space="preserve">“Tiểu thư!” Thanh Mai ở sau lưng Triệt nhi thi lễ nói.</w:t>
      </w:r>
    </w:p>
    <w:p>
      <w:pPr>
        <w:pStyle w:val="BodyText"/>
      </w:pPr>
      <w:r>
        <w:t xml:space="preserve">“Thanh Mai! Mấy ngày nay vất vả cho ngươi rồi.” Sắt Sắt mỉm cười nói, nha đầu Thanh Mai cũng thành thục ổn trọng hơn nhiều so với trước khi rời đi.</w:t>
      </w:r>
    </w:p>
    <w:p>
      <w:pPr>
        <w:pStyle w:val="BodyText"/>
      </w:pPr>
      <w:r>
        <w:t xml:space="preserve">Sắt Sắt ngước mắt nhìn lại, thấy trước mắt một đám người lần lượt kéo ra.</w:t>
      </w:r>
    </w:p>
    <w:p>
      <w:pPr>
        <w:pStyle w:val="BodyText"/>
      </w:pPr>
      <w:r>
        <w:t xml:space="preserve">Vân Kinh Cuồng và Phong Dung Nhi, Thanh Mai và Tiểu Sai, Âu Dương Cái, Phượng Miên, Thiết Phi Dương, còn có một nữ hai nam, hình dáng cực kỳ xa lạ, Sắt Sắt cũng không nhận ra.</w:t>
      </w:r>
    </w:p>
    <w:p>
      <w:pPr>
        <w:pStyle w:val="BodyText"/>
      </w:pPr>
      <w:r>
        <w:t xml:space="preserve">“Nương, nữ tử kia là phu nhân của Âu Dương Cái mang từ nước ngoài về, là công chúa của Thỏa Thỏa quốc, hai nam tử kia cũng là quý tộc của Thỏa Thỏa quốc!” Triệt Nhi ôm cổ Sắt Sắt, nhẹ giọng nói vào tai Sắt Sắt.</w:t>
      </w:r>
    </w:p>
    <w:p>
      <w:pPr>
        <w:pStyle w:val="BodyText"/>
      </w:pPr>
      <w:r>
        <w:t xml:space="preserve">Sắt Sắt sửng sốt, không ngờ nàng kia lại là phu nhân của Âu Dương Cái, mà còn là mang từ nước ngoài về.</w:t>
      </w:r>
    </w:p>
    <w:p>
      <w:pPr>
        <w:pStyle w:val="BodyText"/>
      </w:pPr>
      <w:r>
        <w:t xml:space="preserve">Sắt Sắt nhịn không được tinh tế quét mắt ngắm nhìn nàng kia vài lần, quả nhiên nhìn khác hẳn với người Trung Nguyên, nhưng cũng có một vẻ phong tình khác, cực kỳ xinh đẹp. Làn da trắng như tuyết, đôi mắt xanh như nước biển, trong trẻo mà sáng ngời.</w:t>
      </w:r>
    </w:p>
    <w:p>
      <w:pPr>
        <w:pStyle w:val="BodyText"/>
      </w:pPr>
      <w:r>
        <w:t xml:space="preserve">Mọi người lần lượt tiến lên chào hỏi.</w:t>
      </w:r>
    </w:p>
    <w:p>
      <w:pPr>
        <w:pStyle w:val="BodyText"/>
      </w:pPr>
      <w:r>
        <w:t xml:space="preserve">Đây có lẽ là chuyện mà Dạ Vô Yên nói sẽ làm cho nàng giật mình. Quả thật như hắn dự đoán, chuyện này thật làm nàng chấn kinh.</w:t>
      </w:r>
    </w:p>
    <w:p>
      <w:pPr>
        <w:pStyle w:val="BodyText"/>
      </w:pPr>
      <w:r>
        <w:t xml:space="preserve">Nhưng Sắt Sắt hơi có chút bất mãn, thực hiển nhiên, Triệt nhi cũng không phải mới trở về hôm nay, chắc hai ba ngày trước đã về nhưng vẫn ở lại Tuyền vương phủ. Vậy mà mãi đến hôm nay Dạ Vô Yên mới cho nàng gặp bé.</w:t>
      </w:r>
    </w:p>
    <w:p>
      <w:pPr>
        <w:pStyle w:val="BodyText"/>
      </w:pPr>
      <w:r>
        <w:t xml:space="preserve">Phong Dung Nhi nhìn thấy Sắt Sắt, cực kỳ vui mừng, hàng mi dài nhấp nháy, cười như có ý tứ gì khác.</w:t>
      </w:r>
    </w:p>
    <w:p>
      <w:pPr>
        <w:pStyle w:val="BodyText"/>
      </w:pPr>
      <w:r>
        <w:t xml:space="preserve">“Phu nhân, chút nữa còn có một sự ngạc nhiên khác nữa a?!” Nàng ấy cúi đầu nói.</w:t>
      </w:r>
    </w:p>
    <w:p>
      <w:pPr>
        <w:pStyle w:val="BodyText"/>
      </w:pPr>
      <w:r>
        <w:t xml:space="preserve">Sắt Sắt hơi hơi sửng sốt, còn có cái gì ngạc nhiên nữa a? Nàng không để trong lòng, nhìn thấy bộ dáng cực kỳ thân mật giữa Vân Kinh Cuồng và Phong Dung Nhi, thực rõ ràng là Vân Kinh Cuồng đã thành công trong nhiệm vụ mà Dạ Vô Yên đã giao, hoàn toàn giam giữ được trái tim của Phong Dung Nhi. Nhưng không biết Vân Kinh Cuồng đã phải trải qua bao nhiêu là gian khổ đây, cái khác không nói, chỉ cần thấy trên mặt Vân Kinh Cuồng nổi lên một chuỗi những điểm đo đỏ là cũng đủ hiểu, hắn đã không ít lần trúng độc của Phong Dung Nhi a.</w:t>
      </w:r>
    </w:p>
    <w:p>
      <w:pPr>
        <w:pStyle w:val="BodyText"/>
      </w:pPr>
      <w:r>
        <w:t xml:space="preserve">Mọi người nhất nhất hoàn lễ xong, lúc này một tràng âm thanh réo rắt vang lên, chính là thủ khúc Phượng Cầu Hoàng. Theo sau tiếng đàn là tiếng tỳ bà, tiếng đàn tranh thanh nhã, các âm điệu dung hợp với nhau vô cùng tự nhiên. Có lẽ những người diễn tấu khúc này là nhạc công trong cung nên họ cực kỳ hài hòa.</w:t>
      </w:r>
    </w:p>
    <w:p>
      <w:pPr>
        <w:pStyle w:val="BodyText"/>
      </w:pPr>
      <w:r>
        <w:t xml:space="preserve">Thủ khúc vừa chấm dứt trên đảo tĩnh lặng vô cùng, đúng vào lúc này, tiếng sáo lại vang lên.</w:t>
      </w:r>
    </w:p>
    <w:p>
      <w:pPr>
        <w:pStyle w:val="BodyText"/>
      </w:pPr>
      <w:r>
        <w:t xml:space="preserve">Cũng vẫn là khúc Phượng Cầu Hoàng như trước, thanh âm du dương, êm ái, triền miên, như có phép thuật truyền vào tai của mỗi người.</w:t>
      </w:r>
    </w:p>
    <w:p>
      <w:pPr>
        <w:pStyle w:val="BodyText"/>
      </w:pPr>
      <w:r>
        <w:t xml:space="preserve">Chỉ thấy Dạ Vô Yên tay cầm ống sáo, đạp trên ánh sáng nhu hòa của ngọn đèn, chậm rãi đi tới. Trên gương mặt tao nhã vô song mỉm cười thản nhiên, ngọn đèn phản chiếu vào sâu trong đáy mắt của hắn như bầu trời đêm đầy sao lấp lánh, trong suốt như mặt hồ, lấp lánh rạng rỡ.</w:t>
      </w:r>
    </w:p>
    <w:p>
      <w:pPr>
        <w:pStyle w:val="BodyText"/>
      </w:pPr>
      <w:r>
        <w:t xml:space="preserve">Cử chỉ hắn tự tin tao nhã đi tới, tiếng tiêu du dương vấn vít không ngừng, ánh mắt vẫn thủy chung chưa từng rời khỏi người Sắt Sắt.</w:t>
      </w:r>
    </w:p>
    <w:p>
      <w:pPr>
        <w:pStyle w:val="BodyText"/>
      </w:pPr>
      <w:r>
        <w:t xml:space="preserve">Sắt Sắt chỉ cảm thấy trong lòng khẩn trương lên, không biết trước mặt mọi người Dạ Vô Yên rốt cuộc muốn làm gì. Vào lúc này, bên cạnh có người lên tiếng, Thanh Mai nói: “Tiểu thư, ngươi xem hoa này!”</w:t>
      </w:r>
    </w:p>
    <w:p>
      <w:pPr>
        <w:pStyle w:val="BodyText"/>
      </w:pPr>
      <w:r>
        <w:t xml:space="preserve">Sắt Sắt kinh ngạc quay đầu lại, tinh tế xem kỹ những đóa hoa kia, lúc này mới phát hiện, những cánh hồng nở rộ kia lại được ghép thành hàng chữ: Hãy gả cho ta!</w:t>
      </w:r>
    </w:p>
    <w:p>
      <w:pPr>
        <w:pStyle w:val="BodyText"/>
      </w:pPr>
      <w:r>
        <w:t xml:space="preserve">Chuyện này là thế nào đây?</w:t>
      </w:r>
    </w:p>
    <w:p>
      <w:pPr>
        <w:pStyle w:val="BodyText"/>
      </w:pPr>
      <w:r>
        <w:t xml:space="preserve">Trong lòng Sắt Sắt hốt hoảng, lúc này Dạ Vô Yên đã đến bên cạnh nàng, khúc Phượng Cầu Hoàng cũng vừa kết thúc.</w:t>
      </w:r>
    </w:p>
    <w:p>
      <w:pPr>
        <w:pStyle w:val="BodyText"/>
      </w:pPr>
      <w:r>
        <w:t xml:space="preserve">Hắn cầm một đóa sen tịnh đế, chân thành quỳ rạp xuống đất, thâm tình trầm giọng nói: “Giang Sắt Sắt, gả cho ta đi!”</w:t>
      </w:r>
    </w:p>
    <w:p>
      <w:pPr>
        <w:pStyle w:val="BodyText"/>
      </w:pPr>
      <w:r>
        <w:t xml:space="preserve">Sắt Sắt nhìn sâu vào đôi mắt của hắn, trong lòng dâng lên một nỗi niềm dịu dàng khó có thể gọi tên. Nàng biết, hắn vẫn để ý đến chuyện trước kia Phong Noãn đã quỳ xuống cầu thân nàng. Nên giây phút này đây, hắn trịnh trọng quỳ xuống trước mặt nàng như thế, khiến trong lòng nàng như say trong men rượu.</w:t>
      </w:r>
    </w:p>
    <w:p>
      <w:pPr>
        <w:pStyle w:val="BodyText"/>
      </w:pPr>
      <w:r>
        <w:t xml:space="preserve">Nàng đang tính nhận đóa sen tịnh đế từ tay hắn, bỗng nhiên Thanh Mai và Tử Mê ở cạnh bên lên tiếng nói “Minh công tử, ngươi có thể cam đoan cả đời này vĩnh viễn đối xử tốt với tiểu thư nhà chúng ta hay không?”</w:t>
      </w:r>
    </w:p>
    <w:p>
      <w:pPr>
        <w:pStyle w:val="BodyText"/>
      </w:pPr>
      <w:r>
        <w:t xml:space="preserve">Dạ Vô Yên bình tĩnh ngước mắt lên, trong mắt không hề có chút gợn sóng nào, thản nhiên nói: “Minh Xuân Thủy ta có thể thề với trời.”</w:t>
      </w:r>
    </w:p>
    <w:p>
      <w:pPr>
        <w:pStyle w:val="BodyText"/>
      </w:pPr>
      <w:r>
        <w:t xml:space="preserve">Hắn vẫn quỳ trên mặt đất như trước, ngửa mặt lên trời nói: “Ông trời trên cao, Minh Xuân Thủy ta xin thề với trời, đời đời kiếp kiếp một lòng một dạ với thê tử Giang Sắt Sắt, không xa rời nhau cho đến ngày răng long đầu bạc, quyết không phụ nàng, nếu như sai lời, sẽ bị trời phạt!”</w:t>
      </w:r>
    </w:p>
    <w:p>
      <w:pPr>
        <w:pStyle w:val="BodyText"/>
      </w:pPr>
      <w:r>
        <w:t xml:space="preserve">Thanh âm của hắn trong trẻo dịu dàng nhưng kiên định đến cực điểm, trong màn đêm u tĩnh vang lên tao nhã vô cùng, từng câu từng chữ thấm vào lòng của Sắt Sắt.</w:t>
      </w:r>
    </w:p>
    <w:p>
      <w:pPr>
        <w:pStyle w:val="BodyText"/>
      </w:pPr>
      <w:r>
        <w:t xml:space="preserve">Tâm hồn luôn trầm tĩnh như mặt hồ của nàng chợt nổi sóng ba đào khó có thể kềm lòng lại, trong lúc nhất thời giật mình ngây ngốc đứng đó.</w:t>
      </w:r>
    </w:p>
    <w:p>
      <w:pPr>
        <w:pStyle w:val="BodyText"/>
      </w:pPr>
      <w:r>
        <w:t xml:space="preserve">Nàng không biết mình nên nói gì, chỉ chăm chú nhìn hắn, quên hết mọi việc xung quanh. Nàng thật sự không ngờ Dạ Vô Yên lại phát thề như vậy vì nàng.</w:t>
      </w:r>
    </w:p>
    <w:p>
      <w:pPr>
        <w:pStyle w:val="BodyText"/>
      </w:pPr>
      <w:r>
        <w:t xml:space="preserve">Phong Dung Nhi đứng bên cạnh giật nhẹ góc áo của Sắt Sắt, cười nói: “Phu nhân, mau nhận hoa đi a!”</w:t>
      </w:r>
    </w:p>
    <w:p>
      <w:pPr>
        <w:pStyle w:val="BodyText"/>
      </w:pPr>
      <w:r>
        <w:t xml:space="preserve">Lúc này Sắt Sắt mới tỉnh ngộ xoay người nhận lấy đóa hoa sen tịnh đế trong tay Dạ Vô Yên.</w:t>
      </w:r>
    </w:p>
    <w:p>
      <w:pPr>
        <w:pStyle w:val="BodyText"/>
      </w:pPr>
      <w:r>
        <w:t xml:space="preserve">Dạ Vô Yên tươi cười sáng ngời. Sắt Sắt chưa bao giờ thấy hắn cười vui vẻ như vậy, nụ cười này khiến Sắt Sắt liên tưởng đến tuyết đầu mùa, thuần trắng trong suốt không có một chút tạp chất nào, chính là sự vui vẻ thuần túy từ trong thâm tâm tràn ra, giống một đứa trẻ được ăn đường, sung sướng mừng rỡ vô cùng.</w:t>
      </w:r>
    </w:p>
    <w:p>
      <w:pPr>
        <w:pStyle w:val="BodyText"/>
      </w:pPr>
      <w:r>
        <w:t xml:space="preserve">Mọi người xung quanh đều hết sức vui mừng, dạ tiệc cũng đã được chuẩn bị xong, Sắt Sắt bị Tử Mê và Thanh Mai ôm lấy, dìu nàng đến chiếc bàn chính giữa dùng bữa tối.</w:t>
      </w:r>
    </w:p>
    <w:p>
      <w:pPr>
        <w:pStyle w:val="BodyText"/>
      </w:pPr>
      <w:r>
        <w:t xml:space="preserve">Vào lúc này, có một thám tử đến cạnh Dạ Vô Yên nói nhỏ vài câu, Dạ Vô Yên hơi hơi nhướng mày lên.</w:t>
      </w:r>
    </w:p>
    <w:p>
      <w:pPr>
        <w:pStyle w:val="BodyText"/>
      </w:pPr>
      <w:r>
        <w:t xml:space="preserve">“Sao vậy? Đã xảy ra chuyện gì?” Sắt Sắt lo lắng hỏi.</w:t>
      </w:r>
    </w:p>
    <w:p>
      <w:pPr>
        <w:pStyle w:val="BodyText"/>
      </w:pPr>
      <w:r>
        <w:t xml:space="preserve">Dạ Vô Yên cười cười ôn nhã, nói: “Không có gì, Dạ Vô Nhai và Hách Liên Ngạo Thiên đang đến đây.” Tối nay, Dạ Vô Yên không có mời Dạ Vô Nhai và Hách Liên Ngạo Thiên. Thứ nhất, tất nhiên là vì hai người này vẫn có những mong ước không an phận đối với Sắt Sắt, hắn e sợ sự việc sẽ phức tạp. Thứ hai, dù sao Dạ Vô Nhai cũng là hoàng đế, nếu đến đây mọi người sẽ không được tự nhiên.</w:t>
      </w:r>
    </w:p>
    <w:p>
      <w:pPr>
        <w:pStyle w:val="BodyText"/>
      </w:pPr>
      <w:r>
        <w:t xml:space="preserve">Nhưng ở tại kinh thành này, muốn giấu giếm Dạ Vô Nhai chuyện gì đó thật không dễ dàng. Cũng may Dạ Vô Nhai được tin thì đã muộn, đến bây giờ mới chạy tới đây, muốn ngăn cản Sắt Sắt gả cho hắn, không kịp nữa rồi.</w:t>
      </w:r>
    </w:p>
    <w:p>
      <w:pPr>
        <w:pStyle w:val="BodyText"/>
      </w:pPr>
      <w:r>
        <w:t xml:space="preserve">Chỉ thấy bên kia hồ đối diện, dưới dãy đèn lồng huy hoàng, chiếc thuyền lá chở Dạ Vô Nhai và Hách Liên Ngạo Thiên đang thong thả bơi đến tiểu đảo.</w:t>
      </w:r>
    </w:p>
    <w:p>
      <w:pPr>
        <w:pStyle w:val="BodyText"/>
      </w:pPr>
      <w:r>
        <w:t xml:space="preserve">Lúc này, Dạ Vô Nhai không cải trang đến như thường lệ, mà là một thân long bào màu vàng, gương mặt tuấn mỹ không hề có nụ cười nào, cực kỳ nghiêm túc, trong ánh mắt mơ hồ ẩn chứa tâm sự trĩu nặng. Trước sau theo bên cạnh Dạ Vô Nhai đều là cao thủ cấm vệ quân trong cung.</w:t>
      </w:r>
    </w:p>
    <w:p>
      <w:pPr>
        <w:pStyle w:val="BodyText"/>
      </w:pPr>
      <w:r>
        <w:t xml:space="preserve">Dạ Vô Yên thấy thế, chỉ đành phải dẫn đầu mọi người quỳ lạy hành lễ đối với Dạ Vô Nhai.</w:t>
      </w:r>
    </w:p>
    <w:p>
      <w:pPr>
        <w:pStyle w:val="BodyText"/>
      </w:pPr>
      <w:r>
        <w:t xml:space="preserve">Dạ Vô Nhai từ chiếc thuyền lá chậm rãi bước xuống, thong thả đến trước mặt mọi người, trầm giọng nói: “Miễn lễ, hãy bình thân!”</w:t>
      </w:r>
    </w:p>
    <w:p>
      <w:pPr>
        <w:pStyle w:val="BodyText"/>
      </w:pPr>
      <w:r>
        <w:t xml:space="preserve">Mọi người theo lời đều đứng dậy, Dạ Vô Nhai giương mi lên cười, bộ dáng an nhàn. Hắn phất áo bào ngồi xuống trên ghế chính giữa, cười nhẹ nói với Sắt Sắt “Giang Sắt Sắt, nàng là thiên kim của Định An hầu, hôm nay có việc vui, tại sao không thông báo cho trẫm một tiếng. Trẫm đặc biệt đến đây chúc mừng, tiếc là đã chậm, nơi này có một ly rượu ngon, đặc ban cho Giang tiểu thư ngươi.”</w:t>
      </w:r>
    </w:p>
    <w:p>
      <w:pPr>
        <w:pStyle w:val="BodyText"/>
      </w:pPr>
      <w:r>
        <w:t xml:space="preserve">Sắt Sắt nghe vậy nhăn mày, chỉ thấy nội thị phía sau Vô Nhai bưng một chiếc khay nhỏ, trên khay có một chén rượu, chậm rãi đến trước mặt Sắt Sắt.</w:t>
      </w:r>
    </w:p>
    <w:p>
      <w:pPr>
        <w:pStyle w:val="BodyText"/>
      </w:pPr>
      <w:r>
        <w:t xml:space="preserve">Trong chén quả nhiên là rượu ngon, màu đỏ đặc sánh, hương bay ngát mũi.</w:t>
      </w:r>
    </w:p>
    <w:p>
      <w:pPr>
        <w:pStyle w:val="BodyText"/>
      </w:pPr>
      <w:r>
        <w:t xml:space="preserve">Tuy Sắt Sắt cảm thấy việc Vô Nhai bỗng nhiên ban rượu có chút kỳ quái, nhưng nàng biết Vô Nhai tuyệt đối sẽ không hại nàng, lập tức nâng tay bưng chén rượu lên.</w:t>
      </w:r>
    </w:p>
    <w:p>
      <w:pPr>
        <w:pStyle w:val="BodyText"/>
      </w:pPr>
      <w:r>
        <w:t xml:space="preserve">“Hoàng Thượng! Thê tử của thần không uống rượu được, chén rượu này để Minh mỗ uống giùm nàng đi!” Dạ Vô Yên nói xong, tay tiếp lấy chén rượu trước mặt Sắt Sắt.</w:t>
      </w:r>
    </w:p>
    <w:p>
      <w:pPr>
        <w:pStyle w:val="BodyText"/>
      </w:pPr>
      <w:r>
        <w:t xml:space="preserve">Dạ Vô Yên tất nhiên cũng biết Vô Nhai sẽ không hại Sắt Sắt, nhưng hắn vẫn có chút lo lắng, tuy rượu không có độc dược, nhưng nhất định có điểm cổ quái nào đó. Cho nên hắn tuyệt không thể để Sắt Sắt uống. Dạ Vô Yên bưng chén rượu lên uống một hơi cạn sạch.</w:t>
      </w:r>
    </w:p>
    <w:p>
      <w:pPr>
        <w:pStyle w:val="BodyText"/>
      </w:pPr>
      <w:r>
        <w:t xml:space="preserve">Lúc Dạ Vô Nhai thấy Dạ Vô Yên uống chén rượu kia xuống, khóe môi gợn lên một chút ý cười bỡn cợt.</w:t>
      </w:r>
    </w:p>
    <w:p>
      <w:pPr>
        <w:pStyle w:val="BodyText"/>
      </w:pPr>
      <w:r>
        <w:t xml:space="preserve">Hách Liên Ngạo Thiên lẳng lặng đứng trong bóng tối nhìn thấy Dạ Vô Yên và Sắt Sắt một đôi trai tài gái sắc, hàng mày kiếm khẽ nhăn lại, trong lòng thầm thở dài một tiếng. Hắn biết hắn nên chết tâm rồi!</w:t>
      </w:r>
    </w:p>
    <w:p>
      <w:pPr>
        <w:pStyle w:val="BodyText"/>
      </w:pPr>
      <w:r>
        <w:t xml:space="preserve">Đêm nay hẳn phải là một dạ tiệc ngập tràn vui vẻ, lại vì hai nam tử không mời mà đến đâm ra khiên cưỡng, mất tự nhiên!</w:t>
      </w:r>
    </w:p>
    <w:p>
      <w:pPr>
        <w:pStyle w:val="Compact"/>
      </w:pPr>
      <w:r>
        <w:t xml:space="preserve"> </w:t>
      </w:r>
      <w:r>
        <w:br w:type="textWrapping"/>
      </w:r>
      <w:r>
        <w:br w:type="textWrapping"/>
      </w:r>
    </w:p>
    <w:p>
      <w:pPr>
        <w:pStyle w:val="Heading2"/>
      </w:pPr>
      <w:bookmarkStart w:id="167" w:name="phiên-ngoại-5-đại-chiến-dành-thê"/>
      <w:bookmarkEnd w:id="167"/>
      <w:r>
        <w:t xml:space="preserve">145. Phiên Ngoại 5: Đại Chiến Dành Thê</w:t>
      </w:r>
    </w:p>
    <w:p>
      <w:pPr>
        <w:pStyle w:val="Compact"/>
      </w:pPr>
      <w:r>
        <w:br w:type="textWrapping"/>
      </w:r>
      <w:r>
        <w:br w:type="textWrapping"/>
      </w:r>
      <w:r>
        <w:t xml:space="preserve">  Phiên ngoại 5 - Đại chiến dành thê</w:t>
      </w:r>
    </w:p>
    <w:p>
      <w:pPr>
        <w:pStyle w:val="BodyText"/>
      </w:pPr>
      <w:r>
        <w:t xml:space="preserve">Ba ngày say, trên đất Giang Nam xuân ý dạt dào, Dạ Vô Yên cùng Giang Sắt Sắt cử hành hôn lễ thuận lợi.</w:t>
      </w:r>
    </w:p>
    <w:p>
      <w:pPr>
        <w:pStyle w:val="BodyText"/>
      </w:pPr>
      <w:r>
        <w:t xml:space="preserve">Là lâu chủ Xuân Thủy lâu, lấy vợ ở kinh thành vốn là phải làm đơn giản. Nhưng mà, không ngờ cuối cùng lại tổ chức cực kì xa hoa.</w:t>
      </w:r>
    </w:p>
    <w:p>
      <w:pPr>
        <w:pStyle w:val="BodyText"/>
      </w:pPr>
      <w:r>
        <w:t xml:space="preserve">Thân phận của Dạ Vô Yên nay đã không còn là Tuyền vương, cũng không còn quan hệ gì với hoàng gia nữa. Nhưng mà, thái thượng hoàng Gia Tường đã phong cho Sắt Sắt làm Tiêm Tiêm công chúa. Vậy nên, hoàng gia gả nữ nhi nên hôn lễ này không kém phần xa hoa.</w:t>
      </w:r>
    </w:p>
    <w:p>
      <w:pPr>
        <w:pStyle w:val="BodyText"/>
      </w:pPr>
      <w:r>
        <w:t xml:space="preserve">Sắt Sắt là từ trong cung gả ra ngoài, đồ cưới mang theo chất đầy một xe. Trong lòng Sắt Sắt hiểu được, những thứ này kì thật là thái thượng hoàng Gia Tường dành cho Dạ Vô Yên.</w:t>
      </w:r>
    </w:p>
    <w:p>
      <w:pPr>
        <w:pStyle w:val="BodyText"/>
      </w:pPr>
      <w:r>
        <w:t xml:space="preserve">Một ngày trước hôn lễ, Sắt Sắt được Dạ Vô Yên ngầm đồng ý đã dẫn theo Triệt nhi đi gặp thái thượng hoàng Gia Tường.</w:t>
      </w:r>
    </w:p>
    <w:p>
      <w:pPr>
        <w:pStyle w:val="BodyText"/>
      </w:pPr>
      <w:r>
        <w:t xml:space="preserve">Nay thái thượng hoàng Gia Tường không ở lại trong hoàng cung mà ở tại hoàng lăng trên núi Mân Vân.</w:t>
      </w:r>
    </w:p>
    <w:p>
      <w:pPr>
        <w:pStyle w:val="BodyText"/>
      </w:pPr>
      <w:r>
        <w:t xml:space="preserve">Mùa đông, lúc Sắt Sắt ở lại nơi này cùng với linh đường của Dạ Vô Yên, nơi này khắp núi đồi tuyết vẫn còn đọng, mà trước mắt, xuân ý dạt dào, trên núi tràn ngập gió xuân ấm áp, suối chảy róc rách.</w:t>
      </w:r>
    </w:p>
    <w:p>
      <w:pPr>
        <w:pStyle w:val="BodyText"/>
      </w:pPr>
      <w:r>
        <w:t xml:space="preserve">Sắt Sắt dẫn theo Triệt nhi, dọc theo con đường núi uốn lượn mà đi, không khí trong rừng tươi mát, tiếng hót của chim chóc trên những nhành cây uyển chuyển thánh thót, ánh mặt trời xuyên qua những tán cây cổ thụ, tỏa xuống những tia sáng lấp lánh.</w:t>
      </w:r>
    </w:p>
    <w:p>
      <w:pPr>
        <w:pStyle w:val="BodyText"/>
      </w:pPr>
      <w:r>
        <w:t xml:space="preserve">Triệt nhi chạy nhảy trên con đường núi, thỉnh thoảng lại dẫm lên những cánh hoa nhỏ, bước đi như một con bướm, cực kì vui thích.</w:t>
      </w:r>
    </w:p>
    <w:p>
      <w:pPr>
        <w:pStyle w:val="BodyText"/>
      </w:pPr>
      <w:r>
        <w:t xml:space="preserve">Đi tới chỗ sườn núi, tầm mắt được trải rộng ra, trước mắt là một đồng cỏ mênh mông, xuyên qua mặt cỏ là có thể nhìn thấy hồ nước tỏa sáng lung linh.</w:t>
      </w:r>
    </w:p>
    <w:p>
      <w:pPr>
        <w:pStyle w:val="BodyText"/>
      </w:pPr>
      <w:r>
        <w:t xml:space="preserve">Nội thị Hàn Sóc của Thái thượng hoàng Gia Tường đi ra tiếp đón, nhẹ giọng nói: “Tiêm Tiêm công chúa, xin mời đi bên này!”</w:t>
      </w:r>
    </w:p>
    <w:p>
      <w:pPr>
        <w:pStyle w:val="BodyText"/>
      </w:pPr>
      <w:r>
        <w:t xml:space="preserve">Sắt Sắt cùng Triệt nhi theo Hàn Sóc đi đến ven hồ, hai bên hồ là những rặng trúc xanh tốt, phong cảnh xinh đẹp tuyệt trần. Hồ nước trong suốt thấy được cả đáy, trong nước có vài con cá bơi lội tung tăng. Rung đùi đắc ý, từng rặng bạch đàn, từng tảng một, những hòn đá trắng ánh màu nước xanh, hết sức mĩ lệ.</w:t>
      </w:r>
    </w:p>
    <w:p>
      <w:pPr>
        <w:pStyle w:val="BodyText"/>
      </w:pPr>
      <w:r>
        <w:t xml:space="preserve">Ven hồ, thái thượng hoàng Gia Tường hồi ngay ngắn trên một khối đá, quần áo bằng vải thô màu xám, dường như hòa cùng màu xám của khối đá.</w:t>
      </w:r>
    </w:p>
    <w:p>
      <w:pPr>
        <w:pStyle w:val="BodyText"/>
      </w:pPr>
      <w:r>
        <w:t xml:space="preserve">Sắt Sắt đang đứng yên phía sau lưng thái thượng hoàng Gia Tường, lẳng lặng nhìn bóng lưng trước mắt. Lưng có chút khòm khòm, bóng dáng trông có vẻ tịch mịch cùng tiêu điều, rốt cuộc nhìn không ra chủ nhân của bóng lưng màu xám này lại từng là cửu ngũ Nam Việt oai phong một cõi.</w:t>
      </w:r>
    </w:p>
    <w:p>
      <w:pPr>
        <w:pStyle w:val="BodyText"/>
      </w:pPr>
      <w:r>
        <w:t xml:space="preserve">Tay ông cầm cần câu, cũng không hề nhúc nhích, từng con cá nhỏ trong hồ nước tranh nhau cướp miếng mồi trên cần câu của ông, mà ông, lại không hề nhấc cần câu lên.</w:t>
      </w:r>
    </w:p>
    <w:p>
      <w:pPr>
        <w:pStyle w:val="BodyText"/>
      </w:pPr>
      <w:r>
        <w:t xml:space="preserve">“Lão gia gia, cá của ngài cắn câu rồi, sao ngài lại không nhấc cần câu lên?” Bé Triệt nhi không biết từ khi nào đã chạy đến bên cạnh thái thượng hoàng Gia Tường, chỉ vào mấy con cá trong hồ nước, kì quái hỏi.</w:t>
      </w:r>
    </w:p>
    <w:p>
      <w:pPr>
        <w:pStyle w:val="BodyText"/>
      </w:pPr>
      <w:r>
        <w:t xml:space="preserve">Thái thượng hoàng Gia Tường kinh ngạc quay đầu lại, đôi mắt rồng lóng lánh sáng quắc hào quang, ngưng chú trên người Triệt nhi.</w:t>
      </w:r>
    </w:p>
    <w:p>
      <w:pPr>
        <w:pStyle w:val="BodyText"/>
      </w:pPr>
      <w:r>
        <w:t xml:space="preserve">Ánh nắng tươi đẹp, chiếu vào tà áo trắng trên người Triệt nhi, sáng bóng đến chói mắt. Tuy nhiên, mặc kệ ánh nắng có sáng đến mức nào thì dường như cũng không thể đoạt đi phong tư của đứa nhỏ trước mắt. Khuôn mặt trắng ngần, đẹp kinh người, đôi mắt phượng long lanh, đôi mắt mở to, mang theo một vẻ tò mò, đánh giá người già trước mắt này.</w:t>
      </w:r>
    </w:p>
    <w:p>
      <w:pPr>
        <w:pStyle w:val="BodyText"/>
      </w:pPr>
      <w:r>
        <w:t xml:space="preserve">Thái thượng hoàng Gia Tường quả thật già đi, lẽ ra ở độ tuổi của ông cũng không giống một ông già như thế, nhưng mà ông quà thật đã già đi. Khuôn mặt vốn tuấn lãng lại tràn đầy tang thương.</w:t>
      </w:r>
    </w:p>
    <w:p>
      <w:pPr>
        <w:pStyle w:val="BodyText"/>
      </w:pPr>
      <w:r>
        <w:t xml:space="preserve">Rốt cuộc là vì buồn phiền, vì lo âu hay là vì hối hận…</w:t>
      </w:r>
    </w:p>
    <w:p>
      <w:pPr>
        <w:pStyle w:val="BodyText"/>
      </w:pPr>
      <w:r>
        <w:t xml:space="preserve">Mặc kệ là tình cảm như thế nào, đều đã làm người ta già đi thật nhanh.</w:t>
      </w:r>
    </w:p>
    <w:p>
      <w:pPr>
        <w:pStyle w:val="BodyText"/>
      </w:pPr>
      <w:r>
        <w:t xml:space="preserve">Thái thượng hoàng Gia Tường nhìn Triệt nhi, khuôn mặt lãnh khốc tang thương tràn đầy khiếp sợ, dường như cực kì không thể tin được.</w:t>
      </w:r>
    </w:p>
    <w:p>
      <w:pPr>
        <w:pStyle w:val="BodyText"/>
      </w:pPr>
      <w:r>
        <w:t xml:space="preserve">“Đứa nhỏ, ngươi…ngươi là…” Lời nói của thái thượng hoàng Gia Tường có chút lộn xộn.</w:t>
      </w:r>
    </w:p>
    <w:p>
      <w:pPr>
        <w:pStyle w:val="BodyText"/>
      </w:pPr>
      <w:r>
        <w:t xml:space="preserve">Ông biết Dạ Vô Yên cùng Sắt Sắt có một đứa con, chỉ là, ông nghĩ cả đời này ông sẽ không được gặp đứa nhỏ, cháu nội của ông.</w:t>
      </w:r>
    </w:p>
    <w:p>
      <w:pPr>
        <w:pStyle w:val="BodyText"/>
      </w:pPr>
      <w:r>
        <w:t xml:space="preserve">“Cháu là Vô Tà công tử!” Triệt nhi trừng lớn đôi mắt trắng đen rõ ràng lên, bình tĩnh nói.</w:t>
      </w:r>
    </w:p>
    <w:p>
      <w:pPr>
        <w:pStyle w:val="BodyText"/>
      </w:pPr>
      <w:r>
        <w:t xml:space="preserve">“Triệt nhi, không được vô lễ, mau bái kiến thái thượng hoàng.” Sắt Sắt nói.</w:t>
      </w:r>
    </w:p>
    <w:p>
      <w:pPr>
        <w:pStyle w:val="BodyText"/>
      </w:pPr>
      <w:r>
        <w:t xml:space="preserve">Thái thượng hoàng Gia Tường nói ngay: “Miễn lễ miễn lễ!”</w:t>
      </w:r>
    </w:p>
    <w:p>
      <w:pPr>
        <w:pStyle w:val="BodyText"/>
      </w:pPr>
      <w:r>
        <w:t xml:space="preserve">“Thái thượng hoàng, là ngài sao?” Triệt nhi trừng lớn ánh mắt, bình tĩnh hỏi: “Người là cha của hoàng thượng sao?”</w:t>
      </w:r>
    </w:p>
    <w:p>
      <w:pPr>
        <w:pStyle w:val="BodyText"/>
      </w:pPr>
      <w:r>
        <w:t xml:space="preserve">Gia Tường thái thượng hoàng gật gật đầu, trên mặt hiện lên một nụ cười.</w:t>
      </w:r>
    </w:p>
    <w:p>
      <w:pPr>
        <w:pStyle w:val="BodyText"/>
      </w:pPr>
      <w:r>
        <w:t xml:space="preserve">“Cháu gọi hoàng thượng là thúc thúc (chú), vậy cháu có phải gọi ngài là gia gia (ông) không?!” Bé chồm người xuống, có chút thật thà hỏi.</w:t>
      </w:r>
    </w:p>
    <w:p>
      <w:pPr>
        <w:pStyle w:val="BodyText"/>
      </w:pPr>
      <w:r>
        <w:t xml:space="preserve">Trước khi đến, Sắt Sắt vẫn chưa nói cho Triệt nhi biết quan hệ của bé và thái thượng hoàng. Bởi vì thân phận trước mắt của Dạ Vô Yên là Minh Xuân Thủy, không phải là Dạ Vô Yên. Nhưng mà, nhìn thấy bộ dáng tang thương tiều tụy của thái thượng hoàng Gia Tường, Sắt Sắt xoay người vuốt vuốt tóc Triệt nhi, nhẹ giọng nói: “Triệt nhi, thái thượng hoàng chính là gia gia của con, ông cũng chính là cha của phụ thân con!”</w:t>
      </w:r>
    </w:p>
    <w:p>
      <w:pPr>
        <w:pStyle w:val="BodyText"/>
      </w:pPr>
      <w:r>
        <w:t xml:space="preserve">Thái thượng hoàng Gia Tường mang theo một vẻ tha thiết mà nhìn Triệt nhi.</w:t>
      </w:r>
    </w:p>
    <w:p>
      <w:pPr>
        <w:pStyle w:val="BodyText"/>
      </w:pPr>
      <w:r>
        <w:t xml:space="preserve">Trong lòng ông biết rõ, Sắt Sắt dẫn theo Triệt nhi tới gặp ông nhất định đã được Dạ Vô Yên cho phép. Lệ nóng nhất thời rưng rưng, như vậy là đủ rồi, nay ông nếu có chết, cũng có thể nhắm mắt.</w:t>
      </w:r>
    </w:p>
    <w:p>
      <w:pPr>
        <w:pStyle w:val="BodyText"/>
      </w:pPr>
      <w:r>
        <w:t xml:space="preserve">“Gia gia!” Triệt nhi ngước mắt kêu lên.</w:t>
      </w:r>
    </w:p>
    <w:p>
      <w:pPr>
        <w:pStyle w:val="BodyText"/>
      </w:pPr>
      <w:r>
        <w:t xml:space="preserve">Thái thượng hoàng Gia Tường lau lau khóe mắt ươn ướt, vui sướng gật đầu.</w:t>
      </w:r>
    </w:p>
    <w:p>
      <w:pPr>
        <w:pStyle w:val="BodyText"/>
      </w:pPr>
      <w:r>
        <w:t xml:space="preserve">Hai ông cháu thật ra lại rất hợp duyên, đang ngồi trên bờ hồ bắt đầu cùng nhau câu cá. Trên mặt hờ, trong núi, tiếng cười sang sảng cùng non nớt của một già một trả quanh quẩn không dứt.</w:t>
      </w:r>
    </w:p>
    <w:p>
      <w:pPr>
        <w:pStyle w:val="BodyText"/>
      </w:pPr>
      <w:r>
        <w:t xml:space="preserve">“Thái thượng hoàng kiên trì muốn ở nơi này, là muốn ở cùng một người sao?” Sắt Sắt thấp giọng hỏi Hàn Sóc đứng phía sau.</w:t>
      </w:r>
    </w:p>
    <w:p>
      <w:pPr>
        <w:pStyle w:val="BodyText"/>
      </w:pPr>
      <w:r>
        <w:t xml:space="preserve">“Vâng!” Hàn Sóc thở dài một tiếng, “Ngài là muốn ở cùng mẫu phi của Tuyền vương, thái thượng hoàng kì thật vẫn rất sủng ái nàng, đáng tiếc là bởi vì một chút hiểu lầm khiến cho bọn họ đôi lứa chia lìa.”</w:t>
      </w:r>
    </w:p>
    <w:p>
      <w:pPr>
        <w:pStyle w:val="BodyText"/>
      </w:pPr>
      <w:r>
        <w:t xml:space="preserve">Sắt Sắt nhìn ra xa nơi ven hồ thái thượng hoàng đang ngời, nhẹ nhàng thở dài một tiếng.</w:t>
      </w:r>
    </w:p>
    <w:p>
      <w:pPr>
        <w:pStyle w:val="BodyText"/>
      </w:pPr>
      <w:r>
        <w:t xml:space="preserve">Người yêu nhau, vì sao không thể gắn bó bên nhau chứ?!</w:t>
      </w:r>
    </w:p>
    <w:p>
      <w:pPr>
        <w:pStyle w:val="BodyText"/>
      </w:pPr>
      <w:r>
        <w:t xml:space="preserve">***</w:t>
      </w:r>
    </w:p>
    <w:p>
      <w:pPr>
        <w:pStyle w:val="BodyText"/>
      </w:pPr>
      <w:r>
        <w:t xml:space="preserve">Xuân Thủy lâu ở Phi thành vốn cũng có nhà cửa. Trước kia, Dạ Vô Yên lấy thân phận Minh Xuân Thủy đến Phi thành đều ở lại nơi đó. Nơi đó cũng chính là tòa nhà nơi Dạ Vô Yên giúp Sắt Sắt giải mị dược. Chỗ kia nhà cửa không lớn, ngày thường không có người ở, chỉ có vài nô bộc phụ trách quét tước trông giữ nhà.</w:t>
      </w:r>
    </w:p>
    <w:p>
      <w:pPr>
        <w:pStyle w:val="BodyText"/>
      </w:pPr>
      <w:r>
        <w:t xml:space="preserve">Cỗ kiệu đón dâu đã nghênh đón Sắt Sắt đến tận nơi.</w:t>
      </w:r>
    </w:p>
    <w:p>
      <w:pPr>
        <w:pStyle w:val="BodyText"/>
      </w:pPr>
      <w:r>
        <w:t xml:space="preserve">Dạ Vô Yên vốn tính sau khi bái đường xong, chiêu đãi xong tất cả các khách mời liền đuổi bọn họ về. Bởi vì, nơi này nhà cửa cũng không lớn, nhưng thật ra cũng có mấy gian phòng, nhưng không có chuẩn bị chăm đệm. Có người muốn ở qua đêm tại đây là không có khả năng.</w:t>
      </w:r>
    </w:p>
    <w:p>
      <w:pPr>
        <w:pStyle w:val="BodyText"/>
      </w:pPr>
      <w:r>
        <w:t xml:space="preserve">Nhưng mà! Dạ Vô Yên đã quên, thuộc hạ của hắn đều đã từng dãi nắng dầm mưa, mấy năm nay chịu khổ không ít, đừng nói là ngủ không có chăn, mà dù có một đêm không ngủ, thậm chí mấy đêm không ngủ cũng không lo sợ gì.</w:t>
      </w:r>
    </w:p>
    <w:p>
      <w:pPr>
        <w:pStyle w:val="BodyText"/>
      </w:pPr>
      <w:r>
        <w:t xml:space="preserve">Tiệc tối chấm dứt, Dạ Vô Yên nhẹ nhàng đi về động phòng. Trong yến hội tuy rằng uống không ít rượu, nhưng mà đều bị hắn dùng nội lực bức ra, ngày tốt cảnh đẹp, hắn cũng không ngu ngốc để nó trôi qua.</w:t>
      </w:r>
    </w:p>
    <w:p>
      <w:pPr>
        <w:pStyle w:val="BodyText"/>
      </w:pPr>
      <w:r>
        <w:t xml:space="preserve">Bên ngoài phòng, yên tĩnh đến quỷ dị, trong nháy mắt, Dạ Vô Yên liền cảm giác được nơi này có không dưới mười người đang ẩn nấp.</w:t>
      </w:r>
    </w:p>
    <w:p>
      <w:pPr>
        <w:pStyle w:val="BodyText"/>
      </w:pPr>
      <w:r>
        <w:t xml:space="preserve">Trách không được mới vừa rồi khi tiệc tối chấm dứt, những người đó thống thống khoái khoái cực kì lanh lẹ rời đi, thì ra đều trốn trong phòng này.</w:t>
      </w:r>
    </w:p>
    <w:p>
      <w:pPr>
        <w:pStyle w:val="BodyText"/>
      </w:pPr>
      <w:r>
        <w:t xml:space="preserve">Dạ Vô Yên hơi hơi mím môi, cười nhạt đẩy cửa phòng ra.</w:t>
      </w:r>
    </w:p>
    <w:p>
      <w:pPr>
        <w:pStyle w:val="BodyText"/>
      </w:pPr>
      <w:r>
        <w:t xml:space="preserve">Hai cây nến long phượng đỏ chói đang bùng cháy, tỏa ra ánh sáng kiều diễm ấm áp tràn ngập căn phòng.</w:t>
      </w:r>
    </w:p>
    <w:p>
      <w:pPr>
        <w:pStyle w:val="BodyText"/>
      </w:pPr>
      <w:r>
        <w:t xml:space="preserve">Sắt Sắt ngồi ở trên giường, trên đầu đội khăn voan đỏ thẫm, bên cạnh là tấm màn che đỏ thẫm trong suốt bay phất phơ. Tử Mê cùng Thanh Mai đang hầu ở hai bên, nhìn thấy Dạ Vô Yên bước vào thì cười khanh khách lui ra ngoài, cửa lớn được nhẹ nhàng đóng lại.</w:t>
      </w:r>
    </w:p>
    <w:p>
      <w:pPr>
        <w:pStyle w:val="BodyText"/>
      </w:pPr>
      <w:r>
        <w:t xml:space="preserve">Dạ Vô Yên chậm rãi đến trước giường, vươn tay vén khăn voan của Sắt Sắt lên, đôi mắt phượng tỏa sáng, nhìn thấy trên xà nhà có một góc áo, hắn cười khẽ, đôi mắt phượng hiện lên một vẻ tinh quái, xoay người đi đến bên bàn.</w:t>
      </w:r>
    </w:p>
    <w:p>
      <w:pPr>
        <w:pStyle w:val="BodyText"/>
      </w:pPr>
      <w:r>
        <w:t xml:space="preserve">Trên bàn để vài miếng bánh cưới, còn có một cái khay lớn, bên trên đựng hạt dẻ và quả táo, Dạ Vô Yên tiện tay cầm lên mấy quả, phóng ra tứ phía, trong nháy mắt vọt tới khắp nơi. Chỉ nghe những tiếng “Ai nha”, “Ai ui” liên tiếp vang từ bốn phương tám hướng trong phòng.</w:t>
      </w:r>
    </w:p>
    <w:p>
      <w:pPr>
        <w:pStyle w:val="BodyText"/>
      </w:pPr>
      <w:r>
        <w:t xml:space="preserve">Trên xà nhà có vài người nhảy xuống, các góc phòng cũng có vài người đi ra…</w:t>
      </w:r>
    </w:p>
    <w:p>
      <w:pPr>
        <w:pStyle w:val="BodyText"/>
      </w:pPr>
      <w:r>
        <w:t xml:space="preserve">Vân Kinh Cuồng nhảy ra từ gầm giường, vỗ vỗ góc quần áo bị quả táo bắn trúng, nhíu mày cười nói: “Ta đã nói rồi mà, nội lực của chủ thượng sớm đã khôi phục, các ngươi lại không tin. Xem đi, hiện giờ bị bắt được, nhìn xem quần áo của ta đều bị đánh cho rách tả tơi, chủ thượng à người ra tay cũng thật độc ác!”</w:t>
      </w:r>
    </w:p>
    <w:p>
      <w:pPr>
        <w:pStyle w:val="BodyText"/>
      </w:pPr>
      <w:r>
        <w:t xml:space="preserve">“Đúng vậy, chủ thượng ra tay quá độc ác! Cũng không cần gấp như vậy chứ!” Âu Dương Cái lớn tiếng reo lên.</w:t>
      </w:r>
    </w:p>
    <w:p>
      <w:pPr>
        <w:pStyle w:val="BodyText"/>
      </w:pPr>
      <w:r>
        <w:t xml:space="preserve">Hoàng đế Nam Việt Dạ Vô Nhai từ sau bình phong chậm rì rì bước ra, ý vị thâm trường nhìn Dạ Vô Yên, cười như không cười nói: “Lục đệ, chúc mừng!” Sau đó ánh mắt trở nên phức tạp liếc nhìn Sắt Sắt một cái, cười nhạt lui ra ngoài.</w:t>
      </w:r>
    </w:p>
    <w:p>
      <w:pPr>
        <w:pStyle w:val="BodyText"/>
      </w:pPr>
      <w:r>
        <w:t xml:space="preserve">Tứ đại công tử vốn còn muốn náo động một lát nữa, nhưng mà nhìn thấy sắc mặt chủ thượng còn đen hơn cả đáy nồi, cùng với đôi mắt giết người kia đành phải ha ha cười lên rồi rã nhóm.</w:t>
      </w:r>
    </w:p>
    <w:p>
      <w:pPr>
        <w:pStyle w:val="BodyText"/>
      </w:pPr>
      <w:r>
        <w:t xml:space="preserve">Một nam nhân khi đã bất mãn, nổi giận lên kia thì thật khó lường a. Hơn nữa, Phượng Miên cùng Thiết Phi Dương vẫn chưa hoàn thành nhiệm vụ chủ thượng giao cho, nếu như tâm tình của chủ nhân không được vui sẽ đem nửa năm kì hạn kia mà đổi thành ba tháng, vậy thì nguy rồi.</w:t>
      </w:r>
    </w:p>
    <w:p>
      <w:pPr>
        <w:pStyle w:val="BodyText"/>
      </w:pPr>
      <w:r>
        <w:t xml:space="preserve">Toàn bộ người trong phòng đều lui ra sạch sẽ, Dạ Vô Yên lòng tràn đầy vui mừng đi đến bên giường, dịu dàng nói: “Sắt Sắt, sốt ruột chờ đợi rồi!”</w:t>
      </w:r>
    </w:p>
    <w:p>
      <w:pPr>
        <w:pStyle w:val="BodyText"/>
      </w:pPr>
      <w:r>
        <w:t xml:space="preserve">Vươn tay ra, liền vén khăn voan trên đầu Sắt Sắt ra, trước mắt sáng ngời, hắn có chút giật mình ngây ngốc đánh giá thê tử của mình.</w:t>
      </w:r>
    </w:p>
    <w:p>
      <w:pPr>
        <w:pStyle w:val="BodyText"/>
      </w:pPr>
      <w:r>
        <w:t xml:space="preserve">Mái tóc đen được búi lên, lộ ra khuôn mặt trắng trẻo hồng hào như tuyết, đôi mắt ướt át trong suốt như làn nước mùa xuân, ẩn tình long lanh, cái mũi lung linh tinh xảo, đôi môi thoa chút son Yên Chi ẩn ẩn nụ cười. Toàn thân mặc bộ quần áo màu đỏ vô cùng diễm lệ, lại cộng thêm vẻ kiều diễm không gì sánh kịp, đúng là quyến rũ động lòng người.</w:t>
      </w:r>
    </w:p>
    <w:p>
      <w:pPr>
        <w:pStyle w:val="BodyText"/>
      </w:pPr>
      <w:r>
        <w:t xml:space="preserve">Dạ Vô Yên ngắm nhìn đến ngây ngốc, đôi con ngươi đen gắt gao nhìn nàng chằm chằm, giống như cả đời này cũng nhìn không đủ, cúi người xuống, dùng nụ hôn giam đôi môi của nàng lại.</w:t>
      </w:r>
    </w:p>
    <w:p>
      <w:pPr>
        <w:pStyle w:val="BodyText"/>
      </w:pPr>
      <w:r>
        <w:t xml:space="preserve">“Đừng như vậy…” Sắt Sắt cười khanh khách nói, “Còn có người!”</w:t>
      </w:r>
    </w:p>
    <w:p>
      <w:pPr>
        <w:pStyle w:val="BodyText"/>
      </w:pPr>
      <w:r>
        <w:t xml:space="preserve">“Vậy sao?!” Dạ Vô Yên sửng sốt trong chớp mắt, ánh mắt vẫn còn luyến tiếc rời khỏi người Sắt Sắt.</w:t>
      </w:r>
    </w:p>
    <w:p>
      <w:pPr>
        <w:pStyle w:val="BodyText"/>
      </w:pPr>
      <w:r>
        <w:t xml:space="preserve">“Sao lại có người?!” Ánh mắt Dạ Vô Yên vừa chuyển đi, ngưng chú trên người nằm trên giường.</w:t>
      </w:r>
    </w:p>
    <w:p>
      <w:pPr>
        <w:pStyle w:val="BodyText"/>
      </w:pPr>
      <w:r>
        <w:t xml:space="preserve">Trên giường, chiếc chăn gấm uyên ương làm người ta hoa cả mắt, từ trong chiếc chăn gấm nhiều màu vô cùng tiên diễm lộ ra một mũi chân! Trắng như tuyết, đầy đặn, hiện lên trên chiếc giường đầy màu sắc cực kì bắt mắt, có một chút hương vị gần bùn mà chẳng hôi tanh mùi bùn. Bên trên chiếc chăn gấm lộ ra một đôi mắt, trong suốt đen láy, cực kì chăm chú nhìn hắn và Sắt Sắt, mang theo một vẻ tò mò cùng nghiên cứu phán đoán.</w:t>
      </w:r>
    </w:p>
    <w:p>
      <w:pPr>
        <w:pStyle w:val="BodyText"/>
      </w:pPr>
      <w:r>
        <w:t xml:space="preserve">Dạ Vô Yên hoảng sợ, sắc mặt nhất thời trầm xuống, hắn chỉ lo để ý đến thuộc hả của mình, hoàn toàn không nghĩ tới phía sau Sắt Sắt còn có một pho tượng đại thần như vậy.</w:t>
      </w:r>
    </w:p>
    <w:p>
      <w:pPr>
        <w:pStyle w:val="BodyText"/>
      </w:pPr>
      <w:r>
        <w:t xml:space="preserve">Hàng mi hắn nhíu chặt, vươn tay xốc chăn gấm lên, tiểu Triệt nhi của hắn hiên ngang nằm trên chăm gấm, nhưng lại vô cùng thảnh thơi, dường như hoàn toàn không nhận ra chiếc giường mình đang nằm là của người khác, cũng không nhận ra được bé đã làm cha mình tức giận.</w:t>
      </w:r>
    </w:p>
    <w:p>
      <w:pPr>
        <w:pStyle w:val="BodyText"/>
      </w:pPr>
      <w:r>
        <w:t xml:space="preserve">Bởi vì thân hình bé nhỏ gấy nên trốn ở trong chăn rất khó phát hiện.</w:t>
      </w:r>
    </w:p>
    <w:p>
      <w:pPr>
        <w:pStyle w:val="BodyText"/>
      </w:pPr>
      <w:r>
        <w:t xml:space="preserve">“Nương, Triệt nhi cũng muốn được âu yếm, giống như cha âu yếm vậy!” Triệt nhi thấy Dạ Vô Yên phát hiện ra bé nhưng lại không để ý chút nào, từ trong chăn ngồi dậy, học theo bộ dáng của Dạ Vô Yên mà âu yếm Sắt Sắt.</w:t>
      </w:r>
    </w:p>
    <w:p>
      <w:pPr>
        <w:pStyle w:val="BodyText"/>
      </w:pPr>
      <w:r>
        <w:t xml:space="preserve">Khuôn mặt tuấn tú của Dạ Vô Yên trở nên xám xịt, hắn vươn tay nhấc áo Triệt nhi lên, tức giận nói: “Con không thể âu yếm nương của con, chỉ có phụ thân mới có thể! Về sau, phải hứa không được chạm vào người nương!”</w:t>
      </w:r>
    </w:p>
    <w:p>
      <w:pPr>
        <w:pStyle w:val="BodyText"/>
      </w:pPr>
      <w:r>
        <w:t xml:space="preserve">Triệt nhi nhìn ánh mắt sắc bén của Dạ Vô Yên, cái miệng nhỏ nhắn chu lên, đôi mắt đen thoáng rưng rưng nước mắt, giống như sắp rơi xuống, nhìn cực kì ai oán, thật là điềm đạm đang yêu.</w:t>
      </w:r>
    </w:p>
    <w:p>
      <w:pPr>
        <w:pStyle w:val="BodyText"/>
      </w:pPr>
      <w:r>
        <w:t xml:space="preserve">“Cha bắt nạt Triệt nhi, cha cưới mẫu thân của Triệt nhi, về sau Triệt nhi sẽ không thể lấy, cha còn không cho Triệt nhi thân thiết với mẹ ruột! Cha không phải là người cha tốt, con muốn đổi cha khác!” Giọng điệu bé cực kì oan ức.</w:t>
      </w:r>
    </w:p>
    <w:p>
      <w:pPr>
        <w:pStyle w:val="BodyText"/>
      </w:pPr>
      <w:r>
        <w:t xml:space="preserve">Sắt Sắt vừa nhìn thấy Triệt nhi nước mắt lưng tròng thì lòng lập tức mềm nhũn, nàng vươn tay đoạt lại Triệt nhi từ Dạ Vô Yên, ôm Triệt nhi vào trong ngực, dùng giọng nói yêu thương mềm mại an ủi: “Triệt nhi ngoan! Mẫu thân hôn một cái nào!” Nói xong, nàng ở trên trán Triệt nhi, cái miệng nhỏ nhắn in lên vài cái hôn.</w:t>
      </w:r>
    </w:p>
    <w:p>
      <w:pPr>
        <w:pStyle w:val="BodyText"/>
      </w:pPr>
      <w:r>
        <w:t xml:space="preserve">Triệt nhi lập tức nín khóc mỉm cười, khuôn mặt nhỏ nhắn lộ ra từ sau khuỷu tay Sắt Sắt, hai con ngươi đen láy lanh lợi bình tĩnh nhìn Dạ Vô Yên, có chút đắc ý cười cười, vẻ mặt kia tuyệt đối là khiêu khích,khiêu khích nha!</w:t>
      </w:r>
    </w:p>
    <w:p>
      <w:pPr>
        <w:pStyle w:val="BodyText"/>
      </w:pPr>
      <w:r>
        <w:t xml:space="preserve">“Vô Yên, chàng dọa Triệt nhi rồi!” Sắt Sắt bất mãn nói.</w:t>
      </w:r>
    </w:p>
    <w:p>
      <w:pPr>
        <w:pStyle w:val="BodyText"/>
      </w:pPr>
      <w:r>
        <w:t xml:space="preserve">Dạ Vô Yên thấy thật thất bại, hắn như vậy là dọa Triệt nhi sao?</w:t>
      </w:r>
    </w:p>
    <w:p>
      <w:pPr>
        <w:pStyle w:val="BodyText"/>
      </w:pPr>
      <w:r>
        <w:t xml:space="preserve">Hắn thật sự có chút hối hận, sớm như vậy đã đem tiểu gia hỏa này đón trở về từ nước ngoài, sớm biết rằng tên nhóc này sẽ giành thê với hắn, hắn hẳn là, hẳn là qua tám năm mười năm, không, tốt nhất là chờ khi nó lớn lên cưới vợ mới đón nó trở về.</w:t>
      </w:r>
    </w:p>
    <w:p>
      <w:pPr>
        <w:pStyle w:val="BodyText"/>
      </w:pPr>
      <w:r>
        <w:t xml:space="preserve">Hắn thật sự đã tính sai, tính sai rồi!</w:t>
      </w:r>
    </w:p>
    <w:p>
      <w:pPr>
        <w:pStyle w:val="BodyText"/>
      </w:pPr>
      <w:r>
        <w:t xml:space="preserve">Dạ Vô Yên thật muốn đem Triệt nhi ném ra khỏi phòng, nhưng mà, nhìn thấy Sắt Sắt che chở ôm ấp Triệt nhi, biết được dùng bạo lực là tuyệt đối không được, hắn quyết định chọn chiến thuật dụ dỗ, nghĩ cách dụ dỗ tiểu ma đầu Triệt nhi ra ngoài.</w:t>
      </w:r>
    </w:p>
    <w:p>
      <w:pPr>
        <w:pStyle w:val="BodyText"/>
      </w:pPr>
      <w:r>
        <w:t xml:space="preserve">“Triệt nhi, con…ở trong này làm gì? Khuya rời, đi ngủ đi!” Dạ Vô Yên cố nở ra một nụ cười dịu dàng, ôn nhu nói.</w:t>
      </w:r>
    </w:p>
    <w:p>
      <w:pPr>
        <w:pStyle w:val="BodyText"/>
      </w:pPr>
      <w:r>
        <w:t xml:space="preserve">“Vâng nên đi ngủ, cho nên Triệt nhi mời đến đây a! Mẫu thân, chúng ta dùng chiếc chăn thêu hai con chim điểu kia được không, chăn kia thật đẹp mắt!” Triệt nhi chỉ vào chiếc chăn thêu một đôi uyên ương kia, ngọt ngào hỏi.</w:t>
      </w:r>
    </w:p>
    <w:p>
      <w:pPr>
        <w:pStyle w:val="BodyText"/>
      </w:pPr>
      <w:r>
        <w:t xml:space="preserve">Dạ Vô Yên nhướng mày, đây là ý gì?</w:t>
      </w:r>
    </w:p>
    <w:p>
      <w:pPr>
        <w:pStyle w:val="BodyText"/>
      </w:pPr>
      <w:r>
        <w:t xml:space="preserve">Hai chúng ta? Tiểu gia hỏa này muốn ngủ trong này?</w:t>
      </w:r>
    </w:p>
    <w:p>
      <w:pPr>
        <w:pStyle w:val="BodyText"/>
      </w:pPr>
      <w:r>
        <w:t xml:space="preserve">Vừa định tức giận thì nhìn thấy Sắt Sắt liếc mắt nhìn hắn một cái, một cỗ tức giận nhật thời bị ghẹn lại trong lòng, không tìm được chỗ xả ra.</w:t>
      </w:r>
    </w:p>
    <w:p>
      <w:pPr>
        <w:pStyle w:val="BodyText"/>
      </w:pPr>
      <w:r>
        <w:t xml:space="preserve">“Chiếc chăn đẹp mắt kia, Triệt nhi cứ mượn về đi!” Dạ Vô Yên cười dài nói.</w:t>
      </w:r>
    </w:p>
    <w:p>
      <w:pPr>
        <w:pStyle w:val="BodyText"/>
      </w:pPr>
      <w:r>
        <w:t xml:space="preserve">“Được, vậy Triệt nhi sẽ lấy nó!” Triệt nhi cười hì hì từ trong lòng Sắt Sắt chui ra, tay chân lanh lẹ trải giường ra, vô liêm sỉ mà chui vào chiếc chăn uyên ương, tứ chi duỗi thẳng ra nằm đó, như vậy, thấy thế nào cũng là cảm thấy mình ngủ ở nơi này là lẽ thường.</w:t>
      </w:r>
    </w:p>
    <w:p>
      <w:pPr>
        <w:pStyle w:val="BodyText"/>
      </w:pPr>
      <w:r>
        <w:t xml:space="preserve">“Mẫu thân, trời đã không còn sớm, mau cởi áo ngủ đi!” Triệt nhi ngọt ngào nói, “Nương, người xem người đội ngũ phượng nặng như vậy, nếu không hay là để Triệt nhi tháo xuống cho người nha!”</w:t>
      </w:r>
    </w:p>
    <w:p>
      <w:pPr>
        <w:pStyle w:val="BodyText"/>
      </w:pPr>
      <w:r>
        <w:t xml:space="preserve">“Không cần, để đấy ta làm!” Dạ Vô Yên thản nhiên nói, thật cẩn thận tháo mũ phượng trên đầu Sắt Sắt xuống, đây chính là việc mà một phu quân như hắn phải làm, sao có thể để con mình cướp mất? Sau đó lại tháo xuống từng cái trâm vàng trên đầu Sắt Sắt, mái tóc đen của Sắt Sắt nhất thời xõa xuống bên hông, hợp với tấm màn đỏ thẫm phía sau, nhìn qua vô cùng quyến rũ.</w:t>
      </w:r>
    </w:p>
    <w:p>
      <w:pPr>
        <w:pStyle w:val="BodyText"/>
      </w:pPr>
      <w:r>
        <w:t xml:space="preserve">Dạ Vô Yên nhịn không được ôm lấy vòng eo của Sắt Sắt.</w:t>
      </w:r>
    </w:p>
    <w:p>
      <w:pPr>
        <w:pStyle w:val="BodyText"/>
      </w:pPr>
      <w:r>
        <w:t xml:space="preserve">Sắt Sắt hờn dỗi trừng mắt nhìn hắn liếc mắt một cái, vươn tay hất bàn tay bên hông của hắn ra, Dạ Vô Yên nhất thời xấu hổ, hắn dường như đã quên tiểu ma đầu kia vẫn còn ở nơi này!</w:t>
      </w:r>
    </w:p>
    <w:p>
      <w:pPr>
        <w:pStyle w:val="BodyText"/>
      </w:pPr>
      <w:r>
        <w:t xml:space="preserve">Trời ơi! Đây là đêm động phòng hoa chúc của hắn nha!</w:t>
      </w:r>
    </w:p>
    <w:p>
      <w:pPr>
        <w:pStyle w:val="BodyText"/>
      </w:pPr>
      <w:r>
        <w:t xml:space="preserve">Hắn đã đợi đêm động phòng này bốn năm lẻ ba tháng, đây là đêm động phòng hoa chúc sau bốn năm lẻ ba tháng độc thân của hắn. Nếu lại phải nghẹn ngào chịu đựng, hắn sẽ đi làm hòa thượng mà tu thành Phật!</w:t>
      </w:r>
    </w:p>
    <w:p>
      <w:pPr>
        <w:pStyle w:val="BodyText"/>
      </w:pPr>
      <w:r>
        <w:t xml:space="preserve">Trong lòng hắn đang có một ngọn lửa thiêu đốt, vậy mà Triệt nhi còn cố tình châm ngòi lửa như vậy!</w:t>
      </w:r>
    </w:p>
    <w:p>
      <w:pPr>
        <w:pStyle w:val="BodyText"/>
      </w:pPr>
      <w:r>
        <w:t xml:space="preserve">“Mẫu thân, ai cũng nói có phụ thân là chuyện tốt, nhưng mà Triệt nhi sao lại không cảm thấy tốt nhỉ, phụ thân luôn giành nương với con, Triệt nhi cũng không thể không cần phụ thân được!” Triệt nhi tỏ ra vô cùng đáng thương nói.</w:t>
      </w:r>
    </w:p>
    <w:p>
      <w:pPr>
        <w:pStyle w:val="BodyText"/>
      </w:pPr>
      <w:r>
        <w:t xml:space="preserve">Bởi vì từ nhỏ trong người Triệt nhi có hàn độc, cho nên đến khi lên bốn tuổi vẫn ngủ cùng Sắt Sắt, để ngộ nhỡ hàn độc của Triệt nhi phát tác có thể kịp thời chăm sóc bé. Vậy nên, Triệt nhu đối với Sắt Sắt cực kì ỷ lại. Thời gian trước xa cách Sắt Sắt mấy tháng, tiểu tử kia rất nhớ thương nương, vậy nên tất nhiên luyến tiếc không chịu rời khỏi Sắt Sắt!</w:t>
      </w:r>
    </w:p>
    <w:p>
      <w:pPr>
        <w:pStyle w:val="BodyText"/>
      </w:pPr>
      <w:r>
        <w:t xml:space="preserve">Dạ Vô Yên nghe vậy thì đôi mắt phượng híp lại, cái gì mà nói hắn giành nương với nó? Rõ ràng là nó đến giành thê với hắn, đứa nhỏ này thật biết cách lật ngược phải trái! Hơn nữa, còn nói không cần hắn!?</w:t>
      </w:r>
    </w:p>
    <w:p>
      <w:pPr>
        <w:pStyle w:val="BodyText"/>
      </w:pPr>
      <w:r>
        <w:t xml:space="preserve">Hắn nắm chặt tay rồi lại buông ra, hít một hơi mới ổn định lại hơi thở, đạm cười nói: “Triệt nhi, chỉ có một đứa trẻ con bú sữa mới ngủ cùng mẫu thân, Triệt nhi đã là một nam tử hán, không nên ngủ cùng mẫu thân nữa, nếu không người khác sẽ chê cười đấy!”</w:t>
      </w:r>
    </w:p>
    <w:p>
      <w:pPr>
        <w:pStyle w:val="BodyText"/>
      </w:pPr>
      <w:r>
        <w:t xml:space="preserve">“Triệt nhi nếu đã muốn ngủ cùng mẫu thân thì Triệt nhi cũng không sợ người khác chê cười.” Tiểu tử kia đúng là có ý muốn đối nghịch với hắn đây mà.</w:t>
      </w:r>
    </w:p>
    <w:p>
      <w:pPr>
        <w:pStyle w:val="BodyText"/>
      </w:pPr>
      <w:r>
        <w:t xml:space="preserve">Hắn cha con đang đấu võ mồm, Sắt Sắt đã tẩy trang, cởi bộ lễ phục đỏ thẫm ra, chỉ mặc một chiếc áo choàng màu xanh nhạt, xốc chăn lên, chui vào trong chăn cùng Triệt nhi, nhẹ giọng nói với Dạ Vô Yên: “Vô Yên, chàng ra ngoài trước đi, để cho ta dỗ Triệt nhi ngủ!”</w:t>
      </w:r>
    </w:p>
    <w:p>
      <w:pPr>
        <w:pStyle w:val="BodyText"/>
      </w:pPr>
      <w:r>
        <w:t xml:space="preserve">Dạ Vô Yên lặng người thật lâu, trước mắt còn hiện lên dáng người lung linh của Sắt Sắt trong chiếc áo màu xanh nhạt kia, mắt thấy Sắt Sắt chui vào trong chăn, hắn không cam lòng nói: “Triệt nhi, con có muốn có một tiểu đệ đệ không? Nó có thể chơi với con mỗi ngày, gọi con là ca ca, chơi đùa cùng con, luyện võ cùng con, còn có thể cùng con đi tìm một tiểu cô nương xinh đẹp để chơi, có muốn không nào?”</w:t>
      </w:r>
    </w:p>
    <w:p>
      <w:pPr>
        <w:pStyle w:val="BodyText"/>
      </w:pPr>
      <w:r>
        <w:t xml:space="preserve">Triệt nhi lần này có chút động tâm, từ trong chăn nhô đầu ra, nói: “Có, Triệt nhi thích tiểu đệ đệ!”</w:t>
      </w:r>
    </w:p>
    <w:p>
      <w:pPr>
        <w:pStyle w:val="BodyText"/>
      </w:pPr>
      <w:r>
        <w:t xml:space="preserve">“Vậy thì phụ thân sẽ cho con một tiểu đệ đệ, thế nào?” Dạ Vô Yên mỉm cười nói.</w:t>
      </w:r>
    </w:p>
    <w:p>
      <w:pPr>
        <w:pStyle w:val="BodyText"/>
      </w:pPr>
      <w:r>
        <w:t xml:space="preserve">“Được!” Triệt nhi nhiệt tình đáp ứng.</w:t>
      </w:r>
    </w:p>
    <w:p>
      <w:pPr>
        <w:pStyle w:val="BodyText"/>
      </w:pPr>
      <w:r>
        <w:t xml:space="preserve">“Nhưng mà…” Dạ Vô Yên chuyển giọng, nghiêm mặt nói, “Nếu con ngủ cùng mẫu thân, vậy thì kiếp này con vĩnh viễn cũng không có khả năng có tiểu đệ đệ, biết không?”</w:t>
      </w:r>
    </w:p>
    <w:p>
      <w:pPr>
        <w:pStyle w:val="BodyText"/>
      </w:pPr>
      <w:r>
        <w:t xml:space="preserve">“Phụ thân đang cố ý dọa con sợ! Con không tin đâu!” Triệt nhi vừa thấy Dạ Vô Yên ra chiêu bài không cho bé ngủ cùng mẫu thân thì lập tức chui lại vào trong chăn, không thèm để ý đến Dạ Vô Yên.</w:t>
      </w:r>
    </w:p>
    <w:p>
      <w:pPr>
        <w:pStyle w:val="BodyText"/>
      </w:pPr>
      <w:r>
        <w:t xml:space="preserve">Dạ Vô Yên cuối cùng thua trong tay con mìn, buồn bực tắt nến đi, ngồi xuống bên bàn.</w:t>
      </w:r>
    </w:p>
    <w:p>
      <w:pPr>
        <w:pStyle w:val="BodyText"/>
      </w:pPr>
      <w:r>
        <w:t xml:space="preserve">Được, nể mặt thê tử hắn, hắn chờ!</w:t>
      </w:r>
    </w:p>
    <w:p>
      <w:pPr>
        <w:pStyle w:val="BodyText"/>
      </w:pPr>
      <w:r>
        <w:t xml:space="preserve">Nếu như không phải bởi vì Sắt Sắt nuông chìu nó, hắn đã sớm đá văng nó ra!</w:t>
      </w:r>
    </w:p>
    <w:p>
      <w:pPr>
        <w:pStyle w:val="BodyText"/>
      </w:pPr>
      <w:r>
        <w:t xml:space="preserve">Nhưng mà, đứa nhỏ kia tối nay không biết là bị Dạ Vô Yên kích thích hay là như thế nào mà tinh thần đặc biệt hưng phấn, vẫn quấn lấy Sắt Sắt hỏi cái này cái kia, cuối cùng, bắt đầu nói về những thứ bé nhìn thấy nghe thấy ở nước ngoài.</w:t>
      </w:r>
    </w:p>
    <w:p>
      <w:pPr>
        <w:pStyle w:val="BodyText"/>
      </w:pPr>
      <w:r>
        <w:t xml:space="preserve">“Mẫu thân à, sau này người nhất định phải sang nước ngoài tham quan, Thỏa Thỏa quốc kia thật không giống với Nam Việt quốc chúng ta, người dân ở nơi đó nha, mắt đều màu xanh, làn da trắng bệch, còn có mái tóc màu vàng nữa, vàng óng a óng ánh. Triệt nhi khi mới đến đó, nhìn thấy những người đó rất kì quái, nhưng mà nhìn lâu lại cảm thấy bọn họ cũng rất xinh đẹp, nhất là các tiểu cô nương ở nơi đó cũng rất nhiệt tình, các nàng thấy Triệt nhi đều rất thích, nói Triệt nhi rất tuấn tú.” Triệt nhi đắc ý nói.</w:t>
      </w:r>
    </w:p>
    <w:p>
      <w:pPr>
        <w:pStyle w:val="BodyText"/>
      </w:pPr>
      <w:r>
        <w:t xml:space="preserve">“Đúng vậy, Vô Tà công tử của chúng ta vô cùng có mị lực mà!” Sắt Sắt mỉm cười nói.</w:t>
      </w:r>
    </w:p>
    <w:p>
      <w:pPr>
        <w:pStyle w:val="BodyText"/>
      </w:pPr>
      <w:r>
        <w:t xml:space="preserve">Dạ Vô Yên khẽ “xuy” một tiếng, còn không phải bởi vì cha nó rất đẹp hay sao! Nếu không, nó sao có thể đẹp như vậy!”</w:t>
      </w:r>
    </w:p>
    <w:p>
      <w:pPr>
        <w:pStyle w:val="BodyText"/>
      </w:pPr>
      <w:r>
        <w:t xml:space="preserve">“Mẫu thân, người có biết công chúa của Thỏa Thỏa quốc kia làm thế nào mà trở thành phu nhân của Âu Dương Cái không?” Triệt nhi tỏ ra thần bí hỏi.</w:t>
      </w:r>
    </w:p>
    <w:p>
      <w:pPr>
        <w:pStyle w:val="BodyText"/>
      </w:pPr>
      <w:r>
        <w:t xml:space="preserve">“Cậu bé à, việc này con không nên biết!” Sắt Sắt khẽ sẵng giọng.</w:t>
      </w:r>
    </w:p>
    <w:p>
      <w:pPr>
        <w:pStyle w:val="BodyText"/>
      </w:pPr>
      <w:r>
        <w:t xml:space="preserve">Triệt nhi chu miệng nói: “Kì thật là, công chúa Thỏa Thỏa quốc kia thích Âu Dương Cái trước. Nàng mỗi ngày đều tặng hoa cho Âu Dương Cái, còn hát cho Âu Dương Cái nghe nữa, giọng ca của nàng nghe rất được…”</w:t>
      </w:r>
    </w:p>
    <w:p>
      <w:pPr>
        <w:pStyle w:val="BodyText"/>
      </w:pPr>
      <w:r>
        <w:t xml:space="preserve">Triệt nhi nói liên miên không ngớt, từ việc con người Thỏa Thỏa quốc, đến những tiểu cô nương ở Thỏa Thỏa quốc, lại tự kỉ nói về vẻ đẹp vô song của chính mình, còn nói đến tình sử của Âu Dương Cái, cuối cùng, còn nói đến tập tục của Thỏa Thỏa quốc.</w:t>
      </w:r>
    </w:p>
    <w:p>
      <w:pPr>
        <w:pStyle w:val="BodyText"/>
      </w:pPr>
      <w:r>
        <w:t xml:space="preserve">Thao thao bất tuyệt, nói cả một đêm cũng chưa ngừng.</w:t>
      </w:r>
    </w:p>
    <w:p>
      <w:pPr>
        <w:pStyle w:val="BodyText"/>
      </w:pPr>
      <w:r>
        <w:t xml:space="preserve">Dạ Vô Yên dường như lần đầu tiên phát hiện, đứa nhỏ Triệt nhi của hắn lại có thể biết ăn nói như vậy?!</w:t>
      </w:r>
    </w:p>
    <w:p>
      <w:pPr>
        <w:pStyle w:val="BodyText"/>
      </w:pPr>
      <w:r>
        <w:t xml:space="preserve">Sắt Sắt vì chưa từng ra nước ngoài nên rất có hứng thú đối với những hiểu biết của Triệt nhi, nghe đến nghiện, dường như quên cả đêm động phòng hoa chúc của bọn họ, càng quên mất nhiệm vụ của nàng là phải dỗ tiểu ma đầu kia ngủ! Thỉnh thoảng lại nói chen vào, mẫu tử hai người rất có khả năng trắng đêm tâm sự!</w:t>
      </w:r>
    </w:p>
    <w:p>
      <w:pPr>
        <w:pStyle w:val="BodyText"/>
      </w:pPr>
      <w:r>
        <w:t xml:space="preserve">Họ dường như đã bỏ quên kẻ làm phu quân này lên đến chín tầng mây rồi!</w:t>
      </w:r>
    </w:p>
    <w:p>
      <w:pPr>
        <w:pStyle w:val="BodyText"/>
      </w:pPr>
      <w:r>
        <w:t xml:space="preserve">Mãi cho đến canh ba, tinh thần tiểu ma đầu kia vẫn còn phấn chấn giống như sáng sớm vừa tỉnh dậy.</w:t>
      </w:r>
    </w:p>
    <w:p>
      <w:pPr>
        <w:pStyle w:val="BodyText"/>
      </w:pPr>
      <w:r>
        <w:t xml:space="preserve">Dạ Vô Yên thật sự là không thể nhịn được nữa, hắn bỗng nhiên đứng dậy, nhanh chóng vọt đến bên giường.</w:t>
      </w:r>
    </w:p>
    <w:p>
      <w:pPr>
        <w:pStyle w:val="BodyText"/>
      </w:pPr>
      <w:r>
        <w:t xml:space="preserve">Sắt Sắt nghe thấy có tiếng gió vang lên bên tai, trong lòng nhảy dựng lên: “Dạ Vô Yên, chàng làm gì vậy?” Nàng vươn tay chặn cổ tay Dạ Vô Yên lại.</w:t>
      </w:r>
    </w:p>
    <w:p>
      <w:pPr>
        <w:pStyle w:val="BodyText"/>
      </w:pPr>
      <w:r>
        <w:t xml:space="preserve">Dạ Vô Yên nhã nhặn cười cười nói: “Sắt Sắt, ta chỉ muốn giúp tiểu tử này ngủ thôi mà!” Nói xong, cổ tay linh hoạt né ra, đấu ngón tay như bay đã điểm huyệt ngủ của Triệt nhi.</w:t>
      </w:r>
    </w:p>
    <w:p>
      <w:pPr>
        <w:pStyle w:val="BodyText"/>
      </w:pPr>
      <w:r>
        <w:t xml:space="preserve">Triệt nhi đáng thương, rốt cuộc đã ngủ say! Con muốn đấu với lão tử đây sao, còn kém xa!</w:t>
      </w:r>
    </w:p>
    <w:p>
      <w:pPr>
        <w:pStyle w:val="BodyText"/>
      </w:pPr>
      <w:r>
        <w:t xml:space="preserve">Dạ Vô Yên hít thở một hơi, nó cũng sẽ không nhớ vừa rồi mình bị điểm huyệt ngủ đâu!!!!!</w:t>
      </w:r>
    </w:p>
    <w:p>
      <w:pPr>
        <w:pStyle w:val="BodyText"/>
      </w:pPr>
      <w:r>
        <w:t xml:space="preserve">Triệt nhi đáng thương, Vô Tà công tử thua rất oan ức, ở trong mộng bé nghiến răng nghiến lợi thề, nhất định phải luyện võ công, sớm ngày vượt qua người phụ thân hèn hạ kia của bé! Thế nhưng dám ám toán bé!</w:t>
      </w:r>
    </w:p>
    <w:p>
      <w:pPr>
        <w:pStyle w:val="BodyText"/>
      </w:pPr>
      <w:r>
        <w:t xml:space="preserve">Cha con đối đầu, thật hết chỗ nói!</w:t>
      </w:r>
    </w:p>
    <w:p>
      <w:pPr>
        <w:pStyle w:val="BodyText"/>
      </w:pPr>
      <w:r>
        <w:t xml:space="preserve">Da Vô Yên cười tủm tỉm dùng chăn vây kín lấy Triệt nhi, mở cửa ra, gọi thị nữ Linh Lung tới, lệnh cho nàng bế Triệt nhi đến phòng khác ngủ!</w:t>
      </w:r>
    </w:p>
    <w:p>
      <w:pPr>
        <w:pStyle w:val="BodyText"/>
      </w:pPr>
      <w:r>
        <w:t xml:space="preserve">Đóng chặt cửa phòng, hắn quay lại nhìn Sắt Sắt đang ngồi trên giường, khóe môi tràn ra một nụ cười xấu xa tỏa sáng như ngọc.</w:t>
      </w:r>
    </w:p>
    <w:p>
      <w:pPr>
        <w:pStyle w:val="BodyText"/>
      </w:pPr>
      <w:r>
        <w:t xml:space="preserve">Rốt cuộc, có thể muốn làm gì thì làm !</w:t>
      </w:r>
    </w:p>
    <w:p>
      <w:pPr>
        <w:pStyle w:val="Compact"/>
      </w:pPr>
      <w:r>
        <w:t xml:space="preserve"> </w:t>
      </w:r>
      <w:r>
        <w:br w:type="textWrapping"/>
      </w:r>
      <w:r>
        <w:br w:type="textWrapping"/>
      </w:r>
    </w:p>
    <w:p>
      <w:pPr>
        <w:pStyle w:val="Heading2"/>
      </w:pPr>
      <w:bookmarkStart w:id="168" w:name="phiên-ngoại-6-lửa-tình-khó-tắt-phần-1"/>
      <w:bookmarkEnd w:id="168"/>
      <w:r>
        <w:t xml:space="preserve">146. Phiên Ngoại 6: Lửa Tình Khó Tắt (phần 1)</w:t>
      </w:r>
    </w:p>
    <w:p>
      <w:pPr>
        <w:pStyle w:val="Compact"/>
      </w:pPr>
      <w:r>
        <w:br w:type="textWrapping"/>
      </w:r>
      <w:r>
        <w:br w:type="textWrapping"/>
      </w:r>
      <w:r>
        <w:t xml:space="preserve"> </w:t>
      </w:r>
    </w:p>
    <w:p>
      <w:pPr>
        <w:pStyle w:val="BodyText"/>
      </w:pPr>
      <w:r>
        <w:t xml:space="preserve">Phiên ngoại 6 - Lửa tình khó tắt</w:t>
      </w:r>
    </w:p>
    <w:p>
      <w:pPr>
        <w:pStyle w:val="BodyText"/>
      </w:pPr>
      <w:r>
        <w:t xml:space="preserve">Trong phòng một đôi nến long phượng lại được đốt lên, ánh sáng tràn ngập cả căn phòng, phòng trong nhộn nhạo lung linh mà vô cùng kiều diễm.</w:t>
      </w:r>
    </w:p>
    <w:p>
      <w:pPr>
        <w:pStyle w:val="BodyText"/>
      </w:pPr>
      <w:r>
        <w:t xml:space="preserve">Sắt Sắt nằm nghiêng trên giường, trên người chỉ khoác một chiếc áo choàng nhạt màu, mái tóc mềm mại như thác nước xõa xuống sau người, ánh sáng nhàn nhạt của ánh nến xuyên thấu qua tấm màn che, chiếu rọi khuôn mặt xinh đẹp thuần khiết của nàng, phong thái khiến cho làn sương đêm dường như cũng tỏa sáng.</w:t>
      </w:r>
    </w:p>
    <w:p>
      <w:pPr>
        <w:pStyle w:val="BodyText"/>
      </w:pPr>
      <w:r>
        <w:t xml:space="preserve">Mi mắt nàng buông xuống, nghe được âm thanh cửa phòng bị khóa lại, hàng mi run rẩy như một con bướm đang nhảy múa. Ngay sau đó liền cảm thấy một trận gió thổi đến bên giường, dù chưa ngẩng đầu lên nhưng cũng có thể cảm giác được trước mặt đang có một ánh mắt nóng bỏng như muốn thiêu cháy nàng. Nàng nhẹ nhàng cắn môi, nâng hàng mi nhanh chóng liếc nhìn hắn một cái, tầm mắt chạm vào đôi mắt đen láy kia của hắn, sâu không thấy đáy, nồng đậm dịu dàng mà sáng rực.</w:t>
      </w:r>
    </w:p>
    <w:p>
      <w:pPr>
        <w:pStyle w:val="BodyText"/>
      </w:pPr>
      <w:r>
        <w:t xml:space="preserve">“Sắt Sắt…” Hắn dịu dàng gọi nàng, vươn tay nắm lấy những ngón tay thon dài của nàng trong lòng bàn tay, chân mày nheo lại, khóe môi khẽ nhếch lên, hơi dùng một chút lực, thân thể Sắt Sắt liền rơi vào trong vòng ôm ấm áp của hắn. Nàng cảm giác được hơi thở ấm áp của hắn đang vờn quanh sau gáy nàng, khiến cho thân thể nàng run lên.</w:t>
      </w:r>
    </w:p>
    <w:p>
      <w:pPr>
        <w:pStyle w:val="BodyText"/>
      </w:pPr>
      <w:r>
        <w:t xml:space="preserve">“Yên, chúng ta…vẫn chưa uống rượu giao bôi, chưa làm lễ kết tóc mà!” Mặt Sắt Sắt đỏ lên, ngập ngừng nói.</w:t>
      </w:r>
    </w:p>
    <w:p>
      <w:pPr>
        <w:pStyle w:val="BodyText"/>
      </w:pPr>
      <w:r>
        <w:t xml:space="preserve">Dạ Vô Yên nhíu mày, lúc này mới nhớ tới đêm động phòng hoa chúc quả nhiên còn có trình tự như vậy, hắn nâng cằm Sắt Sắt lên, đôi mắt phượng đang mỉm cười long lanh như sóng nước đang thẳng tắp nhìn vào khuôn mặt thẹn thùng của Sắt Sắt, cười nhẹ nói: “Sắt Sắt, nàng đang trốn tránh cái gì?”</w:t>
      </w:r>
    </w:p>
    <w:p>
      <w:pPr>
        <w:pStyle w:val="BodyText"/>
      </w:pPr>
      <w:r>
        <w:t xml:space="preserve">Sắt Sắt bị giọng nói mang theo ý cười của hắn chọc tức, nàng sẵng giọng nói: “Lễ này cũng không thể bỏ!”</w:t>
      </w:r>
    </w:p>
    <w:p>
      <w:pPr>
        <w:pStyle w:val="BodyText"/>
      </w:pPr>
      <w:r>
        <w:t xml:space="preserve">Dạ Vô Yên nhìn vào mắt Sắt Sắt, hàng mi dài cong vuốt, long lanh mà bùng cháy một vẻ thâm tình. Đẹp như thế, làm cho hắn kìm lòng không được mà choáng váng mềm nhũn, trầm luân vào đấy. Mỗi một câu nói của nàng, mỗi một biểu tình của nàng, đều ảnh hưởng thật sâu đến cảm xúc của hắn, từ vui mừng tức giận đến đau buồn.</w:t>
      </w:r>
    </w:p>
    <w:p>
      <w:pPr>
        <w:pStyle w:val="BodyText"/>
      </w:pPr>
      <w:r>
        <w:t xml:space="preserve">“Được, vi phu nghe lời nàng, ta đã chờ bốn năm, làm sao không thể chờ thêm một chút nữa chứ? Nhưng mà, Sắt Sắt, mặc kệ nàng trốn tránh thế nào, nàng cũng không thoát được đâu.” Hắn đạm cười nói, dùng ánh mắt vô cùng nồng nhiệt mà nhìn sắc mặt hồng hào của Sắt Sắt, nhẹ nhàng nói ở bên tai nàng: “Ta còn thời gian cả một đêm, tối nay, nàng tuyệt đối không thể thoát khỏi lòng bàn tay của ta!”</w:t>
      </w:r>
    </w:p>
    <w:p>
      <w:pPr>
        <w:pStyle w:val="BodyText"/>
      </w:pPr>
      <w:r>
        <w:t xml:space="preserve">Thành công nhìn thấy khuôn mặt ngọc trắng nõn của Sắt Sắt chuyển sang màu hồng, hắn cúi đầu cười to, đi đến bên bàn cầm chén rượu lên, rót đầy đưa tới tay Sắt Sắt. Hai người uống rượu giao bôi xong, Dạ Vô Yên tự tay cắt lấy một nhúm tóc mềm mượt của Sắt Sắt cùng với tóc của mình, cột lại rồi bỏ vào một cái túi hương.</w:t>
      </w:r>
    </w:p>
    <w:p>
      <w:pPr>
        <w:pStyle w:val="BodyText"/>
      </w:pPr>
      <w:r>
        <w:t xml:space="preserve">Đây có thể xem như đã hoàn thành lễ uống rượu giao bôi cùng lễ kết tóc.</w:t>
      </w:r>
    </w:p>
    <w:p>
      <w:pPr>
        <w:pStyle w:val="BodyText"/>
      </w:pPr>
      <w:r>
        <w:t xml:space="preserve">“Còn có chuyện gì không?” Dạ Vô Yên dịu dàng cười hỏi, giọng nói trầm thấp nghèn nghẹn, xem túi hương như một vật trân bảo mà bỏ vào túi mình.</w:t>
      </w:r>
    </w:p>
    <w:p>
      <w:pPr>
        <w:pStyle w:val="BodyText"/>
      </w:pPr>
      <w:r>
        <w:t xml:space="preserve">Sắt Sắt quả thật có chút khẩn trương, không chỉ vì bọn họ nhiều năm không ở cùng nhau, nguyên nhân quan trọng hơn là, năm đó ở Xuân Thủy lâu, khi nàng và hắn ở bên nhau, thân phận của hắn vẫn là Minh Xuân Thủy, trên mặt luôn đeo chiếc mặt mạ bằng ngọc. Khi nàng thân mật cùng hắn, tuy rằng hắn đều là tắt đèn tháo xuống mặt nạ, nhưng mà, nàng chưa bao giờ nhìn thấy mặt của hắn.</w:t>
      </w:r>
    </w:p>
    <w:p>
      <w:pPr>
        <w:pStyle w:val="BodyText"/>
      </w:pPr>
      <w:r>
        <w:t xml:space="preserve">Mà nay, đối mặt với đôi mắt phượng long lanh như sóng nước kia của hắn, ý cười nhộn nhạo bên khóe môi, khuôn mặt tuấn tú tao nhã tuyệt mĩ, nàng có chút không biết phải làm sao. Còn chưa nói đến đêm động phòng hoa chúc mà hoàng đế tứ hôn, hắn đã bỏ hết những thủ tục này.</w:t>
      </w:r>
    </w:p>
    <w:p>
      <w:pPr>
        <w:pStyle w:val="BodyText"/>
      </w:pPr>
      <w:r>
        <w:t xml:space="preserve">“Đương nhiên là có chuyện!” Sắt Sắt bình ổn lòng mình, chậm rãi nói, thần sắc trong trẻo nhưng lạnh lùng.</w:t>
      </w:r>
    </w:p>
    <w:p>
      <w:pPr>
        <w:pStyle w:val="BodyText"/>
      </w:pPr>
      <w:r>
        <w:t xml:space="preserve">“Chuyện gì?” Dạ Vô Yên đạm cười nói, đôi mắt phượng nhìn Sắt Sắt không hề chớp mắt, bàn tay nhàn rỗi chậm rãi tháo xuống thắt lưng bên hông.</w:t>
      </w:r>
    </w:p>
    <w:p>
      <w:pPr>
        <w:pStyle w:val="BodyText"/>
      </w:pPr>
      <w:r>
        <w:t xml:space="preserve">“Chàng đến phòng khác ngủ đi!” Sắt Sắt lãnh đạm nói, chỗ sâu nhất nơi đáy mắt xẹt qua một chút ý cười tinh quái.</w:t>
      </w:r>
    </w:p>
    <w:p>
      <w:pPr>
        <w:pStyle w:val="BodyText"/>
      </w:pPr>
      <w:r>
        <w:t xml:space="preserve">“Làm sao vậy?” Dạ Vô Yên sửng sốt, nụ cười tươi tắn cứng đờ bên khóe môi.</w:t>
      </w:r>
    </w:p>
    <w:p>
      <w:pPr>
        <w:pStyle w:val="BodyText"/>
      </w:pPr>
      <w:r>
        <w:t xml:space="preserve">“Ngươi đừng nằm mơ , bổn vương cả đời này cũng sẽ không sủng hạnh ngươi!” Sắt Sắt học theo giọng điệu của Dạ Vô Yên, lạnh lùng mà tàn nhẫn nói. Những lời này, trước kia ở Xuân Thủy lâu nàng vẫn chưa biết Minh Xuân Thủy chính là Dạ Vô Yên, vậy nên món nợ này vẫn chưa tính đến.</w:t>
      </w:r>
    </w:p>
    <w:p>
      <w:pPr>
        <w:pStyle w:val="BodyText"/>
      </w:pPr>
      <w:r>
        <w:t xml:space="preserve">Dạ Vô Yên nghe thấy lời nói của Sắt Sắt, khuôn mặt tuấn tú nhất thời như bị phơi nắng, thần sắc biến ảo, nhìn hắn như thể đang hận không thể cắn rớt đầu lưỡi mình.</w:t>
      </w:r>
    </w:p>
    <w:p>
      <w:pPr>
        <w:pStyle w:val="BodyText"/>
      </w:pPr>
      <w:r>
        <w:t xml:space="preserve">“Được rồi phu nhân, món nợ này để tính sau được không?” Hắn dịu dàng cầu xin.</w:t>
      </w:r>
    </w:p>
    <w:p>
      <w:pPr>
        <w:pStyle w:val="BodyText"/>
      </w:pPr>
      <w:r>
        <w:t xml:space="preserve">“Ta cũng không phải là một phu nhân hiền lành ngoan ngoãn gì, ta gả cho chàng, từ nay về sau, ta muốn làm một người đàn bà đanh đá!” Sắt Sắt cười khanh khách nói.</w:t>
      </w:r>
    </w:p>
    <w:p>
      <w:pPr>
        <w:pStyle w:val="BodyText"/>
      </w:pPr>
      <w:r>
        <w:t xml:space="preserve">“Được! Nhưng mà, bộ dạng của một người đàn bà đanh đá là gì?” Khóe môi Dạ Vô Yên nhếch lên một nụ cười, dịu dàng hỏi.</w:t>
      </w:r>
    </w:p>
    <w:p>
      <w:pPr>
        <w:pStyle w:val="BodyText"/>
      </w:pPr>
      <w:r>
        <w:t xml:space="preserve">“Người đàn bà đanh đá à, là nói một thành hai, muốn làm gì thì làm, muốn quản thúc chàng! Khi ta muốn sao, chàng không được lấy ánh trăng xuống cho ta, ta muốn đi hướng đông, chàng không được đi hướng tây. Chàng là lâu chủ Xuân Thủy lâu, ta cũng muốn can thiệp vào chuyện chính sự của lâu lí, ta muốn nắm trong tay quyền hành to lớn của lâu lí, muốn tứ đại công tử nghe theo mệnh lệnh của ta.” Sắt Sắt kiên quyết nói.</w:t>
      </w:r>
    </w:p>
    <w:p>
      <w:pPr>
        <w:pStyle w:val="BodyText"/>
      </w:pPr>
      <w:r>
        <w:t xml:space="preserve">“Được, ta đồng ý. Bây giờ, còn có gì không?” Dạ Vô Yên mỉm cười hỏi</w:t>
      </w:r>
    </w:p>
    <w:p>
      <w:pPr>
        <w:pStyle w:val="BodyText"/>
      </w:pPr>
      <w:r>
        <w:t xml:space="preserve">“Lâu lí của các chàng không phải cũng có hình phạt sao? Ta cũng muốn thêm vào một vài hình phạt, chủ yếu là nhằm vào chàng. Thí dụ như chàng có làm sai chuyện gì ta sẽ trừng phạt chàng. Thí dụ như cái gì mà tĩnh thất chi hình, thí dụ như quỳ gối trên bàn giặt y phục, thí dụ như…” Sắt Sắt càng nói càng thái quá, Dạ Vô Yên cười dài lắng nghe.</w:t>
      </w:r>
    </w:p>
    <w:p>
      <w:pPr>
        <w:pStyle w:val="BodyText"/>
      </w:pPr>
      <w:r>
        <w:t xml:space="preserve">“Vậy, chẳng phải ta đã cưới về một lão bà *vợ* yêu tinh sao.” Dạ Vô Yên cười nhẹ nói.</w:t>
      </w:r>
    </w:p>
    <w:p>
      <w:pPr>
        <w:pStyle w:val="BodyText"/>
      </w:pPr>
      <w:r>
        <w:t xml:space="preserve">“Đúng vậy, ta chính là một lão bà yêu tinh, chàng biết thì đã quá muộn!” Sắt Sắt hí mắt cười nói, “Nhưng mà, đêm nay người đàn bà đanh đá nói một thành hai này sẽ bắt đầu, bây giờ chàng lập tức ra ngoài ngủ!”</w:t>
      </w:r>
    </w:p>
    <w:p>
      <w:pPr>
        <w:pStyle w:val="BodyText"/>
      </w:pPr>
      <w:r>
        <w:t xml:space="preserve">Dạ Vô Yên làm sao chịu nghe lời, đột nhiên cúi người hôn lấy cái miệng nhỏ nhắn đang lải nhải của Sắt Sắt, nuốt lại tất cả những lời sắp nói của nàng.</w:t>
      </w:r>
    </w:p>
    <w:p>
      <w:pPr>
        <w:pStyle w:val="BodyText"/>
      </w:pPr>
      <w:r>
        <w:t xml:space="preserve">“Sắt Sắt, ta yêu nàng!” Hắn lưu luyến cắn cắn vành tai của nàng, ở bên tai nàng nhẹ nhàng tỏ tình.</w:t>
      </w:r>
    </w:p>
    <w:p>
      <w:pPr>
        <w:pStyle w:val="BodyText"/>
      </w:pPr>
      <w:r>
        <w:t xml:space="preserve">Sau đó, hắn đứng dậy, bàn tay to cởi bỏ lễ phục đỏ thẫm vứt sang một bên, sau đó rút áo trong màu đỏ ra, sau đó lại đến chiếc áo trắng như tuyết.</w:t>
      </w:r>
    </w:p>
    <w:p>
      <w:pPr>
        <w:pStyle w:val="BodyText"/>
      </w:pPr>
      <w:r>
        <w:t xml:space="preserve">Sắt Sắt nhìn bộ ngực trần của hắn, một câu cũng không thể nói nên lời.</w:t>
      </w:r>
    </w:p>
    <w:p>
      <w:pPr>
        <w:pStyle w:val="BodyText"/>
      </w:pPr>
      <w:r>
        <w:t xml:space="preserve">Ánh nến nhàn nhạt bao phủ, hắn xinh đẹp như thế, thân hình thon dài trắng nõn đẹp như tiên, nhưng cũng vô cùng ma mị. Toàn thân không có một vết sẹo nào, ánh nến vòng quanh nhưng đường cong tuyệt mĩ của hắn, thon dài, thẳng tắp, cân đối, mê hoặc.</w:t>
      </w:r>
    </w:p>
    <w:p>
      <w:pPr>
        <w:pStyle w:val="BodyText"/>
      </w:pPr>
      <w:r>
        <w:t xml:space="preserve">Ánh mắt Sắt Sắt dừng lại ở trước ngực hắn, trên da thịt trắng nõn trơn bóng như ngọc trải rộng vài vết sẹo đan vào nhau, như những cành cây, lại giống như hoa văn xinh đẹp nở rộ trên tấm lụa trắng thuần.</w:t>
      </w:r>
    </w:p>
    <w:p>
      <w:pPr>
        <w:pStyle w:val="BodyText"/>
      </w:pPr>
      <w:r>
        <w:t xml:space="preserve">“Yên…” Sắt Sắt ngưng chú trên vết sẹo, lòng đau xót.</w:t>
      </w:r>
    </w:p>
    <w:p>
      <w:pPr>
        <w:pStyle w:val="BodyText"/>
      </w:pPr>
      <w:r>
        <w:t xml:space="preserve">Nàng biết những vết sẹo này kì thật có thể xóa đi, với y thuật của Vân Kinh Cuồng, tuyệt đối không thể để lại vết sẹo nào. Nhưng mà, hắn lại vẫn giữ lại, là vì những vết sẹo sau lưng nàng.</w:t>
      </w:r>
    </w:p>
    <w:p>
      <w:pPr>
        <w:pStyle w:val="BodyText"/>
      </w:pPr>
      <w:r>
        <w:t xml:space="preserve">“Những hoa văn này, có phải rất đẹp hay không, rất giống trên lưng nàng.” Hắn thản nhiên nói, giọng điệu thong thả vang lên bên tai nàng. Đang trong lúc nàng vẫn chưa có phản ứng gì, hắn đã mở rộng vòng tay nghiêng người về phía trước, trong nháy mắt khuôn mặt tuấn tú đã ở trước mặt Sắt Sắt, hắn cúi đầu, đoạt lấy đôi môi đỏ mọng của nàng, đầu lưỡi tiến quân thần tốc, hưởng thụ hết hương thơm trong miệng nàng. Hơi thở nam tính bức người của hắn trong nháy mắt xâm chiếm mọi lời lẽ của nàng, nụ hôn của hắn sâu sắc và không có dấu hiệu ngừng lại, làm cho nàng dường như không thể thở nổi.</w:t>
      </w:r>
    </w:p>
    <w:p>
      <w:pPr>
        <w:pStyle w:val="BodyText"/>
      </w:pPr>
      <w:r>
        <w:t xml:space="preserve">Sắt Sắt ngã vào trong lòng hắn, nháy mắt bị thân hình cao lớn của hắn bao phủ. Tay nàng đặt trước bộ ngực cứng rắn bóng loáng của hắn, da thịt hắn ẩn ẩn tản ra thứ cảm xúc cực nóng bỏng, ấm áp nóng rực, dường như làm cho nàng không biết mình là ai nữa.</w:t>
      </w:r>
    </w:p>
    <w:p>
      <w:pPr>
        <w:pStyle w:val="BodyText"/>
      </w:pPr>
      <w:r>
        <w:t xml:space="preserve">Bàn tay to lớn của hắn vuốt ve bờ vai mảnh khảnh của nàng, gắt gao ôm nàng vào trong lồng ngực.</w:t>
      </w:r>
    </w:p>
    <w:p>
      <w:pPr>
        <w:pStyle w:val="BodyText"/>
      </w:pPr>
      <w:r>
        <w:t xml:space="preserve">Hắn đem nàng đặt trên giường, thân hình cao lớn gắt gao áp lên thân thể mềm mại của nàng. Kích tình hôn môi nàng rồi chuyển dần xuống cổ, lại đến trước ngực nàng, không biết hôn bao lâu, đang trong lúc Sắt Sắt hít thở không thông, Dạ Vô Yên bỗng nhiên xoay người một cái, rời khỏi thân thể của nàng.</w:t>
      </w:r>
    </w:p>
    <w:p>
      <w:pPr>
        <w:pStyle w:val="BodyText"/>
      </w:pPr>
      <w:r>
        <w:t xml:space="preserve">“Ngủ đi!” Trong nháy mắt hắn dập tắt nến đỏ, giọng nói khàn khàn mang theo một vẻ buồn bực vang lên trong bóng đêm.</w:t>
      </w:r>
    </w:p>
    <w:p>
      <w:pPr>
        <w:pStyle w:val="BodyText"/>
      </w:pPr>
      <w:r>
        <w:t xml:space="preserve">Hắn cầm lấy chăn đệm, dịu dàng phủ lên thân thể hai người, hắn duỗi cánh tay ôm cả người Sắt Sắt vào trong lồng ngực, ôm nàng thật chặt, nhưng mà rốt cuộc cũng không có hành động nào khác.</w:t>
      </w:r>
    </w:p>
    <w:p>
      <w:pPr>
        <w:pStyle w:val="BodyText"/>
      </w:pPr>
      <w:r>
        <w:t xml:space="preserve">Sắt Sắt nằm ở trong bóng tối, khuôn mặt ửng hồng thật lâu sau mới bình thường lại.</w:t>
      </w:r>
    </w:p>
    <w:p>
      <w:pPr>
        <w:pStyle w:val="BodyText"/>
      </w:pPr>
      <w:r>
        <w:t xml:space="preserve">Nàng cảm thấy có chút nghi hoặc!</w:t>
      </w:r>
    </w:p>
    <w:p>
      <w:pPr>
        <w:pStyle w:val="BodyText"/>
      </w:pPr>
      <w:r>
        <w:t xml:space="preserve">Hắn bỗng nhiên im bặt như vậy, chẳng lẽ bởi vì tay chân hắn vẫn chưa khôi phục lại? Nhưng mà, vừa rồi khi hắn ôm nàng, rõ ràng rất có lực. Nhưng mà, chuyện này Sắt Sắt không có hỏi, đành phải quay lại ôm lấy thân hình hắn, mơ hồ cảm giác được tim của hắn đập loạn.</w:t>
      </w:r>
    </w:p>
    <w:p>
      <w:pPr>
        <w:pStyle w:val="BodyText"/>
      </w:pPr>
      <w:r>
        <w:t xml:space="preserve">Dạ Vô Yên nằm ở trong bóng đêm, vô luận thế nào cũng ngủ không được.</w:t>
      </w:r>
    </w:p>
    <w:p>
      <w:pPr>
        <w:pStyle w:val="BodyText"/>
      </w:pPr>
      <w:r>
        <w:t xml:space="preserve">Rõ ràng trong lòng hắn có dục vọng, nhưng ở thời khắc mấu chốt lại không được!</w:t>
      </w:r>
    </w:p>
    <w:p>
      <w:pPr>
        <w:pStyle w:val="BodyText"/>
      </w:pPr>
      <w:r>
        <w:t xml:space="preserve">Hắn tất nhiên không quên hôm ấy Vô Nhai ban cho hắn một chén rượu, hắn vẫn cảm thấy chén rượu kia có vấn đề, lại không ngờ được, thì ra chén rượu kia Dạ Vô Nhai vốn đã đoán chắc hắn sẽ uống thay cho Sắt Sắt, cho nên dùng nó để đối phó hắn.</w:t>
      </w:r>
    </w:p>
    <w:p>
      <w:pPr>
        <w:pStyle w:val="BodyText"/>
      </w:pPr>
      <w:r>
        <w:t xml:space="preserve">Thật ra hắn lại không ngờ được, ngũ ca ôn nhã như ngọc của hắn lại phúc hắc như vậy. Thế nhưng lại hạ dược vào chén rượu của hắn, trách không được mới vừa rồi khi Dạ Vô Nhai từ sau bình phong đi ra lại cười tủm tỉm chúc mừng hắn.</w:t>
      </w:r>
    </w:p>
    <w:p>
      <w:pPr>
        <w:pStyle w:val="BodyText"/>
      </w:pPr>
      <w:r>
        <w:t xml:space="preserve">Lúc này, hắn dường như ngay cả ý nghĩ giết người cũng có.</w:t>
      </w:r>
    </w:p>
    <w:p>
      <w:pPr>
        <w:pStyle w:val="BodyText"/>
      </w:pPr>
      <w:r>
        <w:t xml:space="preserve">Nhưng mà, loại chuyện này hắn cũng không thể nói trước mặt Sắt Sắt, càng không thể đi tìm Vân Kinh Cuồng xem bệnh, chỉ có thể câm nín mà chịu đựng, như vậy so với việc tặng lễ vật lần trước còn mất mặt hơn.</w:t>
      </w:r>
    </w:p>
    <w:p>
      <w:pPr>
        <w:pStyle w:val="BodyText"/>
      </w:pPr>
      <w:r>
        <w:t xml:space="preserve">Hắn chỉ có thể tạm thời chịu đựng.</w:t>
      </w:r>
    </w:p>
    <w:p>
      <w:pPr>
        <w:pStyle w:val="BodyText"/>
      </w:pPr>
      <w:r>
        <w:t xml:space="preserve">***</w:t>
      </w:r>
    </w:p>
    <w:p>
      <w:pPr>
        <w:pStyle w:val="BodyText"/>
      </w:pPr>
      <w:r>
        <w:t xml:space="preserve">Dạ Vô Yên mấy ngày qua cảm thấy thật dày vò.</w:t>
      </w:r>
    </w:p>
    <w:p>
      <w:pPr>
        <w:pStyle w:val="BodyText"/>
      </w:pPr>
      <w:r>
        <w:t xml:space="preserve">Hắn vào cung tìm Dạ Vô Nhai muốn xin thuốc giải, Dạ Vô Nhai bắt đầu than oán với hắn xử lý chuyện triều đình chính sự thật không dễ, nặng nề cỡ nào, gian nan cỡ nào, làm cho hắn đêm không thể ngủ ngon. Lại vô cùng oán giận nói phụ hoàng đã bắt đầu phái người bắt tay vào việc tuyển phi cho hắn.</w:t>
      </w:r>
    </w:p>
    <w:p>
      <w:pPr>
        <w:pStyle w:val="BodyText"/>
      </w:pPr>
      <w:r>
        <w:t xml:space="preserve">Dạ Vô Yên mặt không chút thay đổi lắng nghe, kì thật hắn hiểu, đêm không thể ngủ chỉ sợ nguyên nhân không phải bởi chuyện triều chính!? Cho nên, hắn cho dù có đồng tình với Dạ Vô Nhai cũng chỉ hạ quyết tâm, làm như mắt điếc tai ngơ đối với lời oán giận của hắn (DVN).</w:t>
      </w:r>
    </w:p>
    <w:p>
      <w:pPr>
        <w:pStyle w:val="BodyText"/>
      </w:pPr>
      <w:r>
        <w:t xml:space="preserve">Dạ Vô Nhai thấy chính mình nói một lúc lâu mà vẻ mặt Dạ Vô Yên vẫn lạnh tanh thì ngưng mi nói: “Lục đệ, ngươi không thể một mình tự do sung sướng như vậy chứ? Ngươi muốn thuốc giải, được, trẫm có thể cho ngươi, nhưng mà, ngươi phải giúp trẫm xử lý triều chính một thời gian.”</w:t>
      </w:r>
    </w:p>
    <w:p>
      <w:pPr>
        <w:pStyle w:val="BodyText"/>
      </w:pPr>
      <w:r>
        <w:t xml:space="preserve">Dạ Vô Yên hoàn toàn điên mất.</w:t>
      </w:r>
    </w:p>
    <w:p>
      <w:pPr>
        <w:pStyle w:val="BodyText"/>
      </w:pPr>
      <w:r>
        <w:t xml:space="preserve">Điều kiện như vậy hắn đáp ứng mới lạ!</w:t>
      </w:r>
    </w:p>
    <w:p>
      <w:pPr>
        <w:pStyle w:val="BodyText"/>
      </w:pPr>
      <w:r>
        <w:t xml:space="preserve">“Lục đệ, ngươi không đồng ý cũng được, ngày mai trẫm sẽ rời cung trốn đi, đến lúc đó…” Lời nói kế tiếp của Dạ Vô Nhai vẫn chưa nói ra thì trong lòng Dạ Vô Yên đã hiểu rõ hắn muốn nói gì!</w:t>
      </w:r>
    </w:p>
    <w:p>
      <w:pPr>
        <w:pStyle w:val="BodyText"/>
      </w:pPr>
      <w:r>
        <w:t xml:space="preserve">Được rồi, thấy hắn (DVN) đã cứu hắn (DVY) một mạng, thấy hắn (DVN) đang thất tình, thì hắn (DVY) chịu thiệt thòi một chút đi! Nếu không, nếu như hắn thật sự rời khỏi cung trốn đi, thế thì sự tình nguy rồi! Hắn biết Dạ Vô Nhai cũng không phải nói giỡn, trong lòng hắn hiểu rõ, từ nhỏ Vô Nhai không bao giờ có dã tâm đối với ngôi vị hoàng đế này.</w:t>
      </w:r>
    </w:p>
    <w:p>
      <w:pPr>
        <w:pStyle w:val="BodyText"/>
      </w:pPr>
      <w:r>
        <w:t xml:space="preserve">Cho nên, từ đó về sau, mỗi ngày, Dạ Vô Yên đều phải đến ngự thư phòng trong cung báo danh, lặng lẽ ngồi ở đó thay Dạ Vô Nhai phê tấu chương. Dạ Vô Nhai hình như có ý định để dành lại cho hắn làm, tấu chương hiện tại cùng với tấu chương của một thời gian dài đọng lại, tất cả nằm trên bàn đã chất cao lên đến nóc nhà.</w:t>
      </w:r>
    </w:p>
    <w:p>
      <w:pPr>
        <w:pStyle w:val="BodyText"/>
      </w:pPr>
      <w:r>
        <w:t xml:space="preserve">Ngày xuân nồng đậm, trời trong nắng ấm, một chú rể mới như hắn, lại bị vây trong căn phòng kín này, cần cù lao khổ vất vả!</w:t>
      </w:r>
    </w:p>
    <w:p>
      <w:pPr>
        <w:pStyle w:val="BodyText"/>
      </w:pPr>
      <w:r>
        <w:t xml:space="preserve">Mấy ngày nay, Dạ Vô Yên sâu sắc cảm giác được, hoàng đế thật không dễ làm!</w:t>
      </w:r>
    </w:p>
    <w:p>
      <w:pPr>
        <w:pStyle w:val="BodyText"/>
      </w:pPr>
      <w:r>
        <w:t xml:space="preserve">Vậy nên, hắn cũng có chút đồng tính với Dạ Vô Nhai. Nhưng mà, khi hắn mệt mỏi rời khỏi hoàng cung trở về phủ, nhìn thấy Dạ Vô Nhai đang ngồi trong phòng bọn họ, trò chuyện vui vẻ cùng Sắt Sắt, trong nháy mắt sự đồng tình hóa thành mây khói!</w:t>
      </w:r>
    </w:p>
    <w:p>
      <w:pPr>
        <w:pStyle w:val="BodyText"/>
      </w:pPr>
      <w:r>
        <w:t xml:space="preserve">Bầu trời màu lam tịch liêu, vầng trăng sáng tỏ màu trắng, bên trong là ánh nến nhàn nhạt màu da cam, đôi nam nữ đang ngồi dưới ánh nến cũng hòa hợp như vậy.</w:t>
      </w:r>
    </w:p>
    <w:p>
      <w:pPr>
        <w:pStyle w:val="BodyText"/>
      </w:pPr>
      <w:r>
        <w:t xml:space="preserve">Dạ Vô Yên nguy hiểm nheo mắt lại, áp chế cảm xúc trong lòng, bờ môi nhếch lên hơi mỉm cười, hai tròng mắt thâm thúy lóe sáng, ánh mắt sắc bén chợt lóe lên rồi biến mất.</w:t>
      </w:r>
    </w:p>
    <w:p>
      <w:pPr>
        <w:pStyle w:val="BodyText"/>
      </w:pPr>
      <w:r>
        <w:t xml:space="preserve">Trong phòng, trên chiếc bàn gỗ lim đặt đầy những món điểm tâm, điểm tâm kia thật tinh xảo và đẹp mắt, ẩn ẩn hương vị tuyệt vời cùng mùi thơm nhẹ nhàng, không nồng nặc mà phiêu tán ở trong không khí, làm cho người ta nhớ đến mùi hoa thoang thoảng.</w:t>
      </w:r>
    </w:p>
    <w:p>
      <w:pPr>
        <w:pStyle w:val="BodyText"/>
      </w:pPr>
      <w:r>
        <w:t xml:space="preserve">Dạ Vô Yên biết đây là điểm tâm nổi tiếng của Đoàn Cao phường, một phường bán điểm tâm nổi tiếng trong kinh, ở trong phủ hắn không có, đoán chắc là Dạ Vô Nhai đã mua đến.</w:t>
      </w:r>
    </w:p>
    <w:p>
      <w:pPr>
        <w:pStyle w:val="BodyText"/>
      </w:pPr>
      <w:r>
        <w:t xml:space="preserve">“Lục đệ, tại sao lại về trễ như vậy?” Dạ Vô Nhai ngồi trên ghế, an nhàn thản nhiên đã biết rõ còn hỏi.</w:t>
      </w:r>
    </w:p>
    <w:p>
      <w:pPr>
        <w:pStyle w:val="BodyText"/>
      </w:pPr>
      <w:r>
        <w:t xml:space="preserve">Hai hàng chân mày của Dạ Vô Yên nhướng lên, hàng mi nheo lại hiện ra một độ cong tuyệt mĩ, khóe môi mang theo một nụ cười như không cười.</w:t>
      </w:r>
    </w:p>
    <w:p>
      <w:pPr>
        <w:pStyle w:val="BodyText"/>
      </w:pPr>
      <w:r>
        <w:t xml:space="preserve">“Ngươi không phải cũng khuya như vậy rồi còn chưa trở về cung sao?” Dạ Vô Yên không chút khách khí trả lời.</w:t>
      </w:r>
    </w:p>
    <w:p>
      <w:pPr>
        <w:pStyle w:val="BodyText"/>
      </w:pPr>
      <w:r>
        <w:t xml:space="preserve">Dạ Vô Nhai mỉm cười nói: “Lục đệ, ngươi làm sao có thể vừa về đến đã hạ lệnh đuổi khách rồi?! Trẫm là người đáng ghét như vậy sao?”</w:t>
      </w:r>
    </w:p>
    <w:p>
      <w:pPr>
        <w:pStyle w:val="BodyText"/>
      </w:pPr>
      <w:r>
        <w:t xml:space="preserve">Hắn chậm rãi đứng dậy, quay đầu nói với Sắt Sắt: “Sắc trời đúng là không còn sớm!”</w:t>
      </w:r>
    </w:p>
    <w:p>
      <w:pPr>
        <w:pStyle w:val="BodyText"/>
      </w:pPr>
      <w:r>
        <w:t xml:space="preserve">Dạ Vô Nhai đạm cười cáo từ rời đi, thân ảnh tuấn dật dần dần dung nhập vào trong bóng đêm. Thân ảnh cô đơn ngày càng khuất xa trong màn đêm, dường như có chút cảm xúc sầu muộn nói không nên lời, làm cho người ta tự dưng thở dài.</w:t>
      </w:r>
    </w:p>
    <w:p>
      <w:pPr>
        <w:pStyle w:val="Compact"/>
      </w:pPr>
      <w:r>
        <w:t xml:space="preserve"> </w:t>
      </w:r>
      <w:r>
        <w:br w:type="textWrapping"/>
      </w:r>
      <w:r>
        <w:br w:type="textWrapping"/>
      </w:r>
    </w:p>
    <w:p>
      <w:pPr>
        <w:pStyle w:val="Heading2"/>
      </w:pPr>
      <w:bookmarkStart w:id="169" w:name="phiên-ngoại-6-lửa-tình-khó-tắt-phần-2"/>
      <w:bookmarkEnd w:id="169"/>
      <w:r>
        <w:t xml:space="preserve">147. Phiên Ngoại 6: Lửa Tình Khó Tắt (phần 2)</w:t>
      </w:r>
    </w:p>
    <w:p>
      <w:pPr>
        <w:pStyle w:val="Compact"/>
      </w:pPr>
      <w:r>
        <w:br w:type="textWrapping"/>
      </w:r>
      <w:r>
        <w:br w:type="textWrapping"/>
      </w:r>
      <w:r>
        <w:t xml:space="preserve"> </w:t>
      </w:r>
    </w:p>
    <w:p>
      <w:pPr>
        <w:pStyle w:val="BodyText"/>
      </w:pPr>
      <w:r>
        <w:t xml:space="preserve">Hắn bước đi trong bóng đêm, nhìn vầng trăng tỏ phía cuối chân trời, hít một hơi thật sâu, hắn cưỡng chế nỗi thống khổ cùng không cam lòng đang xé rách tâm hắn, ức chế cảm xúc chua sót không ngừng nổi lên trong lòng, đem những rung động cùng thâm tình hóa thành một mặt nước lặng không gợn sóng.</w:t>
      </w:r>
    </w:p>
    <w:p>
      <w:pPr>
        <w:pStyle w:val="BodyText"/>
      </w:pPr>
      <w:r>
        <w:t xml:space="preserve">Hắn yêu nàng, cứ tường rằng phải có được mới là yêu, cho nên hắn cố gắng làm cho mình trở nên mạnh mẽ. Cuối cùng, hắn phát hiện, hắn vẫn không thể bước vào lòng nàng được, có phải duyên phận sớm đã định hắn và nàng nhất định phải có duyên mà không có phận hay không?</w:t>
      </w:r>
    </w:p>
    <w:p>
      <w:pPr>
        <w:pStyle w:val="BodyText"/>
      </w:pPr>
      <w:r>
        <w:t xml:space="preserve">Nay, khi hắn nhìn thấy nàng cùng lục đệ hạnh phúc tươi cười, trong lòng hắn cũng cảm thấy thật vui mừng cho nàng.</w:t>
      </w:r>
    </w:p>
    <w:p>
      <w:pPr>
        <w:pStyle w:val="BodyText"/>
      </w:pPr>
      <w:r>
        <w:t xml:space="preserve">Chỉ cần nàng hạnh phúc thì hắn cũng sẽ hạnh phúc! Đó mới chân chính là yêu!</w:t>
      </w:r>
    </w:p>
    <w:p>
      <w:pPr>
        <w:pStyle w:val="BodyText"/>
      </w:pPr>
      <w:r>
        <w:t xml:space="preserve">Hắn sẽ vĩnh viễn đứng từ xa nhìn nàng hạnh phúc, vì hạnh phúc của nàng, hắn cam nguyện làm một đế vương hắn không hề muốn. Tuy rằng, hắn cũng giống như Dạ Vô Yên, luôn khát vọng một cuộc sống an nhàn tự tại.</w:t>
      </w:r>
    </w:p>
    <w:p>
      <w:pPr>
        <w:pStyle w:val="BodyText"/>
      </w:pPr>
      <w:r>
        <w:t xml:space="preserve">Sắt Sắt nhìn bóng dáng Dạ Vô Nhai dần biến mất phía xa xa, trong lòng dâng lên một nỗi buồn.</w:t>
      </w:r>
    </w:p>
    <w:p>
      <w:pPr>
        <w:pStyle w:val="BodyText"/>
      </w:pPr>
      <w:r>
        <w:t xml:space="preserve">Nàng nhớ hôm nay khi Dạ Vô Nhai tìm đến nàng, hắn đã nói với nàng một câu.</w:t>
      </w:r>
    </w:p>
    <w:p>
      <w:pPr>
        <w:pStyle w:val="BodyText"/>
      </w:pPr>
      <w:r>
        <w:t xml:space="preserve">Hắn nói: “Sắt Sắt, nàng nhất định phải hạnh phúc!”</w:t>
      </w:r>
    </w:p>
    <w:p>
      <w:pPr>
        <w:pStyle w:val="BodyText"/>
      </w:pPr>
      <w:r>
        <w:t xml:space="preserve">Đúng vậy! Nàng nhất định phải hạnh phúc, cũng hy vọng Vô Nhai sẽ hạnh phúc!</w:t>
      </w:r>
    </w:p>
    <w:p>
      <w:pPr>
        <w:pStyle w:val="BodyText"/>
      </w:pPr>
      <w:r>
        <w:t xml:space="preserve">Ánh trăng non cũng đang triền miên xót xa!</w:t>
      </w:r>
    </w:p>
    <w:p>
      <w:pPr>
        <w:pStyle w:val="BodyText"/>
      </w:pPr>
      <w:r>
        <w:t xml:space="preserve">Sắt Sắt rót một chén rượu, đưa tới trước mặt Dạ Vô Yên, “Ta tặng cho chàng một lễ vật!” Nàng chậm rãi nói, khóe môi mang theo một nụ cười bỡn cợt.</w:t>
      </w:r>
    </w:p>
    <w:p>
      <w:pPr>
        <w:pStyle w:val="BodyText"/>
      </w:pPr>
      <w:r>
        <w:t xml:space="preserve">Dạ Vô Yên hơi nhíu mày, nâng chén rượu lên, uống một hơi cạn sạch. Rượu thấm vào trong khoang miệng, mang theo một mùi hương nồng đậm. Đôi mắt phượng của Dạ Vô Yên nhíu lại, ánh mắt lướt qua một vẻ thâm thúy. Thực hiển nhiên, với trí tuệ của Sắt Sắt, nàng sớm đã biết được chuyện của hắn, thuốc trong ly rượu này là do Dạ Vô Nhai mang đến.</w:t>
      </w:r>
    </w:p>
    <w:p>
      <w:pPr>
        <w:pStyle w:val="BodyText"/>
      </w:pPr>
      <w:r>
        <w:t xml:space="preserve">“Sắt Sắt, nàng tặng ta tráng dương dược!” Dạ Vô Yên nhếch môi cười nói, hắn nhớ rõ lần trước, khi hắn đưa thuốc dán cho nàng, nàng hổn hển nói, nếu như nàng đưa cho hắn tráng dương dược, hắn có thể vui mừng hay không?</w:t>
      </w:r>
    </w:p>
    <w:p>
      <w:pPr>
        <w:pStyle w:val="BodyText"/>
      </w:pPr>
      <w:r>
        <w:t xml:space="preserve">Sắt Sắt thản nhiên cười nói: “Đúng vậy, đây là ta trả lễ cho chàng!”</w:t>
      </w:r>
    </w:p>
    <w:p>
      <w:pPr>
        <w:pStyle w:val="BodyText"/>
      </w:pPr>
      <w:r>
        <w:t xml:space="preserve">Dạ Vô Yên đứng dậy ôm lấy Sắt Sắt, đem nàng giam cầm ở trong lòng hắn, thong thả nói: “Ta đây cũng không thể làm cho phu nhân thất vọng.”</w:t>
      </w:r>
    </w:p>
    <w:p>
      <w:pPr>
        <w:pStyle w:val="BodyText"/>
      </w:pPr>
      <w:r>
        <w:t xml:space="preserve">Hắn đã cấm dục lâu lắm, lâu lắm rồi!</w:t>
      </w:r>
    </w:p>
    <w:p>
      <w:pPr>
        <w:pStyle w:val="BodyText"/>
      </w:pPr>
      <w:r>
        <w:t xml:space="preserve">Mà nay, mỗi đêm hắn ngủ cùng nàng trên một chiếc giường, vì không muốn nàng miên man suy nghĩ nên hắn đều ôm nàng ngủ. Dục vọng trong lòng hắn ngày càng mãnh liệt, mỗi đêm khi thức dậy, hắn đều không thể ngủ được nữa, đang ôm kiều thê trong tay, mà hắn lại bất lực. *bất lực*</w:t>
      </w:r>
    </w:p>
    <w:p>
      <w:pPr>
        <w:pStyle w:val="BodyText"/>
      </w:pPr>
      <w:r>
        <w:t xml:space="preserve">Loại tư vị này, chưa từng trải qua, thì vĩnh viễn cũng không thể hiểu được!</w:t>
      </w:r>
    </w:p>
    <w:p>
      <w:pPr>
        <w:pStyle w:val="BodyText"/>
      </w:pPr>
      <w:r>
        <w:t xml:space="preserve">Giờ phút này, hắn đang ôm cả thân thể mềm mại của nàng, cảm nhận được dục vọng của hắn bắt đầu rục rịch, bên dưới giống như có một ngọn lửa đang bùng cháy.</w:t>
      </w:r>
    </w:p>
    <w:p>
      <w:pPr>
        <w:pStyle w:val="BodyText"/>
      </w:pPr>
      <w:r>
        <w:t xml:space="preserve">Hắn cúi người, bờ môi nóng rực đè áp lên làn môi thơm của nàng, hắn liền khiêu mở hàm răng của nàng, duỗi đầu lưỡi linh hoạt trêu đùa chiếc lưỡi đinh hương của nàng.</w:t>
      </w:r>
    </w:p>
    <w:p>
      <w:pPr>
        <w:pStyle w:val="BodyText"/>
      </w:pPr>
      <w:r>
        <w:t xml:space="preserve">Nụ hôn này bá đạo mà mãnh liệt, gần như là đoạt lấy, tay hắn gắt gao nắm lấy thắt lưng mảnh khảnh của nàng, hắn giống như một con mãnh thú đang cắn nuốt con mồi, đói khát mà hôn nàng, đem đầu lưỡi thâm nhập vào trong miệng nàng, nuốt lấy những tiếng thở dốc của nàng. Hắn mút lấy môi nàng, sự điên cuồng của hắn dường như làm cho nàng không thể thở nổi, đang trong lúc nàng choáng váng sắp không thể thở được nữa, hắn phút chốc buông nàng ra, nhẹ nhàng mà cắn một ngụm lên đôi môi sưng đỏ của nàng.</w:t>
      </w:r>
    </w:p>
    <w:p>
      <w:pPr>
        <w:pStyle w:val="BodyText"/>
      </w:pPr>
      <w:r>
        <w:t xml:space="preserve">Nàng kìm lòng không được kêu lên một tiếng, cảm giác có chút tê dại cùng đau đớn.</w:t>
      </w:r>
    </w:p>
    <w:p>
      <w:pPr>
        <w:pStyle w:val="BodyText"/>
      </w:pPr>
      <w:r>
        <w:t xml:space="preserve">Ánh mắt hắn đầy ám muội, ôm lấy đầu nàng, nhẹ nhàng vén những sợi tóc quanh tai nàng ra, đột nhiên bắt đầu hôn lên vành tai trắng nõn của nàng.</w:t>
      </w:r>
    </w:p>
    <w:p>
      <w:pPr>
        <w:pStyle w:val="BodyText"/>
      </w:pPr>
      <w:r>
        <w:t xml:space="preserve">Sắt Sắt yêu kiều kêu lên, ánh mắt Dạ Vô Yên càng thêm sâu, giọng nói khàn khàn: “Sắt Sắt, nàng là của ta, vĩnh viễn cũng là của ta! Ta sẽ không để cho bất kì kẻ nào có cơ hội cướp mất nàng!”</w:t>
      </w:r>
    </w:p>
    <w:p>
      <w:pPr>
        <w:pStyle w:val="BodyText"/>
      </w:pPr>
      <w:r>
        <w:t xml:space="preserve">Hắn vừa cuồng bá ở bên tai nàng mà tuyên bố chủ quyền, một tay vừa tháo chiếc trâm ngọc của nàng xuống, làm cho mái tóc đen của nàng phút chốc xõa xuống thân thể nàng.</w:t>
      </w:r>
    </w:p>
    <w:p>
      <w:pPr>
        <w:pStyle w:val="BodyText"/>
      </w:pPr>
      <w:r>
        <w:t xml:space="preserve">Hắn đang ôm ấp thê tử yêu quý của hắn! Là thê tử mà bao nhiêu người cực kì hâm mộ!</w:t>
      </w:r>
    </w:p>
    <w:p>
      <w:pPr>
        <w:pStyle w:val="BodyText"/>
      </w:pPr>
      <w:r>
        <w:t xml:space="preserve">Hắn bỗng nhiên đem những món điểm tâm trên bàn hất rơi xuống mặt đất, một tay túm lấy một chiếc chăn gấm từ trên giường, ôn nhu trải trên bàn. Lại dùng một tay bế đứng nàng đang giật mình ngây ngốc lên, đặt nàng ngồi trên bàn, bờ môi vẫn như trước gắn bó triền miên với nàng.</w:t>
      </w:r>
    </w:p>
    <w:p>
      <w:pPr>
        <w:pStyle w:val="BodyText"/>
      </w:pPr>
      <w:r>
        <w:t xml:space="preserve">Hắn tùy ý mà cuồng nhiệt hôn nàng, hôn nàng đến toàn thân vô lực. Bởi vì nụ hôn hớp hồn người của hắn, Sắt Sắt nhịn không được thân mình run rẩy. Nàng giãy giụa, hai tay lại bị hắn kìm lại, muốn động cũng không thể động, chỉ có thể cảm giác được bờ môi hắn chạm vào vô cùng nóng bỏng.</w:t>
      </w:r>
    </w:p>
    <w:p>
      <w:pPr>
        <w:pStyle w:val="BodyText"/>
      </w:pPr>
      <w:r>
        <w:t xml:space="preserve">Dường như, hắn chính là một ngọn lửa.</w:t>
      </w:r>
    </w:p>
    <w:p>
      <w:pPr>
        <w:pStyle w:val="BodyText"/>
      </w:pPr>
      <w:r>
        <w:t xml:space="preserve">Da thịt nóng rực, hơi thở nóng rực, nóng bỏng đến mức khiến đầu óc nàng choáng váng mơ hồ, cái gì cũng không thể suy nghĩ được nữa.</w:t>
      </w:r>
    </w:p>
    <w:p>
      <w:pPr>
        <w:pStyle w:val="BodyText"/>
      </w:pPr>
      <w:r>
        <w:t xml:space="preserve">Chậm rãi, môi của hắn bắt đầu di động, buông bờ môi của nàng ra, di chuyển đến chiếc cổ trắng nõn của nàng, nhẹ nhàng nhấm nháp cắn mút da thịt trắng mịn của nàng. Đầu lưỡi của hắn nhẹ nhàng liếm nàng, đổi lấy sự run rẩy của nàng.</w:t>
      </w:r>
    </w:p>
    <w:p>
      <w:pPr>
        <w:pStyle w:val="BodyText"/>
      </w:pPr>
      <w:r>
        <w:t xml:space="preserve">Bàn tay như lửa nóng của hắn gắt gao nắm lấy thắt lưng nàng, dường như phải làm cho nàng tan chảy hoàn toàn trong lòng hắn.</w:t>
      </w:r>
    </w:p>
    <w:p>
      <w:pPr>
        <w:pStyle w:val="BodyText"/>
      </w:pPr>
      <w:r>
        <w:t xml:space="preserve">Hôn từ môi đến bên gáy rồi lại chậm rãi dao động đến trước ngực nàng, hắn vươn tay xé mở quần áo của nàng. Ngón tay dịu dàng lướt qua da thịt nàng, lại giống như đang tra tấn nàng, mỗi một chỗ đầu ngón tay lướt qua, môi cũng theo đó mà đến, thật sâu mà nhẹ nhàng liếm mút lấy làn da gần như trong suốt như ngọc của nàng, mang đến cảm xúc khó có thể nói nên lời, làm cho nàng không ngừng run rẩy.</w:t>
      </w:r>
    </w:p>
    <w:p>
      <w:pPr>
        <w:pStyle w:val="BodyText"/>
      </w:pPr>
      <w:r>
        <w:t xml:space="preserve">Chỉ chốc lát sau, toàn thân cao thấp của Sắt Sắt chỉ còn lại duy nhất một cái yếm cùng tiết khố *đồ trong đó*, tầm mắt của hắn đang chăm chú trên cái yếm thanh lịch của nàng, bàn tay vòng qua sau gáy nàng, cởi yếm ra, lại hơi dùng sức, liền tháo xuống chiếc yếm nhỏ đơn giản kia, thân thể của nàng lập tức lộ ra giữa không gian mang theo chút hơi lạnh.</w:t>
      </w:r>
    </w:p>
    <w:p>
      <w:pPr>
        <w:pStyle w:val="BodyText"/>
      </w:pPr>
      <w:r>
        <w:t xml:space="preserve">Hắn dừng trên thân thể mềm mại thơm phức, vươn tay cẩn thận vuốt ve da thịt như ngọc của nàng, lướt qua mỗi tấc da thịt của nàng, mỗi một đường cong, tất cả trong lòng hắn đều là bảo vậy quý hiếm nhất.</w:t>
      </w:r>
    </w:p>
    <w:p>
      <w:pPr>
        <w:pStyle w:val="BodyText"/>
      </w:pPr>
      <w:r>
        <w:t xml:space="preserve">Ngón tay ấm áp lướt ra phía sau lưng nàng, vuốt ve những vết thương uốn lượn sau lưng nàng. Hắn bỗng nhiên xoay ngược thân thể nàng lại, cúi đầu xuống, tinh tế sờ lên những vết thương, trân trọng yêu thương vô hạn, hôn động tình như vậy, thân mật như vậy, yêu thương như vậy.</w:t>
      </w:r>
    </w:p>
    <w:p>
      <w:pPr>
        <w:pStyle w:val="BodyText"/>
      </w:pPr>
      <w:r>
        <w:t xml:space="preserve">“Sắt Sắt, ta yêu nàng!” Hắn xoay người, hôn môi lên vành tai của nàng, cúi đầu ôn nhu nói.</w:t>
      </w:r>
    </w:p>
    <w:p>
      <w:pPr>
        <w:pStyle w:val="BodyText"/>
      </w:pPr>
      <w:r>
        <w:t xml:space="preserve">Hắn nhanh chóng cởi quần áo của mình ra, một lần nữa ôm chặt lấy nàng, lồng ngực ấm áp dính sát vào thân hình mềm mại thơm ngát của nàng, da thịt tiếp xúc nhau, một cỗ cảm xúc mãnh liệt cùng cảm giác vui thích một lần nữa bùng lên.</w:t>
      </w:r>
    </w:p>
    <w:p>
      <w:pPr>
        <w:pStyle w:val="BodyText"/>
      </w:pPr>
      <w:r>
        <w:t xml:space="preserve">Hắn cúi đầu, dịu dàng hôn lên ngực nàng, đang thận trọng hôn lên nơi chứa đựng trái tim nàng, như muốn dùng nụ hôn để viết lên lời thề tình yêu của hắn dành cho nàng.</w:t>
      </w:r>
    </w:p>
    <w:p>
      <w:pPr>
        <w:pStyle w:val="BodyText"/>
      </w:pPr>
      <w:r>
        <w:t xml:space="preserve">“Sắt Sắt…” Hắn thấp giọng lẩm bẩm, hai tròng mắt chứa đựng ngọn lửa chặt chẽ khóa trên người nàng, âm thanh cuối cùng triền miên nhẹ nhàng tiêu tán, hai tay hắn đỡ lấy thắt lưng mảnh khảnh của nàng.</w:t>
      </w:r>
    </w:p>
    <w:p>
      <w:pPr>
        <w:pStyle w:val="BodyText"/>
      </w:pPr>
      <w:r>
        <w:t xml:space="preserve">Sắt Sắt ngửa người ra sau, xinh đẹp lạ thường, bàn tay ngọc đặt trên bàn, nàng có chút khẩn trương, có chút không biết phải làm sao, lại có chút chờ mong mãnh liệt.</w:t>
      </w:r>
    </w:p>
    <w:p>
      <w:pPr>
        <w:pStyle w:val="BodyText"/>
      </w:pPr>
      <w:r>
        <w:t xml:space="preserve">Hắn cảm nhận được vẻ bất an cùng e lệ của nàng, thân hình cao lớn của hắn thong thả duỗi thẳng ra, bàn tay kéo nàng lại gần.</w:t>
      </w:r>
    </w:p>
    <w:p>
      <w:pPr>
        <w:pStyle w:val="BodyText"/>
      </w:pPr>
      <w:r>
        <w:t xml:space="preserve">Dục vọng của hắn đang dần bành trướng, thật dịu dàng cẩn thận tiến vào chiếm cứ nơi mềm mại của nàng, hắn nhìn vào khuôn mặt ngọc xinh như hoa đã vương vài giọt mồ hôi trong suốt của nàng, nhìn thấy nàng thẹn thùng như xử nữ, trái tim hắn rung động thật mạnh.</w:t>
      </w:r>
    </w:p>
    <w:p>
      <w:pPr>
        <w:pStyle w:val="BodyText"/>
      </w:pPr>
      <w:r>
        <w:t xml:space="preserve">Hắn ngang nhiên cho nàng hết thảy của hắn, hắn không cho nàng cự tuyệt hay trốn tránh, hắn đối với nàng thô bạo rồi lại dịu dàng, làm cho nàng ham muốn tột cùng, gần như muốn chết, hắn mang theo nàng cùng tiến đến từng đợt vui thích đến bay bổng.</w:t>
      </w:r>
    </w:p>
    <w:p>
      <w:pPr>
        <w:pStyle w:val="BodyText"/>
      </w:pPr>
      <w:r>
        <w:t xml:space="preserve">Thời khắc cao trào cuối cùng kia cũng đã đến, Sắt Sắt dường như muốn ngất đi, chỉ cảm thấy trước mắt là một mảnh hoa cỏ nở rộ, một mảnh trời mông lung.</w:t>
      </w:r>
    </w:p>
    <w:p>
      <w:pPr>
        <w:pStyle w:val="BodyText"/>
      </w:pPr>
      <w:r>
        <w:t xml:space="preserve">Cả người nàng xụi lơ nằm ở trên bàn, mông mông lung lung, nàng chỉ cảm giác được hắn rời khỏi nàng, duỗi cánh tay ôm nàng đến trên giường. Dưới thân là đệm gấm mềm mại, nàng nghĩ rằng hết thảy đã xong, nàng muốn ngủ.</w:t>
      </w:r>
    </w:p>
    <w:p>
      <w:pPr>
        <w:pStyle w:val="BodyText"/>
      </w:pPr>
      <w:r>
        <w:t xml:space="preserve">Nhưng mà, hắn cũng không tính sẽ bỏ qua cho nàng, bờ môi nóng rực chuẩn xác tìm đến nàng, lại hôn nàng, lại chiếm lấy hơi thở của nàng, giữ lấy cánh môi nàng, nuốt xuống từng tiếng thở dốc của nàng.</w:t>
      </w:r>
    </w:p>
    <w:p>
      <w:pPr>
        <w:pStyle w:val="BodyText"/>
      </w:pPr>
      <w:r>
        <w:t xml:space="preserve">Một lúc sau, hắn mới thong thả buông cánh môi nàng ra, đầu lưỡi linh hoạt từ gáy nàng uốn lượn đi xuống, dọc theo đường đi lặp đi lặp lại động tác cắn cắn liếm hôn, dùng hết thảy mọi thủ đoạn khơi mào nhiệt tình của nàng.</w:t>
      </w:r>
    </w:p>
    <w:p>
      <w:pPr>
        <w:pStyle w:val="BodyText"/>
      </w:pPr>
      <w:r>
        <w:t xml:space="preserve">Bàn tay hắn đang trượt trên thân thể mềm mại đầm đìa mồ hôi của nàng, thân thể của nàng, một tấc lại một tấc bị đánh thức, một chỗ lại một chỗ ngọn lửa vẫn chưa hoàn toàn dập tắt lại một lần nữa bị hắn dụ dỗ.</w:t>
      </w:r>
    </w:p>
    <w:p>
      <w:pPr>
        <w:pStyle w:val="BodyText"/>
      </w:pPr>
      <w:r>
        <w:t xml:space="preserve">Sắt Sắt suy yếu thở hổn hển, trong đầu hỗn loạn, nàng càng lúc càng không thể khống chế được mình, thân hình như trước đứng ngọn gió nhẹ nhàng run run, mơ hồ cảm giác được môi hắn đang hôn lên thân thể mềm mại mỏng manh đầy mồ hôi của nàng.</w:t>
      </w:r>
    </w:p>
    <w:p>
      <w:pPr>
        <w:pStyle w:val="BodyText"/>
      </w:pPr>
      <w:r>
        <w:t xml:space="preserve">“Yên….đừng mà….đừng mà…” Nàng vô lực thấp giọng nói, biết được ý đồ của hắn, hai bàn tay mềm mại đang ở trên ngực hắn phí công giãy giụa, ý muốn ngăn cản hắn tiếp tục.</w:t>
      </w:r>
    </w:p>
    <w:p>
      <w:pPr>
        <w:pStyle w:val="BodyText"/>
      </w:pPr>
      <w:r>
        <w:t xml:space="preserve">Nàng không biết mình có thể chịu đựng một lần điên cuồng hoan ái như vậy nữa hay không. Nhưng mà, hắn cũng không nói gì, chỉ nhẹ nhàng hôn lên làn môi đỏ mọng của nàng, dịu dàng đem nàng áp trên giường, từ trên cao nhìn xuống nàng, ánh mắt thâm thúy tràn ngập lửa tình. Hắn không chịu buông tha cho sự cự tuyệt của nàng, nụ hôn bá đạo triền miên lan tràn trên thân thể nàng, có mặt khắp nơi.</w:t>
      </w:r>
    </w:p>
    <w:p>
      <w:pPr>
        <w:pStyle w:val="BodyText"/>
      </w:pPr>
      <w:r>
        <w:t xml:space="preserve">Hắn cứ như vậy là áp đảo sự giãy giụa yếu ớt của nàng, trực tiếp hôn môi nàng, khiêu khích nàng, cũng không biết đến tột cùng hắn đã dùng loại ma pháp nào trên người nàng. Từng trận khát cầu nhanh chóng dâng lên, từng trận dục vọng ngày càng mãnh liệt, theo nụ hôn của hắn, theo sự vuốt ve từ bàn tay hắn, tất cả đều làm cho ý thức của nàng trong nháy mắt tan biến.</w:t>
      </w:r>
    </w:p>
    <w:p>
      <w:pPr>
        <w:pStyle w:val="BodyText"/>
      </w:pPr>
      <w:r>
        <w:t xml:space="preserve">Thẳng đến khi nàng rốt cuộc nhịn không được, rốt cuộc run run cầu xin hắn, hắn mới lập tức nói: “Được, vi phu cho nàng!”</w:t>
      </w:r>
    </w:p>
    <w:p>
      <w:pPr>
        <w:pStyle w:val="BodyText"/>
      </w:pPr>
      <w:r>
        <w:t xml:space="preserve">Hắn xoay người lên, bắt đầu đối với nàng công thành đoạt đất. Nàng phát ra từng đợt âm thanh uyển chuyển yêu kiều, thần trí đều bị hắn làm cho mất hết. Lúc này đây, sự tiến công của hắn so với lần trước càng lúc càng sâu, càng nhanh, dường như muốn nàng phải hòa tan trong cơ thể hắn. Phảng phất giống như một cơn sóng to, cắn nuốt hết mọi ý thức của nàng, thân thể của nàng, chỉ còn là một cái xác, mặc cho hắn tùy ý mà làm. Cảm giác như có từng cơn sóng kịch liệt kéo đến, mà thân thể của hắn không ngừng cuồn cuộn hướng về phía nàng.</w:t>
      </w:r>
    </w:p>
    <w:p>
      <w:pPr>
        <w:pStyle w:val="BodyText"/>
      </w:pPr>
      <w:r>
        <w:t xml:space="preserve">Ý thức của nàng dần dần trở nên hỗn độn, nàng thật sự mệt mỏi quá. Nhưng mà, loáng thoáng, nàng cảm giác được hắn đang hôn nàng, trằn trọc liếm mút, dịu dàng lưu luyến, một chút rồi lại một chút, áp chế giãy giụa của nàng, hút hết thần trí của nàng.</w:t>
      </w:r>
    </w:p>
    <w:p>
      <w:pPr>
        <w:pStyle w:val="BodyText"/>
      </w:pPr>
      <w:r>
        <w:t xml:space="preserve">Sau đó, hắn lại bắt đầu yêu nàng, không hề kịch liệt như trước, mà là dịu dàng, triền miên, lưu luyến, lâu dài, dường như muốn thời khắc ngọt ngào này kéo dài vĩnh viễn….</w:t>
      </w:r>
    </w:p>
    <w:p>
      <w:pPr>
        <w:pStyle w:val="BodyText"/>
      </w:pPr>
      <w:r>
        <w:t xml:space="preserve">Một đêm nay, không nhớ rõ hắn tột cùng đã làm bao nhiêu lần, thẳng đến lần cuối cùng, hắn để cho nàng ngủ say không lồng ngực ẩm ướt mồ hôi của hắn, cả một đêm đều nói với nàng những lời tình tứ dịu dàng nhất.</w:t>
      </w:r>
    </w:p>
    <w:p>
      <w:pPr>
        <w:pStyle w:val="BodyText"/>
      </w:pPr>
      <w:r>
        <w:t xml:space="preserve">Bên môi nàng mang theo một nụ cười, ghé vào lồng ngực hắn, cả đêm đều nghe tiếng tim đập mạnh mẽ của hắn, chìm đắm trong khung cảnh ấm áp như trong mơ.</w:t>
      </w:r>
    </w:p>
    <w:p>
      <w:pPr>
        <w:pStyle w:val="BodyText"/>
      </w:pPr>
      <w:r>
        <w:t xml:space="preserve">Sáng sớm hôm sau, Sắt Sắt thức dậy từ giấc ngủ say, mở mắt ra, cảnh trí trước mắt làm cho Sắt Sắt kinh hãi trong lòng.</w:t>
      </w:r>
    </w:p>
    <w:p>
      <w:pPr>
        <w:pStyle w:val="BodyText"/>
      </w:pPr>
      <w:r>
        <w:t xml:space="preserve">Nàng ngồi dậy, lúc này mới phát hiện mình đang ở trong chiếc xe ngựa rộng thênh thang, chỗ đang nằm là chiếc giường hoa lệ trên xe ngựa.</w:t>
      </w:r>
    </w:p>
    <w:p>
      <w:pPr>
        <w:pStyle w:val="BodyText"/>
      </w:pPr>
      <w:r>
        <w:t xml:space="preserve">Sao lại thế này?</w:t>
      </w:r>
    </w:p>
    <w:p>
      <w:pPr>
        <w:pStyle w:val="BodyText"/>
      </w:pPr>
      <w:r>
        <w:t xml:space="preserve">Sắt Sắt nghi hoặc nhíu mày, chỉ thấy màn xe bị xốc lên, Tiểu Sai xoay người bước vào.</w:t>
      </w:r>
    </w:p>
    <w:p>
      <w:pPr>
        <w:pStyle w:val="BodyText"/>
      </w:pPr>
      <w:r>
        <w:t xml:space="preserve">“Phu nhân, người tỉnh rồi?” Tiểu Sai ôn nhu cười nhẹ .</w:t>
      </w:r>
    </w:p>
    <w:p>
      <w:pPr>
        <w:pStyle w:val="BodyText"/>
      </w:pPr>
      <w:r>
        <w:t xml:space="preserve">“Tiểu Sai, chúng ta, đang trở về Xuân Thủy lâu sao?” Sắt Sắt thản nhiên hỏi.</w:t>
      </w:r>
    </w:p>
    <w:p>
      <w:pPr>
        <w:pStyle w:val="BodyText"/>
      </w:pPr>
      <w:r>
        <w:t xml:space="preserve">Tiểu Sai cười yếu ớt nói: “Vâng, chủ thượng suốt đêm phân phó chúng em chuẩn bị mọi thứ, mang theo tiểu công tử, trời chưa sáng đã rời kinh! Cũng không biết chủ thượng vì sao lại vội vã như vậy?”</w:t>
      </w:r>
    </w:p>
    <w:p>
      <w:pPr>
        <w:pStyle w:val="BodyText"/>
      </w:pPr>
      <w:r>
        <w:t xml:space="preserve">Tiểu Sai có chút khó hiểu lẩm bẩm, trong lòng Sắt Sắt đã biết rõ ràng, nhợt nhạt cười cười, không nói gì.</w:t>
      </w:r>
    </w:p>
    <w:p>
      <w:pPr>
        <w:pStyle w:val="BodyText"/>
      </w:pPr>
      <w:r>
        <w:t xml:space="preserve">Bên ngoài xe ngựa, Dạ Vô Yên cưỡi một con tuấn mã, rong ruổi đi bên xe ngựa, trong lòng hắn rõ ràng, Dạ Vô Nhai cho tới nay vẫn chưa chết tâm đối với Sắt Sắt, cho nên, hắn cũng không dám mạo hiểm ở lại trong kinh thành nữa. Huống chi, nếu hắn ở lại kinh thành, không biết khi nào thì Dạ Vô Nhai lại rời cung trốn đi, đem quốc sự quẳng sang cho hắn.</w:t>
      </w:r>
    </w:p>
    <w:p>
      <w:pPr>
        <w:pStyle w:val="BodyText"/>
      </w:pPr>
      <w:r>
        <w:t xml:space="preserve">Cho nên, đêm qua, sau khi Sắt Sắt ngủ say, hắn đã hiểm huyệt ngủ của nàng, thừa dịp trăng mờ gió cao, phân phó thuộc hạ chuẩn bị tốt xe ngựa, suốt đêm rời khỏi kinh thành, đi về Xuân Thủy lâu.</w:t>
      </w:r>
    </w:p>
    <w:p>
      <w:pPr>
        <w:pStyle w:val="BodyText"/>
      </w:pPr>
      <w:r>
        <w:t xml:space="preserve">Chân trời, ánh bình minh long lanh, ánh nắng mặt trời phía cuối chân trời chiếu sáng một mảnh trời đất.</w:t>
      </w:r>
    </w:p>
    <w:p>
      <w:pPr>
        <w:pStyle w:val="Compact"/>
      </w:pPr>
      <w:r>
        <w:t xml:space="preserve"> </w:t>
      </w:r>
      <w:r>
        <w:br w:type="textWrapping"/>
      </w:r>
      <w:r>
        <w:br w:type="textWrapping"/>
      </w:r>
    </w:p>
    <w:p>
      <w:pPr>
        <w:pStyle w:val="Heading2"/>
      </w:pPr>
      <w:bookmarkStart w:id="170" w:name="phiên-ngoại-7-triệt-nhi---sầu-triền-miên-với-chín-con-vịt-trời-hết"/>
      <w:bookmarkEnd w:id="170"/>
      <w:r>
        <w:t xml:space="preserve">148. Phiên Ngoại 7: Triệt Nhi - Sầu Triền Miên Với Chín Con Vịt Trời (hết)</w:t>
      </w:r>
    </w:p>
    <w:p>
      <w:pPr>
        <w:pStyle w:val="Compact"/>
      </w:pPr>
      <w:r>
        <w:br w:type="textWrapping"/>
      </w:r>
      <w:r>
        <w:br w:type="textWrapping"/>
      </w:r>
      <w:r>
        <w:t xml:space="preserve"> </w:t>
      </w:r>
    </w:p>
    <w:p>
      <w:pPr>
        <w:pStyle w:val="BodyText"/>
      </w:pPr>
      <w:r>
        <w:t xml:space="preserve">Phiên ngoại về Triệt nhi - Sầu triền miên với chín con vịt trời</w:t>
      </w:r>
    </w:p>
    <w:p>
      <w:pPr>
        <w:pStyle w:val="BodyText"/>
      </w:pPr>
      <w:r>
        <w:t xml:space="preserve">Vô Tà Minh công tử cho tới nay đều mong muốn có một đệ đệ. Bởi vì phụ thân của hắn từng dụ dỗ hắn có một đệ đệ là chuyện tốt cỡ nào. Đệ đệ có thể chơi đùa cùng hắn mỗi ngày, luyện võ cùng hắn, cho nên, từ đó về sau, hắn vẫn luôn hy vọng có thể có một đệ đệ.</w:t>
      </w:r>
    </w:p>
    <w:p>
      <w:pPr>
        <w:pStyle w:val="BodyText"/>
      </w:pPr>
      <w:r>
        <w:t xml:space="preserve">Bởi vì hắn ở trong Xuân Thủy lâu kì thật rất cô đơn, lúc hắn luyện võ cũng rất buồn tẻ, về phương diện khác, vì hắn là không có bạn chơi. Bởi vì thân phận của hắn là lâu chủ công tử, bọn nhỏ ở Xuân Thủy lâu khi chơi đùa cùng hắn cũng luôn cẩn cẩn thận thận.</w:t>
      </w:r>
    </w:p>
    <w:p>
      <w:pPr>
        <w:pStyle w:val="BodyText"/>
      </w:pPr>
      <w:r>
        <w:t xml:space="preserve">Nhưng mà, hy vọng của hắn đến mùa xuân năm ấy lên sáu tuổi đều tan biến.</w:t>
      </w:r>
    </w:p>
    <w:p>
      <w:pPr>
        <w:pStyle w:val="BodyText"/>
      </w:pPr>
      <w:r>
        <w:t xml:space="preserve">Tháng hai năm ấy, ở trong Vọng Nguyệt lâu ở Xuân Thủy lâu, mẫu thân của hắn đã sinh ra một đứa trẻ, lại là một bé gái hay khóc. Nhìn thấy phụ thân ôm lấy tiểu muội muội miệng cười toa toét, luôn miệng nói nữ nhi *con gái* mình thật xinh đẹp, nhưng mà, hắn nhìn thế nào cũng không thấy muội muội xinh đẹp. Một đứa bé nhăn nheo, tiếng khóc lại giống như một con mèo.</w:t>
      </w:r>
    </w:p>
    <w:p>
      <w:pPr>
        <w:pStyle w:val="BodyText"/>
      </w:pPr>
      <w:r>
        <w:t xml:space="preserve">Cũng may phu nhân của Tồi Hoa công tử Vân Kinh Cuồng cũng sắp sinh, hắn lại bắt đầu chờ đợi. Nếu phu nhân của Cuồng Phong Tử sinh ra một đứa bé trai, cũng có thể chơi đùa cùng hắn, luyện võ cùng hắn.</w:t>
      </w:r>
    </w:p>
    <w:p>
      <w:pPr>
        <w:pStyle w:val="BodyText"/>
      </w:pPr>
      <w:r>
        <w:t xml:space="preserve">Nhưng mà, hy vọng của hắn lại một lần nữa tiêu tan.</w:t>
      </w:r>
    </w:p>
    <w:p>
      <w:pPr>
        <w:pStyle w:val="BodyText"/>
      </w:pPr>
      <w:r>
        <w:t xml:space="preserve">Ba tháng sau, phu nhân của Cuồng Phong Tử cũng sinh ra một bé gái.</w:t>
      </w:r>
    </w:p>
    <w:p>
      <w:pPr>
        <w:pStyle w:val="BodyText"/>
      </w:pPr>
      <w:r>
        <w:t xml:space="preserve">Vô Tà công tử thật sự thực cô đơn, thực cô đơn.</w:t>
      </w:r>
    </w:p>
    <w:p>
      <w:pPr>
        <w:pStyle w:val="BodyText"/>
      </w:pPr>
      <w:r>
        <w:t xml:space="preserve">Đến tháng năm, phu nhân của Trâm Hoa công tư Âu Dương Cái là công chúa của Thỏa Thỏa quốc cũng sinh, tuy rằng công chúa Thỏa Thỏa quốc không phải là người Trung Nguyên, đứa con của nàng có thể có diện mạo quái lạ, nhưng mà nếu là một bé trai, thì có thể cùng hắn chơi đùa, hắn cũng sẽ không ngại hình dáng bé quái lạ.</w:t>
      </w:r>
    </w:p>
    <w:p>
      <w:pPr>
        <w:pStyle w:val="BodyText"/>
      </w:pPr>
      <w:r>
        <w:t xml:space="preserve">Đáng tiếc là, ông trời không làm theo ước nguyện của hắn, công chúa Thỏa Thỏa quốc cũng như trước sinh ra một bé gái, một đứa bé mắt xanh.</w:t>
      </w:r>
    </w:p>
    <w:p>
      <w:pPr>
        <w:pStyle w:val="BodyText"/>
      </w:pPr>
      <w:r>
        <w:t xml:space="preserve">Lại thêm một năm nữa, Triệt nhi liên tiếp bị thất vọng thêm vài lần.</w:t>
      </w:r>
    </w:p>
    <w:p>
      <w:pPr>
        <w:pStyle w:val="BodyText"/>
      </w:pPr>
      <w:r>
        <w:t xml:space="preserve">Phu nhân của Tích Hoa công tử Phượng Miên, phu nhân của Táng Hoa công tử Thiết Phi Dương, cuối cùng còn có Thanh Mai cùng Tử Mê, Thanh Mai gả cho Nam Tinh, Tử Mê gả cho Bắc Đẩu, đoán chừng là vì Bắc Đẩu và Nam Tinh là một cặp song sinh, nên Thanh Mai cùng Tử Mê đều mang song thai, sinh ra hai cặp nữ nhi.</w:t>
      </w:r>
    </w:p>
    <w:p>
      <w:pPr>
        <w:pStyle w:val="BodyText"/>
      </w:pPr>
      <w:r>
        <w:t xml:space="preserve">Trong vòng một năm, Xuân Thủy lâu có thêm chín đứa nhỏ, không có ngoại lệ, đều là bé gái!</w:t>
      </w:r>
    </w:p>
    <w:p>
      <w:pPr>
        <w:pStyle w:val="BodyText"/>
      </w:pPr>
      <w:r>
        <w:t xml:space="preserve">Triệt nhi thật sự cảm thấy thật là bi thương!</w:t>
      </w:r>
    </w:p>
    <w:p>
      <w:pPr>
        <w:pStyle w:val="BodyText"/>
      </w:pPr>
      <w:r>
        <w:t xml:space="preserve">Nhưng mà, đây còn chưa phải là điều bi thương nhất, đến sau khi Triệt nhi được mười hai tuổi, những ngày bi thảm của hắn mới thật sự bắt đầu.</w:t>
      </w:r>
    </w:p>
    <w:p>
      <w:pPr>
        <w:pStyle w:val="BodyText"/>
      </w:pPr>
      <w:r>
        <w:t xml:space="preserve">Đám tiểu ma nữ kia đều lớn, không hẹn mà gặp, chín đứa cùng nhau gào khóc lên khiến cho Xuân Thủy lâu muốn long trời lở đất. Còn không nói tới những người phụ thân này đều yêu thương nữ nhi của bọn họ, yêu thương đến tận xương tủy.</w:t>
      </w:r>
    </w:p>
    <w:p>
      <w:pPr>
        <w:pStyle w:val="BodyText"/>
      </w:pPr>
      <w:r>
        <w:t xml:space="preserve">Triệt nhi cũng không phải sợ các nàng khóc, mà là sợ các nàng quấn quýt lấy hắn.</w:t>
      </w:r>
    </w:p>
    <w:p>
      <w:pPr>
        <w:pStyle w:val="BodyText"/>
      </w:pPr>
      <w:r>
        <w:t xml:space="preserve">Vốn lực chú ý của đám tiểu ma nữ này không ở trên người hắn, nhưng một ngày kia, hắn luyện võ ở ven hồ phía sau hoa viên, nhìn thấy các nàng đều ngưỡng mộ trốn phía sau gốc cây xem, líu ríu thương lượng gì đó. Sau đó, hắn nhìn thấy tiểu muội muội Minh Tịnh Nhi của hắn cầm trong tay một con chim hồng điểu không bay, khác với vài bé gái kia đang xoa tay muốn trèo cây.</w:t>
      </w:r>
    </w:p>
    <w:p>
      <w:pPr>
        <w:pStyle w:val="BodyText"/>
      </w:pPr>
      <w:r>
        <w:t xml:space="preserve">Sau đó, không hiểu sao, cả đám đều té xuống, còn có vài đứa bắt đầu ô ô khóc lên.</w:t>
      </w:r>
    </w:p>
    <w:p>
      <w:pPr>
        <w:pStyle w:val="BodyText"/>
      </w:pPr>
      <w:r>
        <w:t xml:space="preserve">Triệt nhi lúc ấy đang hứng thú luyện kiếm, bị quấy rầy trong lòng phiền loạn, lại nhìn thấy bộ dáng của các nàng như hoa lên trong mưa *khóc sướt mướt*, trong lòng mềm nhũn, liền đem kiếm nhập vào vỏ, thi triển kinh công, bay qua những bụi hoa, một tà áo trắng dừng trước mặt các nàng.</w:t>
      </w:r>
    </w:p>
    <w:p>
      <w:pPr>
        <w:pStyle w:val="BodyText"/>
      </w:pPr>
      <w:r>
        <w:t xml:space="preserve">“Xảy ra chuyện gì?” Hắn đứng yên dưới tàng cây, thản nhiên hỏi.</w:t>
      </w:r>
    </w:p>
    <w:p>
      <w:pPr>
        <w:pStyle w:val="BodyText"/>
      </w:pPr>
      <w:r>
        <w:t xml:space="preserve">“Đại ca, con chim nhỏ này bị rơi từ trên tổ xuống, chúng ta muốn đưa nó về lại tổ.” Minh Tịnh Nhi mở to đôi mắt trong suốt, cười khanh khách nói.</w:t>
      </w:r>
    </w:p>
    <w:p>
      <w:pPr>
        <w:pStyle w:val="BodyText"/>
      </w:pPr>
      <w:r>
        <w:t xml:space="preserve">“Mang đến đây đi! Ta giúp muội đưa lên!” Triệt nhi nhẹ nhàng nhướng nhướng mi, lạnh lùng nói.</w:t>
      </w:r>
    </w:p>
    <w:p>
      <w:pPr>
        <w:pStyle w:val="BodyText"/>
      </w:pPr>
      <w:r>
        <w:t xml:space="preserve">Minh Tịnh Nhi nghe vậy, khuôn mặt nhỏ nhắn trắng ngần hiện lên một nụ cười xán lạn, bé vươn bàn tay nhỏ nhắm mập mạp, cầm con chim hồng điểu trong tay đưa cho Triệt nhi.</w:t>
      </w:r>
    </w:p>
    <w:p>
      <w:pPr>
        <w:pStyle w:val="BodyText"/>
      </w:pPr>
      <w:r>
        <w:t xml:space="preserve">Triệt nhi cầm lấy con chim nhỏ, mũi chân nhẹ nhàng kiễng lên, thân mình liền bay lên, hướng tới cành cây kia. Hắn tìm được tổ của con điểu, đem con chim nhỏ đặt vào trong tổ, rồi liền phiêu nhiên bay xuống đất, áo trắng phiêu đãng, ở trong gió mà nhảy múa.</w:t>
      </w:r>
    </w:p>
    <w:p>
      <w:pPr>
        <w:pStyle w:val="BodyText"/>
      </w:pPr>
      <w:r>
        <w:t xml:space="preserve">Hắn vừa đặt chân xuống đất, chín tiểu cô nương liền chạy đến vây quanh hắn.</w:t>
      </w:r>
    </w:p>
    <w:p>
      <w:pPr>
        <w:pStyle w:val="BodyText"/>
      </w:pPr>
      <w:r>
        <w:t xml:space="preserve">“Triệt nhi ca ca tuyệt quá a!”</w:t>
      </w:r>
    </w:p>
    <w:p>
      <w:pPr>
        <w:pStyle w:val="BodyText"/>
      </w:pPr>
      <w:r>
        <w:t xml:space="preserve">“Triệt nhi ca ca thật giống như một vị thần! Thật là lợi hại! Có thể bay lên ngay lập tức!”</w:t>
      </w:r>
    </w:p>
    <w:p>
      <w:pPr>
        <w:pStyle w:val="BodyText"/>
      </w:pPr>
      <w:r>
        <w:t xml:space="preserve">“Triệt nhi ca ca, ta rất thích huynh!”</w:t>
      </w:r>
    </w:p>
    <w:p>
      <w:pPr>
        <w:pStyle w:val="BodyText"/>
      </w:pPr>
      <w:r>
        <w:t xml:space="preserve">“Triệt nhi ca ca. . . . . . Huynh dạy chúng ta luyện võ đi!”</w:t>
      </w:r>
    </w:p>
    <w:p>
      <w:pPr>
        <w:pStyle w:val="BodyText"/>
      </w:pPr>
      <w:r>
        <w:t xml:space="preserve">“Triệt nhi ca ca. . . . . . Huynh chơi với ta đi. . . . . .”</w:t>
      </w:r>
    </w:p>
    <w:p>
      <w:pPr>
        <w:pStyle w:val="BodyText"/>
      </w:pPr>
      <w:r>
        <w:t xml:space="preserve">. . . . . .</w:t>
      </w:r>
    </w:p>
    <w:p>
      <w:pPr>
        <w:pStyle w:val="BodyText"/>
      </w:pPr>
      <w:r>
        <w:t xml:space="preserve">Triệt nhi hơi hơi nhíu mày, cúi đầu nhìn những thân hình nhỏ nhắn đang vây quanh mình, những khuôn mặt nhỏ nhắn xinh xắn kiều diễm như hoa, đôi mắt trong trẻo sáng ngời, bỗng nhiên cảm giác mình như một con bướm trên nhành cây, đang bị thợ săn rình rập như một con mồi.</w:t>
      </w:r>
    </w:p>
    <w:p>
      <w:pPr>
        <w:pStyle w:val="BodyText"/>
      </w:pPr>
      <w:r>
        <w:t xml:space="preserve">“Các ngươi tiếp tục chơi đi!”Triệt nhi lạnh lùng nói, thi triển kinh công trốn đi.</w:t>
      </w:r>
    </w:p>
    <w:p>
      <w:pPr>
        <w:pStyle w:val="BodyText"/>
      </w:pPr>
      <w:r>
        <w:t xml:space="preserve">Bất đắc dĩ, quần áo bị một bàn tay nhỏ nhắn mập mạp nắm lấy, ngay cả thắt lưng cũng bị túm lại.</w:t>
      </w:r>
    </w:p>
    <w:p>
      <w:pPr>
        <w:pStyle w:val="BodyText"/>
      </w:pPr>
      <w:r>
        <w:t xml:space="preserve">“Triệt nhi ca ca, cùng chơi với chúng ta một lát đi mà!”</w:t>
      </w:r>
    </w:p>
    <w:p>
      <w:pPr>
        <w:pStyle w:val="BodyText"/>
      </w:pPr>
      <w:r>
        <w:t xml:space="preserve">“Triệt nhi ca ca, chúng ta cùng đi câu cá đi!”</w:t>
      </w:r>
    </w:p>
    <w:p>
      <w:pPr>
        <w:pStyle w:val="BodyText"/>
      </w:pPr>
      <w:r>
        <w:t xml:space="preserve">“Triệt nhi ca ca đừng đi mà! Ô ô…”</w:t>
      </w:r>
    </w:p>
    <w:p>
      <w:pPr>
        <w:pStyle w:val="BodyText"/>
      </w:pPr>
      <w:r>
        <w:t xml:space="preserve">….</w:t>
      </w:r>
    </w:p>
    <w:p>
      <w:pPr>
        <w:pStyle w:val="BodyText"/>
      </w:pPr>
      <w:r>
        <w:t xml:space="preserve">Cùng với những tiếng cầu xin, còn có cả tiếng khóc.</w:t>
      </w:r>
    </w:p>
    <w:p>
      <w:pPr>
        <w:pStyle w:val="BodyText"/>
      </w:pPr>
      <w:r>
        <w:t xml:space="preserve">Triệt nhi nếu như biết kết quả của lòng tốt giúp đỡ là như vậy, hắn ngàn vạn lần sẽ không ra tay, đánh chết cũng không ra tay, nhưng mà lúc này có hối hận thì cũng đã muộn.</w:t>
      </w:r>
    </w:p>
    <w:p>
      <w:pPr>
        <w:pStyle w:val="BodyText"/>
      </w:pPr>
      <w:r>
        <w:t xml:space="preserve">Từ sau đó, đám tiểu ma nữ này luôn theo dõi hắn, hứng thú đối với hắn từ đó cũng càng tăng. Mỗi một ngày, không có gì chơi liền chạy đến quấn quýt lấy hắn, hắn đành phải tìm cách trốn tránh các nàng. Nhưng mà, đám tiểu ma nữ này cũng không biết là dùng cách gì, mặc kệ là trốn như thế nào đều có thể tìm được hắn.</w:t>
      </w:r>
    </w:p>
    <w:p>
      <w:pPr>
        <w:pStyle w:val="BodyText"/>
      </w:pPr>
      <w:r>
        <w:t xml:space="preserve">Sau đó, Triệt nhi mới hiểu được, thì ra nữ nhi của Vân Kinh Cuồng là Vân Đóa Nhi đã mang theo con chuột trắng nhỏ có thể ngửi thấy mùi của mẫu thân. Cũng không biết từ khi nào đã hạ hương liệu lên người hắn, mặc kệ là hắn trốn đi đâu, các nàng đều có thể lợi dụng chuột trắng tìm được hắn.</w:t>
      </w:r>
    </w:p>
    <w:p>
      <w:pPr>
        <w:pStyle w:val="BodyText"/>
      </w:pPr>
      <w:r>
        <w:t xml:space="preserve">Hắn chỉ là một thiếu niên mười hai tuổi, mặc kệ đi đến đâu đều có một đám tiểu ma nữ bảy tuổi chạy theo. Đi theo sau hắn, còn cố tình tạo ra những tiếng huyên náo. Nghe nói một đám bé gái chính là một lũ vịt trời, hiện tại ngày ngày đều có chín con vịt trời đi theo hắn, hắn không bị ầm ĩ đến chết mới là lạ.</w:t>
      </w:r>
    </w:p>
    <w:p>
      <w:pPr>
        <w:pStyle w:val="BodyText"/>
      </w:pPr>
      <w:r>
        <w:t xml:space="preserve">Mãi cho đến năm ấy khi lên mười lăm tuổi, Triệt nhi rốt cuộc cũng thoát khỏi bể khổ. Phụ thân cho hắn cho ngoài học hỏi một thời gian, dưới sự bảo vệ của các hộ vệ, hắn rời khỏi Xuân Thủy lâu.</w:t>
      </w:r>
    </w:p>
    <w:p>
      <w:pPr>
        <w:pStyle w:val="BodyText"/>
      </w:pPr>
      <w:r>
        <w:t xml:space="preserve">Hắn sẽ không quên, trước khi hắn rời đi, đám tiểu ma nữ này tỏ ra vô cùng mất mát cùng thương tâm.</w:t>
      </w:r>
    </w:p>
    <w:p>
      <w:pPr>
        <w:pStyle w:val="BodyText"/>
      </w:pPr>
      <w:r>
        <w:t xml:space="preserve">Mặt ngoài hắn cũng thương tâm an ủi khuyên giải các nàng, nhưng trong lòng thì đã sớm nở hoa.</w:t>
      </w:r>
    </w:p>
    <w:p>
      <w:pPr>
        <w:pStyle w:val="BodyText"/>
      </w:pPr>
      <w:r>
        <w:t xml:space="preserve">Rốt cuộc, rốt cuộc cũng có thể thoát khỏi các nàng, hắn rốt cuộc cũng có thể được thanh tĩnh, a di đà phật!</w:t>
      </w:r>
    </w:p>
    <w:p>
      <w:pPr>
        <w:pStyle w:val="BodyText"/>
      </w:pPr>
      <w:r>
        <w:t xml:space="preserve">Triệt nhi bước vào giang hồ được một năm, kết bạn với không ít bằng hữu giang hồ, cũng có chút cùng chung chí hướng. Trong đó có hai người bằng hữu, một người tên là Đường Ngọc, người kia tên Phong Băng, đều là thiếu niên anh hùng.</w:t>
      </w:r>
    </w:p>
    <w:p>
      <w:pPr>
        <w:pStyle w:val="BodyText"/>
      </w:pPr>
      <w:r>
        <w:t xml:space="preserve">Năm thứ hai, Triệt nhi cùng với Đường Ngọc và Phong Băng du đãng đến đế đô Phi thành, một ngày, ba người cùng đi tới Long Thúy lâu.</w:t>
      </w:r>
    </w:p>
    <w:p>
      <w:pPr>
        <w:pStyle w:val="BodyText"/>
      </w:pPr>
      <w:r>
        <w:t xml:space="preserve">Triệt nhi nhớ đến khi mới gặp, Phong Băng từng khen Triệt nhi rất tuấn mĩ, so với cô nương trong Long Thúy lâu ở kinh thành còn đẹp hơn.</w:t>
      </w:r>
    </w:p>
    <w:p>
      <w:pPr>
        <w:pStyle w:val="BodyText"/>
      </w:pPr>
      <w:r>
        <w:t xml:space="preserve">“Phong Băng, ngươi đừng đánh đồng ta cùng các cô nương lâu lí, nói vậy là cô nương ở nơi này rất đẹp, hôm nay, bản công tử cũng muốn mở rộng tầm mắt!” Triệt nhi bỗng nhiên đầy hứng thú, đạm cười nói.</w:t>
      </w:r>
    </w:p>
    <w:p>
      <w:pPr>
        <w:pStyle w:val="BodyText"/>
      </w:pPr>
      <w:r>
        <w:t xml:space="preserve">“Hình như thế không tốt lắm đâu…” Phong Băng nói, hắn chỉ thuận miệng so sánh vậy thôi, không nghĩ tới Triệt nhi lại cho là thật, kì thật hắn cũng chưa từng nhìn thấy các cô nương trong Long Thúy lâu bao giờ.</w:t>
      </w:r>
    </w:p>
    <w:p>
      <w:pPr>
        <w:pStyle w:val="BodyText"/>
      </w:pPr>
      <w:r>
        <w:t xml:space="preserve">“Vì sao không tốt?” Triệt nhi nhíu mày.</w:t>
      </w:r>
    </w:p>
    <w:p>
      <w:pPr>
        <w:pStyle w:val="BodyText"/>
      </w:pPr>
      <w:r>
        <w:t xml:space="preserve">“Chúng ta còn quá nhỏ tuổi, chỗ này là dành cho người lớn đến! Chúng ta không thể đến đó!” Phong Băng và Đường Ngọc cùng lên tiếng.</w:t>
      </w:r>
    </w:p>
    <w:p>
      <w:pPr>
        <w:pStyle w:val="BodyText"/>
      </w:pPr>
      <w:r>
        <w:t xml:space="preserve">“Tuổi nhỏ thì làm sao? Bản công tử bốn tuổi đã từng ở trong thanh lâu đây! Hiện tại đã mười sáu tuổi, chẳng lẽ lại đến không được? Thanh lâu không phải chỉ nhìn đến bạc không nhìn người hay sao?” Triệt nhi thản nhiên nói xong thì cười tà.</w:t>
      </w:r>
    </w:p>
    <w:p>
      <w:pPr>
        <w:pStyle w:val="BodyText"/>
      </w:pPr>
      <w:r>
        <w:t xml:space="preserve">Kết quả là, ba thiếu niên tao nhã bước vào trong Long Thúy lâu.</w:t>
      </w:r>
    </w:p>
    <w:p>
      <w:pPr>
        <w:pStyle w:val="BodyText"/>
      </w:pPr>
      <w:r>
        <w:t xml:space="preserve">Bọn họ chưa từng đến thanh lâu, vậy nên lúc đi vào đúng vào buổi trưa, không phải là thời điểm tìm hoan mua vui, các cô nương trong lâu vẫn còn ngủ say, có vài người vừa mới rời giường.</w:t>
      </w:r>
    </w:p>
    <w:p>
      <w:pPr>
        <w:pStyle w:val="BodyText"/>
      </w:pPr>
      <w:r>
        <w:t xml:space="preserve">Đi vào trong sảnh của Long Thúy lâu, Đường Ngọc liền gọi tú bà lại nói: “Đem các cô nương của các người ra đây hết, chúng ta muốn nghe đàn xem nhảy múa!”</w:t>
      </w:r>
    </w:p>
    <w:p>
      <w:pPr>
        <w:pStyle w:val="BodyText"/>
      </w:pPr>
      <w:r>
        <w:t xml:space="preserve">Tú bà nhìn thấy ba đứa nhỏ thì lạnh lùng cười cười, không muốn chiêu đãi bọn hắn, trực tiếp bảo thủ vệ quăng bọn họ ra ngoài. Lập tức đã có vài tên cao lớn thô kệch đi về phía bọn Triệt nhi.</w:t>
      </w:r>
    </w:p>
    <w:p>
      <w:pPr>
        <w:pStyle w:val="BodyText"/>
      </w:pPr>
      <w:r>
        <w:t xml:space="preserve">Đường Ngọc cùng Băng Phong nhìn thấy tình thế không vừa mắt, muốn ra tay.</w:t>
      </w:r>
    </w:p>
    <w:p>
      <w:pPr>
        <w:pStyle w:val="BodyText"/>
      </w:pPr>
      <w:r>
        <w:t xml:space="preserve">Triệt nhi lại cười tươi rói, ý bảo bọn họ không nên động thủ.</w:t>
      </w:r>
    </w:p>
    <w:p>
      <w:pPr>
        <w:pStyle w:val="BodyText"/>
      </w:pPr>
      <w:r>
        <w:t xml:space="preserve">Hắn không chút hoang mang từ bên hông lấy ra một cái túi tinh mĩ, cầm trong tay thưởng thức. Không ngờ tới, chiếc túi vừa hé mở, một viên đá bằng ngón cái từ trong bao rơi ra, lăn trên mặt đất, quay tròn lăn lông lốc, tản ra một luồng châu quang lóng lánh, vừa nhìn thấy đã biết chính là loại dạ minh châu tốt nhất.</w:t>
      </w:r>
    </w:p>
    <w:p>
      <w:pPr>
        <w:pStyle w:val="BodyText"/>
      </w:pPr>
      <w:r>
        <w:t xml:space="preserve">Hai người đang muốn ra tay quăng bọn họ ra ngoài vừa nhìn thấy đã hoa mắt choáng váng, hí mắt thoáng nhìn, mơ hồ nhìn thấy ánh sáng của viên minh châu trong túi của Triệt nhi, nhất thời ngây người như phỗng. Thanh lâu là nơi ăn chơi đàng điếm, bọn họ đã ở thanh lâu nhiều năm, nhưng chưa bao giờ được nhìn thấy ra một viên minh châu lớn như vậy, trân quý như vậy.</w:t>
      </w:r>
    </w:p>
    <w:p>
      <w:pPr>
        <w:pStyle w:val="BodyText"/>
      </w:pPr>
      <w:r>
        <w:t xml:space="preserve">Tú bà là người khôn khéo, vừa nhìn thấy tình huống này thì cuống quýt từ trong phòng đi ra, khuôn mặt tươi cười, xoay người nhặt viên minh châu lên. Triệt nhi không nhìn bà đến nửa con mắt, thản nhiên nói: “Ngươi đã nhặt nó lên, vậy thì tặng cho ngươi!” Triệt nhi thong thả nói, từ trong chiếc túi lấy ra thêm một viên trân châu, đưa đến trước mắt, hí mắt nhìn, lẩm bẩm: “Nghe nói các cô nương trong Long Thúy lâu rất cao giá, không biết viên trân châu này của ta có đủ để được nghe các nàng đàn hát không!”</w:t>
      </w:r>
    </w:p>
    <w:p>
      <w:pPr>
        <w:pStyle w:val="BodyText"/>
      </w:pPr>
      <w:r>
        <w:t xml:space="preserve">Tú bà cười khanh khách nói: “Ba vị tiểu công tử, nhanh vào trong phòng ngồi đi. Các người đến sớm quá, các cô nương của chúng ta còn đang trang điểm, để ta đi gọi các nàng đến!”</w:t>
      </w:r>
    </w:p>
    <w:p>
      <w:pPr>
        <w:pStyle w:val="BodyText"/>
      </w:pPr>
      <w:r>
        <w:t xml:space="preserve">Tú bà nói xong, tự mình đưa bọn họ vào một căn phòng trên lầu hai, phân phó nha hoàn mang điểm tâm cùng rượu lên.</w:t>
      </w:r>
    </w:p>
    <w:p>
      <w:pPr>
        <w:pStyle w:val="BodyText"/>
      </w:pPr>
      <w:r>
        <w:t xml:space="preserve">Triệt nhi ngồi xuống ghế, thản nhiên nói: “Kêu hết các cô nương lên đây!”</w:t>
      </w:r>
    </w:p>
    <w:p>
      <w:pPr>
        <w:pStyle w:val="BodyText"/>
      </w:pPr>
      <w:r>
        <w:t xml:space="preserve">Tú bà cười tủm tỉm nói: “Tiểu công tử, đều kêu lên hết, vậy sẽ cần rất nhiều tiền!”</w:t>
      </w:r>
    </w:p>
    <w:p>
      <w:pPr>
        <w:pStyle w:val="BodyText"/>
      </w:pPr>
      <w:r>
        <w:t xml:space="preserve">Triệt Nhi lãnh đạm nói: “Ta biết! Sẽ không thiếu bạc của ngươi đâu.”</w:t>
      </w:r>
    </w:p>
    <w:p>
      <w:pPr>
        <w:pStyle w:val="BodyText"/>
      </w:pPr>
      <w:r>
        <w:t xml:space="preserve">Tú bà cười tủm tỉm đi ra ngoài, chỉ chốc lát sau đã gọi hết các cô nương trong Long Thúy lâu ra, các cô nương này vốn đang ngủ, bị gọi lên thì có vẻ không tình nguyện. Nhưng mà vừa nhìn thấy Triệt nhi thì hai mắt đều sáng rỡ lên. Tuy rằng Triệt nhi tuổi vẫn còn nhỏ, nhưng mà, khuôn mặt lại tuấn mĩ thoát tục, lại thêm khí chất vô cùng tuyệt hảo. Các cô nương này nhất thời đều phấn chấn tinh thần, chờ đợi được Triệt nhi để mắt đến. Cùng một tiểu công tử xinh như tiên như vậy, cho dù chỉ là trò chuyện cũng đã vô cùng hạnh phúc.</w:t>
      </w:r>
    </w:p>
    <w:p>
      <w:pPr>
        <w:pStyle w:val="BodyText"/>
      </w:pPr>
      <w:r>
        <w:t xml:space="preserve">Nhưng mà, Triệt nhi lại khoanh tay trước ngực, nhíu mày đi một vòng quanh các cô nương, không khỏi thất vọng.</w:t>
      </w:r>
    </w:p>
    <w:p>
      <w:pPr>
        <w:pStyle w:val="BodyText"/>
      </w:pPr>
      <w:r>
        <w:t xml:space="preserve">Lúc trước, Phong Băng so sánh hắn với các cô nương Long Thúy lâu, hắn nghĩ nơi này thật sự có giai nhân tuyệt sắc gì. Thật thất vọng, so với chín con vịt trời kia thì thật ra vẫn còn kém xa.</w:t>
      </w:r>
    </w:p>
    <w:p>
      <w:pPr>
        <w:pStyle w:val="BodyText"/>
      </w:pPr>
      <w:r>
        <w:t xml:space="preserve">Nói đến chín tiểu ma nữ kia, quả nhiên là người có dung mạo tuyệt lệ, mỗi một người đều có phong thái riêng.</w:t>
      </w:r>
    </w:p>
    <w:p>
      <w:pPr>
        <w:pStyle w:val="BodyText"/>
      </w:pPr>
      <w:r>
        <w:t xml:space="preserve">Triệt Nhi nhẹ nhàng lắc lắc đầu, ai oán nói: “Ta còn nghĩ tới sẽ có người vô cùng tuyệt sắc, hóa ra chả có gì hơn, so với bọn muội muội của ta còn kém xa.”</w:t>
      </w:r>
    </w:p>
    <w:p>
      <w:pPr>
        <w:pStyle w:val="BodyText"/>
      </w:pPr>
      <w:r>
        <w:t xml:space="preserve">Đường Ngọc cùng Phong Băng mở to hai mắt nhìn, ở trong mắt bọn họ, các cô nương Long Thúy lâu này cũng được xem là xinh đẹp, nhưng mà, không ngờ đến, thế nhưng căn bản lại không thể lọt vào mắt Triệt nhi.</w:t>
      </w:r>
    </w:p>
    <w:p>
      <w:pPr>
        <w:pStyle w:val="BodyText"/>
      </w:pPr>
      <w:r>
        <w:t xml:space="preserve">Tú bà nghe thấy Triệt nhi chê bai các cô nương trong lâu lí của bà, tất nhiên mất hứng, cười lạnh nói: “Ta nói này, ngươi nói bọn muội muội của ngươi xinh đẹp, vậy thì mang đến đây cho chúng ta mở rộng tầm mắt đi! Nếu không, đừng có ở trong này mà khoe khoang!”</w:t>
      </w:r>
    </w:p>
    <w:p>
      <w:pPr>
        <w:pStyle w:val="BodyText"/>
      </w:pPr>
      <w:r>
        <w:t xml:space="preserve">Đám tiểu ma nữ kia đều đang ở Xuân Thủy lâu, tất nhiên là không thể đến. Cho nên Triệt nhi cũng không tranh chấp với các nàng nữa, đang muốn dẫn Đường Ngọc cùng Băng Phong rời đi thì chợt nghe dưới lâu có tiếng huyên náo.</w:t>
      </w:r>
    </w:p>
    <w:p>
      <w:pPr>
        <w:pStyle w:val="BodyText"/>
      </w:pPr>
      <w:r>
        <w:t xml:space="preserve">Vừa mới nhắc đến chín con vịt trời kia, cũng không hay là đang xuất hiện hay giác hay sao mà âm thanh líu ríu dưới lầu cực kì giống tiếng huyên náo của chín con vịt trời kia.</w:t>
      </w:r>
    </w:p>
    <w:p>
      <w:pPr>
        <w:pStyle w:val="BodyText"/>
      </w:pPr>
      <w:r>
        <w:t xml:space="preserve">Trong lòng Triệt nhi dâng lên một dự cảm xấu, hắn từ cửa sổ của căn phòng nhìn xuống dưới, vừa nhìn thấy thì trong lòng nhất thời “lộp bộp” một tiếng.</w:t>
      </w:r>
    </w:p>
    <w:p>
      <w:pPr>
        <w:pStyle w:val="BodyText"/>
      </w:pPr>
      <w:r>
        <w:t xml:space="preserve">Ông trời ơi, sao chín tiểu ma nữ này lại xuất hiện ở đây, không phải là đang nằm mơ chứ?!</w:t>
      </w:r>
    </w:p>
    <w:p>
      <w:pPr>
        <w:pStyle w:val="BodyText"/>
      </w:pPr>
      <w:r>
        <w:t xml:space="preserve">Bởi vì đang tầm giữa trưa nên Long Thúy lâu rất ít người, cho nên dưới lầu có vài người đến thì liền nghe được ngay.</w:t>
      </w:r>
    </w:p>
    <w:p>
      <w:pPr>
        <w:pStyle w:val="BodyText"/>
      </w:pPr>
      <w:r>
        <w:t xml:space="preserve">Đúng là chín tiểu cô nương.</w:t>
      </w:r>
    </w:p>
    <w:p>
      <w:pPr>
        <w:pStyle w:val="BodyText"/>
      </w:pPr>
      <w:r>
        <w:t xml:space="preserve">Tiết trời đang vào đầu hạ, sắc trời đúng lúc có chút ôn hòa, chín tiểu cô nương mặc những bộ quần áo nhẹ nhàng mỏng manh, màu sắc thanh lịch tiên diễm, đang ở trong sảnh nhanh nhẹn qua lại, trông như mấy con bướm nhỏ. Hình dáng thì càng không cần phải nó, mỗi người đều tuyệt sắc tuyệt trần.</w:t>
      </w:r>
    </w:p>
    <w:p>
      <w:pPr>
        <w:pStyle w:val="BodyText"/>
      </w:pPr>
      <w:r>
        <w:t xml:space="preserve">Tú bà Long Thúy lâu nghe thấy tiếng huyên náo thì vội vã đi xuống lầu, đứng ở nơi đó, ngây người nhìn cảnh tượng trước mắt. Bà là tú bà thanh lâu, tất nhiên là nhìn qua vô số người đẹp, nhưng chưa bao giờ nhìn thấy một nhóm tiểu cô nương xinh đẹp như vậy. Lâu lí của bà nếu có một người bộ dạng như vậy, thì Long Thúy lâu của nàng chỉ sợ đã sớm danh chấn kinh thành.</w:t>
      </w:r>
    </w:p>
    <w:p>
      <w:pPr>
        <w:pStyle w:val="BodyText"/>
      </w:pPr>
      <w:r>
        <w:t xml:space="preserve">Huống chi, là chín a!</w:t>
      </w:r>
    </w:p>
    <w:p>
      <w:pPr>
        <w:pStyle w:val="BodyText"/>
      </w:pPr>
      <w:r>
        <w:t xml:space="preserve">Tiểu cô nương cầm đầu mặc một bộ quần áo màu trắng, khoảng chừng mười tuổi, dung nhan thanh diễm tuyệt lệ, khuôn mặt đẹp như trong tranh, môi đỏ mọng thanh lệ, hành mi dày đen láy chớp chớp, trên khuôn mặt trong sáng, đôi mắt trong suốt tươi đẹp to tròn, khẽ lưu chuyển như một làn sóng nước long lanh.</w:t>
      </w:r>
    </w:p>
    <w:p>
      <w:pPr>
        <w:pStyle w:val="BodyText"/>
      </w:pPr>
      <w:r>
        <w:t xml:space="preserve">Nàng chính là Minh Tịnh Nhi, lúc này đang nhàn nhã ngồi trên một cái ghế trong đại sảnh, vẻ mặt điềm đạm nhìn tú bà.</w:t>
      </w:r>
    </w:p>
    <w:p>
      <w:pPr>
        <w:pStyle w:val="BodyText"/>
      </w:pPr>
      <w:r>
        <w:t xml:space="preserve">Nữ nhi của Vân Kinh Cuồng là Vân Đóa Nhi đứng yên lặng bên cạnh Minh Tịnh Nhi, khuôn mặt xinh đẹp đáng yêu, trên mặt lộ ra nụ cười say lòng người. Nữ nhi của Phượng Miên là Phượng Hoàng, người cũng như tên, tươi tắn diễm lệ, tính tình lại cực kì dịu dàng, lúc này đang đứng ở phía sau, nhưng vẻ tao nhã của nàng cũng âm thầm biểu lộ tính cách lơ đãng của nàng.</w:t>
      </w:r>
    </w:p>
    <w:p>
      <w:pPr>
        <w:pStyle w:val="BodyText"/>
      </w:pPr>
      <w:r>
        <w:t xml:space="preserve">Nữ nhi của Âu Dương Cái là u Dương Mạn, là hình dạng của người Trung Nguyên, nhưng đôi mắt lại màu xanh, giống như bầu trời đêm sáng rực, khẽ lưu chuyển khiến người khác hồn xiêu phách lạc. Nữ nhi của Thiết Phi Dương là Thiết Nhu trong trẻo nhưng lạnh lùng tuyệt diễm. Còn có hai đôi song sinh. Nữ nhi của Thanh Mai cùng Bắc Đẩu là Trữ Trữ cùng Hòa Hòa giống nhau như đúc, vô cùng xinh đẹp. Nữ nhi của Tử Mê cùng Nam Tinh là Ôn Ôn và Nhu Nhu, cũng giống nhau như đúc, xinh đẹp và thanh nhã khôn cùng.</w:t>
      </w:r>
    </w:p>
    <w:p>
      <w:pPr>
        <w:pStyle w:val="BodyText"/>
      </w:pPr>
      <w:r>
        <w:t xml:space="preserve">Tú bà nhìn chằm chằm chín cô nương, hoàn toàn bị choáng vàng, sau một lúc mới có phản ứng. Không phải là đang lạc vào thiên cung, gặp được thất tiên nữ của ngọc đế chứ, nhưng mà, thất tiên nữ chỉ có bảy, đây có đến chín.</w:t>
      </w:r>
    </w:p>
    <w:p>
      <w:pPr>
        <w:pStyle w:val="BodyText"/>
      </w:pPr>
      <w:r>
        <w:t xml:space="preserve">Vân Đóa Nhi ôm trong lòng một con chuột trắng lông xù nhỏ nhắn, bé thả nó xuống đại sảnh, vỗ vỗ đầu chuột trắng, cười nói: “Nhanh đi tìm Vô Tà ca ca.”</w:t>
      </w:r>
    </w:p>
    <w:p>
      <w:pPr>
        <w:pStyle w:val="BodyText"/>
      </w:pPr>
      <w:r>
        <w:t xml:space="preserve">Chuột trắng nhỏ xèo xèo hai tiếng rồi lập tức chạy về phía tú bà, đến dưới chân tú bà, ngửa đầu không ngừng xèo xèo kêu lên.</w:t>
      </w:r>
    </w:p>
    <w:p>
      <w:pPr>
        <w:pStyle w:val="BodyText"/>
      </w:pPr>
      <w:r>
        <w:t xml:space="preserve">Tú bà sợ hãi nhảy dựng, lạnh lùng nói: “Cái thứ này, sao lại hướng về ta mà kêu lên? Mau tránh ra!”</w:t>
      </w:r>
    </w:p>
    <w:p>
      <w:pPr>
        <w:pStyle w:val="BodyText"/>
      </w:pPr>
      <w:r>
        <w:t xml:space="preserve">“Nhung Nhung, đừng kêu!” Vân Đóa Nhi đi về phía trước, vươn tay bế con chuột trắng lên, vỗ vỗ đầu chuột nhỏ.</w:t>
      </w:r>
    </w:p>
    <w:p>
      <w:pPr>
        <w:pStyle w:val="BodyText"/>
      </w:pPr>
      <w:r>
        <w:t xml:space="preserve">“Vị mama này, không phải là ngươi đang cầm hạt châu của ca ca ta đấy chứ?” Minh Tịnh Nhi ngồi trên ghế, thản nhiên nói.</w:t>
      </w:r>
    </w:p>
    <w:p>
      <w:pPr>
        <w:pStyle w:val="BodyText"/>
      </w:pPr>
      <w:r>
        <w:t xml:space="preserve">Mới vừa rồi viên minh châu kia rơi ra từ trong túi của Triệt nhi, bị tú bà thuận tay nhặt lấy rồi giấu vào trong túi, cất thật kĩ. Không biết tiểu cô nương áo trắng này làm sao mà biết được.</w:t>
      </w:r>
    </w:p>
    <w:p>
      <w:pPr>
        <w:pStyle w:val="BodyText"/>
      </w:pPr>
      <w:r>
        <w:t xml:space="preserve">Để giữ hạt minh châu, bà đương nhiên không chịu thừa nhận.</w:t>
      </w:r>
    </w:p>
    <w:p>
      <w:pPr>
        <w:pStyle w:val="BodyText"/>
      </w:pPr>
      <w:r>
        <w:t xml:space="preserve">“Ca ca các ngươi là ai? Ta đây không biết, ta đây không có lấy hạt châu của hắn!” Tú bà bình tĩnh nói.</w:t>
      </w:r>
    </w:p>
    <w:p>
      <w:pPr>
        <w:pStyle w:val="BodyText"/>
      </w:pPr>
      <w:r>
        <w:t xml:space="preserve">u Dương Mạn xì một tiếng cười nói: “Mama này sao còn không chịu nói thật thế! Đã lấy sao lại không chịu thừa nhận.”</w:t>
      </w:r>
    </w:p>
    <w:p>
      <w:pPr>
        <w:pStyle w:val="BodyText"/>
      </w:pPr>
      <w:r>
        <w:t xml:space="preserve">“Con mắt nào của các ngươi thấy ta cầm nó?” Tú bà hung hăng nói.</w:t>
      </w:r>
    </w:p>
    <w:p>
      <w:pPr>
        <w:pStyle w:val="BodyText"/>
      </w:pPr>
      <w:r>
        <w:t xml:space="preserve">Minh Tịnh Nhi cũng không vội, chỉ thản nhiên nháy mắt với Vân Đóa Nhi một cái.</w:t>
      </w:r>
    </w:p>
    <w:p>
      <w:pPr>
        <w:pStyle w:val="BodyText"/>
      </w:pPr>
      <w:r>
        <w:t xml:space="preserve">Vân Đóa Nhi cười tủm tỉm phất tay một cái, tú bà chỉ cảm thấy một trận gió thơm đánh úp lại, bà lập tức cảm giác được mặt mình trở nên cứng ngắc, không được thoải mái. Các cô nương trong lâu cùng hét to lên: “Mama, mặt của người.”</w:t>
      </w:r>
    </w:p>
    <w:p>
      <w:pPr>
        <w:pStyle w:val="BodyText"/>
      </w:pPr>
      <w:r>
        <w:t xml:space="preserve">Sớm đã có người cầm gương lại, tú bà cầm chiếc gương soi, chỉ thấy cơ bắp trên mặt mình kì quái run rẩy, vị trí của mắt mũi đều nghiêng lệch. Tú bà tốt xấu gì cũng là tú bà của lâu lí, khi còn trẻ cũng là một nữ tử có nhan sắc. Lúc này nhìn thấy mặt mình bị hủy như vậy, miệng lại nói không thành lời.</w:t>
      </w:r>
    </w:p>
    <w:p>
      <w:pPr>
        <w:pStyle w:val="BodyText"/>
      </w:pPr>
      <w:r>
        <w:t xml:space="preserve">“Giao viên châu ra đây, nói cho chúng ta biết chủ nhân của nó đang ở đâu, chúng ta sẽ khôi phục lại khuôn mặt cho ngươi như cũ.” Minh Tịnh Nhi đứng dậy, tươi cười lung linh nói.</w:t>
      </w:r>
    </w:p>
    <w:p>
      <w:pPr>
        <w:pStyle w:val="BodyText"/>
      </w:pPr>
      <w:r>
        <w:t xml:space="preserve">So sánh với hạt châu kia thì thể diện vẫn có vẻ quan trọng hơn. Tú bà hoang mang bối rối từ trong túi lấy hạt châu ra, hai tay dâng lên cho Minh Tịnh Nhi. Bà lại duỗi ngón tay chỉ lên căn phòng ở lầu hai nơi Triệt nhi đang trốn, như vậy đã dễ dàng mà bán đứng Triệt nhi.</w:t>
      </w:r>
    </w:p>
    <w:p>
      <w:pPr>
        <w:pStyle w:val="BodyText"/>
      </w:pPr>
      <w:r>
        <w:t xml:space="preserve">Triệt nhi xuyên qua cửa sổ trong căn phòng đã nhìn rõ hết thảy những gì xảy ra trong đại sảnh, thì ra, hương phấn là hạ trên hạt châu của hắn, biết được hắn ra ngoài không đem theo bạc, hát châu khẳng định là vật tùy thân của hắn.</w:t>
      </w:r>
    </w:p>
    <w:p>
      <w:pPr>
        <w:pStyle w:val="BodyText"/>
      </w:pPr>
      <w:r>
        <w:t xml:space="preserve">Lúc này, Triệt nhi hiển nhiên biết tú bà đã tiết lộ hành tung của hắn, nhìn lại thấy đám tiểu ma nữ kia đang ngẩng đầu nhìn về phía hắn. Phượng Hoàng nhìn thấy Triệt nhi thì cao giọng la lên: “Ta nhìn thấy Triệt nhi ca ca! Triệt nhi ca ca đang ở trong gian phòng kia!”</w:t>
      </w:r>
    </w:p>
    <w:p>
      <w:pPr>
        <w:pStyle w:val="BodyText"/>
      </w:pPr>
      <w:r>
        <w:t xml:space="preserve">Trong lúc nhất thời, nhóm tiểu cô nương dưới lầu đều vung cánh tay, mừng rỡ như điên.</w:t>
      </w:r>
    </w:p>
    <w:p>
      <w:pPr>
        <w:pStyle w:val="BodyText"/>
      </w:pPr>
      <w:r>
        <w:t xml:space="preserve">Mắt thấy mấy tiểu cô nương kia đã chạy vọt lên cầu thang, Triệt nhi cảm thấy trán đã nổi gân xanh, đầu đã bắt đầu mơ hồ cảm thấy đau. Hắn nhanh chóng cởi chiếc túi bên hông xuống, tiện tay ném cho Đường Ngọc cùng Băng Phong đang đứng ngơ ngác, vội vàng nói: “Các huynh đệ, mấy hạt châu này cho các ngươi, chúng ta sau này gặp lại! Ta đi trước một bước đây.”</w:t>
      </w:r>
    </w:p>
    <w:p>
      <w:pPr>
        <w:pStyle w:val="BodyText"/>
      </w:pPr>
      <w:r>
        <w:t xml:space="preserve">Nói xong, Triệt Nhi xoay người đi đến cửa sổ trong phòng, đẩy cửa sổ ra, từ trên lầu phi thân ra ngoài.</w:t>
      </w:r>
    </w:p>
    <w:p>
      <w:pPr>
        <w:pStyle w:val="BodyText"/>
      </w:pPr>
      <w:r>
        <w:t xml:space="preserve">“Triệt ca ca! Huynh đừng chạy!” Chín tiểu ma nữ vọt lên căn phòng, nhìn xuyên qua cửa sổ nửa đóng nửa mở, nhìn thấy bóng dáng Vô Tà công tử biến mất ở góc đường.</w:t>
      </w:r>
    </w:p>
    <w:p>
      <w:pPr>
        <w:pStyle w:val="BodyText"/>
      </w:pPr>
      <w:r>
        <w:t xml:space="preserve">Trữ Trữ cùng Hòa Hòa liếc nhìn Đường Ngọc cùng Băng Phong đang giật mình sững sờ đứng ở một bên, nhìn thấy trong tay hắn cầm chiếc túi của Triệt nhi thì liền đoạt lấy, buồn bã nói: “Làm sao bây giờ, các hạt châu Triệt ca ca mang theo đều đã bỏ lại.”</w:t>
      </w:r>
    </w:p>
    <w:p>
      <w:pPr>
        <w:pStyle w:val="BodyText"/>
      </w:pPr>
      <w:r>
        <w:t xml:space="preserve">“Các ngươi yên tâm đi!” Vân Đóa Nhi cười nói: “Tiểu thư ta đây đều đã tẩm hương lên trâm cài tóc cùng bảo kiếm của Triệt ca ca. Cho dù huynh ấy có bỏ lại hạt châu cùng trêm cài tóc nhưng bảo kiếm thì huynh ấy ngàn vạn lần không thể không có!”</w:t>
      </w:r>
    </w:p>
    <w:p>
      <w:pPr>
        <w:pStyle w:val="BodyText"/>
      </w:pPr>
      <w:r>
        <w:t xml:space="preserve">“Thật tốt quá!” Đám tiểu ma nữ hoan hô nhảy nhót nói: “Nói như vậy, chúng ta sẽ tìm được Triệt ca ca!”</w:t>
      </w:r>
    </w:p>
    <w:p>
      <w:pPr>
        <w:pStyle w:val="BodyText"/>
      </w:pPr>
      <w:r>
        <w:t xml:space="preserve">“Nhưng mà, Triệt ca ca sao mà vừa thấy chúng ta đã bỏ chạy thế! Chúng ta đã rất vất vả mới tìm được huynh ấy.” Ôn Ôn nghi hoặc nói.</w:t>
      </w:r>
    </w:p>
    <w:p>
      <w:pPr>
        <w:pStyle w:val="BodyText"/>
      </w:pPr>
      <w:r>
        <w:t xml:space="preserve">“Đúng thế, chúng ta đã mạo hiểm bị phụ thân trách phạt trốn đi ngoài đi tìm huynh ấy. Vậy mà huynh ấy lại không để ý đến chúng ta.” Nhu Nhu nói.</w:t>
      </w:r>
    </w:p>
    <w:p>
      <w:pPr>
        <w:pStyle w:val="BodyText"/>
      </w:pPr>
      <w:r>
        <w:t xml:space="preserve">“Đúng vậy, không thể không bắt được huynh ấy!” Phượng Hoàng bình tĩnh nói.</w:t>
      </w:r>
    </w:p>
    <w:p>
      <w:pPr>
        <w:pStyle w:val="BodyText"/>
      </w:pPr>
      <w:r>
        <w:t xml:space="preserve">Chín tiểu cô nương cũng phi thân từ cửa sổ ra ngoài, thi triển kinh công đuổi theo hướng Triệt nhi chạy.</w:t>
      </w:r>
    </w:p>
    <w:p>
      <w:pPr>
        <w:pStyle w:val="BodyText"/>
      </w:pPr>
      <w:r>
        <w:t xml:space="preserve">Ven đường cây xanh hoa hồng, mùi hương ngào ngạt trong không khí, ánh nắng tươi đẹp chiếu rọi thân ảnh các nàng. Các nàng đang chạy trên ngã tư đường phồn hoa nơi Phi thành, tạo thành một vệt sáng hồng diễm lệ.</w:t>
      </w:r>
    </w:p>
    <w:p>
      <w:pPr>
        <w:pStyle w:val="Compact"/>
      </w:pPr>
      <w:r>
        <w:t xml:space="preserve">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ao-phi-thien-h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0391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ạo Phi Thiên Hạ</dc:title>
  <dc:creator/>
</cp:coreProperties>
</file>